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2BE143" w14:textId="6B96F71E" w:rsidR="00A8445F" w:rsidRPr="00217CD2" w:rsidRDefault="002334A8" w:rsidP="00040267">
      <w:pPr>
        <w:pStyle w:val="Heading2"/>
        <w:spacing w:after="0" w:line="240" w:lineRule="auto"/>
        <w:jc w:val="center"/>
        <w:rPr>
          <w:rFonts w:ascii="Calibri Light" w:hAnsi="Calibri Light" w:cs="Calibri Light"/>
          <w:color w:val="4472C4" w:themeColor="accent1"/>
          <w:sz w:val="36"/>
          <w:szCs w:val="36"/>
        </w:rPr>
      </w:pPr>
      <w:bookmarkStart w:id="0" w:name="_Hlk40875667"/>
      <w:r>
        <w:rPr>
          <w:rFonts w:ascii="Calibri Light" w:hAnsi="Calibri Light" w:cs="Calibri Light"/>
          <w:caps w:val="0"/>
          <w:color w:val="4472C4" w:themeColor="accent1"/>
          <w:sz w:val="36"/>
          <w:szCs w:val="36"/>
        </w:rPr>
        <w:t xml:space="preserve">ALIXPARTNERS </w:t>
      </w:r>
    </w:p>
    <w:p w14:paraId="1DFCF480" w14:textId="3E1EF9F4" w:rsidR="00E95FAE" w:rsidRPr="00217CD2" w:rsidRDefault="002334A8" w:rsidP="00040267">
      <w:pPr>
        <w:pStyle w:val="Heading2"/>
        <w:spacing w:after="0" w:line="240" w:lineRule="auto"/>
        <w:jc w:val="center"/>
        <w:rPr>
          <w:rFonts w:ascii="Calibri Light" w:hAnsi="Calibri Light" w:cs="Calibri Light"/>
          <w:color w:val="4472C4" w:themeColor="accent1"/>
          <w:sz w:val="36"/>
          <w:szCs w:val="36"/>
        </w:rPr>
      </w:pPr>
      <w:r>
        <w:rPr>
          <w:rFonts w:ascii="Calibri Light" w:hAnsi="Calibri Light" w:cs="Calibri Light"/>
          <w:caps w:val="0"/>
          <w:color w:val="4472C4" w:themeColor="accent1"/>
          <w:sz w:val="36"/>
          <w:szCs w:val="36"/>
        </w:rPr>
        <w:t>ADI 202</w:t>
      </w:r>
      <w:r w:rsidR="00EA029C">
        <w:rPr>
          <w:rFonts w:ascii="Calibri Light" w:hAnsi="Calibri Light" w:cs="Calibri Light"/>
          <w:caps w:val="0"/>
          <w:color w:val="4472C4" w:themeColor="accent1"/>
          <w:sz w:val="36"/>
          <w:szCs w:val="36"/>
        </w:rPr>
        <w:t>3</w:t>
      </w:r>
      <w:r>
        <w:rPr>
          <w:rFonts w:ascii="Calibri Light" w:hAnsi="Calibri Light" w:cs="Calibri Light"/>
          <w:caps w:val="0"/>
          <w:color w:val="4472C4" w:themeColor="accent1"/>
          <w:sz w:val="36"/>
          <w:szCs w:val="36"/>
        </w:rPr>
        <w:t xml:space="preserve"> </w:t>
      </w:r>
      <w:r w:rsidR="00F36AD9">
        <w:rPr>
          <w:rFonts w:ascii="Calibri Light" w:hAnsi="Calibri Light" w:cs="Calibri Light"/>
          <w:caps w:val="0"/>
          <w:color w:val="4472C4" w:themeColor="accent1"/>
          <w:sz w:val="36"/>
          <w:szCs w:val="36"/>
        </w:rPr>
        <w:t>SURVEY</w:t>
      </w:r>
      <w:r w:rsidR="00B24D19">
        <w:rPr>
          <w:rFonts w:ascii="Calibri Light" w:hAnsi="Calibri Light" w:cs="Calibri Light"/>
          <w:caps w:val="0"/>
          <w:color w:val="4472C4" w:themeColor="accent1"/>
          <w:sz w:val="36"/>
          <w:szCs w:val="36"/>
        </w:rPr>
        <w:t xml:space="preserve"> </w:t>
      </w:r>
    </w:p>
    <w:p w14:paraId="0B707C87" w14:textId="77777777" w:rsidR="00E95FAE" w:rsidRPr="00217CD2" w:rsidRDefault="00E95FAE" w:rsidP="00040267">
      <w:pPr>
        <w:pBdr>
          <w:bottom w:val="single" w:sz="4" w:space="1" w:color="auto"/>
        </w:pBdr>
        <w:spacing w:after="0" w:line="240" w:lineRule="auto"/>
        <w:rPr>
          <w:rFonts w:ascii="Calibri Light" w:hAnsi="Calibri Light" w:cs="Calibri Light"/>
          <w:sz w:val="24"/>
        </w:rPr>
      </w:pPr>
    </w:p>
    <w:p w14:paraId="37B8763E" w14:textId="77777777" w:rsidR="00FE1DDC" w:rsidRDefault="00FE1DDC" w:rsidP="00040267">
      <w:pPr>
        <w:pStyle w:val="Bullets"/>
        <w:numPr>
          <w:ilvl w:val="0"/>
          <w:numId w:val="0"/>
        </w:numPr>
        <w:spacing w:after="0" w:line="240" w:lineRule="auto"/>
        <w:contextualSpacing w:val="0"/>
        <w:rPr>
          <w:rFonts w:asciiTheme="majorHAnsi" w:eastAsia="Times New Roman" w:hAnsiTheme="majorHAnsi" w:cstheme="majorHAnsi"/>
          <w:b/>
          <w:bCs/>
          <w:caps/>
          <w:color w:val="4472C4" w:themeColor="accent1"/>
          <w:spacing w:val="20"/>
          <w:sz w:val="24"/>
        </w:rPr>
      </w:pPr>
      <w:bookmarkStart w:id="1" w:name="_Hlk34736423"/>
    </w:p>
    <w:bookmarkEnd w:id="0"/>
    <w:bookmarkEnd w:id="1"/>
    <w:p w14:paraId="120916CE" w14:textId="77777777" w:rsidR="00FB2C91" w:rsidRDefault="00FB2C91" w:rsidP="00FB2C91">
      <w:pPr>
        <w:pStyle w:val="Bullets"/>
        <w:numPr>
          <w:ilvl w:val="0"/>
          <w:numId w:val="0"/>
        </w:numPr>
        <w:spacing w:after="0" w:line="240" w:lineRule="auto"/>
        <w:contextualSpacing w:val="0"/>
        <w:rPr>
          <w:rFonts w:asciiTheme="majorHAnsi" w:eastAsia="Times New Roman" w:hAnsiTheme="majorHAnsi" w:cstheme="majorHAnsi"/>
          <w:b/>
          <w:bCs/>
          <w:caps/>
          <w:color w:val="4472C4" w:themeColor="accent1"/>
          <w:spacing w:val="20"/>
          <w:sz w:val="24"/>
        </w:rPr>
      </w:pPr>
      <w:r w:rsidRPr="00217CD2">
        <w:rPr>
          <w:rFonts w:asciiTheme="majorHAnsi" w:eastAsia="Times New Roman" w:hAnsiTheme="majorHAnsi" w:cstheme="majorHAnsi"/>
          <w:b/>
          <w:bCs/>
          <w:caps/>
          <w:color w:val="4472C4" w:themeColor="accent1"/>
          <w:spacing w:val="20"/>
          <w:sz w:val="24"/>
        </w:rPr>
        <w:t>RESEARCH OBJECTIVES</w:t>
      </w:r>
    </w:p>
    <w:p w14:paraId="01BC9B55" w14:textId="042E8391" w:rsidR="00FB2C91" w:rsidRDefault="00FB2C91" w:rsidP="00FB2C91">
      <w:pPr>
        <w:pStyle w:val="Bullets"/>
        <w:numPr>
          <w:ilvl w:val="0"/>
          <w:numId w:val="0"/>
        </w:numPr>
        <w:spacing w:after="0" w:line="240" w:lineRule="auto"/>
        <w:contextualSpacing w:val="0"/>
        <w:rPr>
          <w:rFonts w:ascii="Calibri Light" w:hAnsi="Calibri Light" w:cs="Calibri Light"/>
          <w:color w:val="000000" w:themeColor="text1"/>
          <w:sz w:val="24"/>
        </w:rPr>
      </w:pPr>
      <w:r w:rsidRPr="00861559">
        <w:rPr>
          <w:rFonts w:ascii="Calibri Light" w:hAnsi="Calibri Light" w:cs="Calibri Light"/>
          <w:color w:val="000000" w:themeColor="text1"/>
          <w:sz w:val="24"/>
        </w:rPr>
        <w:t xml:space="preserve">Edelman </w:t>
      </w:r>
      <w:r w:rsidR="00D34932">
        <w:rPr>
          <w:rFonts w:ascii="Calibri Light" w:hAnsi="Calibri Light" w:cs="Calibri Light"/>
          <w:color w:val="000000" w:themeColor="text1"/>
          <w:sz w:val="24"/>
        </w:rPr>
        <w:t xml:space="preserve">Data &amp; </w:t>
      </w:r>
      <w:r w:rsidRPr="00861559">
        <w:rPr>
          <w:rFonts w:ascii="Calibri Light" w:hAnsi="Calibri Light" w:cs="Calibri Light"/>
          <w:color w:val="000000" w:themeColor="text1"/>
          <w:sz w:val="24"/>
        </w:rPr>
        <w:t xml:space="preserve">Intelligence will </w:t>
      </w:r>
      <w:r>
        <w:rPr>
          <w:rFonts w:ascii="Calibri Light" w:hAnsi="Calibri Light" w:cs="Calibri Light"/>
          <w:color w:val="000000" w:themeColor="text1"/>
          <w:sz w:val="24"/>
        </w:rPr>
        <w:t>refine and augment the ADI 202</w:t>
      </w:r>
      <w:r w:rsidR="00D34932">
        <w:rPr>
          <w:rFonts w:ascii="Calibri Light" w:hAnsi="Calibri Light" w:cs="Calibri Light"/>
          <w:color w:val="000000" w:themeColor="text1"/>
          <w:sz w:val="24"/>
        </w:rPr>
        <w:t>2</w:t>
      </w:r>
      <w:r>
        <w:rPr>
          <w:rFonts w:ascii="Calibri Light" w:hAnsi="Calibri Light" w:cs="Calibri Light"/>
          <w:color w:val="000000" w:themeColor="text1"/>
          <w:sz w:val="24"/>
        </w:rPr>
        <w:t xml:space="preserve"> survey to uncover new and compelling insights on how </w:t>
      </w:r>
      <w:r w:rsidRPr="00861559">
        <w:rPr>
          <w:rFonts w:ascii="Calibri Light" w:hAnsi="Calibri Light" w:cs="Calibri Light"/>
          <w:color w:val="000000" w:themeColor="text1"/>
          <w:sz w:val="24"/>
        </w:rPr>
        <w:t xml:space="preserve">global business executives </w:t>
      </w:r>
      <w:r>
        <w:rPr>
          <w:rFonts w:ascii="Calibri Light" w:hAnsi="Calibri Light" w:cs="Calibri Light"/>
          <w:color w:val="000000" w:themeColor="text1"/>
          <w:sz w:val="24"/>
        </w:rPr>
        <w:t>are responding and/or capitalizing on disruptive forces facing their business</w:t>
      </w:r>
      <w:r w:rsidRPr="00861559">
        <w:rPr>
          <w:rFonts w:ascii="Calibri Light" w:hAnsi="Calibri Light" w:cs="Calibri Light"/>
          <w:color w:val="000000" w:themeColor="text1"/>
          <w:sz w:val="24"/>
        </w:rPr>
        <w:t>.</w:t>
      </w:r>
    </w:p>
    <w:p w14:paraId="3B9FABB9" w14:textId="77777777" w:rsidR="00FB2C91" w:rsidRDefault="00FB2C91" w:rsidP="00FB2C91">
      <w:pPr>
        <w:pStyle w:val="Bullets"/>
        <w:numPr>
          <w:ilvl w:val="0"/>
          <w:numId w:val="0"/>
        </w:numPr>
        <w:spacing w:after="0" w:line="240" w:lineRule="auto"/>
        <w:contextualSpacing w:val="0"/>
        <w:rPr>
          <w:rFonts w:ascii="Calibri Light" w:hAnsi="Calibri Light" w:cs="Calibri Light"/>
          <w:color w:val="000000" w:themeColor="text1"/>
          <w:sz w:val="24"/>
        </w:rPr>
      </w:pPr>
    </w:p>
    <w:p w14:paraId="778BB99D" w14:textId="77777777" w:rsidR="00FB2C91" w:rsidRPr="0049381F" w:rsidRDefault="00FB2C91" w:rsidP="00FB2C91">
      <w:pPr>
        <w:pStyle w:val="Bullets"/>
        <w:numPr>
          <w:ilvl w:val="0"/>
          <w:numId w:val="0"/>
        </w:numPr>
        <w:spacing w:after="0" w:line="240" w:lineRule="auto"/>
        <w:contextualSpacing w:val="0"/>
        <w:rPr>
          <w:rFonts w:ascii="Calibri Light" w:hAnsi="Calibri Light" w:cs="Calibri Light"/>
          <w:bCs/>
          <w:color w:val="000000" w:themeColor="text1"/>
          <w:sz w:val="24"/>
        </w:rPr>
      </w:pPr>
      <w:r>
        <w:rPr>
          <w:rFonts w:ascii="Calibri Light" w:hAnsi="Calibri Light" w:cs="Calibri Light"/>
          <w:color w:val="000000" w:themeColor="text1"/>
          <w:sz w:val="24"/>
        </w:rPr>
        <w:t>Specific objectives include</w:t>
      </w:r>
      <w:r w:rsidRPr="00861559">
        <w:rPr>
          <w:rFonts w:ascii="Calibri Light" w:hAnsi="Calibri Light" w:cs="Calibri Light"/>
          <w:color w:val="000000" w:themeColor="text1"/>
          <w:sz w:val="24"/>
        </w:rPr>
        <w:t xml:space="preserve">:  </w:t>
      </w:r>
    </w:p>
    <w:p w14:paraId="465CB1F9" w14:textId="77777777" w:rsidR="00FB2C91" w:rsidRPr="00DD4250" w:rsidRDefault="00FB2C91">
      <w:pPr>
        <w:pStyle w:val="Bullets"/>
        <w:numPr>
          <w:ilvl w:val="0"/>
          <w:numId w:val="18"/>
        </w:numPr>
        <w:spacing w:after="0" w:line="240" w:lineRule="auto"/>
        <w:rPr>
          <w:rFonts w:ascii="Calibri Light" w:hAnsi="Calibri Light" w:cs="Calibri Light"/>
          <w:color w:val="000000" w:themeColor="text1"/>
          <w:sz w:val="24"/>
        </w:rPr>
      </w:pPr>
      <w:r w:rsidRPr="00DD4250">
        <w:rPr>
          <w:rFonts w:ascii="Calibri Light" w:hAnsi="Calibri Light" w:cs="Calibri Light"/>
          <w:color w:val="000000" w:themeColor="text1"/>
          <w:sz w:val="24"/>
        </w:rPr>
        <w:t>To build on the 202</w:t>
      </w:r>
      <w:r>
        <w:rPr>
          <w:rFonts w:ascii="Calibri Light" w:hAnsi="Calibri Light" w:cs="Calibri Light"/>
          <w:color w:val="000000" w:themeColor="text1"/>
          <w:sz w:val="24"/>
        </w:rPr>
        <w:t>1</w:t>
      </w:r>
      <w:r w:rsidRPr="00DD4250">
        <w:rPr>
          <w:rFonts w:ascii="Calibri Light" w:hAnsi="Calibri Light" w:cs="Calibri Light"/>
          <w:color w:val="000000" w:themeColor="text1"/>
          <w:sz w:val="24"/>
        </w:rPr>
        <w:t xml:space="preserve"> Disruption Insights and identify new ground for this year’s ADI, reinforcing AlixPartners’ credibility in this space</w:t>
      </w:r>
    </w:p>
    <w:p w14:paraId="6D2473B2" w14:textId="77777777" w:rsidR="00FB2C91" w:rsidRPr="00DD4250" w:rsidRDefault="00FB2C91">
      <w:pPr>
        <w:pStyle w:val="Bullets"/>
        <w:numPr>
          <w:ilvl w:val="0"/>
          <w:numId w:val="18"/>
        </w:numPr>
        <w:spacing w:after="0" w:line="240" w:lineRule="auto"/>
        <w:rPr>
          <w:rFonts w:ascii="Calibri Light" w:hAnsi="Calibri Light" w:cs="Calibri Light"/>
          <w:color w:val="000000" w:themeColor="text1"/>
          <w:sz w:val="24"/>
        </w:rPr>
      </w:pPr>
      <w:r w:rsidRPr="00DD4250">
        <w:rPr>
          <w:rFonts w:ascii="Calibri Light" w:hAnsi="Calibri Light" w:cs="Calibri Light"/>
          <w:color w:val="000000" w:themeColor="text1"/>
          <w:sz w:val="24"/>
        </w:rPr>
        <w:t xml:space="preserve">To </w:t>
      </w:r>
      <w:r>
        <w:rPr>
          <w:rFonts w:ascii="Calibri Light" w:hAnsi="Calibri Light" w:cs="Calibri Light"/>
          <w:color w:val="000000" w:themeColor="text1"/>
          <w:sz w:val="24"/>
        </w:rPr>
        <w:t>assess how disruption trends and business leaders’ response to disruption has evolved over the past year while capturing emerging trends and pain points</w:t>
      </w:r>
    </w:p>
    <w:p w14:paraId="2A77767E" w14:textId="77777777" w:rsidR="00FB2C91" w:rsidRPr="00DD4250" w:rsidRDefault="00FB2C91">
      <w:pPr>
        <w:pStyle w:val="Bullets"/>
        <w:numPr>
          <w:ilvl w:val="0"/>
          <w:numId w:val="18"/>
        </w:numPr>
        <w:spacing w:after="0" w:line="240" w:lineRule="auto"/>
        <w:rPr>
          <w:rFonts w:ascii="Calibri Light" w:hAnsi="Calibri Light" w:cs="Calibri Light"/>
          <w:color w:val="000000" w:themeColor="text1"/>
          <w:sz w:val="24"/>
        </w:rPr>
      </w:pPr>
      <w:r w:rsidRPr="00DD4250">
        <w:rPr>
          <w:rFonts w:ascii="Calibri Light" w:hAnsi="Calibri Light" w:cs="Calibri Light"/>
          <w:color w:val="000000" w:themeColor="text1"/>
          <w:sz w:val="24"/>
        </w:rPr>
        <w:t>To develop a strategic bank of insights and content enabling an ‘always on’ activation strategy that can be used throughout the year for any positioning, messaging or sub-campaigns</w:t>
      </w:r>
    </w:p>
    <w:p w14:paraId="440978F2" w14:textId="77777777" w:rsidR="00FB2C91" w:rsidRPr="00DD4250" w:rsidRDefault="00FB2C91">
      <w:pPr>
        <w:pStyle w:val="Bullets"/>
        <w:numPr>
          <w:ilvl w:val="0"/>
          <w:numId w:val="18"/>
        </w:numPr>
        <w:spacing w:after="0" w:line="240" w:lineRule="auto"/>
        <w:rPr>
          <w:rFonts w:ascii="Calibri Light" w:hAnsi="Calibri Light" w:cs="Calibri Light"/>
          <w:color w:val="000000" w:themeColor="text1"/>
          <w:sz w:val="24"/>
        </w:rPr>
      </w:pPr>
      <w:r w:rsidRPr="00DD4250">
        <w:rPr>
          <w:rFonts w:ascii="Calibri Light" w:hAnsi="Calibri Light" w:cs="Calibri Light"/>
          <w:color w:val="000000" w:themeColor="text1"/>
          <w:sz w:val="24"/>
        </w:rPr>
        <w:t>To have relevant, actionable and engaging content that can live across multiple channels and be relevant with multiple audiences</w:t>
      </w:r>
      <w:r>
        <w:rPr>
          <w:rFonts w:ascii="Calibri Light" w:hAnsi="Calibri Light" w:cs="Calibri Light"/>
          <w:color w:val="000000" w:themeColor="text1"/>
          <w:sz w:val="24"/>
        </w:rPr>
        <w:t xml:space="preserve"> </w:t>
      </w:r>
    </w:p>
    <w:p w14:paraId="3A71A618" w14:textId="77777777" w:rsidR="00FB2C91" w:rsidRPr="00DD4250" w:rsidRDefault="00FB2C91">
      <w:pPr>
        <w:pStyle w:val="Bullets"/>
        <w:numPr>
          <w:ilvl w:val="0"/>
          <w:numId w:val="18"/>
        </w:numPr>
        <w:spacing w:after="0" w:line="240" w:lineRule="auto"/>
        <w:rPr>
          <w:rFonts w:ascii="Calibri Light" w:hAnsi="Calibri Light" w:cs="Calibri Light"/>
          <w:color w:val="000000" w:themeColor="text1"/>
          <w:sz w:val="24"/>
        </w:rPr>
      </w:pPr>
      <w:r w:rsidRPr="00DD4250">
        <w:rPr>
          <w:rFonts w:ascii="Calibri Light" w:hAnsi="Calibri Light" w:cs="Calibri Light"/>
          <w:color w:val="000000" w:themeColor="text1"/>
          <w:sz w:val="24"/>
        </w:rPr>
        <w:t>To be globally relevant in scope, understanding the opinions and attitudes of a multinational audience, while remaining locally relevant to individual countries</w:t>
      </w:r>
    </w:p>
    <w:p w14:paraId="34FDB9D1" w14:textId="2B67B7E8" w:rsidR="00FB2C91" w:rsidRPr="00217CD2" w:rsidRDefault="00FB2C91" w:rsidP="00A31421">
      <w:pPr>
        <w:pStyle w:val="Bullets"/>
        <w:numPr>
          <w:ilvl w:val="0"/>
          <w:numId w:val="0"/>
        </w:numPr>
        <w:spacing w:after="0" w:line="240" w:lineRule="auto"/>
        <w:rPr>
          <w:rFonts w:ascii="Calibri Light" w:hAnsi="Calibri Light" w:cs="Calibri Light"/>
          <w:color w:val="000000" w:themeColor="text1"/>
          <w:sz w:val="24"/>
        </w:rPr>
      </w:pPr>
    </w:p>
    <w:p w14:paraId="04CE4B44" w14:textId="77777777" w:rsidR="00FB2C91" w:rsidRPr="00217CD2" w:rsidRDefault="00FB2C91" w:rsidP="00FB2C91">
      <w:pPr>
        <w:pStyle w:val="Bullets"/>
        <w:numPr>
          <w:ilvl w:val="0"/>
          <w:numId w:val="0"/>
        </w:numPr>
        <w:spacing w:after="0" w:line="240" w:lineRule="auto"/>
        <w:contextualSpacing w:val="0"/>
        <w:rPr>
          <w:rFonts w:asciiTheme="majorHAnsi" w:eastAsia="Times New Roman" w:hAnsiTheme="majorHAnsi" w:cstheme="majorHAnsi"/>
          <w:b/>
          <w:bCs/>
          <w:caps/>
          <w:color w:val="4472C4" w:themeColor="accent1"/>
          <w:spacing w:val="20"/>
          <w:sz w:val="24"/>
        </w:rPr>
      </w:pPr>
      <w:r w:rsidRPr="00217CD2">
        <w:rPr>
          <w:rFonts w:asciiTheme="majorHAnsi" w:eastAsia="Times New Roman" w:hAnsiTheme="majorHAnsi" w:cstheme="majorHAnsi"/>
          <w:b/>
          <w:bCs/>
          <w:caps/>
          <w:color w:val="4472C4" w:themeColor="accent1"/>
          <w:spacing w:val="20"/>
          <w:sz w:val="24"/>
        </w:rPr>
        <w:t>RESEARCH METHODOLOGY</w:t>
      </w:r>
    </w:p>
    <w:p w14:paraId="792A15FD" w14:textId="77777777" w:rsidR="00FB2C91" w:rsidRPr="00217CD2" w:rsidRDefault="00FB2C91">
      <w:pPr>
        <w:pStyle w:val="Subhead1"/>
        <w:numPr>
          <w:ilvl w:val="0"/>
          <w:numId w:val="16"/>
        </w:numPr>
        <w:spacing w:after="0" w:line="240" w:lineRule="auto"/>
        <w:rPr>
          <w:rFonts w:ascii="Calibri Light" w:hAnsi="Calibri Light" w:cs="Calibri Light"/>
          <w:sz w:val="24"/>
        </w:rPr>
      </w:pPr>
      <w:r>
        <w:rPr>
          <w:rFonts w:ascii="Calibri Light" w:hAnsi="Calibri Light" w:cs="Calibri Light"/>
          <w:b w:val="0"/>
          <w:bCs/>
          <w:color w:val="000000" w:themeColor="text1"/>
          <w:sz w:val="24"/>
        </w:rPr>
        <w:t>20</w:t>
      </w:r>
      <w:r w:rsidRPr="00217CD2">
        <w:rPr>
          <w:rFonts w:ascii="Calibri Light" w:hAnsi="Calibri Light" w:cs="Calibri Light"/>
          <w:b w:val="0"/>
          <w:bCs/>
          <w:color w:val="000000" w:themeColor="text1"/>
          <w:sz w:val="24"/>
        </w:rPr>
        <w:t xml:space="preserve">-minute online survey among the following </w:t>
      </w:r>
      <w:r>
        <w:rPr>
          <w:rFonts w:ascii="Calibri Light" w:hAnsi="Calibri Light" w:cs="Calibri Light"/>
          <w:b w:val="0"/>
          <w:bCs/>
          <w:color w:val="000000" w:themeColor="text1"/>
          <w:sz w:val="24"/>
        </w:rPr>
        <w:t xml:space="preserve">international </w:t>
      </w:r>
      <w:r w:rsidRPr="00217CD2">
        <w:rPr>
          <w:rFonts w:ascii="Calibri Light" w:hAnsi="Calibri Light" w:cs="Calibri Light"/>
          <w:b w:val="0"/>
          <w:bCs/>
          <w:color w:val="000000" w:themeColor="text1"/>
          <w:sz w:val="24"/>
        </w:rPr>
        <w:t>audiences:</w:t>
      </w:r>
    </w:p>
    <w:p w14:paraId="5E9A8425" w14:textId="0C4BFB97" w:rsidR="00FB2C91" w:rsidRPr="0074283F" w:rsidRDefault="00FB2C91">
      <w:pPr>
        <w:pStyle w:val="Subhead1"/>
        <w:numPr>
          <w:ilvl w:val="1"/>
          <w:numId w:val="16"/>
        </w:numPr>
        <w:spacing w:after="0" w:line="240" w:lineRule="auto"/>
        <w:ind w:left="1080"/>
        <w:rPr>
          <w:rFonts w:ascii="Calibri Light" w:hAnsi="Calibri Light" w:cs="Calibri Light"/>
          <w:b w:val="0"/>
          <w:bCs/>
          <w:color w:val="000000" w:themeColor="text1"/>
          <w:sz w:val="24"/>
        </w:rPr>
      </w:pPr>
      <w:r w:rsidRPr="0074283F">
        <w:rPr>
          <w:rFonts w:ascii="Calibri Light" w:hAnsi="Calibri Light" w:cs="Calibri Light"/>
          <w:b w:val="0"/>
          <w:bCs/>
          <w:color w:val="000000" w:themeColor="text1"/>
          <w:sz w:val="24"/>
        </w:rPr>
        <w:t>n=3000</w:t>
      </w:r>
      <w:r w:rsidR="00212155">
        <w:rPr>
          <w:rFonts w:ascii="Calibri Light" w:hAnsi="Calibri Light" w:cs="Calibri Light"/>
          <w:b w:val="0"/>
          <w:bCs/>
          <w:color w:val="000000" w:themeColor="text1"/>
          <w:sz w:val="24"/>
        </w:rPr>
        <w:t xml:space="preserve"> respondents mixed of</w:t>
      </w:r>
      <w:r w:rsidRPr="0074283F">
        <w:rPr>
          <w:rFonts w:ascii="Calibri Light" w:hAnsi="Calibri Light" w:cs="Calibri Light"/>
          <w:b w:val="0"/>
          <w:bCs/>
          <w:color w:val="000000" w:themeColor="text1"/>
          <w:sz w:val="24"/>
        </w:rPr>
        <w:t xml:space="preserve"> mid-level and senior leaders of $</w:t>
      </w:r>
      <w:r w:rsidR="001766F7">
        <w:rPr>
          <w:rFonts w:ascii="Calibri Light" w:hAnsi="Calibri Light" w:cs="Calibri Light"/>
          <w:b w:val="0"/>
          <w:bCs/>
          <w:color w:val="000000" w:themeColor="text1"/>
          <w:sz w:val="24"/>
        </w:rPr>
        <w:t>100</w:t>
      </w:r>
      <w:r w:rsidRPr="0074283F">
        <w:rPr>
          <w:rFonts w:ascii="Calibri Light" w:hAnsi="Calibri Light" w:cs="Calibri Light"/>
          <w:b w:val="0"/>
          <w:bCs/>
          <w:color w:val="000000" w:themeColor="text1"/>
          <w:sz w:val="24"/>
        </w:rPr>
        <w:t>M+ companies with high level of insight into disruption facing their industry.</w:t>
      </w:r>
    </w:p>
    <w:p w14:paraId="092FC47D" w14:textId="77777777" w:rsidR="00314B57" w:rsidRDefault="00314B57">
      <w:pPr>
        <w:pStyle w:val="Subhead1"/>
        <w:numPr>
          <w:ilvl w:val="1"/>
          <w:numId w:val="82"/>
        </w:numPr>
        <w:spacing w:after="0" w:line="240" w:lineRule="auto"/>
        <w:rPr>
          <w:rFonts w:ascii="Calibri Light" w:hAnsi="Calibri Light" w:cs="Calibri Light"/>
          <w:b w:val="0"/>
          <w:bCs/>
          <w:color w:val="000000" w:themeColor="text1"/>
          <w:sz w:val="24"/>
        </w:rPr>
      </w:pPr>
      <w:r>
        <w:rPr>
          <w:rFonts w:ascii="Calibri Light" w:hAnsi="Calibri Light" w:cs="Calibri Light"/>
          <w:b w:val="0"/>
          <w:bCs/>
          <w:color w:val="000000" w:themeColor="text1"/>
          <w:sz w:val="24"/>
        </w:rPr>
        <w:t>Sample sizes will be balanced across regions as follows:</w:t>
      </w:r>
    </w:p>
    <w:p w14:paraId="089194F4" w14:textId="77777777" w:rsidR="00314B57" w:rsidRDefault="00314B57">
      <w:pPr>
        <w:pStyle w:val="Subhead1"/>
        <w:numPr>
          <w:ilvl w:val="2"/>
          <w:numId w:val="83"/>
        </w:numPr>
        <w:spacing w:after="0" w:line="240" w:lineRule="auto"/>
        <w:rPr>
          <w:rFonts w:ascii="Calibri Light" w:hAnsi="Calibri Light" w:cs="Calibri Light"/>
          <w:b w:val="0"/>
          <w:bCs/>
          <w:color w:val="000000" w:themeColor="text1"/>
          <w:sz w:val="24"/>
        </w:rPr>
      </w:pPr>
      <w:commentRangeStart w:id="2"/>
      <w:commentRangeStart w:id="3"/>
      <w:r>
        <w:rPr>
          <w:rFonts w:ascii="Calibri Light" w:hAnsi="Calibri Light" w:cs="Calibri Light"/>
          <w:b w:val="0"/>
          <w:bCs/>
          <w:color w:val="000000" w:themeColor="text1"/>
          <w:sz w:val="24"/>
        </w:rPr>
        <w:t>n=1,000 respondents US/Canada (2/3s in US)</w:t>
      </w:r>
    </w:p>
    <w:p w14:paraId="540C0831" w14:textId="06230DB1" w:rsidR="00314B57" w:rsidRDefault="00314B57">
      <w:pPr>
        <w:pStyle w:val="Subhead1"/>
        <w:numPr>
          <w:ilvl w:val="2"/>
          <w:numId w:val="83"/>
        </w:numPr>
        <w:spacing w:after="0" w:line="240" w:lineRule="auto"/>
        <w:rPr>
          <w:rFonts w:ascii="Calibri Light" w:hAnsi="Calibri Light" w:cs="Calibri Light"/>
          <w:b w:val="0"/>
          <w:bCs/>
          <w:color w:val="000000" w:themeColor="text1"/>
          <w:sz w:val="24"/>
        </w:rPr>
      </w:pPr>
      <w:r>
        <w:rPr>
          <w:rFonts w:ascii="Calibri Light" w:hAnsi="Calibri Light" w:cs="Calibri Light"/>
          <w:b w:val="0"/>
          <w:bCs/>
          <w:color w:val="000000" w:themeColor="text1"/>
          <w:sz w:val="24"/>
        </w:rPr>
        <w:t xml:space="preserve">n=1,000 respondents China/Japan (2/3s </w:t>
      </w:r>
      <w:r w:rsidR="00342FD4">
        <w:rPr>
          <w:rFonts w:ascii="Calibri Light" w:hAnsi="Calibri Light" w:cs="Calibri Light"/>
          <w:b w:val="0"/>
          <w:bCs/>
          <w:color w:val="000000" w:themeColor="text1"/>
          <w:sz w:val="24"/>
        </w:rPr>
        <w:t xml:space="preserve">in </w:t>
      </w:r>
      <w:r>
        <w:rPr>
          <w:rFonts w:ascii="Calibri Light" w:hAnsi="Calibri Light" w:cs="Calibri Light"/>
          <w:b w:val="0"/>
          <w:bCs/>
          <w:color w:val="000000" w:themeColor="text1"/>
          <w:sz w:val="24"/>
        </w:rPr>
        <w:t>China)</w:t>
      </w:r>
    </w:p>
    <w:p w14:paraId="3F12E6BF" w14:textId="19EEB2F8" w:rsidR="00314B57" w:rsidRDefault="00314B57">
      <w:pPr>
        <w:pStyle w:val="Subhead1"/>
        <w:numPr>
          <w:ilvl w:val="2"/>
          <w:numId w:val="83"/>
        </w:numPr>
        <w:spacing w:after="0" w:line="240" w:lineRule="auto"/>
        <w:rPr>
          <w:rFonts w:ascii="Calibri Light" w:hAnsi="Calibri Light" w:cs="Calibri Light"/>
          <w:b w:val="0"/>
          <w:bCs/>
          <w:color w:val="000000" w:themeColor="text1"/>
          <w:sz w:val="24"/>
        </w:rPr>
      </w:pPr>
      <w:r>
        <w:rPr>
          <w:rFonts w:ascii="Calibri Light" w:hAnsi="Calibri Light" w:cs="Calibri Light"/>
          <w:b w:val="0"/>
          <w:bCs/>
          <w:color w:val="000000" w:themeColor="text1"/>
          <w:sz w:val="24"/>
        </w:rPr>
        <w:t>n=1,000 respondents France/Germany/Italy/UK/Switzerland (equally distributed)</w:t>
      </w:r>
      <w:commentRangeEnd w:id="2"/>
      <w:r w:rsidR="00B30AB0">
        <w:rPr>
          <w:rStyle w:val="CommentReference"/>
          <w:b w:val="0"/>
          <w:color w:val="646464"/>
        </w:rPr>
        <w:commentReference w:id="2"/>
      </w:r>
      <w:commentRangeEnd w:id="3"/>
      <w:r w:rsidR="002676ED">
        <w:rPr>
          <w:rStyle w:val="CommentReference"/>
          <w:b w:val="0"/>
          <w:color w:val="646464"/>
        </w:rPr>
        <w:commentReference w:id="3"/>
      </w:r>
    </w:p>
    <w:p w14:paraId="2DBF87BF" w14:textId="378CF18D" w:rsidR="005F267B" w:rsidRDefault="005F267B">
      <w:pPr>
        <w:pStyle w:val="Subhead1"/>
        <w:numPr>
          <w:ilvl w:val="1"/>
          <w:numId w:val="82"/>
        </w:numPr>
        <w:spacing w:after="0" w:line="240" w:lineRule="auto"/>
        <w:rPr>
          <w:rFonts w:ascii="Calibri Light" w:hAnsi="Calibri Light" w:cs="Calibri Light"/>
          <w:b w:val="0"/>
          <w:bCs/>
          <w:color w:val="000000" w:themeColor="text1"/>
          <w:sz w:val="24"/>
        </w:rPr>
      </w:pPr>
      <w:r>
        <w:rPr>
          <w:rFonts w:ascii="Calibri Light" w:hAnsi="Calibri Light" w:cs="Calibri Light"/>
          <w:b w:val="0"/>
          <w:bCs/>
          <w:color w:val="000000" w:themeColor="text1"/>
          <w:sz w:val="24"/>
        </w:rPr>
        <w:t>50% of executives will be C-level</w:t>
      </w:r>
    </w:p>
    <w:p w14:paraId="79B8DC94" w14:textId="404ADACF" w:rsidR="005F267B" w:rsidRPr="0074283F" w:rsidRDefault="005F267B">
      <w:pPr>
        <w:pStyle w:val="Subhead1"/>
        <w:numPr>
          <w:ilvl w:val="1"/>
          <w:numId w:val="82"/>
        </w:numPr>
        <w:spacing w:after="0" w:line="240" w:lineRule="auto"/>
        <w:rPr>
          <w:rFonts w:ascii="Calibri Light" w:hAnsi="Calibri Light" w:cs="Calibri Light"/>
          <w:b w:val="0"/>
          <w:bCs/>
          <w:color w:val="000000" w:themeColor="text1"/>
          <w:sz w:val="24"/>
        </w:rPr>
      </w:pPr>
      <w:r>
        <w:rPr>
          <w:rFonts w:ascii="Calibri Light" w:hAnsi="Calibri Light" w:cs="Calibri Light"/>
          <w:b w:val="0"/>
          <w:bCs/>
          <w:color w:val="000000" w:themeColor="text1"/>
          <w:sz w:val="24"/>
        </w:rPr>
        <w:t xml:space="preserve">50% of executives </w:t>
      </w:r>
      <w:r w:rsidR="00196DA6">
        <w:rPr>
          <w:rFonts w:ascii="Calibri Light" w:hAnsi="Calibri Light" w:cs="Calibri Light"/>
          <w:b w:val="0"/>
          <w:bCs/>
          <w:color w:val="000000" w:themeColor="text1"/>
          <w:sz w:val="24"/>
        </w:rPr>
        <w:t>will work</w:t>
      </w:r>
      <w:r>
        <w:rPr>
          <w:rFonts w:ascii="Calibri Light" w:hAnsi="Calibri Light" w:cs="Calibri Light"/>
          <w:b w:val="0"/>
          <w:bCs/>
          <w:color w:val="000000" w:themeColor="text1"/>
          <w:sz w:val="24"/>
        </w:rPr>
        <w:t xml:space="preserve"> for $1B+ companies</w:t>
      </w:r>
    </w:p>
    <w:p w14:paraId="1F3243B8" w14:textId="77777777" w:rsidR="00C234A7" w:rsidRDefault="00B1132A">
      <w:pPr>
        <w:pStyle w:val="Subhead1"/>
        <w:numPr>
          <w:ilvl w:val="1"/>
          <w:numId w:val="82"/>
        </w:numPr>
        <w:spacing w:after="0" w:line="240" w:lineRule="auto"/>
        <w:rPr>
          <w:rFonts w:ascii="Calibri Light" w:hAnsi="Calibri Light" w:cs="Calibri Light"/>
          <w:b w:val="0"/>
          <w:bCs/>
          <w:color w:val="000000" w:themeColor="text1"/>
          <w:sz w:val="24"/>
        </w:rPr>
      </w:pPr>
      <w:r>
        <w:rPr>
          <w:rFonts w:ascii="Calibri Light" w:hAnsi="Calibri Light" w:cs="Calibri Light"/>
          <w:b w:val="0"/>
          <w:bCs/>
          <w:color w:val="000000" w:themeColor="text1"/>
          <w:sz w:val="24"/>
        </w:rPr>
        <w:t xml:space="preserve">n=300 </w:t>
      </w:r>
      <w:r w:rsidR="007A17EC">
        <w:rPr>
          <w:rFonts w:ascii="Calibri Light" w:hAnsi="Calibri Light" w:cs="Calibri Light"/>
          <w:b w:val="0"/>
          <w:bCs/>
          <w:color w:val="000000" w:themeColor="text1"/>
          <w:sz w:val="24"/>
        </w:rPr>
        <w:t>respondents per industry</w:t>
      </w:r>
      <w:r w:rsidR="00C234A7">
        <w:rPr>
          <w:rFonts w:ascii="Calibri Light" w:hAnsi="Calibri Light" w:cs="Calibri Light"/>
          <w:b w:val="0"/>
          <w:bCs/>
          <w:color w:val="000000" w:themeColor="text1"/>
          <w:sz w:val="24"/>
        </w:rPr>
        <w:t xml:space="preserve"> overall</w:t>
      </w:r>
    </w:p>
    <w:p w14:paraId="06F10B8B" w14:textId="2A0AB5A0" w:rsidR="00B1132A" w:rsidRPr="0074283F" w:rsidRDefault="007A17EC">
      <w:pPr>
        <w:pStyle w:val="Subhead1"/>
        <w:numPr>
          <w:ilvl w:val="2"/>
          <w:numId w:val="82"/>
        </w:numPr>
        <w:spacing w:after="0" w:line="240" w:lineRule="auto"/>
        <w:rPr>
          <w:rFonts w:ascii="Calibri Light" w:hAnsi="Calibri Light" w:cs="Calibri Light"/>
          <w:b w:val="0"/>
          <w:bCs/>
          <w:color w:val="000000" w:themeColor="text1"/>
          <w:sz w:val="24"/>
        </w:rPr>
      </w:pPr>
      <w:r>
        <w:rPr>
          <w:rFonts w:ascii="Calibri Light" w:hAnsi="Calibri Light" w:cs="Calibri Light"/>
          <w:b w:val="0"/>
          <w:bCs/>
          <w:color w:val="000000" w:themeColor="text1"/>
          <w:sz w:val="24"/>
        </w:rPr>
        <w:t>n=50 US/China respondents per industry within country</w:t>
      </w:r>
    </w:p>
    <w:p w14:paraId="1A9B4C18" w14:textId="77777777" w:rsidR="00FB2C91" w:rsidRPr="0074283F" w:rsidRDefault="00FB2C91">
      <w:pPr>
        <w:pStyle w:val="ListParagraph"/>
        <w:numPr>
          <w:ilvl w:val="0"/>
          <w:numId w:val="17"/>
        </w:numPr>
        <w:spacing w:after="0" w:line="240" w:lineRule="auto"/>
        <w:ind w:left="720"/>
        <w:rPr>
          <w:rFonts w:ascii="Calibri Light" w:hAnsi="Calibri Light" w:cs="Calibri Light"/>
          <w:color w:val="000000" w:themeColor="text1"/>
          <w:sz w:val="24"/>
        </w:rPr>
      </w:pPr>
      <w:r w:rsidRPr="128D1B43">
        <w:rPr>
          <w:rFonts w:ascii="Calibri Light" w:hAnsi="Calibri Light" w:cs="Calibri Light"/>
          <w:color w:val="000000" w:themeColor="text1"/>
          <w:sz w:val="24"/>
        </w:rPr>
        <w:t xml:space="preserve">Industries of interest: </w:t>
      </w:r>
    </w:p>
    <w:p w14:paraId="52C2EF77" w14:textId="01B60DAE" w:rsidR="00FB2C91" w:rsidRPr="0074283F" w:rsidRDefault="00FB2C91">
      <w:pPr>
        <w:pStyle w:val="ListParagraph"/>
        <w:numPr>
          <w:ilvl w:val="1"/>
          <w:numId w:val="17"/>
        </w:numPr>
        <w:spacing w:after="0" w:line="240" w:lineRule="auto"/>
        <w:ind w:left="1080"/>
        <w:rPr>
          <w:rFonts w:ascii="Calibri Light" w:hAnsi="Calibri Light" w:cs="Calibri Light"/>
          <w:bCs/>
          <w:color w:val="000000" w:themeColor="text1"/>
          <w:sz w:val="24"/>
        </w:rPr>
      </w:pPr>
      <w:r w:rsidRPr="0074283F">
        <w:rPr>
          <w:rFonts w:ascii="Calibri Light" w:hAnsi="Calibri Light" w:cs="Calibri Light"/>
          <w:bCs/>
          <w:color w:val="000000" w:themeColor="text1"/>
          <w:sz w:val="24"/>
        </w:rPr>
        <w:t>Aerospace</w:t>
      </w:r>
      <w:r w:rsidR="004312E3">
        <w:rPr>
          <w:rFonts w:ascii="Calibri Light" w:hAnsi="Calibri Light" w:cs="Calibri Light"/>
          <w:bCs/>
          <w:color w:val="000000" w:themeColor="text1"/>
          <w:sz w:val="24"/>
        </w:rPr>
        <w:t xml:space="preserve">, </w:t>
      </w:r>
      <w:r w:rsidR="004312E3" w:rsidRPr="00B14FCB">
        <w:rPr>
          <w:rFonts w:ascii="Calibri Light" w:hAnsi="Calibri Light" w:cs="Calibri Light"/>
          <w:bCs/>
          <w:color w:val="000000" w:themeColor="text1"/>
          <w:sz w:val="24"/>
        </w:rPr>
        <w:t>Aviation</w:t>
      </w:r>
      <w:r w:rsidRPr="0074283F">
        <w:rPr>
          <w:rFonts w:ascii="Calibri Light" w:hAnsi="Calibri Light" w:cs="Calibri Light"/>
          <w:bCs/>
          <w:color w:val="000000" w:themeColor="text1"/>
          <w:sz w:val="24"/>
        </w:rPr>
        <w:t xml:space="preserve"> and Defense </w:t>
      </w:r>
    </w:p>
    <w:p w14:paraId="1B69824C" w14:textId="6F63CFA1" w:rsidR="00FB2C91" w:rsidRPr="0074283F" w:rsidRDefault="00FB2C91">
      <w:pPr>
        <w:pStyle w:val="ListParagraph"/>
        <w:numPr>
          <w:ilvl w:val="1"/>
          <w:numId w:val="17"/>
        </w:numPr>
        <w:spacing w:after="0" w:line="240" w:lineRule="auto"/>
        <w:ind w:left="1080"/>
        <w:rPr>
          <w:rFonts w:ascii="Calibri Light" w:hAnsi="Calibri Light" w:cs="Calibri Light"/>
          <w:bCs/>
          <w:color w:val="000000" w:themeColor="text1"/>
          <w:sz w:val="24"/>
        </w:rPr>
      </w:pPr>
      <w:r w:rsidRPr="0074283F">
        <w:rPr>
          <w:rFonts w:ascii="Calibri Light" w:hAnsi="Calibri Light" w:cs="Calibri Light"/>
          <w:bCs/>
          <w:color w:val="000000" w:themeColor="text1"/>
          <w:sz w:val="24"/>
        </w:rPr>
        <w:t>Auto</w:t>
      </w:r>
      <w:r w:rsidR="003A375B">
        <w:rPr>
          <w:rFonts w:ascii="Calibri Light" w:hAnsi="Calibri Light" w:cs="Calibri Light"/>
          <w:bCs/>
          <w:color w:val="000000" w:themeColor="text1"/>
          <w:sz w:val="24"/>
        </w:rPr>
        <w:t>motive</w:t>
      </w:r>
      <w:r w:rsidRPr="0074283F">
        <w:rPr>
          <w:rFonts w:ascii="Calibri Light" w:hAnsi="Calibri Light" w:cs="Calibri Light"/>
          <w:bCs/>
          <w:color w:val="000000" w:themeColor="text1"/>
          <w:sz w:val="24"/>
        </w:rPr>
        <w:t xml:space="preserve"> </w:t>
      </w:r>
    </w:p>
    <w:p w14:paraId="39B85DD3" w14:textId="77777777" w:rsidR="00FB2C91" w:rsidRPr="0074283F" w:rsidRDefault="00FB2C91">
      <w:pPr>
        <w:pStyle w:val="ListParagraph"/>
        <w:numPr>
          <w:ilvl w:val="1"/>
          <w:numId w:val="17"/>
        </w:numPr>
        <w:spacing w:after="0" w:line="240" w:lineRule="auto"/>
        <w:ind w:left="1080"/>
        <w:rPr>
          <w:rFonts w:ascii="Calibri Light" w:hAnsi="Calibri Light" w:cs="Calibri Light"/>
          <w:bCs/>
          <w:color w:val="000000" w:themeColor="text1"/>
          <w:sz w:val="24"/>
        </w:rPr>
      </w:pPr>
      <w:r w:rsidRPr="0074283F">
        <w:rPr>
          <w:rFonts w:ascii="Calibri Light" w:hAnsi="Calibri Light" w:cs="Calibri Light"/>
          <w:bCs/>
          <w:color w:val="000000" w:themeColor="text1"/>
          <w:sz w:val="24"/>
        </w:rPr>
        <w:t xml:space="preserve">Consumer Products </w:t>
      </w:r>
    </w:p>
    <w:p w14:paraId="70F434AD" w14:textId="77777777" w:rsidR="00FB2C91" w:rsidRPr="0074283F" w:rsidRDefault="00FB2C91">
      <w:pPr>
        <w:pStyle w:val="ListParagraph"/>
        <w:numPr>
          <w:ilvl w:val="1"/>
          <w:numId w:val="17"/>
        </w:numPr>
        <w:spacing w:after="0" w:line="240" w:lineRule="auto"/>
        <w:ind w:left="1080"/>
        <w:rPr>
          <w:rFonts w:ascii="Calibri Light" w:hAnsi="Calibri Light" w:cs="Calibri Light"/>
          <w:bCs/>
          <w:color w:val="000000" w:themeColor="text1"/>
          <w:sz w:val="24"/>
        </w:rPr>
      </w:pPr>
      <w:r w:rsidRPr="0074283F">
        <w:rPr>
          <w:rFonts w:ascii="Calibri Light" w:hAnsi="Calibri Light" w:cs="Calibri Light"/>
          <w:bCs/>
          <w:color w:val="000000" w:themeColor="text1"/>
          <w:sz w:val="24"/>
        </w:rPr>
        <w:t xml:space="preserve">Financial Services </w:t>
      </w:r>
    </w:p>
    <w:p w14:paraId="6395C68F" w14:textId="77777777" w:rsidR="00FB2C91" w:rsidRPr="0030736B" w:rsidRDefault="00FB2C91">
      <w:pPr>
        <w:pStyle w:val="ListParagraph"/>
        <w:numPr>
          <w:ilvl w:val="1"/>
          <w:numId w:val="17"/>
        </w:numPr>
        <w:spacing w:after="0" w:line="240" w:lineRule="auto"/>
        <w:ind w:left="1080"/>
        <w:rPr>
          <w:rFonts w:ascii="Calibri Light" w:hAnsi="Calibri Light" w:cs="Calibri Light"/>
          <w:color w:val="000000" w:themeColor="text1"/>
          <w:sz w:val="24"/>
        </w:rPr>
      </w:pPr>
      <w:r w:rsidRPr="0030736B">
        <w:rPr>
          <w:rFonts w:ascii="Calibri Light" w:hAnsi="Calibri Light" w:cs="Calibri Light"/>
          <w:color w:val="000000" w:themeColor="text1"/>
          <w:sz w:val="24"/>
        </w:rPr>
        <w:t xml:space="preserve">Media </w:t>
      </w:r>
    </w:p>
    <w:p w14:paraId="03EF4394" w14:textId="77777777" w:rsidR="00FB2C91" w:rsidRPr="0074283F" w:rsidRDefault="00FB2C91">
      <w:pPr>
        <w:pStyle w:val="ListParagraph"/>
        <w:numPr>
          <w:ilvl w:val="1"/>
          <w:numId w:val="17"/>
        </w:numPr>
        <w:spacing w:after="0" w:line="240" w:lineRule="auto"/>
        <w:ind w:left="1080"/>
        <w:rPr>
          <w:rFonts w:ascii="Calibri Light" w:hAnsi="Calibri Light" w:cs="Calibri Light"/>
          <w:bCs/>
          <w:color w:val="000000" w:themeColor="text1"/>
          <w:sz w:val="24"/>
        </w:rPr>
      </w:pPr>
      <w:r w:rsidRPr="0074283F">
        <w:rPr>
          <w:rFonts w:ascii="Calibri Light" w:hAnsi="Calibri Light" w:cs="Calibri Light"/>
          <w:bCs/>
          <w:color w:val="000000" w:themeColor="text1"/>
          <w:sz w:val="24"/>
        </w:rPr>
        <w:t xml:space="preserve">Retail </w:t>
      </w:r>
    </w:p>
    <w:p w14:paraId="0D004043" w14:textId="77777777" w:rsidR="00FB2C91" w:rsidRPr="0030736B" w:rsidRDefault="00FB2C91">
      <w:pPr>
        <w:pStyle w:val="ListParagraph"/>
        <w:numPr>
          <w:ilvl w:val="1"/>
          <w:numId w:val="17"/>
        </w:numPr>
        <w:spacing w:after="0" w:line="240" w:lineRule="auto"/>
        <w:ind w:left="1080"/>
        <w:rPr>
          <w:rFonts w:ascii="Calibri Light" w:hAnsi="Calibri Light" w:cs="Calibri Light"/>
          <w:color w:val="000000" w:themeColor="text1"/>
          <w:sz w:val="24"/>
        </w:rPr>
      </w:pPr>
      <w:r w:rsidRPr="0030736B">
        <w:rPr>
          <w:rFonts w:ascii="Calibri Light" w:hAnsi="Calibri Light" w:cs="Calibri Light"/>
          <w:color w:val="000000" w:themeColor="text1"/>
          <w:sz w:val="24"/>
        </w:rPr>
        <w:t xml:space="preserve">Technology </w:t>
      </w:r>
    </w:p>
    <w:p w14:paraId="5DAE065B" w14:textId="10AC054A" w:rsidR="00FB2C91" w:rsidRPr="0074283F" w:rsidRDefault="00FB2C91">
      <w:pPr>
        <w:pStyle w:val="ListParagraph"/>
        <w:numPr>
          <w:ilvl w:val="1"/>
          <w:numId w:val="17"/>
        </w:numPr>
        <w:spacing w:after="0" w:line="240" w:lineRule="auto"/>
        <w:ind w:left="1080"/>
        <w:rPr>
          <w:rFonts w:ascii="Calibri Light" w:hAnsi="Calibri Light" w:cs="Calibri Light"/>
          <w:bCs/>
          <w:color w:val="000000" w:themeColor="text1"/>
          <w:sz w:val="24"/>
        </w:rPr>
      </w:pPr>
      <w:r w:rsidRPr="0074283F">
        <w:rPr>
          <w:rFonts w:ascii="Calibri Light" w:hAnsi="Calibri Light" w:cs="Calibri Light"/>
          <w:bCs/>
          <w:color w:val="000000" w:themeColor="text1"/>
          <w:sz w:val="24"/>
        </w:rPr>
        <w:t xml:space="preserve">Telecomm </w:t>
      </w:r>
    </w:p>
    <w:p w14:paraId="2FB1D8D1" w14:textId="3A67DED5" w:rsidR="00BD540A" w:rsidRPr="00B14FCB" w:rsidRDefault="00BD540A">
      <w:pPr>
        <w:pStyle w:val="ListParagraph"/>
        <w:numPr>
          <w:ilvl w:val="1"/>
          <w:numId w:val="17"/>
        </w:numPr>
        <w:spacing w:after="0" w:line="240" w:lineRule="auto"/>
        <w:ind w:left="1080"/>
        <w:rPr>
          <w:rFonts w:ascii="Calibri Light" w:hAnsi="Calibri Light" w:cs="Calibri Light"/>
          <w:color w:val="000000" w:themeColor="text1"/>
          <w:sz w:val="24"/>
        </w:rPr>
      </w:pPr>
      <w:r w:rsidRPr="00B14FCB">
        <w:rPr>
          <w:rFonts w:ascii="Calibri Light" w:hAnsi="Calibri Light" w:cs="Calibri Light"/>
          <w:color w:val="000000" w:themeColor="text1"/>
          <w:sz w:val="24"/>
        </w:rPr>
        <w:t>Energy</w:t>
      </w:r>
    </w:p>
    <w:p w14:paraId="4D65E55E" w14:textId="66690783" w:rsidR="00BD540A" w:rsidRPr="00B14FCB" w:rsidRDefault="00BD540A">
      <w:pPr>
        <w:pStyle w:val="ListParagraph"/>
        <w:numPr>
          <w:ilvl w:val="1"/>
          <w:numId w:val="17"/>
        </w:numPr>
        <w:spacing w:after="0" w:line="240" w:lineRule="auto"/>
        <w:ind w:left="1080"/>
        <w:rPr>
          <w:rFonts w:ascii="Calibri Light" w:hAnsi="Calibri Light" w:cs="Calibri Light"/>
          <w:color w:val="000000" w:themeColor="text1"/>
          <w:sz w:val="24"/>
        </w:rPr>
      </w:pPr>
      <w:r w:rsidRPr="00B14FCB">
        <w:rPr>
          <w:rFonts w:ascii="Calibri Light" w:hAnsi="Calibri Light" w:cs="Calibri Light"/>
          <w:color w:val="000000" w:themeColor="text1"/>
          <w:sz w:val="24"/>
        </w:rPr>
        <w:lastRenderedPageBreak/>
        <w:t>Healthcare</w:t>
      </w:r>
      <w:r w:rsidR="004312E3" w:rsidRPr="00B14FCB">
        <w:rPr>
          <w:rFonts w:ascii="Calibri Light" w:hAnsi="Calibri Light" w:cs="Calibri Light"/>
          <w:color w:val="000000" w:themeColor="text1"/>
          <w:sz w:val="24"/>
        </w:rPr>
        <w:t xml:space="preserve"> and Life Sciences</w:t>
      </w:r>
    </w:p>
    <w:p w14:paraId="7836BDDA" w14:textId="77777777" w:rsidR="00FB2C91" w:rsidRDefault="00FB2C91" w:rsidP="00FB2C91">
      <w:pPr>
        <w:pStyle w:val="Bullets"/>
        <w:numPr>
          <w:ilvl w:val="0"/>
          <w:numId w:val="0"/>
        </w:numPr>
        <w:spacing w:after="0" w:line="240" w:lineRule="auto"/>
        <w:contextualSpacing w:val="0"/>
        <w:rPr>
          <w:rFonts w:asciiTheme="majorHAnsi" w:eastAsia="Times New Roman" w:hAnsiTheme="majorHAnsi" w:cstheme="majorHAnsi"/>
          <w:b/>
          <w:bCs/>
          <w:caps/>
          <w:color w:val="4472C4" w:themeColor="accent1"/>
          <w:spacing w:val="20"/>
          <w:sz w:val="24"/>
        </w:rPr>
      </w:pPr>
    </w:p>
    <w:p w14:paraId="101D2FE0" w14:textId="4209A1D1" w:rsidR="00FB2C91" w:rsidRPr="00217CD2" w:rsidRDefault="00FB2C91" w:rsidP="0099645F">
      <w:pPr>
        <w:spacing w:after="0" w:line="259" w:lineRule="auto"/>
        <w:rPr>
          <w:rFonts w:asciiTheme="majorHAnsi" w:eastAsia="Times New Roman" w:hAnsiTheme="majorHAnsi" w:cstheme="majorHAnsi"/>
          <w:b/>
          <w:bCs/>
          <w:caps/>
          <w:color w:val="4472C4" w:themeColor="accent1"/>
          <w:spacing w:val="20"/>
          <w:sz w:val="24"/>
        </w:rPr>
      </w:pPr>
      <w:r w:rsidRPr="00177A13">
        <w:rPr>
          <w:rFonts w:asciiTheme="majorHAnsi" w:eastAsia="Times New Roman" w:hAnsiTheme="majorHAnsi" w:cstheme="majorHAnsi"/>
          <w:b/>
          <w:bCs/>
          <w:caps/>
          <w:color w:val="4472C4" w:themeColor="accent1"/>
          <w:spacing w:val="20"/>
          <w:sz w:val="24"/>
        </w:rPr>
        <w:t>QUESTIONNAIRE OUTLINE</w:t>
      </w:r>
    </w:p>
    <w:p w14:paraId="112EF413" w14:textId="77777777" w:rsidR="003B04B7" w:rsidRPr="003B04B7" w:rsidRDefault="003B04B7">
      <w:pPr>
        <w:pStyle w:val="Bullets"/>
        <w:numPr>
          <w:ilvl w:val="0"/>
          <w:numId w:val="20"/>
        </w:numPr>
        <w:spacing w:after="0" w:line="240" w:lineRule="auto"/>
        <w:ind w:left="720"/>
        <w:rPr>
          <w:rFonts w:ascii="Calibri Light" w:hAnsi="Calibri Light" w:cs="Calibri Light"/>
          <w:color w:val="000000" w:themeColor="text1"/>
          <w:sz w:val="24"/>
        </w:rPr>
      </w:pPr>
      <w:r w:rsidRPr="003B04B7">
        <w:rPr>
          <w:rFonts w:ascii="Calibri Light" w:hAnsi="Calibri Light" w:cs="Calibri Light"/>
          <w:color w:val="000000" w:themeColor="text1"/>
          <w:sz w:val="24"/>
        </w:rPr>
        <w:t xml:space="preserve">Audience Qualification Screener </w:t>
      </w:r>
    </w:p>
    <w:p w14:paraId="51563685" w14:textId="77777777" w:rsidR="003B04B7" w:rsidRPr="003B04B7" w:rsidRDefault="003B04B7">
      <w:pPr>
        <w:pStyle w:val="Bullets"/>
        <w:numPr>
          <w:ilvl w:val="0"/>
          <w:numId w:val="20"/>
        </w:numPr>
        <w:spacing w:after="0" w:line="240" w:lineRule="auto"/>
        <w:ind w:left="720"/>
        <w:rPr>
          <w:rFonts w:ascii="Calibri Light" w:hAnsi="Calibri Light" w:cs="Calibri Light"/>
          <w:color w:val="000000" w:themeColor="text1"/>
          <w:sz w:val="24"/>
        </w:rPr>
      </w:pPr>
      <w:r w:rsidRPr="003B04B7">
        <w:rPr>
          <w:rFonts w:ascii="Calibri Light" w:hAnsi="Calibri Light" w:cs="Calibri Light"/>
          <w:color w:val="000000" w:themeColor="text1"/>
          <w:sz w:val="24"/>
        </w:rPr>
        <w:t>Executives’ Views on Disruption</w:t>
      </w:r>
    </w:p>
    <w:p w14:paraId="7376804D" w14:textId="77777777" w:rsidR="003B04B7" w:rsidRPr="003B04B7" w:rsidRDefault="003B04B7">
      <w:pPr>
        <w:pStyle w:val="Bullets"/>
        <w:numPr>
          <w:ilvl w:val="0"/>
          <w:numId w:val="20"/>
        </w:numPr>
        <w:spacing w:after="0" w:line="240" w:lineRule="auto"/>
        <w:ind w:left="720"/>
        <w:rPr>
          <w:rFonts w:ascii="Calibri Light" w:hAnsi="Calibri Light" w:cs="Calibri Light"/>
          <w:color w:val="000000" w:themeColor="text1"/>
          <w:sz w:val="24"/>
        </w:rPr>
      </w:pPr>
      <w:r w:rsidRPr="003B04B7">
        <w:rPr>
          <w:rFonts w:ascii="Calibri Light" w:hAnsi="Calibri Light" w:cs="Calibri Light"/>
          <w:color w:val="000000" w:themeColor="text1"/>
          <w:sz w:val="24"/>
        </w:rPr>
        <w:t xml:space="preserve">Top Concerns &amp; Disruptive Forces  </w:t>
      </w:r>
    </w:p>
    <w:p w14:paraId="24251112" w14:textId="22520A27" w:rsidR="003B04B7" w:rsidRPr="003B04B7" w:rsidRDefault="003B04B7">
      <w:pPr>
        <w:pStyle w:val="Bullets"/>
        <w:numPr>
          <w:ilvl w:val="0"/>
          <w:numId w:val="20"/>
        </w:numPr>
        <w:spacing w:after="0" w:line="240" w:lineRule="auto"/>
        <w:ind w:left="720"/>
        <w:rPr>
          <w:rFonts w:ascii="Calibri Light" w:hAnsi="Calibri Light" w:cs="Calibri Light"/>
          <w:color w:val="000000" w:themeColor="text1"/>
          <w:sz w:val="24"/>
        </w:rPr>
      </w:pPr>
      <w:r w:rsidRPr="003B04B7">
        <w:rPr>
          <w:rFonts w:ascii="Calibri Light" w:hAnsi="Calibri Light" w:cs="Calibri Light"/>
          <w:color w:val="000000" w:themeColor="text1"/>
          <w:sz w:val="24"/>
        </w:rPr>
        <w:t>202</w:t>
      </w:r>
      <w:r w:rsidR="00EA029C">
        <w:rPr>
          <w:rFonts w:ascii="Calibri Light" w:hAnsi="Calibri Light" w:cs="Calibri Light"/>
          <w:color w:val="000000" w:themeColor="text1"/>
          <w:sz w:val="24"/>
        </w:rPr>
        <w:t>3</w:t>
      </w:r>
      <w:r w:rsidRPr="003B04B7">
        <w:rPr>
          <w:rFonts w:ascii="Calibri Light" w:hAnsi="Calibri Light" w:cs="Calibri Light"/>
          <w:color w:val="000000" w:themeColor="text1"/>
          <w:sz w:val="24"/>
        </w:rPr>
        <w:t xml:space="preserve"> Topic Area Deep Dives</w:t>
      </w:r>
    </w:p>
    <w:p w14:paraId="3D0CA632" w14:textId="089840E3" w:rsidR="003B04B7" w:rsidRPr="003B04B7" w:rsidRDefault="003B04B7">
      <w:pPr>
        <w:pStyle w:val="Bullets"/>
        <w:numPr>
          <w:ilvl w:val="1"/>
          <w:numId w:val="20"/>
        </w:numPr>
        <w:spacing w:after="0" w:line="240" w:lineRule="auto"/>
        <w:ind w:left="1440"/>
        <w:rPr>
          <w:rFonts w:ascii="Calibri Light" w:hAnsi="Calibri Light" w:cs="Calibri Light"/>
          <w:color w:val="000000" w:themeColor="text1"/>
          <w:sz w:val="24"/>
        </w:rPr>
      </w:pPr>
      <w:r w:rsidRPr="003B04B7">
        <w:rPr>
          <w:rFonts w:ascii="Calibri Light" w:hAnsi="Calibri Light" w:cs="Calibri Light"/>
          <w:color w:val="000000" w:themeColor="text1"/>
          <w:sz w:val="24"/>
        </w:rPr>
        <w:t xml:space="preserve">Workforce </w:t>
      </w:r>
      <w:r w:rsidR="00DB36E8">
        <w:rPr>
          <w:rFonts w:ascii="Calibri Light" w:hAnsi="Calibri Light" w:cs="Calibri Light"/>
          <w:color w:val="000000" w:themeColor="text1"/>
          <w:sz w:val="24"/>
        </w:rPr>
        <w:t>Evolution</w:t>
      </w:r>
      <w:r w:rsidR="00DB36E8" w:rsidRPr="003B04B7">
        <w:rPr>
          <w:rFonts w:ascii="Calibri Light" w:hAnsi="Calibri Light" w:cs="Calibri Light"/>
          <w:color w:val="000000" w:themeColor="text1"/>
          <w:sz w:val="24"/>
        </w:rPr>
        <w:t xml:space="preserve"> </w:t>
      </w:r>
      <w:r w:rsidRPr="003B04B7">
        <w:rPr>
          <w:rFonts w:ascii="Calibri Light" w:hAnsi="Calibri Light" w:cs="Calibri Light"/>
          <w:color w:val="000000" w:themeColor="text1"/>
          <w:sz w:val="24"/>
        </w:rPr>
        <w:t>&amp; Talent Gap</w:t>
      </w:r>
    </w:p>
    <w:p w14:paraId="2950B105" w14:textId="762B40DC" w:rsidR="003B04B7" w:rsidRPr="003B04B7" w:rsidRDefault="003B04B7">
      <w:pPr>
        <w:pStyle w:val="Bullets"/>
        <w:numPr>
          <w:ilvl w:val="1"/>
          <w:numId w:val="20"/>
        </w:numPr>
        <w:spacing w:after="0" w:line="240" w:lineRule="auto"/>
        <w:ind w:left="1440"/>
        <w:rPr>
          <w:rFonts w:ascii="Calibri Light" w:hAnsi="Calibri Light" w:cs="Calibri Light"/>
          <w:color w:val="000000" w:themeColor="text1"/>
          <w:sz w:val="24"/>
        </w:rPr>
      </w:pPr>
      <w:r w:rsidRPr="003B04B7">
        <w:rPr>
          <w:rFonts w:ascii="Calibri Light" w:hAnsi="Calibri Light" w:cs="Calibri Light"/>
          <w:color w:val="000000" w:themeColor="text1"/>
          <w:sz w:val="24"/>
        </w:rPr>
        <w:t xml:space="preserve">Digital </w:t>
      </w:r>
      <w:r w:rsidR="00866E49">
        <w:rPr>
          <w:rFonts w:ascii="Calibri Light" w:hAnsi="Calibri Light" w:cs="Calibri Light"/>
          <w:color w:val="000000" w:themeColor="text1"/>
          <w:sz w:val="24"/>
        </w:rPr>
        <w:t>Transformation (</w:t>
      </w:r>
      <w:r w:rsidRPr="003B04B7">
        <w:rPr>
          <w:rFonts w:ascii="Calibri Light" w:hAnsi="Calibri Light" w:cs="Calibri Light"/>
          <w:color w:val="000000" w:themeColor="text1"/>
          <w:sz w:val="24"/>
        </w:rPr>
        <w:t>Adoption</w:t>
      </w:r>
      <w:r w:rsidR="00866E49">
        <w:rPr>
          <w:rFonts w:ascii="Calibri Light" w:hAnsi="Calibri Light" w:cs="Calibri Light"/>
          <w:color w:val="000000" w:themeColor="text1"/>
          <w:sz w:val="24"/>
        </w:rPr>
        <w:t>, Implementation &amp; Use)</w:t>
      </w:r>
    </w:p>
    <w:p w14:paraId="17A3D307" w14:textId="746429E3" w:rsidR="003B04B7" w:rsidRDefault="003B04B7">
      <w:pPr>
        <w:pStyle w:val="Bullets"/>
        <w:numPr>
          <w:ilvl w:val="1"/>
          <w:numId w:val="20"/>
        </w:numPr>
        <w:spacing w:after="0" w:line="240" w:lineRule="auto"/>
        <w:ind w:left="1440"/>
        <w:rPr>
          <w:rFonts w:ascii="Calibri Light" w:hAnsi="Calibri Light" w:cs="Calibri Light"/>
          <w:color w:val="000000" w:themeColor="text1"/>
          <w:sz w:val="24"/>
        </w:rPr>
      </w:pPr>
      <w:r w:rsidRPr="003B04B7">
        <w:rPr>
          <w:rFonts w:ascii="Calibri Light" w:hAnsi="Calibri Light" w:cs="Calibri Light"/>
          <w:color w:val="000000" w:themeColor="text1"/>
          <w:sz w:val="24"/>
        </w:rPr>
        <w:t xml:space="preserve">Supply Chain </w:t>
      </w:r>
    </w:p>
    <w:p w14:paraId="2CE81240" w14:textId="75C7C205" w:rsidR="00EA029C" w:rsidRPr="003B04B7" w:rsidRDefault="00EA029C">
      <w:pPr>
        <w:pStyle w:val="Bullets"/>
        <w:numPr>
          <w:ilvl w:val="1"/>
          <w:numId w:val="20"/>
        </w:numPr>
        <w:spacing w:after="0" w:line="240" w:lineRule="auto"/>
        <w:ind w:left="1440"/>
        <w:rPr>
          <w:rFonts w:ascii="Calibri Light" w:hAnsi="Calibri Light" w:cs="Calibri Light"/>
          <w:color w:val="000000" w:themeColor="text1"/>
          <w:sz w:val="24"/>
        </w:rPr>
      </w:pPr>
      <w:r>
        <w:rPr>
          <w:rFonts w:ascii="Calibri Light" w:hAnsi="Calibri Light" w:cs="Calibri Light"/>
          <w:color w:val="000000" w:themeColor="text1"/>
          <w:sz w:val="24"/>
        </w:rPr>
        <w:t>Growth</w:t>
      </w:r>
    </w:p>
    <w:p w14:paraId="7B7B09F2" w14:textId="77777777" w:rsidR="00FB2C91" w:rsidRPr="00217CD2" w:rsidRDefault="00FB2C91" w:rsidP="00FB2C91">
      <w:pPr>
        <w:pStyle w:val="Bullets"/>
        <w:numPr>
          <w:ilvl w:val="0"/>
          <w:numId w:val="0"/>
        </w:numPr>
        <w:spacing w:after="0" w:line="240" w:lineRule="auto"/>
        <w:ind w:left="720"/>
        <w:rPr>
          <w:rFonts w:ascii="Calibri Light" w:hAnsi="Calibri Light" w:cs="Calibri Light"/>
          <w:color w:val="000000" w:themeColor="text1"/>
          <w:sz w:val="24"/>
        </w:rPr>
      </w:pPr>
    </w:p>
    <w:p w14:paraId="37F500BB" w14:textId="77777777" w:rsidR="00FD64D3" w:rsidRPr="000A2650" w:rsidRDefault="00FD64D3" w:rsidP="00FD64D3">
      <w:pPr>
        <w:pStyle w:val="Subhead1"/>
        <w:pBdr>
          <w:bottom w:val="single" w:sz="4" w:space="1" w:color="auto"/>
        </w:pBdr>
        <w:spacing w:after="0" w:line="240" w:lineRule="auto"/>
        <w:rPr>
          <w:rFonts w:ascii="Calibri Light" w:hAnsi="Calibri Light" w:cs="Calibri Light"/>
          <w:color w:val="000000" w:themeColor="text1"/>
          <w:sz w:val="24"/>
          <w:u w:val="single"/>
        </w:rPr>
      </w:pPr>
      <w:r w:rsidRPr="000A2650">
        <w:rPr>
          <w:rFonts w:ascii="Calibri Light" w:hAnsi="Calibri Light" w:cs="Calibri Light"/>
          <w:color w:val="000000" w:themeColor="text1"/>
          <w:sz w:val="24"/>
        </w:rPr>
        <w:t>AUDIENCE QUALIFICATION SCREENER</w:t>
      </w:r>
    </w:p>
    <w:p w14:paraId="4D29E445" w14:textId="77777777" w:rsidR="00FD64D3" w:rsidRPr="000A2650" w:rsidRDefault="00FD64D3" w:rsidP="00FD64D3">
      <w:pPr>
        <w:pStyle w:val="Subhead1"/>
        <w:spacing w:after="0" w:line="240" w:lineRule="auto"/>
        <w:rPr>
          <w:rFonts w:ascii="Calibri Light" w:hAnsi="Calibri Light" w:cs="Calibri Light"/>
          <w:color w:val="000000" w:themeColor="text1"/>
          <w:sz w:val="24"/>
          <w:u w:val="single"/>
        </w:rPr>
      </w:pPr>
    </w:p>
    <w:p w14:paraId="5B26F8D7" w14:textId="77777777" w:rsidR="00FD64D3" w:rsidRPr="000A2650" w:rsidRDefault="00FD64D3" w:rsidP="00FD64D3">
      <w:pPr>
        <w:pStyle w:val="Subhead1"/>
        <w:spacing w:after="0" w:line="240" w:lineRule="auto"/>
        <w:rPr>
          <w:rFonts w:ascii="Calibri Light" w:hAnsi="Calibri Light" w:cs="Calibri Light"/>
          <w:b w:val="0"/>
          <w:bCs/>
          <w:color w:val="000000" w:themeColor="text1"/>
          <w:sz w:val="24"/>
        </w:rPr>
      </w:pPr>
      <w:r w:rsidRPr="000A2650">
        <w:rPr>
          <w:rFonts w:ascii="Calibri Light" w:hAnsi="Calibri Light" w:cs="Calibri Light"/>
          <w:b w:val="0"/>
          <w:bCs/>
          <w:color w:val="000000" w:themeColor="text1"/>
          <w:sz w:val="24"/>
        </w:rPr>
        <w:t xml:space="preserve">P1. </w:t>
      </w:r>
      <w:r w:rsidRPr="000A2650">
        <w:rPr>
          <w:rFonts w:ascii="Calibri Light" w:hAnsi="Calibri Light" w:cs="Calibri Light"/>
          <w:b w:val="0"/>
          <w:bCs/>
          <w:color w:val="000000" w:themeColor="text1"/>
          <w:sz w:val="24"/>
        </w:rPr>
        <w:tab/>
      </w:r>
      <w:commentRangeStart w:id="4"/>
      <w:commentRangeStart w:id="5"/>
      <w:r w:rsidRPr="000A2650">
        <w:rPr>
          <w:rFonts w:ascii="Calibri Light" w:hAnsi="Calibri Light" w:cs="Calibri Light"/>
          <w:b w:val="0"/>
          <w:bCs/>
          <w:color w:val="000000" w:themeColor="text1"/>
          <w:sz w:val="24"/>
        </w:rPr>
        <w:t xml:space="preserve">Audience Preloads </w:t>
      </w:r>
      <w:commentRangeEnd w:id="4"/>
      <w:r w:rsidR="00632ABA">
        <w:rPr>
          <w:rStyle w:val="CommentReference"/>
          <w:b w:val="0"/>
          <w:color w:val="646464"/>
        </w:rPr>
        <w:commentReference w:id="4"/>
      </w:r>
      <w:commentRangeEnd w:id="5"/>
      <w:r w:rsidR="002676ED">
        <w:rPr>
          <w:rStyle w:val="CommentReference"/>
          <w:b w:val="0"/>
          <w:color w:val="646464"/>
        </w:rPr>
        <w:commentReference w:id="5"/>
      </w:r>
    </w:p>
    <w:p w14:paraId="01253EC7" w14:textId="77777777" w:rsidR="00FD64D3" w:rsidRPr="000A2650" w:rsidRDefault="00FD64D3">
      <w:pPr>
        <w:pStyle w:val="Subhead1"/>
        <w:numPr>
          <w:ilvl w:val="0"/>
          <w:numId w:val="63"/>
        </w:numPr>
        <w:spacing w:after="0" w:line="240" w:lineRule="auto"/>
        <w:ind w:left="1170"/>
        <w:rPr>
          <w:rFonts w:ascii="Calibri Light" w:hAnsi="Calibri Light" w:cs="Calibri Light"/>
          <w:b w:val="0"/>
          <w:bCs/>
          <w:color w:val="000000" w:themeColor="text1"/>
          <w:sz w:val="24"/>
        </w:rPr>
      </w:pPr>
      <w:r w:rsidRPr="000A2650">
        <w:rPr>
          <w:rFonts w:ascii="Calibri Light" w:hAnsi="Calibri Light" w:cs="Calibri Light"/>
          <w:b w:val="0"/>
          <w:bCs/>
          <w:color w:val="000000" w:themeColor="text1"/>
          <w:sz w:val="24"/>
        </w:rPr>
        <w:t xml:space="preserve">US (United States) </w:t>
      </w:r>
    </w:p>
    <w:p w14:paraId="0CE616A3" w14:textId="77777777" w:rsidR="00FD64D3" w:rsidRPr="000A2650" w:rsidRDefault="00FD64D3">
      <w:pPr>
        <w:pStyle w:val="Subhead1"/>
        <w:numPr>
          <w:ilvl w:val="0"/>
          <w:numId w:val="63"/>
        </w:numPr>
        <w:spacing w:after="0" w:line="240" w:lineRule="auto"/>
        <w:ind w:left="1170"/>
        <w:rPr>
          <w:rFonts w:ascii="Calibri Light" w:hAnsi="Calibri Light" w:cs="Calibri Light"/>
          <w:b w:val="0"/>
          <w:bCs/>
          <w:color w:val="000000" w:themeColor="text1"/>
          <w:sz w:val="24"/>
        </w:rPr>
      </w:pPr>
      <w:r w:rsidRPr="000A2650">
        <w:rPr>
          <w:rFonts w:ascii="Calibri Light" w:hAnsi="Calibri Light" w:cs="Calibri Light"/>
          <w:b w:val="0"/>
          <w:bCs/>
          <w:color w:val="000000" w:themeColor="text1"/>
          <w:sz w:val="24"/>
        </w:rPr>
        <w:t xml:space="preserve">Canada </w:t>
      </w:r>
    </w:p>
    <w:p w14:paraId="71FF237C" w14:textId="77777777" w:rsidR="00FD64D3" w:rsidRPr="000A2650" w:rsidRDefault="00FD64D3">
      <w:pPr>
        <w:pStyle w:val="Subhead1"/>
        <w:numPr>
          <w:ilvl w:val="0"/>
          <w:numId w:val="63"/>
        </w:numPr>
        <w:spacing w:after="0" w:line="240" w:lineRule="auto"/>
        <w:ind w:left="1170"/>
        <w:rPr>
          <w:rFonts w:ascii="Calibri Light" w:hAnsi="Calibri Light" w:cs="Calibri Light"/>
          <w:b w:val="0"/>
          <w:bCs/>
          <w:color w:val="000000" w:themeColor="text1"/>
          <w:sz w:val="24"/>
        </w:rPr>
      </w:pPr>
      <w:r w:rsidRPr="000A2650">
        <w:rPr>
          <w:rFonts w:ascii="Calibri Light" w:hAnsi="Calibri Light" w:cs="Calibri Light"/>
          <w:b w:val="0"/>
          <w:bCs/>
          <w:color w:val="000000" w:themeColor="text1"/>
          <w:sz w:val="24"/>
        </w:rPr>
        <w:t xml:space="preserve">UK (United Kingdom) </w:t>
      </w:r>
    </w:p>
    <w:p w14:paraId="64014132" w14:textId="77777777" w:rsidR="00FD64D3" w:rsidRPr="000A2650" w:rsidRDefault="00FD64D3">
      <w:pPr>
        <w:pStyle w:val="Subhead1"/>
        <w:numPr>
          <w:ilvl w:val="0"/>
          <w:numId w:val="63"/>
        </w:numPr>
        <w:spacing w:after="0" w:line="240" w:lineRule="auto"/>
        <w:ind w:left="1170"/>
        <w:rPr>
          <w:rFonts w:ascii="Calibri Light" w:hAnsi="Calibri Light" w:cs="Calibri Light"/>
          <w:b w:val="0"/>
          <w:bCs/>
          <w:color w:val="000000" w:themeColor="text1"/>
          <w:sz w:val="24"/>
        </w:rPr>
      </w:pPr>
      <w:r w:rsidRPr="000A2650">
        <w:rPr>
          <w:rFonts w:ascii="Calibri Light" w:hAnsi="Calibri Light" w:cs="Calibri Light"/>
          <w:b w:val="0"/>
          <w:bCs/>
          <w:color w:val="000000" w:themeColor="text1"/>
          <w:sz w:val="24"/>
        </w:rPr>
        <w:t xml:space="preserve">Germany </w:t>
      </w:r>
    </w:p>
    <w:p w14:paraId="1F2F080A" w14:textId="77777777" w:rsidR="00FD64D3" w:rsidRPr="000A2650" w:rsidRDefault="00FD64D3">
      <w:pPr>
        <w:pStyle w:val="Subhead1"/>
        <w:numPr>
          <w:ilvl w:val="0"/>
          <w:numId w:val="63"/>
        </w:numPr>
        <w:spacing w:after="0" w:line="240" w:lineRule="auto"/>
        <w:ind w:left="1170"/>
        <w:rPr>
          <w:rFonts w:ascii="Calibri Light" w:hAnsi="Calibri Light" w:cs="Calibri Light"/>
          <w:b w:val="0"/>
          <w:bCs/>
          <w:color w:val="000000" w:themeColor="text1"/>
          <w:sz w:val="24"/>
        </w:rPr>
      </w:pPr>
      <w:r w:rsidRPr="000A2650">
        <w:rPr>
          <w:rFonts w:ascii="Calibri Light" w:hAnsi="Calibri Light" w:cs="Calibri Light"/>
          <w:b w:val="0"/>
          <w:bCs/>
          <w:color w:val="000000" w:themeColor="text1"/>
          <w:sz w:val="24"/>
        </w:rPr>
        <w:t xml:space="preserve">Italy </w:t>
      </w:r>
    </w:p>
    <w:p w14:paraId="6A54182F" w14:textId="77777777" w:rsidR="00FD64D3" w:rsidRPr="000A2650" w:rsidRDefault="00FD64D3">
      <w:pPr>
        <w:pStyle w:val="Subhead1"/>
        <w:numPr>
          <w:ilvl w:val="0"/>
          <w:numId w:val="63"/>
        </w:numPr>
        <w:spacing w:after="0" w:line="240" w:lineRule="auto"/>
        <w:ind w:left="1170"/>
        <w:rPr>
          <w:rFonts w:ascii="Calibri Light" w:hAnsi="Calibri Light" w:cs="Calibri Light"/>
          <w:b w:val="0"/>
          <w:bCs/>
          <w:color w:val="000000" w:themeColor="text1"/>
          <w:sz w:val="24"/>
        </w:rPr>
      </w:pPr>
      <w:r w:rsidRPr="000A2650">
        <w:rPr>
          <w:rFonts w:ascii="Calibri Light" w:hAnsi="Calibri Light" w:cs="Calibri Light"/>
          <w:b w:val="0"/>
          <w:bCs/>
          <w:color w:val="000000" w:themeColor="text1"/>
          <w:sz w:val="24"/>
        </w:rPr>
        <w:t xml:space="preserve">France </w:t>
      </w:r>
    </w:p>
    <w:p w14:paraId="3730B7E3" w14:textId="77777777" w:rsidR="00FD64D3" w:rsidRPr="000A2650" w:rsidRDefault="00FD64D3">
      <w:pPr>
        <w:pStyle w:val="Subhead1"/>
        <w:numPr>
          <w:ilvl w:val="0"/>
          <w:numId w:val="63"/>
        </w:numPr>
        <w:spacing w:after="0" w:line="240" w:lineRule="auto"/>
        <w:ind w:left="1170"/>
        <w:rPr>
          <w:rFonts w:ascii="Calibri Light" w:hAnsi="Calibri Light" w:cs="Calibri Light"/>
          <w:b w:val="0"/>
          <w:bCs/>
          <w:color w:val="000000" w:themeColor="text1"/>
          <w:sz w:val="24"/>
        </w:rPr>
      </w:pPr>
      <w:r w:rsidRPr="000A2650">
        <w:rPr>
          <w:rFonts w:ascii="Calibri Light" w:hAnsi="Calibri Light" w:cs="Calibri Light"/>
          <w:b w:val="0"/>
          <w:bCs/>
          <w:color w:val="000000" w:themeColor="text1"/>
          <w:sz w:val="24"/>
        </w:rPr>
        <w:t xml:space="preserve">Switzerland </w:t>
      </w:r>
    </w:p>
    <w:p w14:paraId="630B601F" w14:textId="77777777" w:rsidR="00FD64D3" w:rsidRPr="000A2650" w:rsidRDefault="00FD64D3">
      <w:pPr>
        <w:pStyle w:val="Subhead1"/>
        <w:numPr>
          <w:ilvl w:val="0"/>
          <w:numId w:val="63"/>
        </w:numPr>
        <w:spacing w:after="0" w:line="240" w:lineRule="auto"/>
        <w:ind w:left="1170"/>
        <w:rPr>
          <w:rFonts w:ascii="Calibri Light" w:hAnsi="Calibri Light" w:cs="Calibri Light"/>
          <w:b w:val="0"/>
          <w:bCs/>
          <w:color w:val="000000" w:themeColor="text1"/>
          <w:sz w:val="24"/>
        </w:rPr>
      </w:pPr>
      <w:r w:rsidRPr="000A2650">
        <w:rPr>
          <w:rFonts w:ascii="Calibri Light" w:hAnsi="Calibri Light" w:cs="Calibri Light"/>
          <w:b w:val="0"/>
          <w:bCs/>
          <w:color w:val="000000" w:themeColor="text1"/>
          <w:sz w:val="24"/>
        </w:rPr>
        <w:t xml:space="preserve">China </w:t>
      </w:r>
    </w:p>
    <w:p w14:paraId="46736B3D" w14:textId="77777777" w:rsidR="00FD64D3" w:rsidRPr="000A2650" w:rsidRDefault="00FD64D3">
      <w:pPr>
        <w:pStyle w:val="Subhead1"/>
        <w:numPr>
          <w:ilvl w:val="0"/>
          <w:numId w:val="63"/>
        </w:numPr>
        <w:spacing w:after="0" w:line="240" w:lineRule="auto"/>
        <w:ind w:left="1170"/>
        <w:rPr>
          <w:rFonts w:ascii="Calibri Light" w:hAnsi="Calibri Light" w:cs="Calibri Light"/>
          <w:b w:val="0"/>
          <w:bCs/>
          <w:color w:val="000000" w:themeColor="text1"/>
          <w:sz w:val="24"/>
        </w:rPr>
      </w:pPr>
      <w:r w:rsidRPr="000A2650">
        <w:rPr>
          <w:rFonts w:ascii="Calibri Light" w:hAnsi="Calibri Light" w:cs="Calibri Light"/>
          <w:b w:val="0"/>
          <w:bCs/>
          <w:color w:val="000000" w:themeColor="text1"/>
          <w:sz w:val="24"/>
        </w:rPr>
        <w:t>Japan</w:t>
      </w:r>
    </w:p>
    <w:p w14:paraId="54E5E52A" w14:textId="77777777" w:rsidR="00FD64D3" w:rsidRPr="000A2650" w:rsidRDefault="00FD64D3" w:rsidP="00FD64D3">
      <w:pPr>
        <w:pStyle w:val="NoSpacing"/>
        <w:rPr>
          <w:rFonts w:ascii="Calibri Light" w:hAnsi="Calibri Light" w:cs="Calibri Light"/>
          <w:sz w:val="24"/>
        </w:rPr>
      </w:pPr>
    </w:p>
    <w:p w14:paraId="12956C94" w14:textId="0D570E0C" w:rsidR="00FD64D3" w:rsidRPr="000A2650" w:rsidRDefault="00FD64D3" w:rsidP="00FD64D3">
      <w:pPr>
        <w:pStyle w:val="NoSpacing"/>
        <w:rPr>
          <w:rFonts w:ascii="Calibri Light" w:hAnsi="Calibri Light" w:cs="Calibri Light"/>
          <w:sz w:val="24"/>
        </w:rPr>
      </w:pPr>
      <w:r w:rsidRPr="000A2650">
        <w:rPr>
          <w:rFonts w:ascii="Calibri Light" w:hAnsi="Calibri Light" w:cs="Calibri Light"/>
          <w:sz w:val="24"/>
        </w:rPr>
        <w:t xml:space="preserve">S1A. </w:t>
      </w:r>
      <w:r w:rsidR="00F760D4">
        <w:rPr>
          <w:rFonts w:ascii="Calibri Light" w:hAnsi="Calibri Light" w:cs="Calibri Light"/>
          <w:sz w:val="24"/>
        </w:rPr>
        <w:tab/>
      </w:r>
      <w:r w:rsidRPr="000A2650">
        <w:rPr>
          <w:rFonts w:ascii="Calibri Light" w:hAnsi="Calibri Light" w:cs="Calibri Light"/>
          <w:b/>
          <w:bCs/>
          <w:sz w:val="24"/>
        </w:rPr>
        <w:t xml:space="preserve">[ASK IF P1/04-09] </w:t>
      </w:r>
      <w:r w:rsidRPr="000A2650">
        <w:rPr>
          <w:rFonts w:ascii="Calibri Light" w:hAnsi="Calibri Light" w:cs="Calibri Light"/>
          <w:sz w:val="24"/>
        </w:rPr>
        <w:t xml:space="preserve">In what language would you prefer to take this survey? </w:t>
      </w:r>
    </w:p>
    <w:p w14:paraId="097327F6" w14:textId="77777777" w:rsidR="00FD64D3" w:rsidRPr="000A2650" w:rsidRDefault="00FD64D3">
      <w:pPr>
        <w:pStyle w:val="NoSpacing"/>
        <w:numPr>
          <w:ilvl w:val="0"/>
          <w:numId w:val="78"/>
        </w:numPr>
        <w:rPr>
          <w:rFonts w:ascii="Calibri Light" w:hAnsi="Calibri Light" w:cs="Calibri Light"/>
          <w:sz w:val="24"/>
        </w:rPr>
      </w:pPr>
      <w:r w:rsidRPr="000A2650">
        <w:rPr>
          <w:rFonts w:ascii="Calibri Light" w:hAnsi="Calibri Light" w:cs="Calibri Light"/>
          <w:sz w:val="24"/>
        </w:rPr>
        <w:t xml:space="preserve">English </w:t>
      </w:r>
    </w:p>
    <w:p w14:paraId="21D0B2B4" w14:textId="77777777" w:rsidR="00FD64D3" w:rsidRPr="000A2650" w:rsidRDefault="00FD64D3">
      <w:pPr>
        <w:pStyle w:val="NoSpacing"/>
        <w:numPr>
          <w:ilvl w:val="0"/>
          <w:numId w:val="78"/>
        </w:numPr>
        <w:rPr>
          <w:rFonts w:ascii="Calibri Light" w:hAnsi="Calibri Light" w:cs="Calibri Light"/>
          <w:sz w:val="24"/>
        </w:rPr>
      </w:pPr>
      <w:r w:rsidRPr="000A2650">
        <w:rPr>
          <w:rFonts w:ascii="Calibri Light" w:hAnsi="Calibri Light" w:cs="Calibri Light"/>
          <w:sz w:val="24"/>
        </w:rPr>
        <w:t xml:space="preserve">[IF P1/04,07] German </w:t>
      </w:r>
    </w:p>
    <w:p w14:paraId="5E646EEB" w14:textId="77777777" w:rsidR="00FD64D3" w:rsidRPr="000A2650" w:rsidRDefault="00FD64D3">
      <w:pPr>
        <w:pStyle w:val="NoSpacing"/>
        <w:numPr>
          <w:ilvl w:val="0"/>
          <w:numId w:val="78"/>
        </w:numPr>
        <w:rPr>
          <w:rFonts w:ascii="Calibri Light" w:hAnsi="Calibri Light" w:cs="Calibri Light"/>
          <w:sz w:val="24"/>
        </w:rPr>
      </w:pPr>
      <w:r w:rsidRPr="000A2650">
        <w:rPr>
          <w:rFonts w:ascii="Calibri Light" w:hAnsi="Calibri Light" w:cs="Calibri Light"/>
          <w:sz w:val="24"/>
        </w:rPr>
        <w:t xml:space="preserve">[IF P1/05] Italian </w:t>
      </w:r>
    </w:p>
    <w:p w14:paraId="4E000ACE" w14:textId="77777777" w:rsidR="00FD64D3" w:rsidRPr="000A2650" w:rsidRDefault="00FD64D3">
      <w:pPr>
        <w:pStyle w:val="NoSpacing"/>
        <w:numPr>
          <w:ilvl w:val="0"/>
          <w:numId w:val="78"/>
        </w:numPr>
        <w:rPr>
          <w:rFonts w:ascii="Calibri Light" w:hAnsi="Calibri Light" w:cs="Calibri Light"/>
          <w:sz w:val="24"/>
        </w:rPr>
      </w:pPr>
      <w:r w:rsidRPr="000A2650">
        <w:rPr>
          <w:rFonts w:ascii="Calibri Light" w:hAnsi="Calibri Light" w:cs="Calibri Light"/>
          <w:sz w:val="24"/>
        </w:rPr>
        <w:t xml:space="preserve">[P1/06,07] French </w:t>
      </w:r>
    </w:p>
    <w:p w14:paraId="72AB6E14" w14:textId="77777777" w:rsidR="00FD64D3" w:rsidRPr="000A2650" w:rsidRDefault="00FD64D3">
      <w:pPr>
        <w:pStyle w:val="NoSpacing"/>
        <w:numPr>
          <w:ilvl w:val="0"/>
          <w:numId w:val="78"/>
        </w:numPr>
        <w:rPr>
          <w:rFonts w:ascii="Calibri Light" w:hAnsi="Calibri Light" w:cs="Calibri Light"/>
          <w:sz w:val="24"/>
        </w:rPr>
      </w:pPr>
      <w:r w:rsidRPr="000A2650">
        <w:rPr>
          <w:rFonts w:ascii="Calibri Light" w:hAnsi="Calibri Light" w:cs="Calibri Light"/>
          <w:sz w:val="24"/>
        </w:rPr>
        <w:t xml:space="preserve">[P1/08] Standard Chinese  </w:t>
      </w:r>
    </w:p>
    <w:p w14:paraId="35AAEF06" w14:textId="77777777" w:rsidR="00FD64D3" w:rsidRPr="000A2650" w:rsidRDefault="00FD64D3">
      <w:pPr>
        <w:pStyle w:val="NoSpacing"/>
        <w:numPr>
          <w:ilvl w:val="0"/>
          <w:numId w:val="78"/>
        </w:numPr>
        <w:rPr>
          <w:rFonts w:ascii="Calibri Light" w:hAnsi="Calibri Light" w:cs="Calibri Light"/>
          <w:sz w:val="24"/>
        </w:rPr>
      </w:pPr>
      <w:r w:rsidRPr="000A2650">
        <w:rPr>
          <w:rFonts w:ascii="Calibri Light" w:hAnsi="Calibri Light" w:cs="Calibri Light"/>
          <w:sz w:val="24"/>
        </w:rPr>
        <w:t>[P1/09] Japanese</w:t>
      </w:r>
    </w:p>
    <w:p w14:paraId="79A09976" w14:textId="77777777" w:rsidR="00FD64D3" w:rsidRPr="000A2650" w:rsidRDefault="00FD64D3" w:rsidP="00FD64D3">
      <w:pPr>
        <w:pStyle w:val="NoSpacing"/>
        <w:rPr>
          <w:rFonts w:ascii="Calibri Light" w:hAnsi="Calibri Light" w:cs="Calibri Light"/>
          <w:sz w:val="24"/>
        </w:rPr>
      </w:pPr>
    </w:p>
    <w:p w14:paraId="212C2D5E" w14:textId="77777777" w:rsidR="00FD64D3" w:rsidRPr="000A2650" w:rsidRDefault="00FD64D3">
      <w:pPr>
        <w:pStyle w:val="NoSpacing"/>
        <w:numPr>
          <w:ilvl w:val="0"/>
          <w:numId w:val="75"/>
        </w:numPr>
        <w:ind w:left="360"/>
        <w:rPr>
          <w:rFonts w:ascii="Calibri Light" w:hAnsi="Calibri Light" w:cs="Calibri Light"/>
          <w:sz w:val="24"/>
        </w:rPr>
      </w:pPr>
      <w:r w:rsidRPr="000A2650">
        <w:rPr>
          <w:rFonts w:ascii="Calibri Light" w:hAnsi="Calibri Light" w:cs="Calibri Light"/>
          <w:sz w:val="24"/>
        </w:rPr>
        <w:t>Thank you for your interest in our survey.</w:t>
      </w:r>
    </w:p>
    <w:p w14:paraId="36D53F66" w14:textId="77777777" w:rsidR="00FD64D3" w:rsidRPr="000A2650" w:rsidRDefault="00FD64D3" w:rsidP="00FD64D3">
      <w:pPr>
        <w:pStyle w:val="NoSpacing"/>
        <w:rPr>
          <w:rFonts w:ascii="Calibri Light" w:hAnsi="Calibri Light" w:cs="Calibri Light"/>
          <w:sz w:val="24"/>
        </w:rPr>
      </w:pPr>
    </w:p>
    <w:p w14:paraId="2DEDF423" w14:textId="77777777" w:rsidR="00FD64D3" w:rsidRPr="000A2650" w:rsidRDefault="00FD64D3" w:rsidP="00FD64D3">
      <w:pPr>
        <w:pStyle w:val="NoSpacing"/>
        <w:ind w:left="360"/>
        <w:rPr>
          <w:rFonts w:ascii="Calibri Light" w:hAnsi="Calibri Light" w:cs="Calibri Light"/>
          <w:sz w:val="24"/>
        </w:rPr>
      </w:pPr>
      <w:r w:rsidRPr="000A2650">
        <w:rPr>
          <w:rFonts w:ascii="Calibri Light" w:hAnsi="Calibri Light" w:cs="Calibri Light"/>
          <w:sz w:val="24"/>
        </w:rPr>
        <w:t>The survey data collected will be used for research purposes only, and all responses you provide are voluntary, anonymous and will be processed in aggregate to assist us and our client in understanding audiences like you. All information collected and processed will be done in accordance with local and international data protection laws.</w:t>
      </w:r>
    </w:p>
    <w:p w14:paraId="1CBBB284" w14:textId="77777777" w:rsidR="00FD64D3" w:rsidRPr="000A2650" w:rsidRDefault="00FD64D3" w:rsidP="00FD64D3">
      <w:pPr>
        <w:pStyle w:val="NoSpacing"/>
        <w:rPr>
          <w:rFonts w:ascii="Calibri Light" w:hAnsi="Calibri Light" w:cs="Calibri Light"/>
          <w:sz w:val="24"/>
        </w:rPr>
      </w:pPr>
    </w:p>
    <w:p w14:paraId="67BC3696" w14:textId="77777777" w:rsidR="00FD64D3" w:rsidRDefault="00FD64D3" w:rsidP="00FD64D3">
      <w:pPr>
        <w:pStyle w:val="NoSpacing"/>
        <w:ind w:firstLine="360"/>
        <w:rPr>
          <w:rFonts w:ascii="Calibri Light" w:hAnsi="Calibri Light" w:cs="Calibri Light"/>
          <w:sz w:val="24"/>
        </w:rPr>
      </w:pPr>
      <w:r w:rsidRPr="000A2650">
        <w:rPr>
          <w:rFonts w:ascii="Calibri Light" w:hAnsi="Calibri Light" w:cs="Calibri Light"/>
          <w:sz w:val="24"/>
        </w:rPr>
        <w:t>Based on the information above, do you agree to participate? [SINGLE SELECT]</w:t>
      </w:r>
    </w:p>
    <w:p w14:paraId="3193C771" w14:textId="77777777" w:rsidR="00F760D4" w:rsidRPr="000A2650" w:rsidRDefault="00F760D4" w:rsidP="00FD64D3">
      <w:pPr>
        <w:pStyle w:val="NoSpacing"/>
        <w:ind w:firstLine="360"/>
        <w:rPr>
          <w:rFonts w:ascii="Calibri Light" w:hAnsi="Calibri Light" w:cs="Calibri Light"/>
          <w:sz w:val="24"/>
        </w:rPr>
      </w:pPr>
    </w:p>
    <w:p w14:paraId="3A870105" w14:textId="77777777" w:rsidR="00FD64D3" w:rsidRPr="000A2650" w:rsidRDefault="00FD64D3">
      <w:pPr>
        <w:pStyle w:val="NoSpacing"/>
        <w:numPr>
          <w:ilvl w:val="1"/>
          <w:numId w:val="56"/>
        </w:numPr>
        <w:ind w:left="1080"/>
        <w:rPr>
          <w:rFonts w:ascii="Calibri Light" w:hAnsi="Calibri Light" w:cs="Calibri Light"/>
          <w:sz w:val="24"/>
        </w:rPr>
      </w:pPr>
      <w:r w:rsidRPr="000A2650">
        <w:rPr>
          <w:rFonts w:ascii="Calibri Light" w:hAnsi="Calibri Light" w:cs="Calibri Light"/>
          <w:sz w:val="24"/>
        </w:rPr>
        <w:t>Yes</w:t>
      </w:r>
    </w:p>
    <w:p w14:paraId="683EDF33" w14:textId="77777777" w:rsidR="00FD64D3" w:rsidRPr="000A2650" w:rsidRDefault="00FD64D3">
      <w:pPr>
        <w:pStyle w:val="NoSpacing"/>
        <w:numPr>
          <w:ilvl w:val="1"/>
          <w:numId w:val="56"/>
        </w:numPr>
        <w:ind w:left="1080"/>
        <w:rPr>
          <w:rFonts w:ascii="Calibri Light" w:hAnsi="Calibri Light" w:cs="Calibri Light"/>
          <w:b/>
          <w:bCs/>
          <w:sz w:val="24"/>
        </w:rPr>
      </w:pPr>
      <w:r w:rsidRPr="000A2650">
        <w:rPr>
          <w:rFonts w:ascii="Calibri Light" w:hAnsi="Calibri Light" w:cs="Calibri Light"/>
          <w:sz w:val="24"/>
        </w:rPr>
        <w:t xml:space="preserve">No </w:t>
      </w:r>
      <w:r w:rsidRPr="000A2650">
        <w:rPr>
          <w:rFonts w:ascii="Calibri Light" w:hAnsi="Calibri Light" w:cs="Calibri Light"/>
          <w:sz w:val="24"/>
        </w:rPr>
        <w:tab/>
      </w:r>
      <w:r w:rsidRPr="000A2650">
        <w:rPr>
          <w:rFonts w:ascii="Calibri Light" w:hAnsi="Calibri Light" w:cs="Calibri Light"/>
          <w:b/>
          <w:bCs/>
          <w:color w:val="FF0000"/>
          <w:sz w:val="24"/>
        </w:rPr>
        <w:t>[TERMINATE]</w:t>
      </w:r>
    </w:p>
    <w:p w14:paraId="4F05A52E" w14:textId="77777777" w:rsidR="00FD64D3" w:rsidRPr="000A2650" w:rsidRDefault="00FD64D3" w:rsidP="00FD64D3">
      <w:pPr>
        <w:pStyle w:val="NoSpacing"/>
        <w:ind w:left="1080"/>
        <w:rPr>
          <w:rFonts w:ascii="Calibri Light" w:hAnsi="Calibri Light" w:cs="Calibri Light"/>
          <w:sz w:val="24"/>
        </w:rPr>
      </w:pPr>
    </w:p>
    <w:p w14:paraId="269EC701" w14:textId="77777777" w:rsidR="00FD64D3" w:rsidRDefault="00FD64D3">
      <w:pPr>
        <w:pStyle w:val="NoSpacing"/>
        <w:numPr>
          <w:ilvl w:val="0"/>
          <w:numId w:val="56"/>
        </w:numPr>
        <w:ind w:left="360"/>
        <w:rPr>
          <w:rFonts w:ascii="Calibri Light" w:hAnsi="Calibri Light" w:cs="Calibri Light"/>
          <w:sz w:val="24"/>
        </w:rPr>
      </w:pPr>
      <w:r w:rsidRPr="000A2650">
        <w:rPr>
          <w:rFonts w:ascii="Calibri Light" w:hAnsi="Calibri Light" w:cs="Calibri Light"/>
          <w:sz w:val="24"/>
        </w:rPr>
        <w:lastRenderedPageBreak/>
        <w:t>What is your gender? [SINGLE SELECT]</w:t>
      </w:r>
    </w:p>
    <w:p w14:paraId="4A8A3B6B" w14:textId="77777777" w:rsidR="00F760D4" w:rsidRPr="000A2650" w:rsidRDefault="00F760D4" w:rsidP="00F760D4">
      <w:pPr>
        <w:pStyle w:val="NoSpacing"/>
        <w:ind w:left="360"/>
        <w:rPr>
          <w:rFonts w:ascii="Calibri Light" w:hAnsi="Calibri Light" w:cs="Calibri Light"/>
          <w:sz w:val="24"/>
        </w:rPr>
      </w:pPr>
    </w:p>
    <w:p w14:paraId="34453D6B" w14:textId="77777777" w:rsidR="00FD64D3" w:rsidRPr="000A2650" w:rsidRDefault="00FD64D3">
      <w:pPr>
        <w:pStyle w:val="NoSpacing"/>
        <w:numPr>
          <w:ilvl w:val="0"/>
          <w:numId w:val="60"/>
        </w:numPr>
        <w:rPr>
          <w:rFonts w:ascii="Calibri Light" w:hAnsi="Calibri Light" w:cs="Calibri Light"/>
          <w:sz w:val="24"/>
        </w:rPr>
      </w:pPr>
      <w:r w:rsidRPr="000A2650">
        <w:rPr>
          <w:rFonts w:ascii="Calibri Light" w:hAnsi="Calibri Light" w:cs="Calibri Light"/>
          <w:sz w:val="24"/>
        </w:rPr>
        <w:t>Male</w:t>
      </w:r>
    </w:p>
    <w:p w14:paraId="5F51F35B" w14:textId="77777777" w:rsidR="00FD64D3" w:rsidRPr="000A2650" w:rsidRDefault="00FD64D3">
      <w:pPr>
        <w:pStyle w:val="NoSpacing"/>
        <w:numPr>
          <w:ilvl w:val="0"/>
          <w:numId w:val="60"/>
        </w:numPr>
        <w:rPr>
          <w:rFonts w:ascii="Calibri Light" w:hAnsi="Calibri Light" w:cs="Calibri Light"/>
          <w:sz w:val="24"/>
        </w:rPr>
      </w:pPr>
      <w:r w:rsidRPr="000A2650">
        <w:rPr>
          <w:rFonts w:ascii="Calibri Light" w:hAnsi="Calibri Light" w:cs="Calibri Light"/>
          <w:sz w:val="24"/>
        </w:rPr>
        <w:t>Female</w:t>
      </w:r>
    </w:p>
    <w:p w14:paraId="65F1E0D1" w14:textId="77777777" w:rsidR="00FD64D3" w:rsidRPr="000A2650" w:rsidRDefault="00FD64D3">
      <w:pPr>
        <w:pStyle w:val="NoSpacing"/>
        <w:numPr>
          <w:ilvl w:val="0"/>
          <w:numId w:val="60"/>
        </w:numPr>
        <w:rPr>
          <w:rFonts w:ascii="Calibri Light" w:hAnsi="Calibri Light" w:cs="Calibri Light"/>
          <w:sz w:val="24"/>
        </w:rPr>
      </w:pPr>
      <w:r w:rsidRPr="000A2650">
        <w:rPr>
          <w:rFonts w:ascii="Calibri Light" w:hAnsi="Calibri Light" w:cs="Calibri Light"/>
          <w:sz w:val="24"/>
        </w:rPr>
        <w:t>Non-Binary</w:t>
      </w:r>
    </w:p>
    <w:p w14:paraId="0B4AAE4F" w14:textId="77777777" w:rsidR="00FD64D3" w:rsidRPr="000A2650" w:rsidRDefault="00FD64D3" w:rsidP="00FD64D3">
      <w:pPr>
        <w:pStyle w:val="NoSpacing"/>
        <w:rPr>
          <w:rFonts w:ascii="Calibri Light" w:hAnsi="Calibri Light" w:cs="Calibri Light"/>
          <w:sz w:val="24"/>
        </w:rPr>
      </w:pPr>
    </w:p>
    <w:p w14:paraId="4B0DD441" w14:textId="77777777" w:rsidR="00FD64D3" w:rsidRPr="000A2650" w:rsidRDefault="00FD64D3">
      <w:pPr>
        <w:pStyle w:val="NoSpacing"/>
        <w:numPr>
          <w:ilvl w:val="0"/>
          <w:numId w:val="56"/>
        </w:numPr>
        <w:ind w:left="360"/>
        <w:rPr>
          <w:rFonts w:ascii="Calibri Light" w:hAnsi="Calibri Light" w:cs="Calibri Light"/>
          <w:sz w:val="24"/>
        </w:rPr>
      </w:pPr>
      <w:r w:rsidRPr="000A2650">
        <w:rPr>
          <w:rFonts w:ascii="Calibri Light" w:hAnsi="Calibri Light" w:cs="Calibri Light"/>
          <w:sz w:val="24"/>
        </w:rPr>
        <w:t xml:space="preserve">What is your current age? [NUMERIC, RANGE 1-99, </w:t>
      </w:r>
      <w:r w:rsidRPr="000A2650">
        <w:rPr>
          <w:rFonts w:ascii="Calibri Light" w:hAnsi="Calibri Light" w:cs="Calibri Light"/>
          <w:b/>
          <w:bCs/>
          <w:color w:val="FF0000"/>
          <w:sz w:val="24"/>
        </w:rPr>
        <w:t>TERMINATE UNDER 25 OR OVER 65</w:t>
      </w:r>
      <w:r w:rsidRPr="000A2650">
        <w:rPr>
          <w:rFonts w:ascii="Calibri Light" w:hAnsi="Calibri Light" w:cs="Calibri Light"/>
          <w:sz w:val="24"/>
        </w:rPr>
        <w:t xml:space="preserve">, INSERT “Prefer not to answer” OPTION BELOW OPEN-END BOX AND </w:t>
      </w:r>
      <w:r w:rsidRPr="000A2650">
        <w:rPr>
          <w:rFonts w:ascii="Calibri Light" w:hAnsi="Calibri Light" w:cs="Calibri Light"/>
          <w:b/>
          <w:bCs/>
          <w:color w:val="FF0000"/>
          <w:sz w:val="24"/>
        </w:rPr>
        <w:t>TERMINATE IF SELECTED</w:t>
      </w:r>
      <w:r w:rsidRPr="000A2650">
        <w:rPr>
          <w:rFonts w:ascii="Calibri Light" w:hAnsi="Calibri Light" w:cs="Calibri Light"/>
          <w:sz w:val="24"/>
        </w:rPr>
        <w:t xml:space="preserve">] </w:t>
      </w:r>
    </w:p>
    <w:p w14:paraId="6C94AD5C" w14:textId="77777777" w:rsidR="00FD64D3" w:rsidRPr="000A2650" w:rsidRDefault="00FD64D3" w:rsidP="00FD64D3">
      <w:pPr>
        <w:pStyle w:val="NoSpacing"/>
        <w:rPr>
          <w:rFonts w:ascii="Calibri Light" w:hAnsi="Calibri Light" w:cs="Calibri Light"/>
          <w:sz w:val="24"/>
        </w:rPr>
      </w:pPr>
    </w:p>
    <w:p w14:paraId="1ECB83E8" w14:textId="77777777" w:rsidR="00FD64D3" w:rsidRPr="000A2650" w:rsidRDefault="00FD64D3" w:rsidP="00FD64D3">
      <w:pPr>
        <w:pStyle w:val="NoSpacing"/>
        <w:rPr>
          <w:rFonts w:ascii="Calibri Light" w:hAnsi="Calibri Light" w:cs="Calibri Light"/>
          <w:sz w:val="24"/>
        </w:rPr>
      </w:pPr>
      <w:r w:rsidRPr="000A2650">
        <w:rPr>
          <w:rFonts w:ascii="Calibri Light" w:hAnsi="Calibri Light" w:cs="Calibri Light"/>
          <w:sz w:val="24"/>
        </w:rPr>
        <w:t>S3A.</w:t>
      </w:r>
      <w:r w:rsidRPr="000A2650">
        <w:rPr>
          <w:rFonts w:ascii="Calibri Light" w:hAnsi="Calibri Light" w:cs="Calibri Light"/>
          <w:sz w:val="24"/>
        </w:rPr>
        <w:tab/>
        <w:t>[BEHIND THE SCENES RECODE TO GENERATION]</w:t>
      </w:r>
    </w:p>
    <w:p w14:paraId="00901AE6" w14:textId="77777777" w:rsidR="00FD64D3" w:rsidRPr="000A2650" w:rsidRDefault="00FD64D3">
      <w:pPr>
        <w:pStyle w:val="NoSpacing"/>
        <w:numPr>
          <w:ilvl w:val="0"/>
          <w:numId w:val="61"/>
        </w:numPr>
        <w:rPr>
          <w:rFonts w:ascii="Calibri Light" w:hAnsi="Calibri Light" w:cs="Calibri Light"/>
          <w:sz w:val="24"/>
        </w:rPr>
      </w:pPr>
      <w:r w:rsidRPr="000A2650">
        <w:rPr>
          <w:rFonts w:ascii="Calibri Light" w:hAnsi="Calibri Light" w:cs="Calibri Light"/>
          <w:sz w:val="24"/>
        </w:rPr>
        <w:t>Millennial [25-39]</w:t>
      </w:r>
    </w:p>
    <w:p w14:paraId="3364A533" w14:textId="77777777" w:rsidR="00FD64D3" w:rsidRPr="000A2650" w:rsidRDefault="00FD64D3">
      <w:pPr>
        <w:pStyle w:val="NoSpacing"/>
        <w:numPr>
          <w:ilvl w:val="0"/>
          <w:numId w:val="61"/>
        </w:numPr>
        <w:rPr>
          <w:rFonts w:ascii="Calibri Light" w:hAnsi="Calibri Light" w:cs="Calibri Light"/>
          <w:sz w:val="24"/>
        </w:rPr>
      </w:pPr>
      <w:r w:rsidRPr="000A2650">
        <w:rPr>
          <w:rFonts w:ascii="Calibri Light" w:hAnsi="Calibri Light" w:cs="Calibri Light"/>
          <w:sz w:val="24"/>
        </w:rPr>
        <w:t>Gen X [40-55]</w:t>
      </w:r>
    </w:p>
    <w:p w14:paraId="37225F7C" w14:textId="77777777" w:rsidR="00FD64D3" w:rsidRPr="000A2650" w:rsidRDefault="00FD64D3">
      <w:pPr>
        <w:pStyle w:val="NoSpacing"/>
        <w:numPr>
          <w:ilvl w:val="0"/>
          <w:numId w:val="61"/>
        </w:numPr>
        <w:rPr>
          <w:rFonts w:ascii="Calibri Light" w:hAnsi="Calibri Light" w:cs="Calibri Light"/>
          <w:sz w:val="24"/>
        </w:rPr>
      </w:pPr>
      <w:r w:rsidRPr="000A2650">
        <w:rPr>
          <w:rFonts w:ascii="Calibri Light" w:hAnsi="Calibri Light" w:cs="Calibri Light"/>
          <w:sz w:val="24"/>
        </w:rPr>
        <w:t>Baby Boomer [56-65]</w:t>
      </w:r>
    </w:p>
    <w:p w14:paraId="3CB5E1BD" w14:textId="77777777" w:rsidR="00FD64D3" w:rsidRPr="000A2650" w:rsidRDefault="00FD64D3" w:rsidP="00FD64D3">
      <w:pPr>
        <w:pStyle w:val="NoSpacing"/>
        <w:ind w:left="1080"/>
        <w:rPr>
          <w:rFonts w:ascii="Calibri Light" w:hAnsi="Calibri Light" w:cs="Calibri Light"/>
          <w:sz w:val="24"/>
        </w:rPr>
      </w:pPr>
    </w:p>
    <w:p w14:paraId="28A1EEF8" w14:textId="77777777" w:rsidR="00FD64D3" w:rsidRPr="000A2650" w:rsidRDefault="00FD64D3" w:rsidP="00FD64D3">
      <w:pPr>
        <w:pStyle w:val="NoSpacing"/>
        <w:rPr>
          <w:rFonts w:ascii="Calibri Light" w:hAnsi="Calibri Light" w:cs="Calibri Light"/>
          <w:sz w:val="24"/>
        </w:rPr>
      </w:pPr>
      <w:r w:rsidRPr="000A2650">
        <w:rPr>
          <w:rFonts w:ascii="Calibri Light" w:hAnsi="Calibri Light" w:cs="Calibri Light"/>
          <w:sz w:val="24"/>
        </w:rPr>
        <w:t>S3B.</w:t>
      </w:r>
      <w:r w:rsidRPr="000A2650">
        <w:rPr>
          <w:rFonts w:ascii="Calibri Light" w:hAnsi="Calibri Light" w:cs="Calibri Light"/>
          <w:sz w:val="24"/>
        </w:rPr>
        <w:tab/>
        <w:t>[BEHIND THE SCENES RECODE TO CENSUS AGE BREAKS]</w:t>
      </w:r>
    </w:p>
    <w:p w14:paraId="67597BBB" w14:textId="77777777" w:rsidR="00FD64D3" w:rsidRPr="000A2650" w:rsidRDefault="00FD64D3">
      <w:pPr>
        <w:pStyle w:val="NoSpacing"/>
        <w:numPr>
          <w:ilvl w:val="0"/>
          <w:numId w:val="57"/>
        </w:numPr>
        <w:rPr>
          <w:rFonts w:ascii="Calibri Light" w:hAnsi="Calibri Light" w:cs="Calibri Light"/>
          <w:b/>
          <w:bCs/>
          <w:color w:val="FF0000"/>
          <w:sz w:val="24"/>
        </w:rPr>
      </w:pPr>
      <w:r w:rsidRPr="000A2650">
        <w:rPr>
          <w:rFonts w:ascii="Calibri Light" w:hAnsi="Calibri Light" w:cs="Calibri Light"/>
          <w:sz w:val="24"/>
        </w:rPr>
        <w:t xml:space="preserve">Under 25 </w:t>
      </w:r>
      <w:r w:rsidRPr="000A2650">
        <w:rPr>
          <w:rFonts w:ascii="Calibri Light" w:hAnsi="Calibri Light" w:cs="Calibri Light"/>
          <w:sz w:val="24"/>
        </w:rPr>
        <w:tab/>
      </w:r>
      <w:r w:rsidRPr="000A2650">
        <w:rPr>
          <w:rFonts w:ascii="Calibri Light" w:hAnsi="Calibri Light" w:cs="Calibri Light"/>
          <w:sz w:val="24"/>
        </w:rPr>
        <w:tab/>
      </w:r>
      <w:r w:rsidRPr="000A2650">
        <w:rPr>
          <w:rFonts w:ascii="Calibri Light" w:hAnsi="Calibri Light" w:cs="Calibri Light"/>
          <w:b/>
          <w:bCs/>
          <w:color w:val="FF0000"/>
          <w:sz w:val="24"/>
        </w:rPr>
        <w:t xml:space="preserve">[TERMINATE] </w:t>
      </w:r>
    </w:p>
    <w:p w14:paraId="6EEC9464" w14:textId="77777777" w:rsidR="00FD64D3" w:rsidRPr="000A2650" w:rsidRDefault="00FD64D3">
      <w:pPr>
        <w:pStyle w:val="NoSpacing"/>
        <w:numPr>
          <w:ilvl w:val="0"/>
          <w:numId w:val="57"/>
        </w:numPr>
        <w:rPr>
          <w:rFonts w:ascii="Calibri Light" w:hAnsi="Calibri Light" w:cs="Calibri Light"/>
          <w:sz w:val="24"/>
        </w:rPr>
      </w:pPr>
      <w:r w:rsidRPr="000A2650">
        <w:rPr>
          <w:rFonts w:ascii="Calibri Light" w:hAnsi="Calibri Light" w:cs="Calibri Light"/>
          <w:sz w:val="24"/>
        </w:rPr>
        <w:t>25-34</w:t>
      </w:r>
    </w:p>
    <w:p w14:paraId="0505A9E8" w14:textId="77777777" w:rsidR="00FD64D3" w:rsidRPr="000A2650" w:rsidRDefault="00FD64D3">
      <w:pPr>
        <w:pStyle w:val="NoSpacing"/>
        <w:numPr>
          <w:ilvl w:val="0"/>
          <w:numId w:val="57"/>
        </w:numPr>
        <w:rPr>
          <w:rFonts w:ascii="Calibri Light" w:hAnsi="Calibri Light" w:cs="Calibri Light"/>
          <w:sz w:val="24"/>
        </w:rPr>
      </w:pPr>
      <w:r w:rsidRPr="000A2650">
        <w:rPr>
          <w:rFonts w:ascii="Calibri Light" w:hAnsi="Calibri Light" w:cs="Calibri Light"/>
          <w:sz w:val="24"/>
        </w:rPr>
        <w:t>35-44</w:t>
      </w:r>
    </w:p>
    <w:p w14:paraId="4553DA36" w14:textId="77777777" w:rsidR="00FD64D3" w:rsidRPr="000A2650" w:rsidRDefault="00FD64D3">
      <w:pPr>
        <w:pStyle w:val="NoSpacing"/>
        <w:numPr>
          <w:ilvl w:val="0"/>
          <w:numId w:val="57"/>
        </w:numPr>
        <w:rPr>
          <w:rFonts w:ascii="Calibri Light" w:hAnsi="Calibri Light" w:cs="Calibri Light"/>
          <w:sz w:val="24"/>
        </w:rPr>
      </w:pPr>
      <w:r w:rsidRPr="000A2650">
        <w:rPr>
          <w:rFonts w:ascii="Calibri Light" w:hAnsi="Calibri Light" w:cs="Calibri Light"/>
          <w:sz w:val="24"/>
        </w:rPr>
        <w:t>45-54</w:t>
      </w:r>
    </w:p>
    <w:p w14:paraId="3CE7148C" w14:textId="77777777" w:rsidR="00FD64D3" w:rsidRPr="000A2650" w:rsidRDefault="00FD64D3">
      <w:pPr>
        <w:pStyle w:val="NoSpacing"/>
        <w:numPr>
          <w:ilvl w:val="0"/>
          <w:numId w:val="57"/>
        </w:numPr>
        <w:rPr>
          <w:rFonts w:ascii="Calibri Light" w:hAnsi="Calibri Light" w:cs="Calibri Light"/>
          <w:sz w:val="24"/>
        </w:rPr>
      </w:pPr>
      <w:r w:rsidRPr="000A2650">
        <w:rPr>
          <w:rFonts w:ascii="Calibri Light" w:hAnsi="Calibri Light" w:cs="Calibri Light"/>
          <w:sz w:val="24"/>
        </w:rPr>
        <w:t>55-65</w:t>
      </w:r>
    </w:p>
    <w:p w14:paraId="080C0AEA" w14:textId="77777777" w:rsidR="00FD64D3" w:rsidRPr="000A2650" w:rsidRDefault="00FD64D3">
      <w:pPr>
        <w:pStyle w:val="NoSpacing"/>
        <w:numPr>
          <w:ilvl w:val="0"/>
          <w:numId w:val="57"/>
        </w:numPr>
        <w:rPr>
          <w:rFonts w:ascii="Calibri Light" w:hAnsi="Calibri Light" w:cs="Calibri Light"/>
          <w:b/>
          <w:bCs/>
          <w:color w:val="FF0000"/>
          <w:sz w:val="24"/>
        </w:rPr>
      </w:pPr>
      <w:r w:rsidRPr="000A2650">
        <w:rPr>
          <w:rFonts w:ascii="Calibri Light" w:hAnsi="Calibri Light" w:cs="Calibri Light"/>
          <w:sz w:val="24"/>
        </w:rPr>
        <w:t xml:space="preserve">66 OR OLDER </w:t>
      </w:r>
      <w:r w:rsidRPr="000A2650">
        <w:rPr>
          <w:rFonts w:ascii="Calibri Light" w:hAnsi="Calibri Light" w:cs="Calibri Light"/>
          <w:sz w:val="24"/>
        </w:rPr>
        <w:tab/>
      </w:r>
      <w:r w:rsidRPr="000A2650">
        <w:rPr>
          <w:rFonts w:ascii="Calibri Light" w:hAnsi="Calibri Light" w:cs="Calibri Light"/>
          <w:b/>
          <w:bCs/>
          <w:color w:val="FF0000"/>
          <w:sz w:val="24"/>
        </w:rPr>
        <w:t xml:space="preserve">[TERMINATE] </w:t>
      </w:r>
    </w:p>
    <w:p w14:paraId="510B747F" w14:textId="77777777" w:rsidR="00FD64D3" w:rsidRPr="000A2650" w:rsidRDefault="00FD64D3" w:rsidP="00FD64D3">
      <w:pPr>
        <w:pStyle w:val="NoSpacing"/>
        <w:rPr>
          <w:rFonts w:ascii="Calibri Light" w:hAnsi="Calibri Light" w:cs="Calibri Light"/>
          <w:sz w:val="24"/>
        </w:rPr>
      </w:pPr>
    </w:p>
    <w:p w14:paraId="3F80FC89" w14:textId="77777777" w:rsidR="00FD64D3" w:rsidRPr="000A2650" w:rsidRDefault="00FD64D3">
      <w:pPr>
        <w:pStyle w:val="NoSpacing"/>
        <w:numPr>
          <w:ilvl w:val="0"/>
          <w:numId w:val="56"/>
        </w:numPr>
        <w:ind w:left="360"/>
        <w:rPr>
          <w:rFonts w:ascii="Calibri Light" w:hAnsi="Calibri Light" w:cs="Calibri Light"/>
          <w:sz w:val="24"/>
        </w:rPr>
      </w:pPr>
      <w:r w:rsidRPr="000A2650">
        <w:rPr>
          <w:rFonts w:ascii="Calibri Light" w:hAnsi="Calibri Light" w:cs="Calibri Light"/>
          <w:sz w:val="24"/>
        </w:rPr>
        <w:t xml:space="preserve">Do you live in any of the following countries? </w:t>
      </w:r>
    </w:p>
    <w:p w14:paraId="5264E9C9" w14:textId="77777777" w:rsidR="00FD64D3" w:rsidRPr="000A2650" w:rsidRDefault="00FD64D3">
      <w:pPr>
        <w:pStyle w:val="NoSpacing"/>
        <w:numPr>
          <w:ilvl w:val="0"/>
          <w:numId w:val="66"/>
        </w:numPr>
        <w:rPr>
          <w:rFonts w:ascii="Calibri Light" w:hAnsi="Calibri Light" w:cs="Calibri Light"/>
          <w:sz w:val="24"/>
        </w:rPr>
      </w:pPr>
      <w:r w:rsidRPr="000A2650">
        <w:rPr>
          <w:rFonts w:ascii="Calibri Light" w:hAnsi="Calibri Light" w:cs="Calibri Light"/>
          <w:sz w:val="24"/>
        </w:rPr>
        <w:t xml:space="preserve">[DROP DOWN LIST OF COUNTRIES] </w:t>
      </w:r>
      <w:r w:rsidRPr="000A2650">
        <w:rPr>
          <w:rFonts w:ascii="Calibri Light" w:hAnsi="Calibri Light" w:cs="Calibri Light"/>
          <w:color w:val="FF0000"/>
          <w:sz w:val="24"/>
        </w:rPr>
        <w:t xml:space="preserve"> </w:t>
      </w:r>
    </w:p>
    <w:p w14:paraId="0469B1F1" w14:textId="77777777" w:rsidR="00FD64D3" w:rsidRPr="000A2650" w:rsidRDefault="00FD64D3">
      <w:pPr>
        <w:pStyle w:val="NoSpacing"/>
        <w:numPr>
          <w:ilvl w:val="0"/>
          <w:numId w:val="77"/>
        </w:numPr>
        <w:rPr>
          <w:rFonts w:ascii="Calibri Light" w:hAnsi="Calibri Light" w:cs="Calibri Light"/>
          <w:color w:val="auto"/>
          <w:sz w:val="24"/>
        </w:rPr>
      </w:pPr>
      <w:r w:rsidRPr="000A2650">
        <w:rPr>
          <w:rFonts w:ascii="Calibri Light" w:hAnsi="Calibri Light" w:cs="Calibri Light"/>
          <w:color w:val="auto"/>
          <w:sz w:val="24"/>
        </w:rPr>
        <w:t xml:space="preserve">I live in another country </w:t>
      </w:r>
      <w:r w:rsidRPr="000A2650">
        <w:rPr>
          <w:rFonts w:ascii="Calibri Light" w:hAnsi="Calibri Light" w:cs="Calibri Light"/>
          <w:b/>
          <w:bCs/>
          <w:color w:val="FF0000"/>
          <w:sz w:val="24"/>
        </w:rPr>
        <w:t>[TERMINATE]</w:t>
      </w:r>
    </w:p>
    <w:p w14:paraId="65DC2FEF" w14:textId="77777777" w:rsidR="00FD64D3" w:rsidRPr="000A2650" w:rsidRDefault="00FD64D3">
      <w:pPr>
        <w:pStyle w:val="NoSpacing"/>
        <w:numPr>
          <w:ilvl w:val="0"/>
          <w:numId w:val="76"/>
        </w:numPr>
        <w:rPr>
          <w:rFonts w:ascii="Calibri Light" w:hAnsi="Calibri Light" w:cs="Calibri Light"/>
          <w:sz w:val="24"/>
        </w:rPr>
      </w:pPr>
      <w:r w:rsidRPr="000A2650">
        <w:rPr>
          <w:rFonts w:ascii="Calibri Light" w:hAnsi="Calibri Light" w:cs="Calibri Light"/>
          <w:color w:val="auto"/>
          <w:sz w:val="24"/>
        </w:rPr>
        <w:t xml:space="preserve">Prefer not to say </w:t>
      </w:r>
      <w:r w:rsidRPr="000A2650">
        <w:rPr>
          <w:rFonts w:ascii="Calibri Light" w:hAnsi="Calibri Light" w:cs="Calibri Light"/>
          <w:b/>
          <w:bCs/>
          <w:color w:val="FF0000"/>
          <w:sz w:val="24"/>
        </w:rPr>
        <w:t>[TERMINATE]</w:t>
      </w:r>
      <w:r w:rsidRPr="000A2650">
        <w:rPr>
          <w:rFonts w:ascii="Calibri Light" w:hAnsi="Calibri Light" w:cs="Calibri Light"/>
          <w:color w:val="FF0000"/>
          <w:sz w:val="24"/>
        </w:rPr>
        <w:t xml:space="preserve"> </w:t>
      </w:r>
    </w:p>
    <w:p w14:paraId="4B27C54E" w14:textId="77777777" w:rsidR="00FD64D3" w:rsidRPr="000A2650" w:rsidRDefault="00FD64D3" w:rsidP="00FD64D3">
      <w:pPr>
        <w:pStyle w:val="NoSpacing"/>
        <w:ind w:left="1080"/>
        <w:rPr>
          <w:rFonts w:ascii="Calibri Light" w:hAnsi="Calibri Light" w:cs="Calibri Light"/>
          <w:sz w:val="24"/>
        </w:rPr>
      </w:pPr>
    </w:p>
    <w:p w14:paraId="4FC9273D" w14:textId="77777777" w:rsidR="00FD64D3" w:rsidRPr="000A2650" w:rsidRDefault="00FD64D3" w:rsidP="00FD64D3">
      <w:pPr>
        <w:pStyle w:val="NoSpacing"/>
        <w:rPr>
          <w:rFonts w:ascii="Calibri Light" w:hAnsi="Calibri Light" w:cs="Calibri Light"/>
          <w:sz w:val="24"/>
        </w:rPr>
      </w:pPr>
      <w:r w:rsidRPr="000A2650">
        <w:rPr>
          <w:rFonts w:ascii="Calibri Light" w:hAnsi="Calibri Light" w:cs="Calibri Light"/>
          <w:sz w:val="24"/>
        </w:rPr>
        <w:t xml:space="preserve">S4A. </w:t>
      </w:r>
      <w:commentRangeStart w:id="6"/>
      <w:commentRangeStart w:id="7"/>
      <w:r w:rsidRPr="000A2650">
        <w:rPr>
          <w:rFonts w:ascii="Calibri Light" w:hAnsi="Calibri Light" w:cs="Calibri Light"/>
          <w:sz w:val="24"/>
        </w:rPr>
        <w:t xml:space="preserve">COUNTRY RECODE </w:t>
      </w:r>
      <w:commentRangeEnd w:id="6"/>
      <w:r w:rsidR="0074606E">
        <w:rPr>
          <w:rStyle w:val="CommentReference"/>
          <w:rFonts w:ascii="Arial" w:hAnsi="Arial"/>
          <w:color w:val="646464"/>
        </w:rPr>
        <w:commentReference w:id="6"/>
      </w:r>
      <w:commentRangeEnd w:id="7"/>
      <w:r w:rsidR="002676ED">
        <w:rPr>
          <w:rStyle w:val="CommentReference"/>
          <w:rFonts w:ascii="Arial" w:hAnsi="Arial"/>
          <w:color w:val="646464"/>
        </w:rPr>
        <w:commentReference w:id="7"/>
      </w:r>
    </w:p>
    <w:p w14:paraId="72F32A32" w14:textId="77777777" w:rsidR="00FD64D3" w:rsidRPr="000A2650" w:rsidRDefault="00FD64D3">
      <w:pPr>
        <w:pStyle w:val="Subhead1"/>
        <w:numPr>
          <w:ilvl w:val="0"/>
          <w:numId w:val="72"/>
        </w:numPr>
        <w:spacing w:after="0" w:line="240" w:lineRule="auto"/>
        <w:rPr>
          <w:rFonts w:ascii="Calibri Light" w:hAnsi="Calibri Light" w:cs="Calibri Light"/>
          <w:b w:val="0"/>
          <w:bCs/>
          <w:color w:val="000000" w:themeColor="text1"/>
          <w:sz w:val="24"/>
        </w:rPr>
      </w:pPr>
      <w:r w:rsidRPr="000A2650">
        <w:rPr>
          <w:rFonts w:ascii="Calibri Light" w:hAnsi="Calibri Light" w:cs="Calibri Light"/>
          <w:b w:val="0"/>
          <w:bCs/>
          <w:color w:val="000000" w:themeColor="text1"/>
          <w:sz w:val="24"/>
        </w:rPr>
        <w:t>United States</w:t>
      </w:r>
    </w:p>
    <w:p w14:paraId="75A6B49A" w14:textId="77777777" w:rsidR="00FD64D3" w:rsidRPr="000A2650" w:rsidRDefault="00FD64D3">
      <w:pPr>
        <w:pStyle w:val="Subhead1"/>
        <w:numPr>
          <w:ilvl w:val="0"/>
          <w:numId w:val="72"/>
        </w:numPr>
        <w:spacing w:after="0" w:line="240" w:lineRule="auto"/>
        <w:rPr>
          <w:rFonts w:ascii="Calibri Light" w:hAnsi="Calibri Light" w:cs="Calibri Light"/>
          <w:b w:val="0"/>
          <w:bCs/>
          <w:color w:val="000000" w:themeColor="text1"/>
          <w:sz w:val="24"/>
        </w:rPr>
      </w:pPr>
      <w:r w:rsidRPr="000A2650">
        <w:rPr>
          <w:rFonts w:ascii="Calibri Light" w:hAnsi="Calibri Light" w:cs="Calibri Light"/>
          <w:b w:val="0"/>
          <w:bCs/>
          <w:color w:val="000000" w:themeColor="text1"/>
          <w:sz w:val="24"/>
        </w:rPr>
        <w:t xml:space="preserve">Canada </w:t>
      </w:r>
    </w:p>
    <w:p w14:paraId="176B5C47" w14:textId="77777777" w:rsidR="00FD64D3" w:rsidRPr="000A2650" w:rsidRDefault="00FD64D3">
      <w:pPr>
        <w:pStyle w:val="Subhead1"/>
        <w:numPr>
          <w:ilvl w:val="0"/>
          <w:numId w:val="72"/>
        </w:numPr>
        <w:spacing w:after="0" w:line="240" w:lineRule="auto"/>
        <w:rPr>
          <w:rFonts w:ascii="Calibri Light" w:hAnsi="Calibri Light" w:cs="Calibri Light"/>
          <w:b w:val="0"/>
          <w:bCs/>
          <w:color w:val="000000" w:themeColor="text1"/>
          <w:sz w:val="24"/>
        </w:rPr>
      </w:pPr>
      <w:r w:rsidRPr="000A2650">
        <w:rPr>
          <w:rFonts w:ascii="Calibri Light" w:hAnsi="Calibri Light" w:cs="Calibri Light"/>
          <w:b w:val="0"/>
          <w:bCs/>
          <w:color w:val="000000" w:themeColor="text1"/>
          <w:sz w:val="24"/>
        </w:rPr>
        <w:t>United Kingdom</w:t>
      </w:r>
    </w:p>
    <w:p w14:paraId="0CBFCBAA" w14:textId="77777777" w:rsidR="00FD64D3" w:rsidRPr="000A2650" w:rsidRDefault="00FD64D3">
      <w:pPr>
        <w:pStyle w:val="Subhead1"/>
        <w:numPr>
          <w:ilvl w:val="0"/>
          <w:numId w:val="72"/>
        </w:numPr>
        <w:spacing w:after="0" w:line="240" w:lineRule="auto"/>
        <w:rPr>
          <w:rFonts w:ascii="Calibri Light" w:hAnsi="Calibri Light" w:cs="Calibri Light"/>
          <w:b w:val="0"/>
          <w:bCs/>
          <w:color w:val="000000" w:themeColor="text1"/>
          <w:sz w:val="24"/>
        </w:rPr>
      </w:pPr>
      <w:r w:rsidRPr="000A2650">
        <w:rPr>
          <w:rFonts w:ascii="Calibri Light" w:hAnsi="Calibri Light" w:cs="Calibri Light"/>
          <w:b w:val="0"/>
          <w:bCs/>
          <w:color w:val="000000" w:themeColor="text1"/>
          <w:sz w:val="24"/>
        </w:rPr>
        <w:t xml:space="preserve">Germany </w:t>
      </w:r>
    </w:p>
    <w:p w14:paraId="34F4F141" w14:textId="77777777" w:rsidR="00FD64D3" w:rsidRPr="000A2650" w:rsidRDefault="00FD64D3">
      <w:pPr>
        <w:pStyle w:val="Subhead1"/>
        <w:numPr>
          <w:ilvl w:val="0"/>
          <w:numId w:val="72"/>
        </w:numPr>
        <w:spacing w:after="0" w:line="240" w:lineRule="auto"/>
        <w:rPr>
          <w:rFonts w:ascii="Calibri Light" w:hAnsi="Calibri Light" w:cs="Calibri Light"/>
          <w:b w:val="0"/>
          <w:bCs/>
          <w:color w:val="000000" w:themeColor="text1"/>
          <w:sz w:val="24"/>
        </w:rPr>
      </w:pPr>
      <w:r w:rsidRPr="000A2650">
        <w:rPr>
          <w:rFonts w:ascii="Calibri Light" w:hAnsi="Calibri Light" w:cs="Calibri Light"/>
          <w:b w:val="0"/>
          <w:bCs/>
          <w:color w:val="000000" w:themeColor="text1"/>
          <w:sz w:val="24"/>
        </w:rPr>
        <w:t xml:space="preserve">Italy </w:t>
      </w:r>
    </w:p>
    <w:p w14:paraId="33D822CE" w14:textId="77777777" w:rsidR="00FD64D3" w:rsidRPr="000A2650" w:rsidRDefault="00FD64D3">
      <w:pPr>
        <w:pStyle w:val="Subhead1"/>
        <w:numPr>
          <w:ilvl w:val="0"/>
          <w:numId w:val="72"/>
        </w:numPr>
        <w:spacing w:after="0" w:line="240" w:lineRule="auto"/>
        <w:rPr>
          <w:rFonts w:ascii="Calibri Light" w:hAnsi="Calibri Light" w:cs="Calibri Light"/>
          <w:b w:val="0"/>
          <w:bCs/>
          <w:color w:val="000000" w:themeColor="text1"/>
          <w:sz w:val="24"/>
        </w:rPr>
      </w:pPr>
      <w:r w:rsidRPr="000A2650">
        <w:rPr>
          <w:rFonts w:ascii="Calibri Light" w:hAnsi="Calibri Light" w:cs="Calibri Light"/>
          <w:b w:val="0"/>
          <w:bCs/>
          <w:color w:val="000000" w:themeColor="text1"/>
          <w:sz w:val="24"/>
        </w:rPr>
        <w:t xml:space="preserve">France </w:t>
      </w:r>
    </w:p>
    <w:p w14:paraId="05BC0AA9" w14:textId="77777777" w:rsidR="00FD64D3" w:rsidRPr="000A2650" w:rsidRDefault="00FD64D3">
      <w:pPr>
        <w:pStyle w:val="Subhead1"/>
        <w:numPr>
          <w:ilvl w:val="0"/>
          <w:numId w:val="72"/>
        </w:numPr>
        <w:spacing w:after="0" w:line="240" w:lineRule="auto"/>
        <w:rPr>
          <w:rFonts w:ascii="Calibri Light" w:hAnsi="Calibri Light" w:cs="Calibri Light"/>
          <w:b w:val="0"/>
          <w:bCs/>
          <w:color w:val="000000" w:themeColor="text1"/>
          <w:sz w:val="24"/>
        </w:rPr>
      </w:pPr>
      <w:r w:rsidRPr="000A2650">
        <w:rPr>
          <w:rFonts w:ascii="Calibri Light" w:hAnsi="Calibri Light" w:cs="Calibri Light"/>
          <w:b w:val="0"/>
          <w:bCs/>
          <w:color w:val="000000" w:themeColor="text1"/>
          <w:sz w:val="24"/>
        </w:rPr>
        <w:t xml:space="preserve">Switzerland </w:t>
      </w:r>
    </w:p>
    <w:p w14:paraId="19F1B65C" w14:textId="77777777" w:rsidR="00FD64D3" w:rsidRPr="000A2650" w:rsidRDefault="00FD64D3">
      <w:pPr>
        <w:pStyle w:val="Subhead1"/>
        <w:numPr>
          <w:ilvl w:val="0"/>
          <w:numId w:val="72"/>
        </w:numPr>
        <w:spacing w:after="0" w:line="240" w:lineRule="auto"/>
        <w:rPr>
          <w:rFonts w:ascii="Calibri Light" w:hAnsi="Calibri Light" w:cs="Calibri Light"/>
          <w:b w:val="0"/>
          <w:bCs/>
          <w:color w:val="000000" w:themeColor="text1"/>
          <w:sz w:val="24"/>
        </w:rPr>
      </w:pPr>
      <w:r w:rsidRPr="000A2650">
        <w:rPr>
          <w:rFonts w:ascii="Calibri Light" w:hAnsi="Calibri Light" w:cs="Calibri Light"/>
          <w:b w:val="0"/>
          <w:bCs/>
          <w:color w:val="000000" w:themeColor="text1"/>
          <w:sz w:val="24"/>
        </w:rPr>
        <w:t xml:space="preserve">China </w:t>
      </w:r>
    </w:p>
    <w:p w14:paraId="68EDAD67" w14:textId="77777777" w:rsidR="00FD64D3" w:rsidRPr="000A2650" w:rsidRDefault="00FD64D3">
      <w:pPr>
        <w:pStyle w:val="Subhead1"/>
        <w:numPr>
          <w:ilvl w:val="0"/>
          <w:numId w:val="72"/>
        </w:numPr>
        <w:spacing w:after="0" w:line="240" w:lineRule="auto"/>
        <w:rPr>
          <w:rFonts w:ascii="Calibri Light" w:hAnsi="Calibri Light" w:cs="Calibri Light"/>
          <w:b w:val="0"/>
          <w:bCs/>
          <w:color w:val="000000" w:themeColor="text1"/>
          <w:sz w:val="24"/>
        </w:rPr>
      </w:pPr>
      <w:r w:rsidRPr="000A2650">
        <w:rPr>
          <w:rFonts w:ascii="Calibri Light" w:hAnsi="Calibri Light" w:cs="Calibri Light"/>
          <w:b w:val="0"/>
          <w:bCs/>
          <w:color w:val="000000" w:themeColor="text1"/>
          <w:sz w:val="24"/>
        </w:rPr>
        <w:t>Japan</w:t>
      </w:r>
    </w:p>
    <w:p w14:paraId="01223B4A" w14:textId="77777777" w:rsidR="00FD64D3" w:rsidRPr="000A2650" w:rsidRDefault="00FD64D3">
      <w:pPr>
        <w:pStyle w:val="Subhead1"/>
        <w:numPr>
          <w:ilvl w:val="0"/>
          <w:numId w:val="72"/>
        </w:numPr>
        <w:spacing w:after="0" w:line="240" w:lineRule="auto"/>
        <w:rPr>
          <w:rFonts w:ascii="Calibri Light" w:hAnsi="Calibri Light" w:cs="Calibri Light"/>
          <w:color w:val="FF0000"/>
          <w:sz w:val="24"/>
        </w:rPr>
      </w:pPr>
      <w:r w:rsidRPr="000A2650">
        <w:rPr>
          <w:rFonts w:ascii="Calibri Light" w:hAnsi="Calibri Light" w:cs="Calibri Light"/>
          <w:b w:val="0"/>
          <w:bCs/>
          <w:color w:val="000000" w:themeColor="text1"/>
          <w:sz w:val="24"/>
        </w:rPr>
        <w:t xml:space="preserve">Other </w:t>
      </w:r>
      <w:r w:rsidRPr="000A2650">
        <w:rPr>
          <w:rFonts w:ascii="Calibri Light" w:hAnsi="Calibri Light" w:cs="Calibri Light"/>
          <w:color w:val="FF0000"/>
          <w:sz w:val="24"/>
        </w:rPr>
        <w:t xml:space="preserve">[TERMINATE] </w:t>
      </w:r>
    </w:p>
    <w:p w14:paraId="19492475" w14:textId="77777777" w:rsidR="00FD64D3" w:rsidRPr="000A2650" w:rsidRDefault="00FD64D3" w:rsidP="00FD64D3">
      <w:pPr>
        <w:pStyle w:val="Subhead1"/>
        <w:spacing w:after="0" w:line="240" w:lineRule="auto"/>
        <w:rPr>
          <w:rFonts w:ascii="Calibri Light" w:hAnsi="Calibri Light" w:cs="Calibri Light"/>
          <w:color w:val="FF0000"/>
          <w:sz w:val="24"/>
        </w:rPr>
      </w:pPr>
    </w:p>
    <w:p w14:paraId="2608542E" w14:textId="77777777" w:rsidR="00FD64D3" w:rsidRPr="000A2650" w:rsidRDefault="00FD64D3" w:rsidP="00FD64D3">
      <w:pPr>
        <w:pStyle w:val="Subhead1"/>
        <w:spacing w:after="0" w:line="240" w:lineRule="auto"/>
        <w:rPr>
          <w:rFonts w:ascii="Calibri Light" w:hAnsi="Calibri Light" w:cs="Calibri Light"/>
          <w:color w:val="FF0000"/>
          <w:sz w:val="24"/>
        </w:rPr>
      </w:pPr>
      <w:r w:rsidRPr="000A2650">
        <w:rPr>
          <w:rFonts w:ascii="Calibri Light" w:hAnsi="Calibri Light" w:cs="Calibri Light"/>
          <w:color w:val="FF0000"/>
          <w:sz w:val="24"/>
        </w:rPr>
        <w:t xml:space="preserve">[TERMINATE IF S4A COUNTRY DOES NOT MATCH WITH COUNTRY PRELOAD, P1/1-9] </w:t>
      </w:r>
    </w:p>
    <w:p w14:paraId="2892261E" w14:textId="77777777" w:rsidR="00FD64D3" w:rsidRPr="000A2650" w:rsidRDefault="00FD64D3" w:rsidP="00FD64D3">
      <w:pPr>
        <w:pStyle w:val="NoSpacing"/>
        <w:ind w:left="720" w:hanging="720"/>
        <w:rPr>
          <w:rFonts w:ascii="Calibri Light" w:hAnsi="Calibri Light" w:cs="Calibri Light"/>
          <w:sz w:val="24"/>
        </w:rPr>
      </w:pPr>
    </w:p>
    <w:p w14:paraId="09CD0DFA" w14:textId="77777777" w:rsidR="00FD64D3" w:rsidRPr="000A2650" w:rsidRDefault="00FD64D3">
      <w:pPr>
        <w:pStyle w:val="NoSpacing"/>
        <w:numPr>
          <w:ilvl w:val="0"/>
          <w:numId w:val="56"/>
        </w:numPr>
        <w:ind w:left="450"/>
        <w:rPr>
          <w:rFonts w:ascii="Calibri Light" w:hAnsi="Calibri Light" w:cs="Calibri Light"/>
          <w:sz w:val="24"/>
        </w:rPr>
      </w:pPr>
      <w:r w:rsidRPr="000A2650">
        <w:rPr>
          <w:rFonts w:ascii="Calibri Light" w:hAnsi="Calibri Light" w:cs="Calibri Light"/>
          <w:b/>
          <w:bCs/>
          <w:sz w:val="24"/>
        </w:rPr>
        <w:t>[US ONLY, P1/1]</w:t>
      </w:r>
      <w:r w:rsidRPr="000A2650">
        <w:rPr>
          <w:rFonts w:ascii="Calibri Light" w:hAnsi="Calibri Light" w:cs="Calibri Light"/>
          <w:sz w:val="24"/>
        </w:rPr>
        <w:t xml:space="preserve"> What state do you currently live in? </w:t>
      </w:r>
    </w:p>
    <w:p w14:paraId="1A9DED14" w14:textId="77777777" w:rsidR="00FD64D3" w:rsidRPr="000A2650" w:rsidRDefault="00FD64D3" w:rsidP="00FD64D3">
      <w:pPr>
        <w:pStyle w:val="NoSpacing"/>
        <w:ind w:left="720"/>
        <w:rPr>
          <w:rFonts w:ascii="Calibri Light" w:hAnsi="Calibri Light" w:cs="Calibri Light"/>
          <w:sz w:val="24"/>
        </w:rPr>
      </w:pPr>
      <w:r w:rsidRPr="000A2650">
        <w:rPr>
          <w:rFonts w:ascii="Calibri Light" w:hAnsi="Calibri Light" w:cs="Calibri Light"/>
          <w:sz w:val="24"/>
        </w:rPr>
        <w:lastRenderedPageBreak/>
        <w:t xml:space="preserve">[DROPDOWN MENU OF ALL U.S. STATES INCLUDING DC] [INSERT EXCLUSIVE OPTIONS “I do not live in the U.S.” AND “Prefer not to answer” BELOW THE DROPDOWN MENU AND </w:t>
      </w:r>
      <w:r w:rsidRPr="000A2650">
        <w:rPr>
          <w:rFonts w:ascii="Calibri Light" w:hAnsi="Calibri Light" w:cs="Calibri Light"/>
          <w:b/>
          <w:bCs/>
          <w:color w:val="FF0000"/>
          <w:sz w:val="24"/>
        </w:rPr>
        <w:t>TERMINATE IF RESPONDENT SELECTS EITHER OPTION</w:t>
      </w:r>
      <w:r w:rsidRPr="000A2650">
        <w:rPr>
          <w:rFonts w:ascii="Calibri Light" w:hAnsi="Calibri Light" w:cs="Calibri Light"/>
          <w:sz w:val="24"/>
        </w:rPr>
        <w:t>]</w:t>
      </w:r>
    </w:p>
    <w:p w14:paraId="379CCB68" w14:textId="77777777" w:rsidR="00FD64D3" w:rsidRPr="000A2650" w:rsidRDefault="00FD64D3" w:rsidP="00FD64D3">
      <w:pPr>
        <w:pStyle w:val="NoSpacing"/>
        <w:rPr>
          <w:rFonts w:ascii="Calibri Light" w:hAnsi="Calibri Light" w:cs="Calibri Light"/>
          <w:sz w:val="24"/>
        </w:rPr>
      </w:pPr>
    </w:p>
    <w:p w14:paraId="15341A48" w14:textId="77777777" w:rsidR="00FD64D3" w:rsidRPr="000A2650" w:rsidRDefault="00FD64D3" w:rsidP="00FD64D3">
      <w:pPr>
        <w:pStyle w:val="NoSpacing"/>
        <w:rPr>
          <w:rFonts w:ascii="Calibri Light" w:hAnsi="Calibri Light" w:cs="Calibri Light"/>
          <w:sz w:val="24"/>
        </w:rPr>
      </w:pPr>
      <w:r w:rsidRPr="000A2650">
        <w:rPr>
          <w:rFonts w:ascii="Calibri Light" w:hAnsi="Calibri Light" w:cs="Calibri Light"/>
          <w:sz w:val="24"/>
        </w:rPr>
        <w:t>S5A.</w:t>
      </w:r>
      <w:r w:rsidRPr="000A2650">
        <w:rPr>
          <w:rFonts w:ascii="Calibri Light" w:hAnsi="Calibri Light" w:cs="Calibri Light"/>
          <w:sz w:val="24"/>
        </w:rPr>
        <w:tab/>
        <w:t>[BEHIND THE SCENES RECODE TO U.S. REGIONS]</w:t>
      </w:r>
    </w:p>
    <w:p w14:paraId="0AE0EE83" w14:textId="77777777" w:rsidR="00FD64D3" w:rsidRPr="000A2650" w:rsidRDefault="00FD64D3">
      <w:pPr>
        <w:pStyle w:val="NoSpacing"/>
        <w:numPr>
          <w:ilvl w:val="0"/>
          <w:numId w:val="32"/>
        </w:numPr>
        <w:rPr>
          <w:rFonts w:ascii="Calibri Light" w:hAnsi="Calibri Light" w:cs="Calibri Light"/>
          <w:sz w:val="24"/>
        </w:rPr>
      </w:pPr>
      <w:r w:rsidRPr="000A2650">
        <w:rPr>
          <w:rFonts w:ascii="Calibri Light" w:hAnsi="Calibri Light" w:cs="Calibri Light"/>
          <w:sz w:val="24"/>
        </w:rPr>
        <w:t>Northeast (</w:t>
      </w:r>
      <w:r w:rsidRPr="000A2650">
        <w:rPr>
          <w:rFonts w:ascii="Calibri Light" w:hAnsi="Calibri Light" w:cs="Arial"/>
          <w:szCs w:val="22"/>
        </w:rPr>
        <w:t>CT, ME, MA, NH, RI, VT, NJ, NY, PA)</w:t>
      </w:r>
    </w:p>
    <w:p w14:paraId="722ACD76" w14:textId="77777777" w:rsidR="00FD64D3" w:rsidRPr="000A2650" w:rsidRDefault="00FD64D3">
      <w:pPr>
        <w:pStyle w:val="NoSpacing"/>
        <w:numPr>
          <w:ilvl w:val="0"/>
          <w:numId w:val="32"/>
        </w:numPr>
        <w:rPr>
          <w:rFonts w:ascii="Calibri Light" w:hAnsi="Calibri Light" w:cs="Calibri Light"/>
          <w:sz w:val="24"/>
          <w:lang w:val="de-DE"/>
        </w:rPr>
      </w:pPr>
      <w:r w:rsidRPr="000A2650">
        <w:rPr>
          <w:rFonts w:ascii="Calibri Light" w:hAnsi="Calibri Light" w:cs="Calibri Light"/>
          <w:sz w:val="24"/>
          <w:lang w:val="de-DE"/>
        </w:rPr>
        <w:t>Midwest (</w:t>
      </w:r>
      <w:r w:rsidRPr="000A2650">
        <w:rPr>
          <w:rFonts w:ascii="Calibri Light" w:hAnsi="Calibri Light" w:cs="Arial"/>
          <w:szCs w:val="22"/>
          <w:lang w:val="de-DE"/>
        </w:rPr>
        <w:t>IL, IN, MI, OH, WI, IA, KS, MN, MO, NE, ND, SD)</w:t>
      </w:r>
    </w:p>
    <w:p w14:paraId="6F1918B5" w14:textId="77777777" w:rsidR="00FD64D3" w:rsidRPr="000A2650" w:rsidRDefault="00FD64D3">
      <w:pPr>
        <w:pStyle w:val="NoSpacing"/>
        <w:numPr>
          <w:ilvl w:val="0"/>
          <w:numId w:val="32"/>
        </w:numPr>
        <w:rPr>
          <w:rFonts w:ascii="Calibri Light" w:hAnsi="Calibri Light" w:cs="Calibri Light"/>
          <w:sz w:val="24"/>
        </w:rPr>
      </w:pPr>
      <w:r w:rsidRPr="000A2650">
        <w:rPr>
          <w:rFonts w:ascii="Calibri Light" w:hAnsi="Calibri Light" w:cs="Calibri Light"/>
          <w:sz w:val="24"/>
        </w:rPr>
        <w:t>South (</w:t>
      </w:r>
      <w:r w:rsidRPr="000A2650">
        <w:rPr>
          <w:rFonts w:ascii="Calibri Light" w:hAnsi="Calibri Light" w:cs="Arial"/>
          <w:szCs w:val="22"/>
          <w:lang w:val="es-SV"/>
        </w:rPr>
        <w:t>DE, DC, FL, GA, MD, NC, SC, VA, WV, AL, KY, MS, TN, AR, OK, TX)</w:t>
      </w:r>
    </w:p>
    <w:p w14:paraId="30D5C6E0" w14:textId="68217E27" w:rsidR="00FD64D3" w:rsidRPr="000A2650" w:rsidRDefault="00FD64D3">
      <w:pPr>
        <w:pStyle w:val="NoSpacing"/>
        <w:numPr>
          <w:ilvl w:val="0"/>
          <w:numId w:val="32"/>
        </w:numPr>
        <w:rPr>
          <w:rFonts w:ascii="Calibri Light" w:hAnsi="Calibri Light" w:cs="Calibri Light"/>
          <w:sz w:val="24"/>
        </w:rPr>
      </w:pPr>
      <w:r w:rsidRPr="000A2650">
        <w:rPr>
          <w:rFonts w:ascii="Calibri Light" w:hAnsi="Calibri Light" w:cs="Calibri Light"/>
          <w:sz w:val="24"/>
        </w:rPr>
        <w:t>West (</w:t>
      </w:r>
      <w:r w:rsidRPr="000A2650">
        <w:rPr>
          <w:rFonts w:ascii="Calibri Light" w:hAnsi="Calibri Light" w:cs="Arial"/>
          <w:szCs w:val="22"/>
        </w:rPr>
        <w:t>AK, AZ, CA, CO, H</w:t>
      </w:r>
      <w:r w:rsidR="00532D39">
        <w:rPr>
          <w:rFonts w:ascii="Calibri Light" w:hAnsi="Calibri Light" w:cs="Arial"/>
          <w:szCs w:val="22"/>
        </w:rPr>
        <w:t>I</w:t>
      </w:r>
      <w:r w:rsidRPr="000A2650">
        <w:rPr>
          <w:rFonts w:ascii="Calibri Light" w:hAnsi="Calibri Light" w:cs="Arial"/>
          <w:szCs w:val="22"/>
        </w:rPr>
        <w:t>, ID, NM, MT, OR, UT, NV, WA, WY)</w:t>
      </w:r>
    </w:p>
    <w:p w14:paraId="143B413D" w14:textId="77777777" w:rsidR="00FD64D3" w:rsidRPr="000A2650" w:rsidRDefault="00FD64D3" w:rsidP="00FD64D3">
      <w:pPr>
        <w:pStyle w:val="NoSpacing"/>
        <w:rPr>
          <w:rFonts w:ascii="Calibri Light" w:hAnsi="Calibri Light" w:cs="Calibri Light"/>
          <w:sz w:val="24"/>
        </w:rPr>
      </w:pPr>
    </w:p>
    <w:p w14:paraId="40428E09" w14:textId="77777777" w:rsidR="00FD64D3" w:rsidRPr="000A2650" w:rsidRDefault="00FD64D3">
      <w:pPr>
        <w:pStyle w:val="NoSpacing"/>
        <w:numPr>
          <w:ilvl w:val="0"/>
          <w:numId w:val="56"/>
        </w:numPr>
        <w:ind w:left="360"/>
        <w:rPr>
          <w:rFonts w:ascii="Calibri Light" w:hAnsi="Calibri Light" w:cs="Calibri Light"/>
          <w:sz w:val="24"/>
        </w:rPr>
      </w:pPr>
      <w:r w:rsidRPr="000A2650">
        <w:rPr>
          <w:rFonts w:ascii="Calibri Light" w:hAnsi="Calibri Light" w:cs="Calibri Light"/>
          <w:b/>
          <w:bCs/>
          <w:sz w:val="24"/>
        </w:rPr>
        <w:t>[NON-US COUNTRIES, P1/2-9]</w:t>
      </w:r>
      <w:r w:rsidRPr="000A2650">
        <w:rPr>
          <w:rFonts w:ascii="Calibri Light" w:hAnsi="Calibri Light" w:cs="Calibri Light"/>
          <w:sz w:val="24"/>
        </w:rPr>
        <w:t xml:space="preserve"> Where do you live in [IF S4A=03: the]</w:t>
      </w:r>
      <w:r w:rsidRPr="000A2650">
        <w:rPr>
          <w:rFonts w:ascii="Calibri Light" w:hAnsi="Calibri Light" w:cs="Calibri Light"/>
          <w:b/>
          <w:bCs/>
          <w:sz w:val="24"/>
        </w:rPr>
        <w:t xml:space="preserve"> [INSERT COUNTRY, S4A]</w:t>
      </w:r>
      <w:r w:rsidRPr="000A2650">
        <w:rPr>
          <w:rFonts w:ascii="Calibri Light" w:hAnsi="Calibri Light" w:cs="Calibri Light"/>
          <w:sz w:val="24"/>
        </w:rPr>
        <w:t xml:space="preserve">? </w:t>
      </w:r>
    </w:p>
    <w:p w14:paraId="544FD70B" w14:textId="77777777" w:rsidR="00FD64D3" w:rsidRPr="000A2650" w:rsidRDefault="00FD64D3">
      <w:pPr>
        <w:pStyle w:val="NoSpacing"/>
        <w:numPr>
          <w:ilvl w:val="1"/>
          <w:numId w:val="56"/>
        </w:numPr>
        <w:rPr>
          <w:rFonts w:ascii="Calibri Light" w:hAnsi="Calibri Light" w:cs="Calibri Light"/>
          <w:sz w:val="24"/>
        </w:rPr>
      </w:pPr>
      <w:r w:rsidRPr="000A2650">
        <w:rPr>
          <w:rFonts w:ascii="Calibri Light" w:hAnsi="Calibri Light" w:cs="Calibri Light"/>
          <w:sz w:val="24"/>
        </w:rPr>
        <w:t xml:space="preserve">[DROP DOWN MENU BASED ON COUNTRY LISTS] [INCLUDE INSERT “I do not live in any of these areas” AND “Prefer not to answer” BELOW THE DROPDOWN MENU AND </w:t>
      </w:r>
      <w:r w:rsidRPr="000A2650">
        <w:rPr>
          <w:rFonts w:ascii="Calibri Light" w:hAnsi="Calibri Light" w:cs="Calibri Light"/>
          <w:b/>
          <w:bCs/>
          <w:color w:val="FF0000"/>
          <w:sz w:val="24"/>
        </w:rPr>
        <w:t>TERMINATE IF RESPONDENT SELECTS EITHER OPTION</w:t>
      </w:r>
      <w:r w:rsidRPr="000A2650">
        <w:rPr>
          <w:rFonts w:ascii="Calibri Light" w:hAnsi="Calibri Light" w:cs="Calibri Light"/>
          <w:sz w:val="24"/>
        </w:rPr>
        <w:t xml:space="preserve">] </w:t>
      </w:r>
    </w:p>
    <w:p w14:paraId="15F9B0CB" w14:textId="77777777" w:rsidR="00FD64D3" w:rsidRPr="000A2650" w:rsidRDefault="00FD64D3" w:rsidP="00FD64D3">
      <w:pPr>
        <w:pStyle w:val="NoSpacing"/>
        <w:ind w:left="630"/>
        <w:rPr>
          <w:rFonts w:ascii="Calibri Light" w:hAnsi="Calibri Light" w:cs="Calibri Light"/>
          <w:sz w:val="24"/>
        </w:rPr>
      </w:pPr>
    </w:p>
    <w:tbl>
      <w:tblPr>
        <w:tblW w:w="5330"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955"/>
        <w:gridCol w:w="1375"/>
      </w:tblGrid>
      <w:tr w:rsidR="00FD64D3" w:rsidRPr="000A2650" w14:paraId="31BE3D31" w14:textId="77777777" w:rsidTr="003B28FC">
        <w:trPr>
          <w:trHeight w:val="290"/>
          <w:jc w:val="center"/>
        </w:trPr>
        <w:tc>
          <w:tcPr>
            <w:tcW w:w="3955" w:type="dxa"/>
            <w:shd w:val="clear" w:color="auto" w:fill="auto"/>
            <w:noWrap/>
            <w:vAlign w:val="bottom"/>
            <w:hideMark/>
          </w:tcPr>
          <w:p w14:paraId="27000F86" w14:textId="77777777" w:rsidR="00FD64D3" w:rsidRPr="000A2650" w:rsidRDefault="00FD64D3" w:rsidP="003B28FC">
            <w:pPr>
              <w:pStyle w:val="BodyText"/>
              <w:spacing w:after="0" w:line="240" w:lineRule="auto"/>
              <w:rPr>
                <w:rFonts w:ascii="Calibri Light" w:eastAsia="Cambria" w:hAnsi="Calibri Light" w:cs="Calibri Light"/>
                <w:b/>
                <w:bCs/>
                <w:color w:val="000000" w:themeColor="text1"/>
                <w:sz w:val="24"/>
                <w:szCs w:val="24"/>
                <w:lang w:val="en-US" w:eastAsia="en-US"/>
              </w:rPr>
            </w:pPr>
            <w:r w:rsidRPr="000A2650">
              <w:rPr>
                <w:rFonts w:ascii="Calibri Light" w:eastAsia="Cambria" w:hAnsi="Calibri Light" w:cs="Calibri Light"/>
                <w:b/>
                <w:bCs/>
                <w:color w:val="000000" w:themeColor="text1"/>
                <w:sz w:val="24"/>
                <w:szCs w:val="24"/>
                <w:lang w:val="en-US" w:eastAsia="en-US"/>
              </w:rPr>
              <w:t>CANADA (S4A/2)</w:t>
            </w:r>
          </w:p>
        </w:tc>
        <w:tc>
          <w:tcPr>
            <w:tcW w:w="1375" w:type="dxa"/>
            <w:shd w:val="clear" w:color="auto" w:fill="auto"/>
            <w:vAlign w:val="bottom"/>
          </w:tcPr>
          <w:p w14:paraId="48604EDD" w14:textId="77777777" w:rsidR="00FD64D3" w:rsidRPr="000A2650" w:rsidRDefault="00FD64D3" w:rsidP="003B28FC">
            <w:pPr>
              <w:pStyle w:val="BodyText"/>
              <w:spacing w:after="0" w:line="240" w:lineRule="auto"/>
              <w:rPr>
                <w:rFonts w:ascii="Calibri Light" w:eastAsia="Cambria" w:hAnsi="Calibri Light" w:cs="Calibri Light"/>
                <w:b/>
                <w:bCs/>
                <w:color w:val="000000" w:themeColor="text1"/>
                <w:sz w:val="24"/>
                <w:szCs w:val="24"/>
                <w:lang w:val="en-US" w:eastAsia="en-US"/>
              </w:rPr>
            </w:pPr>
            <w:r w:rsidRPr="000A2650">
              <w:rPr>
                <w:rFonts w:ascii="Calibri Light" w:eastAsia="Cambria" w:hAnsi="Calibri Light" w:cs="Calibri Light"/>
                <w:b/>
                <w:bCs/>
                <w:color w:val="000000" w:themeColor="text1"/>
                <w:sz w:val="24"/>
                <w:szCs w:val="24"/>
                <w:lang w:val="en-US" w:eastAsia="en-US"/>
              </w:rPr>
              <w:t> CODE</w:t>
            </w:r>
          </w:p>
        </w:tc>
      </w:tr>
      <w:tr w:rsidR="00FD64D3" w:rsidRPr="000A2650" w14:paraId="76EEF466" w14:textId="77777777" w:rsidTr="003B28FC">
        <w:trPr>
          <w:trHeight w:val="290"/>
          <w:jc w:val="center"/>
        </w:trPr>
        <w:tc>
          <w:tcPr>
            <w:tcW w:w="3955" w:type="dxa"/>
            <w:shd w:val="clear" w:color="auto" w:fill="auto"/>
            <w:noWrap/>
            <w:vAlign w:val="bottom"/>
            <w:hideMark/>
          </w:tcPr>
          <w:p w14:paraId="6A3E5086" w14:textId="77777777" w:rsidR="00FD64D3" w:rsidRPr="000A2650" w:rsidRDefault="00FD64D3" w:rsidP="003B28FC">
            <w:pPr>
              <w:pStyle w:val="BodyText"/>
              <w:spacing w:after="0" w:line="240" w:lineRule="auto"/>
              <w:jc w:val="both"/>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Nunavut</w:t>
            </w:r>
          </w:p>
        </w:tc>
        <w:tc>
          <w:tcPr>
            <w:tcW w:w="1375" w:type="dxa"/>
            <w:vAlign w:val="bottom"/>
          </w:tcPr>
          <w:p w14:paraId="73A408B5"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1</w:t>
            </w:r>
          </w:p>
        </w:tc>
      </w:tr>
      <w:tr w:rsidR="00FD64D3" w:rsidRPr="000A2650" w14:paraId="71C0BA1D" w14:textId="77777777" w:rsidTr="003B28FC">
        <w:trPr>
          <w:trHeight w:val="290"/>
          <w:jc w:val="center"/>
        </w:trPr>
        <w:tc>
          <w:tcPr>
            <w:tcW w:w="3955" w:type="dxa"/>
            <w:shd w:val="clear" w:color="auto" w:fill="auto"/>
            <w:noWrap/>
            <w:vAlign w:val="bottom"/>
            <w:hideMark/>
          </w:tcPr>
          <w:p w14:paraId="4822D594"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Yukon Territory</w:t>
            </w:r>
          </w:p>
        </w:tc>
        <w:tc>
          <w:tcPr>
            <w:tcW w:w="1375" w:type="dxa"/>
            <w:vAlign w:val="bottom"/>
          </w:tcPr>
          <w:p w14:paraId="7B687796"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2</w:t>
            </w:r>
          </w:p>
        </w:tc>
      </w:tr>
      <w:tr w:rsidR="00FD64D3" w:rsidRPr="000A2650" w14:paraId="55C007B1" w14:textId="77777777" w:rsidTr="003B28FC">
        <w:trPr>
          <w:trHeight w:val="290"/>
          <w:jc w:val="center"/>
        </w:trPr>
        <w:tc>
          <w:tcPr>
            <w:tcW w:w="3955" w:type="dxa"/>
            <w:shd w:val="clear" w:color="auto" w:fill="auto"/>
            <w:noWrap/>
            <w:vAlign w:val="bottom"/>
            <w:hideMark/>
          </w:tcPr>
          <w:p w14:paraId="09B0D7DC"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Northwest Territories</w:t>
            </w:r>
          </w:p>
        </w:tc>
        <w:tc>
          <w:tcPr>
            <w:tcW w:w="1375" w:type="dxa"/>
            <w:vAlign w:val="bottom"/>
          </w:tcPr>
          <w:p w14:paraId="6055C6FF"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3</w:t>
            </w:r>
          </w:p>
        </w:tc>
      </w:tr>
      <w:tr w:rsidR="00FD64D3" w:rsidRPr="000A2650" w14:paraId="0DF50CED" w14:textId="77777777" w:rsidTr="003B28FC">
        <w:trPr>
          <w:trHeight w:val="290"/>
          <w:jc w:val="center"/>
        </w:trPr>
        <w:tc>
          <w:tcPr>
            <w:tcW w:w="3955" w:type="dxa"/>
            <w:shd w:val="clear" w:color="auto" w:fill="auto"/>
            <w:noWrap/>
            <w:vAlign w:val="bottom"/>
            <w:hideMark/>
          </w:tcPr>
          <w:p w14:paraId="42F3F016"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Prince Edward Island</w:t>
            </w:r>
          </w:p>
        </w:tc>
        <w:tc>
          <w:tcPr>
            <w:tcW w:w="1375" w:type="dxa"/>
            <w:vAlign w:val="bottom"/>
          </w:tcPr>
          <w:p w14:paraId="234E4D37"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4</w:t>
            </w:r>
          </w:p>
        </w:tc>
      </w:tr>
      <w:tr w:rsidR="00FD64D3" w:rsidRPr="000A2650" w14:paraId="1AB05529" w14:textId="77777777" w:rsidTr="003B28FC">
        <w:trPr>
          <w:trHeight w:val="290"/>
          <w:jc w:val="center"/>
        </w:trPr>
        <w:tc>
          <w:tcPr>
            <w:tcW w:w="3955" w:type="dxa"/>
            <w:shd w:val="clear" w:color="auto" w:fill="auto"/>
            <w:noWrap/>
            <w:vAlign w:val="bottom"/>
            <w:hideMark/>
          </w:tcPr>
          <w:p w14:paraId="0CFDA0B0"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Newfoundland and Labrador</w:t>
            </w:r>
          </w:p>
        </w:tc>
        <w:tc>
          <w:tcPr>
            <w:tcW w:w="1375" w:type="dxa"/>
            <w:vAlign w:val="bottom"/>
          </w:tcPr>
          <w:p w14:paraId="790A4970"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5</w:t>
            </w:r>
          </w:p>
        </w:tc>
      </w:tr>
      <w:tr w:rsidR="00FD64D3" w:rsidRPr="000A2650" w14:paraId="3B4F44DF" w14:textId="77777777" w:rsidTr="003B28FC">
        <w:trPr>
          <w:trHeight w:val="290"/>
          <w:jc w:val="center"/>
        </w:trPr>
        <w:tc>
          <w:tcPr>
            <w:tcW w:w="3955" w:type="dxa"/>
            <w:shd w:val="clear" w:color="auto" w:fill="auto"/>
            <w:noWrap/>
            <w:vAlign w:val="bottom"/>
            <w:hideMark/>
          </w:tcPr>
          <w:p w14:paraId="79BFC8F4"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New Brunswick</w:t>
            </w:r>
          </w:p>
        </w:tc>
        <w:tc>
          <w:tcPr>
            <w:tcW w:w="1375" w:type="dxa"/>
            <w:vAlign w:val="bottom"/>
          </w:tcPr>
          <w:p w14:paraId="4D8D2849"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6</w:t>
            </w:r>
          </w:p>
        </w:tc>
      </w:tr>
      <w:tr w:rsidR="00FD64D3" w:rsidRPr="000A2650" w14:paraId="573D52F9" w14:textId="77777777" w:rsidTr="003B28FC">
        <w:trPr>
          <w:trHeight w:val="290"/>
          <w:jc w:val="center"/>
        </w:trPr>
        <w:tc>
          <w:tcPr>
            <w:tcW w:w="3955" w:type="dxa"/>
            <w:shd w:val="clear" w:color="auto" w:fill="auto"/>
            <w:noWrap/>
            <w:vAlign w:val="bottom"/>
            <w:hideMark/>
          </w:tcPr>
          <w:p w14:paraId="6B11FC5F"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Nova Scotia</w:t>
            </w:r>
          </w:p>
        </w:tc>
        <w:tc>
          <w:tcPr>
            <w:tcW w:w="1375" w:type="dxa"/>
            <w:vAlign w:val="bottom"/>
          </w:tcPr>
          <w:p w14:paraId="2C0BAECA"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7</w:t>
            </w:r>
          </w:p>
        </w:tc>
      </w:tr>
      <w:tr w:rsidR="00FD64D3" w:rsidRPr="000A2650" w14:paraId="7BFE07A1" w14:textId="77777777" w:rsidTr="003B28FC">
        <w:trPr>
          <w:trHeight w:val="290"/>
          <w:jc w:val="center"/>
        </w:trPr>
        <w:tc>
          <w:tcPr>
            <w:tcW w:w="3955" w:type="dxa"/>
            <w:shd w:val="clear" w:color="auto" w:fill="auto"/>
            <w:noWrap/>
            <w:vAlign w:val="bottom"/>
            <w:hideMark/>
          </w:tcPr>
          <w:p w14:paraId="66A50142"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Saskatchewan</w:t>
            </w:r>
          </w:p>
        </w:tc>
        <w:tc>
          <w:tcPr>
            <w:tcW w:w="1375" w:type="dxa"/>
            <w:vAlign w:val="bottom"/>
          </w:tcPr>
          <w:p w14:paraId="632E22E8"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8</w:t>
            </w:r>
          </w:p>
        </w:tc>
      </w:tr>
      <w:tr w:rsidR="00FD64D3" w:rsidRPr="000A2650" w14:paraId="4C40060C" w14:textId="77777777" w:rsidTr="003B28FC">
        <w:trPr>
          <w:trHeight w:val="290"/>
          <w:jc w:val="center"/>
        </w:trPr>
        <w:tc>
          <w:tcPr>
            <w:tcW w:w="3955" w:type="dxa"/>
            <w:shd w:val="clear" w:color="auto" w:fill="auto"/>
            <w:noWrap/>
            <w:vAlign w:val="bottom"/>
            <w:hideMark/>
          </w:tcPr>
          <w:p w14:paraId="5B779429"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Manitoba</w:t>
            </w:r>
          </w:p>
        </w:tc>
        <w:tc>
          <w:tcPr>
            <w:tcW w:w="1375" w:type="dxa"/>
            <w:vAlign w:val="bottom"/>
          </w:tcPr>
          <w:p w14:paraId="157BDFA9"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9</w:t>
            </w:r>
          </w:p>
        </w:tc>
      </w:tr>
      <w:tr w:rsidR="00FD64D3" w:rsidRPr="000A2650" w14:paraId="49BCAA9D" w14:textId="77777777" w:rsidTr="003B28FC">
        <w:trPr>
          <w:trHeight w:val="290"/>
          <w:jc w:val="center"/>
        </w:trPr>
        <w:tc>
          <w:tcPr>
            <w:tcW w:w="3955" w:type="dxa"/>
            <w:shd w:val="clear" w:color="auto" w:fill="auto"/>
            <w:noWrap/>
            <w:vAlign w:val="bottom"/>
            <w:hideMark/>
          </w:tcPr>
          <w:p w14:paraId="4F34E847"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Alberta</w:t>
            </w:r>
          </w:p>
        </w:tc>
        <w:tc>
          <w:tcPr>
            <w:tcW w:w="1375" w:type="dxa"/>
            <w:vAlign w:val="bottom"/>
          </w:tcPr>
          <w:p w14:paraId="3BBFD78A"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10</w:t>
            </w:r>
          </w:p>
        </w:tc>
      </w:tr>
      <w:tr w:rsidR="00FD64D3" w:rsidRPr="000A2650" w14:paraId="75D1E725" w14:textId="77777777" w:rsidTr="003B28FC">
        <w:trPr>
          <w:trHeight w:val="290"/>
          <w:jc w:val="center"/>
        </w:trPr>
        <w:tc>
          <w:tcPr>
            <w:tcW w:w="3955" w:type="dxa"/>
            <w:shd w:val="clear" w:color="auto" w:fill="auto"/>
            <w:noWrap/>
            <w:vAlign w:val="bottom"/>
            <w:hideMark/>
          </w:tcPr>
          <w:p w14:paraId="65EA2EF0"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British Columbia</w:t>
            </w:r>
          </w:p>
        </w:tc>
        <w:tc>
          <w:tcPr>
            <w:tcW w:w="1375" w:type="dxa"/>
            <w:vAlign w:val="bottom"/>
          </w:tcPr>
          <w:p w14:paraId="64178839"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11</w:t>
            </w:r>
          </w:p>
        </w:tc>
      </w:tr>
      <w:tr w:rsidR="00FD64D3" w:rsidRPr="000A2650" w14:paraId="454DB230" w14:textId="77777777" w:rsidTr="003B28FC">
        <w:trPr>
          <w:trHeight w:val="290"/>
          <w:jc w:val="center"/>
        </w:trPr>
        <w:tc>
          <w:tcPr>
            <w:tcW w:w="3955" w:type="dxa"/>
            <w:shd w:val="clear" w:color="auto" w:fill="auto"/>
            <w:noWrap/>
            <w:vAlign w:val="bottom"/>
            <w:hideMark/>
          </w:tcPr>
          <w:p w14:paraId="109D5AA0"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Quebec</w:t>
            </w:r>
          </w:p>
        </w:tc>
        <w:tc>
          <w:tcPr>
            <w:tcW w:w="1375" w:type="dxa"/>
            <w:vAlign w:val="bottom"/>
          </w:tcPr>
          <w:p w14:paraId="7FAA5A0D"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12</w:t>
            </w:r>
          </w:p>
        </w:tc>
      </w:tr>
      <w:tr w:rsidR="00FD64D3" w:rsidRPr="000A2650" w14:paraId="2CA5101F" w14:textId="77777777" w:rsidTr="003B28FC">
        <w:trPr>
          <w:trHeight w:val="290"/>
          <w:jc w:val="center"/>
        </w:trPr>
        <w:tc>
          <w:tcPr>
            <w:tcW w:w="3955" w:type="dxa"/>
            <w:shd w:val="clear" w:color="auto" w:fill="auto"/>
            <w:noWrap/>
            <w:vAlign w:val="bottom"/>
            <w:hideMark/>
          </w:tcPr>
          <w:p w14:paraId="50B9B2E1"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Ontario</w:t>
            </w:r>
          </w:p>
        </w:tc>
        <w:tc>
          <w:tcPr>
            <w:tcW w:w="1375" w:type="dxa"/>
            <w:vAlign w:val="bottom"/>
          </w:tcPr>
          <w:p w14:paraId="7F103A9A"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13</w:t>
            </w:r>
          </w:p>
        </w:tc>
      </w:tr>
    </w:tbl>
    <w:p w14:paraId="53683793" w14:textId="77777777" w:rsidR="00FD64D3" w:rsidRPr="000A2650" w:rsidRDefault="00FD64D3" w:rsidP="00D75288">
      <w:pPr>
        <w:spacing w:after="0" w:line="276" w:lineRule="auto"/>
        <w:contextualSpacing/>
        <w:rPr>
          <w:rFonts w:ascii="Calibri Light" w:hAnsi="Calibri Light" w:cs="Calibri Light"/>
          <w:b/>
          <w:color w:val="auto"/>
          <w:sz w:val="24"/>
          <w:u w:val="single"/>
        </w:rPr>
      </w:pPr>
    </w:p>
    <w:tbl>
      <w:tblPr>
        <w:tblStyle w:val="TableGrid"/>
        <w:tblW w:w="0" w:type="auto"/>
        <w:jc w:val="cente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954"/>
        <w:gridCol w:w="1433"/>
      </w:tblGrid>
      <w:tr w:rsidR="00FD64D3" w:rsidRPr="000A2650" w14:paraId="53D6B770" w14:textId="77777777" w:rsidTr="003B28FC">
        <w:trPr>
          <w:jc w:val="center"/>
        </w:trPr>
        <w:tc>
          <w:tcPr>
            <w:tcW w:w="3954" w:type="dxa"/>
          </w:tcPr>
          <w:p w14:paraId="6028D2B9" w14:textId="77777777" w:rsidR="00FD64D3" w:rsidRPr="000A2650" w:rsidRDefault="00FD64D3" w:rsidP="003B28FC">
            <w:pPr>
              <w:pStyle w:val="BodyText"/>
              <w:spacing w:after="0"/>
              <w:rPr>
                <w:rFonts w:ascii="Calibri Light" w:eastAsia="Cambria" w:hAnsi="Calibri Light" w:cs="Calibri Light"/>
                <w:b/>
                <w:bCs/>
                <w:color w:val="000000" w:themeColor="text1"/>
                <w:sz w:val="24"/>
                <w:szCs w:val="24"/>
                <w:lang w:val="en-US" w:eastAsia="en-US"/>
              </w:rPr>
            </w:pPr>
            <w:r w:rsidRPr="000A2650">
              <w:rPr>
                <w:rFonts w:ascii="Calibri Light" w:eastAsia="Cambria" w:hAnsi="Calibri Light" w:cs="Calibri Light"/>
                <w:b/>
                <w:bCs/>
                <w:color w:val="000000" w:themeColor="text1"/>
                <w:sz w:val="24"/>
                <w:szCs w:val="24"/>
                <w:lang w:val="en-US" w:eastAsia="en-US"/>
              </w:rPr>
              <w:t>UNITED KINGDOM (UK) (S4A/3)</w:t>
            </w:r>
          </w:p>
        </w:tc>
        <w:tc>
          <w:tcPr>
            <w:tcW w:w="1433" w:type="dxa"/>
          </w:tcPr>
          <w:p w14:paraId="1928F89F" w14:textId="77777777" w:rsidR="00FD64D3" w:rsidRPr="000A2650" w:rsidRDefault="00FD64D3" w:rsidP="003B28FC">
            <w:pPr>
              <w:pStyle w:val="BodyText"/>
              <w:spacing w:after="0"/>
              <w:jc w:val="center"/>
              <w:rPr>
                <w:rFonts w:ascii="Calibri Light" w:eastAsia="Cambria" w:hAnsi="Calibri Light" w:cs="Calibri Light"/>
                <w:b/>
                <w:bCs/>
                <w:color w:val="000000" w:themeColor="text1"/>
                <w:sz w:val="24"/>
                <w:szCs w:val="24"/>
                <w:lang w:val="en-US" w:eastAsia="en-US"/>
              </w:rPr>
            </w:pPr>
            <w:r w:rsidRPr="000A2650">
              <w:rPr>
                <w:rFonts w:ascii="Calibri Light" w:eastAsia="Cambria" w:hAnsi="Calibri Light" w:cs="Calibri Light"/>
                <w:b/>
                <w:bCs/>
                <w:color w:val="000000" w:themeColor="text1"/>
                <w:sz w:val="24"/>
                <w:szCs w:val="24"/>
                <w:lang w:val="en-US" w:eastAsia="en-US"/>
              </w:rPr>
              <w:t>CODE</w:t>
            </w:r>
          </w:p>
        </w:tc>
      </w:tr>
      <w:tr w:rsidR="00FD64D3" w:rsidRPr="000A2650" w14:paraId="6A563148" w14:textId="77777777" w:rsidTr="003B28FC">
        <w:trPr>
          <w:jc w:val="center"/>
        </w:trPr>
        <w:tc>
          <w:tcPr>
            <w:tcW w:w="3954" w:type="dxa"/>
          </w:tcPr>
          <w:p w14:paraId="6F482F0F"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 xml:space="preserve">East Midlands </w:t>
            </w:r>
          </w:p>
        </w:tc>
        <w:tc>
          <w:tcPr>
            <w:tcW w:w="1433" w:type="dxa"/>
          </w:tcPr>
          <w:p w14:paraId="3F423774" w14:textId="77777777" w:rsidR="00FD64D3" w:rsidRPr="000A2650" w:rsidRDefault="00FD64D3" w:rsidP="003B28FC">
            <w:pPr>
              <w:pStyle w:val="BodyText"/>
              <w:spacing w:after="0"/>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14</w:t>
            </w:r>
          </w:p>
        </w:tc>
      </w:tr>
      <w:tr w:rsidR="00FD64D3" w:rsidRPr="000A2650" w14:paraId="5F099717" w14:textId="77777777" w:rsidTr="003B28FC">
        <w:trPr>
          <w:jc w:val="center"/>
        </w:trPr>
        <w:tc>
          <w:tcPr>
            <w:tcW w:w="3954" w:type="dxa"/>
          </w:tcPr>
          <w:p w14:paraId="07AD96B0"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East of England</w:t>
            </w:r>
          </w:p>
        </w:tc>
        <w:tc>
          <w:tcPr>
            <w:tcW w:w="1433" w:type="dxa"/>
          </w:tcPr>
          <w:p w14:paraId="297A9742" w14:textId="77777777" w:rsidR="00FD64D3" w:rsidRPr="000A2650" w:rsidRDefault="00FD64D3" w:rsidP="003B28FC">
            <w:pPr>
              <w:pStyle w:val="BodyText"/>
              <w:spacing w:after="0"/>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15</w:t>
            </w:r>
          </w:p>
        </w:tc>
      </w:tr>
      <w:tr w:rsidR="00FD64D3" w:rsidRPr="000A2650" w14:paraId="25284B05" w14:textId="77777777" w:rsidTr="003B28FC">
        <w:trPr>
          <w:jc w:val="center"/>
        </w:trPr>
        <w:tc>
          <w:tcPr>
            <w:tcW w:w="3954" w:type="dxa"/>
          </w:tcPr>
          <w:p w14:paraId="0DF63E93"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London</w:t>
            </w:r>
          </w:p>
        </w:tc>
        <w:tc>
          <w:tcPr>
            <w:tcW w:w="1433" w:type="dxa"/>
          </w:tcPr>
          <w:p w14:paraId="3ACB527D" w14:textId="77777777" w:rsidR="00FD64D3" w:rsidRPr="000A2650" w:rsidRDefault="00FD64D3" w:rsidP="003B28FC">
            <w:pPr>
              <w:pStyle w:val="BodyText"/>
              <w:spacing w:after="0"/>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16</w:t>
            </w:r>
          </w:p>
        </w:tc>
      </w:tr>
      <w:tr w:rsidR="00FD64D3" w:rsidRPr="000A2650" w14:paraId="21A4811B" w14:textId="77777777" w:rsidTr="003B28FC">
        <w:trPr>
          <w:jc w:val="center"/>
        </w:trPr>
        <w:tc>
          <w:tcPr>
            <w:tcW w:w="3954" w:type="dxa"/>
          </w:tcPr>
          <w:p w14:paraId="15D2CED8"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North East (England)</w:t>
            </w:r>
          </w:p>
        </w:tc>
        <w:tc>
          <w:tcPr>
            <w:tcW w:w="1433" w:type="dxa"/>
          </w:tcPr>
          <w:p w14:paraId="5355E7A5" w14:textId="77777777" w:rsidR="00FD64D3" w:rsidRPr="000A2650" w:rsidRDefault="00FD64D3" w:rsidP="003B28FC">
            <w:pPr>
              <w:pStyle w:val="BodyText"/>
              <w:spacing w:after="0"/>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17</w:t>
            </w:r>
          </w:p>
        </w:tc>
      </w:tr>
      <w:tr w:rsidR="00FD64D3" w:rsidRPr="000A2650" w14:paraId="4685ABCB" w14:textId="77777777" w:rsidTr="003B28FC">
        <w:trPr>
          <w:jc w:val="center"/>
        </w:trPr>
        <w:tc>
          <w:tcPr>
            <w:tcW w:w="3954" w:type="dxa"/>
          </w:tcPr>
          <w:p w14:paraId="3EF9AC52"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North West (England)</w:t>
            </w:r>
          </w:p>
        </w:tc>
        <w:tc>
          <w:tcPr>
            <w:tcW w:w="1433" w:type="dxa"/>
          </w:tcPr>
          <w:p w14:paraId="0B549285" w14:textId="77777777" w:rsidR="00FD64D3" w:rsidRPr="000A2650" w:rsidRDefault="00FD64D3" w:rsidP="003B28FC">
            <w:pPr>
              <w:pStyle w:val="BodyText"/>
              <w:spacing w:after="0"/>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18</w:t>
            </w:r>
          </w:p>
        </w:tc>
      </w:tr>
      <w:tr w:rsidR="00FD64D3" w:rsidRPr="000A2650" w14:paraId="41512E91" w14:textId="77777777" w:rsidTr="003B28FC">
        <w:trPr>
          <w:jc w:val="center"/>
        </w:trPr>
        <w:tc>
          <w:tcPr>
            <w:tcW w:w="3954" w:type="dxa"/>
          </w:tcPr>
          <w:p w14:paraId="111C5C6C"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Northern Ireland</w:t>
            </w:r>
          </w:p>
        </w:tc>
        <w:tc>
          <w:tcPr>
            <w:tcW w:w="1433" w:type="dxa"/>
          </w:tcPr>
          <w:p w14:paraId="08124E44" w14:textId="77777777" w:rsidR="00FD64D3" w:rsidRPr="000A2650" w:rsidRDefault="00FD64D3" w:rsidP="003B28FC">
            <w:pPr>
              <w:pStyle w:val="BodyText"/>
              <w:spacing w:after="0"/>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19</w:t>
            </w:r>
          </w:p>
        </w:tc>
      </w:tr>
      <w:tr w:rsidR="00FD64D3" w:rsidRPr="000A2650" w14:paraId="2EECBF12" w14:textId="77777777" w:rsidTr="003B28FC">
        <w:trPr>
          <w:jc w:val="center"/>
        </w:trPr>
        <w:tc>
          <w:tcPr>
            <w:tcW w:w="3954" w:type="dxa"/>
          </w:tcPr>
          <w:p w14:paraId="62743C6D"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Scotland</w:t>
            </w:r>
          </w:p>
        </w:tc>
        <w:tc>
          <w:tcPr>
            <w:tcW w:w="1433" w:type="dxa"/>
          </w:tcPr>
          <w:p w14:paraId="203F13F1" w14:textId="77777777" w:rsidR="00FD64D3" w:rsidRPr="000A2650" w:rsidRDefault="00FD64D3" w:rsidP="003B28FC">
            <w:pPr>
              <w:pStyle w:val="BodyText"/>
              <w:spacing w:after="0"/>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20</w:t>
            </w:r>
          </w:p>
        </w:tc>
      </w:tr>
      <w:tr w:rsidR="00FD64D3" w:rsidRPr="000A2650" w14:paraId="685CBECB" w14:textId="77777777" w:rsidTr="003B28FC">
        <w:trPr>
          <w:jc w:val="center"/>
        </w:trPr>
        <w:tc>
          <w:tcPr>
            <w:tcW w:w="3954" w:type="dxa"/>
          </w:tcPr>
          <w:p w14:paraId="4B6AEA0F"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South East (England)</w:t>
            </w:r>
          </w:p>
        </w:tc>
        <w:tc>
          <w:tcPr>
            <w:tcW w:w="1433" w:type="dxa"/>
          </w:tcPr>
          <w:p w14:paraId="5FA21717" w14:textId="77777777" w:rsidR="00FD64D3" w:rsidRPr="000A2650" w:rsidRDefault="00FD64D3" w:rsidP="003B28FC">
            <w:pPr>
              <w:pStyle w:val="BodyText"/>
              <w:spacing w:after="0"/>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21</w:t>
            </w:r>
          </w:p>
        </w:tc>
      </w:tr>
      <w:tr w:rsidR="00FD64D3" w:rsidRPr="000A2650" w14:paraId="77B83F72" w14:textId="77777777" w:rsidTr="003B28FC">
        <w:trPr>
          <w:jc w:val="center"/>
        </w:trPr>
        <w:tc>
          <w:tcPr>
            <w:tcW w:w="3954" w:type="dxa"/>
          </w:tcPr>
          <w:p w14:paraId="49107219"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South West (England)</w:t>
            </w:r>
          </w:p>
        </w:tc>
        <w:tc>
          <w:tcPr>
            <w:tcW w:w="1433" w:type="dxa"/>
          </w:tcPr>
          <w:p w14:paraId="16F608B2" w14:textId="77777777" w:rsidR="00FD64D3" w:rsidRPr="000A2650" w:rsidRDefault="00FD64D3" w:rsidP="003B28FC">
            <w:pPr>
              <w:pStyle w:val="BodyText"/>
              <w:spacing w:after="0"/>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22</w:t>
            </w:r>
          </w:p>
        </w:tc>
      </w:tr>
      <w:tr w:rsidR="00FD64D3" w:rsidRPr="000A2650" w14:paraId="4C402C99" w14:textId="77777777" w:rsidTr="003B28FC">
        <w:trPr>
          <w:jc w:val="center"/>
        </w:trPr>
        <w:tc>
          <w:tcPr>
            <w:tcW w:w="3954" w:type="dxa"/>
          </w:tcPr>
          <w:p w14:paraId="7266EDC0"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Wales</w:t>
            </w:r>
          </w:p>
        </w:tc>
        <w:tc>
          <w:tcPr>
            <w:tcW w:w="1433" w:type="dxa"/>
          </w:tcPr>
          <w:p w14:paraId="71BBC9F8" w14:textId="77777777" w:rsidR="00FD64D3" w:rsidRPr="000A2650" w:rsidRDefault="00FD64D3" w:rsidP="003B28FC">
            <w:pPr>
              <w:pStyle w:val="BodyText"/>
              <w:spacing w:after="0"/>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23</w:t>
            </w:r>
          </w:p>
        </w:tc>
      </w:tr>
      <w:tr w:rsidR="00FD64D3" w:rsidRPr="000A2650" w14:paraId="7B90AAAC" w14:textId="77777777" w:rsidTr="003B28FC">
        <w:trPr>
          <w:jc w:val="center"/>
        </w:trPr>
        <w:tc>
          <w:tcPr>
            <w:tcW w:w="3954" w:type="dxa"/>
          </w:tcPr>
          <w:p w14:paraId="54FBCD03"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West Midlands (England)</w:t>
            </w:r>
          </w:p>
        </w:tc>
        <w:tc>
          <w:tcPr>
            <w:tcW w:w="1433" w:type="dxa"/>
          </w:tcPr>
          <w:p w14:paraId="5AF4C75A" w14:textId="77777777" w:rsidR="00FD64D3" w:rsidRPr="000A2650" w:rsidRDefault="00FD64D3" w:rsidP="003B28FC">
            <w:pPr>
              <w:pStyle w:val="BodyText"/>
              <w:spacing w:after="0"/>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24</w:t>
            </w:r>
          </w:p>
        </w:tc>
      </w:tr>
      <w:tr w:rsidR="00FD64D3" w:rsidRPr="000A2650" w14:paraId="607CA416" w14:textId="77777777" w:rsidTr="003B28FC">
        <w:trPr>
          <w:jc w:val="center"/>
        </w:trPr>
        <w:tc>
          <w:tcPr>
            <w:tcW w:w="3954" w:type="dxa"/>
          </w:tcPr>
          <w:p w14:paraId="77F086A9"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lastRenderedPageBreak/>
              <w:t>Yorkshire and the Humber</w:t>
            </w:r>
          </w:p>
        </w:tc>
        <w:tc>
          <w:tcPr>
            <w:tcW w:w="1433" w:type="dxa"/>
          </w:tcPr>
          <w:p w14:paraId="616AFD19" w14:textId="77777777" w:rsidR="00FD64D3" w:rsidRPr="000A2650" w:rsidRDefault="00FD64D3" w:rsidP="003B28FC">
            <w:pPr>
              <w:pStyle w:val="BodyText"/>
              <w:spacing w:after="0"/>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25</w:t>
            </w:r>
          </w:p>
        </w:tc>
      </w:tr>
    </w:tbl>
    <w:p w14:paraId="7C02694F" w14:textId="77777777" w:rsidR="00FD64D3" w:rsidRPr="000A2650" w:rsidRDefault="00FD64D3" w:rsidP="00FD64D3">
      <w:pPr>
        <w:spacing w:after="160" w:line="276" w:lineRule="auto"/>
        <w:contextualSpacing/>
        <w:rPr>
          <w:rFonts w:ascii="Calibri Light" w:hAnsi="Calibri Light" w:cs="Calibri Light"/>
          <w:b/>
          <w:color w:val="auto"/>
          <w:sz w:val="24"/>
          <w:u w:val="single"/>
        </w:rPr>
      </w:pPr>
    </w:p>
    <w:tbl>
      <w:tblPr>
        <w:tblStyle w:val="TableGrid"/>
        <w:tblW w:w="5400" w:type="dxa"/>
        <w:tblInd w:w="197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960"/>
        <w:gridCol w:w="1440"/>
      </w:tblGrid>
      <w:tr w:rsidR="00FD64D3" w:rsidRPr="000A2650" w14:paraId="5098B9D3" w14:textId="77777777" w:rsidTr="003B28FC">
        <w:tc>
          <w:tcPr>
            <w:tcW w:w="3960" w:type="dxa"/>
            <w:vAlign w:val="bottom"/>
          </w:tcPr>
          <w:p w14:paraId="038F01AD" w14:textId="77777777" w:rsidR="00FD64D3" w:rsidRPr="000A2650" w:rsidRDefault="00FD64D3" w:rsidP="003B28FC">
            <w:pPr>
              <w:spacing w:after="160" w:line="276" w:lineRule="auto"/>
              <w:contextualSpacing/>
              <w:rPr>
                <w:rFonts w:ascii="Calibri Light" w:hAnsi="Calibri Light" w:cs="Calibri Light"/>
                <w:b/>
                <w:color w:val="auto"/>
                <w:sz w:val="24"/>
                <w:u w:val="single"/>
              </w:rPr>
            </w:pPr>
            <w:r w:rsidRPr="000A2650">
              <w:rPr>
                <w:rFonts w:ascii="Calibri Light" w:hAnsi="Calibri Light" w:cs="Calibri Light"/>
                <w:b/>
                <w:bCs/>
                <w:color w:val="000000" w:themeColor="text1"/>
                <w:sz w:val="24"/>
              </w:rPr>
              <w:t>ITALY (S4A/5)</w:t>
            </w:r>
          </w:p>
        </w:tc>
        <w:tc>
          <w:tcPr>
            <w:tcW w:w="1440" w:type="dxa"/>
            <w:vAlign w:val="bottom"/>
          </w:tcPr>
          <w:p w14:paraId="203FF4A2" w14:textId="77777777" w:rsidR="00FD64D3" w:rsidRPr="000A2650" w:rsidRDefault="00FD64D3" w:rsidP="003B28FC">
            <w:pPr>
              <w:spacing w:after="160" w:line="276" w:lineRule="auto"/>
              <w:contextualSpacing/>
              <w:rPr>
                <w:rFonts w:ascii="Calibri Light" w:hAnsi="Calibri Light" w:cs="Calibri Light"/>
                <w:b/>
                <w:color w:val="auto"/>
                <w:sz w:val="24"/>
                <w:u w:val="single"/>
              </w:rPr>
            </w:pPr>
            <w:r w:rsidRPr="000A2650">
              <w:rPr>
                <w:rFonts w:ascii="Calibri Light" w:hAnsi="Calibri Light" w:cs="Calibri Light"/>
                <w:b/>
                <w:bCs/>
                <w:color w:val="000000" w:themeColor="text1"/>
                <w:sz w:val="24"/>
              </w:rPr>
              <w:t> CODE</w:t>
            </w:r>
          </w:p>
        </w:tc>
      </w:tr>
      <w:tr w:rsidR="00FD64D3" w:rsidRPr="000A2650" w14:paraId="4E7CEDA8" w14:textId="77777777" w:rsidTr="003B28FC">
        <w:tc>
          <w:tcPr>
            <w:tcW w:w="3960" w:type="dxa"/>
            <w:vAlign w:val="bottom"/>
          </w:tcPr>
          <w:p w14:paraId="0E1DBEBA" w14:textId="77777777" w:rsidR="00FD64D3" w:rsidRPr="000A2650" w:rsidRDefault="00FD64D3" w:rsidP="003B28FC">
            <w:pPr>
              <w:spacing w:after="160" w:line="276" w:lineRule="auto"/>
              <w:contextualSpacing/>
              <w:rPr>
                <w:rFonts w:ascii="Calibri Light" w:hAnsi="Calibri Light" w:cs="Calibri Light"/>
                <w:b/>
                <w:bCs/>
                <w:color w:val="000000" w:themeColor="text1"/>
                <w:sz w:val="24"/>
              </w:rPr>
            </w:pPr>
            <w:r w:rsidRPr="000A2650">
              <w:rPr>
                <w:rFonts w:ascii="Calibri Light" w:hAnsi="Calibri Light" w:cs="Calibri Light"/>
                <w:color w:val="000000" w:themeColor="text1"/>
                <w:sz w:val="24"/>
              </w:rPr>
              <w:t>Abruzzo</w:t>
            </w:r>
          </w:p>
        </w:tc>
        <w:tc>
          <w:tcPr>
            <w:tcW w:w="1440" w:type="dxa"/>
            <w:vAlign w:val="bottom"/>
          </w:tcPr>
          <w:p w14:paraId="262AAEB4" w14:textId="77777777" w:rsidR="00FD64D3" w:rsidRPr="000A2650" w:rsidRDefault="00FD64D3" w:rsidP="003B28FC">
            <w:pPr>
              <w:spacing w:after="160" w:line="276" w:lineRule="auto"/>
              <w:contextualSpacing/>
              <w:jc w:val="center"/>
              <w:rPr>
                <w:rFonts w:ascii="Calibri Light" w:hAnsi="Calibri Light" w:cs="Calibri Light"/>
                <w:color w:val="000000" w:themeColor="text1"/>
                <w:sz w:val="24"/>
              </w:rPr>
            </w:pPr>
            <w:r w:rsidRPr="000A2650">
              <w:rPr>
                <w:rFonts w:ascii="Calibri Light" w:hAnsi="Calibri Light" w:cs="Calibri Light"/>
                <w:color w:val="000000" w:themeColor="text1"/>
                <w:sz w:val="24"/>
              </w:rPr>
              <w:t>26</w:t>
            </w:r>
          </w:p>
        </w:tc>
      </w:tr>
      <w:tr w:rsidR="00FD64D3" w:rsidRPr="000A2650" w14:paraId="2FC23723" w14:textId="77777777" w:rsidTr="003B28FC">
        <w:tc>
          <w:tcPr>
            <w:tcW w:w="3960" w:type="dxa"/>
            <w:vAlign w:val="bottom"/>
          </w:tcPr>
          <w:p w14:paraId="29B61DB3" w14:textId="77777777" w:rsidR="00FD64D3" w:rsidRPr="000A2650" w:rsidRDefault="00FD64D3" w:rsidP="003B28FC">
            <w:pPr>
              <w:spacing w:after="160" w:line="276" w:lineRule="auto"/>
              <w:contextualSpacing/>
              <w:rPr>
                <w:rFonts w:ascii="Calibri Light" w:hAnsi="Calibri Light" w:cs="Calibri Light"/>
                <w:color w:val="000000" w:themeColor="text1"/>
                <w:sz w:val="24"/>
              </w:rPr>
            </w:pPr>
            <w:r w:rsidRPr="000A2650">
              <w:rPr>
                <w:rFonts w:ascii="Calibri Light" w:hAnsi="Calibri Light" w:cs="Calibri Light"/>
                <w:color w:val="000000" w:themeColor="text1"/>
                <w:sz w:val="24"/>
              </w:rPr>
              <w:t>Basilicata</w:t>
            </w:r>
          </w:p>
        </w:tc>
        <w:tc>
          <w:tcPr>
            <w:tcW w:w="1440" w:type="dxa"/>
            <w:vAlign w:val="bottom"/>
          </w:tcPr>
          <w:p w14:paraId="4A9E236F" w14:textId="77777777" w:rsidR="00FD64D3" w:rsidRPr="000A2650" w:rsidRDefault="00FD64D3" w:rsidP="003B28FC">
            <w:pPr>
              <w:spacing w:after="160" w:line="276" w:lineRule="auto"/>
              <w:contextualSpacing/>
              <w:jc w:val="center"/>
              <w:rPr>
                <w:rFonts w:ascii="Calibri Light" w:hAnsi="Calibri Light" w:cs="Calibri Light"/>
                <w:color w:val="000000" w:themeColor="text1"/>
                <w:sz w:val="24"/>
              </w:rPr>
            </w:pPr>
            <w:r w:rsidRPr="000A2650">
              <w:rPr>
                <w:rFonts w:ascii="Calibri Light" w:hAnsi="Calibri Light" w:cs="Calibri Light"/>
                <w:color w:val="000000" w:themeColor="text1"/>
                <w:sz w:val="24"/>
              </w:rPr>
              <w:t>27</w:t>
            </w:r>
          </w:p>
        </w:tc>
      </w:tr>
      <w:tr w:rsidR="00FD64D3" w:rsidRPr="000A2650" w14:paraId="4F5BA62B" w14:textId="77777777" w:rsidTr="003B28FC">
        <w:tc>
          <w:tcPr>
            <w:tcW w:w="3960" w:type="dxa"/>
            <w:vAlign w:val="bottom"/>
          </w:tcPr>
          <w:p w14:paraId="48C9FD13" w14:textId="77777777" w:rsidR="00FD64D3" w:rsidRPr="000A2650" w:rsidRDefault="00FD64D3" w:rsidP="003B28FC">
            <w:pPr>
              <w:spacing w:after="160" w:line="276" w:lineRule="auto"/>
              <w:contextualSpacing/>
              <w:rPr>
                <w:rFonts w:ascii="Calibri Light" w:hAnsi="Calibri Light" w:cs="Calibri Light"/>
                <w:color w:val="000000" w:themeColor="text1"/>
                <w:sz w:val="24"/>
              </w:rPr>
            </w:pPr>
            <w:r w:rsidRPr="000A2650">
              <w:rPr>
                <w:rFonts w:ascii="Calibri Light" w:hAnsi="Calibri Light" w:cs="Calibri Light"/>
                <w:color w:val="000000" w:themeColor="text1"/>
                <w:sz w:val="24"/>
              </w:rPr>
              <w:t>Calabria</w:t>
            </w:r>
          </w:p>
        </w:tc>
        <w:tc>
          <w:tcPr>
            <w:tcW w:w="1440" w:type="dxa"/>
            <w:vAlign w:val="bottom"/>
          </w:tcPr>
          <w:p w14:paraId="07FEA70F" w14:textId="77777777" w:rsidR="00FD64D3" w:rsidRPr="000A2650" w:rsidRDefault="00FD64D3" w:rsidP="003B28FC">
            <w:pPr>
              <w:spacing w:after="160" w:line="276" w:lineRule="auto"/>
              <w:contextualSpacing/>
              <w:jc w:val="center"/>
              <w:rPr>
                <w:rFonts w:ascii="Calibri Light" w:hAnsi="Calibri Light" w:cs="Calibri Light"/>
                <w:color w:val="000000" w:themeColor="text1"/>
                <w:sz w:val="24"/>
              </w:rPr>
            </w:pPr>
            <w:r w:rsidRPr="000A2650">
              <w:rPr>
                <w:rFonts w:ascii="Calibri Light" w:hAnsi="Calibri Light" w:cs="Calibri Light"/>
                <w:color w:val="000000" w:themeColor="text1"/>
                <w:sz w:val="24"/>
              </w:rPr>
              <w:t>28</w:t>
            </w:r>
          </w:p>
        </w:tc>
      </w:tr>
      <w:tr w:rsidR="00FD64D3" w:rsidRPr="000A2650" w14:paraId="2779EF89" w14:textId="77777777" w:rsidTr="003B28FC">
        <w:tc>
          <w:tcPr>
            <w:tcW w:w="3960" w:type="dxa"/>
            <w:vAlign w:val="bottom"/>
          </w:tcPr>
          <w:p w14:paraId="0A02908C" w14:textId="77777777" w:rsidR="00FD64D3" w:rsidRPr="000A2650" w:rsidRDefault="00FD64D3" w:rsidP="003B28FC">
            <w:pPr>
              <w:spacing w:after="160" w:line="276" w:lineRule="auto"/>
              <w:contextualSpacing/>
              <w:rPr>
                <w:rFonts w:ascii="Calibri Light" w:hAnsi="Calibri Light" w:cs="Calibri Light"/>
                <w:color w:val="000000" w:themeColor="text1"/>
                <w:sz w:val="24"/>
              </w:rPr>
            </w:pPr>
            <w:r w:rsidRPr="000A2650">
              <w:rPr>
                <w:rFonts w:ascii="Calibri Light" w:hAnsi="Calibri Light" w:cs="Calibri Light"/>
                <w:color w:val="000000" w:themeColor="text1"/>
                <w:sz w:val="24"/>
              </w:rPr>
              <w:t>Campania</w:t>
            </w:r>
          </w:p>
        </w:tc>
        <w:tc>
          <w:tcPr>
            <w:tcW w:w="1440" w:type="dxa"/>
            <w:vAlign w:val="bottom"/>
          </w:tcPr>
          <w:p w14:paraId="1F7004EE" w14:textId="77777777" w:rsidR="00FD64D3" w:rsidRPr="000A2650" w:rsidRDefault="00FD64D3" w:rsidP="003B28FC">
            <w:pPr>
              <w:spacing w:after="160" w:line="276" w:lineRule="auto"/>
              <w:contextualSpacing/>
              <w:jc w:val="center"/>
              <w:rPr>
                <w:rFonts w:ascii="Calibri Light" w:hAnsi="Calibri Light" w:cs="Calibri Light"/>
                <w:color w:val="000000" w:themeColor="text1"/>
                <w:sz w:val="24"/>
              </w:rPr>
            </w:pPr>
            <w:r w:rsidRPr="000A2650">
              <w:rPr>
                <w:rFonts w:ascii="Calibri Light" w:hAnsi="Calibri Light" w:cs="Calibri Light"/>
                <w:color w:val="000000" w:themeColor="text1"/>
                <w:sz w:val="24"/>
              </w:rPr>
              <w:t>29</w:t>
            </w:r>
          </w:p>
        </w:tc>
      </w:tr>
      <w:tr w:rsidR="00FD64D3" w:rsidRPr="000A2650" w14:paraId="27219562" w14:textId="77777777" w:rsidTr="003B28FC">
        <w:tc>
          <w:tcPr>
            <w:tcW w:w="3960" w:type="dxa"/>
            <w:vAlign w:val="bottom"/>
          </w:tcPr>
          <w:p w14:paraId="0BE722C7" w14:textId="77777777" w:rsidR="00FD64D3" w:rsidRPr="000A2650" w:rsidRDefault="00FD64D3" w:rsidP="003B28FC">
            <w:pPr>
              <w:spacing w:after="160" w:line="276" w:lineRule="auto"/>
              <w:contextualSpacing/>
              <w:rPr>
                <w:rFonts w:ascii="Calibri Light" w:hAnsi="Calibri Light" w:cs="Calibri Light"/>
                <w:color w:val="000000" w:themeColor="text1"/>
                <w:sz w:val="24"/>
              </w:rPr>
            </w:pPr>
            <w:r w:rsidRPr="000A2650">
              <w:rPr>
                <w:rFonts w:ascii="Calibri Light" w:hAnsi="Calibri Light" w:cs="Calibri Light"/>
                <w:color w:val="000000" w:themeColor="text1"/>
                <w:sz w:val="24"/>
              </w:rPr>
              <w:t>Emilia Romagna</w:t>
            </w:r>
          </w:p>
        </w:tc>
        <w:tc>
          <w:tcPr>
            <w:tcW w:w="1440" w:type="dxa"/>
            <w:vAlign w:val="bottom"/>
          </w:tcPr>
          <w:p w14:paraId="3D2DF520" w14:textId="77777777" w:rsidR="00FD64D3" w:rsidRPr="000A2650" w:rsidRDefault="00FD64D3" w:rsidP="003B28FC">
            <w:pPr>
              <w:spacing w:after="160" w:line="276" w:lineRule="auto"/>
              <w:contextualSpacing/>
              <w:jc w:val="center"/>
              <w:rPr>
                <w:rFonts w:ascii="Calibri Light" w:hAnsi="Calibri Light" w:cs="Calibri Light"/>
                <w:color w:val="000000" w:themeColor="text1"/>
                <w:sz w:val="24"/>
              </w:rPr>
            </w:pPr>
            <w:r w:rsidRPr="000A2650">
              <w:rPr>
                <w:rFonts w:ascii="Calibri Light" w:hAnsi="Calibri Light" w:cs="Calibri Light"/>
                <w:color w:val="000000" w:themeColor="text1"/>
                <w:sz w:val="24"/>
              </w:rPr>
              <w:t>30</w:t>
            </w:r>
          </w:p>
        </w:tc>
      </w:tr>
      <w:tr w:rsidR="00FD64D3" w:rsidRPr="000A2650" w14:paraId="3C0005B2" w14:textId="77777777" w:rsidTr="003B28FC">
        <w:tc>
          <w:tcPr>
            <w:tcW w:w="3960" w:type="dxa"/>
            <w:vAlign w:val="bottom"/>
          </w:tcPr>
          <w:p w14:paraId="4E6C9263" w14:textId="77777777" w:rsidR="00FD64D3" w:rsidRPr="000A2650" w:rsidRDefault="00FD64D3" w:rsidP="003B28FC">
            <w:pPr>
              <w:spacing w:after="160" w:line="276" w:lineRule="auto"/>
              <w:contextualSpacing/>
              <w:rPr>
                <w:rFonts w:ascii="Calibri Light" w:hAnsi="Calibri Light" w:cs="Calibri Light"/>
                <w:color w:val="000000" w:themeColor="text1"/>
                <w:sz w:val="24"/>
              </w:rPr>
            </w:pPr>
            <w:r w:rsidRPr="000A2650">
              <w:rPr>
                <w:rFonts w:ascii="Calibri Light" w:hAnsi="Calibri Light" w:cs="Calibri Light"/>
                <w:color w:val="000000" w:themeColor="text1"/>
                <w:sz w:val="24"/>
              </w:rPr>
              <w:t>Friuli Venezia Giulia</w:t>
            </w:r>
          </w:p>
        </w:tc>
        <w:tc>
          <w:tcPr>
            <w:tcW w:w="1440" w:type="dxa"/>
            <w:vAlign w:val="bottom"/>
          </w:tcPr>
          <w:p w14:paraId="3638CC3D" w14:textId="77777777" w:rsidR="00FD64D3" w:rsidRPr="000A2650" w:rsidRDefault="00FD64D3" w:rsidP="003B28FC">
            <w:pPr>
              <w:spacing w:after="160" w:line="276" w:lineRule="auto"/>
              <w:contextualSpacing/>
              <w:jc w:val="center"/>
              <w:rPr>
                <w:rFonts w:ascii="Calibri Light" w:hAnsi="Calibri Light" w:cs="Calibri Light"/>
                <w:color w:val="000000" w:themeColor="text1"/>
                <w:sz w:val="24"/>
              </w:rPr>
            </w:pPr>
            <w:r w:rsidRPr="000A2650">
              <w:rPr>
                <w:rFonts w:ascii="Calibri Light" w:hAnsi="Calibri Light" w:cs="Calibri Light"/>
                <w:color w:val="000000" w:themeColor="text1"/>
                <w:sz w:val="24"/>
              </w:rPr>
              <w:t>31</w:t>
            </w:r>
          </w:p>
        </w:tc>
      </w:tr>
      <w:tr w:rsidR="00FD64D3" w:rsidRPr="000A2650" w14:paraId="06B4D6A7" w14:textId="77777777" w:rsidTr="003B28FC">
        <w:tc>
          <w:tcPr>
            <w:tcW w:w="3960" w:type="dxa"/>
            <w:vAlign w:val="bottom"/>
          </w:tcPr>
          <w:p w14:paraId="67E746B8" w14:textId="77777777" w:rsidR="00FD64D3" w:rsidRPr="000A2650" w:rsidRDefault="00FD64D3" w:rsidP="003B28FC">
            <w:pPr>
              <w:spacing w:after="160" w:line="276" w:lineRule="auto"/>
              <w:contextualSpacing/>
              <w:rPr>
                <w:rFonts w:ascii="Calibri Light" w:hAnsi="Calibri Light" w:cs="Calibri Light"/>
                <w:color w:val="000000" w:themeColor="text1"/>
                <w:sz w:val="24"/>
              </w:rPr>
            </w:pPr>
            <w:r w:rsidRPr="000A2650">
              <w:rPr>
                <w:rFonts w:ascii="Calibri Light" w:hAnsi="Calibri Light" w:cs="Calibri Light"/>
                <w:color w:val="000000" w:themeColor="text1"/>
                <w:sz w:val="24"/>
              </w:rPr>
              <w:t>Lazio</w:t>
            </w:r>
          </w:p>
        </w:tc>
        <w:tc>
          <w:tcPr>
            <w:tcW w:w="1440" w:type="dxa"/>
            <w:vAlign w:val="bottom"/>
          </w:tcPr>
          <w:p w14:paraId="2E90DE81" w14:textId="77777777" w:rsidR="00FD64D3" w:rsidRPr="000A2650" w:rsidRDefault="00FD64D3" w:rsidP="003B28FC">
            <w:pPr>
              <w:spacing w:after="160" w:line="276" w:lineRule="auto"/>
              <w:contextualSpacing/>
              <w:jc w:val="center"/>
              <w:rPr>
                <w:rFonts w:ascii="Calibri Light" w:hAnsi="Calibri Light" w:cs="Calibri Light"/>
                <w:color w:val="000000" w:themeColor="text1"/>
                <w:sz w:val="24"/>
              </w:rPr>
            </w:pPr>
            <w:r w:rsidRPr="000A2650">
              <w:rPr>
                <w:rFonts w:ascii="Calibri Light" w:hAnsi="Calibri Light" w:cs="Calibri Light"/>
                <w:color w:val="000000" w:themeColor="text1"/>
                <w:sz w:val="24"/>
              </w:rPr>
              <w:t>32</w:t>
            </w:r>
          </w:p>
        </w:tc>
      </w:tr>
      <w:tr w:rsidR="00FD64D3" w:rsidRPr="000A2650" w14:paraId="53FE2863" w14:textId="77777777" w:rsidTr="003B28FC">
        <w:tc>
          <w:tcPr>
            <w:tcW w:w="3960" w:type="dxa"/>
            <w:vAlign w:val="bottom"/>
          </w:tcPr>
          <w:p w14:paraId="629B8BB3" w14:textId="77777777" w:rsidR="00FD64D3" w:rsidRPr="000A2650" w:rsidRDefault="00FD64D3" w:rsidP="003B28FC">
            <w:pPr>
              <w:spacing w:after="160" w:line="276" w:lineRule="auto"/>
              <w:contextualSpacing/>
              <w:rPr>
                <w:rFonts w:ascii="Calibri Light" w:hAnsi="Calibri Light" w:cs="Calibri Light"/>
                <w:color w:val="000000" w:themeColor="text1"/>
                <w:sz w:val="24"/>
              </w:rPr>
            </w:pPr>
            <w:r w:rsidRPr="000A2650">
              <w:rPr>
                <w:rFonts w:ascii="Calibri Light" w:hAnsi="Calibri Light" w:cs="Calibri Light"/>
                <w:color w:val="000000" w:themeColor="text1"/>
                <w:sz w:val="24"/>
              </w:rPr>
              <w:t>Liguria</w:t>
            </w:r>
          </w:p>
        </w:tc>
        <w:tc>
          <w:tcPr>
            <w:tcW w:w="1440" w:type="dxa"/>
            <w:vAlign w:val="bottom"/>
          </w:tcPr>
          <w:p w14:paraId="044B335D" w14:textId="77777777" w:rsidR="00FD64D3" w:rsidRPr="000A2650" w:rsidRDefault="00FD64D3" w:rsidP="003B28FC">
            <w:pPr>
              <w:spacing w:after="160" w:line="276" w:lineRule="auto"/>
              <w:contextualSpacing/>
              <w:jc w:val="center"/>
              <w:rPr>
                <w:rFonts w:ascii="Calibri Light" w:hAnsi="Calibri Light" w:cs="Calibri Light"/>
                <w:color w:val="000000" w:themeColor="text1"/>
                <w:sz w:val="24"/>
              </w:rPr>
            </w:pPr>
            <w:r w:rsidRPr="000A2650">
              <w:rPr>
                <w:rFonts w:ascii="Calibri Light" w:hAnsi="Calibri Light" w:cs="Calibri Light"/>
                <w:color w:val="000000" w:themeColor="text1"/>
                <w:sz w:val="24"/>
              </w:rPr>
              <w:t>33</w:t>
            </w:r>
          </w:p>
        </w:tc>
      </w:tr>
      <w:tr w:rsidR="00FD64D3" w:rsidRPr="000A2650" w14:paraId="31ED91D7" w14:textId="77777777" w:rsidTr="003B28FC">
        <w:tc>
          <w:tcPr>
            <w:tcW w:w="3960" w:type="dxa"/>
            <w:vAlign w:val="bottom"/>
          </w:tcPr>
          <w:p w14:paraId="5860413E" w14:textId="77777777" w:rsidR="00FD64D3" w:rsidRPr="000A2650" w:rsidRDefault="00FD64D3" w:rsidP="003B28FC">
            <w:pPr>
              <w:spacing w:after="160" w:line="276" w:lineRule="auto"/>
              <w:contextualSpacing/>
              <w:rPr>
                <w:rFonts w:ascii="Calibri Light" w:hAnsi="Calibri Light" w:cs="Calibri Light"/>
                <w:color w:val="000000" w:themeColor="text1"/>
                <w:sz w:val="24"/>
              </w:rPr>
            </w:pPr>
            <w:proofErr w:type="spellStart"/>
            <w:r w:rsidRPr="000A2650">
              <w:rPr>
                <w:rFonts w:ascii="Calibri Light" w:hAnsi="Calibri Light" w:cs="Calibri Light"/>
                <w:color w:val="000000" w:themeColor="text1"/>
                <w:sz w:val="24"/>
              </w:rPr>
              <w:t>Lombardia</w:t>
            </w:r>
            <w:proofErr w:type="spellEnd"/>
          </w:p>
        </w:tc>
        <w:tc>
          <w:tcPr>
            <w:tcW w:w="1440" w:type="dxa"/>
            <w:vAlign w:val="bottom"/>
          </w:tcPr>
          <w:p w14:paraId="7FB3DB36" w14:textId="77777777" w:rsidR="00FD64D3" w:rsidRPr="000A2650" w:rsidRDefault="00FD64D3" w:rsidP="003B28FC">
            <w:pPr>
              <w:spacing w:after="160" w:line="276" w:lineRule="auto"/>
              <w:contextualSpacing/>
              <w:jc w:val="center"/>
              <w:rPr>
                <w:rFonts w:ascii="Calibri Light" w:hAnsi="Calibri Light" w:cs="Calibri Light"/>
                <w:color w:val="000000" w:themeColor="text1"/>
                <w:sz w:val="24"/>
              </w:rPr>
            </w:pPr>
            <w:r w:rsidRPr="000A2650">
              <w:rPr>
                <w:rFonts w:ascii="Calibri Light" w:hAnsi="Calibri Light" w:cs="Calibri Light"/>
                <w:color w:val="000000" w:themeColor="text1"/>
                <w:sz w:val="24"/>
              </w:rPr>
              <w:t>34</w:t>
            </w:r>
          </w:p>
        </w:tc>
      </w:tr>
      <w:tr w:rsidR="00FD64D3" w:rsidRPr="000A2650" w14:paraId="240A3ED2" w14:textId="77777777" w:rsidTr="003B28FC">
        <w:tc>
          <w:tcPr>
            <w:tcW w:w="3960" w:type="dxa"/>
            <w:vAlign w:val="bottom"/>
          </w:tcPr>
          <w:p w14:paraId="0200BC40" w14:textId="77777777" w:rsidR="00FD64D3" w:rsidRPr="000A2650" w:rsidRDefault="00FD64D3" w:rsidP="003B28FC">
            <w:pPr>
              <w:spacing w:after="160" w:line="276" w:lineRule="auto"/>
              <w:contextualSpacing/>
              <w:rPr>
                <w:rFonts w:ascii="Calibri Light" w:hAnsi="Calibri Light" w:cs="Calibri Light"/>
                <w:color w:val="000000" w:themeColor="text1"/>
                <w:sz w:val="24"/>
              </w:rPr>
            </w:pPr>
            <w:r w:rsidRPr="000A2650">
              <w:rPr>
                <w:rFonts w:ascii="Calibri Light" w:hAnsi="Calibri Light" w:cs="Calibri Light"/>
                <w:color w:val="000000" w:themeColor="text1"/>
                <w:sz w:val="24"/>
              </w:rPr>
              <w:t>Marche</w:t>
            </w:r>
          </w:p>
        </w:tc>
        <w:tc>
          <w:tcPr>
            <w:tcW w:w="1440" w:type="dxa"/>
            <w:vAlign w:val="bottom"/>
          </w:tcPr>
          <w:p w14:paraId="7142A03D" w14:textId="77777777" w:rsidR="00FD64D3" w:rsidRPr="000A2650" w:rsidRDefault="00FD64D3" w:rsidP="003B28FC">
            <w:pPr>
              <w:spacing w:after="160" w:line="276" w:lineRule="auto"/>
              <w:contextualSpacing/>
              <w:jc w:val="center"/>
              <w:rPr>
                <w:rFonts w:ascii="Calibri Light" w:hAnsi="Calibri Light" w:cs="Calibri Light"/>
                <w:color w:val="000000" w:themeColor="text1"/>
                <w:sz w:val="24"/>
              </w:rPr>
            </w:pPr>
            <w:r w:rsidRPr="000A2650">
              <w:rPr>
                <w:rFonts w:ascii="Calibri Light" w:hAnsi="Calibri Light" w:cs="Calibri Light"/>
                <w:color w:val="000000" w:themeColor="text1"/>
                <w:sz w:val="24"/>
              </w:rPr>
              <w:t>35</w:t>
            </w:r>
          </w:p>
        </w:tc>
      </w:tr>
      <w:tr w:rsidR="00FD64D3" w:rsidRPr="000A2650" w14:paraId="0ED206D9" w14:textId="77777777" w:rsidTr="003B28FC">
        <w:tc>
          <w:tcPr>
            <w:tcW w:w="3960" w:type="dxa"/>
            <w:vAlign w:val="bottom"/>
          </w:tcPr>
          <w:p w14:paraId="3818D608" w14:textId="77777777" w:rsidR="00FD64D3" w:rsidRPr="000A2650" w:rsidRDefault="00FD64D3" w:rsidP="003B28FC">
            <w:pPr>
              <w:spacing w:after="160" w:line="276" w:lineRule="auto"/>
              <w:contextualSpacing/>
              <w:rPr>
                <w:rFonts w:ascii="Calibri Light" w:hAnsi="Calibri Light" w:cs="Calibri Light"/>
                <w:color w:val="000000" w:themeColor="text1"/>
                <w:sz w:val="24"/>
              </w:rPr>
            </w:pPr>
            <w:r w:rsidRPr="000A2650">
              <w:rPr>
                <w:rFonts w:ascii="Calibri Light" w:hAnsi="Calibri Light" w:cs="Calibri Light"/>
                <w:color w:val="000000" w:themeColor="text1"/>
                <w:sz w:val="24"/>
              </w:rPr>
              <w:t>Molise</w:t>
            </w:r>
          </w:p>
        </w:tc>
        <w:tc>
          <w:tcPr>
            <w:tcW w:w="1440" w:type="dxa"/>
            <w:vAlign w:val="bottom"/>
          </w:tcPr>
          <w:p w14:paraId="2BD7BF48" w14:textId="77777777" w:rsidR="00FD64D3" w:rsidRPr="000A2650" w:rsidRDefault="00FD64D3" w:rsidP="003B28FC">
            <w:pPr>
              <w:spacing w:after="160" w:line="276" w:lineRule="auto"/>
              <w:contextualSpacing/>
              <w:jc w:val="center"/>
              <w:rPr>
                <w:rFonts w:ascii="Calibri Light" w:hAnsi="Calibri Light" w:cs="Calibri Light"/>
                <w:color w:val="000000" w:themeColor="text1"/>
                <w:sz w:val="24"/>
              </w:rPr>
            </w:pPr>
            <w:r w:rsidRPr="000A2650">
              <w:rPr>
                <w:rFonts w:ascii="Calibri Light" w:hAnsi="Calibri Light" w:cs="Calibri Light"/>
                <w:color w:val="000000" w:themeColor="text1"/>
                <w:sz w:val="24"/>
              </w:rPr>
              <w:t>36</w:t>
            </w:r>
          </w:p>
        </w:tc>
      </w:tr>
      <w:tr w:rsidR="00FD64D3" w:rsidRPr="000A2650" w14:paraId="6752F62C" w14:textId="77777777" w:rsidTr="003B28FC">
        <w:tc>
          <w:tcPr>
            <w:tcW w:w="3960" w:type="dxa"/>
            <w:vAlign w:val="bottom"/>
          </w:tcPr>
          <w:p w14:paraId="2A5D7692" w14:textId="77777777" w:rsidR="00FD64D3" w:rsidRPr="000A2650" w:rsidRDefault="00FD64D3" w:rsidP="003B28FC">
            <w:pPr>
              <w:spacing w:after="160" w:line="276" w:lineRule="auto"/>
              <w:contextualSpacing/>
              <w:rPr>
                <w:rFonts w:ascii="Calibri Light" w:hAnsi="Calibri Light" w:cs="Calibri Light"/>
                <w:color w:val="000000" w:themeColor="text1"/>
                <w:sz w:val="24"/>
              </w:rPr>
            </w:pPr>
            <w:r w:rsidRPr="000A2650">
              <w:rPr>
                <w:rFonts w:ascii="Calibri Light" w:hAnsi="Calibri Light" w:cs="Calibri Light"/>
                <w:color w:val="000000" w:themeColor="text1"/>
                <w:sz w:val="24"/>
              </w:rPr>
              <w:t>Piedmont</w:t>
            </w:r>
          </w:p>
        </w:tc>
        <w:tc>
          <w:tcPr>
            <w:tcW w:w="1440" w:type="dxa"/>
            <w:vAlign w:val="bottom"/>
          </w:tcPr>
          <w:p w14:paraId="5E9A7A4E" w14:textId="77777777" w:rsidR="00FD64D3" w:rsidRPr="000A2650" w:rsidRDefault="00FD64D3" w:rsidP="003B28FC">
            <w:pPr>
              <w:spacing w:after="160" w:line="276" w:lineRule="auto"/>
              <w:contextualSpacing/>
              <w:jc w:val="center"/>
              <w:rPr>
                <w:rFonts w:ascii="Calibri Light" w:hAnsi="Calibri Light" w:cs="Calibri Light"/>
                <w:color w:val="000000" w:themeColor="text1"/>
                <w:sz w:val="24"/>
              </w:rPr>
            </w:pPr>
            <w:r w:rsidRPr="000A2650">
              <w:rPr>
                <w:rFonts w:ascii="Calibri Light" w:hAnsi="Calibri Light" w:cs="Calibri Light"/>
                <w:color w:val="000000" w:themeColor="text1"/>
                <w:sz w:val="24"/>
              </w:rPr>
              <w:t>37</w:t>
            </w:r>
          </w:p>
        </w:tc>
      </w:tr>
      <w:tr w:rsidR="00FD64D3" w:rsidRPr="000A2650" w14:paraId="245666D7" w14:textId="77777777" w:rsidTr="003B28FC">
        <w:tc>
          <w:tcPr>
            <w:tcW w:w="3960" w:type="dxa"/>
            <w:vAlign w:val="bottom"/>
          </w:tcPr>
          <w:p w14:paraId="74BAEF24" w14:textId="77777777" w:rsidR="00FD64D3" w:rsidRPr="000A2650" w:rsidRDefault="00FD64D3" w:rsidP="003B28FC">
            <w:pPr>
              <w:spacing w:after="160" w:line="276" w:lineRule="auto"/>
              <w:contextualSpacing/>
              <w:rPr>
                <w:rFonts w:ascii="Calibri Light" w:hAnsi="Calibri Light" w:cs="Calibri Light"/>
                <w:color w:val="000000" w:themeColor="text1"/>
                <w:sz w:val="24"/>
              </w:rPr>
            </w:pPr>
            <w:r w:rsidRPr="000A2650">
              <w:rPr>
                <w:rFonts w:ascii="Calibri Light" w:hAnsi="Calibri Light" w:cs="Calibri Light"/>
                <w:color w:val="000000" w:themeColor="text1"/>
                <w:sz w:val="24"/>
              </w:rPr>
              <w:t>Puglia</w:t>
            </w:r>
          </w:p>
        </w:tc>
        <w:tc>
          <w:tcPr>
            <w:tcW w:w="1440" w:type="dxa"/>
            <w:vAlign w:val="bottom"/>
          </w:tcPr>
          <w:p w14:paraId="42752D44" w14:textId="77777777" w:rsidR="00FD64D3" w:rsidRPr="000A2650" w:rsidRDefault="00FD64D3" w:rsidP="003B28FC">
            <w:pPr>
              <w:spacing w:after="160" w:line="276" w:lineRule="auto"/>
              <w:contextualSpacing/>
              <w:jc w:val="center"/>
              <w:rPr>
                <w:rFonts w:ascii="Calibri Light" w:hAnsi="Calibri Light" w:cs="Calibri Light"/>
                <w:color w:val="000000" w:themeColor="text1"/>
                <w:sz w:val="24"/>
              </w:rPr>
            </w:pPr>
            <w:r w:rsidRPr="000A2650">
              <w:rPr>
                <w:rFonts w:ascii="Calibri Light" w:hAnsi="Calibri Light" w:cs="Calibri Light"/>
                <w:color w:val="000000" w:themeColor="text1"/>
                <w:sz w:val="24"/>
              </w:rPr>
              <w:t>38</w:t>
            </w:r>
          </w:p>
        </w:tc>
      </w:tr>
      <w:tr w:rsidR="00FD64D3" w:rsidRPr="000A2650" w14:paraId="2A508E3D" w14:textId="77777777" w:rsidTr="003B28FC">
        <w:tc>
          <w:tcPr>
            <w:tcW w:w="3960" w:type="dxa"/>
            <w:vAlign w:val="bottom"/>
          </w:tcPr>
          <w:p w14:paraId="21B4177B" w14:textId="77777777" w:rsidR="00FD64D3" w:rsidRPr="000A2650" w:rsidRDefault="00FD64D3" w:rsidP="003B28FC">
            <w:pPr>
              <w:spacing w:after="160" w:line="276" w:lineRule="auto"/>
              <w:contextualSpacing/>
              <w:rPr>
                <w:rFonts w:ascii="Calibri Light" w:hAnsi="Calibri Light" w:cs="Calibri Light"/>
                <w:color w:val="000000" w:themeColor="text1"/>
                <w:sz w:val="24"/>
              </w:rPr>
            </w:pPr>
            <w:r w:rsidRPr="000A2650">
              <w:rPr>
                <w:rFonts w:ascii="Calibri Light" w:hAnsi="Calibri Light" w:cs="Calibri Light"/>
                <w:color w:val="000000" w:themeColor="text1"/>
                <w:sz w:val="24"/>
              </w:rPr>
              <w:t>Sardinia</w:t>
            </w:r>
          </w:p>
        </w:tc>
        <w:tc>
          <w:tcPr>
            <w:tcW w:w="1440" w:type="dxa"/>
            <w:vAlign w:val="bottom"/>
          </w:tcPr>
          <w:p w14:paraId="14F58734" w14:textId="77777777" w:rsidR="00FD64D3" w:rsidRPr="000A2650" w:rsidRDefault="00FD64D3" w:rsidP="003B28FC">
            <w:pPr>
              <w:spacing w:after="160" w:line="276" w:lineRule="auto"/>
              <w:contextualSpacing/>
              <w:jc w:val="center"/>
              <w:rPr>
                <w:rFonts w:ascii="Calibri Light" w:hAnsi="Calibri Light" w:cs="Calibri Light"/>
                <w:color w:val="000000" w:themeColor="text1"/>
                <w:sz w:val="24"/>
              </w:rPr>
            </w:pPr>
            <w:r w:rsidRPr="000A2650">
              <w:rPr>
                <w:rFonts w:ascii="Calibri Light" w:hAnsi="Calibri Light" w:cs="Calibri Light"/>
                <w:color w:val="000000" w:themeColor="text1"/>
                <w:sz w:val="24"/>
              </w:rPr>
              <w:t>39</w:t>
            </w:r>
          </w:p>
        </w:tc>
      </w:tr>
      <w:tr w:rsidR="00FD64D3" w:rsidRPr="000A2650" w14:paraId="0BEBB7C5" w14:textId="77777777" w:rsidTr="003B28FC">
        <w:tc>
          <w:tcPr>
            <w:tcW w:w="3960" w:type="dxa"/>
            <w:vAlign w:val="bottom"/>
          </w:tcPr>
          <w:p w14:paraId="6F6D8469" w14:textId="77777777" w:rsidR="00FD64D3" w:rsidRPr="000A2650" w:rsidRDefault="00FD64D3" w:rsidP="003B28FC">
            <w:pPr>
              <w:spacing w:after="160" w:line="276" w:lineRule="auto"/>
              <w:contextualSpacing/>
              <w:rPr>
                <w:rFonts w:ascii="Calibri Light" w:hAnsi="Calibri Light" w:cs="Calibri Light"/>
                <w:color w:val="000000" w:themeColor="text1"/>
                <w:sz w:val="24"/>
              </w:rPr>
            </w:pPr>
            <w:r w:rsidRPr="000A2650">
              <w:rPr>
                <w:rFonts w:ascii="Calibri Light" w:hAnsi="Calibri Light" w:cs="Calibri Light"/>
                <w:color w:val="000000" w:themeColor="text1"/>
                <w:sz w:val="24"/>
              </w:rPr>
              <w:t>Sicily</w:t>
            </w:r>
          </w:p>
        </w:tc>
        <w:tc>
          <w:tcPr>
            <w:tcW w:w="1440" w:type="dxa"/>
            <w:vAlign w:val="bottom"/>
          </w:tcPr>
          <w:p w14:paraId="577DB092" w14:textId="77777777" w:rsidR="00FD64D3" w:rsidRPr="000A2650" w:rsidRDefault="00FD64D3" w:rsidP="003B28FC">
            <w:pPr>
              <w:spacing w:after="160" w:line="276" w:lineRule="auto"/>
              <w:contextualSpacing/>
              <w:jc w:val="center"/>
              <w:rPr>
                <w:rFonts w:ascii="Calibri Light" w:hAnsi="Calibri Light" w:cs="Calibri Light"/>
                <w:color w:val="000000" w:themeColor="text1"/>
                <w:sz w:val="24"/>
              </w:rPr>
            </w:pPr>
            <w:r w:rsidRPr="000A2650">
              <w:rPr>
                <w:rFonts w:ascii="Calibri Light" w:hAnsi="Calibri Light" w:cs="Calibri Light"/>
                <w:color w:val="000000" w:themeColor="text1"/>
                <w:sz w:val="24"/>
              </w:rPr>
              <w:t>40</w:t>
            </w:r>
          </w:p>
        </w:tc>
      </w:tr>
      <w:tr w:rsidR="00FD64D3" w:rsidRPr="000A2650" w14:paraId="4A003CF2" w14:textId="77777777" w:rsidTr="003B28FC">
        <w:tc>
          <w:tcPr>
            <w:tcW w:w="3960" w:type="dxa"/>
            <w:vAlign w:val="bottom"/>
          </w:tcPr>
          <w:p w14:paraId="6CF5B52A" w14:textId="77777777" w:rsidR="00FD64D3" w:rsidRPr="000A2650" w:rsidRDefault="00FD64D3" w:rsidP="003B28FC">
            <w:pPr>
              <w:spacing w:after="160" w:line="276" w:lineRule="auto"/>
              <w:contextualSpacing/>
              <w:rPr>
                <w:rFonts w:ascii="Calibri Light" w:hAnsi="Calibri Light" w:cs="Calibri Light"/>
                <w:color w:val="000000" w:themeColor="text1"/>
                <w:sz w:val="24"/>
              </w:rPr>
            </w:pPr>
            <w:r w:rsidRPr="000A2650">
              <w:rPr>
                <w:rFonts w:ascii="Calibri Light" w:hAnsi="Calibri Light" w:cs="Calibri Light"/>
                <w:color w:val="000000" w:themeColor="text1"/>
                <w:sz w:val="24"/>
              </w:rPr>
              <w:t>Tuscany</w:t>
            </w:r>
          </w:p>
        </w:tc>
        <w:tc>
          <w:tcPr>
            <w:tcW w:w="1440" w:type="dxa"/>
            <w:vAlign w:val="bottom"/>
          </w:tcPr>
          <w:p w14:paraId="2933F9BB" w14:textId="77777777" w:rsidR="00FD64D3" w:rsidRPr="000A2650" w:rsidRDefault="00FD64D3" w:rsidP="003B28FC">
            <w:pPr>
              <w:spacing w:after="160" w:line="276" w:lineRule="auto"/>
              <w:contextualSpacing/>
              <w:jc w:val="center"/>
              <w:rPr>
                <w:rFonts w:ascii="Calibri Light" w:hAnsi="Calibri Light" w:cs="Calibri Light"/>
                <w:color w:val="000000" w:themeColor="text1"/>
                <w:sz w:val="24"/>
              </w:rPr>
            </w:pPr>
            <w:r w:rsidRPr="000A2650">
              <w:rPr>
                <w:rFonts w:ascii="Calibri Light" w:hAnsi="Calibri Light" w:cs="Calibri Light"/>
                <w:color w:val="000000" w:themeColor="text1"/>
                <w:sz w:val="24"/>
              </w:rPr>
              <w:t>41</w:t>
            </w:r>
          </w:p>
        </w:tc>
      </w:tr>
      <w:tr w:rsidR="00FD64D3" w:rsidRPr="000A2650" w14:paraId="18CFF2FE" w14:textId="77777777" w:rsidTr="003B28FC">
        <w:tc>
          <w:tcPr>
            <w:tcW w:w="3960" w:type="dxa"/>
            <w:vAlign w:val="bottom"/>
          </w:tcPr>
          <w:p w14:paraId="062EEABB" w14:textId="77777777" w:rsidR="00FD64D3" w:rsidRPr="000A2650" w:rsidRDefault="00FD64D3" w:rsidP="003B28FC">
            <w:pPr>
              <w:spacing w:after="160" w:line="276" w:lineRule="auto"/>
              <w:contextualSpacing/>
              <w:rPr>
                <w:rFonts w:ascii="Calibri Light" w:hAnsi="Calibri Light" w:cs="Calibri Light"/>
                <w:color w:val="000000" w:themeColor="text1"/>
                <w:sz w:val="24"/>
              </w:rPr>
            </w:pPr>
            <w:r w:rsidRPr="000A2650">
              <w:rPr>
                <w:rFonts w:ascii="Calibri Light" w:hAnsi="Calibri Light" w:cs="Calibri Light"/>
                <w:color w:val="000000" w:themeColor="text1"/>
                <w:sz w:val="24"/>
              </w:rPr>
              <w:t>Trentino Alto Adige</w:t>
            </w:r>
          </w:p>
        </w:tc>
        <w:tc>
          <w:tcPr>
            <w:tcW w:w="1440" w:type="dxa"/>
            <w:vAlign w:val="bottom"/>
          </w:tcPr>
          <w:p w14:paraId="50EFC11A" w14:textId="77777777" w:rsidR="00FD64D3" w:rsidRPr="000A2650" w:rsidRDefault="00FD64D3" w:rsidP="003B28FC">
            <w:pPr>
              <w:spacing w:after="160" w:line="276" w:lineRule="auto"/>
              <w:contextualSpacing/>
              <w:jc w:val="center"/>
              <w:rPr>
                <w:rFonts w:ascii="Calibri Light" w:hAnsi="Calibri Light" w:cs="Calibri Light"/>
                <w:color w:val="000000" w:themeColor="text1"/>
                <w:sz w:val="24"/>
              </w:rPr>
            </w:pPr>
            <w:r w:rsidRPr="000A2650">
              <w:rPr>
                <w:rFonts w:ascii="Calibri Light" w:hAnsi="Calibri Light" w:cs="Calibri Light"/>
                <w:color w:val="000000" w:themeColor="text1"/>
                <w:sz w:val="24"/>
              </w:rPr>
              <w:t>42</w:t>
            </w:r>
          </w:p>
        </w:tc>
      </w:tr>
      <w:tr w:rsidR="00FD64D3" w:rsidRPr="000A2650" w14:paraId="19D37E78" w14:textId="77777777" w:rsidTr="003B28FC">
        <w:tc>
          <w:tcPr>
            <w:tcW w:w="3960" w:type="dxa"/>
            <w:vAlign w:val="bottom"/>
          </w:tcPr>
          <w:p w14:paraId="7CA9A701" w14:textId="77777777" w:rsidR="00FD64D3" w:rsidRPr="000A2650" w:rsidRDefault="00FD64D3" w:rsidP="003B28FC">
            <w:pPr>
              <w:spacing w:after="160" w:line="276" w:lineRule="auto"/>
              <w:contextualSpacing/>
              <w:rPr>
                <w:rFonts w:ascii="Calibri Light" w:hAnsi="Calibri Light" w:cs="Calibri Light"/>
                <w:color w:val="000000" w:themeColor="text1"/>
                <w:sz w:val="24"/>
              </w:rPr>
            </w:pPr>
            <w:r w:rsidRPr="000A2650">
              <w:rPr>
                <w:rFonts w:ascii="Calibri Light" w:hAnsi="Calibri Light" w:cs="Calibri Light"/>
                <w:color w:val="000000" w:themeColor="text1"/>
                <w:sz w:val="24"/>
              </w:rPr>
              <w:t>Umbria</w:t>
            </w:r>
          </w:p>
        </w:tc>
        <w:tc>
          <w:tcPr>
            <w:tcW w:w="1440" w:type="dxa"/>
            <w:vAlign w:val="bottom"/>
          </w:tcPr>
          <w:p w14:paraId="1378BC10" w14:textId="77777777" w:rsidR="00FD64D3" w:rsidRPr="000A2650" w:rsidRDefault="00FD64D3" w:rsidP="003B28FC">
            <w:pPr>
              <w:spacing w:after="160" w:line="276" w:lineRule="auto"/>
              <w:contextualSpacing/>
              <w:jc w:val="center"/>
              <w:rPr>
                <w:rFonts w:ascii="Calibri Light" w:hAnsi="Calibri Light" w:cs="Calibri Light"/>
                <w:color w:val="000000" w:themeColor="text1"/>
                <w:sz w:val="24"/>
              </w:rPr>
            </w:pPr>
            <w:r w:rsidRPr="000A2650">
              <w:rPr>
                <w:rFonts w:ascii="Calibri Light" w:hAnsi="Calibri Light" w:cs="Calibri Light"/>
                <w:color w:val="000000" w:themeColor="text1"/>
                <w:sz w:val="24"/>
              </w:rPr>
              <w:t>43</w:t>
            </w:r>
          </w:p>
        </w:tc>
      </w:tr>
      <w:tr w:rsidR="00FD64D3" w:rsidRPr="000A2650" w14:paraId="46974A2D" w14:textId="77777777" w:rsidTr="003B28FC">
        <w:tc>
          <w:tcPr>
            <w:tcW w:w="3960" w:type="dxa"/>
            <w:vAlign w:val="bottom"/>
          </w:tcPr>
          <w:p w14:paraId="61A76E19" w14:textId="77777777" w:rsidR="00FD64D3" w:rsidRPr="000A2650" w:rsidRDefault="00FD64D3" w:rsidP="003B28FC">
            <w:pPr>
              <w:spacing w:after="160" w:line="276" w:lineRule="auto"/>
              <w:contextualSpacing/>
              <w:rPr>
                <w:rFonts w:ascii="Calibri Light" w:hAnsi="Calibri Light" w:cs="Calibri Light"/>
                <w:color w:val="000000" w:themeColor="text1"/>
                <w:sz w:val="24"/>
              </w:rPr>
            </w:pPr>
            <w:r w:rsidRPr="000A2650">
              <w:rPr>
                <w:rFonts w:ascii="Calibri Light" w:hAnsi="Calibri Light" w:cs="Calibri Light"/>
                <w:color w:val="000000" w:themeColor="text1"/>
                <w:sz w:val="24"/>
              </w:rPr>
              <w:t xml:space="preserve">Valle </w:t>
            </w:r>
            <w:proofErr w:type="spellStart"/>
            <w:r w:rsidRPr="000A2650">
              <w:rPr>
                <w:rFonts w:ascii="Calibri Light" w:hAnsi="Calibri Light" w:cs="Calibri Light"/>
                <w:color w:val="000000" w:themeColor="text1"/>
                <w:sz w:val="24"/>
              </w:rPr>
              <w:t>D'aosta</w:t>
            </w:r>
            <w:proofErr w:type="spellEnd"/>
          </w:p>
        </w:tc>
        <w:tc>
          <w:tcPr>
            <w:tcW w:w="1440" w:type="dxa"/>
            <w:vAlign w:val="bottom"/>
          </w:tcPr>
          <w:p w14:paraId="6F37B13C" w14:textId="77777777" w:rsidR="00FD64D3" w:rsidRPr="000A2650" w:rsidRDefault="00FD64D3" w:rsidP="003B28FC">
            <w:pPr>
              <w:spacing w:after="160" w:line="276" w:lineRule="auto"/>
              <w:contextualSpacing/>
              <w:jc w:val="center"/>
              <w:rPr>
                <w:rFonts w:ascii="Calibri Light" w:hAnsi="Calibri Light" w:cs="Calibri Light"/>
                <w:color w:val="000000" w:themeColor="text1"/>
                <w:sz w:val="24"/>
              </w:rPr>
            </w:pPr>
            <w:r w:rsidRPr="000A2650">
              <w:rPr>
                <w:rFonts w:ascii="Calibri Light" w:hAnsi="Calibri Light" w:cs="Calibri Light"/>
                <w:color w:val="000000" w:themeColor="text1"/>
                <w:sz w:val="24"/>
              </w:rPr>
              <w:t>44</w:t>
            </w:r>
          </w:p>
        </w:tc>
      </w:tr>
      <w:tr w:rsidR="00FD64D3" w:rsidRPr="000A2650" w14:paraId="1672405F" w14:textId="77777777" w:rsidTr="003B28FC">
        <w:tc>
          <w:tcPr>
            <w:tcW w:w="3960" w:type="dxa"/>
            <w:vAlign w:val="bottom"/>
          </w:tcPr>
          <w:p w14:paraId="35057218" w14:textId="77777777" w:rsidR="00FD64D3" w:rsidRPr="000A2650" w:rsidRDefault="00FD64D3" w:rsidP="003B28FC">
            <w:pPr>
              <w:spacing w:after="160" w:line="276" w:lineRule="auto"/>
              <w:contextualSpacing/>
              <w:rPr>
                <w:rFonts w:ascii="Calibri Light" w:hAnsi="Calibri Light" w:cs="Calibri Light"/>
                <w:color w:val="000000" w:themeColor="text1"/>
                <w:sz w:val="24"/>
              </w:rPr>
            </w:pPr>
            <w:r w:rsidRPr="000A2650">
              <w:rPr>
                <w:rFonts w:ascii="Calibri Light" w:hAnsi="Calibri Light" w:cs="Calibri Light"/>
                <w:color w:val="000000" w:themeColor="text1"/>
                <w:sz w:val="24"/>
              </w:rPr>
              <w:t>Veneto</w:t>
            </w:r>
          </w:p>
        </w:tc>
        <w:tc>
          <w:tcPr>
            <w:tcW w:w="1440" w:type="dxa"/>
            <w:vAlign w:val="bottom"/>
          </w:tcPr>
          <w:p w14:paraId="2CF6E314" w14:textId="77777777" w:rsidR="00FD64D3" w:rsidRPr="000A2650" w:rsidRDefault="00FD64D3" w:rsidP="003B28FC">
            <w:pPr>
              <w:spacing w:after="160" w:line="276" w:lineRule="auto"/>
              <w:contextualSpacing/>
              <w:jc w:val="center"/>
              <w:rPr>
                <w:rFonts w:ascii="Calibri Light" w:hAnsi="Calibri Light" w:cs="Calibri Light"/>
                <w:color w:val="000000" w:themeColor="text1"/>
                <w:sz w:val="24"/>
              </w:rPr>
            </w:pPr>
            <w:r w:rsidRPr="000A2650">
              <w:rPr>
                <w:rFonts w:ascii="Calibri Light" w:hAnsi="Calibri Light" w:cs="Calibri Light"/>
                <w:color w:val="000000" w:themeColor="text1"/>
                <w:sz w:val="24"/>
              </w:rPr>
              <w:t>45</w:t>
            </w:r>
          </w:p>
        </w:tc>
      </w:tr>
    </w:tbl>
    <w:p w14:paraId="381C48A4" w14:textId="77777777" w:rsidR="00FD64D3" w:rsidRPr="000A2650" w:rsidRDefault="00FD64D3" w:rsidP="00D75288">
      <w:pPr>
        <w:spacing w:after="0" w:line="276" w:lineRule="auto"/>
        <w:contextualSpacing/>
        <w:rPr>
          <w:rFonts w:ascii="Calibri Light" w:hAnsi="Calibri Light" w:cs="Calibri Light"/>
          <w:b/>
          <w:color w:val="auto"/>
          <w:sz w:val="24"/>
          <w:u w:val="single"/>
        </w:rPr>
      </w:pPr>
    </w:p>
    <w:tbl>
      <w:tblPr>
        <w:tblStyle w:val="TableGrid"/>
        <w:tblW w:w="0" w:type="auto"/>
        <w:jc w:val="cente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954"/>
        <w:gridCol w:w="1433"/>
      </w:tblGrid>
      <w:tr w:rsidR="00FD64D3" w:rsidRPr="000A2650" w14:paraId="1AD1E641" w14:textId="77777777" w:rsidTr="003B28FC">
        <w:trPr>
          <w:jc w:val="center"/>
        </w:trPr>
        <w:tc>
          <w:tcPr>
            <w:tcW w:w="3954" w:type="dxa"/>
          </w:tcPr>
          <w:p w14:paraId="301B8409" w14:textId="77777777" w:rsidR="00FD64D3" w:rsidRPr="000A2650" w:rsidRDefault="00FD64D3" w:rsidP="003B28FC">
            <w:pPr>
              <w:pStyle w:val="BodyText"/>
              <w:spacing w:after="0" w:line="240" w:lineRule="auto"/>
              <w:rPr>
                <w:rFonts w:ascii="Calibri Light" w:eastAsia="Cambria" w:hAnsi="Calibri Light" w:cs="Calibri Light"/>
                <w:b/>
                <w:bCs/>
                <w:color w:val="000000" w:themeColor="text1"/>
                <w:sz w:val="24"/>
                <w:szCs w:val="24"/>
                <w:lang w:val="en-US" w:eastAsia="en-US"/>
              </w:rPr>
            </w:pPr>
            <w:r w:rsidRPr="000A2650">
              <w:rPr>
                <w:rFonts w:ascii="Calibri Light" w:eastAsia="Cambria" w:hAnsi="Calibri Light" w:cs="Calibri Light"/>
                <w:b/>
                <w:bCs/>
                <w:color w:val="000000" w:themeColor="text1"/>
                <w:sz w:val="24"/>
                <w:szCs w:val="24"/>
                <w:lang w:val="en-US" w:eastAsia="en-US"/>
              </w:rPr>
              <w:t>GERMANY (S4A/4)</w:t>
            </w:r>
          </w:p>
        </w:tc>
        <w:tc>
          <w:tcPr>
            <w:tcW w:w="1433" w:type="dxa"/>
          </w:tcPr>
          <w:p w14:paraId="2AA5198C" w14:textId="77777777" w:rsidR="00FD64D3" w:rsidRPr="000A2650" w:rsidRDefault="00FD64D3" w:rsidP="003B28FC">
            <w:pPr>
              <w:pStyle w:val="BodyText"/>
              <w:spacing w:after="0"/>
              <w:jc w:val="center"/>
              <w:rPr>
                <w:rFonts w:ascii="Calibri Light" w:eastAsia="Cambria" w:hAnsi="Calibri Light" w:cs="Calibri Light"/>
                <w:b/>
                <w:bCs/>
                <w:color w:val="000000" w:themeColor="text1"/>
                <w:sz w:val="24"/>
                <w:szCs w:val="24"/>
                <w:lang w:val="en-US" w:eastAsia="en-US"/>
              </w:rPr>
            </w:pPr>
            <w:r w:rsidRPr="000A2650">
              <w:rPr>
                <w:rFonts w:ascii="Calibri Light" w:eastAsia="Cambria" w:hAnsi="Calibri Light" w:cs="Calibri Light"/>
                <w:b/>
                <w:bCs/>
                <w:color w:val="000000" w:themeColor="text1"/>
                <w:sz w:val="24"/>
                <w:szCs w:val="24"/>
                <w:lang w:val="en-US" w:eastAsia="en-US"/>
              </w:rPr>
              <w:t>CODE</w:t>
            </w:r>
          </w:p>
        </w:tc>
      </w:tr>
      <w:tr w:rsidR="00FD64D3" w:rsidRPr="000A2650" w14:paraId="45AD3AC5" w14:textId="77777777" w:rsidTr="003B28FC">
        <w:trPr>
          <w:jc w:val="center"/>
        </w:trPr>
        <w:tc>
          <w:tcPr>
            <w:tcW w:w="3954" w:type="dxa"/>
          </w:tcPr>
          <w:p w14:paraId="017B0FA7"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Baden-Württemberg</w:t>
            </w:r>
          </w:p>
        </w:tc>
        <w:tc>
          <w:tcPr>
            <w:tcW w:w="1433" w:type="dxa"/>
          </w:tcPr>
          <w:p w14:paraId="69142A72" w14:textId="77777777" w:rsidR="00FD64D3" w:rsidRPr="000A2650" w:rsidRDefault="00FD64D3" w:rsidP="003B28FC">
            <w:pPr>
              <w:pStyle w:val="BodyText"/>
              <w:spacing w:after="0"/>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46</w:t>
            </w:r>
          </w:p>
        </w:tc>
      </w:tr>
      <w:tr w:rsidR="00FD64D3" w:rsidRPr="000A2650" w14:paraId="308E0CE5" w14:textId="77777777" w:rsidTr="003B28FC">
        <w:trPr>
          <w:jc w:val="center"/>
        </w:trPr>
        <w:tc>
          <w:tcPr>
            <w:tcW w:w="3954" w:type="dxa"/>
          </w:tcPr>
          <w:p w14:paraId="21B47754"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Bayern</w:t>
            </w:r>
          </w:p>
        </w:tc>
        <w:tc>
          <w:tcPr>
            <w:tcW w:w="1433" w:type="dxa"/>
          </w:tcPr>
          <w:p w14:paraId="23528A3D" w14:textId="77777777" w:rsidR="00FD64D3" w:rsidRPr="000A2650" w:rsidRDefault="00FD64D3" w:rsidP="003B28FC">
            <w:pPr>
              <w:pStyle w:val="BodyText"/>
              <w:spacing w:after="0"/>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47</w:t>
            </w:r>
          </w:p>
        </w:tc>
      </w:tr>
      <w:tr w:rsidR="00FD64D3" w:rsidRPr="000A2650" w14:paraId="68EFF7E4" w14:textId="77777777" w:rsidTr="003B28FC">
        <w:trPr>
          <w:jc w:val="center"/>
        </w:trPr>
        <w:tc>
          <w:tcPr>
            <w:tcW w:w="3954" w:type="dxa"/>
          </w:tcPr>
          <w:p w14:paraId="549172A6"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Berlin</w:t>
            </w:r>
          </w:p>
        </w:tc>
        <w:tc>
          <w:tcPr>
            <w:tcW w:w="1433" w:type="dxa"/>
          </w:tcPr>
          <w:p w14:paraId="6AE832C1" w14:textId="77777777" w:rsidR="00FD64D3" w:rsidRPr="000A2650" w:rsidRDefault="00FD64D3" w:rsidP="003B28FC">
            <w:pPr>
              <w:pStyle w:val="BodyText"/>
              <w:spacing w:after="0"/>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48</w:t>
            </w:r>
          </w:p>
        </w:tc>
      </w:tr>
      <w:tr w:rsidR="00FD64D3" w:rsidRPr="000A2650" w14:paraId="584F2AC0" w14:textId="77777777" w:rsidTr="003B28FC">
        <w:trPr>
          <w:jc w:val="center"/>
        </w:trPr>
        <w:tc>
          <w:tcPr>
            <w:tcW w:w="3954" w:type="dxa"/>
          </w:tcPr>
          <w:p w14:paraId="5905E7AD"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Brandenburg</w:t>
            </w:r>
          </w:p>
        </w:tc>
        <w:tc>
          <w:tcPr>
            <w:tcW w:w="1433" w:type="dxa"/>
          </w:tcPr>
          <w:p w14:paraId="5295CFBB" w14:textId="77777777" w:rsidR="00FD64D3" w:rsidRPr="000A2650" w:rsidRDefault="00FD64D3" w:rsidP="003B28FC">
            <w:pPr>
              <w:pStyle w:val="BodyText"/>
              <w:spacing w:after="0"/>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49</w:t>
            </w:r>
          </w:p>
        </w:tc>
      </w:tr>
      <w:tr w:rsidR="00FD64D3" w:rsidRPr="000A2650" w14:paraId="36F98A6E" w14:textId="77777777" w:rsidTr="003B28FC">
        <w:trPr>
          <w:jc w:val="center"/>
        </w:trPr>
        <w:tc>
          <w:tcPr>
            <w:tcW w:w="3954" w:type="dxa"/>
          </w:tcPr>
          <w:p w14:paraId="7027DE37"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Bremen</w:t>
            </w:r>
          </w:p>
        </w:tc>
        <w:tc>
          <w:tcPr>
            <w:tcW w:w="1433" w:type="dxa"/>
          </w:tcPr>
          <w:p w14:paraId="4484D559" w14:textId="77777777" w:rsidR="00FD64D3" w:rsidRPr="000A2650" w:rsidRDefault="00FD64D3" w:rsidP="003B28FC">
            <w:pPr>
              <w:pStyle w:val="BodyText"/>
              <w:spacing w:after="0"/>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50</w:t>
            </w:r>
          </w:p>
        </w:tc>
      </w:tr>
      <w:tr w:rsidR="00FD64D3" w:rsidRPr="000A2650" w14:paraId="70E73F35" w14:textId="77777777" w:rsidTr="003B28FC">
        <w:trPr>
          <w:jc w:val="center"/>
        </w:trPr>
        <w:tc>
          <w:tcPr>
            <w:tcW w:w="3954" w:type="dxa"/>
          </w:tcPr>
          <w:p w14:paraId="1E40624C"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Hamburg</w:t>
            </w:r>
          </w:p>
        </w:tc>
        <w:tc>
          <w:tcPr>
            <w:tcW w:w="1433" w:type="dxa"/>
          </w:tcPr>
          <w:p w14:paraId="2707CA43" w14:textId="77777777" w:rsidR="00FD64D3" w:rsidRPr="000A2650" w:rsidRDefault="00FD64D3" w:rsidP="003B28FC">
            <w:pPr>
              <w:pStyle w:val="BodyText"/>
              <w:spacing w:after="0"/>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51</w:t>
            </w:r>
          </w:p>
        </w:tc>
      </w:tr>
      <w:tr w:rsidR="00FD64D3" w:rsidRPr="000A2650" w14:paraId="06B94797" w14:textId="77777777" w:rsidTr="003B28FC">
        <w:trPr>
          <w:jc w:val="center"/>
        </w:trPr>
        <w:tc>
          <w:tcPr>
            <w:tcW w:w="3954" w:type="dxa"/>
          </w:tcPr>
          <w:p w14:paraId="7270D068"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Hessen</w:t>
            </w:r>
          </w:p>
        </w:tc>
        <w:tc>
          <w:tcPr>
            <w:tcW w:w="1433" w:type="dxa"/>
          </w:tcPr>
          <w:p w14:paraId="6CF8253B" w14:textId="77777777" w:rsidR="00FD64D3" w:rsidRPr="000A2650" w:rsidRDefault="00FD64D3" w:rsidP="003B28FC">
            <w:pPr>
              <w:pStyle w:val="BodyText"/>
              <w:spacing w:after="0"/>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52</w:t>
            </w:r>
          </w:p>
        </w:tc>
      </w:tr>
      <w:tr w:rsidR="00FD64D3" w:rsidRPr="000A2650" w14:paraId="7AFE05D5" w14:textId="77777777" w:rsidTr="003B28FC">
        <w:trPr>
          <w:jc w:val="center"/>
        </w:trPr>
        <w:tc>
          <w:tcPr>
            <w:tcW w:w="3954" w:type="dxa"/>
          </w:tcPr>
          <w:p w14:paraId="0CFC28C7"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Mecklenburg-Vorpommern</w:t>
            </w:r>
          </w:p>
        </w:tc>
        <w:tc>
          <w:tcPr>
            <w:tcW w:w="1433" w:type="dxa"/>
          </w:tcPr>
          <w:p w14:paraId="40B50142" w14:textId="77777777" w:rsidR="00FD64D3" w:rsidRPr="000A2650" w:rsidRDefault="00FD64D3" w:rsidP="003B28FC">
            <w:pPr>
              <w:pStyle w:val="BodyText"/>
              <w:spacing w:after="0"/>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53</w:t>
            </w:r>
          </w:p>
        </w:tc>
      </w:tr>
      <w:tr w:rsidR="00FD64D3" w:rsidRPr="000A2650" w14:paraId="0CE810BA" w14:textId="77777777" w:rsidTr="003B28FC">
        <w:trPr>
          <w:jc w:val="center"/>
        </w:trPr>
        <w:tc>
          <w:tcPr>
            <w:tcW w:w="3954" w:type="dxa"/>
          </w:tcPr>
          <w:p w14:paraId="7E32B9CE"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Niedersachsen</w:t>
            </w:r>
          </w:p>
        </w:tc>
        <w:tc>
          <w:tcPr>
            <w:tcW w:w="1433" w:type="dxa"/>
          </w:tcPr>
          <w:p w14:paraId="7B0F16BB" w14:textId="77777777" w:rsidR="00FD64D3" w:rsidRPr="000A2650" w:rsidRDefault="00FD64D3" w:rsidP="003B28FC">
            <w:pPr>
              <w:pStyle w:val="BodyText"/>
              <w:spacing w:after="0"/>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54</w:t>
            </w:r>
          </w:p>
        </w:tc>
      </w:tr>
      <w:tr w:rsidR="00FD64D3" w:rsidRPr="000A2650" w14:paraId="7F24B43C" w14:textId="77777777" w:rsidTr="003B28FC">
        <w:trPr>
          <w:jc w:val="center"/>
        </w:trPr>
        <w:tc>
          <w:tcPr>
            <w:tcW w:w="3954" w:type="dxa"/>
          </w:tcPr>
          <w:p w14:paraId="3DD66EBC"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Nordrhein-Westfalen</w:t>
            </w:r>
          </w:p>
        </w:tc>
        <w:tc>
          <w:tcPr>
            <w:tcW w:w="1433" w:type="dxa"/>
          </w:tcPr>
          <w:p w14:paraId="666300DB" w14:textId="77777777" w:rsidR="00FD64D3" w:rsidRPr="000A2650" w:rsidRDefault="00FD64D3" w:rsidP="003B28FC">
            <w:pPr>
              <w:pStyle w:val="BodyText"/>
              <w:spacing w:after="0"/>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55</w:t>
            </w:r>
          </w:p>
        </w:tc>
      </w:tr>
      <w:tr w:rsidR="00FD64D3" w:rsidRPr="000A2650" w14:paraId="0A0B3C86" w14:textId="77777777" w:rsidTr="003B28FC">
        <w:trPr>
          <w:jc w:val="center"/>
        </w:trPr>
        <w:tc>
          <w:tcPr>
            <w:tcW w:w="3954" w:type="dxa"/>
          </w:tcPr>
          <w:p w14:paraId="3E236A77"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proofErr w:type="spellStart"/>
            <w:r w:rsidRPr="000A2650">
              <w:rPr>
                <w:rFonts w:ascii="Calibri Light" w:eastAsia="Cambria" w:hAnsi="Calibri Light" w:cs="Calibri Light"/>
                <w:color w:val="000000" w:themeColor="text1"/>
                <w:sz w:val="24"/>
                <w:szCs w:val="24"/>
                <w:lang w:val="en-US" w:eastAsia="en-US"/>
              </w:rPr>
              <w:t>Rheinland</w:t>
            </w:r>
            <w:proofErr w:type="spellEnd"/>
            <w:r w:rsidRPr="000A2650">
              <w:rPr>
                <w:rFonts w:ascii="Calibri Light" w:eastAsia="Cambria" w:hAnsi="Calibri Light" w:cs="Calibri Light"/>
                <w:color w:val="000000" w:themeColor="text1"/>
                <w:sz w:val="24"/>
                <w:szCs w:val="24"/>
                <w:lang w:val="en-US" w:eastAsia="en-US"/>
              </w:rPr>
              <w:t>-Pfalz</w:t>
            </w:r>
          </w:p>
        </w:tc>
        <w:tc>
          <w:tcPr>
            <w:tcW w:w="1433" w:type="dxa"/>
          </w:tcPr>
          <w:p w14:paraId="6FB83D0E" w14:textId="77777777" w:rsidR="00FD64D3" w:rsidRPr="000A2650" w:rsidRDefault="00FD64D3" w:rsidP="003B28FC">
            <w:pPr>
              <w:pStyle w:val="BodyText"/>
              <w:spacing w:after="0"/>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56</w:t>
            </w:r>
          </w:p>
        </w:tc>
      </w:tr>
      <w:tr w:rsidR="00FD64D3" w:rsidRPr="000A2650" w14:paraId="4DC60B5D" w14:textId="77777777" w:rsidTr="003B28FC">
        <w:trPr>
          <w:jc w:val="center"/>
        </w:trPr>
        <w:tc>
          <w:tcPr>
            <w:tcW w:w="3954" w:type="dxa"/>
          </w:tcPr>
          <w:p w14:paraId="6C1D8CA9"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Saarland</w:t>
            </w:r>
          </w:p>
        </w:tc>
        <w:tc>
          <w:tcPr>
            <w:tcW w:w="1433" w:type="dxa"/>
          </w:tcPr>
          <w:p w14:paraId="44AA2123" w14:textId="77777777" w:rsidR="00FD64D3" w:rsidRPr="000A2650" w:rsidRDefault="00FD64D3" w:rsidP="003B28FC">
            <w:pPr>
              <w:pStyle w:val="BodyText"/>
              <w:spacing w:after="0"/>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57</w:t>
            </w:r>
          </w:p>
        </w:tc>
      </w:tr>
      <w:tr w:rsidR="00FD64D3" w:rsidRPr="000A2650" w14:paraId="4761FBCC" w14:textId="77777777" w:rsidTr="003B28FC">
        <w:trPr>
          <w:jc w:val="center"/>
        </w:trPr>
        <w:tc>
          <w:tcPr>
            <w:tcW w:w="3954" w:type="dxa"/>
          </w:tcPr>
          <w:p w14:paraId="41AECBD9"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Sachsen</w:t>
            </w:r>
          </w:p>
        </w:tc>
        <w:tc>
          <w:tcPr>
            <w:tcW w:w="1433" w:type="dxa"/>
          </w:tcPr>
          <w:p w14:paraId="69CF0E3C" w14:textId="77777777" w:rsidR="00FD64D3" w:rsidRPr="000A2650" w:rsidRDefault="00FD64D3" w:rsidP="003B28FC">
            <w:pPr>
              <w:pStyle w:val="BodyText"/>
              <w:spacing w:after="0"/>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58</w:t>
            </w:r>
          </w:p>
        </w:tc>
      </w:tr>
      <w:tr w:rsidR="00FD64D3" w:rsidRPr="000A2650" w14:paraId="2D6E6E1C" w14:textId="77777777" w:rsidTr="003B28FC">
        <w:trPr>
          <w:jc w:val="center"/>
        </w:trPr>
        <w:tc>
          <w:tcPr>
            <w:tcW w:w="3954" w:type="dxa"/>
          </w:tcPr>
          <w:p w14:paraId="15059F72"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lastRenderedPageBreak/>
              <w:t>Sachsen-Anhalt</w:t>
            </w:r>
          </w:p>
        </w:tc>
        <w:tc>
          <w:tcPr>
            <w:tcW w:w="1433" w:type="dxa"/>
          </w:tcPr>
          <w:p w14:paraId="13C2A631" w14:textId="77777777" w:rsidR="00FD64D3" w:rsidRPr="000A2650" w:rsidRDefault="00FD64D3" w:rsidP="003B28FC">
            <w:pPr>
              <w:pStyle w:val="BodyText"/>
              <w:spacing w:after="0"/>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59</w:t>
            </w:r>
          </w:p>
        </w:tc>
      </w:tr>
      <w:tr w:rsidR="00FD64D3" w:rsidRPr="000A2650" w14:paraId="6D788A5B" w14:textId="77777777" w:rsidTr="003B28FC">
        <w:trPr>
          <w:jc w:val="center"/>
        </w:trPr>
        <w:tc>
          <w:tcPr>
            <w:tcW w:w="3954" w:type="dxa"/>
            <w:tcBorders>
              <w:bottom w:val="single" w:sz="4" w:space="0" w:color="BFBFBF" w:themeColor="background1" w:themeShade="BF"/>
            </w:tcBorders>
          </w:tcPr>
          <w:p w14:paraId="0082E684"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Schleswig-Holstein</w:t>
            </w:r>
          </w:p>
        </w:tc>
        <w:tc>
          <w:tcPr>
            <w:tcW w:w="1433" w:type="dxa"/>
            <w:tcBorders>
              <w:bottom w:val="single" w:sz="4" w:space="0" w:color="BFBFBF" w:themeColor="background1" w:themeShade="BF"/>
            </w:tcBorders>
          </w:tcPr>
          <w:p w14:paraId="38D20E3A" w14:textId="77777777" w:rsidR="00FD64D3" w:rsidRPr="000A2650" w:rsidRDefault="00FD64D3" w:rsidP="003B28FC">
            <w:pPr>
              <w:pStyle w:val="BodyText"/>
              <w:spacing w:after="0"/>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60</w:t>
            </w:r>
          </w:p>
        </w:tc>
      </w:tr>
      <w:tr w:rsidR="00FD64D3" w:rsidRPr="000A2650" w14:paraId="4AAA2421" w14:textId="77777777" w:rsidTr="003B28FC">
        <w:trPr>
          <w:jc w:val="center"/>
        </w:trPr>
        <w:tc>
          <w:tcPr>
            <w:tcW w:w="3954" w:type="dxa"/>
            <w:tcBorders>
              <w:bottom w:val="single" w:sz="4" w:space="0" w:color="auto"/>
            </w:tcBorders>
          </w:tcPr>
          <w:p w14:paraId="4460AEB5"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Thüringen</w:t>
            </w:r>
          </w:p>
        </w:tc>
        <w:tc>
          <w:tcPr>
            <w:tcW w:w="1433" w:type="dxa"/>
            <w:tcBorders>
              <w:bottom w:val="single" w:sz="4" w:space="0" w:color="auto"/>
            </w:tcBorders>
          </w:tcPr>
          <w:p w14:paraId="4C1B3417" w14:textId="77777777" w:rsidR="00FD64D3" w:rsidRPr="000A2650" w:rsidRDefault="00FD64D3" w:rsidP="003B28FC">
            <w:pPr>
              <w:pStyle w:val="BodyText"/>
              <w:spacing w:after="0"/>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61</w:t>
            </w:r>
          </w:p>
        </w:tc>
      </w:tr>
      <w:tr w:rsidR="00FD64D3" w:rsidRPr="000A2650" w14:paraId="3F5ECBEF" w14:textId="77777777" w:rsidTr="003B28FC">
        <w:trPr>
          <w:jc w:val="center"/>
        </w:trPr>
        <w:tc>
          <w:tcPr>
            <w:tcW w:w="3954" w:type="dxa"/>
            <w:tcBorders>
              <w:top w:val="single" w:sz="4" w:space="0" w:color="auto"/>
              <w:left w:val="nil"/>
              <w:bottom w:val="nil"/>
              <w:right w:val="nil"/>
            </w:tcBorders>
          </w:tcPr>
          <w:p w14:paraId="7C38F4A7"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p>
        </w:tc>
        <w:tc>
          <w:tcPr>
            <w:tcW w:w="1433" w:type="dxa"/>
            <w:tcBorders>
              <w:top w:val="single" w:sz="4" w:space="0" w:color="auto"/>
              <w:left w:val="nil"/>
              <w:bottom w:val="nil"/>
              <w:right w:val="nil"/>
            </w:tcBorders>
          </w:tcPr>
          <w:p w14:paraId="300EB5BC" w14:textId="77777777" w:rsidR="00FD64D3" w:rsidRPr="000A2650" w:rsidRDefault="00FD64D3" w:rsidP="003B28FC">
            <w:pPr>
              <w:pStyle w:val="BodyText"/>
              <w:spacing w:after="0"/>
              <w:jc w:val="center"/>
              <w:rPr>
                <w:rFonts w:ascii="Calibri Light" w:eastAsia="Cambria" w:hAnsi="Calibri Light" w:cs="Calibri Light"/>
                <w:color w:val="000000" w:themeColor="text1"/>
                <w:sz w:val="24"/>
                <w:szCs w:val="24"/>
                <w:lang w:val="en-US" w:eastAsia="en-US"/>
              </w:rPr>
            </w:pPr>
          </w:p>
        </w:tc>
      </w:tr>
    </w:tbl>
    <w:tbl>
      <w:tblPr>
        <w:tblW w:w="5305"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955"/>
        <w:gridCol w:w="1350"/>
      </w:tblGrid>
      <w:tr w:rsidR="00FD64D3" w:rsidRPr="000A2650" w14:paraId="37878443" w14:textId="77777777" w:rsidTr="003B28FC">
        <w:trPr>
          <w:trHeight w:val="290"/>
          <w:jc w:val="center"/>
        </w:trPr>
        <w:tc>
          <w:tcPr>
            <w:tcW w:w="3955" w:type="dxa"/>
            <w:shd w:val="clear" w:color="auto" w:fill="auto"/>
            <w:noWrap/>
            <w:vAlign w:val="bottom"/>
            <w:hideMark/>
          </w:tcPr>
          <w:p w14:paraId="32C2531C" w14:textId="77777777" w:rsidR="00FD64D3" w:rsidRPr="000A2650" w:rsidRDefault="00FD64D3" w:rsidP="003B28FC">
            <w:pPr>
              <w:pStyle w:val="BodyText"/>
              <w:spacing w:after="0" w:line="240" w:lineRule="auto"/>
              <w:rPr>
                <w:rFonts w:ascii="Calibri Light" w:eastAsia="Cambria" w:hAnsi="Calibri Light" w:cs="Calibri Light"/>
                <w:b/>
                <w:bCs/>
                <w:color w:val="000000" w:themeColor="text1"/>
                <w:sz w:val="24"/>
                <w:szCs w:val="24"/>
                <w:lang w:val="en-US" w:eastAsia="en-US"/>
              </w:rPr>
            </w:pPr>
            <w:r w:rsidRPr="000A2650">
              <w:rPr>
                <w:rFonts w:ascii="Calibri Light" w:eastAsia="Cambria" w:hAnsi="Calibri Light" w:cs="Calibri Light"/>
                <w:b/>
                <w:bCs/>
                <w:color w:val="000000" w:themeColor="text1"/>
                <w:sz w:val="24"/>
                <w:szCs w:val="24"/>
                <w:lang w:val="en-US" w:eastAsia="en-US"/>
              </w:rPr>
              <w:t>FRANCE (S4A/6)</w:t>
            </w:r>
          </w:p>
        </w:tc>
        <w:tc>
          <w:tcPr>
            <w:tcW w:w="1350" w:type="dxa"/>
            <w:shd w:val="clear" w:color="auto" w:fill="auto"/>
            <w:vAlign w:val="bottom"/>
          </w:tcPr>
          <w:p w14:paraId="63FB375B" w14:textId="77777777" w:rsidR="00FD64D3" w:rsidRPr="000A2650" w:rsidRDefault="00FD64D3" w:rsidP="003B28FC">
            <w:pPr>
              <w:pStyle w:val="BodyText"/>
              <w:spacing w:after="0" w:line="240" w:lineRule="auto"/>
              <w:rPr>
                <w:rFonts w:ascii="Calibri Light" w:eastAsia="Cambria" w:hAnsi="Calibri Light" w:cs="Calibri Light"/>
                <w:b/>
                <w:bCs/>
                <w:color w:val="000000" w:themeColor="text1"/>
                <w:sz w:val="24"/>
                <w:szCs w:val="24"/>
                <w:lang w:val="en-US" w:eastAsia="en-US"/>
              </w:rPr>
            </w:pPr>
            <w:r w:rsidRPr="000A2650">
              <w:rPr>
                <w:rFonts w:ascii="Calibri Light" w:eastAsia="Cambria" w:hAnsi="Calibri Light" w:cs="Calibri Light"/>
                <w:b/>
                <w:bCs/>
                <w:color w:val="000000" w:themeColor="text1"/>
                <w:sz w:val="24"/>
                <w:szCs w:val="24"/>
                <w:lang w:val="en-US" w:eastAsia="en-US"/>
              </w:rPr>
              <w:t> CODE</w:t>
            </w:r>
          </w:p>
        </w:tc>
      </w:tr>
      <w:tr w:rsidR="00FD64D3" w:rsidRPr="000A2650" w14:paraId="7C3FF48C" w14:textId="77777777" w:rsidTr="003B28FC">
        <w:trPr>
          <w:trHeight w:val="290"/>
          <w:jc w:val="center"/>
        </w:trPr>
        <w:tc>
          <w:tcPr>
            <w:tcW w:w="3955" w:type="dxa"/>
            <w:shd w:val="clear" w:color="auto" w:fill="auto"/>
            <w:noWrap/>
            <w:vAlign w:val="bottom"/>
            <w:hideMark/>
          </w:tcPr>
          <w:p w14:paraId="64E9CEE3"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Auvergne Rhône-Alpes</w:t>
            </w:r>
          </w:p>
        </w:tc>
        <w:tc>
          <w:tcPr>
            <w:tcW w:w="1350" w:type="dxa"/>
            <w:vAlign w:val="bottom"/>
          </w:tcPr>
          <w:p w14:paraId="78B2BE6B"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62</w:t>
            </w:r>
          </w:p>
        </w:tc>
      </w:tr>
      <w:tr w:rsidR="00FD64D3" w:rsidRPr="000A2650" w14:paraId="7E9FC0F3" w14:textId="77777777" w:rsidTr="003B28FC">
        <w:trPr>
          <w:trHeight w:val="290"/>
          <w:jc w:val="center"/>
        </w:trPr>
        <w:tc>
          <w:tcPr>
            <w:tcW w:w="3955" w:type="dxa"/>
            <w:shd w:val="clear" w:color="auto" w:fill="auto"/>
            <w:noWrap/>
            <w:vAlign w:val="bottom"/>
            <w:hideMark/>
          </w:tcPr>
          <w:p w14:paraId="3C958B6E"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Bourgogne Franche-Comté</w:t>
            </w:r>
          </w:p>
        </w:tc>
        <w:tc>
          <w:tcPr>
            <w:tcW w:w="1350" w:type="dxa"/>
            <w:vAlign w:val="bottom"/>
          </w:tcPr>
          <w:p w14:paraId="5012DC71"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63</w:t>
            </w:r>
          </w:p>
        </w:tc>
      </w:tr>
      <w:tr w:rsidR="00FD64D3" w:rsidRPr="000A2650" w14:paraId="6F8B3491" w14:textId="77777777" w:rsidTr="003B28FC">
        <w:trPr>
          <w:trHeight w:val="290"/>
          <w:jc w:val="center"/>
        </w:trPr>
        <w:tc>
          <w:tcPr>
            <w:tcW w:w="3955" w:type="dxa"/>
            <w:shd w:val="clear" w:color="auto" w:fill="auto"/>
            <w:noWrap/>
            <w:vAlign w:val="bottom"/>
            <w:hideMark/>
          </w:tcPr>
          <w:p w14:paraId="51BA2BAE"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Bretagne</w:t>
            </w:r>
          </w:p>
        </w:tc>
        <w:tc>
          <w:tcPr>
            <w:tcW w:w="1350" w:type="dxa"/>
            <w:vAlign w:val="bottom"/>
          </w:tcPr>
          <w:p w14:paraId="6E2A805C"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64</w:t>
            </w:r>
          </w:p>
        </w:tc>
      </w:tr>
      <w:tr w:rsidR="00FD64D3" w:rsidRPr="000A2650" w14:paraId="42165666" w14:textId="77777777" w:rsidTr="003B28FC">
        <w:trPr>
          <w:trHeight w:val="290"/>
          <w:jc w:val="center"/>
        </w:trPr>
        <w:tc>
          <w:tcPr>
            <w:tcW w:w="3955" w:type="dxa"/>
            <w:shd w:val="clear" w:color="auto" w:fill="auto"/>
            <w:noWrap/>
            <w:vAlign w:val="bottom"/>
            <w:hideMark/>
          </w:tcPr>
          <w:p w14:paraId="4A6C9549"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Centre-Val de Loire</w:t>
            </w:r>
          </w:p>
        </w:tc>
        <w:tc>
          <w:tcPr>
            <w:tcW w:w="1350" w:type="dxa"/>
            <w:vAlign w:val="bottom"/>
          </w:tcPr>
          <w:p w14:paraId="42A8000A"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65</w:t>
            </w:r>
          </w:p>
        </w:tc>
      </w:tr>
      <w:tr w:rsidR="00FD64D3" w:rsidRPr="000A2650" w14:paraId="7A05AAA6" w14:textId="77777777" w:rsidTr="003B28FC">
        <w:trPr>
          <w:trHeight w:val="290"/>
          <w:jc w:val="center"/>
        </w:trPr>
        <w:tc>
          <w:tcPr>
            <w:tcW w:w="3955" w:type="dxa"/>
            <w:shd w:val="clear" w:color="auto" w:fill="auto"/>
            <w:noWrap/>
            <w:vAlign w:val="bottom"/>
            <w:hideMark/>
          </w:tcPr>
          <w:p w14:paraId="6DFD6DEE"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Corse</w:t>
            </w:r>
          </w:p>
        </w:tc>
        <w:tc>
          <w:tcPr>
            <w:tcW w:w="1350" w:type="dxa"/>
            <w:vAlign w:val="bottom"/>
          </w:tcPr>
          <w:p w14:paraId="2E6F2C5D"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66</w:t>
            </w:r>
          </w:p>
        </w:tc>
      </w:tr>
      <w:tr w:rsidR="00FD64D3" w:rsidRPr="000A2650" w14:paraId="7A440E78" w14:textId="77777777" w:rsidTr="003B28FC">
        <w:trPr>
          <w:trHeight w:val="290"/>
          <w:jc w:val="center"/>
        </w:trPr>
        <w:tc>
          <w:tcPr>
            <w:tcW w:w="3955" w:type="dxa"/>
            <w:shd w:val="clear" w:color="auto" w:fill="auto"/>
            <w:noWrap/>
            <w:vAlign w:val="bottom"/>
            <w:hideMark/>
          </w:tcPr>
          <w:p w14:paraId="46708B5B"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Grand-Est</w:t>
            </w:r>
          </w:p>
        </w:tc>
        <w:tc>
          <w:tcPr>
            <w:tcW w:w="1350" w:type="dxa"/>
            <w:vAlign w:val="bottom"/>
          </w:tcPr>
          <w:p w14:paraId="669EEF02"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67</w:t>
            </w:r>
          </w:p>
        </w:tc>
      </w:tr>
      <w:tr w:rsidR="00FD64D3" w:rsidRPr="000A2650" w14:paraId="6B2BABDF" w14:textId="77777777" w:rsidTr="003B28FC">
        <w:trPr>
          <w:trHeight w:val="290"/>
          <w:jc w:val="center"/>
        </w:trPr>
        <w:tc>
          <w:tcPr>
            <w:tcW w:w="3955" w:type="dxa"/>
            <w:shd w:val="clear" w:color="auto" w:fill="auto"/>
            <w:noWrap/>
            <w:vAlign w:val="bottom"/>
            <w:hideMark/>
          </w:tcPr>
          <w:p w14:paraId="1FEBFD45"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Hauts-de-France</w:t>
            </w:r>
          </w:p>
        </w:tc>
        <w:tc>
          <w:tcPr>
            <w:tcW w:w="1350" w:type="dxa"/>
            <w:vAlign w:val="bottom"/>
          </w:tcPr>
          <w:p w14:paraId="3B5FF44B"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68</w:t>
            </w:r>
          </w:p>
        </w:tc>
      </w:tr>
      <w:tr w:rsidR="00FD64D3" w:rsidRPr="000A2650" w14:paraId="35D259BD" w14:textId="77777777" w:rsidTr="003B28FC">
        <w:trPr>
          <w:trHeight w:val="290"/>
          <w:jc w:val="center"/>
        </w:trPr>
        <w:tc>
          <w:tcPr>
            <w:tcW w:w="3955" w:type="dxa"/>
            <w:shd w:val="clear" w:color="auto" w:fill="auto"/>
            <w:noWrap/>
            <w:vAlign w:val="bottom"/>
            <w:hideMark/>
          </w:tcPr>
          <w:p w14:paraId="056D86EC"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Île-de-France</w:t>
            </w:r>
          </w:p>
        </w:tc>
        <w:tc>
          <w:tcPr>
            <w:tcW w:w="1350" w:type="dxa"/>
            <w:vAlign w:val="bottom"/>
          </w:tcPr>
          <w:p w14:paraId="55DDB76B"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69</w:t>
            </w:r>
          </w:p>
        </w:tc>
      </w:tr>
      <w:tr w:rsidR="00FD64D3" w:rsidRPr="000A2650" w14:paraId="52B4A568" w14:textId="77777777" w:rsidTr="003B28FC">
        <w:trPr>
          <w:trHeight w:val="290"/>
          <w:jc w:val="center"/>
        </w:trPr>
        <w:tc>
          <w:tcPr>
            <w:tcW w:w="3955" w:type="dxa"/>
            <w:shd w:val="clear" w:color="auto" w:fill="auto"/>
            <w:noWrap/>
            <w:vAlign w:val="bottom"/>
            <w:hideMark/>
          </w:tcPr>
          <w:p w14:paraId="61C987A4"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Normandie</w:t>
            </w:r>
          </w:p>
        </w:tc>
        <w:tc>
          <w:tcPr>
            <w:tcW w:w="1350" w:type="dxa"/>
            <w:vAlign w:val="bottom"/>
          </w:tcPr>
          <w:p w14:paraId="0B659292"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70</w:t>
            </w:r>
          </w:p>
        </w:tc>
      </w:tr>
      <w:tr w:rsidR="00FD64D3" w:rsidRPr="000A2650" w14:paraId="15C446E9" w14:textId="77777777" w:rsidTr="003B28FC">
        <w:trPr>
          <w:trHeight w:val="290"/>
          <w:jc w:val="center"/>
        </w:trPr>
        <w:tc>
          <w:tcPr>
            <w:tcW w:w="3955" w:type="dxa"/>
            <w:shd w:val="clear" w:color="auto" w:fill="auto"/>
            <w:noWrap/>
            <w:vAlign w:val="bottom"/>
            <w:hideMark/>
          </w:tcPr>
          <w:p w14:paraId="773A73B9"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Nouvelle-Aquitaine</w:t>
            </w:r>
          </w:p>
        </w:tc>
        <w:tc>
          <w:tcPr>
            <w:tcW w:w="1350" w:type="dxa"/>
            <w:vAlign w:val="bottom"/>
          </w:tcPr>
          <w:p w14:paraId="18768475"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71</w:t>
            </w:r>
          </w:p>
        </w:tc>
      </w:tr>
      <w:tr w:rsidR="00FD64D3" w:rsidRPr="000A2650" w14:paraId="4997218C" w14:textId="77777777" w:rsidTr="003B28FC">
        <w:trPr>
          <w:trHeight w:val="290"/>
          <w:jc w:val="center"/>
        </w:trPr>
        <w:tc>
          <w:tcPr>
            <w:tcW w:w="3955" w:type="dxa"/>
            <w:shd w:val="clear" w:color="auto" w:fill="auto"/>
            <w:noWrap/>
            <w:vAlign w:val="bottom"/>
            <w:hideMark/>
          </w:tcPr>
          <w:p w14:paraId="25E11A49"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proofErr w:type="spellStart"/>
            <w:r w:rsidRPr="000A2650">
              <w:rPr>
                <w:rFonts w:ascii="Calibri Light" w:eastAsia="Cambria" w:hAnsi="Calibri Light" w:cs="Calibri Light"/>
                <w:color w:val="000000" w:themeColor="text1"/>
                <w:sz w:val="24"/>
                <w:szCs w:val="24"/>
                <w:lang w:val="en-US" w:eastAsia="en-US"/>
              </w:rPr>
              <w:t>Occitanie</w:t>
            </w:r>
            <w:proofErr w:type="spellEnd"/>
          </w:p>
        </w:tc>
        <w:tc>
          <w:tcPr>
            <w:tcW w:w="1350" w:type="dxa"/>
            <w:vAlign w:val="bottom"/>
          </w:tcPr>
          <w:p w14:paraId="47BA1A7E"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72</w:t>
            </w:r>
          </w:p>
        </w:tc>
      </w:tr>
      <w:tr w:rsidR="00FD64D3" w:rsidRPr="000A2650" w14:paraId="432C5705" w14:textId="77777777" w:rsidTr="003B28FC">
        <w:trPr>
          <w:trHeight w:val="290"/>
          <w:jc w:val="center"/>
        </w:trPr>
        <w:tc>
          <w:tcPr>
            <w:tcW w:w="3955" w:type="dxa"/>
            <w:shd w:val="clear" w:color="auto" w:fill="auto"/>
            <w:noWrap/>
            <w:vAlign w:val="bottom"/>
            <w:hideMark/>
          </w:tcPr>
          <w:p w14:paraId="45EEE687"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Pays de la Loire</w:t>
            </w:r>
          </w:p>
        </w:tc>
        <w:tc>
          <w:tcPr>
            <w:tcW w:w="1350" w:type="dxa"/>
            <w:vAlign w:val="bottom"/>
          </w:tcPr>
          <w:p w14:paraId="790EADBE"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73</w:t>
            </w:r>
          </w:p>
        </w:tc>
      </w:tr>
      <w:tr w:rsidR="00FD64D3" w:rsidRPr="000A2650" w14:paraId="05709D9B" w14:textId="77777777" w:rsidTr="003B28FC">
        <w:trPr>
          <w:trHeight w:val="290"/>
          <w:jc w:val="center"/>
        </w:trPr>
        <w:tc>
          <w:tcPr>
            <w:tcW w:w="3955" w:type="dxa"/>
            <w:shd w:val="clear" w:color="auto" w:fill="auto"/>
            <w:noWrap/>
            <w:vAlign w:val="bottom"/>
            <w:hideMark/>
          </w:tcPr>
          <w:p w14:paraId="1713448B"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Provence - Alpes - Côte d'Azur</w:t>
            </w:r>
          </w:p>
        </w:tc>
        <w:tc>
          <w:tcPr>
            <w:tcW w:w="1350" w:type="dxa"/>
            <w:vAlign w:val="bottom"/>
          </w:tcPr>
          <w:p w14:paraId="59394749"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74</w:t>
            </w:r>
          </w:p>
        </w:tc>
      </w:tr>
    </w:tbl>
    <w:p w14:paraId="57643E14" w14:textId="77777777" w:rsidR="00FD64D3" w:rsidRPr="000A2650" w:rsidRDefault="00FD64D3" w:rsidP="00D75288">
      <w:pPr>
        <w:spacing w:after="0" w:line="276" w:lineRule="auto"/>
        <w:contextualSpacing/>
        <w:rPr>
          <w:rFonts w:ascii="Calibri Light" w:hAnsi="Calibri Light" w:cs="Calibri Light"/>
          <w:b/>
          <w:color w:val="auto"/>
          <w:sz w:val="24"/>
          <w:u w:val="single"/>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CellMar>
          <w:left w:w="14" w:type="dxa"/>
          <w:right w:w="14" w:type="dxa"/>
        </w:tblCellMar>
        <w:tblLook w:val="06A0" w:firstRow="1" w:lastRow="0" w:firstColumn="1" w:lastColumn="0" w:noHBand="1" w:noVBand="1"/>
      </w:tblPr>
      <w:tblGrid>
        <w:gridCol w:w="3955"/>
        <w:gridCol w:w="1350"/>
      </w:tblGrid>
      <w:tr w:rsidR="00FD64D3" w:rsidRPr="000A2650" w14:paraId="10BE8AE3" w14:textId="77777777" w:rsidTr="003B28FC">
        <w:trPr>
          <w:trHeight w:val="50"/>
          <w:jc w:val="center"/>
        </w:trPr>
        <w:tc>
          <w:tcPr>
            <w:tcW w:w="3955" w:type="dxa"/>
          </w:tcPr>
          <w:p w14:paraId="3BAE7CB4" w14:textId="77777777" w:rsidR="00FD64D3" w:rsidRPr="000A2650" w:rsidRDefault="00FD64D3" w:rsidP="003B28FC">
            <w:pPr>
              <w:pStyle w:val="BodyText"/>
              <w:spacing w:after="0" w:line="240" w:lineRule="auto"/>
              <w:rPr>
                <w:rFonts w:ascii="Calibri Light" w:eastAsia="Cambria" w:hAnsi="Calibri Light" w:cs="Calibri Light"/>
                <w:b/>
                <w:bCs/>
                <w:color w:val="000000" w:themeColor="text1"/>
                <w:sz w:val="24"/>
                <w:szCs w:val="24"/>
                <w:lang w:val="en-US" w:eastAsia="en-US"/>
              </w:rPr>
            </w:pPr>
            <w:r w:rsidRPr="000A2650">
              <w:rPr>
                <w:rFonts w:ascii="Calibri Light" w:eastAsia="Cambria" w:hAnsi="Calibri Light" w:cs="Calibri Light"/>
                <w:b/>
                <w:bCs/>
                <w:color w:val="000000" w:themeColor="text1"/>
                <w:sz w:val="24"/>
                <w:szCs w:val="24"/>
                <w:lang w:val="en-US" w:eastAsia="en-US"/>
              </w:rPr>
              <w:t>SWITZERLAND (S4A/7)</w:t>
            </w:r>
          </w:p>
        </w:tc>
        <w:tc>
          <w:tcPr>
            <w:tcW w:w="1350" w:type="dxa"/>
          </w:tcPr>
          <w:p w14:paraId="2FF2CD66" w14:textId="77777777" w:rsidR="00FD64D3" w:rsidRPr="000A2650" w:rsidRDefault="00FD64D3" w:rsidP="003B28FC">
            <w:pPr>
              <w:pStyle w:val="BodyText"/>
              <w:spacing w:after="0" w:line="240" w:lineRule="auto"/>
              <w:ind w:left="80"/>
              <w:rPr>
                <w:rFonts w:ascii="Calibri Light" w:eastAsia="Cambria" w:hAnsi="Calibri Light" w:cs="Calibri Light"/>
                <w:b/>
                <w:bCs/>
                <w:color w:val="000000" w:themeColor="text1"/>
                <w:sz w:val="24"/>
                <w:szCs w:val="24"/>
                <w:lang w:val="en-US" w:eastAsia="en-US"/>
              </w:rPr>
            </w:pPr>
            <w:r w:rsidRPr="000A2650">
              <w:rPr>
                <w:rFonts w:ascii="Calibri Light" w:eastAsia="Cambria" w:hAnsi="Calibri Light" w:cs="Calibri Light"/>
                <w:b/>
                <w:bCs/>
                <w:color w:val="000000" w:themeColor="text1"/>
                <w:sz w:val="24"/>
                <w:szCs w:val="24"/>
                <w:lang w:val="en-US" w:eastAsia="en-US"/>
              </w:rPr>
              <w:t>CODE</w:t>
            </w:r>
          </w:p>
        </w:tc>
      </w:tr>
      <w:tr w:rsidR="00FD64D3" w:rsidRPr="000A2650" w14:paraId="60C51131" w14:textId="77777777" w:rsidTr="003B28FC">
        <w:trPr>
          <w:jc w:val="center"/>
        </w:trPr>
        <w:tc>
          <w:tcPr>
            <w:tcW w:w="3955" w:type="dxa"/>
          </w:tcPr>
          <w:p w14:paraId="78E2EF38"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Aargau</w:t>
            </w:r>
          </w:p>
        </w:tc>
        <w:tc>
          <w:tcPr>
            <w:tcW w:w="1350" w:type="dxa"/>
          </w:tcPr>
          <w:p w14:paraId="35001F7F"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117</w:t>
            </w:r>
          </w:p>
        </w:tc>
      </w:tr>
      <w:tr w:rsidR="00FD64D3" w:rsidRPr="000A2650" w14:paraId="0A458EF5" w14:textId="77777777" w:rsidTr="003B28FC">
        <w:trPr>
          <w:jc w:val="center"/>
        </w:trPr>
        <w:tc>
          <w:tcPr>
            <w:tcW w:w="3955" w:type="dxa"/>
          </w:tcPr>
          <w:p w14:paraId="03317EA3"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 xml:space="preserve">Appenzell </w:t>
            </w:r>
            <w:proofErr w:type="spellStart"/>
            <w:r w:rsidRPr="000A2650">
              <w:rPr>
                <w:rFonts w:ascii="Calibri Light" w:eastAsia="Cambria" w:hAnsi="Calibri Light" w:cs="Calibri Light"/>
                <w:color w:val="000000" w:themeColor="text1"/>
                <w:sz w:val="24"/>
                <w:szCs w:val="24"/>
                <w:lang w:val="en-US" w:eastAsia="en-US"/>
              </w:rPr>
              <w:t>Ausserrhoden</w:t>
            </w:r>
            <w:proofErr w:type="spellEnd"/>
          </w:p>
        </w:tc>
        <w:tc>
          <w:tcPr>
            <w:tcW w:w="1350" w:type="dxa"/>
          </w:tcPr>
          <w:p w14:paraId="1CD3F408"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118</w:t>
            </w:r>
          </w:p>
        </w:tc>
      </w:tr>
      <w:tr w:rsidR="00FD64D3" w:rsidRPr="000A2650" w14:paraId="0C0B9852" w14:textId="77777777" w:rsidTr="003B28FC">
        <w:trPr>
          <w:jc w:val="center"/>
        </w:trPr>
        <w:tc>
          <w:tcPr>
            <w:tcW w:w="3955" w:type="dxa"/>
          </w:tcPr>
          <w:p w14:paraId="298A1264"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 xml:space="preserve">Appenzell </w:t>
            </w:r>
            <w:proofErr w:type="spellStart"/>
            <w:r w:rsidRPr="000A2650">
              <w:rPr>
                <w:rFonts w:ascii="Calibri Light" w:eastAsia="Cambria" w:hAnsi="Calibri Light" w:cs="Calibri Light"/>
                <w:color w:val="000000" w:themeColor="text1"/>
                <w:sz w:val="24"/>
                <w:szCs w:val="24"/>
                <w:lang w:val="en-US" w:eastAsia="en-US"/>
              </w:rPr>
              <w:t>Innerrhoden</w:t>
            </w:r>
            <w:proofErr w:type="spellEnd"/>
          </w:p>
        </w:tc>
        <w:tc>
          <w:tcPr>
            <w:tcW w:w="1350" w:type="dxa"/>
          </w:tcPr>
          <w:p w14:paraId="30F04173"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119</w:t>
            </w:r>
          </w:p>
        </w:tc>
      </w:tr>
      <w:tr w:rsidR="00FD64D3" w:rsidRPr="000A2650" w14:paraId="508B3184" w14:textId="77777777" w:rsidTr="003B28FC">
        <w:trPr>
          <w:jc w:val="center"/>
        </w:trPr>
        <w:tc>
          <w:tcPr>
            <w:tcW w:w="3955" w:type="dxa"/>
          </w:tcPr>
          <w:p w14:paraId="33DF3677"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Basel-</w:t>
            </w:r>
            <w:proofErr w:type="spellStart"/>
            <w:r w:rsidRPr="000A2650">
              <w:rPr>
                <w:rFonts w:ascii="Calibri Light" w:eastAsia="Cambria" w:hAnsi="Calibri Light" w:cs="Calibri Light"/>
                <w:color w:val="000000" w:themeColor="text1"/>
                <w:sz w:val="24"/>
                <w:szCs w:val="24"/>
                <w:lang w:val="en-US" w:eastAsia="en-US"/>
              </w:rPr>
              <w:t>Landschaft</w:t>
            </w:r>
            <w:proofErr w:type="spellEnd"/>
          </w:p>
        </w:tc>
        <w:tc>
          <w:tcPr>
            <w:tcW w:w="1350" w:type="dxa"/>
          </w:tcPr>
          <w:p w14:paraId="1539414F"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120</w:t>
            </w:r>
          </w:p>
        </w:tc>
      </w:tr>
      <w:tr w:rsidR="00FD64D3" w:rsidRPr="000A2650" w14:paraId="4CBA6376" w14:textId="77777777" w:rsidTr="003B28FC">
        <w:trPr>
          <w:jc w:val="center"/>
        </w:trPr>
        <w:tc>
          <w:tcPr>
            <w:tcW w:w="3955" w:type="dxa"/>
          </w:tcPr>
          <w:p w14:paraId="06F7692D"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Basel-Stadt</w:t>
            </w:r>
          </w:p>
        </w:tc>
        <w:tc>
          <w:tcPr>
            <w:tcW w:w="1350" w:type="dxa"/>
          </w:tcPr>
          <w:p w14:paraId="5C8A9D1E"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121</w:t>
            </w:r>
          </w:p>
        </w:tc>
      </w:tr>
      <w:tr w:rsidR="00FD64D3" w:rsidRPr="000A2650" w14:paraId="28CF00F5" w14:textId="77777777" w:rsidTr="003B28FC">
        <w:trPr>
          <w:jc w:val="center"/>
        </w:trPr>
        <w:tc>
          <w:tcPr>
            <w:tcW w:w="3955" w:type="dxa"/>
          </w:tcPr>
          <w:p w14:paraId="25867E5C"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Bern</w:t>
            </w:r>
          </w:p>
        </w:tc>
        <w:tc>
          <w:tcPr>
            <w:tcW w:w="1350" w:type="dxa"/>
          </w:tcPr>
          <w:p w14:paraId="33AA56C1"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122</w:t>
            </w:r>
          </w:p>
        </w:tc>
      </w:tr>
      <w:tr w:rsidR="00FD64D3" w:rsidRPr="000A2650" w14:paraId="0B7E6742" w14:textId="77777777" w:rsidTr="003B28FC">
        <w:trPr>
          <w:jc w:val="center"/>
        </w:trPr>
        <w:tc>
          <w:tcPr>
            <w:tcW w:w="3955" w:type="dxa"/>
          </w:tcPr>
          <w:p w14:paraId="28647E7D"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Fribourg</w:t>
            </w:r>
          </w:p>
        </w:tc>
        <w:tc>
          <w:tcPr>
            <w:tcW w:w="1350" w:type="dxa"/>
          </w:tcPr>
          <w:p w14:paraId="32553FD4"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124</w:t>
            </w:r>
          </w:p>
        </w:tc>
      </w:tr>
      <w:tr w:rsidR="00FD64D3" w:rsidRPr="000A2650" w14:paraId="1DC6A4E6" w14:textId="77777777" w:rsidTr="003B28FC">
        <w:trPr>
          <w:jc w:val="center"/>
        </w:trPr>
        <w:tc>
          <w:tcPr>
            <w:tcW w:w="3955" w:type="dxa"/>
          </w:tcPr>
          <w:p w14:paraId="0B4C0E25"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Geneva</w:t>
            </w:r>
          </w:p>
        </w:tc>
        <w:tc>
          <w:tcPr>
            <w:tcW w:w="1350" w:type="dxa"/>
          </w:tcPr>
          <w:p w14:paraId="7FC759A2"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126</w:t>
            </w:r>
          </w:p>
        </w:tc>
      </w:tr>
      <w:tr w:rsidR="00FD64D3" w:rsidRPr="000A2650" w14:paraId="4FF699B1" w14:textId="77777777" w:rsidTr="003B28FC">
        <w:trPr>
          <w:jc w:val="center"/>
        </w:trPr>
        <w:tc>
          <w:tcPr>
            <w:tcW w:w="3955" w:type="dxa"/>
          </w:tcPr>
          <w:p w14:paraId="68B0C792"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Glarus</w:t>
            </w:r>
          </w:p>
        </w:tc>
        <w:tc>
          <w:tcPr>
            <w:tcW w:w="1350" w:type="dxa"/>
          </w:tcPr>
          <w:p w14:paraId="60E518D5"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127</w:t>
            </w:r>
          </w:p>
        </w:tc>
      </w:tr>
      <w:tr w:rsidR="00FD64D3" w:rsidRPr="000A2650" w14:paraId="32407ABF" w14:textId="77777777" w:rsidTr="003B28FC">
        <w:trPr>
          <w:jc w:val="center"/>
        </w:trPr>
        <w:tc>
          <w:tcPr>
            <w:tcW w:w="3955" w:type="dxa"/>
          </w:tcPr>
          <w:p w14:paraId="4272EDDF"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Graubünden</w:t>
            </w:r>
          </w:p>
        </w:tc>
        <w:tc>
          <w:tcPr>
            <w:tcW w:w="1350" w:type="dxa"/>
          </w:tcPr>
          <w:p w14:paraId="4E1C644B"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128</w:t>
            </w:r>
          </w:p>
        </w:tc>
      </w:tr>
      <w:tr w:rsidR="00FD64D3" w:rsidRPr="000A2650" w14:paraId="2187FD8F" w14:textId="77777777" w:rsidTr="003B28FC">
        <w:trPr>
          <w:jc w:val="center"/>
        </w:trPr>
        <w:tc>
          <w:tcPr>
            <w:tcW w:w="3955" w:type="dxa"/>
          </w:tcPr>
          <w:p w14:paraId="6EB1C1A2"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Jura</w:t>
            </w:r>
          </w:p>
        </w:tc>
        <w:tc>
          <w:tcPr>
            <w:tcW w:w="1350" w:type="dxa"/>
          </w:tcPr>
          <w:p w14:paraId="345E524C"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130</w:t>
            </w:r>
          </w:p>
        </w:tc>
      </w:tr>
      <w:tr w:rsidR="00FD64D3" w:rsidRPr="000A2650" w14:paraId="1816DE29" w14:textId="77777777" w:rsidTr="003B28FC">
        <w:trPr>
          <w:jc w:val="center"/>
        </w:trPr>
        <w:tc>
          <w:tcPr>
            <w:tcW w:w="3955" w:type="dxa"/>
          </w:tcPr>
          <w:p w14:paraId="79172984"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Lucerne</w:t>
            </w:r>
          </w:p>
        </w:tc>
        <w:tc>
          <w:tcPr>
            <w:tcW w:w="1350" w:type="dxa"/>
          </w:tcPr>
          <w:p w14:paraId="08A0B39A"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131</w:t>
            </w:r>
          </w:p>
        </w:tc>
      </w:tr>
      <w:tr w:rsidR="00FD64D3" w:rsidRPr="000A2650" w14:paraId="07816E4B" w14:textId="77777777" w:rsidTr="003B28FC">
        <w:trPr>
          <w:jc w:val="center"/>
        </w:trPr>
        <w:tc>
          <w:tcPr>
            <w:tcW w:w="3955" w:type="dxa"/>
          </w:tcPr>
          <w:p w14:paraId="40557BC0"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Neuchâtel</w:t>
            </w:r>
          </w:p>
        </w:tc>
        <w:tc>
          <w:tcPr>
            <w:tcW w:w="1350" w:type="dxa"/>
          </w:tcPr>
          <w:p w14:paraId="2A7938B6"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132</w:t>
            </w:r>
          </w:p>
        </w:tc>
      </w:tr>
      <w:tr w:rsidR="00FD64D3" w:rsidRPr="000A2650" w14:paraId="52E6913A" w14:textId="77777777" w:rsidTr="003B28FC">
        <w:trPr>
          <w:jc w:val="center"/>
        </w:trPr>
        <w:tc>
          <w:tcPr>
            <w:tcW w:w="3955" w:type="dxa"/>
          </w:tcPr>
          <w:p w14:paraId="0B70F45D"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Nidwalden</w:t>
            </w:r>
          </w:p>
        </w:tc>
        <w:tc>
          <w:tcPr>
            <w:tcW w:w="1350" w:type="dxa"/>
          </w:tcPr>
          <w:p w14:paraId="075B4158"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133</w:t>
            </w:r>
          </w:p>
        </w:tc>
      </w:tr>
      <w:tr w:rsidR="00FD64D3" w:rsidRPr="000A2650" w14:paraId="21C2FB53" w14:textId="77777777" w:rsidTr="003B28FC">
        <w:trPr>
          <w:jc w:val="center"/>
        </w:trPr>
        <w:tc>
          <w:tcPr>
            <w:tcW w:w="3955" w:type="dxa"/>
          </w:tcPr>
          <w:p w14:paraId="725E4A1D"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Obwalden</w:t>
            </w:r>
          </w:p>
        </w:tc>
        <w:tc>
          <w:tcPr>
            <w:tcW w:w="1350" w:type="dxa"/>
          </w:tcPr>
          <w:p w14:paraId="264E37E4"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134</w:t>
            </w:r>
          </w:p>
        </w:tc>
      </w:tr>
      <w:tr w:rsidR="00FD64D3" w:rsidRPr="000A2650" w14:paraId="5560A62E" w14:textId="77777777" w:rsidTr="003B28FC">
        <w:trPr>
          <w:jc w:val="center"/>
        </w:trPr>
        <w:tc>
          <w:tcPr>
            <w:tcW w:w="3955" w:type="dxa"/>
          </w:tcPr>
          <w:p w14:paraId="50305C4B"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Schaffhausen</w:t>
            </w:r>
          </w:p>
        </w:tc>
        <w:tc>
          <w:tcPr>
            <w:tcW w:w="1350" w:type="dxa"/>
          </w:tcPr>
          <w:p w14:paraId="6A518B7A"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135</w:t>
            </w:r>
          </w:p>
        </w:tc>
      </w:tr>
      <w:tr w:rsidR="00FD64D3" w:rsidRPr="000A2650" w14:paraId="1CBC66FD" w14:textId="77777777" w:rsidTr="003B28FC">
        <w:trPr>
          <w:jc w:val="center"/>
        </w:trPr>
        <w:tc>
          <w:tcPr>
            <w:tcW w:w="3955" w:type="dxa"/>
          </w:tcPr>
          <w:p w14:paraId="77D40AE6"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Schwyz</w:t>
            </w:r>
          </w:p>
        </w:tc>
        <w:tc>
          <w:tcPr>
            <w:tcW w:w="1350" w:type="dxa"/>
          </w:tcPr>
          <w:p w14:paraId="1CB311BE"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136</w:t>
            </w:r>
          </w:p>
        </w:tc>
      </w:tr>
      <w:tr w:rsidR="00FD64D3" w:rsidRPr="000A2650" w14:paraId="21EF5F9A" w14:textId="77777777" w:rsidTr="003B28FC">
        <w:trPr>
          <w:jc w:val="center"/>
        </w:trPr>
        <w:tc>
          <w:tcPr>
            <w:tcW w:w="3955" w:type="dxa"/>
          </w:tcPr>
          <w:p w14:paraId="02C7BDE6"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Solothurn</w:t>
            </w:r>
          </w:p>
        </w:tc>
        <w:tc>
          <w:tcPr>
            <w:tcW w:w="1350" w:type="dxa"/>
          </w:tcPr>
          <w:p w14:paraId="43CCC6B1"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137</w:t>
            </w:r>
          </w:p>
        </w:tc>
      </w:tr>
      <w:tr w:rsidR="00FD64D3" w:rsidRPr="000A2650" w14:paraId="4B77DE0E" w14:textId="77777777" w:rsidTr="003B28FC">
        <w:trPr>
          <w:jc w:val="center"/>
        </w:trPr>
        <w:tc>
          <w:tcPr>
            <w:tcW w:w="3955" w:type="dxa"/>
          </w:tcPr>
          <w:p w14:paraId="7733659E"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St. Gallen</w:t>
            </w:r>
          </w:p>
        </w:tc>
        <w:tc>
          <w:tcPr>
            <w:tcW w:w="1350" w:type="dxa"/>
          </w:tcPr>
          <w:p w14:paraId="09CE53F7"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138</w:t>
            </w:r>
          </w:p>
        </w:tc>
      </w:tr>
      <w:tr w:rsidR="00FD64D3" w:rsidRPr="000A2650" w14:paraId="10345A3C" w14:textId="77777777" w:rsidTr="003B28FC">
        <w:trPr>
          <w:jc w:val="center"/>
        </w:trPr>
        <w:tc>
          <w:tcPr>
            <w:tcW w:w="3955" w:type="dxa"/>
          </w:tcPr>
          <w:p w14:paraId="508EA92F"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Ticino</w:t>
            </w:r>
          </w:p>
        </w:tc>
        <w:tc>
          <w:tcPr>
            <w:tcW w:w="1350" w:type="dxa"/>
          </w:tcPr>
          <w:p w14:paraId="0BFD51B6"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139</w:t>
            </w:r>
          </w:p>
        </w:tc>
      </w:tr>
      <w:tr w:rsidR="00FD64D3" w:rsidRPr="000A2650" w14:paraId="26724B1D" w14:textId="77777777" w:rsidTr="003B28FC">
        <w:trPr>
          <w:jc w:val="center"/>
        </w:trPr>
        <w:tc>
          <w:tcPr>
            <w:tcW w:w="3955" w:type="dxa"/>
          </w:tcPr>
          <w:p w14:paraId="43765C3B"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Thurgau</w:t>
            </w:r>
          </w:p>
        </w:tc>
        <w:tc>
          <w:tcPr>
            <w:tcW w:w="1350" w:type="dxa"/>
          </w:tcPr>
          <w:p w14:paraId="2EBD1242"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140</w:t>
            </w:r>
          </w:p>
        </w:tc>
      </w:tr>
      <w:tr w:rsidR="00FD64D3" w:rsidRPr="000A2650" w14:paraId="6CE4B39A" w14:textId="77777777" w:rsidTr="003B28FC">
        <w:trPr>
          <w:jc w:val="center"/>
        </w:trPr>
        <w:tc>
          <w:tcPr>
            <w:tcW w:w="3955" w:type="dxa"/>
          </w:tcPr>
          <w:p w14:paraId="09B868E9"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Uri</w:t>
            </w:r>
          </w:p>
        </w:tc>
        <w:tc>
          <w:tcPr>
            <w:tcW w:w="1350" w:type="dxa"/>
          </w:tcPr>
          <w:p w14:paraId="029D702A"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141</w:t>
            </w:r>
          </w:p>
        </w:tc>
      </w:tr>
      <w:tr w:rsidR="00FD64D3" w:rsidRPr="000A2650" w14:paraId="4DEE5AC0" w14:textId="77777777" w:rsidTr="003B28FC">
        <w:trPr>
          <w:trHeight w:val="50"/>
          <w:jc w:val="center"/>
        </w:trPr>
        <w:tc>
          <w:tcPr>
            <w:tcW w:w="3955" w:type="dxa"/>
          </w:tcPr>
          <w:p w14:paraId="1CCB0B91"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Vaud</w:t>
            </w:r>
          </w:p>
        </w:tc>
        <w:tc>
          <w:tcPr>
            <w:tcW w:w="1350" w:type="dxa"/>
          </w:tcPr>
          <w:p w14:paraId="34878461"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142</w:t>
            </w:r>
          </w:p>
        </w:tc>
      </w:tr>
      <w:tr w:rsidR="00FD64D3" w:rsidRPr="000A2650" w14:paraId="66F3E8ED" w14:textId="77777777" w:rsidTr="003B28FC">
        <w:trPr>
          <w:trHeight w:val="50"/>
          <w:jc w:val="center"/>
        </w:trPr>
        <w:tc>
          <w:tcPr>
            <w:tcW w:w="3955" w:type="dxa"/>
          </w:tcPr>
          <w:p w14:paraId="4C1C459A"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lastRenderedPageBreak/>
              <w:t>Valais</w:t>
            </w:r>
          </w:p>
        </w:tc>
        <w:tc>
          <w:tcPr>
            <w:tcW w:w="1350" w:type="dxa"/>
          </w:tcPr>
          <w:p w14:paraId="73A6F437"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143</w:t>
            </w:r>
          </w:p>
        </w:tc>
      </w:tr>
      <w:tr w:rsidR="00FD64D3" w:rsidRPr="000A2650" w14:paraId="197CFAA9" w14:textId="77777777" w:rsidTr="003B28FC">
        <w:trPr>
          <w:trHeight w:val="50"/>
          <w:jc w:val="center"/>
        </w:trPr>
        <w:tc>
          <w:tcPr>
            <w:tcW w:w="3955" w:type="dxa"/>
          </w:tcPr>
          <w:p w14:paraId="363BAB2F"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Zug</w:t>
            </w:r>
          </w:p>
        </w:tc>
        <w:tc>
          <w:tcPr>
            <w:tcW w:w="1350" w:type="dxa"/>
          </w:tcPr>
          <w:p w14:paraId="2A22F0CF"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144</w:t>
            </w:r>
          </w:p>
        </w:tc>
      </w:tr>
      <w:tr w:rsidR="00FD64D3" w:rsidRPr="000A2650" w14:paraId="65871FA4" w14:textId="77777777" w:rsidTr="003B28FC">
        <w:trPr>
          <w:trHeight w:val="50"/>
          <w:jc w:val="center"/>
        </w:trPr>
        <w:tc>
          <w:tcPr>
            <w:tcW w:w="3955" w:type="dxa"/>
          </w:tcPr>
          <w:p w14:paraId="6AA8E77B"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Zurich</w:t>
            </w:r>
          </w:p>
        </w:tc>
        <w:tc>
          <w:tcPr>
            <w:tcW w:w="1350" w:type="dxa"/>
          </w:tcPr>
          <w:p w14:paraId="6CC53B76"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145</w:t>
            </w:r>
          </w:p>
        </w:tc>
      </w:tr>
    </w:tbl>
    <w:p w14:paraId="0BD5C780" w14:textId="77777777" w:rsidR="00FD64D3" w:rsidRPr="000A2650" w:rsidRDefault="00FD64D3" w:rsidP="00D75288">
      <w:pPr>
        <w:spacing w:after="0" w:line="276" w:lineRule="auto"/>
        <w:contextualSpacing/>
        <w:rPr>
          <w:rFonts w:ascii="Calibri Light" w:hAnsi="Calibri Light" w:cs="Calibri Light"/>
          <w:b/>
          <w:color w:val="auto"/>
          <w:sz w:val="24"/>
          <w:u w:val="single"/>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CellMar>
          <w:left w:w="14" w:type="dxa"/>
          <w:right w:w="14" w:type="dxa"/>
        </w:tblCellMar>
        <w:tblLook w:val="06A0" w:firstRow="1" w:lastRow="0" w:firstColumn="1" w:lastColumn="0" w:noHBand="1" w:noVBand="1"/>
      </w:tblPr>
      <w:tblGrid>
        <w:gridCol w:w="3955"/>
        <w:gridCol w:w="1350"/>
      </w:tblGrid>
      <w:tr w:rsidR="00FD64D3" w:rsidRPr="000A2650" w14:paraId="672EC424" w14:textId="77777777" w:rsidTr="003B28FC">
        <w:trPr>
          <w:trHeight w:val="50"/>
          <w:jc w:val="center"/>
        </w:trPr>
        <w:tc>
          <w:tcPr>
            <w:tcW w:w="3955" w:type="dxa"/>
          </w:tcPr>
          <w:p w14:paraId="235322B6" w14:textId="77777777" w:rsidR="00FD64D3" w:rsidRPr="000A2650" w:rsidRDefault="00FD64D3" w:rsidP="003B28FC">
            <w:pPr>
              <w:pStyle w:val="BodyText"/>
              <w:spacing w:after="0" w:line="240" w:lineRule="auto"/>
              <w:rPr>
                <w:rFonts w:ascii="Calibri Light" w:eastAsia="Cambria" w:hAnsi="Calibri Light" w:cs="Calibri Light"/>
                <w:b/>
                <w:bCs/>
                <w:color w:val="000000" w:themeColor="text1"/>
                <w:sz w:val="24"/>
                <w:szCs w:val="24"/>
                <w:lang w:val="en-US" w:eastAsia="en-US"/>
              </w:rPr>
            </w:pPr>
            <w:r w:rsidRPr="000A2650">
              <w:rPr>
                <w:rFonts w:ascii="Calibri Light" w:eastAsia="Cambria" w:hAnsi="Calibri Light" w:cs="Calibri Light"/>
                <w:b/>
                <w:bCs/>
                <w:color w:val="000000" w:themeColor="text1"/>
                <w:sz w:val="24"/>
                <w:szCs w:val="24"/>
                <w:lang w:val="en-US" w:eastAsia="en-US"/>
              </w:rPr>
              <w:t>CHINA (S4A/8)</w:t>
            </w:r>
          </w:p>
        </w:tc>
        <w:tc>
          <w:tcPr>
            <w:tcW w:w="1350" w:type="dxa"/>
          </w:tcPr>
          <w:p w14:paraId="47677636" w14:textId="77777777" w:rsidR="00FD64D3" w:rsidRPr="000A2650" w:rsidRDefault="00FD64D3" w:rsidP="003B28FC">
            <w:pPr>
              <w:pStyle w:val="BodyText"/>
              <w:spacing w:after="0" w:line="240" w:lineRule="auto"/>
              <w:ind w:left="80"/>
              <w:rPr>
                <w:rFonts w:ascii="Calibri Light" w:eastAsia="Cambria" w:hAnsi="Calibri Light" w:cs="Calibri Light"/>
                <w:b/>
                <w:bCs/>
                <w:color w:val="000000" w:themeColor="text1"/>
                <w:sz w:val="24"/>
                <w:szCs w:val="24"/>
                <w:lang w:val="en-US" w:eastAsia="en-US"/>
              </w:rPr>
            </w:pPr>
            <w:r w:rsidRPr="000A2650">
              <w:rPr>
                <w:rFonts w:ascii="Calibri Light" w:eastAsia="Cambria" w:hAnsi="Calibri Light" w:cs="Calibri Light"/>
                <w:b/>
                <w:bCs/>
                <w:color w:val="000000" w:themeColor="text1"/>
                <w:sz w:val="24"/>
                <w:szCs w:val="24"/>
                <w:lang w:val="en-US" w:eastAsia="en-US"/>
              </w:rPr>
              <w:t>CODE</w:t>
            </w:r>
          </w:p>
        </w:tc>
      </w:tr>
      <w:tr w:rsidR="00FD64D3" w:rsidRPr="000A2650" w14:paraId="73966244" w14:textId="77777777" w:rsidTr="003B28FC">
        <w:trPr>
          <w:jc w:val="center"/>
        </w:trPr>
        <w:tc>
          <w:tcPr>
            <w:tcW w:w="3955" w:type="dxa"/>
          </w:tcPr>
          <w:p w14:paraId="082780B5"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Beijing</w:t>
            </w:r>
          </w:p>
        </w:tc>
        <w:tc>
          <w:tcPr>
            <w:tcW w:w="1350" w:type="dxa"/>
          </w:tcPr>
          <w:p w14:paraId="6E815B3F"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83</w:t>
            </w:r>
          </w:p>
        </w:tc>
      </w:tr>
      <w:tr w:rsidR="00FD64D3" w:rsidRPr="000A2650" w14:paraId="20C94D30" w14:textId="77777777" w:rsidTr="003B28FC">
        <w:trPr>
          <w:jc w:val="center"/>
        </w:trPr>
        <w:tc>
          <w:tcPr>
            <w:tcW w:w="3955" w:type="dxa"/>
          </w:tcPr>
          <w:p w14:paraId="6B44B792"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 xml:space="preserve">Tianjin </w:t>
            </w:r>
          </w:p>
        </w:tc>
        <w:tc>
          <w:tcPr>
            <w:tcW w:w="1350" w:type="dxa"/>
          </w:tcPr>
          <w:p w14:paraId="46435965"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84</w:t>
            </w:r>
          </w:p>
        </w:tc>
      </w:tr>
      <w:tr w:rsidR="00FD64D3" w:rsidRPr="000A2650" w14:paraId="159BE780" w14:textId="77777777" w:rsidTr="003B28FC">
        <w:trPr>
          <w:jc w:val="center"/>
        </w:trPr>
        <w:tc>
          <w:tcPr>
            <w:tcW w:w="3955" w:type="dxa"/>
          </w:tcPr>
          <w:p w14:paraId="65A2E794"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Hebei</w:t>
            </w:r>
          </w:p>
        </w:tc>
        <w:tc>
          <w:tcPr>
            <w:tcW w:w="1350" w:type="dxa"/>
          </w:tcPr>
          <w:p w14:paraId="359AFAFF"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85</w:t>
            </w:r>
          </w:p>
        </w:tc>
      </w:tr>
      <w:tr w:rsidR="00FD64D3" w:rsidRPr="000A2650" w14:paraId="4AAEF591" w14:textId="77777777" w:rsidTr="003B28FC">
        <w:trPr>
          <w:jc w:val="center"/>
        </w:trPr>
        <w:tc>
          <w:tcPr>
            <w:tcW w:w="3955" w:type="dxa"/>
          </w:tcPr>
          <w:p w14:paraId="190CCB54"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 xml:space="preserve">Shanxi </w:t>
            </w:r>
          </w:p>
        </w:tc>
        <w:tc>
          <w:tcPr>
            <w:tcW w:w="1350" w:type="dxa"/>
          </w:tcPr>
          <w:p w14:paraId="1AE12757"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86</w:t>
            </w:r>
          </w:p>
        </w:tc>
      </w:tr>
      <w:tr w:rsidR="00FD64D3" w:rsidRPr="000A2650" w14:paraId="07DF9083" w14:textId="77777777" w:rsidTr="003B28FC">
        <w:trPr>
          <w:jc w:val="center"/>
        </w:trPr>
        <w:tc>
          <w:tcPr>
            <w:tcW w:w="3955" w:type="dxa"/>
          </w:tcPr>
          <w:p w14:paraId="350FA806"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proofErr w:type="spellStart"/>
            <w:r w:rsidRPr="000A2650">
              <w:rPr>
                <w:rFonts w:ascii="Calibri Light" w:eastAsia="Cambria" w:hAnsi="Calibri Light" w:cs="Calibri Light"/>
                <w:color w:val="000000" w:themeColor="text1"/>
                <w:sz w:val="24"/>
                <w:szCs w:val="24"/>
                <w:lang w:val="en-US" w:eastAsia="en-US"/>
              </w:rPr>
              <w:t>Neimenggu</w:t>
            </w:r>
            <w:proofErr w:type="spellEnd"/>
            <w:r w:rsidRPr="000A2650">
              <w:rPr>
                <w:rFonts w:ascii="Calibri Light" w:eastAsia="Cambria" w:hAnsi="Calibri Light" w:cs="Calibri Light"/>
                <w:color w:val="000000" w:themeColor="text1"/>
                <w:sz w:val="24"/>
                <w:szCs w:val="24"/>
                <w:lang w:val="en-US" w:eastAsia="en-US"/>
              </w:rPr>
              <w:t xml:space="preserve"> </w:t>
            </w:r>
          </w:p>
        </w:tc>
        <w:tc>
          <w:tcPr>
            <w:tcW w:w="1350" w:type="dxa"/>
          </w:tcPr>
          <w:p w14:paraId="34ADBAAF"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87</w:t>
            </w:r>
          </w:p>
        </w:tc>
      </w:tr>
      <w:tr w:rsidR="00FD64D3" w:rsidRPr="000A2650" w14:paraId="6CF8DE19" w14:textId="77777777" w:rsidTr="003B28FC">
        <w:trPr>
          <w:jc w:val="center"/>
        </w:trPr>
        <w:tc>
          <w:tcPr>
            <w:tcW w:w="3955" w:type="dxa"/>
          </w:tcPr>
          <w:p w14:paraId="26B7A943"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 xml:space="preserve">Liaoning </w:t>
            </w:r>
          </w:p>
        </w:tc>
        <w:tc>
          <w:tcPr>
            <w:tcW w:w="1350" w:type="dxa"/>
          </w:tcPr>
          <w:p w14:paraId="6EE5479A"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88</w:t>
            </w:r>
          </w:p>
        </w:tc>
      </w:tr>
      <w:tr w:rsidR="00FD64D3" w:rsidRPr="000A2650" w14:paraId="59CE2E44" w14:textId="77777777" w:rsidTr="003B28FC">
        <w:trPr>
          <w:jc w:val="center"/>
        </w:trPr>
        <w:tc>
          <w:tcPr>
            <w:tcW w:w="3955" w:type="dxa"/>
          </w:tcPr>
          <w:p w14:paraId="226D485D"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 xml:space="preserve">Jilin </w:t>
            </w:r>
          </w:p>
        </w:tc>
        <w:tc>
          <w:tcPr>
            <w:tcW w:w="1350" w:type="dxa"/>
          </w:tcPr>
          <w:p w14:paraId="557DE52F"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89</w:t>
            </w:r>
          </w:p>
        </w:tc>
      </w:tr>
      <w:tr w:rsidR="00FD64D3" w:rsidRPr="000A2650" w14:paraId="50124B12" w14:textId="77777777" w:rsidTr="003B28FC">
        <w:trPr>
          <w:jc w:val="center"/>
        </w:trPr>
        <w:tc>
          <w:tcPr>
            <w:tcW w:w="3955" w:type="dxa"/>
          </w:tcPr>
          <w:p w14:paraId="55D1B9A6"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 xml:space="preserve">Heilongjiang </w:t>
            </w:r>
          </w:p>
        </w:tc>
        <w:tc>
          <w:tcPr>
            <w:tcW w:w="1350" w:type="dxa"/>
          </w:tcPr>
          <w:p w14:paraId="69CBF210"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90</w:t>
            </w:r>
          </w:p>
        </w:tc>
      </w:tr>
      <w:tr w:rsidR="00FD64D3" w:rsidRPr="000A2650" w14:paraId="7EAB3E4B" w14:textId="77777777" w:rsidTr="003B28FC">
        <w:trPr>
          <w:jc w:val="center"/>
        </w:trPr>
        <w:tc>
          <w:tcPr>
            <w:tcW w:w="3955" w:type="dxa"/>
          </w:tcPr>
          <w:p w14:paraId="68D6C3A9"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 xml:space="preserve">Shanghai </w:t>
            </w:r>
          </w:p>
        </w:tc>
        <w:tc>
          <w:tcPr>
            <w:tcW w:w="1350" w:type="dxa"/>
          </w:tcPr>
          <w:p w14:paraId="121D073C"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91</w:t>
            </w:r>
          </w:p>
        </w:tc>
      </w:tr>
      <w:tr w:rsidR="00FD64D3" w:rsidRPr="000A2650" w14:paraId="655D6E50" w14:textId="77777777" w:rsidTr="003B28FC">
        <w:trPr>
          <w:jc w:val="center"/>
        </w:trPr>
        <w:tc>
          <w:tcPr>
            <w:tcW w:w="3955" w:type="dxa"/>
          </w:tcPr>
          <w:p w14:paraId="0A81B79D"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 xml:space="preserve">Jiangsu </w:t>
            </w:r>
          </w:p>
        </w:tc>
        <w:tc>
          <w:tcPr>
            <w:tcW w:w="1350" w:type="dxa"/>
          </w:tcPr>
          <w:p w14:paraId="2D6DB8F6"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92</w:t>
            </w:r>
          </w:p>
        </w:tc>
      </w:tr>
      <w:tr w:rsidR="00FD64D3" w:rsidRPr="000A2650" w14:paraId="45B3E69F" w14:textId="77777777" w:rsidTr="003B28FC">
        <w:trPr>
          <w:jc w:val="center"/>
        </w:trPr>
        <w:tc>
          <w:tcPr>
            <w:tcW w:w="3955" w:type="dxa"/>
          </w:tcPr>
          <w:p w14:paraId="4C5DCEB3"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 xml:space="preserve">Zhejiang </w:t>
            </w:r>
          </w:p>
        </w:tc>
        <w:tc>
          <w:tcPr>
            <w:tcW w:w="1350" w:type="dxa"/>
          </w:tcPr>
          <w:p w14:paraId="45CF887C"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93</w:t>
            </w:r>
          </w:p>
        </w:tc>
      </w:tr>
      <w:tr w:rsidR="00FD64D3" w:rsidRPr="000A2650" w14:paraId="2844909E" w14:textId="77777777" w:rsidTr="003B28FC">
        <w:trPr>
          <w:jc w:val="center"/>
        </w:trPr>
        <w:tc>
          <w:tcPr>
            <w:tcW w:w="3955" w:type="dxa"/>
          </w:tcPr>
          <w:p w14:paraId="21A338FB"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 xml:space="preserve">Anhui </w:t>
            </w:r>
          </w:p>
        </w:tc>
        <w:tc>
          <w:tcPr>
            <w:tcW w:w="1350" w:type="dxa"/>
          </w:tcPr>
          <w:p w14:paraId="0DCDB926"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94</w:t>
            </w:r>
          </w:p>
        </w:tc>
      </w:tr>
      <w:tr w:rsidR="00FD64D3" w:rsidRPr="000A2650" w14:paraId="17F014DA" w14:textId="77777777" w:rsidTr="003B28FC">
        <w:trPr>
          <w:jc w:val="center"/>
        </w:trPr>
        <w:tc>
          <w:tcPr>
            <w:tcW w:w="3955" w:type="dxa"/>
          </w:tcPr>
          <w:p w14:paraId="696CBE82"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 xml:space="preserve">Fujian  </w:t>
            </w:r>
          </w:p>
        </w:tc>
        <w:tc>
          <w:tcPr>
            <w:tcW w:w="1350" w:type="dxa"/>
          </w:tcPr>
          <w:p w14:paraId="0BD57B83"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95</w:t>
            </w:r>
          </w:p>
        </w:tc>
      </w:tr>
      <w:tr w:rsidR="00FD64D3" w:rsidRPr="000A2650" w14:paraId="59D3C56D" w14:textId="77777777" w:rsidTr="003B28FC">
        <w:trPr>
          <w:jc w:val="center"/>
        </w:trPr>
        <w:tc>
          <w:tcPr>
            <w:tcW w:w="3955" w:type="dxa"/>
          </w:tcPr>
          <w:p w14:paraId="705CB4E0"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 xml:space="preserve">Jiangxi </w:t>
            </w:r>
          </w:p>
        </w:tc>
        <w:tc>
          <w:tcPr>
            <w:tcW w:w="1350" w:type="dxa"/>
          </w:tcPr>
          <w:p w14:paraId="2F93F2BB"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96</w:t>
            </w:r>
          </w:p>
        </w:tc>
      </w:tr>
      <w:tr w:rsidR="00FD64D3" w:rsidRPr="000A2650" w14:paraId="63DAB0B4" w14:textId="77777777" w:rsidTr="003B28FC">
        <w:trPr>
          <w:jc w:val="center"/>
        </w:trPr>
        <w:tc>
          <w:tcPr>
            <w:tcW w:w="3955" w:type="dxa"/>
          </w:tcPr>
          <w:p w14:paraId="2C49CA1B"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 xml:space="preserve">Shandong </w:t>
            </w:r>
          </w:p>
        </w:tc>
        <w:tc>
          <w:tcPr>
            <w:tcW w:w="1350" w:type="dxa"/>
          </w:tcPr>
          <w:p w14:paraId="25DB29AE"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97</w:t>
            </w:r>
          </w:p>
        </w:tc>
      </w:tr>
      <w:tr w:rsidR="00FD64D3" w:rsidRPr="000A2650" w14:paraId="3E9D13A0" w14:textId="77777777" w:rsidTr="003B28FC">
        <w:trPr>
          <w:jc w:val="center"/>
        </w:trPr>
        <w:tc>
          <w:tcPr>
            <w:tcW w:w="3955" w:type="dxa"/>
          </w:tcPr>
          <w:p w14:paraId="57B9E7F2"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 xml:space="preserve">Henan </w:t>
            </w:r>
          </w:p>
        </w:tc>
        <w:tc>
          <w:tcPr>
            <w:tcW w:w="1350" w:type="dxa"/>
          </w:tcPr>
          <w:p w14:paraId="120400BD"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98</w:t>
            </w:r>
          </w:p>
        </w:tc>
      </w:tr>
      <w:tr w:rsidR="00FD64D3" w:rsidRPr="000A2650" w14:paraId="408B16C8" w14:textId="77777777" w:rsidTr="003B28FC">
        <w:trPr>
          <w:jc w:val="center"/>
        </w:trPr>
        <w:tc>
          <w:tcPr>
            <w:tcW w:w="3955" w:type="dxa"/>
          </w:tcPr>
          <w:p w14:paraId="2B06A71C"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 xml:space="preserve">Hubei </w:t>
            </w:r>
          </w:p>
        </w:tc>
        <w:tc>
          <w:tcPr>
            <w:tcW w:w="1350" w:type="dxa"/>
          </w:tcPr>
          <w:p w14:paraId="3945A9AD"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99</w:t>
            </w:r>
          </w:p>
        </w:tc>
      </w:tr>
      <w:tr w:rsidR="00FD64D3" w:rsidRPr="000A2650" w14:paraId="7CEB2D76" w14:textId="77777777" w:rsidTr="003B28FC">
        <w:trPr>
          <w:jc w:val="center"/>
        </w:trPr>
        <w:tc>
          <w:tcPr>
            <w:tcW w:w="3955" w:type="dxa"/>
          </w:tcPr>
          <w:p w14:paraId="32F5D4B1"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proofErr w:type="spellStart"/>
            <w:r w:rsidRPr="000A2650">
              <w:rPr>
                <w:rFonts w:ascii="Calibri Light" w:eastAsia="Cambria" w:hAnsi="Calibri Light" w:cs="Calibri Light"/>
                <w:color w:val="000000" w:themeColor="text1"/>
                <w:sz w:val="24"/>
                <w:szCs w:val="24"/>
                <w:lang w:val="en-US" w:eastAsia="en-US"/>
              </w:rPr>
              <w:t>Guandong</w:t>
            </w:r>
            <w:proofErr w:type="spellEnd"/>
            <w:r w:rsidRPr="000A2650">
              <w:rPr>
                <w:rFonts w:ascii="Calibri Light" w:eastAsia="Cambria" w:hAnsi="Calibri Light" w:cs="Calibri Light"/>
                <w:color w:val="000000" w:themeColor="text1"/>
                <w:sz w:val="24"/>
                <w:szCs w:val="24"/>
                <w:lang w:val="en-US" w:eastAsia="en-US"/>
              </w:rPr>
              <w:t xml:space="preserve"> </w:t>
            </w:r>
          </w:p>
        </w:tc>
        <w:tc>
          <w:tcPr>
            <w:tcW w:w="1350" w:type="dxa"/>
          </w:tcPr>
          <w:p w14:paraId="1BED6292"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100</w:t>
            </w:r>
          </w:p>
        </w:tc>
      </w:tr>
      <w:tr w:rsidR="00FD64D3" w:rsidRPr="000A2650" w14:paraId="5BBBE157" w14:textId="77777777" w:rsidTr="003B28FC">
        <w:trPr>
          <w:jc w:val="center"/>
        </w:trPr>
        <w:tc>
          <w:tcPr>
            <w:tcW w:w="3955" w:type="dxa"/>
          </w:tcPr>
          <w:p w14:paraId="653C116F"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 xml:space="preserve">Guangxi </w:t>
            </w:r>
          </w:p>
        </w:tc>
        <w:tc>
          <w:tcPr>
            <w:tcW w:w="1350" w:type="dxa"/>
          </w:tcPr>
          <w:p w14:paraId="4C75BC0B"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101</w:t>
            </w:r>
          </w:p>
        </w:tc>
      </w:tr>
      <w:tr w:rsidR="00FD64D3" w:rsidRPr="000A2650" w14:paraId="140750FA" w14:textId="77777777" w:rsidTr="003B28FC">
        <w:trPr>
          <w:jc w:val="center"/>
        </w:trPr>
        <w:tc>
          <w:tcPr>
            <w:tcW w:w="3955" w:type="dxa"/>
          </w:tcPr>
          <w:p w14:paraId="51C09D4C"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 xml:space="preserve">Hainan </w:t>
            </w:r>
          </w:p>
        </w:tc>
        <w:tc>
          <w:tcPr>
            <w:tcW w:w="1350" w:type="dxa"/>
          </w:tcPr>
          <w:p w14:paraId="655F4C84"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102</w:t>
            </w:r>
          </w:p>
        </w:tc>
      </w:tr>
      <w:tr w:rsidR="00FD64D3" w:rsidRPr="000A2650" w14:paraId="21393C8D" w14:textId="77777777" w:rsidTr="003B28FC">
        <w:trPr>
          <w:jc w:val="center"/>
        </w:trPr>
        <w:tc>
          <w:tcPr>
            <w:tcW w:w="3955" w:type="dxa"/>
          </w:tcPr>
          <w:p w14:paraId="77BA454F"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 xml:space="preserve">Chongqing </w:t>
            </w:r>
          </w:p>
        </w:tc>
        <w:tc>
          <w:tcPr>
            <w:tcW w:w="1350" w:type="dxa"/>
          </w:tcPr>
          <w:p w14:paraId="4001D445"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103</w:t>
            </w:r>
          </w:p>
        </w:tc>
      </w:tr>
      <w:tr w:rsidR="00FD64D3" w:rsidRPr="000A2650" w14:paraId="794078CF" w14:textId="77777777" w:rsidTr="003B28FC">
        <w:trPr>
          <w:jc w:val="center"/>
        </w:trPr>
        <w:tc>
          <w:tcPr>
            <w:tcW w:w="3955" w:type="dxa"/>
          </w:tcPr>
          <w:p w14:paraId="2BD4ACC3"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Sichuan</w:t>
            </w:r>
          </w:p>
        </w:tc>
        <w:tc>
          <w:tcPr>
            <w:tcW w:w="1350" w:type="dxa"/>
          </w:tcPr>
          <w:p w14:paraId="18F48FE1"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104</w:t>
            </w:r>
          </w:p>
        </w:tc>
      </w:tr>
      <w:tr w:rsidR="00FD64D3" w:rsidRPr="000A2650" w14:paraId="4C352287" w14:textId="77777777" w:rsidTr="003B28FC">
        <w:trPr>
          <w:jc w:val="center"/>
        </w:trPr>
        <w:tc>
          <w:tcPr>
            <w:tcW w:w="3955" w:type="dxa"/>
          </w:tcPr>
          <w:p w14:paraId="3967A7BE"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 xml:space="preserve">Guizhou </w:t>
            </w:r>
          </w:p>
        </w:tc>
        <w:tc>
          <w:tcPr>
            <w:tcW w:w="1350" w:type="dxa"/>
          </w:tcPr>
          <w:p w14:paraId="589AF851"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105</w:t>
            </w:r>
          </w:p>
        </w:tc>
      </w:tr>
      <w:tr w:rsidR="00FD64D3" w:rsidRPr="000A2650" w14:paraId="4AA339D1" w14:textId="77777777" w:rsidTr="003B28FC">
        <w:trPr>
          <w:jc w:val="center"/>
        </w:trPr>
        <w:tc>
          <w:tcPr>
            <w:tcW w:w="3955" w:type="dxa"/>
          </w:tcPr>
          <w:p w14:paraId="2D7A6C7C"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 xml:space="preserve">Yunnan </w:t>
            </w:r>
          </w:p>
        </w:tc>
        <w:tc>
          <w:tcPr>
            <w:tcW w:w="1350" w:type="dxa"/>
          </w:tcPr>
          <w:p w14:paraId="4CA0A9E9"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106</w:t>
            </w:r>
          </w:p>
        </w:tc>
      </w:tr>
      <w:tr w:rsidR="00FD64D3" w:rsidRPr="000A2650" w14:paraId="13F6374E" w14:textId="77777777" w:rsidTr="003B28FC">
        <w:trPr>
          <w:jc w:val="center"/>
        </w:trPr>
        <w:tc>
          <w:tcPr>
            <w:tcW w:w="3955" w:type="dxa"/>
          </w:tcPr>
          <w:p w14:paraId="72EDEF86"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 xml:space="preserve">Gansu </w:t>
            </w:r>
          </w:p>
        </w:tc>
        <w:tc>
          <w:tcPr>
            <w:tcW w:w="1350" w:type="dxa"/>
          </w:tcPr>
          <w:p w14:paraId="2D0AD766"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107</w:t>
            </w:r>
          </w:p>
        </w:tc>
      </w:tr>
      <w:tr w:rsidR="00FD64D3" w:rsidRPr="000A2650" w14:paraId="37DAC73B" w14:textId="77777777" w:rsidTr="003B28FC">
        <w:trPr>
          <w:trHeight w:val="50"/>
          <w:jc w:val="center"/>
        </w:trPr>
        <w:tc>
          <w:tcPr>
            <w:tcW w:w="3955" w:type="dxa"/>
          </w:tcPr>
          <w:p w14:paraId="67B4573E"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 xml:space="preserve">Shaanxi </w:t>
            </w:r>
          </w:p>
        </w:tc>
        <w:tc>
          <w:tcPr>
            <w:tcW w:w="1350" w:type="dxa"/>
          </w:tcPr>
          <w:p w14:paraId="0C83D04D"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108</w:t>
            </w:r>
          </w:p>
        </w:tc>
      </w:tr>
    </w:tbl>
    <w:p w14:paraId="5F19F12F" w14:textId="77777777" w:rsidR="00FD64D3" w:rsidRPr="000A2650" w:rsidRDefault="00FD64D3" w:rsidP="00D75288">
      <w:pPr>
        <w:spacing w:after="0" w:line="276" w:lineRule="auto"/>
        <w:contextualSpacing/>
        <w:rPr>
          <w:rFonts w:ascii="Calibri Light" w:hAnsi="Calibri Light" w:cs="Calibri Light"/>
          <w:b/>
          <w:color w:val="auto"/>
          <w:sz w:val="24"/>
          <w:u w:val="single"/>
        </w:rPr>
      </w:pPr>
    </w:p>
    <w:tbl>
      <w:tblPr>
        <w:tblW w:w="5245" w:type="dxa"/>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3955"/>
        <w:gridCol w:w="1290"/>
      </w:tblGrid>
      <w:tr w:rsidR="00FD64D3" w:rsidRPr="000A2650" w14:paraId="4C597AF5" w14:textId="77777777" w:rsidTr="003B28FC">
        <w:trPr>
          <w:trHeight w:val="290"/>
          <w:jc w:val="center"/>
        </w:trPr>
        <w:tc>
          <w:tcPr>
            <w:tcW w:w="3955" w:type="dxa"/>
            <w:shd w:val="clear" w:color="auto" w:fill="auto"/>
            <w:noWrap/>
            <w:vAlign w:val="bottom"/>
            <w:hideMark/>
          </w:tcPr>
          <w:p w14:paraId="01466E3F" w14:textId="77777777" w:rsidR="00FD64D3" w:rsidRPr="000A2650" w:rsidRDefault="00FD64D3" w:rsidP="003B28FC">
            <w:pPr>
              <w:pStyle w:val="BodyText"/>
              <w:spacing w:after="0" w:line="240" w:lineRule="auto"/>
              <w:rPr>
                <w:rFonts w:ascii="Calibri Light" w:eastAsia="Cambria" w:hAnsi="Calibri Light" w:cs="Calibri Light"/>
                <w:b/>
                <w:bCs/>
                <w:color w:val="000000" w:themeColor="text1"/>
                <w:sz w:val="24"/>
                <w:szCs w:val="24"/>
                <w:lang w:val="en-US" w:eastAsia="en-US"/>
              </w:rPr>
            </w:pPr>
            <w:r w:rsidRPr="000A2650">
              <w:rPr>
                <w:rFonts w:ascii="Calibri Light" w:eastAsia="Cambria" w:hAnsi="Calibri Light" w:cs="Calibri Light"/>
                <w:b/>
                <w:bCs/>
                <w:color w:val="000000" w:themeColor="text1"/>
                <w:sz w:val="24"/>
                <w:szCs w:val="24"/>
                <w:lang w:val="en-US" w:eastAsia="en-US"/>
              </w:rPr>
              <w:t>JAPAN (S4A/9)</w:t>
            </w:r>
          </w:p>
        </w:tc>
        <w:tc>
          <w:tcPr>
            <w:tcW w:w="1290" w:type="dxa"/>
            <w:shd w:val="clear" w:color="auto" w:fill="auto"/>
            <w:vAlign w:val="bottom"/>
          </w:tcPr>
          <w:p w14:paraId="06001605" w14:textId="77777777" w:rsidR="00FD64D3" w:rsidRPr="000A2650" w:rsidRDefault="00FD64D3" w:rsidP="003B28FC">
            <w:pPr>
              <w:pStyle w:val="BodyText"/>
              <w:spacing w:after="0" w:line="240" w:lineRule="auto"/>
              <w:rPr>
                <w:rFonts w:ascii="Calibri Light" w:eastAsia="Cambria" w:hAnsi="Calibri Light" w:cs="Calibri Light"/>
                <w:b/>
                <w:bCs/>
                <w:color w:val="000000" w:themeColor="text1"/>
                <w:sz w:val="24"/>
                <w:szCs w:val="24"/>
                <w:lang w:val="en-US" w:eastAsia="en-US"/>
              </w:rPr>
            </w:pPr>
            <w:r w:rsidRPr="000A2650">
              <w:rPr>
                <w:rFonts w:ascii="Calibri Light" w:eastAsia="Cambria" w:hAnsi="Calibri Light" w:cs="Calibri Light"/>
                <w:b/>
                <w:bCs/>
                <w:color w:val="000000" w:themeColor="text1"/>
                <w:sz w:val="24"/>
                <w:szCs w:val="24"/>
                <w:lang w:val="en-US" w:eastAsia="en-US"/>
              </w:rPr>
              <w:t> CODE</w:t>
            </w:r>
          </w:p>
        </w:tc>
      </w:tr>
      <w:tr w:rsidR="00FD64D3" w:rsidRPr="000A2650" w14:paraId="5B0971C7" w14:textId="77777777" w:rsidTr="003B28FC">
        <w:trPr>
          <w:trHeight w:val="290"/>
          <w:jc w:val="center"/>
        </w:trPr>
        <w:tc>
          <w:tcPr>
            <w:tcW w:w="3955" w:type="dxa"/>
            <w:shd w:val="clear" w:color="auto" w:fill="auto"/>
            <w:noWrap/>
            <w:vAlign w:val="bottom"/>
            <w:hideMark/>
          </w:tcPr>
          <w:p w14:paraId="1FCEF6BC" w14:textId="77777777" w:rsidR="00FD64D3" w:rsidRPr="000A2650" w:rsidRDefault="00FD64D3" w:rsidP="003B28FC">
            <w:pPr>
              <w:pStyle w:val="BodyText"/>
              <w:spacing w:after="0" w:line="240" w:lineRule="auto"/>
              <w:jc w:val="both"/>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Hokkaido</w:t>
            </w:r>
          </w:p>
        </w:tc>
        <w:tc>
          <w:tcPr>
            <w:tcW w:w="1290" w:type="dxa"/>
            <w:vAlign w:val="bottom"/>
          </w:tcPr>
          <w:p w14:paraId="61DC49D6"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109</w:t>
            </w:r>
          </w:p>
        </w:tc>
      </w:tr>
      <w:tr w:rsidR="00FD64D3" w:rsidRPr="000A2650" w14:paraId="78E4D9C0" w14:textId="77777777" w:rsidTr="003B28FC">
        <w:trPr>
          <w:trHeight w:val="290"/>
          <w:jc w:val="center"/>
        </w:trPr>
        <w:tc>
          <w:tcPr>
            <w:tcW w:w="3955" w:type="dxa"/>
            <w:shd w:val="clear" w:color="auto" w:fill="auto"/>
            <w:noWrap/>
            <w:vAlign w:val="bottom"/>
            <w:hideMark/>
          </w:tcPr>
          <w:p w14:paraId="145ED3BC"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Tohoku</w:t>
            </w:r>
          </w:p>
        </w:tc>
        <w:tc>
          <w:tcPr>
            <w:tcW w:w="1290" w:type="dxa"/>
            <w:vAlign w:val="bottom"/>
          </w:tcPr>
          <w:p w14:paraId="14ED911E"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110</w:t>
            </w:r>
          </w:p>
        </w:tc>
      </w:tr>
      <w:tr w:rsidR="00FD64D3" w:rsidRPr="000A2650" w14:paraId="25EFF937" w14:textId="77777777" w:rsidTr="003B28FC">
        <w:trPr>
          <w:trHeight w:val="290"/>
          <w:jc w:val="center"/>
        </w:trPr>
        <w:tc>
          <w:tcPr>
            <w:tcW w:w="3955" w:type="dxa"/>
            <w:shd w:val="clear" w:color="auto" w:fill="auto"/>
            <w:noWrap/>
            <w:vAlign w:val="bottom"/>
            <w:hideMark/>
          </w:tcPr>
          <w:p w14:paraId="7E82A13E"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Kanto</w:t>
            </w:r>
          </w:p>
        </w:tc>
        <w:tc>
          <w:tcPr>
            <w:tcW w:w="1290" w:type="dxa"/>
            <w:vAlign w:val="bottom"/>
          </w:tcPr>
          <w:p w14:paraId="7470C985"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111</w:t>
            </w:r>
          </w:p>
        </w:tc>
      </w:tr>
      <w:tr w:rsidR="00FD64D3" w:rsidRPr="000A2650" w14:paraId="65AA1E80" w14:textId="77777777" w:rsidTr="003B28FC">
        <w:trPr>
          <w:trHeight w:val="290"/>
          <w:jc w:val="center"/>
        </w:trPr>
        <w:tc>
          <w:tcPr>
            <w:tcW w:w="3955" w:type="dxa"/>
            <w:shd w:val="clear" w:color="auto" w:fill="auto"/>
            <w:noWrap/>
            <w:vAlign w:val="bottom"/>
            <w:hideMark/>
          </w:tcPr>
          <w:p w14:paraId="02387D3D"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Chubu</w:t>
            </w:r>
          </w:p>
        </w:tc>
        <w:tc>
          <w:tcPr>
            <w:tcW w:w="1290" w:type="dxa"/>
            <w:vAlign w:val="bottom"/>
          </w:tcPr>
          <w:p w14:paraId="4C2940DC"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112</w:t>
            </w:r>
          </w:p>
        </w:tc>
      </w:tr>
      <w:tr w:rsidR="00FD64D3" w:rsidRPr="000A2650" w14:paraId="67372B4F" w14:textId="77777777" w:rsidTr="003B28FC">
        <w:trPr>
          <w:trHeight w:val="290"/>
          <w:jc w:val="center"/>
        </w:trPr>
        <w:tc>
          <w:tcPr>
            <w:tcW w:w="3955" w:type="dxa"/>
            <w:shd w:val="clear" w:color="auto" w:fill="auto"/>
            <w:noWrap/>
            <w:vAlign w:val="bottom"/>
            <w:hideMark/>
          </w:tcPr>
          <w:p w14:paraId="4A60F887"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Kinki</w:t>
            </w:r>
          </w:p>
        </w:tc>
        <w:tc>
          <w:tcPr>
            <w:tcW w:w="1290" w:type="dxa"/>
            <w:vAlign w:val="bottom"/>
          </w:tcPr>
          <w:p w14:paraId="052B3FB1"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113</w:t>
            </w:r>
          </w:p>
        </w:tc>
      </w:tr>
      <w:tr w:rsidR="00FD64D3" w:rsidRPr="000A2650" w14:paraId="74960AD2" w14:textId="77777777" w:rsidTr="003B28FC">
        <w:trPr>
          <w:trHeight w:val="290"/>
          <w:jc w:val="center"/>
        </w:trPr>
        <w:tc>
          <w:tcPr>
            <w:tcW w:w="3955" w:type="dxa"/>
            <w:shd w:val="clear" w:color="auto" w:fill="auto"/>
            <w:noWrap/>
            <w:vAlign w:val="bottom"/>
            <w:hideMark/>
          </w:tcPr>
          <w:p w14:paraId="4A8576E0"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Chugoku</w:t>
            </w:r>
          </w:p>
        </w:tc>
        <w:tc>
          <w:tcPr>
            <w:tcW w:w="1290" w:type="dxa"/>
            <w:vAlign w:val="bottom"/>
          </w:tcPr>
          <w:p w14:paraId="7D2E4EE8"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114</w:t>
            </w:r>
          </w:p>
        </w:tc>
      </w:tr>
      <w:tr w:rsidR="00FD64D3" w:rsidRPr="000A2650" w14:paraId="3142D94C" w14:textId="77777777" w:rsidTr="003B28FC">
        <w:trPr>
          <w:trHeight w:val="290"/>
          <w:jc w:val="center"/>
        </w:trPr>
        <w:tc>
          <w:tcPr>
            <w:tcW w:w="3955" w:type="dxa"/>
            <w:shd w:val="clear" w:color="auto" w:fill="auto"/>
            <w:noWrap/>
            <w:vAlign w:val="bottom"/>
            <w:hideMark/>
          </w:tcPr>
          <w:p w14:paraId="3B2A13E6"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Shikoku</w:t>
            </w:r>
          </w:p>
        </w:tc>
        <w:tc>
          <w:tcPr>
            <w:tcW w:w="1290" w:type="dxa"/>
            <w:vAlign w:val="bottom"/>
          </w:tcPr>
          <w:p w14:paraId="584A30E6"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115</w:t>
            </w:r>
          </w:p>
        </w:tc>
      </w:tr>
      <w:tr w:rsidR="00FD64D3" w:rsidRPr="000A2650" w14:paraId="31E8DB42" w14:textId="77777777" w:rsidTr="003B28FC">
        <w:trPr>
          <w:trHeight w:val="290"/>
          <w:jc w:val="center"/>
        </w:trPr>
        <w:tc>
          <w:tcPr>
            <w:tcW w:w="3955" w:type="dxa"/>
            <w:shd w:val="clear" w:color="auto" w:fill="auto"/>
            <w:noWrap/>
            <w:vAlign w:val="bottom"/>
            <w:hideMark/>
          </w:tcPr>
          <w:p w14:paraId="6C97081B"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proofErr w:type="spellStart"/>
            <w:r w:rsidRPr="000A2650">
              <w:rPr>
                <w:rFonts w:ascii="Calibri Light" w:eastAsia="Cambria" w:hAnsi="Calibri Light" w:cs="Calibri Light"/>
                <w:color w:val="000000" w:themeColor="text1"/>
                <w:sz w:val="24"/>
                <w:szCs w:val="24"/>
                <w:lang w:val="en-US" w:eastAsia="en-US"/>
              </w:rPr>
              <w:t>Kyuushuu</w:t>
            </w:r>
            <w:proofErr w:type="spellEnd"/>
            <w:r w:rsidRPr="000A2650">
              <w:rPr>
                <w:rFonts w:ascii="Calibri Light" w:eastAsia="Cambria" w:hAnsi="Calibri Light" w:cs="Calibri Light"/>
                <w:color w:val="000000" w:themeColor="text1"/>
                <w:sz w:val="24"/>
                <w:szCs w:val="24"/>
                <w:lang w:val="en-US" w:eastAsia="en-US"/>
              </w:rPr>
              <w:t>/Okinawa</w:t>
            </w:r>
          </w:p>
        </w:tc>
        <w:tc>
          <w:tcPr>
            <w:tcW w:w="1290" w:type="dxa"/>
            <w:vAlign w:val="bottom"/>
          </w:tcPr>
          <w:p w14:paraId="791EE94B"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116</w:t>
            </w:r>
          </w:p>
        </w:tc>
      </w:tr>
    </w:tbl>
    <w:p w14:paraId="4D456A89" w14:textId="77777777" w:rsidR="00FD64D3" w:rsidRPr="000A2650" w:rsidRDefault="00FD64D3" w:rsidP="00FD64D3">
      <w:pPr>
        <w:pStyle w:val="NoSpacing"/>
        <w:rPr>
          <w:rFonts w:ascii="Calibri Light" w:hAnsi="Calibri Light" w:cs="Calibri Light"/>
          <w:sz w:val="24"/>
        </w:rPr>
      </w:pPr>
    </w:p>
    <w:p w14:paraId="7B14D645" w14:textId="77777777" w:rsidR="00FD64D3" w:rsidRPr="000A2650" w:rsidRDefault="00FD64D3">
      <w:pPr>
        <w:pStyle w:val="NoSpacing"/>
        <w:numPr>
          <w:ilvl w:val="0"/>
          <w:numId w:val="56"/>
        </w:numPr>
        <w:ind w:left="360"/>
        <w:rPr>
          <w:rFonts w:ascii="Calibri Light" w:hAnsi="Calibri Light" w:cs="Calibri Light"/>
          <w:sz w:val="24"/>
        </w:rPr>
      </w:pPr>
      <w:r w:rsidRPr="000A2650">
        <w:rPr>
          <w:rFonts w:ascii="Calibri Light" w:hAnsi="Calibri Light" w:cs="Calibri Light"/>
          <w:b/>
          <w:bCs/>
          <w:sz w:val="24"/>
        </w:rPr>
        <w:t>[US ONLY, P1/1]</w:t>
      </w:r>
      <w:r w:rsidRPr="000A2650">
        <w:rPr>
          <w:rFonts w:ascii="Calibri Light" w:hAnsi="Calibri Light" w:cs="Calibri Light"/>
          <w:sz w:val="24"/>
        </w:rPr>
        <w:t xml:space="preserve"> Which of the following describes your race? [SINGLE SELECT]</w:t>
      </w:r>
    </w:p>
    <w:p w14:paraId="696D005D" w14:textId="77777777" w:rsidR="00FD64D3" w:rsidRPr="000A2650" w:rsidRDefault="00FD64D3">
      <w:pPr>
        <w:pStyle w:val="NoSpacing"/>
        <w:numPr>
          <w:ilvl w:val="0"/>
          <w:numId w:val="58"/>
        </w:numPr>
        <w:rPr>
          <w:rFonts w:ascii="Calibri Light" w:hAnsi="Calibri Light" w:cs="Calibri Light"/>
          <w:sz w:val="24"/>
        </w:rPr>
      </w:pPr>
      <w:r w:rsidRPr="000A2650">
        <w:rPr>
          <w:rFonts w:ascii="Calibri Light" w:hAnsi="Calibri Light" w:cs="Calibri Light"/>
          <w:sz w:val="24"/>
        </w:rPr>
        <w:t>White</w:t>
      </w:r>
    </w:p>
    <w:p w14:paraId="15B3CDD3" w14:textId="77777777" w:rsidR="00FD64D3" w:rsidRPr="000A2650" w:rsidRDefault="00FD64D3">
      <w:pPr>
        <w:pStyle w:val="NoSpacing"/>
        <w:numPr>
          <w:ilvl w:val="0"/>
          <w:numId w:val="58"/>
        </w:numPr>
        <w:rPr>
          <w:rFonts w:ascii="Calibri Light" w:hAnsi="Calibri Light" w:cs="Calibri Light"/>
          <w:sz w:val="24"/>
        </w:rPr>
      </w:pPr>
      <w:r w:rsidRPr="000A2650">
        <w:rPr>
          <w:rFonts w:ascii="Calibri Light" w:hAnsi="Calibri Light" w:cs="Calibri Light"/>
          <w:sz w:val="24"/>
        </w:rPr>
        <w:lastRenderedPageBreak/>
        <w:t>African or African descent (Black, African American, Caribbean or Caribbean American)</w:t>
      </w:r>
    </w:p>
    <w:p w14:paraId="2DEBC98E" w14:textId="77777777" w:rsidR="00FD64D3" w:rsidRPr="000A2650" w:rsidRDefault="00FD64D3">
      <w:pPr>
        <w:pStyle w:val="NoSpacing"/>
        <w:numPr>
          <w:ilvl w:val="0"/>
          <w:numId w:val="58"/>
        </w:numPr>
        <w:rPr>
          <w:rFonts w:ascii="Calibri Light" w:hAnsi="Calibri Light" w:cs="Calibri Light"/>
          <w:sz w:val="24"/>
        </w:rPr>
      </w:pPr>
      <w:r w:rsidRPr="000A2650">
        <w:rPr>
          <w:rFonts w:ascii="Calibri Light" w:hAnsi="Calibri Light" w:cs="Calibri Light"/>
          <w:sz w:val="24"/>
        </w:rPr>
        <w:t>Asian American / Asian</w:t>
      </w:r>
    </w:p>
    <w:p w14:paraId="49A02560" w14:textId="77777777" w:rsidR="00FD64D3" w:rsidRPr="000A2650" w:rsidRDefault="00FD64D3">
      <w:pPr>
        <w:pStyle w:val="NoSpacing"/>
        <w:numPr>
          <w:ilvl w:val="0"/>
          <w:numId w:val="58"/>
        </w:numPr>
        <w:rPr>
          <w:rFonts w:ascii="Calibri Light" w:hAnsi="Calibri Light" w:cs="Calibri Light"/>
          <w:sz w:val="24"/>
        </w:rPr>
      </w:pPr>
      <w:r w:rsidRPr="000A2650">
        <w:rPr>
          <w:rFonts w:ascii="Calibri Light" w:hAnsi="Calibri Light" w:cs="Calibri Light"/>
          <w:sz w:val="24"/>
        </w:rPr>
        <w:t>Native Hawaiian / Pacific Islander</w:t>
      </w:r>
    </w:p>
    <w:p w14:paraId="1FC6B715" w14:textId="77777777" w:rsidR="00FD64D3" w:rsidRPr="000A2650" w:rsidRDefault="00FD64D3">
      <w:pPr>
        <w:pStyle w:val="NoSpacing"/>
        <w:numPr>
          <w:ilvl w:val="0"/>
          <w:numId w:val="58"/>
        </w:numPr>
        <w:rPr>
          <w:rFonts w:ascii="Calibri Light" w:hAnsi="Calibri Light" w:cs="Calibri Light"/>
          <w:sz w:val="24"/>
        </w:rPr>
      </w:pPr>
      <w:r w:rsidRPr="000A2650">
        <w:rPr>
          <w:rFonts w:ascii="Calibri Light" w:hAnsi="Calibri Light" w:cs="Calibri Light"/>
          <w:sz w:val="24"/>
        </w:rPr>
        <w:t>American Indian or Alaska Native</w:t>
      </w:r>
    </w:p>
    <w:p w14:paraId="256A66FD" w14:textId="77777777" w:rsidR="00FD64D3" w:rsidRPr="000A2650" w:rsidRDefault="00FD64D3">
      <w:pPr>
        <w:pStyle w:val="NoSpacing"/>
        <w:numPr>
          <w:ilvl w:val="0"/>
          <w:numId w:val="58"/>
        </w:numPr>
        <w:rPr>
          <w:rFonts w:ascii="Calibri Light" w:hAnsi="Calibri Light" w:cs="Calibri Light"/>
          <w:sz w:val="24"/>
        </w:rPr>
      </w:pPr>
      <w:r w:rsidRPr="000A2650">
        <w:rPr>
          <w:rFonts w:ascii="Calibri Light" w:hAnsi="Calibri Light" w:cs="Calibri Light"/>
          <w:sz w:val="24"/>
        </w:rPr>
        <w:t>Middle Eastern</w:t>
      </w:r>
    </w:p>
    <w:p w14:paraId="7DFDC0E3" w14:textId="77777777" w:rsidR="00FD64D3" w:rsidRPr="000A2650" w:rsidRDefault="00FD64D3">
      <w:pPr>
        <w:pStyle w:val="NoSpacing"/>
        <w:numPr>
          <w:ilvl w:val="0"/>
          <w:numId w:val="58"/>
        </w:numPr>
        <w:rPr>
          <w:rFonts w:ascii="Calibri Light" w:hAnsi="Calibri Light" w:cs="Calibri Light"/>
          <w:sz w:val="24"/>
        </w:rPr>
      </w:pPr>
      <w:r w:rsidRPr="000A2650">
        <w:rPr>
          <w:rFonts w:ascii="Calibri Light" w:hAnsi="Calibri Light" w:cs="Calibri Light"/>
          <w:sz w:val="24"/>
        </w:rPr>
        <w:t>Other [SPECIFY]</w:t>
      </w:r>
    </w:p>
    <w:p w14:paraId="0ADDC186" w14:textId="77777777" w:rsidR="00FD64D3" w:rsidRPr="000A2650" w:rsidRDefault="00FD64D3">
      <w:pPr>
        <w:pStyle w:val="NoSpacing"/>
        <w:numPr>
          <w:ilvl w:val="0"/>
          <w:numId w:val="58"/>
        </w:numPr>
        <w:rPr>
          <w:rFonts w:ascii="Calibri Light" w:hAnsi="Calibri Light" w:cs="Calibri Light"/>
          <w:sz w:val="24"/>
        </w:rPr>
      </w:pPr>
      <w:r w:rsidRPr="000A2650">
        <w:rPr>
          <w:rFonts w:ascii="Calibri Light" w:hAnsi="Calibri Light" w:cs="Calibri Light"/>
          <w:sz w:val="24"/>
        </w:rPr>
        <w:t>Prefer not to answer [EXCLUSIVE]</w:t>
      </w:r>
    </w:p>
    <w:p w14:paraId="7855EB4C" w14:textId="77777777" w:rsidR="00FD64D3" w:rsidRPr="000A2650" w:rsidRDefault="00FD64D3" w:rsidP="00FD64D3">
      <w:pPr>
        <w:pStyle w:val="NoSpacing"/>
        <w:rPr>
          <w:rFonts w:ascii="Calibri Light" w:hAnsi="Calibri Light" w:cs="Calibri Light"/>
          <w:sz w:val="24"/>
        </w:rPr>
      </w:pPr>
    </w:p>
    <w:p w14:paraId="1330B69A" w14:textId="77777777" w:rsidR="00FD64D3" w:rsidRPr="000A2650" w:rsidRDefault="00FD64D3">
      <w:pPr>
        <w:pStyle w:val="NoSpacing"/>
        <w:numPr>
          <w:ilvl w:val="0"/>
          <w:numId w:val="56"/>
        </w:numPr>
        <w:ind w:left="360"/>
        <w:rPr>
          <w:rFonts w:ascii="Calibri Light" w:hAnsi="Calibri Light" w:cs="Calibri Light"/>
          <w:sz w:val="24"/>
        </w:rPr>
      </w:pPr>
      <w:r w:rsidRPr="000A2650">
        <w:rPr>
          <w:rFonts w:ascii="Calibri Light" w:hAnsi="Calibri Light" w:cs="Calibri Light"/>
          <w:b/>
          <w:bCs/>
          <w:sz w:val="24"/>
        </w:rPr>
        <w:t>[US ONLY, P1/1]</w:t>
      </w:r>
      <w:r w:rsidRPr="000A2650">
        <w:rPr>
          <w:rFonts w:ascii="Calibri Light" w:hAnsi="Calibri Light" w:cs="Calibri Light"/>
          <w:sz w:val="24"/>
        </w:rPr>
        <w:t xml:space="preserve"> Are you of Hispanic or Latino descent? </w:t>
      </w:r>
      <w:bookmarkStart w:id="8" w:name="_Hlk45705062"/>
      <w:r w:rsidRPr="000A2650">
        <w:rPr>
          <w:rFonts w:ascii="Calibri Light" w:hAnsi="Calibri Light" w:cs="Calibri Light"/>
          <w:sz w:val="24"/>
        </w:rPr>
        <w:t>[SINGLE SELECT]</w:t>
      </w:r>
      <w:bookmarkEnd w:id="8"/>
    </w:p>
    <w:p w14:paraId="4ED9EC50" w14:textId="77777777" w:rsidR="00FD64D3" w:rsidRPr="000A2650" w:rsidRDefault="00FD64D3">
      <w:pPr>
        <w:pStyle w:val="NoSpacing"/>
        <w:numPr>
          <w:ilvl w:val="0"/>
          <w:numId w:val="59"/>
        </w:numPr>
        <w:rPr>
          <w:rFonts w:ascii="Calibri Light" w:hAnsi="Calibri Light" w:cs="Calibri Light"/>
          <w:sz w:val="24"/>
        </w:rPr>
      </w:pPr>
      <w:r w:rsidRPr="000A2650">
        <w:rPr>
          <w:rFonts w:ascii="Calibri Light" w:hAnsi="Calibri Light" w:cs="Calibri Light"/>
          <w:sz w:val="24"/>
        </w:rPr>
        <w:t>Yes</w:t>
      </w:r>
    </w:p>
    <w:p w14:paraId="194BA603" w14:textId="77777777" w:rsidR="00FD64D3" w:rsidRPr="000A2650" w:rsidRDefault="00FD64D3">
      <w:pPr>
        <w:pStyle w:val="NoSpacing"/>
        <w:numPr>
          <w:ilvl w:val="0"/>
          <w:numId w:val="59"/>
        </w:numPr>
        <w:rPr>
          <w:rFonts w:ascii="Calibri Light" w:hAnsi="Calibri Light" w:cs="Calibri Light"/>
          <w:sz w:val="24"/>
        </w:rPr>
      </w:pPr>
      <w:r w:rsidRPr="000A2650">
        <w:rPr>
          <w:rFonts w:ascii="Calibri Light" w:hAnsi="Calibri Light" w:cs="Calibri Light"/>
          <w:sz w:val="24"/>
        </w:rPr>
        <w:t>No</w:t>
      </w:r>
    </w:p>
    <w:p w14:paraId="062C789E" w14:textId="77777777" w:rsidR="00FD64D3" w:rsidRPr="000A2650" w:rsidRDefault="00FD64D3" w:rsidP="00FD64D3">
      <w:pPr>
        <w:pStyle w:val="NoSpacing"/>
        <w:rPr>
          <w:rFonts w:ascii="Calibri Light" w:hAnsi="Calibri Light" w:cs="Calibri Light"/>
          <w:sz w:val="24"/>
        </w:rPr>
      </w:pPr>
    </w:p>
    <w:p w14:paraId="731BE95C" w14:textId="77777777" w:rsidR="00FD64D3" w:rsidRPr="000A2650" w:rsidRDefault="00FD64D3" w:rsidP="00FD64D3">
      <w:pPr>
        <w:pStyle w:val="NoSpacing"/>
        <w:rPr>
          <w:rFonts w:ascii="Calibri Light" w:hAnsi="Calibri Light" w:cs="Calibri Light"/>
          <w:sz w:val="24"/>
        </w:rPr>
      </w:pPr>
      <w:r w:rsidRPr="000A2650">
        <w:rPr>
          <w:rFonts w:ascii="Calibri Light" w:hAnsi="Calibri Light" w:cs="Calibri Light"/>
          <w:sz w:val="24"/>
        </w:rPr>
        <w:t>S8A. [BEHIND THE SCENES RECODE TO RACE/ETHNICITY]</w:t>
      </w:r>
    </w:p>
    <w:p w14:paraId="10D475D2" w14:textId="77777777" w:rsidR="00FD64D3" w:rsidRPr="000A2650" w:rsidRDefault="00FD64D3">
      <w:pPr>
        <w:pStyle w:val="NoSpacing"/>
        <w:numPr>
          <w:ilvl w:val="0"/>
          <w:numId w:val="62"/>
        </w:numPr>
        <w:rPr>
          <w:rFonts w:ascii="Calibri Light" w:hAnsi="Calibri Light" w:cs="Calibri Light"/>
          <w:sz w:val="24"/>
        </w:rPr>
      </w:pPr>
      <w:r w:rsidRPr="000A2650">
        <w:rPr>
          <w:rFonts w:ascii="Calibri Light" w:hAnsi="Calibri Light" w:cs="Calibri Light"/>
          <w:sz w:val="24"/>
        </w:rPr>
        <w:t>White [S8/02 AND S7/01]</w:t>
      </w:r>
    </w:p>
    <w:p w14:paraId="41B8B575" w14:textId="77777777" w:rsidR="00FD64D3" w:rsidRPr="000A2650" w:rsidRDefault="00FD64D3">
      <w:pPr>
        <w:pStyle w:val="NoSpacing"/>
        <w:numPr>
          <w:ilvl w:val="0"/>
          <w:numId w:val="62"/>
        </w:numPr>
        <w:rPr>
          <w:rFonts w:ascii="Calibri Light" w:hAnsi="Calibri Light" w:cs="Calibri Light"/>
          <w:sz w:val="24"/>
        </w:rPr>
      </w:pPr>
      <w:r w:rsidRPr="000A2650">
        <w:rPr>
          <w:rFonts w:ascii="Calibri Light" w:hAnsi="Calibri Light" w:cs="Calibri Light"/>
          <w:sz w:val="24"/>
        </w:rPr>
        <w:t>African or African descent [S8/02 AND S7/02]</w:t>
      </w:r>
    </w:p>
    <w:p w14:paraId="66161DDF" w14:textId="77777777" w:rsidR="00FD64D3" w:rsidRPr="000A2650" w:rsidRDefault="00FD64D3">
      <w:pPr>
        <w:pStyle w:val="NoSpacing"/>
        <w:numPr>
          <w:ilvl w:val="0"/>
          <w:numId w:val="62"/>
        </w:numPr>
        <w:rPr>
          <w:rFonts w:ascii="Calibri Light" w:hAnsi="Calibri Light" w:cs="Calibri Light"/>
          <w:sz w:val="24"/>
        </w:rPr>
      </w:pPr>
      <w:r w:rsidRPr="000A2650">
        <w:rPr>
          <w:rFonts w:ascii="Calibri Light" w:hAnsi="Calibri Light" w:cs="Calibri Light"/>
          <w:sz w:val="24"/>
        </w:rPr>
        <w:t>Hispanic [S8/01]</w:t>
      </w:r>
    </w:p>
    <w:p w14:paraId="7984E214" w14:textId="77777777" w:rsidR="00FD64D3" w:rsidRPr="000A2650" w:rsidRDefault="00FD64D3">
      <w:pPr>
        <w:pStyle w:val="NoSpacing"/>
        <w:numPr>
          <w:ilvl w:val="0"/>
          <w:numId w:val="62"/>
        </w:numPr>
        <w:rPr>
          <w:rFonts w:ascii="Calibri Light" w:hAnsi="Calibri Light" w:cs="Calibri Light"/>
          <w:sz w:val="24"/>
        </w:rPr>
      </w:pPr>
      <w:r w:rsidRPr="000A2650">
        <w:rPr>
          <w:rFonts w:ascii="Calibri Light" w:hAnsi="Calibri Light" w:cs="Calibri Light"/>
          <w:sz w:val="24"/>
        </w:rPr>
        <w:t>Asian American / Asian [S8/02 AND S7/03]</w:t>
      </w:r>
    </w:p>
    <w:p w14:paraId="79E212F2" w14:textId="77777777" w:rsidR="00FD64D3" w:rsidRPr="000A2650" w:rsidRDefault="00FD64D3">
      <w:pPr>
        <w:pStyle w:val="NoSpacing"/>
        <w:numPr>
          <w:ilvl w:val="0"/>
          <w:numId w:val="62"/>
        </w:numPr>
        <w:rPr>
          <w:rFonts w:ascii="Calibri Light" w:hAnsi="Calibri Light" w:cs="Calibri Light"/>
          <w:sz w:val="24"/>
        </w:rPr>
      </w:pPr>
      <w:r w:rsidRPr="000A2650">
        <w:rPr>
          <w:rFonts w:ascii="Calibri Light" w:hAnsi="Calibri Light" w:cs="Calibri Light"/>
          <w:sz w:val="24"/>
        </w:rPr>
        <w:t>Native Hawaiian / Pacific Islander [S8/02 AND S7/04]</w:t>
      </w:r>
    </w:p>
    <w:p w14:paraId="70FDCD84" w14:textId="77777777" w:rsidR="00FD64D3" w:rsidRPr="000A2650" w:rsidRDefault="00FD64D3">
      <w:pPr>
        <w:pStyle w:val="NoSpacing"/>
        <w:numPr>
          <w:ilvl w:val="0"/>
          <w:numId w:val="62"/>
        </w:numPr>
        <w:rPr>
          <w:rFonts w:ascii="Calibri Light" w:hAnsi="Calibri Light" w:cs="Calibri Light"/>
          <w:sz w:val="24"/>
        </w:rPr>
      </w:pPr>
      <w:r w:rsidRPr="000A2650">
        <w:rPr>
          <w:rFonts w:ascii="Calibri Light" w:hAnsi="Calibri Light" w:cs="Calibri Light"/>
          <w:sz w:val="24"/>
        </w:rPr>
        <w:t>American Indian or Alaska Native [S8/02 AND S7/05]</w:t>
      </w:r>
    </w:p>
    <w:p w14:paraId="53C227AE" w14:textId="77777777" w:rsidR="00FD64D3" w:rsidRPr="000A2650" w:rsidRDefault="00FD64D3">
      <w:pPr>
        <w:pStyle w:val="NoSpacing"/>
        <w:numPr>
          <w:ilvl w:val="0"/>
          <w:numId w:val="62"/>
        </w:numPr>
        <w:rPr>
          <w:rFonts w:ascii="Calibri Light" w:hAnsi="Calibri Light" w:cs="Calibri Light"/>
          <w:sz w:val="24"/>
        </w:rPr>
      </w:pPr>
      <w:r w:rsidRPr="000A2650">
        <w:rPr>
          <w:rFonts w:ascii="Calibri Light" w:hAnsi="Calibri Light" w:cs="Calibri Light"/>
          <w:sz w:val="24"/>
        </w:rPr>
        <w:t>Middle Eastern [S8/02 AND S7/06]</w:t>
      </w:r>
    </w:p>
    <w:p w14:paraId="5A79193F" w14:textId="77777777" w:rsidR="00FD64D3" w:rsidRPr="000A2650" w:rsidRDefault="00FD64D3">
      <w:pPr>
        <w:pStyle w:val="NoSpacing"/>
        <w:numPr>
          <w:ilvl w:val="0"/>
          <w:numId w:val="62"/>
        </w:numPr>
        <w:rPr>
          <w:rFonts w:ascii="Calibri Light" w:hAnsi="Calibri Light" w:cs="Calibri Light"/>
          <w:sz w:val="24"/>
        </w:rPr>
      </w:pPr>
      <w:r w:rsidRPr="000A2650">
        <w:rPr>
          <w:rFonts w:ascii="Calibri Light" w:hAnsi="Calibri Light" w:cs="Calibri Light"/>
          <w:sz w:val="24"/>
        </w:rPr>
        <w:t>Other [S8/02 AND S7/07]</w:t>
      </w:r>
    </w:p>
    <w:p w14:paraId="72CA7A53" w14:textId="77777777" w:rsidR="00FD64D3" w:rsidRPr="000A2650" w:rsidRDefault="00FD64D3">
      <w:pPr>
        <w:pStyle w:val="NoSpacing"/>
        <w:numPr>
          <w:ilvl w:val="0"/>
          <w:numId w:val="62"/>
        </w:numPr>
        <w:rPr>
          <w:rFonts w:ascii="Calibri Light" w:hAnsi="Calibri Light" w:cs="Calibri Light"/>
          <w:sz w:val="24"/>
        </w:rPr>
      </w:pPr>
      <w:r w:rsidRPr="000A2650">
        <w:rPr>
          <w:rFonts w:ascii="Calibri Light" w:hAnsi="Calibri Light"/>
          <w:sz w:val="24"/>
        </w:rPr>
        <w:t>Prefer not to answer [S8/02 AND S7/08]</w:t>
      </w:r>
    </w:p>
    <w:p w14:paraId="5CC3A654" w14:textId="77777777" w:rsidR="00FD64D3" w:rsidRPr="000A2650" w:rsidRDefault="00FD64D3" w:rsidP="00FD64D3">
      <w:pPr>
        <w:pStyle w:val="NoSpacing"/>
        <w:ind w:left="1080"/>
        <w:rPr>
          <w:rFonts w:ascii="Calibri Light" w:hAnsi="Calibri Light" w:cs="Calibri Light"/>
          <w:sz w:val="24"/>
        </w:rPr>
      </w:pPr>
    </w:p>
    <w:p w14:paraId="58D0DF2C" w14:textId="77777777" w:rsidR="00FD64D3" w:rsidRPr="000A2650" w:rsidRDefault="00FD64D3">
      <w:pPr>
        <w:pStyle w:val="ListParagraph"/>
        <w:numPr>
          <w:ilvl w:val="0"/>
          <w:numId w:val="56"/>
        </w:numPr>
        <w:spacing w:after="0" w:line="240" w:lineRule="auto"/>
        <w:ind w:left="450"/>
        <w:rPr>
          <w:rFonts w:ascii="Calibri Light" w:hAnsi="Calibri Light" w:cs="Calibri Light"/>
          <w:b/>
          <w:bCs/>
          <w:color w:val="FF0000"/>
          <w:sz w:val="24"/>
        </w:rPr>
      </w:pPr>
      <w:r w:rsidRPr="000A2650">
        <w:rPr>
          <w:rFonts w:ascii="Calibri Light" w:hAnsi="Calibri Light" w:cs="Calibri Light"/>
          <w:color w:val="auto"/>
          <w:sz w:val="24"/>
        </w:rPr>
        <w:t xml:space="preserve">Which of the following </w:t>
      </w:r>
      <w:r w:rsidRPr="000A2650">
        <w:rPr>
          <w:rFonts w:ascii="Calibri Light" w:hAnsi="Calibri Light" w:cs="Calibri Light"/>
          <w:b/>
          <w:color w:val="auto"/>
          <w:sz w:val="24"/>
        </w:rPr>
        <w:t>best</w:t>
      </w:r>
      <w:r w:rsidRPr="000A2650">
        <w:rPr>
          <w:rFonts w:ascii="Calibri Light" w:hAnsi="Calibri Light" w:cs="Calibri Light"/>
          <w:color w:val="auto"/>
          <w:sz w:val="24"/>
        </w:rPr>
        <w:t xml:space="preserve"> describes your current employment status? Please select your primary status. If multiple options apply to you, please select the one you invest the most time in. </w:t>
      </w:r>
      <w:r w:rsidRPr="000A2650">
        <w:rPr>
          <w:rFonts w:ascii="Calibri Light" w:hAnsi="Calibri Light" w:cs="Calibri Light"/>
          <w:bCs/>
          <w:color w:val="auto"/>
          <w:sz w:val="24"/>
        </w:rPr>
        <w:t>[SINGLE SELECT]</w:t>
      </w:r>
      <w:r w:rsidRPr="000A2650">
        <w:rPr>
          <w:rFonts w:ascii="Calibri Light" w:hAnsi="Calibri Light" w:cs="Calibri Light"/>
          <w:color w:val="auto"/>
          <w:sz w:val="24"/>
        </w:rPr>
        <w:t xml:space="preserve"> </w:t>
      </w:r>
      <w:r w:rsidRPr="000A2650">
        <w:rPr>
          <w:rFonts w:ascii="Calibri Light" w:hAnsi="Calibri Light" w:cs="Calibri Light"/>
          <w:b/>
          <w:bCs/>
          <w:color w:val="FF0000"/>
          <w:sz w:val="24"/>
        </w:rPr>
        <w:t xml:space="preserve">[MUST SELECT 01 TO CONTINUE. ALL OTHERS TERMINATE] </w:t>
      </w:r>
    </w:p>
    <w:p w14:paraId="600E8216" w14:textId="77777777" w:rsidR="00FD64D3" w:rsidRPr="000A2650" w:rsidRDefault="00FD64D3">
      <w:pPr>
        <w:pStyle w:val="NoSpacing"/>
        <w:numPr>
          <w:ilvl w:val="0"/>
          <w:numId w:val="64"/>
        </w:numPr>
        <w:ind w:left="1080"/>
        <w:rPr>
          <w:rFonts w:ascii="Calibri Light" w:hAnsi="Calibri Light" w:cs="Calibri Light"/>
          <w:sz w:val="24"/>
        </w:rPr>
      </w:pPr>
      <w:r w:rsidRPr="000A2650">
        <w:rPr>
          <w:rFonts w:ascii="Calibri Light" w:hAnsi="Calibri Light" w:cs="Calibri Light"/>
          <w:sz w:val="24"/>
        </w:rPr>
        <w:t>Working full-</w:t>
      </w:r>
      <w:proofErr w:type="gramStart"/>
      <w:r w:rsidRPr="000A2650">
        <w:rPr>
          <w:rFonts w:ascii="Calibri Light" w:hAnsi="Calibri Light" w:cs="Calibri Light"/>
          <w:sz w:val="24"/>
        </w:rPr>
        <w:t xml:space="preserve">time </w:t>
      </w:r>
      <w:r w:rsidRPr="000A2650">
        <w:rPr>
          <w:rFonts w:ascii="Calibri Light" w:hAnsi="Calibri Light" w:cs="Calibri Light"/>
          <w:color w:val="FF0000"/>
          <w:sz w:val="24"/>
        </w:rPr>
        <w:t xml:space="preserve"> </w:t>
      </w:r>
      <w:r w:rsidRPr="000A2650">
        <w:rPr>
          <w:rFonts w:ascii="Calibri Light" w:hAnsi="Calibri Light" w:cs="Calibri Light"/>
          <w:color w:val="FF0000"/>
          <w:sz w:val="24"/>
        </w:rPr>
        <w:tab/>
      </w:r>
      <w:proofErr w:type="gramEnd"/>
      <w:r w:rsidRPr="000A2650">
        <w:rPr>
          <w:rFonts w:ascii="Calibri Light" w:hAnsi="Calibri Light" w:cs="Calibri Light"/>
          <w:color w:val="FF0000"/>
          <w:sz w:val="24"/>
        </w:rPr>
        <w:tab/>
      </w:r>
      <w:r w:rsidRPr="000A2650">
        <w:rPr>
          <w:rFonts w:ascii="Calibri Light" w:hAnsi="Calibri Light" w:cs="Calibri Light"/>
          <w:b/>
          <w:bCs/>
          <w:color w:val="FF0000"/>
          <w:sz w:val="24"/>
        </w:rPr>
        <w:t>[TERMINATE IF DO NOT SELECT]</w:t>
      </w:r>
      <w:r w:rsidRPr="000A2650">
        <w:rPr>
          <w:rFonts w:ascii="Calibri Light" w:hAnsi="Calibri Light" w:cs="Calibri Light"/>
          <w:color w:val="FF0000"/>
          <w:sz w:val="24"/>
        </w:rPr>
        <w:t xml:space="preserve"> </w:t>
      </w:r>
    </w:p>
    <w:p w14:paraId="27A15D6F" w14:textId="77777777" w:rsidR="00FD64D3" w:rsidRPr="000A2650" w:rsidRDefault="00FD64D3">
      <w:pPr>
        <w:pStyle w:val="NoSpacing"/>
        <w:numPr>
          <w:ilvl w:val="0"/>
          <w:numId w:val="64"/>
        </w:numPr>
        <w:ind w:left="1080"/>
        <w:rPr>
          <w:rFonts w:ascii="Calibri Light" w:hAnsi="Calibri Light" w:cs="Calibri Light"/>
          <w:sz w:val="24"/>
        </w:rPr>
      </w:pPr>
      <w:r w:rsidRPr="000A2650">
        <w:rPr>
          <w:rFonts w:ascii="Calibri Light" w:hAnsi="Calibri Light" w:cs="Calibri Light"/>
          <w:sz w:val="24"/>
        </w:rPr>
        <w:t xml:space="preserve">Working part-time </w:t>
      </w:r>
    </w:p>
    <w:p w14:paraId="748A4430" w14:textId="77777777" w:rsidR="00FD64D3" w:rsidRPr="000A2650" w:rsidRDefault="00FD64D3">
      <w:pPr>
        <w:pStyle w:val="NoSpacing"/>
        <w:numPr>
          <w:ilvl w:val="0"/>
          <w:numId w:val="64"/>
        </w:numPr>
        <w:ind w:left="1080"/>
        <w:rPr>
          <w:rFonts w:eastAsiaTheme="minorEastAsia" w:cstheme="minorBidi"/>
          <w:sz w:val="24"/>
        </w:rPr>
      </w:pPr>
      <w:r w:rsidRPr="000A2650">
        <w:rPr>
          <w:rFonts w:ascii="Calibri Light" w:hAnsi="Calibri Light" w:cs="Calibri Light"/>
          <w:sz w:val="24"/>
        </w:rPr>
        <w:t>Self employed</w:t>
      </w:r>
    </w:p>
    <w:p w14:paraId="7766CF9C" w14:textId="77777777" w:rsidR="00FD64D3" w:rsidRPr="000A2650" w:rsidRDefault="00FD64D3">
      <w:pPr>
        <w:pStyle w:val="NoSpacing"/>
        <w:numPr>
          <w:ilvl w:val="0"/>
          <w:numId w:val="80"/>
        </w:numPr>
        <w:ind w:left="1080"/>
        <w:rPr>
          <w:rFonts w:eastAsiaTheme="minorEastAsia" w:cstheme="minorBidi"/>
          <w:sz w:val="24"/>
        </w:rPr>
      </w:pPr>
      <w:r w:rsidRPr="000A2650">
        <w:rPr>
          <w:rFonts w:ascii="Calibri Light" w:hAnsi="Calibri Light" w:cs="Calibri Light"/>
          <w:sz w:val="24"/>
        </w:rPr>
        <w:t xml:space="preserve">Furloughed  </w:t>
      </w:r>
    </w:p>
    <w:p w14:paraId="3E377C59" w14:textId="77777777" w:rsidR="00FD64D3" w:rsidRPr="000A2650" w:rsidRDefault="00FD64D3">
      <w:pPr>
        <w:pStyle w:val="NoSpacing"/>
        <w:numPr>
          <w:ilvl w:val="0"/>
          <w:numId w:val="79"/>
        </w:numPr>
        <w:ind w:left="1080"/>
        <w:rPr>
          <w:rFonts w:eastAsiaTheme="minorEastAsia" w:cstheme="minorBidi"/>
          <w:sz w:val="24"/>
        </w:rPr>
      </w:pPr>
      <w:r w:rsidRPr="000A2650">
        <w:rPr>
          <w:rFonts w:ascii="Calibri Light" w:hAnsi="Calibri Light" w:cs="Calibri Light"/>
          <w:sz w:val="24"/>
        </w:rPr>
        <w:t xml:space="preserve">Not working </w:t>
      </w:r>
    </w:p>
    <w:p w14:paraId="71AA32BA" w14:textId="77777777" w:rsidR="00FD64D3" w:rsidRPr="000A2650" w:rsidRDefault="00FD64D3">
      <w:pPr>
        <w:pStyle w:val="NoSpacing"/>
        <w:numPr>
          <w:ilvl w:val="0"/>
          <w:numId w:val="79"/>
        </w:numPr>
        <w:ind w:left="1080"/>
        <w:rPr>
          <w:rFonts w:ascii="Calibri Light" w:hAnsi="Calibri Light" w:cs="Calibri Light"/>
          <w:sz w:val="24"/>
        </w:rPr>
      </w:pPr>
      <w:r w:rsidRPr="000A2650">
        <w:rPr>
          <w:rFonts w:ascii="Calibri Light" w:hAnsi="Calibri Light" w:cs="Calibri Light"/>
          <w:sz w:val="24"/>
        </w:rPr>
        <w:t xml:space="preserve">Student </w:t>
      </w:r>
      <w:r w:rsidRPr="000A2650">
        <w:rPr>
          <w:rFonts w:ascii="Calibri Light" w:hAnsi="Calibri Light" w:cs="Calibri Light"/>
          <w:strike/>
          <w:color w:val="FF0000"/>
          <w:sz w:val="24"/>
        </w:rPr>
        <w:t xml:space="preserve"> </w:t>
      </w:r>
      <w:r w:rsidRPr="000A2650">
        <w:rPr>
          <w:rFonts w:ascii="Calibri Light" w:hAnsi="Calibri Light" w:cs="Calibri Light"/>
          <w:color w:val="FF0000"/>
          <w:sz w:val="24"/>
        </w:rPr>
        <w:t xml:space="preserve"> </w:t>
      </w:r>
    </w:p>
    <w:p w14:paraId="296905F4" w14:textId="77777777" w:rsidR="00FD64D3" w:rsidRPr="000A2650" w:rsidRDefault="00FD64D3">
      <w:pPr>
        <w:pStyle w:val="NoSpacing"/>
        <w:numPr>
          <w:ilvl w:val="0"/>
          <w:numId w:val="79"/>
        </w:numPr>
        <w:ind w:left="1080"/>
        <w:rPr>
          <w:rFonts w:eastAsiaTheme="minorEastAsia" w:cstheme="minorBidi"/>
          <w:sz w:val="24"/>
        </w:rPr>
      </w:pPr>
      <w:r w:rsidRPr="000A2650">
        <w:rPr>
          <w:rFonts w:ascii="Calibri Light" w:hAnsi="Calibri Light" w:cs="Calibri Light"/>
          <w:sz w:val="24"/>
        </w:rPr>
        <w:t xml:space="preserve">Retired </w:t>
      </w:r>
    </w:p>
    <w:p w14:paraId="3D162933" w14:textId="77777777" w:rsidR="00FD64D3" w:rsidRPr="000A2650" w:rsidRDefault="00FD64D3">
      <w:pPr>
        <w:pStyle w:val="NoSpacing"/>
        <w:numPr>
          <w:ilvl w:val="0"/>
          <w:numId w:val="79"/>
        </w:numPr>
        <w:ind w:left="1080"/>
        <w:rPr>
          <w:rFonts w:eastAsiaTheme="minorEastAsia" w:cstheme="minorBidi"/>
          <w:sz w:val="24"/>
        </w:rPr>
      </w:pPr>
      <w:r w:rsidRPr="000A2650">
        <w:rPr>
          <w:rFonts w:ascii="Calibri Light" w:hAnsi="Calibri Light" w:cs="Calibri Light"/>
          <w:sz w:val="24"/>
        </w:rPr>
        <w:t xml:space="preserve">Homemaker/Caregiver </w:t>
      </w:r>
    </w:p>
    <w:p w14:paraId="16374EEA" w14:textId="77777777" w:rsidR="00FD64D3" w:rsidRPr="000A2650" w:rsidRDefault="00FD64D3">
      <w:pPr>
        <w:pStyle w:val="NoSpacing"/>
        <w:numPr>
          <w:ilvl w:val="0"/>
          <w:numId w:val="79"/>
        </w:numPr>
        <w:ind w:left="1080"/>
        <w:rPr>
          <w:rFonts w:eastAsiaTheme="minorEastAsia" w:cstheme="minorBidi"/>
          <w:sz w:val="24"/>
        </w:rPr>
      </w:pPr>
      <w:r w:rsidRPr="000A2650">
        <w:rPr>
          <w:rFonts w:ascii="Calibri Light" w:hAnsi="Calibri Light" w:cs="Calibri Light"/>
          <w:sz w:val="24"/>
        </w:rPr>
        <w:t xml:space="preserve">Prefer not to answer </w:t>
      </w:r>
    </w:p>
    <w:p w14:paraId="62DB2220" w14:textId="77777777" w:rsidR="00FD64D3" w:rsidRPr="000A2650" w:rsidRDefault="00FD64D3" w:rsidP="00FD64D3">
      <w:pPr>
        <w:pStyle w:val="NoSpacing"/>
        <w:rPr>
          <w:rFonts w:ascii="Calibri Light" w:hAnsi="Calibri Light" w:cs="Calibri Light"/>
          <w:sz w:val="24"/>
        </w:rPr>
      </w:pPr>
    </w:p>
    <w:p w14:paraId="0BB90B88" w14:textId="77777777" w:rsidR="00FD64D3" w:rsidRPr="000A2650" w:rsidRDefault="00FD64D3">
      <w:pPr>
        <w:pStyle w:val="NoSpacing"/>
        <w:numPr>
          <w:ilvl w:val="0"/>
          <w:numId w:val="56"/>
        </w:numPr>
        <w:tabs>
          <w:tab w:val="left" w:pos="540"/>
        </w:tabs>
        <w:ind w:hanging="540"/>
        <w:rPr>
          <w:rFonts w:ascii="Calibri Light" w:hAnsi="Calibri Light" w:cs="Calibri Light"/>
          <w:sz w:val="24"/>
        </w:rPr>
      </w:pPr>
      <w:r w:rsidRPr="000A2650">
        <w:rPr>
          <w:rFonts w:ascii="Calibri Light" w:hAnsi="Calibri Light" w:cs="Calibri Light"/>
          <w:b/>
          <w:bCs/>
          <w:sz w:val="24"/>
        </w:rPr>
        <w:t>[EMPLOYED, S9/01]</w:t>
      </w:r>
      <w:r w:rsidRPr="000A2650">
        <w:rPr>
          <w:rFonts w:ascii="Calibri Light" w:hAnsi="Calibri Light" w:cs="Calibri Light"/>
          <w:sz w:val="24"/>
        </w:rPr>
        <w:t xml:space="preserve"> Which of the following </w:t>
      </w:r>
      <w:r w:rsidRPr="000A2650">
        <w:rPr>
          <w:rFonts w:ascii="Calibri Light" w:hAnsi="Calibri Light" w:cs="Calibri Light"/>
          <w:b/>
          <w:bCs/>
          <w:sz w:val="24"/>
        </w:rPr>
        <w:t>best</w:t>
      </w:r>
      <w:r w:rsidRPr="000A2650">
        <w:rPr>
          <w:rFonts w:ascii="Calibri Light" w:hAnsi="Calibri Light" w:cs="Calibri Light"/>
          <w:sz w:val="24"/>
        </w:rPr>
        <w:t xml:space="preserve"> describes the primary industry you work in? [ALPHABETIZE, SINGLE SELECT] </w:t>
      </w:r>
      <w:r w:rsidRPr="000A2650">
        <w:rPr>
          <w:rFonts w:ascii="Calibri Light" w:hAnsi="Calibri Light" w:cs="Calibri Light"/>
          <w:b/>
          <w:bCs/>
          <w:color w:val="FF0000"/>
          <w:sz w:val="24"/>
        </w:rPr>
        <w:t xml:space="preserve">[MUST SELECT: 01-03, 06, 09, 11-13 TO CONTINUE. ALL OTHERS TERMINATE] </w:t>
      </w:r>
    </w:p>
    <w:p w14:paraId="54FC1514" w14:textId="77777777" w:rsidR="00FD64D3" w:rsidRPr="000A2650" w:rsidRDefault="00FD64D3">
      <w:pPr>
        <w:numPr>
          <w:ilvl w:val="0"/>
          <w:numId w:val="65"/>
        </w:numPr>
        <w:spacing w:after="160" w:line="276" w:lineRule="auto"/>
        <w:ind w:left="1080"/>
        <w:contextualSpacing/>
        <w:rPr>
          <w:rFonts w:ascii="Calibri Light" w:hAnsi="Calibri Light" w:cs="Calibri Light"/>
          <w:color w:val="000000" w:themeColor="text1"/>
          <w:sz w:val="24"/>
        </w:rPr>
      </w:pPr>
      <w:r w:rsidRPr="000A2650">
        <w:rPr>
          <w:rFonts w:ascii="Calibri Light" w:hAnsi="Calibri Light" w:cs="Calibri Light"/>
          <w:color w:val="000000" w:themeColor="text1"/>
          <w:sz w:val="24"/>
        </w:rPr>
        <w:t>Aerospace and defense</w:t>
      </w:r>
    </w:p>
    <w:p w14:paraId="65C194B4" w14:textId="77777777" w:rsidR="00FD64D3" w:rsidRPr="000A2650" w:rsidRDefault="00FD64D3">
      <w:pPr>
        <w:numPr>
          <w:ilvl w:val="0"/>
          <w:numId w:val="65"/>
        </w:numPr>
        <w:spacing w:after="160" w:line="276" w:lineRule="auto"/>
        <w:ind w:left="1080"/>
        <w:contextualSpacing/>
        <w:rPr>
          <w:rFonts w:ascii="Calibri Light" w:hAnsi="Calibri Light" w:cs="Calibri Light"/>
          <w:color w:val="000000" w:themeColor="text1"/>
          <w:sz w:val="24"/>
        </w:rPr>
      </w:pPr>
      <w:r w:rsidRPr="000A2650">
        <w:rPr>
          <w:rFonts w:ascii="Calibri Light" w:hAnsi="Calibri Light" w:cs="Calibri Light"/>
          <w:color w:val="000000" w:themeColor="text1"/>
          <w:sz w:val="24"/>
        </w:rPr>
        <w:t xml:space="preserve">Automotive </w:t>
      </w:r>
    </w:p>
    <w:p w14:paraId="4E72A192" w14:textId="77777777" w:rsidR="00FD64D3" w:rsidRPr="000A2650" w:rsidRDefault="00FD64D3">
      <w:pPr>
        <w:numPr>
          <w:ilvl w:val="0"/>
          <w:numId w:val="65"/>
        </w:numPr>
        <w:spacing w:after="160" w:line="276" w:lineRule="auto"/>
        <w:ind w:left="1080"/>
        <w:contextualSpacing/>
        <w:rPr>
          <w:rFonts w:ascii="Calibri Light" w:hAnsi="Calibri Light" w:cs="Calibri Light"/>
          <w:color w:val="000000" w:themeColor="text1"/>
          <w:sz w:val="24"/>
        </w:rPr>
      </w:pPr>
      <w:r w:rsidRPr="000A2650">
        <w:rPr>
          <w:rFonts w:ascii="Calibri Light" w:hAnsi="Calibri Light" w:cs="Calibri Light"/>
          <w:color w:val="000000" w:themeColor="text1"/>
          <w:sz w:val="24"/>
        </w:rPr>
        <w:t xml:space="preserve">Consumer products  </w:t>
      </w:r>
    </w:p>
    <w:p w14:paraId="1EAD3243" w14:textId="77777777" w:rsidR="00FD64D3" w:rsidRPr="000A2650" w:rsidRDefault="00FD64D3">
      <w:pPr>
        <w:numPr>
          <w:ilvl w:val="0"/>
          <w:numId w:val="65"/>
        </w:numPr>
        <w:spacing w:after="160" w:line="276" w:lineRule="auto"/>
        <w:ind w:left="1080"/>
        <w:contextualSpacing/>
        <w:rPr>
          <w:rFonts w:ascii="Calibri Light" w:hAnsi="Calibri Light" w:cs="Calibri Light"/>
          <w:color w:val="000000" w:themeColor="text1"/>
          <w:sz w:val="24"/>
        </w:rPr>
      </w:pPr>
      <w:r w:rsidRPr="000A2650">
        <w:rPr>
          <w:rFonts w:ascii="Calibri Light" w:hAnsi="Calibri Light" w:cs="Calibri Light"/>
          <w:color w:val="808080" w:themeColor="background1" w:themeShade="80"/>
          <w:sz w:val="24"/>
        </w:rPr>
        <w:t xml:space="preserve">[DUMMY] </w:t>
      </w:r>
      <w:r w:rsidRPr="000A2650">
        <w:rPr>
          <w:rFonts w:ascii="Calibri Light" w:hAnsi="Calibri Light" w:cs="Calibri Light"/>
          <w:color w:val="000000" w:themeColor="text1"/>
          <w:sz w:val="24"/>
        </w:rPr>
        <w:t>Education</w:t>
      </w:r>
      <w:r w:rsidRPr="000A2650">
        <w:rPr>
          <w:rFonts w:ascii="Calibri Light" w:hAnsi="Calibri Light" w:cs="Calibri Light"/>
          <w:color w:val="000000" w:themeColor="text1"/>
          <w:sz w:val="24"/>
        </w:rPr>
        <w:tab/>
      </w:r>
      <w:r w:rsidRPr="000A2650">
        <w:rPr>
          <w:rFonts w:ascii="Calibri Light" w:hAnsi="Calibri Light" w:cs="Calibri Light"/>
          <w:color w:val="000000" w:themeColor="text1"/>
          <w:sz w:val="24"/>
        </w:rPr>
        <w:tab/>
      </w:r>
      <w:r w:rsidRPr="000A2650">
        <w:rPr>
          <w:rFonts w:ascii="Calibri Light" w:hAnsi="Calibri Light" w:cs="Calibri Light"/>
          <w:color w:val="000000" w:themeColor="text1"/>
          <w:sz w:val="24"/>
        </w:rPr>
        <w:tab/>
      </w:r>
      <w:r w:rsidRPr="000A2650">
        <w:rPr>
          <w:rFonts w:ascii="Calibri Light" w:hAnsi="Calibri Light" w:cs="Calibri Light"/>
          <w:b/>
          <w:bCs/>
          <w:color w:val="FF0000"/>
          <w:sz w:val="24"/>
        </w:rPr>
        <w:t>[TERMINATE]</w:t>
      </w:r>
      <w:r w:rsidRPr="000A2650">
        <w:rPr>
          <w:rFonts w:ascii="Calibri Light" w:hAnsi="Calibri Light" w:cs="Calibri Light"/>
          <w:color w:val="000000" w:themeColor="text1"/>
          <w:sz w:val="24"/>
        </w:rPr>
        <w:t xml:space="preserve">  </w:t>
      </w:r>
    </w:p>
    <w:p w14:paraId="756DEE1B" w14:textId="563CE5AB" w:rsidR="00FD64D3" w:rsidRPr="000A2650" w:rsidRDefault="00FD64D3">
      <w:pPr>
        <w:numPr>
          <w:ilvl w:val="0"/>
          <w:numId w:val="65"/>
        </w:numPr>
        <w:spacing w:after="160" w:line="276" w:lineRule="auto"/>
        <w:ind w:left="1080"/>
        <w:contextualSpacing/>
        <w:rPr>
          <w:rFonts w:ascii="Calibri Light" w:hAnsi="Calibri Light" w:cs="Calibri Light"/>
          <w:color w:val="000000" w:themeColor="text1"/>
          <w:sz w:val="24"/>
        </w:rPr>
      </w:pPr>
      <w:r w:rsidRPr="000A2650">
        <w:rPr>
          <w:rFonts w:ascii="Calibri Light" w:hAnsi="Calibri Light" w:cs="Calibri Light"/>
          <w:color w:val="000000" w:themeColor="text1"/>
          <w:sz w:val="24"/>
        </w:rPr>
        <w:t xml:space="preserve">Energy </w:t>
      </w:r>
      <w:r w:rsidR="009C5851" w:rsidRPr="00687223">
        <w:rPr>
          <w:rFonts w:ascii="Calibri Light" w:hAnsi="Calibri Light" w:cs="Calibri Light"/>
          <w:color w:val="000000" w:themeColor="text1"/>
          <w:sz w:val="24"/>
        </w:rPr>
        <w:t xml:space="preserve">and </w:t>
      </w:r>
      <w:r w:rsidR="00340EE5" w:rsidRPr="00687223">
        <w:rPr>
          <w:rFonts w:ascii="Calibri Light" w:hAnsi="Calibri Light" w:cs="Calibri Light"/>
          <w:color w:val="000000" w:themeColor="text1"/>
          <w:sz w:val="24"/>
        </w:rPr>
        <w:t>power generation</w:t>
      </w:r>
      <w:r w:rsidRPr="000A2650">
        <w:rPr>
          <w:rFonts w:ascii="Calibri Light" w:hAnsi="Calibri Light" w:cs="Calibri Light"/>
          <w:color w:val="000000" w:themeColor="text1"/>
          <w:sz w:val="24"/>
        </w:rPr>
        <w:tab/>
      </w:r>
      <w:r w:rsidRPr="000A2650">
        <w:rPr>
          <w:rFonts w:ascii="Calibri Light" w:hAnsi="Calibri Light" w:cs="Calibri Light"/>
          <w:color w:val="000000" w:themeColor="text1"/>
          <w:sz w:val="24"/>
        </w:rPr>
        <w:tab/>
      </w:r>
      <w:r w:rsidRPr="000A2650">
        <w:rPr>
          <w:rFonts w:ascii="Calibri Light" w:hAnsi="Calibri Light" w:cs="Calibri Light"/>
          <w:color w:val="000000" w:themeColor="text1"/>
          <w:sz w:val="24"/>
        </w:rPr>
        <w:tab/>
        <w:t xml:space="preserve"> </w:t>
      </w:r>
    </w:p>
    <w:p w14:paraId="155483BD" w14:textId="77777777" w:rsidR="00FD64D3" w:rsidRPr="000A2650" w:rsidRDefault="00FD64D3">
      <w:pPr>
        <w:numPr>
          <w:ilvl w:val="0"/>
          <w:numId w:val="65"/>
        </w:numPr>
        <w:spacing w:after="160" w:line="276" w:lineRule="auto"/>
        <w:ind w:left="1080"/>
        <w:contextualSpacing/>
        <w:rPr>
          <w:rFonts w:ascii="Calibri Light" w:hAnsi="Calibri Light" w:cs="Calibri Light"/>
          <w:color w:val="000000" w:themeColor="text1"/>
          <w:sz w:val="24"/>
        </w:rPr>
      </w:pPr>
      <w:r w:rsidRPr="000A2650">
        <w:rPr>
          <w:rFonts w:ascii="Calibri Light" w:hAnsi="Calibri Light" w:cs="Calibri Light"/>
          <w:color w:val="000000" w:themeColor="text1"/>
          <w:sz w:val="24"/>
        </w:rPr>
        <w:lastRenderedPageBreak/>
        <w:t xml:space="preserve">Financial services / investing </w:t>
      </w:r>
    </w:p>
    <w:p w14:paraId="664E9BEF" w14:textId="0DD82616" w:rsidR="00FD64D3" w:rsidRPr="000A2650" w:rsidRDefault="00FD64D3">
      <w:pPr>
        <w:numPr>
          <w:ilvl w:val="0"/>
          <w:numId w:val="65"/>
        </w:numPr>
        <w:spacing w:after="160" w:line="276" w:lineRule="auto"/>
        <w:ind w:left="1080"/>
        <w:contextualSpacing/>
        <w:rPr>
          <w:rFonts w:ascii="Calibri Light" w:hAnsi="Calibri Light" w:cs="Calibri Light"/>
          <w:color w:val="000000" w:themeColor="text1"/>
          <w:sz w:val="24"/>
        </w:rPr>
      </w:pPr>
      <w:r w:rsidRPr="000A2650">
        <w:rPr>
          <w:rFonts w:ascii="Calibri Light" w:hAnsi="Calibri Light" w:cs="Calibri Light"/>
          <w:color w:val="000000" w:themeColor="text1"/>
          <w:sz w:val="24"/>
        </w:rPr>
        <w:t xml:space="preserve">Healthcare </w:t>
      </w:r>
      <w:r w:rsidRPr="00687223">
        <w:rPr>
          <w:rFonts w:ascii="Calibri Light" w:hAnsi="Calibri Light" w:cs="Calibri Light"/>
          <w:color w:val="000000" w:themeColor="text1"/>
          <w:sz w:val="24"/>
        </w:rPr>
        <w:t xml:space="preserve">/ </w:t>
      </w:r>
      <w:r w:rsidR="004E79EA" w:rsidRPr="00687223">
        <w:rPr>
          <w:rFonts w:ascii="Calibri Light" w:hAnsi="Calibri Light" w:cs="Calibri Light"/>
          <w:color w:val="000000" w:themeColor="text1"/>
          <w:sz w:val="24"/>
        </w:rPr>
        <w:t>life sciences</w:t>
      </w:r>
      <w:r w:rsidRPr="000A2650">
        <w:rPr>
          <w:rFonts w:ascii="Calibri Light" w:hAnsi="Calibri Light" w:cs="Calibri Light"/>
          <w:color w:val="000000" w:themeColor="text1"/>
          <w:sz w:val="24"/>
        </w:rPr>
        <w:t xml:space="preserve"> </w:t>
      </w:r>
      <w:r w:rsidRPr="000A2650">
        <w:rPr>
          <w:rFonts w:ascii="Calibri Light" w:hAnsi="Calibri Light" w:cs="Calibri Light"/>
          <w:color w:val="000000" w:themeColor="text1"/>
          <w:sz w:val="24"/>
        </w:rPr>
        <w:tab/>
      </w:r>
      <w:r w:rsidRPr="000A2650">
        <w:rPr>
          <w:rFonts w:ascii="Calibri Light" w:hAnsi="Calibri Light" w:cs="Calibri Light"/>
          <w:color w:val="000000" w:themeColor="text1"/>
          <w:sz w:val="24"/>
        </w:rPr>
        <w:tab/>
      </w:r>
    </w:p>
    <w:p w14:paraId="70C11B74" w14:textId="77777777" w:rsidR="00FD64D3" w:rsidRPr="000A2650" w:rsidRDefault="00FD64D3">
      <w:pPr>
        <w:numPr>
          <w:ilvl w:val="0"/>
          <w:numId w:val="65"/>
        </w:numPr>
        <w:spacing w:after="160" w:line="276" w:lineRule="auto"/>
        <w:ind w:left="1080"/>
        <w:contextualSpacing/>
        <w:rPr>
          <w:rFonts w:ascii="Calibri Light" w:hAnsi="Calibri Light" w:cs="Calibri Light"/>
          <w:color w:val="000000" w:themeColor="text1"/>
          <w:sz w:val="24"/>
        </w:rPr>
      </w:pPr>
      <w:r w:rsidRPr="000A2650">
        <w:rPr>
          <w:rFonts w:ascii="Calibri Light" w:hAnsi="Calibri Light" w:cs="Calibri Light"/>
          <w:color w:val="808080" w:themeColor="background1" w:themeShade="80"/>
          <w:sz w:val="24"/>
        </w:rPr>
        <w:t xml:space="preserve">[DUMMY] </w:t>
      </w:r>
      <w:r w:rsidRPr="000A2650">
        <w:rPr>
          <w:rFonts w:ascii="Calibri Light" w:hAnsi="Calibri Light" w:cs="Calibri Light"/>
          <w:color w:val="000000" w:themeColor="text1"/>
          <w:sz w:val="24"/>
        </w:rPr>
        <w:t>Manufacturing / production</w:t>
      </w:r>
      <w:r w:rsidRPr="000A2650">
        <w:rPr>
          <w:rFonts w:ascii="Calibri Light" w:hAnsi="Calibri Light" w:cs="Calibri Light"/>
          <w:color w:val="000000" w:themeColor="text1"/>
          <w:sz w:val="24"/>
        </w:rPr>
        <w:tab/>
      </w:r>
      <w:r w:rsidRPr="000A2650">
        <w:rPr>
          <w:rFonts w:ascii="Calibri Light" w:hAnsi="Calibri Light" w:cs="Calibri Light"/>
          <w:b/>
          <w:bCs/>
          <w:color w:val="FF0000"/>
          <w:sz w:val="24"/>
        </w:rPr>
        <w:t>[TERMINATE]</w:t>
      </w:r>
    </w:p>
    <w:p w14:paraId="3B47261B" w14:textId="77777777" w:rsidR="00FD64D3" w:rsidRPr="000A2650" w:rsidRDefault="00FD64D3">
      <w:pPr>
        <w:numPr>
          <w:ilvl w:val="0"/>
          <w:numId w:val="65"/>
        </w:numPr>
        <w:spacing w:after="160" w:line="276" w:lineRule="auto"/>
        <w:ind w:left="1080"/>
        <w:contextualSpacing/>
        <w:rPr>
          <w:rFonts w:ascii="Calibri Light" w:hAnsi="Calibri Light" w:cs="Calibri Light"/>
          <w:color w:val="000000" w:themeColor="text1"/>
          <w:sz w:val="24"/>
        </w:rPr>
      </w:pPr>
      <w:r w:rsidRPr="000A2650">
        <w:rPr>
          <w:rFonts w:ascii="Calibri Light" w:hAnsi="Calibri Light" w:cs="Calibri Light"/>
          <w:color w:val="000000" w:themeColor="text1"/>
          <w:sz w:val="24"/>
        </w:rPr>
        <w:t xml:space="preserve">Media / entertainment (including social media) </w:t>
      </w:r>
    </w:p>
    <w:p w14:paraId="338DA21E" w14:textId="77777777" w:rsidR="00FD64D3" w:rsidRPr="000A2650" w:rsidRDefault="00FD64D3">
      <w:pPr>
        <w:numPr>
          <w:ilvl w:val="0"/>
          <w:numId w:val="65"/>
        </w:numPr>
        <w:spacing w:after="160" w:line="276" w:lineRule="auto"/>
        <w:ind w:left="1080"/>
        <w:contextualSpacing/>
        <w:rPr>
          <w:rFonts w:ascii="Calibri Light" w:hAnsi="Calibri Light" w:cs="Calibri Light"/>
          <w:color w:val="000000" w:themeColor="text1"/>
          <w:sz w:val="24"/>
        </w:rPr>
      </w:pPr>
      <w:r w:rsidRPr="000A2650">
        <w:rPr>
          <w:rFonts w:ascii="Calibri Light" w:hAnsi="Calibri Light" w:cs="Calibri Light"/>
          <w:color w:val="808080" w:themeColor="background1" w:themeShade="80"/>
          <w:sz w:val="24"/>
        </w:rPr>
        <w:t xml:space="preserve">[DUMMY] </w:t>
      </w:r>
      <w:r w:rsidRPr="000A2650">
        <w:rPr>
          <w:rFonts w:ascii="Calibri Light" w:hAnsi="Calibri Light" w:cs="Calibri Light"/>
          <w:color w:val="000000" w:themeColor="text1"/>
          <w:sz w:val="24"/>
        </w:rPr>
        <w:t>Restaurant / bar</w:t>
      </w:r>
      <w:r w:rsidRPr="000A2650">
        <w:rPr>
          <w:rFonts w:ascii="Calibri Light" w:hAnsi="Calibri Light" w:cs="Calibri Light"/>
          <w:color w:val="000000" w:themeColor="text1"/>
          <w:sz w:val="24"/>
        </w:rPr>
        <w:tab/>
      </w:r>
      <w:r w:rsidRPr="000A2650">
        <w:rPr>
          <w:rFonts w:ascii="Calibri Light" w:hAnsi="Calibri Light" w:cs="Calibri Light"/>
          <w:color w:val="000000" w:themeColor="text1"/>
          <w:sz w:val="24"/>
        </w:rPr>
        <w:tab/>
      </w:r>
      <w:r w:rsidRPr="000A2650">
        <w:rPr>
          <w:rFonts w:ascii="Calibri Light" w:hAnsi="Calibri Light" w:cs="Calibri Light"/>
          <w:b/>
          <w:bCs/>
          <w:color w:val="FF0000"/>
          <w:sz w:val="24"/>
        </w:rPr>
        <w:t>[TERMINATE]</w:t>
      </w:r>
      <w:r w:rsidRPr="000A2650">
        <w:rPr>
          <w:rFonts w:ascii="Calibri Light" w:hAnsi="Calibri Light" w:cs="Calibri Light"/>
          <w:color w:val="000000" w:themeColor="text1"/>
          <w:sz w:val="24"/>
        </w:rPr>
        <w:t xml:space="preserve"> </w:t>
      </w:r>
    </w:p>
    <w:p w14:paraId="5B91173D" w14:textId="77777777" w:rsidR="00FD64D3" w:rsidRPr="000A2650" w:rsidRDefault="00FD64D3">
      <w:pPr>
        <w:numPr>
          <w:ilvl w:val="0"/>
          <w:numId w:val="65"/>
        </w:numPr>
        <w:spacing w:after="160" w:line="276" w:lineRule="auto"/>
        <w:ind w:left="1080"/>
        <w:contextualSpacing/>
        <w:rPr>
          <w:rFonts w:ascii="Calibri Light" w:hAnsi="Calibri Light" w:cs="Calibri Light"/>
          <w:color w:val="000000" w:themeColor="text1"/>
          <w:sz w:val="24"/>
        </w:rPr>
      </w:pPr>
      <w:r w:rsidRPr="000A2650">
        <w:rPr>
          <w:rFonts w:ascii="Calibri Light" w:hAnsi="Calibri Light" w:cs="Calibri Light"/>
          <w:color w:val="000000" w:themeColor="text1"/>
          <w:sz w:val="24"/>
        </w:rPr>
        <w:t>Retail</w:t>
      </w:r>
    </w:p>
    <w:p w14:paraId="68355DCB" w14:textId="77777777" w:rsidR="00FD64D3" w:rsidRPr="000A2650" w:rsidRDefault="00FD64D3">
      <w:pPr>
        <w:numPr>
          <w:ilvl w:val="0"/>
          <w:numId w:val="65"/>
        </w:numPr>
        <w:spacing w:after="160" w:line="276" w:lineRule="auto"/>
        <w:ind w:left="1080"/>
        <w:contextualSpacing/>
        <w:rPr>
          <w:rFonts w:ascii="Calibri Light" w:hAnsi="Calibri Light" w:cs="Calibri Light"/>
          <w:color w:val="000000" w:themeColor="text1"/>
          <w:sz w:val="24"/>
        </w:rPr>
      </w:pPr>
      <w:r w:rsidRPr="000A2650">
        <w:rPr>
          <w:rFonts w:ascii="Calibri Light" w:hAnsi="Calibri Light" w:cs="Calibri Light"/>
          <w:color w:val="000000" w:themeColor="text1"/>
          <w:sz w:val="24"/>
        </w:rPr>
        <w:t>Technology (non-social media)</w:t>
      </w:r>
    </w:p>
    <w:p w14:paraId="625C1E65" w14:textId="77777777" w:rsidR="00FD64D3" w:rsidRPr="000A2650" w:rsidRDefault="00FD64D3">
      <w:pPr>
        <w:numPr>
          <w:ilvl w:val="0"/>
          <w:numId w:val="65"/>
        </w:numPr>
        <w:spacing w:after="160" w:line="276" w:lineRule="auto"/>
        <w:ind w:left="1080"/>
        <w:contextualSpacing/>
        <w:rPr>
          <w:rFonts w:ascii="Calibri Light" w:hAnsi="Calibri Light" w:cs="Calibri Light"/>
          <w:color w:val="000000" w:themeColor="text1"/>
          <w:sz w:val="24"/>
        </w:rPr>
      </w:pPr>
      <w:r w:rsidRPr="000A2650">
        <w:rPr>
          <w:rFonts w:ascii="Calibri Light" w:hAnsi="Calibri Light" w:cs="Calibri Light"/>
          <w:color w:val="000000" w:themeColor="text1"/>
          <w:sz w:val="24"/>
        </w:rPr>
        <w:t xml:space="preserve">Telecom / telecommunications </w:t>
      </w:r>
    </w:p>
    <w:p w14:paraId="0306E6E1" w14:textId="77777777" w:rsidR="00FD64D3" w:rsidRPr="000A2650" w:rsidRDefault="00FD64D3">
      <w:pPr>
        <w:numPr>
          <w:ilvl w:val="0"/>
          <w:numId w:val="65"/>
        </w:numPr>
        <w:spacing w:after="160" w:line="276" w:lineRule="auto"/>
        <w:ind w:left="1080"/>
        <w:contextualSpacing/>
        <w:rPr>
          <w:rFonts w:ascii="Calibri Light" w:hAnsi="Calibri Light" w:cs="Calibri Light"/>
          <w:color w:val="000000" w:themeColor="text1"/>
          <w:sz w:val="24"/>
        </w:rPr>
      </w:pPr>
      <w:r w:rsidRPr="000A2650">
        <w:rPr>
          <w:rFonts w:ascii="Calibri Light" w:hAnsi="Calibri Light" w:cs="Calibri Light"/>
          <w:color w:val="000000" w:themeColor="text1"/>
          <w:sz w:val="24"/>
        </w:rPr>
        <w:t xml:space="preserve">Something else </w:t>
      </w:r>
      <w:r w:rsidRPr="000A2650">
        <w:rPr>
          <w:rFonts w:ascii="Calibri Light" w:hAnsi="Calibri Light" w:cs="Calibri Light"/>
          <w:color w:val="000000" w:themeColor="text1"/>
          <w:sz w:val="24"/>
        </w:rPr>
        <w:tab/>
      </w:r>
      <w:r w:rsidRPr="000A2650">
        <w:rPr>
          <w:rFonts w:ascii="Calibri Light" w:hAnsi="Calibri Light" w:cs="Calibri Light"/>
          <w:color w:val="000000" w:themeColor="text1"/>
          <w:sz w:val="24"/>
        </w:rPr>
        <w:tab/>
      </w:r>
      <w:r w:rsidRPr="000A2650">
        <w:rPr>
          <w:rFonts w:ascii="Calibri Light" w:hAnsi="Calibri Light" w:cs="Calibri Light"/>
          <w:color w:val="000000" w:themeColor="text1"/>
          <w:sz w:val="24"/>
        </w:rPr>
        <w:tab/>
      </w:r>
      <w:r w:rsidRPr="000A2650">
        <w:rPr>
          <w:rFonts w:ascii="Calibri Light" w:hAnsi="Calibri Light" w:cs="Calibri Light"/>
          <w:color w:val="000000" w:themeColor="text1"/>
          <w:sz w:val="24"/>
        </w:rPr>
        <w:tab/>
      </w:r>
      <w:r w:rsidRPr="000A2650">
        <w:rPr>
          <w:rFonts w:ascii="Calibri Light" w:hAnsi="Calibri Light" w:cs="Calibri Light"/>
          <w:b/>
          <w:bCs/>
          <w:color w:val="FF0000"/>
          <w:sz w:val="24"/>
        </w:rPr>
        <w:t>[TERMINATE]</w:t>
      </w:r>
      <w:r w:rsidRPr="000A2650">
        <w:rPr>
          <w:rFonts w:ascii="Calibri Light" w:hAnsi="Calibri Light" w:cs="Calibri Light"/>
          <w:color w:val="000000" w:themeColor="text1"/>
          <w:sz w:val="24"/>
        </w:rPr>
        <w:t xml:space="preserve"> </w:t>
      </w:r>
    </w:p>
    <w:p w14:paraId="3AD40594" w14:textId="77777777" w:rsidR="00FD64D3" w:rsidRPr="000A2650" w:rsidRDefault="00FD64D3">
      <w:pPr>
        <w:numPr>
          <w:ilvl w:val="0"/>
          <w:numId w:val="65"/>
        </w:numPr>
        <w:spacing w:after="160" w:line="276" w:lineRule="auto"/>
        <w:ind w:left="1080"/>
        <w:contextualSpacing/>
        <w:rPr>
          <w:rFonts w:ascii="Calibri Light" w:hAnsi="Calibri Light" w:cs="Calibri Light"/>
          <w:color w:val="000000" w:themeColor="text1"/>
          <w:sz w:val="24"/>
        </w:rPr>
      </w:pPr>
      <w:r w:rsidRPr="000A2650">
        <w:rPr>
          <w:rFonts w:ascii="Calibri Light" w:hAnsi="Calibri Light" w:cs="Calibri Light"/>
          <w:color w:val="000000" w:themeColor="text1"/>
          <w:sz w:val="24"/>
        </w:rPr>
        <w:t xml:space="preserve">Prefer not to say </w:t>
      </w:r>
      <w:r w:rsidRPr="000A2650">
        <w:rPr>
          <w:rFonts w:ascii="Calibri Light" w:hAnsi="Calibri Light" w:cs="Calibri Light"/>
          <w:color w:val="000000" w:themeColor="text1"/>
          <w:sz w:val="24"/>
        </w:rPr>
        <w:tab/>
      </w:r>
      <w:r w:rsidRPr="000A2650">
        <w:rPr>
          <w:rFonts w:ascii="Calibri Light" w:hAnsi="Calibri Light" w:cs="Calibri Light"/>
          <w:color w:val="000000" w:themeColor="text1"/>
          <w:sz w:val="24"/>
        </w:rPr>
        <w:tab/>
      </w:r>
      <w:r w:rsidRPr="000A2650">
        <w:rPr>
          <w:rFonts w:ascii="Calibri Light" w:hAnsi="Calibri Light" w:cs="Calibri Light"/>
          <w:color w:val="000000" w:themeColor="text1"/>
          <w:sz w:val="24"/>
        </w:rPr>
        <w:tab/>
      </w:r>
      <w:r w:rsidRPr="000A2650">
        <w:rPr>
          <w:rFonts w:ascii="Calibri Light" w:hAnsi="Calibri Light" w:cs="Calibri Light"/>
          <w:color w:val="000000" w:themeColor="text1"/>
          <w:sz w:val="24"/>
        </w:rPr>
        <w:tab/>
      </w:r>
      <w:r w:rsidRPr="000A2650">
        <w:rPr>
          <w:rFonts w:ascii="Calibri Light" w:hAnsi="Calibri Light" w:cs="Calibri Light"/>
          <w:b/>
          <w:bCs/>
          <w:color w:val="FF0000"/>
          <w:sz w:val="24"/>
        </w:rPr>
        <w:t>[TERMINATE]</w:t>
      </w:r>
      <w:r w:rsidRPr="000A2650">
        <w:rPr>
          <w:rFonts w:ascii="Calibri Light" w:hAnsi="Calibri Light" w:cs="Calibri Light"/>
          <w:color w:val="000000" w:themeColor="text1"/>
          <w:sz w:val="24"/>
        </w:rPr>
        <w:t xml:space="preserve"> </w:t>
      </w:r>
    </w:p>
    <w:p w14:paraId="72E6CF50" w14:textId="77777777" w:rsidR="00FD64D3" w:rsidRPr="000A2650" w:rsidRDefault="00FD64D3">
      <w:pPr>
        <w:pStyle w:val="ListParagraph"/>
        <w:numPr>
          <w:ilvl w:val="0"/>
          <w:numId w:val="56"/>
        </w:numPr>
        <w:spacing w:after="0" w:line="276" w:lineRule="auto"/>
        <w:ind w:hanging="540"/>
        <w:rPr>
          <w:rFonts w:ascii="Calibri Light" w:hAnsi="Calibri Light" w:cs="Calibri Light"/>
          <w:color w:val="000000" w:themeColor="text1"/>
          <w:sz w:val="24"/>
        </w:rPr>
      </w:pPr>
      <w:r w:rsidRPr="000A2650">
        <w:rPr>
          <w:rFonts w:ascii="Calibri Light" w:hAnsi="Calibri Light" w:cs="Calibri Light"/>
          <w:color w:val="000000" w:themeColor="text1"/>
          <w:sz w:val="24"/>
        </w:rPr>
        <w:t xml:space="preserve">What type of </w:t>
      </w:r>
      <w:r w:rsidRPr="000A2650">
        <w:rPr>
          <w:rFonts w:ascii="Calibri Light" w:hAnsi="Calibri Light" w:cs="Calibri Light"/>
          <w:b/>
          <w:bCs/>
          <w:color w:val="000000" w:themeColor="text1"/>
          <w:sz w:val="24"/>
        </w:rPr>
        <w:t>[INSERT INDUSTRY FROM S10]</w:t>
      </w:r>
      <w:r w:rsidRPr="000A2650">
        <w:rPr>
          <w:rFonts w:ascii="Calibri Light" w:hAnsi="Calibri Light" w:cs="Calibri Light"/>
          <w:color w:val="000000" w:themeColor="text1"/>
          <w:sz w:val="24"/>
        </w:rPr>
        <w:t xml:space="preserve"> company do you work for? Please select all that apply. </w:t>
      </w:r>
      <w:r w:rsidRPr="000A2650">
        <w:rPr>
          <w:rFonts w:ascii="Calibri Light" w:hAnsi="Calibri Light" w:cs="Calibri Light"/>
          <w:b/>
          <w:bCs/>
          <w:color w:val="000000" w:themeColor="text1"/>
          <w:sz w:val="24"/>
        </w:rPr>
        <w:t xml:space="preserve">[INSERT LIST FOR CORRESPONDING INDUSTRY] [MULTISELECT, RANDOMIZE] </w:t>
      </w:r>
    </w:p>
    <w:p w14:paraId="1BAC2B06" w14:textId="77777777" w:rsidR="00FD64D3" w:rsidRPr="000A2650" w:rsidRDefault="00FD64D3" w:rsidP="00FD64D3">
      <w:pPr>
        <w:pStyle w:val="ListParagraph"/>
        <w:spacing w:after="0" w:line="276" w:lineRule="auto"/>
        <w:ind w:left="990"/>
        <w:rPr>
          <w:rFonts w:ascii="Calibri Light" w:hAnsi="Calibri Light" w:cs="Calibri Light"/>
          <w:color w:val="000000" w:themeColor="text1"/>
          <w:sz w:val="24"/>
        </w:rPr>
      </w:pPr>
    </w:p>
    <w:tbl>
      <w:tblPr>
        <w:tblW w:w="5245" w:type="dxa"/>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3955"/>
        <w:gridCol w:w="1290"/>
      </w:tblGrid>
      <w:tr w:rsidR="00FD64D3" w:rsidRPr="000A2650" w14:paraId="65B3C8A0" w14:textId="77777777" w:rsidTr="003B28FC">
        <w:trPr>
          <w:trHeight w:val="290"/>
          <w:jc w:val="center"/>
        </w:trPr>
        <w:tc>
          <w:tcPr>
            <w:tcW w:w="3955" w:type="dxa"/>
            <w:shd w:val="clear" w:color="auto" w:fill="auto"/>
            <w:noWrap/>
            <w:vAlign w:val="bottom"/>
          </w:tcPr>
          <w:p w14:paraId="36FB3B81" w14:textId="77777777" w:rsidR="00FD64D3" w:rsidRPr="000A2650" w:rsidRDefault="00FD64D3" w:rsidP="003B28FC">
            <w:pPr>
              <w:pStyle w:val="BodyText"/>
              <w:spacing w:after="0" w:line="240" w:lineRule="auto"/>
              <w:rPr>
                <w:rFonts w:ascii="Calibri Light" w:eastAsia="Cambria" w:hAnsi="Calibri Light" w:cs="Calibri Light"/>
                <w:b/>
                <w:bCs/>
                <w:color w:val="000000" w:themeColor="text1"/>
                <w:sz w:val="24"/>
                <w:szCs w:val="24"/>
                <w:lang w:val="en-US" w:eastAsia="en-US"/>
              </w:rPr>
            </w:pPr>
            <w:r w:rsidRPr="000A2650">
              <w:rPr>
                <w:rFonts w:ascii="Calibri Light" w:eastAsia="Cambria" w:hAnsi="Calibri Light" w:cs="Calibri Light"/>
                <w:b/>
                <w:bCs/>
                <w:color w:val="000000" w:themeColor="text1"/>
                <w:sz w:val="24"/>
                <w:szCs w:val="24"/>
                <w:lang w:val="en-US" w:eastAsia="en-US"/>
              </w:rPr>
              <w:t xml:space="preserve">AEROSPACE/DEFENSE (S11/1) </w:t>
            </w:r>
          </w:p>
        </w:tc>
        <w:tc>
          <w:tcPr>
            <w:tcW w:w="1290" w:type="dxa"/>
            <w:shd w:val="clear" w:color="auto" w:fill="auto"/>
            <w:vAlign w:val="bottom"/>
          </w:tcPr>
          <w:p w14:paraId="5F2691CA" w14:textId="77777777" w:rsidR="00FD64D3" w:rsidRPr="000A2650" w:rsidRDefault="00FD64D3" w:rsidP="003B28FC">
            <w:pPr>
              <w:pStyle w:val="BodyText"/>
              <w:spacing w:after="0" w:line="240" w:lineRule="auto"/>
              <w:rPr>
                <w:rFonts w:ascii="Calibri Light" w:eastAsia="Cambria" w:hAnsi="Calibri Light" w:cs="Calibri Light"/>
                <w:b/>
                <w:bCs/>
                <w:color w:val="000000" w:themeColor="text1"/>
                <w:sz w:val="24"/>
                <w:szCs w:val="24"/>
                <w:lang w:val="en-US" w:eastAsia="en-US"/>
              </w:rPr>
            </w:pPr>
            <w:r w:rsidRPr="000A2650">
              <w:rPr>
                <w:rFonts w:ascii="Calibri Light" w:eastAsia="Cambria" w:hAnsi="Calibri Light" w:cs="Calibri Light"/>
                <w:b/>
                <w:bCs/>
                <w:color w:val="000000" w:themeColor="text1"/>
                <w:sz w:val="24"/>
                <w:szCs w:val="24"/>
                <w:lang w:val="en-US" w:eastAsia="en-US"/>
              </w:rPr>
              <w:t> CODE</w:t>
            </w:r>
          </w:p>
        </w:tc>
      </w:tr>
      <w:tr w:rsidR="00FD64D3" w:rsidRPr="000A2650" w14:paraId="2AE8B6FB" w14:textId="77777777" w:rsidTr="003B28FC">
        <w:trPr>
          <w:trHeight w:val="290"/>
          <w:jc w:val="center"/>
        </w:trPr>
        <w:tc>
          <w:tcPr>
            <w:tcW w:w="3955" w:type="dxa"/>
            <w:shd w:val="clear" w:color="auto" w:fill="auto"/>
            <w:noWrap/>
          </w:tcPr>
          <w:p w14:paraId="3D247E96"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hAnsi="Calibri Light" w:cs="Calibri Light"/>
                <w:bCs/>
                <w:color w:val="000000" w:themeColor="text1"/>
                <w:sz w:val="24"/>
              </w:rPr>
              <w:t>Airlines / Commercial or general aviation</w:t>
            </w:r>
          </w:p>
        </w:tc>
        <w:tc>
          <w:tcPr>
            <w:tcW w:w="1290" w:type="dxa"/>
            <w:vAlign w:val="bottom"/>
          </w:tcPr>
          <w:p w14:paraId="3C191FE0"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1</w:t>
            </w:r>
          </w:p>
        </w:tc>
      </w:tr>
      <w:tr w:rsidR="00FD64D3" w:rsidRPr="000A2650" w14:paraId="22094266" w14:textId="77777777" w:rsidTr="003B28FC">
        <w:trPr>
          <w:trHeight w:val="290"/>
          <w:jc w:val="center"/>
        </w:trPr>
        <w:tc>
          <w:tcPr>
            <w:tcW w:w="3955" w:type="dxa"/>
            <w:shd w:val="clear" w:color="auto" w:fill="auto"/>
            <w:noWrap/>
          </w:tcPr>
          <w:p w14:paraId="3CC09686"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hAnsi="Calibri Light" w:cs="Calibri Light"/>
                <w:bCs/>
                <w:color w:val="000000" w:themeColor="text1"/>
                <w:sz w:val="24"/>
              </w:rPr>
              <w:t>Commercial Aircraft OEM: Fixed or Rotary wing</w:t>
            </w:r>
          </w:p>
        </w:tc>
        <w:tc>
          <w:tcPr>
            <w:tcW w:w="1290" w:type="dxa"/>
            <w:vAlign w:val="bottom"/>
          </w:tcPr>
          <w:p w14:paraId="435B5644"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2</w:t>
            </w:r>
          </w:p>
        </w:tc>
      </w:tr>
      <w:tr w:rsidR="00FD64D3" w:rsidRPr="000A2650" w14:paraId="01278DB1" w14:textId="77777777" w:rsidTr="003B28FC">
        <w:trPr>
          <w:trHeight w:val="290"/>
          <w:jc w:val="center"/>
        </w:trPr>
        <w:tc>
          <w:tcPr>
            <w:tcW w:w="3955" w:type="dxa"/>
            <w:shd w:val="clear" w:color="auto" w:fill="auto"/>
            <w:noWrap/>
          </w:tcPr>
          <w:p w14:paraId="584518C6" w14:textId="77777777" w:rsidR="00FD64D3" w:rsidRPr="000A2650" w:rsidRDefault="00FD64D3" w:rsidP="003B28FC">
            <w:pPr>
              <w:pStyle w:val="BodyText"/>
              <w:spacing w:after="0" w:line="240" w:lineRule="auto"/>
              <w:rPr>
                <w:rFonts w:ascii="Calibri Light" w:hAnsi="Calibri Light" w:cs="Calibri Light"/>
                <w:bCs/>
                <w:color w:val="000000" w:themeColor="text1"/>
                <w:sz w:val="24"/>
              </w:rPr>
            </w:pPr>
            <w:proofErr w:type="spellStart"/>
            <w:r w:rsidRPr="000A2650">
              <w:rPr>
                <w:rFonts w:ascii="Calibri Light" w:hAnsi="Calibri Light" w:cs="Calibri Light"/>
                <w:bCs/>
                <w:color w:val="000000" w:themeColor="text1"/>
                <w:sz w:val="24"/>
              </w:rPr>
              <w:t>Defense</w:t>
            </w:r>
            <w:proofErr w:type="spellEnd"/>
            <w:r w:rsidRPr="000A2650">
              <w:rPr>
                <w:rFonts w:ascii="Calibri Light" w:hAnsi="Calibri Light" w:cs="Calibri Light"/>
                <w:bCs/>
                <w:color w:val="000000" w:themeColor="text1"/>
                <w:sz w:val="24"/>
              </w:rPr>
              <w:t xml:space="preserve"> Aircraft OEM: Fixed or Rotary wing  </w:t>
            </w:r>
          </w:p>
        </w:tc>
        <w:tc>
          <w:tcPr>
            <w:tcW w:w="1290" w:type="dxa"/>
            <w:vAlign w:val="bottom"/>
          </w:tcPr>
          <w:p w14:paraId="6DD435F9"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3</w:t>
            </w:r>
          </w:p>
        </w:tc>
      </w:tr>
      <w:tr w:rsidR="00FD64D3" w:rsidRPr="000A2650" w14:paraId="6DCA6066" w14:textId="77777777" w:rsidTr="003B28FC">
        <w:trPr>
          <w:trHeight w:val="290"/>
          <w:jc w:val="center"/>
        </w:trPr>
        <w:tc>
          <w:tcPr>
            <w:tcW w:w="3955" w:type="dxa"/>
            <w:shd w:val="clear" w:color="auto" w:fill="auto"/>
            <w:noWrap/>
          </w:tcPr>
          <w:p w14:paraId="65737912" w14:textId="77777777" w:rsidR="00FD64D3" w:rsidRPr="000A2650" w:rsidRDefault="00FD64D3" w:rsidP="003B28FC">
            <w:pPr>
              <w:pStyle w:val="BodyText"/>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Engine OEM</w:t>
            </w:r>
          </w:p>
        </w:tc>
        <w:tc>
          <w:tcPr>
            <w:tcW w:w="1290" w:type="dxa"/>
            <w:vAlign w:val="bottom"/>
          </w:tcPr>
          <w:p w14:paraId="19F8831B"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4</w:t>
            </w:r>
          </w:p>
        </w:tc>
      </w:tr>
      <w:tr w:rsidR="00FD64D3" w:rsidRPr="000A2650" w14:paraId="55F61E45" w14:textId="77777777" w:rsidTr="003B28FC">
        <w:trPr>
          <w:trHeight w:val="290"/>
          <w:jc w:val="center"/>
        </w:trPr>
        <w:tc>
          <w:tcPr>
            <w:tcW w:w="3955" w:type="dxa"/>
            <w:shd w:val="clear" w:color="auto" w:fill="auto"/>
            <w:noWrap/>
          </w:tcPr>
          <w:p w14:paraId="07E10EBC"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hAnsi="Calibri Light" w:cs="Calibri Light"/>
                <w:bCs/>
                <w:color w:val="000000" w:themeColor="text1"/>
                <w:sz w:val="24"/>
              </w:rPr>
              <w:t>Space systems (</w:t>
            </w:r>
            <w:proofErr w:type="spellStart"/>
            <w:r w:rsidRPr="000A2650">
              <w:rPr>
                <w:rFonts w:ascii="Calibri Light" w:hAnsi="Calibri Light" w:cs="Calibri Light"/>
                <w:bCs/>
                <w:color w:val="000000" w:themeColor="text1"/>
                <w:sz w:val="24"/>
              </w:rPr>
              <w:t>defense</w:t>
            </w:r>
            <w:proofErr w:type="spellEnd"/>
            <w:r w:rsidRPr="000A2650">
              <w:rPr>
                <w:rFonts w:ascii="Calibri Light" w:hAnsi="Calibri Light" w:cs="Calibri Light"/>
                <w:bCs/>
                <w:color w:val="000000" w:themeColor="text1"/>
                <w:sz w:val="24"/>
              </w:rPr>
              <w:t xml:space="preserve"> or commercial, launch systems and satellites)</w:t>
            </w:r>
          </w:p>
        </w:tc>
        <w:tc>
          <w:tcPr>
            <w:tcW w:w="1290" w:type="dxa"/>
            <w:vAlign w:val="bottom"/>
          </w:tcPr>
          <w:p w14:paraId="5FFF0881"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5</w:t>
            </w:r>
          </w:p>
        </w:tc>
      </w:tr>
      <w:tr w:rsidR="00FD64D3" w:rsidRPr="000A2650" w14:paraId="392FF199" w14:textId="77777777" w:rsidTr="003B28FC">
        <w:trPr>
          <w:trHeight w:val="290"/>
          <w:jc w:val="center"/>
        </w:trPr>
        <w:tc>
          <w:tcPr>
            <w:tcW w:w="3955" w:type="dxa"/>
            <w:shd w:val="clear" w:color="auto" w:fill="auto"/>
            <w:noWrap/>
          </w:tcPr>
          <w:p w14:paraId="5DF41C00" w14:textId="77777777" w:rsidR="00FD64D3" w:rsidRPr="000A2650" w:rsidRDefault="00FD64D3" w:rsidP="003B28FC">
            <w:pPr>
              <w:pStyle w:val="BodyText"/>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Other </w:t>
            </w:r>
            <w:proofErr w:type="spellStart"/>
            <w:r w:rsidRPr="000A2650">
              <w:rPr>
                <w:rFonts w:ascii="Calibri Light" w:hAnsi="Calibri Light" w:cs="Calibri Light"/>
                <w:bCs/>
                <w:color w:val="000000" w:themeColor="text1"/>
                <w:sz w:val="24"/>
              </w:rPr>
              <w:t>Defense</w:t>
            </w:r>
            <w:proofErr w:type="spellEnd"/>
            <w:r w:rsidRPr="000A2650">
              <w:rPr>
                <w:rFonts w:ascii="Calibri Light" w:hAnsi="Calibri Light" w:cs="Calibri Light"/>
                <w:bCs/>
                <w:color w:val="000000" w:themeColor="text1"/>
                <w:sz w:val="24"/>
              </w:rPr>
              <w:t xml:space="preserve"> systems OEM: Land systems, ship and missiles/weapons</w:t>
            </w:r>
          </w:p>
        </w:tc>
        <w:tc>
          <w:tcPr>
            <w:tcW w:w="1290" w:type="dxa"/>
            <w:vAlign w:val="bottom"/>
          </w:tcPr>
          <w:p w14:paraId="78E30B28"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6</w:t>
            </w:r>
          </w:p>
        </w:tc>
      </w:tr>
      <w:tr w:rsidR="00FD64D3" w:rsidRPr="000A2650" w14:paraId="3C47B951" w14:textId="77777777" w:rsidTr="003B28FC">
        <w:trPr>
          <w:trHeight w:val="290"/>
          <w:jc w:val="center"/>
        </w:trPr>
        <w:tc>
          <w:tcPr>
            <w:tcW w:w="3955" w:type="dxa"/>
            <w:shd w:val="clear" w:color="auto" w:fill="auto"/>
            <w:noWrap/>
          </w:tcPr>
          <w:p w14:paraId="7F543BFE" w14:textId="77777777" w:rsidR="00FD64D3" w:rsidRPr="000A2650" w:rsidRDefault="00FD64D3" w:rsidP="003B28FC">
            <w:pPr>
              <w:pStyle w:val="BodyText"/>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System / sub-system / raw material / lower tier supplier</w:t>
            </w:r>
          </w:p>
        </w:tc>
        <w:tc>
          <w:tcPr>
            <w:tcW w:w="1290" w:type="dxa"/>
            <w:vAlign w:val="bottom"/>
          </w:tcPr>
          <w:p w14:paraId="5D8E6F11"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7</w:t>
            </w:r>
          </w:p>
        </w:tc>
      </w:tr>
      <w:tr w:rsidR="00FD64D3" w:rsidRPr="000A2650" w14:paraId="479C397D" w14:textId="77777777" w:rsidTr="003B28FC">
        <w:trPr>
          <w:trHeight w:val="290"/>
          <w:jc w:val="center"/>
        </w:trPr>
        <w:tc>
          <w:tcPr>
            <w:tcW w:w="3955" w:type="dxa"/>
            <w:shd w:val="clear" w:color="auto" w:fill="auto"/>
            <w:noWrap/>
          </w:tcPr>
          <w:p w14:paraId="269D1F9C" w14:textId="77777777" w:rsidR="00FD64D3" w:rsidRPr="000A2650" w:rsidRDefault="00FD64D3" w:rsidP="003B28FC">
            <w:pPr>
              <w:pStyle w:val="BodyText"/>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Maintenance, Repair and Overhaul provider</w:t>
            </w:r>
          </w:p>
        </w:tc>
        <w:tc>
          <w:tcPr>
            <w:tcW w:w="1290" w:type="dxa"/>
            <w:vAlign w:val="bottom"/>
          </w:tcPr>
          <w:p w14:paraId="74D26C93"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8</w:t>
            </w:r>
          </w:p>
        </w:tc>
      </w:tr>
      <w:tr w:rsidR="00FD64D3" w:rsidRPr="000A2650" w14:paraId="108E5A42" w14:textId="77777777" w:rsidTr="003B28FC">
        <w:trPr>
          <w:trHeight w:val="290"/>
          <w:jc w:val="center"/>
        </w:trPr>
        <w:tc>
          <w:tcPr>
            <w:tcW w:w="3955" w:type="dxa"/>
            <w:shd w:val="clear" w:color="auto" w:fill="auto"/>
            <w:noWrap/>
          </w:tcPr>
          <w:p w14:paraId="4F565470"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hAnsi="Calibri Light" w:cs="Calibri Light"/>
                <w:bCs/>
                <w:color w:val="000000" w:themeColor="text1"/>
                <w:sz w:val="24"/>
              </w:rPr>
              <w:t>Airports / Fixed based operation / Ground support provider</w:t>
            </w:r>
          </w:p>
        </w:tc>
        <w:tc>
          <w:tcPr>
            <w:tcW w:w="1290" w:type="dxa"/>
            <w:vAlign w:val="bottom"/>
          </w:tcPr>
          <w:p w14:paraId="3DF23955"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9</w:t>
            </w:r>
          </w:p>
        </w:tc>
      </w:tr>
    </w:tbl>
    <w:p w14:paraId="40294A6D" w14:textId="77777777" w:rsidR="00FD64D3" w:rsidRPr="000A2650" w:rsidRDefault="00FD64D3" w:rsidP="00FD64D3">
      <w:pPr>
        <w:spacing w:after="0" w:line="276" w:lineRule="auto"/>
        <w:rPr>
          <w:rFonts w:ascii="Calibri Light" w:hAnsi="Calibri Light" w:cs="Calibri Light"/>
          <w:color w:val="000000" w:themeColor="text1"/>
          <w:sz w:val="24"/>
        </w:rPr>
      </w:pPr>
    </w:p>
    <w:tbl>
      <w:tblPr>
        <w:tblW w:w="5245" w:type="dxa"/>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3955"/>
        <w:gridCol w:w="1290"/>
      </w:tblGrid>
      <w:tr w:rsidR="00FD64D3" w:rsidRPr="000A2650" w14:paraId="7DDA5D80" w14:textId="77777777" w:rsidTr="003B28FC">
        <w:trPr>
          <w:trHeight w:val="290"/>
          <w:jc w:val="center"/>
        </w:trPr>
        <w:tc>
          <w:tcPr>
            <w:tcW w:w="3955" w:type="dxa"/>
            <w:shd w:val="clear" w:color="auto" w:fill="auto"/>
            <w:noWrap/>
            <w:vAlign w:val="bottom"/>
          </w:tcPr>
          <w:p w14:paraId="0B191723" w14:textId="77777777" w:rsidR="00FD64D3" w:rsidRPr="000A2650" w:rsidRDefault="00FD64D3" w:rsidP="003B28FC">
            <w:pPr>
              <w:pStyle w:val="BodyText"/>
              <w:spacing w:after="0" w:line="240" w:lineRule="auto"/>
              <w:rPr>
                <w:rFonts w:ascii="Calibri Light" w:eastAsia="Cambria" w:hAnsi="Calibri Light" w:cs="Calibri Light"/>
                <w:b/>
                <w:bCs/>
                <w:color w:val="000000" w:themeColor="text1"/>
                <w:sz w:val="24"/>
                <w:szCs w:val="24"/>
                <w:lang w:val="en-US" w:eastAsia="en-US"/>
              </w:rPr>
            </w:pPr>
            <w:r w:rsidRPr="000A2650">
              <w:rPr>
                <w:rFonts w:ascii="Calibri Light" w:eastAsia="Cambria" w:hAnsi="Calibri Light" w:cs="Calibri Light"/>
                <w:b/>
                <w:bCs/>
                <w:color w:val="000000" w:themeColor="text1"/>
                <w:sz w:val="24"/>
                <w:szCs w:val="24"/>
                <w:lang w:val="en-US" w:eastAsia="en-US"/>
              </w:rPr>
              <w:t xml:space="preserve">AUTOMOTIVE (S10/2) </w:t>
            </w:r>
          </w:p>
        </w:tc>
        <w:tc>
          <w:tcPr>
            <w:tcW w:w="1290" w:type="dxa"/>
            <w:shd w:val="clear" w:color="auto" w:fill="auto"/>
            <w:vAlign w:val="bottom"/>
          </w:tcPr>
          <w:p w14:paraId="5C993D87" w14:textId="77777777" w:rsidR="00FD64D3" w:rsidRPr="000A2650" w:rsidRDefault="00FD64D3" w:rsidP="003B28FC">
            <w:pPr>
              <w:pStyle w:val="BodyText"/>
              <w:spacing w:after="0" w:line="240" w:lineRule="auto"/>
              <w:rPr>
                <w:rFonts w:ascii="Calibri Light" w:eastAsia="Cambria" w:hAnsi="Calibri Light" w:cs="Calibri Light"/>
                <w:b/>
                <w:bCs/>
                <w:color w:val="000000" w:themeColor="text1"/>
                <w:sz w:val="24"/>
                <w:szCs w:val="24"/>
                <w:lang w:val="en-US" w:eastAsia="en-US"/>
              </w:rPr>
            </w:pPr>
            <w:r w:rsidRPr="000A2650">
              <w:rPr>
                <w:rFonts w:ascii="Calibri Light" w:eastAsia="Cambria" w:hAnsi="Calibri Light" w:cs="Calibri Light"/>
                <w:b/>
                <w:bCs/>
                <w:color w:val="000000" w:themeColor="text1"/>
                <w:sz w:val="24"/>
                <w:szCs w:val="24"/>
                <w:lang w:val="en-US" w:eastAsia="en-US"/>
              </w:rPr>
              <w:t> CODE</w:t>
            </w:r>
          </w:p>
        </w:tc>
      </w:tr>
      <w:tr w:rsidR="00FD64D3" w:rsidRPr="000A2650" w14:paraId="54DB3695" w14:textId="77777777" w:rsidTr="003B28FC">
        <w:trPr>
          <w:trHeight w:val="290"/>
          <w:jc w:val="center"/>
        </w:trPr>
        <w:tc>
          <w:tcPr>
            <w:tcW w:w="3955" w:type="dxa"/>
            <w:shd w:val="clear" w:color="auto" w:fill="auto"/>
            <w:noWrap/>
          </w:tcPr>
          <w:p w14:paraId="3D41E233" w14:textId="77777777" w:rsidR="00FD64D3" w:rsidRPr="000A2650" w:rsidRDefault="00FD64D3" w:rsidP="003B28FC">
            <w:pPr>
              <w:pStyle w:val="BodyText"/>
              <w:spacing w:after="0" w:line="240" w:lineRule="auto"/>
              <w:jc w:val="both"/>
              <w:rPr>
                <w:rFonts w:ascii="Calibri Light" w:eastAsia="Cambria" w:hAnsi="Calibri Light" w:cs="Calibri Light"/>
                <w:color w:val="000000" w:themeColor="text1"/>
                <w:sz w:val="24"/>
                <w:szCs w:val="24"/>
                <w:lang w:val="en-US" w:eastAsia="en-US"/>
              </w:rPr>
            </w:pPr>
            <w:r w:rsidRPr="000A2650">
              <w:rPr>
                <w:rFonts w:ascii="Calibri Light" w:hAnsi="Calibri Light" w:cs="Calibri Light"/>
                <w:bCs/>
                <w:color w:val="000000" w:themeColor="text1"/>
                <w:sz w:val="24"/>
              </w:rPr>
              <w:t>Automaker OEM</w:t>
            </w:r>
          </w:p>
        </w:tc>
        <w:tc>
          <w:tcPr>
            <w:tcW w:w="1290" w:type="dxa"/>
            <w:vAlign w:val="bottom"/>
          </w:tcPr>
          <w:p w14:paraId="238F8B2E"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10</w:t>
            </w:r>
          </w:p>
        </w:tc>
      </w:tr>
      <w:tr w:rsidR="00FD64D3" w:rsidRPr="000A2650" w14:paraId="6B09747F" w14:textId="77777777" w:rsidTr="003B28FC">
        <w:trPr>
          <w:trHeight w:val="290"/>
          <w:jc w:val="center"/>
        </w:trPr>
        <w:tc>
          <w:tcPr>
            <w:tcW w:w="3955" w:type="dxa"/>
            <w:shd w:val="clear" w:color="auto" w:fill="auto"/>
            <w:noWrap/>
          </w:tcPr>
          <w:p w14:paraId="78C9C7EB"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hAnsi="Calibri Light" w:cs="Calibri Light"/>
                <w:bCs/>
                <w:color w:val="000000" w:themeColor="text1"/>
                <w:sz w:val="24"/>
              </w:rPr>
              <w:t xml:space="preserve">Automotive suppliers </w:t>
            </w:r>
          </w:p>
        </w:tc>
        <w:tc>
          <w:tcPr>
            <w:tcW w:w="1290" w:type="dxa"/>
            <w:vAlign w:val="bottom"/>
          </w:tcPr>
          <w:p w14:paraId="700781BF"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11</w:t>
            </w:r>
          </w:p>
        </w:tc>
      </w:tr>
      <w:tr w:rsidR="00FD64D3" w:rsidRPr="000A2650" w14:paraId="253F166A" w14:textId="77777777" w:rsidTr="003B28FC">
        <w:trPr>
          <w:trHeight w:val="290"/>
          <w:jc w:val="center"/>
        </w:trPr>
        <w:tc>
          <w:tcPr>
            <w:tcW w:w="3955" w:type="dxa"/>
            <w:shd w:val="clear" w:color="auto" w:fill="auto"/>
            <w:noWrap/>
          </w:tcPr>
          <w:p w14:paraId="64C70C91"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hAnsi="Calibri Light" w:cs="Calibri Light"/>
                <w:bCs/>
                <w:color w:val="000000" w:themeColor="text1"/>
                <w:sz w:val="24"/>
              </w:rPr>
              <w:t xml:space="preserve">Dealership Sales and Service </w:t>
            </w:r>
            <w:proofErr w:type="spellStart"/>
            <w:r w:rsidRPr="000A2650">
              <w:rPr>
                <w:rFonts w:ascii="Calibri Light" w:hAnsi="Calibri Light" w:cs="Calibri Light"/>
                <w:bCs/>
                <w:color w:val="000000" w:themeColor="text1"/>
                <w:sz w:val="24"/>
              </w:rPr>
              <w:t>Centers</w:t>
            </w:r>
            <w:proofErr w:type="spellEnd"/>
          </w:p>
        </w:tc>
        <w:tc>
          <w:tcPr>
            <w:tcW w:w="1290" w:type="dxa"/>
            <w:vAlign w:val="bottom"/>
          </w:tcPr>
          <w:p w14:paraId="433A0E30"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12</w:t>
            </w:r>
          </w:p>
        </w:tc>
      </w:tr>
      <w:tr w:rsidR="00FD64D3" w:rsidRPr="000A2650" w14:paraId="45B3EC96" w14:textId="77777777" w:rsidTr="003B28FC">
        <w:trPr>
          <w:trHeight w:val="290"/>
          <w:jc w:val="center"/>
        </w:trPr>
        <w:tc>
          <w:tcPr>
            <w:tcW w:w="3955" w:type="dxa"/>
            <w:shd w:val="clear" w:color="auto" w:fill="auto"/>
            <w:noWrap/>
          </w:tcPr>
          <w:p w14:paraId="004BA539"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hAnsi="Calibri Light" w:cs="Calibri Light"/>
                <w:bCs/>
                <w:color w:val="000000" w:themeColor="text1"/>
                <w:sz w:val="24"/>
              </w:rPr>
              <w:t>Aftermarket parts</w:t>
            </w:r>
          </w:p>
        </w:tc>
        <w:tc>
          <w:tcPr>
            <w:tcW w:w="1290" w:type="dxa"/>
            <w:vAlign w:val="bottom"/>
          </w:tcPr>
          <w:p w14:paraId="710E1E79"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13</w:t>
            </w:r>
          </w:p>
        </w:tc>
      </w:tr>
      <w:tr w:rsidR="00FD64D3" w:rsidRPr="000A2650" w14:paraId="643EF6AE" w14:textId="77777777" w:rsidTr="003B28FC">
        <w:trPr>
          <w:trHeight w:val="290"/>
          <w:jc w:val="center"/>
        </w:trPr>
        <w:tc>
          <w:tcPr>
            <w:tcW w:w="3955" w:type="dxa"/>
            <w:shd w:val="clear" w:color="auto" w:fill="auto"/>
            <w:noWrap/>
          </w:tcPr>
          <w:p w14:paraId="22881C9F"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hAnsi="Calibri Light" w:cs="Calibri Light"/>
                <w:bCs/>
                <w:color w:val="000000" w:themeColor="text1"/>
                <w:sz w:val="24"/>
              </w:rPr>
              <w:t>Automotive-related Services (</w:t>
            </w:r>
            <w:proofErr w:type="gramStart"/>
            <w:r w:rsidRPr="000A2650">
              <w:rPr>
                <w:rFonts w:ascii="Calibri Light" w:hAnsi="Calibri Light" w:cs="Calibri Light"/>
                <w:bCs/>
                <w:color w:val="000000" w:themeColor="text1"/>
                <w:sz w:val="24"/>
              </w:rPr>
              <w:t>e.g.</w:t>
            </w:r>
            <w:proofErr w:type="gramEnd"/>
            <w:r w:rsidRPr="000A2650">
              <w:rPr>
                <w:rFonts w:ascii="Calibri Light" w:hAnsi="Calibri Light" w:cs="Calibri Light"/>
                <w:bCs/>
                <w:color w:val="000000" w:themeColor="text1"/>
                <w:sz w:val="24"/>
              </w:rPr>
              <w:t xml:space="preserve"> Telematics, F&amp;I, etc.)</w:t>
            </w:r>
          </w:p>
        </w:tc>
        <w:tc>
          <w:tcPr>
            <w:tcW w:w="1290" w:type="dxa"/>
            <w:vAlign w:val="bottom"/>
          </w:tcPr>
          <w:p w14:paraId="5ABEC957"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14</w:t>
            </w:r>
          </w:p>
        </w:tc>
      </w:tr>
      <w:tr w:rsidR="00FD64D3" w:rsidRPr="000A2650" w14:paraId="519A5C5A" w14:textId="77777777" w:rsidTr="003B28FC">
        <w:trPr>
          <w:trHeight w:val="290"/>
          <w:jc w:val="center"/>
        </w:trPr>
        <w:tc>
          <w:tcPr>
            <w:tcW w:w="3955" w:type="dxa"/>
            <w:shd w:val="clear" w:color="auto" w:fill="auto"/>
            <w:noWrap/>
          </w:tcPr>
          <w:p w14:paraId="5E8A5683" w14:textId="77777777" w:rsidR="00FD64D3" w:rsidRPr="000A2650" w:rsidRDefault="00FD64D3" w:rsidP="003B28FC">
            <w:pPr>
              <w:pStyle w:val="BodyText"/>
              <w:spacing w:after="0" w:line="240" w:lineRule="auto"/>
              <w:rPr>
                <w:rFonts w:ascii="Calibri Light" w:eastAsia="Cambria" w:hAnsi="Calibri Light" w:cs="Calibri Light"/>
                <w:strike/>
                <w:color w:val="000000" w:themeColor="text1"/>
                <w:sz w:val="24"/>
                <w:szCs w:val="24"/>
                <w:lang w:val="en-US" w:eastAsia="en-US"/>
              </w:rPr>
            </w:pPr>
            <w:r w:rsidRPr="000A2650">
              <w:rPr>
                <w:rFonts w:ascii="Calibri Light" w:hAnsi="Calibri Light" w:cs="Calibri Light"/>
                <w:bCs/>
                <w:color w:val="000000" w:themeColor="text1"/>
                <w:sz w:val="24"/>
              </w:rPr>
              <w:t xml:space="preserve">Shared mobility / Fleet operators </w:t>
            </w:r>
          </w:p>
        </w:tc>
        <w:tc>
          <w:tcPr>
            <w:tcW w:w="1290" w:type="dxa"/>
            <w:vAlign w:val="bottom"/>
          </w:tcPr>
          <w:p w14:paraId="7C25CF9B"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15</w:t>
            </w:r>
          </w:p>
        </w:tc>
      </w:tr>
    </w:tbl>
    <w:p w14:paraId="29D5CA07" w14:textId="77777777" w:rsidR="00FD64D3" w:rsidRPr="000A2650" w:rsidRDefault="00FD64D3" w:rsidP="00FD64D3">
      <w:pPr>
        <w:spacing w:after="0" w:line="276" w:lineRule="auto"/>
        <w:rPr>
          <w:rFonts w:ascii="Calibri Light" w:hAnsi="Calibri Light" w:cs="Calibri Light"/>
          <w:color w:val="000000" w:themeColor="text1"/>
          <w:sz w:val="24"/>
        </w:rPr>
      </w:pPr>
    </w:p>
    <w:tbl>
      <w:tblPr>
        <w:tblW w:w="5245" w:type="dxa"/>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3955"/>
        <w:gridCol w:w="1290"/>
      </w:tblGrid>
      <w:tr w:rsidR="00FD64D3" w:rsidRPr="000A2650" w14:paraId="340F648E" w14:textId="77777777" w:rsidTr="003B28FC">
        <w:trPr>
          <w:trHeight w:val="290"/>
          <w:jc w:val="center"/>
        </w:trPr>
        <w:tc>
          <w:tcPr>
            <w:tcW w:w="3955" w:type="dxa"/>
            <w:shd w:val="clear" w:color="auto" w:fill="auto"/>
            <w:noWrap/>
            <w:vAlign w:val="bottom"/>
          </w:tcPr>
          <w:p w14:paraId="09B44683" w14:textId="77777777" w:rsidR="00FD64D3" w:rsidRPr="000A2650" w:rsidRDefault="00FD64D3" w:rsidP="003B28FC">
            <w:pPr>
              <w:pStyle w:val="BodyText"/>
              <w:spacing w:after="0" w:line="240" w:lineRule="auto"/>
              <w:rPr>
                <w:rFonts w:ascii="Calibri Light" w:eastAsia="Cambria" w:hAnsi="Calibri Light" w:cs="Calibri Light"/>
                <w:b/>
                <w:bCs/>
                <w:color w:val="000000" w:themeColor="text1"/>
                <w:sz w:val="24"/>
                <w:szCs w:val="24"/>
                <w:lang w:val="en-US" w:eastAsia="en-US"/>
              </w:rPr>
            </w:pPr>
            <w:r w:rsidRPr="000A2650">
              <w:rPr>
                <w:rFonts w:ascii="Calibri Light" w:eastAsia="Cambria" w:hAnsi="Calibri Light" w:cs="Calibri Light"/>
                <w:b/>
                <w:bCs/>
                <w:color w:val="000000" w:themeColor="text1"/>
                <w:sz w:val="24"/>
                <w:szCs w:val="24"/>
                <w:lang w:val="en-US" w:eastAsia="en-US"/>
              </w:rPr>
              <w:lastRenderedPageBreak/>
              <w:t xml:space="preserve">CONSUMER PRODUCTS (S10/3) </w:t>
            </w:r>
          </w:p>
        </w:tc>
        <w:tc>
          <w:tcPr>
            <w:tcW w:w="1290" w:type="dxa"/>
            <w:shd w:val="clear" w:color="auto" w:fill="auto"/>
            <w:vAlign w:val="bottom"/>
          </w:tcPr>
          <w:p w14:paraId="6401CC81" w14:textId="77777777" w:rsidR="00FD64D3" w:rsidRPr="000A2650" w:rsidRDefault="00FD64D3" w:rsidP="003B28FC">
            <w:pPr>
              <w:pStyle w:val="BodyText"/>
              <w:spacing w:after="0" w:line="240" w:lineRule="auto"/>
              <w:rPr>
                <w:rFonts w:ascii="Calibri Light" w:eastAsia="Cambria" w:hAnsi="Calibri Light" w:cs="Calibri Light"/>
                <w:b/>
                <w:bCs/>
                <w:color w:val="000000" w:themeColor="text1"/>
                <w:sz w:val="24"/>
                <w:szCs w:val="24"/>
                <w:lang w:val="en-US" w:eastAsia="en-US"/>
              </w:rPr>
            </w:pPr>
            <w:r w:rsidRPr="000A2650">
              <w:rPr>
                <w:rFonts w:ascii="Calibri Light" w:eastAsia="Cambria" w:hAnsi="Calibri Light" w:cs="Calibri Light"/>
                <w:b/>
                <w:bCs/>
                <w:color w:val="000000" w:themeColor="text1"/>
                <w:sz w:val="24"/>
                <w:szCs w:val="24"/>
                <w:lang w:val="en-US" w:eastAsia="en-US"/>
              </w:rPr>
              <w:t> CODE</w:t>
            </w:r>
          </w:p>
        </w:tc>
      </w:tr>
      <w:tr w:rsidR="00FD64D3" w:rsidRPr="000A2650" w14:paraId="410A6712" w14:textId="77777777" w:rsidTr="003B28FC">
        <w:trPr>
          <w:trHeight w:val="290"/>
          <w:jc w:val="center"/>
        </w:trPr>
        <w:tc>
          <w:tcPr>
            <w:tcW w:w="3955" w:type="dxa"/>
            <w:shd w:val="clear" w:color="auto" w:fill="auto"/>
            <w:noWrap/>
          </w:tcPr>
          <w:p w14:paraId="4D916072" w14:textId="77777777" w:rsidR="00FD64D3" w:rsidRPr="000A2650" w:rsidRDefault="00FD64D3" w:rsidP="003B28FC">
            <w:pPr>
              <w:pStyle w:val="BodyText"/>
              <w:spacing w:after="0" w:line="240" w:lineRule="auto"/>
              <w:jc w:val="both"/>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Food and Beverage</w:t>
            </w:r>
          </w:p>
        </w:tc>
        <w:tc>
          <w:tcPr>
            <w:tcW w:w="1290" w:type="dxa"/>
            <w:vAlign w:val="bottom"/>
          </w:tcPr>
          <w:p w14:paraId="5D2DCC7B"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16</w:t>
            </w:r>
          </w:p>
        </w:tc>
      </w:tr>
      <w:tr w:rsidR="00FD64D3" w:rsidRPr="000A2650" w14:paraId="4C7E891C" w14:textId="77777777" w:rsidTr="003B28FC">
        <w:trPr>
          <w:trHeight w:val="290"/>
          <w:jc w:val="center"/>
        </w:trPr>
        <w:tc>
          <w:tcPr>
            <w:tcW w:w="3955" w:type="dxa"/>
            <w:shd w:val="clear" w:color="auto" w:fill="auto"/>
            <w:noWrap/>
          </w:tcPr>
          <w:p w14:paraId="4720F5F4" w14:textId="77777777" w:rsidR="00FD64D3" w:rsidRPr="000A2650" w:rsidRDefault="00FD64D3" w:rsidP="003B28FC">
            <w:pPr>
              <w:pStyle w:val="BodyText"/>
              <w:spacing w:after="0" w:line="240" w:lineRule="auto"/>
              <w:jc w:val="both"/>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Health &amp; Beauty </w:t>
            </w:r>
          </w:p>
        </w:tc>
        <w:tc>
          <w:tcPr>
            <w:tcW w:w="1290" w:type="dxa"/>
            <w:vAlign w:val="bottom"/>
          </w:tcPr>
          <w:p w14:paraId="5688785E"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17</w:t>
            </w:r>
          </w:p>
        </w:tc>
      </w:tr>
      <w:tr w:rsidR="00FD64D3" w:rsidRPr="000A2650" w14:paraId="51E33E95" w14:textId="77777777" w:rsidTr="003B28FC">
        <w:trPr>
          <w:trHeight w:val="290"/>
          <w:jc w:val="center"/>
        </w:trPr>
        <w:tc>
          <w:tcPr>
            <w:tcW w:w="3955" w:type="dxa"/>
            <w:shd w:val="clear" w:color="auto" w:fill="auto"/>
            <w:noWrap/>
          </w:tcPr>
          <w:p w14:paraId="2D5EE4A5"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hAnsi="Calibri Light" w:cs="Calibri Light"/>
                <w:bCs/>
                <w:color w:val="000000" w:themeColor="text1"/>
                <w:sz w:val="24"/>
              </w:rPr>
              <w:t>Household &amp; Outdoor Products</w:t>
            </w:r>
          </w:p>
        </w:tc>
        <w:tc>
          <w:tcPr>
            <w:tcW w:w="1290" w:type="dxa"/>
            <w:vAlign w:val="bottom"/>
          </w:tcPr>
          <w:p w14:paraId="2C764FE1"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18</w:t>
            </w:r>
          </w:p>
        </w:tc>
      </w:tr>
      <w:tr w:rsidR="00FD64D3" w:rsidRPr="000A2650" w14:paraId="6B542244" w14:textId="77777777" w:rsidTr="003B28FC">
        <w:trPr>
          <w:trHeight w:val="290"/>
          <w:jc w:val="center"/>
        </w:trPr>
        <w:tc>
          <w:tcPr>
            <w:tcW w:w="3955" w:type="dxa"/>
            <w:shd w:val="clear" w:color="auto" w:fill="auto"/>
            <w:noWrap/>
          </w:tcPr>
          <w:p w14:paraId="15E4BDC9" w14:textId="77777777" w:rsidR="00FD64D3" w:rsidRPr="000A2650" w:rsidRDefault="00FD64D3" w:rsidP="003B28FC">
            <w:pPr>
              <w:pStyle w:val="BodyText"/>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Consumer Durables</w:t>
            </w:r>
          </w:p>
        </w:tc>
        <w:tc>
          <w:tcPr>
            <w:tcW w:w="1290" w:type="dxa"/>
            <w:vAlign w:val="bottom"/>
          </w:tcPr>
          <w:p w14:paraId="035191D4"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19</w:t>
            </w:r>
          </w:p>
        </w:tc>
      </w:tr>
      <w:tr w:rsidR="00FD64D3" w:rsidRPr="000A2650" w14:paraId="709766A3" w14:textId="77777777" w:rsidTr="003B28FC">
        <w:trPr>
          <w:trHeight w:val="290"/>
          <w:jc w:val="center"/>
        </w:trPr>
        <w:tc>
          <w:tcPr>
            <w:tcW w:w="3955" w:type="dxa"/>
            <w:shd w:val="clear" w:color="auto" w:fill="auto"/>
            <w:noWrap/>
          </w:tcPr>
          <w:p w14:paraId="15B38A03"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hAnsi="Calibri Light" w:cs="Calibri Light"/>
                <w:bCs/>
                <w:color w:val="000000" w:themeColor="text1"/>
                <w:sz w:val="24"/>
              </w:rPr>
              <w:t xml:space="preserve">Apparel and Accessories </w:t>
            </w:r>
          </w:p>
        </w:tc>
        <w:tc>
          <w:tcPr>
            <w:tcW w:w="1290" w:type="dxa"/>
            <w:vAlign w:val="bottom"/>
          </w:tcPr>
          <w:p w14:paraId="23C25083"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20</w:t>
            </w:r>
          </w:p>
        </w:tc>
      </w:tr>
      <w:tr w:rsidR="00FD64D3" w:rsidRPr="000A2650" w14:paraId="2E5FF123" w14:textId="77777777" w:rsidTr="003B28FC">
        <w:trPr>
          <w:trHeight w:val="290"/>
          <w:jc w:val="center"/>
        </w:trPr>
        <w:tc>
          <w:tcPr>
            <w:tcW w:w="3955" w:type="dxa"/>
            <w:shd w:val="clear" w:color="auto" w:fill="auto"/>
            <w:noWrap/>
          </w:tcPr>
          <w:p w14:paraId="7B496C21"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hAnsi="Calibri Light" w:cs="Calibri Light"/>
                <w:bCs/>
                <w:color w:val="000000" w:themeColor="text1"/>
                <w:sz w:val="24"/>
              </w:rPr>
              <w:t xml:space="preserve">Paper, Plastics &amp; Packaging </w:t>
            </w:r>
          </w:p>
        </w:tc>
        <w:tc>
          <w:tcPr>
            <w:tcW w:w="1290" w:type="dxa"/>
            <w:vAlign w:val="bottom"/>
          </w:tcPr>
          <w:p w14:paraId="4AC62400"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21</w:t>
            </w:r>
          </w:p>
        </w:tc>
      </w:tr>
    </w:tbl>
    <w:p w14:paraId="31B29D17" w14:textId="77777777" w:rsidR="00FD64D3" w:rsidRPr="000A2650" w:rsidRDefault="00FD64D3" w:rsidP="00FD64D3">
      <w:pPr>
        <w:spacing w:after="0" w:line="276" w:lineRule="auto"/>
        <w:rPr>
          <w:rFonts w:ascii="Calibri Light" w:hAnsi="Calibri Light" w:cs="Calibri Light"/>
          <w:color w:val="000000" w:themeColor="text1"/>
          <w:sz w:val="24"/>
        </w:rPr>
      </w:pPr>
    </w:p>
    <w:tbl>
      <w:tblPr>
        <w:tblW w:w="5245" w:type="dxa"/>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3955"/>
        <w:gridCol w:w="1290"/>
      </w:tblGrid>
      <w:tr w:rsidR="00FD64D3" w:rsidRPr="000A2650" w14:paraId="075C0077" w14:textId="77777777" w:rsidTr="003B28FC">
        <w:trPr>
          <w:trHeight w:val="290"/>
          <w:jc w:val="center"/>
        </w:trPr>
        <w:tc>
          <w:tcPr>
            <w:tcW w:w="3955" w:type="dxa"/>
            <w:shd w:val="clear" w:color="auto" w:fill="auto"/>
            <w:noWrap/>
            <w:vAlign w:val="bottom"/>
          </w:tcPr>
          <w:p w14:paraId="2C4138E0" w14:textId="77777777" w:rsidR="00FD64D3" w:rsidRPr="000A2650" w:rsidRDefault="00FD64D3" w:rsidP="003B28FC">
            <w:pPr>
              <w:pStyle w:val="BodyText"/>
              <w:spacing w:after="0" w:line="240" w:lineRule="auto"/>
              <w:rPr>
                <w:rFonts w:ascii="Calibri Light" w:eastAsia="Cambria" w:hAnsi="Calibri Light" w:cs="Calibri Light"/>
                <w:b/>
                <w:bCs/>
                <w:color w:val="000000" w:themeColor="text1"/>
                <w:sz w:val="24"/>
                <w:szCs w:val="24"/>
                <w:lang w:val="en-US" w:eastAsia="en-US"/>
              </w:rPr>
            </w:pPr>
            <w:r w:rsidRPr="000A2650">
              <w:rPr>
                <w:rFonts w:ascii="Calibri Light" w:eastAsia="Cambria" w:hAnsi="Calibri Light" w:cs="Calibri Light"/>
                <w:b/>
                <w:bCs/>
                <w:color w:val="000000" w:themeColor="text1"/>
                <w:sz w:val="24"/>
                <w:szCs w:val="24"/>
                <w:lang w:val="en-US" w:eastAsia="en-US"/>
              </w:rPr>
              <w:t xml:space="preserve">FINANCIAL SERVICES (S10/6) </w:t>
            </w:r>
          </w:p>
        </w:tc>
        <w:tc>
          <w:tcPr>
            <w:tcW w:w="1290" w:type="dxa"/>
            <w:shd w:val="clear" w:color="auto" w:fill="auto"/>
            <w:vAlign w:val="bottom"/>
          </w:tcPr>
          <w:p w14:paraId="5D2FA1B8" w14:textId="77777777" w:rsidR="00FD64D3" w:rsidRPr="000A2650" w:rsidRDefault="00FD64D3" w:rsidP="003B28FC">
            <w:pPr>
              <w:pStyle w:val="BodyText"/>
              <w:spacing w:after="0" w:line="240" w:lineRule="auto"/>
              <w:rPr>
                <w:rFonts w:ascii="Calibri Light" w:eastAsia="Cambria" w:hAnsi="Calibri Light" w:cs="Calibri Light"/>
                <w:b/>
                <w:bCs/>
                <w:color w:val="000000" w:themeColor="text1"/>
                <w:sz w:val="24"/>
                <w:szCs w:val="24"/>
                <w:lang w:val="en-US" w:eastAsia="en-US"/>
              </w:rPr>
            </w:pPr>
            <w:r w:rsidRPr="000A2650">
              <w:rPr>
                <w:rFonts w:ascii="Calibri Light" w:eastAsia="Cambria" w:hAnsi="Calibri Light" w:cs="Calibri Light"/>
                <w:b/>
                <w:bCs/>
                <w:color w:val="000000" w:themeColor="text1"/>
                <w:sz w:val="24"/>
                <w:szCs w:val="24"/>
                <w:lang w:val="en-US" w:eastAsia="en-US"/>
              </w:rPr>
              <w:t> CODE</w:t>
            </w:r>
          </w:p>
        </w:tc>
      </w:tr>
      <w:tr w:rsidR="00FD64D3" w:rsidRPr="000A2650" w14:paraId="0365C1BD" w14:textId="77777777" w:rsidTr="003B28FC">
        <w:trPr>
          <w:trHeight w:val="290"/>
          <w:jc w:val="center"/>
        </w:trPr>
        <w:tc>
          <w:tcPr>
            <w:tcW w:w="3955" w:type="dxa"/>
            <w:shd w:val="clear" w:color="auto" w:fill="auto"/>
            <w:noWrap/>
          </w:tcPr>
          <w:p w14:paraId="6F8A88EE" w14:textId="77777777" w:rsidR="00FD64D3" w:rsidRPr="000A2650" w:rsidRDefault="00FD64D3" w:rsidP="003B28FC">
            <w:pPr>
              <w:pStyle w:val="BodyText"/>
              <w:spacing w:after="0" w:line="240" w:lineRule="auto"/>
              <w:jc w:val="both"/>
              <w:rPr>
                <w:rFonts w:ascii="Calibri Light" w:eastAsia="Cambria" w:hAnsi="Calibri Light" w:cs="Calibri Light"/>
                <w:strike/>
                <w:color w:val="000000" w:themeColor="text1"/>
                <w:sz w:val="24"/>
                <w:szCs w:val="24"/>
                <w:lang w:val="en-US" w:eastAsia="en-US"/>
              </w:rPr>
            </w:pPr>
            <w:r w:rsidRPr="000A2650">
              <w:rPr>
                <w:rFonts w:asciiTheme="majorHAnsi" w:hAnsiTheme="majorHAnsi" w:cstheme="majorHAnsi"/>
                <w:color w:val="auto"/>
                <w:sz w:val="24"/>
              </w:rPr>
              <w:t>Banking</w:t>
            </w:r>
          </w:p>
        </w:tc>
        <w:tc>
          <w:tcPr>
            <w:tcW w:w="1290" w:type="dxa"/>
            <w:vAlign w:val="bottom"/>
          </w:tcPr>
          <w:p w14:paraId="30B3F90A"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22</w:t>
            </w:r>
          </w:p>
        </w:tc>
      </w:tr>
      <w:tr w:rsidR="00FD64D3" w:rsidRPr="000A2650" w14:paraId="19868992" w14:textId="77777777" w:rsidTr="003B28FC">
        <w:trPr>
          <w:trHeight w:val="290"/>
          <w:jc w:val="center"/>
        </w:trPr>
        <w:tc>
          <w:tcPr>
            <w:tcW w:w="3955" w:type="dxa"/>
            <w:shd w:val="clear" w:color="auto" w:fill="auto"/>
            <w:noWrap/>
          </w:tcPr>
          <w:p w14:paraId="71C61F9D"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Theme="majorHAnsi" w:hAnsiTheme="majorHAnsi" w:cstheme="majorHAnsi"/>
                <w:color w:val="auto"/>
                <w:sz w:val="24"/>
              </w:rPr>
              <w:t>Insurance</w:t>
            </w:r>
          </w:p>
        </w:tc>
        <w:tc>
          <w:tcPr>
            <w:tcW w:w="1290" w:type="dxa"/>
            <w:vAlign w:val="bottom"/>
          </w:tcPr>
          <w:p w14:paraId="58B7AD77"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23</w:t>
            </w:r>
          </w:p>
        </w:tc>
      </w:tr>
      <w:tr w:rsidR="00FD64D3" w:rsidRPr="000A2650" w14:paraId="30E83802" w14:textId="77777777" w:rsidTr="003B28FC">
        <w:trPr>
          <w:trHeight w:val="290"/>
          <w:jc w:val="center"/>
        </w:trPr>
        <w:tc>
          <w:tcPr>
            <w:tcW w:w="3955" w:type="dxa"/>
            <w:shd w:val="clear" w:color="auto" w:fill="auto"/>
            <w:noWrap/>
          </w:tcPr>
          <w:p w14:paraId="595869A0"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Theme="majorHAnsi" w:hAnsiTheme="majorHAnsi" w:cstheme="majorHAnsi"/>
                <w:color w:val="auto"/>
                <w:sz w:val="24"/>
              </w:rPr>
              <w:t>Asset Management</w:t>
            </w:r>
          </w:p>
        </w:tc>
        <w:tc>
          <w:tcPr>
            <w:tcW w:w="1290" w:type="dxa"/>
            <w:vAlign w:val="bottom"/>
          </w:tcPr>
          <w:p w14:paraId="2FD8F2D2"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24</w:t>
            </w:r>
          </w:p>
        </w:tc>
      </w:tr>
      <w:tr w:rsidR="00FD64D3" w:rsidRPr="000A2650" w14:paraId="1F7DF518" w14:textId="77777777" w:rsidTr="003B28FC">
        <w:trPr>
          <w:trHeight w:val="290"/>
          <w:jc w:val="center"/>
        </w:trPr>
        <w:tc>
          <w:tcPr>
            <w:tcW w:w="3955" w:type="dxa"/>
            <w:shd w:val="clear" w:color="auto" w:fill="auto"/>
            <w:noWrap/>
          </w:tcPr>
          <w:p w14:paraId="57B976C6"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Theme="majorHAnsi" w:hAnsiTheme="majorHAnsi" w:cstheme="majorHAnsi"/>
                <w:color w:val="auto"/>
                <w:sz w:val="24"/>
              </w:rPr>
              <w:t>Private Equity</w:t>
            </w:r>
          </w:p>
        </w:tc>
        <w:tc>
          <w:tcPr>
            <w:tcW w:w="1290" w:type="dxa"/>
            <w:vAlign w:val="bottom"/>
          </w:tcPr>
          <w:p w14:paraId="010E5FCD"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25</w:t>
            </w:r>
          </w:p>
        </w:tc>
      </w:tr>
      <w:tr w:rsidR="00FD64D3" w:rsidRPr="000A2650" w14:paraId="3CC4AB29" w14:textId="77777777" w:rsidTr="003B28FC">
        <w:trPr>
          <w:trHeight w:val="290"/>
          <w:jc w:val="center"/>
        </w:trPr>
        <w:tc>
          <w:tcPr>
            <w:tcW w:w="3955" w:type="dxa"/>
            <w:shd w:val="clear" w:color="auto" w:fill="auto"/>
            <w:noWrap/>
          </w:tcPr>
          <w:p w14:paraId="3E306759"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Theme="majorHAnsi" w:hAnsiTheme="majorHAnsi" w:cstheme="majorHAnsi"/>
                <w:color w:val="auto"/>
                <w:sz w:val="24"/>
              </w:rPr>
              <w:t>Market Infrastructure</w:t>
            </w:r>
          </w:p>
        </w:tc>
        <w:tc>
          <w:tcPr>
            <w:tcW w:w="1290" w:type="dxa"/>
            <w:vAlign w:val="bottom"/>
          </w:tcPr>
          <w:p w14:paraId="61F98733"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26</w:t>
            </w:r>
          </w:p>
        </w:tc>
      </w:tr>
      <w:tr w:rsidR="00FD64D3" w:rsidRPr="000A2650" w14:paraId="0140A5E3" w14:textId="77777777" w:rsidTr="003B28FC">
        <w:trPr>
          <w:trHeight w:val="290"/>
          <w:jc w:val="center"/>
        </w:trPr>
        <w:tc>
          <w:tcPr>
            <w:tcW w:w="3955" w:type="dxa"/>
            <w:shd w:val="clear" w:color="auto" w:fill="auto"/>
            <w:noWrap/>
          </w:tcPr>
          <w:p w14:paraId="5FE7127E" w14:textId="77777777" w:rsidR="00FD64D3" w:rsidRPr="000A2650" w:rsidRDefault="00FD64D3" w:rsidP="003B28FC">
            <w:pPr>
              <w:pStyle w:val="BodyText"/>
              <w:spacing w:after="0" w:line="240" w:lineRule="auto"/>
              <w:rPr>
                <w:rFonts w:ascii="Calibri Light" w:hAnsi="Calibri Light" w:cs="Calibri Light"/>
                <w:bCs/>
                <w:color w:val="000000" w:themeColor="text1"/>
                <w:sz w:val="24"/>
              </w:rPr>
            </w:pPr>
            <w:r w:rsidRPr="000A2650">
              <w:rPr>
                <w:rFonts w:asciiTheme="majorHAnsi" w:hAnsiTheme="majorHAnsi" w:cstheme="majorHAnsi"/>
                <w:color w:val="auto"/>
                <w:sz w:val="24"/>
              </w:rPr>
              <w:t>Payments &amp; Fintech</w:t>
            </w:r>
          </w:p>
        </w:tc>
        <w:tc>
          <w:tcPr>
            <w:tcW w:w="1290" w:type="dxa"/>
            <w:vAlign w:val="bottom"/>
          </w:tcPr>
          <w:p w14:paraId="3EBD5A5E"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27</w:t>
            </w:r>
          </w:p>
        </w:tc>
      </w:tr>
    </w:tbl>
    <w:p w14:paraId="2828B1DC" w14:textId="77777777" w:rsidR="00FD64D3" w:rsidRPr="000A2650" w:rsidRDefault="00FD64D3" w:rsidP="00FD64D3">
      <w:pPr>
        <w:spacing w:after="0" w:line="276" w:lineRule="auto"/>
        <w:rPr>
          <w:rFonts w:ascii="Calibri Light" w:hAnsi="Calibri Light" w:cs="Calibri Light"/>
          <w:color w:val="000000" w:themeColor="text1"/>
          <w:sz w:val="24"/>
        </w:rPr>
      </w:pPr>
    </w:p>
    <w:tbl>
      <w:tblPr>
        <w:tblW w:w="5245" w:type="dxa"/>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3955"/>
        <w:gridCol w:w="1290"/>
      </w:tblGrid>
      <w:tr w:rsidR="00FD64D3" w:rsidRPr="000A2650" w14:paraId="77CA548B" w14:textId="77777777" w:rsidTr="003B28FC">
        <w:trPr>
          <w:trHeight w:val="290"/>
          <w:jc w:val="center"/>
        </w:trPr>
        <w:tc>
          <w:tcPr>
            <w:tcW w:w="3955" w:type="dxa"/>
            <w:shd w:val="clear" w:color="auto" w:fill="auto"/>
            <w:noWrap/>
            <w:vAlign w:val="bottom"/>
          </w:tcPr>
          <w:p w14:paraId="3C3C07D6" w14:textId="77777777" w:rsidR="00FD64D3" w:rsidRPr="000A2650" w:rsidRDefault="00FD64D3" w:rsidP="003B28FC">
            <w:pPr>
              <w:pStyle w:val="BodyText"/>
              <w:spacing w:after="0" w:line="240" w:lineRule="auto"/>
              <w:rPr>
                <w:rFonts w:ascii="Calibri Light" w:eastAsia="Cambria" w:hAnsi="Calibri Light" w:cs="Calibri Light"/>
                <w:b/>
                <w:bCs/>
                <w:color w:val="000000" w:themeColor="text1"/>
                <w:sz w:val="24"/>
                <w:szCs w:val="24"/>
                <w:lang w:val="en-US" w:eastAsia="en-US"/>
              </w:rPr>
            </w:pPr>
            <w:r w:rsidRPr="000A2650">
              <w:rPr>
                <w:rFonts w:ascii="Calibri Light" w:eastAsia="Cambria" w:hAnsi="Calibri Light" w:cs="Calibri Light"/>
                <w:b/>
                <w:bCs/>
                <w:color w:val="000000" w:themeColor="text1"/>
                <w:sz w:val="24"/>
                <w:szCs w:val="24"/>
                <w:lang w:val="en-US" w:eastAsia="en-US"/>
              </w:rPr>
              <w:t xml:space="preserve">MEDIA/ENTERTAINMENT (S10/9) </w:t>
            </w:r>
          </w:p>
        </w:tc>
        <w:tc>
          <w:tcPr>
            <w:tcW w:w="1290" w:type="dxa"/>
            <w:shd w:val="clear" w:color="auto" w:fill="auto"/>
            <w:vAlign w:val="bottom"/>
          </w:tcPr>
          <w:p w14:paraId="66056396" w14:textId="77777777" w:rsidR="00FD64D3" w:rsidRPr="000A2650" w:rsidRDefault="00FD64D3" w:rsidP="003B28FC">
            <w:pPr>
              <w:pStyle w:val="BodyText"/>
              <w:spacing w:after="0" w:line="240" w:lineRule="auto"/>
              <w:rPr>
                <w:rFonts w:ascii="Calibri Light" w:eastAsia="Cambria" w:hAnsi="Calibri Light" w:cs="Calibri Light"/>
                <w:b/>
                <w:bCs/>
                <w:color w:val="000000" w:themeColor="text1"/>
                <w:sz w:val="24"/>
                <w:szCs w:val="24"/>
                <w:lang w:val="en-US" w:eastAsia="en-US"/>
              </w:rPr>
            </w:pPr>
            <w:r w:rsidRPr="000A2650">
              <w:rPr>
                <w:rFonts w:ascii="Calibri Light" w:eastAsia="Cambria" w:hAnsi="Calibri Light" w:cs="Calibri Light"/>
                <w:b/>
                <w:bCs/>
                <w:color w:val="000000" w:themeColor="text1"/>
                <w:sz w:val="24"/>
                <w:szCs w:val="24"/>
                <w:lang w:val="en-US" w:eastAsia="en-US"/>
              </w:rPr>
              <w:t> CODE</w:t>
            </w:r>
          </w:p>
        </w:tc>
      </w:tr>
      <w:tr w:rsidR="00FD64D3" w:rsidRPr="000A2650" w14:paraId="60B78512" w14:textId="77777777" w:rsidTr="003B28FC">
        <w:trPr>
          <w:trHeight w:val="290"/>
          <w:jc w:val="center"/>
        </w:trPr>
        <w:tc>
          <w:tcPr>
            <w:tcW w:w="3955" w:type="dxa"/>
            <w:shd w:val="clear" w:color="auto" w:fill="auto"/>
            <w:noWrap/>
          </w:tcPr>
          <w:p w14:paraId="281A5DA5" w14:textId="77777777" w:rsidR="00FD64D3" w:rsidRPr="000A2650" w:rsidRDefault="00FD64D3" w:rsidP="003B28FC">
            <w:pPr>
              <w:pStyle w:val="BodyText"/>
              <w:spacing w:after="0" w:line="240" w:lineRule="auto"/>
              <w:rPr>
                <w:rFonts w:ascii="Calibri Light" w:eastAsia="Cambria" w:hAnsi="Calibri Light" w:cs="Calibri Light"/>
                <w:strike/>
                <w:color w:val="000000" w:themeColor="text1"/>
                <w:sz w:val="24"/>
                <w:szCs w:val="24"/>
                <w:lang w:val="en-US" w:eastAsia="en-US"/>
              </w:rPr>
            </w:pPr>
            <w:r w:rsidRPr="000A2650">
              <w:rPr>
                <w:rFonts w:ascii="Calibri Light" w:hAnsi="Calibri Light" w:cs="Calibri Light"/>
                <w:bCs/>
                <w:color w:val="000000" w:themeColor="text1"/>
                <w:sz w:val="24"/>
              </w:rPr>
              <w:t>Movies and entertainment</w:t>
            </w:r>
          </w:p>
        </w:tc>
        <w:tc>
          <w:tcPr>
            <w:tcW w:w="1290" w:type="dxa"/>
            <w:vAlign w:val="bottom"/>
          </w:tcPr>
          <w:p w14:paraId="1687543E"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28</w:t>
            </w:r>
          </w:p>
        </w:tc>
      </w:tr>
      <w:tr w:rsidR="00FD64D3" w:rsidRPr="000A2650" w14:paraId="448B9E10" w14:textId="77777777" w:rsidTr="003B28FC">
        <w:trPr>
          <w:trHeight w:val="290"/>
          <w:jc w:val="center"/>
        </w:trPr>
        <w:tc>
          <w:tcPr>
            <w:tcW w:w="3955" w:type="dxa"/>
            <w:shd w:val="clear" w:color="auto" w:fill="auto"/>
            <w:noWrap/>
          </w:tcPr>
          <w:p w14:paraId="7B78E65E"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hAnsi="Calibri Light" w:cs="Calibri Light"/>
                <w:bCs/>
                <w:color w:val="000000" w:themeColor="text1"/>
                <w:sz w:val="24"/>
              </w:rPr>
              <w:t xml:space="preserve">Publishing </w:t>
            </w:r>
          </w:p>
        </w:tc>
        <w:tc>
          <w:tcPr>
            <w:tcW w:w="1290" w:type="dxa"/>
            <w:vAlign w:val="bottom"/>
          </w:tcPr>
          <w:p w14:paraId="682A9464"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29</w:t>
            </w:r>
          </w:p>
        </w:tc>
      </w:tr>
      <w:tr w:rsidR="00FD64D3" w:rsidRPr="000A2650" w14:paraId="7E4A20FB" w14:textId="77777777" w:rsidTr="003B28FC">
        <w:trPr>
          <w:trHeight w:val="290"/>
          <w:jc w:val="center"/>
        </w:trPr>
        <w:tc>
          <w:tcPr>
            <w:tcW w:w="3955" w:type="dxa"/>
            <w:shd w:val="clear" w:color="auto" w:fill="auto"/>
            <w:noWrap/>
          </w:tcPr>
          <w:p w14:paraId="3B3BAE92" w14:textId="77777777" w:rsidR="00FD64D3" w:rsidRPr="000A2650" w:rsidRDefault="00FD64D3" w:rsidP="003B28FC">
            <w:pPr>
              <w:pStyle w:val="BodyText"/>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Broadcasting</w:t>
            </w:r>
          </w:p>
        </w:tc>
        <w:tc>
          <w:tcPr>
            <w:tcW w:w="1290" w:type="dxa"/>
            <w:vAlign w:val="bottom"/>
          </w:tcPr>
          <w:p w14:paraId="7BA4D9F2"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30</w:t>
            </w:r>
          </w:p>
        </w:tc>
      </w:tr>
      <w:tr w:rsidR="00FD64D3" w:rsidRPr="000A2650" w14:paraId="2748EE6D" w14:textId="77777777" w:rsidTr="003B28FC">
        <w:trPr>
          <w:trHeight w:val="290"/>
          <w:jc w:val="center"/>
        </w:trPr>
        <w:tc>
          <w:tcPr>
            <w:tcW w:w="3955" w:type="dxa"/>
            <w:shd w:val="clear" w:color="auto" w:fill="auto"/>
            <w:noWrap/>
          </w:tcPr>
          <w:p w14:paraId="7CE037FD" w14:textId="77777777" w:rsidR="00FD64D3" w:rsidRPr="000A2650" w:rsidRDefault="00FD64D3" w:rsidP="003B28FC">
            <w:pPr>
              <w:pStyle w:val="BodyText"/>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Media agency </w:t>
            </w:r>
          </w:p>
        </w:tc>
        <w:tc>
          <w:tcPr>
            <w:tcW w:w="1290" w:type="dxa"/>
            <w:vAlign w:val="bottom"/>
          </w:tcPr>
          <w:p w14:paraId="40D0DA06"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31</w:t>
            </w:r>
          </w:p>
        </w:tc>
      </w:tr>
      <w:tr w:rsidR="00FD64D3" w:rsidRPr="000A2650" w14:paraId="2F7DD3F7" w14:textId="77777777" w:rsidTr="003B28FC">
        <w:trPr>
          <w:trHeight w:val="290"/>
          <w:jc w:val="center"/>
        </w:trPr>
        <w:tc>
          <w:tcPr>
            <w:tcW w:w="3955" w:type="dxa"/>
            <w:shd w:val="clear" w:color="auto" w:fill="auto"/>
            <w:noWrap/>
          </w:tcPr>
          <w:p w14:paraId="33EF81B2" w14:textId="77777777" w:rsidR="00FD64D3" w:rsidRPr="000A2650" w:rsidRDefault="00FD64D3" w:rsidP="003B28FC">
            <w:pPr>
              <w:pStyle w:val="BodyText"/>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Search</w:t>
            </w:r>
          </w:p>
        </w:tc>
        <w:tc>
          <w:tcPr>
            <w:tcW w:w="1290" w:type="dxa"/>
            <w:vAlign w:val="bottom"/>
          </w:tcPr>
          <w:p w14:paraId="064F690D"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32</w:t>
            </w:r>
          </w:p>
        </w:tc>
      </w:tr>
      <w:tr w:rsidR="00FD64D3" w:rsidRPr="000A2650" w14:paraId="6B4BB351" w14:textId="77777777" w:rsidTr="003B28FC">
        <w:trPr>
          <w:trHeight w:val="290"/>
          <w:jc w:val="center"/>
        </w:trPr>
        <w:tc>
          <w:tcPr>
            <w:tcW w:w="3955" w:type="dxa"/>
            <w:shd w:val="clear" w:color="auto" w:fill="auto"/>
            <w:noWrap/>
          </w:tcPr>
          <w:p w14:paraId="09398612"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hAnsi="Calibri Light" w:cs="Calibri Light"/>
                <w:bCs/>
                <w:color w:val="000000" w:themeColor="text1"/>
                <w:sz w:val="24"/>
              </w:rPr>
              <w:t>Social media</w:t>
            </w:r>
          </w:p>
        </w:tc>
        <w:tc>
          <w:tcPr>
            <w:tcW w:w="1290" w:type="dxa"/>
            <w:vAlign w:val="bottom"/>
          </w:tcPr>
          <w:p w14:paraId="7ED9241F"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33</w:t>
            </w:r>
          </w:p>
        </w:tc>
      </w:tr>
      <w:tr w:rsidR="00FD64D3" w:rsidRPr="000A2650" w14:paraId="68796C0F" w14:textId="77777777" w:rsidTr="003B28FC">
        <w:trPr>
          <w:trHeight w:val="290"/>
          <w:jc w:val="center"/>
        </w:trPr>
        <w:tc>
          <w:tcPr>
            <w:tcW w:w="3955" w:type="dxa"/>
            <w:shd w:val="clear" w:color="auto" w:fill="auto"/>
            <w:noWrap/>
          </w:tcPr>
          <w:p w14:paraId="522B2695" w14:textId="77777777" w:rsidR="00FD64D3" w:rsidRPr="000A2650" w:rsidRDefault="00FD64D3" w:rsidP="003B28FC">
            <w:pPr>
              <w:pStyle w:val="BodyText"/>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Ad Platform &amp; </w:t>
            </w:r>
            <w:proofErr w:type="spellStart"/>
            <w:r w:rsidRPr="000A2650">
              <w:rPr>
                <w:rFonts w:ascii="Calibri Light" w:hAnsi="Calibri Light" w:cs="Calibri Light"/>
                <w:bCs/>
                <w:color w:val="000000" w:themeColor="text1"/>
                <w:sz w:val="24"/>
              </w:rPr>
              <w:t>Martech</w:t>
            </w:r>
            <w:proofErr w:type="spellEnd"/>
            <w:r w:rsidRPr="000A2650">
              <w:rPr>
                <w:rFonts w:ascii="Calibri Light" w:hAnsi="Calibri Light" w:cs="Calibri Light"/>
                <w:bCs/>
                <w:color w:val="000000" w:themeColor="text1"/>
                <w:sz w:val="24"/>
              </w:rPr>
              <w:t xml:space="preserve"> </w:t>
            </w:r>
          </w:p>
        </w:tc>
        <w:tc>
          <w:tcPr>
            <w:tcW w:w="1290" w:type="dxa"/>
            <w:vAlign w:val="bottom"/>
          </w:tcPr>
          <w:p w14:paraId="5C73FB38"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34</w:t>
            </w:r>
          </w:p>
        </w:tc>
      </w:tr>
      <w:tr w:rsidR="00FD64D3" w:rsidRPr="000A2650" w14:paraId="3E1D627A" w14:textId="77777777" w:rsidTr="003B28FC">
        <w:trPr>
          <w:trHeight w:val="290"/>
          <w:jc w:val="center"/>
        </w:trPr>
        <w:tc>
          <w:tcPr>
            <w:tcW w:w="3955" w:type="dxa"/>
            <w:shd w:val="clear" w:color="auto" w:fill="auto"/>
            <w:noWrap/>
          </w:tcPr>
          <w:p w14:paraId="153357B0" w14:textId="77777777" w:rsidR="00FD64D3" w:rsidRPr="000A2650" w:rsidRDefault="00FD64D3" w:rsidP="003B28FC">
            <w:pPr>
              <w:pStyle w:val="BodyText"/>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E-Commerce</w:t>
            </w:r>
          </w:p>
        </w:tc>
        <w:tc>
          <w:tcPr>
            <w:tcW w:w="1290" w:type="dxa"/>
            <w:vAlign w:val="bottom"/>
          </w:tcPr>
          <w:p w14:paraId="6DB7C56A"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35</w:t>
            </w:r>
          </w:p>
        </w:tc>
      </w:tr>
    </w:tbl>
    <w:p w14:paraId="0857BC9D" w14:textId="77777777" w:rsidR="00FD64D3" w:rsidRPr="000A2650" w:rsidRDefault="00FD64D3" w:rsidP="00FD64D3">
      <w:pPr>
        <w:spacing w:after="0" w:line="276" w:lineRule="auto"/>
        <w:rPr>
          <w:rFonts w:ascii="Calibri Light" w:hAnsi="Calibri Light" w:cs="Calibri Light"/>
          <w:color w:val="000000" w:themeColor="text1"/>
          <w:sz w:val="24"/>
        </w:rPr>
      </w:pPr>
    </w:p>
    <w:tbl>
      <w:tblPr>
        <w:tblW w:w="5245" w:type="dxa"/>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3955"/>
        <w:gridCol w:w="1290"/>
      </w:tblGrid>
      <w:tr w:rsidR="00FD64D3" w:rsidRPr="000A2650" w14:paraId="2078D19F" w14:textId="77777777" w:rsidTr="003B28FC">
        <w:trPr>
          <w:trHeight w:val="290"/>
          <w:jc w:val="center"/>
        </w:trPr>
        <w:tc>
          <w:tcPr>
            <w:tcW w:w="3955" w:type="dxa"/>
            <w:shd w:val="clear" w:color="auto" w:fill="auto"/>
            <w:noWrap/>
            <w:vAlign w:val="bottom"/>
          </w:tcPr>
          <w:p w14:paraId="28EB81CB" w14:textId="77777777" w:rsidR="00FD64D3" w:rsidRPr="000A2650" w:rsidRDefault="00FD64D3" w:rsidP="003B28FC">
            <w:pPr>
              <w:pStyle w:val="BodyText"/>
              <w:spacing w:after="0" w:line="240" w:lineRule="auto"/>
              <w:rPr>
                <w:rFonts w:ascii="Calibri Light" w:eastAsia="Cambria" w:hAnsi="Calibri Light" w:cs="Calibri Light"/>
                <w:b/>
                <w:bCs/>
                <w:color w:val="000000" w:themeColor="text1"/>
                <w:sz w:val="24"/>
                <w:szCs w:val="24"/>
                <w:lang w:val="en-US" w:eastAsia="en-US"/>
              </w:rPr>
            </w:pPr>
            <w:r w:rsidRPr="000A2650">
              <w:rPr>
                <w:rFonts w:ascii="Calibri Light" w:eastAsia="Cambria" w:hAnsi="Calibri Light" w:cs="Calibri Light"/>
                <w:b/>
                <w:bCs/>
                <w:color w:val="000000" w:themeColor="text1"/>
                <w:sz w:val="24"/>
                <w:szCs w:val="24"/>
                <w:lang w:val="en-US" w:eastAsia="en-US"/>
              </w:rPr>
              <w:t xml:space="preserve">RETAIL (S10/11) </w:t>
            </w:r>
          </w:p>
        </w:tc>
        <w:tc>
          <w:tcPr>
            <w:tcW w:w="1290" w:type="dxa"/>
            <w:shd w:val="clear" w:color="auto" w:fill="auto"/>
            <w:vAlign w:val="bottom"/>
          </w:tcPr>
          <w:p w14:paraId="6DDF0968" w14:textId="77777777" w:rsidR="00FD64D3" w:rsidRPr="000A2650" w:rsidRDefault="00FD64D3" w:rsidP="003B28FC">
            <w:pPr>
              <w:pStyle w:val="BodyText"/>
              <w:spacing w:after="0" w:line="240" w:lineRule="auto"/>
              <w:rPr>
                <w:rFonts w:ascii="Calibri Light" w:eastAsia="Cambria" w:hAnsi="Calibri Light" w:cs="Calibri Light"/>
                <w:b/>
                <w:bCs/>
                <w:color w:val="000000" w:themeColor="text1"/>
                <w:sz w:val="24"/>
                <w:szCs w:val="24"/>
                <w:lang w:val="en-US" w:eastAsia="en-US"/>
              </w:rPr>
            </w:pPr>
            <w:r w:rsidRPr="000A2650">
              <w:rPr>
                <w:rFonts w:ascii="Calibri Light" w:eastAsia="Cambria" w:hAnsi="Calibri Light" w:cs="Calibri Light"/>
                <w:b/>
                <w:bCs/>
                <w:color w:val="000000" w:themeColor="text1"/>
                <w:sz w:val="24"/>
                <w:szCs w:val="24"/>
                <w:lang w:val="en-US" w:eastAsia="en-US"/>
              </w:rPr>
              <w:t> CODE</w:t>
            </w:r>
          </w:p>
        </w:tc>
      </w:tr>
      <w:tr w:rsidR="00FD64D3" w:rsidRPr="000A2650" w14:paraId="719C0CF4" w14:textId="77777777" w:rsidTr="003B28FC">
        <w:trPr>
          <w:trHeight w:val="290"/>
          <w:jc w:val="center"/>
        </w:trPr>
        <w:tc>
          <w:tcPr>
            <w:tcW w:w="3955" w:type="dxa"/>
            <w:shd w:val="clear" w:color="auto" w:fill="auto"/>
            <w:noWrap/>
          </w:tcPr>
          <w:p w14:paraId="560E7789"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hAnsi="Calibri Light" w:cs="Calibri Light"/>
                <w:bCs/>
                <w:color w:val="000000" w:themeColor="text1"/>
                <w:sz w:val="24"/>
              </w:rPr>
              <w:t>Department store</w:t>
            </w:r>
          </w:p>
        </w:tc>
        <w:tc>
          <w:tcPr>
            <w:tcW w:w="1290" w:type="dxa"/>
            <w:vAlign w:val="bottom"/>
          </w:tcPr>
          <w:p w14:paraId="040C9425"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36</w:t>
            </w:r>
          </w:p>
        </w:tc>
      </w:tr>
      <w:tr w:rsidR="00FD64D3" w:rsidRPr="000A2650" w14:paraId="1623DD5D" w14:textId="77777777" w:rsidTr="003B28FC">
        <w:trPr>
          <w:trHeight w:val="290"/>
          <w:jc w:val="center"/>
        </w:trPr>
        <w:tc>
          <w:tcPr>
            <w:tcW w:w="3955" w:type="dxa"/>
            <w:shd w:val="clear" w:color="auto" w:fill="auto"/>
            <w:noWrap/>
          </w:tcPr>
          <w:p w14:paraId="0AA9F1B8"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hAnsi="Calibri Light" w:cs="Calibri Light"/>
                <w:bCs/>
                <w:color w:val="000000" w:themeColor="text1"/>
                <w:sz w:val="24"/>
              </w:rPr>
              <w:t>Discount retailer</w:t>
            </w:r>
          </w:p>
        </w:tc>
        <w:tc>
          <w:tcPr>
            <w:tcW w:w="1290" w:type="dxa"/>
            <w:vAlign w:val="bottom"/>
          </w:tcPr>
          <w:p w14:paraId="34AAC3BC"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37</w:t>
            </w:r>
          </w:p>
        </w:tc>
      </w:tr>
      <w:tr w:rsidR="00FD64D3" w:rsidRPr="000A2650" w14:paraId="3B61D5E5" w14:textId="77777777" w:rsidTr="003B28FC">
        <w:trPr>
          <w:trHeight w:val="290"/>
          <w:jc w:val="center"/>
        </w:trPr>
        <w:tc>
          <w:tcPr>
            <w:tcW w:w="3955" w:type="dxa"/>
            <w:shd w:val="clear" w:color="auto" w:fill="auto"/>
            <w:noWrap/>
          </w:tcPr>
          <w:p w14:paraId="78EFF8FF"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hAnsi="Calibri Light" w:cs="Calibri Light"/>
                <w:bCs/>
                <w:color w:val="000000" w:themeColor="text1"/>
                <w:sz w:val="24"/>
              </w:rPr>
              <w:t>Food, drug, and convenience store</w:t>
            </w:r>
            <w:r w:rsidRPr="000A2650">
              <w:rPr>
                <w:rFonts w:ascii="Calibri Light" w:hAnsi="Calibri Light" w:cs="Calibri Light"/>
                <w:bCs/>
                <w:strike/>
                <w:color w:val="000000" w:themeColor="text1"/>
                <w:sz w:val="24"/>
              </w:rPr>
              <w:t xml:space="preserve"> </w:t>
            </w:r>
          </w:p>
        </w:tc>
        <w:tc>
          <w:tcPr>
            <w:tcW w:w="1290" w:type="dxa"/>
            <w:vAlign w:val="bottom"/>
          </w:tcPr>
          <w:p w14:paraId="29304207"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38</w:t>
            </w:r>
          </w:p>
        </w:tc>
      </w:tr>
      <w:tr w:rsidR="00FD64D3" w:rsidRPr="000A2650" w14:paraId="316D5121" w14:textId="77777777" w:rsidTr="003B28FC">
        <w:trPr>
          <w:trHeight w:val="290"/>
          <w:jc w:val="center"/>
        </w:trPr>
        <w:tc>
          <w:tcPr>
            <w:tcW w:w="3955" w:type="dxa"/>
            <w:shd w:val="clear" w:color="auto" w:fill="auto"/>
            <w:noWrap/>
          </w:tcPr>
          <w:p w14:paraId="33577361"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hAnsi="Calibri Light" w:cs="Calibri Light"/>
                <w:bCs/>
                <w:color w:val="000000" w:themeColor="text1"/>
                <w:sz w:val="24"/>
              </w:rPr>
              <w:t xml:space="preserve">Footwear, accessories, and </w:t>
            </w:r>
            <w:proofErr w:type="spellStart"/>
            <w:r w:rsidRPr="000A2650">
              <w:rPr>
                <w:rFonts w:ascii="Calibri Light" w:hAnsi="Calibri Light" w:cs="Calibri Light"/>
                <w:bCs/>
                <w:color w:val="000000" w:themeColor="text1"/>
                <w:sz w:val="24"/>
              </w:rPr>
              <w:t>jewelry</w:t>
            </w:r>
            <w:proofErr w:type="spellEnd"/>
          </w:p>
        </w:tc>
        <w:tc>
          <w:tcPr>
            <w:tcW w:w="1290" w:type="dxa"/>
            <w:vAlign w:val="bottom"/>
          </w:tcPr>
          <w:p w14:paraId="3CF22B20"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39</w:t>
            </w:r>
          </w:p>
        </w:tc>
      </w:tr>
      <w:tr w:rsidR="00FD64D3" w:rsidRPr="000A2650" w14:paraId="5A427C31" w14:textId="77777777" w:rsidTr="003B28FC">
        <w:trPr>
          <w:trHeight w:val="290"/>
          <w:jc w:val="center"/>
        </w:trPr>
        <w:tc>
          <w:tcPr>
            <w:tcW w:w="3955" w:type="dxa"/>
            <w:shd w:val="clear" w:color="auto" w:fill="auto"/>
            <w:noWrap/>
          </w:tcPr>
          <w:p w14:paraId="49CE250C"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hAnsi="Calibri Light" w:cs="Calibri Light"/>
                <w:bCs/>
                <w:color w:val="000000" w:themeColor="text1"/>
                <w:sz w:val="24"/>
              </w:rPr>
              <w:t>Mass and general</w:t>
            </w:r>
            <w:r w:rsidRPr="000A2650">
              <w:rPr>
                <w:rFonts w:ascii="Calibri Light" w:hAnsi="Calibri Light" w:cs="Calibri Light"/>
                <w:bCs/>
                <w:strike/>
                <w:color w:val="000000" w:themeColor="text1"/>
                <w:sz w:val="24"/>
              </w:rPr>
              <w:t xml:space="preserve"> </w:t>
            </w:r>
            <w:r w:rsidRPr="000A2650">
              <w:rPr>
                <w:rFonts w:ascii="Calibri Light" w:hAnsi="Calibri Light" w:cs="Calibri Light"/>
                <w:bCs/>
                <w:color w:val="000000" w:themeColor="text1"/>
                <w:sz w:val="24"/>
              </w:rPr>
              <w:t>merchandise retailer</w:t>
            </w:r>
          </w:p>
        </w:tc>
        <w:tc>
          <w:tcPr>
            <w:tcW w:w="1290" w:type="dxa"/>
            <w:vAlign w:val="bottom"/>
          </w:tcPr>
          <w:p w14:paraId="047010D5"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40</w:t>
            </w:r>
          </w:p>
        </w:tc>
      </w:tr>
      <w:tr w:rsidR="00FD64D3" w:rsidRPr="000A2650" w14:paraId="6DA541F8" w14:textId="77777777" w:rsidTr="003B28FC">
        <w:trPr>
          <w:trHeight w:val="290"/>
          <w:jc w:val="center"/>
        </w:trPr>
        <w:tc>
          <w:tcPr>
            <w:tcW w:w="3955" w:type="dxa"/>
            <w:shd w:val="clear" w:color="auto" w:fill="auto"/>
            <w:noWrap/>
          </w:tcPr>
          <w:p w14:paraId="43A34236"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hAnsi="Calibri Light" w:cs="Calibri Light"/>
                <w:bCs/>
                <w:color w:val="000000" w:themeColor="text1"/>
                <w:sz w:val="24"/>
              </w:rPr>
              <w:t>Home improvement and furnishings retailer</w:t>
            </w:r>
            <w:r w:rsidRPr="000A2650">
              <w:rPr>
                <w:rFonts w:ascii="Calibri Light" w:hAnsi="Calibri Light" w:cs="Calibri Light"/>
                <w:b/>
                <w:color w:val="000000" w:themeColor="text1"/>
                <w:sz w:val="24"/>
              </w:rPr>
              <w:t xml:space="preserve"> </w:t>
            </w:r>
          </w:p>
        </w:tc>
        <w:tc>
          <w:tcPr>
            <w:tcW w:w="1290" w:type="dxa"/>
            <w:vAlign w:val="bottom"/>
          </w:tcPr>
          <w:p w14:paraId="692FE65C"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41</w:t>
            </w:r>
          </w:p>
        </w:tc>
      </w:tr>
      <w:tr w:rsidR="00FD64D3" w:rsidRPr="000A2650" w14:paraId="26994713" w14:textId="77777777" w:rsidTr="003B28FC">
        <w:trPr>
          <w:trHeight w:val="290"/>
          <w:jc w:val="center"/>
        </w:trPr>
        <w:tc>
          <w:tcPr>
            <w:tcW w:w="3955" w:type="dxa"/>
            <w:shd w:val="clear" w:color="auto" w:fill="auto"/>
            <w:noWrap/>
          </w:tcPr>
          <w:p w14:paraId="77E0AC2B" w14:textId="77777777" w:rsidR="00FD64D3" w:rsidRPr="000A2650" w:rsidRDefault="00FD64D3" w:rsidP="003B28FC">
            <w:pPr>
              <w:pStyle w:val="BodyText"/>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Pure-play e-commerce</w:t>
            </w:r>
          </w:p>
        </w:tc>
        <w:tc>
          <w:tcPr>
            <w:tcW w:w="1290" w:type="dxa"/>
            <w:vAlign w:val="bottom"/>
          </w:tcPr>
          <w:p w14:paraId="0139EF2D"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42</w:t>
            </w:r>
          </w:p>
        </w:tc>
      </w:tr>
      <w:tr w:rsidR="00FD64D3" w:rsidRPr="000A2650" w14:paraId="57840DFD" w14:textId="77777777" w:rsidTr="003B28FC">
        <w:trPr>
          <w:trHeight w:val="290"/>
          <w:jc w:val="center"/>
        </w:trPr>
        <w:tc>
          <w:tcPr>
            <w:tcW w:w="3955" w:type="dxa"/>
            <w:shd w:val="clear" w:color="auto" w:fill="auto"/>
            <w:noWrap/>
          </w:tcPr>
          <w:p w14:paraId="61486072"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hAnsi="Calibri Light" w:cs="Calibri Light"/>
                <w:bCs/>
                <w:color w:val="000000" w:themeColor="text1"/>
                <w:sz w:val="24"/>
              </w:rPr>
              <w:t>Speciality apparel</w:t>
            </w:r>
          </w:p>
        </w:tc>
        <w:tc>
          <w:tcPr>
            <w:tcW w:w="1290" w:type="dxa"/>
            <w:vAlign w:val="bottom"/>
          </w:tcPr>
          <w:p w14:paraId="30A8D1C4"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43</w:t>
            </w:r>
          </w:p>
        </w:tc>
      </w:tr>
      <w:tr w:rsidR="00FD64D3" w:rsidRPr="000A2650" w14:paraId="05DB00BB" w14:textId="77777777" w:rsidTr="003B28FC">
        <w:trPr>
          <w:trHeight w:val="290"/>
          <w:jc w:val="center"/>
        </w:trPr>
        <w:tc>
          <w:tcPr>
            <w:tcW w:w="3955" w:type="dxa"/>
            <w:shd w:val="clear" w:color="auto" w:fill="auto"/>
            <w:noWrap/>
          </w:tcPr>
          <w:p w14:paraId="00198F30" w14:textId="77777777" w:rsidR="00FD64D3" w:rsidRPr="000A2650" w:rsidRDefault="00FD64D3" w:rsidP="003B28FC">
            <w:pPr>
              <w:pStyle w:val="BodyText"/>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Sporting goods, hobby, and electronics</w:t>
            </w:r>
          </w:p>
        </w:tc>
        <w:tc>
          <w:tcPr>
            <w:tcW w:w="1290" w:type="dxa"/>
            <w:vAlign w:val="bottom"/>
          </w:tcPr>
          <w:p w14:paraId="6F96C39B"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44</w:t>
            </w:r>
          </w:p>
        </w:tc>
      </w:tr>
      <w:tr w:rsidR="00FD64D3" w:rsidRPr="000A2650" w14:paraId="1DAB6FBC" w14:textId="77777777" w:rsidTr="003B28FC">
        <w:trPr>
          <w:trHeight w:val="290"/>
          <w:jc w:val="center"/>
        </w:trPr>
        <w:tc>
          <w:tcPr>
            <w:tcW w:w="3955" w:type="dxa"/>
            <w:shd w:val="clear" w:color="auto" w:fill="auto"/>
            <w:noWrap/>
          </w:tcPr>
          <w:p w14:paraId="3DB7CAF1" w14:textId="77777777" w:rsidR="00FD64D3" w:rsidRPr="000A2650" w:rsidRDefault="00FD64D3" w:rsidP="003B28FC">
            <w:pPr>
              <w:pStyle w:val="BodyText"/>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Wholesale and brands</w:t>
            </w:r>
          </w:p>
        </w:tc>
        <w:tc>
          <w:tcPr>
            <w:tcW w:w="1290" w:type="dxa"/>
            <w:vAlign w:val="bottom"/>
          </w:tcPr>
          <w:p w14:paraId="4EF1648E"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45</w:t>
            </w:r>
          </w:p>
        </w:tc>
      </w:tr>
    </w:tbl>
    <w:p w14:paraId="54EA3219" w14:textId="77777777" w:rsidR="00FD64D3" w:rsidRPr="000A2650" w:rsidRDefault="00FD64D3" w:rsidP="00FD64D3">
      <w:pPr>
        <w:spacing w:after="0" w:line="276" w:lineRule="auto"/>
        <w:rPr>
          <w:rFonts w:ascii="Calibri Light" w:hAnsi="Calibri Light" w:cs="Calibri Light"/>
          <w:color w:val="000000" w:themeColor="text1"/>
          <w:sz w:val="24"/>
        </w:rPr>
      </w:pPr>
    </w:p>
    <w:tbl>
      <w:tblPr>
        <w:tblW w:w="5245" w:type="dxa"/>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3955"/>
        <w:gridCol w:w="1290"/>
      </w:tblGrid>
      <w:tr w:rsidR="00FD64D3" w:rsidRPr="000A2650" w14:paraId="79EE17A4" w14:textId="77777777" w:rsidTr="003B28FC">
        <w:trPr>
          <w:trHeight w:val="290"/>
          <w:jc w:val="center"/>
        </w:trPr>
        <w:tc>
          <w:tcPr>
            <w:tcW w:w="3955" w:type="dxa"/>
            <w:shd w:val="clear" w:color="auto" w:fill="auto"/>
            <w:noWrap/>
            <w:vAlign w:val="bottom"/>
          </w:tcPr>
          <w:p w14:paraId="3790C8C4" w14:textId="77777777" w:rsidR="00FD64D3" w:rsidRPr="000A2650" w:rsidRDefault="00FD64D3" w:rsidP="003B28FC">
            <w:pPr>
              <w:pStyle w:val="BodyText"/>
              <w:spacing w:after="0" w:line="240" w:lineRule="auto"/>
              <w:rPr>
                <w:rFonts w:ascii="Calibri Light" w:eastAsia="Cambria" w:hAnsi="Calibri Light" w:cs="Calibri Light"/>
                <w:b/>
                <w:bCs/>
                <w:color w:val="000000" w:themeColor="text1"/>
                <w:sz w:val="24"/>
                <w:szCs w:val="24"/>
                <w:lang w:val="en-US" w:eastAsia="en-US"/>
              </w:rPr>
            </w:pPr>
            <w:r w:rsidRPr="000A2650">
              <w:rPr>
                <w:rFonts w:ascii="Calibri Light" w:eastAsia="Cambria" w:hAnsi="Calibri Light" w:cs="Calibri Light"/>
                <w:b/>
                <w:bCs/>
                <w:color w:val="000000" w:themeColor="text1"/>
                <w:sz w:val="24"/>
                <w:szCs w:val="24"/>
                <w:lang w:val="en-US" w:eastAsia="en-US"/>
              </w:rPr>
              <w:t xml:space="preserve">TECHNOLOGY (S10/12) </w:t>
            </w:r>
          </w:p>
        </w:tc>
        <w:tc>
          <w:tcPr>
            <w:tcW w:w="1290" w:type="dxa"/>
            <w:shd w:val="clear" w:color="auto" w:fill="auto"/>
            <w:vAlign w:val="bottom"/>
          </w:tcPr>
          <w:p w14:paraId="4872DF52" w14:textId="77777777" w:rsidR="00FD64D3" w:rsidRPr="000A2650" w:rsidRDefault="00FD64D3" w:rsidP="003B28FC">
            <w:pPr>
              <w:pStyle w:val="BodyText"/>
              <w:spacing w:after="0" w:line="240" w:lineRule="auto"/>
              <w:rPr>
                <w:rFonts w:ascii="Calibri Light" w:eastAsia="Cambria" w:hAnsi="Calibri Light" w:cs="Calibri Light"/>
                <w:b/>
                <w:bCs/>
                <w:color w:val="000000" w:themeColor="text1"/>
                <w:sz w:val="24"/>
                <w:szCs w:val="24"/>
                <w:lang w:val="en-US" w:eastAsia="en-US"/>
              </w:rPr>
            </w:pPr>
            <w:r w:rsidRPr="000A2650">
              <w:rPr>
                <w:rFonts w:ascii="Calibri Light" w:eastAsia="Cambria" w:hAnsi="Calibri Light" w:cs="Calibri Light"/>
                <w:b/>
                <w:bCs/>
                <w:color w:val="000000" w:themeColor="text1"/>
                <w:sz w:val="24"/>
                <w:szCs w:val="24"/>
                <w:lang w:val="en-US" w:eastAsia="en-US"/>
              </w:rPr>
              <w:t> CODE</w:t>
            </w:r>
          </w:p>
        </w:tc>
      </w:tr>
      <w:tr w:rsidR="00FD64D3" w:rsidRPr="000A2650" w14:paraId="151BDBF0" w14:textId="77777777" w:rsidTr="003B28FC">
        <w:trPr>
          <w:trHeight w:val="290"/>
          <w:jc w:val="center"/>
        </w:trPr>
        <w:tc>
          <w:tcPr>
            <w:tcW w:w="3955" w:type="dxa"/>
            <w:shd w:val="clear" w:color="auto" w:fill="auto"/>
            <w:noWrap/>
          </w:tcPr>
          <w:p w14:paraId="3E0DDA07" w14:textId="77777777" w:rsidR="00FD64D3" w:rsidRPr="000A2650" w:rsidRDefault="00FD64D3" w:rsidP="003B28FC">
            <w:pPr>
              <w:pStyle w:val="BodyText"/>
              <w:spacing w:after="0" w:line="240" w:lineRule="auto"/>
              <w:jc w:val="both"/>
              <w:rPr>
                <w:rFonts w:ascii="Calibri Light" w:eastAsia="Cambria" w:hAnsi="Calibri Light" w:cs="Calibri Light"/>
                <w:color w:val="000000" w:themeColor="text1"/>
                <w:sz w:val="24"/>
                <w:szCs w:val="24"/>
                <w:lang w:val="en-US" w:eastAsia="en-US"/>
              </w:rPr>
            </w:pPr>
            <w:r w:rsidRPr="000A2650">
              <w:rPr>
                <w:rFonts w:asciiTheme="majorHAnsi" w:eastAsia="Times New Roman" w:hAnsiTheme="majorHAnsi" w:cstheme="majorHAnsi"/>
                <w:bCs/>
                <w:color w:val="auto"/>
                <w:sz w:val="24"/>
              </w:rPr>
              <w:t xml:space="preserve">Semiconductors </w:t>
            </w:r>
          </w:p>
        </w:tc>
        <w:tc>
          <w:tcPr>
            <w:tcW w:w="1290" w:type="dxa"/>
            <w:vAlign w:val="bottom"/>
          </w:tcPr>
          <w:p w14:paraId="3472044D"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46</w:t>
            </w:r>
          </w:p>
        </w:tc>
      </w:tr>
      <w:tr w:rsidR="00FD64D3" w:rsidRPr="000A2650" w14:paraId="56282DD0" w14:textId="77777777" w:rsidTr="003B28FC">
        <w:trPr>
          <w:trHeight w:val="290"/>
          <w:jc w:val="center"/>
        </w:trPr>
        <w:tc>
          <w:tcPr>
            <w:tcW w:w="3955" w:type="dxa"/>
            <w:shd w:val="clear" w:color="auto" w:fill="auto"/>
            <w:noWrap/>
          </w:tcPr>
          <w:p w14:paraId="68D1311F"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Theme="majorHAnsi" w:eastAsia="Times New Roman" w:hAnsiTheme="majorHAnsi" w:cstheme="majorHAnsi"/>
                <w:bCs/>
                <w:color w:val="auto"/>
                <w:sz w:val="24"/>
              </w:rPr>
              <w:lastRenderedPageBreak/>
              <w:t>Software infrastructure</w:t>
            </w:r>
          </w:p>
        </w:tc>
        <w:tc>
          <w:tcPr>
            <w:tcW w:w="1290" w:type="dxa"/>
            <w:vAlign w:val="bottom"/>
          </w:tcPr>
          <w:p w14:paraId="3C564F2C"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47</w:t>
            </w:r>
          </w:p>
        </w:tc>
      </w:tr>
      <w:tr w:rsidR="00FD64D3" w:rsidRPr="000A2650" w14:paraId="2B69640E" w14:textId="77777777" w:rsidTr="003B28FC">
        <w:trPr>
          <w:trHeight w:val="290"/>
          <w:jc w:val="center"/>
        </w:trPr>
        <w:tc>
          <w:tcPr>
            <w:tcW w:w="3955" w:type="dxa"/>
            <w:shd w:val="clear" w:color="auto" w:fill="auto"/>
            <w:noWrap/>
          </w:tcPr>
          <w:p w14:paraId="5E7274CE"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Theme="majorHAnsi" w:hAnsiTheme="majorHAnsi" w:cstheme="majorHAnsi"/>
                <w:color w:val="auto"/>
                <w:sz w:val="24"/>
              </w:rPr>
              <w:t>Software applications</w:t>
            </w:r>
          </w:p>
        </w:tc>
        <w:tc>
          <w:tcPr>
            <w:tcW w:w="1290" w:type="dxa"/>
            <w:vAlign w:val="bottom"/>
          </w:tcPr>
          <w:p w14:paraId="67F7E06B"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48</w:t>
            </w:r>
          </w:p>
        </w:tc>
      </w:tr>
      <w:tr w:rsidR="00FD64D3" w:rsidRPr="000A2650" w14:paraId="2B032363" w14:textId="77777777" w:rsidTr="003B28FC">
        <w:trPr>
          <w:trHeight w:val="290"/>
          <w:jc w:val="center"/>
        </w:trPr>
        <w:tc>
          <w:tcPr>
            <w:tcW w:w="3955" w:type="dxa"/>
            <w:shd w:val="clear" w:color="auto" w:fill="auto"/>
            <w:noWrap/>
          </w:tcPr>
          <w:p w14:paraId="0530383E"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Theme="majorHAnsi" w:hAnsiTheme="majorHAnsi" w:cstheme="majorHAnsi"/>
                <w:color w:val="auto"/>
                <w:sz w:val="24"/>
              </w:rPr>
              <w:t xml:space="preserve"> Computer HW and equipment</w:t>
            </w:r>
          </w:p>
        </w:tc>
        <w:tc>
          <w:tcPr>
            <w:tcW w:w="1290" w:type="dxa"/>
            <w:vAlign w:val="bottom"/>
          </w:tcPr>
          <w:p w14:paraId="25EA5D1F"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49</w:t>
            </w:r>
          </w:p>
        </w:tc>
      </w:tr>
      <w:tr w:rsidR="00FD64D3" w:rsidRPr="000A2650" w14:paraId="12EE70C1" w14:textId="77777777" w:rsidTr="003B28FC">
        <w:trPr>
          <w:trHeight w:val="290"/>
          <w:jc w:val="center"/>
        </w:trPr>
        <w:tc>
          <w:tcPr>
            <w:tcW w:w="3955" w:type="dxa"/>
            <w:shd w:val="clear" w:color="auto" w:fill="auto"/>
            <w:noWrap/>
          </w:tcPr>
          <w:p w14:paraId="32715E7D"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Theme="majorHAnsi" w:hAnsiTheme="majorHAnsi" w:cstheme="majorHAnsi"/>
                <w:color w:val="auto"/>
                <w:sz w:val="24"/>
              </w:rPr>
              <w:t>IT consulting and services</w:t>
            </w:r>
          </w:p>
        </w:tc>
        <w:tc>
          <w:tcPr>
            <w:tcW w:w="1290" w:type="dxa"/>
            <w:vAlign w:val="bottom"/>
          </w:tcPr>
          <w:p w14:paraId="4242ACDD"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50</w:t>
            </w:r>
          </w:p>
        </w:tc>
      </w:tr>
    </w:tbl>
    <w:p w14:paraId="6068671D" w14:textId="77777777" w:rsidR="00FD64D3" w:rsidRPr="000A2650" w:rsidRDefault="00FD64D3" w:rsidP="00FD64D3">
      <w:pPr>
        <w:spacing w:after="0" w:line="276" w:lineRule="auto"/>
        <w:rPr>
          <w:rFonts w:ascii="Calibri Light" w:hAnsi="Calibri Light" w:cs="Calibri Light"/>
          <w:color w:val="000000" w:themeColor="text1"/>
          <w:sz w:val="24"/>
        </w:rPr>
      </w:pPr>
    </w:p>
    <w:tbl>
      <w:tblPr>
        <w:tblW w:w="5245" w:type="dxa"/>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3955"/>
        <w:gridCol w:w="1290"/>
      </w:tblGrid>
      <w:tr w:rsidR="00FD64D3" w:rsidRPr="000A2650" w14:paraId="6F742137" w14:textId="77777777" w:rsidTr="003B28FC">
        <w:trPr>
          <w:trHeight w:val="290"/>
          <w:jc w:val="center"/>
        </w:trPr>
        <w:tc>
          <w:tcPr>
            <w:tcW w:w="3955" w:type="dxa"/>
            <w:shd w:val="clear" w:color="auto" w:fill="auto"/>
            <w:noWrap/>
            <w:vAlign w:val="bottom"/>
          </w:tcPr>
          <w:p w14:paraId="2048BCEC" w14:textId="77777777" w:rsidR="00FD64D3" w:rsidRPr="000A2650" w:rsidRDefault="00FD64D3" w:rsidP="003B28FC">
            <w:pPr>
              <w:pStyle w:val="BodyText"/>
              <w:spacing w:after="0" w:line="240" w:lineRule="auto"/>
              <w:rPr>
                <w:rFonts w:ascii="Calibri Light" w:eastAsia="Cambria" w:hAnsi="Calibri Light" w:cs="Calibri Light"/>
                <w:b/>
                <w:bCs/>
                <w:color w:val="000000" w:themeColor="text1"/>
                <w:sz w:val="24"/>
                <w:szCs w:val="24"/>
                <w:lang w:val="en-US" w:eastAsia="en-US"/>
              </w:rPr>
            </w:pPr>
            <w:r w:rsidRPr="000A2650">
              <w:rPr>
                <w:rFonts w:ascii="Calibri Light" w:eastAsia="Cambria" w:hAnsi="Calibri Light" w:cs="Calibri Light"/>
                <w:b/>
                <w:bCs/>
                <w:color w:val="000000" w:themeColor="text1"/>
                <w:sz w:val="24"/>
                <w:szCs w:val="24"/>
                <w:lang w:val="en-US" w:eastAsia="en-US"/>
              </w:rPr>
              <w:t xml:space="preserve">TELECOMM (S10/13) </w:t>
            </w:r>
          </w:p>
        </w:tc>
        <w:tc>
          <w:tcPr>
            <w:tcW w:w="1290" w:type="dxa"/>
            <w:shd w:val="clear" w:color="auto" w:fill="auto"/>
            <w:vAlign w:val="bottom"/>
          </w:tcPr>
          <w:p w14:paraId="2184671A" w14:textId="77777777" w:rsidR="00FD64D3" w:rsidRPr="000A2650" w:rsidRDefault="00FD64D3" w:rsidP="003B28FC">
            <w:pPr>
              <w:pStyle w:val="BodyText"/>
              <w:spacing w:after="0" w:line="240" w:lineRule="auto"/>
              <w:rPr>
                <w:rFonts w:ascii="Calibri Light" w:eastAsia="Cambria" w:hAnsi="Calibri Light" w:cs="Calibri Light"/>
                <w:b/>
                <w:bCs/>
                <w:color w:val="000000" w:themeColor="text1"/>
                <w:sz w:val="24"/>
                <w:szCs w:val="24"/>
                <w:lang w:val="en-US" w:eastAsia="en-US"/>
              </w:rPr>
            </w:pPr>
            <w:r w:rsidRPr="000A2650">
              <w:rPr>
                <w:rFonts w:ascii="Calibri Light" w:eastAsia="Cambria" w:hAnsi="Calibri Light" w:cs="Calibri Light"/>
                <w:b/>
                <w:bCs/>
                <w:color w:val="000000" w:themeColor="text1"/>
                <w:sz w:val="24"/>
                <w:szCs w:val="24"/>
                <w:lang w:val="en-US" w:eastAsia="en-US"/>
              </w:rPr>
              <w:t> CODE</w:t>
            </w:r>
          </w:p>
        </w:tc>
      </w:tr>
      <w:tr w:rsidR="00FD64D3" w:rsidRPr="000A2650" w14:paraId="7B970E5C" w14:textId="77777777" w:rsidTr="003B28FC">
        <w:trPr>
          <w:trHeight w:val="290"/>
          <w:jc w:val="center"/>
        </w:trPr>
        <w:tc>
          <w:tcPr>
            <w:tcW w:w="3955" w:type="dxa"/>
            <w:shd w:val="clear" w:color="auto" w:fill="auto"/>
            <w:noWrap/>
          </w:tcPr>
          <w:p w14:paraId="552B33D7" w14:textId="77777777" w:rsidR="00FD64D3" w:rsidRPr="000A2650" w:rsidRDefault="00FD64D3" w:rsidP="003B28FC">
            <w:pPr>
              <w:pStyle w:val="BodyText"/>
              <w:spacing w:after="0" w:line="240" w:lineRule="auto"/>
              <w:jc w:val="both"/>
              <w:rPr>
                <w:rFonts w:ascii="Calibri Light" w:eastAsia="Cambria" w:hAnsi="Calibri Light" w:cs="Calibri Light"/>
                <w:color w:val="000000" w:themeColor="text1"/>
                <w:sz w:val="24"/>
                <w:szCs w:val="24"/>
                <w:lang w:val="en-US" w:eastAsia="en-US"/>
              </w:rPr>
            </w:pPr>
            <w:r w:rsidRPr="000A2650">
              <w:rPr>
                <w:rFonts w:ascii="Calibri Light" w:hAnsi="Calibri Light" w:cs="Calibri Light"/>
                <w:bCs/>
                <w:color w:val="000000" w:themeColor="text1"/>
                <w:sz w:val="24"/>
              </w:rPr>
              <w:t>Wireless providers</w:t>
            </w:r>
          </w:p>
        </w:tc>
        <w:tc>
          <w:tcPr>
            <w:tcW w:w="1290" w:type="dxa"/>
            <w:vAlign w:val="bottom"/>
          </w:tcPr>
          <w:p w14:paraId="7570987E"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51</w:t>
            </w:r>
          </w:p>
        </w:tc>
      </w:tr>
      <w:tr w:rsidR="00FD64D3" w:rsidRPr="000A2650" w14:paraId="6E485DFF" w14:textId="77777777" w:rsidTr="003B28FC">
        <w:trPr>
          <w:trHeight w:val="290"/>
          <w:jc w:val="center"/>
        </w:trPr>
        <w:tc>
          <w:tcPr>
            <w:tcW w:w="3955" w:type="dxa"/>
            <w:shd w:val="clear" w:color="auto" w:fill="auto"/>
            <w:noWrap/>
          </w:tcPr>
          <w:p w14:paraId="6D0ED189" w14:textId="77777777" w:rsidR="00FD64D3" w:rsidRPr="000A2650" w:rsidRDefault="00FD64D3" w:rsidP="003B28FC">
            <w:pPr>
              <w:pStyle w:val="BodyText"/>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Integrated telcos</w:t>
            </w:r>
          </w:p>
        </w:tc>
        <w:tc>
          <w:tcPr>
            <w:tcW w:w="1290" w:type="dxa"/>
            <w:vAlign w:val="bottom"/>
          </w:tcPr>
          <w:p w14:paraId="6C89672F"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52</w:t>
            </w:r>
          </w:p>
        </w:tc>
      </w:tr>
      <w:tr w:rsidR="00FD64D3" w:rsidRPr="000A2650" w14:paraId="2C37CB0E" w14:textId="77777777" w:rsidTr="003B28FC">
        <w:trPr>
          <w:trHeight w:val="290"/>
          <w:jc w:val="center"/>
        </w:trPr>
        <w:tc>
          <w:tcPr>
            <w:tcW w:w="3955" w:type="dxa"/>
            <w:shd w:val="clear" w:color="auto" w:fill="auto"/>
            <w:noWrap/>
          </w:tcPr>
          <w:p w14:paraId="694AFD70"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hAnsi="Calibri Light" w:cs="Calibri Light"/>
                <w:bCs/>
                <w:color w:val="000000" w:themeColor="text1"/>
                <w:sz w:val="24"/>
              </w:rPr>
              <w:t>Telecom equipment and services</w:t>
            </w:r>
          </w:p>
        </w:tc>
        <w:tc>
          <w:tcPr>
            <w:tcW w:w="1290" w:type="dxa"/>
            <w:vAlign w:val="bottom"/>
          </w:tcPr>
          <w:p w14:paraId="7CE9B0FD"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53</w:t>
            </w:r>
          </w:p>
        </w:tc>
      </w:tr>
      <w:tr w:rsidR="00FD64D3" w:rsidRPr="000A2650" w14:paraId="3D340158" w14:textId="77777777" w:rsidTr="003B28FC">
        <w:trPr>
          <w:trHeight w:val="290"/>
          <w:jc w:val="center"/>
        </w:trPr>
        <w:tc>
          <w:tcPr>
            <w:tcW w:w="3955" w:type="dxa"/>
            <w:shd w:val="clear" w:color="auto" w:fill="auto"/>
            <w:noWrap/>
          </w:tcPr>
          <w:p w14:paraId="73759659"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hAnsi="Calibri Light" w:cs="Calibri Light"/>
                <w:bCs/>
                <w:color w:val="000000" w:themeColor="text1"/>
                <w:sz w:val="24"/>
              </w:rPr>
              <w:t xml:space="preserve">Cable and satellite </w:t>
            </w:r>
          </w:p>
        </w:tc>
        <w:tc>
          <w:tcPr>
            <w:tcW w:w="1290" w:type="dxa"/>
            <w:vAlign w:val="bottom"/>
          </w:tcPr>
          <w:p w14:paraId="0115D25E"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54</w:t>
            </w:r>
          </w:p>
        </w:tc>
      </w:tr>
      <w:tr w:rsidR="00FD64D3" w:rsidRPr="000A2650" w14:paraId="4161F877" w14:textId="77777777" w:rsidTr="003B28FC">
        <w:trPr>
          <w:trHeight w:val="290"/>
          <w:jc w:val="center"/>
        </w:trPr>
        <w:tc>
          <w:tcPr>
            <w:tcW w:w="3955" w:type="dxa"/>
            <w:shd w:val="clear" w:color="auto" w:fill="auto"/>
            <w:noWrap/>
          </w:tcPr>
          <w:p w14:paraId="0F24525B" w14:textId="77777777" w:rsidR="00FD64D3" w:rsidRPr="000A2650" w:rsidRDefault="00FD64D3" w:rsidP="003B28FC">
            <w:pPr>
              <w:pStyle w:val="BodyText"/>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Alternative carriers</w:t>
            </w:r>
          </w:p>
        </w:tc>
        <w:tc>
          <w:tcPr>
            <w:tcW w:w="1290" w:type="dxa"/>
            <w:vAlign w:val="bottom"/>
          </w:tcPr>
          <w:p w14:paraId="7F7833A3" w14:textId="77777777" w:rsidR="00FD64D3" w:rsidRPr="000A2650"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0A2650">
              <w:rPr>
                <w:rFonts w:ascii="Calibri Light" w:eastAsia="Cambria" w:hAnsi="Calibri Light" w:cs="Calibri Light"/>
                <w:color w:val="000000" w:themeColor="text1"/>
                <w:sz w:val="24"/>
                <w:szCs w:val="24"/>
                <w:lang w:val="en-US" w:eastAsia="en-US"/>
              </w:rPr>
              <w:t>55</w:t>
            </w:r>
          </w:p>
        </w:tc>
      </w:tr>
    </w:tbl>
    <w:p w14:paraId="6685B7A2" w14:textId="77777777" w:rsidR="00FD64D3" w:rsidRDefault="00FD64D3" w:rsidP="00FD64D3">
      <w:pPr>
        <w:spacing w:after="0" w:line="276" w:lineRule="auto"/>
        <w:rPr>
          <w:rFonts w:ascii="Calibri Light" w:hAnsi="Calibri Light" w:cs="Calibri Light"/>
          <w:color w:val="000000" w:themeColor="text1"/>
          <w:sz w:val="24"/>
        </w:rPr>
      </w:pPr>
    </w:p>
    <w:tbl>
      <w:tblPr>
        <w:tblW w:w="5245" w:type="dxa"/>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3955"/>
        <w:gridCol w:w="1290"/>
      </w:tblGrid>
      <w:tr w:rsidR="00FD64D3" w:rsidRPr="000A2650" w14:paraId="1EBDA52F" w14:textId="77777777" w:rsidTr="003B28FC">
        <w:trPr>
          <w:trHeight w:val="290"/>
          <w:jc w:val="center"/>
        </w:trPr>
        <w:tc>
          <w:tcPr>
            <w:tcW w:w="3955" w:type="dxa"/>
            <w:shd w:val="clear" w:color="auto" w:fill="auto"/>
            <w:noWrap/>
            <w:vAlign w:val="bottom"/>
          </w:tcPr>
          <w:p w14:paraId="32E2A9DA" w14:textId="0A29DB18" w:rsidR="00FD64D3" w:rsidRPr="00AF7728" w:rsidRDefault="00FD64D3" w:rsidP="003B28FC">
            <w:pPr>
              <w:pStyle w:val="BodyText"/>
              <w:spacing w:after="0" w:line="240" w:lineRule="auto"/>
              <w:rPr>
                <w:rFonts w:ascii="Calibri Light" w:eastAsia="Cambria" w:hAnsi="Calibri Light" w:cs="Calibri Light"/>
                <w:b/>
                <w:color w:val="000000" w:themeColor="text1"/>
                <w:sz w:val="24"/>
                <w:szCs w:val="24"/>
                <w:lang w:val="en-US" w:eastAsia="en-US"/>
              </w:rPr>
            </w:pPr>
            <w:r w:rsidRPr="00AF7728">
              <w:rPr>
                <w:rFonts w:ascii="Calibri Light" w:eastAsia="Cambria" w:hAnsi="Calibri Light" w:cs="Calibri Light"/>
                <w:b/>
                <w:color w:val="000000" w:themeColor="text1"/>
                <w:sz w:val="24"/>
                <w:szCs w:val="24"/>
                <w:lang w:val="en-US" w:eastAsia="en-US"/>
              </w:rPr>
              <w:t xml:space="preserve">ENERGY </w:t>
            </w:r>
            <w:r w:rsidR="008C7405" w:rsidRPr="00AF7728">
              <w:rPr>
                <w:rFonts w:ascii="Calibri Light" w:eastAsia="Cambria" w:hAnsi="Calibri Light" w:cs="Calibri Light"/>
                <w:b/>
                <w:color w:val="000000" w:themeColor="text1"/>
                <w:sz w:val="24"/>
                <w:szCs w:val="24"/>
                <w:lang w:val="en-US" w:eastAsia="en-US"/>
              </w:rPr>
              <w:t xml:space="preserve">AND POWER GENERATION </w:t>
            </w:r>
            <w:r w:rsidRPr="00AF7728">
              <w:rPr>
                <w:rFonts w:ascii="Calibri Light" w:eastAsia="Cambria" w:hAnsi="Calibri Light" w:cs="Calibri Light"/>
                <w:b/>
                <w:color w:val="000000" w:themeColor="text1"/>
                <w:sz w:val="24"/>
                <w:szCs w:val="24"/>
                <w:lang w:val="en-US" w:eastAsia="en-US"/>
              </w:rPr>
              <w:t xml:space="preserve">(S10/05) </w:t>
            </w:r>
          </w:p>
        </w:tc>
        <w:tc>
          <w:tcPr>
            <w:tcW w:w="1290" w:type="dxa"/>
            <w:shd w:val="clear" w:color="auto" w:fill="auto"/>
            <w:vAlign w:val="bottom"/>
          </w:tcPr>
          <w:p w14:paraId="3C9AEE88" w14:textId="77777777" w:rsidR="00FD64D3" w:rsidRPr="00AF7728" w:rsidRDefault="00FD64D3" w:rsidP="003B28FC">
            <w:pPr>
              <w:pStyle w:val="BodyText"/>
              <w:spacing w:after="0" w:line="240" w:lineRule="auto"/>
              <w:rPr>
                <w:rFonts w:ascii="Calibri Light" w:eastAsia="Cambria" w:hAnsi="Calibri Light" w:cs="Calibri Light"/>
                <w:b/>
                <w:color w:val="000000" w:themeColor="text1"/>
                <w:sz w:val="24"/>
                <w:szCs w:val="24"/>
                <w:lang w:val="en-US" w:eastAsia="en-US"/>
              </w:rPr>
            </w:pPr>
            <w:r w:rsidRPr="00AF7728">
              <w:rPr>
                <w:rFonts w:ascii="Calibri Light" w:eastAsia="Cambria" w:hAnsi="Calibri Light" w:cs="Calibri Light"/>
                <w:b/>
                <w:color w:val="000000" w:themeColor="text1"/>
                <w:sz w:val="24"/>
                <w:szCs w:val="24"/>
                <w:lang w:val="en-US" w:eastAsia="en-US"/>
              </w:rPr>
              <w:t> CODE</w:t>
            </w:r>
          </w:p>
        </w:tc>
      </w:tr>
      <w:tr w:rsidR="00FD64D3" w:rsidRPr="000A2650" w14:paraId="1A497930" w14:textId="77777777" w:rsidTr="003B28FC">
        <w:trPr>
          <w:trHeight w:val="290"/>
          <w:jc w:val="center"/>
        </w:trPr>
        <w:tc>
          <w:tcPr>
            <w:tcW w:w="3955" w:type="dxa"/>
            <w:shd w:val="clear" w:color="auto" w:fill="auto"/>
            <w:noWrap/>
          </w:tcPr>
          <w:p w14:paraId="6C76C461" w14:textId="07693A05" w:rsidR="00FD64D3" w:rsidRPr="00AF7728" w:rsidRDefault="00B94317" w:rsidP="003B28FC">
            <w:pPr>
              <w:pStyle w:val="BodyText"/>
              <w:spacing w:after="0" w:line="240" w:lineRule="auto"/>
              <w:jc w:val="both"/>
              <w:rPr>
                <w:rFonts w:ascii="Calibri Light" w:eastAsia="Cambria" w:hAnsi="Calibri Light" w:cs="Calibri Light"/>
                <w:color w:val="000000" w:themeColor="text1"/>
                <w:sz w:val="24"/>
                <w:szCs w:val="24"/>
                <w:lang w:val="en-US" w:eastAsia="en-US"/>
              </w:rPr>
            </w:pPr>
            <w:r w:rsidRPr="00AF7728">
              <w:rPr>
                <w:rFonts w:ascii="Calibri Light" w:hAnsi="Calibri Light" w:cs="Calibri Light"/>
                <w:color w:val="000000" w:themeColor="text1"/>
                <w:sz w:val="24"/>
              </w:rPr>
              <w:t>Coal or mineral mining</w:t>
            </w:r>
          </w:p>
        </w:tc>
        <w:tc>
          <w:tcPr>
            <w:tcW w:w="1290" w:type="dxa"/>
            <w:vAlign w:val="bottom"/>
          </w:tcPr>
          <w:p w14:paraId="2358A1F2" w14:textId="77777777" w:rsidR="00FD64D3" w:rsidRPr="00AF7728"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AF7728">
              <w:rPr>
                <w:rFonts w:ascii="Calibri Light" w:eastAsia="Cambria" w:hAnsi="Calibri Light" w:cs="Calibri Light"/>
                <w:color w:val="000000" w:themeColor="text1"/>
                <w:sz w:val="24"/>
                <w:szCs w:val="24"/>
                <w:lang w:val="en-US" w:eastAsia="en-US"/>
              </w:rPr>
              <w:t>56</w:t>
            </w:r>
          </w:p>
        </w:tc>
      </w:tr>
      <w:tr w:rsidR="00FD64D3" w:rsidRPr="000A2650" w14:paraId="2E0AAE88" w14:textId="77777777" w:rsidTr="003B28FC">
        <w:trPr>
          <w:trHeight w:val="290"/>
          <w:jc w:val="center"/>
        </w:trPr>
        <w:tc>
          <w:tcPr>
            <w:tcW w:w="3955" w:type="dxa"/>
            <w:shd w:val="clear" w:color="auto" w:fill="auto"/>
            <w:noWrap/>
          </w:tcPr>
          <w:p w14:paraId="0FBAE9BA" w14:textId="3A38CF03" w:rsidR="00FD64D3" w:rsidRPr="00AF7728" w:rsidRDefault="00B94317" w:rsidP="003B28FC">
            <w:pPr>
              <w:pStyle w:val="BodyText"/>
              <w:spacing w:after="0" w:line="240" w:lineRule="auto"/>
              <w:rPr>
                <w:rFonts w:ascii="Calibri Light" w:hAnsi="Calibri Light" w:cs="Calibri Light"/>
                <w:color w:val="000000" w:themeColor="text1"/>
                <w:sz w:val="24"/>
              </w:rPr>
            </w:pPr>
            <w:r w:rsidRPr="00AF7728">
              <w:rPr>
                <w:rFonts w:ascii="Calibri Light" w:hAnsi="Calibri Light" w:cs="Calibri Light"/>
                <w:color w:val="000000" w:themeColor="text1"/>
                <w:sz w:val="24"/>
              </w:rPr>
              <w:t xml:space="preserve">Oil and natural gas </w:t>
            </w:r>
            <w:r w:rsidR="0074537E" w:rsidRPr="00AF7728">
              <w:rPr>
                <w:rFonts w:ascii="Calibri Light" w:hAnsi="Calibri Light" w:cs="Calibri Light"/>
                <w:color w:val="000000" w:themeColor="text1"/>
                <w:sz w:val="24"/>
              </w:rPr>
              <w:t>extraction</w:t>
            </w:r>
          </w:p>
        </w:tc>
        <w:tc>
          <w:tcPr>
            <w:tcW w:w="1290" w:type="dxa"/>
            <w:vAlign w:val="bottom"/>
          </w:tcPr>
          <w:p w14:paraId="10A53C65" w14:textId="77777777" w:rsidR="00FD64D3" w:rsidRPr="00AF7728"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AF7728">
              <w:rPr>
                <w:rFonts w:ascii="Calibri Light" w:eastAsia="Cambria" w:hAnsi="Calibri Light" w:cs="Calibri Light"/>
                <w:color w:val="000000" w:themeColor="text1"/>
                <w:sz w:val="24"/>
                <w:szCs w:val="24"/>
                <w:lang w:val="en-US" w:eastAsia="en-US"/>
              </w:rPr>
              <w:t>57</w:t>
            </w:r>
          </w:p>
        </w:tc>
      </w:tr>
      <w:tr w:rsidR="00FD64D3" w:rsidRPr="000A2650" w14:paraId="58B4B00C" w14:textId="77777777" w:rsidTr="003B28FC">
        <w:trPr>
          <w:trHeight w:val="290"/>
          <w:jc w:val="center"/>
        </w:trPr>
        <w:tc>
          <w:tcPr>
            <w:tcW w:w="3955" w:type="dxa"/>
            <w:shd w:val="clear" w:color="auto" w:fill="auto"/>
            <w:noWrap/>
          </w:tcPr>
          <w:p w14:paraId="6AD667F4" w14:textId="59C4D308" w:rsidR="00FD64D3" w:rsidRPr="00AF7728" w:rsidRDefault="00F40181"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AF7728">
              <w:rPr>
                <w:rFonts w:ascii="Calibri Light" w:hAnsi="Calibri Light" w:cs="Calibri Light"/>
                <w:color w:val="000000" w:themeColor="text1"/>
                <w:sz w:val="24"/>
              </w:rPr>
              <w:t>Oil refining</w:t>
            </w:r>
          </w:p>
        </w:tc>
        <w:tc>
          <w:tcPr>
            <w:tcW w:w="1290" w:type="dxa"/>
            <w:vAlign w:val="bottom"/>
          </w:tcPr>
          <w:p w14:paraId="3E5EDF98" w14:textId="77777777" w:rsidR="00FD64D3" w:rsidRPr="00AF7728"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AF7728">
              <w:rPr>
                <w:rFonts w:ascii="Calibri Light" w:eastAsia="Cambria" w:hAnsi="Calibri Light" w:cs="Calibri Light"/>
                <w:color w:val="000000" w:themeColor="text1"/>
                <w:sz w:val="24"/>
                <w:szCs w:val="24"/>
                <w:lang w:val="en-US" w:eastAsia="en-US"/>
              </w:rPr>
              <w:t>58</w:t>
            </w:r>
          </w:p>
        </w:tc>
      </w:tr>
      <w:tr w:rsidR="00FD64D3" w:rsidRPr="000A2650" w14:paraId="2DEF4856" w14:textId="77777777" w:rsidTr="003B28FC">
        <w:trPr>
          <w:trHeight w:val="290"/>
          <w:jc w:val="center"/>
        </w:trPr>
        <w:tc>
          <w:tcPr>
            <w:tcW w:w="3955" w:type="dxa"/>
            <w:shd w:val="clear" w:color="auto" w:fill="auto"/>
            <w:noWrap/>
          </w:tcPr>
          <w:p w14:paraId="26D2906E" w14:textId="2A5B4E61" w:rsidR="00FD64D3" w:rsidRPr="00AF7728" w:rsidRDefault="00F40181"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AF7728">
              <w:rPr>
                <w:rFonts w:ascii="Calibri Light" w:hAnsi="Calibri Light" w:cs="Calibri Light"/>
                <w:color w:val="000000" w:themeColor="text1"/>
                <w:sz w:val="24"/>
              </w:rPr>
              <w:t>NGL processing and liquids fractionation</w:t>
            </w:r>
          </w:p>
        </w:tc>
        <w:tc>
          <w:tcPr>
            <w:tcW w:w="1290" w:type="dxa"/>
            <w:vAlign w:val="bottom"/>
          </w:tcPr>
          <w:p w14:paraId="76FB9E27" w14:textId="77777777" w:rsidR="00FD64D3" w:rsidRPr="00AF7728"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AF7728">
              <w:rPr>
                <w:rFonts w:ascii="Calibri Light" w:eastAsia="Cambria" w:hAnsi="Calibri Light" w:cs="Calibri Light"/>
                <w:color w:val="000000" w:themeColor="text1"/>
                <w:sz w:val="24"/>
                <w:szCs w:val="24"/>
                <w:lang w:val="en-US" w:eastAsia="en-US"/>
              </w:rPr>
              <w:t>59</w:t>
            </w:r>
          </w:p>
        </w:tc>
      </w:tr>
      <w:tr w:rsidR="00FD64D3" w:rsidRPr="000A2650" w14:paraId="3786566D" w14:textId="77777777" w:rsidTr="003B28FC">
        <w:trPr>
          <w:trHeight w:val="290"/>
          <w:jc w:val="center"/>
        </w:trPr>
        <w:tc>
          <w:tcPr>
            <w:tcW w:w="3955" w:type="dxa"/>
            <w:shd w:val="clear" w:color="auto" w:fill="auto"/>
            <w:noWrap/>
          </w:tcPr>
          <w:p w14:paraId="4FB6E2FC" w14:textId="16FD1E9C" w:rsidR="00FD64D3" w:rsidRPr="00AF7728" w:rsidRDefault="00F40181" w:rsidP="003B28FC">
            <w:pPr>
              <w:pStyle w:val="BodyText"/>
              <w:spacing w:after="0" w:line="240" w:lineRule="auto"/>
              <w:rPr>
                <w:rFonts w:ascii="Calibri Light" w:hAnsi="Calibri Light" w:cs="Calibri Light"/>
                <w:color w:val="000000" w:themeColor="text1"/>
                <w:sz w:val="24"/>
              </w:rPr>
            </w:pPr>
            <w:r w:rsidRPr="00AF7728">
              <w:rPr>
                <w:rFonts w:ascii="Calibri Light" w:hAnsi="Calibri Light" w:cs="Calibri Light"/>
                <w:color w:val="000000" w:themeColor="text1"/>
                <w:sz w:val="24"/>
              </w:rPr>
              <w:t>Utilities</w:t>
            </w:r>
          </w:p>
        </w:tc>
        <w:tc>
          <w:tcPr>
            <w:tcW w:w="1290" w:type="dxa"/>
            <w:vAlign w:val="bottom"/>
          </w:tcPr>
          <w:p w14:paraId="362EABEC" w14:textId="77777777" w:rsidR="00FD64D3" w:rsidRPr="00AF7728"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AF7728">
              <w:rPr>
                <w:rFonts w:ascii="Calibri Light" w:eastAsia="Cambria" w:hAnsi="Calibri Light" w:cs="Calibri Light"/>
                <w:color w:val="000000" w:themeColor="text1"/>
                <w:sz w:val="24"/>
                <w:szCs w:val="24"/>
                <w:lang w:val="en-US" w:eastAsia="en-US"/>
              </w:rPr>
              <w:t>60</w:t>
            </w:r>
          </w:p>
        </w:tc>
      </w:tr>
      <w:tr w:rsidR="00F40181" w:rsidRPr="000A2650" w14:paraId="0DC1B112" w14:textId="77777777" w:rsidTr="003B28FC">
        <w:trPr>
          <w:trHeight w:val="290"/>
          <w:jc w:val="center"/>
        </w:trPr>
        <w:tc>
          <w:tcPr>
            <w:tcW w:w="3955" w:type="dxa"/>
            <w:shd w:val="clear" w:color="auto" w:fill="auto"/>
            <w:noWrap/>
          </w:tcPr>
          <w:p w14:paraId="0A96B4C2" w14:textId="76A81F8F" w:rsidR="00F40181" w:rsidRPr="00AF7728" w:rsidRDefault="00F40181" w:rsidP="003B28FC">
            <w:pPr>
              <w:pStyle w:val="BodyText"/>
              <w:spacing w:after="0" w:line="240" w:lineRule="auto"/>
              <w:rPr>
                <w:rFonts w:ascii="Calibri Light" w:hAnsi="Calibri Light" w:cs="Calibri Light"/>
                <w:color w:val="000000" w:themeColor="text1"/>
                <w:sz w:val="24"/>
              </w:rPr>
            </w:pPr>
            <w:r w:rsidRPr="00AF7728">
              <w:rPr>
                <w:rFonts w:ascii="Calibri Light" w:hAnsi="Calibri Light" w:cs="Calibri Light"/>
                <w:color w:val="000000" w:themeColor="text1"/>
                <w:sz w:val="24"/>
              </w:rPr>
              <w:t>Renewable energy (hydro, wind, solar, biofuel)</w:t>
            </w:r>
          </w:p>
        </w:tc>
        <w:tc>
          <w:tcPr>
            <w:tcW w:w="1290" w:type="dxa"/>
            <w:vAlign w:val="bottom"/>
          </w:tcPr>
          <w:p w14:paraId="52A136D7" w14:textId="6EF5FCA5" w:rsidR="00F40181" w:rsidRPr="00AF7728" w:rsidRDefault="0074537E"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AF7728">
              <w:rPr>
                <w:rFonts w:ascii="Calibri Light" w:eastAsia="Cambria" w:hAnsi="Calibri Light" w:cs="Calibri Light"/>
                <w:color w:val="000000" w:themeColor="text1"/>
                <w:sz w:val="24"/>
                <w:szCs w:val="24"/>
                <w:lang w:val="en-US" w:eastAsia="en-US"/>
              </w:rPr>
              <w:t>68</w:t>
            </w:r>
          </w:p>
        </w:tc>
      </w:tr>
      <w:tr w:rsidR="00F40181" w:rsidRPr="000A2650" w14:paraId="1D5B7BCB" w14:textId="77777777" w:rsidTr="003B28FC">
        <w:trPr>
          <w:trHeight w:val="290"/>
          <w:jc w:val="center"/>
        </w:trPr>
        <w:tc>
          <w:tcPr>
            <w:tcW w:w="3955" w:type="dxa"/>
            <w:shd w:val="clear" w:color="auto" w:fill="auto"/>
            <w:noWrap/>
          </w:tcPr>
          <w:p w14:paraId="7A596E5D" w14:textId="1B4A288A" w:rsidR="00F40181" w:rsidRPr="00AF7728" w:rsidRDefault="0074537E" w:rsidP="003B28FC">
            <w:pPr>
              <w:pStyle w:val="BodyText"/>
              <w:spacing w:after="0" w:line="240" w:lineRule="auto"/>
              <w:rPr>
                <w:rFonts w:ascii="Calibri Light" w:hAnsi="Calibri Light" w:cs="Calibri Light"/>
                <w:color w:val="000000" w:themeColor="text1"/>
                <w:sz w:val="24"/>
              </w:rPr>
            </w:pPr>
            <w:r w:rsidRPr="00AF7728">
              <w:rPr>
                <w:rFonts w:ascii="Calibri Light" w:hAnsi="Calibri Light" w:cs="Calibri Light"/>
                <w:color w:val="000000" w:themeColor="text1"/>
                <w:sz w:val="24"/>
              </w:rPr>
              <w:t>Nuclear power</w:t>
            </w:r>
          </w:p>
        </w:tc>
        <w:tc>
          <w:tcPr>
            <w:tcW w:w="1290" w:type="dxa"/>
            <w:vAlign w:val="bottom"/>
          </w:tcPr>
          <w:p w14:paraId="53EBEFCD" w14:textId="4C13D355" w:rsidR="00F40181" w:rsidRPr="00AF7728" w:rsidRDefault="0074537E"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AF7728">
              <w:rPr>
                <w:rFonts w:ascii="Calibri Light" w:eastAsia="Cambria" w:hAnsi="Calibri Light" w:cs="Calibri Light"/>
                <w:color w:val="000000" w:themeColor="text1"/>
                <w:sz w:val="24"/>
                <w:szCs w:val="24"/>
                <w:lang w:val="en-US" w:eastAsia="en-US"/>
              </w:rPr>
              <w:t>69</w:t>
            </w:r>
          </w:p>
        </w:tc>
      </w:tr>
    </w:tbl>
    <w:p w14:paraId="37AE5755" w14:textId="77777777" w:rsidR="00FD64D3" w:rsidRDefault="00FD64D3" w:rsidP="00FD64D3">
      <w:pPr>
        <w:spacing w:after="0" w:line="276" w:lineRule="auto"/>
        <w:rPr>
          <w:rFonts w:ascii="Calibri Light" w:hAnsi="Calibri Light" w:cs="Calibri Light"/>
          <w:color w:val="000000" w:themeColor="text1"/>
          <w:sz w:val="24"/>
        </w:rPr>
      </w:pPr>
    </w:p>
    <w:tbl>
      <w:tblPr>
        <w:tblW w:w="5245" w:type="dxa"/>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3955"/>
        <w:gridCol w:w="1290"/>
      </w:tblGrid>
      <w:tr w:rsidR="00FD64D3" w:rsidRPr="000A2650" w14:paraId="587472F8" w14:textId="77777777" w:rsidTr="003B28FC">
        <w:trPr>
          <w:trHeight w:val="290"/>
          <w:jc w:val="center"/>
        </w:trPr>
        <w:tc>
          <w:tcPr>
            <w:tcW w:w="3955" w:type="dxa"/>
            <w:shd w:val="clear" w:color="auto" w:fill="auto"/>
            <w:noWrap/>
            <w:vAlign w:val="bottom"/>
          </w:tcPr>
          <w:p w14:paraId="36593983" w14:textId="77777777" w:rsidR="00FD64D3" w:rsidRPr="00AF7728" w:rsidRDefault="00FD64D3" w:rsidP="003B28FC">
            <w:pPr>
              <w:pStyle w:val="BodyText"/>
              <w:spacing w:after="0" w:line="240" w:lineRule="auto"/>
              <w:rPr>
                <w:rFonts w:ascii="Calibri Light" w:eastAsia="Cambria" w:hAnsi="Calibri Light" w:cs="Calibri Light"/>
                <w:b/>
                <w:color w:val="000000" w:themeColor="text1"/>
                <w:sz w:val="24"/>
                <w:szCs w:val="24"/>
                <w:lang w:val="en-US" w:eastAsia="en-US"/>
              </w:rPr>
            </w:pPr>
            <w:r w:rsidRPr="00AF7728">
              <w:rPr>
                <w:rFonts w:ascii="Calibri Light" w:eastAsia="Cambria" w:hAnsi="Calibri Light" w:cs="Calibri Light"/>
                <w:b/>
                <w:color w:val="000000" w:themeColor="text1"/>
                <w:sz w:val="24"/>
                <w:szCs w:val="24"/>
                <w:lang w:val="en-US" w:eastAsia="en-US"/>
              </w:rPr>
              <w:t xml:space="preserve">HEALTHCARE (S10/07) </w:t>
            </w:r>
          </w:p>
        </w:tc>
        <w:tc>
          <w:tcPr>
            <w:tcW w:w="1290" w:type="dxa"/>
            <w:shd w:val="clear" w:color="auto" w:fill="auto"/>
            <w:vAlign w:val="bottom"/>
          </w:tcPr>
          <w:p w14:paraId="18002412" w14:textId="083FD5CA" w:rsidR="00FD64D3" w:rsidRPr="00AF7728" w:rsidRDefault="00FD64D3" w:rsidP="003B28FC">
            <w:pPr>
              <w:pStyle w:val="BodyText"/>
              <w:spacing w:after="0" w:line="240" w:lineRule="auto"/>
              <w:rPr>
                <w:rFonts w:ascii="Calibri Light" w:eastAsia="Cambria" w:hAnsi="Calibri Light" w:cs="Calibri Light"/>
                <w:b/>
                <w:color w:val="000000" w:themeColor="text1"/>
                <w:sz w:val="24"/>
                <w:szCs w:val="24"/>
                <w:lang w:val="en-US" w:eastAsia="en-US"/>
              </w:rPr>
            </w:pPr>
            <w:r w:rsidRPr="00AF7728">
              <w:rPr>
                <w:rFonts w:ascii="Calibri Light" w:eastAsia="Cambria" w:hAnsi="Calibri Light" w:cs="Calibri Light"/>
                <w:b/>
                <w:color w:val="000000" w:themeColor="text1"/>
                <w:sz w:val="24"/>
                <w:szCs w:val="24"/>
                <w:lang w:val="en-US" w:eastAsia="en-US"/>
              </w:rPr>
              <w:t> CODE</w:t>
            </w:r>
          </w:p>
        </w:tc>
      </w:tr>
      <w:tr w:rsidR="00FD64D3" w:rsidRPr="000A2650" w14:paraId="1B0D4A9F" w14:textId="77777777" w:rsidTr="003B28FC">
        <w:trPr>
          <w:trHeight w:val="290"/>
          <w:jc w:val="center"/>
        </w:trPr>
        <w:tc>
          <w:tcPr>
            <w:tcW w:w="3955" w:type="dxa"/>
            <w:shd w:val="clear" w:color="auto" w:fill="auto"/>
            <w:noWrap/>
          </w:tcPr>
          <w:p w14:paraId="066B8949" w14:textId="257AD69C" w:rsidR="00FD64D3" w:rsidRPr="00AF7728" w:rsidRDefault="0062525A" w:rsidP="003B28FC">
            <w:pPr>
              <w:pStyle w:val="BodyText"/>
              <w:spacing w:after="0" w:line="240" w:lineRule="auto"/>
              <w:jc w:val="both"/>
              <w:rPr>
                <w:rFonts w:ascii="Calibri Light" w:eastAsia="Cambria" w:hAnsi="Calibri Light" w:cs="Calibri Light"/>
                <w:color w:val="000000" w:themeColor="text1"/>
                <w:sz w:val="24"/>
                <w:szCs w:val="24"/>
                <w:lang w:val="en-US" w:eastAsia="en-US"/>
              </w:rPr>
            </w:pPr>
            <w:r w:rsidRPr="00AF7728">
              <w:rPr>
                <w:rFonts w:ascii="Calibri Light" w:hAnsi="Calibri Light" w:cs="Calibri Light"/>
                <w:color w:val="000000" w:themeColor="text1"/>
                <w:sz w:val="24"/>
              </w:rPr>
              <w:t>Tools &amp; Consumables</w:t>
            </w:r>
          </w:p>
        </w:tc>
        <w:tc>
          <w:tcPr>
            <w:tcW w:w="1290" w:type="dxa"/>
            <w:vAlign w:val="bottom"/>
          </w:tcPr>
          <w:p w14:paraId="667E6C4A" w14:textId="1ED43115" w:rsidR="00FD64D3" w:rsidRPr="00AF7728"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AF7728">
              <w:rPr>
                <w:rFonts w:ascii="Calibri Light" w:eastAsia="Cambria" w:hAnsi="Calibri Light" w:cs="Calibri Light"/>
                <w:color w:val="000000" w:themeColor="text1"/>
                <w:sz w:val="24"/>
                <w:szCs w:val="24"/>
                <w:lang w:val="en-US" w:eastAsia="en-US"/>
              </w:rPr>
              <w:t>61</w:t>
            </w:r>
          </w:p>
        </w:tc>
      </w:tr>
      <w:tr w:rsidR="00FD64D3" w:rsidRPr="000A2650" w14:paraId="54CBA41E" w14:textId="77777777" w:rsidTr="003B28FC">
        <w:trPr>
          <w:trHeight w:val="290"/>
          <w:jc w:val="center"/>
        </w:trPr>
        <w:tc>
          <w:tcPr>
            <w:tcW w:w="3955" w:type="dxa"/>
            <w:shd w:val="clear" w:color="auto" w:fill="auto"/>
            <w:noWrap/>
          </w:tcPr>
          <w:p w14:paraId="67F47347" w14:textId="3A8D34E8" w:rsidR="00FD64D3" w:rsidRPr="00AF7728" w:rsidRDefault="0062525A" w:rsidP="003B28FC">
            <w:pPr>
              <w:pStyle w:val="BodyText"/>
              <w:spacing w:after="0" w:line="240" w:lineRule="auto"/>
              <w:rPr>
                <w:rFonts w:ascii="Calibri Light" w:hAnsi="Calibri Light" w:cs="Calibri Light"/>
                <w:color w:val="000000" w:themeColor="text1"/>
                <w:sz w:val="24"/>
              </w:rPr>
            </w:pPr>
            <w:r w:rsidRPr="00AF7728">
              <w:rPr>
                <w:rFonts w:ascii="Calibri Light" w:hAnsi="Calibri Light" w:cs="Calibri Light"/>
                <w:color w:val="000000" w:themeColor="text1"/>
                <w:sz w:val="24"/>
              </w:rPr>
              <w:t xml:space="preserve">Medical devices &amp; </w:t>
            </w:r>
            <w:proofErr w:type="spellStart"/>
            <w:r w:rsidRPr="00AF7728">
              <w:rPr>
                <w:rFonts w:ascii="Calibri Light" w:hAnsi="Calibri Light" w:cs="Calibri Light"/>
                <w:color w:val="000000" w:themeColor="text1"/>
                <w:sz w:val="24"/>
              </w:rPr>
              <w:t>Implantables</w:t>
            </w:r>
            <w:proofErr w:type="spellEnd"/>
          </w:p>
        </w:tc>
        <w:tc>
          <w:tcPr>
            <w:tcW w:w="1290" w:type="dxa"/>
            <w:vAlign w:val="bottom"/>
          </w:tcPr>
          <w:p w14:paraId="27F74981" w14:textId="0F19C7B3" w:rsidR="00FD64D3" w:rsidRPr="00AF7728"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AF7728">
              <w:rPr>
                <w:rFonts w:ascii="Calibri Light" w:eastAsia="Cambria" w:hAnsi="Calibri Light" w:cs="Calibri Light"/>
                <w:color w:val="000000" w:themeColor="text1"/>
                <w:sz w:val="24"/>
                <w:szCs w:val="24"/>
                <w:lang w:val="en-US" w:eastAsia="en-US"/>
              </w:rPr>
              <w:t>62</w:t>
            </w:r>
          </w:p>
        </w:tc>
      </w:tr>
      <w:tr w:rsidR="00FD64D3" w:rsidRPr="000A2650" w14:paraId="01E733F2" w14:textId="77777777" w:rsidTr="003B28FC">
        <w:trPr>
          <w:trHeight w:val="290"/>
          <w:jc w:val="center"/>
        </w:trPr>
        <w:tc>
          <w:tcPr>
            <w:tcW w:w="3955" w:type="dxa"/>
            <w:shd w:val="clear" w:color="auto" w:fill="auto"/>
            <w:noWrap/>
          </w:tcPr>
          <w:p w14:paraId="2363ECF7" w14:textId="31ECDA85" w:rsidR="00FD64D3" w:rsidRPr="00AF7728" w:rsidRDefault="0062525A"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AF7728">
              <w:rPr>
                <w:rFonts w:ascii="Calibri Light" w:hAnsi="Calibri Light" w:cs="Calibri Light"/>
                <w:color w:val="000000" w:themeColor="text1"/>
                <w:sz w:val="24"/>
              </w:rPr>
              <w:t>Branded pharmaceuticals</w:t>
            </w:r>
          </w:p>
        </w:tc>
        <w:tc>
          <w:tcPr>
            <w:tcW w:w="1290" w:type="dxa"/>
            <w:vAlign w:val="bottom"/>
          </w:tcPr>
          <w:p w14:paraId="4B867FF2" w14:textId="085E302D" w:rsidR="00FD64D3" w:rsidRPr="00AF7728"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AF7728">
              <w:rPr>
                <w:rFonts w:ascii="Calibri Light" w:eastAsia="Cambria" w:hAnsi="Calibri Light" w:cs="Calibri Light"/>
                <w:color w:val="000000" w:themeColor="text1"/>
                <w:sz w:val="24"/>
                <w:szCs w:val="24"/>
                <w:lang w:val="en-US" w:eastAsia="en-US"/>
              </w:rPr>
              <w:t>63</w:t>
            </w:r>
          </w:p>
        </w:tc>
      </w:tr>
      <w:tr w:rsidR="00FD64D3" w:rsidRPr="000A2650" w14:paraId="4161CBB3" w14:textId="77777777" w:rsidTr="003B28FC">
        <w:trPr>
          <w:trHeight w:val="290"/>
          <w:jc w:val="center"/>
        </w:trPr>
        <w:tc>
          <w:tcPr>
            <w:tcW w:w="3955" w:type="dxa"/>
            <w:shd w:val="clear" w:color="auto" w:fill="auto"/>
            <w:noWrap/>
          </w:tcPr>
          <w:p w14:paraId="1DC073E7" w14:textId="3D0A887C" w:rsidR="00FD64D3" w:rsidRPr="00AF7728" w:rsidRDefault="0062525A"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AF7728">
              <w:rPr>
                <w:rFonts w:ascii="Calibri Light" w:hAnsi="Calibri Light" w:cs="Calibri Light"/>
                <w:color w:val="000000" w:themeColor="text1"/>
                <w:sz w:val="24"/>
              </w:rPr>
              <w:t>Generic pharmaceuticals</w:t>
            </w:r>
          </w:p>
        </w:tc>
        <w:tc>
          <w:tcPr>
            <w:tcW w:w="1290" w:type="dxa"/>
            <w:vAlign w:val="bottom"/>
          </w:tcPr>
          <w:p w14:paraId="7B2B261B" w14:textId="48FFB224" w:rsidR="00FD64D3" w:rsidRPr="00AF7728" w:rsidRDefault="00FD64D3"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AF7728">
              <w:rPr>
                <w:rFonts w:ascii="Calibri Light" w:eastAsia="Cambria" w:hAnsi="Calibri Light" w:cs="Calibri Light"/>
                <w:color w:val="000000" w:themeColor="text1"/>
                <w:sz w:val="24"/>
                <w:szCs w:val="24"/>
                <w:lang w:val="en-US" w:eastAsia="en-US"/>
              </w:rPr>
              <w:t>64</w:t>
            </w:r>
          </w:p>
        </w:tc>
      </w:tr>
      <w:tr w:rsidR="00D735CF" w:rsidRPr="000A2650" w14:paraId="43089BA6" w14:textId="77777777" w:rsidTr="00EF56FE">
        <w:trPr>
          <w:trHeight w:val="290"/>
          <w:jc w:val="center"/>
        </w:trPr>
        <w:tc>
          <w:tcPr>
            <w:tcW w:w="3955" w:type="dxa"/>
            <w:shd w:val="clear" w:color="auto" w:fill="auto"/>
            <w:noWrap/>
          </w:tcPr>
          <w:p w14:paraId="11F1CD11" w14:textId="1461E579" w:rsidR="00D735CF" w:rsidRPr="00AF7728" w:rsidRDefault="0062525A" w:rsidP="00D735CF">
            <w:pPr>
              <w:pStyle w:val="BodyText"/>
              <w:spacing w:after="0" w:line="240" w:lineRule="auto"/>
              <w:rPr>
                <w:rFonts w:ascii="Calibri Light" w:hAnsi="Calibri Light" w:cs="Calibri Light"/>
                <w:color w:val="000000" w:themeColor="text1"/>
                <w:sz w:val="24"/>
              </w:rPr>
            </w:pPr>
            <w:r w:rsidRPr="00AF7728">
              <w:rPr>
                <w:rFonts w:ascii="Calibri Light" w:hAnsi="Calibri Light" w:cs="Calibri Light"/>
                <w:color w:val="000000" w:themeColor="text1"/>
                <w:sz w:val="24"/>
              </w:rPr>
              <w:t>Biotech</w:t>
            </w:r>
          </w:p>
        </w:tc>
        <w:tc>
          <w:tcPr>
            <w:tcW w:w="1290" w:type="dxa"/>
            <w:vAlign w:val="bottom"/>
          </w:tcPr>
          <w:p w14:paraId="0454C4A5" w14:textId="0AAD16FF" w:rsidR="00D735CF" w:rsidRPr="00AF7728" w:rsidRDefault="0062525A" w:rsidP="00D735CF">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AF7728">
              <w:rPr>
                <w:rFonts w:ascii="Calibri Light" w:eastAsia="Cambria" w:hAnsi="Calibri Light" w:cs="Calibri Light"/>
                <w:color w:val="000000" w:themeColor="text1"/>
                <w:sz w:val="24"/>
                <w:szCs w:val="24"/>
                <w:lang w:val="en-US" w:eastAsia="en-US"/>
              </w:rPr>
              <w:t>65</w:t>
            </w:r>
          </w:p>
        </w:tc>
      </w:tr>
      <w:tr w:rsidR="00D735CF" w:rsidRPr="000A2650" w14:paraId="74B0DB13" w14:textId="77777777" w:rsidTr="00EF56FE">
        <w:trPr>
          <w:trHeight w:val="290"/>
          <w:jc w:val="center"/>
        </w:trPr>
        <w:tc>
          <w:tcPr>
            <w:tcW w:w="3955" w:type="dxa"/>
            <w:shd w:val="clear" w:color="auto" w:fill="auto"/>
            <w:noWrap/>
          </w:tcPr>
          <w:p w14:paraId="3C480180" w14:textId="2D57E56B" w:rsidR="00D735CF" w:rsidRPr="00AF7728" w:rsidRDefault="0062525A" w:rsidP="00D735CF">
            <w:pPr>
              <w:pStyle w:val="BodyText"/>
              <w:spacing w:after="0" w:line="240" w:lineRule="auto"/>
              <w:rPr>
                <w:rFonts w:ascii="Calibri Light" w:hAnsi="Calibri Light" w:cs="Calibri Light"/>
                <w:color w:val="000000" w:themeColor="text1"/>
                <w:sz w:val="24"/>
              </w:rPr>
            </w:pPr>
            <w:r w:rsidRPr="00AF7728">
              <w:rPr>
                <w:rFonts w:ascii="Calibri Light" w:hAnsi="Calibri Light" w:cs="Calibri Light"/>
                <w:color w:val="000000" w:themeColor="text1"/>
                <w:sz w:val="24"/>
              </w:rPr>
              <w:t>Healthcare Services (including Healthcare IT)</w:t>
            </w:r>
          </w:p>
        </w:tc>
        <w:tc>
          <w:tcPr>
            <w:tcW w:w="1290" w:type="dxa"/>
            <w:vAlign w:val="bottom"/>
          </w:tcPr>
          <w:p w14:paraId="316E6F4E" w14:textId="2008F6DD" w:rsidR="00D735CF" w:rsidRPr="00AF7728" w:rsidRDefault="0062525A" w:rsidP="00D735CF">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AF7728">
              <w:rPr>
                <w:rFonts w:ascii="Calibri Light" w:eastAsia="Cambria" w:hAnsi="Calibri Light" w:cs="Calibri Light"/>
                <w:color w:val="000000" w:themeColor="text1"/>
                <w:sz w:val="24"/>
                <w:szCs w:val="24"/>
                <w:lang w:val="en-US" w:eastAsia="en-US"/>
              </w:rPr>
              <w:t>66</w:t>
            </w:r>
          </w:p>
        </w:tc>
      </w:tr>
    </w:tbl>
    <w:p w14:paraId="5A50EF1D" w14:textId="77777777" w:rsidR="00FD64D3" w:rsidRPr="000A2650" w:rsidRDefault="00FD64D3" w:rsidP="00FD64D3">
      <w:pPr>
        <w:spacing w:after="0" w:line="276" w:lineRule="auto"/>
        <w:rPr>
          <w:rFonts w:ascii="Calibri Light" w:hAnsi="Calibri Light" w:cs="Calibri Light"/>
          <w:color w:val="000000" w:themeColor="text1"/>
          <w:sz w:val="24"/>
        </w:rPr>
      </w:pPr>
    </w:p>
    <w:p w14:paraId="6DF1FEEE" w14:textId="77777777" w:rsidR="00FD64D3" w:rsidRPr="000A2650" w:rsidRDefault="00FD64D3" w:rsidP="00FD64D3">
      <w:pPr>
        <w:spacing w:after="0" w:line="276" w:lineRule="auto"/>
        <w:rPr>
          <w:rFonts w:ascii="Calibri Light" w:hAnsi="Calibri Light" w:cs="Calibri Light"/>
          <w:b/>
          <w:bCs/>
          <w:color w:val="000000" w:themeColor="text1"/>
          <w:sz w:val="24"/>
        </w:rPr>
      </w:pPr>
      <w:r w:rsidRPr="000A2650">
        <w:rPr>
          <w:rFonts w:ascii="Calibri Light" w:hAnsi="Calibri Light" w:cs="Calibri Light"/>
          <w:b/>
          <w:bCs/>
          <w:color w:val="000000" w:themeColor="text1"/>
          <w:sz w:val="24"/>
        </w:rPr>
        <w:t>[SHOW ALL]</w:t>
      </w:r>
    </w:p>
    <w:tbl>
      <w:tblPr>
        <w:tblW w:w="5245" w:type="dxa"/>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3955"/>
        <w:gridCol w:w="1290"/>
      </w:tblGrid>
      <w:tr w:rsidR="00FD64D3" w:rsidRPr="000A2650" w14:paraId="6297651C" w14:textId="77777777" w:rsidTr="003B28FC">
        <w:trPr>
          <w:trHeight w:val="290"/>
          <w:jc w:val="center"/>
        </w:trPr>
        <w:tc>
          <w:tcPr>
            <w:tcW w:w="3955" w:type="dxa"/>
            <w:shd w:val="clear" w:color="auto" w:fill="auto"/>
            <w:noWrap/>
          </w:tcPr>
          <w:p w14:paraId="77CDD0AA" w14:textId="77777777" w:rsidR="00FD64D3" w:rsidRPr="000A2650" w:rsidRDefault="00FD64D3" w:rsidP="003B28FC">
            <w:pPr>
              <w:pStyle w:val="BodyText"/>
              <w:spacing w:after="0" w:line="240" w:lineRule="auto"/>
              <w:rPr>
                <w:rFonts w:ascii="Calibri Light" w:eastAsia="Cambria" w:hAnsi="Calibri Light" w:cs="Calibri Light"/>
                <w:color w:val="000000" w:themeColor="text1"/>
                <w:sz w:val="24"/>
                <w:szCs w:val="24"/>
                <w:lang w:val="en-US" w:eastAsia="en-US"/>
              </w:rPr>
            </w:pPr>
            <w:r w:rsidRPr="000A2650">
              <w:rPr>
                <w:rFonts w:ascii="Calibri Light" w:hAnsi="Calibri Light" w:cs="Calibri Light"/>
                <w:bCs/>
                <w:color w:val="000000" w:themeColor="text1"/>
                <w:sz w:val="24"/>
              </w:rPr>
              <w:t xml:space="preserve">Something else </w:t>
            </w:r>
            <w:r w:rsidRPr="000A2650">
              <w:rPr>
                <w:rFonts w:ascii="Calibri Light" w:hAnsi="Calibri Light" w:cs="Calibri Light"/>
                <w:b/>
                <w:color w:val="000000" w:themeColor="text1"/>
                <w:sz w:val="24"/>
              </w:rPr>
              <w:t>[SPECIFY, ANCHOR]</w:t>
            </w:r>
            <w:r w:rsidRPr="000A2650">
              <w:rPr>
                <w:rFonts w:ascii="Calibri Light" w:hAnsi="Calibri Light" w:cs="Calibri Light"/>
                <w:bCs/>
                <w:color w:val="000000" w:themeColor="text1"/>
                <w:sz w:val="24"/>
              </w:rPr>
              <w:t xml:space="preserve"> </w:t>
            </w:r>
          </w:p>
        </w:tc>
        <w:tc>
          <w:tcPr>
            <w:tcW w:w="1290" w:type="dxa"/>
            <w:vAlign w:val="bottom"/>
          </w:tcPr>
          <w:p w14:paraId="2DCB12A7" w14:textId="3F1DE008" w:rsidR="00FD64D3" w:rsidRPr="000A2650" w:rsidRDefault="0062525A" w:rsidP="003B28FC">
            <w:pPr>
              <w:pStyle w:val="BodyText"/>
              <w:spacing w:after="0" w:line="240" w:lineRule="auto"/>
              <w:jc w:val="center"/>
              <w:rPr>
                <w:rFonts w:ascii="Calibri Light" w:eastAsia="Cambria" w:hAnsi="Calibri Light" w:cs="Calibri Light"/>
                <w:color w:val="000000" w:themeColor="text1"/>
                <w:sz w:val="24"/>
                <w:szCs w:val="24"/>
                <w:lang w:val="en-US" w:eastAsia="en-US"/>
              </w:rPr>
            </w:pPr>
            <w:r w:rsidRPr="00AF7728">
              <w:rPr>
                <w:rFonts w:ascii="Calibri Light" w:eastAsia="Cambria" w:hAnsi="Calibri Light" w:cs="Calibri Light"/>
                <w:color w:val="000000" w:themeColor="text1"/>
                <w:sz w:val="24"/>
                <w:szCs w:val="24"/>
                <w:lang w:val="en-US" w:eastAsia="en-US"/>
              </w:rPr>
              <w:t>67</w:t>
            </w:r>
          </w:p>
        </w:tc>
      </w:tr>
    </w:tbl>
    <w:p w14:paraId="2446BDC7" w14:textId="77777777" w:rsidR="00FD64D3" w:rsidRPr="000A2650" w:rsidRDefault="00FD64D3" w:rsidP="006E15EA">
      <w:pPr>
        <w:spacing w:after="0" w:line="276" w:lineRule="auto"/>
        <w:rPr>
          <w:rFonts w:ascii="Calibri Light" w:hAnsi="Calibri Light" w:cs="Calibri Light"/>
          <w:color w:val="000000" w:themeColor="text1"/>
          <w:sz w:val="24"/>
        </w:rPr>
      </w:pPr>
    </w:p>
    <w:p w14:paraId="48EB3510" w14:textId="77777777" w:rsidR="00FD64D3" w:rsidRPr="000A2650" w:rsidRDefault="00FD64D3">
      <w:pPr>
        <w:pStyle w:val="ListParagraph"/>
        <w:numPr>
          <w:ilvl w:val="0"/>
          <w:numId w:val="56"/>
        </w:numPr>
        <w:spacing w:after="0" w:line="276" w:lineRule="auto"/>
        <w:ind w:hanging="540"/>
        <w:rPr>
          <w:rFonts w:ascii="Calibri Light" w:hAnsi="Calibri Light" w:cs="Calibri Light"/>
          <w:color w:val="000000" w:themeColor="text1"/>
          <w:sz w:val="24"/>
        </w:rPr>
      </w:pPr>
      <w:r w:rsidRPr="000A2650">
        <w:rPr>
          <w:rFonts w:ascii="Calibri Light" w:hAnsi="Calibri Light" w:cs="Calibri Light"/>
          <w:color w:val="000000" w:themeColor="text1"/>
          <w:sz w:val="24"/>
        </w:rPr>
        <w:t xml:space="preserve">Which of the following </w:t>
      </w:r>
      <w:r w:rsidRPr="000A2650">
        <w:rPr>
          <w:rFonts w:ascii="Calibri Light" w:hAnsi="Calibri Light" w:cs="Calibri Light"/>
          <w:b/>
          <w:bCs/>
          <w:color w:val="000000" w:themeColor="text1"/>
          <w:sz w:val="24"/>
        </w:rPr>
        <w:t>best</w:t>
      </w:r>
      <w:r w:rsidRPr="000A2650">
        <w:rPr>
          <w:rFonts w:ascii="Calibri Light" w:hAnsi="Calibri Light" w:cs="Calibri Light"/>
          <w:color w:val="000000" w:themeColor="text1"/>
          <w:sz w:val="24"/>
        </w:rPr>
        <w:t xml:space="preserve"> represents your general title / position at your current company? Please select the option that is closest to your title.</w:t>
      </w:r>
      <w:r w:rsidRPr="000A2650">
        <w:rPr>
          <w:rFonts w:ascii="Calibri Light" w:hAnsi="Calibri Light" w:cs="Calibri Light"/>
          <w:sz w:val="24"/>
        </w:rPr>
        <w:t xml:space="preserve"> </w:t>
      </w:r>
      <w:r w:rsidRPr="000A2650">
        <w:rPr>
          <w:rFonts w:ascii="Calibri Light" w:hAnsi="Calibri Light" w:cs="Calibri Light"/>
          <w:color w:val="auto"/>
          <w:sz w:val="24"/>
        </w:rPr>
        <w:t xml:space="preserve">[SINGLE SELECT] </w:t>
      </w:r>
      <w:r w:rsidRPr="000A2650">
        <w:rPr>
          <w:rFonts w:ascii="Calibri Light" w:hAnsi="Calibri Light" w:cs="Calibri Light"/>
          <w:b/>
          <w:bCs/>
          <w:color w:val="FF0000"/>
          <w:sz w:val="24"/>
        </w:rPr>
        <w:t xml:space="preserve">[MUST SELECT 01-07 TO CONTINUE, ALL OTHERS TERMINATE] </w:t>
      </w:r>
    </w:p>
    <w:p w14:paraId="025F8261" w14:textId="77777777" w:rsidR="00FD64D3" w:rsidRPr="000A2650" w:rsidRDefault="00FD64D3">
      <w:pPr>
        <w:numPr>
          <w:ilvl w:val="0"/>
          <w:numId w:val="67"/>
        </w:numPr>
        <w:spacing w:after="160" w:line="276" w:lineRule="auto"/>
        <w:contextualSpacing/>
        <w:rPr>
          <w:rFonts w:ascii="Calibri Light" w:hAnsi="Calibri Light" w:cs="Calibri Light"/>
          <w:color w:val="000000" w:themeColor="text1"/>
          <w:sz w:val="24"/>
        </w:rPr>
      </w:pPr>
      <w:r w:rsidRPr="000A2650">
        <w:rPr>
          <w:rFonts w:ascii="Calibri Light" w:hAnsi="Calibri Light" w:cs="Calibri Light"/>
          <w:color w:val="000000" w:themeColor="text1"/>
          <w:sz w:val="24"/>
        </w:rPr>
        <w:t xml:space="preserve">C-Suite (CEO, CFO, COO, CMO, CIO, etc.) </w:t>
      </w:r>
    </w:p>
    <w:p w14:paraId="2519755E" w14:textId="77777777" w:rsidR="00FD64D3" w:rsidRPr="000A2650" w:rsidRDefault="00FD64D3">
      <w:pPr>
        <w:numPr>
          <w:ilvl w:val="0"/>
          <w:numId w:val="67"/>
        </w:numPr>
        <w:spacing w:after="160" w:line="276" w:lineRule="auto"/>
        <w:contextualSpacing/>
        <w:rPr>
          <w:rFonts w:ascii="Calibri Light" w:hAnsi="Calibri Light" w:cs="Calibri Light"/>
          <w:color w:val="000000" w:themeColor="text1"/>
          <w:sz w:val="24"/>
        </w:rPr>
      </w:pPr>
      <w:r w:rsidRPr="000A2650">
        <w:rPr>
          <w:rFonts w:ascii="Calibri Light" w:hAnsi="Calibri Light" w:cs="Calibri Light"/>
          <w:color w:val="000000" w:themeColor="text1"/>
          <w:sz w:val="24"/>
        </w:rPr>
        <w:t xml:space="preserve">President </w:t>
      </w:r>
    </w:p>
    <w:p w14:paraId="5CB85E7B" w14:textId="77777777" w:rsidR="00FD64D3" w:rsidRPr="000A2650" w:rsidRDefault="00FD64D3">
      <w:pPr>
        <w:numPr>
          <w:ilvl w:val="0"/>
          <w:numId w:val="67"/>
        </w:numPr>
        <w:spacing w:after="160" w:line="276" w:lineRule="auto"/>
        <w:contextualSpacing/>
        <w:rPr>
          <w:rFonts w:ascii="Calibri Light" w:hAnsi="Calibri Light" w:cs="Calibri Light"/>
          <w:color w:val="000000" w:themeColor="text1"/>
          <w:sz w:val="24"/>
        </w:rPr>
      </w:pPr>
      <w:r w:rsidRPr="000A2650">
        <w:rPr>
          <w:rFonts w:ascii="Calibri Light" w:hAnsi="Calibri Light" w:cs="Calibri Light"/>
          <w:color w:val="000000" w:themeColor="text1"/>
          <w:sz w:val="24"/>
        </w:rPr>
        <w:t xml:space="preserve">Business unit leader </w:t>
      </w:r>
    </w:p>
    <w:p w14:paraId="280D8288" w14:textId="77777777" w:rsidR="00FD64D3" w:rsidRPr="000A2650" w:rsidRDefault="00FD64D3">
      <w:pPr>
        <w:numPr>
          <w:ilvl w:val="0"/>
          <w:numId w:val="67"/>
        </w:numPr>
        <w:spacing w:after="160" w:line="276" w:lineRule="auto"/>
        <w:contextualSpacing/>
        <w:rPr>
          <w:rFonts w:ascii="Calibri Light" w:hAnsi="Calibri Light" w:cs="Calibri Light"/>
          <w:color w:val="000000" w:themeColor="text1"/>
          <w:sz w:val="24"/>
        </w:rPr>
      </w:pPr>
      <w:r w:rsidRPr="000A2650">
        <w:rPr>
          <w:rFonts w:ascii="Calibri Light" w:hAnsi="Calibri Light" w:cs="Calibri Light"/>
          <w:color w:val="000000" w:themeColor="text1"/>
          <w:sz w:val="24"/>
        </w:rPr>
        <w:t xml:space="preserve">Executive vice president </w:t>
      </w:r>
    </w:p>
    <w:p w14:paraId="295559D3" w14:textId="77777777" w:rsidR="00FD64D3" w:rsidRPr="000A2650" w:rsidRDefault="00FD64D3">
      <w:pPr>
        <w:numPr>
          <w:ilvl w:val="0"/>
          <w:numId w:val="67"/>
        </w:numPr>
        <w:spacing w:after="160" w:line="276" w:lineRule="auto"/>
        <w:contextualSpacing/>
        <w:rPr>
          <w:rFonts w:ascii="Calibri Light" w:hAnsi="Calibri Light" w:cs="Calibri Light"/>
          <w:color w:val="000000" w:themeColor="text1"/>
          <w:sz w:val="24"/>
        </w:rPr>
      </w:pPr>
      <w:r w:rsidRPr="000A2650">
        <w:rPr>
          <w:rFonts w:ascii="Calibri Light" w:hAnsi="Calibri Light" w:cs="Calibri Light"/>
          <w:color w:val="000000" w:themeColor="text1"/>
          <w:sz w:val="24"/>
        </w:rPr>
        <w:lastRenderedPageBreak/>
        <w:t>Senior vice president</w:t>
      </w:r>
    </w:p>
    <w:p w14:paraId="4A63B2E4" w14:textId="77777777" w:rsidR="00FD64D3" w:rsidRPr="000A2650" w:rsidRDefault="00FD64D3">
      <w:pPr>
        <w:numPr>
          <w:ilvl w:val="0"/>
          <w:numId w:val="67"/>
        </w:numPr>
        <w:spacing w:after="160" w:line="276" w:lineRule="auto"/>
        <w:contextualSpacing/>
        <w:rPr>
          <w:rFonts w:ascii="Calibri Light" w:hAnsi="Calibri Light" w:cs="Calibri Light"/>
          <w:color w:val="000000" w:themeColor="text1"/>
          <w:sz w:val="24"/>
        </w:rPr>
      </w:pPr>
      <w:r w:rsidRPr="000A2650">
        <w:rPr>
          <w:rFonts w:ascii="Calibri Light" w:hAnsi="Calibri Light" w:cs="Calibri Light"/>
          <w:color w:val="000000" w:themeColor="text1"/>
          <w:sz w:val="24"/>
        </w:rPr>
        <w:t>Vice president</w:t>
      </w:r>
    </w:p>
    <w:p w14:paraId="6DD2BA5A" w14:textId="77777777" w:rsidR="00FD64D3" w:rsidRPr="000A2650" w:rsidRDefault="00FD64D3">
      <w:pPr>
        <w:numPr>
          <w:ilvl w:val="0"/>
          <w:numId w:val="67"/>
        </w:numPr>
        <w:spacing w:after="160" w:line="276" w:lineRule="auto"/>
        <w:contextualSpacing/>
        <w:rPr>
          <w:rFonts w:ascii="Calibri Light" w:hAnsi="Calibri Light" w:cs="Calibri Light"/>
          <w:color w:val="000000" w:themeColor="text1"/>
          <w:sz w:val="24"/>
        </w:rPr>
      </w:pPr>
      <w:r w:rsidRPr="000A2650">
        <w:rPr>
          <w:rFonts w:ascii="Calibri Light" w:hAnsi="Calibri Light" w:cs="Calibri Light"/>
          <w:color w:val="000000" w:themeColor="text1"/>
          <w:sz w:val="24"/>
        </w:rPr>
        <w:t xml:space="preserve">Director </w:t>
      </w:r>
    </w:p>
    <w:p w14:paraId="4844139E" w14:textId="77777777" w:rsidR="00FD64D3" w:rsidRPr="000A2650" w:rsidRDefault="00FD64D3">
      <w:pPr>
        <w:numPr>
          <w:ilvl w:val="0"/>
          <w:numId w:val="67"/>
        </w:numPr>
        <w:spacing w:after="160" w:line="276" w:lineRule="auto"/>
        <w:contextualSpacing/>
        <w:rPr>
          <w:rFonts w:ascii="Calibri Light" w:hAnsi="Calibri Light" w:cs="Calibri Light"/>
          <w:color w:val="000000" w:themeColor="text1"/>
          <w:sz w:val="24"/>
        </w:rPr>
      </w:pPr>
      <w:r w:rsidRPr="000A2650">
        <w:rPr>
          <w:rFonts w:ascii="Calibri Light" w:hAnsi="Calibri Light" w:cs="Calibri Light"/>
          <w:color w:val="000000" w:themeColor="text1"/>
          <w:sz w:val="24"/>
        </w:rPr>
        <w:t xml:space="preserve">Manager / supervisor </w:t>
      </w:r>
      <w:r w:rsidRPr="000A2650">
        <w:rPr>
          <w:rFonts w:ascii="Calibri Light" w:hAnsi="Calibri Light" w:cs="Calibri Light"/>
          <w:color w:val="000000" w:themeColor="text1"/>
          <w:sz w:val="24"/>
        </w:rPr>
        <w:tab/>
      </w:r>
      <w:r w:rsidRPr="000A2650">
        <w:rPr>
          <w:rFonts w:ascii="Calibri Light" w:hAnsi="Calibri Light" w:cs="Calibri Light"/>
          <w:b/>
          <w:bCs/>
          <w:color w:val="FF0000"/>
          <w:sz w:val="24"/>
        </w:rPr>
        <w:t>[TERMINATE]</w:t>
      </w:r>
      <w:r w:rsidRPr="000A2650">
        <w:rPr>
          <w:rFonts w:ascii="Calibri Light" w:hAnsi="Calibri Light" w:cs="Calibri Light"/>
          <w:color w:val="000000" w:themeColor="text1"/>
          <w:sz w:val="24"/>
        </w:rPr>
        <w:t xml:space="preserve"> </w:t>
      </w:r>
    </w:p>
    <w:p w14:paraId="76B1773A" w14:textId="77777777" w:rsidR="00FD64D3" w:rsidRPr="000A2650" w:rsidRDefault="00FD64D3">
      <w:pPr>
        <w:numPr>
          <w:ilvl w:val="0"/>
          <w:numId w:val="67"/>
        </w:numPr>
        <w:spacing w:after="160" w:line="276" w:lineRule="auto"/>
        <w:contextualSpacing/>
        <w:rPr>
          <w:rFonts w:ascii="Calibri Light" w:hAnsi="Calibri Light" w:cs="Calibri Light"/>
          <w:color w:val="000000" w:themeColor="text1"/>
          <w:sz w:val="24"/>
        </w:rPr>
      </w:pPr>
      <w:r w:rsidRPr="000A2650">
        <w:rPr>
          <w:rFonts w:ascii="Calibri Light" w:hAnsi="Calibri Light" w:cs="Calibri Light"/>
          <w:color w:val="000000" w:themeColor="text1"/>
          <w:sz w:val="24"/>
        </w:rPr>
        <w:t xml:space="preserve">Entry-level position </w:t>
      </w:r>
      <w:r w:rsidRPr="000A2650">
        <w:rPr>
          <w:rFonts w:ascii="Calibri Light" w:hAnsi="Calibri Light" w:cs="Calibri Light"/>
          <w:color w:val="000000" w:themeColor="text1"/>
          <w:sz w:val="24"/>
        </w:rPr>
        <w:tab/>
      </w:r>
      <w:r w:rsidRPr="000A2650">
        <w:rPr>
          <w:rFonts w:ascii="Calibri Light" w:hAnsi="Calibri Light" w:cs="Calibri Light"/>
          <w:b/>
          <w:bCs/>
          <w:color w:val="FF0000"/>
          <w:sz w:val="24"/>
        </w:rPr>
        <w:t>[TERMINATE]</w:t>
      </w:r>
    </w:p>
    <w:p w14:paraId="1137DC51" w14:textId="77777777" w:rsidR="00FD64D3" w:rsidRPr="000A2650" w:rsidRDefault="00FD64D3">
      <w:pPr>
        <w:numPr>
          <w:ilvl w:val="0"/>
          <w:numId w:val="67"/>
        </w:numPr>
        <w:spacing w:after="160" w:line="276" w:lineRule="auto"/>
        <w:contextualSpacing/>
        <w:rPr>
          <w:rFonts w:ascii="Calibri Light" w:hAnsi="Calibri Light" w:cs="Calibri Light"/>
          <w:b/>
          <w:bCs/>
          <w:color w:val="FF0000"/>
          <w:sz w:val="24"/>
        </w:rPr>
      </w:pPr>
      <w:r w:rsidRPr="000A2650">
        <w:rPr>
          <w:rFonts w:ascii="Calibri Light" w:hAnsi="Calibri Light" w:cs="Calibri Light"/>
          <w:color w:val="000000" w:themeColor="text1"/>
          <w:sz w:val="24"/>
        </w:rPr>
        <w:t xml:space="preserve">Something else </w:t>
      </w:r>
      <w:r w:rsidRPr="000A2650">
        <w:rPr>
          <w:rFonts w:ascii="Calibri Light" w:hAnsi="Calibri Light" w:cs="Calibri Light"/>
          <w:color w:val="000000" w:themeColor="text1"/>
          <w:sz w:val="24"/>
        </w:rPr>
        <w:tab/>
      </w:r>
      <w:r w:rsidRPr="000A2650">
        <w:rPr>
          <w:rFonts w:ascii="Calibri Light" w:hAnsi="Calibri Light" w:cs="Calibri Light"/>
          <w:color w:val="000000" w:themeColor="text1"/>
          <w:sz w:val="24"/>
        </w:rPr>
        <w:tab/>
      </w:r>
      <w:r w:rsidRPr="000A2650">
        <w:rPr>
          <w:rFonts w:ascii="Calibri Light" w:hAnsi="Calibri Light" w:cs="Calibri Light"/>
          <w:b/>
          <w:bCs/>
          <w:color w:val="FF0000"/>
          <w:sz w:val="24"/>
        </w:rPr>
        <w:t>[TERMINATE]</w:t>
      </w:r>
    </w:p>
    <w:p w14:paraId="270BC6CD" w14:textId="77777777" w:rsidR="00FD64D3" w:rsidRPr="000A2650" w:rsidRDefault="00FD64D3">
      <w:pPr>
        <w:numPr>
          <w:ilvl w:val="0"/>
          <w:numId w:val="67"/>
        </w:numPr>
        <w:spacing w:after="160" w:line="276" w:lineRule="auto"/>
        <w:contextualSpacing/>
        <w:rPr>
          <w:rFonts w:ascii="Calibri Light" w:hAnsi="Calibri Light" w:cs="Calibri Light"/>
          <w:color w:val="000000" w:themeColor="text1"/>
          <w:sz w:val="24"/>
        </w:rPr>
      </w:pPr>
      <w:r w:rsidRPr="000A2650">
        <w:rPr>
          <w:rFonts w:ascii="Calibri Light" w:hAnsi="Calibri Light" w:cs="Calibri Light"/>
          <w:color w:val="000000" w:themeColor="text1"/>
          <w:sz w:val="24"/>
        </w:rPr>
        <w:t xml:space="preserve">Prefer not to say </w:t>
      </w:r>
      <w:r w:rsidRPr="000A2650">
        <w:rPr>
          <w:rFonts w:ascii="Calibri Light" w:hAnsi="Calibri Light" w:cs="Calibri Light"/>
          <w:color w:val="000000" w:themeColor="text1"/>
          <w:sz w:val="24"/>
        </w:rPr>
        <w:tab/>
      </w:r>
      <w:r w:rsidRPr="000A2650">
        <w:rPr>
          <w:rFonts w:ascii="Calibri Light" w:hAnsi="Calibri Light" w:cs="Calibri Light"/>
          <w:color w:val="000000" w:themeColor="text1"/>
          <w:sz w:val="24"/>
        </w:rPr>
        <w:tab/>
      </w:r>
      <w:r w:rsidRPr="000A2650">
        <w:rPr>
          <w:rFonts w:ascii="Calibri Light" w:hAnsi="Calibri Light" w:cs="Calibri Light"/>
          <w:b/>
          <w:bCs/>
          <w:color w:val="FF0000"/>
          <w:sz w:val="24"/>
        </w:rPr>
        <w:t>[TERMINATE]</w:t>
      </w:r>
    </w:p>
    <w:p w14:paraId="09D662DE" w14:textId="77777777" w:rsidR="00FD64D3" w:rsidRPr="000A2650" w:rsidRDefault="00FD64D3" w:rsidP="00FD64D3">
      <w:pPr>
        <w:spacing w:after="160" w:line="276" w:lineRule="auto"/>
        <w:contextualSpacing/>
        <w:rPr>
          <w:rFonts w:ascii="Calibri Light" w:hAnsi="Calibri Light" w:cs="Calibri Light"/>
          <w:color w:val="000000" w:themeColor="text1"/>
          <w:sz w:val="24"/>
        </w:rPr>
      </w:pPr>
    </w:p>
    <w:p w14:paraId="009BA190" w14:textId="77777777" w:rsidR="00FD64D3" w:rsidRPr="000A2650" w:rsidRDefault="00FD64D3" w:rsidP="00FD64D3">
      <w:pPr>
        <w:spacing w:after="0" w:line="276" w:lineRule="auto"/>
        <w:rPr>
          <w:rFonts w:ascii="Calibri Light" w:hAnsi="Calibri Light" w:cs="Calibri Light"/>
          <w:color w:val="000000" w:themeColor="text1"/>
          <w:sz w:val="24"/>
        </w:rPr>
      </w:pPr>
      <w:r w:rsidRPr="000A2650">
        <w:rPr>
          <w:rFonts w:ascii="Calibri Light" w:hAnsi="Calibri Light" w:cs="Calibri Light"/>
          <w:color w:val="000000" w:themeColor="text1"/>
          <w:sz w:val="24"/>
        </w:rPr>
        <w:t xml:space="preserve">S12A. [POSITION RECODE] </w:t>
      </w:r>
    </w:p>
    <w:p w14:paraId="6D91CCA7" w14:textId="77777777" w:rsidR="00FD64D3" w:rsidRPr="000A2650" w:rsidRDefault="00FD64D3">
      <w:pPr>
        <w:pStyle w:val="ListParagraph"/>
        <w:numPr>
          <w:ilvl w:val="0"/>
          <w:numId w:val="71"/>
        </w:numPr>
        <w:spacing w:after="160" w:line="276" w:lineRule="auto"/>
        <w:rPr>
          <w:rFonts w:ascii="Calibri Light" w:hAnsi="Calibri Light" w:cs="Calibri Light"/>
          <w:color w:val="000000" w:themeColor="text1"/>
          <w:sz w:val="24"/>
        </w:rPr>
      </w:pPr>
      <w:r w:rsidRPr="000A2650">
        <w:rPr>
          <w:rFonts w:ascii="Calibri Light" w:hAnsi="Calibri Light" w:cs="Calibri Light"/>
          <w:color w:val="000000" w:themeColor="text1"/>
          <w:sz w:val="24"/>
        </w:rPr>
        <w:t>Senior level</w:t>
      </w:r>
      <w:r w:rsidRPr="000A2650">
        <w:rPr>
          <w:rFonts w:ascii="Calibri Light" w:hAnsi="Calibri Light" w:cs="Calibri Light"/>
          <w:color w:val="000000" w:themeColor="text1"/>
          <w:sz w:val="24"/>
        </w:rPr>
        <w:tab/>
        <w:t xml:space="preserve">(S12/01-05) </w:t>
      </w:r>
    </w:p>
    <w:p w14:paraId="0D651D7B" w14:textId="77777777" w:rsidR="00FD64D3" w:rsidRPr="000A2650" w:rsidRDefault="00FD64D3">
      <w:pPr>
        <w:pStyle w:val="ListParagraph"/>
        <w:numPr>
          <w:ilvl w:val="0"/>
          <w:numId w:val="71"/>
        </w:numPr>
        <w:spacing w:after="0" w:line="276" w:lineRule="auto"/>
        <w:rPr>
          <w:rFonts w:ascii="Calibri Light" w:hAnsi="Calibri Light" w:cs="Calibri Light"/>
          <w:color w:val="000000" w:themeColor="text1"/>
          <w:sz w:val="24"/>
        </w:rPr>
      </w:pPr>
      <w:r w:rsidRPr="000A2650">
        <w:rPr>
          <w:rFonts w:ascii="Calibri Light" w:hAnsi="Calibri Light" w:cs="Calibri Light"/>
          <w:color w:val="000000" w:themeColor="text1"/>
          <w:sz w:val="24"/>
        </w:rPr>
        <w:t>Mid-level</w:t>
      </w:r>
      <w:r w:rsidRPr="000A2650">
        <w:rPr>
          <w:rFonts w:ascii="Calibri Light" w:hAnsi="Calibri Light" w:cs="Calibri Light"/>
          <w:color w:val="000000" w:themeColor="text1"/>
          <w:sz w:val="24"/>
        </w:rPr>
        <w:tab/>
      </w:r>
      <w:r w:rsidRPr="000A2650">
        <w:rPr>
          <w:rFonts w:ascii="Calibri Light" w:hAnsi="Calibri Light" w:cs="Calibri Light"/>
          <w:color w:val="000000" w:themeColor="text1"/>
          <w:sz w:val="24"/>
        </w:rPr>
        <w:tab/>
        <w:t xml:space="preserve">(S12/06-07) </w:t>
      </w:r>
      <w:r w:rsidRPr="000A2650">
        <w:rPr>
          <w:rFonts w:ascii="Calibri Light" w:hAnsi="Calibri Light" w:cs="Calibri Light"/>
          <w:color w:val="000000" w:themeColor="text1"/>
          <w:sz w:val="24"/>
        </w:rPr>
        <w:tab/>
      </w:r>
    </w:p>
    <w:p w14:paraId="7B28AB9B" w14:textId="77777777" w:rsidR="00FD64D3" w:rsidRPr="000A2650" w:rsidRDefault="00FD64D3" w:rsidP="00FD64D3">
      <w:pPr>
        <w:spacing w:after="0" w:line="276" w:lineRule="auto"/>
        <w:rPr>
          <w:rFonts w:ascii="Calibri Light" w:hAnsi="Calibri Light" w:cs="Calibri Light"/>
          <w:color w:val="000000" w:themeColor="text1"/>
          <w:sz w:val="24"/>
        </w:rPr>
      </w:pPr>
    </w:p>
    <w:p w14:paraId="624C54CA" w14:textId="77777777" w:rsidR="00FD64D3" w:rsidRPr="000A2650" w:rsidRDefault="00FD64D3">
      <w:pPr>
        <w:pStyle w:val="ListParagraph"/>
        <w:numPr>
          <w:ilvl w:val="0"/>
          <w:numId w:val="56"/>
        </w:numPr>
        <w:spacing w:after="0" w:line="276" w:lineRule="auto"/>
        <w:ind w:left="450" w:hanging="450"/>
        <w:rPr>
          <w:rFonts w:ascii="Calibri Light" w:hAnsi="Calibri Light" w:cs="Calibri Light"/>
          <w:color w:val="000000" w:themeColor="text1"/>
          <w:sz w:val="24"/>
        </w:rPr>
      </w:pPr>
      <w:r w:rsidRPr="000A2650">
        <w:rPr>
          <w:rFonts w:ascii="Calibri Light" w:hAnsi="Calibri Light" w:cs="Calibri Light"/>
          <w:b/>
          <w:bCs/>
          <w:color w:val="000000" w:themeColor="text1"/>
          <w:sz w:val="24"/>
        </w:rPr>
        <w:t>[ASK IF CSUITE S12/01]</w:t>
      </w:r>
      <w:r w:rsidRPr="000A2650">
        <w:rPr>
          <w:rFonts w:ascii="Calibri Light" w:hAnsi="Calibri Light" w:cs="Calibri Light"/>
          <w:color w:val="000000" w:themeColor="text1"/>
          <w:sz w:val="24"/>
        </w:rPr>
        <w:t xml:space="preserve"> Which C-suite level position best describes your current role? </w:t>
      </w:r>
      <w:r w:rsidRPr="000A2650">
        <w:rPr>
          <w:rFonts w:ascii="Calibri Light" w:hAnsi="Calibri Light" w:cs="Calibri Light"/>
          <w:color w:val="auto"/>
          <w:sz w:val="24"/>
        </w:rPr>
        <w:t>[SINGLE SELECT</w:t>
      </w:r>
      <w:r w:rsidRPr="000A2650">
        <w:rPr>
          <w:rFonts w:ascii="Calibri Light" w:hAnsi="Calibri Light" w:cs="Calibri Light"/>
          <w:sz w:val="24"/>
        </w:rPr>
        <w:t>]</w:t>
      </w:r>
      <w:r w:rsidRPr="000A2650">
        <w:rPr>
          <w:rFonts w:ascii="Calibri Light" w:hAnsi="Calibri Light" w:cs="Calibri Light"/>
          <w:color w:val="000000" w:themeColor="text1"/>
          <w:sz w:val="24"/>
        </w:rPr>
        <w:t xml:space="preserve"> [RANDOMIZE] </w:t>
      </w:r>
    </w:p>
    <w:p w14:paraId="255DB069" w14:textId="77777777" w:rsidR="00FD64D3" w:rsidRPr="000A2650" w:rsidRDefault="00FD64D3">
      <w:pPr>
        <w:pStyle w:val="ListParagraph"/>
        <w:numPr>
          <w:ilvl w:val="0"/>
          <w:numId w:val="68"/>
        </w:numPr>
        <w:spacing w:after="200" w:line="276" w:lineRule="auto"/>
        <w:rPr>
          <w:rFonts w:ascii="Calibri Light" w:hAnsi="Calibri Light" w:cs="Calibri Light"/>
          <w:color w:val="000000" w:themeColor="text1"/>
          <w:sz w:val="24"/>
        </w:rPr>
      </w:pPr>
      <w:r w:rsidRPr="000A2650">
        <w:rPr>
          <w:rFonts w:ascii="Calibri Light" w:hAnsi="Calibri Light" w:cs="Calibri Light"/>
          <w:color w:val="000000" w:themeColor="text1"/>
          <w:sz w:val="24"/>
        </w:rPr>
        <w:t>Chief Executive Officer (CEO)</w:t>
      </w:r>
    </w:p>
    <w:p w14:paraId="16457C9F" w14:textId="77777777" w:rsidR="00FD64D3" w:rsidRPr="000A2650" w:rsidRDefault="00FD64D3">
      <w:pPr>
        <w:pStyle w:val="ListParagraph"/>
        <w:numPr>
          <w:ilvl w:val="0"/>
          <w:numId w:val="68"/>
        </w:numPr>
        <w:spacing w:after="200" w:line="276" w:lineRule="auto"/>
        <w:rPr>
          <w:rFonts w:ascii="Calibri Light" w:hAnsi="Calibri Light" w:cs="Calibri Light"/>
          <w:color w:val="000000" w:themeColor="text1"/>
          <w:sz w:val="24"/>
        </w:rPr>
      </w:pPr>
      <w:r w:rsidRPr="000A2650">
        <w:rPr>
          <w:rFonts w:ascii="Calibri Light" w:hAnsi="Calibri Light" w:cs="Calibri Light"/>
          <w:color w:val="000000" w:themeColor="text1"/>
          <w:sz w:val="24"/>
        </w:rPr>
        <w:t xml:space="preserve">Chief Financial Officer (CFO) </w:t>
      </w:r>
    </w:p>
    <w:p w14:paraId="02CA9663" w14:textId="77777777" w:rsidR="00FD64D3" w:rsidRPr="000A2650" w:rsidRDefault="00FD64D3">
      <w:pPr>
        <w:pStyle w:val="ListParagraph"/>
        <w:numPr>
          <w:ilvl w:val="0"/>
          <w:numId w:val="68"/>
        </w:numPr>
        <w:spacing w:after="200" w:line="276" w:lineRule="auto"/>
        <w:rPr>
          <w:rFonts w:ascii="Calibri Light" w:hAnsi="Calibri Light" w:cs="Calibri Light"/>
          <w:color w:val="000000" w:themeColor="text1"/>
          <w:sz w:val="24"/>
        </w:rPr>
      </w:pPr>
      <w:r w:rsidRPr="000A2650">
        <w:rPr>
          <w:rFonts w:ascii="Calibri Light" w:hAnsi="Calibri Light" w:cs="Calibri Light"/>
          <w:color w:val="000000" w:themeColor="text1"/>
          <w:sz w:val="24"/>
        </w:rPr>
        <w:t xml:space="preserve">Chief Human Resources Officer (CHRO) </w:t>
      </w:r>
    </w:p>
    <w:p w14:paraId="30F81767" w14:textId="77777777" w:rsidR="00FD64D3" w:rsidRPr="000A2650" w:rsidRDefault="00FD64D3">
      <w:pPr>
        <w:pStyle w:val="ListParagraph"/>
        <w:numPr>
          <w:ilvl w:val="0"/>
          <w:numId w:val="68"/>
        </w:numPr>
        <w:spacing w:after="200" w:line="276" w:lineRule="auto"/>
        <w:rPr>
          <w:rFonts w:ascii="Calibri Light" w:hAnsi="Calibri Light" w:cs="Calibri Light"/>
          <w:color w:val="000000" w:themeColor="text1"/>
          <w:sz w:val="24"/>
        </w:rPr>
      </w:pPr>
      <w:r w:rsidRPr="000A2650">
        <w:rPr>
          <w:rFonts w:ascii="Calibri Light" w:hAnsi="Calibri Light" w:cs="Calibri Light"/>
          <w:color w:val="000000" w:themeColor="text1"/>
          <w:sz w:val="24"/>
        </w:rPr>
        <w:t xml:space="preserve">Chief Compliance Officer (CCO) </w:t>
      </w:r>
    </w:p>
    <w:p w14:paraId="38A6902E" w14:textId="77777777" w:rsidR="00FD64D3" w:rsidRPr="000A2650" w:rsidRDefault="00FD64D3">
      <w:pPr>
        <w:pStyle w:val="ListParagraph"/>
        <w:numPr>
          <w:ilvl w:val="0"/>
          <w:numId w:val="68"/>
        </w:numPr>
        <w:spacing w:after="200" w:line="276" w:lineRule="auto"/>
        <w:rPr>
          <w:rFonts w:ascii="Calibri Light" w:hAnsi="Calibri Light" w:cs="Calibri Light"/>
          <w:color w:val="000000" w:themeColor="text1"/>
          <w:sz w:val="24"/>
        </w:rPr>
      </w:pPr>
      <w:r w:rsidRPr="000A2650">
        <w:rPr>
          <w:rFonts w:ascii="Calibri Light" w:hAnsi="Calibri Light" w:cs="Calibri Light"/>
          <w:color w:val="000000" w:themeColor="text1"/>
          <w:sz w:val="24"/>
        </w:rPr>
        <w:t>Chief Technology Officer (CTO)</w:t>
      </w:r>
    </w:p>
    <w:p w14:paraId="68F6034F" w14:textId="77777777" w:rsidR="00FD64D3" w:rsidRPr="000A2650" w:rsidRDefault="00FD64D3">
      <w:pPr>
        <w:pStyle w:val="ListParagraph"/>
        <w:numPr>
          <w:ilvl w:val="0"/>
          <w:numId w:val="68"/>
        </w:numPr>
        <w:spacing w:after="200" w:line="276" w:lineRule="auto"/>
        <w:rPr>
          <w:rFonts w:ascii="Calibri Light" w:hAnsi="Calibri Light" w:cs="Calibri Light"/>
          <w:color w:val="000000" w:themeColor="text1"/>
          <w:sz w:val="24"/>
        </w:rPr>
      </w:pPr>
      <w:r w:rsidRPr="000A2650">
        <w:rPr>
          <w:rFonts w:ascii="Calibri Light" w:hAnsi="Calibri Light" w:cs="Calibri Light"/>
          <w:color w:val="000000" w:themeColor="text1"/>
          <w:sz w:val="24"/>
        </w:rPr>
        <w:t>Chief Marketing Officer (CMO)</w:t>
      </w:r>
    </w:p>
    <w:p w14:paraId="40E9DC4B" w14:textId="77777777" w:rsidR="00FD64D3" w:rsidRPr="000A2650" w:rsidRDefault="00FD64D3">
      <w:pPr>
        <w:pStyle w:val="ListParagraph"/>
        <w:numPr>
          <w:ilvl w:val="0"/>
          <w:numId w:val="68"/>
        </w:numPr>
        <w:spacing w:after="200" w:line="276" w:lineRule="auto"/>
        <w:rPr>
          <w:rFonts w:ascii="Calibri Light" w:hAnsi="Calibri Light" w:cs="Calibri Light"/>
          <w:color w:val="000000" w:themeColor="text1"/>
          <w:sz w:val="24"/>
        </w:rPr>
      </w:pPr>
      <w:r w:rsidRPr="000A2650">
        <w:rPr>
          <w:rFonts w:ascii="Calibri Light" w:hAnsi="Calibri Light" w:cs="Calibri Light"/>
          <w:color w:val="000000" w:themeColor="text1"/>
          <w:sz w:val="24"/>
        </w:rPr>
        <w:t xml:space="preserve">Chief Data Officer (CDO) </w:t>
      </w:r>
    </w:p>
    <w:p w14:paraId="66B506FB" w14:textId="77777777" w:rsidR="00FD64D3" w:rsidRPr="000A2650" w:rsidRDefault="00FD64D3">
      <w:pPr>
        <w:pStyle w:val="ListParagraph"/>
        <w:numPr>
          <w:ilvl w:val="0"/>
          <w:numId w:val="68"/>
        </w:numPr>
        <w:spacing w:after="200" w:line="276" w:lineRule="auto"/>
        <w:rPr>
          <w:rFonts w:ascii="Calibri Light" w:hAnsi="Calibri Light" w:cs="Calibri Light"/>
          <w:color w:val="000000" w:themeColor="text1"/>
          <w:sz w:val="24"/>
        </w:rPr>
      </w:pPr>
      <w:r w:rsidRPr="000A2650">
        <w:rPr>
          <w:rFonts w:ascii="Calibri Light" w:hAnsi="Calibri Light" w:cs="Calibri Light"/>
          <w:color w:val="000000" w:themeColor="text1"/>
          <w:sz w:val="24"/>
        </w:rPr>
        <w:t>Chief Operating Officer (COO)</w:t>
      </w:r>
    </w:p>
    <w:p w14:paraId="49D9ADF0" w14:textId="77777777" w:rsidR="00FD64D3" w:rsidRPr="000A2650" w:rsidRDefault="00FD64D3">
      <w:pPr>
        <w:pStyle w:val="ListParagraph"/>
        <w:numPr>
          <w:ilvl w:val="0"/>
          <w:numId w:val="68"/>
        </w:numPr>
        <w:spacing w:after="200" w:line="276" w:lineRule="auto"/>
        <w:rPr>
          <w:rFonts w:ascii="Calibri Light" w:hAnsi="Calibri Light" w:cs="Calibri Light"/>
          <w:color w:val="000000" w:themeColor="text1"/>
          <w:sz w:val="24"/>
        </w:rPr>
      </w:pPr>
      <w:r w:rsidRPr="000A2650">
        <w:rPr>
          <w:rFonts w:ascii="Calibri Light" w:hAnsi="Calibri Light" w:cs="Calibri Light"/>
          <w:color w:val="000000" w:themeColor="text1"/>
          <w:sz w:val="24"/>
        </w:rPr>
        <w:t xml:space="preserve">Chief Administrative Officer (CAO) </w:t>
      </w:r>
    </w:p>
    <w:p w14:paraId="3EF2B976" w14:textId="77777777" w:rsidR="00FD64D3" w:rsidRDefault="00FD64D3">
      <w:pPr>
        <w:pStyle w:val="ListParagraph"/>
        <w:numPr>
          <w:ilvl w:val="0"/>
          <w:numId w:val="68"/>
        </w:numPr>
        <w:spacing w:after="0" w:line="276" w:lineRule="auto"/>
        <w:rPr>
          <w:rFonts w:ascii="Calibri Light" w:hAnsi="Calibri Light" w:cs="Calibri Light"/>
          <w:color w:val="000000" w:themeColor="text1"/>
          <w:sz w:val="24"/>
        </w:rPr>
      </w:pPr>
      <w:r w:rsidRPr="000A2650">
        <w:rPr>
          <w:rFonts w:ascii="Calibri Light" w:hAnsi="Calibri Light" w:cs="Calibri Light"/>
          <w:color w:val="000000" w:themeColor="text1"/>
          <w:sz w:val="24"/>
        </w:rPr>
        <w:t>Something else [ANCHOR, SPECIFY]</w:t>
      </w:r>
    </w:p>
    <w:p w14:paraId="0292DBE0" w14:textId="0C42E908" w:rsidR="00B903C9" w:rsidRPr="00A61174" w:rsidRDefault="00A61174">
      <w:pPr>
        <w:pStyle w:val="ListParagraph"/>
        <w:numPr>
          <w:ilvl w:val="0"/>
          <w:numId w:val="68"/>
        </w:numPr>
        <w:spacing w:after="0" w:line="276" w:lineRule="auto"/>
        <w:rPr>
          <w:rFonts w:ascii="Calibri Light" w:hAnsi="Calibri Light" w:cs="Calibri Light"/>
          <w:color w:val="000000" w:themeColor="text1"/>
          <w:sz w:val="24"/>
          <w:highlight w:val="yellow"/>
        </w:rPr>
      </w:pPr>
      <w:commentRangeStart w:id="9"/>
      <w:r w:rsidRPr="00A61174">
        <w:rPr>
          <w:rFonts w:ascii="Calibri Light" w:hAnsi="Calibri Light" w:cs="Calibri Light"/>
          <w:color w:val="000000" w:themeColor="text1"/>
          <w:sz w:val="24"/>
          <w:highlight w:val="yellow"/>
        </w:rPr>
        <w:t>Chief Information Officer (CIO)</w:t>
      </w:r>
    </w:p>
    <w:p w14:paraId="5CF3DF1C" w14:textId="13762707" w:rsidR="00A61174" w:rsidRPr="00A61174" w:rsidRDefault="00A61174">
      <w:pPr>
        <w:pStyle w:val="ListParagraph"/>
        <w:numPr>
          <w:ilvl w:val="0"/>
          <w:numId w:val="68"/>
        </w:numPr>
        <w:spacing w:after="0" w:line="276" w:lineRule="auto"/>
        <w:rPr>
          <w:rFonts w:ascii="Calibri Light" w:hAnsi="Calibri Light" w:cs="Calibri Light"/>
          <w:color w:val="000000" w:themeColor="text1"/>
          <w:sz w:val="24"/>
          <w:highlight w:val="yellow"/>
        </w:rPr>
      </w:pPr>
      <w:r w:rsidRPr="00A61174">
        <w:rPr>
          <w:rFonts w:ascii="Calibri Light" w:hAnsi="Calibri Light" w:cs="Calibri Light"/>
          <w:color w:val="000000" w:themeColor="text1"/>
          <w:sz w:val="24"/>
          <w:highlight w:val="yellow"/>
        </w:rPr>
        <w:t>Chief Information Security Officer (CISO)</w:t>
      </w:r>
      <w:commentRangeEnd w:id="9"/>
      <w:r w:rsidR="002A6B2E">
        <w:rPr>
          <w:rStyle w:val="CommentReference"/>
        </w:rPr>
        <w:commentReference w:id="9"/>
      </w:r>
    </w:p>
    <w:p w14:paraId="4710DB3C" w14:textId="77777777" w:rsidR="00FD64D3" w:rsidRPr="000A2650" w:rsidRDefault="00FD64D3" w:rsidP="00FD64D3">
      <w:pPr>
        <w:pStyle w:val="Subhead1"/>
        <w:spacing w:after="0" w:line="240" w:lineRule="auto"/>
        <w:rPr>
          <w:rFonts w:ascii="Calibri Light" w:hAnsi="Calibri Light" w:cs="Calibri Light"/>
          <w:b w:val="0"/>
          <w:bCs/>
          <w:color w:val="auto"/>
          <w:sz w:val="24"/>
        </w:rPr>
      </w:pPr>
    </w:p>
    <w:p w14:paraId="6CB75F5E" w14:textId="77777777" w:rsidR="00FD64D3" w:rsidRPr="000A2650" w:rsidRDefault="00FD64D3">
      <w:pPr>
        <w:pStyle w:val="Subhead1"/>
        <w:numPr>
          <w:ilvl w:val="0"/>
          <w:numId w:val="56"/>
        </w:numPr>
        <w:spacing w:after="0" w:line="240" w:lineRule="auto"/>
        <w:ind w:hanging="540"/>
        <w:rPr>
          <w:rFonts w:ascii="Calibri Light" w:hAnsi="Calibri Light" w:cs="Calibri Light"/>
          <w:b w:val="0"/>
          <w:bCs/>
          <w:color w:val="auto"/>
          <w:sz w:val="24"/>
        </w:rPr>
      </w:pPr>
      <w:r w:rsidRPr="000A2650">
        <w:rPr>
          <w:rFonts w:ascii="Calibri Light" w:hAnsi="Calibri Light" w:cs="Calibri Light"/>
          <w:b w:val="0"/>
          <w:bCs/>
          <w:color w:val="auto"/>
          <w:sz w:val="24"/>
        </w:rPr>
        <w:t>Which of the following best describes your current role and responsibilities? Please select all that apply. [RANDOMIZE] [MULTI SELECT]</w:t>
      </w:r>
    </w:p>
    <w:p w14:paraId="51D2796E" w14:textId="77777777" w:rsidR="00FD64D3" w:rsidRPr="000A2650" w:rsidRDefault="00FD64D3">
      <w:pPr>
        <w:numPr>
          <w:ilvl w:val="0"/>
          <w:numId w:val="74"/>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Administration </w:t>
      </w:r>
    </w:p>
    <w:p w14:paraId="12895A8A" w14:textId="77777777" w:rsidR="00FD64D3" w:rsidRPr="000A2650" w:rsidRDefault="00FD64D3">
      <w:pPr>
        <w:numPr>
          <w:ilvl w:val="0"/>
          <w:numId w:val="74"/>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Communications </w:t>
      </w:r>
    </w:p>
    <w:p w14:paraId="3A6310FD" w14:textId="77777777" w:rsidR="00FD64D3" w:rsidRPr="000A2650" w:rsidRDefault="00FD64D3">
      <w:pPr>
        <w:numPr>
          <w:ilvl w:val="0"/>
          <w:numId w:val="74"/>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Finance / accounting </w:t>
      </w:r>
    </w:p>
    <w:p w14:paraId="058F7DE0" w14:textId="77777777" w:rsidR="00FD64D3" w:rsidRPr="000A2650" w:rsidRDefault="00FD64D3">
      <w:pPr>
        <w:numPr>
          <w:ilvl w:val="0"/>
          <w:numId w:val="74"/>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Human resources  </w:t>
      </w:r>
    </w:p>
    <w:p w14:paraId="6CDCA42F" w14:textId="77777777" w:rsidR="00FD64D3" w:rsidRPr="000A2650" w:rsidRDefault="00FD64D3">
      <w:pPr>
        <w:numPr>
          <w:ilvl w:val="0"/>
          <w:numId w:val="74"/>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IT / technology </w:t>
      </w:r>
    </w:p>
    <w:p w14:paraId="6793868C" w14:textId="77777777" w:rsidR="00FD64D3" w:rsidRPr="000A2650" w:rsidRDefault="00FD64D3">
      <w:pPr>
        <w:numPr>
          <w:ilvl w:val="0"/>
          <w:numId w:val="74"/>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Legal </w:t>
      </w:r>
    </w:p>
    <w:p w14:paraId="219DA338" w14:textId="77777777" w:rsidR="00FD64D3" w:rsidRPr="000A2650" w:rsidRDefault="00FD64D3">
      <w:pPr>
        <w:numPr>
          <w:ilvl w:val="0"/>
          <w:numId w:val="74"/>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Marketing </w:t>
      </w:r>
    </w:p>
    <w:p w14:paraId="378B6693" w14:textId="77777777" w:rsidR="00FD64D3" w:rsidRPr="000A2650" w:rsidRDefault="00FD64D3">
      <w:pPr>
        <w:numPr>
          <w:ilvl w:val="0"/>
          <w:numId w:val="74"/>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New business / business strategy</w:t>
      </w:r>
    </w:p>
    <w:p w14:paraId="79EAD6F6" w14:textId="77777777" w:rsidR="00FD64D3" w:rsidRPr="000A2650" w:rsidRDefault="00FD64D3">
      <w:pPr>
        <w:numPr>
          <w:ilvl w:val="0"/>
          <w:numId w:val="74"/>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Operations </w:t>
      </w:r>
    </w:p>
    <w:p w14:paraId="41459919" w14:textId="77777777" w:rsidR="00FD64D3" w:rsidRPr="000A2650" w:rsidRDefault="00FD64D3">
      <w:pPr>
        <w:numPr>
          <w:ilvl w:val="0"/>
          <w:numId w:val="74"/>
        </w:numPr>
        <w:spacing w:after="0" w:line="240"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Something else [ANCHOR, SPECIFY] </w:t>
      </w:r>
    </w:p>
    <w:p w14:paraId="260F2621" w14:textId="77777777" w:rsidR="00FD64D3" w:rsidRPr="000A2650" w:rsidRDefault="00FD64D3" w:rsidP="00FD64D3">
      <w:pPr>
        <w:spacing w:after="0" w:line="240" w:lineRule="auto"/>
        <w:ind w:left="1080"/>
        <w:contextualSpacing/>
        <w:rPr>
          <w:rFonts w:ascii="Calibri Light" w:hAnsi="Calibri Light" w:cs="Calibri Light"/>
          <w:bCs/>
          <w:color w:val="auto"/>
          <w:sz w:val="24"/>
        </w:rPr>
      </w:pPr>
    </w:p>
    <w:p w14:paraId="2E3695DC" w14:textId="77777777" w:rsidR="00FD64D3" w:rsidRPr="000A2650" w:rsidRDefault="00FD64D3">
      <w:pPr>
        <w:pStyle w:val="Subhead1"/>
        <w:numPr>
          <w:ilvl w:val="0"/>
          <w:numId w:val="56"/>
        </w:numPr>
        <w:spacing w:after="0" w:line="240" w:lineRule="auto"/>
        <w:ind w:left="720" w:hanging="540"/>
        <w:rPr>
          <w:rFonts w:ascii="Calibri Light" w:hAnsi="Calibri Light" w:cs="Calibri Light"/>
          <w:b w:val="0"/>
          <w:bCs/>
          <w:color w:val="auto"/>
          <w:sz w:val="24"/>
        </w:rPr>
      </w:pPr>
      <w:r w:rsidRPr="000A2650">
        <w:rPr>
          <w:rFonts w:ascii="Calibri Light" w:hAnsi="Calibri Light" w:cs="Calibri Light"/>
          <w:b w:val="0"/>
          <w:bCs/>
          <w:color w:val="auto"/>
          <w:sz w:val="24"/>
        </w:rPr>
        <w:lastRenderedPageBreak/>
        <w:t xml:space="preserve">How many people does your company employ, full-time? </w:t>
      </w:r>
      <w:r w:rsidRPr="00210866">
        <w:rPr>
          <w:rFonts w:ascii="Calibri Light" w:hAnsi="Calibri Light" w:cs="Calibri Light"/>
          <w:b w:val="0"/>
          <w:i/>
          <w:color w:val="auto"/>
          <w:sz w:val="24"/>
        </w:rPr>
        <w:t>Your best guess is fine.</w:t>
      </w:r>
      <w:r w:rsidRPr="000A2650">
        <w:t xml:space="preserve"> </w:t>
      </w:r>
      <w:r w:rsidRPr="000A2650">
        <w:rPr>
          <w:rFonts w:ascii="Calibri Light" w:hAnsi="Calibri Light" w:cs="Calibri Light"/>
          <w:b w:val="0"/>
          <w:bCs/>
          <w:color w:val="auto"/>
          <w:sz w:val="24"/>
        </w:rPr>
        <w:t xml:space="preserve">[SINGLE SELECT] </w:t>
      </w:r>
    </w:p>
    <w:p w14:paraId="7F1FD28A" w14:textId="77777777" w:rsidR="00FD64D3" w:rsidRPr="000A2650" w:rsidRDefault="00FD64D3">
      <w:pPr>
        <w:numPr>
          <w:ilvl w:val="0"/>
          <w:numId w:val="69"/>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Less than 1,000</w:t>
      </w:r>
    </w:p>
    <w:p w14:paraId="02DCEC20" w14:textId="77777777" w:rsidR="00FD64D3" w:rsidRPr="000A2650" w:rsidRDefault="00FD64D3">
      <w:pPr>
        <w:numPr>
          <w:ilvl w:val="0"/>
          <w:numId w:val="69"/>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1,000 – 4,999  </w:t>
      </w:r>
    </w:p>
    <w:p w14:paraId="705B41FE" w14:textId="77777777" w:rsidR="00FD64D3" w:rsidRPr="000A2650" w:rsidRDefault="00FD64D3">
      <w:pPr>
        <w:numPr>
          <w:ilvl w:val="0"/>
          <w:numId w:val="69"/>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5,000 – 9,999  </w:t>
      </w:r>
    </w:p>
    <w:p w14:paraId="77FF9A38" w14:textId="77777777" w:rsidR="00FD64D3" w:rsidRPr="000A2650" w:rsidRDefault="00FD64D3">
      <w:pPr>
        <w:numPr>
          <w:ilvl w:val="0"/>
          <w:numId w:val="69"/>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10,000 – 49,999 </w:t>
      </w:r>
    </w:p>
    <w:p w14:paraId="23CC4B4F" w14:textId="77777777" w:rsidR="00FD64D3" w:rsidRPr="000A2650" w:rsidRDefault="00FD64D3">
      <w:pPr>
        <w:numPr>
          <w:ilvl w:val="0"/>
          <w:numId w:val="69"/>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50,000 or more </w:t>
      </w:r>
    </w:p>
    <w:p w14:paraId="6F71DE01" w14:textId="77777777" w:rsidR="00FD64D3" w:rsidRPr="000A2650" w:rsidRDefault="00FD64D3">
      <w:pPr>
        <w:numPr>
          <w:ilvl w:val="0"/>
          <w:numId w:val="69"/>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Don’t know </w:t>
      </w:r>
      <w:r w:rsidRPr="000A2650">
        <w:rPr>
          <w:rFonts w:ascii="Calibri Light" w:hAnsi="Calibri Light" w:cs="Calibri Light"/>
          <w:b/>
          <w:color w:val="auto"/>
          <w:sz w:val="24"/>
        </w:rPr>
        <w:tab/>
      </w:r>
    </w:p>
    <w:p w14:paraId="7E5EB110" w14:textId="0D8EAE32" w:rsidR="00FD64D3" w:rsidRPr="000A2650" w:rsidRDefault="00FD64D3">
      <w:pPr>
        <w:pStyle w:val="ListParagraph"/>
        <w:numPr>
          <w:ilvl w:val="0"/>
          <w:numId w:val="56"/>
        </w:numPr>
        <w:spacing w:after="0" w:line="276" w:lineRule="auto"/>
        <w:ind w:hanging="540"/>
        <w:rPr>
          <w:rFonts w:ascii="Calibri Light" w:hAnsi="Calibri Light" w:cs="Calibri Light"/>
          <w:bCs/>
          <w:color w:val="auto"/>
          <w:sz w:val="24"/>
        </w:rPr>
      </w:pPr>
      <w:r w:rsidRPr="000A2650">
        <w:rPr>
          <w:rFonts w:ascii="Calibri Light" w:hAnsi="Calibri Light" w:cs="Calibri Light"/>
          <w:bCs/>
          <w:color w:val="auto"/>
          <w:sz w:val="24"/>
        </w:rPr>
        <w:t xml:space="preserve">What is the annual revenue of the company you work for in U.S. dollars? [SINGLE SELECT] </w:t>
      </w:r>
      <w:r w:rsidRPr="000A2650">
        <w:rPr>
          <w:rFonts w:ascii="Calibri Light" w:hAnsi="Calibri Light" w:cs="Calibri Light"/>
          <w:b/>
          <w:color w:val="FF0000"/>
          <w:sz w:val="24"/>
        </w:rPr>
        <w:t xml:space="preserve">[MUST SELECT </w:t>
      </w:r>
      <w:r w:rsidRPr="00924034">
        <w:rPr>
          <w:rFonts w:ascii="Calibri Light" w:hAnsi="Calibri Light" w:cs="Calibri Light"/>
          <w:b/>
          <w:color w:val="FF0000"/>
          <w:sz w:val="24"/>
        </w:rPr>
        <w:t>0</w:t>
      </w:r>
      <w:r w:rsidR="00721BA2" w:rsidRPr="00924034">
        <w:rPr>
          <w:rFonts w:ascii="Calibri Light" w:hAnsi="Calibri Light" w:cs="Calibri Light"/>
          <w:b/>
          <w:color w:val="FF0000"/>
          <w:sz w:val="24"/>
        </w:rPr>
        <w:t>3</w:t>
      </w:r>
      <w:r w:rsidRPr="00924034">
        <w:rPr>
          <w:rFonts w:ascii="Calibri Light" w:hAnsi="Calibri Light" w:cs="Calibri Light"/>
          <w:b/>
          <w:color w:val="FF0000"/>
          <w:sz w:val="24"/>
        </w:rPr>
        <w:t>-06</w:t>
      </w:r>
      <w:r w:rsidRPr="000A2650">
        <w:rPr>
          <w:rFonts w:ascii="Calibri Light" w:hAnsi="Calibri Light" w:cs="Calibri Light"/>
          <w:b/>
          <w:color w:val="FF0000"/>
          <w:sz w:val="24"/>
        </w:rPr>
        <w:t xml:space="preserve"> TO CONTINUE, ALL OTHERS TERMINATE] </w:t>
      </w:r>
    </w:p>
    <w:p w14:paraId="11BBB7D0" w14:textId="77777777" w:rsidR="00FD64D3" w:rsidRPr="000A2650" w:rsidRDefault="00FD64D3">
      <w:pPr>
        <w:numPr>
          <w:ilvl w:val="0"/>
          <w:numId w:val="70"/>
        </w:numPr>
        <w:spacing w:after="160" w:line="276" w:lineRule="auto"/>
        <w:contextualSpacing/>
        <w:rPr>
          <w:rFonts w:ascii="Calibri Light" w:hAnsi="Calibri Light" w:cs="Calibri Light"/>
          <w:b/>
          <w:color w:val="FF0000"/>
          <w:sz w:val="24"/>
        </w:rPr>
      </w:pPr>
      <w:r w:rsidRPr="000A2650">
        <w:rPr>
          <w:rFonts w:ascii="Calibri Light" w:hAnsi="Calibri Light" w:cs="Calibri Light"/>
          <w:bCs/>
          <w:color w:val="auto"/>
          <w:sz w:val="24"/>
        </w:rPr>
        <w:t>Less than $50 million</w:t>
      </w:r>
      <w:r w:rsidRPr="000A2650">
        <w:rPr>
          <w:rFonts w:ascii="Calibri Light" w:hAnsi="Calibri Light" w:cs="Calibri Light"/>
          <w:bCs/>
          <w:color w:val="auto"/>
          <w:sz w:val="24"/>
        </w:rPr>
        <w:tab/>
      </w:r>
      <w:r w:rsidRPr="000A2650">
        <w:rPr>
          <w:rFonts w:ascii="Calibri Light" w:hAnsi="Calibri Light" w:cs="Calibri Light"/>
          <w:bCs/>
          <w:color w:val="auto"/>
          <w:sz w:val="24"/>
        </w:rPr>
        <w:tab/>
      </w:r>
      <w:r w:rsidRPr="000A2650">
        <w:rPr>
          <w:rFonts w:ascii="Calibri Light" w:hAnsi="Calibri Light" w:cs="Calibri Light"/>
          <w:bCs/>
          <w:color w:val="auto"/>
          <w:sz w:val="24"/>
        </w:rPr>
        <w:tab/>
      </w:r>
      <w:r w:rsidRPr="000A2650">
        <w:rPr>
          <w:rFonts w:ascii="Calibri Light" w:hAnsi="Calibri Light" w:cs="Calibri Light"/>
          <w:b/>
          <w:color w:val="FF0000"/>
          <w:sz w:val="24"/>
        </w:rPr>
        <w:t xml:space="preserve">[TERMINATE]  </w:t>
      </w:r>
    </w:p>
    <w:p w14:paraId="698769EC" w14:textId="74376CDF" w:rsidR="00FD64D3" w:rsidRPr="000A2650" w:rsidRDefault="00FD64D3">
      <w:pPr>
        <w:numPr>
          <w:ilvl w:val="0"/>
          <w:numId w:val="70"/>
        </w:numPr>
        <w:spacing w:after="160" w:line="276" w:lineRule="auto"/>
        <w:contextualSpacing/>
        <w:rPr>
          <w:rFonts w:ascii="Calibri Light" w:hAnsi="Calibri Light" w:cs="Calibri Light"/>
          <w:b/>
          <w:color w:val="auto"/>
          <w:sz w:val="24"/>
        </w:rPr>
      </w:pPr>
      <w:r w:rsidRPr="000A2650">
        <w:rPr>
          <w:rFonts w:ascii="Calibri Light" w:hAnsi="Calibri Light" w:cs="Calibri Light"/>
          <w:bCs/>
          <w:color w:val="auto"/>
          <w:sz w:val="24"/>
        </w:rPr>
        <w:t xml:space="preserve">$50 million to less than $100 million </w:t>
      </w:r>
      <w:r w:rsidRPr="000A2650">
        <w:rPr>
          <w:rFonts w:ascii="Calibri Light" w:hAnsi="Calibri Light" w:cs="Calibri Light"/>
          <w:bCs/>
          <w:color w:val="auto"/>
          <w:sz w:val="24"/>
        </w:rPr>
        <w:tab/>
      </w:r>
      <w:r w:rsidRPr="00924034">
        <w:rPr>
          <w:rFonts w:ascii="Calibri Light" w:hAnsi="Calibri Light" w:cs="Calibri Light"/>
          <w:b/>
          <w:color w:val="FF0000"/>
          <w:sz w:val="24"/>
        </w:rPr>
        <w:t>[</w:t>
      </w:r>
      <w:r w:rsidR="00363F80" w:rsidRPr="00924034">
        <w:rPr>
          <w:rFonts w:ascii="Calibri Light" w:hAnsi="Calibri Light" w:cs="Calibri Light"/>
          <w:b/>
          <w:color w:val="FF0000"/>
          <w:sz w:val="24"/>
        </w:rPr>
        <w:t>TERMINATE]</w:t>
      </w:r>
    </w:p>
    <w:p w14:paraId="0AF767E4" w14:textId="77777777" w:rsidR="00FD64D3" w:rsidRPr="000A2650" w:rsidRDefault="00FD64D3">
      <w:pPr>
        <w:numPr>
          <w:ilvl w:val="0"/>
          <w:numId w:val="70"/>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100 million to less than $500 million </w:t>
      </w:r>
    </w:p>
    <w:p w14:paraId="5059518C" w14:textId="77777777" w:rsidR="00FD64D3" w:rsidRPr="000A2650" w:rsidRDefault="00FD64D3">
      <w:pPr>
        <w:numPr>
          <w:ilvl w:val="0"/>
          <w:numId w:val="70"/>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500 million to less than $1 billion </w:t>
      </w:r>
    </w:p>
    <w:p w14:paraId="0D9A38C9" w14:textId="77777777" w:rsidR="00FD64D3" w:rsidRPr="000A2650" w:rsidRDefault="00FD64D3">
      <w:pPr>
        <w:numPr>
          <w:ilvl w:val="0"/>
          <w:numId w:val="70"/>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1 billion to less than $5 billion</w:t>
      </w:r>
    </w:p>
    <w:p w14:paraId="70813116" w14:textId="77777777" w:rsidR="00FD64D3" w:rsidRPr="000A2650" w:rsidRDefault="00FD64D3">
      <w:pPr>
        <w:numPr>
          <w:ilvl w:val="0"/>
          <w:numId w:val="70"/>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5 billion or more </w:t>
      </w:r>
    </w:p>
    <w:p w14:paraId="2745106E" w14:textId="77777777" w:rsidR="00FD64D3" w:rsidRPr="000A2650" w:rsidRDefault="00FD64D3">
      <w:pPr>
        <w:numPr>
          <w:ilvl w:val="0"/>
          <w:numId w:val="70"/>
        </w:numPr>
        <w:spacing w:after="0" w:line="276" w:lineRule="auto"/>
        <w:contextualSpacing/>
        <w:rPr>
          <w:rFonts w:ascii="Calibri Light" w:hAnsi="Calibri Light" w:cs="Calibri Light"/>
          <w:b/>
          <w:color w:val="auto"/>
          <w:sz w:val="24"/>
        </w:rPr>
      </w:pPr>
      <w:r w:rsidRPr="000A2650">
        <w:rPr>
          <w:rFonts w:ascii="Calibri Light" w:hAnsi="Calibri Light" w:cs="Calibri Light"/>
          <w:bCs/>
          <w:color w:val="auto"/>
          <w:sz w:val="24"/>
        </w:rPr>
        <w:t xml:space="preserve">Don’t know </w:t>
      </w:r>
      <w:r w:rsidRPr="000A2650">
        <w:rPr>
          <w:rFonts w:ascii="Calibri Light" w:hAnsi="Calibri Light" w:cs="Calibri Light"/>
          <w:bCs/>
          <w:color w:val="auto"/>
          <w:sz w:val="24"/>
        </w:rPr>
        <w:tab/>
      </w:r>
      <w:r w:rsidRPr="000A2650">
        <w:rPr>
          <w:rFonts w:ascii="Calibri Light" w:hAnsi="Calibri Light" w:cs="Calibri Light"/>
          <w:bCs/>
          <w:color w:val="auto"/>
          <w:sz w:val="24"/>
        </w:rPr>
        <w:tab/>
      </w:r>
      <w:r w:rsidRPr="000A2650">
        <w:rPr>
          <w:rFonts w:ascii="Calibri Light" w:hAnsi="Calibri Light" w:cs="Calibri Light"/>
          <w:bCs/>
          <w:color w:val="auto"/>
          <w:sz w:val="24"/>
        </w:rPr>
        <w:tab/>
      </w:r>
      <w:r w:rsidRPr="000A2650">
        <w:rPr>
          <w:rFonts w:ascii="Calibri Light" w:hAnsi="Calibri Light" w:cs="Calibri Light"/>
          <w:bCs/>
          <w:color w:val="auto"/>
          <w:sz w:val="24"/>
        </w:rPr>
        <w:tab/>
      </w:r>
      <w:r w:rsidRPr="000A2650">
        <w:rPr>
          <w:rFonts w:ascii="Calibri Light" w:hAnsi="Calibri Light" w:cs="Calibri Light"/>
          <w:b/>
          <w:color w:val="FF0000"/>
          <w:sz w:val="24"/>
        </w:rPr>
        <w:t>[TERMINATE]</w:t>
      </w:r>
    </w:p>
    <w:p w14:paraId="1F94141F" w14:textId="77777777" w:rsidR="00FD64D3" w:rsidRPr="000A2650" w:rsidRDefault="00FD64D3" w:rsidP="00E51C06">
      <w:pPr>
        <w:spacing w:after="0" w:line="276" w:lineRule="auto"/>
        <w:contextualSpacing/>
        <w:rPr>
          <w:rFonts w:ascii="Calibri Light" w:hAnsi="Calibri Light" w:cs="Calibri Light"/>
          <w:bCs/>
          <w:color w:val="auto"/>
          <w:sz w:val="24"/>
        </w:rPr>
      </w:pPr>
    </w:p>
    <w:p w14:paraId="0ED499AB" w14:textId="5448A3EE" w:rsidR="00FD64D3" w:rsidRPr="00E51C06" w:rsidRDefault="00E51C06" w:rsidP="00E51C06">
      <w:pPr>
        <w:spacing w:after="0" w:line="276" w:lineRule="auto"/>
        <w:rPr>
          <w:rFonts w:ascii="Calibri Light" w:hAnsi="Calibri Light" w:cs="Calibri Light"/>
          <w:b/>
          <w:bCs/>
          <w:color w:val="auto"/>
          <w:sz w:val="24"/>
        </w:rPr>
      </w:pPr>
      <w:r>
        <w:rPr>
          <w:rFonts w:ascii="Calibri Light" w:hAnsi="Calibri Light" w:cs="Calibri Light"/>
          <w:color w:val="auto"/>
          <w:sz w:val="24"/>
        </w:rPr>
        <w:t>S1</w:t>
      </w:r>
      <w:r w:rsidR="00BF2960">
        <w:rPr>
          <w:rFonts w:ascii="Calibri Light" w:hAnsi="Calibri Light" w:cs="Calibri Light"/>
          <w:color w:val="auto"/>
          <w:sz w:val="24"/>
        </w:rPr>
        <w:t>7</w:t>
      </w:r>
      <w:r>
        <w:rPr>
          <w:rFonts w:ascii="Calibri Light" w:hAnsi="Calibri Light" w:cs="Calibri Light"/>
          <w:color w:val="auto"/>
          <w:sz w:val="24"/>
        </w:rPr>
        <w:t>.</w:t>
      </w:r>
      <w:r>
        <w:rPr>
          <w:rFonts w:ascii="Calibri Light" w:hAnsi="Calibri Light" w:cs="Calibri Light"/>
          <w:color w:val="auto"/>
          <w:sz w:val="24"/>
        </w:rPr>
        <w:tab/>
      </w:r>
      <w:r w:rsidR="00FD64D3" w:rsidRPr="00E51C06">
        <w:rPr>
          <w:rFonts w:ascii="Calibri Light" w:hAnsi="Calibri Light" w:cs="Calibri Light"/>
          <w:color w:val="auto"/>
          <w:sz w:val="24"/>
        </w:rPr>
        <w:t xml:space="preserve">How knowledgeable do you feel about each of the following trends related to the </w:t>
      </w:r>
      <w:r>
        <w:rPr>
          <w:rFonts w:ascii="Calibri Light" w:hAnsi="Calibri Light" w:cs="Calibri Light"/>
          <w:color w:val="auto"/>
          <w:sz w:val="24"/>
        </w:rPr>
        <w:tab/>
      </w:r>
      <w:r w:rsidR="00FD64D3" w:rsidRPr="00E51C06">
        <w:rPr>
          <w:rFonts w:ascii="Calibri Light" w:hAnsi="Calibri Light" w:cs="Calibri Light"/>
          <w:color w:val="auto"/>
          <w:sz w:val="24"/>
        </w:rPr>
        <w:t xml:space="preserve">industry you work in? [RANDOMIZE] </w:t>
      </w:r>
      <w:r w:rsidR="00FD64D3" w:rsidRPr="00E51C06">
        <w:rPr>
          <w:rFonts w:ascii="Calibri Light" w:hAnsi="Calibri Light" w:cs="Calibri Light"/>
          <w:b/>
          <w:bCs/>
          <w:color w:val="FF0000"/>
          <w:sz w:val="24"/>
        </w:rPr>
        <w:t xml:space="preserve">[MUST BE KNOWLEDGEABLE OF DISRUPTION </w:t>
      </w:r>
      <w:r>
        <w:rPr>
          <w:rFonts w:ascii="Calibri Light" w:hAnsi="Calibri Light" w:cs="Calibri Light"/>
          <w:b/>
          <w:bCs/>
          <w:color w:val="FF0000"/>
          <w:sz w:val="24"/>
        </w:rPr>
        <w:tab/>
      </w:r>
      <w:r w:rsidR="00FD64D3" w:rsidRPr="00E51C06">
        <w:rPr>
          <w:rFonts w:ascii="Calibri Light" w:hAnsi="Calibri Light" w:cs="Calibri Light"/>
          <w:b/>
          <w:bCs/>
          <w:color w:val="FF0000"/>
          <w:sz w:val="24"/>
        </w:rPr>
        <w:t xml:space="preserve">TRENDS (r01=3-4) ALL OTHERS TERMINATE] </w:t>
      </w:r>
    </w:p>
    <w:p w14:paraId="0D17F5A3" w14:textId="77777777" w:rsidR="00FD64D3" w:rsidRPr="000A2650" w:rsidRDefault="00FD64D3" w:rsidP="00FD64D3">
      <w:pPr>
        <w:spacing w:after="160" w:line="276" w:lineRule="auto"/>
        <w:ind w:left="720" w:hanging="720"/>
        <w:contextualSpacing/>
        <w:rPr>
          <w:rFonts w:ascii="Calibri Light" w:hAnsi="Calibri Light" w:cs="Calibri Light"/>
          <w:bCs/>
          <w:color w:val="auto"/>
          <w:sz w:val="24"/>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4"/>
        <w:gridCol w:w="1555"/>
        <w:gridCol w:w="1584"/>
        <w:gridCol w:w="1594"/>
        <w:gridCol w:w="1573"/>
      </w:tblGrid>
      <w:tr w:rsidR="00FD64D3" w:rsidRPr="000A2650" w14:paraId="4F08FA44" w14:textId="77777777" w:rsidTr="003B28FC">
        <w:tc>
          <w:tcPr>
            <w:tcW w:w="2334" w:type="dxa"/>
          </w:tcPr>
          <w:p w14:paraId="6B3730C0" w14:textId="77777777" w:rsidR="00FD64D3" w:rsidRPr="000A2650" w:rsidRDefault="00FD64D3" w:rsidP="003B28FC">
            <w:pPr>
              <w:spacing w:after="160" w:line="276" w:lineRule="auto"/>
              <w:contextualSpacing/>
              <w:rPr>
                <w:rFonts w:ascii="Calibri Light" w:hAnsi="Calibri Light" w:cs="Calibri Light"/>
                <w:bCs/>
                <w:color w:val="auto"/>
                <w:sz w:val="24"/>
              </w:rPr>
            </w:pPr>
          </w:p>
        </w:tc>
        <w:tc>
          <w:tcPr>
            <w:tcW w:w="1555" w:type="dxa"/>
            <w:vAlign w:val="center"/>
          </w:tcPr>
          <w:p w14:paraId="3F561AFA" w14:textId="77777777" w:rsidR="00FD64D3" w:rsidRPr="000A2650" w:rsidRDefault="00FD64D3" w:rsidP="003B28FC">
            <w:pPr>
              <w:spacing w:after="160" w:line="276" w:lineRule="auto"/>
              <w:contextualSpacing/>
              <w:jc w:val="center"/>
              <w:rPr>
                <w:rFonts w:ascii="Calibri Light" w:hAnsi="Calibri Light" w:cs="Calibri Light"/>
                <w:bCs/>
                <w:color w:val="auto"/>
                <w:sz w:val="22"/>
                <w:szCs w:val="22"/>
              </w:rPr>
            </w:pPr>
            <w:r w:rsidRPr="000A2650">
              <w:rPr>
                <w:rFonts w:ascii="Calibri Light" w:hAnsi="Calibri Light" w:cs="Calibri Light"/>
                <w:bCs/>
                <w:color w:val="auto"/>
                <w:sz w:val="22"/>
                <w:szCs w:val="22"/>
              </w:rPr>
              <w:t>Not knowledgeable at all</w:t>
            </w:r>
          </w:p>
        </w:tc>
        <w:tc>
          <w:tcPr>
            <w:tcW w:w="0" w:type="auto"/>
            <w:vAlign w:val="center"/>
          </w:tcPr>
          <w:p w14:paraId="6555D1F1" w14:textId="77777777" w:rsidR="00FD64D3" w:rsidRPr="000A2650" w:rsidRDefault="00FD64D3" w:rsidP="003B28FC">
            <w:pPr>
              <w:spacing w:after="160" w:line="276" w:lineRule="auto"/>
              <w:contextualSpacing/>
              <w:jc w:val="center"/>
              <w:rPr>
                <w:rFonts w:ascii="Calibri Light" w:hAnsi="Calibri Light" w:cs="Calibri Light"/>
                <w:bCs/>
                <w:color w:val="auto"/>
                <w:sz w:val="22"/>
                <w:szCs w:val="22"/>
              </w:rPr>
            </w:pPr>
            <w:r w:rsidRPr="000A2650">
              <w:rPr>
                <w:rFonts w:ascii="Calibri Light" w:hAnsi="Calibri Light" w:cs="Calibri Light"/>
                <w:bCs/>
                <w:color w:val="auto"/>
                <w:sz w:val="22"/>
                <w:szCs w:val="22"/>
              </w:rPr>
              <w:t>Not too knowledgeable</w:t>
            </w:r>
          </w:p>
        </w:tc>
        <w:tc>
          <w:tcPr>
            <w:tcW w:w="0" w:type="auto"/>
            <w:vAlign w:val="center"/>
          </w:tcPr>
          <w:p w14:paraId="286404B0" w14:textId="77777777" w:rsidR="00FD64D3" w:rsidRPr="000A2650" w:rsidRDefault="00FD64D3" w:rsidP="003B28FC">
            <w:pPr>
              <w:spacing w:after="160" w:line="276" w:lineRule="auto"/>
              <w:contextualSpacing/>
              <w:jc w:val="center"/>
              <w:rPr>
                <w:rFonts w:ascii="Calibri Light" w:hAnsi="Calibri Light" w:cs="Calibri Light"/>
                <w:bCs/>
                <w:color w:val="auto"/>
                <w:sz w:val="22"/>
                <w:szCs w:val="22"/>
              </w:rPr>
            </w:pPr>
            <w:r w:rsidRPr="000A2650">
              <w:rPr>
                <w:rFonts w:ascii="Calibri Light" w:hAnsi="Calibri Light" w:cs="Calibri Light"/>
                <w:bCs/>
                <w:color w:val="auto"/>
                <w:sz w:val="22"/>
                <w:szCs w:val="22"/>
              </w:rPr>
              <w:t>Somewhat knowledgeable</w:t>
            </w:r>
          </w:p>
        </w:tc>
        <w:tc>
          <w:tcPr>
            <w:tcW w:w="0" w:type="auto"/>
            <w:vAlign w:val="center"/>
          </w:tcPr>
          <w:p w14:paraId="20148A43" w14:textId="77777777" w:rsidR="00FD64D3" w:rsidRPr="000A2650" w:rsidRDefault="00FD64D3" w:rsidP="003B28FC">
            <w:pPr>
              <w:spacing w:after="160" w:line="276" w:lineRule="auto"/>
              <w:contextualSpacing/>
              <w:jc w:val="center"/>
              <w:rPr>
                <w:rFonts w:ascii="Calibri Light" w:hAnsi="Calibri Light" w:cs="Calibri Light"/>
                <w:bCs/>
                <w:color w:val="auto"/>
                <w:sz w:val="22"/>
                <w:szCs w:val="22"/>
              </w:rPr>
            </w:pPr>
            <w:r w:rsidRPr="000A2650">
              <w:rPr>
                <w:rFonts w:ascii="Calibri Light" w:hAnsi="Calibri Light" w:cs="Calibri Light"/>
                <w:bCs/>
                <w:color w:val="auto"/>
                <w:sz w:val="22"/>
                <w:szCs w:val="22"/>
              </w:rPr>
              <w:t>Very knowledgeable</w:t>
            </w:r>
          </w:p>
        </w:tc>
      </w:tr>
      <w:tr w:rsidR="00FD64D3" w:rsidRPr="000A2650" w14:paraId="5639BD80" w14:textId="77777777" w:rsidTr="003B28FC">
        <w:tc>
          <w:tcPr>
            <w:tcW w:w="2334" w:type="dxa"/>
          </w:tcPr>
          <w:p w14:paraId="2675D8F3" w14:textId="6A81EB70" w:rsidR="00FD64D3" w:rsidRPr="000A2650" w:rsidRDefault="00FD64D3">
            <w:pPr>
              <w:pStyle w:val="ListParagraph"/>
              <w:numPr>
                <w:ilvl w:val="0"/>
                <w:numId w:val="73"/>
              </w:numPr>
              <w:spacing w:after="160" w:line="276" w:lineRule="auto"/>
              <w:ind w:left="340"/>
              <w:rPr>
                <w:rFonts w:ascii="Calibri Light" w:hAnsi="Calibri Light" w:cs="Calibri Light"/>
                <w:bCs/>
                <w:color w:val="auto"/>
                <w:sz w:val="24"/>
              </w:rPr>
            </w:pPr>
            <w:r w:rsidRPr="006B580E">
              <w:rPr>
                <w:rFonts w:ascii="Calibri Light" w:hAnsi="Calibri Light" w:cs="Calibri Light"/>
                <w:b/>
                <w:color w:val="auto"/>
                <w:sz w:val="24"/>
              </w:rPr>
              <w:t xml:space="preserve">Disruption trends facing my industry </w:t>
            </w:r>
            <w:r w:rsidRPr="00952D96">
              <w:rPr>
                <w:rFonts w:ascii="Calibri Light" w:hAnsi="Calibri Light" w:cs="Calibri Light"/>
                <w:color w:val="auto"/>
                <w:sz w:val="24"/>
              </w:rPr>
              <w:t xml:space="preserve">(trends that displace business, markets, and </w:t>
            </w:r>
            <w:r w:rsidR="007B78B3" w:rsidRPr="00952D96">
              <w:rPr>
                <w:rFonts w:ascii="Calibri Light" w:hAnsi="Calibri Light" w:cs="Calibri Light"/>
                <w:color w:val="auto"/>
                <w:sz w:val="24"/>
              </w:rPr>
              <w:t xml:space="preserve">operating models </w:t>
            </w:r>
            <w:r w:rsidRPr="00952D96">
              <w:rPr>
                <w:rFonts w:ascii="Calibri Light" w:hAnsi="Calibri Light" w:cs="Calibri Light"/>
                <w:color w:val="auto"/>
                <w:sz w:val="24"/>
              </w:rPr>
              <w:t>due to economic, societal, or technological changes)</w:t>
            </w:r>
          </w:p>
        </w:tc>
        <w:tc>
          <w:tcPr>
            <w:tcW w:w="1555" w:type="dxa"/>
            <w:vAlign w:val="center"/>
          </w:tcPr>
          <w:p w14:paraId="12109861" w14:textId="77777777" w:rsidR="00FD64D3" w:rsidRPr="000A2650" w:rsidRDefault="00FD64D3" w:rsidP="003B28FC">
            <w:pPr>
              <w:spacing w:after="160" w:line="276" w:lineRule="auto"/>
              <w:contextualSpacing/>
              <w:jc w:val="center"/>
              <w:rPr>
                <w:rFonts w:ascii="Calibri Light" w:hAnsi="Calibri Light" w:cs="Calibri Light"/>
                <w:bCs/>
                <w:color w:val="auto"/>
                <w:sz w:val="24"/>
              </w:rPr>
            </w:pPr>
            <w:r w:rsidRPr="000A2650">
              <w:rPr>
                <w:rFonts w:ascii="Calibri Light" w:hAnsi="Calibri Light" w:cs="Calibri Light"/>
                <w:bCs/>
                <w:color w:val="auto"/>
                <w:sz w:val="24"/>
              </w:rPr>
              <w:t>1</w:t>
            </w:r>
          </w:p>
          <w:p w14:paraId="21B27A43" w14:textId="77777777" w:rsidR="00FD64D3" w:rsidRPr="000A2650" w:rsidRDefault="00FD64D3" w:rsidP="003B28FC">
            <w:pPr>
              <w:spacing w:after="160" w:line="276" w:lineRule="auto"/>
              <w:contextualSpacing/>
              <w:jc w:val="center"/>
              <w:rPr>
                <w:rFonts w:ascii="Calibri Light" w:hAnsi="Calibri Light" w:cs="Calibri Light"/>
                <w:b/>
                <w:color w:val="auto"/>
                <w:sz w:val="24"/>
              </w:rPr>
            </w:pPr>
            <w:r w:rsidRPr="000A2650">
              <w:rPr>
                <w:rFonts w:ascii="Calibri Light" w:hAnsi="Calibri Light" w:cs="Calibri Light"/>
                <w:b/>
                <w:color w:val="FF0000"/>
                <w:sz w:val="24"/>
              </w:rPr>
              <w:t>[TERMINATE]</w:t>
            </w:r>
          </w:p>
        </w:tc>
        <w:tc>
          <w:tcPr>
            <w:tcW w:w="0" w:type="auto"/>
            <w:vAlign w:val="center"/>
          </w:tcPr>
          <w:p w14:paraId="57091895" w14:textId="77777777" w:rsidR="00FD64D3" w:rsidRPr="000A2650" w:rsidRDefault="00FD64D3" w:rsidP="003B28FC">
            <w:pPr>
              <w:spacing w:after="160" w:line="276" w:lineRule="auto"/>
              <w:contextualSpacing/>
              <w:jc w:val="center"/>
              <w:rPr>
                <w:rFonts w:ascii="Calibri Light" w:hAnsi="Calibri Light" w:cs="Calibri Light"/>
                <w:bCs/>
                <w:color w:val="auto"/>
                <w:sz w:val="24"/>
              </w:rPr>
            </w:pPr>
            <w:r w:rsidRPr="000A2650">
              <w:rPr>
                <w:rFonts w:ascii="Calibri Light" w:hAnsi="Calibri Light" w:cs="Calibri Light"/>
                <w:bCs/>
                <w:color w:val="auto"/>
                <w:sz w:val="24"/>
              </w:rPr>
              <w:t>2</w:t>
            </w:r>
          </w:p>
          <w:p w14:paraId="1300E778" w14:textId="77777777" w:rsidR="00FD64D3" w:rsidRPr="000A2650" w:rsidRDefault="00FD64D3" w:rsidP="003B28FC">
            <w:pPr>
              <w:spacing w:after="160" w:line="276" w:lineRule="auto"/>
              <w:contextualSpacing/>
              <w:jc w:val="center"/>
              <w:rPr>
                <w:rFonts w:ascii="Calibri Light" w:hAnsi="Calibri Light" w:cs="Calibri Light"/>
                <w:b/>
                <w:color w:val="auto"/>
                <w:sz w:val="24"/>
              </w:rPr>
            </w:pPr>
            <w:r w:rsidRPr="000A2650">
              <w:rPr>
                <w:rFonts w:ascii="Calibri Light" w:hAnsi="Calibri Light" w:cs="Calibri Light"/>
                <w:b/>
                <w:color w:val="FF0000"/>
                <w:sz w:val="24"/>
              </w:rPr>
              <w:t>[TERMINATE]</w:t>
            </w:r>
            <w:r w:rsidRPr="000A2650">
              <w:rPr>
                <w:rFonts w:ascii="Calibri Light" w:hAnsi="Calibri Light" w:cs="Calibri Light"/>
                <w:b/>
                <w:color w:val="auto"/>
                <w:sz w:val="24"/>
              </w:rPr>
              <w:t xml:space="preserve"> </w:t>
            </w:r>
          </w:p>
        </w:tc>
        <w:tc>
          <w:tcPr>
            <w:tcW w:w="0" w:type="auto"/>
            <w:vAlign w:val="center"/>
          </w:tcPr>
          <w:p w14:paraId="24BCAA2E" w14:textId="77777777" w:rsidR="00FD64D3" w:rsidRPr="000A2650" w:rsidRDefault="00FD64D3" w:rsidP="003B28FC">
            <w:pPr>
              <w:spacing w:after="160" w:line="276" w:lineRule="auto"/>
              <w:contextualSpacing/>
              <w:jc w:val="center"/>
              <w:rPr>
                <w:rFonts w:ascii="Calibri Light" w:hAnsi="Calibri Light" w:cs="Calibri Light"/>
                <w:bCs/>
                <w:color w:val="auto"/>
                <w:sz w:val="24"/>
              </w:rPr>
            </w:pPr>
            <w:r w:rsidRPr="000A2650">
              <w:rPr>
                <w:rFonts w:ascii="Calibri Light" w:hAnsi="Calibri Light" w:cs="Calibri Light"/>
                <w:bCs/>
                <w:color w:val="auto"/>
                <w:sz w:val="24"/>
              </w:rPr>
              <w:t>3</w:t>
            </w:r>
          </w:p>
        </w:tc>
        <w:tc>
          <w:tcPr>
            <w:tcW w:w="0" w:type="auto"/>
            <w:vAlign w:val="center"/>
          </w:tcPr>
          <w:p w14:paraId="74D97A67" w14:textId="77777777" w:rsidR="00FD64D3" w:rsidRPr="000A2650" w:rsidRDefault="00FD64D3" w:rsidP="003B28FC">
            <w:pPr>
              <w:spacing w:after="160" w:line="276" w:lineRule="auto"/>
              <w:contextualSpacing/>
              <w:jc w:val="center"/>
              <w:rPr>
                <w:rFonts w:ascii="Calibri Light" w:hAnsi="Calibri Light" w:cs="Calibri Light"/>
                <w:bCs/>
                <w:color w:val="auto"/>
                <w:sz w:val="24"/>
              </w:rPr>
            </w:pPr>
            <w:r w:rsidRPr="000A2650">
              <w:rPr>
                <w:rFonts w:ascii="Calibri Light" w:hAnsi="Calibri Light" w:cs="Calibri Light"/>
                <w:bCs/>
                <w:color w:val="auto"/>
                <w:sz w:val="24"/>
              </w:rPr>
              <w:t>4</w:t>
            </w:r>
          </w:p>
        </w:tc>
      </w:tr>
      <w:tr w:rsidR="00FD64D3" w:rsidRPr="000A2650" w14:paraId="05F921D8" w14:textId="77777777" w:rsidTr="003B28FC">
        <w:tc>
          <w:tcPr>
            <w:tcW w:w="2334" w:type="dxa"/>
          </w:tcPr>
          <w:p w14:paraId="0027A98D" w14:textId="77777777" w:rsidR="00FD64D3" w:rsidRPr="000A2650" w:rsidRDefault="00FD64D3">
            <w:pPr>
              <w:pStyle w:val="ListParagraph"/>
              <w:numPr>
                <w:ilvl w:val="0"/>
                <w:numId w:val="73"/>
              </w:numPr>
              <w:spacing w:after="0" w:line="276" w:lineRule="auto"/>
              <w:ind w:left="340"/>
              <w:rPr>
                <w:rFonts w:ascii="Calibri Light" w:hAnsi="Calibri Light" w:cs="Calibri Light"/>
                <w:bCs/>
                <w:color w:val="auto"/>
                <w:sz w:val="24"/>
              </w:rPr>
            </w:pPr>
            <w:r w:rsidRPr="000A2650">
              <w:rPr>
                <w:rFonts w:ascii="Calibri Light" w:hAnsi="Calibri Light" w:cs="Calibri Light"/>
                <w:bCs/>
                <w:color w:val="808080" w:themeColor="background1" w:themeShade="80"/>
                <w:sz w:val="24"/>
              </w:rPr>
              <w:t xml:space="preserve">[DUMMY] </w:t>
            </w:r>
            <w:r w:rsidRPr="006C5440">
              <w:rPr>
                <w:rFonts w:ascii="Calibri Light" w:hAnsi="Calibri Light" w:cs="Calibri Light"/>
                <w:b/>
                <w:color w:val="auto"/>
                <w:sz w:val="24"/>
              </w:rPr>
              <w:t>Innovation trends facing my industry</w:t>
            </w:r>
            <w:r>
              <w:rPr>
                <w:rFonts w:ascii="Calibri Light" w:hAnsi="Calibri Light" w:cs="Calibri Light"/>
                <w:bCs/>
                <w:color w:val="auto"/>
                <w:sz w:val="24"/>
              </w:rPr>
              <w:t xml:space="preserve"> </w:t>
            </w:r>
            <w:r w:rsidRPr="00952D96">
              <w:rPr>
                <w:rFonts w:ascii="Calibri Light" w:hAnsi="Calibri Light" w:cs="Calibri Light"/>
                <w:color w:val="auto"/>
                <w:sz w:val="24"/>
              </w:rPr>
              <w:t xml:space="preserve">(trends that </w:t>
            </w:r>
            <w:r w:rsidRPr="00952D96">
              <w:rPr>
                <w:rFonts w:ascii="Calibri Light" w:hAnsi="Calibri Light" w:cs="Calibri Light"/>
                <w:color w:val="auto"/>
                <w:sz w:val="24"/>
              </w:rPr>
              <w:lastRenderedPageBreak/>
              <w:t>introduce new ideas, methods, or technologies resulting in new solutions and added value to users and organizations)</w:t>
            </w:r>
            <w:r>
              <w:rPr>
                <w:rFonts w:ascii="Calibri Light" w:hAnsi="Calibri Light" w:cs="Calibri Light"/>
                <w:bCs/>
                <w:color w:val="auto"/>
                <w:sz w:val="24"/>
              </w:rPr>
              <w:t xml:space="preserve"> </w:t>
            </w:r>
            <w:r w:rsidRPr="000A2650">
              <w:rPr>
                <w:rFonts w:ascii="Calibri Light" w:hAnsi="Calibri Light" w:cs="Calibri Light"/>
                <w:bCs/>
                <w:color w:val="auto"/>
                <w:sz w:val="24"/>
              </w:rPr>
              <w:t xml:space="preserve"> </w:t>
            </w:r>
          </w:p>
        </w:tc>
        <w:tc>
          <w:tcPr>
            <w:tcW w:w="1555" w:type="dxa"/>
            <w:vAlign w:val="center"/>
          </w:tcPr>
          <w:p w14:paraId="0CA035BB" w14:textId="77777777" w:rsidR="00FD64D3" w:rsidRPr="000A2650" w:rsidRDefault="00FD64D3" w:rsidP="003B28FC">
            <w:pPr>
              <w:spacing w:after="160" w:line="276" w:lineRule="auto"/>
              <w:contextualSpacing/>
              <w:jc w:val="center"/>
              <w:rPr>
                <w:rFonts w:ascii="Calibri Light" w:hAnsi="Calibri Light" w:cs="Calibri Light"/>
                <w:bCs/>
                <w:color w:val="auto"/>
                <w:sz w:val="24"/>
              </w:rPr>
            </w:pPr>
            <w:r w:rsidRPr="000A2650">
              <w:rPr>
                <w:rFonts w:ascii="Calibri Light" w:hAnsi="Calibri Light" w:cs="Calibri Light"/>
                <w:bCs/>
                <w:color w:val="auto"/>
                <w:sz w:val="24"/>
              </w:rPr>
              <w:lastRenderedPageBreak/>
              <w:t>1</w:t>
            </w:r>
          </w:p>
        </w:tc>
        <w:tc>
          <w:tcPr>
            <w:tcW w:w="0" w:type="auto"/>
            <w:vAlign w:val="center"/>
          </w:tcPr>
          <w:p w14:paraId="793A008D" w14:textId="77777777" w:rsidR="00FD64D3" w:rsidRPr="000A2650" w:rsidRDefault="00FD64D3" w:rsidP="003B28FC">
            <w:pPr>
              <w:spacing w:after="160" w:line="276" w:lineRule="auto"/>
              <w:contextualSpacing/>
              <w:jc w:val="center"/>
              <w:rPr>
                <w:rFonts w:ascii="Calibri Light" w:hAnsi="Calibri Light" w:cs="Calibri Light"/>
                <w:bCs/>
                <w:color w:val="auto"/>
                <w:sz w:val="24"/>
              </w:rPr>
            </w:pPr>
            <w:r w:rsidRPr="000A2650">
              <w:rPr>
                <w:rFonts w:ascii="Calibri Light" w:hAnsi="Calibri Light" w:cs="Calibri Light"/>
                <w:bCs/>
                <w:color w:val="auto"/>
                <w:sz w:val="24"/>
              </w:rPr>
              <w:t>2</w:t>
            </w:r>
          </w:p>
        </w:tc>
        <w:tc>
          <w:tcPr>
            <w:tcW w:w="0" w:type="auto"/>
            <w:vAlign w:val="center"/>
          </w:tcPr>
          <w:p w14:paraId="41342397" w14:textId="77777777" w:rsidR="00FD64D3" w:rsidRPr="000A2650" w:rsidRDefault="00FD64D3" w:rsidP="003B28FC">
            <w:pPr>
              <w:spacing w:after="160" w:line="276" w:lineRule="auto"/>
              <w:contextualSpacing/>
              <w:jc w:val="center"/>
              <w:rPr>
                <w:rFonts w:ascii="Calibri Light" w:hAnsi="Calibri Light" w:cs="Calibri Light"/>
                <w:bCs/>
                <w:color w:val="auto"/>
                <w:sz w:val="24"/>
              </w:rPr>
            </w:pPr>
            <w:r w:rsidRPr="000A2650">
              <w:rPr>
                <w:rFonts w:ascii="Calibri Light" w:hAnsi="Calibri Light" w:cs="Calibri Light"/>
                <w:bCs/>
                <w:color w:val="auto"/>
                <w:sz w:val="24"/>
              </w:rPr>
              <w:t>3</w:t>
            </w:r>
          </w:p>
        </w:tc>
        <w:tc>
          <w:tcPr>
            <w:tcW w:w="0" w:type="auto"/>
            <w:vAlign w:val="center"/>
          </w:tcPr>
          <w:p w14:paraId="084624A9" w14:textId="77777777" w:rsidR="00FD64D3" w:rsidRPr="000A2650" w:rsidRDefault="00FD64D3" w:rsidP="003B28FC">
            <w:pPr>
              <w:spacing w:after="160" w:line="276" w:lineRule="auto"/>
              <w:contextualSpacing/>
              <w:jc w:val="center"/>
              <w:rPr>
                <w:rFonts w:ascii="Calibri Light" w:hAnsi="Calibri Light" w:cs="Calibri Light"/>
                <w:bCs/>
                <w:color w:val="auto"/>
                <w:sz w:val="24"/>
              </w:rPr>
            </w:pPr>
            <w:r w:rsidRPr="000A2650">
              <w:rPr>
                <w:rFonts w:ascii="Calibri Light" w:hAnsi="Calibri Light" w:cs="Calibri Light"/>
                <w:bCs/>
                <w:color w:val="auto"/>
                <w:sz w:val="24"/>
              </w:rPr>
              <w:t>4</w:t>
            </w:r>
          </w:p>
        </w:tc>
      </w:tr>
    </w:tbl>
    <w:p w14:paraId="419402A8" w14:textId="77777777" w:rsidR="00FD64D3" w:rsidRPr="000A2650" w:rsidRDefault="00FD64D3" w:rsidP="00BF2960">
      <w:pPr>
        <w:pStyle w:val="ListParagraph"/>
        <w:spacing w:after="0" w:line="276" w:lineRule="auto"/>
        <w:ind w:left="630"/>
        <w:rPr>
          <w:rFonts w:ascii="Calibri Light" w:hAnsi="Calibri Light" w:cs="Calibri Light"/>
          <w:b/>
          <w:color w:val="auto"/>
          <w:sz w:val="24"/>
        </w:rPr>
      </w:pPr>
    </w:p>
    <w:p w14:paraId="759208D5" w14:textId="7C173ACF" w:rsidR="00D34C58" w:rsidRPr="00BF2960" w:rsidRDefault="00BF2960" w:rsidP="00BF2960">
      <w:pPr>
        <w:spacing w:after="0" w:line="276" w:lineRule="auto"/>
        <w:rPr>
          <w:rFonts w:ascii="Calibri Light" w:hAnsi="Calibri Light" w:cs="Calibri Light"/>
          <w:b/>
          <w:color w:val="auto"/>
          <w:sz w:val="24"/>
        </w:rPr>
      </w:pPr>
      <w:r>
        <w:rPr>
          <w:rFonts w:ascii="Calibri Light" w:hAnsi="Calibri Light" w:cs="Calibri Light"/>
          <w:bCs/>
          <w:color w:val="auto"/>
          <w:sz w:val="24"/>
        </w:rPr>
        <w:t>S18.</w:t>
      </w:r>
      <w:r>
        <w:rPr>
          <w:rFonts w:ascii="Calibri Light" w:hAnsi="Calibri Light" w:cs="Calibri Light"/>
          <w:bCs/>
          <w:color w:val="auto"/>
          <w:sz w:val="24"/>
        </w:rPr>
        <w:tab/>
      </w:r>
      <w:r w:rsidR="00FD64D3" w:rsidRPr="00BF2960">
        <w:rPr>
          <w:rFonts w:ascii="Calibri Light" w:hAnsi="Calibri Light" w:cs="Calibri Light"/>
          <w:bCs/>
          <w:color w:val="auto"/>
          <w:sz w:val="24"/>
        </w:rPr>
        <w:t xml:space="preserve">In what ways is keeping up with or being knowledgeable of </w:t>
      </w:r>
      <w:r w:rsidR="00FD64D3" w:rsidRPr="00BF2960">
        <w:rPr>
          <w:rFonts w:ascii="Calibri Light" w:hAnsi="Calibri Light" w:cs="Calibri Light"/>
          <w:bCs/>
          <w:color w:val="auto"/>
          <w:sz w:val="24"/>
          <w:u w:val="single"/>
        </w:rPr>
        <w:t>disruption</w:t>
      </w:r>
      <w:r w:rsidR="00FD64D3" w:rsidRPr="00BF2960">
        <w:rPr>
          <w:rFonts w:ascii="Calibri Light" w:hAnsi="Calibri Light" w:cs="Calibri Light"/>
          <w:bCs/>
          <w:color w:val="auto"/>
          <w:sz w:val="24"/>
        </w:rPr>
        <w:t xml:space="preserve"> trends facing your </w:t>
      </w:r>
      <w:r w:rsidR="00D34C58" w:rsidRPr="00BF2960">
        <w:rPr>
          <w:rFonts w:ascii="Calibri Light" w:hAnsi="Calibri Light" w:cs="Calibri Light"/>
          <w:bCs/>
          <w:color w:val="auto"/>
          <w:sz w:val="24"/>
        </w:rPr>
        <w:tab/>
      </w:r>
      <w:r w:rsidR="00FD64D3" w:rsidRPr="00BF2960">
        <w:rPr>
          <w:rFonts w:ascii="Calibri Light" w:hAnsi="Calibri Light" w:cs="Calibri Light"/>
          <w:bCs/>
          <w:color w:val="auto"/>
          <w:sz w:val="24"/>
        </w:rPr>
        <w:t xml:space="preserve">industry important to your role? </w:t>
      </w:r>
    </w:p>
    <w:p w14:paraId="5D8F1CD0" w14:textId="7E69D0E1" w:rsidR="00FD64D3" w:rsidRPr="000A2650" w:rsidRDefault="00FD64D3">
      <w:pPr>
        <w:pStyle w:val="ListParagraph"/>
        <w:numPr>
          <w:ilvl w:val="1"/>
          <w:numId w:val="56"/>
        </w:numPr>
        <w:spacing w:after="0" w:line="276" w:lineRule="auto"/>
        <w:ind w:left="1080"/>
        <w:rPr>
          <w:rFonts w:ascii="Calibri Light" w:hAnsi="Calibri Light" w:cs="Calibri Light"/>
          <w:b/>
          <w:color w:val="FF0000"/>
          <w:sz w:val="24"/>
        </w:rPr>
      </w:pPr>
      <w:r w:rsidRPr="000A2650">
        <w:rPr>
          <w:rFonts w:ascii="Calibri Light" w:hAnsi="Calibri Light" w:cs="Calibri Light"/>
          <w:bCs/>
          <w:color w:val="auto"/>
          <w:sz w:val="24"/>
        </w:rPr>
        <w:t xml:space="preserve">[OPEN END] </w:t>
      </w:r>
      <w:r w:rsidRPr="000A2650">
        <w:rPr>
          <w:rFonts w:ascii="Calibri Light" w:hAnsi="Calibri Light" w:cs="Calibri Light"/>
          <w:b/>
          <w:color w:val="auto"/>
          <w:sz w:val="24"/>
        </w:rPr>
        <w:t>[QUESTION USED TO REVIEW]</w:t>
      </w:r>
      <w:r w:rsidRPr="000A2650">
        <w:rPr>
          <w:rFonts w:ascii="Calibri Light" w:hAnsi="Calibri Light" w:cs="Calibri Light"/>
          <w:color w:val="auto"/>
          <w:sz w:val="24"/>
        </w:rPr>
        <w:t xml:space="preserve"> </w:t>
      </w:r>
    </w:p>
    <w:p w14:paraId="4C55715C" w14:textId="222D85A5" w:rsidR="00EE6A10" w:rsidRDefault="00EE6A10" w:rsidP="00BF36E6">
      <w:pPr>
        <w:pBdr>
          <w:bottom w:val="single" w:sz="4" w:space="1" w:color="auto"/>
        </w:pBdr>
        <w:spacing w:after="0" w:line="259" w:lineRule="auto"/>
        <w:rPr>
          <w:rFonts w:ascii="Calibri Light" w:hAnsi="Calibri Light" w:cs="Calibri Light"/>
          <w:b/>
          <w:color w:val="auto"/>
          <w:sz w:val="24"/>
        </w:rPr>
      </w:pPr>
    </w:p>
    <w:p w14:paraId="7D0F5202" w14:textId="77777777" w:rsidR="00A673BF" w:rsidRPr="000A2650" w:rsidRDefault="00A673BF" w:rsidP="00A673BF">
      <w:pPr>
        <w:spacing w:after="160" w:line="276" w:lineRule="auto"/>
        <w:contextualSpacing/>
        <w:rPr>
          <w:rFonts w:ascii="Calibri Light" w:hAnsi="Calibri Light" w:cs="Calibri Light"/>
          <w:b/>
          <w:color w:val="auto"/>
          <w:sz w:val="24"/>
          <w:u w:val="single"/>
        </w:rPr>
      </w:pPr>
      <w:r w:rsidRPr="000A2650">
        <w:rPr>
          <w:rFonts w:ascii="Calibri Light" w:hAnsi="Calibri Light" w:cs="Calibri Light"/>
          <w:b/>
          <w:color w:val="auto"/>
          <w:sz w:val="24"/>
          <w:u w:val="single"/>
        </w:rPr>
        <w:t xml:space="preserve">S100 – AUDIENCE QUALIFICATION </w:t>
      </w:r>
    </w:p>
    <w:p w14:paraId="4FCA1D26" w14:textId="77777777" w:rsidR="00A673BF" w:rsidRPr="000A2650" w:rsidRDefault="00A673BF" w:rsidP="00A673BF">
      <w:pPr>
        <w:spacing w:after="160" w:line="276" w:lineRule="auto"/>
        <w:contextualSpacing/>
        <w:rPr>
          <w:rFonts w:ascii="Calibri Light" w:hAnsi="Calibri Light" w:cs="Calibri Light"/>
          <w:b/>
          <w:color w:val="auto"/>
          <w:sz w:val="24"/>
        </w:rPr>
      </w:pPr>
    </w:p>
    <w:p w14:paraId="17CD0F8D" w14:textId="77777777" w:rsidR="00A673BF" w:rsidRPr="000A2650" w:rsidRDefault="00A673BF" w:rsidP="00A673BF">
      <w:pPr>
        <w:spacing w:after="0" w:line="276" w:lineRule="auto"/>
        <w:rPr>
          <w:rFonts w:ascii="Calibri Light" w:hAnsi="Calibri Light" w:cs="Calibri Light"/>
          <w:bCs/>
          <w:color w:val="auto"/>
          <w:sz w:val="24"/>
        </w:rPr>
      </w:pPr>
      <w:r w:rsidRPr="000A2650">
        <w:rPr>
          <w:rFonts w:ascii="Calibri Light" w:hAnsi="Calibri Light" w:cs="Calibri Light"/>
          <w:bCs/>
          <w:color w:val="auto"/>
          <w:sz w:val="24"/>
        </w:rPr>
        <w:t xml:space="preserve">S100/1 – UNITED STATES BUSINESS LEADER [N300] </w:t>
      </w:r>
    </w:p>
    <w:p w14:paraId="30DA5869" w14:textId="77777777" w:rsidR="00A673BF" w:rsidRPr="000A2650" w:rsidRDefault="00A673BF" w:rsidP="003D0E93">
      <w:pPr>
        <w:pStyle w:val="ListParagraph"/>
        <w:numPr>
          <w:ilvl w:val="0"/>
          <w:numId w:val="123"/>
        </w:numPr>
        <w:spacing w:after="160" w:line="276" w:lineRule="auto"/>
        <w:rPr>
          <w:rFonts w:ascii="Calibri Light" w:hAnsi="Calibri Light" w:cs="Calibri Light"/>
          <w:bCs/>
          <w:color w:val="auto"/>
          <w:sz w:val="24"/>
        </w:rPr>
      </w:pPr>
      <w:r w:rsidRPr="000A2650">
        <w:rPr>
          <w:rFonts w:ascii="Calibri Light" w:hAnsi="Calibri Light" w:cs="Calibri Light"/>
          <w:bCs/>
          <w:color w:val="auto"/>
          <w:sz w:val="24"/>
        </w:rPr>
        <w:t xml:space="preserve">CONSENT TO PARTICIPATE (S1/01) </w:t>
      </w:r>
    </w:p>
    <w:p w14:paraId="437E72DC" w14:textId="77777777" w:rsidR="00A673BF" w:rsidRPr="000A2650" w:rsidRDefault="00A673BF" w:rsidP="003D0E93">
      <w:pPr>
        <w:pStyle w:val="ListParagraph"/>
        <w:numPr>
          <w:ilvl w:val="0"/>
          <w:numId w:val="123"/>
        </w:numPr>
        <w:spacing w:after="160" w:line="276" w:lineRule="auto"/>
        <w:rPr>
          <w:rFonts w:ascii="Calibri Light" w:hAnsi="Calibri Light" w:cs="Calibri Light"/>
          <w:bCs/>
          <w:color w:val="auto"/>
          <w:sz w:val="24"/>
        </w:rPr>
      </w:pPr>
      <w:r w:rsidRPr="000A2650">
        <w:rPr>
          <w:rFonts w:ascii="Calibri Light" w:hAnsi="Calibri Light" w:cs="Calibri Light"/>
          <w:bCs/>
          <w:color w:val="auto"/>
          <w:sz w:val="24"/>
        </w:rPr>
        <w:t>AGES 25-65</w:t>
      </w:r>
      <w:r w:rsidRPr="000A2650">
        <w:rPr>
          <w:rFonts w:ascii="Calibri Light" w:hAnsi="Calibri Light" w:cs="Calibri Light"/>
          <w:bCs/>
          <w:strike/>
          <w:color w:val="auto"/>
          <w:sz w:val="24"/>
        </w:rPr>
        <w:t xml:space="preserve"> </w:t>
      </w:r>
      <w:r w:rsidRPr="000A2650">
        <w:rPr>
          <w:rFonts w:ascii="Calibri Light" w:hAnsi="Calibri Light" w:cs="Calibri Light"/>
          <w:bCs/>
          <w:color w:val="auto"/>
          <w:sz w:val="24"/>
        </w:rPr>
        <w:t xml:space="preserve">YEARS OLD (S3/25-65) </w:t>
      </w:r>
    </w:p>
    <w:p w14:paraId="65093D08" w14:textId="77777777" w:rsidR="00A673BF" w:rsidRPr="000A2650" w:rsidRDefault="00A673BF" w:rsidP="003D0E93">
      <w:pPr>
        <w:pStyle w:val="ListParagraph"/>
        <w:numPr>
          <w:ilvl w:val="0"/>
          <w:numId w:val="123"/>
        </w:numPr>
        <w:spacing w:after="160" w:line="276" w:lineRule="auto"/>
        <w:rPr>
          <w:rFonts w:ascii="Calibri Light" w:hAnsi="Calibri Light" w:cs="Calibri Light"/>
          <w:bCs/>
          <w:color w:val="auto"/>
          <w:sz w:val="24"/>
        </w:rPr>
      </w:pPr>
      <w:r w:rsidRPr="000A2650">
        <w:rPr>
          <w:rFonts w:ascii="Calibri Light" w:hAnsi="Calibri Light" w:cs="Calibri Light"/>
          <w:bCs/>
          <w:color w:val="auto"/>
          <w:sz w:val="24"/>
        </w:rPr>
        <w:t xml:space="preserve">LIVE IN US (S4A/01) </w:t>
      </w:r>
    </w:p>
    <w:p w14:paraId="2E775751" w14:textId="77777777" w:rsidR="00A673BF" w:rsidRPr="000A2650" w:rsidRDefault="00A673BF" w:rsidP="003D0E93">
      <w:pPr>
        <w:pStyle w:val="ListParagraph"/>
        <w:numPr>
          <w:ilvl w:val="0"/>
          <w:numId w:val="123"/>
        </w:numPr>
        <w:spacing w:after="160" w:line="276" w:lineRule="auto"/>
        <w:rPr>
          <w:rFonts w:ascii="Calibri Light" w:hAnsi="Calibri Light" w:cs="Calibri Light"/>
          <w:bCs/>
          <w:color w:val="auto"/>
          <w:sz w:val="24"/>
        </w:rPr>
      </w:pPr>
      <w:r w:rsidRPr="000A2650">
        <w:rPr>
          <w:rFonts w:ascii="Calibri Light" w:hAnsi="Calibri Light" w:cs="Calibri Light"/>
          <w:bCs/>
          <w:color w:val="auto"/>
          <w:sz w:val="24"/>
        </w:rPr>
        <w:t xml:space="preserve">WORKING FULL-TIME (S9/01) </w:t>
      </w:r>
    </w:p>
    <w:p w14:paraId="335D781F" w14:textId="77777777" w:rsidR="00A673BF" w:rsidRPr="000A2650" w:rsidRDefault="00A673BF" w:rsidP="003D0E93">
      <w:pPr>
        <w:pStyle w:val="ListParagraph"/>
        <w:numPr>
          <w:ilvl w:val="0"/>
          <w:numId w:val="123"/>
        </w:numPr>
        <w:spacing w:after="160" w:line="276" w:lineRule="auto"/>
        <w:rPr>
          <w:rFonts w:ascii="Calibri Light" w:hAnsi="Calibri Light" w:cs="Calibri Light"/>
          <w:bCs/>
          <w:color w:val="auto"/>
          <w:sz w:val="24"/>
        </w:rPr>
      </w:pPr>
      <w:r w:rsidRPr="000A2650">
        <w:rPr>
          <w:rFonts w:ascii="Calibri Light" w:hAnsi="Calibri Light" w:cs="Calibri Light"/>
          <w:bCs/>
          <w:color w:val="auto"/>
          <w:sz w:val="24"/>
        </w:rPr>
        <w:t xml:space="preserve">WORK IN QUALIFYING </w:t>
      </w:r>
      <w:r w:rsidRPr="00965836">
        <w:rPr>
          <w:rFonts w:ascii="Calibri Light" w:hAnsi="Calibri Light" w:cs="Calibri Light"/>
          <w:bCs/>
          <w:color w:val="auto"/>
          <w:sz w:val="24"/>
        </w:rPr>
        <w:t>INDUSTRY (S10/01-03, 05, 06, 07, 09, 11-13)</w:t>
      </w:r>
      <w:r w:rsidRPr="000A2650">
        <w:rPr>
          <w:rFonts w:ascii="Calibri Light" w:hAnsi="Calibri Light" w:cs="Calibri Light"/>
          <w:bCs/>
          <w:color w:val="auto"/>
          <w:sz w:val="24"/>
        </w:rPr>
        <w:t xml:space="preserve"> </w:t>
      </w:r>
    </w:p>
    <w:p w14:paraId="23D611DC" w14:textId="77777777" w:rsidR="00A673BF" w:rsidRPr="000A2650" w:rsidRDefault="00A673BF" w:rsidP="003D0E93">
      <w:pPr>
        <w:pStyle w:val="ListParagraph"/>
        <w:numPr>
          <w:ilvl w:val="0"/>
          <w:numId w:val="123"/>
        </w:numPr>
        <w:spacing w:after="160" w:line="276" w:lineRule="auto"/>
        <w:rPr>
          <w:rFonts w:ascii="Calibri Light" w:hAnsi="Calibri Light" w:cs="Calibri Light"/>
          <w:bCs/>
          <w:color w:val="auto"/>
          <w:sz w:val="24"/>
        </w:rPr>
      </w:pPr>
      <w:r w:rsidRPr="000A2650">
        <w:rPr>
          <w:rFonts w:ascii="Calibri Light" w:hAnsi="Calibri Light" w:cs="Calibri Light"/>
          <w:bCs/>
          <w:color w:val="auto"/>
          <w:sz w:val="24"/>
        </w:rPr>
        <w:t xml:space="preserve">SENIOR OR MID-LEVEL POSITION (S12/01-07) </w:t>
      </w:r>
    </w:p>
    <w:p w14:paraId="6677DB2B" w14:textId="77777777" w:rsidR="00A673BF" w:rsidRPr="000A2650" w:rsidRDefault="00A673BF" w:rsidP="003D0E93">
      <w:pPr>
        <w:pStyle w:val="ListParagraph"/>
        <w:numPr>
          <w:ilvl w:val="0"/>
          <w:numId w:val="124"/>
        </w:numPr>
        <w:spacing w:after="160" w:line="276" w:lineRule="auto"/>
        <w:rPr>
          <w:rFonts w:ascii="Calibri Light" w:hAnsi="Calibri Light" w:cs="Calibri Light"/>
          <w:bCs/>
          <w:color w:val="auto"/>
          <w:sz w:val="24"/>
        </w:rPr>
      </w:pPr>
      <w:r w:rsidRPr="000A2650">
        <w:rPr>
          <w:rFonts w:ascii="Calibri Light" w:hAnsi="Calibri Light" w:cs="Calibri Light"/>
          <w:bCs/>
          <w:color w:val="auto"/>
          <w:sz w:val="24"/>
        </w:rPr>
        <w:t xml:space="preserve">QUALIFYING COMPANY REVENUE (S17/02-06) </w:t>
      </w:r>
    </w:p>
    <w:p w14:paraId="1F1FEDF2" w14:textId="77777777" w:rsidR="00A673BF" w:rsidRPr="000A2650" w:rsidRDefault="00A673BF" w:rsidP="003D0E93">
      <w:pPr>
        <w:pStyle w:val="ListParagraph"/>
        <w:numPr>
          <w:ilvl w:val="0"/>
          <w:numId w:val="124"/>
        </w:numPr>
        <w:spacing w:after="160" w:line="276" w:lineRule="auto"/>
        <w:rPr>
          <w:rFonts w:ascii="Calibri Light" w:hAnsi="Calibri Light" w:cs="Calibri Light"/>
          <w:bCs/>
          <w:color w:val="auto"/>
          <w:sz w:val="24"/>
        </w:rPr>
      </w:pPr>
      <w:r w:rsidRPr="000A2650">
        <w:rPr>
          <w:rFonts w:ascii="Calibri Light" w:hAnsi="Calibri Light" w:cs="Calibri Light"/>
          <w:bCs/>
          <w:color w:val="auto"/>
          <w:sz w:val="24"/>
        </w:rPr>
        <w:t xml:space="preserve">ARE KNOWLEDGEABLE OF DISRUPTION TRENDS (S18.01/03-04) </w:t>
      </w:r>
    </w:p>
    <w:p w14:paraId="26F810EB" w14:textId="77777777" w:rsidR="00A673BF" w:rsidRPr="000A2650" w:rsidRDefault="00A673BF" w:rsidP="00A673BF">
      <w:pPr>
        <w:spacing w:after="0" w:line="276" w:lineRule="auto"/>
        <w:rPr>
          <w:rFonts w:ascii="Calibri Light" w:hAnsi="Calibri Light" w:cs="Calibri Light"/>
          <w:bCs/>
          <w:color w:val="auto"/>
          <w:sz w:val="24"/>
        </w:rPr>
      </w:pPr>
      <w:r w:rsidRPr="000A2650">
        <w:rPr>
          <w:rFonts w:ascii="Calibri Light" w:hAnsi="Calibri Light" w:cs="Calibri Light"/>
          <w:bCs/>
          <w:color w:val="auto"/>
          <w:sz w:val="24"/>
        </w:rPr>
        <w:t xml:space="preserve">S100/2 – CANADIAN BUSINESS LEADER [N 100] </w:t>
      </w:r>
    </w:p>
    <w:p w14:paraId="15ADBD19" w14:textId="77777777" w:rsidR="00A673BF" w:rsidRPr="000A2650" w:rsidRDefault="00A673BF" w:rsidP="003D0E93">
      <w:pPr>
        <w:pStyle w:val="ListParagraph"/>
        <w:numPr>
          <w:ilvl w:val="0"/>
          <w:numId w:val="123"/>
        </w:numPr>
        <w:spacing w:after="160" w:line="276" w:lineRule="auto"/>
        <w:rPr>
          <w:rFonts w:ascii="Calibri Light" w:hAnsi="Calibri Light" w:cs="Calibri Light"/>
          <w:bCs/>
          <w:color w:val="auto"/>
          <w:sz w:val="24"/>
        </w:rPr>
      </w:pPr>
      <w:r w:rsidRPr="000A2650">
        <w:rPr>
          <w:rFonts w:ascii="Calibri Light" w:hAnsi="Calibri Light" w:cs="Calibri Light"/>
          <w:bCs/>
          <w:color w:val="auto"/>
          <w:sz w:val="24"/>
        </w:rPr>
        <w:t xml:space="preserve">CONSENT TO PARTICIPATE (S1/01) </w:t>
      </w:r>
    </w:p>
    <w:p w14:paraId="453C24A0" w14:textId="77777777" w:rsidR="00A673BF" w:rsidRPr="000A2650" w:rsidRDefault="00A673BF" w:rsidP="003D0E93">
      <w:pPr>
        <w:pStyle w:val="ListParagraph"/>
        <w:numPr>
          <w:ilvl w:val="0"/>
          <w:numId w:val="123"/>
        </w:numPr>
        <w:spacing w:after="160" w:line="276" w:lineRule="auto"/>
        <w:rPr>
          <w:rFonts w:ascii="Calibri Light" w:hAnsi="Calibri Light" w:cs="Calibri Light"/>
          <w:bCs/>
          <w:color w:val="auto"/>
          <w:sz w:val="24"/>
        </w:rPr>
      </w:pPr>
      <w:r w:rsidRPr="000A2650">
        <w:rPr>
          <w:rFonts w:ascii="Calibri Light" w:hAnsi="Calibri Light" w:cs="Calibri Light"/>
          <w:bCs/>
          <w:color w:val="auto"/>
          <w:sz w:val="24"/>
        </w:rPr>
        <w:t xml:space="preserve">AGES 25-65 YEARS OLD (S3/25-65) </w:t>
      </w:r>
    </w:p>
    <w:p w14:paraId="2F55DEF9" w14:textId="77777777" w:rsidR="00A673BF" w:rsidRPr="000A2650" w:rsidRDefault="00A673BF" w:rsidP="003D0E93">
      <w:pPr>
        <w:pStyle w:val="ListParagraph"/>
        <w:numPr>
          <w:ilvl w:val="0"/>
          <w:numId w:val="123"/>
        </w:numPr>
        <w:spacing w:after="160" w:line="276" w:lineRule="auto"/>
        <w:rPr>
          <w:rFonts w:ascii="Calibri Light" w:hAnsi="Calibri Light" w:cs="Calibri Light"/>
          <w:bCs/>
          <w:color w:val="auto"/>
          <w:sz w:val="24"/>
        </w:rPr>
      </w:pPr>
      <w:r w:rsidRPr="000A2650">
        <w:rPr>
          <w:rFonts w:ascii="Calibri Light" w:hAnsi="Calibri Light" w:cs="Calibri Light"/>
          <w:bCs/>
          <w:color w:val="auto"/>
          <w:sz w:val="24"/>
        </w:rPr>
        <w:t xml:space="preserve">LIVE IN CANADA (S4A/02) </w:t>
      </w:r>
    </w:p>
    <w:p w14:paraId="0C57CFED" w14:textId="77777777" w:rsidR="00A673BF" w:rsidRPr="000A2650" w:rsidRDefault="00A673BF" w:rsidP="003D0E93">
      <w:pPr>
        <w:pStyle w:val="ListParagraph"/>
        <w:numPr>
          <w:ilvl w:val="0"/>
          <w:numId w:val="123"/>
        </w:numPr>
        <w:spacing w:after="160" w:line="276" w:lineRule="auto"/>
        <w:rPr>
          <w:rFonts w:ascii="Calibri Light" w:hAnsi="Calibri Light" w:cs="Calibri Light"/>
          <w:bCs/>
          <w:color w:val="auto"/>
          <w:sz w:val="24"/>
        </w:rPr>
      </w:pPr>
      <w:r w:rsidRPr="000A2650">
        <w:rPr>
          <w:rFonts w:ascii="Calibri Light" w:hAnsi="Calibri Light" w:cs="Calibri Light"/>
          <w:bCs/>
          <w:color w:val="auto"/>
          <w:sz w:val="24"/>
        </w:rPr>
        <w:t xml:space="preserve">WORKING FULL-TIME (S9/01) </w:t>
      </w:r>
    </w:p>
    <w:p w14:paraId="1FD065EE" w14:textId="77777777" w:rsidR="00A673BF" w:rsidRPr="000A2650" w:rsidRDefault="00A673BF" w:rsidP="003D0E93">
      <w:pPr>
        <w:pStyle w:val="ListParagraph"/>
        <w:numPr>
          <w:ilvl w:val="0"/>
          <w:numId w:val="123"/>
        </w:numPr>
        <w:spacing w:after="160" w:line="276" w:lineRule="auto"/>
        <w:rPr>
          <w:rFonts w:ascii="Calibri Light" w:hAnsi="Calibri Light" w:cs="Calibri Light"/>
          <w:bCs/>
          <w:color w:val="auto"/>
          <w:sz w:val="24"/>
        </w:rPr>
      </w:pPr>
      <w:r w:rsidRPr="000A2650">
        <w:rPr>
          <w:rFonts w:ascii="Calibri Light" w:hAnsi="Calibri Light" w:cs="Calibri Light"/>
          <w:bCs/>
          <w:color w:val="auto"/>
          <w:sz w:val="24"/>
        </w:rPr>
        <w:t>WORK IN QUALIFYING INDUSTRY (S10/01-</w:t>
      </w:r>
      <w:r w:rsidRPr="00965836">
        <w:rPr>
          <w:rFonts w:ascii="Calibri Light" w:hAnsi="Calibri Light" w:cs="Calibri Light"/>
          <w:bCs/>
          <w:color w:val="auto"/>
          <w:sz w:val="24"/>
        </w:rPr>
        <w:t>03, 05, 06, 07, 09, 11-13)</w:t>
      </w:r>
      <w:r w:rsidRPr="000A2650">
        <w:rPr>
          <w:rFonts w:ascii="Calibri Light" w:hAnsi="Calibri Light" w:cs="Calibri Light"/>
          <w:bCs/>
          <w:color w:val="auto"/>
          <w:sz w:val="24"/>
        </w:rPr>
        <w:t xml:space="preserve"> </w:t>
      </w:r>
    </w:p>
    <w:p w14:paraId="18E32318" w14:textId="77777777" w:rsidR="00A673BF" w:rsidRPr="000A2650" w:rsidRDefault="00A673BF" w:rsidP="003D0E93">
      <w:pPr>
        <w:pStyle w:val="ListParagraph"/>
        <w:numPr>
          <w:ilvl w:val="0"/>
          <w:numId w:val="123"/>
        </w:numPr>
        <w:spacing w:after="160" w:line="276" w:lineRule="auto"/>
        <w:rPr>
          <w:rFonts w:ascii="Calibri Light" w:hAnsi="Calibri Light" w:cs="Calibri Light"/>
          <w:bCs/>
          <w:color w:val="auto"/>
          <w:sz w:val="24"/>
        </w:rPr>
      </w:pPr>
      <w:r w:rsidRPr="000A2650">
        <w:rPr>
          <w:rFonts w:ascii="Calibri Light" w:hAnsi="Calibri Light" w:cs="Calibri Light"/>
          <w:bCs/>
          <w:color w:val="auto"/>
          <w:sz w:val="24"/>
        </w:rPr>
        <w:t xml:space="preserve">SENIOR OR MID-LEVEL POSITION (S12/01-07) </w:t>
      </w:r>
    </w:p>
    <w:p w14:paraId="5CC61C12" w14:textId="77777777" w:rsidR="00A673BF" w:rsidRPr="000A2650" w:rsidRDefault="00A673BF" w:rsidP="003D0E93">
      <w:pPr>
        <w:pStyle w:val="ListParagraph"/>
        <w:numPr>
          <w:ilvl w:val="0"/>
          <w:numId w:val="124"/>
        </w:numPr>
        <w:spacing w:after="160" w:line="276" w:lineRule="auto"/>
        <w:rPr>
          <w:rFonts w:ascii="Calibri Light" w:hAnsi="Calibri Light" w:cs="Calibri Light"/>
          <w:bCs/>
          <w:color w:val="auto"/>
          <w:sz w:val="24"/>
        </w:rPr>
      </w:pPr>
      <w:r w:rsidRPr="000A2650">
        <w:rPr>
          <w:rFonts w:ascii="Calibri Light" w:hAnsi="Calibri Light" w:cs="Calibri Light"/>
          <w:bCs/>
          <w:color w:val="auto"/>
          <w:sz w:val="24"/>
        </w:rPr>
        <w:t xml:space="preserve">QUALIFYING COMPANY REVENUE (S17/02-06) </w:t>
      </w:r>
    </w:p>
    <w:p w14:paraId="372FBBE7" w14:textId="77777777" w:rsidR="00A673BF" w:rsidRPr="000A2650" w:rsidRDefault="00A673BF" w:rsidP="003D0E93">
      <w:pPr>
        <w:pStyle w:val="ListParagraph"/>
        <w:numPr>
          <w:ilvl w:val="0"/>
          <w:numId w:val="124"/>
        </w:numPr>
        <w:spacing w:after="160" w:line="276" w:lineRule="auto"/>
        <w:rPr>
          <w:rFonts w:ascii="Calibri Light" w:hAnsi="Calibri Light" w:cs="Calibri Light"/>
          <w:bCs/>
          <w:color w:val="auto"/>
          <w:sz w:val="24"/>
        </w:rPr>
      </w:pPr>
      <w:r w:rsidRPr="000A2650">
        <w:rPr>
          <w:rFonts w:ascii="Calibri Light" w:hAnsi="Calibri Light" w:cs="Calibri Light"/>
          <w:bCs/>
          <w:color w:val="auto"/>
          <w:sz w:val="24"/>
        </w:rPr>
        <w:t xml:space="preserve">ARE KNOWLEDGEABLE OF DISRUPTION TRENDS (S18.01/03-04) </w:t>
      </w:r>
    </w:p>
    <w:p w14:paraId="3D484CD5" w14:textId="77777777" w:rsidR="00A673BF" w:rsidRPr="000A2650" w:rsidRDefault="00A673BF" w:rsidP="00A673BF">
      <w:pPr>
        <w:spacing w:after="0" w:line="276" w:lineRule="auto"/>
        <w:rPr>
          <w:rFonts w:ascii="Calibri Light" w:hAnsi="Calibri Light" w:cs="Calibri Light"/>
          <w:bCs/>
          <w:color w:val="auto"/>
          <w:sz w:val="24"/>
        </w:rPr>
      </w:pPr>
      <w:r w:rsidRPr="000A2650">
        <w:rPr>
          <w:rFonts w:ascii="Calibri Light" w:hAnsi="Calibri Light" w:cs="Calibri Light"/>
          <w:bCs/>
          <w:color w:val="auto"/>
          <w:sz w:val="24"/>
        </w:rPr>
        <w:t xml:space="preserve">S100/3 –UK BUSINESS LEADER [N400] </w:t>
      </w:r>
    </w:p>
    <w:p w14:paraId="19B85EE6" w14:textId="77777777" w:rsidR="00A673BF" w:rsidRPr="000A2650" w:rsidRDefault="00A673BF" w:rsidP="003D0E93">
      <w:pPr>
        <w:pStyle w:val="ListParagraph"/>
        <w:numPr>
          <w:ilvl w:val="0"/>
          <w:numId w:val="123"/>
        </w:numPr>
        <w:spacing w:after="160" w:line="276" w:lineRule="auto"/>
        <w:rPr>
          <w:rFonts w:ascii="Calibri Light" w:hAnsi="Calibri Light" w:cs="Calibri Light"/>
          <w:bCs/>
          <w:color w:val="auto"/>
          <w:sz w:val="24"/>
        </w:rPr>
      </w:pPr>
      <w:r w:rsidRPr="000A2650">
        <w:rPr>
          <w:rFonts w:ascii="Calibri Light" w:hAnsi="Calibri Light" w:cs="Calibri Light"/>
          <w:bCs/>
          <w:color w:val="auto"/>
          <w:sz w:val="24"/>
        </w:rPr>
        <w:t xml:space="preserve">CONSENT TO PARTICIPATE (S1/01) </w:t>
      </w:r>
    </w:p>
    <w:p w14:paraId="511D5706" w14:textId="77777777" w:rsidR="00A673BF" w:rsidRPr="000A2650" w:rsidRDefault="00A673BF" w:rsidP="003D0E93">
      <w:pPr>
        <w:pStyle w:val="ListParagraph"/>
        <w:numPr>
          <w:ilvl w:val="0"/>
          <w:numId w:val="123"/>
        </w:numPr>
        <w:spacing w:after="160" w:line="276" w:lineRule="auto"/>
        <w:rPr>
          <w:rFonts w:ascii="Calibri Light" w:hAnsi="Calibri Light" w:cs="Calibri Light"/>
          <w:bCs/>
          <w:color w:val="auto"/>
          <w:sz w:val="24"/>
        </w:rPr>
      </w:pPr>
      <w:r w:rsidRPr="000A2650">
        <w:rPr>
          <w:rFonts w:ascii="Calibri Light" w:hAnsi="Calibri Light" w:cs="Calibri Light"/>
          <w:bCs/>
          <w:color w:val="auto"/>
          <w:sz w:val="24"/>
        </w:rPr>
        <w:t xml:space="preserve">AGES 25-65 YEARS OLD (S3/25-65) </w:t>
      </w:r>
    </w:p>
    <w:p w14:paraId="6DA0673B" w14:textId="77777777" w:rsidR="00A673BF" w:rsidRPr="000A2650" w:rsidRDefault="00A673BF" w:rsidP="003D0E93">
      <w:pPr>
        <w:pStyle w:val="ListParagraph"/>
        <w:numPr>
          <w:ilvl w:val="0"/>
          <w:numId w:val="123"/>
        </w:numPr>
        <w:spacing w:after="160" w:line="276" w:lineRule="auto"/>
        <w:rPr>
          <w:rFonts w:ascii="Calibri Light" w:hAnsi="Calibri Light" w:cs="Calibri Light"/>
          <w:bCs/>
          <w:color w:val="auto"/>
          <w:sz w:val="24"/>
        </w:rPr>
      </w:pPr>
      <w:r w:rsidRPr="000A2650">
        <w:rPr>
          <w:rFonts w:ascii="Calibri Light" w:hAnsi="Calibri Light" w:cs="Calibri Light"/>
          <w:bCs/>
          <w:color w:val="auto"/>
          <w:sz w:val="24"/>
        </w:rPr>
        <w:t xml:space="preserve">LIVE IN UK (S4A/03) </w:t>
      </w:r>
    </w:p>
    <w:p w14:paraId="3DA52B69" w14:textId="77777777" w:rsidR="00A673BF" w:rsidRPr="000A2650" w:rsidRDefault="00A673BF" w:rsidP="003D0E93">
      <w:pPr>
        <w:pStyle w:val="ListParagraph"/>
        <w:numPr>
          <w:ilvl w:val="0"/>
          <w:numId w:val="123"/>
        </w:numPr>
        <w:spacing w:after="160" w:line="276" w:lineRule="auto"/>
        <w:rPr>
          <w:rFonts w:ascii="Calibri Light" w:hAnsi="Calibri Light" w:cs="Calibri Light"/>
          <w:bCs/>
          <w:color w:val="auto"/>
          <w:sz w:val="24"/>
        </w:rPr>
      </w:pPr>
      <w:r w:rsidRPr="000A2650">
        <w:rPr>
          <w:rFonts w:ascii="Calibri Light" w:hAnsi="Calibri Light" w:cs="Calibri Light"/>
          <w:bCs/>
          <w:color w:val="auto"/>
          <w:sz w:val="24"/>
        </w:rPr>
        <w:t xml:space="preserve">WORKING FULL-TIME (S9/01) </w:t>
      </w:r>
    </w:p>
    <w:p w14:paraId="047F210E" w14:textId="77777777" w:rsidR="00A673BF" w:rsidRPr="000A2650" w:rsidRDefault="00A673BF" w:rsidP="003D0E93">
      <w:pPr>
        <w:pStyle w:val="ListParagraph"/>
        <w:numPr>
          <w:ilvl w:val="0"/>
          <w:numId w:val="123"/>
        </w:numPr>
        <w:spacing w:after="160" w:line="276" w:lineRule="auto"/>
        <w:rPr>
          <w:rFonts w:ascii="Calibri Light" w:hAnsi="Calibri Light" w:cs="Calibri Light"/>
          <w:bCs/>
          <w:color w:val="auto"/>
          <w:sz w:val="24"/>
        </w:rPr>
      </w:pPr>
      <w:r w:rsidRPr="000A2650">
        <w:rPr>
          <w:rFonts w:ascii="Calibri Light" w:hAnsi="Calibri Light" w:cs="Calibri Light"/>
          <w:bCs/>
          <w:color w:val="auto"/>
          <w:sz w:val="24"/>
        </w:rPr>
        <w:lastRenderedPageBreak/>
        <w:t xml:space="preserve">WORK IN QUALIFYING INDUSTRY (S10/01-03, </w:t>
      </w:r>
      <w:r w:rsidRPr="00237733">
        <w:rPr>
          <w:rFonts w:ascii="Calibri Light" w:hAnsi="Calibri Light" w:cs="Calibri Light"/>
          <w:color w:val="auto"/>
          <w:sz w:val="24"/>
        </w:rPr>
        <w:t>05</w:t>
      </w:r>
      <w:r>
        <w:rPr>
          <w:rFonts w:ascii="Calibri Light" w:hAnsi="Calibri Light" w:cs="Calibri Light"/>
          <w:bCs/>
          <w:color w:val="auto"/>
          <w:sz w:val="24"/>
        </w:rPr>
        <w:t xml:space="preserve">, </w:t>
      </w:r>
      <w:r w:rsidRPr="000A2650">
        <w:rPr>
          <w:rFonts w:ascii="Calibri Light" w:hAnsi="Calibri Light" w:cs="Calibri Light"/>
          <w:bCs/>
          <w:color w:val="auto"/>
          <w:sz w:val="24"/>
        </w:rPr>
        <w:t xml:space="preserve">06, </w:t>
      </w:r>
      <w:r w:rsidRPr="00237733">
        <w:rPr>
          <w:rFonts w:ascii="Calibri Light" w:hAnsi="Calibri Light" w:cs="Calibri Light"/>
          <w:color w:val="auto"/>
          <w:sz w:val="24"/>
        </w:rPr>
        <w:t>07</w:t>
      </w:r>
      <w:r>
        <w:rPr>
          <w:rFonts w:ascii="Calibri Light" w:hAnsi="Calibri Light" w:cs="Calibri Light"/>
          <w:bCs/>
          <w:color w:val="auto"/>
          <w:sz w:val="24"/>
        </w:rPr>
        <w:t xml:space="preserve">, </w:t>
      </w:r>
      <w:r w:rsidRPr="000A2650">
        <w:rPr>
          <w:rFonts w:ascii="Calibri Light" w:hAnsi="Calibri Light" w:cs="Calibri Light"/>
          <w:bCs/>
          <w:color w:val="auto"/>
          <w:sz w:val="24"/>
        </w:rPr>
        <w:t xml:space="preserve">09, 11-13) </w:t>
      </w:r>
    </w:p>
    <w:p w14:paraId="1C23DB9F" w14:textId="77777777" w:rsidR="00A673BF" w:rsidRPr="000A2650" w:rsidRDefault="00A673BF" w:rsidP="003D0E93">
      <w:pPr>
        <w:pStyle w:val="ListParagraph"/>
        <w:numPr>
          <w:ilvl w:val="0"/>
          <w:numId w:val="123"/>
        </w:numPr>
        <w:spacing w:after="160" w:line="276" w:lineRule="auto"/>
        <w:rPr>
          <w:rFonts w:ascii="Calibri Light" w:hAnsi="Calibri Light" w:cs="Calibri Light"/>
          <w:bCs/>
          <w:color w:val="auto"/>
          <w:sz w:val="24"/>
        </w:rPr>
      </w:pPr>
      <w:r w:rsidRPr="000A2650">
        <w:rPr>
          <w:rFonts w:ascii="Calibri Light" w:hAnsi="Calibri Light" w:cs="Calibri Light"/>
          <w:bCs/>
          <w:color w:val="auto"/>
          <w:sz w:val="24"/>
        </w:rPr>
        <w:t xml:space="preserve">SENIOR OR MID-LEVEL POSITION (S12/01-07) </w:t>
      </w:r>
    </w:p>
    <w:p w14:paraId="26AD2BD2" w14:textId="77777777" w:rsidR="00A673BF" w:rsidRPr="000A2650" w:rsidRDefault="00A673BF" w:rsidP="003D0E93">
      <w:pPr>
        <w:pStyle w:val="ListParagraph"/>
        <w:numPr>
          <w:ilvl w:val="0"/>
          <w:numId w:val="124"/>
        </w:numPr>
        <w:spacing w:after="160" w:line="276" w:lineRule="auto"/>
        <w:rPr>
          <w:rFonts w:ascii="Calibri Light" w:hAnsi="Calibri Light" w:cs="Calibri Light"/>
          <w:bCs/>
          <w:color w:val="auto"/>
          <w:sz w:val="24"/>
        </w:rPr>
      </w:pPr>
      <w:r w:rsidRPr="000A2650">
        <w:rPr>
          <w:rFonts w:ascii="Calibri Light" w:hAnsi="Calibri Light" w:cs="Calibri Light"/>
          <w:bCs/>
          <w:color w:val="auto"/>
          <w:sz w:val="24"/>
        </w:rPr>
        <w:t xml:space="preserve">QUALIFYING COMPANY REVENUE (S17/02-06) </w:t>
      </w:r>
    </w:p>
    <w:p w14:paraId="5C76CE96" w14:textId="77777777" w:rsidR="00A673BF" w:rsidRPr="000A2650" w:rsidRDefault="00A673BF" w:rsidP="003D0E93">
      <w:pPr>
        <w:pStyle w:val="ListParagraph"/>
        <w:numPr>
          <w:ilvl w:val="0"/>
          <w:numId w:val="124"/>
        </w:numPr>
        <w:spacing w:after="160" w:line="276" w:lineRule="auto"/>
        <w:rPr>
          <w:rFonts w:ascii="Calibri Light" w:hAnsi="Calibri Light" w:cs="Calibri Light"/>
          <w:bCs/>
          <w:color w:val="auto"/>
          <w:sz w:val="24"/>
        </w:rPr>
      </w:pPr>
      <w:r w:rsidRPr="000A2650">
        <w:rPr>
          <w:rFonts w:ascii="Calibri Light" w:hAnsi="Calibri Light" w:cs="Calibri Light"/>
          <w:bCs/>
          <w:color w:val="auto"/>
          <w:sz w:val="24"/>
        </w:rPr>
        <w:t xml:space="preserve">ARE KNOWLEDGEABLE OF DISRUPTION TRENDS (S18.01/03-04) </w:t>
      </w:r>
    </w:p>
    <w:p w14:paraId="54E02C47" w14:textId="77777777" w:rsidR="00A673BF" w:rsidRPr="000A2650" w:rsidRDefault="00A673BF" w:rsidP="00A673BF">
      <w:pPr>
        <w:spacing w:after="0" w:line="276" w:lineRule="auto"/>
        <w:rPr>
          <w:rFonts w:ascii="Calibri Light" w:hAnsi="Calibri Light" w:cs="Calibri Light"/>
          <w:bCs/>
          <w:color w:val="auto"/>
          <w:sz w:val="24"/>
        </w:rPr>
      </w:pPr>
      <w:r w:rsidRPr="000A2650">
        <w:rPr>
          <w:rFonts w:ascii="Calibri Light" w:hAnsi="Calibri Light" w:cs="Calibri Light"/>
          <w:bCs/>
          <w:color w:val="auto"/>
          <w:sz w:val="24"/>
        </w:rPr>
        <w:t xml:space="preserve">S100/4 – GERMAN BUSINESS LEADER [N400] </w:t>
      </w:r>
    </w:p>
    <w:p w14:paraId="370F8D30" w14:textId="77777777" w:rsidR="00A673BF" w:rsidRPr="000A2650" w:rsidRDefault="00A673BF" w:rsidP="003D0E93">
      <w:pPr>
        <w:pStyle w:val="ListParagraph"/>
        <w:numPr>
          <w:ilvl w:val="0"/>
          <w:numId w:val="123"/>
        </w:numPr>
        <w:spacing w:after="160" w:line="276" w:lineRule="auto"/>
        <w:rPr>
          <w:rFonts w:ascii="Calibri Light" w:hAnsi="Calibri Light" w:cs="Calibri Light"/>
          <w:bCs/>
          <w:color w:val="auto"/>
          <w:sz w:val="24"/>
        </w:rPr>
      </w:pPr>
      <w:r w:rsidRPr="000A2650">
        <w:rPr>
          <w:rFonts w:ascii="Calibri Light" w:hAnsi="Calibri Light" w:cs="Calibri Light"/>
          <w:bCs/>
          <w:color w:val="auto"/>
          <w:sz w:val="24"/>
        </w:rPr>
        <w:t xml:space="preserve">CONSENT TO PARTICIPATE (S1/01) </w:t>
      </w:r>
    </w:p>
    <w:p w14:paraId="6AA84BC4" w14:textId="77777777" w:rsidR="00A673BF" w:rsidRPr="000A2650" w:rsidRDefault="00A673BF" w:rsidP="003D0E93">
      <w:pPr>
        <w:pStyle w:val="ListParagraph"/>
        <w:numPr>
          <w:ilvl w:val="0"/>
          <w:numId w:val="123"/>
        </w:numPr>
        <w:spacing w:after="160" w:line="276" w:lineRule="auto"/>
        <w:rPr>
          <w:rFonts w:ascii="Calibri Light" w:hAnsi="Calibri Light" w:cs="Calibri Light"/>
          <w:bCs/>
          <w:color w:val="auto"/>
          <w:sz w:val="24"/>
        </w:rPr>
      </w:pPr>
      <w:r w:rsidRPr="000A2650">
        <w:rPr>
          <w:rFonts w:ascii="Calibri Light" w:hAnsi="Calibri Light" w:cs="Calibri Light"/>
          <w:bCs/>
          <w:color w:val="auto"/>
          <w:sz w:val="24"/>
        </w:rPr>
        <w:t xml:space="preserve">AGES 25-65 YEARS OLD (S3/25-65) </w:t>
      </w:r>
    </w:p>
    <w:p w14:paraId="556F9C88" w14:textId="77777777" w:rsidR="00A673BF" w:rsidRPr="000A2650" w:rsidRDefault="00A673BF" w:rsidP="003D0E93">
      <w:pPr>
        <w:pStyle w:val="ListParagraph"/>
        <w:numPr>
          <w:ilvl w:val="0"/>
          <w:numId w:val="123"/>
        </w:numPr>
        <w:spacing w:after="160" w:line="276" w:lineRule="auto"/>
        <w:rPr>
          <w:rFonts w:ascii="Calibri Light" w:hAnsi="Calibri Light" w:cs="Calibri Light"/>
          <w:bCs/>
          <w:color w:val="auto"/>
          <w:sz w:val="24"/>
        </w:rPr>
      </w:pPr>
      <w:r w:rsidRPr="000A2650">
        <w:rPr>
          <w:rFonts w:ascii="Calibri Light" w:hAnsi="Calibri Light" w:cs="Calibri Light"/>
          <w:bCs/>
          <w:color w:val="auto"/>
          <w:sz w:val="24"/>
        </w:rPr>
        <w:t xml:space="preserve">LIVE IN GERMANY (S4A/04) </w:t>
      </w:r>
    </w:p>
    <w:p w14:paraId="35D4F0B0" w14:textId="77777777" w:rsidR="00A673BF" w:rsidRPr="000A2650" w:rsidRDefault="00A673BF" w:rsidP="003D0E93">
      <w:pPr>
        <w:pStyle w:val="ListParagraph"/>
        <w:numPr>
          <w:ilvl w:val="0"/>
          <w:numId w:val="123"/>
        </w:numPr>
        <w:spacing w:after="160" w:line="276" w:lineRule="auto"/>
        <w:rPr>
          <w:rFonts w:ascii="Calibri Light" w:hAnsi="Calibri Light" w:cs="Calibri Light"/>
          <w:bCs/>
          <w:color w:val="auto"/>
          <w:sz w:val="24"/>
        </w:rPr>
      </w:pPr>
      <w:r w:rsidRPr="000A2650">
        <w:rPr>
          <w:rFonts w:ascii="Calibri Light" w:hAnsi="Calibri Light" w:cs="Calibri Light"/>
          <w:bCs/>
          <w:color w:val="auto"/>
          <w:sz w:val="24"/>
        </w:rPr>
        <w:t xml:space="preserve">WORKING FULL-TIME (S9/01) </w:t>
      </w:r>
    </w:p>
    <w:p w14:paraId="45225D43" w14:textId="77777777" w:rsidR="00A673BF" w:rsidRPr="000A2650" w:rsidRDefault="00A673BF" w:rsidP="003D0E93">
      <w:pPr>
        <w:pStyle w:val="ListParagraph"/>
        <w:numPr>
          <w:ilvl w:val="0"/>
          <w:numId w:val="123"/>
        </w:numPr>
        <w:spacing w:after="160" w:line="276" w:lineRule="auto"/>
        <w:rPr>
          <w:rFonts w:ascii="Calibri Light" w:hAnsi="Calibri Light" w:cs="Calibri Light"/>
          <w:bCs/>
          <w:color w:val="auto"/>
          <w:sz w:val="24"/>
        </w:rPr>
      </w:pPr>
      <w:r w:rsidRPr="000A2650">
        <w:rPr>
          <w:rFonts w:ascii="Calibri Light" w:hAnsi="Calibri Light" w:cs="Calibri Light"/>
          <w:bCs/>
          <w:color w:val="auto"/>
          <w:sz w:val="24"/>
        </w:rPr>
        <w:t xml:space="preserve">WORK IN QUALIFYING INDUSTRY (S10/01-03, </w:t>
      </w:r>
      <w:r w:rsidRPr="00237733">
        <w:rPr>
          <w:rFonts w:ascii="Calibri Light" w:hAnsi="Calibri Light" w:cs="Calibri Light"/>
          <w:color w:val="auto"/>
          <w:sz w:val="24"/>
        </w:rPr>
        <w:t>05</w:t>
      </w:r>
      <w:r>
        <w:rPr>
          <w:rFonts w:ascii="Calibri Light" w:hAnsi="Calibri Light" w:cs="Calibri Light"/>
          <w:bCs/>
          <w:color w:val="auto"/>
          <w:sz w:val="24"/>
        </w:rPr>
        <w:t xml:space="preserve">, </w:t>
      </w:r>
      <w:r w:rsidRPr="000A2650">
        <w:rPr>
          <w:rFonts w:ascii="Calibri Light" w:hAnsi="Calibri Light" w:cs="Calibri Light"/>
          <w:bCs/>
          <w:color w:val="auto"/>
          <w:sz w:val="24"/>
        </w:rPr>
        <w:t xml:space="preserve">06, </w:t>
      </w:r>
      <w:r w:rsidRPr="00237733">
        <w:rPr>
          <w:rFonts w:ascii="Calibri Light" w:hAnsi="Calibri Light" w:cs="Calibri Light"/>
          <w:color w:val="auto"/>
          <w:sz w:val="24"/>
        </w:rPr>
        <w:t>07</w:t>
      </w:r>
      <w:r>
        <w:rPr>
          <w:rFonts w:ascii="Calibri Light" w:hAnsi="Calibri Light" w:cs="Calibri Light"/>
          <w:bCs/>
          <w:color w:val="auto"/>
          <w:sz w:val="24"/>
        </w:rPr>
        <w:t xml:space="preserve">, </w:t>
      </w:r>
      <w:r w:rsidRPr="000A2650">
        <w:rPr>
          <w:rFonts w:ascii="Calibri Light" w:hAnsi="Calibri Light" w:cs="Calibri Light"/>
          <w:bCs/>
          <w:color w:val="auto"/>
          <w:sz w:val="24"/>
        </w:rPr>
        <w:t xml:space="preserve">09, 11-13) </w:t>
      </w:r>
    </w:p>
    <w:p w14:paraId="5260BE90" w14:textId="77777777" w:rsidR="00A673BF" w:rsidRPr="000A2650" w:rsidRDefault="00A673BF" w:rsidP="003D0E93">
      <w:pPr>
        <w:pStyle w:val="ListParagraph"/>
        <w:numPr>
          <w:ilvl w:val="0"/>
          <w:numId w:val="123"/>
        </w:numPr>
        <w:spacing w:after="160" w:line="276" w:lineRule="auto"/>
        <w:rPr>
          <w:rFonts w:ascii="Calibri Light" w:hAnsi="Calibri Light" w:cs="Calibri Light"/>
          <w:bCs/>
          <w:color w:val="auto"/>
          <w:sz w:val="24"/>
        </w:rPr>
      </w:pPr>
      <w:r w:rsidRPr="000A2650">
        <w:rPr>
          <w:rFonts w:ascii="Calibri Light" w:hAnsi="Calibri Light" w:cs="Calibri Light"/>
          <w:bCs/>
          <w:color w:val="auto"/>
          <w:sz w:val="24"/>
        </w:rPr>
        <w:t xml:space="preserve">SENIOR OR MID-LEVEL POSITION (S12/01-07) </w:t>
      </w:r>
    </w:p>
    <w:p w14:paraId="647B7161" w14:textId="77777777" w:rsidR="00A673BF" w:rsidRPr="000A2650" w:rsidRDefault="00A673BF" w:rsidP="003D0E93">
      <w:pPr>
        <w:pStyle w:val="ListParagraph"/>
        <w:numPr>
          <w:ilvl w:val="0"/>
          <w:numId w:val="124"/>
        </w:numPr>
        <w:spacing w:after="160" w:line="276" w:lineRule="auto"/>
        <w:rPr>
          <w:rFonts w:ascii="Calibri Light" w:hAnsi="Calibri Light" w:cs="Calibri Light"/>
          <w:bCs/>
          <w:color w:val="auto"/>
          <w:sz w:val="24"/>
        </w:rPr>
      </w:pPr>
      <w:r w:rsidRPr="000A2650">
        <w:rPr>
          <w:rFonts w:ascii="Calibri Light" w:hAnsi="Calibri Light" w:cs="Calibri Light"/>
          <w:bCs/>
          <w:color w:val="auto"/>
          <w:sz w:val="24"/>
        </w:rPr>
        <w:t xml:space="preserve">QUALIFYING COMPANY REVENUE (S17/02-06) </w:t>
      </w:r>
    </w:p>
    <w:p w14:paraId="6EB9729F" w14:textId="77777777" w:rsidR="00A673BF" w:rsidRPr="000A2650" w:rsidRDefault="00A673BF" w:rsidP="003D0E93">
      <w:pPr>
        <w:pStyle w:val="ListParagraph"/>
        <w:numPr>
          <w:ilvl w:val="0"/>
          <w:numId w:val="124"/>
        </w:numPr>
        <w:spacing w:after="160" w:line="276" w:lineRule="auto"/>
        <w:rPr>
          <w:rFonts w:ascii="Calibri Light" w:hAnsi="Calibri Light" w:cs="Calibri Light"/>
          <w:bCs/>
          <w:color w:val="auto"/>
          <w:sz w:val="24"/>
        </w:rPr>
      </w:pPr>
      <w:r w:rsidRPr="000A2650">
        <w:rPr>
          <w:rFonts w:ascii="Calibri Light" w:hAnsi="Calibri Light" w:cs="Calibri Light"/>
          <w:bCs/>
          <w:color w:val="auto"/>
          <w:sz w:val="24"/>
        </w:rPr>
        <w:t xml:space="preserve">ARE KNOWLEDGEABLE OF DISRUPTION TRENDS (S18.01/03-04) </w:t>
      </w:r>
    </w:p>
    <w:p w14:paraId="5B6F3C8A" w14:textId="77777777" w:rsidR="00A673BF" w:rsidRPr="000A2650" w:rsidRDefault="00A673BF" w:rsidP="00A673BF">
      <w:pPr>
        <w:spacing w:after="0" w:line="276" w:lineRule="auto"/>
        <w:rPr>
          <w:rFonts w:ascii="Calibri Light" w:hAnsi="Calibri Light" w:cs="Calibri Light"/>
          <w:bCs/>
          <w:color w:val="auto"/>
          <w:sz w:val="24"/>
        </w:rPr>
      </w:pPr>
      <w:r w:rsidRPr="000A2650">
        <w:rPr>
          <w:rFonts w:ascii="Calibri Light" w:hAnsi="Calibri Light" w:cs="Calibri Light"/>
          <w:bCs/>
          <w:color w:val="auto"/>
          <w:sz w:val="24"/>
        </w:rPr>
        <w:t xml:space="preserve">S100/5 – ITALIAN BUSINESS LEADER [N400] </w:t>
      </w:r>
    </w:p>
    <w:p w14:paraId="557260DC" w14:textId="77777777" w:rsidR="00A673BF" w:rsidRPr="000A2650" w:rsidRDefault="00A673BF" w:rsidP="003D0E93">
      <w:pPr>
        <w:pStyle w:val="ListParagraph"/>
        <w:numPr>
          <w:ilvl w:val="0"/>
          <w:numId w:val="123"/>
        </w:numPr>
        <w:spacing w:after="160" w:line="276" w:lineRule="auto"/>
        <w:rPr>
          <w:rFonts w:ascii="Calibri Light" w:hAnsi="Calibri Light" w:cs="Calibri Light"/>
          <w:bCs/>
          <w:color w:val="auto"/>
          <w:sz w:val="24"/>
        </w:rPr>
      </w:pPr>
      <w:r w:rsidRPr="000A2650">
        <w:rPr>
          <w:rFonts w:ascii="Calibri Light" w:hAnsi="Calibri Light" w:cs="Calibri Light"/>
          <w:bCs/>
          <w:color w:val="auto"/>
          <w:sz w:val="24"/>
        </w:rPr>
        <w:t xml:space="preserve">CONSENT TO PARTICIPATE (S1/01) </w:t>
      </w:r>
    </w:p>
    <w:p w14:paraId="1FFAB2E3" w14:textId="77777777" w:rsidR="00A673BF" w:rsidRPr="000A2650" w:rsidRDefault="00A673BF" w:rsidP="003D0E93">
      <w:pPr>
        <w:pStyle w:val="ListParagraph"/>
        <w:numPr>
          <w:ilvl w:val="0"/>
          <w:numId w:val="123"/>
        </w:numPr>
        <w:spacing w:after="160" w:line="276" w:lineRule="auto"/>
        <w:rPr>
          <w:rFonts w:ascii="Calibri Light" w:hAnsi="Calibri Light" w:cs="Calibri Light"/>
          <w:bCs/>
          <w:color w:val="auto"/>
          <w:sz w:val="24"/>
        </w:rPr>
      </w:pPr>
      <w:r w:rsidRPr="000A2650">
        <w:rPr>
          <w:rFonts w:ascii="Calibri Light" w:hAnsi="Calibri Light" w:cs="Calibri Light"/>
          <w:bCs/>
          <w:color w:val="auto"/>
          <w:sz w:val="24"/>
        </w:rPr>
        <w:t xml:space="preserve">AGES 25-65 YEARS OLD (S3/25-65) </w:t>
      </w:r>
    </w:p>
    <w:p w14:paraId="6FAD7592" w14:textId="77777777" w:rsidR="00A673BF" w:rsidRPr="000A2650" w:rsidRDefault="00A673BF" w:rsidP="003D0E93">
      <w:pPr>
        <w:pStyle w:val="ListParagraph"/>
        <w:numPr>
          <w:ilvl w:val="0"/>
          <w:numId w:val="123"/>
        </w:numPr>
        <w:spacing w:after="160" w:line="276" w:lineRule="auto"/>
        <w:rPr>
          <w:rFonts w:ascii="Calibri Light" w:hAnsi="Calibri Light" w:cs="Calibri Light"/>
          <w:bCs/>
          <w:color w:val="auto"/>
          <w:sz w:val="24"/>
        </w:rPr>
      </w:pPr>
      <w:r w:rsidRPr="000A2650">
        <w:rPr>
          <w:rFonts w:ascii="Calibri Light" w:hAnsi="Calibri Light" w:cs="Calibri Light"/>
          <w:bCs/>
          <w:color w:val="auto"/>
          <w:sz w:val="24"/>
        </w:rPr>
        <w:t xml:space="preserve">LIVE IN ITALY (S4A/05) </w:t>
      </w:r>
    </w:p>
    <w:p w14:paraId="6C844A56" w14:textId="77777777" w:rsidR="00A673BF" w:rsidRPr="000A2650" w:rsidRDefault="00A673BF" w:rsidP="003D0E93">
      <w:pPr>
        <w:pStyle w:val="ListParagraph"/>
        <w:numPr>
          <w:ilvl w:val="0"/>
          <w:numId w:val="123"/>
        </w:numPr>
        <w:spacing w:after="160" w:line="276" w:lineRule="auto"/>
        <w:rPr>
          <w:rFonts w:ascii="Calibri Light" w:hAnsi="Calibri Light" w:cs="Calibri Light"/>
          <w:bCs/>
          <w:color w:val="auto"/>
          <w:sz w:val="24"/>
        </w:rPr>
      </w:pPr>
      <w:r w:rsidRPr="000A2650">
        <w:rPr>
          <w:rFonts w:ascii="Calibri Light" w:hAnsi="Calibri Light" w:cs="Calibri Light"/>
          <w:bCs/>
          <w:color w:val="auto"/>
          <w:sz w:val="24"/>
        </w:rPr>
        <w:t xml:space="preserve">WORKING FULL-TIME (S9/01) </w:t>
      </w:r>
    </w:p>
    <w:p w14:paraId="2A24BF74" w14:textId="77777777" w:rsidR="00A673BF" w:rsidRPr="000A2650" w:rsidRDefault="00A673BF" w:rsidP="003D0E93">
      <w:pPr>
        <w:pStyle w:val="ListParagraph"/>
        <w:numPr>
          <w:ilvl w:val="0"/>
          <w:numId w:val="123"/>
        </w:numPr>
        <w:spacing w:after="160" w:line="276" w:lineRule="auto"/>
        <w:rPr>
          <w:rFonts w:ascii="Calibri Light" w:hAnsi="Calibri Light" w:cs="Calibri Light"/>
          <w:bCs/>
          <w:color w:val="auto"/>
          <w:sz w:val="24"/>
        </w:rPr>
      </w:pPr>
      <w:r w:rsidRPr="000A2650">
        <w:rPr>
          <w:rFonts w:ascii="Calibri Light" w:hAnsi="Calibri Light" w:cs="Calibri Light"/>
          <w:bCs/>
          <w:color w:val="auto"/>
          <w:sz w:val="24"/>
        </w:rPr>
        <w:t xml:space="preserve">WORK IN QUALIFYING INDUSTRY (S10/01-03, </w:t>
      </w:r>
      <w:r w:rsidRPr="00237733">
        <w:rPr>
          <w:rFonts w:ascii="Calibri Light" w:hAnsi="Calibri Light" w:cs="Calibri Light"/>
          <w:color w:val="auto"/>
          <w:sz w:val="24"/>
        </w:rPr>
        <w:t>05</w:t>
      </w:r>
      <w:r>
        <w:rPr>
          <w:rFonts w:ascii="Calibri Light" w:hAnsi="Calibri Light" w:cs="Calibri Light"/>
          <w:bCs/>
          <w:color w:val="auto"/>
          <w:sz w:val="24"/>
        </w:rPr>
        <w:t xml:space="preserve">, </w:t>
      </w:r>
      <w:r w:rsidRPr="000A2650">
        <w:rPr>
          <w:rFonts w:ascii="Calibri Light" w:hAnsi="Calibri Light" w:cs="Calibri Light"/>
          <w:bCs/>
          <w:color w:val="auto"/>
          <w:sz w:val="24"/>
        </w:rPr>
        <w:t xml:space="preserve">06, </w:t>
      </w:r>
      <w:r w:rsidRPr="00237733">
        <w:rPr>
          <w:rFonts w:ascii="Calibri Light" w:hAnsi="Calibri Light" w:cs="Calibri Light"/>
          <w:color w:val="auto"/>
          <w:sz w:val="24"/>
        </w:rPr>
        <w:t>07</w:t>
      </w:r>
      <w:r>
        <w:rPr>
          <w:rFonts w:ascii="Calibri Light" w:hAnsi="Calibri Light" w:cs="Calibri Light"/>
          <w:bCs/>
          <w:color w:val="auto"/>
          <w:sz w:val="24"/>
        </w:rPr>
        <w:t xml:space="preserve">, </w:t>
      </w:r>
      <w:r w:rsidRPr="000A2650">
        <w:rPr>
          <w:rFonts w:ascii="Calibri Light" w:hAnsi="Calibri Light" w:cs="Calibri Light"/>
          <w:bCs/>
          <w:color w:val="auto"/>
          <w:sz w:val="24"/>
        </w:rPr>
        <w:t xml:space="preserve">09, 11-13) </w:t>
      </w:r>
    </w:p>
    <w:p w14:paraId="5ED18281" w14:textId="77777777" w:rsidR="00A673BF" w:rsidRPr="000A2650" w:rsidRDefault="00A673BF" w:rsidP="003D0E93">
      <w:pPr>
        <w:pStyle w:val="ListParagraph"/>
        <w:numPr>
          <w:ilvl w:val="0"/>
          <w:numId w:val="123"/>
        </w:numPr>
        <w:spacing w:after="160" w:line="276" w:lineRule="auto"/>
        <w:rPr>
          <w:rFonts w:ascii="Calibri Light" w:hAnsi="Calibri Light" w:cs="Calibri Light"/>
          <w:bCs/>
          <w:color w:val="auto"/>
          <w:sz w:val="24"/>
        </w:rPr>
      </w:pPr>
      <w:r w:rsidRPr="000A2650">
        <w:rPr>
          <w:rFonts w:ascii="Calibri Light" w:hAnsi="Calibri Light" w:cs="Calibri Light"/>
          <w:bCs/>
          <w:color w:val="auto"/>
          <w:sz w:val="24"/>
        </w:rPr>
        <w:t xml:space="preserve">SENIOR OR MID-LEVEL POSITION (S12/01-07) </w:t>
      </w:r>
    </w:p>
    <w:p w14:paraId="26888600" w14:textId="77777777" w:rsidR="00A673BF" w:rsidRPr="000A2650" w:rsidRDefault="00A673BF" w:rsidP="003D0E93">
      <w:pPr>
        <w:pStyle w:val="ListParagraph"/>
        <w:numPr>
          <w:ilvl w:val="0"/>
          <w:numId w:val="124"/>
        </w:numPr>
        <w:spacing w:after="160" w:line="276" w:lineRule="auto"/>
        <w:rPr>
          <w:rFonts w:ascii="Calibri Light" w:hAnsi="Calibri Light" w:cs="Calibri Light"/>
          <w:bCs/>
          <w:color w:val="auto"/>
          <w:sz w:val="24"/>
        </w:rPr>
      </w:pPr>
      <w:r w:rsidRPr="000A2650">
        <w:rPr>
          <w:rFonts w:ascii="Calibri Light" w:hAnsi="Calibri Light" w:cs="Calibri Light"/>
          <w:bCs/>
          <w:color w:val="auto"/>
          <w:sz w:val="24"/>
        </w:rPr>
        <w:t xml:space="preserve">QUALIFYING COMPANY REVENUE (S17/02-06) </w:t>
      </w:r>
    </w:p>
    <w:p w14:paraId="5E89807F" w14:textId="77777777" w:rsidR="00A673BF" w:rsidRPr="000A2650" w:rsidRDefault="00A673BF" w:rsidP="003D0E93">
      <w:pPr>
        <w:pStyle w:val="ListParagraph"/>
        <w:numPr>
          <w:ilvl w:val="0"/>
          <w:numId w:val="124"/>
        </w:numPr>
        <w:spacing w:after="160" w:line="276" w:lineRule="auto"/>
        <w:rPr>
          <w:rFonts w:ascii="Calibri Light" w:hAnsi="Calibri Light" w:cs="Calibri Light"/>
          <w:bCs/>
          <w:color w:val="auto"/>
          <w:sz w:val="24"/>
        </w:rPr>
      </w:pPr>
      <w:r w:rsidRPr="000A2650">
        <w:rPr>
          <w:rFonts w:ascii="Calibri Light" w:hAnsi="Calibri Light" w:cs="Calibri Light"/>
          <w:bCs/>
          <w:color w:val="auto"/>
          <w:sz w:val="24"/>
        </w:rPr>
        <w:t xml:space="preserve">ARE KNOWLEDGEABLE OF DISRUPTION TRENDS (S18.01/03-04) </w:t>
      </w:r>
    </w:p>
    <w:p w14:paraId="5C136173" w14:textId="77777777" w:rsidR="00A673BF" w:rsidRPr="000A2650" w:rsidRDefault="00A673BF" w:rsidP="00A673BF">
      <w:pPr>
        <w:spacing w:after="0" w:line="276" w:lineRule="auto"/>
        <w:rPr>
          <w:rFonts w:ascii="Calibri Light" w:hAnsi="Calibri Light" w:cs="Calibri Light"/>
          <w:bCs/>
          <w:color w:val="auto"/>
          <w:sz w:val="24"/>
        </w:rPr>
      </w:pPr>
      <w:r w:rsidRPr="000A2650">
        <w:rPr>
          <w:rFonts w:ascii="Calibri Light" w:hAnsi="Calibri Light" w:cs="Calibri Light"/>
          <w:bCs/>
          <w:color w:val="auto"/>
          <w:sz w:val="24"/>
        </w:rPr>
        <w:t xml:space="preserve">S100/6 – FRENCH BUSINESS LEADER [N400] </w:t>
      </w:r>
    </w:p>
    <w:p w14:paraId="6E8E6665" w14:textId="77777777" w:rsidR="00A673BF" w:rsidRPr="000A2650" w:rsidRDefault="00A673BF" w:rsidP="003D0E93">
      <w:pPr>
        <w:pStyle w:val="ListParagraph"/>
        <w:numPr>
          <w:ilvl w:val="0"/>
          <w:numId w:val="123"/>
        </w:numPr>
        <w:spacing w:after="160" w:line="276" w:lineRule="auto"/>
        <w:rPr>
          <w:rFonts w:ascii="Calibri Light" w:hAnsi="Calibri Light" w:cs="Calibri Light"/>
          <w:bCs/>
          <w:color w:val="auto"/>
          <w:sz w:val="24"/>
        </w:rPr>
      </w:pPr>
      <w:r w:rsidRPr="000A2650">
        <w:rPr>
          <w:rFonts w:ascii="Calibri Light" w:hAnsi="Calibri Light" w:cs="Calibri Light"/>
          <w:bCs/>
          <w:color w:val="auto"/>
          <w:sz w:val="24"/>
        </w:rPr>
        <w:t xml:space="preserve">CONSENT TO PARTICIPATE (S1/01) </w:t>
      </w:r>
    </w:p>
    <w:p w14:paraId="67FB26ED" w14:textId="77777777" w:rsidR="00A673BF" w:rsidRPr="000A2650" w:rsidRDefault="00A673BF" w:rsidP="003D0E93">
      <w:pPr>
        <w:pStyle w:val="ListParagraph"/>
        <w:numPr>
          <w:ilvl w:val="0"/>
          <w:numId w:val="123"/>
        </w:numPr>
        <w:spacing w:after="160" w:line="276" w:lineRule="auto"/>
        <w:rPr>
          <w:rFonts w:ascii="Calibri Light" w:hAnsi="Calibri Light" w:cs="Calibri Light"/>
          <w:bCs/>
          <w:color w:val="auto"/>
          <w:sz w:val="24"/>
        </w:rPr>
      </w:pPr>
      <w:r w:rsidRPr="000A2650">
        <w:rPr>
          <w:rFonts w:ascii="Calibri Light" w:hAnsi="Calibri Light" w:cs="Calibri Light"/>
          <w:bCs/>
          <w:color w:val="auto"/>
          <w:sz w:val="24"/>
        </w:rPr>
        <w:t xml:space="preserve">AGES 25-65 YEARS OLD (S3/25-65) </w:t>
      </w:r>
    </w:p>
    <w:p w14:paraId="29114437" w14:textId="77777777" w:rsidR="00A673BF" w:rsidRPr="000A2650" w:rsidRDefault="00A673BF" w:rsidP="003D0E93">
      <w:pPr>
        <w:pStyle w:val="ListParagraph"/>
        <w:numPr>
          <w:ilvl w:val="0"/>
          <w:numId w:val="123"/>
        </w:numPr>
        <w:spacing w:after="160" w:line="276" w:lineRule="auto"/>
        <w:rPr>
          <w:rFonts w:ascii="Calibri Light" w:hAnsi="Calibri Light" w:cs="Calibri Light"/>
          <w:bCs/>
          <w:color w:val="auto"/>
          <w:sz w:val="24"/>
        </w:rPr>
      </w:pPr>
      <w:r w:rsidRPr="000A2650">
        <w:rPr>
          <w:rFonts w:ascii="Calibri Light" w:hAnsi="Calibri Light" w:cs="Calibri Light"/>
          <w:bCs/>
          <w:color w:val="auto"/>
          <w:sz w:val="24"/>
        </w:rPr>
        <w:t xml:space="preserve">LIVE IN FRANCE (S4A/06) </w:t>
      </w:r>
    </w:p>
    <w:p w14:paraId="1672BDF6" w14:textId="77777777" w:rsidR="00A673BF" w:rsidRPr="000A2650" w:rsidRDefault="00A673BF" w:rsidP="003D0E93">
      <w:pPr>
        <w:pStyle w:val="ListParagraph"/>
        <w:numPr>
          <w:ilvl w:val="0"/>
          <w:numId w:val="123"/>
        </w:numPr>
        <w:spacing w:after="160" w:line="276" w:lineRule="auto"/>
        <w:rPr>
          <w:rFonts w:ascii="Calibri Light" w:hAnsi="Calibri Light" w:cs="Calibri Light"/>
          <w:bCs/>
          <w:color w:val="auto"/>
          <w:sz w:val="24"/>
        </w:rPr>
      </w:pPr>
      <w:r w:rsidRPr="000A2650">
        <w:rPr>
          <w:rFonts w:ascii="Calibri Light" w:hAnsi="Calibri Light" w:cs="Calibri Light"/>
          <w:bCs/>
          <w:color w:val="auto"/>
          <w:sz w:val="24"/>
        </w:rPr>
        <w:t xml:space="preserve">WORKING FULL-TIME (S9/01) </w:t>
      </w:r>
    </w:p>
    <w:p w14:paraId="4AEE40E3" w14:textId="77777777" w:rsidR="00A673BF" w:rsidRPr="000A2650" w:rsidRDefault="00A673BF" w:rsidP="003D0E93">
      <w:pPr>
        <w:pStyle w:val="ListParagraph"/>
        <w:numPr>
          <w:ilvl w:val="0"/>
          <w:numId w:val="123"/>
        </w:numPr>
        <w:spacing w:after="160" w:line="276" w:lineRule="auto"/>
        <w:rPr>
          <w:rFonts w:ascii="Calibri Light" w:hAnsi="Calibri Light" w:cs="Calibri Light"/>
          <w:bCs/>
          <w:color w:val="auto"/>
          <w:sz w:val="24"/>
        </w:rPr>
      </w:pPr>
      <w:r w:rsidRPr="000A2650">
        <w:rPr>
          <w:rFonts w:ascii="Calibri Light" w:hAnsi="Calibri Light" w:cs="Calibri Light"/>
          <w:bCs/>
          <w:color w:val="auto"/>
          <w:sz w:val="24"/>
        </w:rPr>
        <w:t xml:space="preserve">WORK IN QUALIFYING INDUSTRY (S10/01-03, </w:t>
      </w:r>
      <w:r w:rsidRPr="00237733">
        <w:rPr>
          <w:rFonts w:ascii="Calibri Light" w:hAnsi="Calibri Light" w:cs="Calibri Light"/>
          <w:color w:val="auto"/>
          <w:sz w:val="24"/>
        </w:rPr>
        <w:t>05</w:t>
      </w:r>
      <w:r>
        <w:rPr>
          <w:rFonts w:ascii="Calibri Light" w:hAnsi="Calibri Light" w:cs="Calibri Light"/>
          <w:bCs/>
          <w:color w:val="auto"/>
          <w:sz w:val="24"/>
        </w:rPr>
        <w:t xml:space="preserve">, </w:t>
      </w:r>
      <w:r w:rsidRPr="000A2650">
        <w:rPr>
          <w:rFonts w:ascii="Calibri Light" w:hAnsi="Calibri Light" w:cs="Calibri Light"/>
          <w:bCs/>
          <w:color w:val="auto"/>
          <w:sz w:val="24"/>
        </w:rPr>
        <w:t xml:space="preserve">06, </w:t>
      </w:r>
      <w:r w:rsidRPr="00237733">
        <w:rPr>
          <w:rFonts w:ascii="Calibri Light" w:hAnsi="Calibri Light" w:cs="Calibri Light"/>
          <w:color w:val="auto"/>
          <w:sz w:val="24"/>
        </w:rPr>
        <w:t>07</w:t>
      </w:r>
      <w:r>
        <w:rPr>
          <w:rFonts w:ascii="Calibri Light" w:hAnsi="Calibri Light" w:cs="Calibri Light"/>
          <w:bCs/>
          <w:color w:val="auto"/>
          <w:sz w:val="24"/>
        </w:rPr>
        <w:t xml:space="preserve">, </w:t>
      </w:r>
      <w:r w:rsidRPr="000A2650">
        <w:rPr>
          <w:rFonts w:ascii="Calibri Light" w:hAnsi="Calibri Light" w:cs="Calibri Light"/>
          <w:bCs/>
          <w:color w:val="auto"/>
          <w:sz w:val="24"/>
        </w:rPr>
        <w:t xml:space="preserve">09, 11-13) </w:t>
      </w:r>
    </w:p>
    <w:p w14:paraId="313C18FC" w14:textId="77777777" w:rsidR="00A673BF" w:rsidRPr="000A2650" w:rsidRDefault="00A673BF" w:rsidP="003D0E93">
      <w:pPr>
        <w:pStyle w:val="ListParagraph"/>
        <w:numPr>
          <w:ilvl w:val="0"/>
          <w:numId w:val="123"/>
        </w:numPr>
        <w:spacing w:after="160" w:line="276" w:lineRule="auto"/>
        <w:rPr>
          <w:rFonts w:ascii="Calibri Light" w:hAnsi="Calibri Light" w:cs="Calibri Light"/>
          <w:bCs/>
          <w:color w:val="auto"/>
          <w:sz w:val="24"/>
        </w:rPr>
      </w:pPr>
      <w:r w:rsidRPr="000A2650">
        <w:rPr>
          <w:rFonts w:ascii="Calibri Light" w:hAnsi="Calibri Light" w:cs="Calibri Light"/>
          <w:bCs/>
          <w:color w:val="auto"/>
          <w:sz w:val="24"/>
        </w:rPr>
        <w:t xml:space="preserve">SENIOR OR MID-LEVEL POSITION (S12/01-07) </w:t>
      </w:r>
    </w:p>
    <w:p w14:paraId="69975130" w14:textId="77777777" w:rsidR="00A673BF" w:rsidRPr="000A2650" w:rsidRDefault="00A673BF" w:rsidP="003D0E93">
      <w:pPr>
        <w:pStyle w:val="ListParagraph"/>
        <w:numPr>
          <w:ilvl w:val="0"/>
          <w:numId w:val="124"/>
        </w:numPr>
        <w:spacing w:after="160" w:line="276" w:lineRule="auto"/>
        <w:rPr>
          <w:rFonts w:ascii="Calibri Light" w:hAnsi="Calibri Light" w:cs="Calibri Light"/>
          <w:bCs/>
          <w:color w:val="auto"/>
          <w:sz w:val="24"/>
        </w:rPr>
      </w:pPr>
      <w:r w:rsidRPr="000A2650">
        <w:rPr>
          <w:rFonts w:ascii="Calibri Light" w:hAnsi="Calibri Light" w:cs="Calibri Light"/>
          <w:bCs/>
          <w:color w:val="auto"/>
          <w:sz w:val="24"/>
        </w:rPr>
        <w:t xml:space="preserve">QUALIFYING COMPANY REVENUE (S17/02-06) </w:t>
      </w:r>
    </w:p>
    <w:p w14:paraId="6D128FE0" w14:textId="77777777" w:rsidR="00A673BF" w:rsidRPr="000A2650" w:rsidRDefault="00A673BF" w:rsidP="003D0E93">
      <w:pPr>
        <w:pStyle w:val="ListParagraph"/>
        <w:numPr>
          <w:ilvl w:val="0"/>
          <w:numId w:val="124"/>
        </w:numPr>
        <w:spacing w:after="160" w:line="276" w:lineRule="auto"/>
        <w:rPr>
          <w:rFonts w:ascii="Calibri Light" w:hAnsi="Calibri Light" w:cs="Calibri Light"/>
          <w:bCs/>
          <w:color w:val="auto"/>
          <w:sz w:val="24"/>
        </w:rPr>
      </w:pPr>
      <w:r w:rsidRPr="000A2650">
        <w:rPr>
          <w:rFonts w:ascii="Calibri Light" w:hAnsi="Calibri Light" w:cs="Calibri Light"/>
          <w:bCs/>
          <w:color w:val="auto"/>
          <w:sz w:val="24"/>
        </w:rPr>
        <w:t xml:space="preserve">ARE KNOWLEDGEABLE OF DISRUPTION TRENDS (S18.01/03-04) </w:t>
      </w:r>
    </w:p>
    <w:p w14:paraId="7C2684B9" w14:textId="77777777" w:rsidR="00A673BF" w:rsidRPr="000A2650" w:rsidRDefault="00A673BF" w:rsidP="00A673BF">
      <w:pPr>
        <w:spacing w:after="160" w:line="276" w:lineRule="auto"/>
        <w:rPr>
          <w:rFonts w:ascii="Calibri Light" w:hAnsi="Calibri Light" w:cs="Calibri Light"/>
          <w:bCs/>
          <w:color w:val="auto"/>
          <w:sz w:val="24"/>
        </w:rPr>
      </w:pPr>
      <w:r w:rsidRPr="000A2650">
        <w:rPr>
          <w:rFonts w:ascii="Calibri Light" w:hAnsi="Calibri Light" w:cs="Calibri Light"/>
          <w:bCs/>
          <w:color w:val="auto"/>
          <w:sz w:val="24"/>
        </w:rPr>
        <w:t xml:space="preserve">S100/7 – SWISS BUSINESS LEADER [N200] </w:t>
      </w:r>
    </w:p>
    <w:p w14:paraId="6CBEB340" w14:textId="77777777" w:rsidR="00A673BF" w:rsidRPr="000A2650" w:rsidRDefault="00A673BF" w:rsidP="003D0E93">
      <w:pPr>
        <w:pStyle w:val="ListParagraph"/>
        <w:numPr>
          <w:ilvl w:val="0"/>
          <w:numId w:val="123"/>
        </w:numPr>
        <w:spacing w:after="160" w:line="276" w:lineRule="auto"/>
        <w:rPr>
          <w:rFonts w:ascii="Calibri Light" w:hAnsi="Calibri Light" w:cs="Calibri Light"/>
          <w:bCs/>
          <w:color w:val="auto"/>
          <w:sz w:val="24"/>
        </w:rPr>
      </w:pPr>
      <w:r w:rsidRPr="000A2650">
        <w:rPr>
          <w:rFonts w:ascii="Calibri Light" w:hAnsi="Calibri Light" w:cs="Calibri Light"/>
          <w:bCs/>
          <w:color w:val="auto"/>
          <w:sz w:val="24"/>
        </w:rPr>
        <w:t xml:space="preserve">CONSENT TO PARTICIPATE (S1/01) </w:t>
      </w:r>
    </w:p>
    <w:p w14:paraId="6AEF9CCD" w14:textId="77777777" w:rsidR="00A673BF" w:rsidRPr="000A2650" w:rsidRDefault="00A673BF" w:rsidP="003D0E93">
      <w:pPr>
        <w:pStyle w:val="ListParagraph"/>
        <w:numPr>
          <w:ilvl w:val="0"/>
          <w:numId w:val="123"/>
        </w:numPr>
        <w:spacing w:after="160" w:line="276" w:lineRule="auto"/>
        <w:rPr>
          <w:rFonts w:ascii="Calibri Light" w:hAnsi="Calibri Light" w:cs="Calibri Light"/>
          <w:bCs/>
          <w:color w:val="auto"/>
          <w:sz w:val="24"/>
        </w:rPr>
      </w:pPr>
      <w:r w:rsidRPr="000A2650">
        <w:rPr>
          <w:rFonts w:ascii="Calibri Light" w:hAnsi="Calibri Light" w:cs="Calibri Light"/>
          <w:bCs/>
          <w:color w:val="auto"/>
          <w:sz w:val="24"/>
        </w:rPr>
        <w:t xml:space="preserve">AGES 25-65 YEARS OLD (S3/25-65) </w:t>
      </w:r>
    </w:p>
    <w:p w14:paraId="055F5CBD" w14:textId="77777777" w:rsidR="00A673BF" w:rsidRPr="000A2650" w:rsidRDefault="00A673BF" w:rsidP="003D0E93">
      <w:pPr>
        <w:pStyle w:val="ListParagraph"/>
        <w:numPr>
          <w:ilvl w:val="0"/>
          <w:numId w:val="123"/>
        </w:numPr>
        <w:spacing w:after="160" w:line="276" w:lineRule="auto"/>
        <w:rPr>
          <w:rFonts w:ascii="Calibri Light" w:hAnsi="Calibri Light" w:cs="Calibri Light"/>
          <w:bCs/>
          <w:color w:val="auto"/>
          <w:sz w:val="24"/>
        </w:rPr>
      </w:pPr>
      <w:r w:rsidRPr="000A2650">
        <w:rPr>
          <w:rFonts w:ascii="Calibri Light" w:hAnsi="Calibri Light" w:cs="Calibri Light"/>
          <w:bCs/>
          <w:color w:val="auto"/>
          <w:sz w:val="24"/>
        </w:rPr>
        <w:t xml:space="preserve">LIVE IN SWITZERLAND (S4A/07) </w:t>
      </w:r>
    </w:p>
    <w:p w14:paraId="3675604E" w14:textId="77777777" w:rsidR="00A673BF" w:rsidRPr="000A2650" w:rsidRDefault="00A673BF" w:rsidP="003D0E93">
      <w:pPr>
        <w:pStyle w:val="ListParagraph"/>
        <w:numPr>
          <w:ilvl w:val="0"/>
          <w:numId w:val="123"/>
        </w:numPr>
        <w:spacing w:after="160" w:line="276" w:lineRule="auto"/>
        <w:rPr>
          <w:rFonts w:ascii="Calibri Light" w:hAnsi="Calibri Light" w:cs="Calibri Light"/>
          <w:bCs/>
          <w:color w:val="auto"/>
          <w:sz w:val="24"/>
        </w:rPr>
      </w:pPr>
      <w:r w:rsidRPr="000A2650">
        <w:rPr>
          <w:rFonts w:ascii="Calibri Light" w:hAnsi="Calibri Light" w:cs="Calibri Light"/>
          <w:bCs/>
          <w:color w:val="auto"/>
          <w:sz w:val="24"/>
        </w:rPr>
        <w:t xml:space="preserve">WORKING FULL-TIME (S9/01) </w:t>
      </w:r>
    </w:p>
    <w:p w14:paraId="4FFC592A" w14:textId="77777777" w:rsidR="00A673BF" w:rsidRPr="000A2650" w:rsidRDefault="00A673BF" w:rsidP="003D0E93">
      <w:pPr>
        <w:pStyle w:val="ListParagraph"/>
        <w:numPr>
          <w:ilvl w:val="0"/>
          <w:numId w:val="123"/>
        </w:numPr>
        <w:spacing w:after="160" w:line="276" w:lineRule="auto"/>
        <w:rPr>
          <w:rFonts w:ascii="Calibri Light" w:hAnsi="Calibri Light" w:cs="Calibri Light"/>
          <w:bCs/>
          <w:color w:val="auto"/>
          <w:sz w:val="24"/>
        </w:rPr>
      </w:pPr>
      <w:r w:rsidRPr="000A2650">
        <w:rPr>
          <w:rFonts w:ascii="Calibri Light" w:hAnsi="Calibri Light" w:cs="Calibri Light"/>
          <w:bCs/>
          <w:color w:val="auto"/>
          <w:sz w:val="24"/>
        </w:rPr>
        <w:lastRenderedPageBreak/>
        <w:t xml:space="preserve">WORK IN QUALIFYING INDUSTRY (S10/01-03, </w:t>
      </w:r>
      <w:r w:rsidRPr="00237733">
        <w:rPr>
          <w:rFonts w:ascii="Calibri Light" w:hAnsi="Calibri Light" w:cs="Calibri Light"/>
          <w:color w:val="auto"/>
          <w:sz w:val="24"/>
        </w:rPr>
        <w:t>05</w:t>
      </w:r>
      <w:r>
        <w:rPr>
          <w:rFonts w:ascii="Calibri Light" w:hAnsi="Calibri Light" w:cs="Calibri Light"/>
          <w:bCs/>
          <w:color w:val="auto"/>
          <w:sz w:val="24"/>
        </w:rPr>
        <w:t xml:space="preserve">, </w:t>
      </w:r>
      <w:r w:rsidRPr="000A2650">
        <w:rPr>
          <w:rFonts w:ascii="Calibri Light" w:hAnsi="Calibri Light" w:cs="Calibri Light"/>
          <w:bCs/>
          <w:color w:val="auto"/>
          <w:sz w:val="24"/>
        </w:rPr>
        <w:t xml:space="preserve">06, </w:t>
      </w:r>
      <w:r w:rsidRPr="00237733">
        <w:rPr>
          <w:rFonts w:ascii="Calibri Light" w:hAnsi="Calibri Light" w:cs="Calibri Light"/>
          <w:color w:val="auto"/>
          <w:sz w:val="24"/>
        </w:rPr>
        <w:t>07</w:t>
      </w:r>
      <w:r>
        <w:rPr>
          <w:rFonts w:ascii="Calibri Light" w:hAnsi="Calibri Light" w:cs="Calibri Light"/>
          <w:bCs/>
          <w:color w:val="auto"/>
          <w:sz w:val="24"/>
        </w:rPr>
        <w:t xml:space="preserve">, </w:t>
      </w:r>
      <w:r w:rsidRPr="000A2650">
        <w:rPr>
          <w:rFonts w:ascii="Calibri Light" w:hAnsi="Calibri Light" w:cs="Calibri Light"/>
          <w:bCs/>
          <w:color w:val="auto"/>
          <w:sz w:val="24"/>
        </w:rPr>
        <w:t xml:space="preserve">09, 11-13) </w:t>
      </w:r>
    </w:p>
    <w:p w14:paraId="1EF58F61" w14:textId="77777777" w:rsidR="00A673BF" w:rsidRPr="000A2650" w:rsidRDefault="00A673BF" w:rsidP="003D0E93">
      <w:pPr>
        <w:pStyle w:val="ListParagraph"/>
        <w:numPr>
          <w:ilvl w:val="0"/>
          <w:numId w:val="123"/>
        </w:numPr>
        <w:spacing w:after="160" w:line="276" w:lineRule="auto"/>
        <w:rPr>
          <w:rFonts w:ascii="Calibri Light" w:hAnsi="Calibri Light" w:cs="Calibri Light"/>
          <w:bCs/>
          <w:color w:val="auto"/>
          <w:sz w:val="24"/>
        </w:rPr>
      </w:pPr>
      <w:r w:rsidRPr="000A2650">
        <w:rPr>
          <w:rFonts w:ascii="Calibri Light" w:hAnsi="Calibri Light" w:cs="Calibri Light"/>
          <w:bCs/>
          <w:color w:val="auto"/>
          <w:sz w:val="24"/>
        </w:rPr>
        <w:t xml:space="preserve">SENIOR OR MID-LEVEL POSITION (S12/01-07) </w:t>
      </w:r>
    </w:p>
    <w:p w14:paraId="4D8A3E06" w14:textId="77777777" w:rsidR="00A673BF" w:rsidRPr="000A2650" w:rsidRDefault="00A673BF" w:rsidP="003D0E93">
      <w:pPr>
        <w:pStyle w:val="ListParagraph"/>
        <w:numPr>
          <w:ilvl w:val="0"/>
          <w:numId w:val="124"/>
        </w:numPr>
        <w:spacing w:after="160" w:line="276" w:lineRule="auto"/>
        <w:rPr>
          <w:rFonts w:ascii="Calibri Light" w:hAnsi="Calibri Light" w:cs="Calibri Light"/>
          <w:bCs/>
          <w:color w:val="auto"/>
          <w:sz w:val="24"/>
        </w:rPr>
      </w:pPr>
      <w:r w:rsidRPr="000A2650">
        <w:rPr>
          <w:rFonts w:ascii="Calibri Light" w:hAnsi="Calibri Light" w:cs="Calibri Light"/>
          <w:bCs/>
          <w:color w:val="auto"/>
          <w:sz w:val="24"/>
        </w:rPr>
        <w:t xml:space="preserve">QUALIFYING COMPANY REVENUE (S17/02-06) </w:t>
      </w:r>
    </w:p>
    <w:p w14:paraId="4B7A5873" w14:textId="77777777" w:rsidR="00A673BF" w:rsidRPr="000A2650" w:rsidRDefault="00A673BF" w:rsidP="003D0E93">
      <w:pPr>
        <w:pStyle w:val="ListParagraph"/>
        <w:numPr>
          <w:ilvl w:val="0"/>
          <w:numId w:val="124"/>
        </w:numPr>
        <w:spacing w:after="160" w:line="276" w:lineRule="auto"/>
        <w:rPr>
          <w:rFonts w:ascii="Calibri Light" w:hAnsi="Calibri Light" w:cs="Calibri Light"/>
          <w:bCs/>
          <w:color w:val="auto"/>
          <w:sz w:val="24"/>
        </w:rPr>
      </w:pPr>
      <w:r w:rsidRPr="000A2650">
        <w:rPr>
          <w:rFonts w:ascii="Calibri Light" w:hAnsi="Calibri Light" w:cs="Calibri Light"/>
          <w:bCs/>
          <w:color w:val="auto"/>
          <w:sz w:val="24"/>
        </w:rPr>
        <w:t xml:space="preserve">ARE KNOWLEDGEABLE OF DISRUPTION TRENDS (S18.01/03-04) </w:t>
      </w:r>
    </w:p>
    <w:p w14:paraId="2FA01FAD" w14:textId="77777777" w:rsidR="00A673BF" w:rsidRPr="000A2650" w:rsidRDefault="00A673BF" w:rsidP="00A673BF">
      <w:pPr>
        <w:spacing w:after="0" w:line="276" w:lineRule="auto"/>
        <w:rPr>
          <w:rFonts w:ascii="Calibri Light" w:hAnsi="Calibri Light" w:cs="Calibri Light"/>
          <w:bCs/>
          <w:color w:val="auto"/>
          <w:sz w:val="24"/>
        </w:rPr>
      </w:pPr>
      <w:r w:rsidRPr="000A2650">
        <w:rPr>
          <w:rFonts w:ascii="Calibri Light" w:hAnsi="Calibri Light" w:cs="Calibri Light"/>
          <w:bCs/>
          <w:color w:val="auto"/>
          <w:sz w:val="24"/>
        </w:rPr>
        <w:t xml:space="preserve">S100/8 – CHINESE BUSINESS LEADER [N400] </w:t>
      </w:r>
    </w:p>
    <w:p w14:paraId="2CEBF8E7" w14:textId="77777777" w:rsidR="00A673BF" w:rsidRPr="000A2650" w:rsidRDefault="00A673BF" w:rsidP="003D0E93">
      <w:pPr>
        <w:pStyle w:val="ListParagraph"/>
        <w:numPr>
          <w:ilvl w:val="0"/>
          <w:numId w:val="123"/>
        </w:numPr>
        <w:spacing w:after="160" w:line="276" w:lineRule="auto"/>
        <w:rPr>
          <w:rFonts w:ascii="Calibri Light" w:hAnsi="Calibri Light" w:cs="Calibri Light"/>
          <w:bCs/>
          <w:color w:val="auto"/>
          <w:sz w:val="24"/>
        </w:rPr>
      </w:pPr>
      <w:r w:rsidRPr="000A2650">
        <w:rPr>
          <w:rFonts w:ascii="Calibri Light" w:hAnsi="Calibri Light" w:cs="Calibri Light"/>
          <w:bCs/>
          <w:color w:val="auto"/>
          <w:sz w:val="24"/>
        </w:rPr>
        <w:t xml:space="preserve">CONSENT TO PARTICIPATE (S1/01) </w:t>
      </w:r>
    </w:p>
    <w:p w14:paraId="73B89393" w14:textId="77777777" w:rsidR="00A673BF" w:rsidRPr="000A2650" w:rsidRDefault="00A673BF" w:rsidP="003D0E93">
      <w:pPr>
        <w:pStyle w:val="ListParagraph"/>
        <w:numPr>
          <w:ilvl w:val="0"/>
          <w:numId w:val="123"/>
        </w:numPr>
        <w:spacing w:after="160" w:line="276" w:lineRule="auto"/>
        <w:rPr>
          <w:rFonts w:ascii="Calibri Light" w:hAnsi="Calibri Light" w:cs="Calibri Light"/>
          <w:bCs/>
          <w:color w:val="auto"/>
          <w:sz w:val="24"/>
        </w:rPr>
      </w:pPr>
      <w:r w:rsidRPr="000A2650">
        <w:rPr>
          <w:rFonts w:ascii="Calibri Light" w:hAnsi="Calibri Light" w:cs="Calibri Light"/>
          <w:bCs/>
          <w:color w:val="auto"/>
          <w:sz w:val="24"/>
        </w:rPr>
        <w:t xml:space="preserve">AGES 25-65 YEARS OLD (S3/25-65) </w:t>
      </w:r>
    </w:p>
    <w:p w14:paraId="0B02708E" w14:textId="77777777" w:rsidR="00A673BF" w:rsidRPr="000A2650" w:rsidRDefault="00A673BF" w:rsidP="003D0E93">
      <w:pPr>
        <w:pStyle w:val="ListParagraph"/>
        <w:numPr>
          <w:ilvl w:val="0"/>
          <w:numId w:val="123"/>
        </w:numPr>
        <w:spacing w:after="160" w:line="276" w:lineRule="auto"/>
        <w:rPr>
          <w:rFonts w:ascii="Calibri Light" w:hAnsi="Calibri Light" w:cs="Calibri Light"/>
          <w:bCs/>
          <w:color w:val="auto"/>
          <w:sz w:val="24"/>
        </w:rPr>
      </w:pPr>
      <w:r w:rsidRPr="000A2650">
        <w:rPr>
          <w:rFonts w:ascii="Calibri Light" w:hAnsi="Calibri Light" w:cs="Calibri Light"/>
          <w:bCs/>
          <w:color w:val="auto"/>
          <w:sz w:val="24"/>
        </w:rPr>
        <w:t xml:space="preserve">LIVE IN CHINA (S4A/08) </w:t>
      </w:r>
    </w:p>
    <w:p w14:paraId="77A4BEB1" w14:textId="77777777" w:rsidR="00A673BF" w:rsidRPr="000A2650" w:rsidRDefault="00A673BF" w:rsidP="003D0E93">
      <w:pPr>
        <w:pStyle w:val="ListParagraph"/>
        <w:numPr>
          <w:ilvl w:val="0"/>
          <w:numId w:val="123"/>
        </w:numPr>
        <w:spacing w:after="160" w:line="276" w:lineRule="auto"/>
        <w:rPr>
          <w:rFonts w:ascii="Calibri Light" w:hAnsi="Calibri Light" w:cs="Calibri Light"/>
          <w:bCs/>
          <w:color w:val="auto"/>
          <w:sz w:val="24"/>
        </w:rPr>
      </w:pPr>
      <w:r w:rsidRPr="000A2650">
        <w:rPr>
          <w:rFonts w:ascii="Calibri Light" w:hAnsi="Calibri Light" w:cs="Calibri Light"/>
          <w:bCs/>
          <w:color w:val="auto"/>
          <w:sz w:val="24"/>
        </w:rPr>
        <w:t xml:space="preserve">WORKING FULL-TIME (S9/01) </w:t>
      </w:r>
    </w:p>
    <w:p w14:paraId="0634749B" w14:textId="77777777" w:rsidR="00A673BF" w:rsidRPr="000A2650" w:rsidRDefault="00A673BF" w:rsidP="003D0E93">
      <w:pPr>
        <w:pStyle w:val="ListParagraph"/>
        <w:numPr>
          <w:ilvl w:val="0"/>
          <w:numId w:val="123"/>
        </w:numPr>
        <w:spacing w:after="160" w:line="276" w:lineRule="auto"/>
        <w:rPr>
          <w:rFonts w:ascii="Calibri Light" w:hAnsi="Calibri Light" w:cs="Calibri Light"/>
          <w:bCs/>
          <w:color w:val="auto"/>
          <w:sz w:val="24"/>
        </w:rPr>
      </w:pPr>
      <w:r w:rsidRPr="000A2650">
        <w:rPr>
          <w:rFonts w:ascii="Calibri Light" w:hAnsi="Calibri Light" w:cs="Calibri Light"/>
          <w:bCs/>
          <w:color w:val="auto"/>
          <w:sz w:val="24"/>
        </w:rPr>
        <w:t xml:space="preserve">WORK IN QUALIFYING INDUSTRY (S10/01-03, </w:t>
      </w:r>
      <w:r w:rsidRPr="00237733">
        <w:rPr>
          <w:rFonts w:ascii="Calibri Light" w:hAnsi="Calibri Light" w:cs="Calibri Light"/>
          <w:color w:val="auto"/>
          <w:sz w:val="24"/>
        </w:rPr>
        <w:t>05</w:t>
      </w:r>
      <w:r>
        <w:rPr>
          <w:rFonts w:ascii="Calibri Light" w:hAnsi="Calibri Light" w:cs="Calibri Light"/>
          <w:bCs/>
          <w:color w:val="auto"/>
          <w:sz w:val="24"/>
        </w:rPr>
        <w:t xml:space="preserve">, </w:t>
      </w:r>
      <w:r w:rsidRPr="000A2650">
        <w:rPr>
          <w:rFonts w:ascii="Calibri Light" w:hAnsi="Calibri Light" w:cs="Calibri Light"/>
          <w:bCs/>
          <w:color w:val="auto"/>
          <w:sz w:val="24"/>
        </w:rPr>
        <w:t xml:space="preserve">06, </w:t>
      </w:r>
      <w:r w:rsidRPr="00237733">
        <w:rPr>
          <w:rFonts w:ascii="Calibri Light" w:hAnsi="Calibri Light" w:cs="Calibri Light"/>
          <w:color w:val="auto"/>
          <w:sz w:val="24"/>
        </w:rPr>
        <w:t>07</w:t>
      </w:r>
      <w:r>
        <w:rPr>
          <w:rFonts w:ascii="Calibri Light" w:hAnsi="Calibri Light" w:cs="Calibri Light"/>
          <w:bCs/>
          <w:color w:val="auto"/>
          <w:sz w:val="24"/>
        </w:rPr>
        <w:t xml:space="preserve">, </w:t>
      </w:r>
      <w:r w:rsidRPr="000A2650">
        <w:rPr>
          <w:rFonts w:ascii="Calibri Light" w:hAnsi="Calibri Light" w:cs="Calibri Light"/>
          <w:bCs/>
          <w:color w:val="auto"/>
          <w:sz w:val="24"/>
        </w:rPr>
        <w:t xml:space="preserve">09, 11-13) </w:t>
      </w:r>
    </w:p>
    <w:p w14:paraId="256A0BCB" w14:textId="77777777" w:rsidR="00A673BF" w:rsidRPr="000A2650" w:rsidRDefault="00A673BF" w:rsidP="003D0E93">
      <w:pPr>
        <w:pStyle w:val="ListParagraph"/>
        <w:numPr>
          <w:ilvl w:val="0"/>
          <w:numId w:val="123"/>
        </w:numPr>
        <w:spacing w:after="160" w:line="276" w:lineRule="auto"/>
        <w:rPr>
          <w:rFonts w:ascii="Calibri Light" w:hAnsi="Calibri Light" w:cs="Calibri Light"/>
          <w:bCs/>
          <w:color w:val="auto"/>
          <w:sz w:val="24"/>
        </w:rPr>
      </w:pPr>
      <w:r w:rsidRPr="000A2650">
        <w:rPr>
          <w:rFonts w:ascii="Calibri Light" w:hAnsi="Calibri Light" w:cs="Calibri Light"/>
          <w:bCs/>
          <w:color w:val="auto"/>
          <w:sz w:val="24"/>
        </w:rPr>
        <w:t xml:space="preserve">SENIOR OR MID-LEVEL POSITION (S12/01-07) </w:t>
      </w:r>
    </w:p>
    <w:p w14:paraId="70532809" w14:textId="77777777" w:rsidR="00A673BF" w:rsidRPr="000A2650" w:rsidRDefault="00A673BF" w:rsidP="003D0E93">
      <w:pPr>
        <w:pStyle w:val="ListParagraph"/>
        <w:numPr>
          <w:ilvl w:val="0"/>
          <w:numId w:val="124"/>
        </w:numPr>
        <w:spacing w:after="160" w:line="276" w:lineRule="auto"/>
        <w:rPr>
          <w:rFonts w:ascii="Calibri Light" w:hAnsi="Calibri Light" w:cs="Calibri Light"/>
          <w:bCs/>
          <w:color w:val="auto"/>
          <w:sz w:val="24"/>
        </w:rPr>
      </w:pPr>
      <w:r w:rsidRPr="000A2650">
        <w:rPr>
          <w:rFonts w:ascii="Calibri Light" w:hAnsi="Calibri Light" w:cs="Calibri Light"/>
          <w:bCs/>
          <w:color w:val="auto"/>
          <w:sz w:val="24"/>
        </w:rPr>
        <w:t xml:space="preserve">QUALIFYING COMPANY REVENUE (S17/02-06) </w:t>
      </w:r>
    </w:p>
    <w:p w14:paraId="4133D170" w14:textId="77777777" w:rsidR="00A673BF" w:rsidRPr="000A2650" w:rsidRDefault="00A673BF" w:rsidP="003D0E93">
      <w:pPr>
        <w:pStyle w:val="ListParagraph"/>
        <w:numPr>
          <w:ilvl w:val="0"/>
          <w:numId w:val="124"/>
        </w:numPr>
        <w:spacing w:after="160" w:line="276" w:lineRule="auto"/>
        <w:rPr>
          <w:rFonts w:ascii="Calibri Light" w:hAnsi="Calibri Light" w:cs="Calibri Light"/>
          <w:bCs/>
          <w:color w:val="auto"/>
          <w:sz w:val="24"/>
        </w:rPr>
      </w:pPr>
      <w:r w:rsidRPr="000A2650">
        <w:rPr>
          <w:rFonts w:ascii="Calibri Light" w:hAnsi="Calibri Light" w:cs="Calibri Light"/>
          <w:bCs/>
          <w:color w:val="auto"/>
          <w:sz w:val="24"/>
        </w:rPr>
        <w:t xml:space="preserve">ARE KNOWLEDGEABLE OF DISRUPTION TRENDS (S18.01/03-04) </w:t>
      </w:r>
    </w:p>
    <w:p w14:paraId="7BF68C60" w14:textId="77777777" w:rsidR="00A673BF" w:rsidRPr="000A2650" w:rsidRDefault="00A673BF" w:rsidP="00A673BF">
      <w:pPr>
        <w:spacing w:after="0" w:line="276" w:lineRule="auto"/>
        <w:rPr>
          <w:rFonts w:ascii="Calibri Light" w:hAnsi="Calibri Light" w:cs="Calibri Light"/>
          <w:bCs/>
          <w:color w:val="auto"/>
          <w:sz w:val="24"/>
        </w:rPr>
      </w:pPr>
      <w:r w:rsidRPr="000A2650">
        <w:rPr>
          <w:rFonts w:ascii="Calibri Light" w:hAnsi="Calibri Light" w:cs="Calibri Light"/>
          <w:bCs/>
          <w:color w:val="auto"/>
          <w:sz w:val="24"/>
        </w:rPr>
        <w:t xml:space="preserve">S100/9 – JAPANESE BUSINESS LEADER [N400] </w:t>
      </w:r>
    </w:p>
    <w:p w14:paraId="3C744526" w14:textId="77777777" w:rsidR="00A673BF" w:rsidRPr="000A2650" w:rsidRDefault="00A673BF" w:rsidP="003D0E93">
      <w:pPr>
        <w:pStyle w:val="ListParagraph"/>
        <w:numPr>
          <w:ilvl w:val="0"/>
          <w:numId w:val="123"/>
        </w:numPr>
        <w:spacing w:after="160" w:line="276" w:lineRule="auto"/>
        <w:rPr>
          <w:rFonts w:ascii="Calibri Light" w:hAnsi="Calibri Light" w:cs="Calibri Light"/>
          <w:bCs/>
          <w:color w:val="auto"/>
          <w:sz w:val="24"/>
        </w:rPr>
      </w:pPr>
      <w:r w:rsidRPr="000A2650">
        <w:rPr>
          <w:rFonts w:ascii="Calibri Light" w:hAnsi="Calibri Light" w:cs="Calibri Light"/>
          <w:bCs/>
          <w:color w:val="auto"/>
          <w:sz w:val="24"/>
        </w:rPr>
        <w:t xml:space="preserve">CONSENT TO PARTICIPATE (S1/01) </w:t>
      </w:r>
    </w:p>
    <w:p w14:paraId="538D8976" w14:textId="77777777" w:rsidR="00A673BF" w:rsidRPr="000A2650" w:rsidRDefault="00A673BF" w:rsidP="003D0E93">
      <w:pPr>
        <w:pStyle w:val="ListParagraph"/>
        <w:numPr>
          <w:ilvl w:val="0"/>
          <w:numId w:val="123"/>
        </w:numPr>
        <w:spacing w:after="160" w:line="276" w:lineRule="auto"/>
        <w:rPr>
          <w:rFonts w:ascii="Calibri Light" w:hAnsi="Calibri Light" w:cs="Calibri Light"/>
          <w:bCs/>
          <w:color w:val="auto"/>
          <w:sz w:val="24"/>
        </w:rPr>
      </w:pPr>
      <w:r w:rsidRPr="000A2650">
        <w:rPr>
          <w:rFonts w:ascii="Calibri Light" w:hAnsi="Calibri Light" w:cs="Calibri Light"/>
          <w:bCs/>
          <w:color w:val="auto"/>
          <w:sz w:val="24"/>
        </w:rPr>
        <w:t xml:space="preserve">AGES 25-65 YEARS OLD (S3/25-65) </w:t>
      </w:r>
    </w:p>
    <w:p w14:paraId="77DF58B8" w14:textId="77777777" w:rsidR="00A673BF" w:rsidRPr="000A2650" w:rsidRDefault="00A673BF" w:rsidP="003D0E93">
      <w:pPr>
        <w:pStyle w:val="ListParagraph"/>
        <w:numPr>
          <w:ilvl w:val="0"/>
          <w:numId w:val="123"/>
        </w:numPr>
        <w:spacing w:after="160" w:line="276" w:lineRule="auto"/>
        <w:rPr>
          <w:rFonts w:ascii="Calibri Light" w:hAnsi="Calibri Light" w:cs="Calibri Light"/>
          <w:bCs/>
          <w:color w:val="auto"/>
          <w:sz w:val="24"/>
        </w:rPr>
      </w:pPr>
      <w:r w:rsidRPr="000A2650">
        <w:rPr>
          <w:rFonts w:ascii="Calibri Light" w:hAnsi="Calibri Light" w:cs="Calibri Light"/>
          <w:bCs/>
          <w:color w:val="auto"/>
          <w:sz w:val="24"/>
        </w:rPr>
        <w:t xml:space="preserve">LIVE IN JAPAN (S4A/08) </w:t>
      </w:r>
    </w:p>
    <w:p w14:paraId="4E5B776A" w14:textId="77777777" w:rsidR="00A673BF" w:rsidRPr="000A2650" w:rsidRDefault="00A673BF" w:rsidP="003D0E93">
      <w:pPr>
        <w:pStyle w:val="ListParagraph"/>
        <w:numPr>
          <w:ilvl w:val="0"/>
          <w:numId w:val="123"/>
        </w:numPr>
        <w:spacing w:after="160" w:line="276" w:lineRule="auto"/>
        <w:rPr>
          <w:rFonts w:ascii="Calibri Light" w:hAnsi="Calibri Light" w:cs="Calibri Light"/>
          <w:bCs/>
          <w:color w:val="auto"/>
          <w:sz w:val="24"/>
        </w:rPr>
      </w:pPr>
      <w:r w:rsidRPr="000A2650">
        <w:rPr>
          <w:rFonts w:ascii="Calibri Light" w:hAnsi="Calibri Light" w:cs="Calibri Light"/>
          <w:bCs/>
          <w:color w:val="auto"/>
          <w:sz w:val="24"/>
        </w:rPr>
        <w:t xml:space="preserve">WORKING FULL-TIME (S9/01) </w:t>
      </w:r>
    </w:p>
    <w:p w14:paraId="2600FEFE" w14:textId="77777777" w:rsidR="00A673BF" w:rsidRPr="000A2650" w:rsidRDefault="00A673BF" w:rsidP="003D0E93">
      <w:pPr>
        <w:pStyle w:val="ListParagraph"/>
        <w:numPr>
          <w:ilvl w:val="0"/>
          <w:numId w:val="123"/>
        </w:numPr>
        <w:spacing w:after="160" w:line="276" w:lineRule="auto"/>
        <w:rPr>
          <w:rFonts w:ascii="Calibri Light" w:hAnsi="Calibri Light" w:cs="Calibri Light"/>
          <w:bCs/>
          <w:color w:val="auto"/>
          <w:sz w:val="24"/>
        </w:rPr>
      </w:pPr>
      <w:r w:rsidRPr="000A2650">
        <w:rPr>
          <w:rFonts w:ascii="Calibri Light" w:hAnsi="Calibri Light" w:cs="Calibri Light"/>
          <w:bCs/>
          <w:color w:val="auto"/>
          <w:sz w:val="24"/>
        </w:rPr>
        <w:t xml:space="preserve">WORK IN QUALIFYING INDUSTRY (S10/01-03, </w:t>
      </w:r>
      <w:r w:rsidRPr="00237733">
        <w:rPr>
          <w:rFonts w:ascii="Calibri Light" w:hAnsi="Calibri Light" w:cs="Calibri Light"/>
          <w:color w:val="auto"/>
          <w:sz w:val="24"/>
        </w:rPr>
        <w:t>05</w:t>
      </w:r>
      <w:r>
        <w:rPr>
          <w:rFonts w:ascii="Calibri Light" w:hAnsi="Calibri Light" w:cs="Calibri Light"/>
          <w:bCs/>
          <w:color w:val="auto"/>
          <w:sz w:val="24"/>
        </w:rPr>
        <w:t xml:space="preserve">, </w:t>
      </w:r>
      <w:r w:rsidRPr="000A2650">
        <w:rPr>
          <w:rFonts w:ascii="Calibri Light" w:hAnsi="Calibri Light" w:cs="Calibri Light"/>
          <w:bCs/>
          <w:color w:val="auto"/>
          <w:sz w:val="24"/>
        </w:rPr>
        <w:t xml:space="preserve">06, </w:t>
      </w:r>
      <w:r w:rsidRPr="00237733">
        <w:rPr>
          <w:rFonts w:ascii="Calibri Light" w:hAnsi="Calibri Light" w:cs="Calibri Light"/>
          <w:color w:val="auto"/>
          <w:sz w:val="24"/>
        </w:rPr>
        <w:t>07</w:t>
      </w:r>
      <w:r>
        <w:rPr>
          <w:rFonts w:ascii="Calibri Light" w:hAnsi="Calibri Light" w:cs="Calibri Light"/>
          <w:bCs/>
          <w:color w:val="auto"/>
          <w:sz w:val="24"/>
        </w:rPr>
        <w:t xml:space="preserve">, </w:t>
      </w:r>
      <w:r w:rsidRPr="000A2650">
        <w:rPr>
          <w:rFonts w:ascii="Calibri Light" w:hAnsi="Calibri Light" w:cs="Calibri Light"/>
          <w:bCs/>
          <w:color w:val="auto"/>
          <w:sz w:val="24"/>
        </w:rPr>
        <w:t xml:space="preserve">09, 11-13) </w:t>
      </w:r>
    </w:p>
    <w:p w14:paraId="0F4315D1" w14:textId="77777777" w:rsidR="00A673BF" w:rsidRPr="000A2650" w:rsidRDefault="00A673BF" w:rsidP="003D0E93">
      <w:pPr>
        <w:pStyle w:val="ListParagraph"/>
        <w:numPr>
          <w:ilvl w:val="0"/>
          <w:numId w:val="123"/>
        </w:numPr>
        <w:spacing w:after="160" w:line="276" w:lineRule="auto"/>
        <w:rPr>
          <w:rFonts w:ascii="Calibri Light" w:hAnsi="Calibri Light" w:cs="Calibri Light"/>
          <w:bCs/>
          <w:color w:val="auto"/>
          <w:sz w:val="24"/>
        </w:rPr>
      </w:pPr>
      <w:r w:rsidRPr="000A2650">
        <w:rPr>
          <w:rFonts w:ascii="Calibri Light" w:hAnsi="Calibri Light" w:cs="Calibri Light"/>
          <w:bCs/>
          <w:color w:val="auto"/>
          <w:sz w:val="24"/>
        </w:rPr>
        <w:t xml:space="preserve">SENIOR OR MID-LEVEL POSITION (S12/01-07) </w:t>
      </w:r>
    </w:p>
    <w:p w14:paraId="1BA8A79A" w14:textId="77777777" w:rsidR="00A673BF" w:rsidRPr="000A2650" w:rsidRDefault="00A673BF" w:rsidP="003D0E93">
      <w:pPr>
        <w:pStyle w:val="ListParagraph"/>
        <w:numPr>
          <w:ilvl w:val="0"/>
          <w:numId w:val="124"/>
        </w:numPr>
        <w:spacing w:after="160" w:line="276" w:lineRule="auto"/>
        <w:rPr>
          <w:rFonts w:ascii="Calibri Light" w:hAnsi="Calibri Light" w:cs="Calibri Light"/>
          <w:bCs/>
          <w:color w:val="auto"/>
          <w:sz w:val="24"/>
        </w:rPr>
      </w:pPr>
      <w:r w:rsidRPr="000A2650">
        <w:rPr>
          <w:rFonts w:ascii="Calibri Light" w:hAnsi="Calibri Light" w:cs="Calibri Light"/>
          <w:bCs/>
          <w:color w:val="auto"/>
          <w:sz w:val="24"/>
        </w:rPr>
        <w:t xml:space="preserve">QUALIFYING COMPANY REVENUE (S17/02-06) </w:t>
      </w:r>
    </w:p>
    <w:p w14:paraId="30328D06" w14:textId="77777777" w:rsidR="00A673BF" w:rsidRPr="000A2650" w:rsidRDefault="00A673BF" w:rsidP="003D0E93">
      <w:pPr>
        <w:pStyle w:val="ListParagraph"/>
        <w:numPr>
          <w:ilvl w:val="0"/>
          <w:numId w:val="124"/>
        </w:numPr>
        <w:spacing w:after="160" w:line="276" w:lineRule="auto"/>
        <w:rPr>
          <w:rFonts w:ascii="Calibri Light" w:hAnsi="Calibri Light" w:cs="Calibri Light"/>
          <w:bCs/>
          <w:color w:val="auto"/>
          <w:sz w:val="24"/>
        </w:rPr>
      </w:pPr>
      <w:r w:rsidRPr="000A2650">
        <w:rPr>
          <w:rFonts w:ascii="Calibri Light" w:hAnsi="Calibri Light" w:cs="Calibri Light"/>
          <w:bCs/>
          <w:color w:val="auto"/>
          <w:sz w:val="24"/>
        </w:rPr>
        <w:t xml:space="preserve">ARE KNOWLEDGEABLE OF DISRUPTION TRENDS (S18.01/03-04) </w:t>
      </w:r>
    </w:p>
    <w:p w14:paraId="1E58DCFF" w14:textId="77777777" w:rsidR="00A673BF" w:rsidRPr="000A2650" w:rsidRDefault="00A673BF" w:rsidP="00A673BF">
      <w:pPr>
        <w:spacing w:after="160" w:line="276" w:lineRule="auto"/>
        <w:rPr>
          <w:rFonts w:ascii="Calibri Light" w:hAnsi="Calibri Light" w:cs="Calibri Light"/>
          <w:b/>
          <w:color w:val="auto"/>
          <w:sz w:val="24"/>
          <w:u w:val="single"/>
        </w:rPr>
      </w:pPr>
      <w:r w:rsidRPr="000A2650">
        <w:rPr>
          <w:rFonts w:ascii="Calibri Light" w:hAnsi="Calibri Light" w:cs="Calibri Light"/>
          <w:b/>
          <w:color w:val="auto"/>
          <w:sz w:val="24"/>
          <w:u w:val="single"/>
        </w:rPr>
        <w:t xml:space="preserve">S101 – QUOTAS </w:t>
      </w:r>
    </w:p>
    <w:p w14:paraId="5222F6DB" w14:textId="77777777" w:rsidR="00A673BF" w:rsidRPr="000A2650" w:rsidRDefault="00A673BF" w:rsidP="00A673BF">
      <w:pPr>
        <w:spacing w:after="0" w:line="276" w:lineRule="auto"/>
        <w:rPr>
          <w:rFonts w:ascii="Calibri Light" w:hAnsi="Calibri Light" w:cs="Calibri Light"/>
          <w:bCs/>
          <w:color w:val="auto"/>
          <w:sz w:val="24"/>
          <w:u w:val="single"/>
        </w:rPr>
      </w:pPr>
      <w:r w:rsidRPr="000A2650">
        <w:rPr>
          <w:rFonts w:ascii="Calibri Light" w:hAnsi="Calibri Light" w:cs="Calibri Light"/>
          <w:bCs/>
          <w:color w:val="auto"/>
          <w:sz w:val="24"/>
          <w:u w:val="single"/>
        </w:rPr>
        <w:t xml:space="preserve">S101/A: OVERALL QUOTAS </w:t>
      </w:r>
    </w:p>
    <w:p w14:paraId="22650FB2" w14:textId="77777777" w:rsidR="00A673BF" w:rsidRPr="000A2650" w:rsidRDefault="00A673BF" w:rsidP="003D0E93">
      <w:pPr>
        <w:pStyle w:val="ListParagraph"/>
        <w:numPr>
          <w:ilvl w:val="0"/>
          <w:numId w:val="125"/>
        </w:numPr>
        <w:spacing w:after="160" w:line="276" w:lineRule="auto"/>
        <w:rPr>
          <w:rFonts w:ascii="Calibri Light" w:hAnsi="Calibri Light" w:cs="Calibri Light"/>
          <w:bCs/>
          <w:color w:val="auto"/>
          <w:sz w:val="24"/>
        </w:rPr>
      </w:pPr>
      <w:r w:rsidRPr="000A2650">
        <w:rPr>
          <w:rFonts w:ascii="Calibri Light" w:hAnsi="Calibri Light" w:cs="Calibri Light"/>
          <w:bCs/>
          <w:color w:val="auto"/>
          <w:sz w:val="24"/>
        </w:rPr>
        <w:t>NORTH AMERICAN LEADER (S100/1-</w:t>
      </w:r>
      <w:proofErr w:type="gramStart"/>
      <w:r w:rsidRPr="000A2650">
        <w:rPr>
          <w:rFonts w:ascii="Calibri Light" w:hAnsi="Calibri Light" w:cs="Calibri Light"/>
          <w:bCs/>
          <w:color w:val="auto"/>
          <w:sz w:val="24"/>
        </w:rPr>
        <w:t>2)[</w:t>
      </w:r>
      <w:proofErr w:type="gramEnd"/>
      <w:r w:rsidRPr="000A2650">
        <w:rPr>
          <w:rFonts w:ascii="Calibri Light" w:hAnsi="Calibri Light" w:cs="Calibri Light"/>
          <w:bCs/>
          <w:color w:val="auto"/>
          <w:sz w:val="24"/>
        </w:rPr>
        <w:t>COUNTER]</w:t>
      </w:r>
    </w:p>
    <w:p w14:paraId="1A17D4DE" w14:textId="77777777" w:rsidR="00A673BF" w:rsidRPr="000A2650" w:rsidRDefault="00A673BF" w:rsidP="003D0E93">
      <w:pPr>
        <w:pStyle w:val="ListParagraph"/>
        <w:numPr>
          <w:ilvl w:val="0"/>
          <w:numId w:val="125"/>
        </w:numPr>
        <w:spacing w:after="160" w:line="276" w:lineRule="auto"/>
        <w:rPr>
          <w:rFonts w:ascii="Calibri Light" w:hAnsi="Calibri Light" w:cs="Calibri Light"/>
          <w:bCs/>
          <w:color w:val="auto"/>
          <w:sz w:val="24"/>
        </w:rPr>
      </w:pPr>
      <w:r w:rsidRPr="000A2650">
        <w:rPr>
          <w:rFonts w:ascii="Calibri Light" w:hAnsi="Calibri Light" w:cs="Calibri Light"/>
          <w:bCs/>
          <w:color w:val="auto"/>
          <w:sz w:val="24"/>
        </w:rPr>
        <w:t>UNITED STATES LEADER (S100/1)</w:t>
      </w:r>
      <w:r w:rsidRPr="000A2650">
        <w:rPr>
          <w:rFonts w:ascii="Calibri Light" w:hAnsi="Calibri Light" w:cs="Calibri Light"/>
          <w:bCs/>
          <w:color w:val="auto"/>
          <w:sz w:val="24"/>
        </w:rPr>
        <w:tab/>
        <w:t xml:space="preserve">[N300] </w:t>
      </w:r>
    </w:p>
    <w:p w14:paraId="1F4DFAC7" w14:textId="77777777" w:rsidR="00A673BF" w:rsidRPr="000A2650" w:rsidRDefault="00A673BF" w:rsidP="003D0E93">
      <w:pPr>
        <w:pStyle w:val="ListParagraph"/>
        <w:numPr>
          <w:ilvl w:val="0"/>
          <w:numId w:val="125"/>
        </w:numPr>
        <w:spacing w:after="160" w:line="276" w:lineRule="auto"/>
        <w:rPr>
          <w:rFonts w:ascii="Calibri Light" w:hAnsi="Calibri Light" w:cs="Calibri Light"/>
          <w:bCs/>
          <w:color w:val="auto"/>
          <w:sz w:val="24"/>
        </w:rPr>
      </w:pPr>
      <w:r w:rsidRPr="000A2650">
        <w:rPr>
          <w:rFonts w:ascii="Calibri Light" w:hAnsi="Calibri Light" w:cs="Calibri Light"/>
          <w:bCs/>
          <w:color w:val="auto"/>
          <w:sz w:val="24"/>
        </w:rPr>
        <w:t>CANADIAN LEADERS (S100/2)</w:t>
      </w:r>
      <w:r w:rsidRPr="000A2650">
        <w:rPr>
          <w:rFonts w:ascii="Calibri Light" w:hAnsi="Calibri Light" w:cs="Calibri Light"/>
          <w:bCs/>
          <w:color w:val="auto"/>
          <w:sz w:val="24"/>
        </w:rPr>
        <w:tab/>
      </w:r>
      <w:r w:rsidRPr="000A2650">
        <w:rPr>
          <w:rFonts w:ascii="Calibri Light" w:hAnsi="Calibri Light" w:cs="Calibri Light"/>
          <w:bCs/>
          <w:color w:val="auto"/>
          <w:sz w:val="24"/>
        </w:rPr>
        <w:tab/>
        <w:t xml:space="preserve">[N 100] </w:t>
      </w:r>
    </w:p>
    <w:p w14:paraId="0D9A6BA1" w14:textId="77777777" w:rsidR="00A673BF" w:rsidRPr="000A2650" w:rsidRDefault="00A673BF" w:rsidP="003D0E93">
      <w:pPr>
        <w:pStyle w:val="ListParagraph"/>
        <w:numPr>
          <w:ilvl w:val="0"/>
          <w:numId w:val="125"/>
        </w:numPr>
        <w:spacing w:after="160" w:line="276" w:lineRule="auto"/>
        <w:rPr>
          <w:rFonts w:ascii="Calibri Light" w:hAnsi="Calibri Light" w:cs="Calibri Light"/>
          <w:bCs/>
          <w:color w:val="auto"/>
          <w:sz w:val="24"/>
        </w:rPr>
      </w:pPr>
      <w:r w:rsidRPr="000A2650">
        <w:rPr>
          <w:rFonts w:ascii="Calibri Light" w:hAnsi="Calibri Light" w:cs="Calibri Light"/>
          <w:bCs/>
          <w:color w:val="auto"/>
          <w:sz w:val="24"/>
        </w:rPr>
        <w:t xml:space="preserve">UK LEADER (S100/3) </w:t>
      </w:r>
      <w:r w:rsidRPr="000A2650">
        <w:rPr>
          <w:rFonts w:ascii="Calibri Light" w:hAnsi="Calibri Light" w:cs="Calibri Light"/>
          <w:bCs/>
          <w:color w:val="auto"/>
          <w:sz w:val="24"/>
        </w:rPr>
        <w:tab/>
      </w:r>
      <w:r w:rsidRPr="000A2650">
        <w:rPr>
          <w:rFonts w:ascii="Calibri Light" w:hAnsi="Calibri Light" w:cs="Calibri Light"/>
          <w:bCs/>
          <w:color w:val="auto"/>
          <w:sz w:val="24"/>
        </w:rPr>
        <w:tab/>
      </w:r>
      <w:r w:rsidRPr="000A2650">
        <w:rPr>
          <w:rFonts w:ascii="Calibri Light" w:hAnsi="Calibri Light" w:cs="Calibri Light"/>
          <w:bCs/>
          <w:color w:val="auto"/>
          <w:sz w:val="24"/>
        </w:rPr>
        <w:tab/>
        <w:t>[N400]</w:t>
      </w:r>
    </w:p>
    <w:p w14:paraId="781FAFF7" w14:textId="77777777" w:rsidR="00A673BF" w:rsidRPr="000A2650" w:rsidRDefault="00A673BF" w:rsidP="003D0E93">
      <w:pPr>
        <w:pStyle w:val="ListParagraph"/>
        <w:numPr>
          <w:ilvl w:val="0"/>
          <w:numId w:val="125"/>
        </w:numPr>
        <w:spacing w:after="160" w:line="276" w:lineRule="auto"/>
        <w:rPr>
          <w:rFonts w:ascii="Calibri Light" w:hAnsi="Calibri Light" w:cs="Calibri Light"/>
          <w:bCs/>
          <w:color w:val="auto"/>
          <w:sz w:val="24"/>
        </w:rPr>
      </w:pPr>
      <w:r w:rsidRPr="000A2650">
        <w:rPr>
          <w:rFonts w:ascii="Calibri Light" w:hAnsi="Calibri Light" w:cs="Calibri Light"/>
          <w:bCs/>
          <w:color w:val="auto"/>
          <w:sz w:val="24"/>
        </w:rPr>
        <w:t xml:space="preserve">GERMAN LEADER (S100/4) </w:t>
      </w:r>
      <w:r w:rsidRPr="000A2650">
        <w:rPr>
          <w:rFonts w:ascii="Calibri Light" w:hAnsi="Calibri Light" w:cs="Calibri Light"/>
          <w:bCs/>
          <w:color w:val="auto"/>
          <w:sz w:val="24"/>
        </w:rPr>
        <w:tab/>
      </w:r>
      <w:r w:rsidRPr="000A2650">
        <w:rPr>
          <w:rFonts w:ascii="Calibri Light" w:hAnsi="Calibri Light" w:cs="Calibri Light"/>
          <w:bCs/>
          <w:color w:val="auto"/>
          <w:sz w:val="24"/>
        </w:rPr>
        <w:tab/>
        <w:t xml:space="preserve">[N400] </w:t>
      </w:r>
    </w:p>
    <w:p w14:paraId="72AE8493" w14:textId="77777777" w:rsidR="00A673BF" w:rsidRPr="000A2650" w:rsidRDefault="00A673BF" w:rsidP="003D0E93">
      <w:pPr>
        <w:pStyle w:val="ListParagraph"/>
        <w:numPr>
          <w:ilvl w:val="0"/>
          <w:numId w:val="125"/>
        </w:numPr>
        <w:spacing w:after="160" w:line="276" w:lineRule="auto"/>
        <w:rPr>
          <w:rFonts w:ascii="Calibri Light" w:hAnsi="Calibri Light" w:cs="Calibri Light"/>
          <w:bCs/>
          <w:color w:val="auto"/>
          <w:sz w:val="24"/>
        </w:rPr>
      </w:pPr>
      <w:r w:rsidRPr="000A2650">
        <w:rPr>
          <w:rFonts w:ascii="Calibri Light" w:hAnsi="Calibri Light" w:cs="Calibri Light"/>
          <w:bCs/>
          <w:color w:val="auto"/>
          <w:sz w:val="24"/>
        </w:rPr>
        <w:t>ITALIAN LEADER (S100/5)</w:t>
      </w:r>
      <w:r w:rsidRPr="000A2650">
        <w:rPr>
          <w:rFonts w:ascii="Calibri Light" w:hAnsi="Calibri Light" w:cs="Calibri Light"/>
          <w:bCs/>
          <w:color w:val="auto"/>
          <w:sz w:val="24"/>
        </w:rPr>
        <w:tab/>
      </w:r>
      <w:r w:rsidRPr="000A2650">
        <w:rPr>
          <w:rFonts w:ascii="Calibri Light" w:hAnsi="Calibri Light" w:cs="Calibri Light"/>
          <w:bCs/>
          <w:color w:val="auto"/>
          <w:sz w:val="24"/>
        </w:rPr>
        <w:tab/>
        <w:t>[N400]</w:t>
      </w:r>
    </w:p>
    <w:p w14:paraId="2C20E055" w14:textId="77777777" w:rsidR="00A673BF" w:rsidRPr="000A2650" w:rsidRDefault="00A673BF" w:rsidP="003D0E93">
      <w:pPr>
        <w:pStyle w:val="ListParagraph"/>
        <w:numPr>
          <w:ilvl w:val="0"/>
          <w:numId w:val="125"/>
        </w:numPr>
        <w:spacing w:after="160" w:line="276" w:lineRule="auto"/>
        <w:rPr>
          <w:rFonts w:ascii="Calibri Light" w:hAnsi="Calibri Light" w:cs="Calibri Light"/>
          <w:bCs/>
          <w:color w:val="auto"/>
          <w:sz w:val="24"/>
        </w:rPr>
      </w:pPr>
      <w:r w:rsidRPr="000A2650">
        <w:rPr>
          <w:rFonts w:ascii="Calibri Light" w:hAnsi="Calibri Light" w:cs="Calibri Light"/>
          <w:bCs/>
          <w:color w:val="auto"/>
          <w:sz w:val="24"/>
        </w:rPr>
        <w:t>FRENCH LEADER (S100/6)</w:t>
      </w:r>
      <w:r w:rsidRPr="000A2650">
        <w:rPr>
          <w:rFonts w:ascii="Calibri Light" w:hAnsi="Calibri Light" w:cs="Calibri Light"/>
          <w:bCs/>
          <w:color w:val="auto"/>
          <w:sz w:val="24"/>
        </w:rPr>
        <w:tab/>
      </w:r>
      <w:r w:rsidRPr="000A2650">
        <w:rPr>
          <w:rFonts w:ascii="Calibri Light" w:hAnsi="Calibri Light" w:cs="Calibri Light"/>
          <w:bCs/>
          <w:color w:val="auto"/>
          <w:sz w:val="24"/>
        </w:rPr>
        <w:tab/>
        <w:t>[N400]</w:t>
      </w:r>
    </w:p>
    <w:p w14:paraId="044AEA22" w14:textId="77777777" w:rsidR="00A673BF" w:rsidRPr="000A2650" w:rsidRDefault="00A673BF" w:rsidP="003D0E93">
      <w:pPr>
        <w:pStyle w:val="ListParagraph"/>
        <w:numPr>
          <w:ilvl w:val="0"/>
          <w:numId w:val="125"/>
        </w:numPr>
        <w:spacing w:after="160" w:line="276" w:lineRule="auto"/>
        <w:rPr>
          <w:rFonts w:ascii="Calibri Light" w:hAnsi="Calibri Light" w:cs="Calibri Light"/>
          <w:bCs/>
          <w:color w:val="auto"/>
          <w:sz w:val="24"/>
        </w:rPr>
      </w:pPr>
      <w:r w:rsidRPr="000A2650">
        <w:rPr>
          <w:rFonts w:ascii="Calibri Light" w:hAnsi="Calibri Light" w:cs="Calibri Light"/>
          <w:bCs/>
          <w:color w:val="auto"/>
          <w:sz w:val="24"/>
        </w:rPr>
        <w:t>SWISS LEADER (S100/7)</w:t>
      </w:r>
      <w:r w:rsidRPr="000A2650">
        <w:rPr>
          <w:rFonts w:ascii="Calibri Light" w:hAnsi="Calibri Light" w:cs="Calibri Light"/>
          <w:bCs/>
          <w:color w:val="auto"/>
          <w:sz w:val="24"/>
        </w:rPr>
        <w:tab/>
      </w:r>
      <w:r w:rsidRPr="000A2650">
        <w:rPr>
          <w:rFonts w:ascii="Calibri Light" w:hAnsi="Calibri Light" w:cs="Calibri Light"/>
          <w:bCs/>
          <w:color w:val="auto"/>
          <w:sz w:val="24"/>
        </w:rPr>
        <w:tab/>
        <w:t xml:space="preserve">[N200] </w:t>
      </w:r>
    </w:p>
    <w:p w14:paraId="4904D83E" w14:textId="77777777" w:rsidR="00A673BF" w:rsidRPr="000A2650" w:rsidRDefault="00A673BF" w:rsidP="003D0E93">
      <w:pPr>
        <w:pStyle w:val="ListParagraph"/>
        <w:numPr>
          <w:ilvl w:val="0"/>
          <w:numId w:val="125"/>
        </w:numPr>
        <w:spacing w:after="160" w:line="276" w:lineRule="auto"/>
        <w:rPr>
          <w:rFonts w:ascii="Calibri Light" w:hAnsi="Calibri Light" w:cs="Calibri Light"/>
          <w:bCs/>
          <w:color w:val="auto"/>
          <w:sz w:val="24"/>
        </w:rPr>
      </w:pPr>
      <w:r w:rsidRPr="000A2650">
        <w:rPr>
          <w:rFonts w:ascii="Calibri Light" w:hAnsi="Calibri Light" w:cs="Calibri Light"/>
          <w:bCs/>
          <w:color w:val="auto"/>
          <w:sz w:val="24"/>
        </w:rPr>
        <w:t xml:space="preserve">CHINESE LEADER (S100/8) </w:t>
      </w:r>
      <w:r w:rsidRPr="000A2650">
        <w:rPr>
          <w:rFonts w:ascii="Calibri Light" w:hAnsi="Calibri Light" w:cs="Calibri Light"/>
          <w:bCs/>
          <w:color w:val="auto"/>
          <w:sz w:val="24"/>
        </w:rPr>
        <w:tab/>
      </w:r>
      <w:r w:rsidRPr="000A2650">
        <w:rPr>
          <w:rFonts w:ascii="Calibri Light" w:hAnsi="Calibri Light" w:cs="Calibri Light"/>
          <w:bCs/>
          <w:color w:val="auto"/>
          <w:sz w:val="24"/>
        </w:rPr>
        <w:tab/>
        <w:t xml:space="preserve">[N400] </w:t>
      </w:r>
    </w:p>
    <w:p w14:paraId="59E89DB6" w14:textId="77777777" w:rsidR="00A673BF" w:rsidRPr="000A2650" w:rsidRDefault="00A673BF" w:rsidP="003D0E93">
      <w:pPr>
        <w:pStyle w:val="ListParagraph"/>
        <w:numPr>
          <w:ilvl w:val="0"/>
          <w:numId w:val="125"/>
        </w:numPr>
        <w:spacing w:after="160" w:line="276" w:lineRule="auto"/>
        <w:rPr>
          <w:rFonts w:ascii="Calibri Light" w:hAnsi="Calibri Light" w:cs="Calibri Light"/>
          <w:bCs/>
          <w:color w:val="auto"/>
          <w:sz w:val="24"/>
        </w:rPr>
      </w:pPr>
      <w:r w:rsidRPr="000A2650">
        <w:rPr>
          <w:rFonts w:ascii="Calibri Light" w:hAnsi="Calibri Light" w:cs="Calibri Light"/>
          <w:bCs/>
          <w:color w:val="auto"/>
          <w:sz w:val="24"/>
        </w:rPr>
        <w:t>JAPANESE LEADER (S100/9)</w:t>
      </w:r>
      <w:r w:rsidRPr="000A2650">
        <w:rPr>
          <w:rFonts w:ascii="Calibri Light" w:hAnsi="Calibri Light" w:cs="Calibri Light"/>
          <w:bCs/>
          <w:color w:val="auto"/>
          <w:sz w:val="24"/>
        </w:rPr>
        <w:tab/>
      </w:r>
      <w:r w:rsidRPr="000A2650">
        <w:rPr>
          <w:rFonts w:ascii="Calibri Light" w:hAnsi="Calibri Light" w:cs="Calibri Light"/>
          <w:bCs/>
          <w:color w:val="auto"/>
          <w:sz w:val="24"/>
        </w:rPr>
        <w:tab/>
        <w:t xml:space="preserve">[N400] </w:t>
      </w:r>
    </w:p>
    <w:p w14:paraId="4BF72B21" w14:textId="77777777" w:rsidR="00A673BF" w:rsidRPr="000A2650" w:rsidRDefault="00A673BF" w:rsidP="00A673BF">
      <w:pPr>
        <w:spacing w:after="160" w:line="276" w:lineRule="auto"/>
        <w:rPr>
          <w:rFonts w:ascii="Calibri Light" w:hAnsi="Calibri Light" w:cs="Calibri Light"/>
          <w:bCs/>
          <w:color w:val="auto"/>
          <w:sz w:val="24"/>
          <w:u w:val="single"/>
        </w:rPr>
      </w:pPr>
    </w:p>
    <w:p w14:paraId="643E6CEC" w14:textId="77777777" w:rsidR="00A673BF" w:rsidRPr="000A2650" w:rsidRDefault="00A673BF" w:rsidP="00A673BF">
      <w:pPr>
        <w:spacing w:after="160" w:line="276" w:lineRule="auto"/>
        <w:rPr>
          <w:rFonts w:ascii="Calibri Light" w:hAnsi="Calibri Light" w:cs="Calibri Light"/>
          <w:bCs/>
          <w:color w:val="auto"/>
          <w:sz w:val="24"/>
          <w:u w:val="single"/>
        </w:rPr>
      </w:pPr>
      <w:r w:rsidRPr="000A2650">
        <w:rPr>
          <w:rFonts w:ascii="Calibri Light" w:hAnsi="Calibri Light" w:cs="Calibri Light"/>
          <w:bCs/>
          <w:color w:val="auto"/>
          <w:sz w:val="24"/>
          <w:u w:val="single"/>
        </w:rPr>
        <w:t>S102 – US QUOTAS (ALL S100/1) [N300]</w:t>
      </w:r>
    </w:p>
    <w:p w14:paraId="49E59511" w14:textId="77777777" w:rsidR="00A673BF" w:rsidRPr="000A2650" w:rsidRDefault="00A673BF" w:rsidP="00A673BF">
      <w:pPr>
        <w:spacing w:after="160" w:line="276" w:lineRule="auto"/>
        <w:rPr>
          <w:rFonts w:ascii="Calibri Light" w:hAnsi="Calibri Light" w:cs="Calibri Light"/>
          <w:b/>
          <w:color w:val="auto"/>
          <w:sz w:val="24"/>
        </w:rPr>
      </w:pPr>
      <w:r w:rsidRPr="000A2650">
        <w:rPr>
          <w:rFonts w:ascii="Calibri Light" w:hAnsi="Calibri Light" w:cs="Calibri Light"/>
          <w:b/>
          <w:color w:val="auto"/>
          <w:sz w:val="24"/>
        </w:rPr>
        <w:lastRenderedPageBreak/>
        <w:t xml:space="preserve">INDUSTRY (S10) </w:t>
      </w:r>
    </w:p>
    <w:p w14:paraId="07948645"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AEROSPACE AND DEFENSE (S10/01)</w:t>
      </w:r>
      <w:r w:rsidRPr="000A2650">
        <w:rPr>
          <w:rFonts w:ascii="Calibri Light" w:hAnsi="Calibri Light" w:cs="Calibri Light"/>
          <w:bCs/>
          <w:color w:val="000000" w:themeColor="text1"/>
          <w:sz w:val="24"/>
        </w:rPr>
        <w:tab/>
        <w:t>[N38]</w:t>
      </w:r>
    </w:p>
    <w:p w14:paraId="67EFB76B"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AUTO (S10/02)</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N38] </w:t>
      </w:r>
    </w:p>
    <w:p w14:paraId="725C601B"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CONSUMER PRODUCTS (S10/3) </w:t>
      </w:r>
      <w:r w:rsidRPr="000A2650">
        <w:rPr>
          <w:rFonts w:ascii="Calibri Light" w:hAnsi="Calibri Light" w:cs="Calibri Light"/>
          <w:bCs/>
          <w:color w:val="000000" w:themeColor="text1"/>
          <w:sz w:val="24"/>
        </w:rPr>
        <w:tab/>
        <w:t xml:space="preserve">[N38]  </w:t>
      </w:r>
    </w:p>
    <w:p w14:paraId="5CDFDCA6"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FINANCIAL SERVICES (S10/6) </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N38] </w:t>
      </w:r>
    </w:p>
    <w:p w14:paraId="1320BB6D"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MEDIA (S10/9) </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N38]</w:t>
      </w:r>
    </w:p>
    <w:p w14:paraId="69C30662"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RETAIL (S10/11) </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N38]</w:t>
      </w:r>
    </w:p>
    <w:p w14:paraId="79D8C9DF"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TECHNOLOGY (S10/12)</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N38]</w:t>
      </w:r>
    </w:p>
    <w:p w14:paraId="0CC55BE9" w14:textId="77777777" w:rsidR="00A673BF"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TELECOMM (S10/13)</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N38]</w:t>
      </w:r>
      <w:r w:rsidRPr="000A2650">
        <w:rPr>
          <w:rFonts w:ascii="Calibri Light" w:hAnsi="Calibri Light" w:cs="Calibri Light"/>
          <w:bCs/>
          <w:color w:val="000000" w:themeColor="text1"/>
          <w:sz w:val="24"/>
        </w:rPr>
        <w:tab/>
      </w:r>
    </w:p>
    <w:p w14:paraId="0A63C2B4" w14:textId="77777777" w:rsidR="00A673BF" w:rsidRPr="00237733" w:rsidRDefault="00A673BF" w:rsidP="003D0E93">
      <w:pPr>
        <w:pStyle w:val="ListParagraph"/>
        <w:numPr>
          <w:ilvl w:val="0"/>
          <w:numId w:val="126"/>
        </w:numPr>
        <w:spacing w:after="0" w:line="240" w:lineRule="auto"/>
        <w:rPr>
          <w:rFonts w:ascii="Calibri Light" w:hAnsi="Calibri Light" w:cs="Calibri Light"/>
          <w:color w:val="000000" w:themeColor="text1"/>
          <w:sz w:val="24"/>
        </w:rPr>
      </w:pPr>
      <w:r w:rsidRPr="00237733">
        <w:rPr>
          <w:rFonts w:ascii="Calibri Light" w:hAnsi="Calibri Light" w:cs="Calibri Light"/>
          <w:color w:val="000000" w:themeColor="text1"/>
          <w:sz w:val="24"/>
        </w:rPr>
        <w:t>ENERGY (S10/05)</w:t>
      </w:r>
      <w:r w:rsidRPr="00237733">
        <w:rPr>
          <w:rFonts w:ascii="Calibri Light" w:hAnsi="Calibri Light" w:cs="Calibri Light"/>
          <w:color w:val="000000" w:themeColor="text1"/>
          <w:sz w:val="24"/>
        </w:rPr>
        <w:tab/>
      </w:r>
      <w:r w:rsidRPr="00237733">
        <w:rPr>
          <w:rFonts w:ascii="Calibri Light" w:hAnsi="Calibri Light" w:cs="Calibri Light"/>
          <w:color w:val="000000" w:themeColor="text1"/>
          <w:sz w:val="24"/>
        </w:rPr>
        <w:tab/>
      </w:r>
      <w:r w:rsidRPr="00237733">
        <w:rPr>
          <w:rFonts w:ascii="Calibri Light" w:hAnsi="Calibri Light" w:cs="Calibri Light"/>
          <w:color w:val="000000" w:themeColor="text1"/>
          <w:sz w:val="24"/>
        </w:rPr>
        <w:tab/>
        <w:t>[COUNTER]</w:t>
      </w:r>
    </w:p>
    <w:p w14:paraId="30312AB0" w14:textId="77777777" w:rsidR="00A673BF" w:rsidRPr="00237733" w:rsidRDefault="00A673BF" w:rsidP="003D0E93">
      <w:pPr>
        <w:pStyle w:val="ListParagraph"/>
        <w:numPr>
          <w:ilvl w:val="0"/>
          <w:numId w:val="126"/>
        </w:numPr>
        <w:spacing w:after="0" w:line="240" w:lineRule="auto"/>
        <w:rPr>
          <w:rFonts w:ascii="Calibri Light" w:hAnsi="Calibri Light" w:cs="Calibri Light"/>
          <w:color w:val="000000" w:themeColor="text1"/>
          <w:sz w:val="24"/>
        </w:rPr>
      </w:pPr>
      <w:r w:rsidRPr="00237733">
        <w:rPr>
          <w:rFonts w:ascii="Calibri Light" w:hAnsi="Calibri Light" w:cs="Calibri Light"/>
          <w:color w:val="000000" w:themeColor="text1"/>
          <w:sz w:val="24"/>
        </w:rPr>
        <w:t>HEALTHCARE (S10/07)</w:t>
      </w:r>
      <w:r w:rsidRPr="00237733">
        <w:rPr>
          <w:rFonts w:ascii="Calibri Light" w:hAnsi="Calibri Light" w:cs="Calibri Light"/>
          <w:color w:val="000000" w:themeColor="text1"/>
          <w:sz w:val="24"/>
        </w:rPr>
        <w:tab/>
      </w:r>
      <w:r w:rsidRPr="00237733">
        <w:rPr>
          <w:rFonts w:ascii="Calibri Light" w:hAnsi="Calibri Light" w:cs="Calibri Light"/>
          <w:color w:val="000000" w:themeColor="text1"/>
          <w:sz w:val="24"/>
        </w:rPr>
        <w:tab/>
      </w:r>
      <w:r w:rsidRPr="00237733">
        <w:rPr>
          <w:rFonts w:ascii="Calibri Light" w:hAnsi="Calibri Light" w:cs="Calibri Light"/>
          <w:color w:val="000000" w:themeColor="text1"/>
          <w:sz w:val="24"/>
        </w:rPr>
        <w:tab/>
        <w:t>[COUNTER]</w:t>
      </w:r>
    </w:p>
    <w:p w14:paraId="693F7DB9" w14:textId="77777777" w:rsidR="00A673BF" w:rsidRPr="000A2650" w:rsidRDefault="00A673BF" w:rsidP="00A673BF">
      <w:pPr>
        <w:spacing w:after="0" w:line="240" w:lineRule="auto"/>
        <w:rPr>
          <w:rFonts w:ascii="Calibri Light" w:hAnsi="Calibri Light" w:cs="Calibri Light"/>
          <w:bCs/>
          <w:color w:val="000000" w:themeColor="text1"/>
          <w:sz w:val="24"/>
        </w:rPr>
      </w:pPr>
    </w:p>
    <w:p w14:paraId="43C70F9A" w14:textId="77777777" w:rsidR="00A673BF" w:rsidRPr="000A2650" w:rsidRDefault="00A673BF" w:rsidP="00A673BF">
      <w:pPr>
        <w:spacing w:after="0" w:line="240" w:lineRule="auto"/>
        <w:rPr>
          <w:rFonts w:ascii="Calibri Light" w:hAnsi="Calibri Light" w:cs="Calibri Light"/>
          <w:b/>
          <w:color w:val="000000" w:themeColor="text1"/>
          <w:sz w:val="24"/>
        </w:rPr>
      </w:pPr>
      <w:r w:rsidRPr="000A2650">
        <w:rPr>
          <w:rFonts w:ascii="Calibri Light" w:hAnsi="Calibri Light" w:cs="Calibri Light"/>
          <w:b/>
          <w:color w:val="000000" w:themeColor="text1"/>
          <w:sz w:val="24"/>
        </w:rPr>
        <w:t xml:space="preserve">COMPANY SIZE (S16) </w:t>
      </w:r>
    </w:p>
    <w:p w14:paraId="46AE6847" w14:textId="77777777" w:rsidR="00A673BF" w:rsidRPr="000A2650" w:rsidRDefault="00A673BF" w:rsidP="003D0E93">
      <w:pPr>
        <w:pStyle w:val="ListParagraph"/>
        <w:numPr>
          <w:ilvl w:val="0"/>
          <w:numId w:val="128"/>
        </w:numPr>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Less than 10K employees (S16/01-03)</w:t>
      </w:r>
      <w:r w:rsidRPr="000A2650">
        <w:rPr>
          <w:rFonts w:ascii="Calibri Light" w:hAnsi="Calibri Light" w:cs="Calibri Light"/>
          <w:bCs/>
          <w:color w:val="000000" w:themeColor="text1"/>
          <w:sz w:val="24"/>
        </w:rPr>
        <w:tab/>
        <w:t xml:space="preserve">[COUNTER] </w:t>
      </w:r>
    </w:p>
    <w:p w14:paraId="2BE343C3" w14:textId="77777777" w:rsidR="00A673BF" w:rsidRPr="000A2650" w:rsidRDefault="00A673BF" w:rsidP="003D0E93">
      <w:pPr>
        <w:pStyle w:val="ListParagraph"/>
        <w:numPr>
          <w:ilvl w:val="0"/>
          <w:numId w:val="128"/>
        </w:numPr>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10K to 50K employees (S16/04) </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48AB4CC2" w14:textId="77777777" w:rsidR="00A673BF" w:rsidRPr="000A2650" w:rsidRDefault="00A673BF" w:rsidP="003D0E93">
      <w:pPr>
        <w:pStyle w:val="ListParagraph"/>
        <w:numPr>
          <w:ilvl w:val="0"/>
          <w:numId w:val="128"/>
        </w:numPr>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50K+ employees (S16/05) </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6EAC7BCD" w14:textId="77777777" w:rsidR="00A673BF" w:rsidRPr="000A2650" w:rsidRDefault="00A673BF" w:rsidP="003D0E93">
      <w:pPr>
        <w:pStyle w:val="ListParagraph"/>
        <w:numPr>
          <w:ilvl w:val="0"/>
          <w:numId w:val="128"/>
        </w:numPr>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Don’t know (S16/06)</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COUNTER]</w:t>
      </w:r>
    </w:p>
    <w:p w14:paraId="6A1652B1" w14:textId="77777777" w:rsidR="00A673BF" w:rsidRPr="000A2650" w:rsidRDefault="00A673BF" w:rsidP="00A673BF">
      <w:pPr>
        <w:spacing w:after="0"/>
        <w:rPr>
          <w:rFonts w:ascii="Calibri Light" w:hAnsi="Calibri Light" w:cs="Calibri Light"/>
          <w:b/>
          <w:color w:val="000000" w:themeColor="text1"/>
          <w:sz w:val="24"/>
        </w:rPr>
      </w:pPr>
      <w:r w:rsidRPr="000A2650">
        <w:rPr>
          <w:rFonts w:ascii="Calibri Light" w:hAnsi="Calibri Light" w:cs="Calibri Light"/>
          <w:b/>
          <w:color w:val="000000" w:themeColor="text1"/>
          <w:sz w:val="24"/>
        </w:rPr>
        <w:t>DISRUPTION KNOWLEDGE LEVEL (S18)</w:t>
      </w:r>
    </w:p>
    <w:p w14:paraId="756F4DCD" w14:textId="77777777" w:rsidR="00A673BF" w:rsidRPr="000A2650" w:rsidRDefault="00A673BF" w:rsidP="003D0E93">
      <w:pPr>
        <w:pStyle w:val="ListParagraph"/>
        <w:numPr>
          <w:ilvl w:val="0"/>
          <w:numId w:val="128"/>
        </w:numPr>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SOMEWHAT (S18.01/03)</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COUNTER]</w:t>
      </w:r>
    </w:p>
    <w:p w14:paraId="4A08BB31" w14:textId="77777777" w:rsidR="00A673BF" w:rsidRPr="000A2650" w:rsidRDefault="00A673BF" w:rsidP="003D0E93">
      <w:pPr>
        <w:pStyle w:val="ListParagraph"/>
        <w:numPr>
          <w:ilvl w:val="0"/>
          <w:numId w:val="128"/>
        </w:numPr>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VERY (S18.01/04)</w:t>
      </w:r>
      <w:r w:rsidRPr="000A2650">
        <w:t xml:space="preserve"> </w:t>
      </w:r>
      <w:r w:rsidRPr="000A2650">
        <w:tab/>
      </w:r>
      <w:r w:rsidRPr="000A2650">
        <w:tab/>
      </w:r>
      <w:r w:rsidRPr="000A2650">
        <w:tab/>
      </w:r>
      <w:r w:rsidRPr="000A2650">
        <w:tab/>
      </w:r>
      <w:r w:rsidRPr="000A2650">
        <w:rPr>
          <w:rFonts w:ascii="Calibri Light" w:hAnsi="Calibri Light" w:cs="Calibri Light"/>
          <w:bCs/>
          <w:color w:val="000000" w:themeColor="text1"/>
          <w:sz w:val="24"/>
        </w:rPr>
        <w:t xml:space="preserve">[COUNTER] </w:t>
      </w:r>
    </w:p>
    <w:p w14:paraId="4C021B3F" w14:textId="77777777" w:rsidR="00A673BF" w:rsidRPr="000A2650" w:rsidRDefault="00A673BF" w:rsidP="00A673BF">
      <w:pPr>
        <w:spacing w:after="0" w:line="240" w:lineRule="auto"/>
        <w:rPr>
          <w:rFonts w:ascii="Calibri Light" w:hAnsi="Calibri Light" w:cs="Calibri Light"/>
          <w:b/>
          <w:color w:val="000000" w:themeColor="text1"/>
          <w:sz w:val="24"/>
        </w:rPr>
      </w:pPr>
      <w:r w:rsidRPr="000A2650">
        <w:rPr>
          <w:rFonts w:ascii="Calibri Light" w:hAnsi="Calibri Light" w:cs="Calibri Light"/>
          <w:b/>
          <w:color w:val="000000" w:themeColor="text1"/>
          <w:sz w:val="24"/>
        </w:rPr>
        <w:t xml:space="preserve">SENIORITY (S12) </w:t>
      </w:r>
    </w:p>
    <w:p w14:paraId="07DC0E91"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C-SUITE (S12/1)</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20277984"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OTHER SENIOR LEVEL (S12/2-5)</w:t>
      </w:r>
      <w:r w:rsidRPr="000A2650">
        <w:rPr>
          <w:rFonts w:ascii="Calibri Light" w:hAnsi="Calibri Light" w:cs="Calibri Light"/>
          <w:bCs/>
          <w:color w:val="000000" w:themeColor="text1"/>
          <w:sz w:val="24"/>
        </w:rPr>
        <w:tab/>
        <w:t xml:space="preserve">[COUNTER] </w:t>
      </w:r>
    </w:p>
    <w:p w14:paraId="256D7035"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MID-LEVEL (S12/6-7)</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MAX=N65]</w:t>
      </w:r>
    </w:p>
    <w:p w14:paraId="72765E05" w14:textId="77777777" w:rsidR="00A673BF" w:rsidRPr="000A2650" w:rsidRDefault="00A673BF" w:rsidP="00A673BF">
      <w:pPr>
        <w:spacing w:after="0" w:line="240" w:lineRule="auto"/>
        <w:rPr>
          <w:rFonts w:ascii="Calibri Light" w:hAnsi="Calibri Light" w:cs="Calibri Light"/>
          <w:b/>
          <w:color w:val="000000" w:themeColor="text1"/>
          <w:sz w:val="24"/>
        </w:rPr>
      </w:pPr>
    </w:p>
    <w:p w14:paraId="4201CB92" w14:textId="77777777" w:rsidR="00A673BF" w:rsidRPr="000A2650" w:rsidRDefault="00A673BF" w:rsidP="00A673BF">
      <w:pPr>
        <w:spacing w:after="0" w:line="240" w:lineRule="auto"/>
        <w:rPr>
          <w:rFonts w:ascii="Calibri Light" w:hAnsi="Calibri Light" w:cs="Calibri Light"/>
          <w:b/>
          <w:color w:val="000000" w:themeColor="text1"/>
          <w:sz w:val="24"/>
        </w:rPr>
      </w:pPr>
      <w:bookmarkStart w:id="10" w:name="_Hlk48812862"/>
      <w:r w:rsidRPr="000A2650">
        <w:rPr>
          <w:rFonts w:ascii="Calibri Light" w:hAnsi="Calibri Light" w:cs="Calibri Light"/>
          <w:b/>
          <w:color w:val="000000" w:themeColor="text1"/>
          <w:sz w:val="24"/>
        </w:rPr>
        <w:t xml:space="preserve">SENIORITY BY INDUSTRY (S12 AND S10) </w:t>
      </w:r>
    </w:p>
    <w:p w14:paraId="59EB6D4A"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AEROSPACE AND DEFENSE (S10/01)</w:t>
      </w:r>
      <w:r w:rsidRPr="000A2650">
        <w:rPr>
          <w:rFonts w:ascii="Calibri Light" w:hAnsi="Calibri Light" w:cs="Calibri Light"/>
          <w:bCs/>
          <w:color w:val="000000" w:themeColor="text1"/>
          <w:sz w:val="24"/>
        </w:rPr>
        <w:tab/>
      </w:r>
    </w:p>
    <w:p w14:paraId="37CC9423"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C-SUITE (S12/1)</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3E5BDDE7"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OTHER SENIOR LEVEL (S12/2-5)</w:t>
      </w:r>
      <w:r w:rsidRPr="000A2650">
        <w:rPr>
          <w:rFonts w:ascii="Calibri Light" w:hAnsi="Calibri Light" w:cs="Calibri Light"/>
          <w:bCs/>
          <w:color w:val="000000" w:themeColor="text1"/>
          <w:sz w:val="24"/>
        </w:rPr>
        <w:tab/>
        <w:t xml:space="preserve">[COUNTER] </w:t>
      </w:r>
    </w:p>
    <w:p w14:paraId="655CC2EE" w14:textId="4EBBAF18"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MID-LEVEL (S12/6-7)</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00237733">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COUNTER]</w:t>
      </w:r>
    </w:p>
    <w:p w14:paraId="32AF0066"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AUTO (S10/02)</w:t>
      </w:r>
      <w:r w:rsidRPr="000A2650">
        <w:rPr>
          <w:rFonts w:ascii="Calibri Light" w:hAnsi="Calibri Light" w:cs="Calibri Light"/>
          <w:bCs/>
          <w:color w:val="000000" w:themeColor="text1"/>
          <w:sz w:val="24"/>
        </w:rPr>
        <w:tab/>
      </w:r>
    </w:p>
    <w:p w14:paraId="7EAF1E05"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C-SUITE (S12/1)</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1F1FA546"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OTHER SENIOR LEVEL (S12/2-5)</w:t>
      </w:r>
      <w:r w:rsidRPr="000A2650">
        <w:rPr>
          <w:rFonts w:ascii="Calibri Light" w:hAnsi="Calibri Light" w:cs="Calibri Light"/>
          <w:bCs/>
          <w:color w:val="000000" w:themeColor="text1"/>
          <w:sz w:val="24"/>
        </w:rPr>
        <w:tab/>
        <w:t xml:space="preserve">[COUNTER] </w:t>
      </w:r>
    </w:p>
    <w:p w14:paraId="1C1420DC" w14:textId="2360AC38"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MID-LEVEL (S12/6-7)</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00237733">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COUNTER]</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 </w:t>
      </w:r>
    </w:p>
    <w:p w14:paraId="4B3D54C3"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CONSUMER PRODUCTS (S10/3) </w:t>
      </w:r>
      <w:r w:rsidRPr="000A2650">
        <w:rPr>
          <w:rFonts w:ascii="Calibri Light" w:hAnsi="Calibri Light" w:cs="Calibri Light"/>
          <w:bCs/>
          <w:color w:val="000000" w:themeColor="text1"/>
          <w:sz w:val="24"/>
        </w:rPr>
        <w:tab/>
        <w:t xml:space="preserve">  </w:t>
      </w:r>
    </w:p>
    <w:p w14:paraId="0AE9A990"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C-SUITE (S12/1)</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411AC24B"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OTHER SENIOR LEVEL (S12/2-5)</w:t>
      </w:r>
      <w:r w:rsidRPr="000A2650">
        <w:rPr>
          <w:rFonts w:ascii="Calibri Light" w:hAnsi="Calibri Light" w:cs="Calibri Light"/>
          <w:bCs/>
          <w:color w:val="000000" w:themeColor="text1"/>
          <w:sz w:val="24"/>
        </w:rPr>
        <w:tab/>
        <w:t xml:space="preserve">[COUNTER] </w:t>
      </w:r>
    </w:p>
    <w:p w14:paraId="3A9C8DF0" w14:textId="53B35F6D"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MID-LEVEL (S12/6-7)</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00237733">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COUNTER]</w:t>
      </w:r>
    </w:p>
    <w:p w14:paraId="22FE1019"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FINANCIAL SERVICES (S10/6) </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 </w:t>
      </w:r>
    </w:p>
    <w:p w14:paraId="07BC55BE"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C-SUITE (S12/1)</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5F321883"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OTHER SENIOR LEVEL (S12/2-5)</w:t>
      </w:r>
      <w:r w:rsidRPr="000A2650">
        <w:rPr>
          <w:rFonts w:ascii="Calibri Light" w:hAnsi="Calibri Light" w:cs="Calibri Light"/>
          <w:bCs/>
          <w:color w:val="000000" w:themeColor="text1"/>
          <w:sz w:val="24"/>
        </w:rPr>
        <w:tab/>
        <w:t xml:space="preserve">[COUNTER] </w:t>
      </w:r>
    </w:p>
    <w:p w14:paraId="1FE3462A" w14:textId="15C8CED4"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lastRenderedPageBreak/>
        <w:t>MID-LEVEL (S12/6-7)</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00237733">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COUNTER]</w:t>
      </w:r>
    </w:p>
    <w:p w14:paraId="6D07744D"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MEDIA (S10/9) </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p>
    <w:p w14:paraId="52058CE8"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C-SUITE (S12/1)</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39FB7F84"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OTHER SENIOR LEVEL (S12/2-5)</w:t>
      </w:r>
      <w:r w:rsidRPr="000A2650">
        <w:rPr>
          <w:rFonts w:ascii="Calibri Light" w:hAnsi="Calibri Light" w:cs="Calibri Light"/>
          <w:bCs/>
          <w:color w:val="000000" w:themeColor="text1"/>
          <w:sz w:val="24"/>
        </w:rPr>
        <w:tab/>
        <w:t xml:space="preserve">[COUNTER] </w:t>
      </w:r>
    </w:p>
    <w:p w14:paraId="0057BFA0" w14:textId="41BD49E6"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MID-LEVEL (S12/6-7)</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00237733">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COUNTER]</w:t>
      </w:r>
    </w:p>
    <w:p w14:paraId="415F1A57"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RETAIL (S10/11) </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p>
    <w:p w14:paraId="788264CE"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C-SUITE (S12/1)</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3D621BF6"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OTHER SENIOR LEVEL (S12/2-5)</w:t>
      </w:r>
      <w:r w:rsidRPr="000A2650">
        <w:rPr>
          <w:rFonts w:ascii="Calibri Light" w:hAnsi="Calibri Light" w:cs="Calibri Light"/>
          <w:bCs/>
          <w:color w:val="000000" w:themeColor="text1"/>
          <w:sz w:val="24"/>
        </w:rPr>
        <w:tab/>
        <w:t xml:space="preserve">[COUNTER] </w:t>
      </w:r>
    </w:p>
    <w:p w14:paraId="77D78035" w14:textId="4B16B8D3"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MID-LEVEL (S12/6-7)</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00237733">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COUNTER]</w:t>
      </w:r>
    </w:p>
    <w:p w14:paraId="215E7B46"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TECHNOLOGY (S10/12)</w:t>
      </w:r>
      <w:r w:rsidRPr="000A2650">
        <w:rPr>
          <w:rFonts w:ascii="Calibri Light" w:hAnsi="Calibri Light" w:cs="Calibri Light"/>
          <w:bCs/>
          <w:color w:val="000000" w:themeColor="text1"/>
          <w:sz w:val="24"/>
        </w:rPr>
        <w:tab/>
      </w:r>
    </w:p>
    <w:p w14:paraId="40ABF662"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C-SUITE (S12/1)</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2017F228"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OTHER SENIOR LEVEL (S12/2-5)</w:t>
      </w:r>
      <w:r w:rsidRPr="000A2650">
        <w:rPr>
          <w:rFonts w:ascii="Calibri Light" w:hAnsi="Calibri Light" w:cs="Calibri Light"/>
          <w:bCs/>
          <w:color w:val="000000" w:themeColor="text1"/>
          <w:sz w:val="24"/>
        </w:rPr>
        <w:tab/>
        <w:t xml:space="preserve">[COUNTER] </w:t>
      </w:r>
    </w:p>
    <w:p w14:paraId="51B1B93A" w14:textId="10DEB6C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MID-LEVEL (S12/6-7)</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00237733">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COUNTER]</w:t>
      </w:r>
    </w:p>
    <w:p w14:paraId="2A1BD7F7"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TELECOMM (S10/13)</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p>
    <w:p w14:paraId="0938D5CE"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C-SUITE (S12/1)</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646F06B7"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OTHER SENIOR LEVEL (S12/2-5)</w:t>
      </w:r>
      <w:r w:rsidRPr="000A2650">
        <w:rPr>
          <w:rFonts w:ascii="Calibri Light" w:hAnsi="Calibri Light" w:cs="Calibri Light"/>
          <w:bCs/>
          <w:color w:val="000000" w:themeColor="text1"/>
          <w:sz w:val="24"/>
        </w:rPr>
        <w:tab/>
        <w:t xml:space="preserve">[COUNTER] </w:t>
      </w:r>
    </w:p>
    <w:p w14:paraId="1261943E" w14:textId="2A86CFCD" w:rsidR="00A673BF"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MID-LEVEL (S12/6-7)</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00237733">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COUNTER]</w:t>
      </w:r>
    </w:p>
    <w:p w14:paraId="4480C85E" w14:textId="77777777" w:rsidR="00A673BF" w:rsidRPr="00237733" w:rsidRDefault="00A673BF" w:rsidP="003D0E93">
      <w:pPr>
        <w:pStyle w:val="ListParagraph"/>
        <w:numPr>
          <w:ilvl w:val="0"/>
          <w:numId w:val="126"/>
        </w:numPr>
        <w:spacing w:after="0" w:line="240" w:lineRule="auto"/>
        <w:rPr>
          <w:rFonts w:ascii="Calibri Light" w:hAnsi="Calibri Light" w:cs="Calibri Light"/>
          <w:color w:val="000000" w:themeColor="text1"/>
          <w:sz w:val="24"/>
        </w:rPr>
      </w:pPr>
      <w:r w:rsidRPr="00237733">
        <w:rPr>
          <w:rFonts w:ascii="Calibri Light" w:hAnsi="Calibri Light" w:cs="Calibri Light"/>
          <w:color w:val="000000" w:themeColor="text1"/>
          <w:sz w:val="24"/>
        </w:rPr>
        <w:t>ENERGY (S10/05)</w:t>
      </w:r>
    </w:p>
    <w:p w14:paraId="1B93A0AF" w14:textId="77777777" w:rsidR="00A673BF" w:rsidRPr="00237733" w:rsidRDefault="00A673BF" w:rsidP="003D0E93">
      <w:pPr>
        <w:pStyle w:val="ListParagraph"/>
        <w:numPr>
          <w:ilvl w:val="1"/>
          <w:numId w:val="126"/>
        </w:numPr>
        <w:spacing w:after="0" w:line="240" w:lineRule="auto"/>
        <w:rPr>
          <w:rFonts w:ascii="Calibri Light" w:hAnsi="Calibri Light" w:cs="Calibri Light"/>
          <w:color w:val="000000" w:themeColor="text1"/>
          <w:sz w:val="24"/>
        </w:rPr>
      </w:pPr>
      <w:r w:rsidRPr="00237733">
        <w:rPr>
          <w:rFonts w:ascii="Calibri Light" w:hAnsi="Calibri Light" w:cs="Calibri Light"/>
          <w:color w:val="000000" w:themeColor="text1"/>
          <w:sz w:val="24"/>
        </w:rPr>
        <w:t>C-SUITE (S12/1)</w:t>
      </w:r>
      <w:r w:rsidRPr="00237733">
        <w:rPr>
          <w:rFonts w:ascii="Calibri Light" w:hAnsi="Calibri Light" w:cs="Calibri Light"/>
          <w:color w:val="000000" w:themeColor="text1"/>
          <w:sz w:val="24"/>
        </w:rPr>
        <w:tab/>
      </w:r>
      <w:r w:rsidRPr="00237733">
        <w:rPr>
          <w:rFonts w:ascii="Calibri Light" w:hAnsi="Calibri Light" w:cs="Calibri Light"/>
          <w:color w:val="000000" w:themeColor="text1"/>
          <w:sz w:val="24"/>
        </w:rPr>
        <w:tab/>
      </w:r>
      <w:r w:rsidRPr="00237733">
        <w:rPr>
          <w:rFonts w:ascii="Calibri Light" w:hAnsi="Calibri Light" w:cs="Calibri Light"/>
          <w:color w:val="000000" w:themeColor="text1"/>
          <w:sz w:val="24"/>
        </w:rPr>
        <w:tab/>
        <w:t xml:space="preserve">[COUNTER] </w:t>
      </w:r>
    </w:p>
    <w:p w14:paraId="09880795" w14:textId="77777777" w:rsidR="00A673BF" w:rsidRPr="00237733" w:rsidRDefault="00A673BF" w:rsidP="003D0E93">
      <w:pPr>
        <w:pStyle w:val="ListParagraph"/>
        <w:numPr>
          <w:ilvl w:val="1"/>
          <w:numId w:val="126"/>
        </w:numPr>
        <w:spacing w:after="0" w:line="240" w:lineRule="auto"/>
        <w:rPr>
          <w:rFonts w:ascii="Calibri Light" w:hAnsi="Calibri Light" w:cs="Calibri Light"/>
          <w:color w:val="000000" w:themeColor="text1"/>
          <w:sz w:val="24"/>
        </w:rPr>
      </w:pPr>
      <w:r w:rsidRPr="00237733">
        <w:rPr>
          <w:rFonts w:ascii="Calibri Light" w:hAnsi="Calibri Light" w:cs="Calibri Light"/>
          <w:color w:val="000000" w:themeColor="text1"/>
          <w:sz w:val="24"/>
        </w:rPr>
        <w:t>OTHER SENIOR LEVEL (S12/2-5)</w:t>
      </w:r>
      <w:r w:rsidRPr="00237733">
        <w:rPr>
          <w:rFonts w:ascii="Calibri Light" w:hAnsi="Calibri Light" w:cs="Calibri Light"/>
          <w:color w:val="000000" w:themeColor="text1"/>
          <w:sz w:val="24"/>
        </w:rPr>
        <w:tab/>
        <w:t xml:space="preserve">[COUNTER] </w:t>
      </w:r>
    </w:p>
    <w:p w14:paraId="4297A6D6" w14:textId="5B56C314" w:rsidR="00A673BF" w:rsidRPr="00237733" w:rsidRDefault="00A673BF" w:rsidP="003D0E93">
      <w:pPr>
        <w:pStyle w:val="ListParagraph"/>
        <w:numPr>
          <w:ilvl w:val="1"/>
          <w:numId w:val="126"/>
        </w:numPr>
        <w:spacing w:after="0" w:line="240" w:lineRule="auto"/>
        <w:rPr>
          <w:rFonts w:ascii="Calibri Light" w:hAnsi="Calibri Light" w:cs="Calibri Light"/>
          <w:color w:val="000000" w:themeColor="text1"/>
          <w:sz w:val="24"/>
        </w:rPr>
      </w:pPr>
      <w:r w:rsidRPr="00237733">
        <w:rPr>
          <w:rFonts w:ascii="Calibri Light" w:hAnsi="Calibri Light" w:cs="Calibri Light"/>
          <w:color w:val="000000" w:themeColor="text1"/>
          <w:sz w:val="24"/>
        </w:rPr>
        <w:t>MID-LEVEL (S12/6-7)</w:t>
      </w:r>
      <w:r w:rsidRPr="00237733">
        <w:rPr>
          <w:rFonts w:ascii="Calibri Light" w:hAnsi="Calibri Light" w:cs="Calibri Light"/>
          <w:color w:val="000000" w:themeColor="text1"/>
          <w:sz w:val="24"/>
        </w:rPr>
        <w:tab/>
      </w:r>
      <w:r w:rsidRPr="00237733">
        <w:rPr>
          <w:rFonts w:ascii="Calibri Light" w:hAnsi="Calibri Light" w:cs="Calibri Light"/>
          <w:color w:val="000000" w:themeColor="text1"/>
          <w:sz w:val="24"/>
        </w:rPr>
        <w:tab/>
      </w:r>
      <w:r w:rsidR="00237733">
        <w:rPr>
          <w:rFonts w:ascii="Calibri Light" w:hAnsi="Calibri Light" w:cs="Calibri Light"/>
          <w:bCs/>
          <w:color w:val="000000" w:themeColor="text1"/>
          <w:sz w:val="24"/>
        </w:rPr>
        <w:tab/>
      </w:r>
      <w:r w:rsidRPr="00237733">
        <w:rPr>
          <w:rFonts w:ascii="Calibri Light" w:hAnsi="Calibri Light" w:cs="Calibri Light"/>
          <w:color w:val="000000" w:themeColor="text1"/>
          <w:sz w:val="24"/>
        </w:rPr>
        <w:t>[COUNTER]</w:t>
      </w:r>
    </w:p>
    <w:p w14:paraId="4EE83310" w14:textId="77777777" w:rsidR="00A673BF" w:rsidRPr="00237733" w:rsidRDefault="00A673BF" w:rsidP="003D0E93">
      <w:pPr>
        <w:pStyle w:val="ListParagraph"/>
        <w:numPr>
          <w:ilvl w:val="0"/>
          <w:numId w:val="126"/>
        </w:numPr>
        <w:spacing w:after="0" w:line="240" w:lineRule="auto"/>
        <w:rPr>
          <w:rFonts w:ascii="Calibri Light" w:hAnsi="Calibri Light" w:cs="Calibri Light"/>
          <w:color w:val="000000" w:themeColor="text1"/>
          <w:sz w:val="24"/>
        </w:rPr>
      </w:pPr>
      <w:r w:rsidRPr="00237733">
        <w:rPr>
          <w:rFonts w:ascii="Calibri Light" w:hAnsi="Calibri Light" w:cs="Calibri Light"/>
          <w:color w:val="000000" w:themeColor="text1"/>
          <w:sz w:val="24"/>
        </w:rPr>
        <w:t>HEALTHCARE (S10/07)</w:t>
      </w:r>
    </w:p>
    <w:p w14:paraId="3CFBC60D" w14:textId="77777777" w:rsidR="00A673BF" w:rsidRPr="00237733" w:rsidRDefault="00A673BF" w:rsidP="003D0E93">
      <w:pPr>
        <w:pStyle w:val="ListParagraph"/>
        <w:numPr>
          <w:ilvl w:val="1"/>
          <w:numId w:val="126"/>
        </w:numPr>
        <w:spacing w:after="0" w:line="240" w:lineRule="auto"/>
        <w:rPr>
          <w:rFonts w:ascii="Calibri Light" w:hAnsi="Calibri Light" w:cs="Calibri Light"/>
          <w:color w:val="000000" w:themeColor="text1"/>
          <w:sz w:val="24"/>
        </w:rPr>
      </w:pPr>
      <w:r w:rsidRPr="00237733">
        <w:rPr>
          <w:rFonts w:ascii="Calibri Light" w:hAnsi="Calibri Light" w:cs="Calibri Light"/>
          <w:color w:val="000000" w:themeColor="text1"/>
          <w:sz w:val="24"/>
        </w:rPr>
        <w:t>C-SUITE (S12/1)</w:t>
      </w:r>
      <w:r w:rsidRPr="00237733">
        <w:rPr>
          <w:rFonts w:ascii="Calibri Light" w:hAnsi="Calibri Light" w:cs="Calibri Light"/>
          <w:color w:val="000000" w:themeColor="text1"/>
          <w:sz w:val="24"/>
        </w:rPr>
        <w:tab/>
      </w:r>
      <w:r w:rsidRPr="00237733">
        <w:rPr>
          <w:rFonts w:ascii="Calibri Light" w:hAnsi="Calibri Light" w:cs="Calibri Light"/>
          <w:color w:val="000000" w:themeColor="text1"/>
          <w:sz w:val="24"/>
        </w:rPr>
        <w:tab/>
      </w:r>
      <w:r w:rsidRPr="00237733">
        <w:rPr>
          <w:rFonts w:ascii="Calibri Light" w:hAnsi="Calibri Light" w:cs="Calibri Light"/>
          <w:color w:val="000000" w:themeColor="text1"/>
          <w:sz w:val="24"/>
        </w:rPr>
        <w:tab/>
        <w:t xml:space="preserve">[COUNTER] </w:t>
      </w:r>
    </w:p>
    <w:p w14:paraId="21E9C760" w14:textId="77777777" w:rsidR="00A673BF" w:rsidRPr="00237733" w:rsidRDefault="00A673BF" w:rsidP="003D0E93">
      <w:pPr>
        <w:pStyle w:val="ListParagraph"/>
        <w:numPr>
          <w:ilvl w:val="1"/>
          <w:numId w:val="126"/>
        </w:numPr>
        <w:spacing w:after="0" w:line="240" w:lineRule="auto"/>
        <w:rPr>
          <w:rFonts w:ascii="Calibri Light" w:hAnsi="Calibri Light" w:cs="Calibri Light"/>
          <w:color w:val="000000" w:themeColor="text1"/>
          <w:sz w:val="24"/>
        </w:rPr>
      </w:pPr>
      <w:r w:rsidRPr="00237733">
        <w:rPr>
          <w:rFonts w:ascii="Calibri Light" w:hAnsi="Calibri Light" w:cs="Calibri Light"/>
          <w:color w:val="000000" w:themeColor="text1"/>
          <w:sz w:val="24"/>
        </w:rPr>
        <w:t>OTHER SENIOR LEVEL (S12/2-5)</w:t>
      </w:r>
      <w:r w:rsidRPr="00237733">
        <w:rPr>
          <w:rFonts w:ascii="Calibri Light" w:hAnsi="Calibri Light" w:cs="Calibri Light"/>
          <w:color w:val="000000" w:themeColor="text1"/>
          <w:sz w:val="24"/>
        </w:rPr>
        <w:tab/>
        <w:t xml:space="preserve">[COUNTER] </w:t>
      </w:r>
    </w:p>
    <w:p w14:paraId="209281DF" w14:textId="2DDB9102" w:rsidR="00A673BF" w:rsidRPr="00237733" w:rsidRDefault="00A673BF" w:rsidP="003D0E93">
      <w:pPr>
        <w:pStyle w:val="ListParagraph"/>
        <w:numPr>
          <w:ilvl w:val="1"/>
          <w:numId w:val="126"/>
        </w:numPr>
        <w:spacing w:after="0" w:line="240" w:lineRule="auto"/>
        <w:rPr>
          <w:rFonts w:ascii="Calibri Light" w:hAnsi="Calibri Light" w:cs="Calibri Light"/>
          <w:color w:val="000000" w:themeColor="text1"/>
          <w:sz w:val="24"/>
        </w:rPr>
      </w:pPr>
      <w:r w:rsidRPr="00237733">
        <w:rPr>
          <w:rFonts w:ascii="Calibri Light" w:hAnsi="Calibri Light" w:cs="Calibri Light"/>
          <w:color w:val="000000" w:themeColor="text1"/>
          <w:sz w:val="24"/>
        </w:rPr>
        <w:t>MID-LEVEL (S12/6-7)</w:t>
      </w:r>
      <w:r w:rsidRPr="00237733">
        <w:rPr>
          <w:rFonts w:ascii="Calibri Light" w:hAnsi="Calibri Light" w:cs="Calibri Light"/>
          <w:color w:val="000000" w:themeColor="text1"/>
          <w:sz w:val="24"/>
        </w:rPr>
        <w:tab/>
      </w:r>
      <w:r w:rsidRPr="00237733">
        <w:rPr>
          <w:rFonts w:ascii="Calibri Light" w:hAnsi="Calibri Light" w:cs="Calibri Light"/>
          <w:color w:val="000000" w:themeColor="text1"/>
          <w:sz w:val="24"/>
        </w:rPr>
        <w:tab/>
      </w:r>
      <w:r w:rsidR="00237733">
        <w:rPr>
          <w:rFonts w:ascii="Calibri Light" w:hAnsi="Calibri Light" w:cs="Calibri Light"/>
          <w:bCs/>
          <w:color w:val="000000" w:themeColor="text1"/>
          <w:sz w:val="24"/>
        </w:rPr>
        <w:tab/>
      </w:r>
      <w:r w:rsidRPr="00237733">
        <w:rPr>
          <w:rFonts w:ascii="Calibri Light" w:hAnsi="Calibri Light" w:cs="Calibri Light"/>
          <w:color w:val="000000" w:themeColor="text1"/>
          <w:sz w:val="24"/>
        </w:rPr>
        <w:t>[COUNTER]</w:t>
      </w:r>
    </w:p>
    <w:p w14:paraId="2F8D133E" w14:textId="77777777" w:rsidR="00A673BF" w:rsidRPr="000A2650" w:rsidRDefault="00A673BF" w:rsidP="00A673BF">
      <w:pPr>
        <w:pStyle w:val="ListParagraph"/>
        <w:spacing w:after="0" w:line="240" w:lineRule="auto"/>
        <w:rPr>
          <w:rFonts w:ascii="Calibri Light" w:hAnsi="Calibri Light" w:cs="Calibri Light"/>
          <w:bCs/>
          <w:color w:val="000000" w:themeColor="text1"/>
          <w:sz w:val="24"/>
        </w:rPr>
      </w:pPr>
    </w:p>
    <w:bookmarkEnd w:id="10"/>
    <w:p w14:paraId="5227F316" w14:textId="77777777" w:rsidR="00A673BF" w:rsidRPr="000A2650" w:rsidRDefault="00A673BF" w:rsidP="00A673BF">
      <w:pPr>
        <w:spacing w:after="0" w:line="240" w:lineRule="auto"/>
        <w:rPr>
          <w:rFonts w:ascii="Calibri Light" w:hAnsi="Calibri Light" w:cs="Calibri Light"/>
          <w:bCs/>
          <w:color w:val="000000" w:themeColor="text1"/>
          <w:sz w:val="24"/>
        </w:rPr>
      </w:pPr>
    </w:p>
    <w:p w14:paraId="61A56A5B" w14:textId="77777777" w:rsidR="00A673BF" w:rsidRPr="000A2650" w:rsidRDefault="00A673BF" w:rsidP="00A673BF">
      <w:pPr>
        <w:spacing w:after="0" w:line="240" w:lineRule="auto"/>
        <w:rPr>
          <w:rFonts w:ascii="Calibri Light" w:hAnsi="Calibri Light" w:cs="Calibri Light"/>
          <w:b/>
          <w:color w:val="000000" w:themeColor="text1"/>
          <w:sz w:val="24"/>
        </w:rPr>
      </w:pPr>
      <w:r w:rsidRPr="000A2650">
        <w:rPr>
          <w:rFonts w:ascii="Calibri Light" w:hAnsi="Calibri Light" w:cs="Calibri Light"/>
          <w:b/>
          <w:color w:val="000000" w:themeColor="text1"/>
          <w:sz w:val="24"/>
        </w:rPr>
        <w:t xml:space="preserve">REVENUE (S17) </w:t>
      </w:r>
    </w:p>
    <w:p w14:paraId="21EE1D52" w14:textId="77777777" w:rsidR="00A673BF" w:rsidRPr="000A2650" w:rsidRDefault="00A673BF" w:rsidP="003D0E93">
      <w:pPr>
        <w:pStyle w:val="ListParagraph"/>
        <w:numPr>
          <w:ilvl w:val="0"/>
          <w:numId w:val="127"/>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50 million – 100 million (S17/02)</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MAX=N65] </w:t>
      </w:r>
    </w:p>
    <w:p w14:paraId="46E79AB8" w14:textId="77777777" w:rsidR="00A673BF" w:rsidRPr="000A2650" w:rsidRDefault="00A673BF" w:rsidP="003D0E93">
      <w:pPr>
        <w:numPr>
          <w:ilvl w:val="0"/>
          <w:numId w:val="127"/>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100 million less than $500 million </w:t>
      </w:r>
      <w:r w:rsidRPr="000A2650">
        <w:rPr>
          <w:rFonts w:ascii="Calibri Light" w:hAnsi="Calibri Light" w:cs="Calibri Light"/>
          <w:bCs/>
          <w:color w:val="000000" w:themeColor="text1"/>
          <w:sz w:val="24"/>
        </w:rPr>
        <w:t>(S17/03)</w:t>
      </w:r>
      <w:r w:rsidRPr="000A2650">
        <w:rPr>
          <w:rFonts w:ascii="Calibri Light" w:hAnsi="Calibri Light" w:cs="Calibri Light"/>
          <w:bCs/>
          <w:color w:val="000000" w:themeColor="text1"/>
          <w:sz w:val="24"/>
        </w:rPr>
        <w:tab/>
      </w:r>
      <w:r w:rsidRPr="000A2650">
        <w:rPr>
          <w:rFonts w:ascii="Calibri Light" w:hAnsi="Calibri Light" w:cs="Calibri Light"/>
          <w:bCs/>
          <w:color w:val="auto"/>
          <w:sz w:val="24"/>
        </w:rPr>
        <w:t>[COUNTER]</w:t>
      </w:r>
    </w:p>
    <w:p w14:paraId="3E276D12" w14:textId="77777777" w:rsidR="00A673BF" w:rsidRPr="000A2650" w:rsidRDefault="00A673BF" w:rsidP="003D0E93">
      <w:pPr>
        <w:numPr>
          <w:ilvl w:val="0"/>
          <w:numId w:val="127"/>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500 million less than $1 billion </w:t>
      </w:r>
      <w:r w:rsidRPr="000A2650">
        <w:rPr>
          <w:rFonts w:ascii="Calibri Light" w:hAnsi="Calibri Light" w:cs="Calibri Light"/>
          <w:bCs/>
          <w:color w:val="000000" w:themeColor="text1"/>
          <w:sz w:val="24"/>
        </w:rPr>
        <w:t>(S17/04)</w:t>
      </w:r>
      <w:r w:rsidRPr="000A2650">
        <w:rPr>
          <w:rFonts w:ascii="Calibri Light" w:hAnsi="Calibri Light" w:cs="Calibri Light"/>
          <w:bCs/>
          <w:color w:val="auto"/>
          <w:sz w:val="24"/>
        </w:rPr>
        <w:tab/>
        <w:t>[COUNTER]</w:t>
      </w:r>
    </w:p>
    <w:p w14:paraId="0990186B" w14:textId="77777777" w:rsidR="00A673BF" w:rsidRPr="000A2650" w:rsidRDefault="00A673BF" w:rsidP="003D0E93">
      <w:pPr>
        <w:numPr>
          <w:ilvl w:val="0"/>
          <w:numId w:val="127"/>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1 billion + </w:t>
      </w:r>
      <w:r w:rsidRPr="000A2650">
        <w:rPr>
          <w:rFonts w:ascii="Calibri Light" w:hAnsi="Calibri Light" w:cs="Calibri Light"/>
          <w:bCs/>
          <w:color w:val="auto"/>
          <w:sz w:val="24"/>
        </w:rPr>
        <w:tab/>
      </w:r>
      <w:r w:rsidRPr="000A2650">
        <w:rPr>
          <w:rFonts w:ascii="Calibri Light" w:hAnsi="Calibri Light" w:cs="Calibri Light"/>
          <w:bCs/>
          <w:color w:val="000000" w:themeColor="text1"/>
          <w:sz w:val="24"/>
        </w:rPr>
        <w:t>(S17/05-06)</w:t>
      </w:r>
      <w:r w:rsidRPr="000A2650">
        <w:rPr>
          <w:rFonts w:ascii="Calibri Light" w:hAnsi="Calibri Light" w:cs="Calibri Light"/>
          <w:bCs/>
          <w:color w:val="auto"/>
          <w:sz w:val="24"/>
        </w:rPr>
        <w:tab/>
      </w:r>
      <w:r w:rsidRPr="000A2650">
        <w:rPr>
          <w:rFonts w:ascii="Calibri Light" w:hAnsi="Calibri Light" w:cs="Calibri Light"/>
          <w:bCs/>
          <w:color w:val="auto"/>
          <w:sz w:val="24"/>
        </w:rPr>
        <w:tab/>
      </w:r>
      <w:r w:rsidRPr="000A2650">
        <w:rPr>
          <w:rFonts w:ascii="Calibri Light" w:hAnsi="Calibri Light" w:cs="Calibri Light"/>
          <w:bCs/>
          <w:color w:val="auto"/>
          <w:sz w:val="24"/>
        </w:rPr>
        <w:tab/>
        <w:t xml:space="preserve">[COUNTER]  </w:t>
      </w:r>
    </w:p>
    <w:p w14:paraId="78058248" w14:textId="77777777" w:rsidR="00A673BF" w:rsidRPr="000A2650" w:rsidRDefault="00A673BF" w:rsidP="00A673BF">
      <w:pPr>
        <w:spacing w:after="0" w:line="240" w:lineRule="auto"/>
        <w:rPr>
          <w:rFonts w:ascii="Calibri Light" w:hAnsi="Calibri Light" w:cs="Calibri Light"/>
          <w:bCs/>
          <w:color w:val="000000" w:themeColor="text1"/>
          <w:sz w:val="24"/>
        </w:rPr>
      </w:pPr>
    </w:p>
    <w:p w14:paraId="0663F3F4" w14:textId="77777777" w:rsidR="00A673BF" w:rsidRPr="000A2650" w:rsidRDefault="00A673BF" w:rsidP="00A673BF">
      <w:pPr>
        <w:spacing w:after="0" w:line="240" w:lineRule="auto"/>
        <w:rPr>
          <w:rFonts w:ascii="Calibri Light" w:hAnsi="Calibri Light" w:cs="Calibri Light"/>
          <w:b/>
          <w:color w:val="000000" w:themeColor="text1"/>
          <w:sz w:val="24"/>
        </w:rPr>
      </w:pPr>
      <w:r w:rsidRPr="000A2650">
        <w:rPr>
          <w:rFonts w:ascii="Calibri Light" w:hAnsi="Calibri Light" w:cs="Calibri Light"/>
          <w:b/>
          <w:color w:val="000000" w:themeColor="text1"/>
          <w:sz w:val="24"/>
        </w:rPr>
        <w:t xml:space="preserve">REVENUE BY INDUSTRY (S17 AND S10) </w:t>
      </w:r>
    </w:p>
    <w:p w14:paraId="43928B6B"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AEROSPACE AND DEFENSE (S10/01)</w:t>
      </w:r>
      <w:r w:rsidRPr="000A2650">
        <w:rPr>
          <w:rFonts w:ascii="Calibri Light" w:hAnsi="Calibri Light" w:cs="Calibri Light"/>
          <w:bCs/>
          <w:color w:val="000000" w:themeColor="text1"/>
          <w:sz w:val="24"/>
        </w:rPr>
        <w:tab/>
      </w:r>
    </w:p>
    <w:p w14:paraId="67FB4F0D"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50 million – 100 million (S17/02)</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2F1494FE"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100 million less than $500 million </w:t>
      </w:r>
      <w:r w:rsidRPr="000A2650">
        <w:rPr>
          <w:rFonts w:ascii="Calibri Light" w:hAnsi="Calibri Light" w:cs="Calibri Light"/>
          <w:bCs/>
          <w:color w:val="000000" w:themeColor="text1"/>
          <w:sz w:val="24"/>
        </w:rPr>
        <w:t>(S17/03)</w:t>
      </w:r>
      <w:r w:rsidRPr="000A2650">
        <w:rPr>
          <w:rFonts w:ascii="Calibri Light" w:hAnsi="Calibri Light" w:cs="Calibri Light"/>
          <w:bCs/>
          <w:color w:val="000000" w:themeColor="text1"/>
          <w:sz w:val="24"/>
        </w:rPr>
        <w:tab/>
      </w:r>
      <w:r w:rsidRPr="000A2650">
        <w:rPr>
          <w:rFonts w:ascii="Calibri Light" w:hAnsi="Calibri Light" w:cs="Calibri Light"/>
          <w:bCs/>
          <w:color w:val="auto"/>
          <w:sz w:val="24"/>
        </w:rPr>
        <w:t>[COUNTER]</w:t>
      </w:r>
    </w:p>
    <w:p w14:paraId="43A4A3FF"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500 million less than $1 billion </w:t>
      </w:r>
      <w:r w:rsidRPr="000A2650">
        <w:rPr>
          <w:rFonts w:ascii="Calibri Light" w:hAnsi="Calibri Light" w:cs="Calibri Light"/>
          <w:bCs/>
          <w:color w:val="000000" w:themeColor="text1"/>
          <w:sz w:val="24"/>
        </w:rPr>
        <w:t>(S17/04)</w:t>
      </w:r>
      <w:r w:rsidRPr="000A2650">
        <w:rPr>
          <w:rFonts w:ascii="Calibri Light" w:hAnsi="Calibri Light" w:cs="Calibri Light"/>
          <w:bCs/>
          <w:color w:val="auto"/>
          <w:sz w:val="24"/>
        </w:rPr>
        <w:tab/>
        <w:t>[COUNTER]</w:t>
      </w:r>
    </w:p>
    <w:p w14:paraId="1E3451AB" w14:textId="77777777" w:rsidR="00A673BF" w:rsidRPr="000A2650" w:rsidRDefault="00A673BF" w:rsidP="003D0E93">
      <w:pPr>
        <w:numPr>
          <w:ilvl w:val="1"/>
          <w:numId w:val="126"/>
        </w:numPr>
        <w:spacing w:after="0" w:line="240" w:lineRule="auto"/>
        <w:contextualSpacing/>
        <w:rPr>
          <w:rFonts w:ascii="Calibri Light" w:hAnsi="Calibri Light" w:cs="Calibri Light"/>
          <w:bCs/>
          <w:color w:val="000000" w:themeColor="text1"/>
          <w:sz w:val="24"/>
        </w:rPr>
      </w:pPr>
      <w:r w:rsidRPr="000A2650">
        <w:rPr>
          <w:rFonts w:ascii="Calibri Light" w:hAnsi="Calibri Light" w:cs="Calibri Light"/>
          <w:bCs/>
          <w:color w:val="auto"/>
          <w:sz w:val="24"/>
        </w:rPr>
        <w:t xml:space="preserve">$1 billion + </w:t>
      </w:r>
      <w:r w:rsidRPr="000A2650">
        <w:rPr>
          <w:rFonts w:ascii="Calibri Light" w:hAnsi="Calibri Light" w:cs="Calibri Light"/>
          <w:bCs/>
          <w:color w:val="auto"/>
          <w:sz w:val="24"/>
        </w:rPr>
        <w:tab/>
      </w:r>
      <w:r w:rsidRPr="000A2650">
        <w:rPr>
          <w:rFonts w:ascii="Calibri Light" w:hAnsi="Calibri Light" w:cs="Calibri Light"/>
          <w:bCs/>
          <w:color w:val="000000" w:themeColor="text1"/>
          <w:sz w:val="24"/>
        </w:rPr>
        <w:t>(S17/05-06)</w:t>
      </w:r>
      <w:r w:rsidRPr="000A2650">
        <w:rPr>
          <w:rFonts w:ascii="Calibri Light" w:hAnsi="Calibri Light" w:cs="Calibri Light"/>
          <w:bCs/>
          <w:color w:val="auto"/>
          <w:sz w:val="24"/>
        </w:rPr>
        <w:tab/>
      </w:r>
      <w:r w:rsidRPr="000A2650">
        <w:rPr>
          <w:rFonts w:ascii="Calibri Light" w:hAnsi="Calibri Light" w:cs="Calibri Light"/>
          <w:bCs/>
          <w:color w:val="auto"/>
          <w:sz w:val="24"/>
        </w:rPr>
        <w:tab/>
      </w:r>
      <w:r w:rsidRPr="000A2650">
        <w:rPr>
          <w:rFonts w:ascii="Calibri Light" w:hAnsi="Calibri Light" w:cs="Calibri Light"/>
          <w:bCs/>
          <w:color w:val="auto"/>
          <w:sz w:val="24"/>
        </w:rPr>
        <w:tab/>
        <w:t xml:space="preserve">[COUNTER]  </w:t>
      </w:r>
    </w:p>
    <w:p w14:paraId="582DD367" w14:textId="77777777" w:rsidR="00A673BF" w:rsidRPr="000A2650" w:rsidRDefault="00A673BF" w:rsidP="003D0E93">
      <w:pPr>
        <w:numPr>
          <w:ilvl w:val="0"/>
          <w:numId w:val="126"/>
        </w:numPr>
        <w:spacing w:after="0" w:line="240" w:lineRule="auto"/>
        <w:contextualSpacing/>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AUTO (S10/02)</w:t>
      </w:r>
      <w:r w:rsidRPr="000A2650">
        <w:rPr>
          <w:rFonts w:ascii="Calibri Light" w:hAnsi="Calibri Light" w:cs="Calibri Light"/>
          <w:bCs/>
          <w:color w:val="000000" w:themeColor="text1"/>
          <w:sz w:val="24"/>
        </w:rPr>
        <w:tab/>
      </w:r>
    </w:p>
    <w:p w14:paraId="7113FECA"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50 million – 100 million (S17/02)</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27228C90"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100 million less than $500 million </w:t>
      </w:r>
      <w:r w:rsidRPr="000A2650">
        <w:rPr>
          <w:rFonts w:ascii="Calibri Light" w:hAnsi="Calibri Light" w:cs="Calibri Light"/>
          <w:bCs/>
          <w:color w:val="000000" w:themeColor="text1"/>
          <w:sz w:val="24"/>
        </w:rPr>
        <w:t>(S17/03)</w:t>
      </w:r>
      <w:r w:rsidRPr="000A2650">
        <w:rPr>
          <w:rFonts w:ascii="Calibri Light" w:hAnsi="Calibri Light" w:cs="Calibri Light"/>
          <w:bCs/>
          <w:color w:val="000000" w:themeColor="text1"/>
          <w:sz w:val="24"/>
        </w:rPr>
        <w:tab/>
      </w:r>
      <w:r w:rsidRPr="000A2650">
        <w:rPr>
          <w:rFonts w:ascii="Calibri Light" w:hAnsi="Calibri Light" w:cs="Calibri Light"/>
          <w:bCs/>
          <w:color w:val="auto"/>
          <w:sz w:val="24"/>
        </w:rPr>
        <w:t>[COUNTER]</w:t>
      </w:r>
    </w:p>
    <w:p w14:paraId="7377297B"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500 million less than $1 billion </w:t>
      </w:r>
      <w:r w:rsidRPr="000A2650">
        <w:rPr>
          <w:rFonts w:ascii="Calibri Light" w:hAnsi="Calibri Light" w:cs="Calibri Light"/>
          <w:bCs/>
          <w:color w:val="000000" w:themeColor="text1"/>
          <w:sz w:val="24"/>
        </w:rPr>
        <w:t>(S17/04)</w:t>
      </w:r>
      <w:r w:rsidRPr="000A2650">
        <w:rPr>
          <w:rFonts w:ascii="Calibri Light" w:hAnsi="Calibri Light" w:cs="Calibri Light"/>
          <w:bCs/>
          <w:color w:val="auto"/>
          <w:sz w:val="24"/>
        </w:rPr>
        <w:tab/>
        <w:t>[COUNTER]</w:t>
      </w:r>
    </w:p>
    <w:p w14:paraId="3D7F443A" w14:textId="77777777" w:rsidR="00A673BF" w:rsidRPr="000A2650" w:rsidRDefault="00A673BF" w:rsidP="003D0E93">
      <w:pPr>
        <w:numPr>
          <w:ilvl w:val="1"/>
          <w:numId w:val="126"/>
        </w:numPr>
        <w:spacing w:after="0" w:line="240" w:lineRule="auto"/>
        <w:contextualSpacing/>
        <w:rPr>
          <w:rFonts w:ascii="Calibri Light" w:hAnsi="Calibri Light" w:cs="Calibri Light"/>
          <w:bCs/>
          <w:color w:val="000000" w:themeColor="text1"/>
          <w:sz w:val="24"/>
        </w:rPr>
      </w:pPr>
      <w:r w:rsidRPr="000A2650">
        <w:rPr>
          <w:rFonts w:ascii="Calibri Light" w:hAnsi="Calibri Light" w:cs="Calibri Light"/>
          <w:bCs/>
          <w:color w:val="auto"/>
          <w:sz w:val="24"/>
        </w:rPr>
        <w:t xml:space="preserve">$1 billion + </w:t>
      </w:r>
      <w:r w:rsidRPr="000A2650">
        <w:rPr>
          <w:rFonts w:ascii="Calibri Light" w:hAnsi="Calibri Light" w:cs="Calibri Light"/>
          <w:bCs/>
          <w:color w:val="auto"/>
          <w:sz w:val="24"/>
        </w:rPr>
        <w:tab/>
      </w:r>
      <w:r w:rsidRPr="000A2650">
        <w:rPr>
          <w:rFonts w:ascii="Calibri Light" w:hAnsi="Calibri Light" w:cs="Calibri Light"/>
          <w:bCs/>
          <w:color w:val="000000" w:themeColor="text1"/>
          <w:sz w:val="24"/>
        </w:rPr>
        <w:t>(S17/05-06)</w:t>
      </w:r>
      <w:r w:rsidRPr="000A2650">
        <w:rPr>
          <w:rFonts w:ascii="Calibri Light" w:hAnsi="Calibri Light" w:cs="Calibri Light"/>
          <w:bCs/>
          <w:color w:val="auto"/>
          <w:sz w:val="24"/>
        </w:rPr>
        <w:tab/>
      </w:r>
      <w:r w:rsidRPr="000A2650">
        <w:rPr>
          <w:rFonts w:ascii="Calibri Light" w:hAnsi="Calibri Light" w:cs="Calibri Light"/>
          <w:bCs/>
          <w:color w:val="auto"/>
          <w:sz w:val="24"/>
        </w:rPr>
        <w:tab/>
      </w:r>
      <w:r w:rsidRPr="000A2650">
        <w:rPr>
          <w:rFonts w:ascii="Calibri Light" w:hAnsi="Calibri Light" w:cs="Calibri Light"/>
          <w:bCs/>
          <w:color w:val="auto"/>
          <w:sz w:val="24"/>
        </w:rPr>
        <w:tab/>
        <w:t xml:space="preserve">[COUNTER]  </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 </w:t>
      </w:r>
    </w:p>
    <w:p w14:paraId="56693851"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lastRenderedPageBreak/>
        <w:t xml:space="preserve">CONSUMER PRODUCTS (S10/3) </w:t>
      </w:r>
      <w:r w:rsidRPr="000A2650">
        <w:rPr>
          <w:rFonts w:ascii="Calibri Light" w:hAnsi="Calibri Light" w:cs="Calibri Light"/>
          <w:bCs/>
          <w:color w:val="000000" w:themeColor="text1"/>
          <w:sz w:val="24"/>
        </w:rPr>
        <w:tab/>
        <w:t xml:space="preserve">  </w:t>
      </w:r>
    </w:p>
    <w:p w14:paraId="1DA24DB3"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50 million – 100 million (S17/02)</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768B906F"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100 million less than $500 million </w:t>
      </w:r>
      <w:r w:rsidRPr="000A2650">
        <w:rPr>
          <w:rFonts w:ascii="Calibri Light" w:hAnsi="Calibri Light" w:cs="Calibri Light"/>
          <w:bCs/>
          <w:color w:val="000000" w:themeColor="text1"/>
          <w:sz w:val="24"/>
        </w:rPr>
        <w:t>(S17/03)</w:t>
      </w:r>
      <w:r w:rsidRPr="000A2650">
        <w:rPr>
          <w:rFonts w:ascii="Calibri Light" w:hAnsi="Calibri Light" w:cs="Calibri Light"/>
          <w:bCs/>
          <w:color w:val="000000" w:themeColor="text1"/>
          <w:sz w:val="24"/>
        </w:rPr>
        <w:tab/>
      </w:r>
      <w:r w:rsidRPr="000A2650">
        <w:rPr>
          <w:rFonts w:ascii="Calibri Light" w:hAnsi="Calibri Light" w:cs="Calibri Light"/>
          <w:bCs/>
          <w:color w:val="auto"/>
          <w:sz w:val="24"/>
        </w:rPr>
        <w:t>[COUNTER]</w:t>
      </w:r>
    </w:p>
    <w:p w14:paraId="6330EC4E"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500 million less than $1 billion </w:t>
      </w:r>
      <w:r w:rsidRPr="000A2650">
        <w:rPr>
          <w:rFonts w:ascii="Calibri Light" w:hAnsi="Calibri Light" w:cs="Calibri Light"/>
          <w:bCs/>
          <w:color w:val="000000" w:themeColor="text1"/>
          <w:sz w:val="24"/>
        </w:rPr>
        <w:t>(S17/04)</w:t>
      </w:r>
      <w:r w:rsidRPr="000A2650">
        <w:rPr>
          <w:rFonts w:ascii="Calibri Light" w:hAnsi="Calibri Light" w:cs="Calibri Light"/>
          <w:bCs/>
          <w:color w:val="auto"/>
          <w:sz w:val="24"/>
        </w:rPr>
        <w:tab/>
        <w:t>[COUNTER]</w:t>
      </w:r>
    </w:p>
    <w:p w14:paraId="66E66172" w14:textId="77777777" w:rsidR="00A673BF" w:rsidRPr="000A2650" w:rsidRDefault="00A673BF" w:rsidP="003D0E93">
      <w:pPr>
        <w:numPr>
          <w:ilvl w:val="1"/>
          <w:numId w:val="126"/>
        </w:numPr>
        <w:spacing w:after="0" w:line="240" w:lineRule="auto"/>
        <w:contextualSpacing/>
        <w:rPr>
          <w:rFonts w:ascii="Calibri Light" w:hAnsi="Calibri Light" w:cs="Calibri Light"/>
          <w:bCs/>
          <w:color w:val="000000" w:themeColor="text1"/>
          <w:sz w:val="24"/>
        </w:rPr>
      </w:pPr>
      <w:r w:rsidRPr="000A2650">
        <w:rPr>
          <w:rFonts w:ascii="Calibri Light" w:hAnsi="Calibri Light" w:cs="Calibri Light"/>
          <w:bCs/>
          <w:color w:val="auto"/>
          <w:sz w:val="24"/>
        </w:rPr>
        <w:t xml:space="preserve">$1 billion + </w:t>
      </w:r>
      <w:r w:rsidRPr="000A2650">
        <w:rPr>
          <w:rFonts w:ascii="Calibri Light" w:hAnsi="Calibri Light" w:cs="Calibri Light"/>
          <w:bCs/>
          <w:color w:val="auto"/>
          <w:sz w:val="24"/>
        </w:rPr>
        <w:tab/>
      </w:r>
      <w:r w:rsidRPr="000A2650">
        <w:rPr>
          <w:rFonts w:ascii="Calibri Light" w:hAnsi="Calibri Light" w:cs="Calibri Light"/>
          <w:bCs/>
          <w:color w:val="000000" w:themeColor="text1"/>
          <w:sz w:val="24"/>
        </w:rPr>
        <w:t>(S17/05-06)</w:t>
      </w:r>
      <w:r w:rsidRPr="000A2650">
        <w:rPr>
          <w:rFonts w:ascii="Calibri Light" w:hAnsi="Calibri Light" w:cs="Calibri Light"/>
          <w:bCs/>
          <w:color w:val="auto"/>
          <w:sz w:val="24"/>
        </w:rPr>
        <w:tab/>
      </w:r>
      <w:r w:rsidRPr="000A2650">
        <w:rPr>
          <w:rFonts w:ascii="Calibri Light" w:hAnsi="Calibri Light" w:cs="Calibri Light"/>
          <w:bCs/>
          <w:color w:val="auto"/>
          <w:sz w:val="24"/>
        </w:rPr>
        <w:tab/>
      </w:r>
      <w:r w:rsidRPr="000A2650">
        <w:rPr>
          <w:rFonts w:ascii="Calibri Light" w:hAnsi="Calibri Light" w:cs="Calibri Light"/>
          <w:bCs/>
          <w:color w:val="auto"/>
          <w:sz w:val="24"/>
        </w:rPr>
        <w:tab/>
        <w:t xml:space="preserve">[COUNTER]  </w:t>
      </w:r>
    </w:p>
    <w:p w14:paraId="2F354EF2"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FINANCIAL SERVICES (S10/6) </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 </w:t>
      </w:r>
    </w:p>
    <w:p w14:paraId="2B226F69"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50 million – 100 million (S17/02)</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6318CC49"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100 million less than $500 million </w:t>
      </w:r>
      <w:r w:rsidRPr="000A2650">
        <w:rPr>
          <w:rFonts w:ascii="Calibri Light" w:hAnsi="Calibri Light" w:cs="Calibri Light"/>
          <w:bCs/>
          <w:color w:val="000000" w:themeColor="text1"/>
          <w:sz w:val="24"/>
        </w:rPr>
        <w:t>(S17/03)</w:t>
      </w:r>
      <w:r w:rsidRPr="000A2650">
        <w:rPr>
          <w:rFonts w:ascii="Calibri Light" w:hAnsi="Calibri Light" w:cs="Calibri Light"/>
          <w:bCs/>
          <w:color w:val="000000" w:themeColor="text1"/>
          <w:sz w:val="24"/>
        </w:rPr>
        <w:tab/>
      </w:r>
      <w:r w:rsidRPr="000A2650">
        <w:rPr>
          <w:rFonts w:ascii="Calibri Light" w:hAnsi="Calibri Light" w:cs="Calibri Light"/>
          <w:bCs/>
          <w:color w:val="auto"/>
          <w:sz w:val="24"/>
        </w:rPr>
        <w:t>[COUNTER]</w:t>
      </w:r>
    </w:p>
    <w:p w14:paraId="4961EEC0"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500 million less than $1 billion </w:t>
      </w:r>
      <w:r w:rsidRPr="000A2650">
        <w:rPr>
          <w:rFonts w:ascii="Calibri Light" w:hAnsi="Calibri Light" w:cs="Calibri Light"/>
          <w:bCs/>
          <w:color w:val="000000" w:themeColor="text1"/>
          <w:sz w:val="24"/>
        </w:rPr>
        <w:t>(S17/04)</w:t>
      </w:r>
      <w:r w:rsidRPr="000A2650">
        <w:rPr>
          <w:rFonts w:ascii="Calibri Light" w:hAnsi="Calibri Light" w:cs="Calibri Light"/>
          <w:bCs/>
          <w:color w:val="auto"/>
          <w:sz w:val="24"/>
        </w:rPr>
        <w:tab/>
        <w:t>[COUNTER]</w:t>
      </w:r>
    </w:p>
    <w:p w14:paraId="4D111A9C" w14:textId="77777777" w:rsidR="00A673BF" w:rsidRPr="000A2650" w:rsidRDefault="00A673BF" w:rsidP="003D0E93">
      <w:pPr>
        <w:numPr>
          <w:ilvl w:val="1"/>
          <w:numId w:val="126"/>
        </w:numPr>
        <w:spacing w:after="0" w:line="240" w:lineRule="auto"/>
        <w:contextualSpacing/>
        <w:rPr>
          <w:rFonts w:ascii="Calibri Light" w:hAnsi="Calibri Light" w:cs="Calibri Light"/>
          <w:bCs/>
          <w:color w:val="000000" w:themeColor="text1"/>
          <w:sz w:val="24"/>
        </w:rPr>
      </w:pPr>
      <w:r w:rsidRPr="000A2650">
        <w:rPr>
          <w:rFonts w:ascii="Calibri Light" w:hAnsi="Calibri Light" w:cs="Calibri Light"/>
          <w:bCs/>
          <w:color w:val="auto"/>
          <w:sz w:val="24"/>
        </w:rPr>
        <w:t xml:space="preserve">$1 billion + </w:t>
      </w:r>
      <w:r w:rsidRPr="000A2650">
        <w:rPr>
          <w:rFonts w:ascii="Calibri Light" w:hAnsi="Calibri Light" w:cs="Calibri Light"/>
          <w:bCs/>
          <w:color w:val="auto"/>
          <w:sz w:val="24"/>
        </w:rPr>
        <w:tab/>
      </w:r>
      <w:r w:rsidRPr="000A2650">
        <w:rPr>
          <w:rFonts w:ascii="Calibri Light" w:hAnsi="Calibri Light" w:cs="Calibri Light"/>
          <w:bCs/>
          <w:color w:val="000000" w:themeColor="text1"/>
          <w:sz w:val="24"/>
        </w:rPr>
        <w:t>(S17/05-06)</w:t>
      </w:r>
      <w:r w:rsidRPr="000A2650">
        <w:rPr>
          <w:rFonts w:ascii="Calibri Light" w:hAnsi="Calibri Light" w:cs="Calibri Light"/>
          <w:bCs/>
          <w:color w:val="auto"/>
          <w:sz w:val="24"/>
        </w:rPr>
        <w:tab/>
      </w:r>
      <w:r w:rsidRPr="000A2650">
        <w:rPr>
          <w:rFonts w:ascii="Calibri Light" w:hAnsi="Calibri Light" w:cs="Calibri Light"/>
          <w:bCs/>
          <w:color w:val="auto"/>
          <w:sz w:val="24"/>
        </w:rPr>
        <w:tab/>
      </w:r>
      <w:r w:rsidRPr="000A2650">
        <w:rPr>
          <w:rFonts w:ascii="Calibri Light" w:hAnsi="Calibri Light" w:cs="Calibri Light"/>
          <w:bCs/>
          <w:color w:val="auto"/>
          <w:sz w:val="24"/>
        </w:rPr>
        <w:tab/>
        <w:t xml:space="preserve">[COUNTER]  </w:t>
      </w:r>
    </w:p>
    <w:p w14:paraId="2436AADD"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MEDIA (S10/9) </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p>
    <w:p w14:paraId="6045B21B"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50 million – 100 million (S17/02)</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6CCE9D22"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100 million less than $500 million </w:t>
      </w:r>
      <w:r w:rsidRPr="000A2650">
        <w:rPr>
          <w:rFonts w:ascii="Calibri Light" w:hAnsi="Calibri Light" w:cs="Calibri Light"/>
          <w:bCs/>
          <w:color w:val="000000" w:themeColor="text1"/>
          <w:sz w:val="24"/>
        </w:rPr>
        <w:t>(S17/03)</w:t>
      </w:r>
      <w:r w:rsidRPr="000A2650">
        <w:rPr>
          <w:rFonts w:ascii="Calibri Light" w:hAnsi="Calibri Light" w:cs="Calibri Light"/>
          <w:bCs/>
          <w:color w:val="000000" w:themeColor="text1"/>
          <w:sz w:val="24"/>
        </w:rPr>
        <w:tab/>
      </w:r>
      <w:r w:rsidRPr="000A2650">
        <w:rPr>
          <w:rFonts w:ascii="Calibri Light" w:hAnsi="Calibri Light" w:cs="Calibri Light"/>
          <w:bCs/>
          <w:color w:val="auto"/>
          <w:sz w:val="24"/>
        </w:rPr>
        <w:t>[COUNTER]</w:t>
      </w:r>
    </w:p>
    <w:p w14:paraId="4D6F0DB3"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500 million less than $1 billion </w:t>
      </w:r>
      <w:r w:rsidRPr="000A2650">
        <w:rPr>
          <w:rFonts w:ascii="Calibri Light" w:hAnsi="Calibri Light" w:cs="Calibri Light"/>
          <w:bCs/>
          <w:color w:val="000000" w:themeColor="text1"/>
          <w:sz w:val="24"/>
        </w:rPr>
        <w:t>(S17/04)</w:t>
      </w:r>
      <w:r w:rsidRPr="000A2650">
        <w:rPr>
          <w:rFonts w:ascii="Calibri Light" w:hAnsi="Calibri Light" w:cs="Calibri Light"/>
          <w:bCs/>
          <w:color w:val="auto"/>
          <w:sz w:val="24"/>
        </w:rPr>
        <w:tab/>
        <w:t>[COUNTER]</w:t>
      </w:r>
    </w:p>
    <w:p w14:paraId="386D58AE" w14:textId="77777777" w:rsidR="00A673BF" w:rsidRPr="000A2650" w:rsidRDefault="00A673BF" w:rsidP="003D0E93">
      <w:pPr>
        <w:numPr>
          <w:ilvl w:val="1"/>
          <w:numId w:val="126"/>
        </w:numPr>
        <w:spacing w:after="0" w:line="240" w:lineRule="auto"/>
        <w:contextualSpacing/>
        <w:rPr>
          <w:rFonts w:ascii="Calibri Light" w:hAnsi="Calibri Light" w:cs="Calibri Light"/>
          <w:bCs/>
          <w:color w:val="000000" w:themeColor="text1"/>
          <w:sz w:val="24"/>
        </w:rPr>
      </w:pPr>
      <w:r w:rsidRPr="000A2650">
        <w:rPr>
          <w:rFonts w:ascii="Calibri Light" w:hAnsi="Calibri Light" w:cs="Calibri Light"/>
          <w:bCs/>
          <w:color w:val="auto"/>
          <w:sz w:val="24"/>
        </w:rPr>
        <w:t xml:space="preserve">$1 billion + </w:t>
      </w:r>
      <w:r w:rsidRPr="000A2650">
        <w:rPr>
          <w:rFonts w:ascii="Calibri Light" w:hAnsi="Calibri Light" w:cs="Calibri Light"/>
          <w:bCs/>
          <w:color w:val="auto"/>
          <w:sz w:val="24"/>
        </w:rPr>
        <w:tab/>
      </w:r>
      <w:r w:rsidRPr="000A2650">
        <w:rPr>
          <w:rFonts w:ascii="Calibri Light" w:hAnsi="Calibri Light" w:cs="Calibri Light"/>
          <w:bCs/>
          <w:color w:val="000000" w:themeColor="text1"/>
          <w:sz w:val="24"/>
        </w:rPr>
        <w:t>(S17/05-06)</w:t>
      </w:r>
      <w:r w:rsidRPr="000A2650">
        <w:rPr>
          <w:rFonts w:ascii="Calibri Light" w:hAnsi="Calibri Light" w:cs="Calibri Light"/>
          <w:bCs/>
          <w:color w:val="auto"/>
          <w:sz w:val="24"/>
        </w:rPr>
        <w:tab/>
      </w:r>
      <w:r w:rsidRPr="000A2650">
        <w:rPr>
          <w:rFonts w:ascii="Calibri Light" w:hAnsi="Calibri Light" w:cs="Calibri Light"/>
          <w:bCs/>
          <w:color w:val="auto"/>
          <w:sz w:val="24"/>
        </w:rPr>
        <w:tab/>
      </w:r>
      <w:r w:rsidRPr="000A2650">
        <w:rPr>
          <w:rFonts w:ascii="Calibri Light" w:hAnsi="Calibri Light" w:cs="Calibri Light"/>
          <w:bCs/>
          <w:color w:val="auto"/>
          <w:sz w:val="24"/>
        </w:rPr>
        <w:tab/>
        <w:t xml:space="preserve">[COUNTER]  </w:t>
      </w:r>
    </w:p>
    <w:p w14:paraId="55EFDE15"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RETAIL (S10/11) </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p>
    <w:p w14:paraId="6E27A16B"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50 million – 100 million (S17/02)</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01688541"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100 million less than $500 million </w:t>
      </w:r>
      <w:r w:rsidRPr="000A2650">
        <w:rPr>
          <w:rFonts w:ascii="Calibri Light" w:hAnsi="Calibri Light" w:cs="Calibri Light"/>
          <w:bCs/>
          <w:color w:val="000000" w:themeColor="text1"/>
          <w:sz w:val="24"/>
        </w:rPr>
        <w:t>(S17/03)</w:t>
      </w:r>
      <w:r w:rsidRPr="000A2650">
        <w:rPr>
          <w:rFonts w:ascii="Calibri Light" w:hAnsi="Calibri Light" w:cs="Calibri Light"/>
          <w:bCs/>
          <w:color w:val="000000" w:themeColor="text1"/>
          <w:sz w:val="24"/>
        </w:rPr>
        <w:tab/>
      </w:r>
      <w:r w:rsidRPr="000A2650">
        <w:rPr>
          <w:rFonts w:ascii="Calibri Light" w:hAnsi="Calibri Light" w:cs="Calibri Light"/>
          <w:bCs/>
          <w:color w:val="auto"/>
          <w:sz w:val="24"/>
        </w:rPr>
        <w:t>[COUNTER]</w:t>
      </w:r>
    </w:p>
    <w:p w14:paraId="21CCBA00"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500 million less than $1 billion </w:t>
      </w:r>
      <w:r w:rsidRPr="000A2650">
        <w:rPr>
          <w:rFonts w:ascii="Calibri Light" w:hAnsi="Calibri Light" w:cs="Calibri Light"/>
          <w:bCs/>
          <w:color w:val="000000" w:themeColor="text1"/>
          <w:sz w:val="24"/>
        </w:rPr>
        <w:t>(S17/04)</w:t>
      </w:r>
      <w:r w:rsidRPr="000A2650">
        <w:rPr>
          <w:rFonts w:ascii="Calibri Light" w:hAnsi="Calibri Light" w:cs="Calibri Light"/>
          <w:bCs/>
          <w:color w:val="auto"/>
          <w:sz w:val="24"/>
        </w:rPr>
        <w:tab/>
        <w:t>[COUNTER]</w:t>
      </w:r>
    </w:p>
    <w:p w14:paraId="46084BFF" w14:textId="77777777" w:rsidR="00A673BF" w:rsidRPr="000A2650" w:rsidRDefault="00A673BF" w:rsidP="003D0E93">
      <w:pPr>
        <w:numPr>
          <w:ilvl w:val="1"/>
          <w:numId w:val="126"/>
        </w:numPr>
        <w:spacing w:after="0" w:line="240" w:lineRule="auto"/>
        <w:contextualSpacing/>
        <w:rPr>
          <w:rFonts w:ascii="Calibri Light" w:hAnsi="Calibri Light" w:cs="Calibri Light"/>
          <w:bCs/>
          <w:color w:val="000000" w:themeColor="text1"/>
          <w:sz w:val="24"/>
        </w:rPr>
      </w:pPr>
      <w:r w:rsidRPr="000A2650">
        <w:rPr>
          <w:rFonts w:ascii="Calibri Light" w:hAnsi="Calibri Light" w:cs="Calibri Light"/>
          <w:bCs/>
          <w:color w:val="auto"/>
          <w:sz w:val="24"/>
        </w:rPr>
        <w:t xml:space="preserve">$1 billion + </w:t>
      </w:r>
      <w:r w:rsidRPr="000A2650">
        <w:rPr>
          <w:rFonts w:ascii="Calibri Light" w:hAnsi="Calibri Light" w:cs="Calibri Light"/>
          <w:bCs/>
          <w:color w:val="auto"/>
          <w:sz w:val="24"/>
        </w:rPr>
        <w:tab/>
      </w:r>
      <w:r w:rsidRPr="000A2650">
        <w:rPr>
          <w:rFonts w:ascii="Calibri Light" w:hAnsi="Calibri Light" w:cs="Calibri Light"/>
          <w:bCs/>
          <w:color w:val="000000" w:themeColor="text1"/>
          <w:sz w:val="24"/>
        </w:rPr>
        <w:t>(S17/05-06)</w:t>
      </w:r>
      <w:r w:rsidRPr="000A2650">
        <w:rPr>
          <w:rFonts w:ascii="Calibri Light" w:hAnsi="Calibri Light" w:cs="Calibri Light"/>
          <w:bCs/>
          <w:color w:val="auto"/>
          <w:sz w:val="24"/>
        </w:rPr>
        <w:tab/>
      </w:r>
      <w:r w:rsidRPr="000A2650">
        <w:rPr>
          <w:rFonts w:ascii="Calibri Light" w:hAnsi="Calibri Light" w:cs="Calibri Light"/>
          <w:bCs/>
          <w:color w:val="auto"/>
          <w:sz w:val="24"/>
        </w:rPr>
        <w:tab/>
      </w:r>
      <w:r w:rsidRPr="000A2650">
        <w:rPr>
          <w:rFonts w:ascii="Calibri Light" w:hAnsi="Calibri Light" w:cs="Calibri Light"/>
          <w:bCs/>
          <w:color w:val="auto"/>
          <w:sz w:val="24"/>
        </w:rPr>
        <w:tab/>
        <w:t xml:space="preserve">[COUNTER]  </w:t>
      </w:r>
    </w:p>
    <w:p w14:paraId="47584B3E"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TECHNOLOGY (S10/12)</w:t>
      </w:r>
      <w:r w:rsidRPr="000A2650">
        <w:rPr>
          <w:rFonts w:ascii="Calibri Light" w:hAnsi="Calibri Light" w:cs="Calibri Light"/>
          <w:bCs/>
          <w:color w:val="000000" w:themeColor="text1"/>
          <w:sz w:val="24"/>
        </w:rPr>
        <w:tab/>
      </w:r>
    </w:p>
    <w:p w14:paraId="214B6457"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50 million – 100 million (S17/02)</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645516C6"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100 million less than $500 million </w:t>
      </w:r>
      <w:r w:rsidRPr="000A2650">
        <w:rPr>
          <w:rFonts w:ascii="Calibri Light" w:hAnsi="Calibri Light" w:cs="Calibri Light"/>
          <w:bCs/>
          <w:color w:val="000000" w:themeColor="text1"/>
          <w:sz w:val="24"/>
        </w:rPr>
        <w:t>(S17/03)</w:t>
      </w:r>
      <w:r w:rsidRPr="000A2650">
        <w:rPr>
          <w:rFonts w:ascii="Calibri Light" w:hAnsi="Calibri Light" w:cs="Calibri Light"/>
          <w:bCs/>
          <w:color w:val="000000" w:themeColor="text1"/>
          <w:sz w:val="24"/>
        </w:rPr>
        <w:tab/>
      </w:r>
      <w:r w:rsidRPr="000A2650">
        <w:rPr>
          <w:rFonts w:ascii="Calibri Light" w:hAnsi="Calibri Light" w:cs="Calibri Light"/>
          <w:bCs/>
          <w:color w:val="auto"/>
          <w:sz w:val="24"/>
        </w:rPr>
        <w:t>[COUNTER]</w:t>
      </w:r>
    </w:p>
    <w:p w14:paraId="2F579A79"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500 million less than $1 billion </w:t>
      </w:r>
      <w:r w:rsidRPr="000A2650">
        <w:rPr>
          <w:rFonts w:ascii="Calibri Light" w:hAnsi="Calibri Light" w:cs="Calibri Light"/>
          <w:bCs/>
          <w:color w:val="000000" w:themeColor="text1"/>
          <w:sz w:val="24"/>
        </w:rPr>
        <w:t>(S17/04)</w:t>
      </w:r>
      <w:r w:rsidRPr="000A2650">
        <w:rPr>
          <w:rFonts w:ascii="Calibri Light" w:hAnsi="Calibri Light" w:cs="Calibri Light"/>
          <w:bCs/>
          <w:color w:val="auto"/>
          <w:sz w:val="24"/>
        </w:rPr>
        <w:tab/>
        <w:t>[COUNTER]</w:t>
      </w:r>
    </w:p>
    <w:p w14:paraId="4ECDE70D" w14:textId="77777777" w:rsidR="00A673BF" w:rsidRPr="000A2650" w:rsidRDefault="00A673BF" w:rsidP="003D0E93">
      <w:pPr>
        <w:numPr>
          <w:ilvl w:val="1"/>
          <w:numId w:val="126"/>
        </w:numPr>
        <w:spacing w:after="0" w:line="240" w:lineRule="auto"/>
        <w:contextualSpacing/>
        <w:rPr>
          <w:rFonts w:ascii="Calibri Light" w:hAnsi="Calibri Light" w:cs="Calibri Light"/>
          <w:bCs/>
          <w:color w:val="000000" w:themeColor="text1"/>
          <w:sz w:val="24"/>
        </w:rPr>
      </w:pPr>
      <w:r w:rsidRPr="000A2650">
        <w:rPr>
          <w:rFonts w:ascii="Calibri Light" w:hAnsi="Calibri Light" w:cs="Calibri Light"/>
          <w:bCs/>
          <w:color w:val="auto"/>
          <w:sz w:val="24"/>
        </w:rPr>
        <w:t xml:space="preserve">$1 billion + </w:t>
      </w:r>
      <w:r w:rsidRPr="000A2650">
        <w:rPr>
          <w:rFonts w:ascii="Calibri Light" w:hAnsi="Calibri Light" w:cs="Calibri Light"/>
          <w:bCs/>
          <w:color w:val="auto"/>
          <w:sz w:val="24"/>
        </w:rPr>
        <w:tab/>
      </w:r>
      <w:r w:rsidRPr="000A2650">
        <w:rPr>
          <w:rFonts w:ascii="Calibri Light" w:hAnsi="Calibri Light" w:cs="Calibri Light"/>
          <w:bCs/>
          <w:color w:val="000000" w:themeColor="text1"/>
          <w:sz w:val="24"/>
        </w:rPr>
        <w:t>(S17/05-06)</w:t>
      </w:r>
      <w:r w:rsidRPr="000A2650">
        <w:rPr>
          <w:rFonts w:ascii="Calibri Light" w:hAnsi="Calibri Light" w:cs="Calibri Light"/>
          <w:bCs/>
          <w:color w:val="auto"/>
          <w:sz w:val="24"/>
        </w:rPr>
        <w:tab/>
      </w:r>
      <w:r w:rsidRPr="000A2650">
        <w:rPr>
          <w:rFonts w:ascii="Calibri Light" w:hAnsi="Calibri Light" w:cs="Calibri Light"/>
          <w:bCs/>
          <w:color w:val="auto"/>
          <w:sz w:val="24"/>
        </w:rPr>
        <w:tab/>
      </w:r>
      <w:r w:rsidRPr="000A2650">
        <w:rPr>
          <w:rFonts w:ascii="Calibri Light" w:hAnsi="Calibri Light" w:cs="Calibri Light"/>
          <w:bCs/>
          <w:color w:val="auto"/>
          <w:sz w:val="24"/>
        </w:rPr>
        <w:tab/>
        <w:t xml:space="preserve">[COUNTER]  </w:t>
      </w:r>
    </w:p>
    <w:p w14:paraId="4C25C86C"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TELECOMM (S10/13)</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p>
    <w:p w14:paraId="6086A3E2"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50 million – 100 million (S17/02)</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284A0E56"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100 million less than $500 million </w:t>
      </w:r>
      <w:r w:rsidRPr="000A2650">
        <w:rPr>
          <w:rFonts w:ascii="Calibri Light" w:hAnsi="Calibri Light" w:cs="Calibri Light"/>
          <w:bCs/>
          <w:color w:val="000000" w:themeColor="text1"/>
          <w:sz w:val="24"/>
        </w:rPr>
        <w:t>(S17/03)</w:t>
      </w:r>
      <w:r w:rsidRPr="000A2650">
        <w:rPr>
          <w:rFonts w:ascii="Calibri Light" w:hAnsi="Calibri Light" w:cs="Calibri Light"/>
          <w:bCs/>
          <w:color w:val="000000" w:themeColor="text1"/>
          <w:sz w:val="24"/>
        </w:rPr>
        <w:tab/>
      </w:r>
      <w:r w:rsidRPr="000A2650">
        <w:rPr>
          <w:rFonts w:ascii="Calibri Light" w:hAnsi="Calibri Light" w:cs="Calibri Light"/>
          <w:bCs/>
          <w:color w:val="auto"/>
          <w:sz w:val="24"/>
        </w:rPr>
        <w:t>[COUNTER]</w:t>
      </w:r>
    </w:p>
    <w:p w14:paraId="3C14CF09"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500 million less than $1 billion </w:t>
      </w:r>
      <w:r w:rsidRPr="000A2650">
        <w:rPr>
          <w:rFonts w:ascii="Calibri Light" w:hAnsi="Calibri Light" w:cs="Calibri Light"/>
          <w:bCs/>
          <w:color w:val="000000" w:themeColor="text1"/>
          <w:sz w:val="24"/>
        </w:rPr>
        <w:t>(S17/04)</w:t>
      </w:r>
      <w:r w:rsidRPr="000A2650">
        <w:rPr>
          <w:rFonts w:ascii="Calibri Light" w:hAnsi="Calibri Light" w:cs="Calibri Light"/>
          <w:bCs/>
          <w:color w:val="auto"/>
          <w:sz w:val="24"/>
        </w:rPr>
        <w:tab/>
        <w:t>[COUNTER]</w:t>
      </w:r>
    </w:p>
    <w:p w14:paraId="0557654A" w14:textId="77777777" w:rsidR="00A673BF" w:rsidRPr="009F7053" w:rsidRDefault="00A673BF" w:rsidP="003D0E93">
      <w:pPr>
        <w:numPr>
          <w:ilvl w:val="1"/>
          <w:numId w:val="126"/>
        </w:numPr>
        <w:spacing w:after="0" w:line="240" w:lineRule="auto"/>
        <w:contextualSpacing/>
        <w:rPr>
          <w:rFonts w:ascii="Calibri Light" w:hAnsi="Calibri Light" w:cs="Calibri Light"/>
          <w:bCs/>
          <w:color w:val="000000" w:themeColor="text1"/>
          <w:sz w:val="24"/>
        </w:rPr>
      </w:pPr>
      <w:r w:rsidRPr="000A2650">
        <w:rPr>
          <w:rFonts w:ascii="Calibri Light" w:hAnsi="Calibri Light" w:cs="Calibri Light"/>
          <w:bCs/>
          <w:color w:val="auto"/>
          <w:sz w:val="24"/>
        </w:rPr>
        <w:t xml:space="preserve">$1 billion + </w:t>
      </w:r>
      <w:r w:rsidRPr="000A2650">
        <w:rPr>
          <w:rFonts w:ascii="Calibri Light" w:hAnsi="Calibri Light" w:cs="Calibri Light"/>
          <w:bCs/>
          <w:color w:val="auto"/>
          <w:sz w:val="24"/>
        </w:rPr>
        <w:tab/>
      </w:r>
      <w:r w:rsidRPr="000A2650">
        <w:rPr>
          <w:rFonts w:ascii="Calibri Light" w:hAnsi="Calibri Light" w:cs="Calibri Light"/>
          <w:bCs/>
          <w:color w:val="000000" w:themeColor="text1"/>
          <w:sz w:val="24"/>
        </w:rPr>
        <w:t>(S17/05-06)</w:t>
      </w:r>
      <w:r w:rsidRPr="000A2650">
        <w:rPr>
          <w:rFonts w:ascii="Calibri Light" w:hAnsi="Calibri Light" w:cs="Calibri Light"/>
          <w:bCs/>
          <w:color w:val="auto"/>
          <w:sz w:val="24"/>
        </w:rPr>
        <w:tab/>
      </w:r>
      <w:r w:rsidRPr="000A2650">
        <w:rPr>
          <w:rFonts w:ascii="Calibri Light" w:hAnsi="Calibri Light" w:cs="Calibri Light"/>
          <w:bCs/>
          <w:color w:val="auto"/>
          <w:sz w:val="24"/>
        </w:rPr>
        <w:tab/>
      </w:r>
      <w:r w:rsidRPr="000A2650">
        <w:rPr>
          <w:rFonts w:ascii="Calibri Light" w:hAnsi="Calibri Light" w:cs="Calibri Light"/>
          <w:bCs/>
          <w:color w:val="auto"/>
          <w:sz w:val="24"/>
        </w:rPr>
        <w:tab/>
        <w:t xml:space="preserve">[COUNTER]  </w:t>
      </w:r>
    </w:p>
    <w:p w14:paraId="04D57345" w14:textId="77777777" w:rsidR="00A673BF" w:rsidRPr="00237733" w:rsidRDefault="00A673BF" w:rsidP="003D0E93">
      <w:pPr>
        <w:numPr>
          <w:ilvl w:val="0"/>
          <w:numId w:val="126"/>
        </w:numPr>
        <w:spacing w:after="0" w:line="240" w:lineRule="auto"/>
        <w:contextualSpacing/>
        <w:rPr>
          <w:rFonts w:ascii="Calibri Light" w:hAnsi="Calibri Light" w:cs="Calibri Light"/>
          <w:color w:val="000000" w:themeColor="text1"/>
          <w:sz w:val="24"/>
        </w:rPr>
      </w:pPr>
      <w:r w:rsidRPr="00237733">
        <w:rPr>
          <w:rFonts w:ascii="Calibri Light" w:hAnsi="Calibri Light" w:cs="Calibri Light"/>
          <w:color w:val="auto"/>
          <w:sz w:val="24"/>
        </w:rPr>
        <w:t>ENERGY (S10/05)</w:t>
      </w:r>
    </w:p>
    <w:p w14:paraId="0BB3D810" w14:textId="77777777" w:rsidR="00A673BF" w:rsidRPr="00237733" w:rsidRDefault="00A673BF" w:rsidP="003D0E93">
      <w:pPr>
        <w:pStyle w:val="ListParagraph"/>
        <w:numPr>
          <w:ilvl w:val="1"/>
          <w:numId w:val="126"/>
        </w:numPr>
        <w:spacing w:after="0" w:line="240" w:lineRule="auto"/>
        <w:rPr>
          <w:rFonts w:ascii="Calibri Light" w:hAnsi="Calibri Light" w:cs="Calibri Light"/>
          <w:color w:val="000000" w:themeColor="text1"/>
          <w:sz w:val="24"/>
        </w:rPr>
      </w:pPr>
      <w:r w:rsidRPr="00237733">
        <w:rPr>
          <w:rFonts w:ascii="Calibri Light" w:hAnsi="Calibri Light" w:cs="Calibri Light"/>
          <w:color w:val="000000" w:themeColor="text1"/>
          <w:sz w:val="24"/>
        </w:rPr>
        <w:t>$50 million – 100 million (S17/02)</w:t>
      </w:r>
      <w:r w:rsidRPr="00237733">
        <w:rPr>
          <w:rFonts w:ascii="Calibri Light" w:hAnsi="Calibri Light" w:cs="Calibri Light"/>
          <w:color w:val="000000" w:themeColor="text1"/>
          <w:sz w:val="24"/>
        </w:rPr>
        <w:tab/>
      </w:r>
      <w:r w:rsidRPr="00237733">
        <w:rPr>
          <w:rFonts w:ascii="Calibri Light" w:hAnsi="Calibri Light" w:cs="Calibri Light"/>
          <w:color w:val="000000" w:themeColor="text1"/>
          <w:sz w:val="24"/>
        </w:rPr>
        <w:tab/>
        <w:t xml:space="preserve">[COUNTER] </w:t>
      </w:r>
    </w:p>
    <w:p w14:paraId="0D74A7EC" w14:textId="77777777" w:rsidR="00A673BF" w:rsidRPr="00237733" w:rsidRDefault="00A673BF" w:rsidP="003D0E93">
      <w:pPr>
        <w:numPr>
          <w:ilvl w:val="1"/>
          <w:numId w:val="126"/>
        </w:numPr>
        <w:spacing w:after="160" w:line="276" w:lineRule="auto"/>
        <w:contextualSpacing/>
        <w:rPr>
          <w:rFonts w:ascii="Calibri Light" w:hAnsi="Calibri Light" w:cs="Calibri Light"/>
          <w:color w:val="auto"/>
          <w:sz w:val="24"/>
        </w:rPr>
      </w:pPr>
      <w:r w:rsidRPr="00237733">
        <w:rPr>
          <w:rFonts w:ascii="Calibri Light" w:hAnsi="Calibri Light" w:cs="Calibri Light"/>
          <w:color w:val="auto"/>
          <w:sz w:val="24"/>
        </w:rPr>
        <w:t xml:space="preserve">$100 million less than $500 million </w:t>
      </w:r>
      <w:r w:rsidRPr="00237733">
        <w:rPr>
          <w:rFonts w:ascii="Calibri Light" w:hAnsi="Calibri Light" w:cs="Calibri Light"/>
          <w:color w:val="000000" w:themeColor="text1"/>
          <w:sz w:val="24"/>
        </w:rPr>
        <w:t>(S17/03)</w:t>
      </w:r>
      <w:r w:rsidRPr="00237733">
        <w:rPr>
          <w:rFonts w:ascii="Calibri Light" w:hAnsi="Calibri Light" w:cs="Calibri Light"/>
          <w:color w:val="000000" w:themeColor="text1"/>
          <w:sz w:val="24"/>
        </w:rPr>
        <w:tab/>
      </w:r>
      <w:r w:rsidRPr="00237733">
        <w:rPr>
          <w:rFonts w:ascii="Calibri Light" w:hAnsi="Calibri Light" w:cs="Calibri Light"/>
          <w:color w:val="auto"/>
          <w:sz w:val="24"/>
        </w:rPr>
        <w:t>[COUNTER]</w:t>
      </w:r>
    </w:p>
    <w:p w14:paraId="4F5AAE7F" w14:textId="77777777" w:rsidR="00A673BF" w:rsidRPr="00237733" w:rsidRDefault="00A673BF" w:rsidP="003D0E93">
      <w:pPr>
        <w:numPr>
          <w:ilvl w:val="1"/>
          <w:numId w:val="126"/>
        </w:numPr>
        <w:spacing w:after="160" w:line="276" w:lineRule="auto"/>
        <w:contextualSpacing/>
        <w:rPr>
          <w:rFonts w:ascii="Calibri Light" w:hAnsi="Calibri Light" w:cs="Calibri Light"/>
          <w:color w:val="auto"/>
          <w:sz w:val="24"/>
        </w:rPr>
      </w:pPr>
      <w:r w:rsidRPr="00237733">
        <w:rPr>
          <w:rFonts w:ascii="Calibri Light" w:hAnsi="Calibri Light" w:cs="Calibri Light"/>
          <w:color w:val="auto"/>
          <w:sz w:val="24"/>
        </w:rPr>
        <w:t xml:space="preserve">$500 million less than $1 billion </w:t>
      </w:r>
      <w:r w:rsidRPr="00237733">
        <w:rPr>
          <w:rFonts w:ascii="Calibri Light" w:hAnsi="Calibri Light" w:cs="Calibri Light"/>
          <w:color w:val="000000" w:themeColor="text1"/>
          <w:sz w:val="24"/>
        </w:rPr>
        <w:t>(S17/04)</w:t>
      </w:r>
      <w:r w:rsidRPr="00237733">
        <w:rPr>
          <w:rFonts w:ascii="Calibri Light" w:hAnsi="Calibri Light" w:cs="Calibri Light"/>
          <w:color w:val="auto"/>
          <w:sz w:val="24"/>
        </w:rPr>
        <w:tab/>
        <w:t>[COUNTER]</w:t>
      </w:r>
    </w:p>
    <w:p w14:paraId="64E52CF4" w14:textId="77777777" w:rsidR="00A673BF" w:rsidRPr="00237733" w:rsidRDefault="00A673BF" w:rsidP="003D0E93">
      <w:pPr>
        <w:numPr>
          <w:ilvl w:val="1"/>
          <w:numId w:val="126"/>
        </w:numPr>
        <w:spacing w:after="0" w:line="240" w:lineRule="auto"/>
        <w:contextualSpacing/>
        <w:rPr>
          <w:rFonts w:ascii="Calibri Light" w:hAnsi="Calibri Light" w:cs="Calibri Light"/>
          <w:color w:val="000000" w:themeColor="text1"/>
          <w:sz w:val="24"/>
        </w:rPr>
      </w:pPr>
      <w:r w:rsidRPr="00237733">
        <w:rPr>
          <w:rFonts w:ascii="Calibri Light" w:hAnsi="Calibri Light" w:cs="Calibri Light"/>
          <w:color w:val="auto"/>
          <w:sz w:val="24"/>
        </w:rPr>
        <w:t xml:space="preserve">$1 billion + </w:t>
      </w:r>
      <w:r w:rsidRPr="00237733">
        <w:rPr>
          <w:rFonts w:ascii="Calibri Light" w:hAnsi="Calibri Light" w:cs="Calibri Light"/>
          <w:color w:val="auto"/>
          <w:sz w:val="24"/>
        </w:rPr>
        <w:tab/>
      </w:r>
      <w:r w:rsidRPr="00237733">
        <w:rPr>
          <w:rFonts w:ascii="Calibri Light" w:hAnsi="Calibri Light" w:cs="Calibri Light"/>
          <w:color w:val="000000" w:themeColor="text1"/>
          <w:sz w:val="24"/>
        </w:rPr>
        <w:t>(S17/05-06)</w:t>
      </w:r>
      <w:r w:rsidRPr="00237733">
        <w:rPr>
          <w:rFonts w:ascii="Calibri Light" w:hAnsi="Calibri Light" w:cs="Calibri Light"/>
          <w:color w:val="auto"/>
          <w:sz w:val="24"/>
        </w:rPr>
        <w:tab/>
      </w:r>
      <w:r w:rsidRPr="00237733">
        <w:rPr>
          <w:rFonts w:ascii="Calibri Light" w:hAnsi="Calibri Light" w:cs="Calibri Light"/>
          <w:color w:val="auto"/>
          <w:sz w:val="24"/>
        </w:rPr>
        <w:tab/>
      </w:r>
      <w:r w:rsidRPr="00237733">
        <w:rPr>
          <w:rFonts w:ascii="Calibri Light" w:hAnsi="Calibri Light" w:cs="Calibri Light"/>
          <w:color w:val="auto"/>
          <w:sz w:val="24"/>
        </w:rPr>
        <w:tab/>
        <w:t xml:space="preserve">[COUNTER]  </w:t>
      </w:r>
    </w:p>
    <w:p w14:paraId="46FA7F48" w14:textId="77777777" w:rsidR="00A673BF" w:rsidRPr="00237733" w:rsidRDefault="00A673BF" w:rsidP="003D0E93">
      <w:pPr>
        <w:numPr>
          <w:ilvl w:val="0"/>
          <w:numId w:val="126"/>
        </w:numPr>
        <w:spacing w:after="0" w:line="240" w:lineRule="auto"/>
        <w:contextualSpacing/>
        <w:rPr>
          <w:rFonts w:ascii="Calibri Light" w:hAnsi="Calibri Light" w:cs="Calibri Light"/>
          <w:color w:val="000000" w:themeColor="text1"/>
          <w:sz w:val="24"/>
        </w:rPr>
      </w:pPr>
      <w:r w:rsidRPr="00237733">
        <w:rPr>
          <w:rFonts w:ascii="Calibri Light" w:hAnsi="Calibri Light" w:cs="Calibri Light"/>
          <w:color w:val="auto"/>
          <w:sz w:val="24"/>
        </w:rPr>
        <w:t>HEALTHCARE (S10/07)</w:t>
      </w:r>
    </w:p>
    <w:p w14:paraId="12F1C38D" w14:textId="77777777" w:rsidR="00A673BF" w:rsidRPr="00237733" w:rsidRDefault="00A673BF" w:rsidP="003D0E93">
      <w:pPr>
        <w:pStyle w:val="ListParagraph"/>
        <w:numPr>
          <w:ilvl w:val="1"/>
          <w:numId w:val="126"/>
        </w:numPr>
        <w:spacing w:after="0" w:line="240" w:lineRule="auto"/>
        <w:rPr>
          <w:rFonts w:ascii="Calibri Light" w:hAnsi="Calibri Light" w:cs="Calibri Light"/>
          <w:color w:val="000000" w:themeColor="text1"/>
          <w:sz w:val="24"/>
        </w:rPr>
      </w:pPr>
      <w:r w:rsidRPr="00237733">
        <w:rPr>
          <w:rFonts w:ascii="Calibri Light" w:hAnsi="Calibri Light" w:cs="Calibri Light"/>
          <w:color w:val="000000" w:themeColor="text1"/>
          <w:sz w:val="24"/>
        </w:rPr>
        <w:t>$50 million – 100 million (S17/02)</w:t>
      </w:r>
      <w:r w:rsidRPr="00237733">
        <w:rPr>
          <w:rFonts w:ascii="Calibri Light" w:hAnsi="Calibri Light" w:cs="Calibri Light"/>
          <w:color w:val="000000" w:themeColor="text1"/>
          <w:sz w:val="24"/>
        </w:rPr>
        <w:tab/>
      </w:r>
      <w:r w:rsidRPr="00237733">
        <w:rPr>
          <w:rFonts w:ascii="Calibri Light" w:hAnsi="Calibri Light" w:cs="Calibri Light"/>
          <w:color w:val="000000" w:themeColor="text1"/>
          <w:sz w:val="24"/>
        </w:rPr>
        <w:tab/>
        <w:t xml:space="preserve">[COUNTER] </w:t>
      </w:r>
    </w:p>
    <w:p w14:paraId="5FE7BC42" w14:textId="77777777" w:rsidR="00A673BF" w:rsidRPr="00237733" w:rsidRDefault="00A673BF" w:rsidP="003D0E93">
      <w:pPr>
        <w:numPr>
          <w:ilvl w:val="1"/>
          <w:numId w:val="126"/>
        </w:numPr>
        <w:spacing w:after="160" w:line="276" w:lineRule="auto"/>
        <w:contextualSpacing/>
        <w:rPr>
          <w:rFonts w:ascii="Calibri Light" w:hAnsi="Calibri Light" w:cs="Calibri Light"/>
          <w:color w:val="auto"/>
          <w:sz w:val="24"/>
        </w:rPr>
      </w:pPr>
      <w:r w:rsidRPr="00237733">
        <w:rPr>
          <w:rFonts w:ascii="Calibri Light" w:hAnsi="Calibri Light" w:cs="Calibri Light"/>
          <w:color w:val="auto"/>
          <w:sz w:val="24"/>
        </w:rPr>
        <w:t xml:space="preserve">$100 million less than $500 million </w:t>
      </w:r>
      <w:r w:rsidRPr="00237733">
        <w:rPr>
          <w:rFonts w:ascii="Calibri Light" w:hAnsi="Calibri Light" w:cs="Calibri Light"/>
          <w:color w:val="000000" w:themeColor="text1"/>
          <w:sz w:val="24"/>
        </w:rPr>
        <w:t>(S17/03)</w:t>
      </w:r>
      <w:r w:rsidRPr="00237733">
        <w:rPr>
          <w:rFonts w:ascii="Calibri Light" w:hAnsi="Calibri Light" w:cs="Calibri Light"/>
          <w:color w:val="000000" w:themeColor="text1"/>
          <w:sz w:val="24"/>
        </w:rPr>
        <w:tab/>
      </w:r>
      <w:r w:rsidRPr="00237733">
        <w:rPr>
          <w:rFonts w:ascii="Calibri Light" w:hAnsi="Calibri Light" w:cs="Calibri Light"/>
          <w:color w:val="auto"/>
          <w:sz w:val="24"/>
        </w:rPr>
        <w:t>[COUNTER]</w:t>
      </w:r>
    </w:p>
    <w:p w14:paraId="582E071E" w14:textId="77777777" w:rsidR="00A673BF" w:rsidRPr="00237733" w:rsidRDefault="00A673BF" w:rsidP="003D0E93">
      <w:pPr>
        <w:numPr>
          <w:ilvl w:val="1"/>
          <w:numId w:val="126"/>
        </w:numPr>
        <w:spacing w:after="160" w:line="276" w:lineRule="auto"/>
        <w:contextualSpacing/>
        <w:rPr>
          <w:rFonts w:ascii="Calibri Light" w:hAnsi="Calibri Light" w:cs="Calibri Light"/>
          <w:color w:val="auto"/>
          <w:sz w:val="24"/>
        </w:rPr>
      </w:pPr>
      <w:r w:rsidRPr="00237733">
        <w:rPr>
          <w:rFonts w:ascii="Calibri Light" w:hAnsi="Calibri Light" w:cs="Calibri Light"/>
          <w:color w:val="auto"/>
          <w:sz w:val="24"/>
        </w:rPr>
        <w:t xml:space="preserve">$500 million less than $1 billion </w:t>
      </w:r>
      <w:r w:rsidRPr="00237733">
        <w:rPr>
          <w:rFonts w:ascii="Calibri Light" w:hAnsi="Calibri Light" w:cs="Calibri Light"/>
          <w:color w:val="000000" w:themeColor="text1"/>
          <w:sz w:val="24"/>
        </w:rPr>
        <w:t>(S17/04)</w:t>
      </w:r>
      <w:r w:rsidRPr="00237733">
        <w:rPr>
          <w:rFonts w:ascii="Calibri Light" w:hAnsi="Calibri Light" w:cs="Calibri Light"/>
          <w:color w:val="auto"/>
          <w:sz w:val="24"/>
        </w:rPr>
        <w:tab/>
        <w:t>[COUNTER]</w:t>
      </w:r>
    </w:p>
    <w:p w14:paraId="78D3ED40" w14:textId="77777777" w:rsidR="00A673BF" w:rsidRPr="00237733" w:rsidRDefault="00A673BF" w:rsidP="003D0E93">
      <w:pPr>
        <w:numPr>
          <w:ilvl w:val="1"/>
          <w:numId w:val="126"/>
        </w:numPr>
        <w:spacing w:after="0" w:line="240" w:lineRule="auto"/>
        <w:contextualSpacing/>
        <w:rPr>
          <w:rFonts w:ascii="Calibri Light" w:hAnsi="Calibri Light" w:cs="Calibri Light"/>
          <w:color w:val="000000" w:themeColor="text1"/>
          <w:sz w:val="24"/>
        </w:rPr>
      </w:pPr>
      <w:r w:rsidRPr="00237733">
        <w:rPr>
          <w:rFonts w:ascii="Calibri Light" w:hAnsi="Calibri Light" w:cs="Calibri Light"/>
          <w:color w:val="auto"/>
          <w:sz w:val="24"/>
        </w:rPr>
        <w:t xml:space="preserve">$1 billion + </w:t>
      </w:r>
      <w:r w:rsidRPr="00237733">
        <w:rPr>
          <w:rFonts w:ascii="Calibri Light" w:hAnsi="Calibri Light" w:cs="Calibri Light"/>
          <w:color w:val="auto"/>
          <w:sz w:val="24"/>
        </w:rPr>
        <w:tab/>
      </w:r>
      <w:r w:rsidRPr="00237733">
        <w:rPr>
          <w:rFonts w:ascii="Calibri Light" w:hAnsi="Calibri Light" w:cs="Calibri Light"/>
          <w:color w:val="000000" w:themeColor="text1"/>
          <w:sz w:val="24"/>
        </w:rPr>
        <w:t>(S17/05-06)</w:t>
      </w:r>
      <w:r w:rsidRPr="00237733">
        <w:rPr>
          <w:rFonts w:ascii="Calibri Light" w:hAnsi="Calibri Light" w:cs="Calibri Light"/>
          <w:color w:val="auto"/>
          <w:sz w:val="24"/>
        </w:rPr>
        <w:tab/>
      </w:r>
      <w:r w:rsidRPr="00237733">
        <w:rPr>
          <w:rFonts w:ascii="Calibri Light" w:hAnsi="Calibri Light" w:cs="Calibri Light"/>
          <w:color w:val="auto"/>
          <w:sz w:val="24"/>
        </w:rPr>
        <w:tab/>
      </w:r>
      <w:r w:rsidRPr="00237733">
        <w:rPr>
          <w:rFonts w:ascii="Calibri Light" w:hAnsi="Calibri Light" w:cs="Calibri Light"/>
          <w:color w:val="auto"/>
          <w:sz w:val="24"/>
        </w:rPr>
        <w:tab/>
        <w:t xml:space="preserve">[COUNTER]  </w:t>
      </w:r>
    </w:p>
    <w:p w14:paraId="7541AAE8" w14:textId="77777777" w:rsidR="00A673BF" w:rsidRPr="000A2650" w:rsidRDefault="00A673BF" w:rsidP="00A673BF">
      <w:pPr>
        <w:spacing w:after="160" w:line="276" w:lineRule="auto"/>
        <w:rPr>
          <w:rFonts w:ascii="Calibri Light" w:hAnsi="Calibri Light" w:cs="Calibri Light"/>
          <w:bCs/>
          <w:color w:val="auto"/>
          <w:sz w:val="24"/>
          <w:u w:val="single"/>
        </w:rPr>
      </w:pPr>
    </w:p>
    <w:p w14:paraId="73466D74" w14:textId="77777777" w:rsidR="00A673BF" w:rsidRPr="000A2650" w:rsidRDefault="00A673BF" w:rsidP="00A673BF">
      <w:pPr>
        <w:spacing w:after="160" w:line="276" w:lineRule="auto"/>
        <w:rPr>
          <w:rFonts w:ascii="Calibri Light" w:hAnsi="Calibri Light" w:cs="Calibri Light"/>
          <w:bCs/>
          <w:color w:val="auto"/>
          <w:sz w:val="24"/>
          <w:u w:val="single"/>
        </w:rPr>
      </w:pPr>
      <w:r w:rsidRPr="000A2650">
        <w:rPr>
          <w:rFonts w:ascii="Calibri Light" w:hAnsi="Calibri Light" w:cs="Calibri Light"/>
          <w:bCs/>
          <w:color w:val="auto"/>
          <w:sz w:val="24"/>
          <w:u w:val="single"/>
        </w:rPr>
        <w:t>S103 – CANADA QUOTAS (S100/2) [N100]</w:t>
      </w:r>
    </w:p>
    <w:p w14:paraId="6FE1FFFC" w14:textId="77777777" w:rsidR="00A673BF" w:rsidRPr="000A2650" w:rsidRDefault="00A673BF" w:rsidP="00A673BF">
      <w:pPr>
        <w:spacing w:after="160" w:line="276" w:lineRule="auto"/>
        <w:rPr>
          <w:rFonts w:ascii="Calibri Light" w:hAnsi="Calibri Light" w:cs="Calibri Light"/>
          <w:b/>
          <w:color w:val="auto"/>
          <w:sz w:val="24"/>
        </w:rPr>
      </w:pPr>
      <w:r w:rsidRPr="000A2650">
        <w:rPr>
          <w:rFonts w:ascii="Calibri Light" w:hAnsi="Calibri Light" w:cs="Calibri Light"/>
          <w:b/>
          <w:color w:val="auto"/>
          <w:sz w:val="24"/>
        </w:rPr>
        <w:lastRenderedPageBreak/>
        <w:t xml:space="preserve">INDUSTRY (S10) </w:t>
      </w:r>
      <w:r w:rsidRPr="000A2650">
        <w:rPr>
          <w:rFonts w:ascii="Calibri Light" w:hAnsi="Calibri Light" w:cs="Calibri Light"/>
          <w:b/>
          <w:color w:val="000000" w:themeColor="text1"/>
          <w:sz w:val="24"/>
        </w:rPr>
        <w:t>[HARD QUOTA]</w:t>
      </w:r>
    </w:p>
    <w:p w14:paraId="4C2668B2"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bookmarkStart w:id="11" w:name="_Hlk48812835"/>
      <w:r w:rsidRPr="000A2650">
        <w:rPr>
          <w:rFonts w:ascii="Calibri Light" w:hAnsi="Calibri Light" w:cs="Calibri Light"/>
          <w:bCs/>
          <w:color w:val="000000" w:themeColor="text1"/>
          <w:sz w:val="24"/>
        </w:rPr>
        <w:t>AEROSPACE AND DEFENSE (S10/01)</w:t>
      </w:r>
      <w:r w:rsidRPr="000A2650">
        <w:rPr>
          <w:rFonts w:ascii="Calibri Light" w:hAnsi="Calibri Light" w:cs="Calibri Light"/>
          <w:bCs/>
          <w:color w:val="000000" w:themeColor="text1"/>
          <w:sz w:val="24"/>
        </w:rPr>
        <w:tab/>
        <w:t>[N13]</w:t>
      </w:r>
    </w:p>
    <w:p w14:paraId="788B6222"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AUTO (S10/02)</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N13] </w:t>
      </w:r>
    </w:p>
    <w:p w14:paraId="16409AA8"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CONSUMER PRODUCTS (S10/3) </w:t>
      </w:r>
      <w:r w:rsidRPr="000A2650">
        <w:rPr>
          <w:rFonts w:ascii="Calibri Light" w:hAnsi="Calibri Light" w:cs="Calibri Light"/>
          <w:bCs/>
          <w:color w:val="000000" w:themeColor="text1"/>
          <w:sz w:val="24"/>
        </w:rPr>
        <w:tab/>
        <w:t xml:space="preserve">[N13]  </w:t>
      </w:r>
    </w:p>
    <w:p w14:paraId="4779CC83"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FINANCIAL SERVICES (S10/6)</w:t>
      </w:r>
      <w:r w:rsidRPr="000A2650">
        <w:rPr>
          <w:rFonts w:ascii="Calibri Light" w:hAnsi="Calibri Light" w:cs="Calibri Light"/>
          <w:bCs/>
          <w:color w:val="000000" w:themeColor="text1"/>
          <w:sz w:val="24"/>
        </w:rPr>
        <w:tab/>
        <w:t xml:space="preserve"> </w:t>
      </w:r>
      <w:r w:rsidRPr="000A2650">
        <w:rPr>
          <w:rFonts w:ascii="Calibri Light" w:hAnsi="Calibri Light" w:cs="Calibri Light"/>
          <w:bCs/>
          <w:color w:val="000000" w:themeColor="text1"/>
          <w:sz w:val="24"/>
        </w:rPr>
        <w:tab/>
        <w:t xml:space="preserve">[N13] </w:t>
      </w:r>
    </w:p>
    <w:p w14:paraId="26A7A13F"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MEDIA (S10/9) </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N13]</w:t>
      </w:r>
    </w:p>
    <w:p w14:paraId="07E1B7B2"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RETAIL (S10/11) </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N13]</w:t>
      </w:r>
    </w:p>
    <w:p w14:paraId="7950D7EA"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TECHNOLOGY (S10/12)</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N13]</w:t>
      </w:r>
    </w:p>
    <w:p w14:paraId="2D782B50" w14:textId="77777777" w:rsidR="00A673BF"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TELECOMM (S10/13)</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N13]</w:t>
      </w:r>
    </w:p>
    <w:p w14:paraId="762266EA" w14:textId="77777777" w:rsidR="00A673BF" w:rsidRPr="00237733" w:rsidRDefault="00A673BF" w:rsidP="003D0E93">
      <w:pPr>
        <w:pStyle w:val="ListParagraph"/>
        <w:numPr>
          <w:ilvl w:val="0"/>
          <w:numId w:val="126"/>
        </w:numPr>
        <w:spacing w:after="0" w:line="240" w:lineRule="auto"/>
        <w:rPr>
          <w:rFonts w:ascii="Calibri Light" w:hAnsi="Calibri Light" w:cs="Calibri Light"/>
          <w:color w:val="000000" w:themeColor="text1"/>
          <w:sz w:val="24"/>
        </w:rPr>
      </w:pPr>
      <w:r w:rsidRPr="00237733">
        <w:rPr>
          <w:rFonts w:ascii="Calibri Light" w:hAnsi="Calibri Light" w:cs="Calibri Light"/>
          <w:color w:val="000000" w:themeColor="text1"/>
          <w:sz w:val="24"/>
        </w:rPr>
        <w:t>ENERGY (S10/05)</w:t>
      </w:r>
      <w:r w:rsidRPr="00237733">
        <w:rPr>
          <w:rFonts w:ascii="Calibri Light" w:hAnsi="Calibri Light" w:cs="Calibri Light"/>
          <w:color w:val="000000" w:themeColor="text1"/>
          <w:sz w:val="24"/>
        </w:rPr>
        <w:tab/>
      </w:r>
      <w:r w:rsidRPr="00237733">
        <w:rPr>
          <w:rFonts w:ascii="Calibri Light" w:hAnsi="Calibri Light" w:cs="Calibri Light"/>
          <w:color w:val="000000" w:themeColor="text1"/>
          <w:sz w:val="24"/>
        </w:rPr>
        <w:tab/>
      </w:r>
      <w:r w:rsidRPr="00237733">
        <w:rPr>
          <w:rFonts w:ascii="Calibri Light" w:hAnsi="Calibri Light" w:cs="Calibri Light"/>
          <w:color w:val="000000" w:themeColor="text1"/>
          <w:sz w:val="24"/>
        </w:rPr>
        <w:tab/>
        <w:t>[COUNTER]</w:t>
      </w:r>
    </w:p>
    <w:p w14:paraId="20D30A75"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237733">
        <w:rPr>
          <w:rFonts w:ascii="Calibri Light" w:hAnsi="Calibri Light" w:cs="Calibri Light"/>
          <w:color w:val="000000" w:themeColor="text1"/>
          <w:sz w:val="24"/>
        </w:rPr>
        <w:t>HEALTHCARE</w:t>
      </w:r>
      <w:r w:rsidRPr="00237733">
        <w:rPr>
          <w:rFonts w:ascii="Calibri Light" w:hAnsi="Calibri Light" w:cs="Calibri Light"/>
          <w:color w:val="000000" w:themeColor="text1"/>
          <w:sz w:val="24"/>
        </w:rPr>
        <w:tab/>
      </w:r>
      <w:r w:rsidRPr="00237733">
        <w:rPr>
          <w:rFonts w:ascii="Calibri Light" w:hAnsi="Calibri Light" w:cs="Calibri Light"/>
          <w:color w:val="000000" w:themeColor="text1"/>
          <w:sz w:val="24"/>
        </w:rPr>
        <w:tab/>
      </w:r>
      <w:r w:rsidRPr="00237733">
        <w:rPr>
          <w:rFonts w:ascii="Calibri Light" w:hAnsi="Calibri Light" w:cs="Calibri Light"/>
          <w:color w:val="000000" w:themeColor="text1"/>
          <w:sz w:val="24"/>
        </w:rPr>
        <w:tab/>
      </w:r>
      <w:r w:rsidRPr="00237733">
        <w:rPr>
          <w:rFonts w:ascii="Calibri Light" w:hAnsi="Calibri Light" w:cs="Calibri Light"/>
          <w:color w:val="000000" w:themeColor="text1"/>
          <w:sz w:val="24"/>
        </w:rPr>
        <w:tab/>
        <w:t>[COUNTER]</w:t>
      </w:r>
      <w:r w:rsidRPr="000A2650">
        <w:rPr>
          <w:rFonts w:ascii="Calibri Light" w:hAnsi="Calibri Light" w:cs="Calibri Light"/>
          <w:bCs/>
          <w:color w:val="000000" w:themeColor="text1"/>
          <w:sz w:val="24"/>
        </w:rPr>
        <w:tab/>
      </w:r>
    </w:p>
    <w:bookmarkEnd w:id="11"/>
    <w:p w14:paraId="5B44F043" w14:textId="77777777" w:rsidR="00A673BF" w:rsidRPr="000A2650" w:rsidRDefault="00A673BF" w:rsidP="00A673BF">
      <w:pPr>
        <w:pStyle w:val="ListParagraph"/>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ab/>
      </w:r>
    </w:p>
    <w:p w14:paraId="7EC2184C" w14:textId="77777777" w:rsidR="00A673BF" w:rsidRPr="000A2650" w:rsidRDefault="00A673BF" w:rsidP="00A673BF">
      <w:pPr>
        <w:spacing w:after="0" w:line="240" w:lineRule="auto"/>
        <w:rPr>
          <w:rFonts w:ascii="Calibri Light" w:hAnsi="Calibri Light" w:cs="Calibri Light"/>
          <w:bCs/>
          <w:color w:val="000000" w:themeColor="text1"/>
          <w:sz w:val="24"/>
        </w:rPr>
      </w:pPr>
    </w:p>
    <w:p w14:paraId="772B1344" w14:textId="77777777" w:rsidR="00A673BF" w:rsidRPr="000A2650" w:rsidRDefault="00A673BF" w:rsidP="00A673BF">
      <w:pPr>
        <w:spacing w:after="0" w:line="240" w:lineRule="auto"/>
        <w:rPr>
          <w:rFonts w:ascii="Calibri Light" w:hAnsi="Calibri Light" w:cs="Calibri Light"/>
          <w:b/>
          <w:color w:val="000000" w:themeColor="text1"/>
          <w:sz w:val="24"/>
        </w:rPr>
      </w:pPr>
      <w:r w:rsidRPr="000A2650">
        <w:rPr>
          <w:rFonts w:ascii="Calibri Light" w:hAnsi="Calibri Light" w:cs="Calibri Light"/>
          <w:b/>
          <w:color w:val="000000" w:themeColor="text1"/>
          <w:sz w:val="24"/>
        </w:rPr>
        <w:t xml:space="preserve">COMPANY SIZE (S16) </w:t>
      </w:r>
    </w:p>
    <w:p w14:paraId="4A8F1B0D" w14:textId="77777777" w:rsidR="00A673BF" w:rsidRPr="000A2650" w:rsidRDefault="00A673BF" w:rsidP="003D0E93">
      <w:pPr>
        <w:pStyle w:val="ListParagraph"/>
        <w:numPr>
          <w:ilvl w:val="0"/>
          <w:numId w:val="128"/>
        </w:numPr>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Less than 10K employees (S16/01-03)</w:t>
      </w:r>
      <w:r w:rsidRPr="000A2650">
        <w:rPr>
          <w:rFonts w:ascii="Calibri Light" w:hAnsi="Calibri Light" w:cs="Calibri Light"/>
          <w:bCs/>
          <w:color w:val="000000" w:themeColor="text1"/>
          <w:sz w:val="24"/>
        </w:rPr>
        <w:tab/>
        <w:t xml:space="preserve">[COUNTER] </w:t>
      </w:r>
    </w:p>
    <w:p w14:paraId="6F0DAB98" w14:textId="77777777" w:rsidR="00A673BF" w:rsidRPr="000A2650" w:rsidRDefault="00A673BF" w:rsidP="003D0E93">
      <w:pPr>
        <w:pStyle w:val="ListParagraph"/>
        <w:numPr>
          <w:ilvl w:val="0"/>
          <w:numId w:val="128"/>
        </w:numPr>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10K to 50K employees (S16/04) </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7A7CD94E" w14:textId="77777777" w:rsidR="00A673BF" w:rsidRPr="000A2650" w:rsidRDefault="00A673BF" w:rsidP="003D0E93">
      <w:pPr>
        <w:pStyle w:val="ListParagraph"/>
        <w:numPr>
          <w:ilvl w:val="0"/>
          <w:numId w:val="128"/>
        </w:numPr>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50K+ employees (S16/05) </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22A9858A" w14:textId="77777777" w:rsidR="00A673BF" w:rsidRPr="000A2650" w:rsidRDefault="00A673BF" w:rsidP="003D0E93">
      <w:pPr>
        <w:pStyle w:val="ListParagraph"/>
        <w:numPr>
          <w:ilvl w:val="0"/>
          <w:numId w:val="128"/>
        </w:numPr>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Don’t know (S16/06)</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COUNTER]</w:t>
      </w:r>
    </w:p>
    <w:p w14:paraId="5C74D0E1" w14:textId="77777777" w:rsidR="00A673BF" w:rsidRPr="000A2650" w:rsidRDefault="00A673BF" w:rsidP="00A673BF">
      <w:pPr>
        <w:pStyle w:val="ListParagraph"/>
        <w:rPr>
          <w:rFonts w:ascii="Calibri Light" w:hAnsi="Calibri Light" w:cs="Calibri Light"/>
          <w:bCs/>
          <w:color w:val="000000" w:themeColor="text1"/>
          <w:sz w:val="24"/>
        </w:rPr>
      </w:pPr>
    </w:p>
    <w:p w14:paraId="087E281A" w14:textId="77777777" w:rsidR="00A673BF" w:rsidRPr="000A2650" w:rsidRDefault="00A673BF" w:rsidP="00A673BF">
      <w:pPr>
        <w:spacing w:after="0"/>
        <w:rPr>
          <w:rFonts w:ascii="Calibri Light" w:hAnsi="Calibri Light" w:cs="Calibri Light"/>
          <w:b/>
          <w:color w:val="000000" w:themeColor="text1"/>
          <w:sz w:val="24"/>
        </w:rPr>
      </w:pPr>
      <w:r w:rsidRPr="000A2650">
        <w:rPr>
          <w:rFonts w:ascii="Calibri Light" w:hAnsi="Calibri Light" w:cs="Calibri Light"/>
          <w:b/>
          <w:color w:val="000000" w:themeColor="text1"/>
          <w:sz w:val="24"/>
        </w:rPr>
        <w:t>DISRUPTION KNOWLEDGE LEVEL (S18)</w:t>
      </w:r>
    </w:p>
    <w:p w14:paraId="6AD5112F" w14:textId="77777777" w:rsidR="00A673BF" w:rsidRPr="000A2650" w:rsidRDefault="00A673BF" w:rsidP="003D0E93">
      <w:pPr>
        <w:pStyle w:val="ListParagraph"/>
        <w:numPr>
          <w:ilvl w:val="0"/>
          <w:numId w:val="128"/>
        </w:numPr>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SOMEWHAT (S18.01/03)</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COUNTER]</w:t>
      </w:r>
    </w:p>
    <w:p w14:paraId="0B012A91" w14:textId="77777777" w:rsidR="00A673BF" w:rsidRPr="000A2650" w:rsidRDefault="00A673BF" w:rsidP="003D0E93">
      <w:pPr>
        <w:pStyle w:val="ListParagraph"/>
        <w:numPr>
          <w:ilvl w:val="0"/>
          <w:numId w:val="128"/>
        </w:numPr>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VERY (S18.01/04)</w:t>
      </w:r>
      <w:r w:rsidRPr="000A2650">
        <w:t xml:space="preserve"> </w:t>
      </w:r>
      <w:r w:rsidRPr="000A2650">
        <w:tab/>
      </w:r>
      <w:r w:rsidRPr="000A2650">
        <w:tab/>
      </w:r>
      <w:r w:rsidRPr="000A2650">
        <w:tab/>
      </w:r>
      <w:r w:rsidRPr="000A2650">
        <w:tab/>
      </w:r>
      <w:r w:rsidRPr="000A2650">
        <w:rPr>
          <w:rFonts w:ascii="Calibri Light" w:hAnsi="Calibri Light" w:cs="Calibri Light"/>
          <w:bCs/>
          <w:color w:val="000000" w:themeColor="text1"/>
          <w:sz w:val="24"/>
        </w:rPr>
        <w:t xml:space="preserve">[COUNTER] </w:t>
      </w:r>
    </w:p>
    <w:p w14:paraId="46CAC522" w14:textId="77777777" w:rsidR="00A673BF" w:rsidRPr="000A2650" w:rsidRDefault="00A673BF" w:rsidP="00A673BF">
      <w:pPr>
        <w:spacing w:after="0" w:line="240" w:lineRule="auto"/>
        <w:rPr>
          <w:rFonts w:ascii="Calibri Light" w:hAnsi="Calibri Light" w:cs="Calibri Light"/>
          <w:b/>
          <w:color w:val="000000" w:themeColor="text1"/>
          <w:sz w:val="24"/>
        </w:rPr>
      </w:pPr>
      <w:r w:rsidRPr="000A2650">
        <w:rPr>
          <w:rFonts w:ascii="Calibri Light" w:hAnsi="Calibri Light" w:cs="Calibri Light"/>
          <w:b/>
          <w:color w:val="000000" w:themeColor="text1"/>
          <w:sz w:val="24"/>
        </w:rPr>
        <w:t xml:space="preserve">SENIORITY (S12) </w:t>
      </w:r>
    </w:p>
    <w:p w14:paraId="6BF975A0"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C-SUITE (S12/1)</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5C2277E1"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OTHER SENIOR LEVEL (S12/2-5)</w:t>
      </w:r>
      <w:r w:rsidRPr="000A2650">
        <w:rPr>
          <w:rFonts w:ascii="Calibri Light" w:hAnsi="Calibri Light" w:cs="Calibri Light"/>
          <w:bCs/>
          <w:color w:val="000000" w:themeColor="text1"/>
          <w:sz w:val="24"/>
        </w:rPr>
        <w:tab/>
        <w:t xml:space="preserve">[COUNTER] </w:t>
      </w:r>
    </w:p>
    <w:p w14:paraId="315DDD36"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MID-LEVEL (S12/6-7)</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MAX=N35]</w:t>
      </w:r>
    </w:p>
    <w:p w14:paraId="78FC3EB9" w14:textId="77777777" w:rsidR="00A673BF" w:rsidRPr="000A2650" w:rsidRDefault="00A673BF" w:rsidP="00A673BF">
      <w:pPr>
        <w:spacing w:after="0" w:line="240" w:lineRule="auto"/>
        <w:rPr>
          <w:rFonts w:ascii="Calibri Light" w:hAnsi="Calibri Light" w:cs="Calibri Light"/>
          <w:b/>
          <w:color w:val="000000" w:themeColor="text1"/>
          <w:sz w:val="24"/>
        </w:rPr>
      </w:pPr>
    </w:p>
    <w:p w14:paraId="7FFF44CD" w14:textId="77777777" w:rsidR="00A673BF" w:rsidRPr="000A2650" w:rsidRDefault="00A673BF" w:rsidP="00A673BF">
      <w:pPr>
        <w:spacing w:after="0" w:line="240" w:lineRule="auto"/>
        <w:rPr>
          <w:rFonts w:ascii="Calibri Light" w:hAnsi="Calibri Light" w:cs="Calibri Light"/>
          <w:b/>
          <w:color w:val="000000" w:themeColor="text1"/>
          <w:sz w:val="24"/>
        </w:rPr>
      </w:pPr>
      <w:r w:rsidRPr="000A2650">
        <w:rPr>
          <w:rFonts w:ascii="Calibri Light" w:hAnsi="Calibri Light" w:cs="Calibri Light"/>
          <w:b/>
          <w:color w:val="000000" w:themeColor="text1"/>
          <w:sz w:val="24"/>
        </w:rPr>
        <w:t xml:space="preserve">SENIORITY BY INDUSTRY (S12 AND S10) </w:t>
      </w:r>
    </w:p>
    <w:p w14:paraId="7EFF6794"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AEROSPACE AND DEFENSE (S10/01)</w:t>
      </w:r>
      <w:r w:rsidRPr="000A2650">
        <w:rPr>
          <w:rFonts w:ascii="Calibri Light" w:hAnsi="Calibri Light" w:cs="Calibri Light"/>
          <w:bCs/>
          <w:color w:val="000000" w:themeColor="text1"/>
          <w:sz w:val="24"/>
        </w:rPr>
        <w:tab/>
      </w:r>
    </w:p>
    <w:p w14:paraId="27358364"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C-SUITE (S12/1)</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4AFE5916"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OTHER SENIOR LEVEL (S12/2-5)</w:t>
      </w:r>
      <w:r w:rsidRPr="000A2650">
        <w:rPr>
          <w:rFonts w:ascii="Calibri Light" w:hAnsi="Calibri Light" w:cs="Calibri Light"/>
          <w:bCs/>
          <w:color w:val="000000" w:themeColor="text1"/>
          <w:sz w:val="24"/>
        </w:rPr>
        <w:tab/>
        <w:t xml:space="preserve">[COUNTER] </w:t>
      </w:r>
    </w:p>
    <w:p w14:paraId="1AAC7EF4" w14:textId="7F670299"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MID-LEVEL (S12/6-7)</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00237733">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COUNTER]</w:t>
      </w:r>
    </w:p>
    <w:p w14:paraId="668F27F0"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AUTO (S10/02)</w:t>
      </w:r>
      <w:r w:rsidRPr="000A2650">
        <w:rPr>
          <w:rFonts w:ascii="Calibri Light" w:hAnsi="Calibri Light" w:cs="Calibri Light"/>
          <w:bCs/>
          <w:color w:val="000000" w:themeColor="text1"/>
          <w:sz w:val="24"/>
        </w:rPr>
        <w:tab/>
      </w:r>
    </w:p>
    <w:p w14:paraId="1CFBFF1A"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C-SUITE (S12/1)</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0A7644EB"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OTHER SENIOR LEVEL (S12/2-5)</w:t>
      </w:r>
      <w:r w:rsidRPr="000A2650">
        <w:rPr>
          <w:rFonts w:ascii="Calibri Light" w:hAnsi="Calibri Light" w:cs="Calibri Light"/>
          <w:bCs/>
          <w:color w:val="000000" w:themeColor="text1"/>
          <w:sz w:val="24"/>
        </w:rPr>
        <w:tab/>
        <w:t xml:space="preserve">[COUNTER] </w:t>
      </w:r>
    </w:p>
    <w:p w14:paraId="763E8EE2" w14:textId="22E9D39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MID-LEVEL (S12/6-7)</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00237733">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COUNTER]</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 </w:t>
      </w:r>
    </w:p>
    <w:p w14:paraId="58FC780D"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CONSUMER PRODUCTS (S10/3) </w:t>
      </w:r>
      <w:r w:rsidRPr="000A2650">
        <w:rPr>
          <w:rFonts w:ascii="Calibri Light" w:hAnsi="Calibri Light" w:cs="Calibri Light"/>
          <w:bCs/>
          <w:color w:val="000000" w:themeColor="text1"/>
          <w:sz w:val="24"/>
        </w:rPr>
        <w:tab/>
        <w:t xml:space="preserve">  </w:t>
      </w:r>
    </w:p>
    <w:p w14:paraId="68965F9D"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C-SUITE (S12/1)</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6BDF0284"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OTHER SENIOR LEVEL (S12/2-5)</w:t>
      </w:r>
      <w:r w:rsidRPr="000A2650">
        <w:rPr>
          <w:rFonts w:ascii="Calibri Light" w:hAnsi="Calibri Light" w:cs="Calibri Light"/>
          <w:bCs/>
          <w:color w:val="000000" w:themeColor="text1"/>
          <w:sz w:val="24"/>
        </w:rPr>
        <w:tab/>
        <w:t xml:space="preserve">[COUNTER] </w:t>
      </w:r>
    </w:p>
    <w:p w14:paraId="65708527" w14:textId="03B3C71A"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MID-LEVEL (S12/6-7)</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00237733">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COUNTER]</w:t>
      </w:r>
    </w:p>
    <w:p w14:paraId="28B1051B"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lastRenderedPageBreak/>
        <w:t xml:space="preserve">FINANCIAL SERVICES (S10/6) </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 </w:t>
      </w:r>
    </w:p>
    <w:p w14:paraId="2A1DB1C7"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C-SUITE (S12/1)</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5039F862"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OTHER SENIOR LEVEL (S12/2-5)</w:t>
      </w:r>
      <w:r w:rsidRPr="000A2650">
        <w:rPr>
          <w:rFonts w:ascii="Calibri Light" w:hAnsi="Calibri Light" w:cs="Calibri Light"/>
          <w:bCs/>
          <w:color w:val="000000" w:themeColor="text1"/>
          <w:sz w:val="24"/>
        </w:rPr>
        <w:tab/>
        <w:t xml:space="preserve">[COUNTER] </w:t>
      </w:r>
    </w:p>
    <w:p w14:paraId="5AFAA051" w14:textId="36B9746A"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MID-LEVEL (S12/6-7)</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00237733">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COUNTER]</w:t>
      </w:r>
    </w:p>
    <w:p w14:paraId="5BE51FA9"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MEDIA (S10/9) </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p>
    <w:p w14:paraId="7FFC873C"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C-SUITE (S12/1)</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15DCF7C5"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OTHER SENIOR LEVEL (S12/2-5)</w:t>
      </w:r>
      <w:r w:rsidRPr="000A2650">
        <w:rPr>
          <w:rFonts w:ascii="Calibri Light" w:hAnsi="Calibri Light" w:cs="Calibri Light"/>
          <w:bCs/>
          <w:color w:val="000000" w:themeColor="text1"/>
          <w:sz w:val="24"/>
        </w:rPr>
        <w:tab/>
        <w:t xml:space="preserve">[COUNTER] </w:t>
      </w:r>
    </w:p>
    <w:p w14:paraId="5919F47E" w14:textId="307940D8"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MID-LEVEL (S12/6-7)</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00237733">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COUNTER]</w:t>
      </w:r>
    </w:p>
    <w:p w14:paraId="53C55AE4"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RETAIL (S10/11) </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p>
    <w:p w14:paraId="553CC3DB"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C-SUITE (S12/1)</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17327909"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OTHER SENIOR LEVEL (S12/2-5)</w:t>
      </w:r>
      <w:r w:rsidRPr="000A2650">
        <w:rPr>
          <w:rFonts w:ascii="Calibri Light" w:hAnsi="Calibri Light" w:cs="Calibri Light"/>
          <w:bCs/>
          <w:color w:val="000000" w:themeColor="text1"/>
          <w:sz w:val="24"/>
        </w:rPr>
        <w:tab/>
        <w:t xml:space="preserve">[COUNTER] </w:t>
      </w:r>
    </w:p>
    <w:p w14:paraId="065A04E5" w14:textId="7E8E344C"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MID-LEVEL (S12/6-7)</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00237733">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COUNTER]</w:t>
      </w:r>
    </w:p>
    <w:p w14:paraId="467A88A0"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TECHNOLOGY (S10/12)</w:t>
      </w:r>
      <w:r w:rsidRPr="000A2650">
        <w:rPr>
          <w:rFonts w:ascii="Calibri Light" w:hAnsi="Calibri Light" w:cs="Calibri Light"/>
          <w:bCs/>
          <w:color w:val="000000" w:themeColor="text1"/>
          <w:sz w:val="24"/>
        </w:rPr>
        <w:tab/>
      </w:r>
    </w:p>
    <w:p w14:paraId="65D84E3F"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C-SUITE (S12/1)</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363EA4D9"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OTHER SENIOR LEVEL (S12/2-5)</w:t>
      </w:r>
      <w:r w:rsidRPr="000A2650">
        <w:rPr>
          <w:rFonts w:ascii="Calibri Light" w:hAnsi="Calibri Light" w:cs="Calibri Light"/>
          <w:bCs/>
          <w:color w:val="000000" w:themeColor="text1"/>
          <w:sz w:val="24"/>
        </w:rPr>
        <w:tab/>
        <w:t xml:space="preserve">[COUNTER] </w:t>
      </w:r>
    </w:p>
    <w:p w14:paraId="1C46EA22" w14:textId="5C387FDD"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MID-LEVEL (S12/6-7)</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00237733">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COUNTER]</w:t>
      </w:r>
    </w:p>
    <w:p w14:paraId="6790D0E6"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TELECOMM (S10/13)</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p>
    <w:p w14:paraId="39AAEA63"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C-SUITE (S12/1)</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6CEEA1D7"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OTHER SENIOR LEVEL (S12/2-5)</w:t>
      </w:r>
      <w:r w:rsidRPr="000A2650">
        <w:rPr>
          <w:rFonts w:ascii="Calibri Light" w:hAnsi="Calibri Light" w:cs="Calibri Light"/>
          <w:bCs/>
          <w:color w:val="000000" w:themeColor="text1"/>
          <w:sz w:val="24"/>
        </w:rPr>
        <w:tab/>
        <w:t xml:space="preserve">[COUNTER] </w:t>
      </w:r>
    </w:p>
    <w:p w14:paraId="19C3B90F" w14:textId="0A46E128" w:rsidR="00A673BF"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MID-LEVEL (S12/6-7)</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00237733">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COUNTER]</w:t>
      </w:r>
    </w:p>
    <w:p w14:paraId="049F22FC" w14:textId="77777777" w:rsidR="00A673BF" w:rsidRPr="00237733" w:rsidRDefault="00A673BF" w:rsidP="003D0E93">
      <w:pPr>
        <w:pStyle w:val="ListParagraph"/>
        <w:numPr>
          <w:ilvl w:val="0"/>
          <w:numId w:val="126"/>
        </w:numPr>
        <w:spacing w:after="0" w:line="240" w:lineRule="auto"/>
        <w:rPr>
          <w:rFonts w:ascii="Calibri Light" w:hAnsi="Calibri Light" w:cs="Calibri Light"/>
          <w:color w:val="000000" w:themeColor="text1"/>
          <w:sz w:val="24"/>
        </w:rPr>
      </w:pPr>
      <w:r w:rsidRPr="00237733">
        <w:rPr>
          <w:rFonts w:ascii="Calibri Light" w:hAnsi="Calibri Light" w:cs="Calibri Light"/>
          <w:color w:val="000000" w:themeColor="text1"/>
          <w:sz w:val="24"/>
        </w:rPr>
        <w:t>ENERGY (S10/05)</w:t>
      </w:r>
    </w:p>
    <w:p w14:paraId="680DC94E" w14:textId="77777777" w:rsidR="00A673BF" w:rsidRPr="00237733" w:rsidRDefault="00A673BF" w:rsidP="003D0E93">
      <w:pPr>
        <w:pStyle w:val="ListParagraph"/>
        <w:numPr>
          <w:ilvl w:val="1"/>
          <w:numId w:val="126"/>
        </w:numPr>
        <w:spacing w:after="0" w:line="240" w:lineRule="auto"/>
        <w:rPr>
          <w:rFonts w:ascii="Calibri Light" w:hAnsi="Calibri Light" w:cs="Calibri Light"/>
          <w:color w:val="000000" w:themeColor="text1"/>
          <w:sz w:val="24"/>
        </w:rPr>
      </w:pPr>
      <w:r w:rsidRPr="00237733">
        <w:rPr>
          <w:rFonts w:ascii="Calibri Light" w:hAnsi="Calibri Light" w:cs="Calibri Light"/>
          <w:color w:val="000000" w:themeColor="text1"/>
          <w:sz w:val="24"/>
        </w:rPr>
        <w:t>C-SUITE (S12/1)</w:t>
      </w:r>
      <w:r w:rsidRPr="00237733">
        <w:rPr>
          <w:rFonts w:ascii="Calibri Light" w:hAnsi="Calibri Light" w:cs="Calibri Light"/>
          <w:color w:val="000000" w:themeColor="text1"/>
          <w:sz w:val="24"/>
        </w:rPr>
        <w:tab/>
      </w:r>
      <w:r w:rsidRPr="00237733">
        <w:rPr>
          <w:rFonts w:ascii="Calibri Light" w:hAnsi="Calibri Light" w:cs="Calibri Light"/>
          <w:color w:val="000000" w:themeColor="text1"/>
          <w:sz w:val="24"/>
        </w:rPr>
        <w:tab/>
      </w:r>
      <w:r w:rsidRPr="00237733">
        <w:rPr>
          <w:rFonts w:ascii="Calibri Light" w:hAnsi="Calibri Light" w:cs="Calibri Light"/>
          <w:color w:val="000000" w:themeColor="text1"/>
          <w:sz w:val="24"/>
        </w:rPr>
        <w:tab/>
        <w:t xml:space="preserve">[COUNTER] </w:t>
      </w:r>
    </w:p>
    <w:p w14:paraId="73F0922B" w14:textId="77777777" w:rsidR="00A673BF" w:rsidRPr="00237733" w:rsidRDefault="00A673BF" w:rsidP="003D0E93">
      <w:pPr>
        <w:pStyle w:val="ListParagraph"/>
        <w:numPr>
          <w:ilvl w:val="1"/>
          <w:numId w:val="126"/>
        </w:numPr>
        <w:spacing w:after="0" w:line="240" w:lineRule="auto"/>
        <w:rPr>
          <w:rFonts w:ascii="Calibri Light" w:hAnsi="Calibri Light" w:cs="Calibri Light"/>
          <w:color w:val="000000" w:themeColor="text1"/>
          <w:sz w:val="24"/>
        </w:rPr>
      </w:pPr>
      <w:r w:rsidRPr="00237733">
        <w:rPr>
          <w:rFonts w:ascii="Calibri Light" w:hAnsi="Calibri Light" w:cs="Calibri Light"/>
          <w:color w:val="000000" w:themeColor="text1"/>
          <w:sz w:val="24"/>
        </w:rPr>
        <w:t>OTHER SENIOR LEVEL (S12/2-5)</w:t>
      </w:r>
      <w:r w:rsidRPr="00237733">
        <w:rPr>
          <w:rFonts w:ascii="Calibri Light" w:hAnsi="Calibri Light" w:cs="Calibri Light"/>
          <w:color w:val="000000" w:themeColor="text1"/>
          <w:sz w:val="24"/>
        </w:rPr>
        <w:tab/>
        <w:t xml:space="preserve">[COUNTER] </w:t>
      </w:r>
    </w:p>
    <w:p w14:paraId="6F247DD8" w14:textId="48E1675B" w:rsidR="00A673BF" w:rsidRPr="00237733" w:rsidRDefault="00A673BF" w:rsidP="003D0E93">
      <w:pPr>
        <w:pStyle w:val="ListParagraph"/>
        <w:numPr>
          <w:ilvl w:val="1"/>
          <w:numId w:val="126"/>
        </w:numPr>
        <w:spacing w:after="0" w:line="240" w:lineRule="auto"/>
        <w:rPr>
          <w:rFonts w:ascii="Calibri Light" w:hAnsi="Calibri Light" w:cs="Calibri Light"/>
          <w:color w:val="000000" w:themeColor="text1"/>
          <w:sz w:val="24"/>
        </w:rPr>
      </w:pPr>
      <w:r w:rsidRPr="00237733">
        <w:rPr>
          <w:rFonts w:ascii="Calibri Light" w:hAnsi="Calibri Light" w:cs="Calibri Light"/>
          <w:color w:val="000000" w:themeColor="text1"/>
          <w:sz w:val="24"/>
        </w:rPr>
        <w:t>MID-LEVEL (S12/6-7)</w:t>
      </w:r>
      <w:r w:rsidRPr="00237733">
        <w:rPr>
          <w:rFonts w:ascii="Calibri Light" w:hAnsi="Calibri Light" w:cs="Calibri Light"/>
          <w:color w:val="000000" w:themeColor="text1"/>
          <w:sz w:val="24"/>
        </w:rPr>
        <w:tab/>
      </w:r>
      <w:r w:rsidRPr="00237733">
        <w:rPr>
          <w:rFonts w:ascii="Calibri Light" w:hAnsi="Calibri Light" w:cs="Calibri Light"/>
          <w:color w:val="000000" w:themeColor="text1"/>
          <w:sz w:val="24"/>
        </w:rPr>
        <w:tab/>
      </w:r>
      <w:r w:rsidR="00237733">
        <w:rPr>
          <w:rFonts w:ascii="Calibri Light" w:hAnsi="Calibri Light" w:cs="Calibri Light"/>
          <w:bCs/>
          <w:color w:val="000000" w:themeColor="text1"/>
          <w:sz w:val="24"/>
        </w:rPr>
        <w:tab/>
      </w:r>
      <w:r w:rsidRPr="00237733">
        <w:rPr>
          <w:rFonts w:ascii="Calibri Light" w:hAnsi="Calibri Light" w:cs="Calibri Light"/>
          <w:color w:val="000000" w:themeColor="text1"/>
          <w:sz w:val="24"/>
        </w:rPr>
        <w:t>[COUNTER]</w:t>
      </w:r>
    </w:p>
    <w:p w14:paraId="65FCBBFB" w14:textId="77777777" w:rsidR="00A673BF" w:rsidRPr="00237733" w:rsidRDefault="00A673BF" w:rsidP="003D0E93">
      <w:pPr>
        <w:pStyle w:val="ListParagraph"/>
        <w:numPr>
          <w:ilvl w:val="0"/>
          <w:numId w:val="126"/>
        </w:numPr>
        <w:spacing w:after="0" w:line="240" w:lineRule="auto"/>
        <w:rPr>
          <w:rFonts w:ascii="Calibri Light" w:hAnsi="Calibri Light" w:cs="Calibri Light"/>
          <w:color w:val="000000" w:themeColor="text1"/>
          <w:sz w:val="24"/>
        </w:rPr>
      </w:pPr>
      <w:r w:rsidRPr="00237733">
        <w:rPr>
          <w:rFonts w:ascii="Calibri Light" w:hAnsi="Calibri Light" w:cs="Calibri Light"/>
          <w:color w:val="000000" w:themeColor="text1"/>
          <w:sz w:val="24"/>
        </w:rPr>
        <w:t>HEALTHCARE (S10/07)</w:t>
      </w:r>
    </w:p>
    <w:p w14:paraId="2BC47768" w14:textId="77777777" w:rsidR="00A673BF" w:rsidRPr="00237733" w:rsidRDefault="00A673BF" w:rsidP="003D0E93">
      <w:pPr>
        <w:pStyle w:val="ListParagraph"/>
        <w:numPr>
          <w:ilvl w:val="1"/>
          <w:numId w:val="126"/>
        </w:numPr>
        <w:spacing w:after="0" w:line="240" w:lineRule="auto"/>
        <w:rPr>
          <w:rFonts w:ascii="Calibri Light" w:hAnsi="Calibri Light" w:cs="Calibri Light"/>
          <w:color w:val="000000" w:themeColor="text1"/>
          <w:sz w:val="24"/>
        </w:rPr>
      </w:pPr>
      <w:r w:rsidRPr="00237733">
        <w:rPr>
          <w:rFonts w:ascii="Calibri Light" w:hAnsi="Calibri Light" w:cs="Calibri Light"/>
          <w:color w:val="000000" w:themeColor="text1"/>
          <w:sz w:val="24"/>
        </w:rPr>
        <w:t>C-SUITE (S12/1)</w:t>
      </w:r>
      <w:r w:rsidRPr="00237733">
        <w:rPr>
          <w:rFonts w:ascii="Calibri Light" w:hAnsi="Calibri Light" w:cs="Calibri Light"/>
          <w:color w:val="000000" w:themeColor="text1"/>
          <w:sz w:val="24"/>
        </w:rPr>
        <w:tab/>
      </w:r>
      <w:r w:rsidRPr="00237733">
        <w:rPr>
          <w:rFonts w:ascii="Calibri Light" w:hAnsi="Calibri Light" w:cs="Calibri Light"/>
          <w:color w:val="000000" w:themeColor="text1"/>
          <w:sz w:val="24"/>
        </w:rPr>
        <w:tab/>
      </w:r>
      <w:r w:rsidRPr="00237733">
        <w:rPr>
          <w:rFonts w:ascii="Calibri Light" w:hAnsi="Calibri Light" w:cs="Calibri Light"/>
          <w:color w:val="000000" w:themeColor="text1"/>
          <w:sz w:val="24"/>
        </w:rPr>
        <w:tab/>
        <w:t xml:space="preserve">[COUNTER] </w:t>
      </w:r>
    </w:p>
    <w:p w14:paraId="2B25A7D9" w14:textId="77777777" w:rsidR="00A673BF" w:rsidRPr="00237733" w:rsidRDefault="00A673BF" w:rsidP="003D0E93">
      <w:pPr>
        <w:pStyle w:val="ListParagraph"/>
        <w:numPr>
          <w:ilvl w:val="1"/>
          <w:numId w:val="126"/>
        </w:numPr>
        <w:spacing w:after="0" w:line="240" w:lineRule="auto"/>
        <w:rPr>
          <w:rFonts w:ascii="Calibri Light" w:hAnsi="Calibri Light" w:cs="Calibri Light"/>
          <w:color w:val="000000" w:themeColor="text1"/>
          <w:sz w:val="24"/>
        </w:rPr>
      </w:pPr>
      <w:r w:rsidRPr="00237733">
        <w:rPr>
          <w:rFonts w:ascii="Calibri Light" w:hAnsi="Calibri Light" w:cs="Calibri Light"/>
          <w:color w:val="000000" w:themeColor="text1"/>
          <w:sz w:val="24"/>
        </w:rPr>
        <w:t>OTHER SENIOR LEVEL (S12/2-5)</w:t>
      </w:r>
      <w:r w:rsidRPr="00237733">
        <w:rPr>
          <w:rFonts w:ascii="Calibri Light" w:hAnsi="Calibri Light" w:cs="Calibri Light"/>
          <w:color w:val="000000" w:themeColor="text1"/>
          <w:sz w:val="24"/>
        </w:rPr>
        <w:tab/>
        <w:t xml:space="preserve">[COUNTER] </w:t>
      </w:r>
    </w:p>
    <w:p w14:paraId="5EA50C38" w14:textId="23B74511" w:rsidR="00A673BF" w:rsidRPr="00237733" w:rsidRDefault="00A673BF" w:rsidP="003D0E93">
      <w:pPr>
        <w:pStyle w:val="ListParagraph"/>
        <w:numPr>
          <w:ilvl w:val="1"/>
          <w:numId w:val="126"/>
        </w:numPr>
        <w:spacing w:after="0" w:line="240" w:lineRule="auto"/>
        <w:rPr>
          <w:rFonts w:ascii="Calibri Light" w:hAnsi="Calibri Light" w:cs="Calibri Light"/>
          <w:color w:val="000000" w:themeColor="text1"/>
          <w:sz w:val="24"/>
        </w:rPr>
      </w:pPr>
      <w:r w:rsidRPr="00237733">
        <w:rPr>
          <w:rFonts w:ascii="Calibri Light" w:hAnsi="Calibri Light" w:cs="Calibri Light"/>
          <w:color w:val="000000" w:themeColor="text1"/>
          <w:sz w:val="24"/>
        </w:rPr>
        <w:t>MID-LEVEL (S12/6-7)</w:t>
      </w:r>
      <w:r w:rsidRPr="00237733">
        <w:rPr>
          <w:rFonts w:ascii="Calibri Light" w:hAnsi="Calibri Light" w:cs="Calibri Light"/>
          <w:color w:val="000000" w:themeColor="text1"/>
          <w:sz w:val="24"/>
        </w:rPr>
        <w:tab/>
      </w:r>
      <w:r w:rsidRPr="00237733">
        <w:rPr>
          <w:rFonts w:ascii="Calibri Light" w:hAnsi="Calibri Light" w:cs="Calibri Light"/>
          <w:color w:val="000000" w:themeColor="text1"/>
          <w:sz w:val="24"/>
        </w:rPr>
        <w:tab/>
      </w:r>
      <w:r w:rsidR="00237733">
        <w:rPr>
          <w:rFonts w:ascii="Calibri Light" w:hAnsi="Calibri Light" w:cs="Calibri Light"/>
          <w:bCs/>
          <w:color w:val="000000" w:themeColor="text1"/>
          <w:sz w:val="24"/>
        </w:rPr>
        <w:tab/>
      </w:r>
      <w:r w:rsidRPr="00237733">
        <w:rPr>
          <w:rFonts w:ascii="Calibri Light" w:hAnsi="Calibri Light" w:cs="Calibri Light"/>
          <w:color w:val="000000" w:themeColor="text1"/>
          <w:sz w:val="24"/>
        </w:rPr>
        <w:t>[COUNTER]</w:t>
      </w:r>
    </w:p>
    <w:p w14:paraId="7CD298C1" w14:textId="77777777" w:rsidR="00A673BF" w:rsidRPr="000A2650" w:rsidRDefault="00A673BF" w:rsidP="00A673BF">
      <w:pPr>
        <w:pStyle w:val="ListParagraph"/>
        <w:spacing w:after="0" w:line="240" w:lineRule="auto"/>
        <w:rPr>
          <w:rFonts w:ascii="Calibri Light" w:hAnsi="Calibri Light" w:cs="Calibri Light"/>
          <w:bCs/>
          <w:color w:val="000000" w:themeColor="text1"/>
          <w:sz w:val="24"/>
        </w:rPr>
      </w:pPr>
    </w:p>
    <w:p w14:paraId="363B3134" w14:textId="77777777" w:rsidR="00A673BF" w:rsidRPr="000A2650" w:rsidRDefault="00A673BF" w:rsidP="00A673BF">
      <w:pPr>
        <w:pStyle w:val="ListParagraph"/>
        <w:spacing w:after="0" w:line="240" w:lineRule="auto"/>
        <w:ind w:left="1440"/>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ab/>
      </w:r>
    </w:p>
    <w:p w14:paraId="17DB72EE" w14:textId="77777777" w:rsidR="00A673BF" w:rsidRPr="000A2650" w:rsidRDefault="00A673BF" w:rsidP="00A673BF">
      <w:pPr>
        <w:spacing w:after="0" w:line="240" w:lineRule="auto"/>
        <w:rPr>
          <w:rFonts w:ascii="Calibri Light" w:hAnsi="Calibri Light" w:cs="Calibri Light"/>
          <w:bCs/>
          <w:color w:val="000000" w:themeColor="text1"/>
          <w:sz w:val="24"/>
        </w:rPr>
      </w:pPr>
    </w:p>
    <w:p w14:paraId="58D4E289" w14:textId="77777777" w:rsidR="00A673BF" w:rsidRPr="000A2650" w:rsidRDefault="00A673BF" w:rsidP="00A673BF">
      <w:pPr>
        <w:spacing w:after="0" w:line="240" w:lineRule="auto"/>
        <w:rPr>
          <w:rFonts w:ascii="Calibri Light" w:hAnsi="Calibri Light" w:cs="Calibri Light"/>
          <w:b/>
          <w:color w:val="000000" w:themeColor="text1"/>
          <w:sz w:val="24"/>
        </w:rPr>
      </w:pPr>
      <w:r w:rsidRPr="000A2650">
        <w:rPr>
          <w:rFonts w:ascii="Calibri Light" w:hAnsi="Calibri Light" w:cs="Calibri Light"/>
          <w:b/>
          <w:color w:val="000000" w:themeColor="text1"/>
          <w:sz w:val="24"/>
        </w:rPr>
        <w:t xml:space="preserve">REVENUE (S17) </w:t>
      </w:r>
    </w:p>
    <w:p w14:paraId="7A0385F2" w14:textId="77777777" w:rsidR="00A673BF" w:rsidRPr="000A2650" w:rsidRDefault="00A673BF" w:rsidP="003D0E93">
      <w:pPr>
        <w:pStyle w:val="ListParagraph"/>
        <w:numPr>
          <w:ilvl w:val="0"/>
          <w:numId w:val="127"/>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50 million – 100 million (S17/02)</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MAX=N35] </w:t>
      </w:r>
    </w:p>
    <w:p w14:paraId="74368F7E" w14:textId="77777777" w:rsidR="00A673BF" w:rsidRPr="000A2650" w:rsidRDefault="00A673BF" w:rsidP="003D0E93">
      <w:pPr>
        <w:numPr>
          <w:ilvl w:val="0"/>
          <w:numId w:val="127"/>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100 million less than $500 million </w:t>
      </w:r>
      <w:r w:rsidRPr="000A2650">
        <w:rPr>
          <w:rFonts w:ascii="Calibri Light" w:hAnsi="Calibri Light" w:cs="Calibri Light"/>
          <w:bCs/>
          <w:color w:val="000000" w:themeColor="text1"/>
          <w:sz w:val="24"/>
        </w:rPr>
        <w:t>(S17/03)</w:t>
      </w:r>
      <w:r w:rsidRPr="000A2650">
        <w:rPr>
          <w:rFonts w:ascii="Calibri Light" w:hAnsi="Calibri Light" w:cs="Calibri Light"/>
          <w:bCs/>
          <w:color w:val="000000" w:themeColor="text1"/>
          <w:sz w:val="24"/>
        </w:rPr>
        <w:tab/>
      </w:r>
      <w:r w:rsidRPr="000A2650">
        <w:rPr>
          <w:rFonts w:ascii="Calibri Light" w:hAnsi="Calibri Light" w:cs="Calibri Light"/>
          <w:bCs/>
          <w:color w:val="auto"/>
          <w:sz w:val="24"/>
        </w:rPr>
        <w:t>[COUNTER]</w:t>
      </w:r>
    </w:p>
    <w:p w14:paraId="6C2BDB44" w14:textId="77777777" w:rsidR="00A673BF" w:rsidRPr="000A2650" w:rsidRDefault="00A673BF" w:rsidP="003D0E93">
      <w:pPr>
        <w:numPr>
          <w:ilvl w:val="0"/>
          <w:numId w:val="127"/>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500 million less than $1 billion </w:t>
      </w:r>
      <w:r w:rsidRPr="000A2650">
        <w:rPr>
          <w:rFonts w:ascii="Calibri Light" w:hAnsi="Calibri Light" w:cs="Calibri Light"/>
          <w:bCs/>
          <w:color w:val="000000" w:themeColor="text1"/>
          <w:sz w:val="24"/>
        </w:rPr>
        <w:t>(S17/04)</w:t>
      </w:r>
      <w:r w:rsidRPr="000A2650">
        <w:rPr>
          <w:rFonts w:ascii="Calibri Light" w:hAnsi="Calibri Light" w:cs="Calibri Light"/>
          <w:bCs/>
          <w:color w:val="auto"/>
          <w:sz w:val="24"/>
        </w:rPr>
        <w:tab/>
        <w:t>[COUNTER]</w:t>
      </w:r>
    </w:p>
    <w:p w14:paraId="6987C1B4" w14:textId="77777777" w:rsidR="00A673BF" w:rsidRPr="000A2650" w:rsidRDefault="00A673BF" w:rsidP="003D0E93">
      <w:pPr>
        <w:numPr>
          <w:ilvl w:val="0"/>
          <w:numId w:val="127"/>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1 billion + </w:t>
      </w:r>
      <w:r w:rsidRPr="000A2650">
        <w:rPr>
          <w:rFonts w:ascii="Calibri Light" w:hAnsi="Calibri Light" w:cs="Calibri Light"/>
          <w:bCs/>
          <w:color w:val="auto"/>
          <w:sz w:val="24"/>
        </w:rPr>
        <w:tab/>
      </w:r>
      <w:r w:rsidRPr="000A2650">
        <w:rPr>
          <w:rFonts w:ascii="Calibri Light" w:hAnsi="Calibri Light" w:cs="Calibri Light"/>
          <w:bCs/>
          <w:color w:val="000000" w:themeColor="text1"/>
          <w:sz w:val="24"/>
        </w:rPr>
        <w:t>(S17/05-06)</w:t>
      </w:r>
      <w:r w:rsidRPr="000A2650">
        <w:rPr>
          <w:rFonts w:ascii="Calibri Light" w:hAnsi="Calibri Light" w:cs="Calibri Light"/>
          <w:bCs/>
          <w:color w:val="auto"/>
          <w:sz w:val="24"/>
        </w:rPr>
        <w:tab/>
      </w:r>
      <w:r w:rsidRPr="000A2650">
        <w:rPr>
          <w:rFonts w:ascii="Calibri Light" w:hAnsi="Calibri Light" w:cs="Calibri Light"/>
          <w:bCs/>
          <w:color w:val="auto"/>
          <w:sz w:val="24"/>
        </w:rPr>
        <w:tab/>
      </w:r>
      <w:r w:rsidRPr="000A2650">
        <w:rPr>
          <w:rFonts w:ascii="Calibri Light" w:hAnsi="Calibri Light" w:cs="Calibri Light"/>
          <w:bCs/>
          <w:color w:val="auto"/>
          <w:sz w:val="24"/>
        </w:rPr>
        <w:tab/>
        <w:t xml:space="preserve">[COUNTER]  </w:t>
      </w:r>
    </w:p>
    <w:p w14:paraId="181EF5ED" w14:textId="77777777" w:rsidR="00A673BF" w:rsidRPr="000A2650" w:rsidRDefault="00A673BF" w:rsidP="00A673BF">
      <w:pPr>
        <w:spacing w:after="0" w:line="240" w:lineRule="auto"/>
        <w:rPr>
          <w:rFonts w:ascii="Calibri Light" w:hAnsi="Calibri Light" w:cs="Calibri Light"/>
          <w:bCs/>
          <w:color w:val="000000" w:themeColor="text1"/>
          <w:sz w:val="24"/>
        </w:rPr>
      </w:pPr>
    </w:p>
    <w:p w14:paraId="76CD4F46" w14:textId="77777777" w:rsidR="00A673BF" w:rsidRPr="000A2650" w:rsidRDefault="00A673BF" w:rsidP="00A673BF">
      <w:pPr>
        <w:spacing w:after="0" w:line="240" w:lineRule="auto"/>
        <w:rPr>
          <w:rFonts w:ascii="Calibri Light" w:hAnsi="Calibri Light" w:cs="Calibri Light"/>
          <w:b/>
          <w:color w:val="000000" w:themeColor="text1"/>
          <w:sz w:val="24"/>
        </w:rPr>
      </w:pPr>
      <w:r w:rsidRPr="000A2650">
        <w:rPr>
          <w:rFonts w:ascii="Calibri Light" w:hAnsi="Calibri Light" w:cs="Calibri Light"/>
          <w:b/>
          <w:color w:val="000000" w:themeColor="text1"/>
          <w:sz w:val="24"/>
        </w:rPr>
        <w:t xml:space="preserve">REVENUE BY INDUSTRY (S17 AND S10) </w:t>
      </w:r>
    </w:p>
    <w:p w14:paraId="3D6729E4"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AEROSPACE AND DEFENSE (S10/01)</w:t>
      </w:r>
      <w:r w:rsidRPr="000A2650">
        <w:rPr>
          <w:rFonts w:ascii="Calibri Light" w:hAnsi="Calibri Light" w:cs="Calibri Light"/>
          <w:bCs/>
          <w:color w:val="000000" w:themeColor="text1"/>
          <w:sz w:val="24"/>
        </w:rPr>
        <w:tab/>
      </w:r>
    </w:p>
    <w:p w14:paraId="39BED43D"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50 million – 100 million (S17/02)</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68E0FBC7"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100 million less than $500 million </w:t>
      </w:r>
      <w:r w:rsidRPr="000A2650">
        <w:rPr>
          <w:rFonts w:ascii="Calibri Light" w:hAnsi="Calibri Light" w:cs="Calibri Light"/>
          <w:bCs/>
          <w:color w:val="000000" w:themeColor="text1"/>
          <w:sz w:val="24"/>
        </w:rPr>
        <w:t>(S17/03)</w:t>
      </w:r>
      <w:r w:rsidRPr="000A2650">
        <w:rPr>
          <w:rFonts w:ascii="Calibri Light" w:hAnsi="Calibri Light" w:cs="Calibri Light"/>
          <w:bCs/>
          <w:color w:val="000000" w:themeColor="text1"/>
          <w:sz w:val="24"/>
        </w:rPr>
        <w:tab/>
      </w:r>
      <w:r w:rsidRPr="000A2650">
        <w:rPr>
          <w:rFonts w:ascii="Calibri Light" w:hAnsi="Calibri Light" w:cs="Calibri Light"/>
          <w:bCs/>
          <w:color w:val="auto"/>
          <w:sz w:val="24"/>
        </w:rPr>
        <w:t>[COUNTER]</w:t>
      </w:r>
    </w:p>
    <w:p w14:paraId="1A27F669"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500 million less than $1 billion </w:t>
      </w:r>
      <w:r w:rsidRPr="000A2650">
        <w:rPr>
          <w:rFonts w:ascii="Calibri Light" w:hAnsi="Calibri Light" w:cs="Calibri Light"/>
          <w:bCs/>
          <w:color w:val="000000" w:themeColor="text1"/>
          <w:sz w:val="24"/>
        </w:rPr>
        <w:t>(S17/04)</w:t>
      </w:r>
      <w:r w:rsidRPr="000A2650">
        <w:rPr>
          <w:rFonts w:ascii="Calibri Light" w:hAnsi="Calibri Light" w:cs="Calibri Light"/>
          <w:bCs/>
          <w:color w:val="auto"/>
          <w:sz w:val="24"/>
        </w:rPr>
        <w:tab/>
        <w:t>[COUNTER]</w:t>
      </w:r>
    </w:p>
    <w:p w14:paraId="0A24C9F4" w14:textId="77777777" w:rsidR="00A673BF" w:rsidRPr="000A2650" w:rsidRDefault="00A673BF" w:rsidP="003D0E93">
      <w:pPr>
        <w:numPr>
          <w:ilvl w:val="1"/>
          <w:numId w:val="126"/>
        </w:numPr>
        <w:spacing w:after="0" w:line="240" w:lineRule="auto"/>
        <w:contextualSpacing/>
        <w:rPr>
          <w:rFonts w:ascii="Calibri Light" w:hAnsi="Calibri Light" w:cs="Calibri Light"/>
          <w:bCs/>
          <w:color w:val="000000" w:themeColor="text1"/>
          <w:sz w:val="24"/>
        </w:rPr>
      </w:pPr>
      <w:r w:rsidRPr="000A2650">
        <w:rPr>
          <w:rFonts w:ascii="Calibri Light" w:hAnsi="Calibri Light" w:cs="Calibri Light"/>
          <w:bCs/>
          <w:color w:val="auto"/>
          <w:sz w:val="24"/>
        </w:rPr>
        <w:t xml:space="preserve">$1 billion + </w:t>
      </w:r>
      <w:r w:rsidRPr="000A2650">
        <w:rPr>
          <w:rFonts w:ascii="Calibri Light" w:hAnsi="Calibri Light" w:cs="Calibri Light"/>
          <w:bCs/>
          <w:color w:val="auto"/>
          <w:sz w:val="24"/>
        </w:rPr>
        <w:tab/>
      </w:r>
      <w:r w:rsidRPr="000A2650">
        <w:rPr>
          <w:rFonts w:ascii="Calibri Light" w:hAnsi="Calibri Light" w:cs="Calibri Light"/>
          <w:bCs/>
          <w:color w:val="000000" w:themeColor="text1"/>
          <w:sz w:val="24"/>
        </w:rPr>
        <w:t>(S17/05-06)</w:t>
      </w:r>
      <w:r w:rsidRPr="000A2650">
        <w:rPr>
          <w:rFonts w:ascii="Calibri Light" w:hAnsi="Calibri Light" w:cs="Calibri Light"/>
          <w:bCs/>
          <w:color w:val="auto"/>
          <w:sz w:val="24"/>
        </w:rPr>
        <w:tab/>
      </w:r>
      <w:r w:rsidRPr="000A2650">
        <w:rPr>
          <w:rFonts w:ascii="Calibri Light" w:hAnsi="Calibri Light" w:cs="Calibri Light"/>
          <w:bCs/>
          <w:color w:val="auto"/>
          <w:sz w:val="24"/>
        </w:rPr>
        <w:tab/>
      </w:r>
      <w:r w:rsidRPr="000A2650">
        <w:rPr>
          <w:rFonts w:ascii="Calibri Light" w:hAnsi="Calibri Light" w:cs="Calibri Light"/>
          <w:bCs/>
          <w:color w:val="auto"/>
          <w:sz w:val="24"/>
        </w:rPr>
        <w:tab/>
        <w:t xml:space="preserve">[COUNTER]  </w:t>
      </w:r>
    </w:p>
    <w:p w14:paraId="406444C5" w14:textId="77777777" w:rsidR="00A673BF" w:rsidRPr="000A2650" w:rsidRDefault="00A673BF" w:rsidP="003D0E93">
      <w:pPr>
        <w:numPr>
          <w:ilvl w:val="0"/>
          <w:numId w:val="126"/>
        </w:numPr>
        <w:spacing w:after="0" w:line="240" w:lineRule="auto"/>
        <w:contextualSpacing/>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AUTO (S10/02)</w:t>
      </w:r>
      <w:r w:rsidRPr="000A2650">
        <w:rPr>
          <w:rFonts w:ascii="Calibri Light" w:hAnsi="Calibri Light" w:cs="Calibri Light"/>
          <w:bCs/>
          <w:color w:val="000000" w:themeColor="text1"/>
          <w:sz w:val="24"/>
        </w:rPr>
        <w:tab/>
      </w:r>
    </w:p>
    <w:p w14:paraId="61AF1D12"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lastRenderedPageBreak/>
        <w:t>$50 million – 100 million (S17/02)</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15FB1DC6"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100 million less than $500 million </w:t>
      </w:r>
      <w:r w:rsidRPr="000A2650">
        <w:rPr>
          <w:rFonts w:ascii="Calibri Light" w:hAnsi="Calibri Light" w:cs="Calibri Light"/>
          <w:bCs/>
          <w:color w:val="000000" w:themeColor="text1"/>
          <w:sz w:val="24"/>
        </w:rPr>
        <w:t>(S17/03)</w:t>
      </w:r>
      <w:r w:rsidRPr="000A2650">
        <w:rPr>
          <w:rFonts w:ascii="Calibri Light" w:hAnsi="Calibri Light" w:cs="Calibri Light"/>
          <w:bCs/>
          <w:color w:val="000000" w:themeColor="text1"/>
          <w:sz w:val="24"/>
        </w:rPr>
        <w:tab/>
      </w:r>
      <w:r w:rsidRPr="000A2650">
        <w:rPr>
          <w:rFonts w:ascii="Calibri Light" w:hAnsi="Calibri Light" w:cs="Calibri Light"/>
          <w:bCs/>
          <w:color w:val="auto"/>
          <w:sz w:val="24"/>
        </w:rPr>
        <w:t>[COUNTER]</w:t>
      </w:r>
    </w:p>
    <w:p w14:paraId="5DB1ED6D"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500 million less than $1 billion </w:t>
      </w:r>
      <w:r w:rsidRPr="000A2650">
        <w:rPr>
          <w:rFonts w:ascii="Calibri Light" w:hAnsi="Calibri Light" w:cs="Calibri Light"/>
          <w:bCs/>
          <w:color w:val="000000" w:themeColor="text1"/>
          <w:sz w:val="24"/>
        </w:rPr>
        <w:t>(S17/04)</w:t>
      </w:r>
      <w:r w:rsidRPr="000A2650">
        <w:rPr>
          <w:rFonts w:ascii="Calibri Light" w:hAnsi="Calibri Light" w:cs="Calibri Light"/>
          <w:bCs/>
          <w:color w:val="auto"/>
          <w:sz w:val="24"/>
        </w:rPr>
        <w:tab/>
        <w:t>[COUNTER]</w:t>
      </w:r>
    </w:p>
    <w:p w14:paraId="0DEE46CB" w14:textId="77777777" w:rsidR="00A673BF" w:rsidRPr="000A2650" w:rsidRDefault="00A673BF" w:rsidP="003D0E93">
      <w:pPr>
        <w:numPr>
          <w:ilvl w:val="1"/>
          <w:numId w:val="126"/>
        </w:numPr>
        <w:spacing w:after="0" w:line="240" w:lineRule="auto"/>
        <w:contextualSpacing/>
        <w:rPr>
          <w:rFonts w:ascii="Calibri Light" w:hAnsi="Calibri Light" w:cs="Calibri Light"/>
          <w:bCs/>
          <w:color w:val="000000" w:themeColor="text1"/>
          <w:sz w:val="24"/>
        </w:rPr>
      </w:pPr>
      <w:r w:rsidRPr="000A2650">
        <w:rPr>
          <w:rFonts w:ascii="Calibri Light" w:hAnsi="Calibri Light" w:cs="Calibri Light"/>
          <w:bCs/>
          <w:color w:val="auto"/>
          <w:sz w:val="24"/>
        </w:rPr>
        <w:t xml:space="preserve">$1 billion + </w:t>
      </w:r>
      <w:r w:rsidRPr="000A2650">
        <w:rPr>
          <w:rFonts w:ascii="Calibri Light" w:hAnsi="Calibri Light" w:cs="Calibri Light"/>
          <w:bCs/>
          <w:color w:val="auto"/>
          <w:sz w:val="24"/>
        </w:rPr>
        <w:tab/>
      </w:r>
      <w:r w:rsidRPr="000A2650">
        <w:rPr>
          <w:rFonts w:ascii="Calibri Light" w:hAnsi="Calibri Light" w:cs="Calibri Light"/>
          <w:bCs/>
          <w:color w:val="000000" w:themeColor="text1"/>
          <w:sz w:val="24"/>
        </w:rPr>
        <w:t>(S17/05-06)</w:t>
      </w:r>
      <w:r w:rsidRPr="000A2650">
        <w:rPr>
          <w:rFonts w:ascii="Calibri Light" w:hAnsi="Calibri Light" w:cs="Calibri Light"/>
          <w:bCs/>
          <w:color w:val="auto"/>
          <w:sz w:val="24"/>
        </w:rPr>
        <w:tab/>
      </w:r>
      <w:r w:rsidRPr="000A2650">
        <w:rPr>
          <w:rFonts w:ascii="Calibri Light" w:hAnsi="Calibri Light" w:cs="Calibri Light"/>
          <w:bCs/>
          <w:color w:val="auto"/>
          <w:sz w:val="24"/>
        </w:rPr>
        <w:tab/>
      </w:r>
      <w:r w:rsidRPr="000A2650">
        <w:rPr>
          <w:rFonts w:ascii="Calibri Light" w:hAnsi="Calibri Light" w:cs="Calibri Light"/>
          <w:bCs/>
          <w:color w:val="auto"/>
          <w:sz w:val="24"/>
        </w:rPr>
        <w:tab/>
        <w:t xml:space="preserve">[COUNTER]  </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 </w:t>
      </w:r>
    </w:p>
    <w:p w14:paraId="091E8535"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CONSUMER PRODUCTS (S10/3) </w:t>
      </w:r>
      <w:r w:rsidRPr="000A2650">
        <w:rPr>
          <w:rFonts w:ascii="Calibri Light" w:hAnsi="Calibri Light" w:cs="Calibri Light"/>
          <w:bCs/>
          <w:color w:val="000000" w:themeColor="text1"/>
          <w:sz w:val="24"/>
        </w:rPr>
        <w:tab/>
        <w:t xml:space="preserve">  </w:t>
      </w:r>
    </w:p>
    <w:p w14:paraId="72E90337"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50 million – 100 million (S17/02)</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702D4153"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100 million less than $500 million </w:t>
      </w:r>
      <w:r w:rsidRPr="000A2650">
        <w:rPr>
          <w:rFonts w:ascii="Calibri Light" w:hAnsi="Calibri Light" w:cs="Calibri Light"/>
          <w:bCs/>
          <w:color w:val="000000" w:themeColor="text1"/>
          <w:sz w:val="24"/>
        </w:rPr>
        <w:t>(S17/03)</w:t>
      </w:r>
      <w:r w:rsidRPr="000A2650">
        <w:rPr>
          <w:rFonts w:ascii="Calibri Light" w:hAnsi="Calibri Light" w:cs="Calibri Light"/>
          <w:bCs/>
          <w:color w:val="000000" w:themeColor="text1"/>
          <w:sz w:val="24"/>
        </w:rPr>
        <w:tab/>
      </w:r>
      <w:r w:rsidRPr="000A2650">
        <w:rPr>
          <w:rFonts w:ascii="Calibri Light" w:hAnsi="Calibri Light" w:cs="Calibri Light"/>
          <w:bCs/>
          <w:color w:val="auto"/>
          <w:sz w:val="24"/>
        </w:rPr>
        <w:t>[COUNTER]</w:t>
      </w:r>
    </w:p>
    <w:p w14:paraId="1330002C"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500 million less than $1 billion </w:t>
      </w:r>
      <w:r w:rsidRPr="000A2650">
        <w:rPr>
          <w:rFonts w:ascii="Calibri Light" w:hAnsi="Calibri Light" w:cs="Calibri Light"/>
          <w:bCs/>
          <w:color w:val="000000" w:themeColor="text1"/>
          <w:sz w:val="24"/>
        </w:rPr>
        <w:t>(S17/04)</w:t>
      </w:r>
      <w:r w:rsidRPr="000A2650">
        <w:rPr>
          <w:rFonts w:ascii="Calibri Light" w:hAnsi="Calibri Light" w:cs="Calibri Light"/>
          <w:bCs/>
          <w:color w:val="auto"/>
          <w:sz w:val="24"/>
        </w:rPr>
        <w:tab/>
        <w:t>[COUNTER]</w:t>
      </w:r>
    </w:p>
    <w:p w14:paraId="33834491" w14:textId="77777777" w:rsidR="00A673BF" w:rsidRPr="000A2650" w:rsidRDefault="00A673BF" w:rsidP="003D0E93">
      <w:pPr>
        <w:numPr>
          <w:ilvl w:val="1"/>
          <w:numId w:val="126"/>
        </w:numPr>
        <w:spacing w:after="0" w:line="240" w:lineRule="auto"/>
        <w:contextualSpacing/>
        <w:rPr>
          <w:rFonts w:ascii="Calibri Light" w:hAnsi="Calibri Light" w:cs="Calibri Light"/>
          <w:bCs/>
          <w:color w:val="000000" w:themeColor="text1"/>
          <w:sz w:val="24"/>
        </w:rPr>
      </w:pPr>
      <w:r w:rsidRPr="000A2650">
        <w:rPr>
          <w:rFonts w:ascii="Calibri Light" w:hAnsi="Calibri Light" w:cs="Calibri Light"/>
          <w:bCs/>
          <w:color w:val="auto"/>
          <w:sz w:val="24"/>
        </w:rPr>
        <w:t xml:space="preserve">$1 billion + </w:t>
      </w:r>
      <w:r w:rsidRPr="000A2650">
        <w:rPr>
          <w:rFonts w:ascii="Calibri Light" w:hAnsi="Calibri Light" w:cs="Calibri Light"/>
          <w:bCs/>
          <w:color w:val="auto"/>
          <w:sz w:val="24"/>
        </w:rPr>
        <w:tab/>
      </w:r>
      <w:r w:rsidRPr="000A2650">
        <w:rPr>
          <w:rFonts w:ascii="Calibri Light" w:hAnsi="Calibri Light" w:cs="Calibri Light"/>
          <w:bCs/>
          <w:color w:val="000000" w:themeColor="text1"/>
          <w:sz w:val="24"/>
        </w:rPr>
        <w:t>(S17/05-06)</w:t>
      </w:r>
      <w:r w:rsidRPr="000A2650">
        <w:rPr>
          <w:rFonts w:ascii="Calibri Light" w:hAnsi="Calibri Light" w:cs="Calibri Light"/>
          <w:bCs/>
          <w:color w:val="auto"/>
          <w:sz w:val="24"/>
        </w:rPr>
        <w:tab/>
      </w:r>
      <w:r w:rsidRPr="000A2650">
        <w:rPr>
          <w:rFonts w:ascii="Calibri Light" w:hAnsi="Calibri Light" w:cs="Calibri Light"/>
          <w:bCs/>
          <w:color w:val="auto"/>
          <w:sz w:val="24"/>
        </w:rPr>
        <w:tab/>
      </w:r>
      <w:r w:rsidRPr="000A2650">
        <w:rPr>
          <w:rFonts w:ascii="Calibri Light" w:hAnsi="Calibri Light" w:cs="Calibri Light"/>
          <w:bCs/>
          <w:color w:val="auto"/>
          <w:sz w:val="24"/>
        </w:rPr>
        <w:tab/>
        <w:t xml:space="preserve">[COUNTER]  </w:t>
      </w:r>
    </w:p>
    <w:p w14:paraId="4DEA4B70"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FINANCIAL SERVICES (S10/6) </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 </w:t>
      </w:r>
    </w:p>
    <w:p w14:paraId="305CDC95"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50 million – 100 million (S17/02)</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7587123F"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100 million less than $500 million </w:t>
      </w:r>
      <w:r w:rsidRPr="000A2650">
        <w:rPr>
          <w:rFonts w:ascii="Calibri Light" w:hAnsi="Calibri Light" w:cs="Calibri Light"/>
          <w:bCs/>
          <w:color w:val="000000" w:themeColor="text1"/>
          <w:sz w:val="24"/>
        </w:rPr>
        <w:t>(S17/03)</w:t>
      </w:r>
      <w:r w:rsidRPr="000A2650">
        <w:rPr>
          <w:rFonts w:ascii="Calibri Light" w:hAnsi="Calibri Light" w:cs="Calibri Light"/>
          <w:bCs/>
          <w:color w:val="000000" w:themeColor="text1"/>
          <w:sz w:val="24"/>
        </w:rPr>
        <w:tab/>
      </w:r>
      <w:r w:rsidRPr="000A2650">
        <w:rPr>
          <w:rFonts w:ascii="Calibri Light" w:hAnsi="Calibri Light" w:cs="Calibri Light"/>
          <w:bCs/>
          <w:color w:val="auto"/>
          <w:sz w:val="24"/>
        </w:rPr>
        <w:t>[COUNTER]</w:t>
      </w:r>
    </w:p>
    <w:p w14:paraId="59D3FE16"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500 million less than $1 billion </w:t>
      </w:r>
      <w:r w:rsidRPr="000A2650">
        <w:rPr>
          <w:rFonts w:ascii="Calibri Light" w:hAnsi="Calibri Light" w:cs="Calibri Light"/>
          <w:bCs/>
          <w:color w:val="000000" w:themeColor="text1"/>
          <w:sz w:val="24"/>
        </w:rPr>
        <w:t>(S17/04)</w:t>
      </w:r>
      <w:r w:rsidRPr="000A2650">
        <w:rPr>
          <w:rFonts w:ascii="Calibri Light" w:hAnsi="Calibri Light" w:cs="Calibri Light"/>
          <w:bCs/>
          <w:color w:val="auto"/>
          <w:sz w:val="24"/>
        </w:rPr>
        <w:tab/>
        <w:t>[COUNTER]</w:t>
      </w:r>
    </w:p>
    <w:p w14:paraId="34C76DEE" w14:textId="77777777" w:rsidR="00A673BF" w:rsidRPr="000A2650" w:rsidRDefault="00A673BF" w:rsidP="003D0E93">
      <w:pPr>
        <w:numPr>
          <w:ilvl w:val="1"/>
          <w:numId w:val="126"/>
        </w:numPr>
        <w:spacing w:after="0" w:line="240" w:lineRule="auto"/>
        <w:contextualSpacing/>
        <w:rPr>
          <w:rFonts w:ascii="Calibri Light" w:hAnsi="Calibri Light" w:cs="Calibri Light"/>
          <w:bCs/>
          <w:color w:val="000000" w:themeColor="text1"/>
          <w:sz w:val="24"/>
        </w:rPr>
      </w:pPr>
      <w:r w:rsidRPr="000A2650">
        <w:rPr>
          <w:rFonts w:ascii="Calibri Light" w:hAnsi="Calibri Light" w:cs="Calibri Light"/>
          <w:bCs/>
          <w:color w:val="auto"/>
          <w:sz w:val="24"/>
        </w:rPr>
        <w:t xml:space="preserve">$1 billion + </w:t>
      </w:r>
      <w:r w:rsidRPr="000A2650">
        <w:rPr>
          <w:rFonts w:ascii="Calibri Light" w:hAnsi="Calibri Light" w:cs="Calibri Light"/>
          <w:bCs/>
          <w:color w:val="auto"/>
          <w:sz w:val="24"/>
        </w:rPr>
        <w:tab/>
      </w:r>
      <w:r w:rsidRPr="000A2650">
        <w:rPr>
          <w:rFonts w:ascii="Calibri Light" w:hAnsi="Calibri Light" w:cs="Calibri Light"/>
          <w:bCs/>
          <w:color w:val="000000" w:themeColor="text1"/>
          <w:sz w:val="24"/>
        </w:rPr>
        <w:t>(S17/05-06)</w:t>
      </w:r>
      <w:r w:rsidRPr="000A2650">
        <w:rPr>
          <w:rFonts w:ascii="Calibri Light" w:hAnsi="Calibri Light" w:cs="Calibri Light"/>
          <w:bCs/>
          <w:color w:val="auto"/>
          <w:sz w:val="24"/>
        </w:rPr>
        <w:tab/>
      </w:r>
      <w:r w:rsidRPr="000A2650">
        <w:rPr>
          <w:rFonts w:ascii="Calibri Light" w:hAnsi="Calibri Light" w:cs="Calibri Light"/>
          <w:bCs/>
          <w:color w:val="auto"/>
          <w:sz w:val="24"/>
        </w:rPr>
        <w:tab/>
      </w:r>
      <w:r w:rsidRPr="000A2650">
        <w:rPr>
          <w:rFonts w:ascii="Calibri Light" w:hAnsi="Calibri Light" w:cs="Calibri Light"/>
          <w:bCs/>
          <w:color w:val="auto"/>
          <w:sz w:val="24"/>
        </w:rPr>
        <w:tab/>
        <w:t xml:space="preserve">[COUNTER]  </w:t>
      </w:r>
    </w:p>
    <w:p w14:paraId="61D1186E"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MEDIA (S10/9) </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p>
    <w:p w14:paraId="2DA30D0D"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50 million – 100 million (S17/02)</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63388470"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100 million less than $500 million </w:t>
      </w:r>
      <w:r w:rsidRPr="000A2650">
        <w:rPr>
          <w:rFonts w:ascii="Calibri Light" w:hAnsi="Calibri Light" w:cs="Calibri Light"/>
          <w:bCs/>
          <w:color w:val="000000" w:themeColor="text1"/>
          <w:sz w:val="24"/>
        </w:rPr>
        <w:t>(S17/03)</w:t>
      </w:r>
      <w:r w:rsidRPr="000A2650">
        <w:rPr>
          <w:rFonts w:ascii="Calibri Light" w:hAnsi="Calibri Light" w:cs="Calibri Light"/>
          <w:bCs/>
          <w:color w:val="000000" w:themeColor="text1"/>
          <w:sz w:val="24"/>
        </w:rPr>
        <w:tab/>
      </w:r>
      <w:r w:rsidRPr="000A2650">
        <w:rPr>
          <w:rFonts w:ascii="Calibri Light" w:hAnsi="Calibri Light" w:cs="Calibri Light"/>
          <w:bCs/>
          <w:color w:val="auto"/>
          <w:sz w:val="24"/>
        </w:rPr>
        <w:t>[COUNTER]</w:t>
      </w:r>
    </w:p>
    <w:p w14:paraId="0A3D98EE"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500 million less than $1 billion </w:t>
      </w:r>
      <w:r w:rsidRPr="000A2650">
        <w:rPr>
          <w:rFonts w:ascii="Calibri Light" w:hAnsi="Calibri Light" w:cs="Calibri Light"/>
          <w:bCs/>
          <w:color w:val="000000" w:themeColor="text1"/>
          <w:sz w:val="24"/>
        </w:rPr>
        <w:t>(S17/04)</w:t>
      </w:r>
      <w:r w:rsidRPr="000A2650">
        <w:rPr>
          <w:rFonts w:ascii="Calibri Light" w:hAnsi="Calibri Light" w:cs="Calibri Light"/>
          <w:bCs/>
          <w:color w:val="auto"/>
          <w:sz w:val="24"/>
        </w:rPr>
        <w:tab/>
        <w:t>[COUNTER]</w:t>
      </w:r>
    </w:p>
    <w:p w14:paraId="78208693" w14:textId="77777777" w:rsidR="00A673BF" w:rsidRPr="000A2650" w:rsidRDefault="00A673BF" w:rsidP="003D0E93">
      <w:pPr>
        <w:numPr>
          <w:ilvl w:val="1"/>
          <w:numId w:val="126"/>
        </w:numPr>
        <w:spacing w:after="0" w:line="240" w:lineRule="auto"/>
        <w:contextualSpacing/>
        <w:rPr>
          <w:rFonts w:ascii="Calibri Light" w:hAnsi="Calibri Light" w:cs="Calibri Light"/>
          <w:bCs/>
          <w:color w:val="000000" w:themeColor="text1"/>
          <w:sz w:val="24"/>
        </w:rPr>
      </w:pPr>
      <w:r w:rsidRPr="000A2650">
        <w:rPr>
          <w:rFonts w:ascii="Calibri Light" w:hAnsi="Calibri Light" w:cs="Calibri Light"/>
          <w:bCs/>
          <w:color w:val="auto"/>
          <w:sz w:val="24"/>
        </w:rPr>
        <w:t xml:space="preserve">$1 billion + </w:t>
      </w:r>
      <w:r w:rsidRPr="000A2650">
        <w:rPr>
          <w:rFonts w:ascii="Calibri Light" w:hAnsi="Calibri Light" w:cs="Calibri Light"/>
          <w:bCs/>
          <w:color w:val="auto"/>
          <w:sz w:val="24"/>
        </w:rPr>
        <w:tab/>
      </w:r>
      <w:r w:rsidRPr="000A2650">
        <w:rPr>
          <w:rFonts w:ascii="Calibri Light" w:hAnsi="Calibri Light" w:cs="Calibri Light"/>
          <w:bCs/>
          <w:color w:val="000000" w:themeColor="text1"/>
          <w:sz w:val="24"/>
        </w:rPr>
        <w:t>(S17/05-06)</w:t>
      </w:r>
      <w:r w:rsidRPr="000A2650">
        <w:rPr>
          <w:rFonts w:ascii="Calibri Light" w:hAnsi="Calibri Light" w:cs="Calibri Light"/>
          <w:bCs/>
          <w:color w:val="auto"/>
          <w:sz w:val="24"/>
        </w:rPr>
        <w:tab/>
      </w:r>
      <w:r w:rsidRPr="000A2650">
        <w:rPr>
          <w:rFonts w:ascii="Calibri Light" w:hAnsi="Calibri Light" w:cs="Calibri Light"/>
          <w:bCs/>
          <w:color w:val="auto"/>
          <w:sz w:val="24"/>
        </w:rPr>
        <w:tab/>
      </w:r>
      <w:r w:rsidRPr="000A2650">
        <w:rPr>
          <w:rFonts w:ascii="Calibri Light" w:hAnsi="Calibri Light" w:cs="Calibri Light"/>
          <w:bCs/>
          <w:color w:val="auto"/>
          <w:sz w:val="24"/>
        </w:rPr>
        <w:tab/>
        <w:t xml:space="preserve">[COUNTER]  </w:t>
      </w:r>
    </w:p>
    <w:p w14:paraId="12D7A460"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RETAIL (S10/11) </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p>
    <w:p w14:paraId="75C9AACC"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50 million – 100 million (S17/02)</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54AA4F97"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100 million less than $500 million </w:t>
      </w:r>
      <w:r w:rsidRPr="000A2650">
        <w:rPr>
          <w:rFonts w:ascii="Calibri Light" w:hAnsi="Calibri Light" w:cs="Calibri Light"/>
          <w:bCs/>
          <w:color w:val="000000" w:themeColor="text1"/>
          <w:sz w:val="24"/>
        </w:rPr>
        <w:t>(S17/03)</w:t>
      </w:r>
      <w:r w:rsidRPr="000A2650">
        <w:rPr>
          <w:rFonts w:ascii="Calibri Light" w:hAnsi="Calibri Light" w:cs="Calibri Light"/>
          <w:bCs/>
          <w:color w:val="000000" w:themeColor="text1"/>
          <w:sz w:val="24"/>
        </w:rPr>
        <w:tab/>
      </w:r>
      <w:r w:rsidRPr="000A2650">
        <w:rPr>
          <w:rFonts w:ascii="Calibri Light" w:hAnsi="Calibri Light" w:cs="Calibri Light"/>
          <w:bCs/>
          <w:color w:val="auto"/>
          <w:sz w:val="24"/>
        </w:rPr>
        <w:t>[COUNTER]</w:t>
      </w:r>
    </w:p>
    <w:p w14:paraId="24BC3AE2"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500 million less than $1 billion </w:t>
      </w:r>
      <w:r w:rsidRPr="000A2650">
        <w:rPr>
          <w:rFonts w:ascii="Calibri Light" w:hAnsi="Calibri Light" w:cs="Calibri Light"/>
          <w:bCs/>
          <w:color w:val="000000" w:themeColor="text1"/>
          <w:sz w:val="24"/>
        </w:rPr>
        <w:t>(S17/04)</w:t>
      </w:r>
      <w:r w:rsidRPr="000A2650">
        <w:rPr>
          <w:rFonts w:ascii="Calibri Light" w:hAnsi="Calibri Light" w:cs="Calibri Light"/>
          <w:bCs/>
          <w:color w:val="auto"/>
          <w:sz w:val="24"/>
        </w:rPr>
        <w:tab/>
        <w:t>[COUNTER]</w:t>
      </w:r>
    </w:p>
    <w:p w14:paraId="642BC093" w14:textId="77777777" w:rsidR="00A673BF" w:rsidRPr="000A2650" w:rsidRDefault="00A673BF" w:rsidP="003D0E93">
      <w:pPr>
        <w:numPr>
          <w:ilvl w:val="1"/>
          <w:numId w:val="126"/>
        </w:numPr>
        <w:spacing w:after="0" w:line="240" w:lineRule="auto"/>
        <w:contextualSpacing/>
        <w:rPr>
          <w:rFonts w:ascii="Calibri Light" w:hAnsi="Calibri Light" w:cs="Calibri Light"/>
          <w:bCs/>
          <w:color w:val="000000" w:themeColor="text1"/>
          <w:sz w:val="24"/>
        </w:rPr>
      </w:pPr>
      <w:r w:rsidRPr="000A2650">
        <w:rPr>
          <w:rFonts w:ascii="Calibri Light" w:hAnsi="Calibri Light" w:cs="Calibri Light"/>
          <w:bCs/>
          <w:color w:val="auto"/>
          <w:sz w:val="24"/>
        </w:rPr>
        <w:t xml:space="preserve">$1 billion + </w:t>
      </w:r>
      <w:r w:rsidRPr="000A2650">
        <w:rPr>
          <w:rFonts w:ascii="Calibri Light" w:hAnsi="Calibri Light" w:cs="Calibri Light"/>
          <w:bCs/>
          <w:color w:val="auto"/>
          <w:sz w:val="24"/>
        </w:rPr>
        <w:tab/>
      </w:r>
      <w:r w:rsidRPr="000A2650">
        <w:rPr>
          <w:rFonts w:ascii="Calibri Light" w:hAnsi="Calibri Light" w:cs="Calibri Light"/>
          <w:bCs/>
          <w:color w:val="000000" w:themeColor="text1"/>
          <w:sz w:val="24"/>
        </w:rPr>
        <w:t>(S17/05-06)</w:t>
      </w:r>
      <w:r w:rsidRPr="000A2650">
        <w:rPr>
          <w:rFonts w:ascii="Calibri Light" w:hAnsi="Calibri Light" w:cs="Calibri Light"/>
          <w:bCs/>
          <w:color w:val="auto"/>
          <w:sz w:val="24"/>
        </w:rPr>
        <w:tab/>
      </w:r>
      <w:r w:rsidRPr="000A2650">
        <w:rPr>
          <w:rFonts w:ascii="Calibri Light" w:hAnsi="Calibri Light" w:cs="Calibri Light"/>
          <w:bCs/>
          <w:color w:val="auto"/>
          <w:sz w:val="24"/>
        </w:rPr>
        <w:tab/>
      </w:r>
      <w:r w:rsidRPr="000A2650">
        <w:rPr>
          <w:rFonts w:ascii="Calibri Light" w:hAnsi="Calibri Light" w:cs="Calibri Light"/>
          <w:bCs/>
          <w:color w:val="auto"/>
          <w:sz w:val="24"/>
        </w:rPr>
        <w:tab/>
        <w:t xml:space="preserve">[COUNTER]  </w:t>
      </w:r>
    </w:p>
    <w:p w14:paraId="7D87A463"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TECHNOLOGY (S10/12)</w:t>
      </w:r>
      <w:r w:rsidRPr="000A2650">
        <w:rPr>
          <w:rFonts w:ascii="Calibri Light" w:hAnsi="Calibri Light" w:cs="Calibri Light"/>
          <w:bCs/>
          <w:color w:val="000000" w:themeColor="text1"/>
          <w:sz w:val="24"/>
        </w:rPr>
        <w:tab/>
      </w:r>
    </w:p>
    <w:p w14:paraId="57BA53C3"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50 million – 100 million (S17/02)</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222C4BF7"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100 million less than $500 million </w:t>
      </w:r>
      <w:r w:rsidRPr="000A2650">
        <w:rPr>
          <w:rFonts w:ascii="Calibri Light" w:hAnsi="Calibri Light" w:cs="Calibri Light"/>
          <w:bCs/>
          <w:color w:val="000000" w:themeColor="text1"/>
          <w:sz w:val="24"/>
        </w:rPr>
        <w:t>(S17/03)</w:t>
      </w:r>
      <w:r w:rsidRPr="000A2650">
        <w:rPr>
          <w:rFonts w:ascii="Calibri Light" w:hAnsi="Calibri Light" w:cs="Calibri Light"/>
          <w:bCs/>
          <w:color w:val="000000" w:themeColor="text1"/>
          <w:sz w:val="24"/>
        </w:rPr>
        <w:tab/>
      </w:r>
      <w:r w:rsidRPr="000A2650">
        <w:rPr>
          <w:rFonts w:ascii="Calibri Light" w:hAnsi="Calibri Light" w:cs="Calibri Light"/>
          <w:bCs/>
          <w:color w:val="auto"/>
          <w:sz w:val="24"/>
        </w:rPr>
        <w:t>[COUNTER]</w:t>
      </w:r>
    </w:p>
    <w:p w14:paraId="186AFA54"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500 million less than $1 billion </w:t>
      </w:r>
      <w:r w:rsidRPr="000A2650">
        <w:rPr>
          <w:rFonts w:ascii="Calibri Light" w:hAnsi="Calibri Light" w:cs="Calibri Light"/>
          <w:bCs/>
          <w:color w:val="000000" w:themeColor="text1"/>
          <w:sz w:val="24"/>
        </w:rPr>
        <w:t>(S17/04)</w:t>
      </w:r>
      <w:r w:rsidRPr="000A2650">
        <w:rPr>
          <w:rFonts w:ascii="Calibri Light" w:hAnsi="Calibri Light" w:cs="Calibri Light"/>
          <w:bCs/>
          <w:color w:val="auto"/>
          <w:sz w:val="24"/>
        </w:rPr>
        <w:tab/>
        <w:t>[COUNTER]</w:t>
      </w:r>
    </w:p>
    <w:p w14:paraId="5B1239D0" w14:textId="77777777" w:rsidR="00A673BF" w:rsidRPr="000A2650" w:rsidRDefault="00A673BF" w:rsidP="003D0E93">
      <w:pPr>
        <w:numPr>
          <w:ilvl w:val="1"/>
          <w:numId w:val="126"/>
        </w:numPr>
        <w:spacing w:after="0" w:line="240" w:lineRule="auto"/>
        <w:contextualSpacing/>
        <w:rPr>
          <w:rFonts w:ascii="Calibri Light" w:hAnsi="Calibri Light" w:cs="Calibri Light"/>
          <w:bCs/>
          <w:color w:val="000000" w:themeColor="text1"/>
          <w:sz w:val="24"/>
        </w:rPr>
      </w:pPr>
      <w:r w:rsidRPr="000A2650">
        <w:rPr>
          <w:rFonts w:ascii="Calibri Light" w:hAnsi="Calibri Light" w:cs="Calibri Light"/>
          <w:bCs/>
          <w:color w:val="auto"/>
          <w:sz w:val="24"/>
        </w:rPr>
        <w:t xml:space="preserve">$1 billion + </w:t>
      </w:r>
      <w:r w:rsidRPr="000A2650">
        <w:rPr>
          <w:rFonts w:ascii="Calibri Light" w:hAnsi="Calibri Light" w:cs="Calibri Light"/>
          <w:bCs/>
          <w:color w:val="auto"/>
          <w:sz w:val="24"/>
        </w:rPr>
        <w:tab/>
      </w:r>
      <w:r w:rsidRPr="000A2650">
        <w:rPr>
          <w:rFonts w:ascii="Calibri Light" w:hAnsi="Calibri Light" w:cs="Calibri Light"/>
          <w:bCs/>
          <w:color w:val="000000" w:themeColor="text1"/>
          <w:sz w:val="24"/>
        </w:rPr>
        <w:t>(S17/05-06)</w:t>
      </w:r>
      <w:r w:rsidRPr="000A2650">
        <w:rPr>
          <w:rFonts w:ascii="Calibri Light" w:hAnsi="Calibri Light" w:cs="Calibri Light"/>
          <w:bCs/>
          <w:color w:val="auto"/>
          <w:sz w:val="24"/>
        </w:rPr>
        <w:tab/>
      </w:r>
      <w:r w:rsidRPr="000A2650">
        <w:rPr>
          <w:rFonts w:ascii="Calibri Light" w:hAnsi="Calibri Light" w:cs="Calibri Light"/>
          <w:bCs/>
          <w:color w:val="auto"/>
          <w:sz w:val="24"/>
        </w:rPr>
        <w:tab/>
      </w:r>
      <w:r w:rsidRPr="000A2650">
        <w:rPr>
          <w:rFonts w:ascii="Calibri Light" w:hAnsi="Calibri Light" w:cs="Calibri Light"/>
          <w:bCs/>
          <w:color w:val="auto"/>
          <w:sz w:val="24"/>
        </w:rPr>
        <w:tab/>
        <w:t xml:space="preserve">[COUNTER]  </w:t>
      </w:r>
    </w:p>
    <w:p w14:paraId="6540BD79"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TELECOMM (S10/13)</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p>
    <w:p w14:paraId="7FB1ADC9"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50 million – 100 million (S17/02)</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5E64E843"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100 million less than $500 million </w:t>
      </w:r>
      <w:r w:rsidRPr="000A2650">
        <w:rPr>
          <w:rFonts w:ascii="Calibri Light" w:hAnsi="Calibri Light" w:cs="Calibri Light"/>
          <w:bCs/>
          <w:color w:val="000000" w:themeColor="text1"/>
          <w:sz w:val="24"/>
        </w:rPr>
        <w:t>(S17/03)</w:t>
      </w:r>
      <w:r w:rsidRPr="000A2650">
        <w:rPr>
          <w:rFonts w:ascii="Calibri Light" w:hAnsi="Calibri Light" w:cs="Calibri Light"/>
          <w:bCs/>
          <w:color w:val="000000" w:themeColor="text1"/>
          <w:sz w:val="24"/>
        </w:rPr>
        <w:tab/>
      </w:r>
      <w:r w:rsidRPr="000A2650">
        <w:rPr>
          <w:rFonts w:ascii="Calibri Light" w:hAnsi="Calibri Light" w:cs="Calibri Light"/>
          <w:bCs/>
          <w:color w:val="auto"/>
          <w:sz w:val="24"/>
        </w:rPr>
        <w:t>[COUNTER]</w:t>
      </w:r>
    </w:p>
    <w:p w14:paraId="602F3013"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500 million less than $1 billion </w:t>
      </w:r>
      <w:r w:rsidRPr="000A2650">
        <w:rPr>
          <w:rFonts w:ascii="Calibri Light" w:hAnsi="Calibri Light" w:cs="Calibri Light"/>
          <w:bCs/>
          <w:color w:val="000000" w:themeColor="text1"/>
          <w:sz w:val="24"/>
        </w:rPr>
        <w:t>(S17/04)</w:t>
      </w:r>
      <w:r w:rsidRPr="000A2650">
        <w:rPr>
          <w:rFonts w:ascii="Calibri Light" w:hAnsi="Calibri Light" w:cs="Calibri Light"/>
          <w:bCs/>
          <w:color w:val="auto"/>
          <w:sz w:val="24"/>
        </w:rPr>
        <w:tab/>
        <w:t>[COUNTER]</w:t>
      </w:r>
    </w:p>
    <w:p w14:paraId="0D542BA9" w14:textId="77777777" w:rsidR="00A673BF" w:rsidRPr="000A2650" w:rsidRDefault="00A673BF" w:rsidP="003D0E93">
      <w:pPr>
        <w:numPr>
          <w:ilvl w:val="1"/>
          <w:numId w:val="126"/>
        </w:numPr>
        <w:spacing w:after="0" w:line="240" w:lineRule="auto"/>
        <w:contextualSpacing/>
        <w:rPr>
          <w:rFonts w:ascii="Calibri Light" w:hAnsi="Calibri Light" w:cs="Calibri Light"/>
          <w:bCs/>
          <w:color w:val="000000" w:themeColor="text1"/>
          <w:sz w:val="24"/>
        </w:rPr>
      </w:pPr>
      <w:r w:rsidRPr="000A2650">
        <w:rPr>
          <w:rFonts w:ascii="Calibri Light" w:hAnsi="Calibri Light" w:cs="Calibri Light"/>
          <w:bCs/>
          <w:color w:val="auto"/>
          <w:sz w:val="24"/>
        </w:rPr>
        <w:t xml:space="preserve">$1 billion + </w:t>
      </w:r>
      <w:r w:rsidRPr="000A2650">
        <w:rPr>
          <w:rFonts w:ascii="Calibri Light" w:hAnsi="Calibri Light" w:cs="Calibri Light"/>
          <w:bCs/>
          <w:color w:val="auto"/>
          <w:sz w:val="24"/>
        </w:rPr>
        <w:tab/>
      </w:r>
      <w:r w:rsidRPr="000A2650">
        <w:rPr>
          <w:rFonts w:ascii="Calibri Light" w:hAnsi="Calibri Light" w:cs="Calibri Light"/>
          <w:bCs/>
          <w:color w:val="000000" w:themeColor="text1"/>
          <w:sz w:val="24"/>
        </w:rPr>
        <w:t>(S17/05-06)</w:t>
      </w:r>
      <w:r w:rsidRPr="000A2650">
        <w:rPr>
          <w:rFonts w:ascii="Calibri Light" w:hAnsi="Calibri Light" w:cs="Calibri Light"/>
          <w:bCs/>
          <w:color w:val="auto"/>
          <w:sz w:val="24"/>
        </w:rPr>
        <w:tab/>
      </w:r>
      <w:r w:rsidRPr="000A2650">
        <w:rPr>
          <w:rFonts w:ascii="Calibri Light" w:hAnsi="Calibri Light" w:cs="Calibri Light"/>
          <w:bCs/>
          <w:color w:val="auto"/>
          <w:sz w:val="24"/>
        </w:rPr>
        <w:tab/>
      </w:r>
      <w:r w:rsidRPr="000A2650">
        <w:rPr>
          <w:rFonts w:ascii="Calibri Light" w:hAnsi="Calibri Light" w:cs="Calibri Light"/>
          <w:bCs/>
          <w:color w:val="auto"/>
          <w:sz w:val="24"/>
        </w:rPr>
        <w:tab/>
        <w:t xml:space="preserve">[COUNTER]  </w:t>
      </w:r>
    </w:p>
    <w:p w14:paraId="711BB54E" w14:textId="77777777" w:rsidR="00A673BF" w:rsidRPr="00237733" w:rsidRDefault="00A673BF" w:rsidP="003D0E93">
      <w:pPr>
        <w:numPr>
          <w:ilvl w:val="0"/>
          <w:numId w:val="126"/>
        </w:numPr>
        <w:spacing w:after="0" w:line="240" w:lineRule="auto"/>
        <w:contextualSpacing/>
        <w:rPr>
          <w:rFonts w:ascii="Calibri Light" w:hAnsi="Calibri Light" w:cs="Calibri Light"/>
          <w:color w:val="000000" w:themeColor="text1"/>
          <w:sz w:val="24"/>
        </w:rPr>
      </w:pPr>
      <w:r w:rsidRPr="00237733">
        <w:rPr>
          <w:rFonts w:ascii="Calibri Light" w:hAnsi="Calibri Light" w:cs="Calibri Light"/>
          <w:color w:val="auto"/>
          <w:sz w:val="24"/>
        </w:rPr>
        <w:t>ENERGY (S10/05)</w:t>
      </w:r>
    </w:p>
    <w:p w14:paraId="4F07530B" w14:textId="77777777" w:rsidR="00A673BF" w:rsidRPr="00237733" w:rsidRDefault="00A673BF" w:rsidP="003D0E93">
      <w:pPr>
        <w:pStyle w:val="ListParagraph"/>
        <w:numPr>
          <w:ilvl w:val="1"/>
          <w:numId w:val="126"/>
        </w:numPr>
        <w:spacing w:after="0" w:line="240" w:lineRule="auto"/>
        <w:rPr>
          <w:rFonts w:ascii="Calibri Light" w:hAnsi="Calibri Light" w:cs="Calibri Light"/>
          <w:color w:val="000000" w:themeColor="text1"/>
          <w:sz w:val="24"/>
        </w:rPr>
      </w:pPr>
      <w:r w:rsidRPr="00237733">
        <w:rPr>
          <w:rFonts w:ascii="Calibri Light" w:hAnsi="Calibri Light" w:cs="Calibri Light"/>
          <w:color w:val="000000" w:themeColor="text1"/>
          <w:sz w:val="24"/>
        </w:rPr>
        <w:t>$50 million – 100 million (S17/02)</w:t>
      </w:r>
      <w:r w:rsidRPr="00237733">
        <w:rPr>
          <w:rFonts w:ascii="Calibri Light" w:hAnsi="Calibri Light" w:cs="Calibri Light"/>
          <w:color w:val="000000" w:themeColor="text1"/>
          <w:sz w:val="24"/>
        </w:rPr>
        <w:tab/>
      </w:r>
      <w:r w:rsidRPr="00237733">
        <w:rPr>
          <w:rFonts w:ascii="Calibri Light" w:hAnsi="Calibri Light" w:cs="Calibri Light"/>
          <w:color w:val="000000" w:themeColor="text1"/>
          <w:sz w:val="24"/>
        </w:rPr>
        <w:tab/>
        <w:t xml:space="preserve">[COUNTER] </w:t>
      </w:r>
    </w:p>
    <w:p w14:paraId="6709A170" w14:textId="77777777" w:rsidR="00A673BF" w:rsidRPr="00237733" w:rsidRDefault="00A673BF" w:rsidP="003D0E93">
      <w:pPr>
        <w:numPr>
          <w:ilvl w:val="1"/>
          <w:numId w:val="126"/>
        </w:numPr>
        <w:spacing w:after="160" w:line="276" w:lineRule="auto"/>
        <w:contextualSpacing/>
        <w:rPr>
          <w:rFonts w:ascii="Calibri Light" w:hAnsi="Calibri Light" w:cs="Calibri Light"/>
          <w:color w:val="auto"/>
          <w:sz w:val="24"/>
        </w:rPr>
      </w:pPr>
      <w:r w:rsidRPr="00237733">
        <w:rPr>
          <w:rFonts w:ascii="Calibri Light" w:hAnsi="Calibri Light" w:cs="Calibri Light"/>
          <w:color w:val="auto"/>
          <w:sz w:val="24"/>
        </w:rPr>
        <w:t xml:space="preserve">$100 million less than $500 million </w:t>
      </w:r>
      <w:r w:rsidRPr="00237733">
        <w:rPr>
          <w:rFonts w:ascii="Calibri Light" w:hAnsi="Calibri Light" w:cs="Calibri Light"/>
          <w:color w:val="000000" w:themeColor="text1"/>
          <w:sz w:val="24"/>
        </w:rPr>
        <w:t>(S17/03)</w:t>
      </w:r>
      <w:r w:rsidRPr="00237733">
        <w:rPr>
          <w:rFonts w:ascii="Calibri Light" w:hAnsi="Calibri Light" w:cs="Calibri Light"/>
          <w:color w:val="000000" w:themeColor="text1"/>
          <w:sz w:val="24"/>
        </w:rPr>
        <w:tab/>
      </w:r>
      <w:r w:rsidRPr="00237733">
        <w:rPr>
          <w:rFonts w:ascii="Calibri Light" w:hAnsi="Calibri Light" w:cs="Calibri Light"/>
          <w:color w:val="auto"/>
          <w:sz w:val="24"/>
        </w:rPr>
        <w:t>[COUNTER]</w:t>
      </w:r>
    </w:p>
    <w:p w14:paraId="77833AB9" w14:textId="77777777" w:rsidR="00A673BF" w:rsidRPr="00237733" w:rsidRDefault="00A673BF" w:rsidP="003D0E93">
      <w:pPr>
        <w:numPr>
          <w:ilvl w:val="1"/>
          <w:numId w:val="126"/>
        </w:numPr>
        <w:spacing w:after="160" w:line="276" w:lineRule="auto"/>
        <w:contextualSpacing/>
        <w:rPr>
          <w:rFonts w:ascii="Calibri Light" w:hAnsi="Calibri Light" w:cs="Calibri Light"/>
          <w:color w:val="auto"/>
          <w:sz w:val="24"/>
        </w:rPr>
      </w:pPr>
      <w:r w:rsidRPr="00237733">
        <w:rPr>
          <w:rFonts w:ascii="Calibri Light" w:hAnsi="Calibri Light" w:cs="Calibri Light"/>
          <w:color w:val="auto"/>
          <w:sz w:val="24"/>
        </w:rPr>
        <w:t xml:space="preserve">$500 million less than $1 billion </w:t>
      </w:r>
      <w:r w:rsidRPr="00237733">
        <w:rPr>
          <w:rFonts w:ascii="Calibri Light" w:hAnsi="Calibri Light" w:cs="Calibri Light"/>
          <w:color w:val="000000" w:themeColor="text1"/>
          <w:sz w:val="24"/>
        </w:rPr>
        <w:t>(S17/04)</w:t>
      </w:r>
      <w:r w:rsidRPr="00237733">
        <w:rPr>
          <w:rFonts w:ascii="Calibri Light" w:hAnsi="Calibri Light" w:cs="Calibri Light"/>
          <w:color w:val="auto"/>
          <w:sz w:val="24"/>
        </w:rPr>
        <w:tab/>
        <w:t>[COUNTER]</w:t>
      </w:r>
    </w:p>
    <w:p w14:paraId="0070C0C6" w14:textId="77777777" w:rsidR="00A673BF" w:rsidRPr="00237733" w:rsidRDefault="00A673BF" w:rsidP="003D0E93">
      <w:pPr>
        <w:numPr>
          <w:ilvl w:val="1"/>
          <w:numId w:val="126"/>
        </w:numPr>
        <w:spacing w:after="0" w:line="240" w:lineRule="auto"/>
        <w:contextualSpacing/>
        <w:rPr>
          <w:rFonts w:ascii="Calibri Light" w:hAnsi="Calibri Light" w:cs="Calibri Light"/>
          <w:color w:val="000000" w:themeColor="text1"/>
          <w:sz w:val="24"/>
        </w:rPr>
      </w:pPr>
      <w:r w:rsidRPr="00237733">
        <w:rPr>
          <w:rFonts w:ascii="Calibri Light" w:hAnsi="Calibri Light" w:cs="Calibri Light"/>
          <w:color w:val="auto"/>
          <w:sz w:val="24"/>
        </w:rPr>
        <w:t xml:space="preserve">$1 billion + </w:t>
      </w:r>
      <w:r w:rsidRPr="00237733">
        <w:rPr>
          <w:rFonts w:ascii="Calibri Light" w:hAnsi="Calibri Light" w:cs="Calibri Light"/>
          <w:color w:val="auto"/>
          <w:sz w:val="24"/>
        </w:rPr>
        <w:tab/>
      </w:r>
      <w:r w:rsidRPr="00237733">
        <w:rPr>
          <w:rFonts w:ascii="Calibri Light" w:hAnsi="Calibri Light" w:cs="Calibri Light"/>
          <w:color w:val="000000" w:themeColor="text1"/>
          <w:sz w:val="24"/>
        </w:rPr>
        <w:t>(S17/05-06)</w:t>
      </w:r>
      <w:r w:rsidRPr="00237733">
        <w:rPr>
          <w:rFonts w:ascii="Calibri Light" w:hAnsi="Calibri Light" w:cs="Calibri Light"/>
          <w:color w:val="auto"/>
          <w:sz w:val="24"/>
        </w:rPr>
        <w:tab/>
      </w:r>
      <w:r w:rsidRPr="00237733">
        <w:rPr>
          <w:rFonts w:ascii="Calibri Light" w:hAnsi="Calibri Light" w:cs="Calibri Light"/>
          <w:color w:val="auto"/>
          <w:sz w:val="24"/>
        </w:rPr>
        <w:tab/>
      </w:r>
      <w:r w:rsidRPr="00237733">
        <w:rPr>
          <w:rFonts w:ascii="Calibri Light" w:hAnsi="Calibri Light" w:cs="Calibri Light"/>
          <w:color w:val="auto"/>
          <w:sz w:val="24"/>
        </w:rPr>
        <w:tab/>
        <w:t xml:space="preserve">[COUNTER]  </w:t>
      </w:r>
    </w:p>
    <w:p w14:paraId="00A01F43" w14:textId="77777777" w:rsidR="00A673BF" w:rsidRPr="00237733" w:rsidRDefault="00A673BF" w:rsidP="003D0E93">
      <w:pPr>
        <w:numPr>
          <w:ilvl w:val="0"/>
          <w:numId w:val="126"/>
        </w:numPr>
        <w:spacing w:after="0" w:line="240" w:lineRule="auto"/>
        <w:contextualSpacing/>
        <w:rPr>
          <w:rFonts w:ascii="Calibri Light" w:hAnsi="Calibri Light" w:cs="Calibri Light"/>
          <w:color w:val="000000" w:themeColor="text1"/>
          <w:sz w:val="24"/>
        </w:rPr>
      </w:pPr>
      <w:r w:rsidRPr="00237733">
        <w:rPr>
          <w:rFonts w:ascii="Calibri Light" w:hAnsi="Calibri Light" w:cs="Calibri Light"/>
          <w:color w:val="auto"/>
          <w:sz w:val="24"/>
        </w:rPr>
        <w:t>HEALTHCARE (S10/07)</w:t>
      </w:r>
    </w:p>
    <w:p w14:paraId="19DBEAB7" w14:textId="77777777" w:rsidR="00A673BF" w:rsidRPr="00237733" w:rsidRDefault="00A673BF" w:rsidP="003D0E93">
      <w:pPr>
        <w:pStyle w:val="ListParagraph"/>
        <w:numPr>
          <w:ilvl w:val="1"/>
          <w:numId w:val="126"/>
        </w:numPr>
        <w:spacing w:after="0" w:line="240" w:lineRule="auto"/>
        <w:rPr>
          <w:rFonts w:ascii="Calibri Light" w:hAnsi="Calibri Light" w:cs="Calibri Light"/>
          <w:color w:val="000000" w:themeColor="text1"/>
          <w:sz w:val="24"/>
        </w:rPr>
      </w:pPr>
      <w:r w:rsidRPr="00237733">
        <w:rPr>
          <w:rFonts w:ascii="Calibri Light" w:hAnsi="Calibri Light" w:cs="Calibri Light"/>
          <w:color w:val="000000" w:themeColor="text1"/>
          <w:sz w:val="24"/>
        </w:rPr>
        <w:t>$50 million – 100 million (S17/02)</w:t>
      </w:r>
      <w:r w:rsidRPr="00237733">
        <w:rPr>
          <w:rFonts w:ascii="Calibri Light" w:hAnsi="Calibri Light" w:cs="Calibri Light"/>
          <w:color w:val="000000" w:themeColor="text1"/>
          <w:sz w:val="24"/>
        </w:rPr>
        <w:tab/>
      </w:r>
      <w:r w:rsidRPr="00237733">
        <w:rPr>
          <w:rFonts w:ascii="Calibri Light" w:hAnsi="Calibri Light" w:cs="Calibri Light"/>
          <w:color w:val="000000" w:themeColor="text1"/>
          <w:sz w:val="24"/>
        </w:rPr>
        <w:tab/>
        <w:t xml:space="preserve">[COUNTER] </w:t>
      </w:r>
    </w:p>
    <w:p w14:paraId="24C83540" w14:textId="77777777" w:rsidR="00A673BF" w:rsidRPr="00237733" w:rsidRDefault="00A673BF" w:rsidP="003D0E93">
      <w:pPr>
        <w:numPr>
          <w:ilvl w:val="1"/>
          <w:numId w:val="126"/>
        </w:numPr>
        <w:spacing w:after="160" w:line="276" w:lineRule="auto"/>
        <w:contextualSpacing/>
        <w:rPr>
          <w:rFonts w:ascii="Calibri Light" w:hAnsi="Calibri Light" w:cs="Calibri Light"/>
          <w:color w:val="auto"/>
          <w:sz w:val="24"/>
        </w:rPr>
      </w:pPr>
      <w:r w:rsidRPr="00237733">
        <w:rPr>
          <w:rFonts w:ascii="Calibri Light" w:hAnsi="Calibri Light" w:cs="Calibri Light"/>
          <w:color w:val="auto"/>
          <w:sz w:val="24"/>
        </w:rPr>
        <w:t xml:space="preserve">$100 million less than $500 million </w:t>
      </w:r>
      <w:r w:rsidRPr="00237733">
        <w:rPr>
          <w:rFonts w:ascii="Calibri Light" w:hAnsi="Calibri Light" w:cs="Calibri Light"/>
          <w:color w:val="000000" w:themeColor="text1"/>
          <w:sz w:val="24"/>
        </w:rPr>
        <w:t>(S17/03)</w:t>
      </w:r>
      <w:r w:rsidRPr="00237733">
        <w:rPr>
          <w:rFonts w:ascii="Calibri Light" w:hAnsi="Calibri Light" w:cs="Calibri Light"/>
          <w:color w:val="000000" w:themeColor="text1"/>
          <w:sz w:val="24"/>
        </w:rPr>
        <w:tab/>
      </w:r>
      <w:r w:rsidRPr="00237733">
        <w:rPr>
          <w:rFonts w:ascii="Calibri Light" w:hAnsi="Calibri Light" w:cs="Calibri Light"/>
          <w:color w:val="auto"/>
          <w:sz w:val="24"/>
        </w:rPr>
        <w:t>[COUNTER]</w:t>
      </w:r>
    </w:p>
    <w:p w14:paraId="2FAF9D5F" w14:textId="77777777" w:rsidR="00A673BF" w:rsidRPr="00237733" w:rsidRDefault="00A673BF" w:rsidP="003D0E93">
      <w:pPr>
        <w:numPr>
          <w:ilvl w:val="1"/>
          <w:numId w:val="126"/>
        </w:numPr>
        <w:spacing w:after="160" w:line="276" w:lineRule="auto"/>
        <w:contextualSpacing/>
        <w:rPr>
          <w:rFonts w:ascii="Calibri Light" w:hAnsi="Calibri Light" w:cs="Calibri Light"/>
          <w:color w:val="auto"/>
          <w:sz w:val="24"/>
        </w:rPr>
      </w:pPr>
      <w:r w:rsidRPr="00237733">
        <w:rPr>
          <w:rFonts w:ascii="Calibri Light" w:hAnsi="Calibri Light" w:cs="Calibri Light"/>
          <w:color w:val="auto"/>
          <w:sz w:val="24"/>
        </w:rPr>
        <w:t xml:space="preserve">$500 million less than $1 billion </w:t>
      </w:r>
      <w:r w:rsidRPr="00237733">
        <w:rPr>
          <w:rFonts w:ascii="Calibri Light" w:hAnsi="Calibri Light" w:cs="Calibri Light"/>
          <w:color w:val="000000" w:themeColor="text1"/>
          <w:sz w:val="24"/>
        </w:rPr>
        <w:t>(S17/04)</w:t>
      </w:r>
      <w:r w:rsidRPr="00237733">
        <w:rPr>
          <w:rFonts w:ascii="Calibri Light" w:hAnsi="Calibri Light" w:cs="Calibri Light"/>
          <w:color w:val="auto"/>
          <w:sz w:val="24"/>
        </w:rPr>
        <w:tab/>
        <w:t>[COUNTER]</w:t>
      </w:r>
    </w:p>
    <w:p w14:paraId="7F3521C8" w14:textId="77777777" w:rsidR="00A673BF" w:rsidRPr="00237733" w:rsidRDefault="00A673BF" w:rsidP="003D0E93">
      <w:pPr>
        <w:numPr>
          <w:ilvl w:val="1"/>
          <w:numId w:val="126"/>
        </w:numPr>
        <w:spacing w:after="0" w:line="240" w:lineRule="auto"/>
        <w:contextualSpacing/>
        <w:rPr>
          <w:rFonts w:ascii="Calibri Light" w:hAnsi="Calibri Light" w:cs="Calibri Light"/>
          <w:color w:val="000000" w:themeColor="text1"/>
          <w:sz w:val="24"/>
        </w:rPr>
      </w:pPr>
      <w:r w:rsidRPr="00237733">
        <w:rPr>
          <w:rFonts w:ascii="Calibri Light" w:hAnsi="Calibri Light" w:cs="Calibri Light"/>
          <w:color w:val="auto"/>
          <w:sz w:val="24"/>
        </w:rPr>
        <w:lastRenderedPageBreak/>
        <w:t xml:space="preserve">$1 billion + </w:t>
      </w:r>
      <w:r w:rsidRPr="00237733">
        <w:rPr>
          <w:rFonts w:ascii="Calibri Light" w:hAnsi="Calibri Light" w:cs="Calibri Light"/>
          <w:color w:val="auto"/>
          <w:sz w:val="24"/>
        </w:rPr>
        <w:tab/>
      </w:r>
      <w:r w:rsidRPr="00237733">
        <w:rPr>
          <w:rFonts w:ascii="Calibri Light" w:hAnsi="Calibri Light" w:cs="Calibri Light"/>
          <w:color w:val="000000" w:themeColor="text1"/>
          <w:sz w:val="24"/>
        </w:rPr>
        <w:t>(S17/05-06)</w:t>
      </w:r>
      <w:r w:rsidRPr="00237733">
        <w:rPr>
          <w:rFonts w:ascii="Calibri Light" w:hAnsi="Calibri Light" w:cs="Calibri Light"/>
          <w:color w:val="auto"/>
          <w:sz w:val="24"/>
        </w:rPr>
        <w:tab/>
      </w:r>
      <w:r w:rsidRPr="00237733">
        <w:rPr>
          <w:rFonts w:ascii="Calibri Light" w:hAnsi="Calibri Light" w:cs="Calibri Light"/>
          <w:color w:val="auto"/>
          <w:sz w:val="24"/>
        </w:rPr>
        <w:tab/>
      </w:r>
      <w:r w:rsidRPr="00237733">
        <w:rPr>
          <w:rFonts w:ascii="Calibri Light" w:hAnsi="Calibri Light" w:cs="Calibri Light"/>
          <w:color w:val="auto"/>
          <w:sz w:val="24"/>
        </w:rPr>
        <w:tab/>
        <w:t xml:space="preserve">[COUNTER]  </w:t>
      </w:r>
    </w:p>
    <w:p w14:paraId="345DFD2A" w14:textId="77777777" w:rsidR="00A673BF" w:rsidRPr="000A2650" w:rsidRDefault="00A673BF" w:rsidP="00A673BF">
      <w:pPr>
        <w:spacing w:after="0" w:line="240" w:lineRule="auto"/>
        <w:ind w:left="1440"/>
        <w:contextualSpacing/>
        <w:rPr>
          <w:rFonts w:ascii="Calibri Light" w:hAnsi="Calibri Light" w:cs="Calibri Light"/>
          <w:bCs/>
          <w:color w:val="000000" w:themeColor="text1"/>
          <w:sz w:val="24"/>
        </w:rPr>
      </w:pPr>
    </w:p>
    <w:p w14:paraId="14C60E1A" w14:textId="77777777" w:rsidR="00A673BF" w:rsidRPr="000A2650" w:rsidRDefault="00A673BF" w:rsidP="00A673BF">
      <w:pPr>
        <w:spacing w:after="160" w:line="276" w:lineRule="auto"/>
        <w:rPr>
          <w:rFonts w:ascii="Calibri Light" w:hAnsi="Calibri Light" w:cs="Calibri Light"/>
          <w:bCs/>
          <w:color w:val="auto"/>
          <w:sz w:val="24"/>
          <w:u w:val="single"/>
        </w:rPr>
      </w:pPr>
    </w:p>
    <w:p w14:paraId="0D17A6C2" w14:textId="77777777" w:rsidR="00A673BF" w:rsidRPr="000A2650" w:rsidRDefault="00A673BF" w:rsidP="00A673BF">
      <w:pPr>
        <w:spacing w:after="160" w:line="276" w:lineRule="auto"/>
        <w:rPr>
          <w:rFonts w:ascii="Calibri Light" w:hAnsi="Calibri Light" w:cs="Calibri Light"/>
          <w:bCs/>
          <w:color w:val="auto"/>
          <w:sz w:val="24"/>
          <w:u w:val="single"/>
        </w:rPr>
      </w:pPr>
      <w:r w:rsidRPr="000A2650">
        <w:rPr>
          <w:rFonts w:ascii="Calibri Light" w:hAnsi="Calibri Light" w:cs="Calibri Light"/>
          <w:bCs/>
          <w:color w:val="auto"/>
          <w:sz w:val="24"/>
          <w:u w:val="single"/>
        </w:rPr>
        <w:t xml:space="preserve">S104 – UK QUOTAS (ALL S100/3) [N400] </w:t>
      </w:r>
    </w:p>
    <w:p w14:paraId="5F651380" w14:textId="77777777" w:rsidR="00A673BF" w:rsidRPr="000A2650" w:rsidRDefault="00A673BF" w:rsidP="00A673BF">
      <w:pPr>
        <w:spacing w:after="160" w:line="276" w:lineRule="auto"/>
        <w:rPr>
          <w:rFonts w:ascii="Calibri Light" w:hAnsi="Calibri Light" w:cs="Calibri Light"/>
          <w:b/>
          <w:color w:val="auto"/>
          <w:sz w:val="24"/>
        </w:rPr>
      </w:pPr>
      <w:r w:rsidRPr="000A2650">
        <w:rPr>
          <w:rFonts w:ascii="Calibri Light" w:hAnsi="Calibri Light" w:cs="Calibri Light"/>
          <w:b/>
          <w:color w:val="auto"/>
          <w:sz w:val="24"/>
        </w:rPr>
        <w:t xml:space="preserve">INDUSTRY (S10) </w:t>
      </w:r>
      <w:r w:rsidRPr="000A2650">
        <w:rPr>
          <w:rFonts w:ascii="Calibri Light" w:hAnsi="Calibri Light" w:cs="Calibri Light"/>
          <w:b/>
          <w:color w:val="000000" w:themeColor="text1"/>
          <w:sz w:val="24"/>
        </w:rPr>
        <w:t>[HARD QUOTA]</w:t>
      </w:r>
    </w:p>
    <w:p w14:paraId="43AA0A17"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AEROSPACE AND DEFENSE (S10/01)</w:t>
      </w:r>
      <w:r w:rsidRPr="000A2650">
        <w:rPr>
          <w:rFonts w:ascii="Calibri Light" w:hAnsi="Calibri Light" w:cs="Calibri Light"/>
          <w:bCs/>
          <w:color w:val="000000" w:themeColor="text1"/>
          <w:sz w:val="24"/>
        </w:rPr>
        <w:tab/>
        <w:t>[N50]</w:t>
      </w:r>
    </w:p>
    <w:p w14:paraId="6D51E01B"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AUTO (S10/02)</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N50] </w:t>
      </w:r>
    </w:p>
    <w:p w14:paraId="790F5E25"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CONSUMER PRODUCTS (S10/3) </w:t>
      </w:r>
      <w:r w:rsidRPr="000A2650">
        <w:rPr>
          <w:rFonts w:ascii="Calibri Light" w:hAnsi="Calibri Light" w:cs="Calibri Light"/>
          <w:bCs/>
          <w:color w:val="000000" w:themeColor="text1"/>
          <w:sz w:val="24"/>
        </w:rPr>
        <w:tab/>
        <w:t xml:space="preserve">[N50]  </w:t>
      </w:r>
    </w:p>
    <w:p w14:paraId="5D9BB8D6"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FINANCIAL SERVICES (S10/6) </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N50] </w:t>
      </w:r>
    </w:p>
    <w:p w14:paraId="3A0ECC46"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MEDIA (S10/9) </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N50]</w:t>
      </w:r>
    </w:p>
    <w:p w14:paraId="64BF6DCC"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RETAIL (S10/11) </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N50]</w:t>
      </w:r>
    </w:p>
    <w:p w14:paraId="1EE4192E"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TECHNOLOGY (S10/12)</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N50]</w:t>
      </w:r>
    </w:p>
    <w:p w14:paraId="2FA6CD08" w14:textId="77777777" w:rsidR="00A673BF"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TELECOMM (S10/13)</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N50]</w:t>
      </w:r>
    </w:p>
    <w:p w14:paraId="2D148526" w14:textId="77777777" w:rsidR="00A673BF" w:rsidRPr="00237733" w:rsidRDefault="00A673BF" w:rsidP="003D0E93">
      <w:pPr>
        <w:pStyle w:val="ListParagraph"/>
        <w:numPr>
          <w:ilvl w:val="0"/>
          <w:numId w:val="126"/>
        </w:numPr>
        <w:spacing w:after="0" w:line="240" w:lineRule="auto"/>
        <w:rPr>
          <w:rFonts w:ascii="Calibri Light" w:hAnsi="Calibri Light" w:cs="Calibri Light"/>
          <w:color w:val="000000" w:themeColor="text1"/>
          <w:sz w:val="24"/>
        </w:rPr>
      </w:pPr>
      <w:r w:rsidRPr="00237733">
        <w:rPr>
          <w:rFonts w:ascii="Calibri Light" w:hAnsi="Calibri Light" w:cs="Calibri Light"/>
          <w:color w:val="000000" w:themeColor="text1"/>
          <w:sz w:val="24"/>
        </w:rPr>
        <w:t>ENERGY (S10/05)</w:t>
      </w:r>
      <w:r w:rsidRPr="00237733">
        <w:rPr>
          <w:rFonts w:ascii="Calibri Light" w:hAnsi="Calibri Light" w:cs="Calibri Light"/>
          <w:color w:val="000000" w:themeColor="text1"/>
          <w:sz w:val="24"/>
        </w:rPr>
        <w:tab/>
      </w:r>
      <w:r w:rsidRPr="00237733">
        <w:rPr>
          <w:rFonts w:ascii="Calibri Light" w:hAnsi="Calibri Light" w:cs="Calibri Light"/>
          <w:color w:val="000000" w:themeColor="text1"/>
          <w:sz w:val="24"/>
        </w:rPr>
        <w:tab/>
      </w:r>
      <w:r w:rsidRPr="00237733">
        <w:rPr>
          <w:rFonts w:ascii="Calibri Light" w:hAnsi="Calibri Light" w:cs="Calibri Light"/>
          <w:color w:val="000000" w:themeColor="text1"/>
          <w:sz w:val="24"/>
        </w:rPr>
        <w:tab/>
        <w:t>[COUNTER]</w:t>
      </w:r>
    </w:p>
    <w:p w14:paraId="0744C319"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237733">
        <w:rPr>
          <w:rFonts w:ascii="Calibri Light" w:hAnsi="Calibri Light" w:cs="Calibri Light"/>
          <w:color w:val="000000" w:themeColor="text1"/>
          <w:sz w:val="24"/>
        </w:rPr>
        <w:t>HEALTHCARE (S10/07)</w:t>
      </w:r>
      <w:r w:rsidRPr="00237733">
        <w:rPr>
          <w:rFonts w:ascii="Calibri Light" w:hAnsi="Calibri Light" w:cs="Calibri Light"/>
          <w:color w:val="000000" w:themeColor="text1"/>
          <w:sz w:val="24"/>
        </w:rPr>
        <w:tab/>
      </w:r>
      <w:r w:rsidRPr="00237733">
        <w:rPr>
          <w:rFonts w:ascii="Calibri Light" w:hAnsi="Calibri Light" w:cs="Calibri Light"/>
          <w:color w:val="000000" w:themeColor="text1"/>
          <w:sz w:val="24"/>
        </w:rPr>
        <w:tab/>
      </w:r>
      <w:r w:rsidRPr="00237733">
        <w:rPr>
          <w:rFonts w:ascii="Calibri Light" w:hAnsi="Calibri Light" w:cs="Calibri Light"/>
          <w:color w:val="000000" w:themeColor="text1"/>
          <w:sz w:val="24"/>
        </w:rPr>
        <w:tab/>
        <w:t>[COUNTER]</w:t>
      </w:r>
      <w:r w:rsidRPr="000A2650">
        <w:rPr>
          <w:rFonts w:ascii="Calibri Light" w:hAnsi="Calibri Light" w:cs="Calibri Light"/>
          <w:bCs/>
          <w:color w:val="000000" w:themeColor="text1"/>
          <w:sz w:val="24"/>
        </w:rPr>
        <w:tab/>
      </w:r>
    </w:p>
    <w:p w14:paraId="73FD43B6" w14:textId="77777777" w:rsidR="00A673BF" w:rsidRPr="000A2650" w:rsidRDefault="00A673BF" w:rsidP="00A673BF">
      <w:pPr>
        <w:spacing w:after="0" w:line="240" w:lineRule="auto"/>
        <w:rPr>
          <w:rFonts w:ascii="Calibri Light" w:hAnsi="Calibri Light" w:cs="Calibri Light"/>
          <w:bCs/>
          <w:color w:val="000000" w:themeColor="text1"/>
          <w:sz w:val="24"/>
        </w:rPr>
      </w:pPr>
    </w:p>
    <w:p w14:paraId="561B8EB5" w14:textId="77777777" w:rsidR="00A673BF" w:rsidRPr="000A2650" w:rsidRDefault="00A673BF" w:rsidP="00A673BF">
      <w:pPr>
        <w:spacing w:after="0" w:line="240" w:lineRule="auto"/>
        <w:rPr>
          <w:rFonts w:ascii="Calibri Light" w:hAnsi="Calibri Light" w:cs="Calibri Light"/>
          <w:b/>
          <w:color w:val="000000" w:themeColor="text1"/>
          <w:sz w:val="24"/>
        </w:rPr>
      </w:pPr>
      <w:r w:rsidRPr="000A2650">
        <w:rPr>
          <w:rFonts w:ascii="Calibri Light" w:hAnsi="Calibri Light" w:cs="Calibri Light"/>
          <w:b/>
          <w:color w:val="000000" w:themeColor="text1"/>
          <w:sz w:val="24"/>
        </w:rPr>
        <w:t xml:space="preserve">COMPANY SIZE (S16) </w:t>
      </w:r>
    </w:p>
    <w:p w14:paraId="7A3E9DAD" w14:textId="77777777" w:rsidR="00A673BF" w:rsidRPr="000A2650" w:rsidRDefault="00A673BF" w:rsidP="003D0E93">
      <w:pPr>
        <w:pStyle w:val="ListParagraph"/>
        <w:numPr>
          <w:ilvl w:val="0"/>
          <w:numId w:val="128"/>
        </w:numPr>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Less than 10K employees (S16/01-03)</w:t>
      </w:r>
      <w:r w:rsidRPr="000A2650">
        <w:rPr>
          <w:rFonts w:ascii="Calibri Light" w:hAnsi="Calibri Light" w:cs="Calibri Light"/>
          <w:bCs/>
          <w:color w:val="000000" w:themeColor="text1"/>
          <w:sz w:val="24"/>
        </w:rPr>
        <w:tab/>
        <w:t xml:space="preserve">[COUNTER] </w:t>
      </w:r>
    </w:p>
    <w:p w14:paraId="4F33F394" w14:textId="77777777" w:rsidR="00A673BF" w:rsidRPr="000A2650" w:rsidRDefault="00A673BF" w:rsidP="003D0E93">
      <w:pPr>
        <w:pStyle w:val="ListParagraph"/>
        <w:numPr>
          <w:ilvl w:val="0"/>
          <w:numId w:val="128"/>
        </w:numPr>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10K to 50K employees (S16/04) </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171446D1" w14:textId="77777777" w:rsidR="00A673BF" w:rsidRPr="000A2650" w:rsidRDefault="00A673BF" w:rsidP="003D0E93">
      <w:pPr>
        <w:pStyle w:val="ListParagraph"/>
        <w:numPr>
          <w:ilvl w:val="0"/>
          <w:numId w:val="128"/>
        </w:numPr>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50K+ employees (S16/05) </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7FED6F6D" w14:textId="77777777" w:rsidR="00A673BF" w:rsidRPr="000A2650" w:rsidRDefault="00A673BF" w:rsidP="003D0E93">
      <w:pPr>
        <w:pStyle w:val="ListParagraph"/>
        <w:numPr>
          <w:ilvl w:val="0"/>
          <w:numId w:val="128"/>
        </w:numPr>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Don’t know (S16/06)</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COUNTER]</w:t>
      </w:r>
    </w:p>
    <w:p w14:paraId="52D8AEF1" w14:textId="77777777" w:rsidR="00A673BF" w:rsidRPr="000A2650" w:rsidRDefault="00A673BF" w:rsidP="00A673BF">
      <w:pPr>
        <w:spacing w:after="0"/>
        <w:rPr>
          <w:rFonts w:ascii="Calibri Light" w:hAnsi="Calibri Light" w:cs="Calibri Light"/>
          <w:b/>
          <w:color w:val="000000" w:themeColor="text1"/>
          <w:sz w:val="24"/>
        </w:rPr>
      </w:pPr>
      <w:r w:rsidRPr="000A2650">
        <w:rPr>
          <w:rFonts w:ascii="Calibri Light" w:hAnsi="Calibri Light" w:cs="Calibri Light"/>
          <w:b/>
          <w:color w:val="000000" w:themeColor="text1"/>
          <w:sz w:val="24"/>
        </w:rPr>
        <w:t>DISRUPTION KNOWLEDGE LEVEL (S18)</w:t>
      </w:r>
    </w:p>
    <w:p w14:paraId="5DBC479D" w14:textId="77777777" w:rsidR="00A673BF" w:rsidRPr="000A2650" w:rsidRDefault="00A673BF" w:rsidP="003D0E93">
      <w:pPr>
        <w:pStyle w:val="ListParagraph"/>
        <w:numPr>
          <w:ilvl w:val="0"/>
          <w:numId w:val="128"/>
        </w:numPr>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SOMEWHAT (S18.01/03)</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COUNTER]</w:t>
      </w:r>
    </w:p>
    <w:p w14:paraId="1B1439BD" w14:textId="77777777" w:rsidR="00A673BF" w:rsidRPr="000A2650" w:rsidRDefault="00A673BF" w:rsidP="003D0E93">
      <w:pPr>
        <w:pStyle w:val="ListParagraph"/>
        <w:numPr>
          <w:ilvl w:val="0"/>
          <w:numId w:val="128"/>
        </w:numPr>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VERY (S18.01/04)</w:t>
      </w:r>
      <w:r w:rsidRPr="000A2650">
        <w:t xml:space="preserve"> </w:t>
      </w:r>
      <w:r w:rsidRPr="000A2650">
        <w:tab/>
      </w:r>
      <w:r w:rsidRPr="000A2650">
        <w:tab/>
      </w:r>
      <w:r w:rsidRPr="000A2650">
        <w:tab/>
      </w:r>
      <w:r w:rsidRPr="000A2650">
        <w:tab/>
      </w:r>
      <w:r w:rsidRPr="000A2650">
        <w:rPr>
          <w:rFonts w:ascii="Calibri Light" w:hAnsi="Calibri Light" w:cs="Calibri Light"/>
          <w:bCs/>
          <w:color w:val="000000" w:themeColor="text1"/>
          <w:sz w:val="24"/>
        </w:rPr>
        <w:t xml:space="preserve">[COUNTER] </w:t>
      </w:r>
    </w:p>
    <w:p w14:paraId="71F7CA1E" w14:textId="77777777" w:rsidR="00A673BF" w:rsidRPr="000A2650" w:rsidRDefault="00A673BF" w:rsidP="00A673BF">
      <w:pPr>
        <w:spacing w:after="0" w:line="240" w:lineRule="auto"/>
        <w:rPr>
          <w:rFonts w:ascii="Calibri Light" w:hAnsi="Calibri Light" w:cs="Calibri Light"/>
          <w:b/>
          <w:color w:val="000000" w:themeColor="text1"/>
          <w:sz w:val="24"/>
        </w:rPr>
      </w:pPr>
      <w:r w:rsidRPr="000A2650">
        <w:rPr>
          <w:rFonts w:ascii="Calibri Light" w:hAnsi="Calibri Light" w:cs="Calibri Light"/>
          <w:b/>
          <w:color w:val="000000" w:themeColor="text1"/>
          <w:sz w:val="24"/>
        </w:rPr>
        <w:t xml:space="preserve">SENIORITY (S12) </w:t>
      </w:r>
    </w:p>
    <w:p w14:paraId="4A11E585"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C-SUITE (S12/1)</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2B9F0CA3"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OTHER SENIOR LEVEL (S12/2-5)</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0FB4A395"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MID-LEVEL (S12/6-7)</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MAX=N100]</w:t>
      </w:r>
    </w:p>
    <w:p w14:paraId="1FF440DB" w14:textId="77777777" w:rsidR="00A673BF" w:rsidRPr="000A2650" w:rsidRDefault="00A673BF" w:rsidP="00A673BF">
      <w:pPr>
        <w:spacing w:after="0" w:line="240" w:lineRule="auto"/>
        <w:rPr>
          <w:rFonts w:ascii="Calibri Light" w:hAnsi="Calibri Light" w:cs="Calibri Light"/>
          <w:b/>
          <w:color w:val="000000" w:themeColor="text1"/>
          <w:sz w:val="24"/>
        </w:rPr>
      </w:pPr>
    </w:p>
    <w:p w14:paraId="7868CE19" w14:textId="77777777" w:rsidR="00A673BF" w:rsidRPr="000A2650" w:rsidRDefault="00A673BF" w:rsidP="00A673BF">
      <w:pPr>
        <w:spacing w:after="0" w:line="240" w:lineRule="auto"/>
        <w:rPr>
          <w:rFonts w:ascii="Calibri Light" w:hAnsi="Calibri Light" w:cs="Calibri Light"/>
          <w:b/>
          <w:color w:val="000000" w:themeColor="text1"/>
          <w:sz w:val="24"/>
        </w:rPr>
      </w:pPr>
      <w:r w:rsidRPr="000A2650">
        <w:rPr>
          <w:rFonts w:ascii="Calibri Light" w:hAnsi="Calibri Light" w:cs="Calibri Light"/>
          <w:b/>
          <w:color w:val="000000" w:themeColor="text1"/>
          <w:sz w:val="24"/>
        </w:rPr>
        <w:t xml:space="preserve">SENIORITY BY INDUSTRY (S12 AND S10) </w:t>
      </w:r>
    </w:p>
    <w:p w14:paraId="67B78C4A"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AEROSPACE AND DEFENSE (S10/01)</w:t>
      </w:r>
      <w:r w:rsidRPr="000A2650">
        <w:rPr>
          <w:rFonts w:ascii="Calibri Light" w:hAnsi="Calibri Light" w:cs="Calibri Light"/>
          <w:bCs/>
          <w:color w:val="000000" w:themeColor="text1"/>
          <w:sz w:val="24"/>
        </w:rPr>
        <w:tab/>
      </w:r>
    </w:p>
    <w:p w14:paraId="078DF2CA"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C-SUITE (S12/1)</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6BA7E52E"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OTHER SENIOR LEVEL (S12/2-5)</w:t>
      </w:r>
      <w:r w:rsidRPr="000A2650">
        <w:rPr>
          <w:rFonts w:ascii="Calibri Light" w:hAnsi="Calibri Light" w:cs="Calibri Light"/>
          <w:bCs/>
          <w:color w:val="000000" w:themeColor="text1"/>
          <w:sz w:val="24"/>
        </w:rPr>
        <w:tab/>
        <w:t xml:space="preserve">[COUNTER] </w:t>
      </w:r>
    </w:p>
    <w:p w14:paraId="230FFF96" w14:textId="39419328"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MID-LEVEL (S12/6-7)</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00237733">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COUNTER]</w:t>
      </w:r>
    </w:p>
    <w:p w14:paraId="37CCEA4B"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AUTO (S10/02)</w:t>
      </w:r>
      <w:r w:rsidRPr="000A2650">
        <w:rPr>
          <w:rFonts w:ascii="Calibri Light" w:hAnsi="Calibri Light" w:cs="Calibri Light"/>
          <w:bCs/>
          <w:color w:val="000000" w:themeColor="text1"/>
          <w:sz w:val="24"/>
        </w:rPr>
        <w:tab/>
      </w:r>
    </w:p>
    <w:p w14:paraId="4B45200E"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C-SUITE (S12/1)</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35EB86A3"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OTHER SENIOR LEVEL (S12/2-5)</w:t>
      </w:r>
      <w:r w:rsidRPr="000A2650">
        <w:rPr>
          <w:rFonts w:ascii="Calibri Light" w:hAnsi="Calibri Light" w:cs="Calibri Light"/>
          <w:bCs/>
          <w:color w:val="000000" w:themeColor="text1"/>
          <w:sz w:val="24"/>
        </w:rPr>
        <w:tab/>
        <w:t xml:space="preserve">[COUNTER] </w:t>
      </w:r>
    </w:p>
    <w:p w14:paraId="2798F4FB" w14:textId="78F0643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MID-LEVEL (S12/6-7)</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00237733">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COUNTER]</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 </w:t>
      </w:r>
    </w:p>
    <w:p w14:paraId="31FB0BE3"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CONSUMER PRODUCTS (S10/3) </w:t>
      </w:r>
      <w:r w:rsidRPr="000A2650">
        <w:rPr>
          <w:rFonts w:ascii="Calibri Light" w:hAnsi="Calibri Light" w:cs="Calibri Light"/>
          <w:bCs/>
          <w:color w:val="000000" w:themeColor="text1"/>
          <w:sz w:val="24"/>
        </w:rPr>
        <w:tab/>
        <w:t xml:space="preserve">  </w:t>
      </w:r>
    </w:p>
    <w:p w14:paraId="0703E0FB"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lastRenderedPageBreak/>
        <w:t>C-SUITE (S12/1)</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3ADAA4AC"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OTHER SENIOR LEVEL (S12/2-5)</w:t>
      </w:r>
      <w:r w:rsidRPr="000A2650">
        <w:rPr>
          <w:rFonts w:ascii="Calibri Light" w:hAnsi="Calibri Light" w:cs="Calibri Light"/>
          <w:bCs/>
          <w:color w:val="000000" w:themeColor="text1"/>
          <w:sz w:val="24"/>
        </w:rPr>
        <w:tab/>
        <w:t xml:space="preserve">[COUNTER] </w:t>
      </w:r>
    </w:p>
    <w:p w14:paraId="70EC29C1" w14:textId="1D76FDB9"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MID-LEVEL (S12/6-7)</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00237733">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COUNTER]</w:t>
      </w:r>
    </w:p>
    <w:p w14:paraId="2F0AD80F"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FINANCIAL SERVICES (S10/6) </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 </w:t>
      </w:r>
    </w:p>
    <w:p w14:paraId="4E0F9688"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C-SUITE (S12/1)</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470ECC80"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OTHER SENIOR LEVEL (S12/2-5)</w:t>
      </w:r>
      <w:r w:rsidRPr="000A2650">
        <w:rPr>
          <w:rFonts w:ascii="Calibri Light" w:hAnsi="Calibri Light" w:cs="Calibri Light"/>
          <w:bCs/>
          <w:color w:val="000000" w:themeColor="text1"/>
          <w:sz w:val="24"/>
        </w:rPr>
        <w:tab/>
        <w:t xml:space="preserve">[COUNTER] </w:t>
      </w:r>
    </w:p>
    <w:p w14:paraId="1DC83653" w14:textId="0AF2BE30"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MID-LEVEL (S12/6-7)</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00237733">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COUNTER]</w:t>
      </w:r>
    </w:p>
    <w:p w14:paraId="24D8D03E"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MEDIA (S10/9) </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p>
    <w:p w14:paraId="2CB995F1"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C-SUITE (S12/1)</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66BA19F6"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OTHER SENIOR LEVEL (S12/2-5)</w:t>
      </w:r>
      <w:r w:rsidRPr="000A2650">
        <w:rPr>
          <w:rFonts w:ascii="Calibri Light" w:hAnsi="Calibri Light" w:cs="Calibri Light"/>
          <w:bCs/>
          <w:color w:val="000000" w:themeColor="text1"/>
          <w:sz w:val="24"/>
        </w:rPr>
        <w:tab/>
        <w:t xml:space="preserve">[COUNTER] </w:t>
      </w:r>
    </w:p>
    <w:p w14:paraId="0C82E34A" w14:textId="39765048"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MID-LEVEL (S12/6-7)</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00237733">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COUNTER]</w:t>
      </w:r>
    </w:p>
    <w:p w14:paraId="14563719"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RETAIL (S10/11) </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p>
    <w:p w14:paraId="4A8C69D0"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C-SUITE (S12/1)</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07C41F17"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OTHER SENIOR LEVEL (S12/2-5)</w:t>
      </w:r>
      <w:r w:rsidRPr="000A2650">
        <w:rPr>
          <w:rFonts w:ascii="Calibri Light" w:hAnsi="Calibri Light" w:cs="Calibri Light"/>
          <w:bCs/>
          <w:color w:val="000000" w:themeColor="text1"/>
          <w:sz w:val="24"/>
        </w:rPr>
        <w:tab/>
        <w:t xml:space="preserve">[COUNTER] </w:t>
      </w:r>
    </w:p>
    <w:p w14:paraId="09E9769F" w14:textId="09A27BDC"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MID-LEVEL (S12/6-7)</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00237733">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COUNTER]</w:t>
      </w:r>
    </w:p>
    <w:p w14:paraId="5C786D41"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TECHNOLOGY (S10/12)</w:t>
      </w:r>
      <w:r w:rsidRPr="000A2650">
        <w:rPr>
          <w:rFonts w:ascii="Calibri Light" w:hAnsi="Calibri Light" w:cs="Calibri Light"/>
          <w:bCs/>
          <w:color w:val="000000" w:themeColor="text1"/>
          <w:sz w:val="24"/>
        </w:rPr>
        <w:tab/>
      </w:r>
    </w:p>
    <w:p w14:paraId="130438FF"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C-SUITE (S12/1)</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240B5512"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OTHER SENIOR LEVEL (S12/2-5)</w:t>
      </w:r>
      <w:r w:rsidRPr="000A2650">
        <w:rPr>
          <w:rFonts w:ascii="Calibri Light" w:hAnsi="Calibri Light" w:cs="Calibri Light"/>
          <w:bCs/>
          <w:color w:val="000000" w:themeColor="text1"/>
          <w:sz w:val="24"/>
        </w:rPr>
        <w:tab/>
        <w:t xml:space="preserve">[COUNTER] </w:t>
      </w:r>
    </w:p>
    <w:p w14:paraId="61CB637C" w14:textId="2153098F"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MID-LEVEL (S12/6-7)</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00237733">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COUNTER]</w:t>
      </w:r>
    </w:p>
    <w:p w14:paraId="52B484FB"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TELECOMM (S10/13)</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p>
    <w:p w14:paraId="725E7177"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C-SUITE (S12/1)</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2C33CBBB"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OTHER SENIOR LEVEL (S12/2-5)</w:t>
      </w:r>
      <w:r w:rsidRPr="000A2650">
        <w:rPr>
          <w:rFonts w:ascii="Calibri Light" w:hAnsi="Calibri Light" w:cs="Calibri Light"/>
          <w:bCs/>
          <w:color w:val="000000" w:themeColor="text1"/>
          <w:sz w:val="24"/>
        </w:rPr>
        <w:tab/>
        <w:t xml:space="preserve">[COUNTER] </w:t>
      </w:r>
    </w:p>
    <w:p w14:paraId="5A1B952E" w14:textId="1EEA65E0"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MID-LEVEL (S12/6-7)</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00237733">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COUNTER]</w:t>
      </w:r>
    </w:p>
    <w:p w14:paraId="6F36F427" w14:textId="77777777" w:rsidR="00A673BF" w:rsidRPr="00237733" w:rsidRDefault="00A673BF" w:rsidP="003D0E93">
      <w:pPr>
        <w:pStyle w:val="ListParagraph"/>
        <w:numPr>
          <w:ilvl w:val="0"/>
          <w:numId w:val="126"/>
        </w:numPr>
        <w:spacing w:after="0" w:line="240" w:lineRule="auto"/>
        <w:rPr>
          <w:rFonts w:ascii="Calibri Light" w:hAnsi="Calibri Light" w:cs="Calibri Light"/>
          <w:color w:val="000000" w:themeColor="text1"/>
          <w:sz w:val="24"/>
        </w:rPr>
      </w:pPr>
      <w:r w:rsidRPr="00237733">
        <w:rPr>
          <w:rFonts w:ascii="Calibri Light" w:hAnsi="Calibri Light" w:cs="Calibri Light"/>
          <w:color w:val="000000" w:themeColor="text1"/>
          <w:sz w:val="24"/>
        </w:rPr>
        <w:t>ENERGY (S10/05)</w:t>
      </w:r>
    </w:p>
    <w:p w14:paraId="2A417255" w14:textId="77777777" w:rsidR="00A673BF" w:rsidRPr="00237733" w:rsidRDefault="00A673BF" w:rsidP="003D0E93">
      <w:pPr>
        <w:pStyle w:val="ListParagraph"/>
        <w:numPr>
          <w:ilvl w:val="1"/>
          <w:numId w:val="126"/>
        </w:numPr>
        <w:spacing w:after="0" w:line="240" w:lineRule="auto"/>
        <w:rPr>
          <w:rFonts w:ascii="Calibri Light" w:hAnsi="Calibri Light" w:cs="Calibri Light"/>
          <w:color w:val="000000" w:themeColor="text1"/>
          <w:sz w:val="24"/>
        </w:rPr>
      </w:pPr>
      <w:r w:rsidRPr="00237733">
        <w:rPr>
          <w:rFonts w:ascii="Calibri Light" w:hAnsi="Calibri Light" w:cs="Calibri Light"/>
          <w:color w:val="000000" w:themeColor="text1"/>
          <w:sz w:val="24"/>
        </w:rPr>
        <w:t>C-SUITE (S12/1)</w:t>
      </w:r>
      <w:r w:rsidRPr="00237733">
        <w:rPr>
          <w:rFonts w:ascii="Calibri Light" w:hAnsi="Calibri Light" w:cs="Calibri Light"/>
          <w:color w:val="000000" w:themeColor="text1"/>
          <w:sz w:val="24"/>
        </w:rPr>
        <w:tab/>
      </w:r>
      <w:r w:rsidRPr="00237733">
        <w:rPr>
          <w:rFonts w:ascii="Calibri Light" w:hAnsi="Calibri Light" w:cs="Calibri Light"/>
          <w:color w:val="000000" w:themeColor="text1"/>
          <w:sz w:val="24"/>
        </w:rPr>
        <w:tab/>
      </w:r>
      <w:r w:rsidRPr="00237733">
        <w:rPr>
          <w:rFonts w:ascii="Calibri Light" w:hAnsi="Calibri Light" w:cs="Calibri Light"/>
          <w:color w:val="000000" w:themeColor="text1"/>
          <w:sz w:val="24"/>
        </w:rPr>
        <w:tab/>
        <w:t xml:space="preserve">[COUNTER] </w:t>
      </w:r>
    </w:p>
    <w:p w14:paraId="2BCBEB97" w14:textId="77777777" w:rsidR="00A673BF" w:rsidRPr="00237733" w:rsidRDefault="00A673BF" w:rsidP="003D0E93">
      <w:pPr>
        <w:pStyle w:val="ListParagraph"/>
        <w:numPr>
          <w:ilvl w:val="1"/>
          <w:numId w:val="126"/>
        </w:numPr>
        <w:spacing w:after="0" w:line="240" w:lineRule="auto"/>
        <w:rPr>
          <w:rFonts w:ascii="Calibri Light" w:hAnsi="Calibri Light" w:cs="Calibri Light"/>
          <w:color w:val="000000" w:themeColor="text1"/>
          <w:sz w:val="24"/>
        </w:rPr>
      </w:pPr>
      <w:r w:rsidRPr="00237733">
        <w:rPr>
          <w:rFonts w:ascii="Calibri Light" w:hAnsi="Calibri Light" w:cs="Calibri Light"/>
          <w:color w:val="000000" w:themeColor="text1"/>
          <w:sz w:val="24"/>
        </w:rPr>
        <w:t>OTHER SENIOR LEVEL (S12/2-5)</w:t>
      </w:r>
      <w:r w:rsidRPr="00237733">
        <w:rPr>
          <w:rFonts w:ascii="Calibri Light" w:hAnsi="Calibri Light" w:cs="Calibri Light"/>
          <w:color w:val="000000" w:themeColor="text1"/>
          <w:sz w:val="24"/>
        </w:rPr>
        <w:tab/>
        <w:t xml:space="preserve">[COUNTER] </w:t>
      </w:r>
    </w:p>
    <w:p w14:paraId="4919C8FC" w14:textId="38E406EC" w:rsidR="00A673BF" w:rsidRPr="00237733" w:rsidRDefault="00A673BF" w:rsidP="003D0E93">
      <w:pPr>
        <w:pStyle w:val="ListParagraph"/>
        <w:numPr>
          <w:ilvl w:val="1"/>
          <w:numId w:val="126"/>
        </w:numPr>
        <w:spacing w:after="0" w:line="240" w:lineRule="auto"/>
        <w:rPr>
          <w:rFonts w:ascii="Calibri Light" w:hAnsi="Calibri Light" w:cs="Calibri Light"/>
          <w:color w:val="000000" w:themeColor="text1"/>
          <w:sz w:val="24"/>
        </w:rPr>
      </w:pPr>
      <w:r w:rsidRPr="00237733">
        <w:rPr>
          <w:rFonts w:ascii="Calibri Light" w:hAnsi="Calibri Light" w:cs="Calibri Light"/>
          <w:color w:val="000000" w:themeColor="text1"/>
          <w:sz w:val="24"/>
        </w:rPr>
        <w:t>MID-LEVEL (S12/6-7)</w:t>
      </w:r>
      <w:r w:rsidRPr="00237733">
        <w:rPr>
          <w:rFonts w:ascii="Calibri Light" w:hAnsi="Calibri Light" w:cs="Calibri Light"/>
          <w:color w:val="000000" w:themeColor="text1"/>
          <w:sz w:val="24"/>
        </w:rPr>
        <w:tab/>
      </w:r>
      <w:r w:rsidRPr="00237733">
        <w:rPr>
          <w:rFonts w:ascii="Calibri Light" w:hAnsi="Calibri Light" w:cs="Calibri Light"/>
          <w:color w:val="000000" w:themeColor="text1"/>
          <w:sz w:val="24"/>
        </w:rPr>
        <w:tab/>
      </w:r>
      <w:r w:rsidR="00237733">
        <w:rPr>
          <w:rFonts w:ascii="Calibri Light" w:hAnsi="Calibri Light" w:cs="Calibri Light"/>
          <w:bCs/>
          <w:color w:val="000000" w:themeColor="text1"/>
          <w:sz w:val="24"/>
        </w:rPr>
        <w:tab/>
      </w:r>
      <w:r w:rsidRPr="00237733">
        <w:rPr>
          <w:rFonts w:ascii="Calibri Light" w:hAnsi="Calibri Light" w:cs="Calibri Light"/>
          <w:color w:val="000000" w:themeColor="text1"/>
          <w:sz w:val="24"/>
        </w:rPr>
        <w:t>[COUNTER]</w:t>
      </w:r>
    </w:p>
    <w:p w14:paraId="7D40502C" w14:textId="77777777" w:rsidR="00A673BF" w:rsidRPr="00237733" w:rsidRDefault="00A673BF" w:rsidP="003D0E93">
      <w:pPr>
        <w:pStyle w:val="ListParagraph"/>
        <w:numPr>
          <w:ilvl w:val="0"/>
          <w:numId w:val="126"/>
        </w:numPr>
        <w:spacing w:after="0" w:line="240" w:lineRule="auto"/>
        <w:rPr>
          <w:rFonts w:ascii="Calibri Light" w:hAnsi="Calibri Light" w:cs="Calibri Light"/>
          <w:color w:val="000000" w:themeColor="text1"/>
          <w:sz w:val="24"/>
        </w:rPr>
      </w:pPr>
      <w:r w:rsidRPr="00237733">
        <w:rPr>
          <w:rFonts w:ascii="Calibri Light" w:hAnsi="Calibri Light" w:cs="Calibri Light"/>
          <w:color w:val="000000" w:themeColor="text1"/>
          <w:sz w:val="24"/>
        </w:rPr>
        <w:t>HEALTHCARE (S10/07)</w:t>
      </w:r>
    </w:p>
    <w:p w14:paraId="2750A604" w14:textId="77777777" w:rsidR="00A673BF" w:rsidRPr="00237733" w:rsidRDefault="00A673BF" w:rsidP="003D0E93">
      <w:pPr>
        <w:pStyle w:val="ListParagraph"/>
        <w:numPr>
          <w:ilvl w:val="1"/>
          <w:numId w:val="126"/>
        </w:numPr>
        <w:spacing w:after="0" w:line="240" w:lineRule="auto"/>
        <w:rPr>
          <w:rFonts w:ascii="Calibri Light" w:hAnsi="Calibri Light" w:cs="Calibri Light"/>
          <w:color w:val="000000" w:themeColor="text1"/>
          <w:sz w:val="24"/>
        </w:rPr>
      </w:pPr>
      <w:r w:rsidRPr="00237733">
        <w:rPr>
          <w:rFonts w:ascii="Calibri Light" w:hAnsi="Calibri Light" w:cs="Calibri Light"/>
          <w:color w:val="000000" w:themeColor="text1"/>
          <w:sz w:val="24"/>
        </w:rPr>
        <w:t>C-SUITE (S12/1)</w:t>
      </w:r>
      <w:r w:rsidRPr="00237733">
        <w:rPr>
          <w:rFonts w:ascii="Calibri Light" w:hAnsi="Calibri Light" w:cs="Calibri Light"/>
          <w:color w:val="000000" w:themeColor="text1"/>
          <w:sz w:val="24"/>
        </w:rPr>
        <w:tab/>
      </w:r>
      <w:r w:rsidRPr="00237733">
        <w:rPr>
          <w:rFonts w:ascii="Calibri Light" w:hAnsi="Calibri Light" w:cs="Calibri Light"/>
          <w:color w:val="000000" w:themeColor="text1"/>
          <w:sz w:val="24"/>
        </w:rPr>
        <w:tab/>
      </w:r>
      <w:r w:rsidRPr="00237733">
        <w:rPr>
          <w:rFonts w:ascii="Calibri Light" w:hAnsi="Calibri Light" w:cs="Calibri Light"/>
          <w:color w:val="000000" w:themeColor="text1"/>
          <w:sz w:val="24"/>
        </w:rPr>
        <w:tab/>
        <w:t xml:space="preserve">[COUNTER] </w:t>
      </w:r>
    </w:p>
    <w:p w14:paraId="5BFDAF02" w14:textId="77777777" w:rsidR="00A673BF" w:rsidRPr="00237733" w:rsidRDefault="00A673BF" w:rsidP="003D0E93">
      <w:pPr>
        <w:pStyle w:val="ListParagraph"/>
        <w:numPr>
          <w:ilvl w:val="1"/>
          <w:numId w:val="126"/>
        </w:numPr>
        <w:spacing w:after="0" w:line="240" w:lineRule="auto"/>
        <w:rPr>
          <w:rFonts w:ascii="Calibri Light" w:hAnsi="Calibri Light" w:cs="Calibri Light"/>
          <w:color w:val="000000" w:themeColor="text1"/>
          <w:sz w:val="24"/>
        </w:rPr>
      </w:pPr>
      <w:r w:rsidRPr="00237733">
        <w:rPr>
          <w:rFonts w:ascii="Calibri Light" w:hAnsi="Calibri Light" w:cs="Calibri Light"/>
          <w:color w:val="000000" w:themeColor="text1"/>
          <w:sz w:val="24"/>
        </w:rPr>
        <w:t>OTHER SENIOR LEVEL (S12/2-5)</w:t>
      </w:r>
      <w:r w:rsidRPr="00237733">
        <w:rPr>
          <w:rFonts w:ascii="Calibri Light" w:hAnsi="Calibri Light" w:cs="Calibri Light"/>
          <w:color w:val="000000" w:themeColor="text1"/>
          <w:sz w:val="24"/>
        </w:rPr>
        <w:tab/>
        <w:t xml:space="preserve">[COUNTER] </w:t>
      </w:r>
    </w:p>
    <w:p w14:paraId="2E2FCB7A" w14:textId="7E7DBDB7" w:rsidR="00A673BF" w:rsidRPr="00237733" w:rsidRDefault="00A673BF" w:rsidP="003D0E93">
      <w:pPr>
        <w:pStyle w:val="ListParagraph"/>
        <w:numPr>
          <w:ilvl w:val="1"/>
          <w:numId w:val="126"/>
        </w:numPr>
        <w:spacing w:after="0" w:line="240" w:lineRule="auto"/>
        <w:rPr>
          <w:rFonts w:ascii="Calibri Light" w:hAnsi="Calibri Light" w:cs="Calibri Light"/>
          <w:color w:val="000000" w:themeColor="text1"/>
          <w:sz w:val="24"/>
        </w:rPr>
      </w:pPr>
      <w:r w:rsidRPr="00237733">
        <w:rPr>
          <w:rFonts w:ascii="Calibri Light" w:hAnsi="Calibri Light" w:cs="Calibri Light"/>
          <w:color w:val="000000" w:themeColor="text1"/>
          <w:sz w:val="24"/>
        </w:rPr>
        <w:t>MID-LEVEL (S12/6-7)</w:t>
      </w:r>
      <w:r w:rsidRPr="00237733">
        <w:rPr>
          <w:rFonts w:ascii="Calibri Light" w:hAnsi="Calibri Light" w:cs="Calibri Light"/>
          <w:color w:val="000000" w:themeColor="text1"/>
          <w:sz w:val="24"/>
        </w:rPr>
        <w:tab/>
      </w:r>
      <w:r w:rsidRPr="00237733">
        <w:rPr>
          <w:rFonts w:ascii="Calibri Light" w:hAnsi="Calibri Light" w:cs="Calibri Light"/>
          <w:color w:val="000000" w:themeColor="text1"/>
          <w:sz w:val="24"/>
        </w:rPr>
        <w:tab/>
      </w:r>
      <w:r w:rsidR="00237733">
        <w:rPr>
          <w:rFonts w:ascii="Calibri Light" w:hAnsi="Calibri Light" w:cs="Calibri Light"/>
          <w:bCs/>
          <w:color w:val="000000" w:themeColor="text1"/>
          <w:sz w:val="24"/>
        </w:rPr>
        <w:tab/>
      </w:r>
      <w:r w:rsidRPr="00237733">
        <w:rPr>
          <w:rFonts w:ascii="Calibri Light" w:hAnsi="Calibri Light" w:cs="Calibri Light"/>
          <w:color w:val="000000" w:themeColor="text1"/>
          <w:sz w:val="24"/>
        </w:rPr>
        <w:t>[COUNTER]</w:t>
      </w:r>
    </w:p>
    <w:p w14:paraId="7A9DC26F" w14:textId="77777777" w:rsidR="00A673BF" w:rsidRPr="000A2650" w:rsidRDefault="00A673BF" w:rsidP="00A673BF">
      <w:pPr>
        <w:spacing w:after="0" w:line="240" w:lineRule="auto"/>
        <w:rPr>
          <w:rFonts w:ascii="Calibri Light" w:hAnsi="Calibri Light" w:cs="Calibri Light"/>
          <w:bCs/>
          <w:color w:val="000000" w:themeColor="text1"/>
          <w:sz w:val="24"/>
        </w:rPr>
      </w:pPr>
    </w:p>
    <w:p w14:paraId="11392898" w14:textId="77777777" w:rsidR="00A673BF" w:rsidRPr="000A2650" w:rsidRDefault="00A673BF" w:rsidP="00A673BF">
      <w:pPr>
        <w:spacing w:after="0" w:line="240" w:lineRule="auto"/>
        <w:rPr>
          <w:rFonts w:ascii="Calibri Light" w:hAnsi="Calibri Light" w:cs="Calibri Light"/>
          <w:b/>
          <w:color w:val="000000" w:themeColor="text1"/>
          <w:sz w:val="24"/>
        </w:rPr>
      </w:pPr>
      <w:r w:rsidRPr="000A2650">
        <w:rPr>
          <w:rFonts w:ascii="Calibri Light" w:hAnsi="Calibri Light" w:cs="Calibri Light"/>
          <w:b/>
          <w:color w:val="000000" w:themeColor="text1"/>
          <w:sz w:val="24"/>
        </w:rPr>
        <w:t xml:space="preserve">REVENUE (S17) </w:t>
      </w:r>
    </w:p>
    <w:p w14:paraId="58D703E4" w14:textId="77777777" w:rsidR="00A673BF" w:rsidRPr="000A2650" w:rsidRDefault="00A673BF" w:rsidP="003D0E93">
      <w:pPr>
        <w:pStyle w:val="ListParagraph"/>
        <w:numPr>
          <w:ilvl w:val="0"/>
          <w:numId w:val="127"/>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50 million – 100 million (S17/02)</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MAX=N100] </w:t>
      </w:r>
    </w:p>
    <w:p w14:paraId="4BBD3644" w14:textId="77777777" w:rsidR="00A673BF" w:rsidRPr="000A2650" w:rsidRDefault="00A673BF" w:rsidP="003D0E93">
      <w:pPr>
        <w:numPr>
          <w:ilvl w:val="0"/>
          <w:numId w:val="127"/>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100 million less than $500 million </w:t>
      </w:r>
      <w:r w:rsidRPr="000A2650">
        <w:rPr>
          <w:rFonts w:ascii="Calibri Light" w:hAnsi="Calibri Light" w:cs="Calibri Light"/>
          <w:bCs/>
          <w:color w:val="000000" w:themeColor="text1"/>
          <w:sz w:val="24"/>
        </w:rPr>
        <w:t>(S17/03)</w:t>
      </w:r>
      <w:r w:rsidRPr="000A2650">
        <w:rPr>
          <w:rFonts w:ascii="Calibri Light" w:hAnsi="Calibri Light" w:cs="Calibri Light"/>
          <w:bCs/>
          <w:color w:val="000000" w:themeColor="text1"/>
          <w:sz w:val="24"/>
        </w:rPr>
        <w:tab/>
      </w:r>
      <w:r w:rsidRPr="000A2650">
        <w:rPr>
          <w:rFonts w:ascii="Calibri Light" w:hAnsi="Calibri Light" w:cs="Calibri Light"/>
          <w:bCs/>
          <w:color w:val="auto"/>
          <w:sz w:val="24"/>
        </w:rPr>
        <w:t>[COUNTER]</w:t>
      </w:r>
    </w:p>
    <w:p w14:paraId="34D7B2E2" w14:textId="77777777" w:rsidR="00A673BF" w:rsidRPr="000A2650" w:rsidRDefault="00A673BF" w:rsidP="003D0E93">
      <w:pPr>
        <w:numPr>
          <w:ilvl w:val="0"/>
          <w:numId w:val="127"/>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500 million less than $1 billion </w:t>
      </w:r>
      <w:r w:rsidRPr="000A2650">
        <w:rPr>
          <w:rFonts w:ascii="Calibri Light" w:hAnsi="Calibri Light" w:cs="Calibri Light"/>
          <w:bCs/>
          <w:color w:val="000000" w:themeColor="text1"/>
          <w:sz w:val="24"/>
        </w:rPr>
        <w:t>(S17/04)</w:t>
      </w:r>
      <w:r w:rsidRPr="000A2650">
        <w:rPr>
          <w:rFonts w:ascii="Calibri Light" w:hAnsi="Calibri Light" w:cs="Calibri Light"/>
          <w:bCs/>
          <w:color w:val="auto"/>
          <w:sz w:val="24"/>
        </w:rPr>
        <w:tab/>
        <w:t>[COUNTER]</w:t>
      </w:r>
    </w:p>
    <w:p w14:paraId="51F65C52" w14:textId="77777777" w:rsidR="00A673BF" w:rsidRPr="000A2650" w:rsidRDefault="00A673BF" w:rsidP="003D0E93">
      <w:pPr>
        <w:numPr>
          <w:ilvl w:val="0"/>
          <w:numId w:val="127"/>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1 billion + </w:t>
      </w:r>
      <w:r w:rsidRPr="000A2650">
        <w:rPr>
          <w:rFonts w:ascii="Calibri Light" w:hAnsi="Calibri Light" w:cs="Calibri Light"/>
          <w:bCs/>
          <w:color w:val="auto"/>
          <w:sz w:val="24"/>
        </w:rPr>
        <w:tab/>
      </w:r>
      <w:r w:rsidRPr="000A2650">
        <w:rPr>
          <w:rFonts w:ascii="Calibri Light" w:hAnsi="Calibri Light" w:cs="Calibri Light"/>
          <w:bCs/>
          <w:color w:val="000000" w:themeColor="text1"/>
          <w:sz w:val="24"/>
        </w:rPr>
        <w:t>(S17/05-06)</w:t>
      </w:r>
      <w:r w:rsidRPr="000A2650">
        <w:rPr>
          <w:rFonts w:ascii="Calibri Light" w:hAnsi="Calibri Light" w:cs="Calibri Light"/>
          <w:bCs/>
          <w:color w:val="auto"/>
          <w:sz w:val="24"/>
        </w:rPr>
        <w:tab/>
      </w:r>
      <w:r w:rsidRPr="000A2650">
        <w:rPr>
          <w:rFonts w:ascii="Calibri Light" w:hAnsi="Calibri Light" w:cs="Calibri Light"/>
          <w:bCs/>
          <w:color w:val="auto"/>
          <w:sz w:val="24"/>
        </w:rPr>
        <w:tab/>
      </w:r>
      <w:r w:rsidRPr="000A2650">
        <w:rPr>
          <w:rFonts w:ascii="Calibri Light" w:hAnsi="Calibri Light" w:cs="Calibri Light"/>
          <w:bCs/>
          <w:color w:val="auto"/>
          <w:sz w:val="24"/>
        </w:rPr>
        <w:tab/>
        <w:t xml:space="preserve">[COUNTER]  </w:t>
      </w:r>
    </w:p>
    <w:p w14:paraId="734095EB" w14:textId="77777777" w:rsidR="00A673BF" w:rsidRPr="000A2650" w:rsidRDefault="00A673BF" w:rsidP="00A673BF">
      <w:pPr>
        <w:spacing w:after="0" w:line="240" w:lineRule="auto"/>
        <w:rPr>
          <w:rFonts w:ascii="Calibri Light" w:hAnsi="Calibri Light" w:cs="Calibri Light"/>
          <w:bCs/>
          <w:color w:val="000000" w:themeColor="text1"/>
          <w:sz w:val="24"/>
        </w:rPr>
      </w:pPr>
    </w:p>
    <w:p w14:paraId="0FC45A4D" w14:textId="77777777" w:rsidR="00A673BF" w:rsidRPr="000A2650" w:rsidRDefault="00A673BF" w:rsidP="00A673BF">
      <w:pPr>
        <w:spacing w:after="0" w:line="240" w:lineRule="auto"/>
        <w:rPr>
          <w:rFonts w:ascii="Calibri Light" w:hAnsi="Calibri Light" w:cs="Calibri Light"/>
          <w:b/>
          <w:color w:val="000000" w:themeColor="text1"/>
          <w:sz w:val="24"/>
        </w:rPr>
      </w:pPr>
      <w:r w:rsidRPr="000A2650">
        <w:rPr>
          <w:rFonts w:ascii="Calibri Light" w:hAnsi="Calibri Light" w:cs="Calibri Light"/>
          <w:b/>
          <w:color w:val="000000" w:themeColor="text1"/>
          <w:sz w:val="24"/>
        </w:rPr>
        <w:t xml:space="preserve">REVENUE BY INDUSTRY (S17 AND S10) </w:t>
      </w:r>
    </w:p>
    <w:p w14:paraId="7AC8EE3F"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AEROSPACE AND DEFENSE (S10/01)</w:t>
      </w:r>
      <w:r w:rsidRPr="000A2650">
        <w:rPr>
          <w:rFonts w:ascii="Calibri Light" w:hAnsi="Calibri Light" w:cs="Calibri Light"/>
          <w:bCs/>
          <w:color w:val="000000" w:themeColor="text1"/>
          <w:sz w:val="24"/>
        </w:rPr>
        <w:tab/>
      </w:r>
    </w:p>
    <w:p w14:paraId="0968E286"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50 million – 100 million (S17/02)</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17C6D712"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100 million less than $500 million </w:t>
      </w:r>
      <w:r w:rsidRPr="000A2650">
        <w:rPr>
          <w:rFonts w:ascii="Calibri Light" w:hAnsi="Calibri Light" w:cs="Calibri Light"/>
          <w:bCs/>
          <w:color w:val="000000" w:themeColor="text1"/>
          <w:sz w:val="24"/>
        </w:rPr>
        <w:t>(S17/03)</w:t>
      </w:r>
      <w:r w:rsidRPr="000A2650">
        <w:rPr>
          <w:rFonts w:ascii="Calibri Light" w:hAnsi="Calibri Light" w:cs="Calibri Light"/>
          <w:bCs/>
          <w:color w:val="000000" w:themeColor="text1"/>
          <w:sz w:val="24"/>
        </w:rPr>
        <w:tab/>
      </w:r>
      <w:r w:rsidRPr="000A2650">
        <w:rPr>
          <w:rFonts w:ascii="Calibri Light" w:hAnsi="Calibri Light" w:cs="Calibri Light"/>
          <w:bCs/>
          <w:color w:val="auto"/>
          <w:sz w:val="24"/>
        </w:rPr>
        <w:t>[COUNTER]</w:t>
      </w:r>
    </w:p>
    <w:p w14:paraId="42357D58"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500 million less than $1 billion </w:t>
      </w:r>
      <w:r w:rsidRPr="000A2650">
        <w:rPr>
          <w:rFonts w:ascii="Calibri Light" w:hAnsi="Calibri Light" w:cs="Calibri Light"/>
          <w:bCs/>
          <w:color w:val="000000" w:themeColor="text1"/>
          <w:sz w:val="24"/>
        </w:rPr>
        <w:t>(S17/04)</w:t>
      </w:r>
      <w:r w:rsidRPr="000A2650">
        <w:rPr>
          <w:rFonts w:ascii="Calibri Light" w:hAnsi="Calibri Light" w:cs="Calibri Light"/>
          <w:bCs/>
          <w:color w:val="auto"/>
          <w:sz w:val="24"/>
        </w:rPr>
        <w:tab/>
        <w:t>[COUNTER]</w:t>
      </w:r>
    </w:p>
    <w:p w14:paraId="19166E77" w14:textId="77777777" w:rsidR="00A673BF" w:rsidRPr="000A2650" w:rsidRDefault="00A673BF" w:rsidP="003D0E93">
      <w:pPr>
        <w:numPr>
          <w:ilvl w:val="1"/>
          <w:numId w:val="126"/>
        </w:numPr>
        <w:spacing w:after="0" w:line="240" w:lineRule="auto"/>
        <w:contextualSpacing/>
        <w:rPr>
          <w:rFonts w:ascii="Calibri Light" w:hAnsi="Calibri Light" w:cs="Calibri Light"/>
          <w:bCs/>
          <w:color w:val="000000" w:themeColor="text1"/>
          <w:sz w:val="24"/>
        </w:rPr>
      </w:pPr>
      <w:r w:rsidRPr="000A2650">
        <w:rPr>
          <w:rFonts w:ascii="Calibri Light" w:hAnsi="Calibri Light" w:cs="Calibri Light"/>
          <w:bCs/>
          <w:color w:val="auto"/>
          <w:sz w:val="24"/>
        </w:rPr>
        <w:t xml:space="preserve">$1 billion + </w:t>
      </w:r>
      <w:r w:rsidRPr="000A2650">
        <w:rPr>
          <w:rFonts w:ascii="Calibri Light" w:hAnsi="Calibri Light" w:cs="Calibri Light"/>
          <w:bCs/>
          <w:color w:val="auto"/>
          <w:sz w:val="24"/>
        </w:rPr>
        <w:tab/>
      </w:r>
      <w:r w:rsidRPr="000A2650">
        <w:rPr>
          <w:rFonts w:ascii="Calibri Light" w:hAnsi="Calibri Light" w:cs="Calibri Light"/>
          <w:bCs/>
          <w:color w:val="000000" w:themeColor="text1"/>
          <w:sz w:val="24"/>
        </w:rPr>
        <w:t>(S17/05-06)</w:t>
      </w:r>
      <w:r w:rsidRPr="000A2650">
        <w:rPr>
          <w:rFonts w:ascii="Calibri Light" w:hAnsi="Calibri Light" w:cs="Calibri Light"/>
          <w:bCs/>
          <w:color w:val="auto"/>
          <w:sz w:val="24"/>
        </w:rPr>
        <w:tab/>
      </w:r>
      <w:r w:rsidRPr="000A2650">
        <w:rPr>
          <w:rFonts w:ascii="Calibri Light" w:hAnsi="Calibri Light" w:cs="Calibri Light"/>
          <w:bCs/>
          <w:color w:val="auto"/>
          <w:sz w:val="24"/>
        </w:rPr>
        <w:tab/>
      </w:r>
      <w:r w:rsidRPr="000A2650">
        <w:rPr>
          <w:rFonts w:ascii="Calibri Light" w:hAnsi="Calibri Light" w:cs="Calibri Light"/>
          <w:bCs/>
          <w:color w:val="auto"/>
          <w:sz w:val="24"/>
        </w:rPr>
        <w:tab/>
        <w:t xml:space="preserve">[COUNTER]  </w:t>
      </w:r>
    </w:p>
    <w:p w14:paraId="0C988860" w14:textId="77777777" w:rsidR="00A673BF" w:rsidRPr="000A2650" w:rsidRDefault="00A673BF" w:rsidP="003D0E93">
      <w:pPr>
        <w:numPr>
          <w:ilvl w:val="0"/>
          <w:numId w:val="126"/>
        </w:numPr>
        <w:spacing w:after="0" w:line="240" w:lineRule="auto"/>
        <w:contextualSpacing/>
        <w:rPr>
          <w:rFonts w:ascii="Calibri Light" w:hAnsi="Calibri Light" w:cs="Calibri Light"/>
          <w:bCs/>
          <w:color w:val="000000" w:themeColor="text1"/>
          <w:sz w:val="24"/>
        </w:rPr>
      </w:pPr>
      <w:r w:rsidRPr="000A2650">
        <w:rPr>
          <w:rFonts w:ascii="Calibri Light" w:hAnsi="Calibri Light" w:cs="Calibri Light"/>
          <w:bCs/>
          <w:color w:val="000000" w:themeColor="text1"/>
          <w:sz w:val="24"/>
        </w:rPr>
        <w:lastRenderedPageBreak/>
        <w:t>AUTO (S10/02)</w:t>
      </w:r>
      <w:r w:rsidRPr="000A2650">
        <w:rPr>
          <w:rFonts w:ascii="Calibri Light" w:hAnsi="Calibri Light" w:cs="Calibri Light"/>
          <w:bCs/>
          <w:color w:val="000000" w:themeColor="text1"/>
          <w:sz w:val="24"/>
        </w:rPr>
        <w:tab/>
      </w:r>
    </w:p>
    <w:p w14:paraId="52B486BE"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50 million – 100 million (S17/02)</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72A205E1"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100 million less than $500 million </w:t>
      </w:r>
      <w:r w:rsidRPr="000A2650">
        <w:rPr>
          <w:rFonts w:ascii="Calibri Light" w:hAnsi="Calibri Light" w:cs="Calibri Light"/>
          <w:bCs/>
          <w:color w:val="000000" w:themeColor="text1"/>
          <w:sz w:val="24"/>
        </w:rPr>
        <w:t>(S17/03)</w:t>
      </w:r>
      <w:r w:rsidRPr="000A2650">
        <w:rPr>
          <w:rFonts w:ascii="Calibri Light" w:hAnsi="Calibri Light" w:cs="Calibri Light"/>
          <w:bCs/>
          <w:color w:val="000000" w:themeColor="text1"/>
          <w:sz w:val="24"/>
        </w:rPr>
        <w:tab/>
      </w:r>
      <w:r w:rsidRPr="000A2650">
        <w:rPr>
          <w:rFonts w:ascii="Calibri Light" w:hAnsi="Calibri Light" w:cs="Calibri Light"/>
          <w:bCs/>
          <w:color w:val="auto"/>
          <w:sz w:val="24"/>
        </w:rPr>
        <w:t>[COUNTER]</w:t>
      </w:r>
    </w:p>
    <w:p w14:paraId="4CC8874B"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500 million less than $1 billion </w:t>
      </w:r>
      <w:r w:rsidRPr="000A2650">
        <w:rPr>
          <w:rFonts w:ascii="Calibri Light" w:hAnsi="Calibri Light" w:cs="Calibri Light"/>
          <w:bCs/>
          <w:color w:val="000000" w:themeColor="text1"/>
          <w:sz w:val="24"/>
        </w:rPr>
        <w:t>(S17/04)</w:t>
      </w:r>
      <w:r w:rsidRPr="000A2650">
        <w:rPr>
          <w:rFonts w:ascii="Calibri Light" w:hAnsi="Calibri Light" w:cs="Calibri Light"/>
          <w:bCs/>
          <w:color w:val="auto"/>
          <w:sz w:val="24"/>
        </w:rPr>
        <w:tab/>
        <w:t>[COUNTER]</w:t>
      </w:r>
    </w:p>
    <w:p w14:paraId="43FB1A25" w14:textId="77777777" w:rsidR="00A673BF" w:rsidRPr="000A2650" w:rsidRDefault="00A673BF" w:rsidP="003D0E93">
      <w:pPr>
        <w:numPr>
          <w:ilvl w:val="1"/>
          <w:numId w:val="126"/>
        </w:numPr>
        <w:spacing w:after="0" w:line="240" w:lineRule="auto"/>
        <w:contextualSpacing/>
        <w:rPr>
          <w:rFonts w:ascii="Calibri Light" w:hAnsi="Calibri Light" w:cs="Calibri Light"/>
          <w:bCs/>
          <w:color w:val="000000" w:themeColor="text1"/>
          <w:sz w:val="24"/>
        </w:rPr>
      </w:pPr>
      <w:r w:rsidRPr="000A2650">
        <w:rPr>
          <w:rFonts w:ascii="Calibri Light" w:hAnsi="Calibri Light" w:cs="Calibri Light"/>
          <w:bCs/>
          <w:color w:val="auto"/>
          <w:sz w:val="24"/>
        </w:rPr>
        <w:t xml:space="preserve">$1 billion + </w:t>
      </w:r>
      <w:r w:rsidRPr="000A2650">
        <w:rPr>
          <w:rFonts w:ascii="Calibri Light" w:hAnsi="Calibri Light" w:cs="Calibri Light"/>
          <w:bCs/>
          <w:color w:val="auto"/>
          <w:sz w:val="24"/>
        </w:rPr>
        <w:tab/>
      </w:r>
      <w:r w:rsidRPr="000A2650">
        <w:rPr>
          <w:rFonts w:ascii="Calibri Light" w:hAnsi="Calibri Light" w:cs="Calibri Light"/>
          <w:bCs/>
          <w:color w:val="000000" w:themeColor="text1"/>
          <w:sz w:val="24"/>
        </w:rPr>
        <w:t>(S17/05-06)</w:t>
      </w:r>
      <w:r w:rsidRPr="000A2650">
        <w:rPr>
          <w:rFonts w:ascii="Calibri Light" w:hAnsi="Calibri Light" w:cs="Calibri Light"/>
          <w:bCs/>
          <w:color w:val="auto"/>
          <w:sz w:val="24"/>
        </w:rPr>
        <w:tab/>
      </w:r>
      <w:r w:rsidRPr="000A2650">
        <w:rPr>
          <w:rFonts w:ascii="Calibri Light" w:hAnsi="Calibri Light" w:cs="Calibri Light"/>
          <w:bCs/>
          <w:color w:val="auto"/>
          <w:sz w:val="24"/>
        </w:rPr>
        <w:tab/>
      </w:r>
      <w:r w:rsidRPr="000A2650">
        <w:rPr>
          <w:rFonts w:ascii="Calibri Light" w:hAnsi="Calibri Light" w:cs="Calibri Light"/>
          <w:bCs/>
          <w:color w:val="auto"/>
          <w:sz w:val="24"/>
        </w:rPr>
        <w:tab/>
        <w:t xml:space="preserve">[COUNTER]  </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 </w:t>
      </w:r>
    </w:p>
    <w:p w14:paraId="1326C560"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CONSUMER PRODUCTS (S10/3) </w:t>
      </w:r>
      <w:r w:rsidRPr="000A2650">
        <w:rPr>
          <w:rFonts w:ascii="Calibri Light" w:hAnsi="Calibri Light" w:cs="Calibri Light"/>
          <w:bCs/>
          <w:color w:val="000000" w:themeColor="text1"/>
          <w:sz w:val="24"/>
        </w:rPr>
        <w:tab/>
        <w:t xml:space="preserve">  </w:t>
      </w:r>
    </w:p>
    <w:p w14:paraId="516EB5BC"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50 million – 100 million (S17/02)</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1F3EE08A"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100 million less than $500 million </w:t>
      </w:r>
      <w:r w:rsidRPr="000A2650">
        <w:rPr>
          <w:rFonts w:ascii="Calibri Light" w:hAnsi="Calibri Light" w:cs="Calibri Light"/>
          <w:bCs/>
          <w:color w:val="000000" w:themeColor="text1"/>
          <w:sz w:val="24"/>
        </w:rPr>
        <w:t>(S17/03)</w:t>
      </w:r>
      <w:r w:rsidRPr="000A2650">
        <w:rPr>
          <w:rFonts w:ascii="Calibri Light" w:hAnsi="Calibri Light" w:cs="Calibri Light"/>
          <w:bCs/>
          <w:color w:val="000000" w:themeColor="text1"/>
          <w:sz w:val="24"/>
        </w:rPr>
        <w:tab/>
      </w:r>
      <w:r w:rsidRPr="000A2650">
        <w:rPr>
          <w:rFonts w:ascii="Calibri Light" w:hAnsi="Calibri Light" w:cs="Calibri Light"/>
          <w:bCs/>
          <w:color w:val="auto"/>
          <w:sz w:val="24"/>
        </w:rPr>
        <w:t>[COUNTER]</w:t>
      </w:r>
    </w:p>
    <w:p w14:paraId="4A38CF8B"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500 million less than $1 billion </w:t>
      </w:r>
      <w:r w:rsidRPr="000A2650">
        <w:rPr>
          <w:rFonts w:ascii="Calibri Light" w:hAnsi="Calibri Light" w:cs="Calibri Light"/>
          <w:bCs/>
          <w:color w:val="000000" w:themeColor="text1"/>
          <w:sz w:val="24"/>
        </w:rPr>
        <w:t>(S17/04)</w:t>
      </w:r>
      <w:r w:rsidRPr="000A2650">
        <w:rPr>
          <w:rFonts w:ascii="Calibri Light" w:hAnsi="Calibri Light" w:cs="Calibri Light"/>
          <w:bCs/>
          <w:color w:val="auto"/>
          <w:sz w:val="24"/>
        </w:rPr>
        <w:tab/>
        <w:t>[COUNTER]</w:t>
      </w:r>
    </w:p>
    <w:p w14:paraId="007EF74B" w14:textId="77777777" w:rsidR="00A673BF" w:rsidRPr="000A2650" w:rsidRDefault="00A673BF" w:rsidP="003D0E93">
      <w:pPr>
        <w:numPr>
          <w:ilvl w:val="1"/>
          <w:numId w:val="126"/>
        </w:numPr>
        <w:spacing w:after="0" w:line="240" w:lineRule="auto"/>
        <w:contextualSpacing/>
        <w:rPr>
          <w:rFonts w:ascii="Calibri Light" w:hAnsi="Calibri Light" w:cs="Calibri Light"/>
          <w:bCs/>
          <w:color w:val="000000" w:themeColor="text1"/>
          <w:sz w:val="24"/>
        </w:rPr>
      </w:pPr>
      <w:r w:rsidRPr="000A2650">
        <w:rPr>
          <w:rFonts w:ascii="Calibri Light" w:hAnsi="Calibri Light" w:cs="Calibri Light"/>
          <w:bCs/>
          <w:color w:val="auto"/>
          <w:sz w:val="24"/>
        </w:rPr>
        <w:t xml:space="preserve">$1 billion + </w:t>
      </w:r>
      <w:r w:rsidRPr="000A2650">
        <w:rPr>
          <w:rFonts w:ascii="Calibri Light" w:hAnsi="Calibri Light" w:cs="Calibri Light"/>
          <w:bCs/>
          <w:color w:val="auto"/>
          <w:sz w:val="24"/>
        </w:rPr>
        <w:tab/>
      </w:r>
      <w:r w:rsidRPr="000A2650">
        <w:rPr>
          <w:rFonts w:ascii="Calibri Light" w:hAnsi="Calibri Light" w:cs="Calibri Light"/>
          <w:bCs/>
          <w:color w:val="000000" w:themeColor="text1"/>
          <w:sz w:val="24"/>
        </w:rPr>
        <w:t>(S17/05-06)</w:t>
      </w:r>
      <w:r w:rsidRPr="000A2650">
        <w:rPr>
          <w:rFonts w:ascii="Calibri Light" w:hAnsi="Calibri Light" w:cs="Calibri Light"/>
          <w:bCs/>
          <w:color w:val="auto"/>
          <w:sz w:val="24"/>
        </w:rPr>
        <w:tab/>
      </w:r>
      <w:r w:rsidRPr="000A2650">
        <w:rPr>
          <w:rFonts w:ascii="Calibri Light" w:hAnsi="Calibri Light" w:cs="Calibri Light"/>
          <w:bCs/>
          <w:color w:val="auto"/>
          <w:sz w:val="24"/>
        </w:rPr>
        <w:tab/>
      </w:r>
      <w:r w:rsidRPr="000A2650">
        <w:rPr>
          <w:rFonts w:ascii="Calibri Light" w:hAnsi="Calibri Light" w:cs="Calibri Light"/>
          <w:bCs/>
          <w:color w:val="auto"/>
          <w:sz w:val="24"/>
        </w:rPr>
        <w:tab/>
        <w:t xml:space="preserve">[COUNTER]  </w:t>
      </w:r>
    </w:p>
    <w:p w14:paraId="21E1AC06"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FINANCIAL SERVICES (S10/6) </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 </w:t>
      </w:r>
    </w:p>
    <w:p w14:paraId="6991295C"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50 million – 100 million (S17/02)</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00ECA932"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100 million less than $500 million </w:t>
      </w:r>
      <w:r w:rsidRPr="000A2650">
        <w:rPr>
          <w:rFonts w:ascii="Calibri Light" w:hAnsi="Calibri Light" w:cs="Calibri Light"/>
          <w:bCs/>
          <w:color w:val="000000" w:themeColor="text1"/>
          <w:sz w:val="24"/>
        </w:rPr>
        <w:t>(S17/03)</w:t>
      </w:r>
      <w:r w:rsidRPr="000A2650">
        <w:rPr>
          <w:rFonts w:ascii="Calibri Light" w:hAnsi="Calibri Light" w:cs="Calibri Light"/>
          <w:bCs/>
          <w:color w:val="000000" w:themeColor="text1"/>
          <w:sz w:val="24"/>
        </w:rPr>
        <w:tab/>
      </w:r>
      <w:r w:rsidRPr="000A2650">
        <w:rPr>
          <w:rFonts w:ascii="Calibri Light" w:hAnsi="Calibri Light" w:cs="Calibri Light"/>
          <w:bCs/>
          <w:color w:val="auto"/>
          <w:sz w:val="24"/>
        </w:rPr>
        <w:t>[COUNTER]</w:t>
      </w:r>
    </w:p>
    <w:p w14:paraId="12239B37"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500 million less than $1 billion </w:t>
      </w:r>
      <w:r w:rsidRPr="000A2650">
        <w:rPr>
          <w:rFonts w:ascii="Calibri Light" w:hAnsi="Calibri Light" w:cs="Calibri Light"/>
          <w:bCs/>
          <w:color w:val="000000" w:themeColor="text1"/>
          <w:sz w:val="24"/>
        </w:rPr>
        <w:t>(S17/04)</w:t>
      </w:r>
      <w:r w:rsidRPr="000A2650">
        <w:rPr>
          <w:rFonts w:ascii="Calibri Light" w:hAnsi="Calibri Light" w:cs="Calibri Light"/>
          <w:bCs/>
          <w:color w:val="auto"/>
          <w:sz w:val="24"/>
        </w:rPr>
        <w:tab/>
        <w:t>[COUNTER]</w:t>
      </w:r>
    </w:p>
    <w:p w14:paraId="7B063B5C" w14:textId="77777777" w:rsidR="00A673BF" w:rsidRPr="000A2650" w:rsidRDefault="00A673BF" w:rsidP="003D0E93">
      <w:pPr>
        <w:numPr>
          <w:ilvl w:val="1"/>
          <w:numId w:val="126"/>
        </w:numPr>
        <w:spacing w:after="0" w:line="240" w:lineRule="auto"/>
        <w:contextualSpacing/>
        <w:rPr>
          <w:rFonts w:ascii="Calibri Light" w:hAnsi="Calibri Light" w:cs="Calibri Light"/>
          <w:bCs/>
          <w:color w:val="000000" w:themeColor="text1"/>
          <w:sz w:val="24"/>
        </w:rPr>
      </w:pPr>
      <w:r w:rsidRPr="000A2650">
        <w:rPr>
          <w:rFonts w:ascii="Calibri Light" w:hAnsi="Calibri Light" w:cs="Calibri Light"/>
          <w:bCs/>
          <w:color w:val="auto"/>
          <w:sz w:val="24"/>
        </w:rPr>
        <w:t xml:space="preserve">$1 billion + </w:t>
      </w:r>
      <w:r w:rsidRPr="000A2650">
        <w:rPr>
          <w:rFonts w:ascii="Calibri Light" w:hAnsi="Calibri Light" w:cs="Calibri Light"/>
          <w:bCs/>
          <w:color w:val="auto"/>
          <w:sz w:val="24"/>
        </w:rPr>
        <w:tab/>
      </w:r>
      <w:r w:rsidRPr="000A2650">
        <w:rPr>
          <w:rFonts w:ascii="Calibri Light" w:hAnsi="Calibri Light" w:cs="Calibri Light"/>
          <w:bCs/>
          <w:color w:val="000000" w:themeColor="text1"/>
          <w:sz w:val="24"/>
        </w:rPr>
        <w:t>(S17/05-06)</w:t>
      </w:r>
      <w:r w:rsidRPr="000A2650">
        <w:rPr>
          <w:rFonts w:ascii="Calibri Light" w:hAnsi="Calibri Light" w:cs="Calibri Light"/>
          <w:bCs/>
          <w:color w:val="auto"/>
          <w:sz w:val="24"/>
        </w:rPr>
        <w:tab/>
      </w:r>
      <w:r w:rsidRPr="000A2650">
        <w:rPr>
          <w:rFonts w:ascii="Calibri Light" w:hAnsi="Calibri Light" w:cs="Calibri Light"/>
          <w:bCs/>
          <w:color w:val="auto"/>
          <w:sz w:val="24"/>
        </w:rPr>
        <w:tab/>
      </w:r>
      <w:r w:rsidRPr="000A2650">
        <w:rPr>
          <w:rFonts w:ascii="Calibri Light" w:hAnsi="Calibri Light" w:cs="Calibri Light"/>
          <w:bCs/>
          <w:color w:val="auto"/>
          <w:sz w:val="24"/>
        </w:rPr>
        <w:tab/>
        <w:t xml:space="preserve">[COUNTER]  </w:t>
      </w:r>
    </w:p>
    <w:p w14:paraId="39202E79"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MEDIA (S10/9) </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p>
    <w:p w14:paraId="22A3A55C"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50 million – 100 million (S17/02)</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7B0B863F"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100 million less than $500 million </w:t>
      </w:r>
      <w:r w:rsidRPr="000A2650">
        <w:rPr>
          <w:rFonts w:ascii="Calibri Light" w:hAnsi="Calibri Light" w:cs="Calibri Light"/>
          <w:bCs/>
          <w:color w:val="000000" w:themeColor="text1"/>
          <w:sz w:val="24"/>
        </w:rPr>
        <w:t>(S17/03)</w:t>
      </w:r>
      <w:r w:rsidRPr="000A2650">
        <w:rPr>
          <w:rFonts w:ascii="Calibri Light" w:hAnsi="Calibri Light" w:cs="Calibri Light"/>
          <w:bCs/>
          <w:color w:val="000000" w:themeColor="text1"/>
          <w:sz w:val="24"/>
        </w:rPr>
        <w:tab/>
      </w:r>
      <w:r w:rsidRPr="000A2650">
        <w:rPr>
          <w:rFonts w:ascii="Calibri Light" w:hAnsi="Calibri Light" w:cs="Calibri Light"/>
          <w:bCs/>
          <w:color w:val="auto"/>
          <w:sz w:val="24"/>
        </w:rPr>
        <w:t>[COUNTER]</w:t>
      </w:r>
    </w:p>
    <w:p w14:paraId="042A1833"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500 million less than $1 billion </w:t>
      </w:r>
      <w:r w:rsidRPr="000A2650">
        <w:rPr>
          <w:rFonts w:ascii="Calibri Light" w:hAnsi="Calibri Light" w:cs="Calibri Light"/>
          <w:bCs/>
          <w:color w:val="000000" w:themeColor="text1"/>
          <w:sz w:val="24"/>
        </w:rPr>
        <w:t>(S17/04)</w:t>
      </w:r>
      <w:r w:rsidRPr="000A2650">
        <w:rPr>
          <w:rFonts w:ascii="Calibri Light" w:hAnsi="Calibri Light" w:cs="Calibri Light"/>
          <w:bCs/>
          <w:color w:val="auto"/>
          <w:sz w:val="24"/>
        </w:rPr>
        <w:tab/>
        <w:t>[COUNTER]</w:t>
      </w:r>
    </w:p>
    <w:p w14:paraId="5DEF1300" w14:textId="77777777" w:rsidR="00A673BF" w:rsidRPr="000A2650" w:rsidRDefault="00A673BF" w:rsidP="003D0E93">
      <w:pPr>
        <w:numPr>
          <w:ilvl w:val="1"/>
          <w:numId w:val="126"/>
        </w:numPr>
        <w:spacing w:after="0" w:line="240" w:lineRule="auto"/>
        <w:contextualSpacing/>
        <w:rPr>
          <w:rFonts w:ascii="Calibri Light" w:hAnsi="Calibri Light" w:cs="Calibri Light"/>
          <w:bCs/>
          <w:color w:val="000000" w:themeColor="text1"/>
          <w:sz w:val="24"/>
        </w:rPr>
      </w:pPr>
      <w:r w:rsidRPr="000A2650">
        <w:rPr>
          <w:rFonts w:ascii="Calibri Light" w:hAnsi="Calibri Light" w:cs="Calibri Light"/>
          <w:bCs/>
          <w:color w:val="auto"/>
          <w:sz w:val="24"/>
        </w:rPr>
        <w:t xml:space="preserve">$1 billion + </w:t>
      </w:r>
      <w:r w:rsidRPr="000A2650">
        <w:rPr>
          <w:rFonts w:ascii="Calibri Light" w:hAnsi="Calibri Light" w:cs="Calibri Light"/>
          <w:bCs/>
          <w:color w:val="auto"/>
          <w:sz w:val="24"/>
        </w:rPr>
        <w:tab/>
      </w:r>
      <w:r w:rsidRPr="000A2650">
        <w:rPr>
          <w:rFonts w:ascii="Calibri Light" w:hAnsi="Calibri Light" w:cs="Calibri Light"/>
          <w:bCs/>
          <w:color w:val="000000" w:themeColor="text1"/>
          <w:sz w:val="24"/>
        </w:rPr>
        <w:t>(S17/05-06)</w:t>
      </w:r>
      <w:r w:rsidRPr="000A2650">
        <w:rPr>
          <w:rFonts w:ascii="Calibri Light" w:hAnsi="Calibri Light" w:cs="Calibri Light"/>
          <w:bCs/>
          <w:color w:val="auto"/>
          <w:sz w:val="24"/>
        </w:rPr>
        <w:tab/>
      </w:r>
      <w:r w:rsidRPr="000A2650">
        <w:rPr>
          <w:rFonts w:ascii="Calibri Light" w:hAnsi="Calibri Light" w:cs="Calibri Light"/>
          <w:bCs/>
          <w:color w:val="auto"/>
          <w:sz w:val="24"/>
        </w:rPr>
        <w:tab/>
      </w:r>
      <w:r w:rsidRPr="000A2650">
        <w:rPr>
          <w:rFonts w:ascii="Calibri Light" w:hAnsi="Calibri Light" w:cs="Calibri Light"/>
          <w:bCs/>
          <w:color w:val="auto"/>
          <w:sz w:val="24"/>
        </w:rPr>
        <w:tab/>
        <w:t xml:space="preserve">[COUNTER]  </w:t>
      </w:r>
    </w:p>
    <w:p w14:paraId="37B8C2DD"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RETAIL (S10/11) </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p>
    <w:p w14:paraId="46186649"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50 million – 100 million (S17/02)</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3118DBBB"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100 million less than $500 million </w:t>
      </w:r>
      <w:r w:rsidRPr="000A2650">
        <w:rPr>
          <w:rFonts w:ascii="Calibri Light" w:hAnsi="Calibri Light" w:cs="Calibri Light"/>
          <w:bCs/>
          <w:color w:val="000000" w:themeColor="text1"/>
          <w:sz w:val="24"/>
        </w:rPr>
        <w:t>(S17/03)</w:t>
      </w:r>
      <w:r w:rsidRPr="000A2650">
        <w:rPr>
          <w:rFonts w:ascii="Calibri Light" w:hAnsi="Calibri Light" w:cs="Calibri Light"/>
          <w:bCs/>
          <w:color w:val="000000" w:themeColor="text1"/>
          <w:sz w:val="24"/>
        </w:rPr>
        <w:tab/>
      </w:r>
      <w:r w:rsidRPr="000A2650">
        <w:rPr>
          <w:rFonts w:ascii="Calibri Light" w:hAnsi="Calibri Light" w:cs="Calibri Light"/>
          <w:bCs/>
          <w:color w:val="auto"/>
          <w:sz w:val="24"/>
        </w:rPr>
        <w:t>[COUNTER]</w:t>
      </w:r>
    </w:p>
    <w:p w14:paraId="21B26D47"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500 million less than $1 billion </w:t>
      </w:r>
      <w:r w:rsidRPr="000A2650">
        <w:rPr>
          <w:rFonts w:ascii="Calibri Light" w:hAnsi="Calibri Light" w:cs="Calibri Light"/>
          <w:bCs/>
          <w:color w:val="000000" w:themeColor="text1"/>
          <w:sz w:val="24"/>
        </w:rPr>
        <w:t>(S17/04)</w:t>
      </w:r>
      <w:r w:rsidRPr="000A2650">
        <w:rPr>
          <w:rFonts w:ascii="Calibri Light" w:hAnsi="Calibri Light" w:cs="Calibri Light"/>
          <w:bCs/>
          <w:color w:val="auto"/>
          <w:sz w:val="24"/>
        </w:rPr>
        <w:tab/>
        <w:t>[COUNTER]</w:t>
      </w:r>
    </w:p>
    <w:p w14:paraId="5516F630" w14:textId="77777777" w:rsidR="00A673BF" w:rsidRPr="000A2650" w:rsidRDefault="00A673BF" w:rsidP="003D0E93">
      <w:pPr>
        <w:numPr>
          <w:ilvl w:val="1"/>
          <w:numId w:val="126"/>
        </w:numPr>
        <w:spacing w:after="0" w:line="240" w:lineRule="auto"/>
        <w:contextualSpacing/>
        <w:rPr>
          <w:rFonts w:ascii="Calibri Light" w:hAnsi="Calibri Light" w:cs="Calibri Light"/>
          <w:bCs/>
          <w:color w:val="000000" w:themeColor="text1"/>
          <w:sz w:val="24"/>
        </w:rPr>
      </w:pPr>
      <w:r w:rsidRPr="000A2650">
        <w:rPr>
          <w:rFonts w:ascii="Calibri Light" w:hAnsi="Calibri Light" w:cs="Calibri Light"/>
          <w:bCs/>
          <w:color w:val="auto"/>
          <w:sz w:val="24"/>
        </w:rPr>
        <w:t xml:space="preserve">$1 billion + </w:t>
      </w:r>
      <w:r w:rsidRPr="000A2650">
        <w:rPr>
          <w:rFonts w:ascii="Calibri Light" w:hAnsi="Calibri Light" w:cs="Calibri Light"/>
          <w:bCs/>
          <w:color w:val="auto"/>
          <w:sz w:val="24"/>
        </w:rPr>
        <w:tab/>
      </w:r>
      <w:r w:rsidRPr="000A2650">
        <w:rPr>
          <w:rFonts w:ascii="Calibri Light" w:hAnsi="Calibri Light" w:cs="Calibri Light"/>
          <w:bCs/>
          <w:color w:val="000000" w:themeColor="text1"/>
          <w:sz w:val="24"/>
        </w:rPr>
        <w:t>(S17/05-06)</w:t>
      </w:r>
      <w:r w:rsidRPr="000A2650">
        <w:rPr>
          <w:rFonts w:ascii="Calibri Light" w:hAnsi="Calibri Light" w:cs="Calibri Light"/>
          <w:bCs/>
          <w:color w:val="auto"/>
          <w:sz w:val="24"/>
        </w:rPr>
        <w:tab/>
      </w:r>
      <w:r w:rsidRPr="000A2650">
        <w:rPr>
          <w:rFonts w:ascii="Calibri Light" w:hAnsi="Calibri Light" w:cs="Calibri Light"/>
          <w:bCs/>
          <w:color w:val="auto"/>
          <w:sz w:val="24"/>
        </w:rPr>
        <w:tab/>
      </w:r>
      <w:r w:rsidRPr="000A2650">
        <w:rPr>
          <w:rFonts w:ascii="Calibri Light" w:hAnsi="Calibri Light" w:cs="Calibri Light"/>
          <w:bCs/>
          <w:color w:val="auto"/>
          <w:sz w:val="24"/>
        </w:rPr>
        <w:tab/>
        <w:t xml:space="preserve">[COUNTER]  </w:t>
      </w:r>
    </w:p>
    <w:p w14:paraId="6CEF6E85"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TECHNOLOGY (S10/12)</w:t>
      </w:r>
      <w:r w:rsidRPr="000A2650">
        <w:rPr>
          <w:rFonts w:ascii="Calibri Light" w:hAnsi="Calibri Light" w:cs="Calibri Light"/>
          <w:bCs/>
          <w:color w:val="000000" w:themeColor="text1"/>
          <w:sz w:val="24"/>
        </w:rPr>
        <w:tab/>
      </w:r>
    </w:p>
    <w:p w14:paraId="386FD16A"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50 million – 100 million (S17/02)</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34C194F8"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100 million less than $500 million </w:t>
      </w:r>
      <w:r w:rsidRPr="000A2650">
        <w:rPr>
          <w:rFonts w:ascii="Calibri Light" w:hAnsi="Calibri Light" w:cs="Calibri Light"/>
          <w:bCs/>
          <w:color w:val="000000" w:themeColor="text1"/>
          <w:sz w:val="24"/>
        </w:rPr>
        <w:t>(S17/03)</w:t>
      </w:r>
      <w:r w:rsidRPr="000A2650">
        <w:rPr>
          <w:rFonts w:ascii="Calibri Light" w:hAnsi="Calibri Light" w:cs="Calibri Light"/>
          <w:bCs/>
          <w:color w:val="000000" w:themeColor="text1"/>
          <w:sz w:val="24"/>
        </w:rPr>
        <w:tab/>
      </w:r>
      <w:r w:rsidRPr="000A2650">
        <w:rPr>
          <w:rFonts w:ascii="Calibri Light" w:hAnsi="Calibri Light" w:cs="Calibri Light"/>
          <w:bCs/>
          <w:color w:val="auto"/>
          <w:sz w:val="24"/>
        </w:rPr>
        <w:t>[COUNTER]</w:t>
      </w:r>
    </w:p>
    <w:p w14:paraId="017CB02F"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500 million less than $1 billion </w:t>
      </w:r>
      <w:r w:rsidRPr="000A2650">
        <w:rPr>
          <w:rFonts w:ascii="Calibri Light" w:hAnsi="Calibri Light" w:cs="Calibri Light"/>
          <w:bCs/>
          <w:color w:val="000000" w:themeColor="text1"/>
          <w:sz w:val="24"/>
        </w:rPr>
        <w:t>(S17/04)</w:t>
      </w:r>
      <w:r w:rsidRPr="000A2650">
        <w:rPr>
          <w:rFonts w:ascii="Calibri Light" w:hAnsi="Calibri Light" w:cs="Calibri Light"/>
          <w:bCs/>
          <w:color w:val="auto"/>
          <w:sz w:val="24"/>
        </w:rPr>
        <w:tab/>
        <w:t>[COUNTER]</w:t>
      </w:r>
    </w:p>
    <w:p w14:paraId="277FB67F" w14:textId="77777777" w:rsidR="00A673BF" w:rsidRPr="000A2650" w:rsidRDefault="00A673BF" w:rsidP="003D0E93">
      <w:pPr>
        <w:numPr>
          <w:ilvl w:val="1"/>
          <w:numId w:val="126"/>
        </w:numPr>
        <w:spacing w:after="0" w:line="240" w:lineRule="auto"/>
        <w:contextualSpacing/>
        <w:rPr>
          <w:rFonts w:ascii="Calibri Light" w:hAnsi="Calibri Light" w:cs="Calibri Light"/>
          <w:bCs/>
          <w:color w:val="000000" w:themeColor="text1"/>
          <w:sz w:val="24"/>
        </w:rPr>
      </w:pPr>
      <w:r w:rsidRPr="000A2650">
        <w:rPr>
          <w:rFonts w:ascii="Calibri Light" w:hAnsi="Calibri Light" w:cs="Calibri Light"/>
          <w:bCs/>
          <w:color w:val="auto"/>
          <w:sz w:val="24"/>
        </w:rPr>
        <w:t xml:space="preserve">$1 billion + </w:t>
      </w:r>
      <w:r w:rsidRPr="000A2650">
        <w:rPr>
          <w:rFonts w:ascii="Calibri Light" w:hAnsi="Calibri Light" w:cs="Calibri Light"/>
          <w:bCs/>
          <w:color w:val="auto"/>
          <w:sz w:val="24"/>
        </w:rPr>
        <w:tab/>
      </w:r>
      <w:r w:rsidRPr="000A2650">
        <w:rPr>
          <w:rFonts w:ascii="Calibri Light" w:hAnsi="Calibri Light" w:cs="Calibri Light"/>
          <w:bCs/>
          <w:color w:val="000000" w:themeColor="text1"/>
          <w:sz w:val="24"/>
        </w:rPr>
        <w:t>(S17/05-06)</w:t>
      </w:r>
      <w:r w:rsidRPr="000A2650">
        <w:rPr>
          <w:rFonts w:ascii="Calibri Light" w:hAnsi="Calibri Light" w:cs="Calibri Light"/>
          <w:bCs/>
          <w:color w:val="auto"/>
          <w:sz w:val="24"/>
        </w:rPr>
        <w:tab/>
      </w:r>
      <w:r w:rsidRPr="000A2650">
        <w:rPr>
          <w:rFonts w:ascii="Calibri Light" w:hAnsi="Calibri Light" w:cs="Calibri Light"/>
          <w:bCs/>
          <w:color w:val="auto"/>
          <w:sz w:val="24"/>
        </w:rPr>
        <w:tab/>
      </w:r>
      <w:r w:rsidRPr="000A2650">
        <w:rPr>
          <w:rFonts w:ascii="Calibri Light" w:hAnsi="Calibri Light" w:cs="Calibri Light"/>
          <w:bCs/>
          <w:color w:val="auto"/>
          <w:sz w:val="24"/>
        </w:rPr>
        <w:tab/>
        <w:t xml:space="preserve">[COUNTER]  </w:t>
      </w:r>
    </w:p>
    <w:p w14:paraId="6988DB2F"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TELECOMM (S10/13)</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p>
    <w:p w14:paraId="424D967E"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50 million – 100 million (S17/02)</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35933E09"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100 million less than $500 million </w:t>
      </w:r>
      <w:r w:rsidRPr="000A2650">
        <w:rPr>
          <w:rFonts w:ascii="Calibri Light" w:hAnsi="Calibri Light" w:cs="Calibri Light"/>
          <w:bCs/>
          <w:color w:val="000000" w:themeColor="text1"/>
          <w:sz w:val="24"/>
        </w:rPr>
        <w:t>(S17/03)</w:t>
      </w:r>
      <w:r w:rsidRPr="000A2650">
        <w:rPr>
          <w:rFonts w:ascii="Calibri Light" w:hAnsi="Calibri Light" w:cs="Calibri Light"/>
          <w:bCs/>
          <w:color w:val="000000" w:themeColor="text1"/>
          <w:sz w:val="24"/>
        </w:rPr>
        <w:tab/>
      </w:r>
      <w:r w:rsidRPr="000A2650">
        <w:rPr>
          <w:rFonts w:ascii="Calibri Light" w:hAnsi="Calibri Light" w:cs="Calibri Light"/>
          <w:bCs/>
          <w:color w:val="auto"/>
          <w:sz w:val="24"/>
        </w:rPr>
        <w:t>[COUNTER]</w:t>
      </w:r>
    </w:p>
    <w:p w14:paraId="6CBFA613"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500 million less than $1 billion </w:t>
      </w:r>
      <w:r w:rsidRPr="000A2650">
        <w:rPr>
          <w:rFonts w:ascii="Calibri Light" w:hAnsi="Calibri Light" w:cs="Calibri Light"/>
          <w:bCs/>
          <w:color w:val="000000" w:themeColor="text1"/>
          <w:sz w:val="24"/>
        </w:rPr>
        <w:t>(S17/04)</w:t>
      </w:r>
      <w:r w:rsidRPr="000A2650">
        <w:rPr>
          <w:rFonts w:ascii="Calibri Light" w:hAnsi="Calibri Light" w:cs="Calibri Light"/>
          <w:bCs/>
          <w:color w:val="auto"/>
          <w:sz w:val="24"/>
        </w:rPr>
        <w:tab/>
        <w:t>[COUNTER]</w:t>
      </w:r>
    </w:p>
    <w:p w14:paraId="0F5319B2" w14:textId="77777777" w:rsidR="00A673BF" w:rsidRPr="000A2650" w:rsidRDefault="00A673BF" w:rsidP="003D0E93">
      <w:pPr>
        <w:numPr>
          <w:ilvl w:val="1"/>
          <w:numId w:val="126"/>
        </w:numPr>
        <w:spacing w:after="0" w:line="240" w:lineRule="auto"/>
        <w:contextualSpacing/>
        <w:rPr>
          <w:rFonts w:ascii="Calibri Light" w:hAnsi="Calibri Light" w:cs="Calibri Light"/>
          <w:bCs/>
          <w:color w:val="000000" w:themeColor="text1"/>
          <w:sz w:val="24"/>
        </w:rPr>
      </w:pPr>
      <w:r w:rsidRPr="000A2650">
        <w:rPr>
          <w:rFonts w:ascii="Calibri Light" w:hAnsi="Calibri Light" w:cs="Calibri Light"/>
          <w:bCs/>
          <w:color w:val="auto"/>
          <w:sz w:val="24"/>
        </w:rPr>
        <w:t xml:space="preserve">$1 billion + </w:t>
      </w:r>
      <w:r w:rsidRPr="000A2650">
        <w:rPr>
          <w:rFonts w:ascii="Calibri Light" w:hAnsi="Calibri Light" w:cs="Calibri Light"/>
          <w:bCs/>
          <w:color w:val="auto"/>
          <w:sz w:val="24"/>
        </w:rPr>
        <w:tab/>
      </w:r>
      <w:r w:rsidRPr="000A2650">
        <w:rPr>
          <w:rFonts w:ascii="Calibri Light" w:hAnsi="Calibri Light" w:cs="Calibri Light"/>
          <w:bCs/>
          <w:color w:val="000000" w:themeColor="text1"/>
          <w:sz w:val="24"/>
        </w:rPr>
        <w:t>(S17/05-06)</w:t>
      </w:r>
      <w:r w:rsidRPr="000A2650">
        <w:rPr>
          <w:rFonts w:ascii="Calibri Light" w:hAnsi="Calibri Light" w:cs="Calibri Light"/>
          <w:bCs/>
          <w:color w:val="auto"/>
          <w:sz w:val="24"/>
        </w:rPr>
        <w:tab/>
      </w:r>
      <w:r w:rsidRPr="000A2650">
        <w:rPr>
          <w:rFonts w:ascii="Calibri Light" w:hAnsi="Calibri Light" w:cs="Calibri Light"/>
          <w:bCs/>
          <w:color w:val="auto"/>
          <w:sz w:val="24"/>
        </w:rPr>
        <w:tab/>
      </w:r>
      <w:r w:rsidRPr="000A2650">
        <w:rPr>
          <w:rFonts w:ascii="Calibri Light" w:hAnsi="Calibri Light" w:cs="Calibri Light"/>
          <w:bCs/>
          <w:color w:val="auto"/>
          <w:sz w:val="24"/>
        </w:rPr>
        <w:tab/>
        <w:t xml:space="preserve">[COUNTER]  </w:t>
      </w:r>
    </w:p>
    <w:p w14:paraId="020D7FA2" w14:textId="77777777" w:rsidR="00A673BF" w:rsidRPr="00237733" w:rsidRDefault="00A673BF" w:rsidP="003D0E93">
      <w:pPr>
        <w:numPr>
          <w:ilvl w:val="0"/>
          <w:numId w:val="126"/>
        </w:numPr>
        <w:spacing w:after="0" w:line="240" w:lineRule="auto"/>
        <w:contextualSpacing/>
        <w:rPr>
          <w:rFonts w:ascii="Calibri Light" w:hAnsi="Calibri Light" w:cs="Calibri Light"/>
          <w:color w:val="000000" w:themeColor="text1"/>
          <w:sz w:val="24"/>
        </w:rPr>
      </w:pPr>
      <w:r w:rsidRPr="00237733">
        <w:rPr>
          <w:rFonts w:ascii="Calibri Light" w:hAnsi="Calibri Light" w:cs="Calibri Light"/>
          <w:color w:val="auto"/>
          <w:sz w:val="24"/>
        </w:rPr>
        <w:t>ENERGY (S10/05)</w:t>
      </w:r>
    </w:p>
    <w:p w14:paraId="5AE625A5" w14:textId="77777777" w:rsidR="00A673BF" w:rsidRPr="00237733" w:rsidRDefault="00A673BF" w:rsidP="003D0E93">
      <w:pPr>
        <w:pStyle w:val="ListParagraph"/>
        <w:numPr>
          <w:ilvl w:val="1"/>
          <w:numId w:val="126"/>
        </w:numPr>
        <w:spacing w:after="0" w:line="240" w:lineRule="auto"/>
        <w:rPr>
          <w:rFonts w:ascii="Calibri Light" w:hAnsi="Calibri Light" w:cs="Calibri Light"/>
          <w:color w:val="000000" w:themeColor="text1"/>
          <w:sz w:val="24"/>
        </w:rPr>
      </w:pPr>
      <w:r w:rsidRPr="00237733">
        <w:rPr>
          <w:rFonts w:ascii="Calibri Light" w:hAnsi="Calibri Light" w:cs="Calibri Light"/>
          <w:color w:val="000000" w:themeColor="text1"/>
          <w:sz w:val="24"/>
        </w:rPr>
        <w:t>$50 million – 100 million (S17/02)</w:t>
      </w:r>
      <w:r w:rsidRPr="00237733">
        <w:rPr>
          <w:rFonts w:ascii="Calibri Light" w:hAnsi="Calibri Light" w:cs="Calibri Light"/>
          <w:color w:val="000000" w:themeColor="text1"/>
          <w:sz w:val="24"/>
        </w:rPr>
        <w:tab/>
      </w:r>
      <w:r w:rsidRPr="00237733">
        <w:rPr>
          <w:rFonts w:ascii="Calibri Light" w:hAnsi="Calibri Light" w:cs="Calibri Light"/>
          <w:color w:val="000000" w:themeColor="text1"/>
          <w:sz w:val="24"/>
        </w:rPr>
        <w:tab/>
        <w:t xml:space="preserve">[COUNTER] </w:t>
      </w:r>
    </w:p>
    <w:p w14:paraId="4A3F02D6" w14:textId="77777777" w:rsidR="00A673BF" w:rsidRPr="00237733" w:rsidRDefault="00A673BF" w:rsidP="003D0E93">
      <w:pPr>
        <w:numPr>
          <w:ilvl w:val="1"/>
          <w:numId w:val="126"/>
        </w:numPr>
        <w:spacing w:after="160" w:line="276" w:lineRule="auto"/>
        <w:contextualSpacing/>
        <w:rPr>
          <w:rFonts w:ascii="Calibri Light" w:hAnsi="Calibri Light" w:cs="Calibri Light"/>
          <w:color w:val="auto"/>
          <w:sz w:val="24"/>
        </w:rPr>
      </w:pPr>
      <w:r w:rsidRPr="00237733">
        <w:rPr>
          <w:rFonts w:ascii="Calibri Light" w:hAnsi="Calibri Light" w:cs="Calibri Light"/>
          <w:color w:val="auto"/>
          <w:sz w:val="24"/>
        </w:rPr>
        <w:t xml:space="preserve">$100 million less than $500 million </w:t>
      </w:r>
      <w:r w:rsidRPr="00237733">
        <w:rPr>
          <w:rFonts w:ascii="Calibri Light" w:hAnsi="Calibri Light" w:cs="Calibri Light"/>
          <w:color w:val="000000" w:themeColor="text1"/>
          <w:sz w:val="24"/>
        </w:rPr>
        <w:t>(S17/03)</w:t>
      </w:r>
      <w:r w:rsidRPr="00237733">
        <w:rPr>
          <w:rFonts w:ascii="Calibri Light" w:hAnsi="Calibri Light" w:cs="Calibri Light"/>
          <w:color w:val="000000" w:themeColor="text1"/>
          <w:sz w:val="24"/>
        </w:rPr>
        <w:tab/>
      </w:r>
      <w:r w:rsidRPr="00237733">
        <w:rPr>
          <w:rFonts w:ascii="Calibri Light" w:hAnsi="Calibri Light" w:cs="Calibri Light"/>
          <w:color w:val="auto"/>
          <w:sz w:val="24"/>
        </w:rPr>
        <w:t>[COUNTER]</w:t>
      </w:r>
    </w:p>
    <w:p w14:paraId="6E5C98B1" w14:textId="77777777" w:rsidR="00A673BF" w:rsidRPr="00237733" w:rsidRDefault="00A673BF" w:rsidP="003D0E93">
      <w:pPr>
        <w:numPr>
          <w:ilvl w:val="1"/>
          <w:numId w:val="126"/>
        </w:numPr>
        <w:spacing w:after="160" w:line="276" w:lineRule="auto"/>
        <w:contextualSpacing/>
        <w:rPr>
          <w:rFonts w:ascii="Calibri Light" w:hAnsi="Calibri Light" w:cs="Calibri Light"/>
          <w:color w:val="auto"/>
          <w:sz w:val="24"/>
        </w:rPr>
      </w:pPr>
      <w:r w:rsidRPr="00237733">
        <w:rPr>
          <w:rFonts w:ascii="Calibri Light" w:hAnsi="Calibri Light" w:cs="Calibri Light"/>
          <w:color w:val="auto"/>
          <w:sz w:val="24"/>
        </w:rPr>
        <w:t xml:space="preserve">$500 million less than $1 billion </w:t>
      </w:r>
      <w:r w:rsidRPr="00237733">
        <w:rPr>
          <w:rFonts w:ascii="Calibri Light" w:hAnsi="Calibri Light" w:cs="Calibri Light"/>
          <w:color w:val="000000" w:themeColor="text1"/>
          <w:sz w:val="24"/>
        </w:rPr>
        <w:t>(S17/04)</w:t>
      </w:r>
      <w:r w:rsidRPr="00237733">
        <w:rPr>
          <w:rFonts w:ascii="Calibri Light" w:hAnsi="Calibri Light" w:cs="Calibri Light"/>
          <w:color w:val="auto"/>
          <w:sz w:val="24"/>
        </w:rPr>
        <w:tab/>
        <w:t>[COUNTER]</w:t>
      </w:r>
    </w:p>
    <w:p w14:paraId="715AAD0B" w14:textId="77777777" w:rsidR="00A673BF" w:rsidRPr="00237733" w:rsidRDefault="00A673BF" w:rsidP="003D0E93">
      <w:pPr>
        <w:numPr>
          <w:ilvl w:val="1"/>
          <w:numId w:val="126"/>
        </w:numPr>
        <w:spacing w:after="0" w:line="240" w:lineRule="auto"/>
        <w:contextualSpacing/>
        <w:rPr>
          <w:rFonts w:ascii="Calibri Light" w:hAnsi="Calibri Light" w:cs="Calibri Light"/>
          <w:color w:val="000000" w:themeColor="text1"/>
          <w:sz w:val="24"/>
        </w:rPr>
      </w:pPr>
      <w:r w:rsidRPr="00237733">
        <w:rPr>
          <w:rFonts w:ascii="Calibri Light" w:hAnsi="Calibri Light" w:cs="Calibri Light"/>
          <w:color w:val="auto"/>
          <w:sz w:val="24"/>
        </w:rPr>
        <w:t xml:space="preserve">$1 billion + </w:t>
      </w:r>
      <w:r w:rsidRPr="00237733">
        <w:rPr>
          <w:rFonts w:ascii="Calibri Light" w:hAnsi="Calibri Light" w:cs="Calibri Light"/>
          <w:color w:val="auto"/>
          <w:sz w:val="24"/>
        </w:rPr>
        <w:tab/>
      </w:r>
      <w:r w:rsidRPr="00237733">
        <w:rPr>
          <w:rFonts w:ascii="Calibri Light" w:hAnsi="Calibri Light" w:cs="Calibri Light"/>
          <w:color w:val="000000" w:themeColor="text1"/>
          <w:sz w:val="24"/>
        </w:rPr>
        <w:t>(S17/05-06)</w:t>
      </w:r>
      <w:r w:rsidRPr="00237733">
        <w:rPr>
          <w:rFonts w:ascii="Calibri Light" w:hAnsi="Calibri Light" w:cs="Calibri Light"/>
          <w:color w:val="auto"/>
          <w:sz w:val="24"/>
        </w:rPr>
        <w:tab/>
      </w:r>
      <w:r w:rsidRPr="00237733">
        <w:rPr>
          <w:rFonts w:ascii="Calibri Light" w:hAnsi="Calibri Light" w:cs="Calibri Light"/>
          <w:color w:val="auto"/>
          <w:sz w:val="24"/>
        </w:rPr>
        <w:tab/>
      </w:r>
      <w:r w:rsidRPr="00237733">
        <w:rPr>
          <w:rFonts w:ascii="Calibri Light" w:hAnsi="Calibri Light" w:cs="Calibri Light"/>
          <w:color w:val="auto"/>
          <w:sz w:val="24"/>
        </w:rPr>
        <w:tab/>
        <w:t xml:space="preserve">[COUNTER]  </w:t>
      </w:r>
    </w:p>
    <w:p w14:paraId="3EAD6AD1" w14:textId="77777777" w:rsidR="00A673BF" w:rsidRPr="00237733" w:rsidRDefault="00A673BF" w:rsidP="003D0E93">
      <w:pPr>
        <w:numPr>
          <w:ilvl w:val="0"/>
          <w:numId w:val="126"/>
        </w:numPr>
        <w:spacing w:after="0" w:line="240" w:lineRule="auto"/>
        <w:contextualSpacing/>
        <w:rPr>
          <w:rFonts w:ascii="Calibri Light" w:hAnsi="Calibri Light" w:cs="Calibri Light"/>
          <w:color w:val="000000" w:themeColor="text1"/>
          <w:sz w:val="24"/>
        </w:rPr>
      </w:pPr>
      <w:r w:rsidRPr="00237733">
        <w:rPr>
          <w:rFonts w:ascii="Calibri Light" w:hAnsi="Calibri Light" w:cs="Calibri Light"/>
          <w:color w:val="auto"/>
          <w:sz w:val="24"/>
        </w:rPr>
        <w:t>HEALTHCARE (S10/07)</w:t>
      </w:r>
    </w:p>
    <w:p w14:paraId="1DE7BC74" w14:textId="77777777" w:rsidR="00A673BF" w:rsidRPr="00237733" w:rsidRDefault="00A673BF" w:rsidP="003D0E93">
      <w:pPr>
        <w:pStyle w:val="ListParagraph"/>
        <w:numPr>
          <w:ilvl w:val="1"/>
          <w:numId w:val="126"/>
        </w:numPr>
        <w:spacing w:after="0" w:line="240" w:lineRule="auto"/>
        <w:rPr>
          <w:rFonts w:ascii="Calibri Light" w:hAnsi="Calibri Light" w:cs="Calibri Light"/>
          <w:color w:val="000000" w:themeColor="text1"/>
          <w:sz w:val="24"/>
        </w:rPr>
      </w:pPr>
      <w:r w:rsidRPr="00237733">
        <w:rPr>
          <w:rFonts w:ascii="Calibri Light" w:hAnsi="Calibri Light" w:cs="Calibri Light"/>
          <w:color w:val="000000" w:themeColor="text1"/>
          <w:sz w:val="24"/>
        </w:rPr>
        <w:t>$50 million – 100 million (S17/02)</w:t>
      </w:r>
      <w:r w:rsidRPr="00237733">
        <w:rPr>
          <w:rFonts w:ascii="Calibri Light" w:hAnsi="Calibri Light" w:cs="Calibri Light"/>
          <w:color w:val="000000" w:themeColor="text1"/>
          <w:sz w:val="24"/>
        </w:rPr>
        <w:tab/>
      </w:r>
      <w:r w:rsidRPr="00237733">
        <w:rPr>
          <w:rFonts w:ascii="Calibri Light" w:hAnsi="Calibri Light" w:cs="Calibri Light"/>
          <w:color w:val="000000" w:themeColor="text1"/>
          <w:sz w:val="24"/>
        </w:rPr>
        <w:tab/>
        <w:t xml:space="preserve">[COUNTER] </w:t>
      </w:r>
    </w:p>
    <w:p w14:paraId="5E357087" w14:textId="77777777" w:rsidR="00A673BF" w:rsidRPr="00237733" w:rsidRDefault="00A673BF" w:rsidP="003D0E93">
      <w:pPr>
        <w:numPr>
          <w:ilvl w:val="1"/>
          <w:numId w:val="126"/>
        </w:numPr>
        <w:spacing w:after="160" w:line="276" w:lineRule="auto"/>
        <w:contextualSpacing/>
        <w:rPr>
          <w:rFonts w:ascii="Calibri Light" w:hAnsi="Calibri Light" w:cs="Calibri Light"/>
          <w:color w:val="auto"/>
          <w:sz w:val="24"/>
        </w:rPr>
      </w:pPr>
      <w:r w:rsidRPr="00237733">
        <w:rPr>
          <w:rFonts w:ascii="Calibri Light" w:hAnsi="Calibri Light" w:cs="Calibri Light"/>
          <w:color w:val="auto"/>
          <w:sz w:val="24"/>
        </w:rPr>
        <w:t xml:space="preserve">$100 million less than $500 million </w:t>
      </w:r>
      <w:r w:rsidRPr="00237733">
        <w:rPr>
          <w:rFonts w:ascii="Calibri Light" w:hAnsi="Calibri Light" w:cs="Calibri Light"/>
          <w:color w:val="000000" w:themeColor="text1"/>
          <w:sz w:val="24"/>
        </w:rPr>
        <w:t>(S17/03)</w:t>
      </w:r>
      <w:r w:rsidRPr="00237733">
        <w:rPr>
          <w:rFonts w:ascii="Calibri Light" w:hAnsi="Calibri Light" w:cs="Calibri Light"/>
          <w:color w:val="000000" w:themeColor="text1"/>
          <w:sz w:val="24"/>
        </w:rPr>
        <w:tab/>
      </w:r>
      <w:r w:rsidRPr="00237733">
        <w:rPr>
          <w:rFonts w:ascii="Calibri Light" w:hAnsi="Calibri Light" w:cs="Calibri Light"/>
          <w:color w:val="auto"/>
          <w:sz w:val="24"/>
        </w:rPr>
        <w:t>[COUNTER]</w:t>
      </w:r>
    </w:p>
    <w:p w14:paraId="432AC256" w14:textId="77777777" w:rsidR="00A673BF" w:rsidRPr="00237733" w:rsidRDefault="00A673BF" w:rsidP="003D0E93">
      <w:pPr>
        <w:numPr>
          <w:ilvl w:val="1"/>
          <w:numId w:val="126"/>
        </w:numPr>
        <w:spacing w:after="160" w:line="276" w:lineRule="auto"/>
        <w:contextualSpacing/>
        <w:rPr>
          <w:rFonts w:ascii="Calibri Light" w:hAnsi="Calibri Light" w:cs="Calibri Light"/>
          <w:color w:val="auto"/>
          <w:sz w:val="24"/>
        </w:rPr>
      </w:pPr>
      <w:r w:rsidRPr="00237733">
        <w:rPr>
          <w:rFonts w:ascii="Calibri Light" w:hAnsi="Calibri Light" w:cs="Calibri Light"/>
          <w:color w:val="auto"/>
          <w:sz w:val="24"/>
        </w:rPr>
        <w:lastRenderedPageBreak/>
        <w:t xml:space="preserve">$500 million less than $1 billion </w:t>
      </w:r>
      <w:r w:rsidRPr="00237733">
        <w:rPr>
          <w:rFonts w:ascii="Calibri Light" w:hAnsi="Calibri Light" w:cs="Calibri Light"/>
          <w:color w:val="000000" w:themeColor="text1"/>
          <w:sz w:val="24"/>
        </w:rPr>
        <w:t>(S17/04)</w:t>
      </w:r>
      <w:r w:rsidRPr="00237733">
        <w:rPr>
          <w:rFonts w:ascii="Calibri Light" w:hAnsi="Calibri Light" w:cs="Calibri Light"/>
          <w:color w:val="auto"/>
          <w:sz w:val="24"/>
        </w:rPr>
        <w:tab/>
        <w:t>[COUNTER]</w:t>
      </w:r>
    </w:p>
    <w:p w14:paraId="5A6E282B" w14:textId="77777777" w:rsidR="00A673BF" w:rsidRPr="00237733" w:rsidRDefault="00A673BF" w:rsidP="003D0E93">
      <w:pPr>
        <w:numPr>
          <w:ilvl w:val="1"/>
          <w:numId w:val="126"/>
        </w:numPr>
        <w:spacing w:after="0" w:line="240" w:lineRule="auto"/>
        <w:contextualSpacing/>
        <w:rPr>
          <w:rFonts w:ascii="Calibri Light" w:hAnsi="Calibri Light" w:cs="Calibri Light"/>
          <w:color w:val="000000" w:themeColor="text1"/>
          <w:sz w:val="24"/>
        </w:rPr>
      </w:pPr>
      <w:r w:rsidRPr="00237733">
        <w:rPr>
          <w:rFonts w:ascii="Calibri Light" w:hAnsi="Calibri Light" w:cs="Calibri Light"/>
          <w:color w:val="auto"/>
          <w:sz w:val="24"/>
        </w:rPr>
        <w:t xml:space="preserve">$1 billion + </w:t>
      </w:r>
      <w:r w:rsidRPr="00237733">
        <w:rPr>
          <w:rFonts w:ascii="Calibri Light" w:hAnsi="Calibri Light" w:cs="Calibri Light"/>
          <w:color w:val="auto"/>
          <w:sz w:val="24"/>
        </w:rPr>
        <w:tab/>
      </w:r>
      <w:r w:rsidRPr="00237733">
        <w:rPr>
          <w:rFonts w:ascii="Calibri Light" w:hAnsi="Calibri Light" w:cs="Calibri Light"/>
          <w:color w:val="000000" w:themeColor="text1"/>
          <w:sz w:val="24"/>
        </w:rPr>
        <w:t>(S17/05-06)</w:t>
      </w:r>
      <w:r w:rsidRPr="00237733">
        <w:rPr>
          <w:rFonts w:ascii="Calibri Light" w:hAnsi="Calibri Light" w:cs="Calibri Light"/>
          <w:color w:val="auto"/>
          <w:sz w:val="24"/>
        </w:rPr>
        <w:tab/>
      </w:r>
      <w:r w:rsidRPr="00237733">
        <w:rPr>
          <w:rFonts w:ascii="Calibri Light" w:hAnsi="Calibri Light" w:cs="Calibri Light"/>
          <w:color w:val="auto"/>
          <w:sz w:val="24"/>
        </w:rPr>
        <w:tab/>
      </w:r>
      <w:r w:rsidRPr="00237733">
        <w:rPr>
          <w:rFonts w:ascii="Calibri Light" w:hAnsi="Calibri Light" w:cs="Calibri Light"/>
          <w:color w:val="auto"/>
          <w:sz w:val="24"/>
        </w:rPr>
        <w:tab/>
        <w:t xml:space="preserve">[COUNTER]  </w:t>
      </w:r>
    </w:p>
    <w:p w14:paraId="4F07EC09" w14:textId="77777777" w:rsidR="00A673BF" w:rsidRPr="000A2650" w:rsidRDefault="00A673BF" w:rsidP="00A673BF">
      <w:pPr>
        <w:spacing w:after="160" w:line="276" w:lineRule="auto"/>
        <w:rPr>
          <w:rFonts w:ascii="Calibri Light" w:hAnsi="Calibri Light" w:cs="Calibri Light"/>
          <w:bCs/>
          <w:color w:val="auto"/>
          <w:sz w:val="24"/>
          <w:u w:val="single"/>
        </w:rPr>
      </w:pPr>
    </w:p>
    <w:p w14:paraId="7DF6FD1E" w14:textId="77777777" w:rsidR="00A673BF" w:rsidRPr="000A2650" w:rsidRDefault="00A673BF" w:rsidP="00A673BF">
      <w:pPr>
        <w:spacing w:after="160" w:line="276" w:lineRule="auto"/>
        <w:rPr>
          <w:rFonts w:ascii="Calibri Light" w:hAnsi="Calibri Light" w:cs="Calibri Light"/>
          <w:bCs/>
          <w:color w:val="auto"/>
          <w:sz w:val="24"/>
          <w:u w:val="single"/>
        </w:rPr>
      </w:pPr>
      <w:r w:rsidRPr="000A2650">
        <w:rPr>
          <w:rFonts w:ascii="Calibri Light" w:hAnsi="Calibri Light" w:cs="Calibri Light"/>
          <w:bCs/>
          <w:color w:val="auto"/>
          <w:sz w:val="24"/>
          <w:u w:val="single"/>
        </w:rPr>
        <w:t xml:space="preserve">S105 – GERMANY QUOTAS (ALL S100/4) [N400] </w:t>
      </w:r>
    </w:p>
    <w:p w14:paraId="07595EAA" w14:textId="77777777" w:rsidR="00A673BF" w:rsidRPr="000A2650" w:rsidRDefault="00A673BF" w:rsidP="00A673BF">
      <w:pPr>
        <w:spacing w:after="160" w:line="276" w:lineRule="auto"/>
        <w:rPr>
          <w:rFonts w:ascii="Calibri Light" w:hAnsi="Calibri Light" w:cs="Calibri Light"/>
          <w:b/>
          <w:color w:val="auto"/>
          <w:sz w:val="24"/>
        </w:rPr>
      </w:pPr>
      <w:r w:rsidRPr="000A2650">
        <w:rPr>
          <w:rFonts w:ascii="Calibri Light" w:hAnsi="Calibri Light" w:cs="Calibri Light"/>
          <w:b/>
          <w:color w:val="auto"/>
          <w:sz w:val="24"/>
        </w:rPr>
        <w:t xml:space="preserve">INDUSTRY (S10) </w:t>
      </w:r>
      <w:r w:rsidRPr="000A2650">
        <w:rPr>
          <w:rFonts w:ascii="Calibri Light" w:hAnsi="Calibri Light" w:cs="Calibri Light"/>
          <w:b/>
          <w:color w:val="000000" w:themeColor="text1"/>
          <w:sz w:val="24"/>
        </w:rPr>
        <w:t>[HARD QUOTA]</w:t>
      </w:r>
    </w:p>
    <w:p w14:paraId="0A914F7E"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AEROSPACE AND DEFENSE (S10/01)</w:t>
      </w:r>
      <w:r w:rsidRPr="000A2650">
        <w:rPr>
          <w:rFonts w:ascii="Calibri Light" w:hAnsi="Calibri Light" w:cs="Calibri Light"/>
          <w:bCs/>
          <w:color w:val="000000" w:themeColor="text1"/>
          <w:sz w:val="24"/>
        </w:rPr>
        <w:tab/>
        <w:t>[N50]</w:t>
      </w:r>
    </w:p>
    <w:p w14:paraId="03A33CF0"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AUTO (S10/02)</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N50] </w:t>
      </w:r>
    </w:p>
    <w:p w14:paraId="28658474"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CONSUMER PRODUCTS (S10/3) </w:t>
      </w:r>
      <w:r w:rsidRPr="000A2650">
        <w:rPr>
          <w:rFonts w:ascii="Calibri Light" w:hAnsi="Calibri Light" w:cs="Calibri Light"/>
          <w:bCs/>
          <w:color w:val="000000" w:themeColor="text1"/>
          <w:sz w:val="24"/>
        </w:rPr>
        <w:tab/>
        <w:t xml:space="preserve">[N50]  </w:t>
      </w:r>
    </w:p>
    <w:p w14:paraId="599711A2"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FINANCIAL SERVICES (S10/6) </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N50] </w:t>
      </w:r>
    </w:p>
    <w:p w14:paraId="138C563C"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MEDIA (S10/9) </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N50]</w:t>
      </w:r>
    </w:p>
    <w:p w14:paraId="09D5023C"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RETAIL (S10/11) </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N50]</w:t>
      </w:r>
    </w:p>
    <w:p w14:paraId="4BC36162"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TECHNOLOGY (S10/12)</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N50]</w:t>
      </w:r>
    </w:p>
    <w:p w14:paraId="217BBF2D" w14:textId="77777777" w:rsidR="00A673BF"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TELECOMM (S10/13)</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N50]</w:t>
      </w:r>
      <w:r w:rsidRPr="000A2650">
        <w:rPr>
          <w:rFonts w:ascii="Calibri Light" w:hAnsi="Calibri Light" w:cs="Calibri Light"/>
          <w:bCs/>
          <w:color w:val="000000" w:themeColor="text1"/>
          <w:sz w:val="24"/>
        </w:rPr>
        <w:tab/>
      </w:r>
    </w:p>
    <w:p w14:paraId="2361DB45" w14:textId="77777777" w:rsidR="00A673BF" w:rsidRPr="00237733" w:rsidRDefault="00A673BF" w:rsidP="003D0E93">
      <w:pPr>
        <w:pStyle w:val="ListParagraph"/>
        <w:numPr>
          <w:ilvl w:val="0"/>
          <w:numId w:val="126"/>
        </w:numPr>
        <w:spacing w:after="0" w:line="240" w:lineRule="auto"/>
        <w:rPr>
          <w:rFonts w:ascii="Calibri Light" w:hAnsi="Calibri Light" w:cs="Calibri Light"/>
          <w:color w:val="000000" w:themeColor="text1"/>
          <w:sz w:val="24"/>
        </w:rPr>
      </w:pPr>
      <w:r w:rsidRPr="00237733">
        <w:rPr>
          <w:rFonts w:ascii="Calibri Light" w:hAnsi="Calibri Light" w:cs="Calibri Light"/>
          <w:color w:val="000000" w:themeColor="text1"/>
          <w:sz w:val="24"/>
        </w:rPr>
        <w:t>ENERGY (S10/05)</w:t>
      </w:r>
      <w:r w:rsidRPr="00237733">
        <w:rPr>
          <w:rFonts w:ascii="Calibri Light" w:hAnsi="Calibri Light" w:cs="Calibri Light"/>
          <w:color w:val="000000" w:themeColor="text1"/>
          <w:sz w:val="24"/>
        </w:rPr>
        <w:tab/>
      </w:r>
      <w:r w:rsidRPr="00237733">
        <w:rPr>
          <w:rFonts w:ascii="Calibri Light" w:hAnsi="Calibri Light" w:cs="Calibri Light"/>
          <w:color w:val="000000" w:themeColor="text1"/>
          <w:sz w:val="24"/>
        </w:rPr>
        <w:tab/>
      </w:r>
      <w:r w:rsidRPr="00237733">
        <w:rPr>
          <w:rFonts w:ascii="Calibri Light" w:hAnsi="Calibri Light" w:cs="Calibri Light"/>
          <w:color w:val="000000" w:themeColor="text1"/>
          <w:sz w:val="24"/>
        </w:rPr>
        <w:tab/>
        <w:t>[COUNTER]</w:t>
      </w:r>
    </w:p>
    <w:p w14:paraId="7C25A933" w14:textId="77777777" w:rsidR="00A673BF" w:rsidRPr="00237733" w:rsidRDefault="00A673BF" w:rsidP="003D0E93">
      <w:pPr>
        <w:pStyle w:val="ListParagraph"/>
        <w:numPr>
          <w:ilvl w:val="0"/>
          <w:numId w:val="126"/>
        </w:numPr>
        <w:spacing w:after="0" w:line="240" w:lineRule="auto"/>
        <w:rPr>
          <w:rFonts w:ascii="Calibri Light" w:hAnsi="Calibri Light" w:cs="Calibri Light"/>
          <w:color w:val="000000" w:themeColor="text1"/>
          <w:sz w:val="24"/>
        </w:rPr>
      </w:pPr>
      <w:r w:rsidRPr="00237733">
        <w:rPr>
          <w:rFonts w:ascii="Calibri Light" w:hAnsi="Calibri Light" w:cs="Calibri Light"/>
          <w:color w:val="000000" w:themeColor="text1"/>
          <w:sz w:val="24"/>
        </w:rPr>
        <w:t>HEALTHCARE (S10/07)</w:t>
      </w:r>
      <w:r w:rsidRPr="00237733">
        <w:rPr>
          <w:rFonts w:ascii="Calibri Light" w:hAnsi="Calibri Light" w:cs="Calibri Light"/>
          <w:color w:val="000000" w:themeColor="text1"/>
          <w:sz w:val="24"/>
        </w:rPr>
        <w:tab/>
      </w:r>
      <w:r w:rsidRPr="00237733">
        <w:rPr>
          <w:rFonts w:ascii="Calibri Light" w:hAnsi="Calibri Light" w:cs="Calibri Light"/>
          <w:color w:val="000000" w:themeColor="text1"/>
          <w:sz w:val="24"/>
        </w:rPr>
        <w:tab/>
      </w:r>
      <w:r w:rsidRPr="00237733">
        <w:rPr>
          <w:rFonts w:ascii="Calibri Light" w:hAnsi="Calibri Light" w:cs="Calibri Light"/>
          <w:color w:val="000000" w:themeColor="text1"/>
          <w:sz w:val="24"/>
        </w:rPr>
        <w:tab/>
        <w:t>[COUNTER]</w:t>
      </w:r>
    </w:p>
    <w:p w14:paraId="4BD90023" w14:textId="77777777" w:rsidR="00A673BF" w:rsidRPr="000A2650" w:rsidRDefault="00A673BF" w:rsidP="00A673BF">
      <w:p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ab/>
      </w:r>
    </w:p>
    <w:p w14:paraId="5EE72D3C" w14:textId="77777777" w:rsidR="00A673BF" w:rsidRPr="000A2650" w:rsidRDefault="00A673BF" w:rsidP="00A673BF">
      <w:pPr>
        <w:spacing w:after="0" w:line="240" w:lineRule="auto"/>
        <w:rPr>
          <w:rFonts w:ascii="Calibri Light" w:hAnsi="Calibri Light" w:cs="Calibri Light"/>
          <w:bCs/>
          <w:color w:val="000000" w:themeColor="text1"/>
          <w:sz w:val="24"/>
        </w:rPr>
      </w:pPr>
    </w:p>
    <w:p w14:paraId="65BF2D90" w14:textId="77777777" w:rsidR="00A673BF" w:rsidRPr="000A2650" w:rsidRDefault="00A673BF" w:rsidP="00A673BF">
      <w:pPr>
        <w:spacing w:after="0" w:line="240" w:lineRule="auto"/>
        <w:rPr>
          <w:rFonts w:ascii="Calibri Light" w:hAnsi="Calibri Light" w:cs="Calibri Light"/>
          <w:b/>
          <w:color w:val="000000" w:themeColor="text1"/>
          <w:sz w:val="24"/>
        </w:rPr>
      </w:pPr>
      <w:r w:rsidRPr="000A2650">
        <w:rPr>
          <w:rFonts w:ascii="Calibri Light" w:hAnsi="Calibri Light" w:cs="Calibri Light"/>
          <w:b/>
          <w:color w:val="000000" w:themeColor="text1"/>
          <w:sz w:val="24"/>
        </w:rPr>
        <w:t xml:space="preserve">COMPANY SIZE (S16) </w:t>
      </w:r>
    </w:p>
    <w:p w14:paraId="7243D430" w14:textId="77777777" w:rsidR="00A673BF" w:rsidRPr="000A2650" w:rsidRDefault="00A673BF" w:rsidP="003D0E93">
      <w:pPr>
        <w:pStyle w:val="ListParagraph"/>
        <w:numPr>
          <w:ilvl w:val="0"/>
          <w:numId w:val="128"/>
        </w:numPr>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Less than 10K employees (S16/01-03)</w:t>
      </w:r>
      <w:r w:rsidRPr="000A2650">
        <w:rPr>
          <w:rFonts w:ascii="Calibri Light" w:hAnsi="Calibri Light" w:cs="Calibri Light"/>
          <w:bCs/>
          <w:color w:val="000000" w:themeColor="text1"/>
          <w:sz w:val="24"/>
        </w:rPr>
        <w:tab/>
        <w:t xml:space="preserve">[COUNTER] </w:t>
      </w:r>
    </w:p>
    <w:p w14:paraId="2F301E57" w14:textId="77777777" w:rsidR="00A673BF" w:rsidRPr="000A2650" w:rsidRDefault="00A673BF" w:rsidP="003D0E93">
      <w:pPr>
        <w:pStyle w:val="ListParagraph"/>
        <w:numPr>
          <w:ilvl w:val="0"/>
          <w:numId w:val="128"/>
        </w:numPr>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10K to 50K employees (S16/04) </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6408AE78" w14:textId="77777777" w:rsidR="00A673BF" w:rsidRPr="000A2650" w:rsidRDefault="00A673BF" w:rsidP="003D0E93">
      <w:pPr>
        <w:pStyle w:val="ListParagraph"/>
        <w:numPr>
          <w:ilvl w:val="0"/>
          <w:numId w:val="128"/>
        </w:numPr>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50K+ employees (S16/05) </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3C1A1AA5" w14:textId="77777777" w:rsidR="00A673BF" w:rsidRPr="000A2650" w:rsidRDefault="00A673BF" w:rsidP="003D0E93">
      <w:pPr>
        <w:pStyle w:val="ListParagraph"/>
        <w:numPr>
          <w:ilvl w:val="0"/>
          <w:numId w:val="128"/>
        </w:numPr>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Don’t know (S16/06)</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COUNTER]</w:t>
      </w:r>
    </w:p>
    <w:p w14:paraId="507CF8BE" w14:textId="77777777" w:rsidR="00A673BF" w:rsidRPr="000A2650" w:rsidRDefault="00A673BF" w:rsidP="00A673BF">
      <w:pPr>
        <w:spacing w:after="0"/>
        <w:rPr>
          <w:rFonts w:ascii="Calibri Light" w:hAnsi="Calibri Light" w:cs="Calibri Light"/>
          <w:b/>
          <w:color w:val="000000" w:themeColor="text1"/>
          <w:sz w:val="24"/>
        </w:rPr>
      </w:pPr>
      <w:r w:rsidRPr="000A2650">
        <w:rPr>
          <w:rFonts w:ascii="Calibri Light" w:hAnsi="Calibri Light" w:cs="Calibri Light"/>
          <w:b/>
          <w:color w:val="000000" w:themeColor="text1"/>
          <w:sz w:val="24"/>
        </w:rPr>
        <w:t>DISRUPTION KNOWLEDGE LEVEL (S18)</w:t>
      </w:r>
    </w:p>
    <w:p w14:paraId="655F71D4" w14:textId="77777777" w:rsidR="00A673BF" w:rsidRPr="000A2650" w:rsidRDefault="00A673BF" w:rsidP="003D0E93">
      <w:pPr>
        <w:pStyle w:val="ListParagraph"/>
        <w:numPr>
          <w:ilvl w:val="0"/>
          <w:numId w:val="128"/>
        </w:numPr>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SOMEWHAT (S18.01/03)</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COUNTER]</w:t>
      </w:r>
    </w:p>
    <w:p w14:paraId="199EC5EF" w14:textId="77777777" w:rsidR="00A673BF" w:rsidRPr="000A2650" w:rsidRDefault="00A673BF" w:rsidP="003D0E93">
      <w:pPr>
        <w:pStyle w:val="ListParagraph"/>
        <w:numPr>
          <w:ilvl w:val="0"/>
          <w:numId w:val="128"/>
        </w:numPr>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VERY (S18.01/04)</w:t>
      </w:r>
      <w:r w:rsidRPr="000A2650">
        <w:t xml:space="preserve"> </w:t>
      </w:r>
      <w:r w:rsidRPr="000A2650">
        <w:tab/>
      </w:r>
      <w:r w:rsidRPr="000A2650">
        <w:tab/>
      </w:r>
      <w:r w:rsidRPr="000A2650">
        <w:tab/>
      </w:r>
      <w:r w:rsidRPr="000A2650">
        <w:tab/>
      </w:r>
      <w:r w:rsidRPr="000A2650">
        <w:rPr>
          <w:rFonts w:ascii="Calibri Light" w:hAnsi="Calibri Light" w:cs="Calibri Light"/>
          <w:bCs/>
          <w:color w:val="000000" w:themeColor="text1"/>
          <w:sz w:val="24"/>
        </w:rPr>
        <w:t xml:space="preserve">[COUNTER] </w:t>
      </w:r>
    </w:p>
    <w:p w14:paraId="7B1C1539" w14:textId="77777777" w:rsidR="00A673BF" w:rsidRPr="000A2650" w:rsidRDefault="00A673BF" w:rsidP="00A673BF">
      <w:pPr>
        <w:spacing w:after="0" w:line="240" w:lineRule="auto"/>
        <w:rPr>
          <w:rFonts w:ascii="Calibri Light" w:hAnsi="Calibri Light" w:cs="Calibri Light"/>
          <w:b/>
          <w:color w:val="000000" w:themeColor="text1"/>
          <w:sz w:val="24"/>
        </w:rPr>
      </w:pPr>
      <w:r w:rsidRPr="000A2650">
        <w:rPr>
          <w:rFonts w:ascii="Calibri Light" w:hAnsi="Calibri Light" w:cs="Calibri Light"/>
          <w:b/>
          <w:color w:val="000000" w:themeColor="text1"/>
          <w:sz w:val="24"/>
        </w:rPr>
        <w:t xml:space="preserve">SENIORITY (S12) </w:t>
      </w:r>
    </w:p>
    <w:p w14:paraId="7F671CC5"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C-SUITE (S12/1)</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31C7B584"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OTHER SENIOR LEVEL (S12/2-5)</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558B5DD9"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MID-LEVEL (S12/6-7)</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MAX=N100]</w:t>
      </w:r>
    </w:p>
    <w:p w14:paraId="5E9C1FF4" w14:textId="77777777" w:rsidR="00A673BF" w:rsidRPr="000A2650" w:rsidRDefault="00A673BF" w:rsidP="00A673BF">
      <w:pPr>
        <w:spacing w:after="0" w:line="240" w:lineRule="auto"/>
        <w:rPr>
          <w:rFonts w:ascii="Calibri Light" w:hAnsi="Calibri Light" w:cs="Calibri Light"/>
          <w:b/>
          <w:color w:val="000000" w:themeColor="text1"/>
          <w:sz w:val="24"/>
        </w:rPr>
      </w:pPr>
    </w:p>
    <w:p w14:paraId="2682B07B" w14:textId="77777777" w:rsidR="00A673BF" w:rsidRPr="000A2650" w:rsidRDefault="00A673BF" w:rsidP="00A673BF">
      <w:pPr>
        <w:spacing w:after="0" w:line="240" w:lineRule="auto"/>
        <w:rPr>
          <w:rFonts w:ascii="Calibri Light" w:hAnsi="Calibri Light" w:cs="Calibri Light"/>
          <w:b/>
          <w:color w:val="000000" w:themeColor="text1"/>
          <w:sz w:val="24"/>
        </w:rPr>
      </w:pPr>
      <w:r w:rsidRPr="000A2650">
        <w:rPr>
          <w:rFonts w:ascii="Calibri Light" w:hAnsi="Calibri Light" w:cs="Calibri Light"/>
          <w:b/>
          <w:color w:val="000000" w:themeColor="text1"/>
          <w:sz w:val="24"/>
        </w:rPr>
        <w:t xml:space="preserve">SENIORITY BY INDUSTRY (S12 AND S10) </w:t>
      </w:r>
    </w:p>
    <w:p w14:paraId="7EB9142E"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AEROSPACE AND DEFENSE (S10/01)</w:t>
      </w:r>
      <w:r w:rsidRPr="000A2650">
        <w:rPr>
          <w:rFonts w:ascii="Calibri Light" w:hAnsi="Calibri Light" w:cs="Calibri Light"/>
          <w:bCs/>
          <w:color w:val="000000" w:themeColor="text1"/>
          <w:sz w:val="24"/>
        </w:rPr>
        <w:tab/>
      </w:r>
    </w:p>
    <w:p w14:paraId="1D481D14"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C-SUITE (S12/1)</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72903F2F"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OTHER SENIOR LEVEL (S12/2-5)</w:t>
      </w:r>
      <w:r w:rsidRPr="000A2650">
        <w:rPr>
          <w:rFonts w:ascii="Calibri Light" w:hAnsi="Calibri Light" w:cs="Calibri Light"/>
          <w:bCs/>
          <w:color w:val="000000" w:themeColor="text1"/>
          <w:sz w:val="24"/>
        </w:rPr>
        <w:tab/>
        <w:t xml:space="preserve">[COUNTER] </w:t>
      </w:r>
    </w:p>
    <w:p w14:paraId="22D4F3C0" w14:textId="4519812F"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MID-LEVEL (S12/6-7)</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00237733">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COUNTER]</w:t>
      </w:r>
    </w:p>
    <w:p w14:paraId="5E97C206"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AUTO (S10/02)</w:t>
      </w:r>
      <w:r w:rsidRPr="000A2650">
        <w:rPr>
          <w:rFonts w:ascii="Calibri Light" w:hAnsi="Calibri Light" w:cs="Calibri Light"/>
          <w:bCs/>
          <w:color w:val="000000" w:themeColor="text1"/>
          <w:sz w:val="24"/>
        </w:rPr>
        <w:tab/>
      </w:r>
    </w:p>
    <w:p w14:paraId="7EFB3FA3"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C-SUITE (S12/1)</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07C539CB"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OTHER SENIOR LEVEL (S12/2-5)</w:t>
      </w:r>
      <w:r w:rsidRPr="000A2650">
        <w:rPr>
          <w:rFonts w:ascii="Calibri Light" w:hAnsi="Calibri Light" w:cs="Calibri Light"/>
          <w:bCs/>
          <w:color w:val="000000" w:themeColor="text1"/>
          <w:sz w:val="24"/>
        </w:rPr>
        <w:tab/>
        <w:t xml:space="preserve">[COUNTER] </w:t>
      </w:r>
    </w:p>
    <w:p w14:paraId="3446D1AD" w14:textId="6B700FC2"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MID-LEVEL (S12/6-7)</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00237733">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COUNTER]</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 </w:t>
      </w:r>
    </w:p>
    <w:p w14:paraId="1BE6A4C7"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lastRenderedPageBreak/>
        <w:t xml:space="preserve">CONSUMER PRODUCTS (S10/3) </w:t>
      </w:r>
      <w:r w:rsidRPr="000A2650">
        <w:rPr>
          <w:rFonts w:ascii="Calibri Light" w:hAnsi="Calibri Light" w:cs="Calibri Light"/>
          <w:bCs/>
          <w:color w:val="000000" w:themeColor="text1"/>
          <w:sz w:val="24"/>
        </w:rPr>
        <w:tab/>
        <w:t xml:space="preserve">  </w:t>
      </w:r>
    </w:p>
    <w:p w14:paraId="7A4C3258"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C-SUITE (S12/1)</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583441D1"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OTHER SENIOR LEVEL (S12/2-5)</w:t>
      </w:r>
      <w:r w:rsidRPr="000A2650">
        <w:rPr>
          <w:rFonts w:ascii="Calibri Light" w:hAnsi="Calibri Light" w:cs="Calibri Light"/>
          <w:bCs/>
          <w:color w:val="000000" w:themeColor="text1"/>
          <w:sz w:val="24"/>
        </w:rPr>
        <w:tab/>
        <w:t xml:space="preserve">[COUNTER] </w:t>
      </w:r>
    </w:p>
    <w:p w14:paraId="67CDE5D6" w14:textId="75CB8F26"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MID-LEVEL (S12/6-7)</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00237733">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COUNTER]</w:t>
      </w:r>
    </w:p>
    <w:p w14:paraId="60F726B2"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FINANCIAL SERVICES (S10/6) </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 </w:t>
      </w:r>
    </w:p>
    <w:p w14:paraId="04946059"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C-SUITE (S12/1)</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4B40D61A"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OTHER SENIOR LEVEL (S12/2-5)</w:t>
      </w:r>
      <w:r w:rsidRPr="000A2650">
        <w:rPr>
          <w:rFonts w:ascii="Calibri Light" w:hAnsi="Calibri Light" w:cs="Calibri Light"/>
          <w:bCs/>
          <w:color w:val="000000" w:themeColor="text1"/>
          <w:sz w:val="24"/>
        </w:rPr>
        <w:tab/>
        <w:t xml:space="preserve">[COUNTER] </w:t>
      </w:r>
    </w:p>
    <w:p w14:paraId="11627DE3" w14:textId="5712581F"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MID-LEVEL (S12/6-7)</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00237733">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COUNTER]</w:t>
      </w:r>
    </w:p>
    <w:p w14:paraId="0A842A29"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MEDIA (S10/9) </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p>
    <w:p w14:paraId="0B521F52"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C-SUITE (S12/1)</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688837A5"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OTHER SENIOR LEVEL (S12/2-5)</w:t>
      </w:r>
      <w:r w:rsidRPr="000A2650">
        <w:rPr>
          <w:rFonts w:ascii="Calibri Light" w:hAnsi="Calibri Light" w:cs="Calibri Light"/>
          <w:bCs/>
          <w:color w:val="000000" w:themeColor="text1"/>
          <w:sz w:val="24"/>
        </w:rPr>
        <w:tab/>
        <w:t xml:space="preserve">[COUNTER] </w:t>
      </w:r>
    </w:p>
    <w:p w14:paraId="4CCBB13F" w14:textId="1500B452"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MID-LEVEL (S12/6-7)</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00237733">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COUNTER]</w:t>
      </w:r>
    </w:p>
    <w:p w14:paraId="3D5BA4D7"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RETAIL (S10/11) </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p>
    <w:p w14:paraId="7FCF959B"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C-SUITE (S12/1)</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59AB62C7"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OTHER SENIOR LEVEL (S12/2-5)</w:t>
      </w:r>
      <w:r w:rsidRPr="000A2650">
        <w:rPr>
          <w:rFonts w:ascii="Calibri Light" w:hAnsi="Calibri Light" w:cs="Calibri Light"/>
          <w:bCs/>
          <w:color w:val="000000" w:themeColor="text1"/>
          <w:sz w:val="24"/>
        </w:rPr>
        <w:tab/>
        <w:t xml:space="preserve">[COUNTER] </w:t>
      </w:r>
    </w:p>
    <w:p w14:paraId="1EF955B8" w14:textId="04142CA0"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MID-LEVEL (S12/6-7)</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00237733">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COUNTER]</w:t>
      </w:r>
    </w:p>
    <w:p w14:paraId="5E5A3D1F"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TECHNOLOGY (S10/12)</w:t>
      </w:r>
      <w:r w:rsidRPr="000A2650">
        <w:rPr>
          <w:rFonts w:ascii="Calibri Light" w:hAnsi="Calibri Light" w:cs="Calibri Light"/>
          <w:bCs/>
          <w:color w:val="000000" w:themeColor="text1"/>
          <w:sz w:val="24"/>
        </w:rPr>
        <w:tab/>
      </w:r>
    </w:p>
    <w:p w14:paraId="46E7C0D4"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C-SUITE (S12/1)</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43DD5471"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OTHER SENIOR LEVEL (S12/2-5)</w:t>
      </w:r>
      <w:r w:rsidRPr="000A2650">
        <w:rPr>
          <w:rFonts w:ascii="Calibri Light" w:hAnsi="Calibri Light" w:cs="Calibri Light"/>
          <w:bCs/>
          <w:color w:val="000000" w:themeColor="text1"/>
          <w:sz w:val="24"/>
        </w:rPr>
        <w:tab/>
        <w:t xml:space="preserve">[COUNTER] </w:t>
      </w:r>
    </w:p>
    <w:p w14:paraId="1CFD3B36" w14:textId="0D8A0CA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MID-LEVEL (S12/6-7)</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00237733">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COUNTER]</w:t>
      </w:r>
    </w:p>
    <w:p w14:paraId="39D53706"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TELECOMM (S10/13)</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p>
    <w:p w14:paraId="43ACA1B1"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C-SUITE (S12/1)</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50C3EC33"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OTHER SENIOR LEVEL (S12/2-5)</w:t>
      </w:r>
      <w:r w:rsidRPr="000A2650">
        <w:rPr>
          <w:rFonts w:ascii="Calibri Light" w:hAnsi="Calibri Light" w:cs="Calibri Light"/>
          <w:bCs/>
          <w:color w:val="000000" w:themeColor="text1"/>
          <w:sz w:val="24"/>
        </w:rPr>
        <w:tab/>
        <w:t xml:space="preserve">[COUNTER] </w:t>
      </w:r>
    </w:p>
    <w:p w14:paraId="074945C2" w14:textId="199F40EA" w:rsidR="00A673BF"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MID-LEVEL (S12/6-7)</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00237733">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COUNTER]</w:t>
      </w:r>
    </w:p>
    <w:p w14:paraId="2105E62A" w14:textId="77777777" w:rsidR="00A673BF" w:rsidRPr="00237733" w:rsidRDefault="00A673BF" w:rsidP="003D0E93">
      <w:pPr>
        <w:pStyle w:val="ListParagraph"/>
        <w:numPr>
          <w:ilvl w:val="0"/>
          <w:numId w:val="126"/>
        </w:numPr>
        <w:spacing w:after="0" w:line="240" w:lineRule="auto"/>
        <w:rPr>
          <w:rFonts w:ascii="Calibri Light" w:hAnsi="Calibri Light" w:cs="Calibri Light"/>
          <w:color w:val="000000" w:themeColor="text1"/>
          <w:sz w:val="24"/>
        </w:rPr>
      </w:pPr>
      <w:r w:rsidRPr="00237733">
        <w:rPr>
          <w:rFonts w:ascii="Calibri Light" w:hAnsi="Calibri Light" w:cs="Calibri Light"/>
          <w:color w:val="000000" w:themeColor="text1"/>
          <w:sz w:val="24"/>
        </w:rPr>
        <w:t>ENERGY (S10/05)</w:t>
      </w:r>
    </w:p>
    <w:p w14:paraId="7A5BA60E" w14:textId="77777777" w:rsidR="00A673BF" w:rsidRPr="00237733" w:rsidRDefault="00A673BF" w:rsidP="003D0E93">
      <w:pPr>
        <w:pStyle w:val="ListParagraph"/>
        <w:numPr>
          <w:ilvl w:val="1"/>
          <w:numId w:val="126"/>
        </w:numPr>
        <w:spacing w:after="0" w:line="240" w:lineRule="auto"/>
        <w:rPr>
          <w:rFonts w:ascii="Calibri Light" w:hAnsi="Calibri Light" w:cs="Calibri Light"/>
          <w:color w:val="000000" w:themeColor="text1"/>
          <w:sz w:val="24"/>
        </w:rPr>
      </w:pPr>
      <w:r w:rsidRPr="00237733">
        <w:rPr>
          <w:rFonts w:ascii="Calibri Light" w:hAnsi="Calibri Light" w:cs="Calibri Light"/>
          <w:color w:val="000000" w:themeColor="text1"/>
          <w:sz w:val="24"/>
        </w:rPr>
        <w:t>C-SUITE (S12/1)</w:t>
      </w:r>
      <w:r w:rsidRPr="00237733">
        <w:rPr>
          <w:rFonts w:ascii="Calibri Light" w:hAnsi="Calibri Light" w:cs="Calibri Light"/>
          <w:color w:val="000000" w:themeColor="text1"/>
          <w:sz w:val="24"/>
        </w:rPr>
        <w:tab/>
      </w:r>
      <w:r w:rsidRPr="00237733">
        <w:rPr>
          <w:rFonts w:ascii="Calibri Light" w:hAnsi="Calibri Light" w:cs="Calibri Light"/>
          <w:color w:val="000000" w:themeColor="text1"/>
          <w:sz w:val="24"/>
        </w:rPr>
        <w:tab/>
      </w:r>
      <w:r w:rsidRPr="00237733">
        <w:rPr>
          <w:rFonts w:ascii="Calibri Light" w:hAnsi="Calibri Light" w:cs="Calibri Light"/>
          <w:color w:val="000000" w:themeColor="text1"/>
          <w:sz w:val="24"/>
        </w:rPr>
        <w:tab/>
        <w:t xml:space="preserve">[COUNTER] </w:t>
      </w:r>
    </w:p>
    <w:p w14:paraId="28FE6E42" w14:textId="77777777" w:rsidR="00A673BF" w:rsidRPr="00237733" w:rsidRDefault="00A673BF" w:rsidP="003D0E93">
      <w:pPr>
        <w:pStyle w:val="ListParagraph"/>
        <w:numPr>
          <w:ilvl w:val="1"/>
          <w:numId w:val="126"/>
        </w:numPr>
        <w:spacing w:after="0" w:line="240" w:lineRule="auto"/>
        <w:rPr>
          <w:rFonts w:ascii="Calibri Light" w:hAnsi="Calibri Light" w:cs="Calibri Light"/>
          <w:color w:val="000000" w:themeColor="text1"/>
          <w:sz w:val="24"/>
        </w:rPr>
      </w:pPr>
      <w:r w:rsidRPr="00237733">
        <w:rPr>
          <w:rFonts w:ascii="Calibri Light" w:hAnsi="Calibri Light" w:cs="Calibri Light"/>
          <w:color w:val="000000" w:themeColor="text1"/>
          <w:sz w:val="24"/>
        </w:rPr>
        <w:t>OTHER SENIOR LEVEL (S12/2-5)</w:t>
      </w:r>
      <w:r w:rsidRPr="00237733">
        <w:rPr>
          <w:rFonts w:ascii="Calibri Light" w:hAnsi="Calibri Light" w:cs="Calibri Light"/>
          <w:color w:val="000000" w:themeColor="text1"/>
          <w:sz w:val="24"/>
        </w:rPr>
        <w:tab/>
        <w:t xml:space="preserve">[COUNTER] </w:t>
      </w:r>
    </w:p>
    <w:p w14:paraId="43D8A787" w14:textId="63A059BB" w:rsidR="00A673BF" w:rsidRPr="00237733" w:rsidRDefault="00A673BF" w:rsidP="003D0E93">
      <w:pPr>
        <w:pStyle w:val="ListParagraph"/>
        <w:numPr>
          <w:ilvl w:val="1"/>
          <w:numId w:val="126"/>
        </w:numPr>
        <w:spacing w:after="0" w:line="240" w:lineRule="auto"/>
        <w:rPr>
          <w:rFonts w:ascii="Calibri Light" w:hAnsi="Calibri Light" w:cs="Calibri Light"/>
          <w:color w:val="000000" w:themeColor="text1"/>
          <w:sz w:val="24"/>
        </w:rPr>
      </w:pPr>
      <w:r w:rsidRPr="00237733">
        <w:rPr>
          <w:rFonts w:ascii="Calibri Light" w:hAnsi="Calibri Light" w:cs="Calibri Light"/>
          <w:color w:val="000000" w:themeColor="text1"/>
          <w:sz w:val="24"/>
        </w:rPr>
        <w:t>MID-LEVEL (S12/6-7)</w:t>
      </w:r>
      <w:r w:rsidRPr="00237733">
        <w:rPr>
          <w:rFonts w:ascii="Calibri Light" w:hAnsi="Calibri Light" w:cs="Calibri Light"/>
          <w:color w:val="000000" w:themeColor="text1"/>
          <w:sz w:val="24"/>
        </w:rPr>
        <w:tab/>
      </w:r>
      <w:r w:rsidRPr="00237733">
        <w:rPr>
          <w:rFonts w:ascii="Calibri Light" w:hAnsi="Calibri Light" w:cs="Calibri Light"/>
          <w:color w:val="000000" w:themeColor="text1"/>
          <w:sz w:val="24"/>
        </w:rPr>
        <w:tab/>
      </w:r>
      <w:r w:rsidR="00237733">
        <w:rPr>
          <w:rFonts w:ascii="Calibri Light" w:hAnsi="Calibri Light" w:cs="Calibri Light"/>
          <w:bCs/>
          <w:color w:val="000000" w:themeColor="text1"/>
          <w:sz w:val="24"/>
        </w:rPr>
        <w:tab/>
      </w:r>
      <w:r w:rsidRPr="00237733">
        <w:rPr>
          <w:rFonts w:ascii="Calibri Light" w:hAnsi="Calibri Light" w:cs="Calibri Light"/>
          <w:color w:val="000000" w:themeColor="text1"/>
          <w:sz w:val="24"/>
        </w:rPr>
        <w:t>[COUNTER]</w:t>
      </w:r>
    </w:p>
    <w:p w14:paraId="699FBFCE" w14:textId="77777777" w:rsidR="00A673BF" w:rsidRPr="00237733" w:rsidRDefault="00A673BF" w:rsidP="003D0E93">
      <w:pPr>
        <w:pStyle w:val="ListParagraph"/>
        <w:numPr>
          <w:ilvl w:val="0"/>
          <w:numId w:val="126"/>
        </w:numPr>
        <w:spacing w:after="0" w:line="240" w:lineRule="auto"/>
        <w:rPr>
          <w:rFonts w:ascii="Calibri Light" w:hAnsi="Calibri Light" w:cs="Calibri Light"/>
          <w:color w:val="000000" w:themeColor="text1"/>
          <w:sz w:val="24"/>
        </w:rPr>
      </w:pPr>
      <w:r w:rsidRPr="00237733">
        <w:rPr>
          <w:rFonts w:ascii="Calibri Light" w:hAnsi="Calibri Light" w:cs="Calibri Light"/>
          <w:color w:val="000000" w:themeColor="text1"/>
          <w:sz w:val="24"/>
        </w:rPr>
        <w:t>HEALTHCARE (S10/07)</w:t>
      </w:r>
    </w:p>
    <w:p w14:paraId="308E32E7" w14:textId="77777777" w:rsidR="00A673BF" w:rsidRPr="00237733" w:rsidRDefault="00A673BF" w:rsidP="003D0E93">
      <w:pPr>
        <w:pStyle w:val="ListParagraph"/>
        <w:numPr>
          <w:ilvl w:val="1"/>
          <w:numId w:val="126"/>
        </w:numPr>
        <w:spacing w:after="0" w:line="240" w:lineRule="auto"/>
        <w:rPr>
          <w:rFonts w:ascii="Calibri Light" w:hAnsi="Calibri Light" w:cs="Calibri Light"/>
          <w:color w:val="000000" w:themeColor="text1"/>
          <w:sz w:val="24"/>
        </w:rPr>
      </w:pPr>
      <w:r w:rsidRPr="00237733">
        <w:rPr>
          <w:rFonts w:ascii="Calibri Light" w:hAnsi="Calibri Light" w:cs="Calibri Light"/>
          <w:color w:val="000000" w:themeColor="text1"/>
          <w:sz w:val="24"/>
        </w:rPr>
        <w:t>C-SUITE (S12/1)</w:t>
      </w:r>
      <w:r w:rsidRPr="00237733">
        <w:rPr>
          <w:rFonts w:ascii="Calibri Light" w:hAnsi="Calibri Light" w:cs="Calibri Light"/>
          <w:color w:val="000000" w:themeColor="text1"/>
          <w:sz w:val="24"/>
        </w:rPr>
        <w:tab/>
      </w:r>
      <w:r w:rsidRPr="00237733">
        <w:rPr>
          <w:rFonts w:ascii="Calibri Light" w:hAnsi="Calibri Light" w:cs="Calibri Light"/>
          <w:color w:val="000000" w:themeColor="text1"/>
          <w:sz w:val="24"/>
        </w:rPr>
        <w:tab/>
      </w:r>
      <w:r w:rsidRPr="00237733">
        <w:rPr>
          <w:rFonts w:ascii="Calibri Light" w:hAnsi="Calibri Light" w:cs="Calibri Light"/>
          <w:color w:val="000000" w:themeColor="text1"/>
          <w:sz w:val="24"/>
        </w:rPr>
        <w:tab/>
        <w:t xml:space="preserve">[COUNTER] </w:t>
      </w:r>
    </w:p>
    <w:p w14:paraId="5A43A56D" w14:textId="77777777" w:rsidR="00A673BF" w:rsidRPr="00237733" w:rsidRDefault="00A673BF" w:rsidP="003D0E93">
      <w:pPr>
        <w:pStyle w:val="ListParagraph"/>
        <w:numPr>
          <w:ilvl w:val="1"/>
          <w:numId w:val="126"/>
        </w:numPr>
        <w:spacing w:after="0" w:line="240" w:lineRule="auto"/>
        <w:rPr>
          <w:rFonts w:ascii="Calibri Light" w:hAnsi="Calibri Light" w:cs="Calibri Light"/>
          <w:color w:val="000000" w:themeColor="text1"/>
          <w:sz w:val="24"/>
        </w:rPr>
      </w:pPr>
      <w:r w:rsidRPr="00237733">
        <w:rPr>
          <w:rFonts w:ascii="Calibri Light" w:hAnsi="Calibri Light" w:cs="Calibri Light"/>
          <w:color w:val="000000" w:themeColor="text1"/>
          <w:sz w:val="24"/>
        </w:rPr>
        <w:t>OTHER SENIOR LEVEL (S12/2-5)</w:t>
      </w:r>
      <w:r w:rsidRPr="00237733">
        <w:rPr>
          <w:rFonts w:ascii="Calibri Light" w:hAnsi="Calibri Light" w:cs="Calibri Light"/>
          <w:color w:val="000000" w:themeColor="text1"/>
          <w:sz w:val="24"/>
        </w:rPr>
        <w:tab/>
        <w:t xml:space="preserve">[COUNTER] </w:t>
      </w:r>
    </w:p>
    <w:p w14:paraId="702E3ACF" w14:textId="575B462F" w:rsidR="00A673BF" w:rsidRPr="00237733" w:rsidRDefault="00A673BF" w:rsidP="003D0E93">
      <w:pPr>
        <w:pStyle w:val="ListParagraph"/>
        <w:numPr>
          <w:ilvl w:val="1"/>
          <w:numId w:val="126"/>
        </w:numPr>
        <w:spacing w:after="0" w:line="240" w:lineRule="auto"/>
        <w:rPr>
          <w:rFonts w:ascii="Calibri Light" w:hAnsi="Calibri Light" w:cs="Calibri Light"/>
          <w:color w:val="000000" w:themeColor="text1"/>
          <w:sz w:val="24"/>
        </w:rPr>
      </w:pPr>
      <w:r w:rsidRPr="00237733">
        <w:rPr>
          <w:rFonts w:ascii="Calibri Light" w:hAnsi="Calibri Light" w:cs="Calibri Light"/>
          <w:color w:val="000000" w:themeColor="text1"/>
          <w:sz w:val="24"/>
        </w:rPr>
        <w:t>MID-LEVEL (S12/6-7)</w:t>
      </w:r>
      <w:r w:rsidRPr="00237733">
        <w:rPr>
          <w:rFonts w:ascii="Calibri Light" w:hAnsi="Calibri Light" w:cs="Calibri Light"/>
          <w:color w:val="000000" w:themeColor="text1"/>
          <w:sz w:val="24"/>
        </w:rPr>
        <w:tab/>
      </w:r>
      <w:r w:rsidRPr="00237733">
        <w:rPr>
          <w:rFonts w:ascii="Calibri Light" w:hAnsi="Calibri Light" w:cs="Calibri Light"/>
          <w:color w:val="000000" w:themeColor="text1"/>
          <w:sz w:val="24"/>
        </w:rPr>
        <w:tab/>
      </w:r>
      <w:r w:rsidR="00237733">
        <w:rPr>
          <w:rFonts w:ascii="Calibri Light" w:hAnsi="Calibri Light" w:cs="Calibri Light"/>
          <w:bCs/>
          <w:color w:val="000000" w:themeColor="text1"/>
          <w:sz w:val="24"/>
        </w:rPr>
        <w:tab/>
      </w:r>
      <w:r w:rsidRPr="00237733">
        <w:rPr>
          <w:rFonts w:ascii="Calibri Light" w:hAnsi="Calibri Light" w:cs="Calibri Light"/>
          <w:color w:val="000000" w:themeColor="text1"/>
          <w:sz w:val="24"/>
        </w:rPr>
        <w:t>[COUNTER]</w:t>
      </w:r>
    </w:p>
    <w:p w14:paraId="38930CD6" w14:textId="77777777" w:rsidR="00A673BF" w:rsidRPr="000A2650" w:rsidRDefault="00A673BF" w:rsidP="00A673BF">
      <w:pPr>
        <w:pStyle w:val="ListParagraph"/>
        <w:spacing w:after="0" w:line="240" w:lineRule="auto"/>
        <w:rPr>
          <w:rFonts w:ascii="Calibri Light" w:hAnsi="Calibri Light" w:cs="Calibri Light"/>
          <w:bCs/>
          <w:color w:val="000000" w:themeColor="text1"/>
          <w:sz w:val="24"/>
        </w:rPr>
      </w:pPr>
    </w:p>
    <w:p w14:paraId="7C604E79" w14:textId="77777777" w:rsidR="00A673BF" w:rsidRPr="000A2650" w:rsidRDefault="00A673BF" w:rsidP="00A673BF">
      <w:pPr>
        <w:spacing w:after="0" w:line="240" w:lineRule="auto"/>
        <w:rPr>
          <w:rFonts w:ascii="Calibri Light" w:hAnsi="Calibri Light" w:cs="Calibri Light"/>
          <w:bCs/>
          <w:color w:val="000000" w:themeColor="text1"/>
          <w:sz w:val="24"/>
        </w:rPr>
      </w:pPr>
    </w:p>
    <w:p w14:paraId="15AF64E8" w14:textId="77777777" w:rsidR="00A673BF" w:rsidRPr="000A2650" w:rsidRDefault="00A673BF" w:rsidP="00A673BF">
      <w:pPr>
        <w:spacing w:after="0" w:line="240" w:lineRule="auto"/>
        <w:rPr>
          <w:rFonts w:ascii="Calibri Light" w:hAnsi="Calibri Light" w:cs="Calibri Light"/>
          <w:b/>
          <w:color w:val="000000" w:themeColor="text1"/>
          <w:sz w:val="24"/>
        </w:rPr>
      </w:pPr>
      <w:r w:rsidRPr="000A2650">
        <w:rPr>
          <w:rFonts w:ascii="Calibri Light" w:hAnsi="Calibri Light" w:cs="Calibri Light"/>
          <w:b/>
          <w:color w:val="000000" w:themeColor="text1"/>
          <w:sz w:val="24"/>
        </w:rPr>
        <w:t xml:space="preserve">REVENUE (S17) </w:t>
      </w:r>
    </w:p>
    <w:p w14:paraId="04BECFF5" w14:textId="77777777" w:rsidR="00A673BF" w:rsidRPr="000A2650" w:rsidRDefault="00A673BF" w:rsidP="003D0E93">
      <w:pPr>
        <w:pStyle w:val="ListParagraph"/>
        <w:numPr>
          <w:ilvl w:val="0"/>
          <w:numId w:val="127"/>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50 million – 100 million (S17/02)</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MAX=N100] </w:t>
      </w:r>
    </w:p>
    <w:p w14:paraId="273C9BE8" w14:textId="77777777" w:rsidR="00A673BF" w:rsidRPr="000A2650" w:rsidRDefault="00A673BF" w:rsidP="003D0E93">
      <w:pPr>
        <w:numPr>
          <w:ilvl w:val="0"/>
          <w:numId w:val="127"/>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100 million less than $500 million </w:t>
      </w:r>
      <w:r w:rsidRPr="000A2650">
        <w:rPr>
          <w:rFonts w:ascii="Calibri Light" w:hAnsi="Calibri Light" w:cs="Calibri Light"/>
          <w:bCs/>
          <w:color w:val="000000" w:themeColor="text1"/>
          <w:sz w:val="24"/>
        </w:rPr>
        <w:t>(S17/03)</w:t>
      </w:r>
      <w:r w:rsidRPr="000A2650">
        <w:rPr>
          <w:rFonts w:ascii="Calibri Light" w:hAnsi="Calibri Light" w:cs="Calibri Light"/>
          <w:bCs/>
          <w:color w:val="000000" w:themeColor="text1"/>
          <w:sz w:val="24"/>
        </w:rPr>
        <w:tab/>
      </w:r>
      <w:r w:rsidRPr="000A2650">
        <w:rPr>
          <w:rFonts w:ascii="Calibri Light" w:hAnsi="Calibri Light" w:cs="Calibri Light"/>
          <w:bCs/>
          <w:color w:val="auto"/>
          <w:sz w:val="24"/>
        </w:rPr>
        <w:t>[COUNTER]</w:t>
      </w:r>
    </w:p>
    <w:p w14:paraId="5B35EC12" w14:textId="77777777" w:rsidR="00A673BF" w:rsidRPr="000A2650" w:rsidRDefault="00A673BF" w:rsidP="003D0E93">
      <w:pPr>
        <w:numPr>
          <w:ilvl w:val="0"/>
          <w:numId w:val="127"/>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500 million less than $1 billion </w:t>
      </w:r>
      <w:r w:rsidRPr="000A2650">
        <w:rPr>
          <w:rFonts w:ascii="Calibri Light" w:hAnsi="Calibri Light" w:cs="Calibri Light"/>
          <w:bCs/>
          <w:color w:val="000000" w:themeColor="text1"/>
          <w:sz w:val="24"/>
        </w:rPr>
        <w:t>(S17/04)</w:t>
      </w:r>
      <w:r w:rsidRPr="000A2650">
        <w:rPr>
          <w:rFonts w:ascii="Calibri Light" w:hAnsi="Calibri Light" w:cs="Calibri Light"/>
          <w:bCs/>
          <w:color w:val="auto"/>
          <w:sz w:val="24"/>
        </w:rPr>
        <w:tab/>
        <w:t>[COUNTER]</w:t>
      </w:r>
    </w:p>
    <w:p w14:paraId="3EAE51BF" w14:textId="77777777" w:rsidR="00A673BF" w:rsidRPr="000A2650" w:rsidRDefault="00A673BF" w:rsidP="003D0E93">
      <w:pPr>
        <w:numPr>
          <w:ilvl w:val="0"/>
          <w:numId w:val="127"/>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1 billion + </w:t>
      </w:r>
      <w:r w:rsidRPr="000A2650">
        <w:rPr>
          <w:rFonts w:ascii="Calibri Light" w:hAnsi="Calibri Light" w:cs="Calibri Light"/>
          <w:bCs/>
          <w:color w:val="auto"/>
          <w:sz w:val="24"/>
        </w:rPr>
        <w:tab/>
      </w:r>
      <w:r w:rsidRPr="000A2650">
        <w:rPr>
          <w:rFonts w:ascii="Calibri Light" w:hAnsi="Calibri Light" w:cs="Calibri Light"/>
          <w:bCs/>
          <w:color w:val="000000" w:themeColor="text1"/>
          <w:sz w:val="24"/>
        </w:rPr>
        <w:t>(S17/05-06)</w:t>
      </w:r>
      <w:r w:rsidRPr="000A2650">
        <w:rPr>
          <w:rFonts w:ascii="Calibri Light" w:hAnsi="Calibri Light" w:cs="Calibri Light"/>
          <w:bCs/>
          <w:color w:val="auto"/>
          <w:sz w:val="24"/>
        </w:rPr>
        <w:tab/>
      </w:r>
      <w:r w:rsidRPr="000A2650">
        <w:rPr>
          <w:rFonts w:ascii="Calibri Light" w:hAnsi="Calibri Light" w:cs="Calibri Light"/>
          <w:bCs/>
          <w:color w:val="auto"/>
          <w:sz w:val="24"/>
        </w:rPr>
        <w:tab/>
      </w:r>
      <w:r w:rsidRPr="000A2650">
        <w:rPr>
          <w:rFonts w:ascii="Calibri Light" w:hAnsi="Calibri Light" w:cs="Calibri Light"/>
          <w:bCs/>
          <w:color w:val="auto"/>
          <w:sz w:val="24"/>
        </w:rPr>
        <w:tab/>
        <w:t xml:space="preserve">[COUNTER]  </w:t>
      </w:r>
    </w:p>
    <w:p w14:paraId="4082D2BF" w14:textId="77777777" w:rsidR="00A673BF" w:rsidRPr="000A2650" w:rsidRDefault="00A673BF" w:rsidP="00A673BF">
      <w:pPr>
        <w:spacing w:after="0" w:line="240" w:lineRule="auto"/>
        <w:rPr>
          <w:rFonts w:ascii="Calibri Light" w:hAnsi="Calibri Light" w:cs="Calibri Light"/>
          <w:bCs/>
          <w:color w:val="000000" w:themeColor="text1"/>
          <w:sz w:val="24"/>
        </w:rPr>
      </w:pPr>
    </w:p>
    <w:p w14:paraId="75DBB25D" w14:textId="77777777" w:rsidR="00A673BF" w:rsidRPr="000A2650" w:rsidRDefault="00A673BF" w:rsidP="00A673BF">
      <w:pPr>
        <w:spacing w:after="0" w:line="240" w:lineRule="auto"/>
        <w:rPr>
          <w:rFonts w:ascii="Calibri Light" w:hAnsi="Calibri Light" w:cs="Calibri Light"/>
          <w:b/>
          <w:color w:val="000000" w:themeColor="text1"/>
          <w:sz w:val="24"/>
        </w:rPr>
      </w:pPr>
      <w:r w:rsidRPr="000A2650">
        <w:rPr>
          <w:rFonts w:ascii="Calibri Light" w:hAnsi="Calibri Light" w:cs="Calibri Light"/>
          <w:b/>
          <w:color w:val="000000" w:themeColor="text1"/>
          <w:sz w:val="24"/>
        </w:rPr>
        <w:t xml:space="preserve">REVENUE BY INDUSTRY (S17 AND S10) </w:t>
      </w:r>
    </w:p>
    <w:p w14:paraId="085696D8"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AEROSPACE AND DEFENSE (S10/01)</w:t>
      </w:r>
      <w:r w:rsidRPr="000A2650">
        <w:rPr>
          <w:rFonts w:ascii="Calibri Light" w:hAnsi="Calibri Light" w:cs="Calibri Light"/>
          <w:bCs/>
          <w:color w:val="000000" w:themeColor="text1"/>
          <w:sz w:val="24"/>
        </w:rPr>
        <w:tab/>
      </w:r>
    </w:p>
    <w:p w14:paraId="7CE59616"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50 million – 100 million (S17/02)</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0EBBBDFC"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100 million less than $500 million </w:t>
      </w:r>
      <w:r w:rsidRPr="000A2650">
        <w:rPr>
          <w:rFonts w:ascii="Calibri Light" w:hAnsi="Calibri Light" w:cs="Calibri Light"/>
          <w:bCs/>
          <w:color w:val="000000" w:themeColor="text1"/>
          <w:sz w:val="24"/>
        </w:rPr>
        <w:t>(S17/03)</w:t>
      </w:r>
      <w:r w:rsidRPr="000A2650">
        <w:rPr>
          <w:rFonts w:ascii="Calibri Light" w:hAnsi="Calibri Light" w:cs="Calibri Light"/>
          <w:bCs/>
          <w:color w:val="000000" w:themeColor="text1"/>
          <w:sz w:val="24"/>
        </w:rPr>
        <w:tab/>
      </w:r>
      <w:r w:rsidRPr="000A2650">
        <w:rPr>
          <w:rFonts w:ascii="Calibri Light" w:hAnsi="Calibri Light" w:cs="Calibri Light"/>
          <w:bCs/>
          <w:color w:val="auto"/>
          <w:sz w:val="24"/>
        </w:rPr>
        <w:t>[COUNTER]</w:t>
      </w:r>
    </w:p>
    <w:p w14:paraId="537426EA"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lastRenderedPageBreak/>
        <w:t xml:space="preserve">$500 million less than $1 billion </w:t>
      </w:r>
      <w:r w:rsidRPr="000A2650">
        <w:rPr>
          <w:rFonts w:ascii="Calibri Light" w:hAnsi="Calibri Light" w:cs="Calibri Light"/>
          <w:bCs/>
          <w:color w:val="000000" w:themeColor="text1"/>
          <w:sz w:val="24"/>
        </w:rPr>
        <w:t>(S17/04)</w:t>
      </w:r>
      <w:r w:rsidRPr="000A2650">
        <w:rPr>
          <w:rFonts w:ascii="Calibri Light" w:hAnsi="Calibri Light" w:cs="Calibri Light"/>
          <w:bCs/>
          <w:color w:val="auto"/>
          <w:sz w:val="24"/>
        </w:rPr>
        <w:tab/>
        <w:t>[COUNTER]</w:t>
      </w:r>
    </w:p>
    <w:p w14:paraId="2A05CBF5" w14:textId="77777777" w:rsidR="00A673BF" w:rsidRPr="000A2650" w:rsidRDefault="00A673BF" w:rsidP="003D0E93">
      <w:pPr>
        <w:numPr>
          <w:ilvl w:val="1"/>
          <w:numId w:val="126"/>
        </w:numPr>
        <w:spacing w:after="0" w:line="240" w:lineRule="auto"/>
        <w:contextualSpacing/>
        <w:rPr>
          <w:rFonts w:ascii="Calibri Light" w:hAnsi="Calibri Light" w:cs="Calibri Light"/>
          <w:bCs/>
          <w:color w:val="000000" w:themeColor="text1"/>
          <w:sz w:val="24"/>
        </w:rPr>
      </w:pPr>
      <w:r w:rsidRPr="000A2650">
        <w:rPr>
          <w:rFonts w:ascii="Calibri Light" w:hAnsi="Calibri Light" w:cs="Calibri Light"/>
          <w:bCs/>
          <w:color w:val="auto"/>
          <w:sz w:val="24"/>
        </w:rPr>
        <w:t xml:space="preserve">$1 billion + </w:t>
      </w:r>
      <w:r w:rsidRPr="000A2650">
        <w:rPr>
          <w:rFonts w:ascii="Calibri Light" w:hAnsi="Calibri Light" w:cs="Calibri Light"/>
          <w:bCs/>
          <w:color w:val="auto"/>
          <w:sz w:val="24"/>
        </w:rPr>
        <w:tab/>
      </w:r>
      <w:r w:rsidRPr="000A2650">
        <w:rPr>
          <w:rFonts w:ascii="Calibri Light" w:hAnsi="Calibri Light" w:cs="Calibri Light"/>
          <w:bCs/>
          <w:color w:val="000000" w:themeColor="text1"/>
          <w:sz w:val="24"/>
        </w:rPr>
        <w:t>(S17/05-06)</w:t>
      </w:r>
      <w:r w:rsidRPr="000A2650">
        <w:rPr>
          <w:rFonts w:ascii="Calibri Light" w:hAnsi="Calibri Light" w:cs="Calibri Light"/>
          <w:bCs/>
          <w:color w:val="auto"/>
          <w:sz w:val="24"/>
        </w:rPr>
        <w:tab/>
      </w:r>
      <w:r w:rsidRPr="000A2650">
        <w:rPr>
          <w:rFonts w:ascii="Calibri Light" w:hAnsi="Calibri Light" w:cs="Calibri Light"/>
          <w:bCs/>
          <w:color w:val="auto"/>
          <w:sz w:val="24"/>
        </w:rPr>
        <w:tab/>
      </w:r>
      <w:r w:rsidRPr="000A2650">
        <w:rPr>
          <w:rFonts w:ascii="Calibri Light" w:hAnsi="Calibri Light" w:cs="Calibri Light"/>
          <w:bCs/>
          <w:color w:val="auto"/>
          <w:sz w:val="24"/>
        </w:rPr>
        <w:tab/>
        <w:t xml:space="preserve">[COUNTER]  </w:t>
      </w:r>
    </w:p>
    <w:p w14:paraId="3B6E2D87" w14:textId="77777777" w:rsidR="00A673BF" w:rsidRPr="000A2650" w:rsidRDefault="00A673BF" w:rsidP="003D0E93">
      <w:pPr>
        <w:numPr>
          <w:ilvl w:val="0"/>
          <w:numId w:val="126"/>
        </w:numPr>
        <w:spacing w:after="0" w:line="240" w:lineRule="auto"/>
        <w:contextualSpacing/>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AUTO (S10/02)</w:t>
      </w:r>
      <w:r w:rsidRPr="000A2650">
        <w:rPr>
          <w:rFonts w:ascii="Calibri Light" w:hAnsi="Calibri Light" w:cs="Calibri Light"/>
          <w:bCs/>
          <w:color w:val="000000" w:themeColor="text1"/>
          <w:sz w:val="24"/>
        </w:rPr>
        <w:tab/>
      </w:r>
    </w:p>
    <w:p w14:paraId="0CD55E60"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50 million – 100 million (S17/02)</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7092438B"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100 million less than $500 million </w:t>
      </w:r>
      <w:r w:rsidRPr="000A2650">
        <w:rPr>
          <w:rFonts w:ascii="Calibri Light" w:hAnsi="Calibri Light" w:cs="Calibri Light"/>
          <w:bCs/>
          <w:color w:val="000000" w:themeColor="text1"/>
          <w:sz w:val="24"/>
        </w:rPr>
        <w:t>(S17/03)</w:t>
      </w:r>
      <w:r w:rsidRPr="000A2650">
        <w:rPr>
          <w:rFonts w:ascii="Calibri Light" w:hAnsi="Calibri Light" w:cs="Calibri Light"/>
          <w:bCs/>
          <w:color w:val="000000" w:themeColor="text1"/>
          <w:sz w:val="24"/>
        </w:rPr>
        <w:tab/>
      </w:r>
      <w:r w:rsidRPr="000A2650">
        <w:rPr>
          <w:rFonts w:ascii="Calibri Light" w:hAnsi="Calibri Light" w:cs="Calibri Light"/>
          <w:bCs/>
          <w:color w:val="auto"/>
          <w:sz w:val="24"/>
        </w:rPr>
        <w:t>[COUNTER]</w:t>
      </w:r>
    </w:p>
    <w:p w14:paraId="36360DF4"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500 million less than $1 billion </w:t>
      </w:r>
      <w:r w:rsidRPr="000A2650">
        <w:rPr>
          <w:rFonts w:ascii="Calibri Light" w:hAnsi="Calibri Light" w:cs="Calibri Light"/>
          <w:bCs/>
          <w:color w:val="000000" w:themeColor="text1"/>
          <w:sz w:val="24"/>
        </w:rPr>
        <w:t>(S17/04)</w:t>
      </w:r>
      <w:r w:rsidRPr="000A2650">
        <w:rPr>
          <w:rFonts w:ascii="Calibri Light" w:hAnsi="Calibri Light" w:cs="Calibri Light"/>
          <w:bCs/>
          <w:color w:val="auto"/>
          <w:sz w:val="24"/>
        </w:rPr>
        <w:tab/>
        <w:t>[COUNTER]</w:t>
      </w:r>
    </w:p>
    <w:p w14:paraId="52C21731" w14:textId="77777777" w:rsidR="00A673BF" w:rsidRPr="000A2650" w:rsidRDefault="00A673BF" w:rsidP="003D0E93">
      <w:pPr>
        <w:numPr>
          <w:ilvl w:val="1"/>
          <w:numId w:val="126"/>
        </w:numPr>
        <w:spacing w:after="0" w:line="240" w:lineRule="auto"/>
        <w:contextualSpacing/>
        <w:rPr>
          <w:rFonts w:ascii="Calibri Light" w:hAnsi="Calibri Light" w:cs="Calibri Light"/>
          <w:bCs/>
          <w:color w:val="000000" w:themeColor="text1"/>
          <w:sz w:val="24"/>
        </w:rPr>
      </w:pPr>
      <w:r w:rsidRPr="000A2650">
        <w:rPr>
          <w:rFonts w:ascii="Calibri Light" w:hAnsi="Calibri Light" w:cs="Calibri Light"/>
          <w:bCs/>
          <w:color w:val="auto"/>
          <w:sz w:val="24"/>
        </w:rPr>
        <w:t xml:space="preserve">$1 billion + </w:t>
      </w:r>
      <w:r w:rsidRPr="000A2650">
        <w:rPr>
          <w:rFonts w:ascii="Calibri Light" w:hAnsi="Calibri Light" w:cs="Calibri Light"/>
          <w:bCs/>
          <w:color w:val="auto"/>
          <w:sz w:val="24"/>
        </w:rPr>
        <w:tab/>
      </w:r>
      <w:r w:rsidRPr="000A2650">
        <w:rPr>
          <w:rFonts w:ascii="Calibri Light" w:hAnsi="Calibri Light" w:cs="Calibri Light"/>
          <w:bCs/>
          <w:color w:val="000000" w:themeColor="text1"/>
          <w:sz w:val="24"/>
        </w:rPr>
        <w:t>(S17/05-06)</w:t>
      </w:r>
      <w:r w:rsidRPr="000A2650">
        <w:rPr>
          <w:rFonts w:ascii="Calibri Light" w:hAnsi="Calibri Light" w:cs="Calibri Light"/>
          <w:bCs/>
          <w:color w:val="auto"/>
          <w:sz w:val="24"/>
        </w:rPr>
        <w:tab/>
      </w:r>
      <w:r w:rsidRPr="000A2650">
        <w:rPr>
          <w:rFonts w:ascii="Calibri Light" w:hAnsi="Calibri Light" w:cs="Calibri Light"/>
          <w:bCs/>
          <w:color w:val="auto"/>
          <w:sz w:val="24"/>
        </w:rPr>
        <w:tab/>
      </w:r>
      <w:r w:rsidRPr="000A2650">
        <w:rPr>
          <w:rFonts w:ascii="Calibri Light" w:hAnsi="Calibri Light" w:cs="Calibri Light"/>
          <w:bCs/>
          <w:color w:val="auto"/>
          <w:sz w:val="24"/>
        </w:rPr>
        <w:tab/>
        <w:t xml:space="preserve">[COUNTER]  </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 </w:t>
      </w:r>
    </w:p>
    <w:p w14:paraId="7B008C90"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CONSUMER PRODUCTS (S10/3) </w:t>
      </w:r>
      <w:r w:rsidRPr="000A2650">
        <w:rPr>
          <w:rFonts w:ascii="Calibri Light" w:hAnsi="Calibri Light" w:cs="Calibri Light"/>
          <w:bCs/>
          <w:color w:val="000000" w:themeColor="text1"/>
          <w:sz w:val="24"/>
        </w:rPr>
        <w:tab/>
        <w:t xml:space="preserve">  </w:t>
      </w:r>
    </w:p>
    <w:p w14:paraId="5F1D6161"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50 million – 100 million (S17/02)</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052DA3D4"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100 million less than $500 million </w:t>
      </w:r>
      <w:r w:rsidRPr="000A2650">
        <w:rPr>
          <w:rFonts w:ascii="Calibri Light" w:hAnsi="Calibri Light" w:cs="Calibri Light"/>
          <w:bCs/>
          <w:color w:val="000000" w:themeColor="text1"/>
          <w:sz w:val="24"/>
        </w:rPr>
        <w:t>(S17/03)</w:t>
      </w:r>
      <w:r w:rsidRPr="000A2650">
        <w:rPr>
          <w:rFonts w:ascii="Calibri Light" w:hAnsi="Calibri Light" w:cs="Calibri Light"/>
          <w:bCs/>
          <w:color w:val="000000" w:themeColor="text1"/>
          <w:sz w:val="24"/>
        </w:rPr>
        <w:tab/>
      </w:r>
      <w:r w:rsidRPr="000A2650">
        <w:rPr>
          <w:rFonts w:ascii="Calibri Light" w:hAnsi="Calibri Light" w:cs="Calibri Light"/>
          <w:bCs/>
          <w:color w:val="auto"/>
          <w:sz w:val="24"/>
        </w:rPr>
        <w:t>[COUNTER]</w:t>
      </w:r>
    </w:p>
    <w:p w14:paraId="42F2AA79"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500 million less than $1 billion </w:t>
      </w:r>
      <w:r w:rsidRPr="000A2650">
        <w:rPr>
          <w:rFonts w:ascii="Calibri Light" w:hAnsi="Calibri Light" w:cs="Calibri Light"/>
          <w:bCs/>
          <w:color w:val="000000" w:themeColor="text1"/>
          <w:sz w:val="24"/>
        </w:rPr>
        <w:t>(S17/04)</w:t>
      </w:r>
      <w:r w:rsidRPr="000A2650">
        <w:rPr>
          <w:rFonts w:ascii="Calibri Light" w:hAnsi="Calibri Light" w:cs="Calibri Light"/>
          <w:bCs/>
          <w:color w:val="auto"/>
          <w:sz w:val="24"/>
        </w:rPr>
        <w:tab/>
        <w:t>[COUNTER]</w:t>
      </w:r>
    </w:p>
    <w:p w14:paraId="7282AF1B" w14:textId="77777777" w:rsidR="00A673BF" w:rsidRPr="000A2650" w:rsidRDefault="00A673BF" w:rsidP="003D0E93">
      <w:pPr>
        <w:numPr>
          <w:ilvl w:val="1"/>
          <w:numId w:val="126"/>
        </w:numPr>
        <w:spacing w:after="0" w:line="240" w:lineRule="auto"/>
        <w:contextualSpacing/>
        <w:rPr>
          <w:rFonts w:ascii="Calibri Light" w:hAnsi="Calibri Light" w:cs="Calibri Light"/>
          <w:bCs/>
          <w:color w:val="000000" w:themeColor="text1"/>
          <w:sz w:val="24"/>
        </w:rPr>
      </w:pPr>
      <w:r w:rsidRPr="000A2650">
        <w:rPr>
          <w:rFonts w:ascii="Calibri Light" w:hAnsi="Calibri Light" w:cs="Calibri Light"/>
          <w:bCs/>
          <w:color w:val="auto"/>
          <w:sz w:val="24"/>
        </w:rPr>
        <w:t xml:space="preserve">$1 billion + </w:t>
      </w:r>
      <w:r w:rsidRPr="000A2650">
        <w:rPr>
          <w:rFonts w:ascii="Calibri Light" w:hAnsi="Calibri Light" w:cs="Calibri Light"/>
          <w:bCs/>
          <w:color w:val="auto"/>
          <w:sz w:val="24"/>
        </w:rPr>
        <w:tab/>
      </w:r>
      <w:r w:rsidRPr="000A2650">
        <w:rPr>
          <w:rFonts w:ascii="Calibri Light" w:hAnsi="Calibri Light" w:cs="Calibri Light"/>
          <w:bCs/>
          <w:color w:val="000000" w:themeColor="text1"/>
          <w:sz w:val="24"/>
        </w:rPr>
        <w:t>(S17/05-06)</w:t>
      </w:r>
      <w:r w:rsidRPr="000A2650">
        <w:rPr>
          <w:rFonts w:ascii="Calibri Light" w:hAnsi="Calibri Light" w:cs="Calibri Light"/>
          <w:bCs/>
          <w:color w:val="auto"/>
          <w:sz w:val="24"/>
        </w:rPr>
        <w:tab/>
      </w:r>
      <w:r w:rsidRPr="000A2650">
        <w:rPr>
          <w:rFonts w:ascii="Calibri Light" w:hAnsi="Calibri Light" w:cs="Calibri Light"/>
          <w:bCs/>
          <w:color w:val="auto"/>
          <w:sz w:val="24"/>
        </w:rPr>
        <w:tab/>
      </w:r>
      <w:r w:rsidRPr="000A2650">
        <w:rPr>
          <w:rFonts w:ascii="Calibri Light" w:hAnsi="Calibri Light" w:cs="Calibri Light"/>
          <w:bCs/>
          <w:color w:val="auto"/>
          <w:sz w:val="24"/>
        </w:rPr>
        <w:tab/>
        <w:t xml:space="preserve">[COUNTER]  </w:t>
      </w:r>
    </w:p>
    <w:p w14:paraId="1A84A622"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FINANCIAL SERVICES (S10/6) </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 </w:t>
      </w:r>
    </w:p>
    <w:p w14:paraId="6DE61BA0"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50 million – 100 million (S17/02)</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2FBEA896"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100 million less than $500 million </w:t>
      </w:r>
      <w:r w:rsidRPr="000A2650">
        <w:rPr>
          <w:rFonts w:ascii="Calibri Light" w:hAnsi="Calibri Light" w:cs="Calibri Light"/>
          <w:bCs/>
          <w:color w:val="000000" w:themeColor="text1"/>
          <w:sz w:val="24"/>
        </w:rPr>
        <w:t>(S17/03)</w:t>
      </w:r>
      <w:r w:rsidRPr="000A2650">
        <w:rPr>
          <w:rFonts w:ascii="Calibri Light" w:hAnsi="Calibri Light" w:cs="Calibri Light"/>
          <w:bCs/>
          <w:color w:val="000000" w:themeColor="text1"/>
          <w:sz w:val="24"/>
        </w:rPr>
        <w:tab/>
      </w:r>
      <w:r w:rsidRPr="000A2650">
        <w:rPr>
          <w:rFonts w:ascii="Calibri Light" w:hAnsi="Calibri Light" w:cs="Calibri Light"/>
          <w:bCs/>
          <w:color w:val="auto"/>
          <w:sz w:val="24"/>
        </w:rPr>
        <w:t>[COUNTER]</w:t>
      </w:r>
    </w:p>
    <w:p w14:paraId="405645DA"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500 million less than $1 billion </w:t>
      </w:r>
      <w:r w:rsidRPr="000A2650">
        <w:rPr>
          <w:rFonts w:ascii="Calibri Light" w:hAnsi="Calibri Light" w:cs="Calibri Light"/>
          <w:bCs/>
          <w:color w:val="000000" w:themeColor="text1"/>
          <w:sz w:val="24"/>
        </w:rPr>
        <w:t>(S17/04)</w:t>
      </w:r>
      <w:r w:rsidRPr="000A2650">
        <w:rPr>
          <w:rFonts w:ascii="Calibri Light" w:hAnsi="Calibri Light" w:cs="Calibri Light"/>
          <w:bCs/>
          <w:color w:val="auto"/>
          <w:sz w:val="24"/>
        </w:rPr>
        <w:tab/>
        <w:t>[COUNTER]</w:t>
      </w:r>
    </w:p>
    <w:p w14:paraId="48C2A159" w14:textId="77777777" w:rsidR="00A673BF" w:rsidRPr="000A2650" w:rsidRDefault="00A673BF" w:rsidP="003D0E93">
      <w:pPr>
        <w:numPr>
          <w:ilvl w:val="1"/>
          <w:numId w:val="126"/>
        </w:numPr>
        <w:spacing w:after="0" w:line="240" w:lineRule="auto"/>
        <w:contextualSpacing/>
        <w:rPr>
          <w:rFonts w:ascii="Calibri Light" w:hAnsi="Calibri Light" w:cs="Calibri Light"/>
          <w:bCs/>
          <w:color w:val="000000" w:themeColor="text1"/>
          <w:sz w:val="24"/>
        </w:rPr>
      </w:pPr>
      <w:r w:rsidRPr="000A2650">
        <w:rPr>
          <w:rFonts w:ascii="Calibri Light" w:hAnsi="Calibri Light" w:cs="Calibri Light"/>
          <w:bCs/>
          <w:color w:val="auto"/>
          <w:sz w:val="24"/>
        </w:rPr>
        <w:t xml:space="preserve">$1 billion + </w:t>
      </w:r>
      <w:r w:rsidRPr="000A2650">
        <w:rPr>
          <w:rFonts w:ascii="Calibri Light" w:hAnsi="Calibri Light" w:cs="Calibri Light"/>
          <w:bCs/>
          <w:color w:val="auto"/>
          <w:sz w:val="24"/>
        </w:rPr>
        <w:tab/>
      </w:r>
      <w:r w:rsidRPr="000A2650">
        <w:rPr>
          <w:rFonts w:ascii="Calibri Light" w:hAnsi="Calibri Light" w:cs="Calibri Light"/>
          <w:bCs/>
          <w:color w:val="000000" w:themeColor="text1"/>
          <w:sz w:val="24"/>
        </w:rPr>
        <w:t>(S17/05-06)</w:t>
      </w:r>
      <w:r w:rsidRPr="000A2650">
        <w:rPr>
          <w:rFonts w:ascii="Calibri Light" w:hAnsi="Calibri Light" w:cs="Calibri Light"/>
          <w:bCs/>
          <w:color w:val="auto"/>
          <w:sz w:val="24"/>
        </w:rPr>
        <w:tab/>
      </w:r>
      <w:r w:rsidRPr="000A2650">
        <w:rPr>
          <w:rFonts w:ascii="Calibri Light" w:hAnsi="Calibri Light" w:cs="Calibri Light"/>
          <w:bCs/>
          <w:color w:val="auto"/>
          <w:sz w:val="24"/>
        </w:rPr>
        <w:tab/>
      </w:r>
      <w:r w:rsidRPr="000A2650">
        <w:rPr>
          <w:rFonts w:ascii="Calibri Light" w:hAnsi="Calibri Light" w:cs="Calibri Light"/>
          <w:bCs/>
          <w:color w:val="auto"/>
          <w:sz w:val="24"/>
        </w:rPr>
        <w:tab/>
        <w:t xml:space="preserve">[COUNTER]  </w:t>
      </w:r>
    </w:p>
    <w:p w14:paraId="6DB4B569"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MEDIA (S10/9) </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p>
    <w:p w14:paraId="48A0746E"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50 million – 100 million (S17/02)</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4E9F8065"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100 million less than $500 million </w:t>
      </w:r>
      <w:r w:rsidRPr="000A2650">
        <w:rPr>
          <w:rFonts w:ascii="Calibri Light" w:hAnsi="Calibri Light" w:cs="Calibri Light"/>
          <w:bCs/>
          <w:color w:val="000000" w:themeColor="text1"/>
          <w:sz w:val="24"/>
        </w:rPr>
        <w:t>(S17/03)</w:t>
      </w:r>
      <w:r w:rsidRPr="000A2650">
        <w:rPr>
          <w:rFonts w:ascii="Calibri Light" w:hAnsi="Calibri Light" w:cs="Calibri Light"/>
          <w:bCs/>
          <w:color w:val="000000" w:themeColor="text1"/>
          <w:sz w:val="24"/>
        </w:rPr>
        <w:tab/>
      </w:r>
      <w:r w:rsidRPr="000A2650">
        <w:rPr>
          <w:rFonts w:ascii="Calibri Light" w:hAnsi="Calibri Light" w:cs="Calibri Light"/>
          <w:bCs/>
          <w:color w:val="auto"/>
          <w:sz w:val="24"/>
        </w:rPr>
        <w:t>[COUNTER]</w:t>
      </w:r>
    </w:p>
    <w:p w14:paraId="580D73C3"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500 million less than $1 billion </w:t>
      </w:r>
      <w:r w:rsidRPr="000A2650">
        <w:rPr>
          <w:rFonts w:ascii="Calibri Light" w:hAnsi="Calibri Light" w:cs="Calibri Light"/>
          <w:bCs/>
          <w:color w:val="000000" w:themeColor="text1"/>
          <w:sz w:val="24"/>
        </w:rPr>
        <w:t>(S17/04)</w:t>
      </w:r>
      <w:r w:rsidRPr="000A2650">
        <w:rPr>
          <w:rFonts w:ascii="Calibri Light" w:hAnsi="Calibri Light" w:cs="Calibri Light"/>
          <w:bCs/>
          <w:color w:val="auto"/>
          <w:sz w:val="24"/>
        </w:rPr>
        <w:tab/>
        <w:t>[COUNTER]</w:t>
      </w:r>
    </w:p>
    <w:p w14:paraId="171EEE36" w14:textId="77777777" w:rsidR="00A673BF" w:rsidRPr="000A2650" w:rsidRDefault="00A673BF" w:rsidP="003D0E93">
      <w:pPr>
        <w:numPr>
          <w:ilvl w:val="1"/>
          <w:numId w:val="126"/>
        </w:numPr>
        <w:spacing w:after="0" w:line="240" w:lineRule="auto"/>
        <w:contextualSpacing/>
        <w:rPr>
          <w:rFonts w:ascii="Calibri Light" w:hAnsi="Calibri Light" w:cs="Calibri Light"/>
          <w:bCs/>
          <w:color w:val="000000" w:themeColor="text1"/>
          <w:sz w:val="24"/>
        </w:rPr>
      </w:pPr>
      <w:r w:rsidRPr="000A2650">
        <w:rPr>
          <w:rFonts w:ascii="Calibri Light" w:hAnsi="Calibri Light" w:cs="Calibri Light"/>
          <w:bCs/>
          <w:color w:val="auto"/>
          <w:sz w:val="24"/>
        </w:rPr>
        <w:t xml:space="preserve">$1 billion + </w:t>
      </w:r>
      <w:r w:rsidRPr="000A2650">
        <w:rPr>
          <w:rFonts w:ascii="Calibri Light" w:hAnsi="Calibri Light" w:cs="Calibri Light"/>
          <w:bCs/>
          <w:color w:val="auto"/>
          <w:sz w:val="24"/>
        </w:rPr>
        <w:tab/>
      </w:r>
      <w:r w:rsidRPr="000A2650">
        <w:rPr>
          <w:rFonts w:ascii="Calibri Light" w:hAnsi="Calibri Light" w:cs="Calibri Light"/>
          <w:bCs/>
          <w:color w:val="000000" w:themeColor="text1"/>
          <w:sz w:val="24"/>
        </w:rPr>
        <w:t>(S17/05-06)</w:t>
      </w:r>
      <w:r w:rsidRPr="000A2650">
        <w:rPr>
          <w:rFonts w:ascii="Calibri Light" w:hAnsi="Calibri Light" w:cs="Calibri Light"/>
          <w:bCs/>
          <w:color w:val="auto"/>
          <w:sz w:val="24"/>
        </w:rPr>
        <w:tab/>
      </w:r>
      <w:r w:rsidRPr="000A2650">
        <w:rPr>
          <w:rFonts w:ascii="Calibri Light" w:hAnsi="Calibri Light" w:cs="Calibri Light"/>
          <w:bCs/>
          <w:color w:val="auto"/>
          <w:sz w:val="24"/>
        </w:rPr>
        <w:tab/>
      </w:r>
      <w:r w:rsidRPr="000A2650">
        <w:rPr>
          <w:rFonts w:ascii="Calibri Light" w:hAnsi="Calibri Light" w:cs="Calibri Light"/>
          <w:bCs/>
          <w:color w:val="auto"/>
          <w:sz w:val="24"/>
        </w:rPr>
        <w:tab/>
        <w:t xml:space="preserve">[COUNTER]  </w:t>
      </w:r>
    </w:p>
    <w:p w14:paraId="18A55673"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RETAIL (S10/11) </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p>
    <w:p w14:paraId="19F24289"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50 million – 100 million (S17/02)</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7DEF438E"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100 million less than $500 million </w:t>
      </w:r>
      <w:r w:rsidRPr="000A2650">
        <w:rPr>
          <w:rFonts w:ascii="Calibri Light" w:hAnsi="Calibri Light" w:cs="Calibri Light"/>
          <w:bCs/>
          <w:color w:val="000000" w:themeColor="text1"/>
          <w:sz w:val="24"/>
        </w:rPr>
        <w:t>(S17/03)</w:t>
      </w:r>
      <w:r w:rsidRPr="000A2650">
        <w:rPr>
          <w:rFonts w:ascii="Calibri Light" w:hAnsi="Calibri Light" w:cs="Calibri Light"/>
          <w:bCs/>
          <w:color w:val="000000" w:themeColor="text1"/>
          <w:sz w:val="24"/>
        </w:rPr>
        <w:tab/>
      </w:r>
      <w:r w:rsidRPr="000A2650">
        <w:rPr>
          <w:rFonts w:ascii="Calibri Light" w:hAnsi="Calibri Light" w:cs="Calibri Light"/>
          <w:bCs/>
          <w:color w:val="auto"/>
          <w:sz w:val="24"/>
        </w:rPr>
        <w:t>[COUNTER]</w:t>
      </w:r>
    </w:p>
    <w:p w14:paraId="5EFF8ADB"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500 million less than $1 billion </w:t>
      </w:r>
      <w:r w:rsidRPr="000A2650">
        <w:rPr>
          <w:rFonts w:ascii="Calibri Light" w:hAnsi="Calibri Light" w:cs="Calibri Light"/>
          <w:bCs/>
          <w:color w:val="000000" w:themeColor="text1"/>
          <w:sz w:val="24"/>
        </w:rPr>
        <w:t>(S17/04)</w:t>
      </w:r>
      <w:r w:rsidRPr="000A2650">
        <w:rPr>
          <w:rFonts w:ascii="Calibri Light" w:hAnsi="Calibri Light" w:cs="Calibri Light"/>
          <w:bCs/>
          <w:color w:val="auto"/>
          <w:sz w:val="24"/>
        </w:rPr>
        <w:tab/>
        <w:t>[COUNTER]</w:t>
      </w:r>
    </w:p>
    <w:p w14:paraId="0C7EDF89" w14:textId="77777777" w:rsidR="00A673BF" w:rsidRPr="000A2650" w:rsidRDefault="00A673BF" w:rsidP="003D0E93">
      <w:pPr>
        <w:numPr>
          <w:ilvl w:val="1"/>
          <w:numId w:val="126"/>
        </w:numPr>
        <w:spacing w:after="0" w:line="240" w:lineRule="auto"/>
        <w:contextualSpacing/>
        <w:rPr>
          <w:rFonts w:ascii="Calibri Light" w:hAnsi="Calibri Light" w:cs="Calibri Light"/>
          <w:bCs/>
          <w:color w:val="000000" w:themeColor="text1"/>
          <w:sz w:val="24"/>
        </w:rPr>
      </w:pPr>
      <w:r w:rsidRPr="000A2650">
        <w:rPr>
          <w:rFonts w:ascii="Calibri Light" w:hAnsi="Calibri Light" w:cs="Calibri Light"/>
          <w:bCs/>
          <w:color w:val="auto"/>
          <w:sz w:val="24"/>
        </w:rPr>
        <w:t xml:space="preserve">$1 billion + </w:t>
      </w:r>
      <w:r w:rsidRPr="000A2650">
        <w:rPr>
          <w:rFonts w:ascii="Calibri Light" w:hAnsi="Calibri Light" w:cs="Calibri Light"/>
          <w:bCs/>
          <w:color w:val="auto"/>
          <w:sz w:val="24"/>
        </w:rPr>
        <w:tab/>
      </w:r>
      <w:r w:rsidRPr="000A2650">
        <w:rPr>
          <w:rFonts w:ascii="Calibri Light" w:hAnsi="Calibri Light" w:cs="Calibri Light"/>
          <w:bCs/>
          <w:color w:val="000000" w:themeColor="text1"/>
          <w:sz w:val="24"/>
        </w:rPr>
        <w:t>(S17/05-06)</w:t>
      </w:r>
      <w:r w:rsidRPr="000A2650">
        <w:rPr>
          <w:rFonts w:ascii="Calibri Light" w:hAnsi="Calibri Light" w:cs="Calibri Light"/>
          <w:bCs/>
          <w:color w:val="auto"/>
          <w:sz w:val="24"/>
        </w:rPr>
        <w:tab/>
      </w:r>
      <w:r w:rsidRPr="000A2650">
        <w:rPr>
          <w:rFonts w:ascii="Calibri Light" w:hAnsi="Calibri Light" w:cs="Calibri Light"/>
          <w:bCs/>
          <w:color w:val="auto"/>
          <w:sz w:val="24"/>
        </w:rPr>
        <w:tab/>
      </w:r>
      <w:r w:rsidRPr="000A2650">
        <w:rPr>
          <w:rFonts w:ascii="Calibri Light" w:hAnsi="Calibri Light" w:cs="Calibri Light"/>
          <w:bCs/>
          <w:color w:val="auto"/>
          <w:sz w:val="24"/>
        </w:rPr>
        <w:tab/>
        <w:t xml:space="preserve">[COUNTER]  </w:t>
      </w:r>
    </w:p>
    <w:p w14:paraId="7A52346D"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TECHNOLOGY (S10/12)</w:t>
      </w:r>
      <w:r w:rsidRPr="000A2650">
        <w:rPr>
          <w:rFonts w:ascii="Calibri Light" w:hAnsi="Calibri Light" w:cs="Calibri Light"/>
          <w:bCs/>
          <w:color w:val="000000" w:themeColor="text1"/>
          <w:sz w:val="24"/>
        </w:rPr>
        <w:tab/>
      </w:r>
    </w:p>
    <w:p w14:paraId="3EB23980"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50 million – 100 million (S17/02)</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5654BFBC"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100 million less than $500 million </w:t>
      </w:r>
      <w:r w:rsidRPr="000A2650">
        <w:rPr>
          <w:rFonts w:ascii="Calibri Light" w:hAnsi="Calibri Light" w:cs="Calibri Light"/>
          <w:bCs/>
          <w:color w:val="000000" w:themeColor="text1"/>
          <w:sz w:val="24"/>
        </w:rPr>
        <w:t>(S17/03)</w:t>
      </w:r>
      <w:r w:rsidRPr="000A2650">
        <w:rPr>
          <w:rFonts w:ascii="Calibri Light" w:hAnsi="Calibri Light" w:cs="Calibri Light"/>
          <w:bCs/>
          <w:color w:val="000000" w:themeColor="text1"/>
          <w:sz w:val="24"/>
        </w:rPr>
        <w:tab/>
      </w:r>
      <w:r w:rsidRPr="000A2650">
        <w:rPr>
          <w:rFonts w:ascii="Calibri Light" w:hAnsi="Calibri Light" w:cs="Calibri Light"/>
          <w:bCs/>
          <w:color w:val="auto"/>
          <w:sz w:val="24"/>
        </w:rPr>
        <w:t>[COUNTER]</w:t>
      </w:r>
    </w:p>
    <w:p w14:paraId="0C4C8024"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500 million less than $1 billion </w:t>
      </w:r>
      <w:r w:rsidRPr="000A2650">
        <w:rPr>
          <w:rFonts w:ascii="Calibri Light" w:hAnsi="Calibri Light" w:cs="Calibri Light"/>
          <w:bCs/>
          <w:color w:val="000000" w:themeColor="text1"/>
          <w:sz w:val="24"/>
        </w:rPr>
        <w:t>(S17/04)</w:t>
      </w:r>
      <w:r w:rsidRPr="000A2650">
        <w:rPr>
          <w:rFonts w:ascii="Calibri Light" w:hAnsi="Calibri Light" w:cs="Calibri Light"/>
          <w:bCs/>
          <w:color w:val="auto"/>
          <w:sz w:val="24"/>
        </w:rPr>
        <w:tab/>
        <w:t>[COUNTER]</w:t>
      </w:r>
    </w:p>
    <w:p w14:paraId="6DDCADAE" w14:textId="77777777" w:rsidR="00A673BF" w:rsidRPr="000A2650" w:rsidRDefault="00A673BF" w:rsidP="003D0E93">
      <w:pPr>
        <w:numPr>
          <w:ilvl w:val="1"/>
          <w:numId w:val="126"/>
        </w:numPr>
        <w:spacing w:after="0" w:line="240" w:lineRule="auto"/>
        <w:contextualSpacing/>
        <w:rPr>
          <w:rFonts w:ascii="Calibri Light" w:hAnsi="Calibri Light" w:cs="Calibri Light"/>
          <w:bCs/>
          <w:color w:val="000000" w:themeColor="text1"/>
          <w:sz w:val="24"/>
        </w:rPr>
      </w:pPr>
      <w:r w:rsidRPr="000A2650">
        <w:rPr>
          <w:rFonts w:ascii="Calibri Light" w:hAnsi="Calibri Light" w:cs="Calibri Light"/>
          <w:bCs/>
          <w:color w:val="auto"/>
          <w:sz w:val="24"/>
        </w:rPr>
        <w:t xml:space="preserve">$1 billion + </w:t>
      </w:r>
      <w:r w:rsidRPr="000A2650">
        <w:rPr>
          <w:rFonts w:ascii="Calibri Light" w:hAnsi="Calibri Light" w:cs="Calibri Light"/>
          <w:bCs/>
          <w:color w:val="auto"/>
          <w:sz w:val="24"/>
        </w:rPr>
        <w:tab/>
      </w:r>
      <w:r w:rsidRPr="000A2650">
        <w:rPr>
          <w:rFonts w:ascii="Calibri Light" w:hAnsi="Calibri Light" w:cs="Calibri Light"/>
          <w:bCs/>
          <w:color w:val="000000" w:themeColor="text1"/>
          <w:sz w:val="24"/>
        </w:rPr>
        <w:t>(S17/05-06)</w:t>
      </w:r>
      <w:r w:rsidRPr="000A2650">
        <w:rPr>
          <w:rFonts w:ascii="Calibri Light" w:hAnsi="Calibri Light" w:cs="Calibri Light"/>
          <w:bCs/>
          <w:color w:val="auto"/>
          <w:sz w:val="24"/>
        </w:rPr>
        <w:tab/>
      </w:r>
      <w:r w:rsidRPr="000A2650">
        <w:rPr>
          <w:rFonts w:ascii="Calibri Light" w:hAnsi="Calibri Light" w:cs="Calibri Light"/>
          <w:bCs/>
          <w:color w:val="auto"/>
          <w:sz w:val="24"/>
        </w:rPr>
        <w:tab/>
      </w:r>
      <w:r w:rsidRPr="000A2650">
        <w:rPr>
          <w:rFonts w:ascii="Calibri Light" w:hAnsi="Calibri Light" w:cs="Calibri Light"/>
          <w:bCs/>
          <w:color w:val="auto"/>
          <w:sz w:val="24"/>
        </w:rPr>
        <w:tab/>
        <w:t xml:space="preserve">[COUNTER]  </w:t>
      </w:r>
    </w:p>
    <w:p w14:paraId="45FFECCA"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TELECOMM (S10/13)</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p>
    <w:p w14:paraId="062BCF89"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50 million – 100 million (S17/02)</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59C57F8D"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100 million less than $500 million </w:t>
      </w:r>
      <w:r w:rsidRPr="000A2650">
        <w:rPr>
          <w:rFonts w:ascii="Calibri Light" w:hAnsi="Calibri Light" w:cs="Calibri Light"/>
          <w:bCs/>
          <w:color w:val="000000" w:themeColor="text1"/>
          <w:sz w:val="24"/>
        </w:rPr>
        <w:t>(S17/03)</w:t>
      </w:r>
      <w:r w:rsidRPr="000A2650">
        <w:rPr>
          <w:rFonts w:ascii="Calibri Light" w:hAnsi="Calibri Light" w:cs="Calibri Light"/>
          <w:bCs/>
          <w:color w:val="000000" w:themeColor="text1"/>
          <w:sz w:val="24"/>
        </w:rPr>
        <w:tab/>
      </w:r>
      <w:r w:rsidRPr="000A2650">
        <w:rPr>
          <w:rFonts w:ascii="Calibri Light" w:hAnsi="Calibri Light" w:cs="Calibri Light"/>
          <w:bCs/>
          <w:color w:val="auto"/>
          <w:sz w:val="24"/>
        </w:rPr>
        <w:t>[COUNTER]</w:t>
      </w:r>
    </w:p>
    <w:p w14:paraId="08BB3AB0"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500 million less than $1 billion </w:t>
      </w:r>
      <w:r w:rsidRPr="000A2650">
        <w:rPr>
          <w:rFonts w:ascii="Calibri Light" w:hAnsi="Calibri Light" w:cs="Calibri Light"/>
          <w:bCs/>
          <w:color w:val="000000" w:themeColor="text1"/>
          <w:sz w:val="24"/>
        </w:rPr>
        <w:t>(S17/04)</w:t>
      </w:r>
      <w:r w:rsidRPr="000A2650">
        <w:rPr>
          <w:rFonts w:ascii="Calibri Light" w:hAnsi="Calibri Light" w:cs="Calibri Light"/>
          <w:bCs/>
          <w:color w:val="auto"/>
          <w:sz w:val="24"/>
        </w:rPr>
        <w:tab/>
        <w:t>[COUNTER]</w:t>
      </w:r>
    </w:p>
    <w:p w14:paraId="11C72C16" w14:textId="77777777" w:rsidR="00A673BF" w:rsidRPr="000A2650" w:rsidRDefault="00A673BF" w:rsidP="003D0E93">
      <w:pPr>
        <w:numPr>
          <w:ilvl w:val="1"/>
          <w:numId w:val="126"/>
        </w:numPr>
        <w:spacing w:after="0" w:line="240" w:lineRule="auto"/>
        <w:contextualSpacing/>
        <w:rPr>
          <w:rFonts w:ascii="Calibri Light" w:hAnsi="Calibri Light" w:cs="Calibri Light"/>
          <w:bCs/>
          <w:color w:val="000000" w:themeColor="text1"/>
          <w:sz w:val="24"/>
        </w:rPr>
      </w:pPr>
      <w:r w:rsidRPr="000A2650">
        <w:rPr>
          <w:rFonts w:ascii="Calibri Light" w:hAnsi="Calibri Light" w:cs="Calibri Light"/>
          <w:bCs/>
          <w:color w:val="auto"/>
          <w:sz w:val="24"/>
        </w:rPr>
        <w:t xml:space="preserve">$1 billion + </w:t>
      </w:r>
      <w:r w:rsidRPr="000A2650">
        <w:rPr>
          <w:rFonts w:ascii="Calibri Light" w:hAnsi="Calibri Light" w:cs="Calibri Light"/>
          <w:bCs/>
          <w:color w:val="auto"/>
          <w:sz w:val="24"/>
        </w:rPr>
        <w:tab/>
      </w:r>
      <w:r w:rsidRPr="000A2650">
        <w:rPr>
          <w:rFonts w:ascii="Calibri Light" w:hAnsi="Calibri Light" w:cs="Calibri Light"/>
          <w:bCs/>
          <w:color w:val="000000" w:themeColor="text1"/>
          <w:sz w:val="24"/>
        </w:rPr>
        <w:t>(S17/05-06)</w:t>
      </w:r>
      <w:r w:rsidRPr="000A2650">
        <w:rPr>
          <w:rFonts w:ascii="Calibri Light" w:hAnsi="Calibri Light" w:cs="Calibri Light"/>
          <w:bCs/>
          <w:color w:val="auto"/>
          <w:sz w:val="24"/>
        </w:rPr>
        <w:tab/>
      </w:r>
      <w:r w:rsidRPr="000A2650">
        <w:rPr>
          <w:rFonts w:ascii="Calibri Light" w:hAnsi="Calibri Light" w:cs="Calibri Light"/>
          <w:bCs/>
          <w:color w:val="auto"/>
          <w:sz w:val="24"/>
        </w:rPr>
        <w:tab/>
      </w:r>
      <w:r w:rsidRPr="000A2650">
        <w:rPr>
          <w:rFonts w:ascii="Calibri Light" w:hAnsi="Calibri Light" w:cs="Calibri Light"/>
          <w:bCs/>
          <w:color w:val="auto"/>
          <w:sz w:val="24"/>
        </w:rPr>
        <w:tab/>
        <w:t xml:space="preserve">[COUNTER]  </w:t>
      </w:r>
    </w:p>
    <w:p w14:paraId="20F2F9AC" w14:textId="77777777" w:rsidR="00A673BF" w:rsidRPr="00237733" w:rsidRDefault="00A673BF" w:rsidP="003D0E93">
      <w:pPr>
        <w:numPr>
          <w:ilvl w:val="0"/>
          <w:numId w:val="126"/>
        </w:numPr>
        <w:spacing w:after="0" w:line="240" w:lineRule="auto"/>
        <w:contextualSpacing/>
        <w:rPr>
          <w:rFonts w:ascii="Calibri Light" w:hAnsi="Calibri Light" w:cs="Calibri Light"/>
          <w:color w:val="000000" w:themeColor="text1"/>
          <w:sz w:val="24"/>
        </w:rPr>
      </w:pPr>
      <w:r w:rsidRPr="00237733">
        <w:rPr>
          <w:rFonts w:ascii="Calibri Light" w:hAnsi="Calibri Light" w:cs="Calibri Light"/>
          <w:color w:val="auto"/>
          <w:sz w:val="24"/>
        </w:rPr>
        <w:t>ENERGY (S10/05)</w:t>
      </w:r>
    </w:p>
    <w:p w14:paraId="2460FF5F" w14:textId="77777777" w:rsidR="00A673BF" w:rsidRPr="00237733" w:rsidRDefault="00A673BF" w:rsidP="003D0E93">
      <w:pPr>
        <w:pStyle w:val="ListParagraph"/>
        <w:numPr>
          <w:ilvl w:val="1"/>
          <w:numId w:val="126"/>
        </w:numPr>
        <w:spacing w:after="0" w:line="240" w:lineRule="auto"/>
        <w:rPr>
          <w:rFonts w:ascii="Calibri Light" w:hAnsi="Calibri Light" w:cs="Calibri Light"/>
          <w:color w:val="000000" w:themeColor="text1"/>
          <w:sz w:val="24"/>
        </w:rPr>
      </w:pPr>
      <w:r w:rsidRPr="00237733">
        <w:rPr>
          <w:rFonts w:ascii="Calibri Light" w:hAnsi="Calibri Light" w:cs="Calibri Light"/>
          <w:color w:val="000000" w:themeColor="text1"/>
          <w:sz w:val="24"/>
        </w:rPr>
        <w:t>$50 million – 100 million (S17/02)</w:t>
      </w:r>
      <w:r w:rsidRPr="00237733">
        <w:rPr>
          <w:rFonts w:ascii="Calibri Light" w:hAnsi="Calibri Light" w:cs="Calibri Light"/>
          <w:color w:val="000000" w:themeColor="text1"/>
          <w:sz w:val="24"/>
        </w:rPr>
        <w:tab/>
      </w:r>
      <w:r w:rsidRPr="00237733">
        <w:rPr>
          <w:rFonts w:ascii="Calibri Light" w:hAnsi="Calibri Light" w:cs="Calibri Light"/>
          <w:color w:val="000000" w:themeColor="text1"/>
          <w:sz w:val="24"/>
        </w:rPr>
        <w:tab/>
        <w:t xml:space="preserve">[COUNTER] </w:t>
      </w:r>
    </w:p>
    <w:p w14:paraId="3831A8B8" w14:textId="77777777" w:rsidR="00A673BF" w:rsidRPr="00237733" w:rsidRDefault="00A673BF" w:rsidP="003D0E93">
      <w:pPr>
        <w:numPr>
          <w:ilvl w:val="1"/>
          <w:numId w:val="126"/>
        </w:numPr>
        <w:spacing w:after="160" w:line="276" w:lineRule="auto"/>
        <w:contextualSpacing/>
        <w:rPr>
          <w:rFonts w:ascii="Calibri Light" w:hAnsi="Calibri Light" w:cs="Calibri Light"/>
          <w:color w:val="auto"/>
          <w:sz w:val="24"/>
        </w:rPr>
      </w:pPr>
      <w:r w:rsidRPr="00237733">
        <w:rPr>
          <w:rFonts w:ascii="Calibri Light" w:hAnsi="Calibri Light" w:cs="Calibri Light"/>
          <w:color w:val="auto"/>
          <w:sz w:val="24"/>
        </w:rPr>
        <w:t xml:space="preserve">$100 million less than $500 million </w:t>
      </w:r>
      <w:r w:rsidRPr="00237733">
        <w:rPr>
          <w:rFonts w:ascii="Calibri Light" w:hAnsi="Calibri Light" w:cs="Calibri Light"/>
          <w:color w:val="000000" w:themeColor="text1"/>
          <w:sz w:val="24"/>
        </w:rPr>
        <w:t>(S17/03)</w:t>
      </w:r>
      <w:r w:rsidRPr="00237733">
        <w:rPr>
          <w:rFonts w:ascii="Calibri Light" w:hAnsi="Calibri Light" w:cs="Calibri Light"/>
          <w:color w:val="000000" w:themeColor="text1"/>
          <w:sz w:val="24"/>
        </w:rPr>
        <w:tab/>
      </w:r>
      <w:r w:rsidRPr="00237733">
        <w:rPr>
          <w:rFonts w:ascii="Calibri Light" w:hAnsi="Calibri Light" w:cs="Calibri Light"/>
          <w:color w:val="auto"/>
          <w:sz w:val="24"/>
        </w:rPr>
        <w:t>[COUNTER]</w:t>
      </w:r>
    </w:p>
    <w:p w14:paraId="64226013" w14:textId="77777777" w:rsidR="00A673BF" w:rsidRPr="00237733" w:rsidRDefault="00A673BF" w:rsidP="003D0E93">
      <w:pPr>
        <w:numPr>
          <w:ilvl w:val="1"/>
          <w:numId w:val="126"/>
        </w:numPr>
        <w:spacing w:after="160" w:line="276" w:lineRule="auto"/>
        <w:contextualSpacing/>
        <w:rPr>
          <w:rFonts w:ascii="Calibri Light" w:hAnsi="Calibri Light" w:cs="Calibri Light"/>
          <w:color w:val="auto"/>
          <w:sz w:val="24"/>
        </w:rPr>
      </w:pPr>
      <w:r w:rsidRPr="00237733">
        <w:rPr>
          <w:rFonts w:ascii="Calibri Light" w:hAnsi="Calibri Light" w:cs="Calibri Light"/>
          <w:color w:val="auto"/>
          <w:sz w:val="24"/>
        </w:rPr>
        <w:t xml:space="preserve">$500 million less than $1 billion </w:t>
      </w:r>
      <w:r w:rsidRPr="00237733">
        <w:rPr>
          <w:rFonts w:ascii="Calibri Light" w:hAnsi="Calibri Light" w:cs="Calibri Light"/>
          <w:color w:val="000000" w:themeColor="text1"/>
          <w:sz w:val="24"/>
        </w:rPr>
        <w:t>(S17/04)</w:t>
      </w:r>
      <w:r w:rsidRPr="00237733">
        <w:rPr>
          <w:rFonts w:ascii="Calibri Light" w:hAnsi="Calibri Light" w:cs="Calibri Light"/>
          <w:color w:val="auto"/>
          <w:sz w:val="24"/>
        </w:rPr>
        <w:tab/>
        <w:t>[COUNTER]</w:t>
      </w:r>
    </w:p>
    <w:p w14:paraId="15CCB2D0" w14:textId="77777777" w:rsidR="00A673BF" w:rsidRPr="00237733" w:rsidRDefault="00A673BF" w:rsidP="003D0E93">
      <w:pPr>
        <w:numPr>
          <w:ilvl w:val="1"/>
          <w:numId w:val="126"/>
        </w:numPr>
        <w:spacing w:after="0" w:line="240" w:lineRule="auto"/>
        <w:contextualSpacing/>
        <w:rPr>
          <w:rFonts w:ascii="Calibri Light" w:hAnsi="Calibri Light" w:cs="Calibri Light"/>
          <w:color w:val="000000" w:themeColor="text1"/>
          <w:sz w:val="24"/>
        </w:rPr>
      </w:pPr>
      <w:r w:rsidRPr="00237733">
        <w:rPr>
          <w:rFonts w:ascii="Calibri Light" w:hAnsi="Calibri Light" w:cs="Calibri Light"/>
          <w:color w:val="auto"/>
          <w:sz w:val="24"/>
        </w:rPr>
        <w:t xml:space="preserve">$1 billion + </w:t>
      </w:r>
      <w:r w:rsidRPr="00237733">
        <w:rPr>
          <w:rFonts w:ascii="Calibri Light" w:hAnsi="Calibri Light" w:cs="Calibri Light"/>
          <w:color w:val="auto"/>
          <w:sz w:val="24"/>
        </w:rPr>
        <w:tab/>
      </w:r>
      <w:r w:rsidRPr="00237733">
        <w:rPr>
          <w:rFonts w:ascii="Calibri Light" w:hAnsi="Calibri Light" w:cs="Calibri Light"/>
          <w:color w:val="000000" w:themeColor="text1"/>
          <w:sz w:val="24"/>
        </w:rPr>
        <w:t>(S17/05-06)</w:t>
      </w:r>
      <w:r w:rsidRPr="00237733">
        <w:rPr>
          <w:rFonts w:ascii="Calibri Light" w:hAnsi="Calibri Light" w:cs="Calibri Light"/>
          <w:color w:val="auto"/>
          <w:sz w:val="24"/>
        </w:rPr>
        <w:tab/>
      </w:r>
      <w:r w:rsidRPr="00237733">
        <w:rPr>
          <w:rFonts w:ascii="Calibri Light" w:hAnsi="Calibri Light" w:cs="Calibri Light"/>
          <w:color w:val="auto"/>
          <w:sz w:val="24"/>
        </w:rPr>
        <w:tab/>
      </w:r>
      <w:r w:rsidRPr="00237733">
        <w:rPr>
          <w:rFonts w:ascii="Calibri Light" w:hAnsi="Calibri Light" w:cs="Calibri Light"/>
          <w:color w:val="auto"/>
          <w:sz w:val="24"/>
        </w:rPr>
        <w:tab/>
        <w:t xml:space="preserve">[COUNTER]  </w:t>
      </w:r>
    </w:p>
    <w:p w14:paraId="68F49D57" w14:textId="77777777" w:rsidR="00A673BF" w:rsidRPr="00237733" w:rsidRDefault="00A673BF" w:rsidP="003D0E93">
      <w:pPr>
        <w:numPr>
          <w:ilvl w:val="0"/>
          <w:numId w:val="126"/>
        </w:numPr>
        <w:spacing w:after="0" w:line="240" w:lineRule="auto"/>
        <w:contextualSpacing/>
        <w:rPr>
          <w:rFonts w:ascii="Calibri Light" w:hAnsi="Calibri Light" w:cs="Calibri Light"/>
          <w:color w:val="000000" w:themeColor="text1"/>
          <w:sz w:val="24"/>
        </w:rPr>
      </w:pPr>
      <w:r w:rsidRPr="00237733">
        <w:rPr>
          <w:rFonts w:ascii="Calibri Light" w:hAnsi="Calibri Light" w:cs="Calibri Light"/>
          <w:color w:val="auto"/>
          <w:sz w:val="24"/>
        </w:rPr>
        <w:lastRenderedPageBreak/>
        <w:t>HEALTHCARE (S10/07)</w:t>
      </w:r>
    </w:p>
    <w:p w14:paraId="0B451343" w14:textId="77777777" w:rsidR="00A673BF" w:rsidRPr="00237733" w:rsidRDefault="00A673BF" w:rsidP="003D0E93">
      <w:pPr>
        <w:pStyle w:val="ListParagraph"/>
        <w:numPr>
          <w:ilvl w:val="1"/>
          <w:numId w:val="126"/>
        </w:numPr>
        <w:spacing w:after="0" w:line="240" w:lineRule="auto"/>
        <w:rPr>
          <w:rFonts w:ascii="Calibri Light" w:hAnsi="Calibri Light" w:cs="Calibri Light"/>
          <w:color w:val="000000" w:themeColor="text1"/>
          <w:sz w:val="24"/>
        </w:rPr>
      </w:pPr>
      <w:r w:rsidRPr="00237733">
        <w:rPr>
          <w:rFonts w:ascii="Calibri Light" w:hAnsi="Calibri Light" w:cs="Calibri Light"/>
          <w:color w:val="000000" w:themeColor="text1"/>
          <w:sz w:val="24"/>
        </w:rPr>
        <w:t>$50 million – 100 million (S17/02)</w:t>
      </w:r>
      <w:r w:rsidRPr="00237733">
        <w:rPr>
          <w:rFonts w:ascii="Calibri Light" w:hAnsi="Calibri Light" w:cs="Calibri Light"/>
          <w:color w:val="000000" w:themeColor="text1"/>
          <w:sz w:val="24"/>
        </w:rPr>
        <w:tab/>
      </w:r>
      <w:r w:rsidRPr="00237733">
        <w:rPr>
          <w:rFonts w:ascii="Calibri Light" w:hAnsi="Calibri Light" w:cs="Calibri Light"/>
          <w:color w:val="000000" w:themeColor="text1"/>
          <w:sz w:val="24"/>
        </w:rPr>
        <w:tab/>
        <w:t xml:space="preserve">[COUNTER] </w:t>
      </w:r>
    </w:p>
    <w:p w14:paraId="7400A018" w14:textId="77777777" w:rsidR="00A673BF" w:rsidRPr="00237733" w:rsidRDefault="00A673BF" w:rsidP="003D0E93">
      <w:pPr>
        <w:numPr>
          <w:ilvl w:val="1"/>
          <w:numId w:val="126"/>
        </w:numPr>
        <w:spacing w:after="160" w:line="276" w:lineRule="auto"/>
        <w:contextualSpacing/>
        <w:rPr>
          <w:rFonts w:ascii="Calibri Light" w:hAnsi="Calibri Light" w:cs="Calibri Light"/>
          <w:color w:val="auto"/>
          <w:sz w:val="24"/>
        </w:rPr>
      </w:pPr>
      <w:r w:rsidRPr="00237733">
        <w:rPr>
          <w:rFonts w:ascii="Calibri Light" w:hAnsi="Calibri Light" w:cs="Calibri Light"/>
          <w:color w:val="auto"/>
          <w:sz w:val="24"/>
        </w:rPr>
        <w:t xml:space="preserve">$100 million less than $500 million </w:t>
      </w:r>
      <w:r w:rsidRPr="00237733">
        <w:rPr>
          <w:rFonts w:ascii="Calibri Light" w:hAnsi="Calibri Light" w:cs="Calibri Light"/>
          <w:color w:val="000000" w:themeColor="text1"/>
          <w:sz w:val="24"/>
        </w:rPr>
        <w:t>(S17/03)</w:t>
      </w:r>
      <w:r w:rsidRPr="00237733">
        <w:rPr>
          <w:rFonts w:ascii="Calibri Light" w:hAnsi="Calibri Light" w:cs="Calibri Light"/>
          <w:color w:val="000000" w:themeColor="text1"/>
          <w:sz w:val="24"/>
        </w:rPr>
        <w:tab/>
      </w:r>
      <w:r w:rsidRPr="00237733">
        <w:rPr>
          <w:rFonts w:ascii="Calibri Light" w:hAnsi="Calibri Light" w:cs="Calibri Light"/>
          <w:color w:val="auto"/>
          <w:sz w:val="24"/>
        </w:rPr>
        <w:t>[COUNTER]</w:t>
      </w:r>
    </w:p>
    <w:p w14:paraId="570A9FBE" w14:textId="77777777" w:rsidR="00A673BF" w:rsidRPr="00237733" w:rsidRDefault="00A673BF" w:rsidP="003D0E93">
      <w:pPr>
        <w:numPr>
          <w:ilvl w:val="1"/>
          <w:numId w:val="126"/>
        </w:numPr>
        <w:spacing w:after="160" w:line="276" w:lineRule="auto"/>
        <w:contextualSpacing/>
        <w:rPr>
          <w:rFonts w:ascii="Calibri Light" w:hAnsi="Calibri Light" w:cs="Calibri Light"/>
          <w:color w:val="auto"/>
          <w:sz w:val="24"/>
        </w:rPr>
      </w:pPr>
      <w:r w:rsidRPr="00237733">
        <w:rPr>
          <w:rFonts w:ascii="Calibri Light" w:hAnsi="Calibri Light" w:cs="Calibri Light"/>
          <w:color w:val="auto"/>
          <w:sz w:val="24"/>
        </w:rPr>
        <w:t xml:space="preserve">$500 million less than $1 billion </w:t>
      </w:r>
      <w:r w:rsidRPr="00237733">
        <w:rPr>
          <w:rFonts w:ascii="Calibri Light" w:hAnsi="Calibri Light" w:cs="Calibri Light"/>
          <w:color w:val="000000" w:themeColor="text1"/>
          <w:sz w:val="24"/>
        </w:rPr>
        <w:t>(S17/04)</w:t>
      </w:r>
      <w:r w:rsidRPr="00237733">
        <w:rPr>
          <w:rFonts w:ascii="Calibri Light" w:hAnsi="Calibri Light" w:cs="Calibri Light"/>
          <w:color w:val="auto"/>
          <w:sz w:val="24"/>
        </w:rPr>
        <w:tab/>
        <w:t>[COUNTER]</w:t>
      </w:r>
    </w:p>
    <w:p w14:paraId="4D9F32EF" w14:textId="77777777" w:rsidR="00A673BF" w:rsidRPr="00237733" w:rsidRDefault="00A673BF" w:rsidP="003D0E93">
      <w:pPr>
        <w:numPr>
          <w:ilvl w:val="1"/>
          <w:numId w:val="126"/>
        </w:numPr>
        <w:spacing w:after="0" w:line="240" w:lineRule="auto"/>
        <w:contextualSpacing/>
        <w:rPr>
          <w:rFonts w:ascii="Calibri Light" w:hAnsi="Calibri Light" w:cs="Calibri Light"/>
          <w:color w:val="000000" w:themeColor="text1"/>
          <w:sz w:val="24"/>
        </w:rPr>
      </w:pPr>
      <w:r w:rsidRPr="00237733">
        <w:rPr>
          <w:rFonts w:ascii="Calibri Light" w:hAnsi="Calibri Light" w:cs="Calibri Light"/>
          <w:color w:val="auto"/>
          <w:sz w:val="24"/>
        </w:rPr>
        <w:t xml:space="preserve">$1 billion + </w:t>
      </w:r>
      <w:r w:rsidRPr="00237733">
        <w:rPr>
          <w:rFonts w:ascii="Calibri Light" w:hAnsi="Calibri Light" w:cs="Calibri Light"/>
          <w:color w:val="auto"/>
          <w:sz w:val="24"/>
        </w:rPr>
        <w:tab/>
      </w:r>
      <w:r w:rsidRPr="00237733">
        <w:rPr>
          <w:rFonts w:ascii="Calibri Light" w:hAnsi="Calibri Light" w:cs="Calibri Light"/>
          <w:color w:val="000000" w:themeColor="text1"/>
          <w:sz w:val="24"/>
        </w:rPr>
        <w:t>(S17/05-06)</w:t>
      </w:r>
      <w:r w:rsidRPr="00237733">
        <w:rPr>
          <w:rFonts w:ascii="Calibri Light" w:hAnsi="Calibri Light" w:cs="Calibri Light"/>
          <w:color w:val="auto"/>
          <w:sz w:val="24"/>
        </w:rPr>
        <w:tab/>
      </w:r>
      <w:r w:rsidRPr="00237733">
        <w:rPr>
          <w:rFonts w:ascii="Calibri Light" w:hAnsi="Calibri Light" w:cs="Calibri Light"/>
          <w:color w:val="auto"/>
          <w:sz w:val="24"/>
        </w:rPr>
        <w:tab/>
      </w:r>
      <w:r w:rsidRPr="00237733">
        <w:rPr>
          <w:rFonts w:ascii="Calibri Light" w:hAnsi="Calibri Light" w:cs="Calibri Light"/>
          <w:color w:val="auto"/>
          <w:sz w:val="24"/>
        </w:rPr>
        <w:tab/>
        <w:t xml:space="preserve">[COUNTER]  </w:t>
      </w:r>
    </w:p>
    <w:p w14:paraId="6F71DEC7" w14:textId="77777777" w:rsidR="00A673BF" w:rsidRPr="000A2650" w:rsidRDefault="00A673BF" w:rsidP="00A673BF">
      <w:pPr>
        <w:spacing w:after="160" w:line="276" w:lineRule="auto"/>
        <w:rPr>
          <w:rFonts w:ascii="Calibri Light" w:hAnsi="Calibri Light" w:cs="Calibri Light"/>
          <w:bCs/>
          <w:color w:val="auto"/>
          <w:sz w:val="24"/>
          <w:u w:val="single"/>
        </w:rPr>
      </w:pPr>
    </w:p>
    <w:p w14:paraId="7E7C5DF8" w14:textId="77777777" w:rsidR="00A673BF" w:rsidRPr="000A2650" w:rsidRDefault="00A673BF" w:rsidP="00A673BF">
      <w:pPr>
        <w:spacing w:after="160" w:line="276" w:lineRule="auto"/>
        <w:rPr>
          <w:rFonts w:ascii="Calibri Light" w:hAnsi="Calibri Light" w:cs="Calibri Light"/>
          <w:bCs/>
          <w:color w:val="auto"/>
          <w:sz w:val="24"/>
          <w:u w:val="single"/>
        </w:rPr>
      </w:pPr>
      <w:r w:rsidRPr="000A2650">
        <w:rPr>
          <w:rFonts w:ascii="Calibri Light" w:hAnsi="Calibri Light" w:cs="Calibri Light"/>
          <w:bCs/>
          <w:color w:val="auto"/>
          <w:sz w:val="24"/>
          <w:u w:val="single"/>
        </w:rPr>
        <w:t xml:space="preserve">S106 – ITALY QUOTAS (ALL S100/5) [N400] </w:t>
      </w:r>
    </w:p>
    <w:p w14:paraId="042DDFAB" w14:textId="77777777" w:rsidR="00A673BF" w:rsidRPr="000A2650" w:rsidRDefault="00A673BF" w:rsidP="00A673BF">
      <w:pPr>
        <w:spacing w:after="160" w:line="276" w:lineRule="auto"/>
        <w:rPr>
          <w:rFonts w:ascii="Calibri Light" w:hAnsi="Calibri Light" w:cs="Calibri Light"/>
          <w:b/>
          <w:color w:val="auto"/>
          <w:sz w:val="24"/>
        </w:rPr>
      </w:pPr>
      <w:r w:rsidRPr="000A2650">
        <w:rPr>
          <w:rFonts w:ascii="Calibri Light" w:hAnsi="Calibri Light" w:cs="Calibri Light"/>
          <w:b/>
          <w:color w:val="auto"/>
          <w:sz w:val="24"/>
        </w:rPr>
        <w:t xml:space="preserve">INDUSTRY (S10) </w:t>
      </w:r>
      <w:r w:rsidRPr="000A2650">
        <w:rPr>
          <w:rFonts w:ascii="Calibri Light" w:hAnsi="Calibri Light" w:cs="Calibri Light"/>
          <w:b/>
          <w:color w:val="000000" w:themeColor="text1"/>
          <w:sz w:val="24"/>
        </w:rPr>
        <w:t>[HARD QUOTA]</w:t>
      </w:r>
    </w:p>
    <w:p w14:paraId="6EEA5E3D"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AEROSPACE AND DEFENSE (S10/01)</w:t>
      </w:r>
      <w:r w:rsidRPr="000A2650">
        <w:rPr>
          <w:rFonts w:ascii="Calibri Light" w:hAnsi="Calibri Light" w:cs="Calibri Light"/>
          <w:bCs/>
          <w:color w:val="000000" w:themeColor="text1"/>
          <w:sz w:val="24"/>
        </w:rPr>
        <w:tab/>
        <w:t>[N50]</w:t>
      </w:r>
    </w:p>
    <w:p w14:paraId="302E3010"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AUTO (S10/02)</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N50] </w:t>
      </w:r>
    </w:p>
    <w:p w14:paraId="76F6B0D9"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CONSUMER PRODUCTS (S10/3) </w:t>
      </w:r>
      <w:r w:rsidRPr="000A2650">
        <w:rPr>
          <w:rFonts w:ascii="Calibri Light" w:hAnsi="Calibri Light" w:cs="Calibri Light"/>
          <w:bCs/>
          <w:color w:val="000000" w:themeColor="text1"/>
          <w:sz w:val="24"/>
        </w:rPr>
        <w:tab/>
        <w:t xml:space="preserve">[N50]  </w:t>
      </w:r>
    </w:p>
    <w:p w14:paraId="70EB6945"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FINANCIAL SERVICES (S10/6) </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N50] </w:t>
      </w:r>
    </w:p>
    <w:p w14:paraId="12326066"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MEDIA (S10/9) </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N50]</w:t>
      </w:r>
    </w:p>
    <w:p w14:paraId="31A8E4EC"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RETAIL (S10/11) </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N50]</w:t>
      </w:r>
    </w:p>
    <w:p w14:paraId="37631098"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TECHNOLOGY (S10/12)</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N50]</w:t>
      </w:r>
    </w:p>
    <w:p w14:paraId="6E806F68" w14:textId="77777777" w:rsidR="00A673BF"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TELECOMM (S10/13)</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N50]</w:t>
      </w:r>
      <w:r w:rsidRPr="000A2650">
        <w:rPr>
          <w:rFonts w:ascii="Calibri Light" w:hAnsi="Calibri Light" w:cs="Calibri Light"/>
          <w:bCs/>
          <w:color w:val="000000" w:themeColor="text1"/>
          <w:sz w:val="24"/>
        </w:rPr>
        <w:tab/>
      </w:r>
    </w:p>
    <w:p w14:paraId="503EE0F7" w14:textId="77777777" w:rsidR="00A673BF" w:rsidRPr="00237733" w:rsidRDefault="00A673BF" w:rsidP="003D0E93">
      <w:pPr>
        <w:pStyle w:val="ListParagraph"/>
        <w:numPr>
          <w:ilvl w:val="0"/>
          <w:numId w:val="126"/>
        </w:numPr>
        <w:spacing w:after="0" w:line="240" w:lineRule="auto"/>
        <w:rPr>
          <w:rFonts w:ascii="Calibri Light" w:hAnsi="Calibri Light" w:cs="Calibri Light"/>
          <w:color w:val="000000" w:themeColor="text1"/>
          <w:sz w:val="24"/>
        </w:rPr>
      </w:pPr>
      <w:r w:rsidRPr="00237733">
        <w:rPr>
          <w:rFonts w:ascii="Calibri Light" w:hAnsi="Calibri Light" w:cs="Calibri Light"/>
          <w:color w:val="000000" w:themeColor="text1"/>
          <w:sz w:val="24"/>
        </w:rPr>
        <w:t>ENERGY (S10/05)</w:t>
      </w:r>
      <w:r w:rsidRPr="00237733">
        <w:rPr>
          <w:rFonts w:ascii="Calibri Light" w:hAnsi="Calibri Light" w:cs="Calibri Light"/>
          <w:color w:val="000000" w:themeColor="text1"/>
          <w:sz w:val="24"/>
        </w:rPr>
        <w:tab/>
      </w:r>
      <w:r w:rsidRPr="00237733">
        <w:rPr>
          <w:rFonts w:ascii="Calibri Light" w:hAnsi="Calibri Light" w:cs="Calibri Light"/>
          <w:color w:val="000000" w:themeColor="text1"/>
          <w:sz w:val="24"/>
        </w:rPr>
        <w:tab/>
      </w:r>
      <w:r w:rsidRPr="00237733">
        <w:rPr>
          <w:rFonts w:ascii="Calibri Light" w:hAnsi="Calibri Light" w:cs="Calibri Light"/>
          <w:color w:val="000000" w:themeColor="text1"/>
          <w:sz w:val="24"/>
        </w:rPr>
        <w:tab/>
        <w:t>[COUNTER]</w:t>
      </w:r>
    </w:p>
    <w:p w14:paraId="17494B0F" w14:textId="77777777" w:rsidR="00A673BF" w:rsidRPr="00237733" w:rsidRDefault="00A673BF" w:rsidP="003D0E93">
      <w:pPr>
        <w:pStyle w:val="ListParagraph"/>
        <w:numPr>
          <w:ilvl w:val="0"/>
          <w:numId w:val="126"/>
        </w:numPr>
        <w:spacing w:after="0" w:line="240" w:lineRule="auto"/>
        <w:rPr>
          <w:rFonts w:ascii="Calibri Light" w:hAnsi="Calibri Light" w:cs="Calibri Light"/>
          <w:color w:val="000000" w:themeColor="text1"/>
          <w:sz w:val="24"/>
        </w:rPr>
      </w:pPr>
      <w:r w:rsidRPr="00237733">
        <w:rPr>
          <w:rFonts w:ascii="Calibri Light" w:hAnsi="Calibri Light" w:cs="Calibri Light"/>
          <w:color w:val="000000" w:themeColor="text1"/>
          <w:sz w:val="24"/>
        </w:rPr>
        <w:t>HEALTHCARE (S10/07)</w:t>
      </w:r>
      <w:r w:rsidRPr="00237733">
        <w:rPr>
          <w:rFonts w:ascii="Calibri Light" w:hAnsi="Calibri Light" w:cs="Calibri Light"/>
          <w:color w:val="000000" w:themeColor="text1"/>
          <w:sz w:val="24"/>
        </w:rPr>
        <w:tab/>
      </w:r>
      <w:r w:rsidRPr="00237733">
        <w:rPr>
          <w:rFonts w:ascii="Calibri Light" w:hAnsi="Calibri Light" w:cs="Calibri Light"/>
          <w:color w:val="000000" w:themeColor="text1"/>
          <w:sz w:val="24"/>
        </w:rPr>
        <w:tab/>
      </w:r>
      <w:r w:rsidRPr="00237733">
        <w:rPr>
          <w:rFonts w:ascii="Calibri Light" w:hAnsi="Calibri Light" w:cs="Calibri Light"/>
          <w:color w:val="000000" w:themeColor="text1"/>
          <w:sz w:val="24"/>
        </w:rPr>
        <w:tab/>
        <w:t>[COUNTER]</w:t>
      </w:r>
    </w:p>
    <w:p w14:paraId="71D1446E" w14:textId="77777777" w:rsidR="00A673BF" w:rsidRPr="000A2650" w:rsidRDefault="00A673BF" w:rsidP="00A673BF">
      <w:pPr>
        <w:spacing w:after="0" w:line="240" w:lineRule="auto"/>
        <w:rPr>
          <w:rFonts w:ascii="Calibri Light" w:hAnsi="Calibri Light" w:cs="Calibri Light"/>
          <w:bCs/>
          <w:color w:val="000000" w:themeColor="text1"/>
          <w:sz w:val="24"/>
        </w:rPr>
      </w:pPr>
    </w:p>
    <w:p w14:paraId="043B22D4" w14:textId="77777777" w:rsidR="00A673BF" w:rsidRPr="000A2650" w:rsidRDefault="00A673BF" w:rsidP="00A673BF">
      <w:pPr>
        <w:spacing w:after="0" w:line="240" w:lineRule="auto"/>
        <w:rPr>
          <w:rFonts w:ascii="Calibri Light" w:hAnsi="Calibri Light" w:cs="Calibri Light"/>
          <w:b/>
          <w:color w:val="000000" w:themeColor="text1"/>
          <w:sz w:val="24"/>
        </w:rPr>
      </w:pPr>
      <w:r w:rsidRPr="000A2650">
        <w:rPr>
          <w:rFonts w:ascii="Calibri Light" w:hAnsi="Calibri Light" w:cs="Calibri Light"/>
          <w:b/>
          <w:color w:val="000000" w:themeColor="text1"/>
          <w:sz w:val="24"/>
        </w:rPr>
        <w:t xml:space="preserve">COMPANY SIZE (S16) </w:t>
      </w:r>
    </w:p>
    <w:p w14:paraId="6BB3E406" w14:textId="77777777" w:rsidR="00A673BF" w:rsidRPr="000A2650" w:rsidRDefault="00A673BF" w:rsidP="003D0E93">
      <w:pPr>
        <w:pStyle w:val="ListParagraph"/>
        <w:numPr>
          <w:ilvl w:val="0"/>
          <w:numId w:val="128"/>
        </w:numPr>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Less than 10K employees (S16/01-03)</w:t>
      </w:r>
      <w:r w:rsidRPr="000A2650">
        <w:rPr>
          <w:rFonts w:ascii="Calibri Light" w:hAnsi="Calibri Light" w:cs="Calibri Light"/>
          <w:bCs/>
          <w:color w:val="000000" w:themeColor="text1"/>
          <w:sz w:val="24"/>
        </w:rPr>
        <w:tab/>
        <w:t xml:space="preserve">[COUNTER] </w:t>
      </w:r>
    </w:p>
    <w:p w14:paraId="6F3F9F2E" w14:textId="77777777" w:rsidR="00A673BF" w:rsidRPr="000A2650" w:rsidRDefault="00A673BF" w:rsidP="003D0E93">
      <w:pPr>
        <w:pStyle w:val="ListParagraph"/>
        <w:numPr>
          <w:ilvl w:val="0"/>
          <w:numId w:val="128"/>
        </w:numPr>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10K to 50K employees (S16/04) </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76CAA237" w14:textId="77777777" w:rsidR="00A673BF" w:rsidRPr="000A2650" w:rsidRDefault="00A673BF" w:rsidP="003D0E93">
      <w:pPr>
        <w:pStyle w:val="ListParagraph"/>
        <w:numPr>
          <w:ilvl w:val="0"/>
          <w:numId w:val="128"/>
        </w:numPr>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50K+ employees (S16/05) </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56BE1795" w14:textId="77777777" w:rsidR="00A673BF" w:rsidRPr="000A2650" w:rsidRDefault="00A673BF" w:rsidP="003D0E93">
      <w:pPr>
        <w:pStyle w:val="ListParagraph"/>
        <w:numPr>
          <w:ilvl w:val="0"/>
          <w:numId w:val="128"/>
        </w:numPr>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Don’t know (S16/06)</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COUNTER]</w:t>
      </w:r>
    </w:p>
    <w:p w14:paraId="559B95DB" w14:textId="77777777" w:rsidR="00A673BF" w:rsidRPr="000A2650" w:rsidRDefault="00A673BF" w:rsidP="00A673BF">
      <w:pPr>
        <w:spacing w:after="0"/>
        <w:rPr>
          <w:rFonts w:ascii="Calibri Light" w:hAnsi="Calibri Light" w:cs="Calibri Light"/>
          <w:b/>
          <w:color w:val="000000" w:themeColor="text1"/>
          <w:sz w:val="24"/>
        </w:rPr>
      </w:pPr>
      <w:r w:rsidRPr="000A2650">
        <w:rPr>
          <w:rFonts w:ascii="Calibri Light" w:hAnsi="Calibri Light" w:cs="Calibri Light"/>
          <w:b/>
          <w:color w:val="000000" w:themeColor="text1"/>
          <w:sz w:val="24"/>
        </w:rPr>
        <w:t>DISRUPTION KNOWLEDGE LEVEL (S18)</w:t>
      </w:r>
    </w:p>
    <w:p w14:paraId="4CD0CD85" w14:textId="77777777" w:rsidR="00A673BF" w:rsidRPr="000A2650" w:rsidRDefault="00A673BF" w:rsidP="003D0E93">
      <w:pPr>
        <w:pStyle w:val="ListParagraph"/>
        <w:numPr>
          <w:ilvl w:val="0"/>
          <w:numId w:val="128"/>
        </w:numPr>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SOMEWHAT (S18.01/03)</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COUNTER]</w:t>
      </w:r>
    </w:p>
    <w:p w14:paraId="016954CA" w14:textId="77777777" w:rsidR="00A673BF" w:rsidRPr="000A2650" w:rsidRDefault="00A673BF" w:rsidP="003D0E93">
      <w:pPr>
        <w:pStyle w:val="ListParagraph"/>
        <w:numPr>
          <w:ilvl w:val="0"/>
          <w:numId w:val="128"/>
        </w:numPr>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VERY (S18.01/04)</w:t>
      </w:r>
      <w:r w:rsidRPr="000A2650">
        <w:t xml:space="preserve"> </w:t>
      </w:r>
      <w:r w:rsidRPr="000A2650">
        <w:tab/>
      </w:r>
      <w:r w:rsidRPr="000A2650">
        <w:tab/>
      </w:r>
      <w:r w:rsidRPr="000A2650">
        <w:tab/>
      </w:r>
      <w:r w:rsidRPr="000A2650">
        <w:tab/>
      </w:r>
      <w:r w:rsidRPr="000A2650">
        <w:rPr>
          <w:rFonts w:ascii="Calibri Light" w:hAnsi="Calibri Light" w:cs="Calibri Light"/>
          <w:bCs/>
          <w:color w:val="000000" w:themeColor="text1"/>
          <w:sz w:val="24"/>
        </w:rPr>
        <w:t xml:space="preserve">[COUNTER] </w:t>
      </w:r>
    </w:p>
    <w:p w14:paraId="40E68B52" w14:textId="77777777" w:rsidR="00A673BF" w:rsidRPr="000A2650" w:rsidRDefault="00A673BF" w:rsidP="00A673BF">
      <w:pPr>
        <w:spacing w:after="0" w:line="240" w:lineRule="auto"/>
        <w:rPr>
          <w:rFonts w:ascii="Calibri Light" w:hAnsi="Calibri Light" w:cs="Calibri Light"/>
          <w:b/>
          <w:color w:val="000000" w:themeColor="text1"/>
          <w:sz w:val="24"/>
        </w:rPr>
      </w:pPr>
      <w:r w:rsidRPr="000A2650">
        <w:rPr>
          <w:rFonts w:ascii="Calibri Light" w:hAnsi="Calibri Light" w:cs="Calibri Light"/>
          <w:b/>
          <w:color w:val="000000" w:themeColor="text1"/>
          <w:sz w:val="24"/>
        </w:rPr>
        <w:t xml:space="preserve">SENIORITY (S12) </w:t>
      </w:r>
    </w:p>
    <w:p w14:paraId="677B9CA2"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C-SUITE (S12/1)</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0C34E1F9"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OTHER SENIOR LEVEL (S12/2-5)</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63CDCF3E"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MID-LEVEL (S12/6-7)</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MAX=N100]</w:t>
      </w:r>
    </w:p>
    <w:p w14:paraId="699469CB" w14:textId="77777777" w:rsidR="00A673BF" w:rsidRPr="000A2650" w:rsidRDefault="00A673BF" w:rsidP="00A673BF">
      <w:pPr>
        <w:spacing w:after="0" w:line="240" w:lineRule="auto"/>
        <w:rPr>
          <w:rFonts w:ascii="Calibri Light" w:hAnsi="Calibri Light" w:cs="Calibri Light"/>
          <w:b/>
          <w:color w:val="000000" w:themeColor="text1"/>
          <w:sz w:val="24"/>
        </w:rPr>
      </w:pPr>
    </w:p>
    <w:p w14:paraId="7DAB7CA4" w14:textId="77777777" w:rsidR="00A673BF" w:rsidRPr="000A2650" w:rsidRDefault="00A673BF" w:rsidP="00A673BF">
      <w:pPr>
        <w:spacing w:after="0" w:line="240" w:lineRule="auto"/>
        <w:rPr>
          <w:rFonts w:ascii="Calibri Light" w:hAnsi="Calibri Light" w:cs="Calibri Light"/>
          <w:b/>
          <w:color w:val="000000" w:themeColor="text1"/>
          <w:sz w:val="24"/>
        </w:rPr>
      </w:pPr>
      <w:r w:rsidRPr="000A2650">
        <w:rPr>
          <w:rFonts w:ascii="Calibri Light" w:hAnsi="Calibri Light" w:cs="Calibri Light"/>
          <w:b/>
          <w:color w:val="000000" w:themeColor="text1"/>
          <w:sz w:val="24"/>
        </w:rPr>
        <w:t xml:space="preserve">SENIORITY BY INDUSTRY (S12 AND S10) </w:t>
      </w:r>
    </w:p>
    <w:p w14:paraId="36D98EFF"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AEROSPACE AND DEFENSE (S10/01)</w:t>
      </w:r>
      <w:r w:rsidRPr="000A2650">
        <w:rPr>
          <w:rFonts w:ascii="Calibri Light" w:hAnsi="Calibri Light" w:cs="Calibri Light"/>
          <w:bCs/>
          <w:color w:val="000000" w:themeColor="text1"/>
          <w:sz w:val="24"/>
        </w:rPr>
        <w:tab/>
      </w:r>
    </w:p>
    <w:p w14:paraId="534FAA5F"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C-SUITE (S12/1)</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3247E145"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OTHER SENIOR LEVEL (S12/2-5)</w:t>
      </w:r>
      <w:r w:rsidRPr="000A2650">
        <w:rPr>
          <w:rFonts w:ascii="Calibri Light" w:hAnsi="Calibri Light" w:cs="Calibri Light"/>
          <w:bCs/>
          <w:color w:val="000000" w:themeColor="text1"/>
          <w:sz w:val="24"/>
        </w:rPr>
        <w:tab/>
        <w:t xml:space="preserve">[COUNTER] </w:t>
      </w:r>
    </w:p>
    <w:p w14:paraId="0A99D6FB" w14:textId="24B1E2EC"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MID-LEVEL (S12/6-7)</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00237733">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COUNTER]</w:t>
      </w:r>
    </w:p>
    <w:p w14:paraId="4AD91687"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AUTO (S10/02)</w:t>
      </w:r>
      <w:r w:rsidRPr="000A2650">
        <w:rPr>
          <w:rFonts w:ascii="Calibri Light" w:hAnsi="Calibri Light" w:cs="Calibri Light"/>
          <w:bCs/>
          <w:color w:val="000000" w:themeColor="text1"/>
          <w:sz w:val="24"/>
        </w:rPr>
        <w:tab/>
      </w:r>
    </w:p>
    <w:p w14:paraId="05420D7E"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C-SUITE (S12/1)</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520C4316"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lastRenderedPageBreak/>
        <w:t>OTHER SENIOR LEVEL (S12/2-5)</w:t>
      </w:r>
      <w:r w:rsidRPr="000A2650">
        <w:rPr>
          <w:rFonts w:ascii="Calibri Light" w:hAnsi="Calibri Light" w:cs="Calibri Light"/>
          <w:bCs/>
          <w:color w:val="000000" w:themeColor="text1"/>
          <w:sz w:val="24"/>
        </w:rPr>
        <w:tab/>
        <w:t xml:space="preserve">[COUNTER] </w:t>
      </w:r>
    </w:p>
    <w:p w14:paraId="3B767231" w14:textId="163259F6"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MID-LEVEL (S12/6-7)</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00237733">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COUNTER]</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 </w:t>
      </w:r>
    </w:p>
    <w:p w14:paraId="4A079B6A"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CONSUMER PRODUCTS (S10/3) </w:t>
      </w:r>
      <w:r w:rsidRPr="000A2650">
        <w:rPr>
          <w:rFonts w:ascii="Calibri Light" w:hAnsi="Calibri Light" w:cs="Calibri Light"/>
          <w:bCs/>
          <w:color w:val="000000" w:themeColor="text1"/>
          <w:sz w:val="24"/>
        </w:rPr>
        <w:tab/>
        <w:t xml:space="preserve">  </w:t>
      </w:r>
    </w:p>
    <w:p w14:paraId="20E214A4"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C-SUITE (S12/1)</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1C3E96F8"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OTHER SENIOR LEVEL (S12/2-5)</w:t>
      </w:r>
      <w:r w:rsidRPr="000A2650">
        <w:rPr>
          <w:rFonts w:ascii="Calibri Light" w:hAnsi="Calibri Light" w:cs="Calibri Light"/>
          <w:bCs/>
          <w:color w:val="000000" w:themeColor="text1"/>
          <w:sz w:val="24"/>
        </w:rPr>
        <w:tab/>
        <w:t xml:space="preserve">[COUNTER] </w:t>
      </w:r>
    </w:p>
    <w:p w14:paraId="28327532" w14:textId="2C53640F"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MID-LEVEL (S12/6-7)</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00237733">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COUNTER]</w:t>
      </w:r>
    </w:p>
    <w:p w14:paraId="32C6D57C"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FINANCIAL SERVICES (S10/6) </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 </w:t>
      </w:r>
    </w:p>
    <w:p w14:paraId="10F8B31E"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C-SUITE (S12/1)</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2FFC3ACD"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OTHER SENIOR LEVEL (S12/2-5)</w:t>
      </w:r>
      <w:r w:rsidRPr="000A2650">
        <w:rPr>
          <w:rFonts w:ascii="Calibri Light" w:hAnsi="Calibri Light" w:cs="Calibri Light"/>
          <w:bCs/>
          <w:color w:val="000000" w:themeColor="text1"/>
          <w:sz w:val="24"/>
        </w:rPr>
        <w:tab/>
        <w:t xml:space="preserve">[COUNTER] </w:t>
      </w:r>
    </w:p>
    <w:p w14:paraId="7A688716" w14:textId="76797390"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MID-LEVEL (S12/6-7)</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00237733">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COUNTER]</w:t>
      </w:r>
    </w:p>
    <w:p w14:paraId="1713552D"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MEDIA (S10/9) </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p>
    <w:p w14:paraId="5BB74E54"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C-SUITE (S12/1)</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2244C216"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OTHER SENIOR LEVEL (S12/2-5)</w:t>
      </w:r>
      <w:r w:rsidRPr="000A2650">
        <w:rPr>
          <w:rFonts w:ascii="Calibri Light" w:hAnsi="Calibri Light" w:cs="Calibri Light"/>
          <w:bCs/>
          <w:color w:val="000000" w:themeColor="text1"/>
          <w:sz w:val="24"/>
        </w:rPr>
        <w:tab/>
        <w:t xml:space="preserve">[COUNTER] </w:t>
      </w:r>
    </w:p>
    <w:p w14:paraId="42D68A1A" w14:textId="4BA7912E"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MID-LEVEL (S12/6-7)</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00237733">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COUNTER]</w:t>
      </w:r>
    </w:p>
    <w:p w14:paraId="3B7CE58E"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RETAIL (S10/11) </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p>
    <w:p w14:paraId="417F57D2"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C-SUITE (S12/1)</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4D58E7F5"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OTHER SENIOR LEVEL (S12/2-5)</w:t>
      </w:r>
      <w:r w:rsidRPr="000A2650">
        <w:rPr>
          <w:rFonts w:ascii="Calibri Light" w:hAnsi="Calibri Light" w:cs="Calibri Light"/>
          <w:bCs/>
          <w:color w:val="000000" w:themeColor="text1"/>
          <w:sz w:val="24"/>
        </w:rPr>
        <w:tab/>
        <w:t xml:space="preserve">[COUNTER] </w:t>
      </w:r>
    </w:p>
    <w:p w14:paraId="66C78595" w14:textId="1831DAE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MID-LEVEL (S12/6-7)</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00237733">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COUNTER]</w:t>
      </w:r>
    </w:p>
    <w:p w14:paraId="0F5C8E55"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TECHNOLOGY (S10/12)</w:t>
      </w:r>
      <w:r w:rsidRPr="000A2650">
        <w:rPr>
          <w:rFonts w:ascii="Calibri Light" w:hAnsi="Calibri Light" w:cs="Calibri Light"/>
          <w:bCs/>
          <w:color w:val="000000" w:themeColor="text1"/>
          <w:sz w:val="24"/>
        </w:rPr>
        <w:tab/>
      </w:r>
    </w:p>
    <w:p w14:paraId="6CCD0740"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C-SUITE (S12/1)</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109C212F"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OTHER SENIOR LEVEL (S12/2-5)</w:t>
      </w:r>
      <w:r w:rsidRPr="000A2650">
        <w:rPr>
          <w:rFonts w:ascii="Calibri Light" w:hAnsi="Calibri Light" w:cs="Calibri Light"/>
          <w:bCs/>
          <w:color w:val="000000" w:themeColor="text1"/>
          <w:sz w:val="24"/>
        </w:rPr>
        <w:tab/>
        <w:t xml:space="preserve">[COUNTER] </w:t>
      </w:r>
    </w:p>
    <w:p w14:paraId="50B1B029" w14:textId="4083B7E0"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MID-LEVEL (S12/6-7)</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00237733">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COUNTER]</w:t>
      </w:r>
    </w:p>
    <w:p w14:paraId="4BBFF58D"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TELECOMM (S10/13)</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p>
    <w:p w14:paraId="1E3C0834"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C-SUITE (S12/1)</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00136E8A"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OTHER SENIOR LEVEL (S12/2-5)</w:t>
      </w:r>
      <w:r w:rsidRPr="000A2650">
        <w:rPr>
          <w:rFonts w:ascii="Calibri Light" w:hAnsi="Calibri Light" w:cs="Calibri Light"/>
          <w:bCs/>
          <w:color w:val="000000" w:themeColor="text1"/>
          <w:sz w:val="24"/>
        </w:rPr>
        <w:tab/>
        <w:t xml:space="preserve">[COUNTER] </w:t>
      </w:r>
    </w:p>
    <w:p w14:paraId="048447BA" w14:textId="4477BC68"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MID-LEVEL (S12/6-7)</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00237733">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COUNTER]</w:t>
      </w:r>
    </w:p>
    <w:p w14:paraId="61C068C3" w14:textId="77777777" w:rsidR="00A673BF" w:rsidRPr="00237733" w:rsidRDefault="00A673BF" w:rsidP="003D0E93">
      <w:pPr>
        <w:pStyle w:val="ListParagraph"/>
        <w:numPr>
          <w:ilvl w:val="0"/>
          <w:numId w:val="126"/>
        </w:numPr>
        <w:spacing w:after="0" w:line="240" w:lineRule="auto"/>
        <w:rPr>
          <w:rFonts w:ascii="Calibri Light" w:hAnsi="Calibri Light" w:cs="Calibri Light"/>
          <w:color w:val="000000" w:themeColor="text1"/>
          <w:sz w:val="24"/>
        </w:rPr>
      </w:pPr>
      <w:r w:rsidRPr="00237733">
        <w:rPr>
          <w:rFonts w:ascii="Calibri Light" w:hAnsi="Calibri Light" w:cs="Calibri Light"/>
          <w:color w:val="000000" w:themeColor="text1"/>
          <w:sz w:val="24"/>
        </w:rPr>
        <w:t>ENERGY (S10/05)</w:t>
      </w:r>
    </w:p>
    <w:p w14:paraId="2D7FDF32" w14:textId="77777777" w:rsidR="00A673BF" w:rsidRPr="00237733" w:rsidRDefault="00A673BF" w:rsidP="003D0E93">
      <w:pPr>
        <w:pStyle w:val="ListParagraph"/>
        <w:numPr>
          <w:ilvl w:val="1"/>
          <w:numId w:val="126"/>
        </w:numPr>
        <w:spacing w:after="0" w:line="240" w:lineRule="auto"/>
        <w:rPr>
          <w:rFonts w:ascii="Calibri Light" w:hAnsi="Calibri Light" w:cs="Calibri Light"/>
          <w:color w:val="000000" w:themeColor="text1"/>
          <w:sz w:val="24"/>
        </w:rPr>
      </w:pPr>
      <w:r w:rsidRPr="00237733">
        <w:rPr>
          <w:rFonts w:ascii="Calibri Light" w:hAnsi="Calibri Light" w:cs="Calibri Light"/>
          <w:color w:val="000000" w:themeColor="text1"/>
          <w:sz w:val="24"/>
        </w:rPr>
        <w:t>C-SUITE (S12/1)</w:t>
      </w:r>
      <w:r w:rsidRPr="00237733">
        <w:rPr>
          <w:rFonts w:ascii="Calibri Light" w:hAnsi="Calibri Light" w:cs="Calibri Light"/>
          <w:color w:val="000000" w:themeColor="text1"/>
          <w:sz w:val="24"/>
        </w:rPr>
        <w:tab/>
      </w:r>
      <w:r w:rsidRPr="00237733">
        <w:rPr>
          <w:rFonts w:ascii="Calibri Light" w:hAnsi="Calibri Light" w:cs="Calibri Light"/>
          <w:color w:val="000000" w:themeColor="text1"/>
          <w:sz w:val="24"/>
        </w:rPr>
        <w:tab/>
      </w:r>
      <w:r w:rsidRPr="00237733">
        <w:rPr>
          <w:rFonts w:ascii="Calibri Light" w:hAnsi="Calibri Light" w:cs="Calibri Light"/>
          <w:color w:val="000000" w:themeColor="text1"/>
          <w:sz w:val="24"/>
        </w:rPr>
        <w:tab/>
        <w:t xml:space="preserve">[COUNTER] </w:t>
      </w:r>
    </w:p>
    <w:p w14:paraId="1DA24713" w14:textId="77777777" w:rsidR="00A673BF" w:rsidRPr="00237733" w:rsidRDefault="00A673BF" w:rsidP="003D0E93">
      <w:pPr>
        <w:pStyle w:val="ListParagraph"/>
        <w:numPr>
          <w:ilvl w:val="1"/>
          <w:numId w:val="126"/>
        </w:numPr>
        <w:spacing w:after="0" w:line="240" w:lineRule="auto"/>
        <w:rPr>
          <w:rFonts w:ascii="Calibri Light" w:hAnsi="Calibri Light" w:cs="Calibri Light"/>
          <w:color w:val="000000" w:themeColor="text1"/>
          <w:sz w:val="24"/>
        </w:rPr>
      </w:pPr>
      <w:r w:rsidRPr="00237733">
        <w:rPr>
          <w:rFonts w:ascii="Calibri Light" w:hAnsi="Calibri Light" w:cs="Calibri Light"/>
          <w:color w:val="000000" w:themeColor="text1"/>
          <w:sz w:val="24"/>
        </w:rPr>
        <w:t>OTHER SENIOR LEVEL (S12/2-5)</w:t>
      </w:r>
      <w:r w:rsidRPr="00237733">
        <w:rPr>
          <w:rFonts w:ascii="Calibri Light" w:hAnsi="Calibri Light" w:cs="Calibri Light"/>
          <w:color w:val="000000" w:themeColor="text1"/>
          <w:sz w:val="24"/>
        </w:rPr>
        <w:tab/>
        <w:t xml:space="preserve">[COUNTER] </w:t>
      </w:r>
    </w:p>
    <w:p w14:paraId="758D696F" w14:textId="27FD88D9" w:rsidR="00A673BF" w:rsidRPr="00237733" w:rsidRDefault="00A673BF" w:rsidP="003D0E93">
      <w:pPr>
        <w:pStyle w:val="ListParagraph"/>
        <w:numPr>
          <w:ilvl w:val="1"/>
          <w:numId w:val="126"/>
        </w:numPr>
        <w:spacing w:after="0" w:line="240" w:lineRule="auto"/>
        <w:rPr>
          <w:rFonts w:ascii="Calibri Light" w:hAnsi="Calibri Light" w:cs="Calibri Light"/>
          <w:color w:val="000000" w:themeColor="text1"/>
          <w:sz w:val="24"/>
        </w:rPr>
      </w:pPr>
      <w:r w:rsidRPr="00237733">
        <w:rPr>
          <w:rFonts w:ascii="Calibri Light" w:hAnsi="Calibri Light" w:cs="Calibri Light"/>
          <w:color w:val="000000" w:themeColor="text1"/>
          <w:sz w:val="24"/>
        </w:rPr>
        <w:t>MID-LEVEL (S12/6-7)</w:t>
      </w:r>
      <w:r w:rsidRPr="00237733">
        <w:rPr>
          <w:rFonts w:ascii="Calibri Light" w:hAnsi="Calibri Light" w:cs="Calibri Light"/>
          <w:color w:val="000000" w:themeColor="text1"/>
          <w:sz w:val="24"/>
        </w:rPr>
        <w:tab/>
      </w:r>
      <w:r w:rsidRPr="00237733">
        <w:rPr>
          <w:rFonts w:ascii="Calibri Light" w:hAnsi="Calibri Light" w:cs="Calibri Light"/>
          <w:color w:val="000000" w:themeColor="text1"/>
          <w:sz w:val="24"/>
        </w:rPr>
        <w:tab/>
      </w:r>
      <w:r w:rsidR="00237733">
        <w:rPr>
          <w:rFonts w:ascii="Calibri Light" w:hAnsi="Calibri Light" w:cs="Calibri Light"/>
          <w:bCs/>
          <w:color w:val="000000" w:themeColor="text1"/>
          <w:sz w:val="24"/>
        </w:rPr>
        <w:tab/>
      </w:r>
      <w:r w:rsidRPr="00237733">
        <w:rPr>
          <w:rFonts w:ascii="Calibri Light" w:hAnsi="Calibri Light" w:cs="Calibri Light"/>
          <w:color w:val="000000" w:themeColor="text1"/>
          <w:sz w:val="24"/>
        </w:rPr>
        <w:t>[COUNTER]</w:t>
      </w:r>
    </w:p>
    <w:p w14:paraId="4D12B6BE" w14:textId="77777777" w:rsidR="00A673BF" w:rsidRPr="00237733" w:rsidRDefault="00A673BF" w:rsidP="003D0E93">
      <w:pPr>
        <w:pStyle w:val="ListParagraph"/>
        <w:numPr>
          <w:ilvl w:val="0"/>
          <w:numId w:val="126"/>
        </w:numPr>
        <w:spacing w:after="0" w:line="240" w:lineRule="auto"/>
        <w:rPr>
          <w:rFonts w:ascii="Calibri Light" w:hAnsi="Calibri Light" w:cs="Calibri Light"/>
          <w:color w:val="000000" w:themeColor="text1"/>
          <w:sz w:val="24"/>
        </w:rPr>
      </w:pPr>
      <w:r w:rsidRPr="00237733">
        <w:rPr>
          <w:rFonts w:ascii="Calibri Light" w:hAnsi="Calibri Light" w:cs="Calibri Light"/>
          <w:color w:val="000000" w:themeColor="text1"/>
          <w:sz w:val="24"/>
        </w:rPr>
        <w:t>HEALTHCARE (S10/07)</w:t>
      </w:r>
    </w:p>
    <w:p w14:paraId="61F974C2" w14:textId="77777777" w:rsidR="00A673BF" w:rsidRPr="00237733" w:rsidRDefault="00A673BF" w:rsidP="003D0E93">
      <w:pPr>
        <w:pStyle w:val="ListParagraph"/>
        <w:numPr>
          <w:ilvl w:val="1"/>
          <w:numId w:val="126"/>
        </w:numPr>
        <w:spacing w:after="0" w:line="240" w:lineRule="auto"/>
        <w:rPr>
          <w:rFonts w:ascii="Calibri Light" w:hAnsi="Calibri Light" w:cs="Calibri Light"/>
          <w:color w:val="000000" w:themeColor="text1"/>
          <w:sz w:val="24"/>
        </w:rPr>
      </w:pPr>
      <w:r w:rsidRPr="00237733">
        <w:rPr>
          <w:rFonts w:ascii="Calibri Light" w:hAnsi="Calibri Light" w:cs="Calibri Light"/>
          <w:color w:val="000000" w:themeColor="text1"/>
          <w:sz w:val="24"/>
        </w:rPr>
        <w:t>C-SUITE (S12/1)</w:t>
      </w:r>
      <w:r w:rsidRPr="00237733">
        <w:rPr>
          <w:rFonts w:ascii="Calibri Light" w:hAnsi="Calibri Light" w:cs="Calibri Light"/>
          <w:color w:val="000000" w:themeColor="text1"/>
          <w:sz w:val="24"/>
        </w:rPr>
        <w:tab/>
      </w:r>
      <w:r w:rsidRPr="00237733">
        <w:rPr>
          <w:rFonts w:ascii="Calibri Light" w:hAnsi="Calibri Light" w:cs="Calibri Light"/>
          <w:color w:val="000000" w:themeColor="text1"/>
          <w:sz w:val="24"/>
        </w:rPr>
        <w:tab/>
      </w:r>
      <w:r w:rsidRPr="00237733">
        <w:rPr>
          <w:rFonts w:ascii="Calibri Light" w:hAnsi="Calibri Light" w:cs="Calibri Light"/>
          <w:color w:val="000000" w:themeColor="text1"/>
          <w:sz w:val="24"/>
        </w:rPr>
        <w:tab/>
        <w:t xml:space="preserve">[COUNTER] </w:t>
      </w:r>
    </w:p>
    <w:p w14:paraId="3A01193C" w14:textId="77777777" w:rsidR="00A673BF" w:rsidRPr="00237733" w:rsidRDefault="00A673BF" w:rsidP="003D0E93">
      <w:pPr>
        <w:pStyle w:val="ListParagraph"/>
        <w:numPr>
          <w:ilvl w:val="1"/>
          <w:numId w:val="126"/>
        </w:numPr>
        <w:spacing w:after="0" w:line="240" w:lineRule="auto"/>
        <w:rPr>
          <w:rFonts w:ascii="Calibri Light" w:hAnsi="Calibri Light" w:cs="Calibri Light"/>
          <w:color w:val="000000" w:themeColor="text1"/>
          <w:sz w:val="24"/>
        </w:rPr>
      </w:pPr>
      <w:r w:rsidRPr="00237733">
        <w:rPr>
          <w:rFonts w:ascii="Calibri Light" w:hAnsi="Calibri Light" w:cs="Calibri Light"/>
          <w:color w:val="000000" w:themeColor="text1"/>
          <w:sz w:val="24"/>
        </w:rPr>
        <w:t>OTHER SENIOR LEVEL (S12/2-5)</w:t>
      </w:r>
      <w:r w:rsidRPr="00237733">
        <w:rPr>
          <w:rFonts w:ascii="Calibri Light" w:hAnsi="Calibri Light" w:cs="Calibri Light"/>
          <w:color w:val="000000" w:themeColor="text1"/>
          <w:sz w:val="24"/>
        </w:rPr>
        <w:tab/>
        <w:t xml:space="preserve">[COUNTER] </w:t>
      </w:r>
    </w:p>
    <w:p w14:paraId="5731D5B5" w14:textId="4797DCC7" w:rsidR="00A673BF" w:rsidRPr="00237733" w:rsidRDefault="00A673BF" w:rsidP="003D0E93">
      <w:pPr>
        <w:pStyle w:val="ListParagraph"/>
        <w:numPr>
          <w:ilvl w:val="1"/>
          <w:numId w:val="126"/>
        </w:numPr>
        <w:spacing w:after="0" w:line="240" w:lineRule="auto"/>
        <w:rPr>
          <w:rFonts w:ascii="Calibri Light" w:hAnsi="Calibri Light" w:cs="Calibri Light"/>
          <w:color w:val="000000" w:themeColor="text1"/>
          <w:sz w:val="24"/>
        </w:rPr>
      </w:pPr>
      <w:r w:rsidRPr="00237733">
        <w:rPr>
          <w:rFonts w:ascii="Calibri Light" w:hAnsi="Calibri Light" w:cs="Calibri Light"/>
          <w:color w:val="000000" w:themeColor="text1"/>
          <w:sz w:val="24"/>
        </w:rPr>
        <w:t>MID-LEVEL (S12/6-7)</w:t>
      </w:r>
      <w:r w:rsidRPr="00237733">
        <w:rPr>
          <w:rFonts w:ascii="Calibri Light" w:hAnsi="Calibri Light" w:cs="Calibri Light"/>
          <w:color w:val="000000" w:themeColor="text1"/>
          <w:sz w:val="24"/>
        </w:rPr>
        <w:tab/>
      </w:r>
      <w:r w:rsidRPr="00237733">
        <w:rPr>
          <w:rFonts w:ascii="Calibri Light" w:hAnsi="Calibri Light" w:cs="Calibri Light"/>
          <w:color w:val="000000" w:themeColor="text1"/>
          <w:sz w:val="24"/>
        </w:rPr>
        <w:tab/>
      </w:r>
      <w:r w:rsidR="00237733">
        <w:rPr>
          <w:rFonts w:ascii="Calibri Light" w:hAnsi="Calibri Light" w:cs="Calibri Light"/>
          <w:bCs/>
          <w:color w:val="000000" w:themeColor="text1"/>
          <w:sz w:val="24"/>
        </w:rPr>
        <w:tab/>
      </w:r>
      <w:r w:rsidRPr="00237733">
        <w:rPr>
          <w:rFonts w:ascii="Calibri Light" w:hAnsi="Calibri Light" w:cs="Calibri Light"/>
          <w:color w:val="000000" w:themeColor="text1"/>
          <w:sz w:val="24"/>
        </w:rPr>
        <w:t>[COUNTER]</w:t>
      </w:r>
    </w:p>
    <w:p w14:paraId="2DE06276" w14:textId="77777777" w:rsidR="00A673BF" w:rsidRPr="000A2650" w:rsidRDefault="00A673BF" w:rsidP="00A673BF">
      <w:pPr>
        <w:spacing w:after="0" w:line="240" w:lineRule="auto"/>
        <w:rPr>
          <w:rFonts w:ascii="Calibri Light" w:hAnsi="Calibri Light" w:cs="Calibri Light"/>
          <w:bCs/>
          <w:color w:val="000000" w:themeColor="text1"/>
          <w:sz w:val="24"/>
        </w:rPr>
      </w:pPr>
    </w:p>
    <w:p w14:paraId="142E1D50" w14:textId="77777777" w:rsidR="00A673BF" w:rsidRPr="000A2650" w:rsidRDefault="00A673BF" w:rsidP="00A673BF">
      <w:pPr>
        <w:spacing w:after="0" w:line="240" w:lineRule="auto"/>
        <w:rPr>
          <w:rFonts w:ascii="Calibri Light" w:hAnsi="Calibri Light" w:cs="Calibri Light"/>
          <w:b/>
          <w:color w:val="000000" w:themeColor="text1"/>
          <w:sz w:val="24"/>
        </w:rPr>
      </w:pPr>
      <w:r w:rsidRPr="000A2650">
        <w:rPr>
          <w:rFonts w:ascii="Calibri Light" w:hAnsi="Calibri Light" w:cs="Calibri Light"/>
          <w:b/>
          <w:color w:val="000000" w:themeColor="text1"/>
          <w:sz w:val="24"/>
        </w:rPr>
        <w:t xml:space="preserve">REVENUE (S17) </w:t>
      </w:r>
    </w:p>
    <w:p w14:paraId="482754BD" w14:textId="77777777" w:rsidR="00A673BF" w:rsidRPr="000A2650" w:rsidRDefault="00A673BF" w:rsidP="003D0E93">
      <w:pPr>
        <w:pStyle w:val="ListParagraph"/>
        <w:numPr>
          <w:ilvl w:val="0"/>
          <w:numId w:val="127"/>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50 million – 100 million (S17/02)</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MAX=N100] </w:t>
      </w:r>
    </w:p>
    <w:p w14:paraId="27EAA5DC" w14:textId="77777777" w:rsidR="00A673BF" w:rsidRPr="000A2650" w:rsidRDefault="00A673BF" w:rsidP="003D0E93">
      <w:pPr>
        <w:numPr>
          <w:ilvl w:val="0"/>
          <w:numId w:val="127"/>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100 million less than $500 million </w:t>
      </w:r>
      <w:r w:rsidRPr="000A2650">
        <w:rPr>
          <w:rFonts w:ascii="Calibri Light" w:hAnsi="Calibri Light" w:cs="Calibri Light"/>
          <w:bCs/>
          <w:color w:val="000000" w:themeColor="text1"/>
          <w:sz w:val="24"/>
        </w:rPr>
        <w:t>(S17/03)</w:t>
      </w:r>
      <w:r w:rsidRPr="000A2650">
        <w:rPr>
          <w:rFonts w:ascii="Calibri Light" w:hAnsi="Calibri Light" w:cs="Calibri Light"/>
          <w:bCs/>
          <w:color w:val="000000" w:themeColor="text1"/>
          <w:sz w:val="24"/>
        </w:rPr>
        <w:tab/>
      </w:r>
      <w:r w:rsidRPr="000A2650">
        <w:rPr>
          <w:rFonts w:ascii="Calibri Light" w:hAnsi="Calibri Light" w:cs="Calibri Light"/>
          <w:bCs/>
          <w:color w:val="auto"/>
          <w:sz w:val="24"/>
        </w:rPr>
        <w:t>[COUNTER]</w:t>
      </w:r>
    </w:p>
    <w:p w14:paraId="6FE9C289" w14:textId="77777777" w:rsidR="00A673BF" w:rsidRPr="000A2650" w:rsidRDefault="00A673BF" w:rsidP="003D0E93">
      <w:pPr>
        <w:numPr>
          <w:ilvl w:val="0"/>
          <w:numId w:val="127"/>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500 million less than $1 billion </w:t>
      </w:r>
      <w:r w:rsidRPr="000A2650">
        <w:rPr>
          <w:rFonts w:ascii="Calibri Light" w:hAnsi="Calibri Light" w:cs="Calibri Light"/>
          <w:bCs/>
          <w:color w:val="000000" w:themeColor="text1"/>
          <w:sz w:val="24"/>
        </w:rPr>
        <w:t>(S17/04)</w:t>
      </w:r>
      <w:r w:rsidRPr="000A2650">
        <w:rPr>
          <w:rFonts w:ascii="Calibri Light" w:hAnsi="Calibri Light" w:cs="Calibri Light"/>
          <w:bCs/>
          <w:color w:val="auto"/>
          <w:sz w:val="24"/>
        </w:rPr>
        <w:tab/>
        <w:t>[COUNTER]</w:t>
      </w:r>
    </w:p>
    <w:p w14:paraId="75D8E4E6" w14:textId="77777777" w:rsidR="00A673BF" w:rsidRPr="000A2650" w:rsidRDefault="00A673BF" w:rsidP="003D0E93">
      <w:pPr>
        <w:numPr>
          <w:ilvl w:val="0"/>
          <w:numId w:val="127"/>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1 billion + </w:t>
      </w:r>
      <w:r w:rsidRPr="000A2650">
        <w:rPr>
          <w:rFonts w:ascii="Calibri Light" w:hAnsi="Calibri Light" w:cs="Calibri Light"/>
          <w:bCs/>
          <w:color w:val="auto"/>
          <w:sz w:val="24"/>
        </w:rPr>
        <w:tab/>
      </w:r>
      <w:r w:rsidRPr="000A2650">
        <w:rPr>
          <w:rFonts w:ascii="Calibri Light" w:hAnsi="Calibri Light" w:cs="Calibri Light"/>
          <w:bCs/>
          <w:color w:val="000000" w:themeColor="text1"/>
          <w:sz w:val="24"/>
        </w:rPr>
        <w:t>(S17/05-06)</w:t>
      </w:r>
      <w:r w:rsidRPr="000A2650">
        <w:rPr>
          <w:rFonts w:ascii="Calibri Light" w:hAnsi="Calibri Light" w:cs="Calibri Light"/>
          <w:bCs/>
          <w:color w:val="auto"/>
          <w:sz w:val="24"/>
        </w:rPr>
        <w:tab/>
      </w:r>
      <w:r w:rsidRPr="000A2650">
        <w:rPr>
          <w:rFonts w:ascii="Calibri Light" w:hAnsi="Calibri Light" w:cs="Calibri Light"/>
          <w:bCs/>
          <w:color w:val="auto"/>
          <w:sz w:val="24"/>
        </w:rPr>
        <w:tab/>
      </w:r>
      <w:r w:rsidRPr="000A2650">
        <w:rPr>
          <w:rFonts w:ascii="Calibri Light" w:hAnsi="Calibri Light" w:cs="Calibri Light"/>
          <w:bCs/>
          <w:color w:val="auto"/>
          <w:sz w:val="24"/>
        </w:rPr>
        <w:tab/>
        <w:t xml:space="preserve">[COUNTER]  </w:t>
      </w:r>
    </w:p>
    <w:p w14:paraId="1CD23162" w14:textId="77777777" w:rsidR="00A673BF" w:rsidRPr="000A2650" w:rsidRDefault="00A673BF" w:rsidP="00A673BF">
      <w:pPr>
        <w:spacing w:after="0" w:line="240" w:lineRule="auto"/>
        <w:rPr>
          <w:rFonts w:ascii="Calibri Light" w:hAnsi="Calibri Light" w:cs="Calibri Light"/>
          <w:bCs/>
          <w:color w:val="000000" w:themeColor="text1"/>
          <w:sz w:val="24"/>
        </w:rPr>
      </w:pPr>
    </w:p>
    <w:p w14:paraId="46BD50BF" w14:textId="77777777" w:rsidR="00A673BF" w:rsidRPr="000A2650" w:rsidRDefault="00A673BF" w:rsidP="00A673BF">
      <w:pPr>
        <w:spacing w:after="0" w:line="240" w:lineRule="auto"/>
        <w:rPr>
          <w:rFonts w:ascii="Calibri Light" w:hAnsi="Calibri Light" w:cs="Calibri Light"/>
          <w:b/>
          <w:color w:val="000000" w:themeColor="text1"/>
          <w:sz w:val="24"/>
        </w:rPr>
      </w:pPr>
      <w:r w:rsidRPr="000A2650">
        <w:rPr>
          <w:rFonts w:ascii="Calibri Light" w:hAnsi="Calibri Light" w:cs="Calibri Light"/>
          <w:b/>
          <w:color w:val="000000" w:themeColor="text1"/>
          <w:sz w:val="24"/>
        </w:rPr>
        <w:t xml:space="preserve">REVENUE BY INDUSTRY (S17 AND S10) </w:t>
      </w:r>
    </w:p>
    <w:p w14:paraId="67CF888D"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AEROSPACE AND DEFENSE (S10/01)</w:t>
      </w:r>
      <w:r w:rsidRPr="000A2650">
        <w:rPr>
          <w:rFonts w:ascii="Calibri Light" w:hAnsi="Calibri Light" w:cs="Calibri Light"/>
          <w:bCs/>
          <w:color w:val="000000" w:themeColor="text1"/>
          <w:sz w:val="24"/>
        </w:rPr>
        <w:tab/>
      </w:r>
    </w:p>
    <w:p w14:paraId="1FB668E9"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50 million – 100 million (S17/02)</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33E36466"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lastRenderedPageBreak/>
        <w:t xml:space="preserve">$100 million less than $500 million </w:t>
      </w:r>
      <w:r w:rsidRPr="000A2650">
        <w:rPr>
          <w:rFonts w:ascii="Calibri Light" w:hAnsi="Calibri Light" w:cs="Calibri Light"/>
          <w:bCs/>
          <w:color w:val="000000" w:themeColor="text1"/>
          <w:sz w:val="24"/>
        </w:rPr>
        <w:t>(S17/03)</w:t>
      </w:r>
      <w:r w:rsidRPr="000A2650">
        <w:rPr>
          <w:rFonts w:ascii="Calibri Light" w:hAnsi="Calibri Light" w:cs="Calibri Light"/>
          <w:bCs/>
          <w:color w:val="000000" w:themeColor="text1"/>
          <w:sz w:val="24"/>
        </w:rPr>
        <w:tab/>
      </w:r>
      <w:r w:rsidRPr="000A2650">
        <w:rPr>
          <w:rFonts w:ascii="Calibri Light" w:hAnsi="Calibri Light" w:cs="Calibri Light"/>
          <w:bCs/>
          <w:color w:val="auto"/>
          <w:sz w:val="24"/>
        </w:rPr>
        <w:t>[COUNTER]</w:t>
      </w:r>
    </w:p>
    <w:p w14:paraId="358F67E9"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500 million less than $1 billion </w:t>
      </w:r>
      <w:r w:rsidRPr="000A2650">
        <w:rPr>
          <w:rFonts w:ascii="Calibri Light" w:hAnsi="Calibri Light" w:cs="Calibri Light"/>
          <w:bCs/>
          <w:color w:val="000000" w:themeColor="text1"/>
          <w:sz w:val="24"/>
        </w:rPr>
        <w:t>(S17/04)</w:t>
      </w:r>
      <w:r w:rsidRPr="000A2650">
        <w:rPr>
          <w:rFonts w:ascii="Calibri Light" w:hAnsi="Calibri Light" w:cs="Calibri Light"/>
          <w:bCs/>
          <w:color w:val="auto"/>
          <w:sz w:val="24"/>
        </w:rPr>
        <w:tab/>
        <w:t>[COUNTER]</w:t>
      </w:r>
    </w:p>
    <w:p w14:paraId="59921ABA" w14:textId="77777777" w:rsidR="00A673BF" w:rsidRPr="000A2650" w:rsidRDefault="00A673BF" w:rsidP="003D0E93">
      <w:pPr>
        <w:numPr>
          <w:ilvl w:val="1"/>
          <w:numId w:val="126"/>
        </w:numPr>
        <w:spacing w:after="0" w:line="240" w:lineRule="auto"/>
        <w:contextualSpacing/>
        <w:rPr>
          <w:rFonts w:ascii="Calibri Light" w:hAnsi="Calibri Light" w:cs="Calibri Light"/>
          <w:bCs/>
          <w:color w:val="000000" w:themeColor="text1"/>
          <w:sz w:val="24"/>
        </w:rPr>
      </w:pPr>
      <w:r w:rsidRPr="000A2650">
        <w:rPr>
          <w:rFonts w:ascii="Calibri Light" w:hAnsi="Calibri Light" w:cs="Calibri Light"/>
          <w:bCs/>
          <w:color w:val="auto"/>
          <w:sz w:val="24"/>
        </w:rPr>
        <w:t xml:space="preserve">$1 billion + </w:t>
      </w:r>
      <w:r w:rsidRPr="000A2650">
        <w:rPr>
          <w:rFonts w:ascii="Calibri Light" w:hAnsi="Calibri Light" w:cs="Calibri Light"/>
          <w:bCs/>
          <w:color w:val="auto"/>
          <w:sz w:val="24"/>
        </w:rPr>
        <w:tab/>
      </w:r>
      <w:r w:rsidRPr="000A2650">
        <w:rPr>
          <w:rFonts w:ascii="Calibri Light" w:hAnsi="Calibri Light" w:cs="Calibri Light"/>
          <w:bCs/>
          <w:color w:val="000000" w:themeColor="text1"/>
          <w:sz w:val="24"/>
        </w:rPr>
        <w:t>(S17/05-06)</w:t>
      </w:r>
      <w:r w:rsidRPr="000A2650">
        <w:rPr>
          <w:rFonts w:ascii="Calibri Light" w:hAnsi="Calibri Light" w:cs="Calibri Light"/>
          <w:bCs/>
          <w:color w:val="auto"/>
          <w:sz w:val="24"/>
        </w:rPr>
        <w:tab/>
      </w:r>
      <w:r w:rsidRPr="000A2650">
        <w:rPr>
          <w:rFonts w:ascii="Calibri Light" w:hAnsi="Calibri Light" w:cs="Calibri Light"/>
          <w:bCs/>
          <w:color w:val="auto"/>
          <w:sz w:val="24"/>
        </w:rPr>
        <w:tab/>
      </w:r>
      <w:r w:rsidRPr="000A2650">
        <w:rPr>
          <w:rFonts w:ascii="Calibri Light" w:hAnsi="Calibri Light" w:cs="Calibri Light"/>
          <w:bCs/>
          <w:color w:val="auto"/>
          <w:sz w:val="24"/>
        </w:rPr>
        <w:tab/>
        <w:t xml:space="preserve">[COUNTER]  </w:t>
      </w:r>
    </w:p>
    <w:p w14:paraId="55183D8B" w14:textId="77777777" w:rsidR="00A673BF" w:rsidRPr="000A2650" w:rsidRDefault="00A673BF" w:rsidP="003D0E93">
      <w:pPr>
        <w:numPr>
          <w:ilvl w:val="0"/>
          <w:numId w:val="126"/>
        </w:numPr>
        <w:spacing w:after="0" w:line="240" w:lineRule="auto"/>
        <w:contextualSpacing/>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AUTO (S10/02)</w:t>
      </w:r>
      <w:r w:rsidRPr="000A2650">
        <w:rPr>
          <w:rFonts w:ascii="Calibri Light" w:hAnsi="Calibri Light" w:cs="Calibri Light"/>
          <w:bCs/>
          <w:color w:val="000000" w:themeColor="text1"/>
          <w:sz w:val="24"/>
        </w:rPr>
        <w:tab/>
      </w:r>
    </w:p>
    <w:p w14:paraId="1DFDCD86"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50 million – 100 million (S17/02)</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2CC240DB"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100 million less than $500 million </w:t>
      </w:r>
      <w:r w:rsidRPr="000A2650">
        <w:rPr>
          <w:rFonts w:ascii="Calibri Light" w:hAnsi="Calibri Light" w:cs="Calibri Light"/>
          <w:bCs/>
          <w:color w:val="000000" w:themeColor="text1"/>
          <w:sz w:val="24"/>
        </w:rPr>
        <w:t>(S17/03)</w:t>
      </w:r>
      <w:r w:rsidRPr="000A2650">
        <w:rPr>
          <w:rFonts w:ascii="Calibri Light" w:hAnsi="Calibri Light" w:cs="Calibri Light"/>
          <w:bCs/>
          <w:color w:val="000000" w:themeColor="text1"/>
          <w:sz w:val="24"/>
        </w:rPr>
        <w:tab/>
      </w:r>
      <w:r w:rsidRPr="000A2650">
        <w:rPr>
          <w:rFonts w:ascii="Calibri Light" w:hAnsi="Calibri Light" w:cs="Calibri Light"/>
          <w:bCs/>
          <w:color w:val="auto"/>
          <w:sz w:val="24"/>
        </w:rPr>
        <w:t>[COUNTER]</w:t>
      </w:r>
    </w:p>
    <w:p w14:paraId="333EEDB9"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500 million less than $1 billion </w:t>
      </w:r>
      <w:r w:rsidRPr="000A2650">
        <w:rPr>
          <w:rFonts w:ascii="Calibri Light" w:hAnsi="Calibri Light" w:cs="Calibri Light"/>
          <w:bCs/>
          <w:color w:val="000000" w:themeColor="text1"/>
          <w:sz w:val="24"/>
        </w:rPr>
        <w:t>(S17/04)</w:t>
      </w:r>
      <w:r w:rsidRPr="000A2650">
        <w:rPr>
          <w:rFonts w:ascii="Calibri Light" w:hAnsi="Calibri Light" w:cs="Calibri Light"/>
          <w:bCs/>
          <w:color w:val="auto"/>
          <w:sz w:val="24"/>
        </w:rPr>
        <w:tab/>
        <w:t>[COUNTER]</w:t>
      </w:r>
    </w:p>
    <w:p w14:paraId="103295B8" w14:textId="77777777" w:rsidR="00A673BF" w:rsidRPr="000A2650" w:rsidRDefault="00A673BF" w:rsidP="003D0E93">
      <w:pPr>
        <w:numPr>
          <w:ilvl w:val="1"/>
          <w:numId w:val="126"/>
        </w:numPr>
        <w:spacing w:after="0" w:line="240" w:lineRule="auto"/>
        <w:contextualSpacing/>
        <w:rPr>
          <w:rFonts w:ascii="Calibri Light" w:hAnsi="Calibri Light" w:cs="Calibri Light"/>
          <w:bCs/>
          <w:color w:val="000000" w:themeColor="text1"/>
          <w:sz w:val="24"/>
        </w:rPr>
      </w:pPr>
      <w:r w:rsidRPr="000A2650">
        <w:rPr>
          <w:rFonts w:ascii="Calibri Light" w:hAnsi="Calibri Light" w:cs="Calibri Light"/>
          <w:bCs/>
          <w:color w:val="auto"/>
          <w:sz w:val="24"/>
        </w:rPr>
        <w:t xml:space="preserve">$1 billion + </w:t>
      </w:r>
      <w:r w:rsidRPr="000A2650">
        <w:rPr>
          <w:rFonts w:ascii="Calibri Light" w:hAnsi="Calibri Light" w:cs="Calibri Light"/>
          <w:bCs/>
          <w:color w:val="auto"/>
          <w:sz w:val="24"/>
        </w:rPr>
        <w:tab/>
      </w:r>
      <w:r w:rsidRPr="000A2650">
        <w:rPr>
          <w:rFonts w:ascii="Calibri Light" w:hAnsi="Calibri Light" w:cs="Calibri Light"/>
          <w:bCs/>
          <w:color w:val="000000" w:themeColor="text1"/>
          <w:sz w:val="24"/>
        </w:rPr>
        <w:t>(S17/05-06)</w:t>
      </w:r>
      <w:r w:rsidRPr="000A2650">
        <w:rPr>
          <w:rFonts w:ascii="Calibri Light" w:hAnsi="Calibri Light" w:cs="Calibri Light"/>
          <w:bCs/>
          <w:color w:val="auto"/>
          <w:sz w:val="24"/>
        </w:rPr>
        <w:tab/>
      </w:r>
      <w:r w:rsidRPr="000A2650">
        <w:rPr>
          <w:rFonts w:ascii="Calibri Light" w:hAnsi="Calibri Light" w:cs="Calibri Light"/>
          <w:bCs/>
          <w:color w:val="auto"/>
          <w:sz w:val="24"/>
        </w:rPr>
        <w:tab/>
      </w:r>
      <w:r w:rsidRPr="000A2650">
        <w:rPr>
          <w:rFonts w:ascii="Calibri Light" w:hAnsi="Calibri Light" w:cs="Calibri Light"/>
          <w:bCs/>
          <w:color w:val="auto"/>
          <w:sz w:val="24"/>
        </w:rPr>
        <w:tab/>
        <w:t xml:space="preserve">[COUNTER]  </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 </w:t>
      </w:r>
    </w:p>
    <w:p w14:paraId="7FA68091"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CONSUMER PRODUCTS (S10/3) </w:t>
      </w:r>
      <w:r w:rsidRPr="000A2650">
        <w:rPr>
          <w:rFonts w:ascii="Calibri Light" w:hAnsi="Calibri Light" w:cs="Calibri Light"/>
          <w:bCs/>
          <w:color w:val="000000" w:themeColor="text1"/>
          <w:sz w:val="24"/>
        </w:rPr>
        <w:tab/>
        <w:t xml:space="preserve">  </w:t>
      </w:r>
    </w:p>
    <w:p w14:paraId="319F3AE1"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50 million – 100 million (S17/02)</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44A29B7C"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100 million less than $500 million </w:t>
      </w:r>
      <w:r w:rsidRPr="000A2650">
        <w:rPr>
          <w:rFonts w:ascii="Calibri Light" w:hAnsi="Calibri Light" w:cs="Calibri Light"/>
          <w:bCs/>
          <w:color w:val="000000" w:themeColor="text1"/>
          <w:sz w:val="24"/>
        </w:rPr>
        <w:t>(S17/03)</w:t>
      </w:r>
      <w:r w:rsidRPr="000A2650">
        <w:rPr>
          <w:rFonts w:ascii="Calibri Light" w:hAnsi="Calibri Light" w:cs="Calibri Light"/>
          <w:bCs/>
          <w:color w:val="000000" w:themeColor="text1"/>
          <w:sz w:val="24"/>
        </w:rPr>
        <w:tab/>
      </w:r>
      <w:r w:rsidRPr="000A2650">
        <w:rPr>
          <w:rFonts w:ascii="Calibri Light" w:hAnsi="Calibri Light" w:cs="Calibri Light"/>
          <w:bCs/>
          <w:color w:val="auto"/>
          <w:sz w:val="24"/>
        </w:rPr>
        <w:t>[COUNTER]</w:t>
      </w:r>
    </w:p>
    <w:p w14:paraId="2D33C468"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500 million less than $1 billion </w:t>
      </w:r>
      <w:r w:rsidRPr="000A2650">
        <w:rPr>
          <w:rFonts w:ascii="Calibri Light" w:hAnsi="Calibri Light" w:cs="Calibri Light"/>
          <w:bCs/>
          <w:color w:val="000000" w:themeColor="text1"/>
          <w:sz w:val="24"/>
        </w:rPr>
        <w:t>(S17/04)</w:t>
      </w:r>
      <w:r w:rsidRPr="000A2650">
        <w:rPr>
          <w:rFonts w:ascii="Calibri Light" w:hAnsi="Calibri Light" w:cs="Calibri Light"/>
          <w:bCs/>
          <w:color w:val="auto"/>
          <w:sz w:val="24"/>
        </w:rPr>
        <w:tab/>
        <w:t>[COUNTER]</w:t>
      </w:r>
    </w:p>
    <w:p w14:paraId="360293E3" w14:textId="77777777" w:rsidR="00A673BF" w:rsidRPr="000A2650" w:rsidRDefault="00A673BF" w:rsidP="003D0E93">
      <w:pPr>
        <w:numPr>
          <w:ilvl w:val="1"/>
          <w:numId w:val="126"/>
        </w:numPr>
        <w:spacing w:after="0" w:line="240" w:lineRule="auto"/>
        <w:contextualSpacing/>
        <w:rPr>
          <w:rFonts w:ascii="Calibri Light" w:hAnsi="Calibri Light" w:cs="Calibri Light"/>
          <w:bCs/>
          <w:color w:val="000000" w:themeColor="text1"/>
          <w:sz w:val="24"/>
        </w:rPr>
      </w:pPr>
      <w:r w:rsidRPr="000A2650">
        <w:rPr>
          <w:rFonts w:ascii="Calibri Light" w:hAnsi="Calibri Light" w:cs="Calibri Light"/>
          <w:bCs/>
          <w:color w:val="auto"/>
          <w:sz w:val="24"/>
        </w:rPr>
        <w:t xml:space="preserve">$1 billion + </w:t>
      </w:r>
      <w:r w:rsidRPr="000A2650">
        <w:rPr>
          <w:rFonts w:ascii="Calibri Light" w:hAnsi="Calibri Light" w:cs="Calibri Light"/>
          <w:bCs/>
          <w:color w:val="auto"/>
          <w:sz w:val="24"/>
        </w:rPr>
        <w:tab/>
      </w:r>
      <w:r w:rsidRPr="000A2650">
        <w:rPr>
          <w:rFonts w:ascii="Calibri Light" w:hAnsi="Calibri Light" w:cs="Calibri Light"/>
          <w:bCs/>
          <w:color w:val="000000" w:themeColor="text1"/>
          <w:sz w:val="24"/>
        </w:rPr>
        <w:t>(S17/05-06)</w:t>
      </w:r>
      <w:r w:rsidRPr="000A2650">
        <w:rPr>
          <w:rFonts w:ascii="Calibri Light" w:hAnsi="Calibri Light" w:cs="Calibri Light"/>
          <w:bCs/>
          <w:color w:val="auto"/>
          <w:sz w:val="24"/>
        </w:rPr>
        <w:tab/>
      </w:r>
      <w:r w:rsidRPr="000A2650">
        <w:rPr>
          <w:rFonts w:ascii="Calibri Light" w:hAnsi="Calibri Light" w:cs="Calibri Light"/>
          <w:bCs/>
          <w:color w:val="auto"/>
          <w:sz w:val="24"/>
        </w:rPr>
        <w:tab/>
      </w:r>
      <w:r w:rsidRPr="000A2650">
        <w:rPr>
          <w:rFonts w:ascii="Calibri Light" w:hAnsi="Calibri Light" w:cs="Calibri Light"/>
          <w:bCs/>
          <w:color w:val="auto"/>
          <w:sz w:val="24"/>
        </w:rPr>
        <w:tab/>
        <w:t xml:space="preserve">[COUNTER]  </w:t>
      </w:r>
    </w:p>
    <w:p w14:paraId="1BF03798"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FINANCIAL SERVICES (S10/6) </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 </w:t>
      </w:r>
    </w:p>
    <w:p w14:paraId="69918AAC"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50 million – 100 million (S17/02)</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0F81DB21"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100 million less than $500 million </w:t>
      </w:r>
      <w:r w:rsidRPr="000A2650">
        <w:rPr>
          <w:rFonts w:ascii="Calibri Light" w:hAnsi="Calibri Light" w:cs="Calibri Light"/>
          <w:bCs/>
          <w:color w:val="000000" w:themeColor="text1"/>
          <w:sz w:val="24"/>
        </w:rPr>
        <w:t>(S17/03)</w:t>
      </w:r>
      <w:r w:rsidRPr="000A2650">
        <w:rPr>
          <w:rFonts w:ascii="Calibri Light" w:hAnsi="Calibri Light" w:cs="Calibri Light"/>
          <w:bCs/>
          <w:color w:val="000000" w:themeColor="text1"/>
          <w:sz w:val="24"/>
        </w:rPr>
        <w:tab/>
      </w:r>
      <w:r w:rsidRPr="000A2650">
        <w:rPr>
          <w:rFonts w:ascii="Calibri Light" w:hAnsi="Calibri Light" w:cs="Calibri Light"/>
          <w:bCs/>
          <w:color w:val="auto"/>
          <w:sz w:val="24"/>
        </w:rPr>
        <w:t>[COUNTER]</w:t>
      </w:r>
    </w:p>
    <w:p w14:paraId="03C03105"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500 million less than $1 billion </w:t>
      </w:r>
      <w:r w:rsidRPr="000A2650">
        <w:rPr>
          <w:rFonts w:ascii="Calibri Light" w:hAnsi="Calibri Light" w:cs="Calibri Light"/>
          <w:bCs/>
          <w:color w:val="000000" w:themeColor="text1"/>
          <w:sz w:val="24"/>
        </w:rPr>
        <w:t>(S17/04)</w:t>
      </w:r>
      <w:r w:rsidRPr="000A2650">
        <w:rPr>
          <w:rFonts w:ascii="Calibri Light" w:hAnsi="Calibri Light" w:cs="Calibri Light"/>
          <w:bCs/>
          <w:color w:val="auto"/>
          <w:sz w:val="24"/>
        </w:rPr>
        <w:tab/>
        <w:t>[COUNTER]</w:t>
      </w:r>
    </w:p>
    <w:p w14:paraId="7F2550D9" w14:textId="77777777" w:rsidR="00A673BF" w:rsidRPr="000A2650" w:rsidRDefault="00A673BF" w:rsidP="003D0E93">
      <w:pPr>
        <w:numPr>
          <w:ilvl w:val="1"/>
          <w:numId w:val="126"/>
        </w:numPr>
        <w:spacing w:after="0" w:line="240" w:lineRule="auto"/>
        <w:contextualSpacing/>
        <w:rPr>
          <w:rFonts w:ascii="Calibri Light" w:hAnsi="Calibri Light" w:cs="Calibri Light"/>
          <w:bCs/>
          <w:color w:val="000000" w:themeColor="text1"/>
          <w:sz w:val="24"/>
        </w:rPr>
      </w:pPr>
      <w:r w:rsidRPr="000A2650">
        <w:rPr>
          <w:rFonts w:ascii="Calibri Light" w:hAnsi="Calibri Light" w:cs="Calibri Light"/>
          <w:bCs/>
          <w:color w:val="auto"/>
          <w:sz w:val="24"/>
        </w:rPr>
        <w:t xml:space="preserve">$1 billion + </w:t>
      </w:r>
      <w:r w:rsidRPr="000A2650">
        <w:rPr>
          <w:rFonts w:ascii="Calibri Light" w:hAnsi="Calibri Light" w:cs="Calibri Light"/>
          <w:bCs/>
          <w:color w:val="auto"/>
          <w:sz w:val="24"/>
        </w:rPr>
        <w:tab/>
      </w:r>
      <w:r w:rsidRPr="000A2650">
        <w:rPr>
          <w:rFonts w:ascii="Calibri Light" w:hAnsi="Calibri Light" w:cs="Calibri Light"/>
          <w:bCs/>
          <w:color w:val="000000" w:themeColor="text1"/>
          <w:sz w:val="24"/>
        </w:rPr>
        <w:t>(S17/05-06)</w:t>
      </w:r>
      <w:r w:rsidRPr="000A2650">
        <w:rPr>
          <w:rFonts w:ascii="Calibri Light" w:hAnsi="Calibri Light" w:cs="Calibri Light"/>
          <w:bCs/>
          <w:color w:val="auto"/>
          <w:sz w:val="24"/>
        </w:rPr>
        <w:tab/>
      </w:r>
      <w:r w:rsidRPr="000A2650">
        <w:rPr>
          <w:rFonts w:ascii="Calibri Light" w:hAnsi="Calibri Light" w:cs="Calibri Light"/>
          <w:bCs/>
          <w:color w:val="auto"/>
          <w:sz w:val="24"/>
        </w:rPr>
        <w:tab/>
      </w:r>
      <w:r w:rsidRPr="000A2650">
        <w:rPr>
          <w:rFonts w:ascii="Calibri Light" w:hAnsi="Calibri Light" w:cs="Calibri Light"/>
          <w:bCs/>
          <w:color w:val="auto"/>
          <w:sz w:val="24"/>
        </w:rPr>
        <w:tab/>
        <w:t xml:space="preserve">[COUNTER]  </w:t>
      </w:r>
    </w:p>
    <w:p w14:paraId="559B9256"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MEDIA (S10/9) </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p>
    <w:p w14:paraId="4C49D0AC"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50 million – 100 million (S17/02)</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46D731BF"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100 million less than $500 million </w:t>
      </w:r>
      <w:r w:rsidRPr="000A2650">
        <w:rPr>
          <w:rFonts w:ascii="Calibri Light" w:hAnsi="Calibri Light" w:cs="Calibri Light"/>
          <w:bCs/>
          <w:color w:val="000000" w:themeColor="text1"/>
          <w:sz w:val="24"/>
        </w:rPr>
        <w:t>(S17/03)</w:t>
      </w:r>
      <w:r w:rsidRPr="000A2650">
        <w:rPr>
          <w:rFonts w:ascii="Calibri Light" w:hAnsi="Calibri Light" w:cs="Calibri Light"/>
          <w:bCs/>
          <w:color w:val="000000" w:themeColor="text1"/>
          <w:sz w:val="24"/>
        </w:rPr>
        <w:tab/>
      </w:r>
      <w:r w:rsidRPr="000A2650">
        <w:rPr>
          <w:rFonts w:ascii="Calibri Light" w:hAnsi="Calibri Light" w:cs="Calibri Light"/>
          <w:bCs/>
          <w:color w:val="auto"/>
          <w:sz w:val="24"/>
        </w:rPr>
        <w:t>[COUNTER]</w:t>
      </w:r>
    </w:p>
    <w:p w14:paraId="489C4F5E"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500 million less than $1 billion </w:t>
      </w:r>
      <w:r w:rsidRPr="000A2650">
        <w:rPr>
          <w:rFonts w:ascii="Calibri Light" w:hAnsi="Calibri Light" w:cs="Calibri Light"/>
          <w:bCs/>
          <w:color w:val="000000" w:themeColor="text1"/>
          <w:sz w:val="24"/>
        </w:rPr>
        <w:t>(S17/04)</w:t>
      </w:r>
      <w:r w:rsidRPr="000A2650">
        <w:rPr>
          <w:rFonts w:ascii="Calibri Light" w:hAnsi="Calibri Light" w:cs="Calibri Light"/>
          <w:bCs/>
          <w:color w:val="auto"/>
          <w:sz w:val="24"/>
        </w:rPr>
        <w:tab/>
        <w:t>[COUNTER]</w:t>
      </w:r>
    </w:p>
    <w:p w14:paraId="2F9DA0F7" w14:textId="77777777" w:rsidR="00A673BF" w:rsidRPr="000A2650" w:rsidRDefault="00A673BF" w:rsidP="003D0E93">
      <w:pPr>
        <w:numPr>
          <w:ilvl w:val="1"/>
          <w:numId w:val="126"/>
        </w:numPr>
        <w:spacing w:after="0" w:line="240" w:lineRule="auto"/>
        <w:contextualSpacing/>
        <w:rPr>
          <w:rFonts w:ascii="Calibri Light" w:hAnsi="Calibri Light" w:cs="Calibri Light"/>
          <w:bCs/>
          <w:color w:val="000000" w:themeColor="text1"/>
          <w:sz w:val="24"/>
        </w:rPr>
      </w:pPr>
      <w:r w:rsidRPr="000A2650">
        <w:rPr>
          <w:rFonts w:ascii="Calibri Light" w:hAnsi="Calibri Light" w:cs="Calibri Light"/>
          <w:bCs/>
          <w:color w:val="auto"/>
          <w:sz w:val="24"/>
        </w:rPr>
        <w:t xml:space="preserve">$1 billion + </w:t>
      </w:r>
      <w:r w:rsidRPr="000A2650">
        <w:rPr>
          <w:rFonts w:ascii="Calibri Light" w:hAnsi="Calibri Light" w:cs="Calibri Light"/>
          <w:bCs/>
          <w:color w:val="auto"/>
          <w:sz w:val="24"/>
        </w:rPr>
        <w:tab/>
      </w:r>
      <w:r w:rsidRPr="000A2650">
        <w:rPr>
          <w:rFonts w:ascii="Calibri Light" w:hAnsi="Calibri Light" w:cs="Calibri Light"/>
          <w:bCs/>
          <w:color w:val="000000" w:themeColor="text1"/>
          <w:sz w:val="24"/>
        </w:rPr>
        <w:t>(S17/05-06)</w:t>
      </w:r>
      <w:r w:rsidRPr="000A2650">
        <w:rPr>
          <w:rFonts w:ascii="Calibri Light" w:hAnsi="Calibri Light" w:cs="Calibri Light"/>
          <w:bCs/>
          <w:color w:val="auto"/>
          <w:sz w:val="24"/>
        </w:rPr>
        <w:tab/>
      </w:r>
      <w:r w:rsidRPr="000A2650">
        <w:rPr>
          <w:rFonts w:ascii="Calibri Light" w:hAnsi="Calibri Light" w:cs="Calibri Light"/>
          <w:bCs/>
          <w:color w:val="auto"/>
          <w:sz w:val="24"/>
        </w:rPr>
        <w:tab/>
      </w:r>
      <w:r w:rsidRPr="000A2650">
        <w:rPr>
          <w:rFonts w:ascii="Calibri Light" w:hAnsi="Calibri Light" w:cs="Calibri Light"/>
          <w:bCs/>
          <w:color w:val="auto"/>
          <w:sz w:val="24"/>
        </w:rPr>
        <w:tab/>
        <w:t xml:space="preserve">[COUNTER]  </w:t>
      </w:r>
    </w:p>
    <w:p w14:paraId="4D34F913"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RETAIL (S10/11) </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p>
    <w:p w14:paraId="04442379"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50 million – 100 million (S17/02)</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45119D11"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100 million less than $500 million </w:t>
      </w:r>
      <w:r w:rsidRPr="000A2650">
        <w:rPr>
          <w:rFonts w:ascii="Calibri Light" w:hAnsi="Calibri Light" w:cs="Calibri Light"/>
          <w:bCs/>
          <w:color w:val="000000" w:themeColor="text1"/>
          <w:sz w:val="24"/>
        </w:rPr>
        <w:t>(S17/03)</w:t>
      </w:r>
      <w:r w:rsidRPr="000A2650">
        <w:rPr>
          <w:rFonts w:ascii="Calibri Light" w:hAnsi="Calibri Light" w:cs="Calibri Light"/>
          <w:bCs/>
          <w:color w:val="000000" w:themeColor="text1"/>
          <w:sz w:val="24"/>
        </w:rPr>
        <w:tab/>
      </w:r>
      <w:r w:rsidRPr="000A2650">
        <w:rPr>
          <w:rFonts w:ascii="Calibri Light" w:hAnsi="Calibri Light" w:cs="Calibri Light"/>
          <w:bCs/>
          <w:color w:val="auto"/>
          <w:sz w:val="24"/>
        </w:rPr>
        <w:t>[COUNTER]</w:t>
      </w:r>
    </w:p>
    <w:p w14:paraId="4FC37349"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500 million less than $1 billion </w:t>
      </w:r>
      <w:r w:rsidRPr="000A2650">
        <w:rPr>
          <w:rFonts w:ascii="Calibri Light" w:hAnsi="Calibri Light" w:cs="Calibri Light"/>
          <w:bCs/>
          <w:color w:val="000000" w:themeColor="text1"/>
          <w:sz w:val="24"/>
        </w:rPr>
        <w:t>(S17/04)</w:t>
      </w:r>
      <w:r w:rsidRPr="000A2650">
        <w:rPr>
          <w:rFonts w:ascii="Calibri Light" w:hAnsi="Calibri Light" w:cs="Calibri Light"/>
          <w:bCs/>
          <w:color w:val="auto"/>
          <w:sz w:val="24"/>
        </w:rPr>
        <w:tab/>
        <w:t>[COUNTER]</w:t>
      </w:r>
    </w:p>
    <w:p w14:paraId="182A96C2" w14:textId="77777777" w:rsidR="00A673BF" w:rsidRPr="000A2650" w:rsidRDefault="00A673BF" w:rsidP="003D0E93">
      <w:pPr>
        <w:numPr>
          <w:ilvl w:val="1"/>
          <w:numId w:val="126"/>
        </w:numPr>
        <w:spacing w:after="0" w:line="240" w:lineRule="auto"/>
        <w:contextualSpacing/>
        <w:rPr>
          <w:rFonts w:ascii="Calibri Light" w:hAnsi="Calibri Light" w:cs="Calibri Light"/>
          <w:bCs/>
          <w:color w:val="000000" w:themeColor="text1"/>
          <w:sz w:val="24"/>
        </w:rPr>
      </w:pPr>
      <w:r w:rsidRPr="000A2650">
        <w:rPr>
          <w:rFonts w:ascii="Calibri Light" w:hAnsi="Calibri Light" w:cs="Calibri Light"/>
          <w:bCs/>
          <w:color w:val="auto"/>
          <w:sz w:val="24"/>
        </w:rPr>
        <w:t xml:space="preserve">$1 billion + </w:t>
      </w:r>
      <w:r w:rsidRPr="000A2650">
        <w:rPr>
          <w:rFonts w:ascii="Calibri Light" w:hAnsi="Calibri Light" w:cs="Calibri Light"/>
          <w:bCs/>
          <w:color w:val="auto"/>
          <w:sz w:val="24"/>
        </w:rPr>
        <w:tab/>
      </w:r>
      <w:r w:rsidRPr="000A2650">
        <w:rPr>
          <w:rFonts w:ascii="Calibri Light" w:hAnsi="Calibri Light" w:cs="Calibri Light"/>
          <w:bCs/>
          <w:color w:val="000000" w:themeColor="text1"/>
          <w:sz w:val="24"/>
        </w:rPr>
        <w:t>(S17/05-06)</w:t>
      </w:r>
      <w:r w:rsidRPr="000A2650">
        <w:rPr>
          <w:rFonts w:ascii="Calibri Light" w:hAnsi="Calibri Light" w:cs="Calibri Light"/>
          <w:bCs/>
          <w:color w:val="auto"/>
          <w:sz w:val="24"/>
        </w:rPr>
        <w:tab/>
      </w:r>
      <w:r w:rsidRPr="000A2650">
        <w:rPr>
          <w:rFonts w:ascii="Calibri Light" w:hAnsi="Calibri Light" w:cs="Calibri Light"/>
          <w:bCs/>
          <w:color w:val="auto"/>
          <w:sz w:val="24"/>
        </w:rPr>
        <w:tab/>
      </w:r>
      <w:r w:rsidRPr="000A2650">
        <w:rPr>
          <w:rFonts w:ascii="Calibri Light" w:hAnsi="Calibri Light" w:cs="Calibri Light"/>
          <w:bCs/>
          <w:color w:val="auto"/>
          <w:sz w:val="24"/>
        </w:rPr>
        <w:tab/>
        <w:t xml:space="preserve">[COUNTER]  </w:t>
      </w:r>
    </w:p>
    <w:p w14:paraId="34E63EC9"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TECHNOLOGY (S10/12)</w:t>
      </w:r>
      <w:r w:rsidRPr="000A2650">
        <w:rPr>
          <w:rFonts w:ascii="Calibri Light" w:hAnsi="Calibri Light" w:cs="Calibri Light"/>
          <w:bCs/>
          <w:color w:val="000000" w:themeColor="text1"/>
          <w:sz w:val="24"/>
        </w:rPr>
        <w:tab/>
      </w:r>
    </w:p>
    <w:p w14:paraId="0003623D"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50 million – 100 million (S17/02)</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1CDC8100"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100 million less than $500 million </w:t>
      </w:r>
      <w:r w:rsidRPr="000A2650">
        <w:rPr>
          <w:rFonts w:ascii="Calibri Light" w:hAnsi="Calibri Light" w:cs="Calibri Light"/>
          <w:bCs/>
          <w:color w:val="000000" w:themeColor="text1"/>
          <w:sz w:val="24"/>
        </w:rPr>
        <w:t>(S17/03)</w:t>
      </w:r>
      <w:r w:rsidRPr="000A2650">
        <w:rPr>
          <w:rFonts w:ascii="Calibri Light" w:hAnsi="Calibri Light" w:cs="Calibri Light"/>
          <w:bCs/>
          <w:color w:val="000000" w:themeColor="text1"/>
          <w:sz w:val="24"/>
        </w:rPr>
        <w:tab/>
      </w:r>
      <w:r w:rsidRPr="000A2650">
        <w:rPr>
          <w:rFonts w:ascii="Calibri Light" w:hAnsi="Calibri Light" w:cs="Calibri Light"/>
          <w:bCs/>
          <w:color w:val="auto"/>
          <w:sz w:val="24"/>
        </w:rPr>
        <w:t>[COUNTER]</w:t>
      </w:r>
    </w:p>
    <w:p w14:paraId="524D9160"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500 million less than $1 billion </w:t>
      </w:r>
      <w:r w:rsidRPr="000A2650">
        <w:rPr>
          <w:rFonts w:ascii="Calibri Light" w:hAnsi="Calibri Light" w:cs="Calibri Light"/>
          <w:bCs/>
          <w:color w:val="000000" w:themeColor="text1"/>
          <w:sz w:val="24"/>
        </w:rPr>
        <w:t>(S17/04)</w:t>
      </w:r>
      <w:r w:rsidRPr="000A2650">
        <w:rPr>
          <w:rFonts w:ascii="Calibri Light" w:hAnsi="Calibri Light" w:cs="Calibri Light"/>
          <w:bCs/>
          <w:color w:val="auto"/>
          <w:sz w:val="24"/>
        </w:rPr>
        <w:tab/>
        <w:t>[COUNTER]</w:t>
      </w:r>
    </w:p>
    <w:p w14:paraId="04CEF645" w14:textId="77777777" w:rsidR="00A673BF" w:rsidRPr="000A2650" w:rsidRDefault="00A673BF" w:rsidP="003D0E93">
      <w:pPr>
        <w:numPr>
          <w:ilvl w:val="1"/>
          <w:numId w:val="126"/>
        </w:numPr>
        <w:spacing w:after="0" w:line="240" w:lineRule="auto"/>
        <w:contextualSpacing/>
        <w:rPr>
          <w:rFonts w:ascii="Calibri Light" w:hAnsi="Calibri Light" w:cs="Calibri Light"/>
          <w:bCs/>
          <w:color w:val="000000" w:themeColor="text1"/>
          <w:sz w:val="24"/>
        </w:rPr>
      </w:pPr>
      <w:r w:rsidRPr="000A2650">
        <w:rPr>
          <w:rFonts w:ascii="Calibri Light" w:hAnsi="Calibri Light" w:cs="Calibri Light"/>
          <w:bCs/>
          <w:color w:val="auto"/>
          <w:sz w:val="24"/>
        </w:rPr>
        <w:t xml:space="preserve">$1 billion + </w:t>
      </w:r>
      <w:r w:rsidRPr="000A2650">
        <w:rPr>
          <w:rFonts w:ascii="Calibri Light" w:hAnsi="Calibri Light" w:cs="Calibri Light"/>
          <w:bCs/>
          <w:color w:val="auto"/>
          <w:sz w:val="24"/>
        </w:rPr>
        <w:tab/>
      </w:r>
      <w:r w:rsidRPr="000A2650">
        <w:rPr>
          <w:rFonts w:ascii="Calibri Light" w:hAnsi="Calibri Light" w:cs="Calibri Light"/>
          <w:bCs/>
          <w:color w:val="000000" w:themeColor="text1"/>
          <w:sz w:val="24"/>
        </w:rPr>
        <w:t>(S17/05-06)</w:t>
      </w:r>
      <w:r w:rsidRPr="000A2650">
        <w:rPr>
          <w:rFonts w:ascii="Calibri Light" w:hAnsi="Calibri Light" w:cs="Calibri Light"/>
          <w:bCs/>
          <w:color w:val="auto"/>
          <w:sz w:val="24"/>
        </w:rPr>
        <w:tab/>
      </w:r>
      <w:r w:rsidRPr="000A2650">
        <w:rPr>
          <w:rFonts w:ascii="Calibri Light" w:hAnsi="Calibri Light" w:cs="Calibri Light"/>
          <w:bCs/>
          <w:color w:val="auto"/>
          <w:sz w:val="24"/>
        </w:rPr>
        <w:tab/>
      </w:r>
      <w:r w:rsidRPr="000A2650">
        <w:rPr>
          <w:rFonts w:ascii="Calibri Light" w:hAnsi="Calibri Light" w:cs="Calibri Light"/>
          <w:bCs/>
          <w:color w:val="auto"/>
          <w:sz w:val="24"/>
        </w:rPr>
        <w:tab/>
        <w:t xml:space="preserve">[COUNTER]  </w:t>
      </w:r>
    </w:p>
    <w:p w14:paraId="12CA5D88"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TELECOMM (S10/13)</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p>
    <w:p w14:paraId="7872E12D"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50 million – 100 million (S17/02)</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6A357315"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100 million less than $500 million </w:t>
      </w:r>
      <w:r w:rsidRPr="000A2650">
        <w:rPr>
          <w:rFonts w:ascii="Calibri Light" w:hAnsi="Calibri Light" w:cs="Calibri Light"/>
          <w:bCs/>
          <w:color w:val="000000" w:themeColor="text1"/>
          <w:sz w:val="24"/>
        </w:rPr>
        <w:t>(S17/03)</w:t>
      </w:r>
      <w:r w:rsidRPr="000A2650">
        <w:rPr>
          <w:rFonts w:ascii="Calibri Light" w:hAnsi="Calibri Light" w:cs="Calibri Light"/>
          <w:bCs/>
          <w:color w:val="000000" w:themeColor="text1"/>
          <w:sz w:val="24"/>
        </w:rPr>
        <w:tab/>
      </w:r>
      <w:r w:rsidRPr="000A2650">
        <w:rPr>
          <w:rFonts w:ascii="Calibri Light" w:hAnsi="Calibri Light" w:cs="Calibri Light"/>
          <w:bCs/>
          <w:color w:val="auto"/>
          <w:sz w:val="24"/>
        </w:rPr>
        <w:t>[COUNTER]</w:t>
      </w:r>
    </w:p>
    <w:p w14:paraId="1F8CD0A9"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500 million less than $1 billion </w:t>
      </w:r>
      <w:r w:rsidRPr="000A2650">
        <w:rPr>
          <w:rFonts w:ascii="Calibri Light" w:hAnsi="Calibri Light" w:cs="Calibri Light"/>
          <w:bCs/>
          <w:color w:val="000000" w:themeColor="text1"/>
          <w:sz w:val="24"/>
        </w:rPr>
        <w:t>(S17/04)</w:t>
      </w:r>
      <w:r w:rsidRPr="000A2650">
        <w:rPr>
          <w:rFonts w:ascii="Calibri Light" w:hAnsi="Calibri Light" w:cs="Calibri Light"/>
          <w:bCs/>
          <w:color w:val="auto"/>
          <w:sz w:val="24"/>
        </w:rPr>
        <w:tab/>
        <w:t>[COUNTER]</w:t>
      </w:r>
    </w:p>
    <w:p w14:paraId="782DA9AD" w14:textId="77777777" w:rsidR="00A673BF" w:rsidRPr="000A2650" w:rsidRDefault="00A673BF" w:rsidP="003D0E93">
      <w:pPr>
        <w:numPr>
          <w:ilvl w:val="1"/>
          <w:numId w:val="126"/>
        </w:numPr>
        <w:spacing w:after="0" w:line="240" w:lineRule="auto"/>
        <w:contextualSpacing/>
        <w:rPr>
          <w:rFonts w:ascii="Calibri Light" w:hAnsi="Calibri Light" w:cs="Calibri Light"/>
          <w:bCs/>
          <w:color w:val="000000" w:themeColor="text1"/>
          <w:sz w:val="24"/>
        </w:rPr>
      </w:pPr>
      <w:r w:rsidRPr="000A2650">
        <w:rPr>
          <w:rFonts w:ascii="Calibri Light" w:hAnsi="Calibri Light" w:cs="Calibri Light"/>
          <w:bCs/>
          <w:color w:val="auto"/>
          <w:sz w:val="24"/>
        </w:rPr>
        <w:t xml:space="preserve">$1 billion + </w:t>
      </w:r>
      <w:r w:rsidRPr="000A2650">
        <w:rPr>
          <w:rFonts w:ascii="Calibri Light" w:hAnsi="Calibri Light" w:cs="Calibri Light"/>
          <w:bCs/>
          <w:color w:val="auto"/>
          <w:sz w:val="24"/>
        </w:rPr>
        <w:tab/>
      </w:r>
      <w:r w:rsidRPr="000A2650">
        <w:rPr>
          <w:rFonts w:ascii="Calibri Light" w:hAnsi="Calibri Light" w:cs="Calibri Light"/>
          <w:bCs/>
          <w:color w:val="000000" w:themeColor="text1"/>
          <w:sz w:val="24"/>
        </w:rPr>
        <w:t>(S17/05-06)</w:t>
      </w:r>
      <w:r w:rsidRPr="000A2650">
        <w:rPr>
          <w:rFonts w:ascii="Calibri Light" w:hAnsi="Calibri Light" w:cs="Calibri Light"/>
          <w:bCs/>
          <w:color w:val="auto"/>
          <w:sz w:val="24"/>
        </w:rPr>
        <w:tab/>
      </w:r>
      <w:r w:rsidRPr="000A2650">
        <w:rPr>
          <w:rFonts w:ascii="Calibri Light" w:hAnsi="Calibri Light" w:cs="Calibri Light"/>
          <w:bCs/>
          <w:color w:val="auto"/>
          <w:sz w:val="24"/>
        </w:rPr>
        <w:tab/>
      </w:r>
      <w:r w:rsidRPr="000A2650">
        <w:rPr>
          <w:rFonts w:ascii="Calibri Light" w:hAnsi="Calibri Light" w:cs="Calibri Light"/>
          <w:bCs/>
          <w:color w:val="auto"/>
          <w:sz w:val="24"/>
        </w:rPr>
        <w:tab/>
        <w:t xml:space="preserve">[COUNTER]  </w:t>
      </w:r>
    </w:p>
    <w:p w14:paraId="0AD33A3A" w14:textId="77777777" w:rsidR="00A673BF" w:rsidRPr="00237733" w:rsidRDefault="00A673BF" w:rsidP="003D0E93">
      <w:pPr>
        <w:numPr>
          <w:ilvl w:val="0"/>
          <w:numId w:val="126"/>
        </w:numPr>
        <w:spacing w:after="0" w:line="240" w:lineRule="auto"/>
        <w:contextualSpacing/>
        <w:rPr>
          <w:rFonts w:ascii="Calibri Light" w:hAnsi="Calibri Light" w:cs="Calibri Light"/>
          <w:color w:val="000000" w:themeColor="text1"/>
          <w:sz w:val="24"/>
        </w:rPr>
      </w:pPr>
      <w:r w:rsidRPr="00237733">
        <w:rPr>
          <w:rFonts w:ascii="Calibri Light" w:hAnsi="Calibri Light" w:cs="Calibri Light"/>
          <w:color w:val="auto"/>
          <w:sz w:val="24"/>
        </w:rPr>
        <w:t>ENERGY (S10/05)</w:t>
      </w:r>
    </w:p>
    <w:p w14:paraId="646D7798" w14:textId="77777777" w:rsidR="00A673BF" w:rsidRPr="00237733" w:rsidRDefault="00A673BF" w:rsidP="003D0E93">
      <w:pPr>
        <w:pStyle w:val="ListParagraph"/>
        <w:numPr>
          <w:ilvl w:val="1"/>
          <w:numId w:val="126"/>
        </w:numPr>
        <w:spacing w:after="0" w:line="240" w:lineRule="auto"/>
        <w:rPr>
          <w:rFonts w:ascii="Calibri Light" w:hAnsi="Calibri Light" w:cs="Calibri Light"/>
          <w:color w:val="000000" w:themeColor="text1"/>
          <w:sz w:val="24"/>
        </w:rPr>
      </w:pPr>
      <w:r w:rsidRPr="00237733">
        <w:rPr>
          <w:rFonts w:ascii="Calibri Light" w:hAnsi="Calibri Light" w:cs="Calibri Light"/>
          <w:color w:val="000000" w:themeColor="text1"/>
          <w:sz w:val="24"/>
        </w:rPr>
        <w:t>$50 million – 100 million (S17/02)</w:t>
      </w:r>
      <w:r w:rsidRPr="00237733">
        <w:rPr>
          <w:rFonts w:ascii="Calibri Light" w:hAnsi="Calibri Light" w:cs="Calibri Light"/>
          <w:color w:val="000000" w:themeColor="text1"/>
          <w:sz w:val="24"/>
        </w:rPr>
        <w:tab/>
      </w:r>
      <w:r w:rsidRPr="00237733">
        <w:rPr>
          <w:rFonts w:ascii="Calibri Light" w:hAnsi="Calibri Light" w:cs="Calibri Light"/>
          <w:color w:val="000000" w:themeColor="text1"/>
          <w:sz w:val="24"/>
        </w:rPr>
        <w:tab/>
        <w:t xml:space="preserve">[COUNTER] </w:t>
      </w:r>
    </w:p>
    <w:p w14:paraId="5691E8B8" w14:textId="77777777" w:rsidR="00A673BF" w:rsidRPr="00237733" w:rsidRDefault="00A673BF" w:rsidP="003D0E93">
      <w:pPr>
        <w:numPr>
          <w:ilvl w:val="1"/>
          <w:numId w:val="126"/>
        </w:numPr>
        <w:spacing w:after="160" w:line="276" w:lineRule="auto"/>
        <w:contextualSpacing/>
        <w:rPr>
          <w:rFonts w:ascii="Calibri Light" w:hAnsi="Calibri Light" w:cs="Calibri Light"/>
          <w:color w:val="auto"/>
          <w:sz w:val="24"/>
        </w:rPr>
      </w:pPr>
      <w:r w:rsidRPr="00237733">
        <w:rPr>
          <w:rFonts w:ascii="Calibri Light" w:hAnsi="Calibri Light" w:cs="Calibri Light"/>
          <w:color w:val="auto"/>
          <w:sz w:val="24"/>
        </w:rPr>
        <w:t xml:space="preserve">$100 million less than $500 million </w:t>
      </w:r>
      <w:r w:rsidRPr="00237733">
        <w:rPr>
          <w:rFonts w:ascii="Calibri Light" w:hAnsi="Calibri Light" w:cs="Calibri Light"/>
          <w:color w:val="000000" w:themeColor="text1"/>
          <w:sz w:val="24"/>
        </w:rPr>
        <w:t>(S17/03)</w:t>
      </w:r>
      <w:r w:rsidRPr="00237733">
        <w:rPr>
          <w:rFonts w:ascii="Calibri Light" w:hAnsi="Calibri Light" w:cs="Calibri Light"/>
          <w:color w:val="000000" w:themeColor="text1"/>
          <w:sz w:val="24"/>
        </w:rPr>
        <w:tab/>
      </w:r>
      <w:r w:rsidRPr="00237733">
        <w:rPr>
          <w:rFonts w:ascii="Calibri Light" w:hAnsi="Calibri Light" w:cs="Calibri Light"/>
          <w:color w:val="auto"/>
          <w:sz w:val="24"/>
        </w:rPr>
        <w:t>[COUNTER]</w:t>
      </w:r>
    </w:p>
    <w:p w14:paraId="3699C744" w14:textId="77777777" w:rsidR="00A673BF" w:rsidRPr="00237733" w:rsidRDefault="00A673BF" w:rsidP="003D0E93">
      <w:pPr>
        <w:numPr>
          <w:ilvl w:val="1"/>
          <w:numId w:val="126"/>
        </w:numPr>
        <w:spacing w:after="160" w:line="276" w:lineRule="auto"/>
        <w:contextualSpacing/>
        <w:rPr>
          <w:rFonts w:ascii="Calibri Light" w:hAnsi="Calibri Light" w:cs="Calibri Light"/>
          <w:color w:val="auto"/>
          <w:sz w:val="24"/>
        </w:rPr>
      </w:pPr>
      <w:r w:rsidRPr="00237733">
        <w:rPr>
          <w:rFonts w:ascii="Calibri Light" w:hAnsi="Calibri Light" w:cs="Calibri Light"/>
          <w:color w:val="auto"/>
          <w:sz w:val="24"/>
        </w:rPr>
        <w:t xml:space="preserve">$500 million less than $1 billion </w:t>
      </w:r>
      <w:r w:rsidRPr="00237733">
        <w:rPr>
          <w:rFonts w:ascii="Calibri Light" w:hAnsi="Calibri Light" w:cs="Calibri Light"/>
          <w:color w:val="000000" w:themeColor="text1"/>
          <w:sz w:val="24"/>
        </w:rPr>
        <w:t>(S17/04)</w:t>
      </w:r>
      <w:r w:rsidRPr="00237733">
        <w:rPr>
          <w:rFonts w:ascii="Calibri Light" w:hAnsi="Calibri Light" w:cs="Calibri Light"/>
          <w:color w:val="auto"/>
          <w:sz w:val="24"/>
        </w:rPr>
        <w:tab/>
        <w:t>[COUNTER]</w:t>
      </w:r>
    </w:p>
    <w:p w14:paraId="447E4F2C" w14:textId="77777777" w:rsidR="00A673BF" w:rsidRPr="00237733" w:rsidRDefault="00A673BF" w:rsidP="003D0E93">
      <w:pPr>
        <w:numPr>
          <w:ilvl w:val="1"/>
          <w:numId w:val="126"/>
        </w:numPr>
        <w:spacing w:after="0" w:line="240" w:lineRule="auto"/>
        <w:contextualSpacing/>
        <w:rPr>
          <w:rFonts w:ascii="Calibri Light" w:hAnsi="Calibri Light" w:cs="Calibri Light"/>
          <w:color w:val="000000" w:themeColor="text1"/>
          <w:sz w:val="24"/>
        </w:rPr>
      </w:pPr>
      <w:r w:rsidRPr="00237733">
        <w:rPr>
          <w:rFonts w:ascii="Calibri Light" w:hAnsi="Calibri Light" w:cs="Calibri Light"/>
          <w:color w:val="auto"/>
          <w:sz w:val="24"/>
        </w:rPr>
        <w:lastRenderedPageBreak/>
        <w:t xml:space="preserve">$1 billion + </w:t>
      </w:r>
      <w:r w:rsidRPr="00237733">
        <w:rPr>
          <w:rFonts w:ascii="Calibri Light" w:hAnsi="Calibri Light" w:cs="Calibri Light"/>
          <w:color w:val="auto"/>
          <w:sz w:val="24"/>
        </w:rPr>
        <w:tab/>
      </w:r>
      <w:r w:rsidRPr="00237733">
        <w:rPr>
          <w:rFonts w:ascii="Calibri Light" w:hAnsi="Calibri Light" w:cs="Calibri Light"/>
          <w:color w:val="000000" w:themeColor="text1"/>
          <w:sz w:val="24"/>
        </w:rPr>
        <w:t>(S17/05-06)</w:t>
      </w:r>
      <w:r w:rsidRPr="00237733">
        <w:rPr>
          <w:rFonts w:ascii="Calibri Light" w:hAnsi="Calibri Light" w:cs="Calibri Light"/>
          <w:color w:val="auto"/>
          <w:sz w:val="24"/>
        </w:rPr>
        <w:tab/>
      </w:r>
      <w:r w:rsidRPr="00237733">
        <w:rPr>
          <w:rFonts w:ascii="Calibri Light" w:hAnsi="Calibri Light" w:cs="Calibri Light"/>
          <w:color w:val="auto"/>
          <w:sz w:val="24"/>
        </w:rPr>
        <w:tab/>
      </w:r>
      <w:r w:rsidRPr="00237733">
        <w:rPr>
          <w:rFonts w:ascii="Calibri Light" w:hAnsi="Calibri Light" w:cs="Calibri Light"/>
          <w:color w:val="auto"/>
          <w:sz w:val="24"/>
        </w:rPr>
        <w:tab/>
        <w:t xml:space="preserve">[COUNTER]  </w:t>
      </w:r>
    </w:p>
    <w:p w14:paraId="3CB03229" w14:textId="77777777" w:rsidR="00A673BF" w:rsidRPr="00237733" w:rsidRDefault="00A673BF" w:rsidP="003D0E93">
      <w:pPr>
        <w:numPr>
          <w:ilvl w:val="0"/>
          <w:numId w:val="126"/>
        </w:numPr>
        <w:spacing w:after="0" w:line="240" w:lineRule="auto"/>
        <w:contextualSpacing/>
        <w:rPr>
          <w:rFonts w:ascii="Calibri Light" w:hAnsi="Calibri Light" w:cs="Calibri Light"/>
          <w:color w:val="000000" w:themeColor="text1"/>
          <w:sz w:val="24"/>
        </w:rPr>
      </w:pPr>
      <w:r w:rsidRPr="00237733">
        <w:rPr>
          <w:rFonts w:ascii="Calibri Light" w:hAnsi="Calibri Light" w:cs="Calibri Light"/>
          <w:color w:val="auto"/>
          <w:sz w:val="24"/>
        </w:rPr>
        <w:t>HEALTHCARE (S10/07)</w:t>
      </w:r>
    </w:p>
    <w:p w14:paraId="4E812D4E" w14:textId="77777777" w:rsidR="00A673BF" w:rsidRPr="00237733" w:rsidRDefault="00A673BF" w:rsidP="003D0E93">
      <w:pPr>
        <w:pStyle w:val="ListParagraph"/>
        <w:numPr>
          <w:ilvl w:val="1"/>
          <w:numId w:val="126"/>
        </w:numPr>
        <w:spacing w:after="0" w:line="240" w:lineRule="auto"/>
        <w:rPr>
          <w:rFonts w:ascii="Calibri Light" w:hAnsi="Calibri Light" w:cs="Calibri Light"/>
          <w:color w:val="000000" w:themeColor="text1"/>
          <w:sz w:val="24"/>
        </w:rPr>
      </w:pPr>
      <w:r w:rsidRPr="00237733">
        <w:rPr>
          <w:rFonts w:ascii="Calibri Light" w:hAnsi="Calibri Light" w:cs="Calibri Light"/>
          <w:color w:val="000000" w:themeColor="text1"/>
          <w:sz w:val="24"/>
        </w:rPr>
        <w:t>$50 million – 100 million (S17/02)</w:t>
      </w:r>
      <w:r w:rsidRPr="00237733">
        <w:rPr>
          <w:rFonts w:ascii="Calibri Light" w:hAnsi="Calibri Light" w:cs="Calibri Light"/>
          <w:color w:val="000000" w:themeColor="text1"/>
          <w:sz w:val="24"/>
        </w:rPr>
        <w:tab/>
      </w:r>
      <w:r w:rsidRPr="00237733">
        <w:rPr>
          <w:rFonts w:ascii="Calibri Light" w:hAnsi="Calibri Light" w:cs="Calibri Light"/>
          <w:color w:val="000000" w:themeColor="text1"/>
          <w:sz w:val="24"/>
        </w:rPr>
        <w:tab/>
        <w:t xml:space="preserve">[COUNTER] </w:t>
      </w:r>
    </w:p>
    <w:p w14:paraId="4CB3DE14" w14:textId="77777777" w:rsidR="00A673BF" w:rsidRPr="00237733" w:rsidRDefault="00A673BF" w:rsidP="003D0E93">
      <w:pPr>
        <w:numPr>
          <w:ilvl w:val="1"/>
          <w:numId w:val="126"/>
        </w:numPr>
        <w:spacing w:after="160" w:line="276" w:lineRule="auto"/>
        <w:contextualSpacing/>
        <w:rPr>
          <w:rFonts w:ascii="Calibri Light" w:hAnsi="Calibri Light" w:cs="Calibri Light"/>
          <w:color w:val="auto"/>
          <w:sz w:val="24"/>
        </w:rPr>
      </w:pPr>
      <w:r w:rsidRPr="00237733">
        <w:rPr>
          <w:rFonts w:ascii="Calibri Light" w:hAnsi="Calibri Light" w:cs="Calibri Light"/>
          <w:color w:val="auto"/>
          <w:sz w:val="24"/>
        </w:rPr>
        <w:t xml:space="preserve">$100 million less than $500 million </w:t>
      </w:r>
      <w:r w:rsidRPr="00237733">
        <w:rPr>
          <w:rFonts w:ascii="Calibri Light" w:hAnsi="Calibri Light" w:cs="Calibri Light"/>
          <w:color w:val="000000" w:themeColor="text1"/>
          <w:sz w:val="24"/>
        </w:rPr>
        <w:t>(S17/03)</w:t>
      </w:r>
      <w:r w:rsidRPr="00237733">
        <w:rPr>
          <w:rFonts w:ascii="Calibri Light" w:hAnsi="Calibri Light" w:cs="Calibri Light"/>
          <w:color w:val="000000" w:themeColor="text1"/>
          <w:sz w:val="24"/>
        </w:rPr>
        <w:tab/>
      </w:r>
      <w:r w:rsidRPr="00237733">
        <w:rPr>
          <w:rFonts w:ascii="Calibri Light" w:hAnsi="Calibri Light" w:cs="Calibri Light"/>
          <w:color w:val="auto"/>
          <w:sz w:val="24"/>
        </w:rPr>
        <w:t>[COUNTER]</w:t>
      </w:r>
    </w:p>
    <w:p w14:paraId="2B5B8FD1" w14:textId="77777777" w:rsidR="00A673BF" w:rsidRPr="00237733" w:rsidRDefault="00A673BF" w:rsidP="003D0E93">
      <w:pPr>
        <w:numPr>
          <w:ilvl w:val="1"/>
          <w:numId w:val="126"/>
        </w:numPr>
        <w:spacing w:after="160" w:line="276" w:lineRule="auto"/>
        <w:contextualSpacing/>
        <w:rPr>
          <w:rFonts w:ascii="Calibri Light" w:hAnsi="Calibri Light" w:cs="Calibri Light"/>
          <w:color w:val="auto"/>
          <w:sz w:val="24"/>
        </w:rPr>
      </w:pPr>
      <w:r w:rsidRPr="00237733">
        <w:rPr>
          <w:rFonts w:ascii="Calibri Light" w:hAnsi="Calibri Light" w:cs="Calibri Light"/>
          <w:color w:val="auto"/>
          <w:sz w:val="24"/>
        </w:rPr>
        <w:t xml:space="preserve">$500 million less than $1 billion </w:t>
      </w:r>
      <w:r w:rsidRPr="00237733">
        <w:rPr>
          <w:rFonts w:ascii="Calibri Light" w:hAnsi="Calibri Light" w:cs="Calibri Light"/>
          <w:color w:val="000000" w:themeColor="text1"/>
          <w:sz w:val="24"/>
        </w:rPr>
        <w:t>(S17/04)</w:t>
      </w:r>
      <w:r w:rsidRPr="00237733">
        <w:rPr>
          <w:rFonts w:ascii="Calibri Light" w:hAnsi="Calibri Light" w:cs="Calibri Light"/>
          <w:color w:val="auto"/>
          <w:sz w:val="24"/>
        </w:rPr>
        <w:tab/>
        <w:t>[COUNTER]</w:t>
      </w:r>
    </w:p>
    <w:p w14:paraId="72A903A3" w14:textId="77777777" w:rsidR="00A673BF" w:rsidRPr="00237733" w:rsidRDefault="00A673BF" w:rsidP="003D0E93">
      <w:pPr>
        <w:numPr>
          <w:ilvl w:val="1"/>
          <w:numId w:val="126"/>
        </w:numPr>
        <w:spacing w:after="0" w:line="240" w:lineRule="auto"/>
        <w:contextualSpacing/>
        <w:rPr>
          <w:rFonts w:ascii="Calibri Light" w:hAnsi="Calibri Light" w:cs="Calibri Light"/>
          <w:color w:val="000000" w:themeColor="text1"/>
          <w:sz w:val="24"/>
        </w:rPr>
      </w:pPr>
      <w:r w:rsidRPr="00237733">
        <w:rPr>
          <w:rFonts w:ascii="Calibri Light" w:hAnsi="Calibri Light" w:cs="Calibri Light"/>
          <w:color w:val="auto"/>
          <w:sz w:val="24"/>
        </w:rPr>
        <w:t xml:space="preserve">$1 billion + </w:t>
      </w:r>
      <w:r w:rsidRPr="00237733">
        <w:rPr>
          <w:rFonts w:ascii="Calibri Light" w:hAnsi="Calibri Light" w:cs="Calibri Light"/>
          <w:color w:val="auto"/>
          <w:sz w:val="24"/>
        </w:rPr>
        <w:tab/>
      </w:r>
      <w:r w:rsidRPr="00237733">
        <w:rPr>
          <w:rFonts w:ascii="Calibri Light" w:hAnsi="Calibri Light" w:cs="Calibri Light"/>
          <w:color w:val="000000" w:themeColor="text1"/>
          <w:sz w:val="24"/>
        </w:rPr>
        <w:t>(S17/05-06)</w:t>
      </w:r>
      <w:r w:rsidRPr="00237733">
        <w:rPr>
          <w:rFonts w:ascii="Calibri Light" w:hAnsi="Calibri Light" w:cs="Calibri Light"/>
          <w:color w:val="auto"/>
          <w:sz w:val="24"/>
        </w:rPr>
        <w:tab/>
      </w:r>
      <w:r w:rsidRPr="00237733">
        <w:rPr>
          <w:rFonts w:ascii="Calibri Light" w:hAnsi="Calibri Light" w:cs="Calibri Light"/>
          <w:color w:val="auto"/>
          <w:sz w:val="24"/>
        </w:rPr>
        <w:tab/>
      </w:r>
      <w:r w:rsidRPr="00237733">
        <w:rPr>
          <w:rFonts w:ascii="Calibri Light" w:hAnsi="Calibri Light" w:cs="Calibri Light"/>
          <w:color w:val="auto"/>
          <w:sz w:val="24"/>
        </w:rPr>
        <w:tab/>
        <w:t xml:space="preserve">[COUNTER]  </w:t>
      </w:r>
    </w:p>
    <w:p w14:paraId="58FD85B1" w14:textId="77777777" w:rsidR="00A673BF" w:rsidRPr="000A2650" w:rsidRDefault="00A673BF" w:rsidP="00A673BF">
      <w:pPr>
        <w:spacing w:after="160" w:line="276" w:lineRule="auto"/>
        <w:rPr>
          <w:rFonts w:ascii="Calibri Light" w:hAnsi="Calibri Light" w:cs="Calibri Light"/>
          <w:bCs/>
          <w:color w:val="auto"/>
          <w:sz w:val="24"/>
          <w:u w:val="single"/>
        </w:rPr>
      </w:pPr>
    </w:p>
    <w:p w14:paraId="10FEAC59" w14:textId="77777777" w:rsidR="00A673BF" w:rsidRPr="000A2650" w:rsidRDefault="00A673BF" w:rsidP="00A673BF">
      <w:pPr>
        <w:spacing w:after="160" w:line="276" w:lineRule="auto"/>
        <w:rPr>
          <w:rFonts w:ascii="Calibri Light" w:hAnsi="Calibri Light" w:cs="Calibri Light"/>
          <w:bCs/>
          <w:color w:val="auto"/>
          <w:sz w:val="24"/>
          <w:u w:val="single"/>
        </w:rPr>
      </w:pPr>
      <w:r w:rsidRPr="000A2650">
        <w:rPr>
          <w:rFonts w:ascii="Calibri Light" w:hAnsi="Calibri Light" w:cs="Calibri Light"/>
          <w:bCs/>
          <w:color w:val="auto"/>
          <w:sz w:val="24"/>
          <w:u w:val="single"/>
        </w:rPr>
        <w:t xml:space="preserve">S107 – FRANCE QUOTAS (ALL S100/6) [N400] </w:t>
      </w:r>
    </w:p>
    <w:p w14:paraId="15268C08" w14:textId="77777777" w:rsidR="00A673BF" w:rsidRPr="000A2650" w:rsidRDefault="00A673BF" w:rsidP="00A673BF">
      <w:pPr>
        <w:spacing w:after="160" w:line="276" w:lineRule="auto"/>
        <w:rPr>
          <w:rFonts w:ascii="Calibri Light" w:hAnsi="Calibri Light" w:cs="Calibri Light"/>
          <w:b/>
          <w:color w:val="auto"/>
          <w:sz w:val="24"/>
        </w:rPr>
      </w:pPr>
      <w:r w:rsidRPr="000A2650">
        <w:rPr>
          <w:rFonts w:ascii="Calibri Light" w:hAnsi="Calibri Light" w:cs="Calibri Light"/>
          <w:b/>
          <w:color w:val="auto"/>
          <w:sz w:val="24"/>
        </w:rPr>
        <w:t xml:space="preserve">INDUSTRY (S10) </w:t>
      </w:r>
      <w:r w:rsidRPr="000A2650">
        <w:rPr>
          <w:rFonts w:ascii="Calibri Light" w:hAnsi="Calibri Light" w:cs="Calibri Light"/>
          <w:b/>
          <w:color w:val="000000" w:themeColor="text1"/>
          <w:sz w:val="24"/>
        </w:rPr>
        <w:t>[HARD QUOTA]</w:t>
      </w:r>
    </w:p>
    <w:p w14:paraId="02D6BD24"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AEROSPACE AND DEFENSE (S10/01)</w:t>
      </w:r>
      <w:r w:rsidRPr="000A2650">
        <w:rPr>
          <w:rFonts w:ascii="Calibri Light" w:hAnsi="Calibri Light" w:cs="Calibri Light"/>
          <w:bCs/>
          <w:color w:val="000000" w:themeColor="text1"/>
          <w:sz w:val="24"/>
        </w:rPr>
        <w:tab/>
        <w:t>[N50]</w:t>
      </w:r>
    </w:p>
    <w:p w14:paraId="0322C455"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AUTO (S10/02)</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N50] </w:t>
      </w:r>
    </w:p>
    <w:p w14:paraId="67D29179"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CONSUMER PRODUCTS (S10/3) </w:t>
      </w:r>
      <w:r w:rsidRPr="000A2650">
        <w:rPr>
          <w:rFonts w:ascii="Calibri Light" w:hAnsi="Calibri Light" w:cs="Calibri Light"/>
          <w:bCs/>
          <w:color w:val="000000" w:themeColor="text1"/>
          <w:sz w:val="24"/>
        </w:rPr>
        <w:tab/>
        <w:t xml:space="preserve">[N50]  </w:t>
      </w:r>
    </w:p>
    <w:p w14:paraId="1423C052"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FINANCIAL SERVICES (S10/6) </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N50] </w:t>
      </w:r>
    </w:p>
    <w:p w14:paraId="3A95D52B"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MEDIA (S10/9) </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N50]</w:t>
      </w:r>
    </w:p>
    <w:p w14:paraId="211FA21F"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RETAIL (S10/11) </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N50]</w:t>
      </w:r>
    </w:p>
    <w:p w14:paraId="559B4E63"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TECHNOLOGY (S10/12)</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N50]</w:t>
      </w:r>
    </w:p>
    <w:p w14:paraId="421AFE9C" w14:textId="77777777" w:rsidR="00A673BF"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TELECOMM (S10/13)</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N50]</w:t>
      </w:r>
      <w:r w:rsidRPr="000A2650">
        <w:rPr>
          <w:rFonts w:ascii="Calibri Light" w:hAnsi="Calibri Light" w:cs="Calibri Light"/>
          <w:bCs/>
          <w:color w:val="000000" w:themeColor="text1"/>
          <w:sz w:val="24"/>
        </w:rPr>
        <w:tab/>
      </w:r>
    </w:p>
    <w:p w14:paraId="20A68DED" w14:textId="77777777" w:rsidR="00A673BF" w:rsidRPr="00237733" w:rsidRDefault="00A673BF" w:rsidP="003D0E93">
      <w:pPr>
        <w:pStyle w:val="ListParagraph"/>
        <w:numPr>
          <w:ilvl w:val="0"/>
          <w:numId w:val="126"/>
        </w:numPr>
        <w:spacing w:after="0" w:line="240" w:lineRule="auto"/>
        <w:rPr>
          <w:rFonts w:ascii="Calibri Light" w:hAnsi="Calibri Light" w:cs="Calibri Light"/>
          <w:color w:val="000000" w:themeColor="text1"/>
          <w:sz w:val="24"/>
        </w:rPr>
      </w:pPr>
      <w:r w:rsidRPr="00237733">
        <w:rPr>
          <w:rFonts w:ascii="Calibri Light" w:hAnsi="Calibri Light" w:cs="Calibri Light"/>
          <w:color w:val="000000" w:themeColor="text1"/>
          <w:sz w:val="24"/>
        </w:rPr>
        <w:t>ENERGY (S10/05)</w:t>
      </w:r>
      <w:r w:rsidRPr="00237733">
        <w:rPr>
          <w:rFonts w:ascii="Calibri Light" w:hAnsi="Calibri Light" w:cs="Calibri Light"/>
          <w:color w:val="000000" w:themeColor="text1"/>
          <w:sz w:val="24"/>
        </w:rPr>
        <w:tab/>
      </w:r>
      <w:r w:rsidRPr="00237733">
        <w:rPr>
          <w:rFonts w:ascii="Calibri Light" w:hAnsi="Calibri Light" w:cs="Calibri Light"/>
          <w:color w:val="000000" w:themeColor="text1"/>
          <w:sz w:val="24"/>
        </w:rPr>
        <w:tab/>
      </w:r>
      <w:r w:rsidRPr="00237733">
        <w:rPr>
          <w:rFonts w:ascii="Calibri Light" w:hAnsi="Calibri Light" w:cs="Calibri Light"/>
          <w:color w:val="000000" w:themeColor="text1"/>
          <w:sz w:val="24"/>
        </w:rPr>
        <w:tab/>
        <w:t>[COUNTER]</w:t>
      </w:r>
    </w:p>
    <w:p w14:paraId="309F7C1D" w14:textId="77777777" w:rsidR="00A673BF" w:rsidRPr="00237733" w:rsidRDefault="00A673BF" w:rsidP="003D0E93">
      <w:pPr>
        <w:pStyle w:val="ListParagraph"/>
        <w:numPr>
          <w:ilvl w:val="0"/>
          <w:numId w:val="126"/>
        </w:numPr>
        <w:spacing w:after="0" w:line="240" w:lineRule="auto"/>
        <w:rPr>
          <w:rFonts w:ascii="Calibri Light" w:hAnsi="Calibri Light" w:cs="Calibri Light"/>
          <w:color w:val="000000" w:themeColor="text1"/>
          <w:sz w:val="24"/>
        </w:rPr>
      </w:pPr>
      <w:r w:rsidRPr="00237733">
        <w:rPr>
          <w:rFonts w:ascii="Calibri Light" w:hAnsi="Calibri Light" w:cs="Calibri Light"/>
          <w:color w:val="000000" w:themeColor="text1"/>
          <w:sz w:val="24"/>
        </w:rPr>
        <w:t>HEALTHCARE (S10/07)</w:t>
      </w:r>
      <w:r w:rsidRPr="00237733">
        <w:rPr>
          <w:rFonts w:ascii="Calibri Light" w:hAnsi="Calibri Light" w:cs="Calibri Light"/>
          <w:color w:val="000000" w:themeColor="text1"/>
          <w:sz w:val="24"/>
        </w:rPr>
        <w:tab/>
      </w:r>
      <w:r w:rsidRPr="00237733">
        <w:rPr>
          <w:rFonts w:ascii="Calibri Light" w:hAnsi="Calibri Light" w:cs="Calibri Light"/>
          <w:color w:val="000000" w:themeColor="text1"/>
          <w:sz w:val="24"/>
        </w:rPr>
        <w:tab/>
      </w:r>
      <w:r w:rsidRPr="00237733">
        <w:rPr>
          <w:rFonts w:ascii="Calibri Light" w:hAnsi="Calibri Light" w:cs="Calibri Light"/>
          <w:color w:val="000000" w:themeColor="text1"/>
          <w:sz w:val="24"/>
        </w:rPr>
        <w:tab/>
        <w:t>[COUNTER]</w:t>
      </w:r>
    </w:p>
    <w:p w14:paraId="71693528" w14:textId="77777777" w:rsidR="00A673BF" w:rsidRPr="000A2650" w:rsidRDefault="00A673BF" w:rsidP="00A673BF">
      <w:pPr>
        <w:spacing w:after="0" w:line="240" w:lineRule="auto"/>
        <w:rPr>
          <w:rFonts w:ascii="Calibri Light" w:hAnsi="Calibri Light" w:cs="Calibri Light"/>
          <w:bCs/>
          <w:color w:val="000000" w:themeColor="text1"/>
          <w:sz w:val="24"/>
        </w:rPr>
      </w:pPr>
    </w:p>
    <w:p w14:paraId="6C292A74" w14:textId="77777777" w:rsidR="00A673BF" w:rsidRPr="000A2650" w:rsidRDefault="00A673BF" w:rsidP="00A673BF">
      <w:pPr>
        <w:spacing w:after="0" w:line="240" w:lineRule="auto"/>
        <w:rPr>
          <w:rFonts w:ascii="Calibri Light" w:hAnsi="Calibri Light" w:cs="Calibri Light"/>
          <w:b/>
          <w:color w:val="000000" w:themeColor="text1"/>
          <w:sz w:val="24"/>
        </w:rPr>
      </w:pPr>
      <w:r w:rsidRPr="000A2650">
        <w:rPr>
          <w:rFonts w:ascii="Calibri Light" w:hAnsi="Calibri Light" w:cs="Calibri Light"/>
          <w:b/>
          <w:color w:val="000000" w:themeColor="text1"/>
          <w:sz w:val="24"/>
        </w:rPr>
        <w:t xml:space="preserve">COMPANY SIZE (S16) </w:t>
      </w:r>
    </w:p>
    <w:p w14:paraId="024E85C7" w14:textId="77777777" w:rsidR="00A673BF" w:rsidRPr="000A2650" w:rsidRDefault="00A673BF" w:rsidP="003D0E93">
      <w:pPr>
        <w:pStyle w:val="ListParagraph"/>
        <w:numPr>
          <w:ilvl w:val="0"/>
          <w:numId w:val="128"/>
        </w:numPr>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Less than 10K employees (S16/01-03)</w:t>
      </w:r>
      <w:r w:rsidRPr="000A2650">
        <w:rPr>
          <w:rFonts w:ascii="Calibri Light" w:hAnsi="Calibri Light" w:cs="Calibri Light"/>
          <w:bCs/>
          <w:color w:val="000000" w:themeColor="text1"/>
          <w:sz w:val="24"/>
        </w:rPr>
        <w:tab/>
        <w:t xml:space="preserve">[COUNTER] </w:t>
      </w:r>
    </w:p>
    <w:p w14:paraId="196ECA7C" w14:textId="77777777" w:rsidR="00A673BF" w:rsidRPr="000A2650" w:rsidRDefault="00A673BF" w:rsidP="003D0E93">
      <w:pPr>
        <w:pStyle w:val="ListParagraph"/>
        <w:numPr>
          <w:ilvl w:val="0"/>
          <w:numId w:val="128"/>
        </w:numPr>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10K to 50K employees (S16/04) </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4A5AAA73" w14:textId="77777777" w:rsidR="00A673BF" w:rsidRPr="000A2650" w:rsidRDefault="00A673BF" w:rsidP="003D0E93">
      <w:pPr>
        <w:pStyle w:val="ListParagraph"/>
        <w:numPr>
          <w:ilvl w:val="0"/>
          <w:numId w:val="128"/>
        </w:numPr>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50K+ employees (S16/05) </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1349DF7D" w14:textId="77777777" w:rsidR="00A673BF" w:rsidRPr="000A2650" w:rsidRDefault="00A673BF" w:rsidP="003D0E93">
      <w:pPr>
        <w:pStyle w:val="ListParagraph"/>
        <w:numPr>
          <w:ilvl w:val="0"/>
          <w:numId w:val="128"/>
        </w:numPr>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Don’t know (S16/06)</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COUNTER]</w:t>
      </w:r>
    </w:p>
    <w:p w14:paraId="140F6C7E" w14:textId="77777777" w:rsidR="00A673BF" w:rsidRPr="000A2650" w:rsidRDefault="00A673BF" w:rsidP="00A673BF">
      <w:pPr>
        <w:spacing w:after="0"/>
        <w:rPr>
          <w:rFonts w:ascii="Calibri Light" w:hAnsi="Calibri Light" w:cs="Calibri Light"/>
          <w:b/>
          <w:color w:val="000000" w:themeColor="text1"/>
          <w:sz w:val="24"/>
        </w:rPr>
      </w:pPr>
      <w:r w:rsidRPr="000A2650">
        <w:rPr>
          <w:rFonts w:ascii="Calibri Light" w:hAnsi="Calibri Light" w:cs="Calibri Light"/>
          <w:b/>
          <w:color w:val="000000" w:themeColor="text1"/>
          <w:sz w:val="24"/>
        </w:rPr>
        <w:t>DISRUPTION KNOWLEDGE LEVEL (S18)</w:t>
      </w:r>
    </w:p>
    <w:p w14:paraId="2EC1EC73" w14:textId="77777777" w:rsidR="00A673BF" w:rsidRPr="000A2650" w:rsidRDefault="00A673BF" w:rsidP="003D0E93">
      <w:pPr>
        <w:pStyle w:val="ListParagraph"/>
        <w:numPr>
          <w:ilvl w:val="0"/>
          <w:numId w:val="128"/>
        </w:numPr>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SOMEWHAT (S18.01/03)</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COUNTER]</w:t>
      </w:r>
    </w:p>
    <w:p w14:paraId="6098C6FA" w14:textId="77777777" w:rsidR="00A673BF" w:rsidRPr="000A2650" w:rsidRDefault="00A673BF" w:rsidP="003D0E93">
      <w:pPr>
        <w:pStyle w:val="ListParagraph"/>
        <w:numPr>
          <w:ilvl w:val="0"/>
          <w:numId w:val="128"/>
        </w:numPr>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VERY (S18.01/04)</w:t>
      </w:r>
      <w:r w:rsidRPr="000A2650">
        <w:t xml:space="preserve"> </w:t>
      </w:r>
      <w:r w:rsidRPr="000A2650">
        <w:tab/>
      </w:r>
      <w:r w:rsidRPr="000A2650">
        <w:tab/>
      </w:r>
      <w:r w:rsidRPr="000A2650">
        <w:tab/>
      </w:r>
      <w:r w:rsidRPr="000A2650">
        <w:tab/>
      </w:r>
      <w:r w:rsidRPr="000A2650">
        <w:rPr>
          <w:rFonts w:ascii="Calibri Light" w:hAnsi="Calibri Light" w:cs="Calibri Light"/>
          <w:bCs/>
          <w:color w:val="000000" w:themeColor="text1"/>
          <w:sz w:val="24"/>
        </w:rPr>
        <w:t xml:space="preserve">[COUNTER] </w:t>
      </w:r>
    </w:p>
    <w:p w14:paraId="60163E6F" w14:textId="77777777" w:rsidR="00A673BF" w:rsidRPr="000A2650" w:rsidRDefault="00A673BF" w:rsidP="00A673BF">
      <w:pPr>
        <w:spacing w:after="0" w:line="240" w:lineRule="auto"/>
        <w:rPr>
          <w:rFonts w:ascii="Calibri Light" w:hAnsi="Calibri Light" w:cs="Calibri Light"/>
          <w:b/>
          <w:color w:val="000000" w:themeColor="text1"/>
          <w:sz w:val="24"/>
        </w:rPr>
      </w:pPr>
      <w:r w:rsidRPr="000A2650">
        <w:rPr>
          <w:rFonts w:ascii="Calibri Light" w:hAnsi="Calibri Light" w:cs="Calibri Light"/>
          <w:b/>
          <w:color w:val="000000" w:themeColor="text1"/>
          <w:sz w:val="24"/>
        </w:rPr>
        <w:t xml:space="preserve">SENIORITY (S12) </w:t>
      </w:r>
    </w:p>
    <w:p w14:paraId="50660B74"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C-SUITE (S12/1)</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75D246E4"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OTHER SENIOR LEVEL (S12/2-5)</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1EF68C4C"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MID-LEVEL (S12/6-7)</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MAX=N100]</w:t>
      </w:r>
    </w:p>
    <w:p w14:paraId="7370EFA3" w14:textId="77777777" w:rsidR="00A673BF" w:rsidRPr="000A2650" w:rsidRDefault="00A673BF" w:rsidP="00A673BF">
      <w:pPr>
        <w:spacing w:after="0" w:line="240" w:lineRule="auto"/>
        <w:rPr>
          <w:rFonts w:ascii="Calibri Light" w:hAnsi="Calibri Light" w:cs="Calibri Light"/>
          <w:b/>
          <w:color w:val="000000" w:themeColor="text1"/>
          <w:sz w:val="24"/>
        </w:rPr>
      </w:pPr>
    </w:p>
    <w:p w14:paraId="4EA62A9D" w14:textId="77777777" w:rsidR="00A673BF" w:rsidRPr="000A2650" w:rsidRDefault="00A673BF" w:rsidP="00A673BF">
      <w:pPr>
        <w:spacing w:after="0" w:line="240" w:lineRule="auto"/>
        <w:rPr>
          <w:rFonts w:ascii="Calibri Light" w:hAnsi="Calibri Light" w:cs="Calibri Light"/>
          <w:b/>
          <w:color w:val="000000" w:themeColor="text1"/>
          <w:sz w:val="24"/>
        </w:rPr>
      </w:pPr>
      <w:r w:rsidRPr="000A2650">
        <w:rPr>
          <w:rFonts w:ascii="Calibri Light" w:hAnsi="Calibri Light" w:cs="Calibri Light"/>
          <w:b/>
          <w:color w:val="000000" w:themeColor="text1"/>
          <w:sz w:val="24"/>
        </w:rPr>
        <w:t xml:space="preserve">SENIORITY BY INDUSTRY (S12 AND S10) </w:t>
      </w:r>
    </w:p>
    <w:p w14:paraId="57BDA02D"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AEROSPACE AND DEFENSE (S10/01)</w:t>
      </w:r>
      <w:r w:rsidRPr="000A2650">
        <w:rPr>
          <w:rFonts w:ascii="Calibri Light" w:hAnsi="Calibri Light" w:cs="Calibri Light"/>
          <w:bCs/>
          <w:color w:val="000000" w:themeColor="text1"/>
          <w:sz w:val="24"/>
        </w:rPr>
        <w:tab/>
      </w:r>
    </w:p>
    <w:p w14:paraId="20B6C1B4"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C-SUITE (S12/1)</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1E31EAB0"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OTHER SENIOR LEVEL (S12/2-5)</w:t>
      </w:r>
      <w:r w:rsidRPr="000A2650">
        <w:rPr>
          <w:rFonts w:ascii="Calibri Light" w:hAnsi="Calibri Light" w:cs="Calibri Light"/>
          <w:bCs/>
          <w:color w:val="000000" w:themeColor="text1"/>
          <w:sz w:val="24"/>
        </w:rPr>
        <w:tab/>
        <w:t xml:space="preserve">[COUNTER] </w:t>
      </w:r>
    </w:p>
    <w:p w14:paraId="7C0522AC" w14:textId="7AF29700"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MID-LEVEL (S12/6-7)</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00237733">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COUNTER]</w:t>
      </w:r>
    </w:p>
    <w:p w14:paraId="6C101E49"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AUTO (S10/02)</w:t>
      </w:r>
      <w:r w:rsidRPr="000A2650">
        <w:rPr>
          <w:rFonts w:ascii="Calibri Light" w:hAnsi="Calibri Light" w:cs="Calibri Light"/>
          <w:bCs/>
          <w:color w:val="000000" w:themeColor="text1"/>
          <w:sz w:val="24"/>
        </w:rPr>
        <w:tab/>
      </w:r>
    </w:p>
    <w:p w14:paraId="4166D5D3"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lastRenderedPageBreak/>
        <w:t>C-SUITE (S12/1)</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2125CA82"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OTHER SENIOR LEVEL (S12/2-5)</w:t>
      </w:r>
      <w:r w:rsidRPr="000A2650">
        <w:rPr>
          <w:rFonts w:ascii="Calibri Light" w:hAnsi="Calibri Light" w:cs="Calibri Light"/>
          <w:bCs/>
          <w:color w:val="000000" w:themeColor="text1"/>
          <w:sz w:val="24"/>
        </w:rPr>
        <w:tab/>
        <w:t xml:space="preserve">[COUNTER] </w:t>
      </w:r>
    </w:p>
    <w:p w14:paraId="41D6A250" w14:textId="5661A48D"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MID-LEVEL (S12/6-7)</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00237733">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COUNTER]</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 </w:t>
      </w:r>
    </w:p>
    <w:p w14:paraId="621D9CAB"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CONSUMER PRODUCTS (S10/3) </w:t>
      </w:r>
      <w:r w:rsidRPr="000A2650">
        <w:rPr>
          <w:rFonts w:ascii="Calibri Light" w:hAnsi="Calibri Light" w:cs="Calibri Light"/>
          <w:bCs/>
          <w:color w:val="000000" w:themeColor="text1"/>
          <w:sz w:val="24"/>
        </w:rPr>
        <w:tab/>
        <w:t xml:space="preserve">  </w:t>
      </w:r>
    </w:p>
    <w:p w14:paraId="25104282"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C-SUITE (S12/1)</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7BD44EC3"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OTHER SENIOR LEVEL (S12/2-5)</w:t>
      </w:r>
      <w:r w:rsidRPr="000A2650">
        <w:rPr>
          <w:rFonts w:ascii="Calibri Light" w:hAnsi="Calibri Light" w:cs="Calibri Light"/>
          <w:bCs/>
          <w:color w:val="000000" w:themeColor="text1"/>
          <w:sz w:val="24"/>
        </w:rPr>
        <w:tab/>
        <w:t xml:space="preserve">[COUNTER] </w:t>
      </w:r>
    </w:p>
    <w:p w14:paraId="1ADE915E" w14:textId="2F5476E3"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MID-LEVEL (S12/6-7)</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00237733">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COUNTER]</w:t>
      </w:r>
    </w:p>
    <w:p w14:paraId="677B86CE"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FINANCIAL SERVICES (S10/6) </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 </w:t>
      </w:r>
    </w:p>
    <w:p w14:paraId="08EF8DDE"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C-SUITE (S12/1)</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692228E1"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OTHER SENIOR LEVEL (S12/2-5)</w:t>
      </w:r>
      <w:r w:rsidRPr="000A2650">
        <w:rPr>
          <w:rFonts w:ascii="Calibri Light" w:hAnsi="Calibri Light" w:cs="Calibri Light"/>
          <w:bCs/>
          <w:color w:val="000000" w:themeColor="text1"/>
          <w:sz w:val="24"/>
        </w:rPr>
        <w:tab/>
        <w:t xml:space="preserve">[COUNTER] </w:t>
      </w:r>
    </w:p>
    <w:p w14:paraId="5E873885" w14:textId="1494E651"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MID-LEVEL (S12/6-7)</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00237733">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COUNTER]</w:t>
      </w:r>
    </w:p>
    <w:p w14:paraId="04903F08"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MEDIA (S10/9) </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p>
    <w:p w14:paraId="2CCEBAEC"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C-SUITE (S12/1)</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11E5BF3D"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OTHER SENIOR LEVEL (S12/2-5)</w:t>
      </w:r>
      <w:r w:rsidRPr="000A2650">
        <w:rPr>
          <w:rFonts w:ascii="Calibri Light" w:hAnsi="Calibri Light" w:cs="Calibri Light"/>
          <w:bCs/>
          <w:color w:val="000000" w:themeColor="text1"/>
          <w:sz w:val="24"/>
        </w:rPr>
        <w:tab/>
        <w:t xml:space="preserve">[COUNTER] </w:t>
      </w:r>
    </w:p>
    <w:p w14:paraId="35E62FEC" w14:textId="3832EC02"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MID-LEVEL (S12/6-7)</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00237733">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COUNTER]</w:t>
      </w:r>
    </w:p>
    <w:p w14:paraId="5AC94361"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RETAIL (S10/11) </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p>
    <w:p w14:paraId="762AC77D"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C-SUITE (S12/1)</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6233EBC9"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OTHER SENIOR LEVEL (S12/2-5)</w:t>
      </w:r>
      <w:r w:rsidRPr="000A2650">
        <w:rPr>
          <w:rFonts w:ascii="Calibri Light" w:hAnsi="Calibri Light" w:cs="Calibri Light"/>
          <w:bCs/>
          <w:color w:val="000000" w:themeColor="text1"/>
          <w:sz w:val="24"/>
        </w:rPr>
        <w:tab/>
        <w:t xml:space="preserve">[COUNTER] </w:t>
      </w:r>
    </w:p>
    <w:p w14:paraId="7CE97514" w14:textId="02F62696"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MID-LEVEL (S12/6-7)</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00237733">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COUNTER]</w:t>
      </w:r>
    </w:p>
    <w:p w14:paraId="233D7229"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TECHNOLOGY (S10/12)</w:t>
      </w:r>
      <w:r w:rsidRPr="000A2650">
        <w:rPr>
          <w:rFonts w:ascii="Calibri Light" w:hAnsi="Calibri Light" w:cs="Calibri Light"/>
          <w:bCs/>
          <w:color w:val="000000" w:themeColor="text1"/>
          <w:sz w:val="24"/>
        </w:rPr>
        <w:tab/>
      </w:r>
    </w:p>
    <w:p w14:paraId="075145F8"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C-SUITE (S12/1)</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53F601FA"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OTHER SENIOR LEVEL (S12/2-5)</w:t>
      </w:r>
      <w:r w:rsidRPr="000A2650">
        <w:rPr>
          <w:rFonts w:ascii="Calibri Light" w:hAnsi="Calibri Light" w:cs="Calibri Light"/>
          <w:bCs/>
          <w:color w:val="000000" w:themeColor="text1"/>
          <w:sz w:val="24"/>
        </w:rPr>
        <w:tab/>
        <w:t xml:space="preserve">[COUNTER] </w:t>
      </w:r>
    </w:p>
    <w:p w14:paraId="1FB6A738" w14:textId="1D7A96C1"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MID-LEVEL (S12/6-7)</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00237733">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COUNTER]</w:t>
      </w:r>
    </w:p>
    <w:p w14:paraId="3D39C930"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TELECOMM (S10/13)</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p>
    <w:p w14:paraId="6CE818F7"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C-SUITE (S12/1)</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1F12B677"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OTHER SENIOR LEVEL (S12/2-5)</w:t>
      </w:r>
      <w:r w:rsidRPr="000A2650">
        <w:rPr>
          <w:rFonts w:ascii="Calibri Light" w:hAnsi="Calibri Light" w:cs="Calibri Light"/>
          <w:bCs/>
          <w:color w:val="000000" w:themeColor="text1"/>
          <w:sz w:val="24"/>
        </w:rPr>
        <w:tab/>
        <w:t xml:space="preserve">[COUNTER] </w:t>
      </w:r>
    </w:p>
    <w:p w14:paraId="2BEEBB17" w14:textId="176875C4"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MID-LEVEL (S12/6-7)</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00237733" w:rsidRPr="00237733">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COUNTER]</w:t>
      </w:r>
    </w:p>
    <w:p w14:paraId="008C1C41" w14:textId="77777777" w:rsidR="00A673BF" w:rsidRPr="00237733" w:rsidRDefault="00A673BF" w:rsidP="003D0E93">
      <w:pPr>
        <w:pStyle w:val="ListParagraph"/>
        <w:numPr>
          <w:ilvl w:val="0"/>
          <w:numId w:val="126"/>
        </w:numPr>
        <w:spacing w:after="0" w:line="240" w:lineRule="auto"/>
        <w:rPr>
          <w:rFonts w:ascii="Calibri Light" w:hAnsi="Calibri Light" w:cs="Calibri Light"/>
          <w:color w:val="000000" w:themeColor="text1"/>
          <w:sz w:val="24"/>
        </w:rPr>
      </w:pPr>
      <w:r w:rsidRPr="00237733">
        <w:rPr>
          <w:rFonts w:ascii="Calibri Light" w:hAnsi="Calibri Light" w:cs="Calibri Light"/>
          <w:color w:val="000000" w:themeColor="text1"/>
          <w:sz w:val="24"/>
        </w:rPr>
        <w:t>ENERGY (S10/05)</w:t>
      </w:r>
    </w:p>
    <w:p w14:paraId="1A249440" w14:textId="77777777" w:rsidR="00A673BF" w:rsidRPr="00237733" w:rsidRDefault="00A673BF" w:rsidP="003D0E93">
      <w:pPr>
        <w:pStyle w:val="ListParagraph"/>
        <w:numPr>
          <w:ilvl w:val="1"/>
          <w:numId w:val="126"/>
        </w:numPr>
        <w:spacing w:after="0" w:line="240" w:lineRule="auto"/>
        <w:rPr>
          <w:rFonts w:ascii="Calibri Light" w:hAnsi="Calibri Light" w:cs="Calibri Light"/>
          <w:color w:val="000000" w:themeColor="text1"/>
          <w:sz w:val="24"/>
        </w:rPr>
      </w:pPr>
      <w:r w:rsidRPr="00237733">
        <w:rPr>
          <w:rFonts w:ascii="Calibri Light" w:hAnsi="Calibri Light" w:cs="Calibri Light"/>
          <w:color w:val="000000" w:themeColor="text1"/>
          <w:sz w:val="24"/>
        </w:rPr>
        <w:t>C-SUITE (S12/1)</w:t>
      </w:r>
      <w:r w:rsidRPr="00237733">
        <w:rPr>
          <w:rFonts w:ascii="Calibri Light" w:hAnsi="Calibri Light" w:cs="Calibri Light"/>
          <w:color w:val="000000" w:themeColor="text1"/>
          <w:sz w:val="24"/>
        </w:rPr>
        <w:tab/>
      </w:r>
      <w:r w:rsidRPr="00237733">
        <w:rPr>
          <w:rFonts w:ascii="Calibri Light" w:hAnsi="Calibri Light" w:cs="Calibri Light"/>
          <w:color w:val="000000" w:themeColor="text1"/>
          <w:sz w:val="24"/>
        </w:rPr>
        <w:tab/>
      </w:r>
      <w:r w:rsidRPr="00237733">
        <w:rPr>
          <w:rFonts w:ascii="Calibri Light" w:hAnsi="Calibri Light" w:cs="Calibri Light"/>
          <w:color w:val="000000" w:themeColor="text1"/>
          <w:sz w:val="24"/>
        </w:rPr>
        <w:tab/>
        <w:t xml:space="preserve">[COUNTER] </w:t>
      </w:r>
    </w:p>
    <w:p w14:paraId="08581C4B" w14:textId="77777777" w:rsidR="00A673BF" w:rsidRPr="00237733" w:rsidRDefault="00A673BF" w:rsidP="003D0E93">
      <w:pPr>
        <w:pStyle w:val="ListParagraph"/>
        <w:numPr>
          <w:ilvl w:val="1"/>
          <w:numId w:val="126"/>
        </w:numPr>
        <w:spacing w:after="0" w:line="240" w:lineRule="auto"/>
        <w:rPr>
          <w:rFonts w:ascii="Calibri Light" w:hAnsi="Calibri Light" w:cs="Calibri Light"/>
          <w:color w:val="000000" w:themeColor="text1"/>
          <w:sz w:val="24"/>
        </w:rPr>
      </w:pPr>
      <w:r w:rsidRPr="00237733">
        <w:rPr>
          <w:rFonts w:ascii="Calibri Light" w:hAnsi="Calibri Light" w:cs="Calibri Light"/>
          <w:color w:val="000000" w:themeColor="text1"/>
          <w:sz w:val="24"/>
        </w:rPr>
        <w:t>OTHER SENIOR LEVEL (S12/2-5)</w:t>
      </w:r>
      <w:r w:rsidRPr="00237733">
        <w:rPr>
          <w:rFonts w:ascii="Calibri Light" w:hAnsi="Calibri Light" w:cs="Calibri Light"/>
          <w:color w:val="000000" w:themeColor="text1"/>
          <w:sz w:val="24"/>
        </w:rPr>
        <w:tab/>
        <w:t xml:space="preserve">[COUNTER] </w:t>
      </w:r>
    </w:p>
    <w:p w14:paraId="37421B56" w14:textId="424620E3" w:rsidR="00A673BF" w:rsidRPr="00237733" w:rsidRDefault="00A673BF" w:rsidP="003D0E93">
      <w:pPr>
        <w:pStyle w:val="ListParagraph"/>
        <w:numPr>
          <w:ilvl w:val="1"/>
          <w:numId w:val="126"/>
        </w:numPr>
        <w:spacing w:after="0" w:line="240" w:lineRule="auto"/>
        <w:rPr>
          <w:rFonts w:ascii="Calibri Light" w:hAnsi="Calibri Light" w:cs="Calibri Light"/>
          <w:color w:val="000000" w:themeColor="text1"/>
          <w:sz w:val="24"/>
        </w:rPr>
      </w:pPr>
      <w:r w:rsidRPr="00237733">
        <w:rPr>
          <w:rFonts w:ascii="Calibri Light" w:hAnsi="Calibri Light" w:cs="Calibri Light"/>
          <w:color w:val="000000" w:themeColor="text1"/>
          <w:sz w:val="24"/>
        </w:rPr>
        <w:t>MID-LEVEL (S12/6-7)</w:t>
      </w:r>
      <w:r w:rsidRPr="00237733">
        <w:rPr>
          <w:rFonts w:ascii="Calibri Light" w:hAnsi="Calibri Light" w:cs="Calibri Light"/>
          <w:color w:val="000000" w:themeColor="text1"/>
          <w:sz w:val="24"/>
        </w:rPr>
        <w:tab/>
      </w:r>
      <w:r w:rsidRPr="00237733">
        <w:rPr>
          <w:rFonts w:ascii="Calibri Light" w:hAnsi="Calibri Light" w:cs="Calibri Light"/>
          <w:color w:val="000000" w:themeColor="text1"/>
          <w:sz w:val="24"/>
        </w:rPr>
        <w:tab/>
      </w:r>
      <w:r w:rsidR="00237733" w:rsidRPr="00237733">
        <w:rPr>
          <w:rFonts w:ascii="Calibri Light" w:hAnsi="Calibri Light" w:cs="Calibri Light"/>
          <w:bCs/>
          <w:color w:val="000000" w:themeColor="text1"/>
          <w:sz w:val="24"/>
        </w:rPr>
        <w:tab/>
      </w:r>
      <w:r w:rsidRPr="00237733">
        <w:rPr>
          <w:rFonts w:ascii="Calibri Light" w:hAnsi="Calibri Light" w:cs="Calibri Light"/>
          <w:color w:val="000000" w:themeColor="text1"/>
          <w:sz w:val="24"/>
        </w:rPr>
        <w:t>[COUNTER]</w:t>
      </w:r>
    </w:p>
    <w:p w14:paraId="7E1F8945" w14:textId="77777777" w:rsidR="00A673BF" w:rsidRPr="00237733" w:rsidRDefault="00A673BF" w:rsidP="003D0E93">
      <w:pPr>
        <w:pStyle w:val="ListParagraph"/>
        <w:numPr>
          <w:ilvl w:val="0"/>
          <w:numId w:val="126"/>
        </w:numPr>
        <w:spacing w:after="0" w:line="240" w:lineRule="auto"/>
        <w:rPr>
          <w:rFonts w:ascii="Calibri Light" w:hAnsi="Calibri Light" w:cs="Calibri Light"/>
          <w:color w:val="000000" w:themeColor="text1"/>
          <w:sz w:val="24"/>
        </w:rPr>
      </w:pPr>
      <w:r w:rsidRPr="00237733">
        <w:rPr>
          <w:rFonts w:ascii="Calibri Light" w:hAnsi="Calibri Light" w:cs="Calibri Light"/>
          <w:color w:val="000000" w:themeColor="text1"/>
          <w:sz w:val="24"/>
        </w:rPr>
        <w:t>HEALTHCARE (S10/07)</w:t>
      </w:r>
    </w:p>
    <w:p w14:paraId="1AE2081E" w14:textId="77777777" w:rsidR="00A673BF" w:rsidRPr="00237733" w:rsidRDefault="00A673BF" w:rsidP="003D0E93">
      <w:pPr>
        <w:pStyle w:val="ListParagraph"/>
        <w:numPr>
          <w:ilvl w:val="1"/>
          <w:numId w:val="126"/>
        </w:numPr>
        <w:spacing w:after="0" w:line="240" w:lineRule="auto"/>
        <w:rPr>
          <w:rFonts w:ascii="Calibri Light" w:hAnsi="Calibri Light" w:cs="Calibri Light"/>
          <w:color w:val="000000" w:themeColor="text1"/>
          <w:sz w:val="24"/>
        </w:rPr>
      </w:pPr>
      <w:r w:rsidRPr="00237733">
        <w:rPr>
          <w:rFonts w:ascii="Calibri Light" w:hAnsi="Calibri Light" w:cs="Calibri Light"/>
          <w:color w:val="000000" w:themeColor="text1"/>
          <w:sz w:val="24"/>
        </w:rPr>
        <w:t>C-SUITE (S12/1)</w:t>
      </w:r>
      <w:r w:rsidRPr="00237733">
        <w:rPr>
          <w:rFonts w:ascii="Calibri Light" w:hAnsi="Calibri Light" w:cs="Calibri Light"/>
          <w:color w:val="000000" w:themeColor="text1"/>
          <w:sz w:val="24"/>
        </w:rPr>
        <w:tab/>
      </w:r>
      <w:r w:rsidRPr="00237733">
        <w:rPr>
          <w:rFonts w:ascii="Calibri Light" w:hAnsi="Calibri Light" w:cs="Calibri Light"/>
          <w:color w:val="000000" w:themeColor="text1"/>
          <w:sz w:val="24"/>
        </w:rPr>
        <w:tab/>
      </w:r>
      <w:r w:rsidRPr="00237733">
        <w:rPr>
          <w:rFonts w:ascii="Calibri Light" w:hAnsi="Calibri Light" w:cs="Calibri Light"/>
          <w:color w:val="000000" w:themeColor="text1"/>
          <w:sz w:val="24"/>
        </w:rPr>
        <w:tab/>
        <w:t xml:space="preserve">[COUNTER] </w:t>
      </w:r>
    </w:p>
    <w:p w14:paraId="6C5E17AD" w14:textId="77777777" w:rsidR="00A673BF" w:rsidRPr="00237733" w:rsidRDefault="00A673BF" w:rsidP="003D0E93">
      <w:pPr>
        <w:pStyle w:val="ListParagraph"/>
        <w:numPr>
          <w:ilvl w:val="1"/>
          <w:numId w:val="126"/>
        </w:numPr>
        <w:spacing w:after="0" w:line="240" w:lineRule="auto"/>
        <w:rPr>
          <w:rFonts w:ascii="Calibri Light" w:hAnsi="Calibri Light" w:cs="Calibri Light"/>
          <w:color w:val="000000" w:themeColor="text1"/>
          <w:sz w:val="24"/>
        </w:rPr>
      </w:pPr>
      <w:r w:rsidRPr="00237733">
        <w:rPr>
          <w:rFonts w:ascii="Calibri Light" w:hAnsi="Calibri Light" w:cs="Calibri Light"/>
          <w:color w:val="000000" w:themeColor="text1"/>
          <w:sz w:val="24"/>
        </w:rPr>
        <w:t>OTHER SENIOR LEVEL (S12/2-5)</w:t>
      </w:r>
      <w:r w:rsidRPr="00237733">
        <w:rPr>
          <w:rFonts w:ascii="Calibri Light" w:hAnsi="Calibri Light" w:cs="Calibri Light"/>
          <w:color w:val="000000" w:themeColor="text1"/>
          <w:sz w:val="24"/>
        </w:rPr>
        <w:tab/>
        <w:t xml:space="preserve">[COUNTER] </w:t>
      </w:r>
    </w:p>
    <w:p w14:paraId="70BF2B33" w14:textId="583BD3B8" w:rsidR="00A673BF" w:rsidRPr="00237733" w:rsidRDefault="00A673BF" w:rsidP="003D0E93">
      <w:pPr>
        <w:pStyle w:val="ListParagraph"/>
        <w:numPr>
          <w:ilvl w:val="1"/>
          <w:numId w:val="126"/>
        </w:numPr>
        <w:spacing w:after="0" w:line="240" w:lineRule="auto"/>
        <w:rPr>
          <w:rFonts w:ascii="Calibri Light" w:hAnsi="Calibri Light" w:cs="Calibri Light"/>
          <w:color w:val="000000" w:themeColor="text1"/>
          <w:sz w:val="24"/>
        </w:rPr>
      </w:pPr>
      <w:r w:rsidRPr="00237733">
        <w:rPr>
          <w:rFonts w:ascii="Calibri Light" w:hAnsi="Calibri Light" w:cs="Calibri Light"/>
          <w:color w:val="000000" w:themeColor="text1"/>
          <w:sz w:val="24"/>
        </w:rPr>
        <w:t>MID-LEVEL (S12/6-7)</w:t>
      </w:r>
      <w:r w:rsidRPr="00237733">
        <w:rPr>
          <w:rFonts w:ascii="Calibri Light" w:hAnsi="Calibri Light" w:cs="Calibri Light"/>
          <w:color w:val="000000" w:themeColor="text1"/>
          <w:sz w:val="24"/>
        </w:rPr>
        <w:tab/>
      </w:r>
      <w:r w:rsidRPr="00237733">
        <w:rPr>
          <w:rFonts w:ascii="Calibri Light" w:hAnsi="Calibri Light" w:cs="Calibri Light"/>
          <w:color w:val="000000" w:themeColor="text1"/>
          <w:sz w:val="24"/>
        </w:rPr>
        <w:tab/>
      </w:r>
      <w:r w:rsidR="00237733" w:rsidRPr="00237733">
        <w:rPr>
          <w:rFonts w:ascii="Calibri Light" w:hAnsi="Calibri Light" w:cs="Calibri Light"/>
          <w:bCs/>
          <w:color w:val="000000" w:themeColor="text1"/>
          <w:sz w:val="24"/>
        </w:rPr>
        <w:tab/>
      </w:r>
      <w:r w:rsidRPr="00237733">
        <w:rPr>
          <w:rFonts w:ascii="Calibri Light" w:hAnsi="Calibri Light" w:cs="Calibri Light"/>
          <w:color w:val="000000" w:themeColor="text1"/>
          <w:sz w:val="24"/>
        </w:rPr>
        <w:t>[COUNTER]</w:t>
      </w:r>
    </w:p>
    <w:p w14:paraId="70E93E55" w14:textId="77777777" w:rsidR="00A673BF" w:rsidRPr="000A2650" w:rsidRDefault="00A673BF" w:rsidP="00A673BF">
      <w:pPr>
        <w:spacing w:after="0" w:line="240" w:lineRule="auto"/>
        <w:rPr>
          <w:rFonts w:ascii="Calibri Light" w:hAnsi="Calibri Light" w:cs="Calibri Light"/>
          <w:bCs/>
          <w:color w:val="000000" w:themeColor="text1"/>
          <w:sz w:val="24"/>
        </w:rPr>
      </w:pPr>
    </w:p>
    <w:p w14:paraId="3F0937FE" w14:textId="77777777" w:rsidR="00A673BF" w:rsidRPr="000A2650" w:rsidRDefault="00A673BF" w:rsidP="00A673BF">
      <w:pPr>
        <w:spacing w:after="0" w:line="240" w:lineRule="auto"/>
        <w:rPr>
          <w:rFonts w:ascii="Calibri Light" w:hAnsi="Calibri Light" w:cs="Calibri Light"/>
          <w:b/>
          <w:color w:val="000000" w:themeColor="text1"/>
          <w:sz w:val="24"/>
        </w:rPr>
      </w:pPr>
      <w:r w:rsidRPr="000A2650">
        <w:rPr>
          <w:rFonts w:ascii="Calibri Light" w:hAnsi="Calibri Light" w:cs="Calibri Light"/>
          <w:b/>
          <w:color w:val="000000" w:themeColor="text1"/>
          <w:sz w:val="24"/>
        </w:rPr>
        <w:t xml:space="preserve">REVENUE (S17) </w:t>
      </w:r>
    </w:p>
    <w:p w14:paraId="5FB5E184" w14:textId="77777777" w:rsidR="00A673BF" w:rsidRPr="000A2650" w:rsidRDefault="00A673BF" w:rsidP="003D0E93">
      <w:pPr>
        <w:pStyle w:val="ListParagraph"/>
        <w:numPr>
          <w:ilvl w:val="0"/>
          <w:numId w:val="127"/>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50 million – 100 million (S17/02)</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MAX=N100] </w:t>
      </w:r>
    </w:p>
    <w:p w14:paraId="5F99616A" w14:textId="77777777" w:rsidR="00A673BF" w:rsidRPr="000A2650" w:rsidRDefault="00A673BF" w:rsidP="003D0E93">
      <w:pPr>
        <w:numPr>
          <w:ilvl w:val="0"/>
          <w:numId w:val="127"/>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100 million less than $500 million </w:t>
      </w:r>
      <w:r w:rsidRPr="000A2650">
        <w:rPr>
          <w:rFonts w:ascii="Calibri Light" w:hAnsi="Calibri Light" w:cs="Calibri Light"/>
          <w:bCs/>
          <w:color w:val="000000" w:themeColor="text1"/>
          <w:sz w:val="24"/>
        </w:rPr>
        <w:t>(S17/03)</w:t>
      </w:r>
      <w:r w:rsidRPr="000A2650">
        <w:rPr>
          <w:rFonts w:ascii="Calibri Light" w:hAnsi="Calibri Light" w:cs="Calibri Light"/>
          <w:bCs/>
          <w:color w:val="000000" w:themeColor="text1"/>
          <w:sz w:val="24"/>
        </w:rPr>
        <w:tab/>
      </w:r>
      <w:r w:rsidRPr="000A2650">
        <w:rPr>
          <w:rFonts w:ascii="Calibri Light" w:hAnsi="Calibri Light" w:cs="Calibri Light"/>
          <w:bCs/>
          <w:color w:val="auto"/>
          <w:sz w:val="24"/>
        </w:rPr>
        <w:t>[COUNTER]</w:t>
      </w:r>
    </w:p>
    <w:p w14:paraId="1A3AFEE5" w14:textId="77777777" w:rsidR="00A673BF" w:rsidRPr="000A2650" w:rsidRDefault="00A673BF" w:rsidP="003D0E93">
      <w:pPr>
        <w:numPr>
          <w:ilvl w:val="0"/>
          <w:numId w:val="127"/>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500 million less than $1 billion </w:t>
      </w:r>
      <w:r w:rsidRPr="000A2650">
        <w:rPr>
          <w:rFonts w:ascii="Calibri Light" w:hAnsi="Calibri Light" w:cs="Calibri Light"/>
          <w:bCs/>
          <w:color w:val="000000" w:themeColor="text1"/>
          <w:sz w:val="24"/>
        </w:rPr>
        <w:t>(S17/04)</w:t>
      </w:r>
      <w:r w:rsidRPr="000A2650">
        <w:rPr>
          <w:rFonts w:ascii="Calibri Light" w:hAnsi="Calibri Light" w:cs="Calibri Light"/>
          <w:bCs/>
          <w:color w:val="auto"/>
          <w:sz w:val="24"/>
        </w:rPr>
        <w:tab/>
        <w:t>[COUNTER]</w:t>
      </w:r>
    </w:p>
    <w:p w14:paraId="6451536F" w14:textId="77777777" w:rsidR="00A673BF" w:rsidRPr="000A2650" w:rsidRDefault="00A673BF" w:rsidP="003D0E93">
      <w:pPr>
        <w:numPr>
          <w:ilvl w:val="0"/>
          <w:numId w:val="127"/>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1 billion + </w:t>
      </w:r>
      <w:r w:rsidRPr="000A2650">
        <w:rPr>
          <w:rFonts w:ascii="Calibri Light" w:hAnsi="Calibri Light" w:cs="Calibri Light"/>
          <w:bCs/>
          <w:color w:val="auto"/>
          <w:sz w:val="24"/>
        </w:rPr>
        <w:tab/>
      </w:r>
      <w:r w:rsidRPr="000A2650">
        <w:rPr>
          <w:rFonts w:ascii="Calibri Light" w:hAnsi="Calibri Light" w:cs="Calibri Light"/>
          <w:bCs/>
          <w:color w:val="000000" w:themeColor="text1"/>
          <w:sz w:val="24"/>
        </w:rPr>
        <w:t>(S17/05-06)</w:t>
      </w:r>
      <w:r w:rsidRPr="000A2650">
        <w:rPr>
          <w:rFonts w:ascii="Calibri Light" w:hAnsi="Calibri Light" w:cs="Calibri Light"/>
          <w:bCs/>
          <w:color w:val="auto"/>
          <w:sz w:val="24"/>
        </w:rPr>
        <w:tab/>
      </w:r>
      <w:r w:rsidRPr="000A2650">
        <w:rPr>
          <w:rFonts w:ascii="Calibri Light" w:hAnsi="Calibri Light" w:cs="Calibri Light"/>
          <w:bCs/>
          <w:color w:val="auto"/>
          <w:sz w:val="24"/>
        </w:rPr>
        <w:tab/>
      </w:r>
      <w:r w:rsidRPr="000A2650">
        <w:rPr>
          <w:rFonts w:ascii="Calibri Light" w:hAnsi="Calibri Light" w:cs="Calibri Light"/>
          <w:bCs/>
          <w:color w:val="auto"/>
          <w:sz w:val="24"/>
        </w:rPr>
        <w:tab/>
        <w:t xml:space="preserve">[COUNTER]  </w:t>
      </w:r>
    </w:p>
    <w:p w14:paraId="1EFAA4AA" w14:textId="77777777" w:rsidR="00A673BF" w:rsidRPr="000A2650" w:rsidRDefault="00A673BF" w:rsidP="00A673BF">
      <w:pPr>
        <w:spacing w:after="0" w:line="240" w:lineRule="auto"/>
        <w:rPr>
          <w:rFonts w:ascii="Calibri Light" w:hAnsi="Calibri Light" w:cs="Calibri Light"/>
          <w:bCs/>
          <w:color w:val="000000" w:themeColor="text1"/>
          <w:sz w:val="24"/>
        </w:rPr>
      </w:pPr>
    </w:p>
    <w:p w14:paraId="108BD159" w14:textId="77777777" w:rsidR="00A673BF" w:rsidRPr="000A2650" w:rsidRDefault="00A673BF" w:rsidP="00A673BF">
      <w:pPr>
        <w:spacing w:after="0" w:line="240" w:lineRule="auto"/>
        <w:rPr>
          <w:rFonts w:ascii="Calibri Light" w:hAnsi="Calibri Light" w:cs="Calibri Light"/>
          <w:b/>
          <w:color w:val="000000" w:themeColor="text1"/>
          <w:sz w:val="24"/>
        </w:rPr>
      </w:pPr>
      <w:r w:rsidRPr="000A2650">
        <w:rPr>
          <w:rFonts w:ascii="Calibri Light" w:hAnsi="Calibri Light" w:cs="Calibri Light"/>
          <w:b/>
          <w:color w:val="000000" w:themeColor="text1"/>
          <w:sz w:val="24"/>
        </w:rPr>
        <w:t xml:space="preserve">REVENUE BY INDUSTRY (S17 AND S10) </w:t>
      </w:r>
    </w:p>
    <w:p w14:paraId="5EEAF0A9"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AEROSPACE AND DEFENSE (S10/01)</w:t>
      </w:r>
      <w:r w:rsidRPr="000A2650">
        <w:rPr>
          <w:rFonts w:ascii="Calibri Light" w:hAnsi="Calibri Light" w:cs="Calibri Light"/>
          <w:bCs/>
          <w:color w:val="000000" w:themeColor="text1"/>
          <w:sz w:val="24"/>
        </w:rPr>
        <w:tab/>
      </w:r>
    </w:p>
    <w:p w14:paraId="761F7F79"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lastRenderedPageBreak/>
        <w:t>$50 million – 100 million (S17/02)</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316A3D5E"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100 million less than $500 million </w:t>
      </w:r>
      <w:r w:rsidRPr="000A2650">
        <w:rPr>
          <w:rFonts w:ascii="Calibri Light" w:hAnsi="Calibri Light" w:cs="Calibri Light"/>
          <w:bCs/>
          <w:color w:val="000000" w:themeColor="text1"/>
          <w:sz w:val="24"/>
        </w:rPr>
        <w:t>(S17/03)</w:t>
      </w:r>
      <w:r w:rsidRPr="000A2650">
        <w:rPr>
          <w:rFonts w:ascii="Calibri Light" w:hAnsi="Calibri Light" w:cs="Calibri Light"/>
          <w:bCs/>
          <w:color w:val="000000" w:themeColor="text1"/>
          <w:sz w:val="24"/>
        </w:rPr>
        <w:tab/>
      </w:r>
      <w:r w:rsidRPr="000A2650">
        <w:rPr>
          <w:rFonts w:ascii="Calibri Light" w:hAnsi="Calibri Light" w:cs="Calibri Light"/>
          <w:bCs/>
          <w:color w:val="auto"/>
          <w:sz w:val="24"/>
        </w:rPr>
        <w:t>[COUNTER]</w:t>
      </w:r>
    </w:p>
    <w:p w14:paraId="53C11517"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500 million less than $1 billion </w:t>
      </w:r>
      <w:r w:rsidRPr="000A2650">
        <w:rPr>
          <w:rFonts w:ascii="Calibri Light" w:hAnsi="Calibri Light" w:cs="Calibri Light"/>
          <w:bCs/>
          <w:color w:val="000000" w:themeColor="text1"/>
          <w:sz w:val="24"/>
        </w:rPr>
        <w:t>(S17/04)</w:t>
      </w:r>
      <w:r w:rsidRPr="000A2650">
        <w:rPr>
          <w:rFonts w:ascii="Calibri Light" w:hAnsi="Calibri Light" w:cs="Calibri Light"/>
          <w:bCs/>
          <w:color w:val="auto"/>
          <w:sz w:val="24"/>
        </w:rPr>
        <w:tab/>
        <w:t>[COUNTER]</w:t>
      </w:r>
    </w:p>
    <w:p w14:paraId="3152FA4F" w14:textId="77777777" w:rsidR="00A673BF" w:rsidRPr="000A2650" w:rsidRDefault="00A673BF" w:rsidP="003D0E93">
      <w:pPr>
        <w:numPr>
          <w:ilvl w:val="1"/>
          <w:numId w:val="126"/>
        </w:numPr>
        <w:spacing w:after="0" w:line="240" w:lineRule="auto"/>
        <w:contextualSpacing/>
        <w:rPr>
          <w:rFonts w:ascii="Calibri Light" w:hAnsi="Calibri Light" w:cs="Calibri Light"/>
          <w:bCs/>
          <w:color w:val="000000" w:themeColor="text1"/>
          <w:sz w:val="24"/>
        </w:rPr>
      </w:pPr>
      <w:r w:rsidRPr="000A2650">
        <w:rPr>
          <w:rFonts w:ascii="Calibri Light" w:hAnsi="Calibri Light" w:cs="Calibri Light"/>
          <w:bCs/>
          <w:color w:val="auto"/>
          <w:sz w:val="24"/>
        </w:rPr>
        <w:t xml:space="preserve">$1 billion + </w:t>
      </w:r>
      <w:r w:rsidRPr="000A2650">
        <w:rPr>
          <w:rFonts w:ascii="Calibri Light" w:hAnsi="Calibri Light" w:cs="Calibri Light"/>
          <w:bCs/>
          <w:color w:val="auto"/>
          <w:sz w:val="24"/>
        </w:rPr>
        <w:tab/>
      </w:r>
      <w:r w:rsidRPr="000A2650">
        <w:rPr>
          <w:rFonts w:ascii="Calibri Light" w:hAnsi="Calibri Light" w:cs="Calibri Light"/>
          <w:bCs/>
          <w:color w:val="000000" w:themeColor="text1"/>
          <w:sz w:val="24"/>
        </w:rPr>
        <w:t>(S17/05-06)</w:t>
      </w:r>
      <w:r w:rsidRPr="000A2650">
        <w:rPr>
          <w:rFonts w:ascii="Calibri Light" w:hAnsi="Calibri Light" w:cs="Calibri Light"/>
          <w:bCs/>
          <w:color w:val="auto"/>
          <w:sz w:val="24"/>
        </w:rPr>
        <w:tab/>
      </w:r>
      <w:r w:rsidRPr="000A2650">
        <w:rPr>
          <w:rFonts w:ascii="Calibri Light" w:hAnsi="Calibri Light" w:cs="Calibri Light"/>
          <w:bCs/>
          <w:color w:val="auto"/>
          <w:sz w:val="24"/>
        </w:rPr>
        <w:tab/>
      </w:r>
      <w:r w:rsidRPr="000A2650">
        <w:rPr>
          <w:rFonts w:ascii="Calibri Light" w:hAnsi="Calibri Light" w:cs="Calibri Light"/>
          <w:bCs/>
          <w:color w:val="auto"/>
          <w:sz w:val="24"/>
        </w:rPr>
        <w:tab/>
        <w:t xml:space="preserve">[COUNTER]  </w:t>
      </w:r>
    </w:p>
    <w:p w14:paraId="57597234" w14:textId="77777777" w:rsidR="00A673BF" w:rsidRPr="000A2650" w:rsidRDefault="00A673BF" w:rsidP="003D0E93">
      <w:pPr>
        <w:numPr>
          <w:ilvl w:val="0"/>
          <w:numId w:val="126"/>
        </w:numPr>
        <w:spacing w:after="0" w:line="240" w:lineRule="auto"/>
        <w:contextualSpacing/>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AUTO (S10/02)</w:t>
      </w:r>
      <w:r w:rsidRPr="000A2650">
        <w:rPr>
          <w:rFonts w:ascii="Calibri Light" w:hAnsi="Calibri Light" w:cs="Calibri Light"/>
          <w:bCs/>
          <w:color w:val="000000" w:themeColor="text1"/>
          <w:sz w:val="24"/>
        </w:rPr>
        <w:tab/>
      </w:r>
    </w:p>
    <w:p w14:paraId="1D7F1600"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50 million – 100 million (S17/02)</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2F7BC110"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100 million less than $500 million </w:t>
      </w:r>
      <w:r w:rsidRPr="000A2650">
        <w:rPr>
          <w:rFonts w:ascii="Calibri Light" w:hAnsi="Calibri Light" w:cs="Calibri Light"/>
          <w:bCs/>
          <w:color w:val="000000" w:themeColor="text1"/>
          <w:sz w:val="24"/>
        </w:rPr>
        <w:t>(S17/03)</w:t>
      </w:r>
      <w:r w:rsidRPr="000A2650">
        <w:rPr>
          <w:rFonts w:ascii="Calibri Light" w:hAnsi="Calibri Light" w:cs="Calibri Light"/>
          <w:bCs/>
          <w:color w:val="000000" w:themeColor="text1"/>
          <w:sz w:val="24"/>
        </w:rPr>
        <w:tab/>
      </w:r>
      <w:r w:rsidRPr="000A2650">
        <w:rPr>
          <w:rFonts w:ascii="Calibri Light" w:hAnsi="Calibri Light" w:cs="Calibri Light"/>
          <w:bCs/>
          <w:color w:val="auto"/>
          <w:sz w:val="24"/>
        </w:rPr>
        <w:t>[COUNTER]</w:t>
      </w:r>
    </w:p>
    <w:p w14:paraId="39AA4C18"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500 million less than $1 billion </w:t>
      </w:r>
      <w:r w:rsidRPr="000A2650">
        <w:rPr>
          <w:rFonts w:ascii="Calibri Light" w:hAnsi="Calibri Light" w:cs="Calibri Light"/>
          <w:bCs/>
          <w:color w:val="000000" w:themeColor="text1"/>
          <w:sz w:val="24"/>
        </w:rPr>
        <w:t>(S17/04)</w:t>
      </w:r>
      <w:r w:rsidRPr="000A2650">
        <w:rPr>
          <w:rFonts w:ascii="Calibri Light" w:hAnsi="Calibri Light" w:cs="Calibri Light"/>
          <w:bCs/>
          <w:color w:val="auto"/>
          <w:sz w:val="24"/>
        </w:rPr>
        <w:tab/>
        <w:t>[COUNTER]</w:t>
      </w:r>
    </w:p>
    <w:p w14:paraId="553600EB" w14:textId="77777777" w:rsidR="00A673BF" w:rsidRPr="000A2650" w:rsidRDefault="00A673BF" w:rsidP="003D0E93">
      <w:pPr>
        <w:numPr>
          <w:ilvl w:val="1"/>
          <w:numId w:val="126"/>
        </w:numPr>
        <w:spacing w:after="0" w:line="240" w:lineRule="auto"/>
        <w:contextualSpacing/>
        <w:rPr>
          <w:rFonts w:ascii="Calibri Light" w:hAnsi="Calibri Light" w:cs="Calibri Light"/>
          <w:bCs/>
          <w:color w:val="000000" w:themeColor="text1"/>
          <w:sz w:val="24"/>
        </w:rPr>
      </w:pPr>
      <w:r w:rsidRPr="000A2650">
        <w:rPr>
          <w:rFonts w:ascii="Calibri Light" w:hAnsi="Calibri Light" w:cs="Calibri Light"/>
          <w:bCs/>
          <w:color w:val="auto"/>
          <w:sz w:val="24"/>
        </w:rPr>
        <w:t xml:space="preserve">$1 billion + </w:t>
      </w:r>
      <w:r w:rsidRPr="000A2650">
        <w:rPr>
          <w:rFonts w:ascii="Calibri Light" w:hAnsi="Calibri Light" w:cs="Calibri Light"/>
          <w:bCs/>
          <w:color w:val="auto"/>
          <w:sz w:val="24"/>
        </w:rPr>
        <w:tab/>
      </w:r>
      <w:r w:rsidRPr="000A2650">
        <w:rPr>
          <w:rFonts w:ascii="Calibri Light" w:hAnsi="Calibri Light" w:cs="Calibri Light"/>
          <w:bCs/>
          <w:color w:val="000000" w:themeColor="text1"/>
          <w:sz w:val="24"/>
        </w:rPr>
        <w:t>(S17/05-06)</w:t>
      </w:r>
      <w:r w:rsidRPr="000A2650">
        <w:rPr>
          <w:rFonts w:ascii="Calibri Light" w:hAnsi="Calibri Light" w:cs="Calibri Light"/>
          <w:bCs/>
          <w:color w:val="auto"/>
          <w:sz w:val="24"/>
        </w:rPr>
        <w:tab/>
      </w:r>
      <w:r w:rsidRPr="000A2650">
        <w:rPr>
          <w:rFonts w:ascii="Calibri Light" w:hAnsi="Calibri Light" w:cs="Calibri Light"/>
          <w:bCs/>
          <w:color w:val="auto"/>
          <w:sz w:val="24"/>
        </w:rPr>
        <w:tab/>
      </w:r>
      <w:r w:rsidRPr="000A2650">
        <w:rPr>
          <w:rFonts w:ascii="Calibri Light" w:hAnsi="Calibri Light" w:cs="Calibri Light"/>
          <w:bCs/>
          <w:color w:val="auto"/>
          <w:sz w:val="24"/>
        </w:rPr>
        <w:tab/>
        <w:t xml:space="preserve">[COUNTER]  </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 </w:t>
      </w:r>
    </w:p>
    <w:p w14:paraId="13CE2D29"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CONSUMER PRODUCTS (S10/3) </w:t>
      </w:r>
      <w:r w:rsidRPr="000A2650">
        <w:rPr>
          <w:rFonts w:ascii="Calibri Light" w:hAnsi="Calibri Light" w:cs="Calibri Light"/>
          <w:bCs/>
          <w:color w:val="000000" w:themeColor="text1"/>
          <w:sz w:val="24"/>
        </w:rPr>
        <w:tab/>
        <w:t xml:space="preserve">  </w:t>
      </w:r>
    </w:p>
    <w:p w14:paraId="67A7460C"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50 million – 100 million (S17/02)</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1737377E"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100 million less than $500 million </w:t>
      </w:r>
      <w:r w:rsidRPr="000A2650">
        <w:rPr>
          <w:rFonts w:ascii="Calibri Light" w:hAnsi="Calibri Light" w:cs="Calibri Light"/>
          <w:bCs/>
          <w:color w:val="000000" w:themeColor="text1"/>
          <w:sz w:val="24"/>
        </w:rPr>
        <w:t>(S17/03)</w:t>
      </w:r>
      <w:r w:rsidRPr="000A2650">
        <w:rPr>
          <w:rFonts w:ascii="Calibri Light" w:hAnsi="Calibri Light" w:cs="Calibri Light"/>
          <w:bCs/>
          <w:color w:val="000000" w:themeColor="text1"/>
          <w:sz w:val="24"/>
        </w:rPr>
        <w:tab/>
      </w:r>
      <w:r w:rsidRPr="000A2650">
        <w:rPr>
          <w:rFonts w:ascii="Calibri Light" w:hAnsi="Calibri Light" w:cs="Calibri Light"/>
          <w:bCs/>
          <w:color w:val="auto"/>
          <w:sz w:val="24"/>
        </w:rPr>
        <w:t>[COUNTER]</w:t>
      </w:r>
    </w:p>
    <w:p w14:paraId="3C589D4A"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500 million less than $1 billion </w:t>
      </w:r>
      <w:r w:rsidRPr="000A2650">
        <w:rPr>
          <w:rFonts w:ascii="Calibri Light" w:hAnsi="Calibri Light" w:cs="Calibri Light"/>
          <w:bCs/>
          <w:color w:val="000000" w:themeColor="text1"/>
          <w:sz w:val="24"/>
        </w:rPr>
        <w:t>(S17/04)</w:t>
      </w:r>
      <w:r w:rsidRPr="000A2650">
        <w:rPr>
          <w:rFonts w:ascii="Calibri Light" w:hAnsi="Calibri Light" w:cs="Calibri Light"/>
          <w:bCs/>
          <w:color w:val="auto"/>
          <w:sz w:val="24"/>
        </w:rPr>
        <w:tab/>
        <w:t>[COUNTER]</w:t>
      </w:r>
    </w:p>
    <w:p w14:paraId="2E96E26C" w14:textId="77777777" w:rsidR="00A673BF" w:rsidRPr="000A2650" w:rsidRDefault="00A673BF" w:rsidP="003D0E93">
      <w:pPr>
        <w:numPr>
          <w:ilvl w:val="1"/>
          <w:numId w:val="126"/>
        </w:numPr>
        <w:spacing w:after="0" w:line="240" w:lineRule="auto"/>
        <w:contextualSpacing/>
        <w:rPr>
          <w:rFonts w:ascii="Calibri Light" w:hAnsi="Calibri Light" w:cs="Calibri Light"/>
          <w:bCs/>
          <w:color w:val="000000" w:themeColor="text1"/>
          <w:sz w:val="24"/>
        </w:rPr>
      </w:pPr>
      <w:r w:rsidRPr="000A2650">
        <w:rPr>
          <w:rFonts w:ascii="Calibri Light" w:hAnsi="Calibri Light" w:cs="Calibri Light"/>
          <w:bCs/>
          <w:color w:val="auto"/>
          <w:sz w:val="24"/>
        </w:rPr>
        <w:t xml:space="preserve">$1 billion + </w:t>
      </w:r>
      <w:r w:rsidRPr="000A2650">
        <w:rPr>
          <w:rFonts w:ascii="Calibri Light" w:hAnsi="Calibri Light" w:cs="Calibri Light"/>
          <w:bCs/>
          <w:color w:val="auto"/>
          <w:sz w:val="24"/>
        </w:rPr>
        <w:tab/>
      </w:r>
      <w:r w:rsidRPr="000A2650">
        <w:rPr>
          <w:rFonts w:ascii="Calibri Light" w:hAnsi="Calibri Light" w:cs="Calibri Light"/>
          <w:bCs/>
          <w:color w:val="000000" w:themeColor="text1"/>
          <w:sz w:val="24"/>
        </w:rPr>
        <w:t>(S17/05-06)</w:t>
      </w:r>
      <w:r w:rsidRPr="000A2650">
        <w:rPr>
          <w:rFonts w:ascii="Calibri Light" w:hAnsi="Calibri Light" w:cs="Calibri Light"/>
          <w:bCs/>
          <w:color w:val="auto"/>
          <w:sz w:val="24"/>
        </w:rPr>
        <w:tab/>
      </w:r>
      <w:r w:rsidRPr="000A2650">
        <w:rPr>
          <w:rFonts w:ascii="Calibri Light" w:hAnsi="Calibri Light" w:cs="Calibri Light"/>
          <w:bCs/>
          <w:color w:val="auto"/>
          <w:sz w:val="24"/>
        </w:rPr>
        <w:tab/>
      </w:r>
      <w:r w:rsidRPr="000A2650">
        <w:rPr>
          <w:rFonts w:ascii="Calibri Light" w:hAnsi="Calibri Light" w:cs="Calibri Light"/>
          <w:bCs/>
          <w:color w:val="auto"/>
          <w:sz w:val="24"/>
        </w:rPr>
        <w:tab/>
        <w:t xml:space="preserve">[COUNTER]  </w:t>
      </w:r>
    </w:p>
    <w:p w14:paraId="6D790819"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FINANCIAL SERVICES (S10/6) </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 </w:t>
      </w:r>
    </w:p>
    <w:p w14:paraId="57389021"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50 million – 100 million (S17/02)</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2FFE354E"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100 million less than $500 million </w:t>
      </w:r>
      <w:r w:rsidRPr="000A2650">
        <w:rPr>
          <w:rFonts w:ascii="Calibri Light" w:hAnsi="Calibri Light" w:cs="Calibri Light"/>
          <w:bCs/>
          <w:color w:val="000000" w:themeColor="text1"/>
          <w:sz w:val="24"/>
        </w:rPr>
        <w:t>(S17/03)</w:t>
      </w:r>
      <w:r w:rsidRPr="000A2650">
        <w:rPr>
          <w:rFonts w:ascii="Calibri Light" w:hAnsi="Calibri Light" w:cs="Calibri Light"/>
          <w:bCs/>
          <w:color w:val="000000" w:themeColor="text1"/>
          <w:sz w:val="24"/>
        </w:rPr>
        <w:tab/>
      </w:r>
      <w:r w:rsidRPr="000A2650">
        <w:rPr>
          <w:rFonts w:ascii="Calibri Light" w:hAnsi="Calibri Light" w:cs="Calibri Light"/>
          <w:bCs/>
          <w:color w:val="auto"/>
          <w:sz w:val="24"/>
        </w:rPr>
        <w:t>[COUNTER]</w:t>
      </w:r>
    </w:p>
    <w:p w14:paraId="464FB9B7"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500 million less than $1 billion </w:t>
      </w:r>
      <w:r w:rsidRPr="000A2650">
        <w:rPr>
          <w:rFonts w:ascii="Calibri Light" w:hAnsi="Calibri Light" w:cs="Calibri Light"/>
          <w:bCs/>
          <w:color w:val="000000" w:themeColor="text1"/>
          <w:sz w:val="24"/>
        </w:rPr>
        <w:t>(S17/04)</w:t>
      </w:r>
      <w:r w:rsidRPr="000A2650">
        <w:rPr>
          <w:rFonts w:ascii="Calibri Light" w:hAnsi="Calibri Light" w:cs="Calibri Light"/>
          <w:bCs/>
          <w:color w:val="auto"/>
          <w:sz w:val="24"/>
        </w:rPr>
        <w:tab/>
        <w:t>[COUNTER]</w:t>
      </w:r>
    </w:p>
    <w:p w14:paraId="7B948D26" w14:textId="77777777" w:rsidR="00A673BF" w:rsidRPr="000A2650" w:rsidRDefault="00A673BF" w:rsidP="003D0E93">
      <w:pPr>
        <w:numPr>
          <w:ilvl w:val="1"/>
          <w:numId w:val="126"/>
        </w:numPr>
        <w:spacing w:after="0" w:line="240" w:lineRule="auto"/>
        <w:contextualSpacing/>
        <w:rPr>
          <w:rFonts w:ascii="Calibri Light" w:hAnsi="Calibri Light" w:cs="Calibri Light"/>
          <w:bCs/>
          <w:color w:val="000000" w:themeColor="text1"/>
          <w:sz w:val="24"/>
        </w:rPr>
      </w:pPr>
      <w:r w:rsidRPr="000A2650">
        <w:rPr>
          <w:rFonts w:ascii="Calibri Light" w:hAnsi="Calibri Light" w:cs="Calibri Light"/>
          <w:bCs/>
          <w:color w:val="auto"/>
          <w:sz w:val="24"/>
        </w:rPr>
        <w:t xml:space="preserve">$1 billion + </w:t>
      </w:r>
      <w:r w:rsidRPr="000A2650">
        <w:rPr>
          <w:rFonts w:ascii="Calibri Light" w:hAnsi="Calibri Light" w:cs="Calibri Light"/>
          <w:bCs/>
          <w:color w:val="auto"/>
          <w:sz w:val="24"/>
        </w:rPr>
        <w:tab/>
      </w:r>
      <w:r w:rsidRPr="000A2650">
        <w:rPr>
          <w:rFonts w:ascii="Calibri Light" w:hAnsi="Calibri Light" w:cs="Calibri Light"/>
          <w:bCs/>
          <w:color w:val="000000" w:themeColor="text1"/>
          <w:sz w:val="24"/>
        </w:rPr>
        <w:t>(S17/05-06)</w:t>
      </w:r>
      <w:r w:rsidRPr="000A2650">
        <w:rPr>
          <w:rFonts w:ascii="Calibri Light" w:hAnsi="Calibri Light" w:cs="Calibri Light"/>
          <w:bCs/>
          <w:color w:val="auto"/>
          <w:sz w:val="24"/>
        </w:rPr>
        <w:tab/>
      </w:r>
      <w:r w:rsidRPr="000A2650">
        <w:rPr>
          <w:rFonts w:ascii="Calibri Light" w:hAnsi="Calibri Light" w:cs="Calibri Light"/>
          <w:bCs/>
          <w:color w:val="auto"/>
          <w:sz w:val="24"/>
        </w:rPr>
        <w:tab/>
      </w:r>
      <w:r w:rsidRPr="000A2650">
        <w:rPr>
          <w:rFonts w:ascii="Calibri Light" w:hAnsi="Calibri Light" w:cs="Calibri Light"/>
          <w:bCs/>
          <w:color w:val="auto"/>
          <w:sz w:val="24"/>
        </w:rPr>
        <w:tab/>
        <w:t xml:space="preserve">[COUNTER]  </w:t>
      </w:r>
    </w:p>
    <w:p w14:paraId="0CF7EBAF"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MEDIA (S10/9) </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p>
    <w:p w14:paraId="1E195C3D"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50 million – 100 million (S17/02)</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4DF44476"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100 million less than $500 million </w:t>
      </w:r>
      <w:r w:rsidRPr="000A2650">
        <w:rPr>
          <w:rFonts w:ascii="Calibri Light" w:hAnsi="Calibri Light" w:cs="Calibri Light"/>
          <w:bCs/>
          <w:color w:val="000000" w:themeColor="text1"/>
          <w:sz w:val="24"/>
        </w:rPr>
        <w:t>(S17/03)</w:t>
      </w:r>
      <w:r w:rsidRPr="000A2650">
        <w:rPr>
          <w:rFonts w:ascii="Calibri Light" w:hAnsi="Calibri Light" w:cs="Calibri Light"/>
          <w:bCs/>
          <w:color w:val="000000" w:themeColor="text1"/>
          <w:sz w:val="24"/>
        </w:rPr>
        <w:tab/>
      </w:r>
      <w:r w:rsidRPr="000A2650">
        <w:rPr>
          <w:rFonts w:ascii="Calibri Light" w:hAnsi="Calibri Light" w:cs="Calibri Light"/>
          <w:bCs/>
          <w:color w:val="auto"/>
          <w:sz w:val="24"/>
        </w:rPr>
        <w:t>[COUNTER]</w:t>
      </w:r>
    </w:p>
    <w:p w14:paraId="2EF33477"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500 million less than $1 billion </w:t>
      </w:r>
      <w:r w:rsidRPr="000A2650">
        <w:rPr>
          <w:rFonts w:ascii="Calibri Light" w:hAnsi="Calibri Light" w:cs="Calibri Light"/>
          <w:bCs/>
          <w:color w:val="000000" w:themeColor="text1"/>
          <w:sz w:val="24"/>
        </w:rPr>
        <w:t>(S17/04)</w:t>
      </w:r>
      <w:r w:rsidRPr="000A2650">
        <w:rPr>
          <w:rFonts w:ascii="Calibri Light" w:hAnsi="Calibri Light" w:cs="Calibri Light"/>
          <w:bCs/>
          <w:color w:val="auto"/>
          <w:sz w:val="24"/>
        </w:rPr>
        <w:tab/>
        <w:t>[COUNTER]</w:t>
      </w:r>
    </w:p>
    <w:p w14:paraId="43308BA7" w14:textId="77777777" w:rsidR="00A673BF" w:rsidRPr="000A2650" w:rsidRDefault="00A673BF" w:rsidP="003D0E93">
      <w:pPr>
        <w:numPr>
          <w:ilvl w:val="1"/>
          <w:numId w:val="126"/>
        </w:numPr>
        <w:spacing w:after="0" w:line="240" w:lineRule="auto"/>
        <w:contextualSpacing/>
        <w:rPr>
          <w:rFonts w:ascii="Calibri Light" w:hAnsi="Calibri Light" w:cs="Calibri Light"/>
          <w:bCs/>
          <w:color w:val="000000" w:themeColor="text1"/>
          <w:sz w:val="24"/>
        </w:rPr>
      </w:pPr>
      <w:r w:rsidRPr="000A2650">
        <w:rPr>
          <w:rFonts w:ascii="Calibri Light" w:hAnsi="Calibri Light" w:cs="Calibri Light"/>
          <w:bCs/>
          <w:color w:val="auto"/>
          <w:sz w:val="24"/>
        </w:rPr>
        <w:t xml:space="preserve">$1 billion + </w:t>
      </w:r>
      <w:r w:rsidRPr="000A2650">
        <w:rPr>
          <w:rFonts w:ascii="Calibri Light" w:hAnsi="Calibri Light" w:cs="Calibri Light"/>
          <w:bCs/>
          <w:color w:val="auto"/>
          <w:sz w:val="24"/>
        </w:rPr>
        <w:tab/>
      </w:r>
      <w:r w:rsidRPr="000A2650">
        <w:rPr>
          <w:rFonts w:ascii="Calibri Light" w:hAnsi="Calibri Light" w:cs="Calibri Light"/>
          <w:bCs/>
          <w:color w:val="000000" w:themeColor="text1"/>
          <w:sz w:val="24"/>
        </w:rPr>
        <w:t>(S17/05-06)</w:t>
      </w:r>
      <w:r w:rsidRPr="000A2650">
        <w:rPr>
          <w:rFonts w:ascii="Calibri Light" w:hAnsi="Calibri Light" w:cs="Calibri Light"/>
          <w:bCs/>
          <w:color w:val="auto"/>
          <w:sz w:val="24"/>
        </w:rPr>
        <w:tab/>
      </w:r>
      <w:r w:rsidRPr="000A2650">
        <w:rPr>
          <w:rFonts w:ascii="Calibri Light" w:hAnsi="Calibri Light" w:cs="Calibri Light"/>
          <w:bCs/>
          <w:color w:val="auto"/>
          <w:sz w:val="24"/>
        </w:rPr>
        <w:tab/>
      </w:r>
      <w:r w:rsidRPr="000A2650">
        <w:rPr>
          <w:rFonts w:ascii="Calibri Light" w:hAnsi="Calibri Light" w:cs="Calibri Light"/>
          <w:bCs/>
          <w:color w:val="auto"/>
          <w:sz w:val="24"/>
        </w:rPr>
        <w:tab/>
        <w:t xml:space="preserve">[COUNTER]  </w:t>
      </w:r>
    </w:p>
    <w:p w14:paraId="386A5804"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RETAIL (S10/11) </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p>
    <w:p w14:paraId="62BF5CD4"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50 million – 100 million (S17/02)</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625926E0"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100 million less than $500 million </w:t>
      </w:r>
      <w:r w:rsidRPr="000A2650">
        <w:rPr>
          <w:rFonts w:ascii="Calibri Light" w:hAnsi="Calibri Light" w:cs="Calibri Light"/>
          <w:bCs/>
          <w:color w:val="000000" w:themeColor="text1"/>
          <w:sz w:val="24"/>
        </w:rPr>
        <w:t>(S17/03)</w:t>
      </w:r>
      <w:r w:rsidRPr="000A2650">
        <w:rPr>
          <w:rFonts w:ascii="Calibri Light" w:hAnsi="Calibri Light" w:cs="Calibri Light"/>
          <w:bCs/>
          <w:color w:val="000000" w:themeColor="text1"/>
          <w:sz w:val="24"/>
        </w:rPr>
        <w:tab/>
      </w:r>
      <w:r w:rsidRPr="000A2650">
        <w:rPr>
          <w:rFonts w:ascii="Calibri Light" w:hAnsi="Calibri Light" w:cs="Calibri Light"/>
          <w:bCs/>
          <w:color w:val="auto"/>
          <w:sz w:val="24"/>
        </w:rPr>
        <w:t>[COUNTER]</w:t>
      </w:r>
    </w:p>
    <w:p w14:paraId="113554DE"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500 million less than $1 billion </w:t>
      </w:r>
      <w:r w:rsidRPr="000A2650">
        <w:rPr>
          <w:rFonts w:ascii="Calibri Light" w:hAnsi="Calibri Light" w:cs="Calibri Light"/>
          <w:bCs/>
          <w:color w:val="000000" w:themeColor="text1"/>
          <w:sz w:val="24"/>
        </w:rPr>
        <w:t>(S17/04)</w:t>
      </w:r>
      <w:r w:rsidRPr="000A2650">
        <w:rPr>
          <w:rFonts w:ascii="Calibri Light" w:hAnsi="Calibri Light" w:cs="Calibri Light"/>
          <w:bCs/>
          <w:color w:val="auto"/>
          <w:sz w:val="24"/>
        </w:rPr>
        <w:tab/>
        <w:t>[COUNTER]</w:t>
      </w:r>
    </w:p>
    <w:p w14:paraId="460574EE" w14:textId="77777777" w:rsidR="00A673BF" w:rsidRPr="000A2650" w:rsidRDefault="00A673BF" w:rsidP="003D0E93">
      <w:pPr>
        <w:numPr>
          <w:ilvl w:val="1"/>
          <w:numId w:val="126"/>
        </w:numPr>
        <w:spacing w:after="0" w:line="240" w:lineRule="auto"/>
        <w:contextualSpacing/>
        <w:rPr>
          <w:rFonts w:ascii="Calibri Light" w:hAnsi="Calibri Light" w:cs="Calibri Light"/>
          <w:bCs/>
          <w:color w:val="000000" w:themeColor="text1"/>
          <w:sz w:val="24"/>
        </w:rPr>
      </w:pPr>
      <w:r w:rsidRPr="000A2650">
        <w:rPr>
          <w:rFonts w:ascii="Calibri Light" w:hAnsi="Calibri Light" w:cs="Calibri Light"/>
          <w:bCs/>
          <w:color w:val="auto"/>
          <w:sz w:val="24"/>
        </w:rPr>
        <w:t xml:space="preserve">$1 billion + </w:t>
      </w:r>
      <w:r w:rsidRPr="000A2650">
        <w:rPr>
          <w:rFonts w:ascii="Calibri Light" w:hAnsi="Calibri Light" w:cs="Calibri Light"/>
          <w:bCs/>
          <w:color w:val="auto"/>
          <w:sz w:val="24"/>
        </w:rPr>
        <w:tab/>
      </w:r>
      <w:r w:rsidRPr="000A2650">
        <w:rPr>
          <w:rFonts w:ascii="Calibri Light" w:hAnsi="Calibri Light" w:cs="Calibri Light"/>
          <w:bCs/>
          <w:color w:val="000000" w:themeColor="text1"/>
          <w:sz w:val="24"/>
        </w:rPr>
        <w:t>(S17/05-06)</w:t>
      </w:r>
      <w:r w:rsidRPr="000A2650">
        <w:rPr>
          <w:rFonts w:ascii="Calibri Light" w:hAnsi="Calibri Light" w:cs="Calibri Light"/>
          <w:bCs/>
          <w:color w:val="auto"/>
          <w:sz w:val="24"/>
        </w:rPr>
        <w:tab/>
      </w:r>
      <w:r w:rsidRPr="000A2650">
        <w:rPr>
          <w:rFonts w:ascii="Calibri Light" w:hAnsi="Calibri Light" w:cs="Calibri Light"/>
          <w:bCs/>
          <w:color w:val="auto"/>
          <w:sz w:val="24"/>
        </w:rPr>
        <w:tab/>
      </w:r>
      <w:r w:rsidRPr="000A2650">
        <w:rPr>
          <w:rFonts w:ascii="Calibri Light" w:hAnsi="Calibri Light" w:cs="Calibri Light"/>
          <w:bCs/>
          <w:color w:val="auto"/>
          <w:sz w:val="24"/>
        </w:rPr>
        <w:tab/>
        <w:t xml:space="preserve">[COUNTER]  </w:t>
      </w:r>
    </w:p>
    <w:p w14:paraId="5A63B5B6"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TECHNOLOGY (S10/12)</w:t>
      </w:r>
      <w:r w:rsidRPr="000A2650">
        <w:rPr>
          <w:rFonts w:ascii="Calibri Light" w:hAnsi="Calibri Light" w:cs="Calibri Light"/>
          <w:bCs/>
          <w:color w:val="000000" w:themeColor="text1"/>
          <w:sz w:val="24"/>
        </w:rPr>
        <w:tab/>
      </w:r>
    </w:p>
    <w:p w14:paraId="3E3EEC7F"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50 million – 100 million (S17/02)</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0F0394C3"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100 million less than $500 million </w:t>
      </w:r>
      <w:r w:rsidRPr="000A2650">
        <w:rPr>
          <w:rFonts w:ascii="Calibri Light" w:hAnsi="Calibri Light" w:cs="Calibri Light"/>
          <w:bCs/>
          <w:color w:val="000000" w:themeColor="text1"/>
          <w:sz w:val="24"/>
        </w:rPr>
        <w:t>(S17/03)</w:t>
      </w:r>
      <w:r w:rsidRPr="000A2650">
        <w:rPr>
          <w:rFonts w:ascii="Calibri Light" w:hAnsi="Calibri Light" w:cs="Calibri Light"/>
          <w:bCs/>
          <w:color w:val="000000" w:themeColor="text1"/>
          <w:sz w:val="24"/>
        </w:rPr>
        <w:tab/>
      </w:r>
      <w:r w:rsidRPr="000A2650">
        <w:rPr>
          <w:rFonts w:ascii="Calibri Light" w:hAnsi="Calibri Light" w:cs="Calibri Light"/>
          <w:bCs/>
          <w:color w:val="auto"/>
          <w:sz w:val="24"/>
        </w:rPr>
        <w:t>[COUNTER]</w:t>
      </w:r>
    </w:p>
    <w:p w14:paraId="176EC167"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500 million less than $1 billion </w:t>
      </w:r>
      <w:r w:rsidRPr="000A2650">
        <w:rPr>
          <w:rFonts w:ascii="Calibri Light" w:hAnsi="Calibri Light" w:cs="Calibri Light"/>
          <w:bCs/>
          <w:color w:val="000000" w:themeColor="text1"/>
          <w:sz w:val="24"/>
        </w:rPr>
        <w:t>(S17/04)</w:t>
      </w:r>
      <w:r w:rsidRPr="000A2650">
        <w:rPr>
          <w:rFonts w:ascii="Calibri Light" w:hAnsi="Calibri Light" w:cs="Calibri Light"/>
          <w:bCs/>
          <w:color w:val="auto"/>
          <w:sz w:val="24"/>
        </w:rPr>
        <w:tab/>
        <w:t>[COUNTER]</w:t>
      </w:r>
    </w:p>
    <w:p w14:paraId="0EFE479D" w14:textId="77777777" w:rsidR="00A673BF" w:rsidRPr="000A2650" w:rsidRDefault="00A673BF" w:rsidP="003D0E93">
      <w:pPr>
        <w:numPr>
          <w:ilvl w:val="1"/>
          <w:numId w:val="126"/>
        </w:numPr>
        <w:spacing w:after="0" w:line="240" w:lineRule="auto"/>
        <w:contextualSpacing/>
        <w:rPr>
          <w:rFonts w:ascii="Calibri Light" w:hAnsi="Calibri Light" w:cs="Calibri Light"/>
          <w:bCs/>
          <w:color w:val="000000" w:themeColor="text1"/>
          <w:sz w:val="24"/>
        </w:rPr>
      </w:pPr>
      <w:r w:rsidRPr="000A2650">
        <w:rPr>
          <w:rFonts w:ascii="Calibri Light" w:hAnsi="Calibri Light" w:cs="Calibri Light"/>
          <w:bCs/>
          <w:color w:val="auto"/>
          <w:sz w:val="24"/>
        </w:rPr>
        <w:t xml:space="preserve">$1 billion + </w:t>
      </w:r>
      <w:r w:rsidRPr="000A2650">
        <w:rPr>
          <w:rFonts w:ascii="Calibri Light" w:hAnsi="Calibri Light" w:cs="Calibri Light"/>
          <w:bCs/>
          <w:color w:val="auto"/>
          <w:sz w:val="24"/>
        </w:rPr>
        <w:tab/>
      </w:r>
      <w:r w:rsidRPr="000A2650">
        <w:rPr>
          <w:rFonts w:ascii="Calibri Light" w:hAnsi="Calibri Light" w:cs="Calibri Light"/>
          <w:bCs/>
          <w:color w:val="000000" w:themeColor="text1"/>
          <w:sz w:val="24"/>
        </w:rPr>
        <w:t>(S17/05-06)</w:t>
      </w:r>
      <w:r w:rsidRPr="000A2650">
        <w:rPr>
          <w:rFonts w:ascii="Calibri Light" w:hAnsi="Calibri Light" w:cs="Calibri Light"/>
          <w:bCs/>
          <w:color w:val="auto"/>
          <w:sz w:val="24"/>
        </w:rPr>
        <w:tab/>
      </w:r>
      <w:r w:rsidRPr="000A2650">
        <w:rPr>
          <w:rFonts w:ascii="Calibri Light" w:hAnsi="Calibri Light" w:cs="Calibri Light"/>
          <w:bCs/>
          <w:color w:val="auto"/>
          <w:sz w:val="24"/>
        </w:rPr>
        <w:tab/>
      </w:r>
      <w:r w:rsidRPr="000A2650">
        <w:rPr>
          <w:rFonts w:ascii="Calibri Light" w:hAnsi="Calibri Light" w:cs="Calibri Light"/>
          <w:bCs/>
          <w:color w:val="auto"/>
          <w:sz w:val="24"/>
        </w:rPr>
        <w:tab/>
        <w:t xml:space="preserve">[COUNTER]  </w:t>
      </w:r>
    </w:p>
    <w:p w14:paraId="4C0E188B"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TELECOMM (S10/13)</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p>
    <w:p w14:paraId="53D06369"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50 million – 100 million (S17/02)</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7C82A7F4"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100 million less than $500 million </w:t>
      </w:r>
      <w:r w:rsidRPr="000A2650">
        <w:rPr>
          <w:rFonts w:ascii="Calibri Light" w:hAnsi="Calibri Light" w:cs="Calibri Light"/>
          <w:bCs/>
          <w:color w:val="000000" w:themeColor="text1"/>
          <w:sz w:val="24"/>
        </w:rPr>
        <w:t>(S17/03)</w:t>
      </w:r>
      <w:r w:rsidRPr="000A2650">
        <w:rPr>
          <w:rFonts w:ascii="Calibri Light" w:hAnsi="Calibri Light" w:cs="Calibri Light"/>
          <w:bCs/>
          <w:color w:val="000000" w:themeColor="text1"/>
          <w:sz w:val="24"/>
        </w:rPr>
        <w:tab/>
      </w:r>
      <w:r w:rsidRPr="000A2650">
        <w:rPr>
          <w:rFonts w:ascii="Calibri Light" w:hAnsi="Calibri Light" w:cs="Calibri Light"/>
          <w:bCs/>
          <w:color w:val="auto"/>
          <w:sz w:val="24"/>
        </w:rPr>
        <w:t>[COUNTER]</w:t>
      </w:r>
    </w:p>
    <w:p w14:paraId="3B7242A9"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500 million less than $1 billion </w:t>
      </w:r>
      <w:r w:rsidRPr="000A2650">
        <w:rPr>
          <w:rFonts w:ascii="Calibri Light" w:hAnsi="Calibri Light" w:cs="Calibri Light"/>
          <w:bCs/>
          <w:color w:val="000000" w:themeColor="text1"/>
          <w:sz w:val="24"/>
        </w:rPr>
        <w:t>(S17/04)</w:t>
      </w:r>
      <w:r w:rsidRPr="000A2650">
        <w:rPr>
          <w:rFonts w:ascii="Calibri Light" w:hAnsi="Calibri Light" w:cs="Calibri Light"/>
          <w:bCs/>
          <w:color w:val="auto"/>
          <w:sz w:val="24"/>
        </w:rPr>
        <w:tab/>
        <w:t>[COUNTER]</w:t>
      </w:r>
    </w:p>
    <w:p w14:paraId="29743386" w14:textId="77777777" w:rsidR="00A673BF" w:rsidRPr="000A2650" w:rsidRDefault="00A673BF" w:rsidP="003D0E93">
      <w:pPr>
        <w:numPr>
          <w:ilvl w:val="1"/>
          <w:numId w:val="126"/>
        </w:numPr>
        <w:spacing w:after="0" w:line="240" w:lineRule="auto"/>
        <w:contextualSpacing/>
        <w:rPr>
          <w:rFonts w:ascii="Calibri Light" w:hAnsi="Calibri Light" w:cs="Calibri Light"/>
          <w:bCs/>
          <w:color w:val="000000" w:themeColor="text1"/>
          <w:sz w:val="24"/>
        </w:rPr>
      </w:pPr>
      <w:r w:rsidRPr="000A2650">
        <w:rPr>
          <w:rFonts w:ascii="Calibri Light" w:hAnsi="Calibri Light" w:cs="Calibri Light"/>
          <w:bCs/>
          <w:color w:val="auto"/>
          <w:sz w:val="24"/>
        </w:rPr>
        <w:t xml:space="preserve">$1 billion + </w:t>
      </w:r>
      <w:r w:rsidRPr="000A2650">
        <w:rPr>
          <w:rFonts w:ascii="Calibri Light" w:hAnsi="Calibri Light" w:cs="Calibri Light"/>
          <w:bCs/>
          <w:color w:val="auto"/>
          <w:sz w:val="24"/>
        </w:rPr>
        <w:tab/>
      </w:r>
      <w:r w:rsidRPr="000A2650">
        <w:rPr>
          <w:rFonts w:ascii="Calibri Light" w:hAnsi="Calibri Light" w:cs="Calibri Light"/>
          <w:bCs/>
          <w:color w:val="000000" w:themeColor="text1"/>
          <w:sz w:val="24"/>
        </w:rPr>
        <w:t>(S17/05-06)</w:t>
      </w:r>
      <w:r w:rsidRPr="000A2650">
        <w:rPr>
          <w:rFonts w:ascii="Calibri Light" w:hAnsi="Calibri Light" w:cs="Calibri Light"/>
          <w:bCs/>
          <w:color w:val="auto"/>
          <w:sz w:val="24"/>
        </w:rPr>
        <w:tab/>
      </w:r>
      <w:r w:rsidRPr="000A2650">
        <w:rPr>
          <w:rFonts w:ascii="Calibri Light" w:hAnsi="Calibri Light" w:cs="Calibri Light"/>
          <w:bCs/>
          <w:color w:val="auto"/>
          <w:sz w:val="24"/>
        </w:rPr>
        <w:tab/>
      </w:r>
      <w:r w:rsidRPr="000A2650">
        <w:rPr>
          <w:rFonts w:ascii="Calibri Light" w:hAnsi="Calibri Light" w:cs="Calibri Light"/>
          <w:bCs/>
          <w:color w:val="auto"/>
          <w:sz w:val="24"/>
        </w:rPr>
        <w:tab/>
        <w:t xml:space="preserve">[COUNTER]  </w:t>
      </w:r>
    </w:p>
    <w:p w14:paraId="69E96542" w14:textId="77777777" w:rsidR="00A673BF" w:rsidRPr="00237733" w:rsidRDefault="00A673BF" w:rsidP="003D0E93">
      <w:pPr>
        <w:numPr>
          <w:ilvl w:val="0"/>
          <w:numId w:val="126"/>
        </w:numPr>
        <w:spacing w:after="0" w:line="240" w:lineRule="auto"/>
        <w:contextualSpacing/>
        <w:rPr>
          <w:rFonts w:ascii="Calibri Light" w:hAnsi="Calibri Light" w:cs="Calibri Light"/>
          <w:color w:val="000000" w:themeColor="text1"/>
          <w:sz w:val="24"/>
        </w:rPr>
      </w:pPr>
      <w:r w:rsidRPr="00237733">
        <w:rPr>
          <w:rFonts w:ascii="Calibri Light" w:hAnsi="Calibri Light" w:cs="Calibri Light"/>
          <w:color w:val="auto"/>
          <w:sz w:val="24"/>
        </w:rPr>
        <w:t>ENERGY (S10/05)</w:t>
      </w:r>
    </w:p>
    <w:p w14:paraId="39DE7D0D" w14:textId="77777777" w:rsidR="00A673BF" w:rsidRPr="00237733" w:rsidRDefault="00A673BF" w:rsidP="003D0E93">
      <w:pPr>
        <w:pStyle w:val="ListParagraph"/>
        <w:numPr>
          <w:ilvl w:val="1"/>
          <w:numId w:val="126"/>
        </w:numPr>
        <w:spacing w:after="0" w:line="240" w:lineRule="auto"/>
        <w:rPr>
          <w:rFonts w:ascii="Calibri Light" w:hAnsi="Calibri Light" w:cs="Calibri Light"/>
          <w:color w:val="000000" w:themeColor="text1"/>
          <w:sz w:val="24"/>
        </w:rPr>
      </w:pPr>
      <w:r w:rsidRPr="00237733">
        <w:rPr>
          <w:rFonts w:ascii="Calibri Light" w:hAnsi="Calibri Light" w:cs="Calibri Light"/>
          <w:color w:val="000000" w:themeColor="text1"/>
          <w:sz w:val="24"/>
        </w:rPr>
        <w:t>$50 million – 100 million (S17/02)</w:t>
      </w:r>
      <w:r w:rsidRPr="00237733">
        <w:rPr>
          <w:rFonts w:ascii="Calibri Light" w:hAnsi="Calibri Light" w:cs="Calibri Light"/>
          <w:color w:val="000000" w:themeColor="text1"/>
          <w:sz w:val="24"/>
        </w:rPr>
        <w:tab/>
      </w:r>
      <w:r w:rsidRPr="00237733">
        <w:rPr>
          <w:rFonts w:ascii="Calibri Light" w:hAnsi="Calibri Light" w:cs="Calibri Light"/>
          <w:color w:val="000000" w:themeColor="text1"/>
          <w:sz w:val="24"/>
        </w:rPr>
        <w:tab/>
        <w:t xml:space="preserve">[COUNTER] </w:t>
      </w:r>
    </w:p>
    <w:p w14:paraId="27704107" w14:textId="77777777" w:rsidR="00A673BF" w:rsidRPr="00237733" w:rsidRDefault="00A673BF" w:rsidP="003D0E93">
      <w:pPr>
        <w:numPr>
          <w:ilvl w:val="1"/>
          <w:numId w:val="126"/>
        </w:numPr>
        <w:spacing w:after="160" w:line="276" w:lineRule="auto"/>
        <w:contextualSpacing/>
        <w:rPr>
          <w:rFonts w:ascii="Calibri Light" w:hAnsi="Calibri Light" w:cs="Calibri Light"/>
          <w:color w:val="auto"/>
          <w:sz w:val="24"/>
        </w:rPr>
      </w:pPr>
      <w:r w:rsidRPr="00237733">
        <w:rPr>
          <w:rFonts w:ascii="Calibri Light" w:hAnsi="Calibri Light" w:cs="Calibri Light"/>
          <w:color w:val="auto"/>
          <w:sz w:val="24"/>
        </w:rPr>
        <w:t xml:space="preserve">$100 million less than $500 million </w:t>
      </w:r>
      <w:r w:rsidRPr="00237733">
        <w:rPr>
          <w:rFonts w:ascii="Calibri Light" w:hAnsi="Calibri Light" w:cs="Calibri Light"/>
          <w:color w:val="000000" w:themeColor="text1"/>
          <w:sz w:val="24"/>
        </w:rPr>
        <w:t>(S17/03)</w:t>
      </w:r>
      <w:r w:rsidRPr="00237733">
        <w:rPr>
          <w:rFonts w:ascii="Calibri Light" w:hAnsi="Calibri Light" w:cs="Calibri Light"/>
          <w:color w:val="000000" w:themeColor="text1"/>
          <w:sz w:val="24"/>
        </w:rPr>
        <w:tab/>
      </w:r>
      <w:r w:rsidRPr="00237733">
        <w:rPr>
          <w:rFonts w:ascii="Calibri Light" w:hAnsi="Calibri Light" w:cs="Calibri Light"/>
          <w:color w:val="auto"/>
          <w:sz w:val="24"/>
        </w:rPr>
        <w:t>[COUNTER]</w:t>
      </w:r>
    </w:p>
    <w:p w14:paraId="187B7333" w14:textId="77777777" w:rsidR="00A673BF" w:rsidRPr="00237733" w:rsidRDefault="00A673BF" w:rsidP="003D0E93">
      <w:pPr>
        <w:numPr>
          <w:ilvl w:val="1"/>
          <w:numId w:val="126"/>
        </w:numPr>
        <w:spacing w:after="160" w:line="276" w:lineRule="auto"/>
        <w:contextualSpacing/>
        <w:rPr>
          <w:rFonts w:ascii="Calibri Light" w:hAnsi="Calibri Light" w:cs="Calibri Light"/>
          <w:color w:val="auto"/>
          <w:sz w:val="24"/>
        </w:rPr>
      </w:pPr>
      <w:r w:rsidRPr="00237733">
        <w:rPr>
          <w:rFonts w:ascii="Calibri Light" w:hAnsi="Calibri Light" w:cs="Calibri Light"/>
          <w:color w:val="auto"/>
          <w:sz w:val="24"/>
        </w:rPr>
        <w:t xml:space="preserve">$500 million less than $1 billion </w:t>
      </w:r>
      <w:r w:rsidRPr="00237733">
        <w:rPr>
          <w:rFonts w:ascii="Calibri Light" w:hAnsi="Calibri Light" w:cs="Calibri Light"/>
          <w:color w:val="000000" w:themeColor="text1"/>
          <w:sz w:val="24"/>
        </w:rPr>
        <w:t>(S17/04)</w:t>
      </w:r>
      <w:r w:rsidRPr="00237733">
        <w:rPr>
          <w:rFonts w:ascii="Calibri Light" w:hAnsi="Calibri Light" w:cs="Calibri Light"/>
          <w:color w:val="auto"/>
          <w:sz w:val="24"/>
        </w:rPr>
        <w:tab/>
        <w:t>[COUNTER]</w:t>
      </w:r>
    </w:p>
    <w:p w14:paraId="52FF3435" w14:textId="77777777" w:rsidR="00A673BF" w:rsidRPr="00237733" w:rsidRDefault="00A673BF" w:rsidP="003D0E93">
      <w:pPr>
        <w:numPr>
          <w:ilvl w:val="1"/>
          <w:numId w:val="126"/>
        </w:numPr>
        <w:spacing w:after="0" w:line="240" w:lineRule="auto"/>
        <w:contextualSpacing/>
        <w:rPr>
          <w:rFonts w:ascii="Calibri Light" w:hAnsi="Calibri Light" w:cs="Calibri Light"/>
          <w:color w:val="000000" w:themeColor="text1"/>
          <w:sz w:val="24"/>
        </w:rPr>
      </w:pPr>
      <w:r w:rsidRPr="00237733">
        <w:rPr>
          <w:rFonts w:ascii="Calibri Light" w:hAnsi="Calibri Light" w:cs="Calibri Light"/>
          <w:color w:val="auto"/>
          <w:sz w:val="24"/>
        </w:rPr>
        <w:lastRenderedPageBreak/>
        <w:t xml:space="preserve">$1 billion + </w:t>
      </w:r>
      <w:r w:rsidRPr="00237733">
        <w:rPr>
          <w:rFonts w:ascii="Calibri Light" w:hAnsi="Calibri Light" w:cs="Calibri Light"/>
          <w:color w:val="auto"/>
          <w:sz w:val="24"/>
        </w:rPr>
        <w:tab/>
      </w:r>
      <w:r w:rsidRPr="00237733">
        <w:rPr>
          <w:rFonts w:ascii="Calibri Light" w:hAnsi="Calibri Light" w:cs="Calibri Light"/>
          <w:color w:val="000000" w:themeColor="text1"/>
          <w:sz w:val="24"/>
        </w:rPr>
        <w:t>(S17/05-06)</w:t>
      </w:r>
      <w:r w:rsidRPr="00237733">
        <w:rPr>
          <w:rFonts w:ascii="Calibri Light" w:hAnsi="Calibri Light" w:cs="Calibri Light"/>
          <w:color w:val="auto"/>
          <w:sz w:val="24"/>
        </w:rPr>
        <w:tab/>
      </w:r>
      <w:r w:rsidRPr="00237733">
        <w:rPr>
          <w:rFonts w:ascii="Calibri Light" w:hAnsi="Calibri Light" w:cs="Calibri Light"/>
          <w:color w:val="auto"/>
          <w:sz w:val="24"/>
        </w:rPr>
        <w:tab/>
      </w:r>
      <w:r w:rsidRPr="00237733">
        <w:rPr>
          <w:rFonts w:ascii="Calibri Light" w:hAnsi="Calibri Light" w:cs="Calibri Light"/>
          <w:color w:val="auto"/>
          <w:sz w:val="24"/>
        </w:rPr>
        <w:tab/>
        <w:t xml:space="preserve">[COUNTER]  </w:t>
      </w:r>
    </w:p>
    <w:p w14:paraId="2382B670" w14:textId="77777777" w:rsidR="00A673BF" w:rsidRPr="00237733" w:rsidRDefault="00A673BF" w:rsidP="003D0E93">
      <w:pPr>
        <w:numPr>
          <w:ilvl w:val="0"/>
          <w:numId w:val="126"/>
        </w:numPr>
        <w:spacing w:after="0" w:line="240" w:lineRule="auto"/>
        <w:contextualSpacing/>
        <w:rPr>
          <w:rFonts w:ascii="Calibri Light" w:hAnsi="Calibri Light" w:cs="Calibri Light"/>
          <w:color w:val="000000" w:themeColor="text1"/>
          <w:sz w:val="24"/>
        </w:rPr>
      </w:pPr>
      <w:r w:rsidRPr="00237733">
        <w:rPr>
          <w:rFonts w:ascii="Calibri Light" w:hAnsi="Calibri Light" w:cs="Calibri Light"/>
          <w:color w:val="auto"/>
          <w:sz w:val="24"/>
        </w:rPr>
        <w:t>HEALTHCARE (S10/07)</w:t>
      </w:r>
    </w:p>
    <w:p w14:paraId="689DB0B7" w14:textId="77777777" w:rsidR="00A673BF" w:rsidRPr="00237733" w:rsidRDefault="00A673BF" w:rsidP="003D0E93">
      <w:pPr>
        <w:pStyle w:val="ListParagraph"/>
        <w:numPr>
          <w:ilvl w:val="1"/>
          <w:numId w:val="126"/>
        </w:numPr>
        <w:spacing w:after="0" w:line="240" w:lineRule="auto"/>
        <w:rPr>
          <w:rFonts w:ascii="Calibri Light" w:hAnsi="Calibri Light" w:cs="Calibri Light"/>
          <w:color w:val="000000" w:themeColor="text1"/>
          <w:sz w:val="24"/>
        </w:rPr>
      </w:pPr>
      <w:r w:rsidRPr="00237733">
        <w:rPr>
          <w:rFonts w:ascii="Calibri Light" w:hAnsi="Calibri Light" w:cs="Calibri Light"/>
          <w:color w:val="000000" w:themeColor="text1"/>
          <w:sz w:val="24"/>
        </w:rPr>
        <w:t>$50 million – 100 million (S17/02)</w:t>
      </w:r>
      <w:r w:rsidRPr="00237733">
        <w:rPr>
          <w:rFonts w:ascii="Calibri Light" w:hAnsi="Calibri Light" w:cs="Calibri Light"/>
          <w:color w:val="000000" w:themeColor="text1"/>
          <w:sz w:val="24"/>
        </w:rPr>
        <w:tab/>
      </w:r>
      <w:r w:rsidRPr="00237733">
        <w:rPr>
          <w:rFonts w:ascii="Calibri Light" w:hAnsi="Calibri Light" w:cs="Calibri Light"/>
          <w:color w:val="000000" w:themeColor="text1"/>
          <w:sz w:val="24"/>
        </w:rPr>
        <w:tab/>
        <w:t xml:space="preserve">[COUNTER] </w:t>
      </w:r>
    </w:p>
    <w:p w14:paraId="04914802" w14:textId="77777777" w:rsidR="00A673BF" w:rsidRPr="00237733" w:rsidRDefault="00A673BF" w:rsidP="003D0E93">
      <w:pPr>
        <w:numPr>
          <w:ilvl w:val="1"/>
          <w:numId w:val="126"/>
        </w:numPr>
        <w:spacing w:after="160" w:line="276" w:lineRule="auto"/>
        <w:contextualSpacing/>
        <w:rPr>
          <w:rFonts w:ascii="Calibri Light" w:hAnsi="Calibri Light" w:cs="Calibri Light"/>
          <w:color w:val="auto"/>
          <w:sz w:val="24"/>
        </w:rPr>
      </w:pPr>
      <w:r w:rsidRPr="00237733">
        <w:rPr>
          <w:rFonts w:ascii="Calibri Light" w:hAnsi="Calibri Light" w:cs="Calibri Light"/>
          <w:color w:val="auto"/>
          <w:sz w:val="24"/>
        </w:rPr>
        <w:t xml:space="preserve">$100 million less than $500 million </w:t>
      </w:r>
      <w:r w:rsidRPr="00237733">
        <w:rPr>
          <w:rFonts w:ascii="Calibri Light" w:hAnsi="Calibri Light" w:cs="Calibri Light"/>
          <w:color w:val="000000" w:themeColor="text1"/>
          <w:sz w:val="24"/>
        </w:rPr>
        <w:t>(S17/03)</w:t>
      </w:r>
      <w:r w:rsidRPr="00237733">
        <w:rPr>
          <w:rFonts w:ascii="Calibri Light" w:hAnsi="Calibri Light" w:cs="Calibri Light"/>
          <w:color w:val="000000" w:themeColor="text1"/>
          <w:sz w:val="24"/>
        </w:rPr>
        <w:tab/>
      </w:r>
      <w:r w:rsidRPr="00237733">
        <w:rPr>
          <w:rFonts w:ascii="Calibri Light" w:hAnsi="Calibri Light" w:cs="Calibri Light"/>
          <w:color w:val="auto"/>
          <w:sz w:val="24"/>
        </w:rPr>
        <w:t>[COUNTER]</w:t>
      </w:r>
    </w:p>
    <w:p w14:paraId="54841AF0" w14:textId="77777777" w:rsidR="00A673BF" w:rsidRPr="00237733" w:rsidRDefault="00A673BF" w:rsidP="003D0E93">
      <w:pPr>
        <w:numPr>
          <w:ilvl w:val="1"/>
          <w:numId w:val="126"/>
        </w:numPr>
        <w:spacing w:after="160" w:line="276" w:lineRule="auto"/>
        <w:contextualSpacing/>
        <w:rPr>
          <w:rFonts w:ascii="Calibri Light" w:hAnsi="Calibri Light" w:cs="Calibri Light"/>
          <w:color w:val="auto"/>
          <w:sz w:val="24"/>
        </w:rPr>
      </w:pPr>
      <w:r w:rsidRPr="00237733">
        <w:rPr>
          <w:rFonts w:ascii="Calibri Light" w:hAnsi="Calibri Light" w:cs="Calibri Light"/>
          <w:color w:val="auto"/>
          <w:sz w:val="24"/>
        </w:rPr>
        <w:t xml:space="preserve">$500 million less than $1 billion </w:t>
      </w:r>
      <w:r w:rsidRPr="00237733">
        <w:rPr>
          <w:rFonts w:ascii="Calibri Light" w:hAnsi="Calibri Light" w:cs="Calibri Light"/>
          <w:color w:val="000000" w:themeColor="text1"/>
          <w:sz w:val="24"/>
        </w:rPr>
        <w:t>(S17/04)</w:t>
      </w:r>
      <w:r w:rsidRPr="00237733">
        <w:rPr>
          <w:rFonts w:ascii="Calibri Light" w:hAnsi="Calibri Light" w:cs="Calibri Light"/>
          <w:color w:val="auto"/>
          <w:sz w:val="24"/>
        </w:rPr>
        <w:tab/>
        <w:t>[COUNTER]</w:t>
      </w:r>
    </w:p>
    <w:p w14:paraId="6B0A5B73" w14:textId="77777777" w:rsidR="00A673BF" w:rsidRPr="00237733" w:rsidRDefault="00A673BF" w:rsidP="003D0E93">
      <w:pPr>
        <w:numPr>
          <w:ilvl w:val="1"/>
          <w:numId w:val="126"/>
        </w:numPr>
        <w:spacing w:after="0" w:line="240" w:lineRule="auto"/>
        <w:contextualSpacing/>
        <w:rPr>
          <w:rFonts w:ascii="Calibri Light" w:hAnsi="Calibri Light" w:cs="Calibri Light"/>
          <w:color w:val="000000" w:themeColor="text1"/>
          <w:sz w:val="24"/>
        </w:rPr>
      </w:pPr>
      <w:r w:rsidRPr="00237733">
        <w:rPr>
          <w:rFonts w:ascii="Calibri Light" w:hAnsi="Calibri Light" w:cs="Calibri Light"/>
          <w:color w:val="auto"/>
          <w:sz w:val="24"/>
        </w:rPr>
        <w:t xml:space="preserve">$1 billion + </w:t>
      </w:r>
      <w:r w:rsidRPr="00237733">
        <w:rPr>
          <w:rFonts w:ascii="Calibri Light" w:hAnsi="Calibri Light" w:cs="Calibri Light"/>
          <w:color w:val="auto"/>
          <w:sz w:val="24"/>
        </w:rPr>
        <w:tab/>
      </w:r>
      <w:r w:rsidRPr="00237733">
        <w:rPr>
          <w:rFonts w:ascii="Calibri Light" w:hAnsi="Calibri Light" w:cs="Calibri Light"/>
          <w:color w:val="000000" w:themeColor="text1"/>
          <w:sz w:val="24"/>
        </w:rPr>
        <w:t>(S17/05-06)</w:t>
      </w:r>
      <w:r w:rsidRPr="00237733">
        <w:rPr>
          <w:rFonts w:ascii="Calibri Light" w:hAnsi="Calibri Light" w:cs="Calibri Light"/>
          <w:color w:val="auto"/>
          <w:sz w:val="24"/>
        </w:rPr>
        <w:tab/>
      </w:r>
      <w:r w:rsidRPr="00237733">
        <w:rPr>
          <w:rFonts w:ascii="Calibri Light" w:hAnsi="Calibri Light" w:cs="Calibri Light"/>
          <w:color w:val="auto"/>
          <w:sz w:val="24"/>
        </w:rPr>
        <w:tab/>
      </w:r>
      <w:r w:rsidRPr="00237733">
        <w:rPr>
          <w:rFonts w:ascii="Calibri Light" w:hAnsi="Calibri Light" w:cs="Calibri Light"/>
          <w:color w:val="auto"/>
          <w:sz w:val="24"/>
        </w:rPr>
        <w:tab/>
        <w:t xml:space="preserve">[COUNTER]  </w:t>
      </w:r>
    </w:p>
    <w:p w14:paraId="07634B0F" w14:textId="77777777" w:rsidR="00A673BF" w:rsidRPr="000A2650" w:rsidRDefault="00A673BF" w:rsidP="00A673BF">
      <w:pPr>
        <w:spacing w:after="160" w:line="276" w:lineRule="auto"/>
        <w:rPr>
          <w:rFonts w:ascii="Calibri Light" w:hAnsi="Calibri Light" w:cs="Calibri Light"/>
          <w:bCs/>
          <w:color w:val="auto"/>
          <w:sz w:val="24"/>
          <w:u w:val="single"/>
        </w:rPr>
      </w:pPr>
    </w:p>
    <w:p w14:paraId="074330BB" w14:textId="77777777" w:rsidR="00A673BF" w:rsidRPr="000A2650" w:rsidRDefault="00A673BF" w:rsidP="00A673BF">
      <w:pPr>
        <w:spacing w:after="160" w:line="276" w:lineRule="auto"/>
        <w:rPr>
          <w:rFonts w:ascii="Calibri Light" w:hAnsi="Calibri Light" w:cs="Calibri Light"/>
          <w:bCs/>
          <w:color w:val="auto"/>
          <w:sz w:val="24"/>
          <w:u w:val="single"/>
        </w:rPr>
      </w:pPr>
      <w:r w:rsidRPr="000A2650">
        <w:rPr>
          <w:rFonts w:ascii="Calibri Light" w:hAnsi="Calibri Light" w:cs="Calibri Light"/>
          <w:bCs/>
          <w:color w:val="auto"/>
          <w:sz w:val="24"/>
          <w:u w:val="single"/>
        </w:rPr>
        <w:t xml:space="preserve">S108 – SWITZERLAND QUOTAS (ALL S100/7) [N200] </w:t>
      </w:r>
    </w:p>
    <w:p w14:paraId="37B124D7" w14:textId="77777777" w:rsidR="00A673BF" w:rsidRPr="000A2650" w:rsidRDefault="00A673BF" w:rsidP="00A673BF">
      <w:pPr>
        <w:spacing w:after="160" w:line="276" w:lineRule="auto"/>
        <w:rPr>
          <w:rFonts w:ascii="Calibri Light" w:hAnsi="Calibri Light" w:cs="Calibri Light"/>
          <w:b/>
          <w:color w:val="auto"/>
          <w:sz w:val="24"/>
        </w:rPr>
      </w:pPr>
      <w:r w:rsidRPr="000A2650">
        <w:rPr>
          <w:rFonts w:ascii="Calibri Light" w:hAnsi="Calibri Light" w:cs="Calibri Light"/>
          <w:b/>
          <w:color w:val="auto"/>
          <w:sz w:val="24"/>
        </w:rPr>
        <w:t xml:space="preserve">INDUSTRY (S10) </w:t>
      </w:r>
      <w:r w:rsidRPr="000A2650">
        <w:rPr>
          <w:rFonts w:ascii="Calibri Light" w:hAnsi="Calibri Light" w:cs="Calibri Light"/>
          <w:b/>
          <w:color w:val="000000" w:themeColor="text1"/>
          <w:sz w:val="24"/>
        </w:rPr>
        <w:t>[HARD QUOTA]</w:t>
      </w:r>
    </w:p>
    <w:p w14:paraId="21DF1AB5"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AEROSPACE AND DEFENSE (S10/01)</w:t>
      </w:r>
      <w:r w:rsidRPr="000A2650">
        <w:rPr>
          <w:rFonts w:ascii="Calibri Light" w:hAnsi="Calibri Light" w:cs="Calibri Light"/>
          <w:bCs/>
          <w:color w:val="000000" w:themeColor="text1"/>
          <w:sz w:val="24"/>
        </w:rPr>
        <w:tab/>
        <w:t>[N25]</w:t>
      </w:r>
    </w:p>
    <w:p w14:paraId="071059FD"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AUTO (S10/02)</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N25] </w:t>
      </w:r>
    </w:p>
    <w:p w14:paraId="1958F649"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CONSUMER PRODUCTS (S10/3) </w:t>
      </w:r>
      <w:r w:rsidRPr="000A2650">
        <w:rPr>
          <w:rFonts w:ascii="Calibri Light" w:hAnsi="Calibri Light" w:cs="Calibri Light"/>
          <w:bCs/>
          <w:color w:val="000000" w:themeColor="text1"/>
          <w:sz w:val="24"/>
        </w:rPr>
        <w:tab/>
        <w:t xml:space="preserve">[N25]  </w:t>
      </w:r>
    </w:p>
    <w:p w14:paraId="04ED0AEA" w14:textId="3CE27F56"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FINANCIAL SERVICES (S10/6) </w:t>
      </w:r>
      <w:r w:rsidRPr="000A2650">
        <w:rPr>
          <w:rFonts w:ascii="Calibri Light" w:hAnsi="Calibri Light" w:cs="Calibri Light"/>
          <w:bCs/>
          <w:color w:val="000000" w:themeColor="text1"/>
          <w:sz w:val="24"/>
        </w:rPr>
        <w:tab/>
      </w:r>
      <w:r w:rsidR="00237733">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 xml:space="preserve">[N25] </w:t>
      </w:r>
    </w:p>
    <w:p w14:paraId="14C875EC"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MEDIA (S10/9) </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N25]</w:t>
      </w:r>
    </w:p>
    <w:p w14:paraId="69609A13"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RETAIL (S10/11) </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N25]</w:t>
      </w:r>
    </w:p>
    <w:p w14:paraId="3A03C5B6"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TECHNOLOGY (S10/12)</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N25]</w:t>
      </w:r>
    </w:p>
    <w:p w14:paraId="3DC4A5CB" w14:textId="41C85144" w:rsidR="00A673BF"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TELECOMM (S10/13)</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00237733">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N25]</w:t>
      </w:r>
    </w:p>
    <w:p w14:paraId="3C192BF2" w14:textId="77777777" w:rsidR="00A673BF" w:rsidRPr="00237733" w:rsidRDefault="00A673BF" w:rsidP="003D0E93">
      <w:pPr>
        <w:pStyle w:val="ListParagraph"/>
        <w:numPr>
          <w:ilvl w:val="0"/>
          <w:numId w:val="126"/>
        </w:numPr>
        <w:spacing w:after="0" w:line="240" w:lineRule="auto"/>
        <w:rPr>
          <w:rFonts w:ascii="Calibri Light" w:hAnsi="Calibri Light" w:cs="Calibri Light"/>
          <w:color w:val="000000" w:themeColor="text1"/>
          <w:sz w:val="24"/>
        </w:rPr>
      </w:pPr>
      <w:r w:rsidRPr="00237733">
        <w:rPr>
          <w:rFonts w:ascii="Calibri Light" w:hAnsi="Calibri Light" w:cs="Calibri Light"/>
          <w:color w:val="000000" w:themeColor="text1"/>
          <w:sz w:val="24"/>
        </w:rPr>
        <w:t>ENERGY (S10/05)</w:t>
      </w:r>
      <w:r w:rsidRPr="00237733">
        <w:rPr>
          <w:rFonts w:ascii="Calibri Light" w:hAnsi="Calibri Light" w:cs="Calibri Light"/>
          <w:color w:val="000000" w:themeColor="text1"/>
          <w:sz w:val="24"/>
        </w:rPr>
        <w:tab/>
      </w:r>
      <w:r w:rsidRPr="00237733">
        <w:rPr>
          <w:rFonts w:ascii="Calibri Light" w:hAnsi="Calibri Light" w:cs="Calibri Light"/>
          <w:color w:val="000000" w:themeColor="text1"/>
          <w:sz w:val="24"/>
        </w:rPr>
        <w:tab/>
      </w:r>
      <w:r w:rsidRPr="00237733">
        <w:rPr>
          <w:rFonts w:ascii="Calibri Light" w:hAnsi="Calibri Light" w:cs="Calibri Light"/>
          <w:color w:val="000000" w:themeColor="text1"/>
          <w:sz w:val="24"/>
        </w:rPr>
        <w:tab/>
        <w:t>[COUNTER]</w:t>
      </w:r>
    </w:p>
    <w:p w14:paraId="2CB7BC88"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237733">
        <w:rPr>
          <w:rFonts w:ascii="Calibri Light" w:hAnsi="Calibri Light" w:cs="Calibri Light"/>
          <w:color w:val="000000" w:themeColor="text1"/>
          <w:sz w:val="24"/>
        </w:rPr>
        <w:t>HEALTHCARE (S10/07)</w:t>
      </w:r>
      <w:r w:rsidRPr="00237733">
        <w:rPr>
          <w:rFonts w:ascii="Calibri Light" w:hAnsi="Calibri Light" w:cs="Calibri Light"/>
          <w:color w:val="000000" w:themeColor="text1"/>
          <w:sz w:val="24"/>
        </w:rPr>
        <w:tab/>
      </w:r>
      <w:r w:rsidRPr="00237733">
        <w:rPr>
          <w:rFonts w:ascii="Calibri Light" w:hAnsi="Calibri Light" w:cs="Calibri Light"/>
          <w:color w:val="000000" w:themeColor="text1"/>
          <w:sz w:val="24"/>
        </w:rPr>
        <w:tab/>
      </w:r>
      <w:r w:rsidRPr="00237733">
        <w:rPr>
          <w:rFonts w:ascii="Calibri Light" w:hAnsi="Calibri Light" w:cs="Calibri Light"/>
          <w:color w:val="000000" w:themeColor="text1"/>
          <w:sz w:val="24"/>
        </w:rPr>
        <w:tab/>
        <w:t>[COUNTER]</w:t>
      </w:r>
      <w:r w:rsidRPr="000A2650">
        <w:rPr>
          <w:rFonts w:ascii="Calibri Light" w:hAnsi="Calibri Light" w:cs="Calibri Light"/>
          <w:bCs/>
          <w:color w:val="000000" w:themeColor="text1"/>
          <w:sz w:val="24"/>
        </w:rPr>
        <w:tab/>
      </w:r>
    </w:p>
    <w:p w14:paraId="1FC86A2D" w14:textId="77777777" w:rsidR="00A673BF" w:rsidRPr="000A2650" w:rsidRDefault="00A673BF" w:rsidP="00A673BF">
      <w:pPr>
        <w:spacing w:after="0" w:line="240" w:lineRule="auto"/>
        <w:rPr>
          <w:rFonts w:ascii="Calibri Light" w:hAnsi="Calibri Light" w:cs="Calibri Light"/>
          <w:bCs/>
          <w:color w:val="000000" w:themeColor="text1"/>
          <w:sz w:val="24"/>
        </w:rPr>
      </w:pPr>
    </w:p>
    <w:p w14:paraId="669DFFBC" w14:textId="77777777" w:rsidR="00A673BF" w:rsidRPr="000A2650" w:rsidRDefault="00A673BF" w:rsidP="00A673BF">
      <w:pPr>
        <w:spacing w:after="0" w:line="240" w:lineRule="auto"/>
        <w:rPr>
          <w:rFonts w:ascii="Calibri Light" w:hAnsi="Calibri Light" w:cs="Calibri Light"/>
          <w:b/>
          <w:color w:val="000000" w:themeColor="text1"/>
          <w:sz w:val="24"/>
        </w:rPr>
      </w:pPr>
      <w:r w:rsidRPr="000A2650">
        <w:rPr>
          <w:rFonts w:ascii="Calibri Light" w:hAnsi="Calibri Light" w:cs="Calibri Light"/>
          <w:b/>
          <w:color w:val="000000" w:themeColor="text1"/>
          <w:sz w:val="24"/>
        </w:rPr>
        <w:t xml:space="preserve">COMPANY SIZE (S16) </w:t>
      </w:r>
    </w:p>
    <w:p w14:paraId="5668C2C3" w14:textId="77777777" w:rsidR="00A673BF" w:rsidRPr="000A2650" w:rsidRDefault="00A673BF" w:rsidP="003D0E93">
      <w:pPr>
        <w:pStyle w:val="ListParagraph"/>
        <w:numPr>
          <w:ilvl w:val="0"/>
          <w:numId w:val="128"/>
        </w:numPr>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Less than 10K employees (S16/01-0</w:t>
      </w:r>
      <w:r w:rsidRPr="000A2650">
        <w:rPr>
          <w:rFonts w:ascii="Calibri Light" w:hAnsi="Calibri Light" w:cs="Calibri Light"/>
          <w:bCs/>
          <w:strike/>
          <w:color w:val="000000" w:themeColor="text1"/>
          <w:sz w:val="24"/>
        </w:rPr>
        <w:t>2</w:t>
      </w:r>
      <w:r w:rsidRPr="000A2650">
        <w:rPr>
          <w:rFonts w:ascii="Calibri Light" w:hAnsi="Calibri Light" w:cs="Calibri Light"/>
          <w:bCs/>
          <w:color w:val="000000" w:themeColor="text1"/>
          <w:sz w:val="24"/>
        </w:rPr>
        <w:t>3)</w:t>
      </w:r>
      <w:r w:rsidRPr="000A2650">
        <w:rPr>
          <w:rFonts w:ascii="Calibri Light" w:hAnsi="Calibri Light" w:cs="Calibri Light"/>
          <w:bCs/>
          <w:color w:val="000000" w:themeColor="text1"/>
          <w:sz w:val="24"/>
        </w:rPr>
        <w:tab/>
        <w:t xml:space="preserve">[COUNTER] </w:t>
      </w:r>
    </w:p>
    <w:p w14:paraId="0C048929" w14:textId="77777777" w:rsidR="00A673BF" w:rsidRPr="000A2650" w:rsidRDefault="00A673BF" w:rsidP="003D0E93">
      <w:pPr>
        <w:pStyle w:val="ListParagraph"/>
        <w:numPr>
          <w:ilvl w:val="0"/>
          <w:numId w:val="128"/>
        </w:numPr>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10K to 50K employees (S16/</w:t>
      </w:r>
      <w:r w:rsidRPr="000A2650">
        <w:rPr>
          <w:rFonts w:ascii="Calibri Light" w:hAnsi="Calibri Light" w:cs="Calibri Light"/>
          <w:bCs/>
          <w:strike/>
          <w:color w:val="000000" w:themeColor="text1"/>
          <w:sz w:val="24"/>
        </w:rPr>
        <w:t>03-</w:t>
      </w:r>
      <w:r w:rsidRPr="000A2650">
        <w:rPr>
          <w:rFonts w:ascii="Calibri Light" w:hAnsi="Calibri Light" w:cs="Calibri Light"/>
          <w:bCs/>
          <w:color w:val="000000" w:themeColor="text1"/>
          <w:sz w:val="24"/>
        </w:rPr>
        <w:t xml:space="preserve">04) </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250EA6F7" w14:textId="77777777" w:rsidR="00A673BF" w:rsidRPr="000A2650" w:rsidRDefault="00A673BF" w:rsidP="003D0E93">
      <w:pPr>
        <w:pStyle w:val="ListParagraph"/>
        <w:numPr>
          <w:ilvl w:val="0"/>
          <w:numId w:val="128"/>
        </w:numPr>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50K+ employees (S16/05) </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3E2806A1" w14:textId="77777777" w:rsidR="00A673BF" w:rsidRPr="000A2650" w:rsidRDefault="00A673BF" w:rsidP="003D0E93">
      <w:pPr>
        <w:pStyle w:val="ListParagraph"/>
        <w:numPr>
          <w:ilvl w:val="0"/>
          <w:numId w:val="128"/>
        </w:numPr>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Don’t know (S16/06)</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COUNTER]</w:t>
      </w:r>
    </w:p>
    <w:p w14:paraId="20933179" w14:textId="77777777" w:rsidR="00A673BF" w:rsidRPr="000A2650" w:rsidRDefault="00A673BF" w:rsidP="00A673BF">
      <w:pPr>
        <w:spacing w:after="0"/>
        <w:rPr>
          <w:rFonts w:ascii="Calibri Light" w:hAnsi="Calibri Light" w:cs="Calibri Light"/>
          <w:b/>
          <w:color w:val="000000" w:themeColor="text1"/>
          <w:sz w:val="24"/>
        </w:rPr>
      </w:pPr>
      <w:r w:rsidRPr="000A2650">
        <w:rPr>
          <w:rFonts w:ascii="Calibri Light" w:hAnsi="Calibri Light" w:cs="Calibri Light"/>
          <w:b/>
          <w:color w:val="000000" w:themeColor="text1"/>
          <w:sz w:val="24"/>
        </w:rPr>
        <w:t>DISRUPTION KNOWLEDGE LEVEL (S18)</w:t>
      </w:r>
    </w:p>
    <w:p w14:paraId="49DDA069" w14:textId="77777777" w:rsidR="00A673BF" w:rsidRPr="000A2650" w:rsidRDefault="00A673BF" w:rsidP="003D0E93">
      <w:pPr>
        <w:pStyle w:val="ListParagraph"/>
        <w:numPr>
          <w:ilvl w:val="0"/>
          <w:numId w:val="128"/>
        </w:numPr>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SOMEWHAT (S18.01/03)</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COUNTER]</w:t>
      </w:r>
    </w:p>
    <w:p w14:paraId="565FB17D" w14:textId="77777777" w:rsidR="00A673BF" w:rsidRPr="000A2650" w:rsidRDefault="00A673BF" w:rsidP="003D0E93">
      <w:pPr>
        <w:pStyle w:val="ListParagraph"/>
        <w:numPr>
          <w:ilvl w:val="0"/>
          <w:numId w:val="128"/>
        </w:numPr>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VERY (S18.01/04)</w:t>
      </w:r>
      <w:r w:rsidRPr="000A2650">
        <w:t xml:space="preserve"> </w:t>
      </w:r>
      <w:r w:rsidRPr="000A2650">
        <w:tab/>
      </w:r>
      <w:r w:rsidRPr="000A2650">
        <w:tab/>
      </w:r>
      <w:r w:rsidRPr="000A2650">
        <w:tab/>
      </w:r>
      <w:r w:rsidRPr="000A2650">
        <w:tab/>
      </w:r>
      <w:r w:rsidRPr="000A2650">
        <w:rPr>
          <w:rFonts w:ascii="Calibri Light" w:hAnsi="Calibri Light" w:cs="Calibri Light"/>
          <w:bCs/>
          <w:color w:val="000000" w:themeColor="text1"/>
          <w:sz w:val="24"/>
        </w:rPr>
        <w:t xml:space="preserve">[COUNTER] </w:t>
      </w:r>
    </w:p>
    <w:p w14:paraId="3028DDFB" w14:textId="77777777" w:rsidR="00A673BF" w:rsidRPr="000A2650" w:rsidRDefault="00A673BF" w:rsidP="00A673BF">
      <w:pPr>
        <w:spacing w:after="0" w:line="240" w:lineRule="auto"/>
        <w:rPr>
          <w:rFonts w:ascii="Calibri Light" w:hAnsi="Calibri Light" w:cs="Calibri Light"/>
          <w:b/>
          <w:color w:val="000000" w:themeColor="text1"/>
          <w:sz w:val="24"/>
        </w:rPr>
      </w:pPr>
      <w:r w:rsidRPr="000A2650">
        <w:rPr>
          <w:rFonts w:ascii="Calibri Light" w:hAnsi="Calibri Light" w:cs="Calibri Light"/>
          <w:b/>
          <w:color w:val="000000" w:themeColor="text1"/>
          <w:sz w:val="24"/>
        </w:rPr>
        <w:t xml:space="preserve">SENIORITY (S12) </w:t>
      </w:r>
    </w:p>
    <w:p w14:paraId="2AD8AA4C"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C-SUITE (S12/1)</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5509DD5B"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OTHER SENIOR LEVEL (S12/2-5)</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767DCB4A"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MID-LEVEL (S12/6-7)</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MAX=N75]</w:t>
      </w:r>
    </w:p>
    <w:p w14:paraId="52ECD0EA" w14:textId="77777777" w:rsidR="00A673BF" w:rsidRPr="000A2650" w:rsidRDefault="00A673BF" w:rsidP="00A673BF">
      <w:pPr>
        <w:spacing w:after="0" w:line="240" w:lineRule="auto"/>
        <w:rPr>
          <w:rFonts w:ascii="Calibri Light" w:hAnsi="Calibri Light" w:cs="Calibri Light"/>
          <w:b/>
          <w:color w:val="000000" w:themeColor="text1"/>
          <w:sz w:val="24"/>
        </w:rPr>
      </w:pPr>
    </w:p>
    <w:p w14:paraId="621784BC" w14:textId="77777777" w:rsidR="00A673BF" w:rsidRPr="000A2650" w:rsidRDefault="00A673BF" w:rsidP="00A673BF">
      <w:pPr>
        <w:spacing w:after="0" w:line="240" w:lineRule="auto"/>
        <w:rPr>
          <w:rFonts w:ascii="Calibri Light" w:hAnsi="Calibri Light" w:cs="Calibri Light"/>
          <w:b/>
          <w:color w:val="000000" w:themeColor="text1"/>
          <w:sz w:val="24"/>
        </w:rPr>
      </w:pPr>
      <w:r w:rsidRPr="000A2650">
        <w:rPr>
          <w:rFonts w:ascii="Calibri Light" w:hAnsi="Calibri Light" w:cs="Calibri Light"/>
          <w:b/>
          <w:color w:val="000000" w:themeColor="text1"/>
          <w:sz w:val="24"/>
        </w:rPr>
        <w:t xml:space="preserve">SENIORITY BY INDUSTRY (S12 AND S10) </w:t>
      </w:r>
    </w:p>
    <w:p w14:paraId="3B4C176F"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AEROSPACE AND DEFENSE (S10/01)</w:t>
      </w:r>
      <w:r w:rsidRPr="000A2650">
        <w:rPr>
          <w:rFonts w:ascii="Calibri Light" w:hAnsi="Calibri Light" w:cs="Calibri Light"/>
          <w:bCs/>
          <w:color w:val="000000" w:themeColor="text1"/>
          <w:sz w:val="24"/>
        </w:rPr>
        <w:tab/>
      </w:r>
    </w:p>
    <w:p w14:paraId="712BCFD1"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C-SUITE (S12/1)</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38D0849B"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OTHER SENIOR LEVEL (S12/2-5)</w:t>
      </w:r>
      <w:r w:rsidRPr="000A2650">
        <w:rPr>
          <w:rFonts w:ascii="Calibri Light" w:hAnsi="Calibri Light" w:cs="Calibri Light"/>
          <w:bCs/>
          <w:color w:val="000000" w:themeColor="text1"/>
          <w:sz w:val="24"/>
        </w:rPr>
        <w:tab/>
        <w:t xml:space="preserve">[COUNTER] </w:t>
      </w:r>
    </w:p>
    <w:p w14:paraId="327BF591"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MID-LEVEL (S12/6-7)</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COUNTER]</w:t>
      </w:r>
    </w:p>
    <w:p w14:paraId="58888B8C"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AUTO (S10/02)</w:t>
      </w:r>
      <w:r w:rsidRPr="000A2650">
        <w:rPr>
          <w:rFonts w:ascii="Calibri Light" w:hAnsi="Calibri Light" w:cs="Calibri Light"/>
          <w:bCs/>
          <w:color w:val="000000" w:themeColor="text1"/>
          <w:sz w:val="24"/>
        </w:rPr>
        <w:tab/>
      </w:r>
    </w:p>
    <w:p w14:paraId="095E6BD4"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lastRenderedPageBreak/>
        <w:t>C-SUITE (S12/1)</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065B620F"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OTHER SENIOR LEVEL (S12/2-5)</w:t>
      </w:r>
      <w:r w:rsidRPr="000A2650">
        <w:rPr>
          <w:rFonts w:ascii="Calibri Light" w:hAnsi="Calibri Light" w:cs="Calibri Light"/>
          <w:bCs/>
          <w:color w:val="000000" w:themeColor="text1"/>
          <w:sz w:val="24"/>
        </w:rPr>
        <w:tab/>
        <w:t xml:space="preserve">[COUNTER] </w:t>
      </w:r>
    </w:p>
    <w:p w14:paraId="7ACD9C35"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MID-LEVEL (S12/6-7)</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COUNTER]</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 </w:t>
      </w:r>
    </w:p>
    <w:p w14:paraId="3CEE9763"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CONSUMER PRODUCTS (S10/3) </w:t>
      </w:r>
      <w:r w:rsidRPr="000A2650">
        <w:rPr>
          <w:rFonts w:ascii="Calibri Light" w:hAnsi="Calibri Light" w:cs="Calibri Light"/>
          <w:bCs/>
          <w:color w:val="000000" w:themeColor="text1"/>
          <w:sz w:val="24"/>
        </w:rPr>
        <w:tab/>
        <w:t xml:space="preserve">  </w:t>
      </w:r>
    </w:p>
    <w:p w14:paraId="28328DCE"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C-SUITE (S12/1)</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3676CD56"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OTHER SENIOR LEVEL (S12/2-5)</w:t>
      </w:r>
      <w:r w:rsidRPr="000A2650">
        <w:rPr>
          <w:rFonts w:ascii="Calibri Light" w:hAnsi="Calibri Light" w:cs="Calibri Light"/>
          <w:bCs/>
          <w:color w:val="000000" w:themeColor="text1"/>
          <w:sz w:val="24"/>
        </w:rPr>
        <w:tab/>
        <w:t xml:space="preserve">[COUNTER] </w:t>
      </w:r>
    </w:p>
    <w:p w14:paraId="06B02A3F"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MID-LEVEL (S12/6-7)</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COUNTER]</w:t>
      </w:r>
    </w:p>
    <w:p w14:paraId="2F5169BC"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FINANCIAL SERVICES (S10/6) </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 </w:t>
      </w:r>
    </w:p>
    <w:p w14:paraId="615229A3"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C-SUITE (S12/1)</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281431FA"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OTHER SENIOR LEVEL (S12/2-5)</w:t>
      </w:r>
      <w:r w:rsidRPr="000A2650">
        <w:rPr>
          <w:rFonts w:ascii="Calibri Light" w:hAnsi="Calibri Light" w:cs="Calibri Light"/>
          <w:bCs/>
          <w:color w:val="000000" w:themeColor="text1"/>
          <w:sz w:val="24"/>
        </w:rPr>
        <w:tab/>
        <w:t xml:space="preserve">[COUNTER] </w:t>
      </w:r>
    </w:p>
    <w:p w14:paraId="29CDFC8B"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MID-LEVEL (S12/6-7)</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COUNTER]</w:t>
      </w:r>
    </w:p>
    <w:p w14:paraId="5E5E273A"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MEDIA (S10/9) </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p>
    <w:p w14:paraId="5D13C7E4"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C-SUITE (S12/1)</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5AE85E47"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OTHER SENIOR LEVEL (S12/2-5)</w:t>
      </w:r>
      <w:r w:rsidRPr="000A2650">
        <w:rPr>
          <w:rFonts w:ascii="Calibri Light" w:hAnsi="Calibri Light" w:cs="Calibri Light"/>
          <w:bCs/>
          <w:color w:val="000000" w:themeColor="text1"/>
          <w:sz w:val="24"/>
        </w:rPr>
        <w:tab/>
        <w:t xml:space="preserve">[COUNTER] </w:t>
      </w:r>
    </w:p>
    <w:p w14:paraId="1F75AB94"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MID-LEVEL (S12/6-7)</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COUNTER]</w:t>
      </w:r>
    </w:p>
    <w:p w14:paraId="004401D2"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RETAIL (S10/11) </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p>
    <w:p w14:paraId="4C06797B"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C-SUITE (S12/1)</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2F6F3343"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OTHER SENIOR LEVEL (S12/2-5)</w:t>
      </w:r>
      <w:r w:rsidRPr="000A2650">
        <w:rPr>
          <w:rFonts w:ascii="Calibri Light" w:hAnsi="Calibri Light" w:cs="Calibri Light"/>
          <w:bCs/>
          <w:color w:val="000000" w:themeColor="text1"/>
          <w:sz w:val="24"/>
        </w:rPr>
        <w:tab/>
        <w:t xml:space="preserve">[COUNTER] </w:t>
      </w:r>
    </w:p>
    <w:p w14:paraId="580E4F74"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MID-LEVEL (S12/6-7)</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COUNTER]</w:t>
      </w:r>
    </w:p>
    <w:p w14:paraId="380B053C"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TECHNOLOGY (S10/12)</w:t>
      </w:r>
      <w:r w:rsidRPr="000A2650">
        <w:rPr>
          <w:rFonts w:ascii="Calibri Light" w:hAnsi="Calibri Light" w:cs="Calibri Light"/>
          <w:bCs/>
          <w:color w:val="000000" w:themeColor="text1"/>
          <w:sz w:val="24"/>
        </w:rPr>
        <w:tab/>
      </w:r>
    </w:p>
    <w:p w14:paraId="19D49E73"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C-SUITE (S12/1)</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0CCF587A"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OTHER SENIOR LEVEL (S12/2-5)</w:t>
      </w:r>
      <w:r w:rsidRPr="000A2650">
        <w:rPr>
          <w:rFonts w:ascii="Calibri Light" w:hAnsi="Calibri Light" w:cs="Calibri Light"/>
          <w:bCs/>
          <w:color w:val="000000" w:themeColor="text1"/>
          <w:sz w:val="24"/>
        </w:rPr>
        <w:tab/>
        <w:t xml:space="preserve">[COUNTER] </w:t>
      </w:r>
    </w:p>
    <w:p w14:paraId="09820ABA"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MID-LEVEL (S12/6-7)</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COUNTER]</w:t>
      </w:r>
    </w:p>
    <w:p w14:paraId="5CE24335"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TELECOMM (S10/13)</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p>
    <w:p w14:paraId="6F392696"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C-SUITE (S12/1)</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7E8A3CA1"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OTHER SENIOR LEVEL (S12/2-5)</w:t>
      </w:r>
      <w:r w:rsidRPr="000A2650">
        <w:rPr>
          <w:rFonts w:ascii="Calibri Light" w:hAnsi="Calibri Light" w:cs="Calibri Light"/>
          <w:bCs/>
          <w:color w:val="000000" w:themeColor="text1"/>
          <w:sz w:val="24"/>
        </w:rPr>
        <w:tab/>
        <w:t xml:space="preserve">[COUNTER] </w:t>
      </w:r>
    </w:p>
    <w:p w14:paraId="1844DB4F"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MID-LEVEL (S12/6-7)</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COUNTER]</w:t>
      </w:r>
    </w:p>
    <w:p w14:paraId="249E320E" w14:textId="77777777" w:rsidR="00A673BF" w:rsidRPr="00237733" w:rsidRDefault="00A673BF" w:rsidP="003D0E93">
      <w:pPr>
        <w:pStyle w:val="ListParagraph"/>
        <w:numPr>
          <w:ilvl w:val="0"/>
          <w:numId w:val="126"/>
        </w:numPr>
        <w:spacing w:after="0" w:line="240" w:lineRule="auto"/>
        <w:rPr>
          <w:rFonts w:ascii="Calibri Light" w:hAnsi="Calibri Light" w:cs="Calibri Light"/>
          <w:color w:val="000000" w:themeColor="text1"/>
          <w:sz w:val="24"/>
        </w:rPr>
      </w:pPr>
      <w:r w:rsidRPr="00237733">
        <w:rPr>
          <w:rFonts w:ascii="Calibri Light" w:hAnsi="Calibri Light" w:cs="Calibri Light"/>
          <w:color w:val="000000" w:themeColor="text1"/>
          <w:sz w:val="24"/>
        </w:rPr>
        <w:t>ENERGY (S10/05)</w:t>
      </w:r>
    </w:p>
    <w:p w14:paraId="63F2FA15" w14:textId="77777777" w:rsidR="00A673BF" w:rsidRPr="00237733" w:rsidRDefault="00A673BF" w:rsidP="003D0E93">
      <w:pPr>
        <w:pStyle w:val="ListParagraph"/>
        <w:numPr>
          <w:ilvl w:val="1"/>
          <w:numId w:val="126"/>
        </w:numPr>
        <w:spacing w:after="0" w:line="240" w:lineRule="auto"/>
        <w:rPr>
          <w:rFonts w:ascii="Calibri Light" w:hAnsi="Calibri Light" w:cs="Calibri Light"/>
          <w:color w:val="000000" w:themeColor="text1"/>
          <w:sz w:val="24"/>
        </w:rPr>
      </w:pPr>
      <w:r w:rsidRPr="00237733">
        <w:rPr>
          <w:rFonts w:ascii="Calibri Light" w:hAnsi="Calibri Light" w:cs="Calibri Light"/>
          <w:color w:val="000000" w:themeColor="text1"/>
          <w:sz w:val="24"/>
        </w:rPr>
        <w:t>C-SUITE (S12/1)</w:t>
      </w:r>
      <w:r w:rsidRPr="00237733">
        <w:rPr>
          <w:rFonts w:ascii="Calibri Light" w:hAnsi="Calibri Light" w:cs="Calibri Light"/>
          <w:color w:val="000000" w:themeColor="text1"/>
          <w:sz w:val="24"/>
        </w:rPr>
        <w:tab/>
      </w:r>
      <w:r w:rsidRPr="00237733">
        <w:rPr>
          <w:rFonts w:ascii="Calibri Light" w:hAnsi="Calibri Light" w:cs="Calibri Light"/>
          <w:color w:val="000000" w:themeColor="text1"/>
          <w:sz w:val="24"/>
        </w:rPr>
        <w:tab/>
      </w:r>
      <w:r w:rsidRPr="00237733">
        <w:rPr>
          <w:rFonts w:ascii="Calibri Light" w:hAnsi="Calibri Light" w:cs="Calibri Light"/>
          <w:color w:val="000000" w:themeColor="text1"/>
          <w:sz w:val="24"/>
        </w:rPr>
        <w:tab/>
        <w:t xml:space="preserve">[COUNTER] </w:t>
      </w:r>
    </w:p>
    <w:p w14:paraId="7B70DDE7" w14:textId="77777777" w:rsidR="00A673BF" w:rsidRPr="00237733" w:rsidRDefault="00A673BF" w:rsidP="003D0E93">
      <w:pPr>
        <w:pStyle w:val="ListParagraph"/>
        <w:numPr>
          <w:ilvl w:val="1"/>
          <w:numId w:val="126"/>
        </w:numPr>
        <w:spacing w:after="0" w:line="240" w:lineRule="auto"/>
        <w:rPr>
          <w:rFonts w:ascii="Calibri Light" w:hAnsi="Calibri Light" w:cs="Calibri Light"/>
          <w:color w:val="000000" w:themeColor="text1"/>
          <w:sz w:val="24"/>
        </w:rPr>
      </w:pPr>
      <w:r w:rsidRPr="00237733">
        <w:rPr>
          <w:rFonts w:ascii="Calibri Light" w:hAnsi="Calibri Light" w:cs="Calibri Light"/>
          <w:color w:val="000000" w:themeColor="text1"/>
          <w:sz w:val="24"/>
        </w:rPr>
        <w:t>OTHER SENIOR LEVEL (S12/2-5)</w:t>
      </w:r>
      <w:r w:rsidRPr="00237733">
        <w:rPr>
          <w:rFonts w:ascii="Calibri Light" w:hAnsi="Calibri Light" w:cs="Calibri Light"/>
          <w:color w:val="000000" w:themeColor="text1"/>
          <w:sz w:val="24"/>
        </w:rPr>
        <w:tab/>
        <w:t xml:space="preserve">[COUNTER] </w:t>
      </w:r>
    </w:p>
    <w:p w14:paraId="33FDE4CC" w14:textId="77777777" w:rsidR="00A673BF" w:rsidRPr="00237733" w:rsidRDefault="00A673BF" w:rsidP="003D0E93">
      <w:pPr>
        <w:pStyle w:val="ListParagraph"/>
        <w:numPr>
          <w:ilvl w:val="1"/>
          <w:numId w:val="126"/>
        </w:numPr>
        <w:spacing w:after="0" w:line="240" w:lineRule="auto"/>
        <w:rPr>
          <w:rFonts w:ascii="Calibri Light" w:hAnsi="Calibri Light" w:cs="Calibri Light"/>
          <w:color w:val="000000" w:themeColor="text1"/>
          <w:sz w:val="24"/>
        </w:rPr>
      </w:pPr>
      <w:r w:rsidRPr="00237733">
        <w:rPr>
          <w:rFonts w:ascii="Calibri Light" w:hAnsi="Calibri Light" w:cs="Calibri Light"/>
          <w:color w:val="000000" w:themeColor="text1"/>
          <w:sz w:val="24"/>
        </w:rPr>
        <w:t>MID-LEVEL (S12/6-7)</w:t>
      </w:r>
      <w:r w:rsidRPr="00237733">
        <w:rPr>
          <w:rFonts w:ascii="Calibri Light" w:hAnsi="Calibri Light" w:cs="Calibri Light"/>
          <w:color w:val="000000" w:themeColor="text1"/>
          <w:sz w:val="24"/>
        </w:rPr>
        <w:tab/>
      </w:r>
      <w:r w:rsidRPr="00237733">
        <w:rPr>
          <w:rFonts w:ascii="Calibri Light" w:hAnsi="Calibri Light" w:cs="Calibri Light"/>
          <w:color w:val="000000" w:themeColor="text1"/>
          <w:sz w:val="24"/>
        </w:rPr>
        <w:tab/>
        <w:t>[COUNTER]</w:t>
      </w:r>
    </w:p>
    <w:p w14:paraId="2E3F45F2" w14:textId="77777777" w:rsidR="00A673BF" w:rsidRPr="00237733" w:rsidRDefault="00A673BF" w:rsidP="003D0E93">
      <w:pPr>
        <w:pStyle w:val="ListParagraph"/>
        <w:numPr>
          <w:ilvl w:val="0"/>
          <w:numId w:val="126"/>
        </w:numPr>
        <w:spacing w:after="0" w:line="240" w:lineRule="auto"/>
        <w:rPr>
          <w:rFonts w:ascii="Calibri Light" w:hAnsi="Calibri Light" w:cs="Calibri Light"/>
          <w:color w:val="000000" w:themeColor="text1"/>
          <w:sz w:val="24"/>
        </w:rPr>
      </w:pPr>
      <w:r w:rsidRPr="00237733">
        <w:rPr>
          <w:rFonts w:ascii="Calibri Light" w:hAnsi="Calibri Light" w:cs="Calibri Light"/>
          <w:color w:val="000000" w:themeColor="text1"/>
          <w:sz w:val="24"/>
        </w:rPr>
        <w:t>HEALTHCARE (S10/07)</w:t>
      </w:r>
    </w:p>
    <w:p w14:paraId="4C6B149A" w14:textId="77777777" w:rsidR="00A673BF" w:rsidRPr="00237733" w:rsidRDefault="00A673BF" w:rsidP="003D0E93">
      <w:pPr>
        <w:pStyle w:val="ListParagraph"/>
        <w:numPr>
          <w:ilvl w:val="1"/>
          <w:numId w:val="126"/>
        </w:numPr>
        <w:spacing w:after="0" w:line="240" w:lineRule="auto"/>
        <w:rPr>
          <w:rFonts w:ascii="Calibri Light" w:hAnsi="Calibri Light" w:cs="Calibri Light"/>
          <w:color w:val="000000" w:themeColor="text1"/>
          <w:sz w:val="24"/>
        </w:rPr>
      </w:pPr>
      <w:r w:rsidRPr="00237733">
        <w:rPr>
          <w:rFonts w:ascii="Calibri Light" w:hAnsi="Calibri Light" w:cs="Calibri Light"/>
          <w:color w:val="000000" w:themeColor="text1"/>
          <w:sz w:val="24"/>
        </w:rPr>
        <w:t>C-SUITE (S12/1)</w:t>
      </w:r>
      <w:r w:rsidRPr="00237733">
        <w:rPr>
          <w:rFonts w:ascii="Calibri Light" w:hAnsi="Calibri Light" w:cs="Calibri Light"/>
          <w:color w:val="000000" w:themeColor="text1"/>
          <w:sz w:val="24"/>
        </w:rPr>
        <w:tab/>
      </w:r>
      <w:r w:rsidRPr="00237733">
        <w:rPr>
          <w:rFonts w:ascii="Calibri Light" w:hAnsi="Calibri Light" w:cs="Calibri Light"/>
          <w:color w:val="000000" w:themeColor="text1"/>
          <w:sz w:val="24"/>
        </w:rPr>
        <w:tab/>
      </w:r>
      <w:r w:rsidRPr="00237733">
        <w:rPr>
          <w:rFonts w:ascii="Calibri Light" w:hAnsi="Calibri Light" w:cs="Calibri Light"/>
          <w:color w:val="000000" w:themeColor="text1"/>
          <w:sz w:val="24"/>
        </w:rPr>
        <w:tab/>
        <w:t xml:space="preserve">[COUNTER] </w:t>
      </w:r>
    </w:p>
    <w:p w14:paraId="430240EC" w14:textId="77777777" w:rsidR="00A673BF" w:rsidRPr="00237733" w:rsidRDefault="00A673BF" w:rsidP="003D0E93">
      <w:pPr>
        <w:pStyle w:val="ListParagraph"/>
        <w:numPr>
          <w:ilvl w:val="1"/>
          <w:numId w:val="126"/>
        </w:numPr>
        <w:spacing w:after="0" w:line="240" w:lineRule="auto"/>
        <w:rPr>
          <w:rFonts w:ascii="Calibri Light" w:hAnsi="Calibri Light" w:cs="Calibri Light"/>
          <w:color w:val="000000" w:themeColor="text1"/>
          <w:sz w:val="24"/>
        </w:rPr>
      </w:pPr>
      <w:r w:rsidRPr="00237733">
        <w:rPr>
          <w:rFonts w:ascii="Calibri Light" w:hAnsi="Calibri Light" w:cs="Calibri Light"/>
          <w:color w:val="000000" w:themeColor="text1"/>
          <w:sz w:val="24"/>
        </w:rPr>
        <w:t>OTHER SENIOR LEVEL (S12/2-5)</w:t>
      </w:r>
      <w:r w:rsidRPr="00237733">
        <w:rPr>
          <w:rFonts w:ascii="Calibri Light" w:hAnsi="Calibri Light" w:cs="Calibri Light"/>
          <w:color w:val="000000" w:themeColor="text1"/>
          <w:sz w:val="24"/>
        </w:rPr>
        <w:tab/>
        <w:t xml:space="preserve">[COUNTER] </w:t>
      </w:r>
    </w:p>
    <w:p w14:paraId="48816391" w14:textId="77777777" w:rsidR="00A673BF" w:rsidRPr="00237733" w:rsidRDefault="00A673BF" w:rsidP="003D0E93">
      <w:pPr>
        <w:pStyle w:val="ListParagraph"/>
        <w:numPr>
          <w:ilvl w:val="1"/>
          <w:numId w:val="126"/>
        </w:numPr>
        <w:spacing w:after="0" w:line="240" w:lineRule="auto"/>
        <w:rPr>
          <w:rFonts w:ascii="Calibri Light" w:hAnsi="Calibri Light" w:cs="Calibri Light"/>
          <w:color w:val="000000" w:themeColor="text1"/>
          <w:sz w:val="24"/>
        </w:rPr>
      </w:pPr>
      <w:r w:rsidRPr="00237733">
        <w:rPr>
          <w:rFonts w:ascii="Calibri Light" w:hAnsi="Calibri Light" w:cs="Calibri Light"/>
          <w:color w:val="000000" w:themeColor="text1"/>
          <w:sz w:val="24"/>
        </w:rPr>
        <w:t>MID-LEVEL (S12/6-7)</w:t>
      </w:r>
      <w:r w:rsidRPr="00237733">
        <w:rPr>
          <w:rFonts w:ascii="Calibri Light" w:hAnsi="Calibri Light" w:cs="Calibri Light"/>
          <w:color w:val="000000" w:themeColor="text1"/>
          <w:sz w:val="24"/>
        </w:rPr>
        <w:tab/>
      </w:r>
      <w:r w:rsidRPr="00237733">
        <w:rPr>
          <w:rFonts w:ascii="Calibri Light" w:hAnsi="Calibri Light" w:cs="Calibri Light"/>
          <w:color w:val="000000" w:themeColor="text1"/>
          <w:sz w:val="24"/>
        </w:rPr>
        <w:tab/>
        <w:t>[COUNTER]</w:t>
      </w:r>
    </w:p>
    <w:p w14:paraId="26D5969B" w14:textId="77777777" w:rsidR="00A673BF" w:rsidRPr="000A2650" w:rsidRDefault="00A673BF" w:rsidP="00A673BF">
      <w:pPr>
        <w:spacing w:after="0" w:line="240" w:lineRule="auto"/>
        <w:rPr>
          <w:rFonts w:ascii="Calibri Light" w:hAnsi="Calibri Light" w:cs="Calibri Light"/>
          <w:bCs/>
          <w:color w:val="000000" w:themeColor="text1"/>
          <w:sz w:val="24"/>
        </w:rPr>
      </w:pPr>
    </w:p>
    <w:p w14:paraId="6AFF857C" w14:textId="77777777" w:rsidR="00A673BF" w:rsidRPr="000A2650" w:rsidRDefault="00A673BF" w:rsidP="00A673BF">
      <w:pPr>
        <w:spacing w:after="0" w:line="240" w:lineRule="auto"/>
        <w:rPr>
          <w:rFonts w:ascii="Calibri Light" w:hAnsi="Calibri Light" w:cs="Calibri Light"/>
          <w:bCs/>
          <w:color w:val="000000" w:themeColor="text1"/>
          <w:sz w:val="24"/>
        </w:rPr>
      </w:pPr>
    </w:p>
    <w:p w14:paraId="67B0C355" w14:textId="77777777" w:rsidR="00A673BF" w:rsidRPr="000A2650" w:rsidRDefault="00A673BF" w:rsidP="00A673BF">
      <w:pPr>
        <w:spacing w:after="0" w:line="240" w:lineRule="auto"/>
        <w:rPr>
          <w:rFonts w:ascii="Calibri Light" w:hAnsi="Calibri Light" w:cs="Calibri Light"/>
          <w:b/>
          <w:color w:val="000000" w:themeColor="text1"/>
          <w:sz w:val="24"/>
        </w:rPr>
      </w:pPr>
      <w:r w:rsidRPr="000A2650">
        <w:rPr>
          <w:rFonts w:ascii="Calibri Light" w:hAnsi="Calibri Light" w:cs="Calibri Light"/>
          <w:b/>
          <w:color w:val="000000" w:themeColor="text1"/>
          <w:sz w:val="24"/>
        </w:rPr>
        <w:t xml:space="preserve">REVENUE (S17) </w:t>
      </w:r>
    </w:p>
    <w:p w14:paraId="03427344" w14:textId="77777777" w:rsidR="00A673BF" w:rsidRPr="000A2650" w:rsidRDefault="00A673BF" w:rsidP="003D0E93">
      <w:pPr>
        <w:pStyle w:val="ListParagraph"/>
        <w:numPr>
          <w:ilvl w:val="0"/>
          <w:numId w:val="127"/>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50 million – 100 million (S17/02)</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MAX=N75] </w:t>
      </w:r>
    </w:p>
    <w:p w14:paraId="274CB3F3" w14:textId="77777777" w:rsidR="00A673BF" w:rsidRPr="000A2650" w:rsidRDefault="00A673BF" w:rsidP="003D0E93">
      <w:pPr>
        <w:numPr>
          <w:ilvl w:val="0"/>
          <w:numId w:val="127"/>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100 million less than $500 million </w:t>
      </w:r>
      <w:r w:rsidRPr="000A2650">
        <w:rPr>
          <w:rFonts w:ascii="Calibri Light" w:hAnsi="Calibri Light" w:cs="Calibri Light"/>
          <w:bCs/>
          <w:color w:val="000000" w:themeColor="text1"/>
          <w:sz w:val="24"/>
        </w:rPr>
        <w:t>(S17/03)</w:t>
      </w:r>
      <w:r w:rsidRPr="000A2650">
        <w:rPr>
          <w:rFonts w:ascii="Calibri Light" w:hAnsi="Calibri Light" w:cs="Calibri Light"/>
          <w:bCs/>
          <w:color w:val="000000" w:themeColor="text1"/>
          <w:sz w:val="24"/>
        </w:rPr>
        <w:tab/>
      </w:r>
      <w:r w:rsidRPr="000A2650">
        <w:rPr>
          <w:rFonts w:ascii="Calibri Light" w:hAnsi="Calibri Light" w:cs="Calibri Light"/>
          <w:bCs/>
          <w:color w:val="auto"/>
          <w:sz w:val="24"/>
        </w:rPr>
        <w:t>[COUNTER]</w:t>
      </w:r>
    </w:p>
    <w:p w14:paraId="44A02641" w14:textId="77777777" w:rsidR="00A673BF" w:rsidRPr="000A2650" w:rsidRDefault="00A673BF" w:rsidP="003D0E93">
      <w:pPr>
        <w:numPr>
          <w:ilvl w:val="0"/>
          <w:numId w:val="127"/>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500 million less than $1 billion </w:t>
      </w:r>
      <w:r w:rsidRPr="000A2650">
        <w:rPr>
          <w:rFonts w:ascii="Calibri Light" w:hAnsi="Calibri Light" w:cs="Calibri Light"/>
          <w:bCs/>
          <w:color w:val="000000" w:themeColor="text1"/>
          <w:sz w:val="24"/>
        </w:rPr>
        <w:t>(S17/04)</w:t>
      </w:r>
      <w:r w:rsidRPr="000A2650">
        <w:rPr>
          <w:rFonts w:ascii="Calibri Light" w:hAnsi="Calibri Light" w:cs="Calibri Light"/>
          <w:bCs/>
          <w:color w:val="auto"/>
          <w:sz w:val="24"/>
        </w:rPr>
        <w:tab/>
        <w:t>[COUNTER]</w:t>
      </w:r>
    </w:p>
    <w:p w14:paraId="4EE86633" w14:textId="77777777" w:rsidR="00A673BF" w:rsidRPr="000A2650" w:rsidRDefault="00A673BF" w:rsidP="003D0E93">
      <w:pPr>
        <w:numPr>
          <w:ilvl w:val="0"/>
          <w:numId w:val="127"/>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1 billion + </w:t>
      </w:r>
      <w:r w:rsidRPr="000A2650">
        <w:rPr>
          <w:rFonts w:ascii="Calibri Light" w:hAnsi="Calibri Light" w:cs="Calibri Light"/>
          <w:bCs/>
          <w:color w:val="auto"/>
          <w:sz w:val="24"/>
        </w:rPr>
        <w:tab/>
      </w:r>
      <w:r w:rsidRPr="000A2650">
        <w:rPr>
          <w:rFonts w:ascii="Calibri Light" w:hAnsi="Calibri Light" w:cs="Calibri Light"/>
          <w:bCs/>
          <w:color w:val="000000" w:themeColor="text1"/>
          <w:sz w:val="24"/>
        </w:rPr>
        <w:t>(S17/05-06)</w:t>
      </w:r>
      <w:r w:rsidRPr="000A2650">
        <w:rPr>
          <w:rFonts w:ascii="Calibri Light" w:hAnsi="Calibri Light" w:cs="Calibri Light"/>
          <w:bCs/>
          <w:color w:val="auto"/>
          <w:sz w:val="24"/>
        </w:rPr>
        <w:tab/>
      </w:r>
      <w:r w:rsidRPr="000A2650">
        <w:rPr>
          <w:rFonts w:ascii="Calibri Light" w:hAnsi="Calibri Light" w:cs="Calibri Light"/>
          <w:bCs/>
          <w:color w:val="auto"/>
          <w:sz w:val="24"/>
        </w:rPr>
        <w:tab/>
      </w:r>
      <w:r w:rsidRPr="000A2650">
        <w:rPr>
          <w:rFonts w:ascii="Calibri Light" w:hAnsi="Calibri Light" w:cs="Calibri Light"/>
          <w:bCs/>
          <w:color w:val="auto"/>
          <w:sz w:val="24"/>
        </w:rPr>
        <w:tab/>
        <w:t xml:space="preserve">[COUNTER]  </w:t>
      </w:r>
    </w:p>
    <w:p w14:paraId="44A5A385" w14:textId="77777777" w:rsidR="00A673BF" w:rsidRPr="000A2650" w:rsidRDefault="00A673BF" w:rsidP="00A673BF">
      <w:pPr>
        <w:spacing w:after="0" w:line="240" w:lineRule="auto"/>
        <w:rPr>
          <w:rFonts w:ascii="Calibri Light" w:hAnsi="Calibri Light" w:cs="Calibri Light"/>
          <w:bCs/>
          <w:color w:val="000000" w:themeColor="text1"/>
          <w:sz w:val="24"/>
        </w:rPr>
      </w:pPr>
    </w:p>
    <w:p w14:paraId="217EFBDC" w14:textId="77777777" w:rsidR="00A673BF" w:rsidRPr="000A2650" w:rsidRDefault="00A673BF" w:rsidP="00A673BF">
      <w:pPr>
        <w:spacing w:after="0" w:line="240" w:lineRule="auto"/>
        <w:rPr>
          <w:rFonts w:ascii="Calibri Light" w:hAnsi="Calibri Light" w:cs="Calibri Light"/>
          <w:b/>
          <w:color w:val="000000" w:themeColor="text1"/>
          <w:sz w:val="24"/>
        </w:rPr>
      </w:pPr>
      <w:r w:rsidRPr="000A2650">
        <w:rPr>
          <w:rFonts w:ascii="Calibri Light" w:hAnsi="Calibri Light" w:cs="Calibri Light"/>
          <w:b/>
          <w:color w:val="000000" w:themeColor="text1"/>
          <w:sz w:val="24"/>
        </w:rPr>
        <w:t xml:space="preserve">REVENUE BY INDUSTRY (S17 AND S10) </w:t>
      </w:r>
    </w:p>
    <w:p w14:paraId="1F90F8E5"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lastRenderedPageBreak/>
        <w:t>AEROSPACE AND DEFENSE (S10/01)</w:t>
      </w:r>
      <w:r w:rsidRPr="000A2650">
        <w:rPr>
          <w:rFonts w:ascii="Calibri Light" w:hAnsi="Calibri Light" w:cs="Calibri Light"/>
          <w:bCs/>
          <w:color w:val="000000" w:themeColor="text1"/>
          <w:sz w:val="24"/>
        </w:rPr>
        <w:tab/>
      </w:r>
    </w:p>
    <w:p w14:paraId="17A93818"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50 million – 100 million (S17/02)</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51D9AE75"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100 million less than $500 million </w:t>
      </w:r>
      <w:r w:rsidRPr="000A2650">
        <w:rPr>
          <w:rFonts w:ascii="Calibri Light" w:hAnsi="Calibri Light" w:cs="Calibri Light"/>
          <w:bCs/>
          <w:color w:val="000000" w:themeColor="text1"/>
          <w:sz w:val="24"/>
        </w:rPr>
        <w:t>(S17/03)</w:t>
      </w:r>
      <w:r w:rsidRPr="000A2650">
        <w:rPr>
          <w:rFonts w:ascii="Calibri Light" w:hAnsi="Calibri Light" w:cs="Calibri Light"/>
          <w:bCs/>
          <w:color w:val="000000" w:themeColor="text1"/>
          <w:sz w:val="24"/>
        </w:rPr>
        <w:tab/>
      </w:r>
      <w:r w:rsidRPr="000A2650">
        <w:rPr>
          <w:rFonts w:ascii="Calibri Light" w:hAnsi="Calibri Light" w:cs="Calibri Light"/>
          <w:bCs/>
          <w:color w:val="auto"/>
          <w:sz w:val="24"/>
        </w:rPr>
        <w:t>[COUNTER]</w:t>
      </w:r>
    </w:p>
    <w:p w14:paraId="2706B21F"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500 million less than $1 billion </w:t>
      </w:r>
      <w:r w:rsidRPr="000A2650">
        <w:rPr>
          <w:rFonts w:ascii="Calibri Light" w:hAnsi="Calibri Light" w:cs="Calibri Light"/>
          <w:bCs/>
          <w:color w:val="000000" w:themeColor="text1"/>
          <w:sz w:val="24"/>
        </w:rPr>
        <w:t>(S17/04)</w:t>
      </w:r>
      <w:r w:rsidRPr="000A2650">
        <w:rPr>
          <w:rFonts w:ascii="Calibri Light" w:hAnsi="Calibri Light" w:cs="Calibri Light"/>
          <w:bCs/>
          <w:color w:val="auto"/>
          <w:sz w:val="24"/>
        </w:rPr>
        <w:tab/>
        <w:t>[COUNTER]</w:t>
      </w:r>
    </w:p>
    <w:p w14:paraId="46EC0D27" w14:textId="77777777" w:rsidR="00A673BF" w:rsidRPr="000A2650" w:rsidRDefault="00A673BF" w:rsidP="003D0E93">
      <w:pPr>
        <w:numPr>
          <w:ilvl w:val="1"/>
          <w:numId w:val="126"/>
        </w:numPr>
        <w:spacing w:after="0" w:line="240" w:lineRule="auto"/>
        <w:contextualSpacing/>
        <w:rPr>
          <w:rFonts w:ascii="Calibri Light" w:hAnsi="Calibri Light" w:cs="Calibri Light"/>
          <w:bCs/>
          <w:color w:val="000000" w:themeColor="text1"/>
          <w:sz w:val="24"/>
        </w:rPr>
      </w:pPr>
      <w:r w:rsidRPr="000A2650">
        <w:rPr>
          <w:rFonts w:ascii="Calibri Light" w:hAnsi="Calibri Light" w:cs="Calibri Light"/>
          <w:bCs/>
          <w:color w:val="auto"/>
          <w:sz w:val="24"/>
        </w:rPr>
        <w:t xml:space="preserve">$1 billion + </w:t>
      </w:r>
      <w:r w:rsidRPr="000A2650">
        <w:rPr>
          <w:rFonts w:ascii="Calibri Light" w:hAnsi="Calibri Light" w:cs="Calibri Light"/>
          <w:bCs/>
          <w:color w:val="auto"/>
          <w:sz w:val="24"/>
        </w:rPr>
        <w:tab/>
      </w:r>
      <w:r w:rsidRPr="000A2650">
        <w:rPr>
          <w:rFonts w:ascii="Calibri Light" w:hAnsi="Calibri Light" w:cs="Calibri Light"/>
          <w:bCs/>
          <w:color w:val="000000" w:themeColor="text1"/>
          <w:sz w:val="24"/>
        </w:rPr>
        <w:t>(S17/05-06)</w:t>
      </w:r>
      <w:r w:rsidRPr="000A2650">
        <w:rPr>
          <w:rFonts w:ascii="Calibri Light" w:hAnsi="Calibri Light" w:cs="Calibri Light"/>
          <w:bCs/>
          <w:color w:val="auto"/>
          <w:sz w:val="24"/>
        </w:rPr>
        <w:tab/>
      </w:r>
      <w:r w:rsidRPr="000A2650">
        <w:rPr>
          <w:rFonts w:ascii="Calibri Light" w:hAnsi="Calibri Light" w:cs="Calibri Light"/>
          <w:bCs/>
          <w:color w:val="auto"/>
          <w:sz w:val="24"/>
        </w:rPr>
        <w:tab/>
      </w:r>
      <w:r w:rsidRPr="000A2650">
        <w:rPr>
          <w:rFonts w:ascii="Calibri Light" w:hAnsi="Calibri Light" w:cs="Calibri Light"/>
          <w:bCs/>
          <w:color w:val="auto"/>
          <w:sz w:val="24"/>
        </w:rPr>
        <w:tab/>
        <w:t xml:space="preserve">[COUNTER]  </w:t>
      </w:r>
    </w:p>
    <w:p w14:paraId="68C16C5B" w14:textId="77777777" w:rsidR="00A673BF" w:rsidRPr="000A2650" w:rsidRDefault="00A673BF" w:rsidP="003D0E93">
      <w:pPr>
        <w:numPr>
          <w:ilvl w:val="0"/>
          <w:numId w:val="126"/>
        </w:numPr>
        <w:spacing w:after="0" w:line="240" w:lineRule="auto"/>
        <w:contextualSpacing/>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AUTO (S10/02)</w:t>
      </w:r>
      <w:r w:rsidRPr="000A2650">
        <w:rPr>
          <w:rFonts w:ascii="Calibri Light" w:hAnsi="Calibri Light" w:cs="Calibri Light"/>
          <w:bCs/>
          <w:color w:val="000000" w:themeColor="text1"/>
          <w:sz w:val="24"/>
        </w:rPr>
        <w:tab/>
      </w:r>
    </w:p>
    <w:p w14:paraId="5F66BB12"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50 million – 100 million (S17/02)</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03237D7B"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100 million less than $500 million </w:t>
      </w:r>
      <w:r w:rsidRPr="000A2650">
        <w:rPr>
          <w:rFonts w:ascii="Calibri Light" w:hAnsi="Calibri Light" w:cs="Calibri Light"/>
          <w:bCs/>
          <w:color w:val="000000" w:themeColor="text1"/>
          <w:sz w:val="24"/>
        </w:rPr>
        <w:t>(S17/03)</w:t>
      </w:r>
      <w:r w:rsidRPr="000A2650">
        <w:rPr>
          <w:rFonts w:ascii="Calibri Light" w:hAnsi="Calibri Light" w:cs="Calibri Light"/>
          <w:bCs/>
          <w:color w:val="000000" w:themeColor="text1"/>
          <w:sz w:val="24"/>
        </w:rPr>
        <w:tab/>
      </w:r>
      <w:r w:rsidRPr="000A2650">
        <w:rPr>
          <w:rFonts w:ascii="Calibri Light" w:hAnsi="Calibri Light" w:cs="Calibri Light"/>
          <w:bCs/>
          <w:color w:val="auto"/>
          <w:sz w:val="24"/>
        </w:rPr>
        <w:t>[COUNTER]</w:t>
      </w:r>
    </w:p>
    <w:p w14:paraId="0391864B"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500 million less than $1 billion </w:t>
      </w:r>
      <w:r w:rsidRPr="000A2650">
        <w:rPr>
          <w:rFonts w:ascii="Calibri Light" w:hAnsi="Calibri Light" w:cs="Calibri Light"/>
          <w:bCs/>
          <w:color w:val="000000" w:themeColor="text1"/>
          <w:sz w:val="24"/>
        </w:rPr>
        <w:t>(S17/04)</w:t>
      </w:r>
      <w:r w:rsidRPr="000A2650">
        <w:rPr>
          <w:rFonts w:ascii="Calibri Light" w:hAnsi="Calibri Light" w:cs="Calibri Light"/>
          <w:bCs/>
          <w:color w:val="auto"/>
          <w:sz w:val="24"/>
        </w:rPr>
        <w:tab/>
        <w:t>[COUNTER]</w:t>
      </w:r>
    </w:p>
    <w:p w14:paraId="00D99DFB" w14:textId="77777777" w:rsidR="00A673BF" w:rsidRPr="000A2650" w:rsidRDefault="00A673BF" w:rsidP="003D0E93">
      <w:pPr>
        <w:numPr>
          <w:ilvl w:val="1"/>
          <w:numId w:val="126"/>
        </w:numPr>
        <w:spacing w:after="0" w:line="240" w:lineRule="auto"/>
        <w:contextualSpacing/>
        <w:rPr>
          <w:rFonts w:ascii="Calibri Light" w:hAnsi="Calibri Light" w:cs="Calibri Light"/>
          <w:bCs/>
          <w:color w:val="000000" w:themeColor="text1"/>
          <w:sz w:val="24"/>
        </w:rPr>
      </w:pPr>
      <w:r w:rsidRPr="000A2650">
        <w:rPr>
          <w:rFonts w:ascii="Calibri Light" w:hAnsi="Calibri Light" w:cs="Calibri Light"/>
          <w:bCs/>
          <w:color w:val="auto"/>
          <w:sz w:val="24"/>
        </w:rPr>
        <w:t xml:space="preserve">$1 billion + </w:t>
      </w:r>
      <w:r w:rsidRPr="000A2650">
        <w:rPr>
          <w:rFonts w:ascii="Calibri Light" w:hAnsi="Calibri Light" w:cs="Calibri Light"/>
          <w:bCs/>
          <w:color w:val="auto"/>
          <w:sz w:val="24"/>
        </w:rPr>
        <w:tab/>
      </w:r>
      <w:r w:rsidRPr="000A2650">
        <w:rPr>
          <w:rFonts w:ascii="Calibri Light" w:hAnsi="Calibri Light" w:cs="Calibri Light"/>
          <w:bCs/>
          <w:color w:val="000000" w:themeColor="text1"/>
          <w:sz w:val="24"/>
        </w:rPr>
        <w:t>(S17/05-06)</w:t>
      </w:r>
      <w:r w:rsidRPr="000A2650">
        <w:rPr>
          <w:rFonts w:ascii="Calibri Light" w:hAnsi="Calibri Light" w:cs="Calibri Light"/>
          <w:bCs/>
          <w:color w:val="auto"/>
          <w:sz w:val="24"/>
        </w:rPr>
        <w:tab/>
      </w:r>
      <w:r w:rsidRPr="000A2650">
        <w:rPr>
          <w:rFonts w:ascii="Calibri Light" w:hAnsi="Calibri Light" w:cs="Calibri Light"/>
          <w:bCs/>
          <w:color w:val="auto"/>
          <w:sz w:val="24"/>
        </w:rPr>
        <w:tab/>
      </w:r>
      <w:r w:rsidRPr="000A2650">
        <w:rPr>
          <w:rFonts w:ascii="Calibri Light" w:hAnsi="Calibri Light" w:cs="Calibri Light"/>
          <w:bCs/>
          <w:color w:val="auto"/>
          <w:sz w:val="24"/>
        </w:rPr>
        <w:tab/>
        <w:t xml:space="preserve">[COUNTER]  </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 </w:t>
      </w:r>
    </w:p>
    <w:p w14:paraId="378E492B"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CONSUMER PRODUCTS (S10/3) </w:t>
      </w:r>
      <w:r w:rsidRPr="000A2650">
        <w:rPr>
          <w:rFonts w:ascii="Calibri Light" w:hAnsi="Calibri Light" w:cs="Calibri Light"/>
          <w:bCs/>
          <w:color w:val="000000" w:themeColor="text1"/>
          <w:sz w:val="24"/>
        </w:rPr>
        <w:tab/>
        <w:t xml:space="preserve">  </w:t>
      </w:r>
    </w:p>
    <w:p w14:paraId="6899BA89"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50 million – 100 million (S17/02)</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6C95F5DB"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100 million less than $500 million </w:t>
      </w:r>
      <w:r w:rsidRPr="000A2650">
        <w:rPr>
          <w:rFonts w:ascii="Calibri Light" w:hAnsi="Calibri Light" w:cs="Calibri Light"/>
          <w:bCs/>
          <w:color w:val="000000" w:themeColor="text1"/>
          <w:sz w:val="24"/>
        </w:rPr>
        <w:t>(S17/03)</w:t>
      </w:r>
      <w:r w:rsidRPr="000A2650">
        <w:rPr>
          <w:rFonts w:ascii="Calibri Light" w:hAnsi="Calibri Light" w:cs="Calibri Light"/>
          <w:bCs/>
          <w:color w:val="000000" w:themeColor="text1"/>
          <w:sz w:val="24"/>
        </w:rPr>
        <w:tab/>
      </w:r>
      <w:r w:rsidRPr="000A2650">
        <w:rPr>
          <w:rFonts w:ascii="Calibri Light" w:hAnsi="Calibri Light" w:cs="Calibri Light"/>
          <w:bCs/>
          <w:color w:val="auto"/>
          <w:sz w:val="24"/>
        </w:rPr>
        <w:t>[COUNTER]</w:t>
      </w:r>
    </w:p>
    <w:p w14:paraId="5005B577"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500 million less than $1 billion </w:t>
      </w:r>
      <w:r w:rsidRPr="000A2650">
        <w:rPr>
          <w:rFonts w:ascii="Calibri Light" w:hAnsi="Calibri Light" w:cs="Calibri Light"/>
          <w:bCs/>
          <w:color w:val="000000" w:themeColor="text1"/>
          <w:sz w:val="24"/>
        </w:rPr>
        <w:t>(S17/04)</w:t>
      </w:r>
      <w:r w:rsidRPr="000A2650">
        <w:rPr>
          <w:rFonts w:ascii="Calibri Light" w:hAnsi="Calibri Light" w:cs="Calibri Light"/>
          <w:bCs/>
          <w:color w:val="auto"/>
          <w:sz w:val="24"/>
        </w:rPr>
        <w:tab/>
        <w:t>[COUNTER]</w:t>
      </w:r>
    </w:p>
    <w:p w14:paraId="060F6715" w14:textId="77777777" w:rsidR="00A673BF" w:rsidRPr="000A2650" w:rsidRDefault="00A673BF" w:rsidP="003D0E93">
      <w:pPr>
        <w:numPr>
          <w:ilvl w:val="1"/>
          <w:numId w:val="126"/>
        </w:numPr>
        <w:spacing w:after="0" w:line="240" w:lineRule="auto"/>
        <w:contextualSpacing/>
        <w:rPr>
          <w:rFonts w:ascii="Calibri Light" w:hAnsi="Calibri Light" w:cs="Calibri Light"/>
          <w:bCs/>
          <w:color w:val="000000" w:themeColor="text1"/>
          <w:sz w:val="24"/>
        </w:rPr>
      </w:pPr>
      <w:r w:rsidRPr="000A2650">
        <w:rPr>
          <w:rFonts w:ascii="Calibri Light" w:hAnsi="Calibri Light" w:cs="Calibri Light"/>
          <w:bCs/>
          <w:color w:val="auto"/>
          <w:sz w:val="24"/>
        </w:rPr>
        <w:t xml:space="preserve">$1 billion + </w:t>
      </w:r>
      <w:r w:rsidRPr="000A2650">
        <w:rPr>
          <w:rFonts w:ascii="Calibri Light" w:hAnsi="Calibri Light" w:cs="Calibri Light"/>
          <w:bCs/>
          <w:color w:val="auto"/>
          <w:sz w:val="24"/>
        </w:rPr>
        <w:tab/>
      </w:r>
      <w:r w:rsidRPr="000A2650">
        <w:rPr>
          <w:rFonts w:ascii="Calibri Light" w:hAnsi="Calibri Light" w:cs="Calibri Light"/>
          <w:bCs/>
          <w:color w:val="000000" w:themeColor="text1"/>
          <w:sz w:val="24"/>
        </w:rPr>
        <w:t>(S17/05-06)</w:t>
      </w:r>
      <w:r w:rsidRPr="000A2650">
        <w:rPr>
          <w:rFonts w:ascii="Calibri Light" w:hAnsi="Calibri Light" w:cs="Calibri Light"/>
          <w:bCs/>
          <w:color w:val="auto"/>
          <w:sz w:val="24"/>
        </w:rPr>
        <w:tab/>
      </w:r>
      <w:r w:rsidRPr="000A2650">
        <w:rPr>
          <w:rFonts w:ascii="Calibri Light" w:hAnsi="Calibri Light" w:cs="Calibri Light"/>
          <w:bCs/>
          <w:color w:val="auto"/>
          <w:sz w:val="24"/>
        </w:rPr>
        <w:tab/>
      </w:r>
      <w:r w:rsidRPr="000A2650">
        <w:rPr>
          <w:rFonts w:ascii="Calibri Light" w:hAnsi="Calibri Light" w:cs="Calibri Light"/>
          <w:bCs/>
          <w:color w:val="auto"/>
          <w:sz w:val="24"/>
        </w:rPr>
        <w:tab/>
        <w:t xml:space="preserve">[COUNTER]  </w:t>
      </w:r>
    </w:p>
    <w:p w14:paraId="17F243BC"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FINANCIAL SERVICES (S10/6) </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 </w:t>
      </w:r>
    </w:p>
    <w:p w14:paraId="441D3221"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50 million – 100 million (S17/02)</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2F18E39F"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100 million less than $500 million </w:t>
      </w:r>
      <w:r w:rsidRPr="000A2650">
        <w:rPr>
          <w:rFonts w:ascii="Calibri Light" w:hAnsi="Calibri Light" w:cs="Calibri Light"/>
          <w:bCs/>
          <w:color w:val="000000" w:themeColor="text1"/>
          <w:sz w:val="24"/>
        </w:rPr>
        <w:t>(S17/03)</w:t>
      </w:r>
      <w:r w:rsidRPr="000A2650">
        <w:rPr>
          <w:rFonts w:ascii="Calibri Light" w:hAnsi="Calibri Light" w:cs="Calibri Light"/>
          <w:bCs/>
          <w:color w:val="000000" w:themeColor="text1"/>
          <w:sz w:val="24"/>
        </w:rPr>
        <w:tab/>
      </w:r>
      <w:r w:rsidRPr="000A2650">
        <w:rPr>
          <w:rFonts w:ascii="Calibri Light" w:hAnsi="Calibri Light" w:cs="Calibri Light"/>
          <w:bCs/>
          <w:color w:val="auto"/>
          <w:sz w:val="24"/>
        </w:rPr>
        <w:t>[COUNTER]</w:t>
      </w:r>
    </w:p>
    <w:p w14:paraId="68E1171D"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500 million less than $1 billion </w:t>
      </w:r>
      <w:r w:rsidRPr="000A2650">
        <w:rPr>
          <w:rFonts w:ascii="Calibri Light" w:hAnsi="Calibri Light" w:cs="Calibri Light"/>
          <w:bCs/>
          <w:color w:val="000000" w:themeColor="text1"/>
          <w:sz w:val="24"/>
        </w:rPr>
        <w:t>(S17/04)</w:t>
      </w:r>
      <w:r w:rsidRPr="000A2650">
        <w:rPr>
          <w:rFonts w:ascii="Calibri Light" w:hAnsi="Calibri Light" w:cs="Calibri Light"/>
          <w:bCs/>
          <w:color w:val="auto"/>
          <w:sz w:val="24"/>
        </w:rPr>
        <w:tab/>
        <w:t>[COUNTER]</w:t>
      </w:r>
    </w:p>
    <w:p w14:paraId="1E4090E6" w14:textId="77777777" w:rsidR="00A673BF" w:rsidRPr="000A2650" w:rsidRDefault="00A673BF" w:rsidP="003D0E93">
      <w:pPr>
        <w:numPr>
          <w:ilvl w:val="1"/>
          <w:numId w:val="126"/>
        </w:numPr>
        <w:spacing w:after="0" w:line="240" w:lineRule="auto"/>
        <w:contextualSpacing/>
        <w:rPr>
          <w:rFonts w:ascii="Calibri Light" w:hAnsi="Calibri Light" w:cs="Calibri Light"/>
          <w:bCs/>
          <w:color w:val="000000" w:themeColor="text1"/>
          <w:sz w:val="24"/>
        </w:rPr>
      </w:pPr>
      <w:r w:rsidRPr="000A2650">
        <w:rPr>
          <w:rFonts w:ascii="Calibri Light" w:hAnsi="Calibri Light" w:cs="Calibri Light"/>
          <w:bCs/>
          <w:color w:val="auto"/>
          <w:sz w:val="24"/>
        </w:rPr>
        <w:t xml:space="preserve">$1 billion + </w:t>
      </w:r>
      <w:r w:rsidRPr="000A2650">
        <w:rPr>
          <w:rFonts w:ascii="Calibri Light" w:hAnsi="Calibri Light" w:cs="Calibri Light"/>
          <w:bCs/>
          <w:color w:val="auto"/>
          <w:sz w:val="24"/>
        </w:rPr>
        <w:tab/>
      </w:r>
      <w:r w:rsidRPr="000A2650">
        <w:rPr>
          <w:rFonts w:ascii="Calibri Light" w:hAnsi="Calibri Light" w:cs="Calibri Light"/>
          <w:bCs/>
          <w:color w:val="000000" w:themeColor="text1"/>
          <w:sz w:val="24"/>
        </w:rPr>
        <w:t>(S17/05-06)</w:t>
      </w:r>
      <w:r w:rsidRPr="000A2650">
        <w:rPr>
          <w:rFonts w:ascii="Calibri Light" w:hAnsi="Calibri Light" w:cs="Calibri Light"/>
          <w:bCs/>
          <w:color w:val="auto"/>
          <w:sz w:val="24"/>
        </w:rPr>
        <w:tab/>
      </w:r>
      <w:r w:rsidRPr="000A2650">
        <w:rPr>
          <w:rFonts w:ascii="Calibri Light" w:hAnsi="Calibri Light" w:cs="Calibri Light"/>
          <w:bCs/>
          <w:color w:val="auto"/>
          <w:sz w:val="24"/>
        </w:rPr>
        <w:tab/>
      </w:r>
      <w:r w:rsidRPr="000A2650">
        <w:rPr>
          <w:rFonts w:ascii="Calibri Light" w:hAnsi="Calibri Light" w:cs="Calibri Light"/>
          <w:bCs/>
          <w:color w:val="auto"/>
          <w:sz w:val="24"/>
        </w:rPr>
        <w:tab/>
        <w:t xml:space="preserve">[COUNTER]  </w:t>
      </w:r>
    </w:p>
    <w:p w14:paraId="2E038778"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MEDIA (S10/9) </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p>
    <w:p w14:paraId="5870DE1C"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50 million – 100 million (S17/02)</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7D05B800"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100 million less than $500 million </w:t>
      </w:r>
      <w:r w:rsidRPr="000A2650">
        <w:rPr>
          <w:rFonts w:ascii="Calibri Light" w:hAnsi="Calibri Light" w:cs="Calibri Light"/>
          <w:bCs/>
          <w:color w:val="000000" w:themeColor="text1"/>
          <w:sz w:val="24"/>
        </w:rPr>
        <w:t>(S17/03)</w:t>
      </w:r>
      <w:r w:rsidRPr="000A2650">
        <w:rPr>
          <w:rFonts w:ascii="Calibri Light" w:hAnsi="Calibri Light" w:cs="Calibri Light"/>
          <w:bCs/>
          <w:color w:val="000000" w:themeColor="text1"/>
          <w:sz w:val="24"/>
        </w:rPr>
        <w:tab/>
      </w:r>
      <w:r w:rsidRPr="000A2650">
        <w:rPr>
          <w:rFonts w:ascii="Calibri Light" w:hAnsi="Calibri Light" w:cs="Calibri Light"/>
          <w:bCs/>
          <w:color w:val="auto"/>
          <w:sz w:val="24"/>
        </w:rPr>
        <w:t>[COUNTER]</w:t>
      </w:r>
    </w:p>
    <w:p w14:paraId="5F70E46A"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500 million less than $1 billion </w:t>
      </w:r>
      <w:r w:rsidRPr="000A2650">
        <w:rPr>
          <w:rFonts w:ascii="Calibri Light" w:hAnsi="Calibri Light" w:cs="Calibri Light"/>
          <w:bCs/>
          <w:color w:val="000000" w:themeColor="text1"/>
          <w:sz w:val="24"/>
        </w:rPr>
        <w:t>(S17/04)</w:t>
      </w:r>
      <w:r w:rsidRPr="000A2650">
        <w:rPr>
          <w:rFonts w:ascii="Calibri Light" w:hAnsi="Calibri Light" w:cs="Calibri Light"/>
          <w:bCs/>
          <w:color w:val="auto"/>
          <w:sz w:val="24"/>
        </w:rPr>
        <w:tab/>
        <w:t>[COUNTER]</w:t>
      </w:r>
    </w:p>
    <w:p w14:paraId="08F79FA3" w14:textId="77777777" w:rsidR="00A673BF" w:rsidRPr="000A2650" w:rsidRDefault="00A673BF" w:rsidP="003D0E93">
      <w:pPr>
        <w:numPr>
          <w:ilvl w:val="1"/>
          <w:numId w:val="126"/>
        </w:numPr>
        <w:spacing w:after="0" w:line="240" w:lineRule="auto"/>
        <w:contextualSpacing/>
        <w:rPr>
          <w:rFonts w:ascii="Calibri Light" w:hAnsi="Calibri Light" w:cs="Calibri Light"/>
          <w:bCs/>
          <w:color w:val="000000" w:themeColor="text1"/>
          <w:sz w:val="24"/>
        </w:rPr>
      </w:pPr>
      <w:r w:rsidRPr="000A2650">
        <w:rPr>
          <w:rFonts w:ascii="Calibri Light" w:hAnsi="Calibri Light" w:cs="Calibri Light"/>
          <w:bCs/>
          <w:color w:val="auto"/>
          <w:sz w:val="24"/>
        </w:rPr>
        <w:t xml:space="preserve">$1 billion + </w:t>
      </w:r>
      <w:r w:rsidRPr="000A2650">
        <w:rPr>
          <w:rFonts w:ascii="Calibri Light" w:hAnsi="Calibri Light" w:cs="Calibri Light"/>
          <w:bCs/>
          <w:color w:val="auto"/>
          <w:sz w:val="24"/>
        </w:rPr>
        <w:tab/>
      </w:r>
      <w:r w:rsidRPr="000A2650">
        <w:rPr>
          <w:rFonts w:ascii="Calibri Light" w:hAnsi="Calibri Light" w:cs="Calibri Light"/>
          <w:bCs/>
          <w:color w:val="000000" w:themeColor="text1"/>
          <w:sz w:val="24"/>
        </w:rPr>
        <w:t>(S17/05-06)</w:t>
      </w:r>
      <w:r w:rsidRPr="000A2650">
        <w:rPr>
          <w:rFonts w:ascii="Calibri Light" w:hAnsi="Calibri Light" w:cs="Calibri Light"/>
          <w:bCs/>
          <w:color w:val="auto"/>
          <w:sz w:val="24"/>
        </w:rPr>
        <w:tab/>
      </w:r>
      <w:r w:rsidRPr="000A2650">
        <w:rPr>
          <w:rFonts w:ascii="Calibri Light" w:hAnsi="Calibri Light" w:cs="Calibri Light"/>
          <w:bCs/>
          <w:color w:val="auto"/>
          <w:sz w:val="24"/>
        </w:rPr>
        <w:tab/>
      </w:r>
      <w:r w:rsidRPr="000A2650">
        <w:rPr>
          <w:rFonts w:ascii="Calibri Light" w:hAnsi="Calibri Light" w:cs="Calibri Light"/>
          <w:bCs/>
          <w:color w:val="auto"/>
          <w:sz w:val="24"/>
        </w:rPr>
        <w:tab/>
        <w:t xml:space="preserve">[COUNTER]  </w:t>
      </w:r>
    </w:p>
    <w:p w14:paraId="1EB3DDA0"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RETAIL (S10/11) </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p>
    <w:p w14:paraId="7549F972"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50 million – 100 million (S17/02)</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31F37EB4"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100 million less than $500 million </w:t>
      </w:r>
      <w:r w:rsidRPr="000A2650">
        <w:rPr>
          <w:rFonts w:ascii="Calibri Light" w:hAnsi="Calibri Light" w:cs="Calibri Light"/>
          <w:bCs/>
          <w:color w:val="000000" w:themeColor="text1"/>
          <w:sz w:val="24"/>
        </w:rPr>
        <w:t>(S17/03)</w:t>
      </w:r>
      <w:r w:rsidRPr="000A2650">
        <w:rPr>
          <w:rFonts w:ascii="Calibri Light" w:hAnsi="Calibri Light" w:cs="Calibri Light"/>
          <w:bCs/>
          <w:color w:val="000000" w:themeColor="text1"/>
          <w:sz w:val="24"/>
        </w:rPr>
        <w:tab/>
      </w:r>
      <w:r w:rsidRPr="000A2650">
        <w:rPr>
          <w:rFonts w:ascii="Calibri Light" w:hAnsi="Calibri Light" w:cs="Calibri Light"/>
          <w:bCs/>
          <w:color w:val="auto"/>
          <w:sz w:val="24"/>
        </w:rPr>
        <w:t>[COUNTER]</w:t>
      </w:r>
    </w:p>
    <w:p w14:paraId="655095A2"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500 million less than $1 billion </w:t>
      </w:r>
      <w:r w:rsidRPr="000A2650">
        <w:rPr>
          <w:rFonts w:ascii="Calibri Light" w:hAnsi="Calibri Light" w:cs="Calibri Light"/>
          <w:bCs/>
          <w:color w:val="000000" w:themeColor="text1"/>
          <w:sz w:val="24"/>
        </w:rPr>
        <w:t>(S17/04)</w:t>
      </w:r>
      <w:r w:rsidRPr="000A2650">
        <w:rPr>
          <w:rFonts w:ascii="Calibri Light" w:hAnsi="Calibri Light" w:cs="Calibri Light"/>
          <w:bCs/>
          <w:color w:val="auto"/>
          <w:sz w:val="24"/>
        </w:rPr>
        <w:tab/>
        <w:t>[COUNTER]</w:t>
      </w:r>
    </w:p>
    <w:p w14:paraId="5F894450" w14:textId="77777777" w:rsidR="00A673BF" w:rsidRPr="000A2650" w:rsidRDefault="00A673BF" w:rsidP="003D0E93">
      <w:pPr>
        <w:numPr>
          <w:ilvl w:val="1"/>
          <w:numId w:val="126"/>
        </w:numPr>
        <w:spacing w:after="0" w:line="240" w:lineRule="auto"/>
        <w:contextualSpacing/>
        <w:rPr>
          <w:rFonts w:ascii="Calibri Light" w:hAnsi="Calibri Light" w:cs="Calibri Light"/>
          <w:bCs/>
          <w:color w:val="000000" w:themeColor="text1"/>
          <w:sz w:val="24"/>
        </w:rPr>
      </w:pPr>
      <w:r w:rsidRPr="000A2650">
        <w:rPr>
          <w:rFonts w:ascii="Calibri Light" w:hAnsi="Calibri Light" w:cs="Calibri Light"/>
          <w:bCs/>
          <w:color w:val="auto"/>
          <w:sz w:val="24"/>
        </w:rPr>
        <w:t xml:space="preserve">$1 billion + </w:t>
      </w:r>
      <w:r w:rsidRPr="000A2650">
        <w:rPr>
          <w:rFonts w:ascii="Calibri Light" w:hAnsi="Calibri Light" w:cs="Calibri Light"/>
          <w:bCs/>
          <w:color w:val="auto"/>
          <w:sz w:val="24"/>
        </w:rPr>
        <w:tab/>
      </w:r>
      <w:r w:rsidRPr="000A2650">
        <w:rPr>
          <w:rFonts w:ascii="Calibri Light" w:hAnsi="Calibri Light" w:cs="Calibri Light"/>
          <w:bCs/>
          <w:color w:val="000000" w:themeColor="text1"/>
          <w:sz w:val="24"/>
        </w:rPr>
        <w:t>(S17/05-06)</w:t>
      </w:r>
      <w:r w:rsidRPr="000A2650">
        <w:rPr>
          <w:rFonts w:ascii="Calibri Light" w:hAnsi="Calibri Light" w:cs="Calibri Light"/>
          <w:bCs/>
          <w:color w:val="auto"/>
          <w:sz w:val="24"/>
        </w:rPr>
        <w:tab/>
      </w:r>
      <w:r w:rsidRPr="000A2650">
        <w:rPr>
          <w:rFonts w:ascii="Calibri Light" w:hAnsi="Calibri Light" w:cs="Calibri Light"/>
          <w:bCs/>
          <w:color w:val="auto"/>
          <w:sz w:val="24"/>
        </w:rPr>
        <w:tab/>
      </w:r>
      <w:r w:rsidRPr="000A2650">
        <w:rPr>
          <w:rFonts w:ascii="Calibri Light" w:hAnsi="Calibri Light" w:cs="Calibri Light"/>
          <w:bCs/>
          <w:color w:val="auto"/>
          <w:sz w:val="24"/>
        </w:rPr>
        <w:tab/>
        <w:t xml:space="preserve">[COUNTER]  </w:t>
      </w:r>
    </w:p>
    <w:p w14:paraId="300E9073"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TECHNOLOGY (S10/12)</w:t>
      </w:r>
      <w:r w:rsidRPr="000A2650">
        <w:rPr>
          <w:rFonts w:ascii="Calibri Light" w:hAnsi="Calibri Light" w:cs="Calibri Light"/>
          <w:bCs/>
          <w:color w:val="000000" w:themeColor="text1"/>
          <w:sz w:val="24"/>
        </w:rPr>
        <w:tab/>
      </w:r>
    </w:p>
    <w:p w14:paraId="39C84805"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50 million – 100 million (S17/02)</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537FC327"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100 million less than $500 million </w:t>
      </w:r>
      <w:r w:rsidRPr="000A2650">
        <w:rPr>
          <w:rFonts w:ascii="Calibri Light" w:hAnsi="Calibri Light" w:cs="Calibri Light"/>
          <w:bCs/>
          <w:color w:val="000000" w:themeColor="text1"/>
          <w:sz w:val="24"/>
        </w:rPr>
        <w:t>(S17/03)</w:t>
      </w:r>
      <w:r w:rsidRPr="000A2650">
        <w:rPr>
          <w:rFonts w:ascii="Calibri Light" w:hAnsi="Calibri Light" w:cs="Calibri Light"/>
          <w:bCs/>
          <w:color w:val="000000" w:themeColor="text1"/>
          <w:sz w:val="24"/>
        </w:rPr>
        <w:tab/>
      </w:r>
      <w:r w:rsidRPr="000A2650">
        <w:rPr>
          <w:rFonts w:ascii="Calibri Light" w:hAnsi="Calibri Light" w:cs="Calibri Light"/>
          <w:bCs/>
          <w:color w:val="auto"/>
          <w:sz w:val="24"/>
        </w:rPr>
        <w:t>[COUNTER]</w:t>
      </w:r>
    </w:p>
    <w:p w14:paraId="676E991D"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500 million less than $1 billion </w:t>
      </w:r>
      <w:r w:rsidRPr="000A2650">
        <w:rPr>
          <w:rFonts w:ascii="Calibri Light" w:hAnsi="Calibri Light" w:cs="Calibri Light"/>
          <w:bCs/>
          <w:color w:val="000000" w:themeColor="text1"/>
          <w:sz w:val="24"/>
        </w:rPr>
        <w:t>(S17/04)</w:t>
      </w:r>
      <w:r w:rsidRPr="000A2650">
        <w:rPr>
          <w:rFonts w:ascii="Calibri Light" w:hAnsi="Calibri Light" w:cs="Calibri Light"/>
          <w:bCs/>
          <w:color w:val="auto"/>
          <w:sz w:val="24"/>
        </w:rPr>
        <w:tab/>
        <w:t>[COUNTER]</w:t>
      </w:r>
    </w:p>
    <w:p w14:paraId="18F4E799" w14:textId="77777777" w:rsidR="00A673BF" w:rsidRPr="000A2650" w:rsidRDefault="00A673BF" w:rsidP="003D0E93">
      <w:pPr>
        <w:numPr>
          <w:ilvl w:val="1"/>
          <w:numId w:val="126"/>
        </w:numPr>
        <w:spacing w:after="0" w:line="240" w:lineRule="auto"/>
        <w:contextualSpacing/>
        <w:rPr>
          <w:rFonts w:ascii="Calibri Light" w:hAnsi="Calibri Light" w:cs="Calibri Light"/>
          <w:bCs/>
          <w:color w:val="000000" w:themeColor="text1"/>
          <w:sz w:val="24"/>
        </w:rPr>
      </w:pPr>
      <w:r w:rsidRPr="000A2650">
        <w:rPr>
          <w:rFonts w:ascii="Calibri Light" w:hAnsi="Calibri Light" w:cs="Calibri Light"/>
          <w:bCs/>
          <w:color w:val="auto"/>
          <w:sz w:val="24"/>
        </w:rPr>
        <w:t xml:space="preserve">$1 billion + </w:t>
      </w:r>
      <w:r w:rsidRPr="000A2650">
        <w:rPr>
          <w:rFonts w:ascii="Calibri Light" w:hAnsi="Calibri Light" w:cs="Calibri Light"/>
          <w:bCs/>
          <w:color w:val="auto"/>
          <w:sz w:val="24"/>
        </w:rPr>
        <w:tab/>
      </w:r>
      <w:r w:rsidRPr="000A2650">
        <w:rPr>
          <w:rFonts w:ascii="Calibri Light" w:hAnsi="Calibri Light" w:cs="Calibri Light"/>
          <w:bCs/>
          <w:color w:val="000000" w:themeColor="text1"/>
          <w:sz w:val="24"/>
        </w:rPr>
        <w:t>(S17/05-06)</w:t>
      </w:r>
      <w:r w:rsidRPr="000A2650">
        <w:rPr>
          <w:rFonts w:ascii="Calibri Light" w:hAnsi="Calibri Light" w:cs="Calibri Light"/>
          <w:bCs/>
          <w:color w:val="auto"/>
          <w:sz w:val="24"/>
        </w:rPr>
        <w:tab/>
      </w:r>
      <w:r w:rsidRPr="000A2650">
        <w:rPr>
          <w:rFonts w:ascii="Calibri Light" w:hAnsi="Calibri Light" w:cs="Calibri Light"/>
          <w:bCs/>
          <w:color w:val="auto"/>
          <w:sz w:val="24"/>
        </w:rPr>
        <w:tab/>
      </w:r>
      <w:r w:rsidRPr="000A2650">
        <w:rPr>
          <w:rFonts w:ascii="Calibri Light" w:hAnsi="Calibri Light" w:cs="Calibri Light"/>
          <w:bCs/>
          <w:color w:val="auto"/>
          <w:sz w:val="24"/>
        </w:rPr>
        <w:tab/>
        <w:t xml:space="preserve">[COUNTER]  </w:t>
      </w:r>
    </w:p>
    <w:p w14:paraId="066587F1"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TELECOMM (S10/13)</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p>
    <w:p w14:paraId="001CD43D"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50 million – 100 million (S17/02)</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6D06D7AA"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100 million less than $500 million </w:t>
      </w:r>
      <w:r w:rsidRPr="000A2650">
        <w:rPr>
          <w:rFonts w:ascii="Calibri Light" w:hAnsi="Calibri Light" w:cs="Calibri Light"/>
          <w:bCs/>
          <w:color w:val="000000" w:themeColor="text1"/>
          <w:sz w:val="24"/>
        </w:rPr>
        <w:t>(S17/03)</w:t>
      </w:r>
      <w:r w:rsidRPr="000A2650">
        <w:rPr>
          <w:rFonts w:ascii="Calibri Light" w:hAnsi="Calibri Light" w:cs="Calibri Light"/>
          <w:bCs/>
          <w:color w:val="000000" w:themeColor="text1"/>
          <w:sz w:val="24"/>
        </w:rPr>
        <w:tab/>
      </w:r>
      <w:r w:rsidRPr="000A2650">
        <w:rPr>
          <w:rFonts w:ascii="Calibri Light" w:hAnsi="Calibri Light" w:cs="Calibri Light"/>
          <w:bCs/>
          <w:color w:val="auto"/>
          <w:sz w:val="24"/>
        </w:rPr>
        <w:t>[COUNTER]</w:t>
      </w:r>
    </w:p>
    <w:p w14:paraId="3A8C74BE"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500 million less than $1 billion </w:t>
      </w:r>
      <w:r w:rsidRPr="000A2650">
        <w:rPr>
          <w:rFonts w:ascii="Calibri Light" w:hAnsi="Calibri Light" w:cs="Calibri Light"/>
          <w:bCs/>
          <w:color w:val="000000" w:themeColor="text1"/>
          <w:sz w:val="24"/>
        </w:rPr>
        <w:t>(S17/04)</w:t>
      </w:r>
      <w:r w:rsidRPr="000A2650">
        <w:rPr>
          <w:rFonts w:ascii="Calibri Light" w:hAnsi="Calibri Light" w:cs="Calibri Light"/>
          <w:bCs/>
          <w:color w:val="auto"/>
          <w:sz w:val="24"/>
        </w:rPr>
        <w:tab/>
        <w:t>[COUNTER]</w:t>
      </w:r>
    </w:p>
    <w:p w14:paraId="3967791C" w14:textId="77777777" w:rsidR="00A673BF" w:rsidRPr="000A2650" w:rsidRDefault="00A673BF" w:rsidP="003D0E93">
      <w:pPr>
        <w:numPr>
          <w:ilvl w:val="1"/>
          <w:numId w:val="126"/>
        </w:numPr>
        <w:spacing w:after="0" w:line="240" w:lineRule="auto"/>
        <w:contextualSpacing/>
        <w:rPr>
          <w:rFonts w:ascii="Calibri Light" w:hAnsi="Calibri Light" w:cs="Calibri Light"/>
          <w:bCs/>
          <w:color w:val="000000" w:themeColor="text1"/>
          <w:sz w:val="24"/>
        </w:rPr>
      </w:pPr>
      <w:r w:rsidRPr="000A2650">
        <w:rPr>
          <w:rFonts w:ascii="Calibri Light" w:hAnsi="Calibri Light" w:cs="Calibri Light"/>
          <w:bCs/>
          <w:color w:val="auto"/>
          <w:sz w:val="24"/>
        </w:rPr>
        <w:t xml:space="preserve">$1 billion + </w:t>
      </w:r>
      <w:r w:rsidRPr="000A2650">
        <w:rPr>
          <w:rFonts w:ascii="Calibri Light" w:hAnsi="Calibri Light" w:cs="Calibri Light"/>
          <w:bCs/>
          <w:color w:val="auto"/>
          <w:sz w:val="24"/>
        </w:rPr>
        <w:tab/>
      </w:r>
      <w:r w:rsidRPr="000A2650">
        <w:rPr>
          <w:rFonts w:ascii="Calibri Light" w:hAnsi="Calibri Light" w:cs="Calibri Light"/>
          <w:bCs/>
          <w:color w:val="000000" w:themeColor="text1"/>
          <w:sz w:val="24"/>
        </w:rPr>
        <w:t>(S17/05-06)</w:t>
      </w:r>
      <w:r w:rsidRPr="000A2650">
        <w:rPr>
          <w:rFonts w:ascii="Calibri Light" w:hAnsi="Calibri Light" w:cs="Calibri Light"/>
          <w:bCs/>
          <w:color w:val="auto"/>
          <w:sz w:val="24"/>
        </w:rPr>
        <w:tab/>
      </w:r>
      <w:r w:rsidRPr="000A2650">
        <w:rPr>
          <w:rFonts w:ascii="Calibri Light" w:hAnsi="Calibri Light" w:cs="Calibri Light"/>
          <w:bCs/>
          <w:color w:val="auto"/>
          <w:sz w:val="24"/>
        </w:rPr>
        <w:tab/>
      </w:r>
      <w:r w:rsidRPr="000A2650">
        <w:rPr>
          <w:rFonts w:ascii="Calibri Light" w:hAnsi="Calibri Light" w:cs="Calibri Light"/>
          <w:bCs/>
          <w:color w:val="auto"/>
          <w:sz w:val="24"/>
        </w:rPr>
        <w:tab/>
        <w:t xml:space="preserve">[COUNTER]  </w:t>
      </w:r>
    </w:p>
    <w:p w14:paraId="519E0A14" w14:textId="77777777" w:rsidR="00A673BF" w:rsidRPr="00482A24" w:rsidRDefault="00A673BF" w:rsidP="003D0E93">
      <w:pPr>
        <w:numPr>
          <w:ilvl w:val="0"/>
          <w:numId w:val="126"/>
        </w:numPr>
        <w:spacing w:after="0" w:line="240" w:lineRule="auto"/>
        <w:contextualSpacing/>
        <w:rPr>
          <w:rFonts w:ascii="Calibri Light" w:hAnsi="Calibri Light" w:cs="Calibri Light"/>
          <w:color w:val="000000" w:themeColor="text1"/>
          <w:sz w:val="24"/>
        </w:rPr>
      </w:pPr>
      <w:r w:rsidRPr="00482A24">
        <w:rPr>
          <w:rFonts w:ascii="Calibri Light" w:hAnsi="Calibri Light" w:cs="Calibri Light"/>
          <w:color w:val="auto"/>
          <w:sz w:val="24"/>
        </w:rPr>
        <w:t>ENERGY (S10/05)</w:t>
      </w:r>
    </w:p>
    <w:p w14:paraId="36F5721D" w14:textId="77777777" w:rsidR="00A673BF" w:rsidRPr="00482A24" w:rsidRDefault="00A673BF" w:rsidP="003D0E93">
      <w:pPr>
        <w:pStyle w:val="ListParagraph"/>
        <w:numPr>
          <w:ilvl w:val="1"/>
          <w:numId w:val="126"/>
        </w:numPr>
        <w:spacing w:after="0" w:line="240" w:lineRule="auto"/>
        <w:rPr>
          <w:rFonts w:ascii="Calibri Light" w:hAnsi="Calibri Light" w:cs="Calibri Light"/>
          <w:color w:val="000000" w:themeColor="text1"/>
          <w:sz w:val="24"/>
        </w:rPr>
      </w:pPr>
      <w:r w:rsidRPr="00482A24">
        <w:rPr>
          <w:rFonts w:ascii="Calibri Light" w:hAnsi="Calibri Light" w:cs="Calibri Light"/>
          <w:color w:val="000000" w:themeColor="text1"/>
          <w:sz w:val="24"/>
        </w:rPr>
        <w:t>$50 million – 100 million (S17/02)</w:t>
      </w:r>
      <w:r w:rsidRPr="00482A24">
        <w:rPr>
          <w:rFonts w:ascii="Calibri Light" w:hAnsi="Calibri Light" w:cs="Calibri Light"/>
          <w:color w:val="000000" w:themeColor="text1"/>
          <w:sz w:val="24"/>
        </w:rPr>
        <w:tab/>
      </w:r>
      <w:r w:rsidRPr="00482A24">
        <w:rPr>
          <w:rFonts w:ascii="Calibri Light" w:hAnsi="Calibri Light" w:cs="Calibri Light"/>
          <w:color w:val="000000" w:themeColor="text1"/>
          <w:sz w:val="24"/>
        </w:rPr>
        <w:tab/>
        <w:t xml:space="preserve">[COUNTER] </w:t>
      </w:r>
    </w:p>
    <w:p w14:paraId="01279C01" w14:textId="77777777" w:rsidR="00A673BF" w:rsidRPr="00482A24" w:rsidRDefault="00A673BF" w:rsidP="003D0E93">
      <w:pPr>
        <w:numPr>
          <w:ilvl w:val="1"/>
          <w:numId w:val="126"/>
        </w:numPr>
        <w:spacing w:after="160" w:line="276" w:lineRule="auto"/>
        <w:contextualSpacing/>
        <w:rPr>
          <w:rFonts w:ascii="Calibri Light" w:hAnsi="Calibri Light" w:cs="Calibri Light"/>
          <w:color w:val="auto"/>
          <w:sz w:val="24"/>
        </w:rPr>
      </w:pPr>
      <w:r w:rsidRPr="00482A24">
        <w:rPr>
          <w:rFonts w:ascii="Calibri Light" w:hAnsi="Calibri Light" w:cs="Calibri Light"/>
          <w:color w:val="auto"/>
          <w:sz w:val="24"/>
        </w:rPr>
        <w:t xml:space="preserve">$100 million less than $500 million </w:t>
      </w:r>
      <w:r w:rsidRPr="00482A24">
        <w:rPr>
          <w:rFonts w:ascii="Calibri Light" w:hAnsi="Calibri Light" w:cs="Calibri Light"/>
          <w:color w:val="000000" w:themeColor="text1"/>
          <w:sz w:val="24"/>
        </w:rPr>
        <w:t>(S17/03)</w:t>
      </w:r>
      <w:r w:rsidRPr="00482A24">
        <w:rPr>
          <w:rFonts w:ascii="Calibri Light" w:hAnsi="Calibri Light" w:cs="Calibri Light"/>
          <w:color w:val="000000" w:themeColor="text1"/>
          <w:sz w:val="24"/>
        </w:rPr>
        <w:tab/>
      </w:r>
      <w:r w:rsidRPr="00482A24">
        <w:rPr>
          <w:rFonts w:ascii="Calibri Light" w:hAnsi="Calibri Light" w:cs="Calibri Light"/>
          <w:color w:val="auto"/>
          <w:sz w:val="24"/>
        </w:rPr>
        <w:t>[COUNTER]</w:t>
      </w:r>
    </w:p>
    <w:p w14:paraId="67988131" w14:textId="77777777" w:rsidR="00A673BF" w:rsidRPr="00482A24" w:rsidRDefault="00A673BF" w:rsidP="003D0E93">
      <w:pPr>
        <w:numPr>
          <w:ilvl w:val="1"/>
          <w:numId w:val="126"/>
        </w:numPr>
        <w:spacing w:after="160" w:line="276" w:lineRule="auto"/>
        <w:contextualSpacing/>
        <w:rPr>
          <w:rFonts w:ascii="Calibri Light" w:hAnsi="Calibri Light" w:cs="Calibri Light"/>
          <w:color w:val="auto"/>
          <w:sz w:val="24"/>
        </w:rPr>
      </w:pPr>
      <w:r w:rsidRPr="00482A24">
        <w:rPr>
          <w:rFonts w:ascii="Calibri Light" w:hAnsi="Calibri Light" w:cs="Calibri Light"/>
          <w:color w:val="auto"/>
          <w:sz w:val="24"/>
        </w:rPr>
        <w:lastRenderedPageBreak/>
        <w:t xml:space="preserve">$500 million less than $1 billion </w:t>
      </w:r>
      <w:r w:rsidRPr="00482A24">
        <w:rPr>
          <w:rFonts w:ascii="Calibri Light" w:hAnsi="Calibri Light" w:cs="Calibri Light"/>
          <w:color w:val="000000" w:themeColor="text1"/>
          <w:sz w:val="24"/>
        </w:rPr>
        <w:t>(S17/04)</w:t>
      </w:r>
      <w:r w:rsidRPr="00482A24">
        <w:rPr>
          <w:rFonts w:ascii="Calibri Light" w:hAnsi="Calibri Light" w:cs="Calibri Light"/>
          <w:color w:val="auto"/>
          <w:sz w:val="24"/>
        </w:rPr>
        <w:tab/>
        <w:t>[COUNTER]</w:t>
      </w:r>
    </w:p>
    <w:p w14:paraId="60A122CC" w14:textId="77777777" w:rsidR="00A673BF" w:rsidRPr="00482A24" w:rsidRDefault="00A673BF" w:rsidP="003D0E93">
      <w:pPr>
        <w:numPr>
          <w:ilvl w:val="1"/>
          <w:numId w:val="126"/>
        </w:numPr>
        <w:spacing w:after="0" w:line="240" w:lineRule="auto"/>
        <w:contextualSpacing/>
        <w:rPr>
          <w:rFonts w:ascii="Calibri Light" w:hAnsi="Calibri Light" w:cs="Calibri Light"/>
          <w:color w:val="000000" w:themeColor="text1"/>
          <w:sz w:val="24"/>
        </w:rPr>
      </w:pPr>
      <w:r w:rsidRPr="00482A24">
        <w:rPr>
          <w:rFonts w:ascii="Calibri Light" w:hAnsi="Calibri Light" w:cs="Calibri Light"/>
          <w:color w:val="auto"/>
          <w:sz w:val="24"/>
        </w:rPr>
        <w:t xml:space="preserve">$1 billion + </w:t>
      </w:r>
      <w:r w:rsidRPr="00482A24">
        <w:rPr>
          <w:rFonts w:ascii="Calibri Light" w:hAnsi="Calibri Light" w:cs="Calibri Light"/>
          <w:color w:val="auto"/>
          <w:sz w:val="24"/>
        </w:rPr>
        <w:tab/>
      </w:r>
      <w:r w:rsidRPr="00482A24">
        <w:rPr>
          <w:rFonts w:ascii="Calibri Light" w:hAnsi="Calibri Light" w:cs="Calibri Light"/>
          <w:color w:val="000000" w:themeColor="text1"/>
          <w:sz w:val="24"/>
        </w:rPr>
        <w:t>(S17/05-06)</w:t>
      </w:r>
      <w:r w:rsidRPr="00482A24">
        <w:rPr>
          <w:rFonts w:ascii="Calibri Light" w:hAnsi="Calibri Light" w:cs="Calibri Light"/>
          <w:color w:val="auto"/>
          <w:sz w:val="24"/>
        </w:rPr>
        <w:tab/>
      </w:r>
      <w:r w:rsidRPr="00482A24">
        <w:rPr>
          <w:rFonts w:ascii="Calibri Light" w:hAnsi="Calibri Light" w:cs="Calibri Light"/>
          <w:color w:val="auto"/>
          <w:sz w:val="24"/>
        </w:rPr>
        <w:tab/>
      </w:r>
      <w:r w:rsidRPr="00482A24">
        <w:rPr>
          <w:rFonts w:ascii="Calibri Light" w:hAnsi="Calibri Light" w:cs="Calibri Light"/>
          <w:color w:val="auto"/>
          <w:sz w:val="24"/>
        </w:rPr>
        <w:tab/>
        <w:t xml:space="preserve">[COUNTER]  </w:t>
      </w:r>
    </w:p>
    <w:p w14:paraId="20C0C3ED" w14:textId="77777777" w:rsidR="00A673BF" w:rsidRPr="00482A24" w:rsidRDefault="00A673BF" w:rsidP="003D0E93">
      <w:pPr>
        <w:numPr>
          <w:ilvl w:val="0"/>
          <w:numId w:val="126"/>
        </w:numPr>
        <w:spacing w:after="0" w:line="240" w:lineRule="auto"/>
        <w:contextualSpacing/>
        <w:rPr>
          <w:rFonts w:ascii="Calibri Light" w:hAnsi="Calibri Light" w:cs="Calibri Light"/>
          <w:color w:val="000000" w:themeColor="text1"/>
          <w:sz w:val="24"/>
        </w:rPr>
      </w:pPr>
      <w:r w:rsidRPr="00482A24">
        <w:rPr>
          <w:rFonts w:ascii="Calibri Light" w:hAnsi="Calibri Light" w:cs="Calibri Light"/>
          <w:color w:val="auto"/>
          <w:sz w:val="24"/>
        </w:rPr>
        <w:t>HEALTHCARE (S10/07)</w:t>
      </w:r>
    </w:p>
    <w:p w14:paraId="1E293072" w14:textId="77777777" w:rsidR="00A673BF" w:rsidRPr="00482A24" w:rsidRDefault="00A673BF" w:rsidP="003D0E93">
      <w:pPr>
        <w:pStyle w:val="ListParagraph"/>
        <w:numPr>
          <w:ilvl w:val="1"/>
          <w:numId w:val="126"/>
        </w:numPr>
        <w:spacing w:after="0" w:line="240" w:lineRule="auto"/>
        <w:rPr>
          <w:rFonts w:ascii="Calibri Light" w:hAnsi="Calibri Light" w:cs="Calibri Light"/>
          <w:color w:val="000000" w:themeColor="text1"/>
          <w:sz w:val="24"/>
        </w:rPr>
      </w:pPr>
      <w:r w:rsidRPr="00482A24">
        <w:rPr>
          <w:rFonts w:ascii="Calibri Light" w:hAnsi="Calibri Light" w:cs="Calibri Light"/>
          <w:color w:val="000000" w:themeColor="text1"/>
          <w:sz w:val="24"/>
        </w:rPr>
        <w:t>$50 million – 100 million (S17/02)</w:t>
      </w:r>
      <w:r w:rsidRPr="00482A24">
        <w:rPr>
          <w:rFonts w:ascii="Calibri Light" w:hAnsi="Calibri Light" w:cs="Calibri Light"/>
          <w:color w:val="000000" w:themeColor="text1"/>
          <w:sz w:val="24"/>
        </w:rPr>
        <w:tab/>
      </w:r>
      <w:r w:rsidRPr="00482A24">
        <w:rPr>
          <w:rFonts w:ascii="Calibri Light" w:hAnsi="Calibri Light" w:cs="Calibri Light"/>
          <w:color w:val="000000" w:themeColor="text1"/>
          <w:sz w:val="24"/>
        </w:rPr>
        <w:tab/>
        <w:t xml:space="preserve">[COUNTER] </w:t>
      </w:r>
    </w:p>
    <w:p w14:paraId="2D34349F" w14:textId="77777777" w:rsidR="00A673BF" w:rsidRPr="00482A24" w:rsidRDefault="00A673BF" w:rsidP="003D0E93">
      <w:pPr>
        <w:numPr>
          <w:ilvl w:val="1"/>
          <w:numId w:val="126"/>
        </w:numPr>
        <w:spacing w:after="160" w:line="276" w:lineRule="auto"/>
        <w:contextualSpacing/>
        <w:rPr>
          <w:rFonts w:ascii="Calibri Light" w:hAnsi="Calibri Light" w:cs="Calibri Light"/>
          <w:color w:val="auto"/>
          <w:sz w:val="24"/>
        </w:rPr>
      </w:pPr>
      <w:r w:rsidRPr="00482A24">
        <w:rPr>
          <w:rFonts w:ascii="Calibri Light" w:hAnsi="Calibri Light" w:cs="Calibri Light"/>
          <w:color w:val="auto"/>
          <w:sz w:val="24"/>
        </w:rPr>
        <w:t xml:space="preserve">$100 million less than $500 million </w:t>
      </w:r>
      <w:r w:rsidRPr="00482A24">
        <w:rPr>
          <w:rFonts w:ascii="Calibri Light" w:hAnsi="Calibri Light" w:cs="Calibri Light"/>
          <w:color w:val="000000" w:themeColor="text1"/>
          <w:sz w:val="24"/>
        </w:rPr>
        <w:t>(S17/03)</w:t>
      </w:r>
      <w:r w:rsidRPr="00482A24">
        <w:rPr>
          <w:rFonts w:ascii="Calibri Light" w:hAnsi="Calibri Light" w:cs="Calibri Light"/>
          <w:color w:val="000000" w:themeColor="text1"/>
          <w:sz w:val="24"/>
        </w:rPr>
        <w:tab/>
      </w:r>
      <w:r w:rsidRPr="00482A24">
        <w:rPr>
          <w:rFonts w:ascii="Calibri Light" w:hAnsi="Calibri Light" w:cs="Calibri Light"/>
          <w:color w:val="auto"/>
          <w:sz w:val="24"/>
        </w:rPr>
        <w:t>[COUNTER]</w:t>
      </w:r>
    </w:p>
    <w:p w14:paraId="46D37BDF" w14:textId="77777777" w:rsidR="00A673BF" w:rsidRPr="00482A24" w:rsidRDefault="00A673BF" w:rsidP="003D0E93">
      <w:pPr>
        <w:numPr>
          <w:ilvl w:val="1"/>
          <w:numId w:val="126"/>
        </w:numPr>
        <w:spacing w:after="160" w:line="276" w:lineRule="auto"/>
        <w:contextualSpacing/>
        <w:rPr>
          <w:rFonts w:ascii="Calibri Light" w:hAnsi="Calibri Light" w:cs="Calibri Light"/>
          <w:color w:val="auto"/>
          <w:sz w:val="24"/>
        </w:rPr>
      </w:pPr>
      <w:r w:rsidRPr="00482A24">
        <w:rPr>
          <w:rFonts w:ascii="Calibri Light" w:hAnsi="Calibri Light" w:cs="Calibri Light"/>
          <w:color w:val="auto"/>
          <w:sz w:val="24"/>
        </w:rPr>
        <w:t xml:space="preserve">$500 million less than $1 billion </w:t>
      </w:r>
      <w:r w:rsidRPr="00482A24">
        <w:rPr>
          <w:rFonts w:ascii="Calibri Light" w:hAnsi="Calibri Light" w:cs="Calibri Light"/>
          <w:color w:val="000000" w:themeColor="text1"/>
          <w:sz w:val="24"/>
        </w:rPr>
        <w:t>(S17/04)</w:t>
      </w:r>
      <w:r w:rsidRPr="00482A24">
        <w:rPr>
          <w:rFonts w:ascii="Calibri Light" w:hAnsi="Calibri Light" w:cs="Calibri Light"/>
          <w:color w:val="auto"/>
          <w:sz w:val="24"/>
        </w:rPr>
        <w:tab/>
        <w:t>[COUNTER]</w:t>
      </w:r>
    </w:p>
    <w:p w14:paraId="3A43F81F" w14:textId="77777777" w:rsidR="00A673BF" w:rsidRPr="00482A24" w:rsidRDefault="00A673BF" w:rsidP="003D0E93">
      <w:pPr>
        <w:numPr>
          <w:ilvl w:val="1"/>
          <w:numId w:val="126"/>
        </w:numPr>
        <w:spacing w:after="0" w:line="240" w:lineRule="auto"/>
        <w:contextualSpacing/>
        <w:rPr>
          <w:rFonts w:ascii="Calibri Light" w:hAnsi="Calibri Light" w:cs="Calibri Light"/>
          <w:color w:val="000000" w:themeColor="text1"/>
          <w:sz w:val="24"/>
        </w:rPr>
      </w:pPr>
      <w:r w:rsidRPr="00482A24">
        <w:rPr>
          <w:rFonts w:ascii="Calibri Light" w:hAnsi="Calibri Light" w:cs="Calibri Light"/>
          <w:color w:val="auto"/>
          <w:sz w:val="24"/>
        </w:rPr>
        <w:t xml:space="preserve">$1 billion + </w:t>
      </w:r>
      <w:r w:rsidRPr="00482A24">
        <w:rPr>
          <w:rFonts w:ascii="Calibri Light" w:hAnsi="Calibri Light" w:cs="Calibri Light"/>
          <w:color w:val="auto"/>
          <w:sz w:val="24"/>
        </w:rPr>
        <w:tab/>
      </w:r>
      <w:r w:rsidRPr="00482A24">
        <w:rPr>
          <w:rFonts w:ascii="Calibri Light" w:hAnsi="Calibri Light" w:cs="Calibri Light"/>
          <w:color w:val="000000" w:themeColor="text1"/>
          <w:sz w:val="24"/>
        </w:rPr>
        <w:t>(S17/05-06)</w:t>
      </w:r>
      <w:r w:rsidRPr="00482A24">
        <w:rPr>
          <w:rFonts w:ascii="Calibri Light" w:hAnsi="Calibri Light" w:cs="Calibri Light"/>
          <w:color w:val="auto"/>
          <w:sz w:val="24"/>
        </w:rPr>
        <w:tab/>
      </w:r>
      <w:r w:rsidRPr="00482A24">
        <w:rPr>
          <w:rFonts w:ascii="Calibri Light" w:hAnsi="Calibri Light" w:cs="Calibri Light"/>
          <w:color w:val="auto"/>
          <w:sz w:val="24"/>
        </w:rPr>
        <w:tab/>
      </w:r>
      <w:r w:rsidRPr="00482A24">
        <w:rPr>
          <w:rFonts w:ascii="Calibri Light" w:hAnsi="Calibri Light" w:cs="Calibri Light"/>
          <w:color w:val="auto"/>
          <w:sz w:val="24"/>
        </w:rPr>
        <w:tab/>
        <w:t xml:space="preserve">[COUNTER]  </w:t>
      </w:r>
    </w:p>
    <w:p w14:paraId="5C929C7F" w14:textId="77777777" w:rsidR="00A673BF" w:rsidRPr="000A2650" w:rsidRDefault="00A673BF" w:rsidP="00A673BF">
      <w:pPr>
        <w:spacing w:after="160" w:line="276" w:lineRule="auto"/>
        <w:rPr>
          <w:rFonts w:ascii="Calibri Light" w:hAnsi="Calibri Light" w:cs="Calibri Light"/>
          <w:bCs/>
          <w:color w:val="auto"/>
          <w:sz w:val="24"/>
          <w:u w:val="single"/>
        </w:rPr>
      </w:pPr>
    </w:p>
    <w:p w14:paraId="7F8A88CD" w14:textId="77777777" w:rsidR="00A673BF" w:rsidRPr="000A2650" w:rsidRDefault="00A673BF" w:rsidP="00A673BF">
      <w:pPr>
        <w:spacing w:after="160" w:line="276" w:lineRule="auto"/>
        <w:rPr>
          <w:rFonts w:ascii="Calibri Light" w:hAnsi="Calibri Light" w:cs="Calibri Light"/>
          <w:bCs/>
          <w:color w:val="auto"/>
          <w:sz w:val="24"/>
          <w:u w:val="single"/>
        </w:rPr>
      </w:pPr>
      <w:r w:rsidRPr="000A2650">
        <w:rPr>
          <w:rFonts w:ascii="Calibri Light" w:hAnsi="Calibri Light" w:cs="Calibri Light"/>
          <w:bCs/>
          <w:color w:val="auto"/>
          <w:sz w:val="24"/>
          <w:u w:val="single"/>
        </w:rPr>
        <w:t xml:space="preserve">S109 – CHINA QUOTAS (ALL S100/8) [N400] </w:t>
      </w:r>
    </w:p>
    <w:p w14:paraId="00AF2A6B" w14:textId="77777777" w:rsidR="00A673BF" w:rsidRPr="000A2650" w:rsidRDefault="00A673BF" w:rsidP="00A673BF">
      <w:pPr>
        <w:spacing w:after="160" w:line="276" w:lineRule="auto"/>
        <w:rPr>
          <w:rFonts w:ascii="Calibri Light" w:hAnsi="Calibri Light" w:cs="Calibri Light"/>
          <w:b/>
          <w:color w:val="auto"/>
          <w:sz w:val="24"/>
        </w:rPr>
      </w:pPr>
      <w:r w:rsidRPr="000A2650">
        <w:rPr>
          <w:rFonts w:ascii="Calibri Light" w:hAnsi="Calibri Light" w:cs="Calibri Light"/>
          <w:b/>
          <w:color w:val="auto"/>
          <w:sz w:val="24"/>
        </w:rPr>
        <w:t xml:space="preserve">INDUSTRY (S10) </w:t>
      </w:r>
      <w:r w:rsidRPr="000A2650">
        <w:rPr>
          <w:rFonts w:ascii="Calibri Light" w:hAnsi="Calibri Light" w:cs="Calibri Light"/>
          <w:b/>
          <w:color w:val="000000" w:themeColor="text1"/>
          <w:sz w:val="24"/>
        </w:rPr>
        <w:t>[HARD QUOTA]</w:t>
      </w:r>
    </w:p>
    <w:p w14:paraId="5AFB0DC8"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AEROSPACE AND DEFENSE (S10/01)</w:t>
      </w:r>
      <w:r w:rsidRPr="000A2650">
        <w:rPr>
          <w:rFonts w:ascii="Calibri Light" w:hAnsi="Calibri Light" w:cs="Calibri Light"/>
          <w:bCs/>
          <w:color w:val="000000" w:themeColor="text1"/>
          <w:sz w:val="24"/>
        </w:rPr>
        <w:tab/>
        <w:t>[N50]</w:t>
      </w:r>
    </w:p>
    <w:p w14:paraId="6C4C935D"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AUTO (S10/02)</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N50] </w:t>
      </w:r>
    </w:p>
    <w:p w14:paraId="50BE36B1"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CONSUMER PRODUCTS (S10/3) </w:t>
      </w:r>
      <w:r w:rsidRPr="000A2650">
        <w:rPr>
          <w:rFonts w:ascii="Calibri Light" w:hAnsi="Calibri Light" w:cs="Calibri Light"/>
          <w:bCs/>
          <w:color w:val="000000" w:themeColor="text1"/>
          <w:sz w:val="24"/>
        </w:rPr>
        <w:tab/>
        <w:t xml:space="preserve">[N50]  </w:t>
      </w:r>
    </w:p>
    <w:p w14:paraId="2C451153"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FINANCIAL SERVICES (S10/6) </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N50] </w:t>
      </w:r>
    </w:p>
    <w:p w14:paraId="70B65BA4"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MEDIA (S10/9) </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N50]</w:t>
      </w:r>
    </w:p>
    <w:p w14:paraId="1EE68F27"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RETAIL (S10/11) </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N50]</w:t>
      </w:r>
    </w:p>
    <w:p w14:paraId="0E0E864A"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TECHNOLOGY (S10/12)</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N50]</w:t>
      </w:r>
    </w:p>
    <w:p w14:paraId="5E42846C" w14:textId="77777777" w:rsidR="00A673BF"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TELECOMM (S10/13)</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N50]</w:t>
      </w:r>
      <w:r w:rsidRPr="000A2650">
        <w:rPr>
          <w:rFonts w:ascii="Calibri Light" w:hAnsi="Calibri Light" w:cs="Calibri Light"/>
          <w:bCs/>
          <w:color w:val="000000" w:themeColor="text1"/>
          <w:sz w:val="24"/>
        </w:rPr>
        <w:tab/>
      </w:r>
    </w:p>
    <w:p w14:paraId="38DEFE46" w14:textId="77777777" w:rsidR="00A673BF" w:rsidRPr="00482A24" w:rsidRDefault="00A673BF" w:rsidP="003D0E93">
      <w:pPr>
        <w:pStyle w:val="ListParagraph"/>
        <w:numPr>
          <w:ilvl w:val="0"/>
          <w:numId w:val="126"/>
        </w:numPr>
        <w:spacing w:after="0" w:line="240" w:lineRule="auto"/>
        <w:rPr>
          <w:rFonts w:ascii="Calibri Light" w:hAnsi="Calibri Light" w:cs="Calibri Light"/>
          <w:color w:val="000000" w:themeColor="text1"/>
          <w:sz w:val="24"/>
        </w:rPr>
      </w:pPr>
      <w:r w:rsidRPr="00482A24">
        <w:rPr>
          <w:rFonts w:ascii="Calibri Light" w:hAnsi="Calibri Light" w:cs="Calibri Light"/>
          <w:color w:val="000000" w:themeColor="text1"/>
          <w:sz w:val="24"/>
        </w:rPr>
        <w:t>ENERGY (S10/05)</w:t>
      </w:r>
      <w:r w:rsidRPr="00482A24">
        <w:rPr>
          <w:rFonts w:ascii="Calibri Light" w:hAnsi="Calibri Light" w:cs="Calibri Light"/>
          <w:color w:val="000000" w:themeColor="text1"/>
          <w:sz w:val="24"/>
        </w:rPr>
        <w:tab/>
      </w:r>
      <w:r w:rsidRPr="00482A24">
        <w:rPr>
          <w:rFonts w:ascii="Calibri Light" w:hAnsi="Calibri Light" w:cs="Calibri Light"/>
          <w:color w:val="000000" w:themeColor="text1"/>
          <w:sz w:val="24"/>
        </w:rPr>
        <w:tab/>
      </w:r>
      <w:r w:rsidRPr="00482A24">
        <w:rPr>
          <w:rFonts w:ascii="Calibri Light" w:hAnsi="Calibri Light" w:cs="Calibri Light"/>
          <w:color w:val="000000" w:themeColor="text1"/>
          <w:sz w:val="24"/>
        </w:rPr>
        <w:tab/>
        <w:t>[COUNTER]</w:t>
      </w:r>
    </w:p>
    <w:p w14:paraId="5DCD9181" w14:textId="77777777" w:rsidR="00A673BF" w:rsidRPr="00482A24" w:rsidRDefault="00A673BF" w:rsidP="003D0E93">
      <w:pPr>
        <w:pStyle w:val="ListParagraph"/>
        <w:numPr>
          <w:ilvl w:val="0"/>
          <w:numId w:val="126"/>
        </w:numPr>
        <w:spacing w:after="0" w:line="240" w:lineRule="auto"/>
        <w:rPr>
          <w:rFonts w:ascii="Calibri Light" w:hAnsi="Calibri Light" w:cs="Calibri Light"/>
          <w:color w:val="000000" w:themeColor="text1"/>
          <w:sz w:val="24"/>
        </w:rPr>
      </w:pPr>
      <w:r w:rsidRPr="00482A24">
        <w:rPr>
          <w:rFonts w:ascii="Calibri Light" w:hAnsi="Calibri Light" w:cs="Calibri Light"/>
          <w:color w:val="000000" w:themeColor="text1"/>
          <w:sz w:val="24"/>
        </w:rPr>
        <w:t>HEALTHCARE (S10/07)</w:t>
      </w:r>
      <w:r w:rsidRPr="00482A24">
        <w:rPr>
          <w:rFonts w:ascii="Calibri Light" w:hAnsi="Calibri Light" w:cs="Calibri Light"/>
          <w:color w:val="000000" w:themeColor="text1"/>
          <w:sz w:val="24"/>
        </w:rPr>
        <w:tab/>
      </w:r>
      <w:r w:rsidRPr="00482A24">
        <w:rPr>
          <w:rFonts w:ascii="Calibri Light" w:hAnsi="Calibri Light" w:cs="Calibri Light"/>
          <w:color w:val="000000" w:themeColor="text1"/>
          <w:sz w:val="24"/>
        </w:rPr>
        <w:tab/>
      </w:r>
      <w:r w:rsidRPr="00482A24">
        <w:rPr>
          <w:rFonts w:ascii="Calibri Light" w:hAnsi="Calibri Light" w:cs="Calibri Light"/>
          <w:color w:val="000000" w:themeColor="text1"/>
          <w:sz w:val="24"/>
        </w:rPr>
        <w:tab/>
        <w:t>[COUNTER]</w:t>
      </w:r>
    </w:p>
    <w:p w14:paraId="3253E60B" w14:textId="77777777" w:rsidR="00A673BF" w:rsidRPr="000A2650" w:rsidRDefault="00A673BF" w:rsidP="00A673BF">
      <w:pPr>
        <w:spacing w:after="0" w:line="240" w:lineRule="auto"/>
        <w:rPr>
          <w:rFonts w:ascii="Calibri Light" w:hAnsi="Calibri Light" w:cs="Calibri Light"/>
          <w:bCs/>
          <w:color w:val="000000" w:themeColor="text1"/>
          <w:sz w:val="24"/>
        </w:rPr>
      </w:pPr>
    </w:p>
    <w:p w14:paraId="57AD0837" w14:textId="77777777" w:rsidR="00A673BF" w:rsidRPr="000A2650" w:rsidRDefault="00A673BF" w:rsidP="00A673BF">
      <w:pPr>
        <w:spacing w:after="0" w:line="240" w:lineRule="auto"/>
        <w:rPr>
          <w:rFonts w:ascii="Calibri Light" w:hAnsi="Calibri Light" w:cs="Calibri Light"/>
          <w:b/>
          <w:color w:val="000000" w:themeColor="text1"/>
          <w:sz w:val="24"/>
        </w:rPr>
      </w:pPr>
      <w:r w:rsidRPr="000A2650">
        <w:rPr>
          <w:rFonts w:ascii="Calibri Light" w:hAnsi="Calibri Light" w:cs="Calibri Light"/>
          <w:b/>
          <w:color w:val="000000" w:themeColor="text1"/>
          <w:sz w:val="24"/>
        </w:rPr>
        <w:t xml:space="preserve">COMPANY SIZE (S16) </w:t>
      </w:r>
    </w:p>
    <w:p w14:paraId="2421061E" w14:textId="77777777" w:rsidR="00A673BF" w:rsidRPr="000A2650" w:rsidRDefault="00A673BF" w:rsidP="003D0E93">
      <w:pPr>
        <w:pStyle w:val="ListParagraph"/>
        <w:numPr>
          <w:ilvl w:val="0"/>
          <w:numId w:val="128"/>
        </w:numPr>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Less than 10K employees (S16/01-03)</w:t>
      </w:r>
      <w:r w:rsidRPr="000A2650">
        <w:rPr>
          <w:rFonts w:ascii="Calibri Light" w:hAnsi="Calibri Light" w:cs="Calibri Light"/>
          <w:bCs/>
          <w:color w:val="000000" w:themeColor="text1"/>
          <w:sz w:val="24"/>
        </w:rPr>
        <w:tab/>
        <w:t xml:space="preserve">[COUNTER] </w:t>
      </w:r>
    </w:p>
    <w:p w14:paraId="21F4621A" w14:textId="77777777" w:rsidR="00A673BF" w:rsidRPr="000A2650" w:rsidRDefault="00A673BF" w:rsidP="003D0E93">
      <w:pPr>
        <w:pStyle w:val="ListParagraph"/>
        <w:numPr>
          <w:ilvl w:val="0"/>
          <w:numId w:val="128"/>
        </w:numPr>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10K to 50K employees (S16/04) </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37643193" w14:textId="77777777" w:rsidR="00A673BF" w:rsidRPr="000A2650" w:rsidRDefault="00A673BF" w:rsidP="003D0E93">
      <w:pPr>
        <w:pStyle w:val="ListParagraph"/>
        <w:numPr>
          <w:ilvl w:val="0"/>
          <w:numId w:val="128"/>
        </w:numPr>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50K+ employees (S16/05) </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19CE9BBD" w14:textId="77777777" w:rsidR="00A673BF" w:rsidRPr="000A2650" w:rsidRDefault="00A673BF" w:rsidP="003D0E93">
      <w:pPr>
        <w:pStyle w:val="ListParagraph"/>
        <w:numPr>
          <w:ilvl w:val="0"/>
          <w:numId w:val="128"/>
        </w:numPr>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Don’t know (S16/06)</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COUNTER]</w:t>
      </w:r>
    </w:p>
    <w:p w14:paraId="26395224" w14:textId="77777777" w:rsidR="00A673BF" w:rsidRPr="000A2650" w:rsidRDefault="00A673BF" w:rsidP="00A673BF">
      <w:pPr>
        <w:spacing w:after="0"/>
        <w:rPr>
          <w:rFonts w:ascii="Calibri Light" w:hAnsi="Calibri Light" w:cs="Calibri Light"/>
          <w:b/>
          <w:color w:val="000000" w:themeColor="text1"/>
          <w:sz w:val="24"/>
        </w:rPr>
      </w:pPr>
      <w:r w:rsidRPr="000A2650">
        <w:rPr>
          <w:rFonts w:ascii="Calibri Light" w:hAnsi="Calibri Light" w:cs="Calibri Light"/>
          <w:b/>
          <w:color w:val="000000" w:themeColor="text1"/>
          <w:sz w:val="24"/>
        </w:rPr>
        <w:t>DISRUPTION KNOWLEDGE LEVEL (S18)</w:t>
      </w:r>
    </w:p>
    <w:p w14:paraId="0010F690" w14:textId="77777777" w:rsidR="00A673BF" w:rsidRPr="000A2650" w:rsidRDefault="00A673BF" w:rsidP="003D0E93">
      <w:pPr>
        <w:pStyle w:val="ListParagraph"/>
        <w:numPr>
          <w:ilvl w:val="0"/>
          <w:numId w:val="128"/>
        </w:numPr>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SOMEWHAT (S18.01/03)</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COUNTER]</w:t>
      </w:r>
    </w:p>
    <w:p w14:paraId="25CFB0BB" w14:textId="77777777" w:rsidR="00A673BF" w:rsidRPr="000A2650" w:rsidRDefault="00A673BF" w:rsidP="003D0E93">
      <w:pPr>
        <w:pStyle w:val="ListParagraph"/>
        <w:numPr>
          <w:ilvl w:val="0"/>
          <w:numId w:val="128"/>
        </w:numPr>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VERY (S18.01/04)</w:t>
      </w:r>
      <w:r w:rsidRPr="000A2650">
        <w:t xml:space="preserve"> </w:t>
      </w:r>
      <w:r w:rsidRPr="000A2650">
        <w:tab/>
      </w:r>
      <w:r w:rsidRPr="000A2650">
        <w:tab/>
      </w:r>
      <w:r w:rsidRPr="000A2650">
        <w:tab/>
      </w:r>
      <w:r w:rsidRPr="000A2650">
        <w:tab/>
      </w:r>
      <w:r w:rsidRPr="000A2650">
        <w:rPr>
          <w:rFonts w:ascii="Calibri Light" w:hAnsi="Calibri Light" w:cs="Calibri Light"/>
          <w:bCs/>
          <w:color w:val="000000" w:themeColor="text1"/>
          <w:sz w:val="24"/>
        </w:rPr>
        <w:t xml:space="preserve">[COUNTER] </w:t>
      </w:r>
    </w:p>
    <w:p w14:paraId="2BBBB52D" w14:textId="77777777" w:rsidR="00A673BF" w:rsidRPr="000A2650" w:rsidRDefault="00A673BF" w:rsidP="00A673BF">
      <w:pPr>
        <w:spacing w:after="0" w:line="240" w:lineRule="auto"/>
        <w:rPr>
          <w:rFonts w:ascii="Calibri Light" w:hAnsi="Calibri Light" w:cs="Calibri Light"/>
          <w:b/>
          <w:color w:val="000000" w:themeColor="text1"/>
          <w:sz w:val="24"/>
        </w:rPr>
      </w:pPr>
    </w:p>
    <w:p w14:paraId="5B224C26" w14:textId="77777777" w:rsidR="00A673BF" w:rsidRPr="000A2650" w:rsidRDefault="00A673BF" w:rsidP="00A673BF">
      <w:pPr>
        <w:spacing w:after="0" w:line="240" w:lineRule="auto"/>
        <w:rPr>
          <w:rFonts w:ascii="Calibri Light" w:hAnsi="Calibri Light" w:cs="Calibri Light"/>
          <w:b/>
          <w:color w:val="000000" w:themeColor="text1"/>
          <w:sz w:val="24"/>
        </w:rPr>
      </w:pPr>
      <w:r w:rsidRPr="000A2650">
        <w:rPr>
          <w:rFonts w:ascii="Calibri Light" w:hAnsi="Calibri Light" w:cs="Calibri Light"/>
          <w:b/>
          <w:color w:val="000000" w:themeColor="text1"/>
          <w:sz w:val="24"/>
        </w:rPr>
        <w:t xml:space="preserve">SENIORITY (S12) </w:t>
      </w:r>
    </w:p>
    <w:p w14:paraId="4DD02E9D"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C-SUITE (S12/1)</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46990A96"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OTHER SENIOR LEVEL (S12/2-5)</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7837F641"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MID-LEVEL (S12/6-7)</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MAX=N100]</w:t>
      </w:r>
    </w:p>
    <w:p w14:paraId="15EF0CAF" w14:textId="77777777" w:rsidR="00A673BF" w:rsidRPr="000A2650" w:rsidRDefault="00A673BF" w:rsidP="00A673BF">
      <w:pPr>
        <w:spacing w:after="0" w:line="240" w:lineRule="auto"/>
        <w:rPr>
          <w:rFonts w:ascii="Calibri Light" w:hAnsi="Calibri Light" w:cs="Calibri Light"/>
          <w:b/>
          <w:color w:val="000000" w:themeColor="text1"/>
          <w:sz w:val="24"/>
        </w:rPr>
      </w:pPr>
    </w:p>
    <w:p w14:paraId="0EC64CCD" w14:textId="77777777" w:rsidR="00A673BF" w:rsidRPr="000A2650" w:rsidRDefault="00A673BF" w:rsidP="00A673BF">
      <w:pPr>
        <w:spacing w:after="0" w:line="240" w:lineRule="auto"/>
        <w:rPr>
          <w:rFonts w:ascii="Calibri Light" w:hAnsi="Calibri Light" w:cs="Calibri Light"/>
          <w:b/>
          <w:color w:val="000000" w:themeColor="text1"/>
          <w:sz w:val="24"/>
        </w:rPr>
      </w:pPr>
      <w:r w:rsidRPr="000A2650">
        <w:rPr>
          <w:rFonts w:ascii="Calibri Light" w:hAnsi="Calibri Light" w:cs="Calibri Light"/>
          <w:b/>
          <w:color w:val="000000" w:themeColor="text1"/>
          <w:sz w:val="24"/>
        </w:rPr>
        <w:t xml:space="preserve">SENIORITY BY INDUSTRY (S12 AND S10) </w:t>
      </w:r>
    </w:p>
    <w:p w14:paraId="687D02ED"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AEROSPACE AND DEFENSE (S10/01)</w:t>
      </w:r>
      <w:r w:rsidRPr="000A2650">
        <w:rPr>
          <w:rFonts w:ascii="Calibri Light" w:hAnsi="Calibri Light" w:cs="Calibri Light"/>
          <w:bCs/>
          <w:color w:val="000000" w:themeColor="text1"/>
          <w:sz w:val="24"/>
        </w:rPr>
        <w:tab/>
      </w:r>
    </w:p>
    <w:p w14:paraId="1EE62F9E"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C-SUITE (S12/1)</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7FBD7AFD"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OTHER SENIOR LEVEL (S12/2-5)</w:t>
      </w:r>
      <w:r w:rsidRPr="000A2650">
        <w:rPr>
          <w:rFonts w:ascii="Calibri Light" w:hAnsi="Calibri Light" w:cs="Calibri Light"/>
          <w:bCs/>
          <w:color w:val="000000" w:themeColor="text1"/>
          <w:sz w:val="24"/>
        </w:rPr>
        <w:tab/>
        <w:t xml:space="preserve">[COUNTER] </w:t>
      </w:r>
    </w:p>
    <w:p w14:paraId="23243DC3"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lastRenderedPageBreak/>
        <w:t>MID-LEVEL (S12/6-7)</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COUNTER]</w:t>
      </w:r>
    </w:p>
    <w:p w14:paraId="40623370"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AUTO (S10/02)</w:t>
      </w:r>
      <w:r w:rsidRPr="000A2650">
        <w:rPr>
          <w:rFonts w:ascii="Calibri Light" w:hAnsi="Calibri Light" w:cs="Calibri Light"/>
          <w:bCs/>
          <w:color w:val="000000" w:themeColor="text1"/>
          <w:sz w:val="24"/>
        </w:rPr>
        <w:tab/>
      </w:r>
    </w:p>
    <w:p w14:paraId="125C221D"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C-SUITE (S12/1)</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73955E84"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OTHER SENIOR LEVEL (S12/2-5)</w:t>
      </w:r>
      <w:r w:rsidRPr="000A2650">
        <w:rPr>
          <w:rFonts w:ascii="Calibri Light" w:hAnsi="Calibri Light" w:cs="Calibri Light"/>
          <w:bCs/>
          <w:color w:val="000000" w:themeColor="text1"/>
          <w:sz w:val="24"/>
        </w:rPr>
        <w:tab/>
        <w:t xml:space="preserve">[COUNTER] </w:t>
      </w:r>
    </w:p>
    <w:p w14:paraId="4457DFB2"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MID-LEVEL (S12/6-7)</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COUNTER]</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 </w:t>
      </w:r>
    </w:p>
    <w:p w14:paraId="7A2D7F4F"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CONSUMER PRODUCTS (S10/3) </w:t>
      </w:r>
      <w:r w:rsidRPr="000A2650">
        <w:rPr>
          <w:rFonts w:ascii="Calibri Light" w:hAnsi="Calibri Light" w:cs="Calibri Light"/>
          <w:bCs/>
          <w:color w:val="000000" w:themeColor="text1"/>
          <w:sz w:val="24"/>
        </w:rPr>
        <w:tab/>
        <w:t xml:space="preserve">  </w:t>
      </w:r>
    </w:p>
    <w:p w14:paraId="3E79FD20"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C-SUITE (S12/1)</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68F07F2D"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OTHER SENIOR LEVEL (S12/2-5)</w:t>
      </w:r>
      <w:r w:rsidRPr="000A2650">
        <w:rPr>
          <w:rFonts w:ascii="Calibri Light" w:hAnsi="Calibri Light" w:cs="Calibri Light"/>
          <w:bCs/>
          <w:color w:val="000000" w:themeColor="text1"/>
          <w:sz w:val="24"/>
        </w:rPr>
        <w:tab/>
        <w:t xml:space="preserve">[COUNTER] </w:t>
      </w:r>
    </w:p>
    <w:p w14:paraId="6D4BD748"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MID-LEVEL (S12/6-7)</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COUNTER]</w:t>
      </w:r>
    </w:p>
    <w:p w14:paraId="118EE19E"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FINANCIAL SERVICES (S10/6) </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 </w:t>
      </w:r>
    </w:p>
    <w:p w14:paraId="317212A3"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C-SUITE (S12/1)</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0041BF73"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OTHER SENIOR LEVEL (S12/2-5)</w:t>
      </w:r>
      <w:r w:rsidRPr="000A2650">
        <w:rPr>
          <w:rFonts w:ascii="Calibri Light" w:hAnsi="Calibri Light" w:cs="Calibri Light"/>
          <w:bCs/>
          <w:color w:val="000000" w:themeColor="text1"/>
          <w:sz w:val="24"/>
        </w:rPr>
        <w:tab/>
        <w:t xml:space="preserve">[COUNTER] </w:t>
      </w:r>
    </w:p>
    <w:p w14:paraId="755A5625"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MID-LEVEL (S12/6-7)</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COUNTER]</w:t>
      </w:r>
    </w:p>
    <w:p w14:paraId="25A7D290"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MEDIA (S10/9) </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p>
    <w:p w14:paraId="3245AF9C"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C-SUITE (S12/1)</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366ED095"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OTHER SENIOR LEVEL (S12/2-5)</w:t>
      </w:r>
      <w:r w:rsidRPr="000A2650">
        <w:rPr>
          <w:rFonts w:ascii="Calibri Light" w:hAnsi="Calibri Light" w:cs="Calibri Light"/>
          <w:bCs/>
          <w:color w:val="000000" w:themeColor="text1"/>
          <w:sz w:val="24"/>
        </w:rPr>
        <w:tab/>
        <w:t xml:space="preserve">[COUNTER] </w:t>
      </w:r>
    </w:p>
    <w:p w14:paraId="5444C6F5"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MID-LEVEL (S12/6-7)</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COUNTER]</w:t>
      </w:r>
    </w:p>
    <w:p w14:paraId="6D91953E"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RETAIL (S10/11) </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p>
    <w:p w14:paraId="05176F7A"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C-SUITE (S12/1)</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6F1C49D9"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OTHER SENIOR LEVEL (S12/2-5)</w:t>
      </w:r>
      <w:r w:rsidRPr="000A2650">
        <w:rPr>
          <w:rFonts w:ascii="Calibri Light" w:hAnsi="Calibri Light" w:cs="Calibri Light"/>
          <w:bCs/>
          <w:color w:val="000000" w:themeColor="text1"/>
          <w:sz w:val="24"/>
        </w:rPr>
        <w:tab/>
        <w:t xml:space="preserve">[COUNTER] </w:t>
      </w:r>
    </w:p>
    <w:p w14:paraId="2B4A0251"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MID-LEVEL (S12/6-7)</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COUNTER]</w:t>
      </w:r>
    </w:p>
    <w:p w14:paraId="5147BA43"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TECHNOLOGY (S10/12)</w:t>
      </w:r>
      <w:r w:rsidRPr="000A2650">
        <w:rPr>
          <w:rFonts w:ascii="Calibri Light" w:hAnsi="Calibri Light" w:cs="Calibri Light"/>
          <w:bCs/>
          <w:color w:val="000000" w:themeColor="text1"/>
          <w:sz w:val="24"/>
        </w:rPr>
        <w:tab/>
      </w:r>
    </w:p>
    <w:p w14:paraId="47C17834"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C-SUITE (S12/1)</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642D30E4"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OTHER SENIOR LEVEL (S12/2-5)</w:t>
      </w:r>
      <w:r w:rsidRPr="000A2650">
        <w:rPr>
          <w:rFonts w:ascii="Calibri Light" w:hAnsi="Calibri Light" w:cs="Calibri Light"/>
          <w:bCs/>
          <w:color w:val="000000" w:themeColor="text1"/>
          <w:sz w:val="24"/>
        </w:rPr>
        <w:tab/>
        <w:t xml:space="preserve">[COUNTER] </w:t>
      </w:r>
    </w:p>
    <w:p w14:paraId="34B9780A"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MID-LEVEL (S12/6-7)</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COUNTER]</w:t>
      </w:r>
    </w:p>
    <w:p w14:paraId="4A3EEFF9"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TELECOMM (S10/13)</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p>
    <w:p w14:paraId="6B890337"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C-SUITE (S12/1)</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024D3412"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OTHER SENIOR LEVEL (S12/2-5)</w:t>
      </w:r>
      <w:r w:rsidRPr="000A2650">
        <w:rPr>
          <w:rFonts w:ascii="Calibri Light" w:hAnsi="Calibri Light" w:cs="Calibri Light"/>
          <w:bCs/>
          <w:color w:val="000000" w:themeColor="text1"/>
          <w:sz w:val="24"/>
        </w:rPr>
        <w:tab/>
        <w:t xml:space="preserve">[COUNTER] </w:t>
      </w:r>
    </w:p>
    <w:p w14:paraId="66D336FB"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MID-LEVEL (S12/6-7)</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COUNTER]</w:t>
      </w:r>
    </w:p>
    <w:p w14:paraId="4FF12DFA" w14:textId="77777777" w:rsidR="00A673BF" w:rsidRPr="00482A24" w:rsidRDefault="00A673BF" w:rsidP="003D0E93">
      <w:pPr>
        <w:pStyle w:val="ListParagraph"/>
        <w:numPr>
          <w:ilvl w:val="0"/>
          <w:numId w:val="126"/>
        </w:numPr>
        <w:spacing w:after="0" w:line="240" w:lineRule="auto"/>
        <w:rPr>
          <w:rFonts w:ascii="Calibri Light" w:hAnsi="Calibri Light" w:cs="Calibri Light"/>
          <w:color w:val="000000" w:themeColor="text1"/>
          <w:sz w:val="24"/>
        </w:rPr>
      </w:pPr>
      <w:r w:rsidRPr="00482A24">
        <w:rPr>
          <w:rFonts w:ascii="Calibri Light" w:hAnsi="Calibri Light" w:cs="Calibri Light"/>
          <w:color w:val="000000" w:themeColor="text1"/>
          <w:sz w:val="24"/>
        </w:rPr>
        <w:t>ENERGY (S10/05)</w:t>
      </w:r>
    </w:p>
    <w:p w14:paraId="727DA4C9" w14:textId="77777777" w:rsidR="00A673BF" w:rsidRPr="00482A24" w:rsidRDefault="00A673BF" w:rsidP="003D0E93">
      <w:pPr>
        <w:pStyle w:val="ListParagraph"/>
        <w:numPr>
          <w:ilvl w:val="1"/>
          <w:numId w:val="126"/>
        </w:numPr>
        <w:spacing w:after="0" w:line="240" w:lineRule="auto"/>
        <w:rPr>
          <w:rFonts w:ascii="Calibri Light" w:hAnsi="Calibri Light" w:cs="Calibri Light"/>
          <w:color w:val="000000" w:themeColor="text1"/>
          <w:sz w:val="24"/>
        </w:rPr>
      </w:pPr>
      <w:r w:rsidRPr="00482A24">
        <w:rPr>
          <w:rFonts w:ascii="Calibri Light" w:hAnsi="Calibri Light" w:cs="Calibri Light"/>
          <w:color w:val="000000" w:themeColor="text1"/>
          <w:sz w:val="24"/>
        </w:rPr>
        <w:t>C-SUITE (S12/1)</w:t>
      </w:r>
      <w:r w:rsidRPr="00482A24">
        <w:rPr>
          <w:rFonts w:ascii="Calibri Light" w:hAnsi="Calibri Light" w:cs="Calibri Light"/>
          <w:color w:val="000000" w:themeColor="text1"/>
          <w:sz w:val="24"/>
        </w:rPr>
        <w:tab/>
      </w:r>
      <w:r w:rsidRPr="00482A24">
        <w:rPr>
          <w:rFonts w:ascii="Calibri Light" w:hAnsi="Calibri Light" w:cs="Calibri Light"/>
          <w:color w:val="000000" w:themeColor="text1"/>
          <w:sz w:val="24"/>
        </w:rPr>
        <w:tab/>
      </w:r>
      <w:r w:rsidRPr="00482A24">
        <w:rPr>
          <w:rFonts w:ascii="Calibri Light" w:hAnsi="Calibri Light" w:cs="Calibri Light"/>
          <w:color w:val="000000" w:themeColor="text1"/>
          <w:sz w:val="24"/>
        </w:rPr>
        <w:tab/>
        <w:t xml:space="preserve">[COUNTER] </w:t>
      </w:r>
    </w:p>
    <w:p w14:paraId="5927B279" w14:textId="77777777" w:rsidR="00A673BF" w:rsidRPr="00482A24" w:rsidRDefault="00A673BF" w:rsidP="003D0E93">
      <w:pPr>
        <w:pStyle w:val="ListParagraph"/>
        <w:numPr>
          <w:ilvl w:val="1"/>
          <w:numId w:val="126"/>
        </w:numPr>
        <w:spacing w:after="0" w:line="240" w:lineRule="auto"/>
        <w:rPr>
          <w:rFonts w:ascii="Calibri Light" w:hAnsi="Calibri Light" w:cs="Calibri Light"/>
          <w:color w:val="000000" w:themeColor="text1"/>
          <w:sz w:val="24"/>
        </w:rPr>
      </w:pPr>
      <w:r w:rsidRPr="00482A24">
        <w:rPr>
          <w:rFonts w:ascii="Calibri Light" w:hAnsi="Calibri Light" w:cs="Calibri Light"/>
          <w:color w:val="000000" w:themeColor="text1"/>
          <w:sz w:val="24"/>
        </w:rPr>
        <w:t>OTHER SENIOR LEVEL (S12/2-5)</w:t>
      </w:r>
      <w:r w:rsidRPr="00482A24">
        <w:rPr>
          <w:rFonts w:ascii="Calibri Light" w:hAnsi="Calibri Light" w:cs="Calibri Light"/>
          <w:color w:val="000000" w:themeColor="text1"/>
          <w:sz w:val="24"/>
        </w:rPr>
        <w:tab/>
        <w:t xml:space="preserve">[COUNTER] </w:t>
      </w:r>
    </w:p>
    <w:p w14:paraId="62F6A4BF" w14:textId="77777777" w:rsidR="00A673BF" w:rsidRPr="00482A24" w:rsidRDefault="00A673BF" w:rsidP="003D0E93">
      <w:pPr>
        <w:pStyle w:val="ListParagraph"/>
        <w:numPr>
          <w:ilvl w:val="1"/>
          <w:numId w:val="126"/>
        </w:numPr>
        <w:spacing w:after="0" w:line="240" w:lineRule="auto"/>
        <w:rPr>
          <w:rFonts w:ascii="Calibri Light" w:hAnsi="Calibri Light" w:cs="Calibri Light"/>
          <w:color w:val="000000" w:themeColor="text1"/>
          <w:sz w:val="24"/>
        </w:rPr>
      </w:pPr>
      <w:r w:rsidRPr="00482A24">
        <w:rPr>
          <w:rFonts w:ascii="Calibri Light" w:hAnsi="Calibri Light" w:cs="Calibri Light"/>
          <w:color w:val="000000" w:themeColor="text1"/>
          <w:sz w:val="24"/>
        </w:rPr>
        <w:t>MID-LEVEL (S12/6-7)</w:t>
      </w:r>
      <w:r w:rsidRPr="00482A24">
        <w:rPr>
          <w:rFonts w:ascii="Calibri Light" w:hAnsi="Calibri Light" w:cs="Calibri Light"/>
          <w:color w:val="000000" w:themeColor="text1"/>
          <w:sz w:val="24"/>
        </w:rPr>
        <w:tab/>
      </w:r>
      <w:r w:rsidRPr="00482A24">
        <w:rPr>
          <w:rFonts w:ascii="Calibri Light" w:hAnsi="Calibri Light" w:cs="Calibri Light"/>
          <w:color w:val="000000" w:themeColor="text1"/>
          <w:sz w:val="24"/>
        </w:rPr>
        <w:tab/>
        <w:t>[COUNTER]</w:t>
      </w:r>
    </w:p>
    <w:p w14:paraId="2B1B1698" w14:textId="77777777" w:rsidR="00A673BF" w:rsidRPr="00482A24" w:rsidRDefault="00A673BF" w:rsidP="003D0E93">
      <w:pPr>
        <w:pStyle w:val="ListParagraph"/>
        <w:numPr>
          <w:ilvl w:val="0"/>
          <w:numId w:val="126"/>
        </w:numPr>
        <w:spacing w:after="0" w:line="240" w:lineRule="auto"/>
        <w:rPr>
          <w:rFonts w:ascii="Calibri Light" w:hAnsi="Calibri Light" w:cs="Calibri Light"/>
          <w:color w:val="000000" w:themeColor="text1"/>
          <w:sz w:val="24"/>
        </w:rPr>
      </w:pPr>
      <w:r w:rsidRPr="00482A24">
        <w:rPr>
          <w:rFonts w:ascii="Calibri Light" w:hAnsi="Calibri Light" w:cs="Calibri Light"/>
          <w:color w:val="000000" w:themeColor="text1"/>
          <w:sz w:val="24"/>
        </w:rPr>
        <w:t>HEALTHCARE (S10/07)</w:t>
      </w:r>
    </w:p>
    <w:p w14:paraId="493E8B94" w14:textId="77777777" w:rsidR="00A673BF" w:rsidRPr="00482A24" w:rsidRDefault="00A673BF" w:rsidP="003D0E93">
      <w:pPr>
        <w:pStyle w:val="ListParagraph"/>
        <w:numPr>
          <w:ilvl w:val="1"/>
          <w:numId w:val="126"/>
        </w:numPr>
        <w:spacing w:after="0" w:line="240" w:lineRule="auto"/>
        <w:rPr>
          <w:rFonts w:ascii="Calibri Light" w:hAnsi="Calibri Light" w:cs="Calibri Light"/>
          <w:color w:val="000000" w:themeColor="text1"/>
          <w:sz w:val="24"/>
        </w:rPr>
      </w:pPr>
      <w:r w:rsidRPr="00482A24">
        <w:rPr>
          <w:rFonts w:ascii="Calibri Light" w:hAnsi="Calibri Light" w:cs="Calibri Light"/>
          <w:color w:val="000000" w:themeColor="text1"/>
          <w:sz w:val="24"/>
        </w:rPr>
        <w:t>C-SUITE (S12/1)</w:t>
      </w:r>
      <w:r w:rsidRPr="00482A24">
        <w:rPr>
          <w:rFonts w:ascii="Calibri Light" w:hAnsi="Calibri Light" w:cs="Calibri Light"/>
          <w:color w:val="000000" w:themeColor="text1"/>
          <w:sz w:val="24"/>
        </w:rPr>
        <w:tab/>
      </w:r>
      <w:r w:rsidRPr="00482A24">
        <w:rPr>
          <w:rFonts w:ascii="Calibri Light" w:hAnsi="Calibri Light" w:cs="Calibri Light"/>
          <w:color w:val="000000" w:themeColor="text1"/>
          <w:sz w:val="24"/>
        </w:rPr>
        <w:tab/>
      </w:r>
      <w:r w:rsidRPr="00482A24">
        <w:rPr>
          <w:rFonts w:ascii="Calibri Light" w:hAnsi="Calibri Light" w:cs="Calibri Light"/>
          <w:color w:val="000000" w:themeColor="text1"/>
          <w:sz w:val="24"/>
        </w:rPr>
        <w:tab/>
        <w:t xml:space="preserve">[COUNTER] </w:t>
      </w:r>
    </w:p>
    <w:p w14:paraId="7F7D75BE" w14:textId="77777777" w:rsidR="00A673BF" w:rsidRPr="00482A24" w:rsidRDefault="00A673BF" w:rsidP="003D0E93">
      <w:pPr>
        <w:pStyle w:val="ListParagraph"/>
        <w:numPr>
          <w:ilvl w:val="1"/>
          <w:numId w:val="126"/>
        </w:numPr>
        <w:spacing w:after="0" w:line="240" w:lineRule="auto"/>
        <w:rPr>
          <w:rFonts w:ascii="Calibri Light" w:hAnsi="Calibri Light" w:cs="Calibri Light"/>
          <w:color w:val="000000" w:themeColor="text1"/>
          <w:sz w:val="24"/>
        </w:rPr>
      </w:pPr>
      <w:r w:rsidRPr="00482A24">
        <w:rPr>
          <w:rFonts w:ascii="Calibri Light" w:hAnsi="Calibri Light" w:cs="Calibri Light"/>
          <w:color w:val="000000" w:themeColor="text1"/>
          <w:sz w:val="24"/>
        </w:rPr>
        <w:t>OTHER SENIOR LEVEL (S12/2-5)</w:t>
      </w:r>
      <w:r w:rsidRPr="00482A24">
        <w:rPr>
          <w:rFonts w:ascii="Calibri Light" w:hAnsi="Calibri Light" w:cs="Calibri Light"/>
          <w:color w:val="000000" w:themeColor="text1"/>
          <w:sz w:val="24"/>
        </w:rPr>
        <w:tab/>
        <w:t xml:space="preserve">[COUNTER] </w:t>
      </w:r>
    </w:p>
    <w:p w14:paraId="0B1AF715" w14:textId="77777777" w:rsidR="00A673BF" w:rsidRPr="00482A24" w:rsidRDefault="00A673BF" w:rsidP="003D0E93">
      <w:pPr>
        <w:pStyle w:val="ListParagraph"/>
        <w:numPr>
          <w:ilvl w:val="1"/>
          <w:numId w:val="126"/>
        </w:numPr>
        <w:spacing w:after="0" w:line="240" w:lineRule="auto"/>
        <w:rPr>
          <w:rFonts w:ascii="Calibri Light" w:hAnsi="Calibri Light" w:cs="Calibri Light"/>
          <w:color w:val="000000" w:themeColor="text1"/>
          <w:sz w:val="24"/>
        </w:rPr>
      </w:pPr>
      <w:r w:rsidRPr="00482A24">
        <w:rPr>
          <w:rFonts w:ascii="Calibri Light" w:hAnsi="Calibri Light" w:cs="Calibri Light"/>
          <w:color w:val="000000" w:themeColor="text1"/>
          <w:sz w:val="24"/>
        </w:rPr>
        <w:t>MID-LEVEL (S12/6-7)</w:t>
      </w:r>
      <w:r w:rsidRPr="00482A24">
        <w:rPr>
          <w:rFonts w:ascii="Calibri Light" w:hAnsi="Calibri Light" w:cs="Calibri Light"/>
          <w:color w:val="000000" w:themeColor="text1"/>
          <w:sz w:val="24"/>
        </w:rPr>
        <w:tab/>
      </w:r>
      <w:r w:rsidRPr="00482A24">
        <w:rPr>
          <w:rFonts w:ascii="Calibri Light" w:hAnsi="Calibri Light" w:cs="Calibri Light"/>
          <w:color w:val="000000" w:themeColor="text1"/>
          <w:sz w:val="24"/>
        </w:rPr>
        <w:tab/>
        <w:t>[COUNTER]</w:t>
      </w:r>
    </w:p>
    <w:p w14:paraId="24859A40" w14:textId="77777777" w:rsidR="00A673BF" w:rsidRPr="000A2650" w:rsidRDefault="00A673BF" w:rsidP="00A673BF">
      <w:pPr>
        <w:spacing w:after="0" w:line="240" w:lineRule="auto"/>
        <w:rPr>
          <w:rFonts w:ascii="Calibri Light" w:hAnsi="Calibri Light" w:cs="Calibri Light"/>
          <w:bCs/>
          <w:color w:val="000000" w:themeColor="text1"/>
          <w:sz w:val="24"/>
        </w:rPr>
      </w:pPr>
    </w:p>
    <w:p w14:paraId="347B56E0" w14:textId="77777777" w:rsidR="00A673BF" w:rsidRPr="000A2650" w:rsidRDefault="00A673BF" w:rsidP="00A673BF">
      <w:pPr>
        <w:spacing w:after="0" w:line="240" w:lineRule="auto"/>
        <w:rPr>
          <w:rFonts w:ascii="Calibri Light" w:hAnsi="Calibri Light" w:cs="Calibri Light"/>
          <w:b/>
          <w:color w:val="000000" w:themeColor="text1"/>
          <w:sz w:val="24"/>
        </w:rPr>
      </w:pPr>
      <w:r w:rsidRPr="000A2650">
        <w:rPr>
          <w:rFonts w:ascii="Calibri Light" w:hAnsi="Calibri Light" w:cs="Calibri Light"/>
          <w:b/>
          <w:color w:val="000000" w:themeColor="text1"/>
          <w:sz w:val="24"/>
        </w:rPr>
        <w:t xml:space="preserve">REVENUE (S17) </w:t>
      </w:r>
    </w:p>
    <w:p w14:paraId="7AC0B01B" w14:textId="77777777" w:rsidR="00A673BF" w:rsidRPr="000A2650" w:rsidRDefault="00A673BF" w:rsidP="003D0E93">
      <w:pPr>
        <w:pStyle w:val="ListParagraph"/>
        <w:numPr>
          <w:ilvl w:val="0"/>
          <w:numId w:val="127"/>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50 million – 100 million (S17/02)</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MAX=N100] </w:t>
      </w:r>
    </w:p>
    <w:p w14:paraId="4D30E8C1" w14:textId="77777777" w:rsidR="00A673BF" w:rsidRPr="000A2650" w:rsidRDefault="00A673BF" w:rsidP="003D0E93">
      <w:pPr>
        <w:numPr>
          <w:ilvl w:val="0"/>
          <w:numId w:val="127"/>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100 million less than $500 million </w:t>
      </w:r>
      <w:r w:rsidRPr="000A2650">
        <w:rPr>
          <w:rFonts w:ascii="Calibri Light" w:hAnsi="Calibri Light" w:cs="Calibri Light"/>
          <w:bCs/>
          <w:color w:val="000000" w:themeColor="text1"/>
          <w:sz w:val="24"/>
        </w:rPr>
        <w:t>(S17/03)</w:t>
      </w:r>
      <w:r w:rsidRPr="000A2650">
        <w:rPr>
          <w:rFonts w:ascii="Calibri Light" w:hAnsi="Calibri Light" w:cs="Calibri Light"/>
          <w:bCs/>
          <w:color w:val="000000" w:themeColor="text1"/>
          <w:sz w:val="24"/>
        </w:rPr>
        <w:tab/>
      </w:r>
      <w:r w:rsidRPr="000A2650">
        <w:rPr>
          <w:rFonts w:ascii="Calibri Light" w:hAnsi="Calibri Light" w:cs="Calibri Light"/>
          <w:bCs/>
          <w:color w:val="auto"/>
          <w:sz w:val="24"/>
        </w:rPr>
        <w:t>[COUNTER]</w:t>
      </w:r>
    </w:p>
    <w:p w14:paraId="685E1225" w14:textId="77777777" w:rsidR="00A673BF" w:rsidRPr="000A2650" w:rsidRDefault="00A673BF" w:rsidP="003D0E93">
      <w:pPr>
        <w:numPr>
          <w:ilvl w:val="0"/>
          <w:numId w:val="127"/>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500 million less than $1 billion </w:t>
      </w:r>
      <w:r w:rsidRPr="000A2650">
        <w:rPr>
          <w:rFonts w:ascii="Calibri Light" w:hAnsi="Calibri Light" w:cs="Calibri Light"/>
          <w:bCs/>
          <w:color w:val="000000" w:themeColor="text1"/>
          <w:sz w:val="24"/>
        </w:rPr>
        <w:t>(S17/04)</w:t>
      </w:r>
      <w:r w:rsidRPr="000A2650">
        <w:rPr>
          <w:rFonts w:ascii="Calibri Light" w:hAnsi="Calibri Light" w:cs="Calibri Light"/>
          <w:bCs/>
          <w:color w:val="auto"/>
          <w:sz w:val="24"/>
        </w:rPr>
        <w:tab/>
        <w:t>[COUNTER]</w:t>
      </w:r>
    </w:p>
    <w:p w14:paraId="7BEB1411" w14:textId="77777777" w:rsidR="00A673BF" w:rsidRPr="000A2650" w:rsidRDefault="00A673BF" w:rsidP="003D0E93">
      <w:pPr>
        <w:numPr>
          <w:ilvl w:val="0"/>
          <w:numId w:val="127"/>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1 billion + </w:t>
      </w:r>
      <w:r w:rsidRPr="000A2650">
        <w:rPr>
          <w:rFonts w:ascii="Calibri Light" w:hAnsi="Calibri Light" w:cs="Calibri Light"/>
          <w:bCs/>
          <w:color w:val="auto"/>
          <w:sz w:val="24"/>
        </w:rPr>
        <w:tab/>
      </w:r>
      <w:r w:rsidRPr="000A2650">
        <w:rPr>
          <w:rFonts w:ascii="Calibri Light" w:hAnsi="Calibri Light" w:cs="Calibri Light"/>
          <w:bCs/>
          <w:color w:val="000000" w:themeColor="text1"/>
          <w:sz w:val="24"/>
        </w:rPr>
        <w:t>(S17/05-06)</w:t>
      </w:r>
      <w:r w:rsidRPr="000A2650">
        <w:rPr>
          <w:rFonts w:ascii="Calibri Light" w:hAnsi="Calibri Light" w:cs="Calibri Light"/>
          <w:bCs/>
          <w:color w:val="auto"/>
          <w:sz w:val="24"/>
        </w:rPr>
        <w:tab/>
      </w:r>
      <w:r w:rsidRPr="000A2650">
        <w:rPr>
          <w:rFonts w:ascii="Calibri Light" w:hAnsi="Calibri Light" w:cs="Calibri Light"/>
          <w:bCs/>
          <w:color w:val="auto"/>
          <w:sz w:val="24"/>
        </w:rPr>
        <w:tab/>
      </w:r>
      <w:r w:rsidRPr="000A2650">
        <w:rPr>
          <w:rFonts w:ascii="Calibri Light" w:hAnsi="Calibri Light" w:cs="Calibri Light"/>
          <w:bCs/>
          <w:color w:val="auto"/>
          <w:sz w:val="24"/>
        </w:rPr>
        <w:tab/>
        <w:t xml:space="preserve">[COUNTER]  </w:t>
      </w:r>
    </w:p>
    <w:p w14:paraId="046DCF55" w14:textId="77777777" w:rsidR="00A673BF" w:rsidRPr="000A2650" w:rsidRDefault="00A673BF" w:rsidP="00A673BF">
      <w:pPr>
        <w:spacing w:after="0" w:line="240" w:lineRule="auto"/>
        <w:rPr>
          <w:rFonts w:ascii="Calibri Light" w:hAnsi="Calibri Light" w:cs="Calibri Light"/>
          <w:bCs/>
          <w:color w:val="000000" w:themeColor="text1"/>
          <w:sz w:val="24"/>
        </w:rPr>
      </w:pPr>
    </w:p>
    <w:p w14:paraId="03B7ACCD" w14:textId="77777777" w:rsidR="00A673BF" w:rsidRPr="000A2650" w:rsidRDefault="00A673BF" w:rsidP="00A673BF">
      <w:pPr>
        <w:spacing w:after="0" w:line="240" w:lineRule="auto"/>
        <w:rPr>
          <w:rFonts w:ascii="Calibri Light" w:hAnsi="Calibri Light" w:cs="Calibri Light"/>
          <w:b/>
          <w:color w:val="000000" w:themeColor="text1"/>
          <w:sz w:val="24"/>
        </w:rPr>
      </w:pPr>
      <w:r w:rsidRPr="000A2650">
        <w:rPr>
          <w:rFonts w:ascii="Calibri Light" w:hAnsi="Calibri Light" w:cs="Calibri Light"/>
          <w:b/>
          <w:color w:val="000000" w:themeColor="text1"/>
          <w:sz w:val="24"/>
        </w:rPr>
        <w:lastRenderedPageBreak/>
        <w:t xml:space="preserve">REVENUE BY INDUSTRY (S17 AND S10) </w:t>
      </w:r>
    </w:p>
    <w:p w14:paraId="386CDB70"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AEROSPACE AND DEFENSE (S10/01)</w:t>
      </w:r>
      <w:r w:rsidRPr="000A2650">
        <w:rPr>
          <w:rFonts w:ascii="Calibri Light" w:hAnsi="Calibri Light" w:cs="Calibri Light"/>
          <w:bCs/>
          <w:color w:val="000000" w:themeColor="text1"/>
          <w:sz w:val="24"/>
        </w:rPr>
        <w:tab/>
      </w:r>
    </w:p>
    <w:p w14:paraId="432B1C8C"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50 million – 100 million (S17/02)</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67F2FDED"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100 million less than $500 million </w:t>
      </w:r>
      <w:r w:rsidRPr="000A2650">
        <w:rPr>
          <w:rFonts w:ascii="Calibri Light" w:hAnsi="Calibri Light" w:cs="Calibri Light"/>
          <w:bCs/>
          <w:color w:val="000000" w:themeColor="text1"/>
          <w:sz w:val="24"/>
        </w:rPr>
        <w:t>(S17/03)</w:t>
      </w:r>
      <w:r w:rsidRPr="000A2650">
        <w:rPr>
          <w:rFonts w:ascii="Calibri Light" w:hAnsi="Calibri Light" w:cs="Calibri Light"/>
          <w:bCs/>
          <w:color w:val="000000" w:themeColor="text1"/>
          <w:sz w:val="24"/>
        </w:rPr>
        <w:tab/>
      </w:r>
      <w:r w:rsidRPr="000A2650">
        <w:rPr>
          <w:rFonts w:ascii="Calibri Light" w:hAnsi="Calibri Light" w:cs="Calibri Light"/>
          <w:bCs/>
          <w:color w:val="auto"/>
          <w:sz w:val="24"/>
        </w:rPr>
        <w:t>[COUNTER]</w:t>
      </w:r>
    </w:p>
    <w:p w14:paraId="7004497B"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500 million less than $1 billion </w:t>
      </w:r>
      <w:r w:rsidRPr="000A2650">
        <w:rPr>
          <w:rFonts w:ascii="Calibri Light" w:hAnsi="Calibri Light" w:cs="Calibri Light"/>
          <w:bCs/>
          <w:color w:val="000000" w:themeColor="text1"/>
          <w:sz w:val="24"/>
        </w:rPr>
        <w:t>(S17/04)</w:t>
      </w:r>
      <w:r w:rsidRPr="000A2650">
        <w:rPr>
          <w:rFonts w:ascii="Calibri Light" w:hAnsi="Calibri Light" w:cs="Calibri Light"/>
          <w:bCs/>
          <w:color w:val="auto"/>
          <w:sz w:val="24"/>
        </w:rPr>
        <w:tab/>
        <w:t>[COUNTER]</w:t>
      </w:r>
    </w:p>
    <w:p w14:paraId="6F83F276" w14:textId="77777777" w:rsidR="00A673BF" w:rsidRPr="000A2650" w:rsidRDefault="00A673BF" w:rsidP="003D0E93">
      <w:pPr>
        <w:numPr>
          <w:ilvl w:val="1"/>
          <w:numId w:val="126"/>
        </w:numPr>
        <w:spacing w:after="0" w:line="240" w:lineRule="auto"/>
        <w:contextualSpacing/>
        <w:rPr>
          <w:rFonts w:ascii="Calibri Light" w:hAnsi="Calibri Light" w:cs="Calibri Light"/>
          <w:bCs/>
          <w:color w:val="000000" w:themeColor="text1"/>
          <w:sz w:val="24"/>
        </w:rPr>
      </w:pPr>
      <w:r w:rsidRPr="000A2650">
        <w:rPr>
          <w:rFonts w:ascii="Calibri Light" w:hAnsi="Calibri Light" w:cs="Calibri Light"/>
          <w:bCs/>
          <w:color w:val="auto"/>
          <w:sz w:val="24"/>
        </w:rPr>
        <w:t xml:space="preserve">$1 billion + </w:t>
      </w:r>
      <w:r w:rsidRPr="000A2650">
        <w:rPr>
          <w:rFonts w:ascii="Calibri Light" w:hAnsi="Calibri Light" w:cs="Calibri Light"/>
          <w:bCs/>
          <w:color w:val="auto"/>
          <w:sz w:val="24"/>
        </w:rPr>
        <w:tab/>
      </w:r>
      <w:r w:rsidRPr="000A2650">
        <w:rPr>
          <w:rFonts w:ascii="Calibri Light" w:hAnsi="Calibri Light" w:cs="Calibri Light"/>
          <w:bCs/>
          <w:color w:val="000000" w:themeColor="text1"/>
          <w:sz w:val="24"/>
        </w:rPr>
        <w:t>(S17/05-06)</w:t>
      </w:r>
      <w:r w:rsidRPr="000A2650">
        <w:rPr>
          <w:rFonts w:ascii="Calibri Light" w:hAnsi="Calibri Light" w:cs="Calibri Light"/>
          <w:bCs/>
          <w:color w:val="auto"/>
          <w:sz w:val="24"/>
        </w:rPr>
        <w:tab/>
      </w:r>
      <w:r w:rsidRPr="000A2650">
        <w:rPr>
          <w:rFonts w:ascii="Calibri Light" w:hAnsi="Calibri Light" w:cs="Calibri Light"/>
          <w:bCs/>
          <w:color w:val="auto"/>
          <w:sz w:val="24"/>
        </w:rPr>
        <w:tab/>
      </w:r>
      <w:r w:rsidRPr="000A2650">
        <w:rPr>
          <w:rFonts w:ascii="Calibri Light" w:hAnsi="Calibri Light" w:cs="Calibri Light"/>
          <w:bCs/>
          <w:color w:val="auto"/>
          <w:sz w:val="24"/>
        </w:rPr>
        <w:tab/>
        <w:t xml:space="preserve">[COUNTER]  </w:t>
      </w:r>
    </w:p>
    <w:p w14:paraId="33F97F98" w14:textId="77777777" w:rsidR="00A673BF" w:rsidRPr="000A2650" w:rsidRDefault="00A673BF" w:rsidP="003D0E93">
      <w:pPr>
        <w:numPr>
          <w:ilvl w:val="0"/>
          <w:numId w:val="126"/>
        </w:numPr>
        <w:spacing w:after="0" w:line="240" w:lineRule="auto"/>
        <w:contextualSpacing/>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AUTO (S10/02)</w:t>
      </w:r>
      <w:r w:rsidRPr="000A2650">
        <w:rPr>
          <w:rFonts w:ascii="Calibri Light" w:hAnsi="Calibri Light" w:cs="Calibri Light"/>
          <w:bCs/>
          <w:color w:val="000000" w:themeColor="text1"/>
          <w:sz w:val="24"/>
        </w:rPr>
        <w:tab/>
      </w:r>
    </w:p>
    <w:p w14:paraId="05A0C543"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50 million – 100 million (S17/02)</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03BC430E"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100 million less than $500 million </w:t>
      </w:r>
      <w:r w:rsidRPr="000A2650">
        <w:rPr>
          <w:rFonts w:ascii="Calibri Light" w:hAnsi="Calibri Light" w:cs="Calibri Light"/>
          <w:bCs/>
          <w:color w:val="000000" w:themeColor="text1"/>
          <w:sz w:val="24"/>
        </w:rPr>
        <w:t>(S17/03)</w:t>
      </w:r>
      <w:r w:rsidRPr="000A2650">
        <w:rPr>
          <w:rFonts w:ascii="Calibri Light" w:hAnsi="Calibri Light" w:cs="Calibri Light"/>
          <w:bCs/>
          <w:color w:val="000000" w:themeColor="text1"/>
          <w:sz w:val="24"/>
        </w:rPr>
        <w:tab/>
      </w:r>
      <w:r w:rsidRPr="000A2650">
        <w:rPr>
          <w:rFonts w:ascii="Calibri Light" w:hAnsi="Calibri Light" w:cs="Calibri Light"/>
          <w:bCs/>
          <w:color w:val="auto"/>
          <w:sz w:val="24"/>
        </w:rPr>
        <w:t>[COUNTER]</w:t>
      </w:r>
    </w:p>
    <w:p w14:paraId="68652DE6"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500 million less than $1 billion </w:t>
      </w:r>
      <w:r w:rsidRPr="000A2650">
        <w:rPr>
          <w:rFonts w:ascii="Calibri Light" w:hAnsi="Calibri Light" w:cs="Calibri Light"/>
          <w:bCs/>
          <w:color w:val="000000" w:themeColor="text1"/>
          <w:sz w:val="24"/>
        </w:rPr>
        <w:t>(S17/04)</w:t>
      </w:r>
      <w:r w:rsidRPr="000A2650">
        <w:rPr>
          <w:rFonts w:ascii="Calibri Light" w:hAnsi="Calibri Light" w:cs="Calibri Light"/>
          <w:bCs/>
          <w:color w:val="auto"/>
          <w:sz w:val="24"/>
        </w:rPr>
        <w:tab/>
        <w:t>[COUNTER]</w:t>
      </w:r>
    </w:p>
    <w:p w14:paraId="0C9ECB24" w14:textId="77777777" w:rsidR="00A673BF" w:rsidRPr="000A2650" w:rsidRDefault="00A673BF" w:rsidP="003D0E93">
      <w:pPr>
        <w:numPr>
          <w:ilvl w:val="1"/>
          <w:numId w:val="126"/>
        </w:numPr>
        <w:spacing w:after="0" w:line="240" w:lineRule="auto"/>
        <w:contextualSpacing/>
        <w:rPr>
          <w:rFonts w:ascii="Calibri Light" w:hAnsi="Calibri Light" w:cs="Calibri Light"/>
          <w:bCs/>
          <w:color w:val="000000" w:themeColor="text1"/>
          <w:sz w:val="24"/>
        </w:rPr>
      </w:pPr>
      <w:r w:rsidRPr="000A2650">
        <w:rPr>
          <w:rFonts w:ascii="Calibri Light" w:hAnsi="Calibri Light" w:cs="Calibri Light"/>
          <w:bCs/>
          <w:color w:val="auto"/>
          <w:sz w:val="24"/>
        </w:rPr>
        <w:t xml:space="preserve">$1 billion + </w:t>
      </w:r>
      <w:r w:rsidRPr="000A2650">
        <w:rPr>
          <w:rFonts w:ascii="Calibri Light" w:hAnsi="Calibri Light" w:cs="Calibri Light"/>
          <w:bCs/>
          <w:color w:val="auto"/>
          <w:sz w:val="24"/>
        </w:rPr>
        <w:tab/>
      </w:r>
      <w:r w:rsidRPr="000A2650">
        <w:rPr>
          <w:rFonts w:ascii="Calibri Light" w:hAnsi="Calibri Light" w:cs="Calibri Light"/>
          <w:bCs/>
          <w:color w:val="000000" w:themeColor="text1"/>
          <w:sz w:val="24"/>
        </w:rPr>
        <w:t>(S17/05-06)</w:t>
      </w:r>
      <w:r w:rsidRPr="000A2650">
        <w:rPr>
          <w:rFonts w:ascii="Calibri Light" w:hAnsi="Calibri Light" w:cs="Calibri Light"/>
          <w:bCs/>
          <w:color w:val="auto"/>
          <w:sz w:val="24"/>
        </w:rPr>
        <w:tab/>
      </w:r>
      <w:r w:rsidRPr="000A2650">
        <w:rPr>
          <w:rFonts w:ascii="Calibri Light" w:hAnsi="Calibri Light" w:cs="Calibri Light"/>
          <w:bCs/>
          <w:color w:val="auto"/>
          <w:sz w:val="24"/>
        </w:rPr>
        <w:tab/>
      </w:r>
      <w:r w:rsidRPr="000A2650">
        <w:rPr>
          <w:rFonts w:ascii="Calibri Light" w:hAnsi="Calibri Light" w:cs="Calibri Light"/>
          <w:bCs/>
          <w:color w:val="auto"/>
          <w:sz w:val="24"/>
        </w:rPr>
        <w:tab/>
        <w:t xml:space="preserve">[COUNTER]  </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 </w:t>
      </w:r>
    </w:p>
    <w:p w14:paraId="42E3DDD9"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CONSUMER PRODUCTS (S10/3) </w:t>
      </w:r>
      <w:r w:rsidRPr="000A2650">
        <w:rPr>
          <w:rFonts w:ascii="Calibri Light" w:hAnsi="Calibri Light" w:cs="Calibri Light"/>
          <w:bCs/>
          <w:color w:val="000000" w:themeColor="text1"/>
          <w:sz w:val="24"/>
        </w:rPr>
        <w:tab/>
        <w:t xml:space="preserve">  </w:t>
      </w:r>
    </w:p>
    <w:p w14:paraId="3AC2A965"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50 million – 100 million (S17/02)</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58E9602E"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100 million less than $500 million </w:t>
      </w:r>
      <w:r w:rsidRPr="000A2650">
        <w:rPr>
          <w:rFonts w:ascii="Calibri Light" w:hAnsi="Calibri Light" w:cs="Calibri Light"/>
          <w:bCs/>
          <w:color w:val="000000" w:themeColor="text1"/>
          <w:sz w:val="24"/>
        </w:rPr>
        <w:t>(S17/03)</w:t>
      </w:r>
      <w:r w:rsidRPr="000A2650">
        <w:rPr>
          <w:rFonts w:ascii="Calibri Light" w:hAnsi="Calibri Light" w:cs="Calibri Light"/>
          <w:bCs/>
          <w:color w:val="000000" w:themeColor="text1"/>
          <w:sz w:val="24"/>
        </w:rPr>
        <w:tab/>
      </w:r>
      <w:r w:rsidRPr="000A2650">
        <w:rPr>
          <w:rFonts w:ascii="Calibri Light" w:hAnsi="Calibri Light" w:cs="Calibri Light"/>
          <w:bCs/>
          <w:color w:val="auto"/>
          <w:sz w:val="24"/>
        </w:rPr>
        <w:t>[COUNTER]</w:t>
      </w:r>
    </w:p>
    <w:p w14:paraId="0C1BB269"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500 million less than $1 billion </w:t>
      </w:r>
      <w:r w:rsidRPr="000A2650">
        <w:rPr>
          <w:rFonts w:ascii="Calibri Light" w:hAnsi="Calibri Light" w:cs="Calibri Light"/>
          <w:bCs/>
          <w:color w:val="000000" w:themeColor="text1"/>
          <w:sz w:val="24"/>
        </w:rPr>
        <w:t>(S17/04)</w:t>
      </w:r>
      <w:r w:rsidRPr="000A2650">
        <w:rPr>
          <w:rFonts w:ascii="Calibri Light" w:hAnsi="Calibri Light" w:cs="Calibri Light"/>
          <w:bCs/>
          <w:color w:val="auto"/>
          <w:sz w:val="24"/>
        </w:rPr>
        <w:tab/>
        <w:t>[COUNTER]</w:t>
      </w:r>
    </w:p>
    <w:p w14:paraId="1D9816A0" w14:textId="77777777" w:rsidR="00A673BF" w:rsidRPr="000A2650" w:rsidRDefault="00A673BF" w:rsidP="003D0E93">
      <w:pPr>
        <w:numPr>
          <w:ilvl w:val="1"/>
          <w:numId w:val="126"/>
        </w:numPr>
        <w:spacing w:after="0" w:line="240" w:lineRule="auto"/>
        <w:contextualSpacing/>
        <w:rPr>
          <w:rFonts w:ascii="Calibri Light" w:hAnsi="Calibri Light" w:cs="Calibri Light"/>
          <w:bCs/>
          <w:color w:val="000000" w:themeColor="text1"/>
          <w:sz w:val="24"/>
        </w:rPr>
      </w:pPr>
      <w:r w:rsidRPr="000A2650">
        <w:rPr>
          <w:rFonts w:ascii="Calibri Light" w:hAnsi="Calibri Light" w:cs="Calibri Light"/>
          <w:bCs/>
          <w:color w:val="auto"/>
          <w:sz w:val="24"/>
        </w:rPr>
        <w:t xml:space="preserve">$1 billion + </w:t>
      </w:r>
      <w:r w:rsidRPr="000A2650">
        <w:rPr>
          <w:rFonts w:ascii="Calibri Light" w:hAnsi="Calibri Light" w:cs="Calibri Light"/>
          <w:bCs/>
          <w:color w:val="auto"/>
          <w:sz w:val="24"/>
        </w:rPr>
        <w:tab/>
      </w:r>
      <w:r w:rsidRPr="000A2650">
        <w:rPr>
          <w:rFonts w:ascii="Calibri Light" w:hAnsi="Calibri Light" w:cs="Calibri Light"/>
          <w:bCs/>
          <w:color w:val="000000" w:themeColor="text1"/>
          <w:sz w:val="24"/>
        </w:rPr>
        <w:t>(S17/05-06)</w:t>
      </w:r>
      <w:r w:rsidRPr="000A2650">
        <w:rPr>
          <w:rFonts w:ascii="Calibri Light" w:hAnsi="Calibri Light" w:cs="Calibri Light"/>
          <w:bCs/>
          <w:color w:val="auto"/>
          <w:sz w:val="24"/>
        </w:rPr>
        <w:tab/>
      </w:r>
      <w:r w:rsidRPr="000A2650">
        <w:rPr>
          <w:rFonts w:ascii="Calibri Light" w:hAnsi="Calibri Light" w:cs="Calibri Light"/>
          <w:bCs/>
          <w:color w:val="auto"/>
          <w:sz w:val="24"/>
        </w:rPr>
        <w:tab/>
      </w:r>
      <w:r w:rsidRPr="000A2650">
        <w:rPr>
          <w:rFonts w:ascii="Calibri Light" w:hAnsi="Calibri Light" w:cs="Calibri Light"/>
          <w:bCs/>
          <w:color w:val="auto"/>
          <w:sz w:val="24"/>
        </w:rPr>
        <w:tab/>
        <w:t xml:space="preserve">[COUNTER]  </w:t>
      </w:r>
    </w:p>
    <w:p w14:paraId="6EA8BF9B"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FINANCIAL SERVICES (S10/6) </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 </w:t>
      </w:r>
    </w:p>
    <w:p w14:paraId="5ACB8216"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50 million – 100 million (S17/02)</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4C4A6BAB"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100 million less than $500 million </w:t>
      </w:r>
      <w:r w:rsidRPr="000A2650">
        <w:rPr>
          <w:rFonts w:ascii="Calibri Light" w:hAnsi="Calibri Light" w:cs="Calibri Light"/>
          <w:bCs/>
          <w:color w:val="000000" w:themeColor="text1"/>
          <w:sz w:val="24"/>
        </w:rPr>
        <w:t>(S17/03)</w:t>
      </w:r>
      <w:r w:rsidRPr="000A2650">
        <w:rPr>
          <w:rFonts w:ascii="Calibri Light" w:hAnsi="Calibri Light" w:cs="Calibri Light"/>
          <w:bCs/>
          <w:color w:val="000000" w:themeColor="text1"/>
          <w:sz w:val="24"/>
        </w:rPr>
        <w:tab/>
      </w:r>
      <w:r w:rsidRPr="000A2650">
        <w:rPr>
          <w:rFonts w:ascii="Calibri Light" w:hAnsi="Calibri Light" w:cs="Calibri Light"/>
          <w:bCs/>
          <w:color w:val="auto"/>
          <w:sz w:val="24"/>
        </w:rPr>
        <w:t>[COUNTER]</w:t>
      </w:r>
    </w:p>
    <w:p w14:paraId="5E116B9E"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500 million less than $1 billion </w:t>
      </w:r>
      <w:r w:rsidRPr="000A2650">
        <w:rPr>
          <w:rFonts w:ascii="Calibri Light" w:hAnsi="Calibri Light" w:cs="Calibri Light"/>
          <w:bCs/>
          <w:color w:val="000000" w:themeColor="text1"/>
          <w:sz w:val="24"/>
        </w:rPr>
        <w:t>(S17/04)</w:t>
      </w:r>
      <w:r w:rsidRPr="000A2650">
        <w:rPr>
          <w:rFonts w:ascii="Calibri Light" w:hAnsi="Calibri Light" w:cs="Calibri Light"/>
          <w:bCs/>
          <w:color w:val="auto"/>
          <w:sz w:val="24"/>
        </w:rPr>
        <w:tab/>
        <w:t>[COUNTER]</w:t>
      </w:r>
    </w:p>
    <w:p w14:paraId="5D5A66D6" w14:textId="77777777" w:rsidR="00A673BF" w:rsidRPr="000A2650" w:rsidRDefault="00A673BF" w:rsidP="003D0E93">
      <w:pPr>
        <w:numPr>
          <w:ilvl w:val="1"/>
          <w:numId w:val="126"/>
        </w:numPr>
        <w:spacing w:after="0" w:line="240" w:lineRule="auto"/>
        <w:contextualSpacing/>
        <w:rPr>
          <w:rFonts w:ascii="Calibri Light" w:hAnsi="Calibri Light" w:cs="Calibri Light"/>
          <w:bCs/>
          <w:color w:val="000000" w:themeColor="text1"/>
          <w:sz w:val="24"/>
        </w:rPr>
      </w:pPr>
      <w:r w:rsidRPr="000A2650">
        <w:rPr>
          <w:rFonts w:ascii="Calibri Light" w:hAnsi="Calibri Light" w:cs="Calibri Light"/>
          <w:bCs/>
          <w:color w:val="auto"/>
          <w:sz w:val="24"/>
        </w:rPr>
        <w:t xml:space="preserve">$1 billion + </w:t>
      </w:r>
      <w:r w:rsidRPr="000A2650">
        <w:rPr>
          <w:rFonts w:ascii="Calibri Light" w:hAnsi="Calibri Light" w:cs="Calibri Light"/>
          <w:bCs/>
          <w:color w:val="auto"/>
          <w:sz w:val="24"/>
        </w:rPr>
        <w:tab/>
      </w:r>
      <w:r w:rsidRPr="000A2650">
        <w:rPr>
          <w:rFonts w:ascii="Calibri Light" w:hAnsi="Calibri Light" w:cs="Calibri Light"/>
          <w:bCs/>
          <w:color w:val="000000" w:themeColor="text1"/>
          <w:sz w:val="24"/>
        </w:rPr>
        <w:t>(S17/05-06)</w:t>
      </w:r>
      <w:r w:rsidRPr="000A2650">
        <w:rPr>
          <w:rFonts w:ascii="Calibri Light" w:hAnsi="Calibri Light" w:cs="Calibri Light"/>
          <w:bCs/>
          <w:color w:val="auto"/>
          <w:sz w:val="24"/>
        </w:rPr>
        <w:tab/>
      </w:r>
      <w:r w:rsidRPr="000A2650">
        <w:rPr>
          <w:rFonts w:ascii="Calibri Light" w:hAnsi="Calibri Light" w:cs="Calibri Light"/>
          <w:bCs/>
          <w:color w:val="auto"/>
          <w:sz w:val="24"/>
        </w:rPr>
        <w:tab/>
      </w:r>
      <w:r w:rsidRPr="000A2650">
        <w:rPr>
          <w:rFonts w:ascii="Calibri Light" w:hAnsi="Calibri Light" w:cs="Calibri Light"/>
          <w:bCs/>
          <w:color w:val="auto"/>
          <w:sz w:val="24"/>
        </w:rPr>
        <w:tab/>
        <w:t xml:space="preserve">[COUNTER]  </w:t>
      </w:r>
    </w:p>
    <w:p w14:paraId="702802CB"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MEDIA (S10/9) </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p>
    <w:p w14:paraId="4A002AE5"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50 million – 100 million (S17/02)</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037A647E"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100 million less than $500 million </w:t>
      </w:r>
      <w:r w:rsidRPr="000A2650">
        <w:rPr>
          <w:rFonts w:ascii="Calibri Light" w:hAnsi="Calibri Light" w:cs="Calibri Light"/>
          <w:bCs/>
          <w:color w:val="000000" w:themeColor="text1"/>
          <w:sz w:val="24"/>
        </w:rPr>
        <w:t>(S17/03)</w:t>
      </w:r>
      <w:r w:rsidRPr="000A2650">
        <w:rPr>
          <w:rFonts w:ascii="Calibri Light" w:hAnsi="Calibri Light" w:cs="Calibri Light"/>
          <w:bCs/>
          <w:color w:val="000000" w:themeColor="text1"/>
          <w:sz w:val="24"/>
        </w:rPr>
        <w:tab/>
      </w:r>
      <w:r w:rsidRPr="000A2650">
        <w:rPr>
          <w:rFonts w:ascii="Calibri Light" w:hAnsi="Calibri Light" w:cs="Calibri Light"/>
          <w:bCs/>
          <w:color w:val="auto"/>
          <w:sz w:val="24"/>
        </w:rPr>
        <w:t>[COUNTER]</w:t>
      </w:r>
    </w:p>
    <w:p w14:paraId="096DEC53"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500 million less than $1 billion </w:t>
      </w:r>
      <w:r w:rsidRPr="000A2650">
        <w:rPr>
          <w:rFonts w:ascii="Calibri Light" w:hAnsi="Calibri Light" w:cs="Calibri Light"/>
          <w:bCs/>
          <w:color w:val="000000" w:themeColor="text1"/>
          <w:sz w:val="24"/>
        </w:rPr>
        <w:t>(S17/04)</w:t>
      </w:r>
      <w:r w:rsidRPr="000A2650">
        <w:rPr>
          <w:rFonts w:ascii="Calibri Light" w:hAnsi="Calibri Light" w:cs="Calibri Light"/>
          <w:bCs/>
          <w:color w:val="auto"/>
          <w:sz w:val="24"/>
        </w:rPr>
        <w:tab/>
        <w:t>[COUNTER]</w:t>
      </w:r>
    </w:p>
    <w:p w14:paraId="590FE89E" w14:textId="77777777" w:rsidR="00A673BF" w:rsidRPr="000A2650" w:rsidRDefault="00A673BF" w:rsidP="003D0E93">
      <w:pPr>
        <w:numPr>
          <w:ilvl w:val="1"/>
          <w:numId w:val="126"/>
        </w:numPr>
        <w:spacing w:after="0" w:line="240" w:lineRule="auto"/>
        <w:contextualSpacing/>
        <w:rPr>
          <w:rFonts w:ascii="Calibri Light" w:hAnsi="Calibri Light" w:cs="Calibri Light"/>
          <w:bCs/>
          <w:color w:val="000000" w:themeColor="text1"/>
          <w:sz w:val="24"/>
        </w:rPr>
      </w:pPr>
      <w:r w:rsidRPr="000A2650">
        <w:rPr>
          <w:rFonts w:ascii="Calibri Light" w:hAnsi="Calibri Light" w:cs="Calibri Light"/>
          <w:bCs/>
          <w:color w:val="auto"/>
          <w:sz w:val="24"/>
        </w:rPr>
        <w:t xml:space="preserve">$1 billion + </w:t>
      </w:r>
      <w:r w:rsidRPr="000A2650">
        <w:rPr>
          <w:rFonts w:ascii="Calibri Light" w:hAnsi="Calibri Light" w:cs="Calibri Light"/>
          <w:bCs/>
          <w:color w:val="auto"/>
          <w:sz w:val="24"/>
        </w:rPr>
        <w:tab/>
      </w:r>
      <w:r w:rsidRPr="000A2650">
        <w:rPr>
          <w:rFonts w:ascii="Calibri Light" w:hAnsi="Calibri Light" w:cs="Calibri Light"/>
          <w:bCs/>
          <w:color w:val="000000" w:themeColor="text1"/>
          <w:sz w:val="24"/>
        </w:rPr>
        <w:t>(S17/05-06)</w:t>
      </w:r>
      <w:r w:rsidRPr="000A2650">
        <w:rPr>
          <w:rFonts w:ascii="Calibri Light" w:hAnsi="Calibri Light" w:cs="Calibri Light"/>
          <w:bCs/>
          <w:color w:val="auto"/>
          <w:sz w:val="24"/>
        </w:rPr>
        <w:tab/>
      </w:r>
      <w:r w:rsidRPr="000A2650">
        <w:rPr>
          <w:rFonts w:ascii="Calibri Light" w:hAnsi="Calibri Light" w:cs="Calibri Light"/>
          <w:bCs/>
          <w:color w:val="auto"/>
          <w:sz w:val="24"/>
        </w:rPr>
        <w:tab/>
      </w:r>
      <w:r w:rsidRPr="000A2650">
        <w:rPr>
          <w:rFonts w:ascii="Calibri Light" w:hAnsi="Calibri Light" w:cs="Calibri Light"/>
          <w:bCs/>
          <w:color w:val="auto"/>
          <w:sz w:val="24"/>
        </w:rPr>
        <w:tab/>
        <w:t xml:space="preserve">[COUNTER]  </w:t>
      </w:r>
    </w:p>
    <w:p w14:paraId="525BE5A4"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RETAIL (S10/11) </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p>
    <w:p w14:paraId="2A85A22A"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50 million – 100 million (S17/02)</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63AAFA13"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100 million less than $500 million </w:t>
      </w:r>
      <w:r w:rsidRPr="000A2650">
        <w:rPr>
          <w:rFonts w:ascii="Calibri Light" w:hAnsi="Calibri Light" w:cs="Calibri Light"/>
          <w:bCs/>
          <w:color w:val="000000" w:themeColor="text1"/>
          <w:sz w:val="24"/>
        </w:rPr>
        <w:t>(S17/03)</w:t>
      </w:r>
      <w:r w:rsidRPr="000A2650">
        <w:rPr>
          <w:rFonts w:ascii="Calibri Light" w:hAnsi="Calibri Light" w:cs="Calibri Light"/>
          <w:bCs/>
          <w:color w:val="000000" w:themeColor="text1"/>
          <w:sz w:val="24"/>
        </w:rPr>
        <w:tab/>
      </w:r>
      <w:r w:rsidRPr="000A2650">
        <w:rPr>
          <w:rFonts w:ascii="Calibri Light" w:hAnsi="Calibri Light" w:cs="Calibri Light"/>
          <w:bCs/>
          <w:color w:val="auto"/>
          <w:sz w:val="24"/>
        </w:rPr>
        <w:t>[COUNTER]</w:t>
      </w:r>
    </w:p>
    <w:p w14:paraId="31489C6C"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500 million less than $1 billion </w:t>
      </w:r>
      <w:r w:rsidRPr="000A2650">
        <w:rPr>
          <w:rFonts w:ascii="Calibri Light" w:hAnsi="Calibri Light" w:cs="Calibri Light"/>
          <w:bCs/>
          <w:color w:val="000000" w:themeColor="text1"/>
          <w:sz w:val="24"/>
        </w:rPr>
        <w:t>(S17/04)</w:t>
      </w:r>
      <w:r w:rsidRPr="000A2650">
        <w:rPr>
          <w:rFonts w:ascii="Calibri Light" w:hAnsi="Calibri Light" w:cs="Calibri Light"/>
          <w:bCs/>
          <w:color w:val="auto"/>
          <w:sz w:val="24"/>
        </w:rPr>
        <w:tab/>
        <w:t>[COUNTER]</w:t>
      </w:r>
    </w:p>
    <w:p w14:paraId="49A595D4" w14:textId="77777777" w:rsidR="00A673BF" w:rsidRPr="000A2650" w:rsidRDefault="00A673BF" w:rsidP="003D0E93">
      <w:pPr>
        <w:numPr>
          <w:ilvl w:val="1"/>
          <w:numId w:val="126"/>
        </w:numPr>
        <w:spacing w:after="0" w:line="240" w:lineRule="auto"/>
        <w:contextualSpacing/>
        <w:rPr>
          <w:rFonts w:ascii="Calibri Light" w:hAnsi="Calibri Light" w:cs="Calibri Light"/>
          <w:bCs/>
          <w:color w:val="000000" w:themeColor="text1"/>
          <w:sz w:val="24"/>
        </w:rPr>
      </w:pPr>
      <w:r w:rsidRPr="000A2650">
        <w:rPr>
          <w:rFonts w:ascii="Calibri Light" w:hAnsi="Calibri Light" w:cs="Calibri Light"/>
          <w:bCs/>
          <w:color w:val="auto"/>
          <w:sz w:val="24"/>
        </w:rPr>
        <w:t xml:space="preserve">$1 billion + </w:t>
      </w:r>
      <w:r w:rsidRPr="000A2650">
        <w:rPr>
          <w:rFonts w:ascii="Calibri Light" w:hAnsi="Calibri Light" w:cs="Calibri Light"/>
          <w:bCs/>
          <w:color w:val="auto"/>
          <w:sz w:val="24"/>
        </w:rPr>
        <w:tab/>
      </w:r>
      <w:r w:rsidRPr="000A2650">
        <w:rPr>
          <w:rFonts w:ascii="Calibri Light" w:hAnsi="Calibri Light" w:cs="Calibri Light"/>
          <w:bCs/>
          <w:color w:val="000000" w:themeColor="text1"/>
          <w:sz w:val="24"/>
        </w:rPr>
        <w:t>(S17/05-06)</w:t>
      </w:r>
      <w:r w:rsidRPr="000A2650">
        <w:rPr>
          <w:rFonts w:ascii="Calibri Light" w:hAnsi="Calibri Light" w:cs="Calibri Light"/>
          <w:bCs/>
          <w:color w:val="auto"/>
          <w:sz w:val="24"/>
        </w:rPr>
        <w:tab/>
      </w:r>
      <w:r w:rsidRPr="000A2650">
        <w:rPr>
          <w:rFonts w:ascii="Calibri Light" w:hAnsi="Calibri Light" w:cs="Calibri Light"/>
          <w:bCs/>
          <w:color w:val="auto"/>
          <w:sz w:val="24"/>
        </w:rPr>
        <w:tab/>
      </w:r>
      <w:r w:rsidRPr="000A2650">
        <w:rPr>
          <w:rFonts w:ascii="Calibri Light" w:hAnsi="Calibri Light" w:cs="Calibri Light"/>
          <w:bCs/>
          <w:color w:val="auto"/>
          <w:sz w:val="24"/>
        </w:rPr>
        <w:tab/>
        <w:t xml:space="preserve">[COUNTER]  </w:t>
      </w:r>
    </w:p>
    <w:p w14:paraId="7071C180"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TECHNOLOGY (S10/12)</w:t>
      </w:r>
      <w:r w:rsidRPr="000A2650">
        <w:rPr>
          <w:rFonts w:ascii="Calibri Light" w:hAnsi="Calibri Light" w:cs="Calibri Light"/>
          <w:bCs/>
          <w:color w:val="000000" w:themeColor="text1"/>
          <w:sz w:val="24"/>
        </w:rPr>
        <w:tab/>
      </w:r>
    </w:p>
    <w:p w14:paraId="57194362"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50 million – 100 million (S17/02)</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7F3AF86A"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100 million less than $500 million </w:t>
      </w:r>
      <w:r w:rsidRPr="000A2650">
        <w:rPr>
          <w:rFonts w:ascii="Calibri Light" w:hAnsi="Calibri Light" w:cs="Calibri Light"/>
          <w:bCs/>
          <w:color w:val="000000" w:themeColor="text1"/>
          <w:sz w:val="24"/>
        </w:rPr>
        <w:t>(S17/03)</w:t>
      </w:r>
      <w:r w:rsidRPr="000A2650">
        <w:rPr>
          <w:rFonts w:ascii="Calibri Light" w:hAnsi="Calibri Light" w:cs="Calibri Light"/>
          <w:bCs/>
          <w:color w:val="000000" w:themeColor="text1"/>
          <w:sz w:val="24"/>
        </w:rPr>
        <w:tab/>
      </w:r>
      <w:r w:rsidRPr="000A2650">
        <w:rPr>
          <w:rFonts w:ascii="Calibri Light" w:hAnsi="Calibri Light" w:cs="Calibri Light"/>
          <w:bCs/>
          <w:color w:val="auto"/>
          <w:sz w:val="24"/>
        </w:rPr>
        <w:t>[COUNTER]</w:t>
      </w:r>
    </w:p>
    <w:p w14:paraId="1458F757"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500 million less than $1 billion </w:t>
      </w:r>
      <w:r w:rsidRPr="000A2650">
        <w:rPr>
          <w:rFonts w:ascii="Calibri Light" w:hAnsi="Calibri Light" w:cs="Calibri Light"/>
          <w:bCs/>
          <w:color w:val="000000" w:themeColor="text1"/>
          <w:sz w:val="24"/>
        </w:rPr>
        <w:t>(S17/04)</w:t>
      </w:r>
      <w:r w:rsidRPr="000A2650">
        <w:rPr>
          <w:rFonts w:ascii="Calibri Light" w:hAnsi="Calibri Light" w:cs="Calibri Light"/>
          <w:bCs/>
          <w:color w:val="auto"/>
          <w:sz w:val="24"/>
        </w:rPr>
        <w:tab/>
        <w:t>[COUNTER]</w:t>
      </w:r>
    </w:p>
    <w:p w14:paraId="34158FC2" w14:textId="77777777" w:rsidR="00A673BF" w:rsidRPr="000A2650" w:rsidRDefault="00A673BF" w:rsidP="003D0E93">
      <w:pPr>
        <w:numPr>
          <w:ilvl w:val="1"/>
          <w:numId w:val="126"/>
        </w:numPr>
        <w:spacing w:after="0" w:line="240" w:lineRule="auto"/>
        <w:contextualSpacing/>
        <w:rPr>
          <w:rFonts w:ascii="Calibri Light" w:hAnsi="Calibri Light" w:cs="Calibri Light"/>
          <w:bCs/>
          <w:color w:val="000000" w:themeColor="text1"/>
          <w:sz w:val="24"/>
        </w:rPr>
      </w:pPr>
      <w:r w:rsidRPr="000A2650">
        <w:rPr>
          <w:rFonts w:ascii="Calibri Light" w:hAnsi="Calibri Light" w:cs="Calibri Light"/>
          <w:bCs/>
          <w:color w:val="auto"/>
          <w:sz w:val="24"/>
        </w:rPr>
        <w:t xml:space="preserve">$1 billion + </w:t>
      </w:r>
      <w:r w:rsidRPr="000A2650">
        <w:rPr>
          <w:rFonts w:ascii="Calibri Light" w:hAnsi="Calibri Light" w:cs="Calibri Light"/>
          <w:bCs/>
          <w:color w:val="auto"/>
          <w:sz w:val="24"/>
        </w:rPr>
        <w:tab/>
      </w:r>
      <w:r w:rsidRPr="000A2650">
        <w:rPr>
          <w:rFonts w:ascii="Calibri Light" w:hAnsi="Calibri Light" w:cs="Calibri Light"/>
          <w:bCs/>
          <w:color w:val="000000" w:themeColor="text1"/>
          <w:sz w:val="24"/>
        </w:rPr>
        <w:t>(S17/05-06)</w:t>
      </w:r>
      <w:r w:rsidRPr="000A2650">
        <w:rPr>
          <w:rFonts w:ascii="Calibri Light" w:hAnsi="Calibri Light" w:cs="Calibri Light"/>
          <w:bCs/>
          <w:color w:val="auto"/>
          <w:sz w:val="24"/>
        </w:rPr>
        <w:tab/>
      </w:r>
      <w:r w:rsidRPr="000A2650">
        <w:rPr>
          <w:rFonts w:ascii="Calibri Light" w:hAnsi="Calibri Light" w:cs="Calibri Light"/>
          <w:bCs/>
          <w:color w:val="auto"/>
          <w:sz w:val="24"/>
        </w:rPr>
        <w:tab/>
      </w:r>
      <w:r w:rsidRPr="000A2650">
        <w:rPr>
          <w:rFonts w:ascii="Calibri Light" w:hAnsi="Calibri Light" w:cs="Calibri Light"/>
          <w:bCs/>
          <w:color w:val="auto"/>
          <w:sz w:val="24"/>
        </w:rPr>
        <w:tab/>
        <w:t xml:space="preserve">[COUNTER]  </w:t>
      </w:r>
    </w:p>
    <w:p w14:paraId="3A38E66F"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TELECOMM (S10/13)</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p>
    <w:p w14:paraId="33ED0BD0"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50 million – 100 million (S17/02)</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27EAFC16"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100 million less than $500 million </w:t>
      </w:r>
      <w:r w:rsidRPr="000A2650">
        <w:rPr>
          <w:rFonts w:ascii="Calibri Light" w:hAnsi="Calibri Light" w:cs="Calibri Light"/>
          <w:bCs/>
          <w:color w:val="000000" w:themeColor="text1"/>
          <w:sz w:val="24"/>
        </w:rPr>
        <w:t>(S17/03)</w:t>
      </w:r>
      <w:r w:rsidRPr="000A2650">
        <w:rPr>
          <w:rFonts w:ascii="Calibri Light" w:hAnsi="Calibri Light" w:cs="Calibri Light"/>
          <w:bCs/>
          <w:color w:val="000000" w:themeColor="text1"/>
          <w:sz w:val="24"/>
        </w:rPr>
        <w:tab/>
      </w:r>
      <w:r w:rsidRPr="000A2650">
        <w:rPr>
          <w:rFonts w:ascii="Calibri Light" w:hAnsi="Calibri Light" w:cs="Calibri Light"/>
          <w:bCs/>
          <w:color w:val="auto"/>
          <w:sz w:val="24"/>
        </w:rPr>
        <w:t>[COUNTER]</w:t>
      </w:r>
    </w:p>
    <w:p w14:paraId="7CD5A371"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500 million less than $1 billion </w:t>
      </w:r>
      <w:r w:rsidRPr="000A2650">
        <w:rPr>
          <w:rFonts w:ascii="Calibri Light" w:hAnsi="Calibri Light" w:cs="Calibri Light"/>
          <w:bCs/>
          <w:color w:val="000000" w:themeColor="text1"/>
          <w:sz w:val="24"/>
        </w:rPr>
        <w:t>(S17/04)</w:t>
      </w:r>
      <w:r w:rsidRPr="000A2650">
        <w:rPr>
          <w:rFonts w:ascii="Calibri Light" w:hAnsi="Calibri Light" w:cs="Calibri Light"/>
          <w:bCs/>
          <w:color w:val="auto"/>
          <w:sz w:val="24"/>
        </w:rPr>
        <w:tab/>
        <w:t>[COUNTER]</w:t>
      </w:r>
    </w:p>
    <w:p w14:paraId="2AEC22E2" w14:textId="77777777" w:rsidR="00A673BF" w:rsidRPr="000A2650" w:rsidRDefault="00A673BF" w:rsidP="003D0E93">
      <w:pPr>
        <w:numPr>
          <w:ilvl w:val="1"/>
          <w:numId w:val="126"/>
        </w:numPr>
        <w:spacing w:after="0" w:line="240" w:lineRule="auto"/>
        <w:contextualSpacing/>
        <w:rPr>
          <w:rFonts w:ascii="Calibri Light" w:hAnsi="Calibri Light" w:cs="Calibri Light"/>
          <w:bCs/>
          <w:color w:val="000000" w:themeColor="text1"/>
          <w:sz w:val="24"/>
        </w:rPr>
      </w:pPr>
      <w:r w:rsidRPr="000A2650">
        <w:rPr>
          <w:rFonts w:ascii="Calibri Light" w:hAnsi="Calibri Light" w:cs="Calibri Light"/>
          <w:bCs/>
          <w:color w:val="auto"/>
          <w:sz w:val="24"/>
        </w:rPr>
        <w:t xml:space="preserve">$1 billion + </w:t>
      </w:r>
      <w:r w:rsidRPr="000A2650">
        <w:rPr>
          <w:rFonts w:ascii="Calibri Light" w:hAnsi="Calibri Light" w:cs="Calibri Light"/>
          <w:bCs/>
          <w:color w:val="auto"/>
          <w:sz w:val="24"/>
        </w:rPr>
        <w:tab/>
      </w:r>
      <w:r w:rsidRPr="000A2650">
        <w:rPr>
          <w:rFonts w:ascii="Calibri Light" w:hAnsi="Calibri Light" w:cs="Calibri Light"/>
          <w:bCs/>
          <w:color w:val="000000" w:themeColor="text1"/>
          <w:sz w:val="24"/>
        </w:rPr>
        <w:t>(S17/05-06)</w:t>
      </w:r>
      <w:r w:rsidRPr="000A2650">
        <w:rPr>
          <w:rFonts w:ascii="Calibri Light" w:hAnsi="Calibri Light" w:cs="Calibri Light"/>
          <w:bCs/>
          <w:color w:val="auto"/>
          <w:sz w:val="24"/>
        </w:rPr>
        <w:tab/>
      </w:r>
      <w:r w:rsidRPr="000A2650">
        <w:rPr>
          <w:rFonts w:ascii="Calibri Light" w:hAnsi="Calibri Light" w:cs="Calibri Light"/>
          <w:bCs/>
          <w:color w:val="auto"/>
          <w:sz w:val="24"/>
        </w:rPr>
        <w:tab/>
      </w:r>
      <w:r w:rsidRPr="000A2650">
        <w:rPr>
          <w:rFonts w:ascii="Calibri Light" w:hAnsi="Calibri Light" w:cs="Calibri Light"/>
          <w:bCs/>
          <w:color w:val="auto"/>
          <w:sz w:val="24"/>
        </w:rPr>
        <w:tab/>
        <w:t xml:space="preserve">[COUNTER]  </w:t>
      </w:r>
    </w:p>
    <w:p w14:paraId="40030341" w14:textId="77777777" w:rsidR="00A673BF" w:rsidRPr="00482A24" w:rsidRDefault="00A673BF" w:rsidP="003D0E93">
      <w:pPr>
        <w:numPr>
          <w:ilvl w:val="0"/>
          <w:numId w:val="126"/>
        </w:numPr>
        <w:spacing w:after="0" w:line="240" w:lineRule="auto"/>
        <w:contextualSpacing/>
        <w:rPr>
          <w:rFonts w:ascii="Calibri Light" w:hAnsi="Calibri Light" w:cs="Calibri Light"/>
          <w:color w:val="000000" w:themeColor="text1"/>
          <w:sz w:val="24"/>
        </w:rPr>
      </w:pPr>
      <w:r w:rsidRPr="00482A24">
        <w:rPr>
          <w:rFonts w:ascii="Calibri Light" w:hAnsi="Calibri Light" w:cs="Calibri Light"/>
          <w:color w:val="auto"/>
          <w:sz w:val="24"/>
        </w:rPr>
        <w:t>ENERGY (S10/05)</w:t>
      </w:r>
    </w:p>
    <w:p w14:paraId="4EA0B592" w14:textId="77777777" w:rsidR="00A673BF" w:rsidRPr="00482A24" w:rsidRDefault="00A673BF" w:rsidP="003D0E93">
      <w:pPr>
        <w:pStyle w:val="ListParagraph"/>
        <w:numPr>
          <w:ilvl w:val="1"/>
          <w:numId w:val="126"/>
        </w:numPr>
        <w:spacing w:after="0" w:line="240" w:lineRule="auto"/>
        <w:rPr>
          <w:rFonts w:ascii="Calibri Light" w:hAnsi="Calibri Light" w:cs="Calibri Light"/>
          <w:color w:val="000000" w:themeColor="text1"/>
          <w:sz w:val="24"/>
        </w:rPr>
      </w:pPr>
      <w:r w:rsidRPr="00482A24">
        <w:rPr>
          <w:rFonts w:ascii="Calibri Light" w:hAnsi="Calibri Light" w:cs="Calibri Light"/>
          <w:color w:val="000000" w:themeColor="text1"/>
          <w:sz w:val="24"/>
        </w:rPr>
        <w:t>$50 million – 100 million (S17/02)</w:t>
      </w:r>
      <w:r w:rsidRPr="00482A24">
        <w:rPr>
          <w:rFonts w:ascii="Calibri Light" w:hAnsi="Calibri Light" w:cs="Calibri Light"/>
          <w:color w:val="000000" w:themeColor="text1"/>
          <w:sz w:val="24"/>
        </w:rPr>
        <w:tab/>
      </w:r>
      <w:r w:rsidRPr="00482A24">
        <w:rPr>
          <w:rFonts w:ascii="Calibri Light" w:hAnsi="Calibri Light" w:cs="Calibri Light"/>
          <w:color w:val="000000" w:themeColor="text1"/>
          <w:sz w:val="24"/>
        </w:rPr>
        <w:tab/>
        <w:t xml:space="preserve">[COUNTER] </w:t>
      </w:r>
    </w:p>
    <w:p w14:paraId="06627D88" w14:textId="77777777" w:rsidR="00A673BF" w:rsidRPr="00482A24" w:rsidRDefault="00A673BF" w:rsidP="003D0E93">
      <w:pPr>
        <w:numPr>
          <w:ilvl w:val="1"/>
          <w:numId w:val="126"/>
        </w:numPr>
        <w:spacing w:after="160" w:line="276" w:lineRule="auto"/>
        <w:contextualSpacing/>
        <w:rPr>
          <w:rFonts w:ascii="Calibri Light" w:hAnsi="Calibri Light" w:cs="Calibri Light"/>
          <w:color w:val="auto"/>
          <w:sz w:val="24"/>
        </w:rPr>
      </w:pPr>
      <w:r w:rsidRPr="00482A24">
        <w:rPr>
          <w:rFonts w:ascii="Calibri Light" w:hAnsi="Calibri Light" w:cs="Calibri Light"/>
          <w:color w:val="auto"/>
          <w:sz w:val="24"/>
        </w:rPr>
        <w:lastRenderedPageBreak/>
        <w:t xml:space="preserve">$100 million less than $500 million </w:t>
      </w:r>
      <w:r w:rsidRPr="00482A24">
        <w:rPr>
          <w:rFonts w:ascii="Calibri Light" w:hAnsi="Calibri Light" w:cs="Calibri Light"/>
          <w:color w:val="000000" w:themeColor="text1"/>
          <w:sz w:val="24"/>
        </w:rPr>
        <w:t>(S17/03)</w:t>
      </w:r>
      <w:r w:rsidRPr="00482A24">
        <w:rPr>
          <w:rFonts w:ascii="Calibri Light" w:hAnsi="Calibri Light" w:cs="Calibri Light"/>
          <w:color w:val="000000" w:themeColor="text1"/>
          <w:sz w:val="24"/>
        </w:rPr>
        <w:tab/>
      </w:r>
      <w:r w:rsidRPr="00482A24">
        <w:rPr>
          <w:rFonts w:ascii="Calibri Light" w:hAnsi="Calibri Light" w:cs="Calibri Light"/>
          <w:color w:val="auto"/>
          <w:sz w:val="24"/>
        </w:rPr>
        <w:t>[COUNTER]</w:t>
      </w:r>
    </w:p>
    <w:p w14:paraId="0B767592" w14:textId="77777777" w:rsidR="00A673BF" w:rsidRPr="00482A24" w:rsidRDefault="00A673BF" w:rsidP="003D0E93">
      <w:pPr>
        <w:numPr>
          <w:ilvl w:val="1"/>
          <w:numId w:val="126"/>
        </w:numPr>
        <w:spacing w:after="160" w:line="276" w:lineRule="auto"/>
        <w:contextualSpacing/>
        <w:rPr>
          <w:rFonts w:ascii="Calibri Light" w:hAnsi="Calibri Light" w:cs="Calibri Light"/>
          <w:color w:val="auto"/>
          <w:sz w:val="24"/>
        </w:rPr>
      </w:pPr>
      <w:r w:rsidRPr="00482A24">
        <w:rPr>
          <w:rFonts w:ascii="Calibri Light" w:hAnsi="Calibri Light" w:cs="Calibri Light"/>
          <w:color w:val="auto"/>
          <w:sz w:val="24"/>
        </w:rPr>
        <w:t xml:space="preserve">$500 million less than $1 billion </w:t>
      </w:r>
      <w:r w:rsidRPr="00482A24">
        <w:rPr>
          <w:rFonts w:ascii="Calibri Light" w:hAnsi="Calibri Light" w:cs="Calibri Light"/>
          <w:color w:val="000000" w:themeColor="text1"/>
          <w:sz w:val="24"/>
        </w:rPr>
        <w:t>(S17/04)</w:t>
      </w:r>
      <w:r w:rsidRPr="00482A24">
        <w:rPr>
          <w:rFonts w:ascii="Calibri Light" w:hAnsi="Calibri Light" w:cs="Calibri Light"/>
          <w:color w:val="auto"/>
          <w:sz w:val="24"/>
        </w:rPr>
        <w:tab/>
        <w:t>[COUNTER]</w:t>
      </w:r>
    </w:p>
    <w:p w14:paraId="5A890721" w14:textId="77777777" w:rsidR="00A673BF" w:rsidRPr="00482A24" w:rsidRDefault="00A673BF" w:rsidP="003D0E93">
      <w:pPr>
        <w:numPr>
          <w:ilvl w:val="1"/>
          <w:numId w:val="126"/>
        </w:numPr>
        <w:spacing w:after="0" w:line="240" w:lineRule="auto"/>
        <w:contextualSpacing/>
        <w:rPr>
          <w:rFonts w:ascii="Calibri Light" w:hAnsi="Calibri Light" w:cs="Calibri Light"/>
          <w:color w:val="000000" w:themeColor="text1"/>
          <w:sz w:val="24"/>
        </w:rPr>
      </w:pPr>
      <w:r w:rsidRPr="00482A24">
        <w:rPr>
          <w:rFonts w:ascii="Calibri Light" w:hAnsi="Calibri Light" w:cs="Calibri Light"/>
          <w:color w:val="auto"/>
          <w:sz w:val="24"/>
        </w:rPr>
        <w:t xml:space="preserve">$1 billion + </w:t>
      </w:r>
      <w:r w:rsidRPr="00482A24">
        <w:rPr>
          <w:rFonts w:ascii="Calibri Light" w:hAnsi="Calibri Light" w:cs="Calibri Light"/>
          <w:color w:val="auto"/>
          <w:sz w:val="24"/>
        </w:rPr>
        <w:tab/>
      </w:r>
      <w:r w:rsidRPr="00482A24">
        <w:rPr>
          <w:rFonts w:ascii="Calibri Light" w:hAnsi="Calibri Light" w:cs="Calibri Light"/>
          <w:color w:val="000000" w:themeColor="text1"/>
          <w:sz w:val="24"/>
        </w:rPr>
        <w:t>(S17/05-06)</w:t>
      </w:r>
      <w:r w:rsidRPr="00482A24">
        <w:rPr>
          <w:rFonts w:ascii="Calibri Light" w:hAnsi="Calibri Light" w:cs="Calibri Light"/>
          <w:color w:val="auto"/>
          <w:sz w:val="24"/>
        </w:rPr>
        <w:tab/>
      </w:r>
      <w:r w:rsidRPr="00482A24">
        <w:rPr>
          <w:rFonts w:ascii="Calibri Light" w:hAnsi="Calibri Light" w:cs="Calibri Light"/>
          <w:color w:val="auto"/>
          <w:sz w:val="24"/>
        </w:rPr>
        <w:tab/>
      </w:r>
      <w:r w:rsidRPr="00482A24">
        <w:rPr>
          <w:rFonts w:ascii="Calibri Light" w:hAnsi="Calibri Light" w:cs="Calibri Light"/>
          <w:color w:val="auto"/>
          <w:sz w:val="24"/>
        </w:rPr>
        <w:tab/>
        <w:t xml:space="preserve">[COUNTER]  </w:t>
      </w:r>
    </w:p>
    <w:p w14:paraId="55E35374" w14:textId="77777777" w:rsidR="00A673BF" w:rsidRPr="00482A24" w:rsidRDefault="00A673BF" w:rsidP="003D0E93">
      <w:pPr>
        <w:numPr>
          <w:ilvl w:val="0"/>
          <w:numId w:val="126"/>
        </w:numPr>
        <w:spacing w:after="0" w:line="240" w:lineRule="auto"/>
        <w:contextualSpacing/>
        <w:rPr>
          <w:rFonts w:ascii="Calibri Light" w:hAnsi="Calibri Light" w:cs="Calibri Light"/>
          <w:color w:val="000000" w:themeColor="text1"/>
          <w:sz w:val="24"/>
        </w:rPr>
      </w:pPr>
      <w:r w:rsidRPr="00482A24">
        <w:rPr>
          <w:rFonts w:ascii="Calibri Light" w:hAnsi="Calibri Light" w:cs="Calibri Light"/>
          <w:color w:val="auto"/>
          <w:sz w:val="24"/>
        </w:rPr>
        <w:t>HEALTHCARE (S10/07)</w:t>
      </w:r>
    </w:p>
    <w:p w14:paraId="0D057A83" w14:textId="77777777" w:rsidR="00A673BF" w:rsidRPr="00482A24" w:rsidRDefault="00A673BF" w:rsidP="003D0E93">
      <w:pPr>
        <w:pStyle w:val="ListParagraph"/>
        <w:numPr>
          <w:ilvl w:val="1"/>
          <w:numId w:val="126"/>
        </w:numPr>
        <w:spacing w:after="0" w:line="240" w:lineRule="auto"/>
        <w:rPr>
          <w:rFonts w:ascii="Calibri Light" w:hAnsi="Calibri Light" w:cs="Calibri Light"/>
          <w:color w:val="000000" w:themeColor="text1"/>
          <w:sz w:val="24"/>
        </w:rPr>
      </w:pPr>
      <w:r w:rsidRPr="00482A24">
        <w:rPr>
          <w:rFonts w:ascii="Calibri Light" w:hAnsi="Calibri Light" w:cs="Calibri Light"/>
          <w:color w:val="000000" w:themeColor="text1"/>
          <w:sz w:val="24"/>
        </w:rPr>
        <w:t>$50 million – 100 million (S17/02)</w:t>
      </w:r>
      <w:r w:rsidRPr="00482A24">
        <w:rPr>
          <w:rFonts w:ascii="Calibri Light" w:hAnsi="Calibri Light" w:cs="Calibri Light"/>
          <w:color w:val="000000" w:themeColor="text1"/>
          <w:sz w:val="24"/>
        </w:rPr>
        <w:tab/>
      </w:r>
      <w:r w:rsidRPr="00482A24">
        <w:rPr>
          <w:rFonts w:ascii="Calibri Light" w:hAnsi="Calibri Light" w:cs="Calibri Light"/>
          <w:color w:val="000000" w:themeColor="text1"/>
          <w:sz w:val="24"/>
        </w:rPr>
        <w:tab/>
        <w:t xml:space="preserve">[COUNTER] </w:t>
      </w:r>
    </w:p>
    <w:p w14:paraId="2639A040" w14:textId="77777777" w:rsidR="00A673BF" w:rsidRPr="00482A24" w:rsidRDefault="00A673BF" w:rsidP="003D0E93">
      <w:pPr>
        <w:numPr>
          <w:ilvl w:val="1"/>
          <w:numId w:val="126"/>
        </w:numPr>
        <w:spacing w:after="160" w:line="276" w:lineRule="auto"/>
        <w:contextualSpacing/>
        <w:rPr>
          <w:rFonts w:ascii="Calibri Light" w:hAnsi="Calibri Light" w:cs="Calibri Light"/>
          <w:color w:val="auto"/>
          <w:sz w:val="24"/>
        </w:rPr>
      </w:pPr>
      <w:r w:rsidRPr="00482A24">
        <w:rPr>
          <w:rFonts w:ascii="Calibri Light" w:hAnsi="Calibri Light" w:cs="Calibri Light"/>
          <w:color w:val="auto"/>
          <w:sz w:val="24"/>
        </w:rPr>
        <w:t xml:space="preserve">$100 million less than $500 million </w:t>
      </w:r>
      <w:r w:rsidRPr="00482A24">
        <w:rPr>
          <w:rFonts w:ascii="Calibri Light" w:hAnsi="Calibri Light" w:cs="Calibri Light"/>
          <w:color w:val="000000" w:themeColor="text1"/>
          <w:sz w:val="24"/>
        </w:rPr>
        <w:t>(S17/03)</w:t>
      </w:r>
      <w:r w:rsidRPr="00482A24">
        <w:rPr>
          <w:rFonts w:ascii="Calibri Light" w:hAnsi="Calibri Light" w:cs="Calibri Light"/>
          <w:color w:val="000000" w:themeColor="text1"/>
          <w:sz w:val="24"/>
        </w:rPr>
        <w:tab/>
      </w:r>
      <w:r w:rsidRPr="00482A24">
        <w:rPr>
          <w:rFonts w:ascii="Calibri Light" w:hAnsi="Calibri Light" w:cs="Calibri Light"/>
          <w:color w:val="auto"/>
          <w:sz w:val="24"/>
        </w:rPr>
        <w:t>[COUNTER]</w:t>
      </w:r>
    </w:p>
    <w:p w14:paraId="0BC5749F" w14:textId="77777777" w:rsidR="00A673BF" w:rsidRPr="00482A24" w:rsidRDefault="00A673BF" w:rsidP="003D0E93">
      <w:pPr>
        <w:numPr>
          <w:ilvl w:val="1"/>
          <w:numId w:val="126"/>
        </w:numPr>
        <w:spacing w:after="160" w:line="276" w:lineRule="auto"/>
        <w:contextualSpacing/>
        <w:rPr>
          <w:rFonts w:ascii="Calibri Light" w:hAnsi="Calibri Light" w:cs="Calibri Light"/>
          <w:color w:val="auto"/>
          <w:sz w:val="24"/>
        </w:rPr>
      </w:pPr>
      <w:r w:rsidRPr="00482A24">
        <w:rPr>
          <w:rFonts w:ascii="Calibri Light" w:hAnsi="Calibri Light" w:cs="Calibri Light"/>
          <w:color w:val="auto"/>
          <w:sz w:val="24"/>
        </w:rPr>
        <w:t xml:space="preserve">$500 million less than $1 billion </w:t>
      </w:r>
      <w:r w:rsidRPr="00482A24">
        <w:rPr>
          <w:rFonts w:ascii="Calibri Light" w:hAnsi="Calibri Light" w:cs="Calibri Light"/>
          <w:color w:val="000000" w:themeColor="text1"/>
          <w:sz w:val="24"/>
        </w:rPr>
        <w:t>(S17/04)</w:t>
      </w:r>
      <w:r w:rsidRPr="00482A24">
        <w:rPr>
          <w:rFonts w:ascii="Calibri Light" w:hAnsi="Calibri Light" w:cs="Calibri Light"/>
          <w:color w:val="auto"/>
          <w:sz w:val="24"/>
        </w:rPr>
        <w:tab/>
        <w:t>[COUNTER]</w:t>
      </w:r>
    </w:p>
    <w:p w14:paraId="3117A22C" w14:textId="77777777" w:rsidR="00A673BF" w:rsidRPr="00482A24" w:rsidRDefault="00A673BF" w:rsidP="003D0E93">
      <w:pPr>
        <w:numPr>
          <w:ilvl w:val="1"/>
          <w:numId w:val="126"/>
        </w:numPr>
        <w:spacing w:after="0" w:line="240" w:lineRule="auto"/>
        <w:contextualSpacing/>
        <w:rPr>
          <w:rFonts w:ascii="Calibri Light" w:hAnsi="Calibri Light" w:cs="Calibri Light"/>
          <w:color w:val="000000" w:themeColor="text1"/>
          <w:sz w:val="24"/>
        </w:rPr>
      </w:pPr>
      <w:r w:rsidRPr="00482A24">
        <w:rPr>
          <w:rFonts w:ascii="Calibri Light" w:hAnsi="Calibri Light" w:cs="Calibri Light"/>
          <w:color w:val="auto"/>
          <w:sz w:val="24"/>
        </w:rPr>
        <w:t xml:space="preserve">$1 billion + </w:t>
      </w:r>
      <w:r w:rsidRPr="00482A24">
        <w:rPr>
          <w:rFonts w:ascii="Calibri Light" w:hAnsi="Calibri Light" w:cs="Calibri Light"/>
          <w:color w:val="auto"/>
          <w:sz w:val="24"/>
        </w:rPr>
        <w:tab/>
      </w:r>
      <w:r w:rsidRPr="00482A24">
        <w:rPr>
          <w:rFonts w:ascii="Calibri Light" w:hAnsi="Calibri Light" w:cs="Calibri Light"/>
          <w:color w:val="000000" w:themeColor="text1"/>
          <w:sz w:val="24"/>
        </w:rPr>
        <w:t>(S17/05-06)</w:t>
      </w:r>
      <w:r w:rsidRPr="00482A24">
        <w:rPr>
          <w:rFonts w:ascii="Calibri Light" w:hAnsi="Calibri Light" w:cs="Calibri Light"/>
          <w:color w:val="auto"/>
          <w:sz w:val="24"/>
        </w:rPr>
        <w:tab/>
      </w:r>
      <w:r w:rsidRPr="00482A24">
        <w:rPr>
          <w:rFonts w:ascii="Calibri Light" w:hAnsi="Calibri Light" w:cs="Calibri Light"/>
          <w:color w:val="auto"/>
          <w:sz w:val="24"/>
        </w:rPr>
        <w:tab/>
      </w:r>
      <w:r w:rsidRPr="00482A24">
        <w:rPr>
          <w:rFonts w:ascii="Calibri Light" w:hAnsi="Calibri Light" w:cs="Calibri Light"/>
          <w:color w:val="auto"/>
          <w:sz w:val="24"/>
        </w:rPr>
        <w:tab/>
        <w:t xml:space="preserve">[COUNTER]  </w:t>
      </w:r>
    </w:p>
    <w:p w14:paraId="72B5447A" w14:textId="77777777" w:rsidR="00A673BF" w:rsidRPr="000A2650" w:rsidRDefault="00A673BF" w:rsidP="00A673BF">
      <w:pPr>
        <w:spacing w:after="160" w:line="276" w:lineRule="auto"/>
        <w:rPr>
          <w:rFonts w:ascii="Calibri Light" w:hAnsi="Calibri Light" w:cs="Calibri Light"/>
          <w:bCs/>
          <w:color w:val="auto"/>
          <w:sz w:val="24"/>
          <w:u w:val="single"/>
        </w:rPr>
      </w:pPr>
    </w:p>
    <w:p w14:paraId="2F10FC00" w14:textId="77777777" w:rsidR="00A673BF" w:rsidRPr="000A2650" w:rsidRDefault="00A673BF" w:rsidP="00A673BF">
      <w:pPr>
        <w:spacing w:after="160" w:line="276" w:lineRule="auto"/>
        <w:rPr>
          <w:rFonts w:ascii="Calibri Light" w:hAnsi="Calibri Light" w:cs="Calibri Light"/>
          <w:bCs/>
          <w:color w:val="auto"/>
          <w:sz w:val="24"/>
          <w:u w:val="single"/>
        </w:rPr>
      </w:pPr>
      <w:r w:rsidRPr="000A2650">
        <w:rPr>
          <w:rFonts w:ascii="Calibri Light" w:hAnsi="Calibri Light" w:cs="Calibri Light"/>
          <w:bCs/>
          <w:color w:val="auto"/>
          <w:sz w:val="24"/>
          <w:u w:val="single"/>
        </w:rPr>
        <w:t xml:space="preserve">S110 – JAPAN QUOTAS (ALL S100/9) [N400] </w:t>
      </w:r>
    </w:p>
    <w:p w14:paraId="39A05342" w14:textId="77777777" w:rsidR="00A673BF" w:rsidRPr="000A2650" w:rsidRDefault="00A673BF" w:rsidP="00A673BF">
      <w:pPr>
        <w:spacing w:after="160" w:line="276" w:lineRule="auto"/>
        <w:rPr>
          <w:rFonts w:ascii="Calibri Light" w:hAnsi="Calibri Light" w:cs="Calibri Light"/>
          <w:b/>
          <w:color w:val="auto"/>
          <w:sz w:val="24"/>
        </w:rPr>
      </w:pPr>
      <w:r w:rsidRPr="000A2650">
        <w:rPr>
          <w:rFonts w:ascii="Calibri Light" w:hAnsi="Calibri Light" w:cs="Calibri Light"/>
          <w:b/>
          <w:color w:val="auto"/>
          <w:sz w:val="24"/>
        </w:rPr>
        <w:t xml:space="preserve">INDUSTRY (S10) </w:t>
      </w:r>
      <w:r w:rsidRPr="000A2650">
        <w:rPr>
          <w:rFonts w:ascii="Calibri Light" w:hAnsi="Calibri Light" w:cs="Calibri Light"/>
          <w:b/>
          <w:color w:val="000000" w:themeColor="text1"/>
          <w:sz w:val="24"/>
        </w:rPr>
        <w:t>[HARD QUOTA]</w:t>
      </w:r>
    </w:p>
    <w:p w14:paraId="56A6DAD9"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AEROSPACE AND DEFENSE (S10/01)</w:t>
      </w:r>
      <w:r w:rsidRPr="000A2650">
        <w:rPr>
          <w:rFonts w:ascii="Calibri Light" w:hAnsi="Calibri Light" w:cs="Calibri Light"/>
          <w:bCs/>
          <w:color w:val="000000" w:themeColor="text1"/>
          <w:sz w:val="24"/>
        </w:rPr>
        <w:tab/>
        <w:t>[N50]</w:t>
      </w:r>
    </w:p>
    <w:p w14:paraId="5A26A8CC"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AUTO (S10/02)</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N50] </w:t>
      </w:r>
    </w:p>
    <w:p w14:paraId="18267E84"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CONSUMER PRODUCTS (S10/3) </w:t>
      </w:r>
      <w:r w:rsidRPr="000A2650">
        <w:rPr>
          <w:rFonts w:ascii="Calibri Light" w:hAnsi="Calibri Light" w:cs="Calibri Light"/>
          <w:bCs/>
          <w:color w:val="000000" w:themeColor="text1"/>
          <w:sz w:val="24"/>
        </w:rPr>
        <w:tab/>
        <w:t xml:space="preserve">[N50]  </w:t>
      </w:r>
    </w:p>
    <w:p w14:paraId="17D050B8"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FINANCIAL SERVICES (S10/6) </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N50] </w:t>
      </w:r>
    </w:p>
    <w:p w14:paraId="2DB55040"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MEDIA (S10/9) </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N50]</w:t>
      </w:r>
    </w:p>
    <w:p w14:paraId="1FD483F0"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RETAIL (S10/11) </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N50]</w:t>
      </w:r>
    </w:p>
    <w:p w14:paraId="36D65C1D"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TECHNOLOGY (S10/12)</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N50]</w:t>
      </w:r>
    </w:p>
    <w:p w14:paraId="58989AC7" w14:textId="77777777" w:rsidR="00A673BF"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TELECOMM (S10/13)</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N50]</w:t>
      </w:r>
    </w:p>
    <w:p w14:paraId="7176A0C0" w14:textId="77777777" w:rsidR="00A673BF" w:rsidRPr="00482A24" w:rsidRDefault="00A673BF" w:rsidP="003D0E93">
      <w:pPr>
        <w:pStyle w:val="ListParagraph"/>
        <w:numPr>
          <w:ilvl w:val="0"/>
          <w:numId w:val="126"/>
        </w:numPr>
        <w:spacing w:after="0" w:line="240" w:lineRule="auto"/>
        <w:rPr>
          <w:rFonts w:ascii="Calibri Light" w:hAnsi="Calibri Light" w:cs="Calibri Light"/>
          <w:color w:val="000000" w:themeColor="text1"/>
          <w:sz w:val="24"/>
        </w:rPr>
      </w:pPr>
      <w:r w:rsidRPr="00482A24">
        <w:rPr>
          <w:rFonts w:ascii="Calibri Light" w:hAnsi="Calibri Light" w:cs="Calibri Light"/>
          <w:color w:val="000000" w:themeColor="text1"/>
          <w:sz w:val="24"/>
        </w:rPr>
        <w:t>ENERGY (S10/05)</w:t>
      </w:r>
      <w:r w:rsidRPr="00482A24">
        <w:rPr>
          <w:rFonts w:ascii="Calibri Light" w:hAnsi="Calibri Light" w:cs="Calibri Light"/>
          <w:color w:val="000000" w:themeColor="text1"/>
          <w:sz w:val="24"/>
        </w:rPr>
        <w:tab/>
      </w:r>
      <w:r w:rsidRPr="00482A24">
        <w:rPr>
          <w:rFonts w:ascii="Calibri Light" w:hAnsi="Calibri Light" w:cs="Calibri Light"/>
          <w:color w:val="000000" w:themeColor="text1"/>
          <w:sz w:val="24"/>
        </w:rPr>
        <w:tab/>
      </w:r>
      <w:r w:rsidRPr="00482A24">
        <w:rPr>
          <w:rFonts w:ascii="Calibri Light" w:hAnsi="Calibri Light" w:cs="Calibri Light"/>
          <w:color w:val="000000" w:themeColor="text1"/>
          <w:sz w:val="24"/>
        </w:rPr>
        <w:tab/>
        <w:t>[COUNTER]</w:t>
      </w:r>
    </w:p>
    <w:p w14:paraId="6F01EB7F" w14:textId="77777777" w:rsidR="00A673BF" w:rsidRPr="00482A24" w:rsidRDefault="00A673BF" w:rsidP="003D0E93">
      <w:pPr>
        <w:pStyle w:val="ListParagraph"/>
        <w:numPr>
          <w:ilvl w:val="0"/>
          <w:numId w:val="126"/>
        </w:numPr>
        <w:spacing w:after="0" w:line="240" w:lineRule="auto"/>
        <w:rPr>
          <w:rFonts w:ascii="Calibri Light" w:hAnsi="Calibri Light" w:cs="Calibri Light"/>
          <w:color w:val="000000" w:themeColor="text1"/>
          <w:sz w:val="24"/>
        </w:rPr>
      </w:pPr>
      <w:r w:rsidRPr="00482A24">
        <w:rPr>
          <w:rFonts w:ascii="Calibri Light" w:hAnsi="Calibri Light" w:cs="Calibri Light"/>
          <w:color w:val="000000" w:themeColor="text1"/>
          <w:sz w:val="24"/>
        </w:rPr>
        <w:t>HEALTHCARE (S10/07)</w:t>
      </w:r>
      <w:r w:rsidRPr="00482A24">
        <w:rPr>
          <w:rFonts w:ascii="Calibri Light" w:hAnsi="Calibri Light" w:cs="Calibri Light"/>
          <w:color w:val="000000" w:themeColor="text1"/>
          <w:sz w:val="24"/>
        </w:rPr>
        <w:tab/>
      </w:r>
      <w:r w:rsidRPr="00482A24">
        <w:rPr>
          <w:rFonts w:ascii="Calibri Light" w:hAnsi="Calibri Light" w:cs="Calibri Light"/>
          <w:color w:val="000000" w:themeColor="text1"/>
          <w:sz w:val="24"/>
        </w:rPr>
        <w:tab/>
      </w:r>
      <w:r w:rsidRPr="00482A24">
        <w:rPr>
          <w:rFonts w:ascii="Calibri Light" w:hAnsi="Calibri Light" w:cs="Calibri Light"/>
          <w:color w:val="000000" w:themeColor="text1"/>
          <w:sz w:val="24"/>
        </w:rPr>
        <w:tab/>
        <w:t>[COUNTER]</w:t>
      </w:r>
      <w:r w:rsidRPr="00482A24">
        <w:rPr>
          <w:rFonts w:ascii="Calibri Light" w:hAnsi="Calibri Light" w:cs="Calibri Light"/>
          <w:color w:val="000000" w:themeColor="text1"/>
          <w:sz w:val="24"/>
        </w:rPr>
        <w:tab/>
      </w:r>
    </w:p>
    <w:p w14:paraId="37B449D1" w14:textId="77777777" w:rsidR="00A673BF" w:rsidRPr="000A2650" w:rsidRDefault="00A673BF" w:rsidP="00A673BF">
      <w:pPr>
        <w:spacing w:after="0" w:line="240" w:lineRule="auto"/>
        <w:rPr>
          <w:rFonts w:ascii="Calibri Light" w:hAnsi="Calibri Light" w:cs="Calibri Light"/>
          <w:bCs/>
          <w:color w:val="000000" w:themeColor="text1"/>
          <w:sz w:val="24"/>
        </w:rPr>
      </w:pPr>
    </w:p>
    <w:p w14:paraId="1A80B94F" w14:textId="77777777" w:rsidR="00A673BF" w:rsidRPr="000A2650" w:rsidRDefault="00A673BF" w:rsidP="00A673BF">
      <w:pPr>
        <w:spacing w:after="0" w:line="240" w:lineRule="auto"/>
        <w:rPr>
          <w:rFonts w:ascii="Calibri Light" w:hAnsi="Calibri Light" w:cs="Calibri Light"/>
          <w:b/>
          <w:color w:val="000000" w:themeColor="text1"/>
          <w:sz w:val="24"/>
        </w:rPr>
      </w:pPr>
      <w:r w:rsidRPr="000A2650">
        <w:rPr>
          <w:rFonts w:ascii="Calibri Light" w:hAnsi="Calibri Light" w:cs="Calibri Light"/>
          <w:b/>
          <w:color w:val="000000" w:themeColor="text1"/>
          <w:sz w:val="24"/>
        </w:rPr>
        <w:t xml:space="preserve">COMPANY SIZE (S16) </w:t>
      </w:r>
    </w:p>
    <w:p w14:paraId="5751D221" w14:textId="77777777" w:rsidR="00A673BF" w:rsidRPr="000A2650" w:rsidRDefault="00A673BF" w:rsidP="003D0E93">
      <w:pPr>
        <w:pStyle w:val="ListParagraph"/>
        <w:numPr>
          <w:ilvl w:val="0"/>
          <w:numId w:val="128"/>
        </w:numPr>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Less than 10K employees (S16/01-03)</w:t>
      </w:r>
      <w:r w:rsidRPr="000A2650">
        <w:rPr>
          <w:rFonts w:ascii="Calibri Light" w:hAnsi="Calibri Light" w:cs="Calibri Light"/>
          <w:bCs/>
          <w:color w:val="000000" w:themeColor="text1"/>
          <w:sz w:val="24"/>
        </w:rPr>
        <w:tab/>
        <w:t xml:space="preserve">[COUNTER] </w:t>
      </w:r>
    </w:p>
    <w:p w14:paraId="78F7324C" w14:textId="77777777" w:rsidR="00A673BF" w:rsidRPr="000A2650" w:rsidRDefault="00A673BF" w:rsidP="003D0E93">
      <w:pPr>
        <w:pStyle w:val="ListParagraph"/>
        <w:numPr>
          <w:ilvl w:val="0"/>
          <w:numId w:val="128"/>
        </w:numPr>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10K to 50K employees (S16/04) </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3E51868B" w14:textId="77777777" w:rsidR="00A673BF" w:rsidRPr="000A2650" w:rsidRDefault="00A673BF" w:rsidP="003D0E93">
      <w:pPr>
        <w:pStyle w:val="ListParagraph"/>
        <w:numPr>
          <w:ilvl w:val="0"/>
          <w:numId w:val="128"/>
        </w:numPr>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50K+ employees (S16/05) </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58A362ED" w14:textId="77777777" w:rsidR="00A673BF" w:rsidRPr="000A2650" w:rsidRDefault="00A673BF" w:rsidP="003D0E93">
      <w:pPr>
        <w:pStyle w:val="ListParagraph"/>
        <w:numPr>
          <w:ilvl w:val="0"/>
          <w:numId w:val="128"/>
        </w:numPr>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Don’t know (S16/06)</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COUNTER]</w:t>
      </w:r>
    </w:p>
    <w:p w14:paraId="0F171589" w14:textId="77777777" w:rsidR="00A673BF" w:rsidRPr="000A2650" w:rsidRDefault="00A673BF" w:rsidP="00A673BF">
      <w:pPr>
        <w:spacing w:after="0"/>
        <w:rPr>
          <w:rFonts w:ascii="Calibri Light" w:hAnsi="Calibri Light" w:cs="Calibri Light"/>
          <w:b/>
          <w:color w:val="000000" w:themeColor="text1"/>
          <w:sz w:val="24"/>
        </w:rPr>
      </w:pPr>
      <w:r w:rsidRPr="000A2650">
        <w:rPr>
          <w:rFonts w:ascii="Calibri Light" w:hAnsi="Calibri Light" w:cs="Calibri Light"/>
          <w:b/>
          <w:color w:val="000000" w:themeColor="text1"/>
          <w:sz w:val="24"/>
        </w:rPr>
        <w:t>DISRUPTION KNOWLEDGE LEVEL (S18)</w:t>
      </w:r>
    </w:p>
    <w:p w14:paraId="03A1F0C8" w14:textId="77777777" w:rsidR="00A673BF" w:rsidRPr="000A2650" w:rsidRDefault="00A673BF" w:rsidP="003D0E93">
      <w:pPr>
        <w:pStyle w:val="ListParagraph"/>
        <w:numPr>
          <w:ilvl w:val="0"/>
          <w:numId w:val="128"/>
        </w:numPr>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SOMEWHAT (S18.01/03)</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COUNTER]</w:t>
      </w:r>
    </w:p>
    <w:p w14:paraId="769ECB1F" w14:textId="77777777" w:rsidR="00A673BF" w:rsidRPr="000A2650" w:rsidRDefault="00A673BF" w:rsidP="003D0E93">
      <w:pPr>
        <w:pStyle w:val="ListParagraph"/>
        <w:numPr>
          <w:ilvl w:val="0"/>
          <w:numId w:val="128"/>
        </w:numPr>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VERY (S18.01/04)</w:t>
      </w:r>
      <w:r w:rsidRPr="000A2650">
        <w:t xml:space="preserve"> </w:t>
      </w:r>
      <w:r w:rsidRPr="000A2650">
        <w:tab/>
      </w:r>
      <w:r w:rsidRPr="000A2650">
        <w:tab/>
      </w:r>
      <w:r w:rsidRPr="000A2650">
        <w:tab/>
      </w:r>
      <w:r w:rsidRPr="000A2650">
        <w:tab/>
      </w:r>
      <w:r w:rsidRPr="000A2650">
        <w:rPr>
          <w:rFonts w:ascii="Calibri Light" w:hAnsi="Calibri Light" w:cs="Calibri Light"/>
          <w:bCs/>
          <w:color w:val="000000" w:themeColor="text1"/>
          <w:sz w:val="24"/>
        </w:rPr>
        <w:t xml:space="preserve">[COUNTER] </w:t>
      </w:r>
    </w:p>
    <w:p w14:paraId="44E35361" w14:textId="77777777" w:rsidR="00A673BF" w:rsidRPr="000A2650" w:rsidRDefault="00A673BF" w:rsidP="00A673BF">
      <w:pPr>
        <w:spacing w:after="0" w:line="240" w:lineRule="auto"/>
        <w:rPr>
          <w:rFonts w:ascii="Calibri Light" w:hAnsi="Calibri Light" w:cs="Calibri Light"/>
          <w:b/>
          <w:color w:val="000000" w:themeColor="text1"/>
          <w:sz w:val="24"/>
        </w:rPr>
      </w:pPr>
    </w:p>
    <w:p w14:paraId="60029876" w14:textId="77777777" w:rsidR="00A673BF" w:rsidRPr="000A2650" w:rsidRDefault="00A673BF" w:rsidP="00A673BF">
      <w:pPr>
        <w:spacing w:after="0" w:line="240" w:lineRule="auto"/>
        <w:rPr>
          <w:rFonts w:ascii="Calibri Light" w:hAnsi="Calibri Light" w:cs="Calibri Light"/>
          <w:b/>
          <w:color w:val="000000" w:themeColor="text1"/>
          <w:sz w:val="24"/>
        </w:rPr>
      </w:pPr>
      <w:r w:rsidRPr="000A2650">
        <w:rPr>
          <w:rFonts w:ascii="Calibri Light" w:hAnsi="Calibri Light" w:cs="Calibri Light"/>
          <w:b/>
          <w:color w:val="000000" w:themeColor="text1"/>
          <w:sz w:val="24"/>
        </w:rPr>
        <w:t xml:space="preserve">SENIORITY (S12) </w:t>
      </w:r>
    </w:p>
    <w:p w14:paraId="5E9FDA1B"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C-SUITE (S12/1)</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357F2596"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OTHER SENIOR LEVEL (S12/2-5)</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69D1B4EB"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MID-LEVEL (S12/6-7)</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MAX=N100]</w:t>
      </w:r>
    </w:p>
    <w:p w14:paraId="2D169BE0" w14:textId="77777777" w:rsidR="00A673BF" w:rsidRPr="000A2650" w:rsidRDefault="00A673BF" w:rsidP="00A673BF">
      <w:pPr>
        <w:spacing w:after="0" w:line="240" w:lineRule="auto"/>
        <w:rPr>
          <w:rFonts w:ascii="Calibri Light" w:hAnsi="Calibri Light" w:cs="Calibri Light"/>
          <w:b/>
          <w:color w:val="000000" w:themeColor="text1"/>
          <w:sz w:val="24"/>
        </w:rPr>
      </w:pPr>
    </w:p>
    <w:p w14:paraId="5766A78E" w14:textId="77777777" w:rsidR="00A673BF" w:rsidRPr="000A2650" w:rsidRDefault="00A673BF" w:rsidP="00A673BF">
      <w:pPr>
        <w:spacing w:after="0" w:line="240" w:lineRule="auto"/>
        <w:rPr>
          <w:rFonts w:ascii="Calibri Light" w:hAnsi="Calibri Light" w:cs="Calibri Light"/>
          <w:b/>
          <w:color w:val="000000" w:themeColor="text1"/>
          <w:sz w:val="24"/>
        </w:rPr>
      </w:pPr>
      <w:r w:rsidRPr="000A2650">
        <w:rPr>
          <w:rFonts w:ascii="Calibri Light" w:hAnsi="Calibri Light" w:cs="Calibri Light"/>
          <w:b/>
          <w:color w:val="000000" w:themeColor="text1"/>
          <w:sz w:val="24"/>
        </w:rPr>
        <w:t xml:space="preserve">SENIORITY BY INDUSTRY (S12 AND S10) </w:t>
      </w:r>
    </w:p>
    <w:p w14:paraId="1836E1DB"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AEROSPACE AND DEFENSE (S10/01)</w:t>
      </w:r>
      <w:r w:rsidRPr="000A2650">
        <w:rPr>
          <w:rFonts w:ascii="Calibri Light" w:hAnsi="Calibri Light" w:cs="Calibri Light"/>
          <w:bCs/>
          <w:color w:val="000000" w:themeColor="text1"/>
          <w:sz w:val="24"/>
        </w:rPr>
        <w:tab/>
      </w:r>
    </w:p>
    <w:p w14:paraId="0C835E49"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C-SUITE (S12/1)</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26C4D430"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lastRenderedPageBreak/>
        <w:t>OTHER SENIOR LEVEL (S12/2-5)</w:t>
      </w:r>
      <w:r w:rsidRPr="000A2650">
        <w:rPr>
          <w:rFonts w:ascii="Calibri Light" w:hAnsi="Calibri Light" w:cs="Calibri Light"/>
          <w:bCs/>
          <w:color w:val="000000" w:themeColor="text1"/>
          <w:sz w:val="24"/>
        </w:rPr>
        <w:tab/>
        <w:t xml:space="preserve">[COUNTER] </w:t>
      </w:r>
    </w:p>
    <w:p w14:paraId="680CFBB8"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MID-LEVEL (S12/6-7)</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COUNTER]</w:t>
      </w:r>
    </w:p>
    <w:p w14:paraId="5521AA38"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AUTO (S10/02)</w:t>
      </w:r>
      <w:r w:rsidRPr="000A2650">
        <w:rPr>
          <w:rFonts w:ascii="Calibri Light" w:hAnsi="Calibri Light" w:cs="Calibri Light"/>
          <w:bCs/>
          <w:color w:val="000000" w:themeColor="text1"/>
          <w:sz w:val="24"/>
        </w:rPr>
        <w:tab/>
      </w:r>
    </w:p>
    <w:p w14:paraId="078C0129"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C-SUITE (S12/1)</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21153B11"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OTHER SENIOR LEVEL (S12/2-5)</w:t>
      </w:r>
      <w:r w:rsidRPr="000A2650">
        <w:rPr>
          <w:rFonts w:ascii="Calibri Light" w:hAnsi="Calibri Light" w:cs="Calibri Light"/>
          <w:bCs/>
          <w:color w:val="000000" w:themeColor="text1"/>
          <w:sz w:val="24"/>
        </w:rPr>
        <w:tab/>
        <w:t xml:space="preserve">[COUNTER] </w:t>
      </w:r>
    </w:p>
    <w:p w14:paraId="4687C55B"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MID-LEVEL (S12/6-7)</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COUNTER]</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 </w:t>
      </w:r>
    </w:p>
    <w:p w14:paraId="61AB0727"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CONSUMER PRODUCTS (S10/3) </w:t>
      </w:r>
      <w:r w:rsidRPr="000A2650">
        <w:rPr>
          <w:rFonts w:ascii="Calibri Light" w:hAnsi="Calibri Light" w:cs="Calibri Light"/>
          <w:bCs/>
          <w:color w:val="000000" w:themeColor="text1"/>
          <w:sz w:val="24"/>
        </w:rPr>
        <w:tab/>
        <w:t xml:space="preserve">  </w:t>
      </w:r>
    </w:p>
    <w:p w14:paraId="793E4DDD"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C-SUITE (S12/1)</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663E0A4C"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OTHER SENIOR LEVEL (S12/2-5)</w:t>
      </w:r>
      <w:r w:rsidRPr="000A2650">
        <w:rPr>
          <w:rFonts w:ascii="Calibri Light" w:hAnsi="Calibri Light" w:cs="Calibri Light"/>
          <w:bCs/>
          <w:color w:val="000000" w:themeColor="text1"/>
          <w:sz w:val="24"/>
        </w:rPr>
        <w:tab/>
        <w:t xml:space="preserve">[COUNTER] </w:t>
      </w:r>
    </w:p>
    <w:p w14:paraId="751DFEEA"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MID-LEVEL (S12/6-7)</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COUNTER]</w:t>
      </w:r>
    </w:p>
    <w:p w14:paraId="1AC95A23"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FINANCIAL SERVICES (S10/6) </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 </w:t>
      </w:r>
    </w:p>
    <w:p w14:paraId="39939F65"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C-SUITE (S12/1)</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6F56C5BF"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OTHER SENIOR LEVEL (S12/2-5)</w:t>
      </w:r>
      <w:r w:rsidRPr="000A2650">
        <w:rPr>
          <w:rFonts w:ascii="Calibri Light" w:hAnsi="Calibri Light" w:cs="Calibri Light"/>
          <w:bCs/>
          <w:color w:val="000000" w:themeColor="text1"/>
          <w:sz w:val="24"/>
        </w:rPr>
        <w:tab/>
        <w:t xml:space="preserve">[COUNTER] </w:t>
      </w:r>
    </w:p>
    <w:p w14:paraId="6EED2B57"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MID-LEVEL (S12/6-7)</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COUNTER]</w:t>
      </w:r>
    </w:p>
    <w:p w14:paraId="1BA4ABA8"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MEDIA (S10/9) </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p>
    <w:p w14:paraId="175A1A09"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C-SUITE (S12/1)</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76A5821D"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OTHER SENIOR LEVEL (S12/2-5)</w:t>
      </w:r>
      <w:r w:rsidRPr="000A2650">
        <w:rPr>
          <w:rFonts w:ascii="Calibri Light" w:hAnsi="Calibri Light" w:cs="Calibri Light"/>
          <w:bCs/>
          <w:color w:val="000000" w:themeColor="text1"/>
          <w:sz w:val="24"/>
        </w:rPr>
        <w:tab/>
        <w:t xml:space="preserve">[COUNTER] </w:t>
      </w:r>
    </w:p>
    <w:p w14:paraId="467D913D"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MID-LEVEL (S12/6-7)</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COUNTER]</w:t>
      </w:r>
    </w:p>
    <w:p w14:paraId="5A39B0FE"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RETAIL (S10/11) </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p>
    <w:p w14:paraId="7247E653"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C-SUITE (S12/1)</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4B5BE720"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OTHER SENIOR LEVEL (S12/2-5)</w:t>
      </w:r>
      <w:r w:rsidRPr="000A2650">
        <w:rPr>
          <w:rFonts w:ascii="Calibri Light" w:hAnsi="Calibri Light" w:cs="Calibri Light"/>
          <w:bCs/>
          <w:color w:val="000000" w:themeColor="text1"/>
          <w:sz w:val="24"/>
        </w:rPr>
        <w:tab/>
        <w:t xml:space="preserve">[COUNTER] </w:t>
      </w:r>
    </w:p>
    <w:p w14:paraId="1FBEA2E6"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MID-LEVEL (S12/6-7)</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COUNTER]</w:t>
      </w:r>
    </w:p>
    <w:p w14:paraId="6F7C1716"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TECHNOLOGY (S10/12)</w:t>
      </w:r>
      <w:r w:rsidRPr="000A2650">
        <w:rPr>
          <w:rFonts w:ascii="Calibri Light" w:hAnsi="Calibri Light" w:cs="Calibri Light"/>
          <w:bCs/>
          <w:color w:val="000000" w:themeColor="text1"/>
          <w:sz w:val="24"/>
        </w:rPr>
        <w:tab/>
      </w:r>
    </w:p>
    <w:p w14:paraId="068E966A"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C-SUITE (S12/1)</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272D17E2"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OTHER SENIOR LEVEL (S12/2-5)</w:t>
      </w:r>
      <w:r w:rsidRPr="000A2650">
        <w:rPr>
          <w:rFonts w:ascii="Calibri Light" w:hAnsi="Calibri Light" w:cs="Calibri Light"/>
          <w:bCs/>
          <w:color w:val="000000" w:themeColor="text1"/>
          <w:sz w:val="24"/>
        </w:rPr>
        <w:tab/>
        <w:t xml:space="preserve">[COUNTER] </w:t>
      </w:r>
    </w:p>
    <w:p w14:paraId="07F9F57F"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MID-LEVEL (S12/6-7)</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COUNTER]</w:t>
      </w:r>
    </w:p>
    <w:p w14:paraId="1B4BCC0D"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TELECOMM (S10/13)</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p>
    <w:p w14:paraId="45DFCA11"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C-SUITE (S12/1)</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3557C29F"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OTHER SENIOR LEVEL (S12/2-5)</w:t>
      </w:r>
      <w:r w:rsidRPr="000A2650">
        <w:rPr>
          <w:rFonts w:ascii="Calibri Light" w:hAnsi="Calibri Light" w:cs="Calibri Light"/>
          <w:bCs/>
          <w:color w:val="000000" w:themeColor="text1"/>
          <w:sz w:val="24"/>
        </w:rPr>
        <w:tab/>
        <w:t xml:space="preserve">[COUNTER] </w:t>
      </w:r>
    </w:p>
    <w:p w14:paraId="02D21C71"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MID-LEVEL (S12/6-7)</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COUNTER]</w:t>
      </w:r>
    </w:p>
    <w:p w14:paraId="5199C3E3" w14:textId="77777777" w:rsidR="00A673BF" w:rsidRPr="00482A24" w:rsidRDefault="00A673BF" w:rsidP="003D0E93">
      <w:pPr>
        <w:pStyle w:val="ListParagraph"/>
        <w:numPr>
          <w:ilvl w:val="0"/>
          <w:numId w:val="126"/>
        </w:numPr>
        <w:spacing w:after="0" w:line="240" w:lineRule="auto"/>
        <w:rPr>
          <w:rFonts w:ascii="Calibri Light" w:hAnsi="Calibri Light" w:cs="Calibri Light"/>
          <w:color w:val="000000" w:themeColor="text1"/>
          <w:sz w:val="24"/>
        </w:rPr>
      </w:pPr>
      <w:r w:rsidRPr="00482A24">
        <w:rPr>
          <w:rFonts w:ascii="Calibri Light" w:hAnsi="Calibri Light" w:cs="Calibri Light"/>
          <w:color w:val="000000" w:themeColor="text1"/>
          <w:sz w:val="24"/>
        </w:rPr>
        <w:t>ENERGY (S10/05)</w:t>
      </w:r>
    </w:p>
    <w:p w14:paraId="12FCB516" w14:textId="77777777" w:rsidR="00A673BF" w:rsidRPr="00482A24" w:rsidRDefault="00A673BF" w:rsidP="003D0E93">
      <w:pPr>
        <w:pStyle w:val="ListParagraph"/>
        <w:numPr>
          <w:ilvl w:val="1"/>
          <w:numId w:val="126"/>
        </w:numPr>
        <w:spacing w:after="0" w:line="240" w:lineRule="auto"/>
        <w:rPr>
          <w:rFonts w:ascii="Calibri Light" w:hAnsi="Calibri Light" w:cs="Calibri Light"/>
          <w:color w:val="000000" w:themeColor="text1"/>
          <w:sz w:val="24"/>
        </w:rPr>
      </w:pPr>
      <w:r w:rsidRPr="00482A24">
        <w:rPr>
          <w:rFonts w:ascii="Calibri Light" w:hAnsi="Calibri Light" w:cs="Calibri Light"/>
          <w:color w:val="000000" w:themeColor="text1"/>
          <w:sz w:val="24"/>
        </w:rPr>
        <w:t>C-SUITE (S12/1)</w:t>
      </w:r>
      <w:r w:rsidRPr="00482A24">
        <w:rPr>
          <w:rFonts w:ascii="Calibri Light" w:hAnsi="Calibri Light" w:cs="Calibri Light"/>
          <w:color w:val="000000" w:themeColor="text1"/>
          <w:sz w:val="24"/>
        </w:rPr>
        <w:tab/>
      </w:r>
      <w:r w:rsidRPr="00482A24">
        <w:rPr>
          <w:rFonts w:ascii="Calibri Light" w:hAnsi="Calibri Light" w:cs="Calibri Light"/>
          <w:color w:val="000000" w:themeColor="text1"/>
          <w:sz w:val="24"/>
        </w:rPr>
        <w:tab/>
      </w:r>
      <w:r w:rsidRPr="00482A24">
        <w:rPr>
          <w:rFonts w:ascii="Calibri Light" w:hAnsi="Calibri Light" w:cs="Calibri Light"/>
          <w:color w:val="000000" w:themeColor="text1"/>
          <w:sz w:val="24"/>
        </w:rPr>
        <w:tab/>
        <w:t xml:space="preserve">[COUNTER] </w:t>
      </w:r>
    </w:p>
    <w:p w14:paraId="03BBBA67" w14:textId="77777777" w:rsidR="00A673BF" w:rsidRPr="00482A24" w:rsidRDefault="00A673BF" w:rsidP="003D0E93">
      <w:pPr>
        <w:pStyle w:val="ListParagraph"/>
        <w:numPr>
          <w:ilvl w:val="1"/>
          <w:numId w:val="126"/>
        </w:numPr>
        <w:spacing w:after="0" w:line="240" w:lineRule="auto"/>
        <w:rPr>
          <w:rFonts w:ascii="Calibri Light" w:hAnsi="Calibri Light" w:cs="Calibri Light"/>
          <w:color w:val="000000" w:themeColor="text1"/>
          <w:sz w:val="24"/>
        </w:rPr>
      </w:pPr>
      <w:r w:rsidRPr="00482A24">
        <w:rPr>
          <w:rFonts w:ascii="Calibri Light" w:hAnsi="Calibri Light" w:cs="Calibri Light"/>
          <w:color w:val="000000" w:themeColor="text1"/>
          <w:sz w:val="24"/>
        </w:rPr>
        <w:t>OTHER SENIOR LEVEL (S12/2-5)</w:t>
      </w:r>
      <w:r w:rsidRPr="00482A24">
        <w:rPr>
          <w:rFonts w:ascii="Calibri Light" w:hAnsi="Calibri Light" w:cs="Calibri Light"/>
          <w:color w:val="000000" w:themeColor="text1"/>
          <w:sz w:val="24"/>
        </w:rPr>
        <w:tab/>
        <w:t xml:space="preserve">[COUNTER] </w:t>
      </w:r>
    </w:p>
    <w:p w14:paraId="53EAB7BD" w14:textId="77777777" w:rsidR="00A673BF" w:rsidRPr="00482A24" w:rsidRDefault="00A673BF" w:rsidP="003D0E93">
      <w:pPr>
        <w:pStyle w:val="ListParagraph"/>
        <w:numPr>
          <w:ilvl w:val="1"/>
          <w:numId w:val="126"/>
        </w:numPr>
        <w:spacing w:after="0" w:line="240" w:lineRule="auto"/>
        <w:rPr>
          <w:rFonts w:ascii="Calibri Light" w:hAnsi="Calibri Light" w:cs="Calibri Light"/>
          <w:color w:val="000000" w:themeColor="text1"/>
          <w:sz w:val="24"/>
        </w:rPr>
      </w:pPr>
      <w:r w:rsidRPr="00482A24">
        <w:rPr>
          <w:rFonts w:ascii="Calibri Light" w:hAnsi="Calibri Light" w:cs="Calibri Light"/>
          <w:color w:val="000000" w:themeColor="text1"/>
          <w:sz w:val="24"/>
        </w:rPr>
        <w:t>MID-LEVEL (S12/6-7)</w:t>
      </w:r>
      <w:r w:rsidRPr="00482A24">
        <w:rPr>
          <w:rFonts w:ascii="Calibri Light" w:hAnsi="Calibri Light" w:cs="Calibri Light"/>
          <w:color w:val="000000" w:themeColor="text1"/>
          <w:sz w:val="24"/>
        </w:rPr>
        <w:tab/>
      </w:r>
      <w:r w:rsidRPr="00482A24">
        <w:rPr>
          <w:rFonts w:ascii="Calibri Light" w:hAnsi="Calibri Light" w:cs="Calibri Light"/>
          <w:color w:val="000000" w:themeColor="text1"/>
          <w:sz w:val="24"/>
        </w:rPr>
        <w:tab/>
        <w:t>[COUNTER]</w:t>
      </w:r>
    </w:p>
    <w:p w14:paraId="6E97C1F2" w14:textId="77777777" w:rsidR="00A673BF" w:rsidRPr="00482A24" w:rsidRDefault="00A673BF" w:rsidP="003D0E93">
      <w:pPr>
        <w:pStyle w:val="ListParagraph"/>
        <w:numPr>
          <w:ilvl w:val="0"/>
          <w:numId w:val="126"/>
        </w:numPr>
        <w:spacing w:after="0" w:line="240" w:lineRule="auto"/>
        <w:rPr>
          <w:rFonts w:ascii="Calibri Light" w:hAnsi="Calibri Light" w:cs="Calibri Light"/>
          <w:color w:val="000000" w:themeColor="text1"/>
          <w:sz w:val="24"/>
        </w:rPr>
      </w:pPr>
      <w:r w:rsidRPr="00482A24">
        <w:rPr>
          <w:rFonts w:ascii="Calibri Light" w:hAnsi="Calibri Light" w:cs="Calibri Light"/>
          <w:color w:val="000000" w:themeColor="text1"/>
          <w:sz w:val="24"/>
        </w:rPr>
        <w:t>HEALTHCARE (S10/07)</w:t>
      </w:r>
    </w:p>
    <w:p w14:paraId="4EF85D85" w14:textId="77777777" w:rsidR="00A673BF" w:rsidRPr="00482A24" w:rsidRDefault="00A673BF" w:rsidP="003D0E93">
      <w:pPr>
        <w:pStyle w:val="ListParagraph"/>
        <w:numPr>
          <w:ilvl w:val="1"/>
          <w:numId w:val="126"/>
        </w:numPr>
        <w:spacing w:after="0" w:line="240" w:lineRule="auto"/>
        <w:rPr>
          <w:rFonts w:ascii="Calibri Light" w:hAnsi="Calibri Light" w:cs="Calibri Light"/>
          <w:color w:val="000000" w:themeColor="text1"/>
          <w:sz w:val="24"/>
        </w:rPr>
      </w:pPr>
      <w:r w:rsidRPr="00482A24">
        <w:rPr>
          <w:rFonts w:ascii="Calibri Light" w:hAnsi="Calibri Light" w:cs="Calibri Light"/>
          <w:color w:val="000000" w:themeColor="text1"/>
          <w:sz w:val="24"/>
        </w:rPr>
        <w:t>C-SUITE (S12/1)</w:t>
      </w:r>
      <w:r w:rsidRPr="00482A24">
        <w:rPr>
          <w:rFonts w:ascii="Calibri Light" w:hAnsi="Calibri Light" w:cs="Calibri Light"/>
          <w:color w:val="000000" w:themeColor="text1"/>
          <w:sz w:val="24"/>
        </w:rPr>
        <w:tab/>
      </w:r>
      <w:r w:rsidRPr="00482A24">
        <w:rPr>
          <w:rFonts w:ascii="Calibri Light" w:hAnsi="Calibri Light" w:cs="Calibri Light"/>
          <w:color w:val="000000" w:themeColor="text1"/>
          <w:sz w:val="24"/>
        </w:rPr>
        <w:tab/>
      </w:r>
      <w:r w:rsidRPr="00482A24">
        <w:rPr>
          <w:rFonts w:ascii="Calibri Light" w:hAnsi="Calibri Light" w:cs="Calibri Light"/>
          <w:color w:val="000000" w:themeColor="text1"/>
          <w:sz w:val="24"/>
        </w:rPr>
        <w:tab/>
        <w:t xml:space="preserve">[COUNTER] </w:t>
      </w:r>
    </w:p>
    <w:p w14:paraId="292893DB" w14:textId="77777777" w:rsidR="00A673BF" w:rsidRPr="00482A24" w:rsidRDefault="00A673BF" w:rsidP="003D0E93">
      <w:pPr>
        <w:pStyle w:val="ListParagraph"/>
        <w:numPr>
          <w:ilvl w:val="1"/>
          <w:numId w:val="126"/>
        </w:numPr>
        <w:spacing w:after="0" w:line="240" w:lineRule="auto"/>
        <w:rPr>
          <w:rFonts w:ascii="Calibri Light" w:hAnsi="Calibri Light" w:cs="Calibri Light"/>
          <w:color w:val="000000" w:themeColor="text1"/>
          <w:sz w:val="24"/>
        </w:rPr>
      </w:pPr>
      <w:r w:rsidRPr="00482A24">
        <w:rPr>
          <w:rFonts w:ascii="Calibri Light" w:hAnsi="Calibri Light" w:cs="Calibri Light"/>
          <w:color w:val="000000" w:themeColor="text1"/>
          <w:sz w:val="24"/>
        </w:rPr>
        <w:t>OTHER SENIOR LEVEL (S12/2-5)</w:t>
      </w:r>
      <w:r w:rsidRPr="00482A24">
        <w:rPr>
          <w:rFonts w:ascii="Calibri Light" w:hAnsi="Calibri Light" w:cs="Calibri Light"/>
          <w:color w:val="000000" w:themeColor="text1"/>
          <w:sz w:val="24"/>
        </w:rPr>
        <w:tab/>
        <w:t xml:space="preserve">[COUNTER] </w:t>
      </w:r>
    </w:p>
    <w:p w14:paraId="14BCF88D" w14:textId="77777777" w:rsidR="00A673BF" w:rsidRPr="00482A24" w:rsidRDefault="00A673BF" w:rsidP="003D0E93">
      <w:pPr>
        <w:pStyle w:val="ListParagraph"/>
        <w:numPr>
          <w:ilvl w:val="1"/>
          <w:numId w:val="126"/>
        </w:numPr>
        <w:spacing w:after="0" w:line="240" w:lineRule="auto"/>
        <w:rPr>
          <w:rFonts w:ascii="Calibri Light" w:hAnsi="Calibri Light" w:cs="Calibri Light"/>
          <w:color w:val="000000" w:themeColor="text1"/>
          <w:sz w:val="24"/>
        </w:rPr>
      </w:pPr>
      <w:r w:rsidRPr="00482A24">
        <w:rPr>
          <w:rFonts w:ascii="Calibri Light" w:hAnsi="Calibri Light" w:cs="Calibri Light"/>
          <w:color w:val="000000" w:themeColor="text1"/>
          <w:sz w:val="24"/>
        </w:rPr>
        <w:t>MID-LEVEL (S12/6-7)</w:t>
      </w:r>
      <w:r w:rsidRPr="00482A24">
        <w:rPr>
          <w:rFonts w:ascii="Calibri Light" w:hAnsi="Calibri Light" w:cs="Calibri Light"/>
          <w:color w:val="000000" w:themeColor="text1"/>
          <w:sz w:val="24"/>
        </w:rPr>
        <w:tab/>
      </w:r>
      <w:r w:rsidRPr="00482A24">
        <w:rPr>
          <w:rFonts w:ascii="Calibri Light" w:hAnsi="Calibri Light" w:cs="Calibri Light"/>
          <w:color w:val="000000" w:themeColor="text1"/>
          <w:sz w:val="24"/>
        </w:rPr>
        <w:tab/>
        <w:t>[COUNTER]</w:t>
      </w:r>
    </w:p>
    <w:p w14:paraId="3097F158" w14:textId="77777777" w:rsidR="00A673BF" w:rsidRPr="000A2650" w:rsidRDefault="00A673BF" w:rsidP="00A673BF">
      <w:pPr>
        <w:pStyle w:val="ListParagraph"/>
        <w:spacing w:after="0" w:line="240" w:lineRule="auto"/>
        <w:ind w:left="1440"/>
        <w:rPr>
          <w:rFonts w:ascii="Calibri Light" w:hAnsi="Calibri Light" w:cs="Calibri Light"/>
          <w:bCs/>
          <w:color w:val="000000" w:themeColor="text1"/>
          <w:sz w:val="24"/>
        </w:rPr>
      </w:pPr>
    </w:p>
    <w:p w14:paraId="501298AE" w14:textId="77777777" w:rsidR="00A673BF" w:rsidRPr="000A2650" w:rsidRDefault="00A673BF" w:rsidP="00A673BF">
      <w:pPr>
        <w:spacing w:after="0" w:line="240" w:lineRule="auto"/>
        <w:rPr>
          <w:rFonts w:ascii="Calibri Light" w:hAnsi="Calibri Light" w:cs="Calibri Light"/>
          <w:b/>
          <w:color w:val="000000" w:themeColor="text1"/>
          <w:sz w:val="24"/>
        </w:rPr>
      </w:pPr>
      <w:r w:rsidRPr="000A2650">
        <w:rPr>
          <w:rFonts w:ascii="Calibri Light" w:hAnsi="Calibri Light" w:cs="Calibri Light"/>
          <w:b/>
          <w:color w:val="000000" w:themeColor="text1"/>
          <w:sz w:val="24"/>
        </w:rPr>
        <w:t xml:space="preserve">REVENUE (S17) </w:t>
      </w:r>
    </w:p>
    <w:p w14:paraId="747831A3" w14:textId="77777777" w:rsidR="00A673BF" w:rsidRPr="000A2650" w:rsidRDefault="00A673BF" w:rsidP="003D0E93">
      <w:pPr>
        <w:pStyle w:val="ListParagraph"/>
        <w:numPr>
          <w:ilvl w:val="0"/>
          <w:numId w:val="127"/>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50 million – 100 million (S17/02)</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MAX=N100] </w:t>
      </w:r>
    </w:p>
    <w:p w14:paraId="42151FAB" w14:textId="77777777" w:rsidR="00A673BF" w:rsidRPr="000A2650" w:rsidRDefault="00A673BF" w:rsidP="003D0E93">
      <w:pPr>
        <w:numPr>
          <w:ilvl w:val="0"/>
          <w:numId w:val="127"/>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100 million less than $500 million </w:t>
      </w:r>
      <w:r w:rsidRPr="000A2650">
        <w:rPr>
          <w:rFonts w:ascii="Calibri Light" w:hAnsi="Calibri Light" w:cs="Calibri Light"/>
          <w:bCs/>
          <w:color w:val="000000" w:themeColor="text1"/>
          <w:sz w:val="24"/>
        </w:rPr>
        <w:t>(S17/03)</w:t>
      </w:r>
      <w:r w:rsidRPr="000A2650">
        <w:rPr>
          <w:rFonts w:ascii="Calibri Light" w:hAnsi="Calibri Light" w:cs="Calibri Light"/>
          <w:bCs/>
          <w:color w:val="000000" w:themeColor="text1"/>
          <w:sz w:val="24"/>
        </w:rPr>
        <w:tab/>
      </w:r>
      <w:r w:rsidRPr="000A2650">
        <w:rPr>
          <w:rFonts w:ascii="Calibri Light" w:hAnsi="Calibri Light" w:cs="Calibri Light"/>
          <w:bCs/>
          <w:color w:val="auto"/>
          <w:sz w:val="24"/>
        </w:rPr>
        <w:t>[COUNTER]</w:t>
      </w:r>
    </w:p>
    <w:p w14:paraId="3F6CBADD" w14:textId="77777777" w:rsidR="00A673BF" w:rsidRPr="000A2650" w:rsidRDefault="00A673BF" w:rsidP="003D0E93">
      <w:pPr>
        <w:numPr>
          <w:ilvl w:val="0"/>
          <w:numId w:val="127"/>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500 million less than $1 billion </w:t>
      </w:r>
      <w:r w:rsidRPr="000A2650">
        <w:rPr>
          <w:rFonts w:ascii="Calibri Light" w:hAnsi="Calibri Light" w:cs="Calibri Light"/>
          <w:bCs/>
          <w:color w:val="000000" w:themeColor="text1"/>
          <w:sz w:val="24"/>
        </w:rPr>
        <w:t>(S17/04)</w:t>
      </w:r>
      <w:r w:rsidRPr="000A2650">
        <w:rPr>
          <w:rFonts w:ascii="Calibri Light" w:hAnsi="Calibri Light" w:cs="Calibri Light"/>
          <w:bCs/>
          <w:color w:val="auto"/>
          <w:sz w:val="24"/>
        </w:rPr>
        <w:tab/>
        <w:t>[COUNTER]</w:t>
      </w:r>
    </w:p>
    <w:p w14:paraId="49497EA9" w14:textId="77777777" w:rsidR="00A673BF" w:rsidRPr="000A2650" w:rsidRDefault="00A673BF" w:rsidP="003D0E93">
      <w:pPr>
        <w:numPr>
          <w:ilvl w:val="0"/>
          <w:numId w:val="127"/>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1 billion + </w:t>
      </w:r>
      <w:r w:rsidRPr="000A2650">
        <w:rPr>
          <w:rFonts w:ascii="Calibri Light" w:hAnsi="Calibri Light" w:cs="Calibri Light"/>
          <w:bCs/>
          <w:color w:val="auto"/>
          <w:sz w:val="24"/>
        </w:rPr>
        <w:tab/>
      </w:r>
      <w:r w:rsidRPr="000A2650">
        <w:rPr>
          <w:rFonts w:ascii="Calibri Light" w:hAnsi="Calibri Light" w:cs="Calibri Light"/>
          <w:bCs/>
          <w:color w:val="000000" w:themeColor="text1"/>
          <w:sz w:val="24"/>
        </w:rPr>
        <w:t>(S17/05-06)</w:t>
      </w:r>
      <w:r w:rsidRPr="000A2650">
        <w:rPr>
          <w:rFonts w:ascii="Calibri Light" w:hAnsi="Calibri Light" w:cs="Calibri Light"/>
          <w:bCs/>
          <w:color w:val="auto"/>
          <w:sz w:val="24"/>
        </w:rPr>
        <w:tab/>
      </w:r>
      <w:r w:rsidRPr="000A2650">
        <w:rPr>
          <w:rFonts w:ascii="Calibri Light" w:hAnsi="Calibri Light" w:cs="Calibri Light"/>
          <w:bCs/>
          <w:color w:val="auto"/>
          <w:sz w:val="24"/>
        </w:rPr>
        <w:tab/>
      </w:r>
      <w:r w:rsidRPr="000A2650">
        <w:rPr>
          <w:rFonts w:ascii="Calibri Light" w:hAnsi="Calibri Light" w:cs="Calibri Light"/>
          <w:bCs/>
          <w:color w:val="auto"/>
          <w:sz w:val="24"/>
        </w:rPr>
        <w:tab/>
        <w:t xml:space="preserve">[COUNTER]  </w:t>
      </w:r>
    </w:p>
    <w:p w14:paraId="238CF316" w14:textId="77777777" w:rsidR="00A673BF" w:rsidRPr="000A2650" w:rsidRDefault="00A673BF" w:rsidP="00A673BF">
      <w:pPr>
        <w:spacing w:after="0" w:line="240" w:lineRule="auto"/>
        <w:rPr>
          <w:rFonts w:ascii="Calibri Light" w:hAnsi="Calibri Light" w:cs="Calibri Light"/>
          <w:bCs/>
          <w:color w:val="000000" w:themeColor="text1"/>
          <w:sz w:val="24"/>
        </w:rPr>
      </w:pPr>
    </w:p>
    <w:p w14:paraId="715656BA" w14:textId="77777777" w:rsidR="00A673BF" w:rsidRPr="000A2650" w:rsidRDefault="00A673BF" w:rsidP="00A673BF">
      <w:pPr>
        <w:spacing w:after="0" w:line="240" w:lineRule="auto"/>
        <w:rPr>
          <w:rFonts w:ascii="Calibri Light" w:hAnsi="Calibri Light" w:cs="Calibri Light"/>
          <w:b/>
          <w:color w:val="000000" w:themeColor="text1"/>
          <w:sz w:val="24"/>
        </w:rPr>
      </w:pPr>
      <w:r w:rsidRPr="000A2650">
        <w:rPr>
          <w:rFonts w:ascii="Calibri Light" w:hAnsi="Calibri Light" w:cs="Calibri Light"/>
          <w:b/>
          <w:color w:val="000000" w:themeColor="text1"/>
          <w:sz w:val="24"/>
        </w:rPr>
        <w:t xml:space="preserve">REVENUE BY INDUSTRY (S17 AND S10) </w:t>
      </w:r>
    </w:p>
    <w:p w14:paraId="1849FF34"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AEROSPACE AND DEFENSE (S10/01)</w:t>
      </w:r>
      <w:r w:rsidRPr="000A2650">
        <w:rPr>
          <w:rFonts w:ascii="Calibri Light" w:hAnsi="Calibri Light" w:cs="Calibri Light"/>
          <w:bCs/>
          <w:color w:val="000000" w:themeColor="text1"/>
          <w:sz w:val="24"/>
        </w:rPr>
        <w:tab/>
      </w:r>
    </w:p>
    <w:p w14:paraId="69D03B70"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50 million – 100 million (S17/02)</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748537D0"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100 million less than $500 million </w:t>
      </w:r>
      <w:r w:rsidRPr="000A2650">
        <w:rPr>
          <w:rFonts w:ascii="Calibri Light" w:hAnsi="Calibri Light" w:cs="Calibri Light"/>
          <w:bCs/>
          <w:color w:val="000000" w:themeColor="text1"/>
          <w:sz w:val="24"/>
        </w:rPr>
        <w:t>(S17/03)</w:t>
      </w:r>
      <w:r w:rsidRPr="000A2650">
        <w:rPr>
          <w:rFonts w:ascii="Calibri Light" w:hAnsi="Calibri Light" w:cs="Calibri Light"/>
          <w:bCs/>
          <w:color w:val="000000" w:themeColor="text1"/>
          <w:sz w:val="24"/>
        </w:rPr>
        <w:tab/>
      </w:r>
      <w:r w:rsidRPr="000A2650">
        <w:rPr>
          <w:rFonts w:ascii="Calibri Light" w:hAnsi="Calibri Light" w:cs="Calibri Light"/>
          <w:bCs/>
          <w:color w:val="auto"/>
          <w:sz w:val="24"/>
        </w:rPr>
        <w:t>[COUNTER]</w:t>
      </w:r>
    </w:p>
    <w:p w14:paraId="35BB17A1"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500 million less than $1 billion </w:t>
      </w:r>
      <w:r w:rsidRPr="000A2650">
        <w:rPr>
          <w:rFonts w:ascii="Calibri Light" w:hAnsi="Calibri Light" w:cs="Calibri Light"/>
          <w:bCs/>
          <w:color w:val="000000" w:themeColor="text1"/>
          <w:sz w:val="24"/>
        </w:rPr>
        <w:t>(S17/04)</w:t>
      </w:r>
      <w:r w:rsidRPr="000A2650">
        <w:rPr>
          <w:rFonts w:ascii="Calibri Light" w:hAnsi="Calibri Light" w:cs="Calibri Light"/>
          <w:bCs/>
          <w:color w:val="auto"/>
          <w:sz w:val="24"/>
        </w:rPr>
        <w:tab/>
        <w:t>[COUNTER]</w:t>
      </w:r>
    </w:p>
    <w:p w14:paraId="65865912" w14:textId="77777777" w:rsidR="00A673BF" w:rsidRPr="000A2650" w:rsidRDefault="00A673BF" w:rsidP="003D0E93">
      <w:pPr>
        <w:numPr>
          <w:ilvl w:val="1"/>
          <w:numId w:val="126"/>
        </w:numPr>
        <w:spacing w:after="0" w:line="240" w:lineRule="auto"/>
        <w:contextualSpacing/>
        <w:rPr>
          <w:rFonts w:ascii="Calibri Light" w:hAnsi="Calibri Light" w:cs="Calibri Light"/>
          <w:bCs/>
          <w:color w:val="000000" w:themeColor="text1"/>
          <w:sz w:val="24"/>
        </w:rPr>
      </w:pPr>
      <w:r w:rsidRPr="000A2650">
        <w:rPr>
          <w:rFonts w:ascii="Calibri Light" w:hAnsi="Calibri Light" w:cs="Calibri Light"/>
          <w:bCs/>
          <w:color w:val="auto"/>
          <w:sz w:val="24"/>
        </w:rPr>
        <w:t xml:space="preserve">$1 billion + </w:t>
      </w:r>
      <w:r w:rsidRPr="000A2650">
        <w:rPr>
          <w:rFonts w:ascii="Calibri Light" w:hAnsi="Calibri Light" w:cs="Calibri Light"/>
          <w:bCs/>
          <w:color w:val="auto"/>
          <w:sz w:val="24"/>
        </w:rPr>
        <w:tab/>
      </w:r>
      <w:r w:rsidRPr="000A2650">
        <w:rPr>
          <w:rFonts w:ascii="Calibri Light" w:hAnsi="Calibri Light" w:cs="Calibri Light"/>
          <w:bCs/>
          <w:color w:val="000000" w:themeColor="text1"/>
          <w:sz w:val="24"/>
        </w:rPr>
        <w:t>(S17/05-06)</w:t>
      </w:r>
      <w:r w:rsidRPr="000A2650">
        <w:rPr>
          <w:rFonts w:ascii="Calibri Light" w:hAnsi="Calibri Light" w:cs="Calibri Light"/>
          <w:bCs/>
          <w:color w:val="auto"/>
          <w:sz w:val="24"/>
        </w:rPr>
        <w:tab/>
      </w:r>
      <w:r w:rsidRPr="000A2650">
        <w:rPr>
          <w:rFonts w:ascii="Calibri Light" w:hAnsi="Calibri Light" w:cs="Calibri Light"/>
          <w:bCs/>
          <w:color w:val="auto"/>
          <w:sz w:val="24"/>
        </w:rPr>
        <w:tab/>
      </w:r>
      <w:r w:rsidRPr="000A2650">
        <w:rPr>
          <w:rFonts w:ascii="Calibri Light" w:hAnsi="Calibri Light" w:cs="Calibri Light"/>
          <w:bCs/>
          <w:color w:val="auto"/>
          <w:sz w:val="24"/>
        </w:rPr>
        <w:tab/>
        <w:t xml:space="preserve">[COUNTER]  </w:t>
      </w:r>
    </w:p>
    <w:p w14:paraId="6E1402B8" w14:textId="77777777" w:rsidR="00A673BF" w:rsidRPr="000A2650" w:rsidRDefault="00A673BF" w:rsidP="003D0E93">
      <w:pPr>
        <w:numPr>
          <w:ilvl w:val="0"/>
          <w:numId w:val="126"/>
        </w:numPr>
        <w:spacing w:after="0" w:line="240" w:lineRule="auto"/>
        <w:contextualSpacing/>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AUTO (S10/02)</w:t>
      </w:r>
      <w:r w:rsidRPr="000A2650">
        <w:rPr>
          <w:rFonts w:ascii="Calibri Light" w:hAnsi="Calibri Light" w:cs="Calibri Light"/>
          <w:bCs/>
          <w:color w:val="000000" w:themeColor="text1"/>
          <w:sz w:val="24"/>
        </w:rPr>
        <w:tab/>
      </w:r>
    </w:p>
    <w:p w14:paraId="10B93E5D"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50 million – 100 million (S17/02)</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2D9A3075"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100 million less than $500 million </w:t>
      </w:r>
      <w:r w:rsidRPr="000A2650">
        <w:rPr>
          <w:rFonts w:ascii="Calibri Light" w:hAnsi="Calibri Light" w:cs="Calibri Light"/>
          <w:bCs/>
          <w:color w:val="000000" w:themeColor="text1"/>
          <w:sz w:val="24"/>
        </w:rPr>
        <w:t>(S17/03)</w:t>
      </w:r>
      <w:r w:rsidRPr="000A2650">
        <w:rPr>
          <w:rFonts w:ascii="Calibri Light" w:hAnsi="Calibri Light" w:cs="Calibri Light"/>
          <w:bCs/>
          <w:color w:val="000000" w:themeColor="text1"/>
          <w:sz w:val="24"/>
        </w:rPr>
        <w:tab/>
      </w:r>
      <w:r w:rsidRPr="000A2650">
        <w:rPr>
          <w:rFonts w:ascii="Calibri Light" w:hAnsi="Calibri Light" w:cs="Calibri Light"/>
          <w:bCs/>
          <w:color w:val="auto"/>
          <w:sz w:val="24"/>
        </w:rPr>
        <w:t>[COUNTER]</w:t>
      </w:r>
    </w:p>
    <w:p w14:paraId="0F41B49A"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500 million less than $1 billion </w:t>
      </w:r>
      <w:r w:rsidRPr="000A2650">
        <w:rPr>
          <w:rFonts w:ascii="Calibri Light" w:hAnsi="Calibri Light" w:cs="Calibri Light"/>
          <w:bCs/>
          <w:color w:val="000000" w:themeColor="text1"/>
          <w:sz w:val="24"/>
        </w:rPr>
        <w:t>(S17/04)</w:t>
      </w:r>
      <w:r w:rsidRPr="000A2650">
        <w:rPr>
          <w:rFonts w:ascii="Calibri Light" w:hAnsi="Calibri Light" w:cs="Calibri Light"/>
          <w:bCs/>
          <w:color w:val="auto"/>
          <w:sz w:val="24"/>
        </w:rPr>
        <w:tab/>
        <w:t>[COUNTER]</w:t>
      </w:r>
    </w:p>
    <w:p w14:paraId="66BA1EFB" w14:textId="77777777" w:rsidR="00A673BF" w:rsidRPr="000A2650" w:rsidRDefault="00A673BF" w:rsidP="003D0E93">
      <w:pPr>
        <w:numPr>
          <w:ilvl w:val="1"/>
          <w:numId w:val="126"/>
        </w:numPr>
        <w:spacing w:after="0" w:line="240" w:lineRule="auto"/>
        <w:contextualSpacing/>
        <w:rPr>
          <w:rFonts w:ascii="Calibri Light" w:hAnsi="Calibri Light" w:cs="Calibri Light"/>
          <w:bCs/>
          <w:color w:val="000000" w:themeColor="text1"/>
          <w:sz w:val="24"/>
        </w:rPr>
      </w:pPr>
      <w:r w:rsidRPr="000A2650">
        <w:rPr>
          <w:rFonts w:ascii="Calibri Light" w:hAnsi="Calibri Light" w:cs="Calibri Light"/>
          <w:bCs/>
          <w:color w:val="auto"/>
          <w:sz w:val="24"/>
        </w:rPr>
        <w:t xml:space="preserve">$1 billion + </w:t>
      </w:r>
      <w:r w:rsidRPr="000A2650">
        <w:rPr>
          <w:rFonts w:ascii="Calibri Light" w:hAnsi="Calibri Light" w:cs="Calibri Light"/>
          <w:bCs/>
          <w:color w:val="auto"/>
          <w:sz w:val="24"/>
        </w:rPr>
        <w:tab/>
      </w:r>
      <w:r w:rsidRPr="000A2650">
        <w:rPr>
          <w:rFonts w:ascii="Calibri Light" w:hAnsi="Calibri Light" w:cs="Calibri Light"/>
          <w:bCs/>
          <w:color w:val="000000" w:themeColor="text1"/>
          <w:sz w:val="24"/>
        </w:rPr>
        <w:t>(S17/05-06)</w:t>
      </w:r>
      <w:r w:rsidRPr="000A2650">
        <w:rPr>
          <w:rFonts w:ascii="Calibri Light" w:hAnsi="Calibri Light" w:cs="Calibri Light"/>
          <w:bCs/>
          <w:color w:val="auto"/>
          <w:sz w:val="24"/>
        </w:rPr>
        <w:tab/>
      </w:r>
      <w:r w:rsidRPr="000A2650">
        <w:rPr>
          <w:rFonts w:ascii="Calibri Light" w:hAnsi="Calibri Light" w:cs="Calibri Light"/>
          <w:bCs/>
          <w:color w:val="auto"/>
          <w:sz w:val="24"/>
        </w:rPr>
        <w:tab/>
      </w:r>
      <w:r w:rsidRPr="000A2650">
        <w:rPr>
          <w:rFonts w:ascii="Calibri Light" w:hAnsi="Calibri Light" w:cs="Calibri Light"/>
          <w:bCs/>
          <w:color w:val="auto"/>
          <w:sz w:val="24"/>
        </w:rPr>
        <w:tab/>
        <w:t xml:space="preserve">[COUNTER]  </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 </w:t>
      </w:r>
    </w:p>
    <w:p w14:paraId="0D437561"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CONSUMER PRODUCTS (S10/3) </w:t>
      </w:r>
      <w:r w:rsidRPr="000A2650">
        <w:rPr>
          <w:rFonts w:ascii="Calibri Light" w:hAnsi="Calibri Light" w:cs="Calibri Light"/>
          <w:bCs/>
          <w:color w:val="000000" w:themeColor="text1"/>
          <w:sz w:val="24"/>
        </w:rPr>
        <w:tab/>
        <w:t xml:space="preserve">  </w:t>
      </w:r>
    </w:p>
    <w:p w14:paraId="6FFAB6D1"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50 million – 100 million (S17/02)</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0044730E"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100 million less than $500 million </w:t>
      </w:r>
      <w:r w:rsidRPr="000A2650">
        <w:rPr>
          <w:rFonts w:ascii="Calibri Light" w:hAnsi="Calibri Light" w:cs="Calibri Light"/>
          <w:bCs/>
          <w:color w:val="000000" w:themeColor="text1"/>
          <w:sz w:val="24"/>
        </w:rPr>
        <w:t>(S17/03)</w:t>
      </w:r>
      <w:r w:rsidRPr="000A2650">
        <w:rPr>
          <w:rFonts w:ascii="Calibri Light" w:hAnsi="Calibri Light" w:cs="Calibri Light"/>
          <w:bCs/>
          <w:color w:val="000000" w:themeColor="text1"/>
          <w:sz w:val="24"/>
        </w:rPr>
        <w:tab/>
      </w:r>
      <w:r w:rsidRPr="000A2650">
        <w:rPr>
          <w:rFonts w:ascii="Calibri Light" w:hAnsi="Calibri Light" w:cs="Calibri Light"/>
          <w:bCs/>
          <w:color w:val="auto"/>
          <w:sz w:val="24"/>
        </w:rPr>
        <w:t>[COUNTER]</w:t>
      </w:r>
    </w:p>
    <w:p w14:paraId="5CFE8EC4"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500 million less than $1 billion </w:t>
      </w:r>
      <w:r w:rsidRPr="000A2650">
        <w:rPr>
          <w:rFonts w:ascii="Calibri Light" w:hAnsi="Calibri Light" w:cs="Calibri Light"/>
          <w:bCs/>
          <w:color w:val="000000" w:themeColor="text1"/>
          <w:sz w:val="24"/>
        </w:rPr>
        <w:t>(S17/04)</w:t>
      </w:r>
      <w:r w:rsidRPr="000A2650">
        <w:rPr>
          <w:rFonts w:ascii="Calibri Light" w:hAnsi="Calibri Light" w:cs="Calibri Light"/>
          <w:bCs/>
          <w:color w:val="auto"/>
          <w:sz w:val="24"/>
        </w:rPr>
        <w:tab/>
        <w:t>[COUNTER]</w:t>
      </w:r>
    </w:p>
    <w:p w14:paraId="2CB7D544" w14:textId="77777777" w:rsidR="00A673BF" w:rsidRPr="000A2650" w:rsidRDefault="00A673BF" w:rsidP="003D0E93">
      <w:pPr>
        <w:numPr>
          <w:ilvl w:val="1"/>
          <w:numId w:val="126"/>
        </w:numPr>
        <w:spacing w:after="0" w:line="240" w:lineRule="auto"/>
        <w:contextualSpacing/>
        <w:rPr>
          <w:rFonts w:ascii="Calibri Light" w:hAnsi="Calibri Light" w:cs="Calibri Light"/>
          <w:bCs/>
          <w:color w:val="000000" w:themeColor="text1"/>
          <w:sz w:val="24"/>
        </w:rPr>
      </w:pPr>
      <w:r w:rsidRPr="000A2650">
        <w:rPr>
          <w:rFonts w:ascii="Calibri Light" w:hAnsi="Calibri Light" w:cs="Calibri Light"/>
          <w:bCs/>
          <w:color w:val="auto"/>
          <w:sz w:val="24"/>
        </w:rPr>
        <w:t xml:space="preserve">$1 billion + </w:t>
      </w:r>
      <w:r w:rsidRPr="000A2650">
        <w:rPr>
          <w:rFonts w:ascii="Calibri Light" w:hAnsi="Calibri Light" w:cs="Calibri Light"/>
          <w:bCs/>
          <w:color w:val="auto"/>
          <w:sz w:val="24"/>
        </w:rPr>
        <w:tab/>
      </w:r>
      <w:r w:rsidRPr="000A2650">
        <w:rPr>
          <w:rFonts w:ascii="Calibri Light" w:hAnsi="Calibri Light" w:cs="Calibri Light"/>
          <w:bCs/>
          <w:color w:val="000000" w:themeColor="text1"/>
          <w:sz w:val="24"/>
        </w:rPr>
        <w:t>(S17/05-06)</w:t>
      </w:r>
      <w:r w:rsidRPr="000A2650">
        <w:rPr>
          <w:rFonts w:ascii="Calibri Light" w:hAnsi="Calibri Light" w:cs="Calibri Light"/>
          <w:bCs/>
          <w:color w:val="auto"/>
          <w:sz w:val="24"/>
        </w:rPr>
        <w:tab/>
      </w:r>
      <w:r w:rsidRPr="000A2650">
        <w:rPr>
          <w:rFonts w:ascii="Calibri Light" w:hAnsi="Calibri Light" w:cs="Calibri Light"/>
          <w:bCs/>
          <w:color w:val="auto"/>
          <w:sz w:val="24"/>
        </w:rPr>
        <w:tab/>
      </w:r>
      <w:r w:rsidRPr="000A2650">
        <w:rPr>
          <w:rFonts w:ascii="Calibri Light" w:hAnsi="Calibri Light" w:cs="Calibri Light"/>
          <w:bCs/>
          <w:color w:val="auto"/>
          <w:sz w:val="24"/>
        </w:rPr>
        <w:tab/>
        <w:t xml:space="preserve">[COUNTER]  </w:t>
      </w:r>
    </w:p>
    <w:p w14:paraId="237D4E52"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FINANCIAL SERVICES (S10/6) </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 </w:t>
      </w:r>
    </w:p>
    <w:p w14:paraId="1932779C"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50 million – 100 million (S17/02)</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40234AA7"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100 million less than $500 million </w:t>
      </w:r>
      <w:r w:rsidRPr="000A2650">
        <w:rPr>
          <w:rFonts w:ascii="Calibri Light" w:hAnsi="Calibri Light" w:cs="Calibri Light"/>
          <w:bCs/>
          <w:color w:val="000000" w:themeColor="text1"/>
          <w:sz w:val="24"/>
        </w:rPr>
        <w:t>(S17/03)</w:t>
      </w:r>
      <w:r w:rsidRPr="000A2650">
        <w:rPr>
          <w:rFonts w:ascii="Calibri Light" w:hAnsi="Calibri Light" w:cs="Calibri Light"/>
          <w:bCs/>
          <w:color w:val="000000" w:themeColor="text1"/>
          <w:sz w:val="24"/>
        </w:rPr>
        <w:tab/>
      </w:r>
      <w:r w:rsidRPr="000A2650">
        <w:rPr>
          <w:rFonts w:ascii="Calibri Light" w:hAnsi="Calibri Light" w:cs="Calibri Light"/>
          <w:bCs/>
          <w:color w:val="auto"/>
          <w:sz w:val="24"/>
        </w:rPr>
        <w:t>[COUNTER]</w:t>
      </w:r>
    </w:p>
    <w:p w14:paraId="24F3BE3D"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500 million less than $1 billion </w:t>
      </w:r>
      <w:r w:rsidRPr="000A2650">
        <w:rPr>
          <w:rFonts w:ascii="Calibri Light" w:hAnsi="Calibri Light" w:cs="Calibri Light"/>
          <w:bCs/>
          <w:color w:val="000000" w:themeColor="text1"/>
          <w:sz w:val="24"/>
        </w:rPr>
        <w:t>(S17/04)</w:t>
      </w:r>
      <w:r w:rsidRPr="000A2650">
        <w:rPr>
          <w:rFonts w:ascii="Calibri Light" w:hAnsi="Calibri Light" w:cs="Calibri Light"/>
          <w:bCs/>
          <w:color w:val="auto"/>
          <w:sz w:val="24"/>
        </w:rPr>
        <w:tab/>
        <w:t>[COUNTER]</w:t>
      </w:r>
    </w:p>
    <w:p w14:paraId="35D5EE45" w14:textId="77777777" w:rsidR="00A673BF" w:rsidRPr="000A2650" w:rsidRDefault="00A673BF" w:rsidP="003D0E93">
      <w:pPr>
        <w:numPr>
          <w:ilvl w:val="1"/>
          <w:numId w:val="126"/>
        </w:numPr>
        <w:spacing w:after="0" w:line="240" w:lineRule="auto"/>
        <w:contextualSpacing/>
        <w:rPr>
          <w:rFonts w:ascii="Calibri Light" w:hAnsi="Calibri Light" w:cs="Calibri Light"/>
          <w:bCs/>
          <w:color w:val="000000" w:themeColor="text1"/>
          <w:sz w:val="24"/>
        </w:rPr>
      </w:pPr>
      <w:r w:rsidRPr="000A2650">
        <w:rPr>
          <w:rFonts w:ascii="Calibri Light" w:hAnsi="Calibri Light" w:cs="Calibri Light"/>
          <w:bCs/>
          <w:color w:val="auto"/>
          <w:sz w:val="24"/>
        </w:rPr>
        <w:t xml:space="preserve">$1 billion + </w:t>
      </w:r>
      <w:r w:rsidRPr="000A2650">
        <w:rPr>
          <w:rFonts w:ascii="Calibri Light" w:hAnsi="Calibri Light" w:cs="Calibri Light"/>
          <w:bCs/>
          <w:color w:val="auto"/>
          <w:sz w:val="24"/>
        </w:rPr>
        <w:tab/>
      </w:r>
      <w:r w:rsidRPr="000A2650">
        <w:rPr>
          <w:rFonts w:ascii="Calibri Light" w:hAnsi="Calibri Light" w:cs="Calibri Light"/>
          <w:bCs/>
          <w:color w:val="000000" w:themeColor="text1"/>
          <w:sz w:val="24"/>
        </w:rPr>
        <w:t>(S17/05-06)</w:t>
      </w:r>
      <w:r w:rsidRPr="000A2650">
        <w:rPr>
          <w:rFonts w:ascii="Calibri Light" w:hAnsi="Calibri Light" w:cs="Calibri Light"/>
          <w:bCs/>
          <w:color w:val="auto"/>
          <w:sz w:val="24"/>
        </w:rPr>
        <w:tab/>
      </w:r>
      <w:r w:rsidRPr="000A2650">
        <w:rPr>
          <w:rFonts w:ascii="Calibri Light" w:hAnsi="Calibri Light" w:cs="Calibri Light"/>
          <w:bCs/>
          <w:color w:val="auto"/>
          <w:sz w:val="24"/>
        </w:rPr>
        <w:tab/>
      </w:r>
      <w:r w:rsidRPr="000A2650">
        <w:rPr>
          <w:rFonts w:ascii="Calibri Light" w:hAnsi="Calibri Light" w:cs="Calibri Light"/>
          <w:bCs/>
          <w:color w:val="auto"/>
          <w:sz w:val="24"/>
        </w:rPr>
        <w:tab/>
        <w:t xml:space="preserve">[COUNTER]  </w:t>
      </w:r>
    </w:p>
    <w:p w14:paraId="6B22AB2D"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MEDIA (S10/9) </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p>
    <w:p w14:paraId="2C0DBC95"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50 million – 100 million (S17/02)</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260874E0"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100 million less than $500 million </w:t>
      </w:r>
      <w:r w:rsidRPr="000A2650">
        <w:rPr>
          <w:rFonts w:ascii="Calibri Light" w:hAnsi="Calibri Light" w:cs="Calibri Light"/>
          <w:bCs/>
          <w:color w:val="000000" w:themeColor="text1"/>
          <w:sz w:val="24"/>
        </w:rPr>
        <w:t>(S17/03)</w:t>
      </w:r>
      <w:r w:rsidRPr="000A2650">
        <w:rPr>
          <w:rFonts w:ascii="Calibri Light" w:hAnsi="Calibri Light" w:cs="Calibri Light"/>
          <w:bCs/>
          <w:color w:val="000000" w:themeColor="text1"/>
          <w:sz w:val="24"/>
        </w:rPr>
        <w:tab/>
      </w:r>
      <w:r w:rsidRPr="000A2650">
        <w:rPr>
          <w:rFonts w:ascii="Calibri Light" w:hAnsi="Calibri Light" w:cs="Calibri Light"/>
          <w:bCs/>
          <w:color w:val="auto"/>
          <w:sz w:val="24"/>
        </w:rPr>
        <w:t>[COUNTER]</w:t>
      </w:r>
    </w:p>
    <w:p w14:paraId="2D787990"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500 million less than $1 billion </w:t>
      </w:r>
      <w:r w:rsidRPr="000A2650">
        <w:rPr>
          <w:rFonts w:ascii="Calibri Light" w:hAnsi="Calibri Light" w:cs="Calibri Light"/>
          <w:bCs/>
          <w:color w:val="000000" w:themeColor="text1"/>
          <w:sz w:val="24"/>
        </w:rPr>
        <w:t>(S17/04)</w:t>
      </w:r>
      <w:r w:rsidRPr="000A2650">
        <w:rPr>
          <w:rFonts w:ascii="Calibri Light" w:hAnsi="Calibri Light" w:cs="Calibri Light"/>
          <w:bCs/>
          <w:color w:val="auto"/>
          <w:sz w:val="24"/>
        </w:rPr>
        <w:tab/>
        <w:t>[COUNTER]</w:t>
      </w:r>
    </w:p>
    <w:p w14:paraId="01DC4808" w14:textId="77777777" w:rsidR="00A673BF" w:rsidRPr="000A2650" w:rsidRDefault="00A673BF" w:rsidP="003D0E93">
      <w:pPr>
        <w:numPr>
          <w:ilvl w:val="1"/>
          <w:numId w:val="126"/>
        </w:numPr>
        <w:spacing w:after="0" w:line="240" w:lineRule="auto"/>
        <w:contextualSpacing/>
        <w:rPr>
          <w:rFonts w:ascii="Calibri Light" w:hAnsi="Calibri Light" w:cs="Calibri Light"/>
          <w:bCs/>
          <w:color w:val="000000" w:themeColor="text1"/>
          <w:sz w:val="24"/>
        </w:rPr>
      </w:pPr>
      <w:r w:rsidRPr="000A2650">
        <w:rPr>
          <w:rFonts w:ascii="Calibri Light" w:hAnsi="Calibri Light" w:cs="Calibri Light"/>
          <w:bCs/>
          <w:color w:val="auto"/>
          <w:sz w:val="24"/>
        </w:rPr>
        <w:t xml:space="preserve">$1 billion + </w:t>
      </w:r>
      <w:r w:rsidRPr="000A2650">
        <w:rPr>
          <w:rFonts w:ascii="Calibri Light" w:hAnsi="Calibri Light" w:cs="Calibri Light"/>
          <w:bCs/>
          <w:color w:val="auto"/>
          <w:sz w:val="24"/>
        </w:rPr>
        <w:tab/>
      </w:r>
      <w:r w:rsidRPr="000A2650">
        <w:rPr>
          <w:rFonts w:ascii="Calibri Light" w:hAnsi="Calibri Light" w:cs="Calibri Light"/>
          <w:bCs/>
          <w:color w:val="000000" w:themeColor="text1"/>
          <w:sz w:val="24"/>
        </w:rPr>
        <w:t>(S17/05-06)</w:t>
      </w:r>
      <w:r w:rsidRPr="000A2650">
        <w:rPr>
          <w:rFonts w:ascii="Calibri Light" w:hAnsi="Calibri Light" w:cs="Calibri Light"/>
          <w:bCs/>
          <w:color w:val="auto"/>
          <w:sz w:val="24"/>
        </w:rPr>
        <w:tab/>
      </w:r>
      <w:r w:rsidRPr="000A2650">
        <w:rPr>
          <w:rFonts w:ascii="Calibri Light" w:hAnsi="Calibri Light" w:cs="Calibri Light"/>
          <w:bCs/>
          <w:color w:val="auto"/>
          <w:sz w:val="24"/>
        </w:rPr>
        <w:tab/>
      </w:r>
      <w:r w:rsidRPr="000A2650">
        <w:rPr>
          <w:rFonts w:ascii="Calibri Light" w:hAnsi="Calibri Light" w:cs="Calibri Light"/>
          <w:bCs/>
          <w:color w:val="auto"/>
          <w:sz w:val="24"/>
        </w:rPr>
        <w:tab/>
        <w:t xml:space="preserve">[COUNTER]  </w:t>
      </w:r>
    </w:p>
    <w:p w14:paraId="7AC40FA7"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 xml:space="preserve">RETAIL (S10/11) </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p>
    <w:p w14:paraId="4E997514"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50 million – 100 million (S17/02)</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702D50F6"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100 million less than $500 million </w:t>
      </w:r>
      <w:r w:rsidRPr="000A2650">
        <w:rPr>
          <w:rFonts w:ascii="Calibri Light" w:hAnsi="Calibri Light" w:cs="Calibri Light"/>
          <w:bCs/>
          <w:color w:val="000000" w:themeColor="text1"/>
          <w:sz w:val="24"/>
        </w:rPr>
        <w:t>(S17/03)</w:t>
      </w:r>
      <w:r w:rsidRPr="000A2650">
        <w:rPr>
          <w:rFonts w:ascii="Calibri Light" w:hAnsi="Calibri Light" w:cs="Calibri Light"/>
          <w:bCs/>
          <w:color w:val="000000" w:themeColor="text1"/>
          <w:sz w:val="24"/>
        </w:rPr>
        <w:tab/>
      </w:r>
      <w:r w:rsidRPr="000A2650">
        <w:rPr>
          <w:rFonts w:ascii="Calibri Light" w:hAnsi="Calibri Light" w:cs="Calibri Light"/>
          <w:bCs/>
          <w:color w:val="auto"/>
          <w:sz w:val="24"/>
        </w:rPr>
        <w:t>[COUNTER]</w:t>
      </w:r>
    </w:p>
    <w:p w14:paraId="1587DF43"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500 million less than $1 billion </w:t>
      </w:r>
      <w:r w:rsidRPr="000A2650">
        <w:rPr>
          <w:rFonts w:ascii="Calibri Light" w:hAnsi="Calibri Light" w:cs="Calibri Light"/>
          <w:bCs/>
          <w:color w:val="000000" w:themeColor="text1"/>
          <w:sz w:val="24"/>
        </w:rPr>
        <w:t>(S17/04)</w:t>
      </w:r>
      <w:r w:rsidRPr="000A2650">
        <w:rPr>
          <w:rFonts w:ascii="Calibri Light" w:hAnsi="Calibri Light" w:cs="Calibri Light"/>
          <w:bCs/>
          <w:color w:val="auto"/>
          <w:sz w:val="24"/>
        </w:rPr>
        <w:tab/>
        <w:t>[COUNTER]</w:t>
      </w:r>
    </w:p>
    <w:p w14:paraId="188CC46A" w14:textId="77777777" w:rsidR="00A673BF" w:rsidRPr="000A2650" w:rsidRDefault="00A673BF" w:rsidP="003D0E93">
      <w:pPr>
        <w:numPr>
          <w:ilvl w:val="1"/>
          <w:numId w:val="126"/>
        </w:numPr>
        <w:spacing w:after="0" w:line="240" w:lineRule="auto"/>
        <w:contextualSpacing/>
        <w:rPr>
          <w:rFonts w:ascii="Calibri Light" w:hAnsi="Calibri Light" w:cs="Calibri Light"/>
          <w:bCs/>
          <w:color w:val="000000" w:themeColor="text1"/>
          <w:sz w:val="24"/>
        </w:rPr>
      </w:pPr>
      <w:r w:rsidRPr="000A2650">
        <w:rPr>
          <w:rFonts w:ascii="Calibri Light" w:hAnsi="Calibri Light" w:cs="Calibri Light"/>
          <w:bCs/>
          <w:color w:val="auto"/>
          <w:sz w:val="24"/>
        </w:rPr>
        <w:t xml:space="preserve">$1 billion + </w:t>
      </w:r>
      <w:r w:rsidRPr="000A2650">
        <w:rPr>
          <w:rFonts w:ascii="Calibri Light" w:hAnsi="Calibri Light" w:cs="Calibri Light"/>
          <w:bCs/>
          <w:color w:val="auto"/>
          <w:sz w:val="24"/>
        </w:rPr>
        <w:tab/>
      </w:r>
      <w:r w:rsidRPr="000A2650">
        <w:rPr>
          <w:rFonts w:ascii="Calibri Light" w:hAnsi="Calibri Light" w:cs="Calibri Light"/>
          <w:bCs/>
          <w:color w:val="000000" w:themeColor="text1"/>
          <w:sz w:val="24"/>
        </w:rPr>
        <w:t>(S17/05-06)</w:t>
      </w:r>
      <w:r w:rsidRPr="000A2650">
        <w:rPr>
          <w:rFonts w:ascii="Calibri Light" w:hAnsi="Calibri Light" w:cs="Calibri Light"/>
          <w:bCs/>
          <w:color w:val="auto"/>
          <w:sz w:val="24"/>
        </w:rPr>
        <w:tab/>
      </w:r>
      <w:r w:rsidRPr="000A2650">
        <w:rPr>
          <w:rFonts w:ascii="Calibri Light" w:hAnsi="Calibri Light" w:cs="Calibri Light"/>
          <w:bCs/>
          <w:color w:val="auto"/>
          <w:sz w:val="24"/>
        </w:rPr>
        <w:tab/>
      </w:r>
      <w:r w:rsidRPr="000A2650">
        <w:rPr>
          <w:rFonts w:ascii="Calibri Light" w:hAnsi="Calibri Light" w:cs="Calibri Light"/>
          <w:bCs/>
          <w:color w:val="auto"/>
          <w:sz w:val="24"/>
        </w:rPr>
        <w:tab/>
        <w:t xml:space="preserve">[COUNTER]  </w:t>
      </w:r>
    </w:p>
    <w:p w14:paraId="6B57DD63"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TECHNOLOGY (S10/12)</w:t>
      </w:r>
      <w:r w:rsidRPr="000A2650">
        <w:rPr>
          <w:rFonts w:ascii="Calibri Light" w:hAnsi="Calibri Light" w:cs="Calibri Light"/>
          <w:bCs/>
          <w:color w:val="000000" w:themeColor="text1"/>
          <w:sz w:val="24"/>
        </w:rPr>
        <w:tab/>
      </w:r>
    </w:p>
    <w:p w14:paraId="24D518BA"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50 million – 100 million (S17/02)</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1E22517E"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100 million less than $500 million </w:t>
      </w:r>
      <w:r w:rsidRPr="000A2650">
        <w:rPr>
          <w:rFonts w:ascii="Calibri Light" w:hAnsi="Calibri Light" w:cs="Calibri Light"/>
          <w:bCs/>
          <w:color w:val="000000" w:themeColor="text1"/>
          <w:sz w:val="24"/>
        </w:rPr>
        <w:t>(S17/03)</w:t>
      </w:r>
      <w:r w:rsidRPr="000A2650">
        <w:rPr>
          <w:rFonts w:ascii="Calibri Light" w:hAnsi="Calibri Light" w:cs="Calibri Light"/>
          <w:bCs/>
          <w:color w:val="000000" w:themeColor="text1"/>
          <w:sz w:val="24"/>
        </w:rPr>
        <w:tab/>
      </w:r>
      <w:r w:rsidRPr="000A2650">
        <w:rPr>
          <w:rFonts w:ascii="Calibri Light" w:hAnsi="Calibri Light" w:cs="Calibri Light"/>
          <w:bCs/>
          <w:color w:val="auto"/>
          <w:sz w:val="24"/>
        </w:rPr>
        <w:t>[COUNTER]</w:t>
      </w:r>
    </w:p>
    <w:p w14:paraId="259D11E9"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500 million less than $1 billion </w:t>
      </w:r>
      <w:r w:rsidRPr="000A2650">
        <w:rPr>
          <w:rFonts w:ascii="Calibri Light" w:hAnsi="Calibri Light" w:cs="Calibri Light"/>
          <w:bCs/>
          <w:color w:val="000000" w:themeColor="text1"/>
          <w:sz w:val="24"/>
        </w:rPr>
        <w:t>(S17/04)</w:t>
      </w:r>
      <w:r w:rsidRPr="000A2650">
        <w:rPr>
          <w:rFonts w:ascii="Calibri Light" w:hAnsi="Calibri Light" w:cs="Calibri Light"/>
          <w:bCs/>
          <w:color w:val="auto"/>
          <w:sz w:val="24"/>
        </w:rPr>
        <w:tab/>
        <w:t>[COUNTER]</w:t>
      </w:r>
    </w:p>
    <w:p w14:paraId="15C4E7E5" w14:textId="77777777" w:rsidR="00A673BF" w:rsidRPr="000A2650" w:rsidRDefault="00A673BF" w:rsidP="003D0E93">
      <w:pPr>
        <w:numPr>
          <w:ilvl w:val="1"/>
          <w:numId w:val="126"/>
        </w:numPr>
        <w:spacing w:after="0" w:line="240" w:lineRule="auto"/>
        <w:contextualSpacing/>
        <w:rPr>
          <w:rFonts w:ascii="Calibri Light" w:hAnsi="Calibri Light" w:cs="Calibri Light"/>
          <w:bCs/>
          <w:color w:val="000000" w:themeColor="text1"/>
          <w:sz w:val="24"/>
        </w:rPr>
      </w:pPr>
      <w:r w:rsidRPr="000A2650">
        <w:rPr>
          <w:rFonts w:ascii="Calibri Light" w:hAnsi="Calibri Light" w:cs="Calibri Light"/>
          <w:bCs/>
          <w:color w:val="auto"/>
          <w:sz w:val="24"/>
        </w:rPr>
        <w:t xml:space="preserve">$1 billion + </w:t>
      </w:r>
      <w:r w:rsidRPr="000A2650">
        <w:rPr>
          <w:rFonts w:ascii="Calibri Light" w:hAnsi="Calibri Light" w:cs="Calibri Light"/>
          <w:bCs/>
          <w:color w:val="auto"/>
          <w:sz w:val="24"/>
        </w:rPr>
        <w:tab/>
      </w:r>
      <w:r w:rsidRPr="000A2650">
        <w:rPr>
          <w:rFonts w:ascii="Calibri Light" w:hAnsi="Calibri Light" w:cs="Calibri Light"/>
          <w:bCs/>
          <w:color w:val="000000" w:themeColor="text1"/>
          <w:sz w:val="24"/>
        </w:rPr>
        <w:t>(S17/05-06)</w:t>
      </w:r>
      <w:r w:rsidRPr="000A2650">
        <w:rPr>
          <w:rFonts w:ascii="Calibri Light" w:hAnsi="Calibri Light" w:cs="Calibri Light"/>
          <w:bCs/>
          <w:color w:val="auto"/>
          <w:sz w:val="24"/>
        </w:rPr>
        <w:tab/>
      </w:r>
      <w:r w:rsidRPr="000A2650">
        <w:rPr>
          <w:rFonts w:ascii="Calibri Light" w:hAnsi="Calibri Light" w:cs="Calibri Light"/>
          <w:bCs/>
          <w:color w:val="auto"/>
          <w:sz w:val="24"/>
        </w:rPr>
        <w:tab/>
      </w:r>
      <w:r w:rsidRPr="000A2650">
        <w:rPr>
          <w:rFonts w:ascii="Calibri Light" w:hAnsi="Calibri Light" w:cs="Calibri Light"/>
          <w:bCs/>
          <w:color w:val="auto"/>
          <w:sz w:val="24"/>
        </w:rPr>
        <w:tab/>
        <w:t xml:space="preserve">[COUNTER]  </w:t>
      </w:r>
    </w:p>
    <w:p w14:paraId="3E010446" w14:textId="77777777" w:rsidR="00A673BF" w:rsidRPr="000A2650" w:rsidRDefault="00A673BF" w:rsidP="003D0E93">
      <w:pPr>
        <w:pStyle w:val="ListParagraph"/>
        <w:numPr>
          <w:ilvl w:val="0"/>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TELECOMM (S10/13)</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r>
    </w:p>
    <w:p w14:paraId="480DC13A" w14:textId="77777777" w:rsidR="00A673BF" w:rsidRPr="000A2650" w:rsidRDefault="00A673BF" w:rsidP="003D0E93">
      <w:pPr>
        <w:pStyle w:val="ListParagraph"/>
        <w:numPr>
          <w:ilvl w:val="1"/>
          <w:numId w:val="126"/>
        </w:numPr>
        <w:spacing w:after="0" w:line="240" w:lineRule="auto"/>
        <w:rPr>
          <w:rFonts w:ascii="Calibri Light" w:hAnsi="Calibri Light" w:cs="Calibri Light"/>
          <w:bCs/>
          <w:color w:val="000000" w:themeColor="text1"/>
          <w:sz w:val="24"/>
        </w:rPr>
      </w:pPr>
      <w:r w:rsidRPr="000A2650">
        <w:rPr>
          <w:rFonts w:ascii="Calibri Light" w:hAnsi="Calibri Light" w:cs="Calibri Light"/>
          <w:bCs/>
          <w:color w:val="000000" w:themeColor="text1"/>
          <w:sz w:val="24"/>
        </w:rPr>
        <w:t>$50 million – 100 million (S17/02)</w:t>
      </w:r>
      <w:r w:rsidRPr="000A2650">
        <w:rPr>
          <w:rFonts w:ascii="Calibri Light" w:hAnsi="Calibri Light" w:cs="Calibri Light"/>
          <w:bCs/>
          <w:color w:val="000000" w:themeColor="text1"/>
          <w:sz w:val="24"/>
        </w:rPr>
        <w:tab/>
      </w:r>
      <w:r w:rsidRPr="000A2650">
        <w:rPr>
          <w:rFonts w:ascii="Calibri Light" w:hAnsi="Calibri Light" w:cs="Calibri Light"/>
          <w:bCs/>
          <w:color w:val="000000" w:themeColor="text1"/>
          <w:sz w:val="24"/>
        </w:rPr>
        <w:tab/>
        <w:t xml:space="preserve">[COUNTER] </w:t>
      </w:r>
    </w:p>
    <w:p w14:paraId="52BAB911"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100 million less than $500 million </w:t>
      </w:r>
      <w:r w:rsidRPr="000A2650">
        <w:rPr>
          <w:rFonts w:ascii="Calibri Light" w:hAnsi="Calibri Light" w:cs="Calibri Light"/>
          <w:bCs/>
          <w:color w:val="000000" w:themeColor="text1"/>
          <w:sz w:val="24"/>
        </w:rPr>
        <w:t>(S17/03)</w:t>
      </w:r>
      <w:r w:rsidRPr="000A2650">
        <w:rPr>
          <w:rFonts w:ascii="Calibri Light" w:hAnsi="Calibri Light" w:cs="Calibri Light"/>
          <w:bCs/>
          <w:color w:val="000000" w:themeColor="text1"/>
          <w:sz w:val="24"/>
        </w:rPr>
        <w:tab/>
      </w:r>
      <w:r w:rsidRPr="000A2650">
        <w:rPr>
          <w:rFonts w:ascii="Calibri Light" w:hAnsi="Calibri Light" w:cs="Calibri Light"/>
          <w:bCs/>
          <w:color w:val="auto"/>
          <w:sz w:val="24"/>
        </w:rPr>
        <w:t>[COUNTER]</w:t>
      </w:r>
    </w:p>
    <w:p w14:paraId="605AA9B3" w14:textId="77777777" w:rsidR="00A673BF" w:rsidRPr="000A2650" w:rsidRDefault="00A673BF" w:rsidP="003D0E93">
      <w:pPr>
        <w:numPr>
          <w:ilvl w:val="1"/>
          <w:numId w:val="126"/>
        </w:numPr>
        <w:spacing w:after="160" w:line="276" w:lineRule="auto"/>
        <w:contextualSpacing/>
        <w:rPr>
          <w:rFonts w:ascii="Calibri Light" w:hAnsi="Calibri Light" w:cs="Calibri Light"/>
          <w:bCs/>
          <w:color w:val="auto"/>
          <w:sz w:val="24"/>
        </w:rPr>
      </w:pPr>
      <w:r w:rsidRPr="000A2650">
        <w:rPr>
          <w:rFonts w:ascii="Calibri Light" w:hAnsi="Calibri Light" w:cs="Calibri Light"/>
          <w:bCs/>
          <w:color w:val="auto"/>
          <w:sz w:val="24"/>
        </w:rPr>
        <w:t xml:space="preserve">$500 million less than $1 billion </w:t>
      </w:r>
      <w:r w:rsidRPr="000A2650">
        <w:rPr>
          <w:rFonts w:ascii="Calibri Light" w:hAnsi="Calibri Light" w:cs="Calibri Light"/>
          <w:bCs/>
          <w:color w:val="000000" w:themeColor="text1"/>
          <w:sz w:val="24"/>
        </w:rPr>
        <w:t>(S17/04)</w:t>
      </w:r>
      <w:r w:rsidRPr="000A2650">
        <w:rPr>
          <w:rFonts w:ascii="Calibri Light" w:hAnsi="Calibri Light" w:cs="Calibri Light"/>
          <w:bCs/>
          <w:color w:val="auto"/>
          <w:sz w:val="24"/>
        </w:rPr>
        <w:tab/>
        <w:t>[COUNTER]</w:t>
      </w:r>
    </w:p>
    <w:p w14:paraId="112D20C8" w14:textId="77777777" w:rsidR="00A673BF" w:rsidRPr="001E75BB" w:rsidRDefault="00A673BF" w:rsidP="003D0E93">
      <w:pPr>
        <w:numPr>
          <w:ilvl w:val="1"/>
          <w:numId w:val="126"/>
        </w:numPr>
        <w:spacing w:after="0" w:line="240" w:lineRule="auto"/>
        <w:contextualSpacing/>
        <w:rPr>
          <w:rFonts w:ascii="Calibri Light" w:hAnsi="Calibri Light" w:cs="Calibri Light"/>
          <w:bCs/>
          <w:color w:val="000000" w:themeColor="text1"/>
          <w:sz w:val="24"/>
        </w:rPr>
      </w:pPr>
      <w:r w:rsidRPr="000A2650">
        <w:rPr>
          <w:rFonts w:ascii="Calibri Light" w:hAnsi="Calibri Light" w:cs="Calibri Light"/>
          <w:bCs/>
          <w:color w:val="auto"/>
          <w:sz w:val="24"/>
        </w:rPr>
        <w:t xml:space="preserve">$1 billion + </w:t>
      </w:r>
      <w:r w:rsidRPr="000A2650">
        <w:rPr>
          <w:rFonts w:ascii="Calibri Light" w:hAnsi="Calibri Light" w:cs="Calibri Light"/>
          <w:bCs/>
          <w:color w:val="auto"/>
          <w:sz w:val="24"/>
        </w:rPr>
        <w:tab/>
      </w:r>
      <w:r w:rsidRPr="000A2650">
        <w:rPr>
          <w:rFonts w:ascii="Calibri Light" w:hAnsi="Calibri Light" w:cs="Calibri Light"/>
          <w:bCs/>
          <w:color w:val="000000" w:themeColor="text1"/>
          <w:sz w:val="24"/>
        </w:rPr>
        <w:t>(S17/05-06)</w:t>
      </w:r>
      <w:r w:rsidRPr="000A2650">
        <w:rPr>
          <w:rFonts w:ascii="Calibri Light" w:hAnsi="Calibri Light" w:cs="Calibri Light"/>
          <w:bCs/>
          <w:color w:val="auto"/>
          <w:sz w:val="24"/>
        </w:rPr>
        <w:tab/>
      </w:r>
      <w:r w:rsidRPr="000A2650">
        <w:rPr>
          <w:rFonts w:ascii="Calibri Light" w:hAnsi="Calibri Light" w:cs="Calibri Light"/>
          <w:bCs/>
          <w:color w:val="auto"/>
          <w:sz w:val="24"/>
        </w:rPr>
        <w:tab/>
      </w:r>
      <w:r w:rsidRPr="000A2650">
        <w:rPr>
          <w:rFonts w:ascii="Calibri Light" w:hAnsi="Calibri Light" w:cs="Calibri Light"/>
          <w:bCs/>
          <w:color w:val="auto"/>
          <w:sz w:val="24"/>
        </w:rPr>
        <w:tab/>
        <w:t xml:space="preserve">[COUNTER]  </w:t>
      </w:r>
    </w:p>
    <w:p w14:paraId="0B4F4997" w14:textId="77777777" w:rsidR="00A673BF" w:rsidRPr="00482A24" w:rsidRDefault="00A673BF" w:rsidP="003D0E93">
      <w:pPr>
        <w:numPr>
          <w:ilvl w:val="0"/>
          <w:numId w:val="126"/>
        </w:numPr>
        <w:spacing w:after="0" w:line="240" w:lineRule="auto"/>
        <w:contextualSpacing/>
        <w:rPr>
          <w:rFonts w:ascii="Calibri Light" w:hAnsi="Calibri Light" w:cs="Calibri Light"/>
          <w:color w:val="000000" w:themeColor="text1"/>
          <w:sz w:val="24"/>
        </w:rPr>
      </w:pPr>
      <w:r w:rsidRPr="00482A24">
        <w:rPr>
          <w:rFonts w:ascii="Calibri Light" w:hAnsi="Calibri Light" w:cs="Calibri Light"/>
          <w:color w:val="auto"/>
          <w:sz w:val="24"/>
        </w:rPr>
        <w:t>ENERGY (S10/05)</w:t>
      </w:r>
    </w:p>
    <w:p w14:paraId="7BC6CA6B" w14:textId="77777777" w:rsidR="00A673BF" w:rsidRPr="00482A24" w:rsidRDefault="00A673BF" w:rsidP="003D0E93">
      <w:pPr>
        <w:pStyle w:val="ListParagraph"/>
        <w:numPr>
          <w:ilvl w:val="1"/>
          <w:numId w:val="126"/>
        </w:numPr>
        <w:spacing w:after="0" w:line="240" w:lineRule="auto"/>
        <w:rPr>
          <w:rFonts w:ascii="Calibri Light" w:hAnsi="Calibri Light" w:cs="Calibri Light"/>
          <w:color w:val="000000" w:themeColor="text1"/>
          <w:sz w:val="24"/>
        </w:rPr>
      </w:pPr>
      <w:r w:rsidRPr="00482A24">
        <w:rPr>
          <w:rFonts w:ascii="Calibri Light" w:hAnsi="Calibri Light" w:cs="Calibri Light"/>
          <w:color w:val="000000" w:themeColor="text1"/>
          <w:sz w:val="24"/>
        </w:rPr>
        <w:lastRenderedPageBreak/>
        <w:t>$50 million – 100 million (S17/02)</w:t>
      </w:r>
      <w:r w:rsidRPr="00482A24">
        <w:rPr>
          <w:rFonts w:ascii="Calibri Light" w:hAnsi="Calibri Light" w:cs="Calibri Light"/>
          <w:color w:val="000000" w:themeColor="text1"/>
          <w:sz w:val="24"/>
        </w:rPr>
        <w:tab/>
      </w:r>
      <w:r w:rsidRPr="00482A24">
        <w:rPr>
          <w:rFonts w:ascii="Calibri Light" w:hAnsi="Calibri Light" w:cs="Calibri Light"/>
          <w:color w:val="000000" w:themeColor="text1"/>
          <w:sz w:val="24"/>
        </w:rPr>
        <w:tab/>
        <w:t xml:space="preserve">[COUNTER] </w:t>
      </w:r>
    </w:p>
    <w:p w14:paraId="14505D4A" w14:textId="77777777" w:rsidR="00A673BF" w:rsidRPr="00482A24" w:rsidRDefault="00A673BF" w:rsidP="003D0E93">
      <w:pPr>
        <w:numPr>
          <w:ilvl w:val="1"/>
          <w:numId w:val="126"/>
        </w:numPr>
        <w:spacing w:after="160" w:line="276" w:lineRule="auto"/>
        <w:contextualSpacing/>
        <w:rPr>
          <w:rFonts w:ascii="Calibri Light" w:hAnsi="Calibri Light" w:cs="Calibri Light"/>
          <w:color w:val="auto"/>
          <w:sz w:val="24"/>
        </w:rPr>
      </w:pPr>
      <w:r w:rsidRPr="00482A24">
        <w:rPr>
          <w:rFonts w:ascii="Calibri Light" w:hAnsi="Calibri Light" w:cs="Calibri Light"/>
          <w:color w:val="auto"/>
          <w:sz w:val="24"/>
        </w:rPr>
        <w:t xml:space="preserve">$100 million less than $500 million </w:t>
      </w:r>
      <w:r w:rsidRPr="00482A24">
        <w:rPr>
          <w:rFonts w:ascii="Calibri Light" w:hAnsi="Calibri Light" w:cs="Calibri Light"/>
          <w:color w:val="000000" w:themeColor="text1"/>
          <w:sz w:val="24"/>
        </w:rPr>
        <w:t>(S17/03)</w:t>
      </w:r>
      <w:r w:rsidRPr="00482A24">
        <w:rPr>
          <w:rFonts w:ascii="Calibri Light" w:hAnsi="Calibri Light" w:cs="Calibri Light"/>
          <w:color w:val="000000" w:themeColor="text1"/>
          <w:sz w:val="24"/>
        </w:rPr>
        <w:tab/>
      </w:r>
      <w:r w:rsidRPr="00482A24">
        <w:rPr>
          <w:rFonts w:ascii="Calibri Light" w:hAnsi="Calibri Light" w:cs="Calibri Light"/>
          <w:color w:val="auto"/>
          <w:sz w:val="24"/>
        </w:rPr>
        <w:t>[COUNTER]</w:t>
      </w:r>
    </w:p>
    <w:p w14:paraId="6A17A171" w14:textId="77777777" w:rsidR="00A673BF" w:rsidRPr="00482A24" w:rsidRDefault="00A673BF" w:rsidP="003D0E93">
      <w:pPr>
        <w:numPr>
          <w:ilvl w:val="1"/>
          <w:numId w:val="126"/>
        </w:numPr>
        <w:spacing w:after="160" w:line="276" w:lineRule="auto"/>
        <w:contextualSpacing/>
        <w:rPr>
          <w:rFonts w:ascii="Calibri Light" w:hAnsi="Calibri Light" w:cs="Calibri Light"/>
          <w:color w:val="auto"/>
          <w:sz w:val="24"/>
        </w:rPr>
      </w:pPr>
      <w:r w:rsidRPr="00482A24">
        <w:rPr>
          <w:rFonts w:ascii="Calibri Light" w:hAnsi="Calibri Light" w:cs="Calibri Light"/>
          <w:color w:val="auto"/>
          <w:sz w:val="24"/>
        </w:rPr>
        <w:t xml:space="preserve">$500 million less than $1 billion </w:t>
      </w:r>
      <w:r w:rsidRPr="00482A24">
        <w:rPr>
          <w:rFonts w:ascii="Calibri Light" w:hAnsi="Calibri Light" w:cs="Calibri Light"/>
          <w:color w:val="000000" w:themeColor="text1"/>
          <w:sz w:val="24"/>
        </w:rPr>
        <w:t>(S17/04)</w:t>
      </w:r>
      <w:r w:rsidRPr="00482A24">
        <w:rPr>
          <w:rFonts w:ascii="Calibri Light" w:hAnsi="Calibri Light" w:cs="Calibri Light"/>
          <w:color w:val="auto"/>
          <w:sz w:val="24"/>
        </w:rPr>
        <w:tab/>
        <w:t>[COUNTER]</w:t>
      </w:r>
    </w:p>
    <w:p w14:paraId="279969C8" w14:textId="77777777" w:rsidR="00A673BF" w:rsidRPr="00482A24" w:rsidRDefault="00A673BF" w:rsidP="003D0E93">
      <w:pPr>
        <w:numPr>
          <w:ilvl w:val="1"/>
          <w:numId w:val="126"/>
        </w:numPr>
        <w:spacing w:after="0" w:line="240" w:lineRule="auto"/>
        <w:contextualSpacing/>
        <w:rPr>
          <w:rFonts w:ascii="Calibri Light" w:hAnsi="Calibri Light" w:cs="Calibri Light"/>
          <w:color w:val="000000" w:themeColor="text1"/>
          <w:sz w:val="24"/>
        </w:rPr>
      </w:pPr>
      <w:r w:rsidRPr="00482A24">
        <w:rPr>
          <w:rFonts w:ascii="Calibri Light" w:hAnsi="Calibri Light" w:cs="Calibri Light"/>
          <w:color w:val="auto"/>
          <w:sz w:val="24"/>
        </w:rPr>
        <w:t xml:space="preserve">$1 billion + </w:t>
      </w:r>
      <w:r w:rsidRPr="00482A24">
        <w:rPr>
          <w:rFonts w:ascii="Calibri Light" w:hAnsi="Calibri Light" w:cs="Calibri Light"/>
          <w:color w:val="auto"/>
          <w:sz w:val="24"/>
        </w:rPr>
        <w:tab/>
      </w:r>
      <w:r w:rsidRPr="00482A24">
        <w:rPr>
          <w:rFonts w:ascii="Calibri Light" w:hAnsi="Calibri Light" w:cs="Calibri Light"/>
          <w:color w:val="000000" w:themeColor="text1"/>
          <w:sz w:val="24"/>
        </w:rPr>
        <w:t>(S17/05-06)</w:t>
      </w:r>
      <w:r w:rsidRPr="00482A24">
        <w:rPr>
          <w:rFonts w:ascii="Calibri Light" w:hAnsi="Calibri Light" w:cs="Calibri Light"/>
          <w:color w:val="auto"/>
          <w:sz w:val="24"/>
        </w:rPr>
        <w:tab/>
      </w:r>
      <w:r w:rsidRPr="00482A24">
        <w:rPr>
          <w:rFonts w:ascii="Calibri Light" w:hAnsi="Calibri Light" w:cs="Calibri Light"/>
          <w:color w:val="auto"/>
          <w:sz w:val="24"/>
        </w:rPr>
        <w:tab/>
      </w:r>
      <w:r w:rsidRPr="00482A24">
        <w:rPr>
          <w:rFonts w:ascii="Calibri Light" w:hAnsi="Calibri Light" w:cs="Calibri Light"/>
          <w:color w:val="auto"/>
          <w:sz w:val="24"/>
        </w:rPr>
        <w:tab/>
        <w:t xml:space="preserve">[COUNTER]  </w:t>
      </w:r>
    </w:p>
    <w:p w14:paraId="437BEF8E" w14:textId="77777777" w:rsidR="00A673BF" w:rsidRPr="00482A24" w:rsidRDefault="00A673BF" w:rsidP="003D0E93">
      <w:pPr>
        <w:numPr>
          <w:ilvl w:val="0"/>
          <w:numId w:val="126"/>
        </w:numPr>
        <w:spacing w:after="0" w:line="240" w:lineRule="auto"/>
        <w:contextualSpacing/>
        <w:rPr>
          <w:rFonts w:ascii="Calibri Light" w:hAnsi="Calibri Light" w:cs="Calibri Light"/>
          <w:color w:val="000000" w:themeColor="text1"/>
          <w:sz w:val="24"/>
        </w:rPr>
      </w:pPr>
      <w:r w:rsidRPr="00482A24">
        <w:rPr>
          <w:rFonts w:ascii="Calibri Light" w:hAnsi="Calibri Light" w:cs="Calibri Light"/>
          <w:color w:val="auto"/>
          <w:sz w:val="24"/>
        </w:rPr>
        <w:t>HEALTHCARE (S10/07)</w:t>
      </w:r>
    </w:p>
    <w:p w14:paraId="04A1E285" w14:textId="77777777" w:rsidR="00A673BF" w:rsidRPr="00482A24" w:rsidRDefault="00A673BF" w:rsidP="003D0E93">
      <w:pPr>
        <w:pStyle w:val="ListParagraph"/>
        <w:numPr>
          <w:ilvl w:val="1"/>
          <w:numId w:val="126"/>
        </w:numPr>
        <w:spacing w:after="0" w:line="240" w:lineRule="auto"/>
        <w:rPr>
          <w:rFonts w:ascii="Calibri Light" w:hAnsi="Calibri Light" w:cs="Calibri Light"/>
          <w:color w:val="000000" w:themeColor="text1"/>
          <w:sz w:val="24"/>
        </w:rPr>
      </w:pPr>
      <w:r w:rsidRPr="00482A24">
        <w:rPr>
          <w:rFonts w:ascii="Calibri Light" w:hAnsi="Calibri Light" w:cs="Calibri Light"/>
          <w:color w:val="000000" w:themeColor="text1"/>
          <w:sz w:val="24"/>
        </w:rPr>
        <w:t>$50 million – 100 million (S17/02)</w:t>
      </w:r>
      <w:r w:rsidRPr="00482A24">
        <w:rPr>
          <w:rFonts w:ascii="Calibri Light" w:hAnsi="Calibri Light" w:cs="Calibri Light"/>
          <w:color w:val="000000" w:themeColor="text1"/>
          <w:sz w:val="24"/>
        </w:rPr>
        <w:tab/>
      </w:r>
      <w:r w:rsidRPr="00482A24">
        <w:rPr>
          <w:rFonts w:ascii="Calibri Light" w:hAnsi="Calibri Light" w:cs="Calibri Light"/>
          <w:color w:val="000000" w:themeColor="text1"/>
          <w:sz w:val="24"/>
        </w:rPr>
        <w:tab/>
        <w:t xml:space="preserve">[COUNTER] </w:t>
      </w:r>
    </w:p>
    <w:p w14:paraId="517BCA2D" w14:textId="77777777" w:rsidR="00A673BF" w:rsidRPr="00482A24" w:rsidRDefault="00A673BF" w:rsidP="003D0E93">
      <w:pPr>
        <w:numPr>
          <w:ilvl w:val="1"/>
          <w:numId w:val="126"/>
        </w:numPr>
        <w:spacing w:after="160" w:line="276" w:lineRule="auto"/>
        <w:contextualSpacing/>
        <w:rPr>
          <w:rFonts w:ascii="Calibri Light" w:hAnsi="Calibri Light" w:cs="Calibri Light"/>
          <w:color w:val="auto"/>
          <w:sz w:val="24"/>
        </w:rPr>
      </w:pPr>
      <w:r w:rsidRPr="00482A24">
        <w:rPr>
          <w:rFonts w:ascii="Calibri Light" w:hAnsi="Calibri Light" w:cs="Calibri Light"/>
          <w:color w:val="auto"/>
          <w:sz w:val="24"/>
        </w:rPr>
        <w:t xml:space="preserve">$100 million less than $500 million </w:t>
      </w:r>
      <w:r w:rsidRPr="00482A24">
        <w:rPr>
          <w:rFonts w:ascii="Calibri Light" w:hAnsi="Calibri Light" w:cs="Calibri Light"/>
          <w:color w:val="000000" w:themeColor="text1"/>
          <w:sz w:val="24"/>
        </w:rPr>
        <w:t>(S17/03)</w:t>
      </w:r>
      <w:r w:rsidRPr="00482A24">
        <w:rPr>
          <w:rFonts w:ascii="Calibri Light" w:hAnsi="Calibri Light" w:cs="Calibri Light"/>
          <w:color w:val="000000" w:themeColor="text1"/>
          <w:sz w:val="24"/>
        </w:rPr>
        <w:tab/>
      </w:r>
      <w:r w:rsidRPr="00482A24">
        <w:rPr>
          <w:rFonts w:ascii="Calibri Light" w:hAnsi="Calibri Light" w:cs="Calibri Light"/>
          <w:color w:val="auto"/>
          <w:sz w:val="24"/>
        </w:rPr>
        <w:t>[COUNTER]</w:t>
      </w:r>
    </w:p>
    <w:p w14:paraId="15081397" w14:textId="77777777" w:rsidR="00A673BF" w:rsidRPr="00482A24" w:rsidRDefault="00A673BF" w:rsidP="003D0E93">
      <w:pPr>
        <w:numPr>
          <w:ilvl w:val="1"/>
          <w:numId w:val="126"/>
        </w:numPr>
        <w:spacing w:after="160" w:line="276" w:lineRule="auto"/>
        <w:contextualSpacing/>
        <w:rPr>
          <w:rFonts w:ascii="Calibri Light" w:hAnsi="Calibri Light" w:cs="Calibri Light"/>
          <w:color w:val="auto"/>
          <w:sz w:val="24"/>
        </w:rPr>
      </w:pPr>
      <w:r w:rsidRPr="00482A24">
        <w:rPr>
          <w:rFonts w:ascii="Calibri Light" w:hAnsi="Calibri Light" w:cs="Calibri Light"/>
          <w:color w:val="auto"/>
          <w:sz w:val="24"/>
        </w:rPr>
        <w:t xml:space="preserve">$500 million less than $1 billion </w:t>
      </w:r>
      <w:r w:rsidRPr="00482A24">
        <w:rPr>
          <w:rFonts w:ascii="Calibri Light" w:hAnsi="Calibri Light" w:cs="Calibri Light"/>
          <w:color w:val="000000" w:themeColor="text1"/>
          <w:sz w:val="24"/>
        </w:rPr>
        <w:t>(S17/04)</w:t>
      </w:r>
      <w:r w:rsidRPr="00482A24">
        <w:rPr>
          <w:rFonts w:ascii="Calibri Light" w:hAnsi="Calibri Light" w:cs="Calibri Light"/>
          <w:color w:val="auto"/>
          <w:sz w:val="24"/>
        </w:rPr>
        <w:tab/>
        <w:t>[COUNTER]</w:t>
      </w:r>
    </w:p>
    <w:p w14:paraId="71E44944" w14:textId="77777777" w:rsidR="00A673BF" w:rsidRPr="00482A24" w:rsidRDefault="00A673BF" w:rsidP="003D0E93">
      <w:pPr>
        <w:numPr>
          <w:ilvl w:val="1"/>
          <w:numId w:val="126"/>
        </w:numPr>
        <w:spacing w:after="0" w:line="240" w:lineRule="auto"/>
        <w:contextualSpacing/>
        <w:rPr>
          <w:rFonts w:ascii="Calibri Light" w:hAnsi="Calibri Light" w:cs="Calibri Light"/>
          <w:color w:val="000000" w:themeColor="text1"/>
          <w:sz w:val="24"/>
        </w:rPr>
      </w:pPr>
      <w:r w:rsidRPr="00482A24">
        <w:rPr>
          <w:rFonts w:ascii="Calibri Light" w:hAnsi="Calibri Light" w:cs="Calibri Light"/>
          <w:color w:val="auto"/>
          <w:sz w:val="24"/>
        </w:rPr>
        <w:t xml:space="preserve">$1 billion + </w:t>
      </w:r>
      <w:r w:rsidRPr="00482A24">
        <w:rPr>
          <w:rFonts w:ascii="Calibri Light" w:hAnsi="Calibri Light" w:cs="Calibri Light"/>
          <w:color w:val="auto"/>
          <w:sz w:val="24"/>
        </w:rPr>
        <w:tab/>
      </w:r>
      <w:r w:rsidRPr="00482A24">
        <w:rPr>
          <w:rFonts w:ascii="Calibri Light" w:hAnsi="Calibri Light" w:cs="Calibri Light"/>
          <w:color w:val="000000" w:themeColor="text1"/>
          <w:sz w:val="24"/>
        </w:rPr>
        <w:t>(S17/05-06)</w:t>
      </w:r>
      <w:r w:rsidRPr="00482A24">
        <w:rPr>
          <w:rFonts w:ascii="Calibri Light" w:hAnsi="Calibri Light" w:cs="Calibri Light"/>
          <w:color w:val="auto"/>
          <w:sz w:val="24"/>
        </w:rPr>
        <w:tab/>
      </w:r>
      <w:r w:rsidRPr="00482A24">
        <w:rPr>
          <w:rFonts w:ascii="Calibri Light" w:hAnsi="Calibri Light" w:cs="Calibri Light"/>
          <w:color w:val="auto"/>
          <w:sz w:val="24"/>
        </w:rPr>
        <w:tab/>
      </w:r>
      <w:r w:rsidRPr="00482A24">
        <w:rPr>
          <w:rFonts w:ascii="Calibri Light" w:hAnsi="Calibri Light" w:cs="Calibri Light"/>
          <w:color w:val="auto"/>
          <w:sz w:val="24"/>
        </w:rPr>
        <w:tab/>
        <w:t xml:space="preserve">[COUNTER]  </w:t>
      </w:r>
    </w:p>
    <w:p w14:paraId="303BB158" w14:textId="77777777" w:rsidR="00A673BF" w:rsidRDefault="00A673BF" w:rsidP="00CD24BD">
      <w:pPr>
        <w:pBdr>
          <w:bottom w:val="single" w:sz="4" w:space="1" w:color="auto"/>
        </w:pBdr>
        <w:spacing w:after="160" w:line="259" w:lineRule="auto"/>
        <w:rPr>
          <w:rFonts w:ascii="Calibri Light" w:hAnsi="Calibri Light" w:cs="Calibri Light"/>
          <w:b/>
          <w:color w:val="auto"/>
          <w:sz w:val="24"/>
        </w:rPr>
      </w:pPr>
    </w:p>
    <w:p w14:paraId="586DC818" w14:textId="7C750487" w:rsidR="00094FDA" w:rsidRPr="00CE20C6" w:rsidRDefault="00384A98" w:rsidP="00CD24BD">
      <w:pPr>
        <w:pBdr>
          <w:bottom w:val="single" w:sz="4" w:space="1" w:color="auto"/>
        </w:pBdr>
        <w:spacing w:after="160" w:line="259" w:lineRule="auto"/>
        <w:rPr>
          <w:rFonts w:ascii="Calibri Light" w:hAnsi="Calibri Light" w:cs="Calibri Light"/>
          <w:b/>
          <w:color w:val="auto"/>
          <w:sz w:val="24"/>
        </w:rPr>
      </w:pPr>
      <w:r w:rsidRPr="00384A98">
        <w:rPr>
          <w:rFonts w:ascii="Calibri Light" w:hAnsi="Calibri Light" w:cs="Calibri Light"/>
          <w:b/>
          <w:color w:val="auto"/>
          <w:sz w:val="24"/>
        </w:rPr>
        <w:t>EXECUTIVES’ VIEWS ON DISRUPTION</w:t>
      </w:r>
      <w:r>
        <w:rPr>
          <w:rFonts w:ascii="Calibri Light" w:hAnsi="Calibri Light" w:cs="Calibri Light"/>
          <w:b/>
          <w:color w:val="auto"/>
          <w:sz w:val="24"/>
        </w:rPr>
        <w:t xml:space="preserve"> </w:t>
      </w:r>
    </w:p>
    <w:p w14:paraId="025D4073" w14:textId="6518DD2B" w:rsidR="001C1D88" w:rsidRDefault="00850A03" w:rsidP="004240B5">
      <w:pPr>
        <w:pStyle w:val="ListParagraph"/>
        <w:spacing w:after="0"/>
        <w:ind w:left="0"/>
        <w:rPr>
          <w:rFonts w:ascii="Calibri Light" w:hAnsi="Calibri Light" w:cs="Calibri Light"/>
          <w:bCs/>
          <w:color w:val="auto"/>
          <w:sz w:val="24"/>
        </w:rPr>
      </w:pPr>
      <w:r w:rsidRPr="00180064">
        <w:rPr>
          <w:rFonts w:ascii="Calibri Light" w:hAnsi="Calibri Light" w:cs="Calibri Light"/>
          <w:b/>
          <w:color w:val="auto"/>
          <w:sz w:val="24"/>
        </w:rPr>
        <w:t>[DISPLAY]</w:t>
      </w:r>
      <w:r w:rsidR="004E1242">
        <w:rPr>
          <w:rFonts w:ascii="Calibri Light" w:hAnsi="Calibri Light" w:cs="Calibri Light"/>
          <w:bCs/>
          <w:color w:val="auto"/>
          <w:sz w:val="24"/>
        </w:rPr>
        <w:t xml:space="preserve"> Thank you for your interest in our survey</w:t>
      </w:r>
      <w:r w:rsidR="00EB7A4A">
        <w:rPr>
          <w:rFonts w:ascii="Calibri Light" w:hAnsi="Calibri Light" w:cs="Calibri Light"/>
          <w:bCs/>
          <w:color w:val="auto"/>
          <w:sz w:val="24"/>
        </w:rPr>
        <w:t xml:space="preserve">. </w:t>
      </w:r>
      <w:r w:rsidR="00AD752F" w:rsidRPr="005048F7">
        <w:rPr>
          <w:rFonts w:ascii="Calibri Light" w:hAnsi="Calibri Light" w:cs="Calibri Light"/>
          <w:color w:val="auto"/>
          <w:sz w:val="24"/>
        </w:rPr>
        <w:t>To start, we would like to better understand how your company is responding to disruption. By disruption, we mean significant change driven by forces that displace business, markets and operating models.</w:t>
      </w:r>
    </w:p>
    <w:p w14:paraId="0286125A" w14:textId="77777777" w:rsidR="002127E7" w:rsidRDefault="002127E7" w:rsidP="004240B5">
      <w:pPr>
        <w:spacing w:after="0" w:line="276" w:lineRule="auto"/>
        <w:rPr>
          <w:rFonts w:ascii="Calibri Light" w:hAnsi="Calibri Light" w:cs="Calibri Light"/>
          <w:bCs/>
          <w:color w:val="auto"/>
          <w:sz w:val="24"/>
        </w:rPr>
      </w:pPr>
    </w:p>
    <w:p w14:paraId="7A636F36" w14:textId="42BDA3EE" w:rsidR="00066123" w:rsidRPr="00F16ED9" w:rsidRDefault="00066123" w:rsidP="00AE6F56">
      <w:pPr>
        <w:spacing w:after="0" w:line="276" w:lineRule="auto"/>
        <w:ind w:left="360" w:hanging="360"/>
        <w:rPr>
          <w:rFonts w:ascii="Calibri Light" w:hAnsi="Calibri Light" w:cs="Calibri Light"/>
          <w:bCs/>
          <w:color w:val="auto"/>
          <w:sz w:val="24"/>
        </w:rPr>
      </w:pPr>
      <w:commentRangeStart w:id="12"/>
      <w:r w:rsidRPr="00F16ED9">
        <w:rPr>
          <w:rFonts w:ascii="Calibri Light" w:hAnsi="Calibri Light" w:cs="Calibri Light"/>
          <w:bCs/>
          <w:color w:val="auto"/>
          <w:sz w:val="24"/>
        </w:rPr>
        <w:t>1</w:t>
      </w:r>
      <w:r w:rsidR="00355B91">
        <w:rPr>
          <w:rFonts w:ascii="Calibri Light" w:hAnsi="Calibri Light" w:cs="Calibri Light"/>
          <w:bCs/>
          <w:color w:val="auto"/>
          <w:sz w:val="24"/>
        </w:rPr>
        <w:t>B</w:t>
      </w:r>
      <w:r w:rsidR="00C612FA">
        <w:rPr>
          <w:rFonts w:ascii="Calibri Light" w:hAnsi="Calibri Light" w:cs="Calibri Light"/>
          <w:bCs/>
          <w:color w:val="auto"/>
          <w:sz w:val="24"/>
        </w:rPr>
        <w:t>.</w:t>
      </w:r>
      <w:commentRangeEnd w:id="12"/>
      <w:r w:rsidR="00DE72AA">
        <w:rPr>
          <w:rStyle w:val="CommentReference"/>
        </w:rPr>
        <w:commentReference w:id="12"/>
      </w:r>
      <w:r w:rsidR="00C612FA">
        <w:rPr>
          <w:rFonts w:ascii="Calibri Light" w:hAnsi="Calibri Light" w:cs="Calibri Light"/>
          <w:bCs/>
          <w:color w:val="auto"/>
          <w:sz w:val="24"/>
        </w:rPr>
        <w:tab/>
      </w:r>
      <w:r w:rsidR="00C612FA">
        <w:rPr>
          <w:rFonts w:ascii="Calibri Light" w:hAnsi="Calibri Light" w:cs="Calibri Light"/>
          <w:bCs/>
          <w:color w:val="auto"/>
          <w:sz w:val="24"/>
        </w:rPr>
        <w:tab/>
      </w:r>
      <w:r w:rsidR="00DC77A6" w:rsidRPr="00F16ED9">
        <w:rPr>
          <w:rFonts w:ascii="Calibri Light" w:hAnsi="Calibri Light" w:cs="Calibri Light"/>
          <w:bCs/>
          <w:color w:val="auto"/>
          <w:sz w:val="24"/>
        </w:rPr>
        <w:t xml:space="preserve">How disrupted </w:t>
      </w:r>
      <w:r w:rsidR="00D1632E" w:rsidRPr="00F16ED9">
        <w:rPr>
          <w:rFonts w:ascii="Calibri Light" w:hAnsi="Calibri Light" w:cs="Calibri Light"/>
          <w:bCs/>
          <w:color w:val="auto"/>
          <w:sz w:val="24"/>
        </w:rPr>
        <w:t xml:space="preserve">would you say your </w:t>
      </w:r>
      <w:r w:rsidR="00DC3CCB" w:rsidRPr="00FD6300">
        <w:rPr>
          <w:rFonts w:ascii="Calibri Light" w:hAnsi="Calibri Light" w:cs="Calibri Light"/>
          <w:color w:val="auto"/>
          <w:sz w:val="24"/>
        </w:rPr>
        <w:t>company</w:t>
      </w:r>
      <w:r w:rsidR="00DC3CCB">
        <w:rPr>
          <w:rFonts w:ascii="Calibri Light" w:hAnsi="Calibri Light" w:cs="Calibri Light"/>
          <w:bCs/>
          <w:color w:val="auto"/>
          <w:sz w:val="24"/>
        </w:rPr>
        <w:t xml:space="preserve"> </w:t>
      </w:r>
      <w:r w:rsidR="00E13CFF" w:rsidRPr="00FD6300">
        <w:rPr>
          <w:rFonts w:ascii="Calibri Light" w:hAnsi="Calibri Light" w:cs="Calibri Light"/>
          <w:color w:val="auto"/>
          <w:sz w:val="24"/>
        </w:rPr>
        <w:t>has</w:t>
      </w:r>
      <w:r w:rsidR="00E13CFF">
        <w:rPr>
          <w:rFonts w:ascii="Calibri Light" w:hAnsi="Calibri Light" w:cs="Calibri Light"/>
          <w:bCs/>
          <w:color w:val="auto"/>
          <w:sz w:val="24"/>
        </w:rPr>
        <w:t xml:space="preserve"> </w:t>
      </w:r>
      <w:r w:rsidR="00D1632E" w:rsidRPr="00F16ED9">
        <w:rPr>
          <w:rFonts w:ascii="Calibri Light" w:hAnsi="Calibri Light" w:cs="Calibri Light"/>
          <w:bCs/>
          <w:color w:val="auto"/>
          <w:sz w:val="24"/>
        </w:rPr>
        <w:t xml:space="preserve">been over the past </w:t>
      </w:r>
      <w:r w:rsidR="00233F76" w:rsidRPr="00B571A4">
        <w:rPr>
          <w:rFonts w:ascii="Calibri Light" w:hAnsi="Calibri Light" w:cs="Calibri Light"/>
          <w:bCs/>
          <w:color w:val="auto"/>
          <w:sz w:val="24"/>
        </w:rPr>
        <w:t xml:space="preserve">year? </w:t>
      </w:r>
      <w:r w:rsidR="000E592C" w:rsidRPr="00BD4E36">
        <w:rPr>
          <w:rFonts w:ascii="Calibri Light" w:hAnsi="Calibri Light" w:cs="Calibri Light"/>
          <w:b/>
          <w:bCs/>
          <w:color w:val="auto"/>
          <w:sz w:val="24"/>
        </w:rPr>
        <w:t xml:space="preserve">[SINGLE </w:t>
      </w:r>
      <w:r w:rsidR="00C612FA">
        <w:rPr>
          <w:rFonts w:ascii="Calibri Light" w:hAnsi="Calibri Light" w:cs="Calibri Light"/>
          <w:b/>
          <w:bCs/>
          <w:color w:val="auto"/>
          <w:sz w:val="24"/>
        </w:rPr>
        <w:tab/>
      </w:r>
      <w:r w:rsidR="000E592C" w:rsidRPr="00BD4E36">
        <w:rPr>
          <w:rFonts w:ascii="Calibri Light" w:hAnsi="Calibri Light" w:cs="Calibri Light"/>
          <w:b/>
          <w:bCs/>
          <w:color w:val="auto"/>
          <w:sz w:val="24"/>
        </w:rPr>
        <w:t>SELECT PER ROW]</w:t>
      </w:r>
    </w:p>
    <w:p w14:paraId="5CE89731" w14:textId="394AED03" w:rsidR="00533D01" w:rsidRPr="00F16ED9" w:rsidRDefault="00533D01" w:rsidP="00533D01">
      <w:pPr>
        <w:spacing w:after="0" w:line="276" w:lineRule="auto"/>
        <w:rPr>
          <w:rFonts w:ascii="Calibri Light" w:hAnsi="Calibri Light" w:cs="Calibri Light"/>
          <w:bCs/>
          <w:color w:val="auto"/>
          <w:sz w:val="24"/>
        </w:rPr>
      </w:pPr>
    </w:p>
    <w:p w14:paraId="5D01B743" w14:textId="0A736D20" w:rsidR="00533D01" w:rsidRPr="00D24C56" w:rsidRDefault="00CF47C7">
      <w:pPr>
        <w:pStyle w:val="ListParagraph"/>
        <w:numPr>
          <w:ilvl w:val="0"/>
          <w:numId w:val="29"/>
        </w:numPr>
        <w:spacing w:after="0" w:line="276" w:lineRule="auto"/>
        <w:ind w:left="1080"/>
        <w:rPr>
          <w:rFonts w:ascii="Calibri Light" w:hAnsi="Calibri Light" w:cs="Calibri Light"/>
          <w:color w:val="auto"/>
          <w:sz w:val="24"/>
        </w:rPr>
      </w:pPr>
      <w:r w:rsidRPr="00D24C56">
        <w:rPr>
          <w:rFonts w:ascii="Calibri Light" w:hAnsi="Calibri Light" w:cs="Calibri Light"/>
          <w:color w:val="auto"/>
          <w:sz w:val="24"/>
        </w:rPr>
        <w:t>1 – Not disrupted at all</w:t>
      </w:r>
    </w:p>
    <w:p w14:paraId="04A96082" w14:textId="092E20B9" w:rsidR="00CF47C7" w:rsidRPr="00D24C56" w:rsidRDefault="00277373">
      <w:pPr>
        <w:pStyle w:val="ListParagraph"/>
        <w:numPr>
          <w:ilvl w:val="0"/>
          <w:numId w:val="29"/>
        </w:numPr>
        <w:spacing w:after="0" w:line="276" w:lineRule="auto"/>
        <w:ind w:left="1080"/>
        <w:rPr>
          <w:rFonts w:ascii="Calibri Light" w:hAnsi="Calibri Light" w:cs="Calibri Light"/>
          <w:color w:val="auto"/>
          <w:sz w:val="24"/>
        </w:rPr>
      </w:pPr>
      <w:r w:rsidRPr="00D24C56">
        <w:rPr>
          <w:rFonts w:ascii="Calibri Light" w:hAnsi="Calibri Light" w:cs="Calibri Light"/>
          <w:color w:val="auto"/>
          <w:sz w:val="24"/>
        </w:rPr>
        <w:t>2</w:t>
      </w:r>
    </w:p>
    <w:p w14:paraId="22C2CD26" w14:textId="49AA003F" w:rsidR="00CF47C7" w:rsidRPr="00D24C56" w:rsidRDefault="00277373">
      <w:pPr>
        <w:pStyle w:val="ListParagraph"/>
        <w:numPr>
          <w:ilvl w:val="0"/>
          <w:numId w:val="29"/>
        </w:numPr>
        <w:spacing w:after="0" w:line="276" w:lineRule="auto"/>
        <w:ind w:left="1080"/>
        <w:rPr>
          <w:rFonts w:ascii="Calibri Light" w:hAnsi="Calibri Light" w:cs="Calibri Light"/>
          <w:color w:val="auto"/>
          <w:sz w:val="24"/>
        </w:rPr>
      </w:pPr>
      <w:r w:rsidRPr="00D24C56">
        <w:rPr>
          <w:rFonts w:ascii="Calibri Light" w:hAnsi="Calibri Light" w:cs="Calibri Light"/>
          <w:color w:val="auto"/>
          <w:sz w:val="24"/>
        </w:rPr>
        <w:t>3</w:t>
      </w:r>
    </w:p>
    <w:p w14:paraId="55336AEB" w14:textId="19D83CB8" w:rsidR="00CF47C7" w:rsidRPr="00D24C56" w:rsidRDefault="00277373">
      <w:pPr>
        <w:pStyle w:val="ListParagraph"/>
        <w:numPr>
          <w:ilvl w:val="0"/>
          <w:numId w:val="29"/>
        </w:numPr>
        <w:spacing w:after="0" w:line="276" w:lineRule="auto"/>
        <w:ind w:left="1080"/>
        <w:rPr>
          <w:rFonts w:ascii="Calibri Light" w:hAnsi="Calibri Light" w:cs="Calibri Light"/>
          <w:color w:val="auto"/>
          <w:sz w:val="24"/>
        </w:rPr>
      </w:pPr>
      <w:r w:rsidRPr="00D24C56">
        <w:rPr>
          <w:rFonts w:ascii="Calibri Light" w:hAnsi="Calibri Light" w:cs="Calibri Light"/>
          <w:color w:val="auto"/>
          <w:sz w:val="24"/>
        </w:rPr>
        <w:t>4</w:t>
      </w:r>
      <w:r w:rsidR="00CF47C7" w:rsidRPr="00D24C56">
        <w:rPr>
          <w:rFonts w:ascii="Calibri Light" w:hAnsi="Calibri Light" w:cs="Calibri Light"/>
          <w:color w:val="auto"/>
          <w:sz w:val="24"/>
        </w:rPr>
        <w:tab/>
      </w:r>
    </w:p>
    <w:p w14:paraId="6180973B" w14:textId="179E0B6E" w:rsidR="00CF47C7" w:rsidRPr="00D24C56" w:rsidRDefault="00CF47C7">
      <w:pPr>
        <w:pStyle w:val="ListParagraph"/>
        <w:numPr>
          <w:ilvl w:val="0"/>
          <w:numId w:val="29"/>
        </w:numPr>
        <w:spacing w:after="0" w:line="276" w:lineRule="auto"/>
        <w:ind w:left="1080"/>
        <w:rPr>
          <w:rFonts w:ascii="Calibri Light" w:hAnsi="Calibri Light" w:cs="Calibri Light"/>
          <w:color w:val="auto"/>
          <w:sz w:val="24"/>
        </w:rPr>
      </w:pPr>
      <w:r w:rsidRPr="00D24C56">
        <w:rPr>
          <w:rFonts w:ascii="Calibri Light" w:hAnsi="Calibri Light" w:cs="Calibri Light"/>
          <w:color w:val="auto"/>
          <w:sz w:val="24"/>
        </w:rPr>
        <w:t>5 – Moderately disrupted</w:t>
      </w:r>
    </w:p>
    <w:p w14:paraId="0565A40B" w14:textId="2529315C" w:rsidR="00CF47C7" w:rsidRPr="00D24C56" w:rsidRDefault="00CF47C7">
      <w:pPr>
        <w:pStyle w:val="ListParagraph"/>
        <w:numPr>
          <w:ilvl w:val="0"/>
          <w:numId w:val="29"/>
        </w:numPr>
        <w:spacing w:after="0" w:line="276" w:lineRule="auto"/>
        <w:ind w:left="1080"/>
        <w:rPr>
          <w:rFonts w:ascii="Calibri Light" w:hAnsi="Calibri Light" w:cs="Calibri Light"/>
          <w:color w:val="auto"/>
          <w:sz w:val="24"/>
        </w:rPr>
      </w:pPr>
      <w:r w:rsidRPr="00D24C56">
        <w:rPr>
          <w:rFonts w:ascii="Calibri Light" w:hAnsi="Calibri Light" w:cs="Calibri Light"/>
          <w:color w:val="auto"/>
          <w:sz w:val="24"/>
        </w:rPr>
        <w:t>6</w:t>
      </w:r>
    </w:p>
    <w:p w14:paraId="2AE9BA26" w14:textId="38576B51" w:rsidR="00277373" w:rsidRPr="00D24C56" w:rsidRDefault="00277373">
      <w:pPr>
        <w:pStyle w:val="ListParagraph"/>
        <w:numPr>
          <w:ilvl w:val="0"/>
          <w:numId w:val="29"/>
        </w:numPr>
        <w:spacing w:after="0" w:line="276" w:lineRule="auto"/>
        <w:ind w:left="1080"/>
        <w:rPr>
          <w:rFonts w:ascii="Calibri Light" w:hAnsi="Calibri Light" w:cs="Calibri Light"/>
          <w:color w:val="auto"/>
          <w:sz w:val="24"/>
        </w:rPr>
      </w:pPr>
      <w:r w:rsidRPr="00D24C56">
        <w:rPr>
          <w:rFonts w:ascii="Calibri Light" w:hAnsi="Calibri Light" w:cs="Calibri Light"/>
          <w:color w:val="auto"/>
          <w:sz w:val="24"/>
        </w:rPr>
        <w:t>7</w:t>
      </w:r>
    </w:p>
    <w:p w14:paraId="78FE8B4A" w14:textId="0CBCD48D" w:rsidR="00277373" w:rsidRPr="00D24C56" w:rsidRDefault="00277373">
      <w:pPr>
        <w:pStyle w:val="ListParagraph"/>
        <w:numPr>
          <w:ilvl w:val="0"/>
          <w:numId w:val="29"/>
        </w:numPr>
        <w:spacing w:after="0" w:line="276" w:lineRule="auto"/>
        <w:ind w:left="1080"/>
        <w:rPr>
          <w:rFonts w:ascii="Calibri Light" w:hAnsi="Calibri Light" w:cs="Calibri Light"/>
          <w:color w:val="auto"/>
          <w:sz w:val="24"/>
        </w:rPr>
      </w:pPr>
      <w:r w:rsidRPr="00D24C56">
        <w:rPr>
          <w:rFonts w:ascii="Calibri Light" w:hAnsi="Calibri Light" w:cs="Calibri Light"/>
          <w:color w:val="auto"/>
          <w:sz w:val="24"/>
        </w:rPr>
        <w:t>8</w:t>
      </w:r>
    </w:p>
    <w:p w14:paraId="5A577BB8" w14:textId="4332DBB2" w:rsidR="00277373" w:rsidRPr="00D24C56" w:rsidRDefault="00277373">
      <w:pPr>
        <w:pStyle w:val="ListParagraph"/>
        <w:numPr>
          <w:ilvl w:val="0"/>
          <w:numId w:val="29"/>
        </w:numPr>
        <w:spacing w:after="0" w:line="276" w:lineRule="auto"/>
        <w:ind w:left="1080"/>
        <w:rPr>
          <w:rFonts w:ascii="Calibri Light" w:hAnsi="Calibri Light" w:cs="Calibri Light"/>
          <w:color w:val="auto"/>
          <w:sz w:val="24"/>
        </w:rPr>
      </w:pPr>
      <w:r w:rsidRPr="00D24C56">
        <w:rPr>
          <w:rFonts w:ascii="Calibri Light" w:hAnsi="Calibri Light" w:cs="Calibri Light"/>
          <w:color w:val="auto"/>
          <w:sz w:val="24"/>
        </w:rPr>
        <w:t>9 – Extremely disrupted</w:t>
      </w:r>
    </w:p>
    <w:p w14:paraId="3F1AFDC6" w14:textId="77777777" w:rsidR="00041F79" w:rsidRDefault="00041F79" w:rsidP="00041F79">
      <w:pPr>
        <w:spacing w:after="0" w:line="276" w:lineRule="auto"/>
        <w:rPr>
          <w:rFonts w:ascii="Calibri Light" w:hAnsi="Calibri Light" w:cs="Calibri Light"/>
          <w:b/>
          <w:strike/>
          <w:color w:val="auto"/>
          <w:sz w:val="24"/>
        </w:rPr>
      </w:pPr>
    </w:p>
    <w:p w14:paraId="2D143681" w14:textId="5BBC4042" w:rsidR="00C9578D" w:rsidRDefault="006635B8" w:rsidP="00C9578D">
      <w:pPr>
        <w:spacing w:after="0" w:line="276" w:lineRule="auto"/>
        <w:ind w:left="720" w:hanging="720"/>
        <w:rPr>
          <w:rFonts w:ascii="Calibri Light" w:hAnsi="Calibri Light" w:cs="Calibri Light"/>
          <w:b/>
          <w:color w:val="auto"/>
          <w:sz w:val="24"/>
        </w:rPr>
      </w:pPr>
      <w:r>
        <w:rPr>
          <w:rFonts w:ascii="Calibri Light" w:hAnsi="Calibri Light" w:cs="Calibri Light"/>
          <w:color w:val="auto"/>
          <w:sz w:val="24"/>
        </w:rPr>
        <w:t>2_23</w:t>
      </w:r>
      <w:r w:rsidR="00C9578D">
        <w:rPr>
          <w:rFonts w:ascii="Calibri Light" w:hAnsi="Calibri Light" w:cs="Calibri Light"/>
          <w:color w:val="auto"/>
          <w:sz w:val="24"/>
        </w:rPr>
        <w:t>.</w:t>
      </w:r>
      <w:r w:rsidR="00C9578D" w:rsidRPr="00C13AAE">
        <w:rPr>
          <w:rFonts w:ascii="Calibri Light" w:hAnsi="Calibri Light" w:cs="Calibri Light"/>
          <w:color w:val="auto"/>
          <w:sz w:val="24"/>
        </w:rPr>
        <w:t xml:space="preserve"> Where would you say your company falls on the following spectrum regarding disruption?</w:t>
      </w:r>
      <w:r w:rsidR="00C9578D">
        <w:rPr>
          <w:rFonts w:ascii="Calibri Light" w:hAnsi="Calibri Light" w:cs="Calibri Light"/>
          <w:color w:val="auto"/>
          <w:sz w:val="24"/>
        </w:rPr>
        <w:t xml:space="preserve"> </w:t>
      </w:r>
      <w:r w:rsidR="00C9578D" w:rsidRPr="001825B9">
        <w:rPr>
          <w:rFonts w:ascii="Calibri Light" w:hAnsi="Calibri Light" w:cs="Calibri Light"/>
          <w:b/>
          <w:color w:val="auto"/>
          <w:sz w:val="24"/>
        </w:rPr>
        <w:t>[SINGLE SELECT]</w:t>
      </w:r>
    </w:p>
    <w:p w14:paraId="73E6B2D1" w14:textId="77777777" w:rsidR="00C01C29" w:rsidRPr="00C13AAE" w:rsidRDefault="00C01C29" w:rsidP="00C9578D">
      <w:pPr>
        <w:spacing w:after="0" w:line="276" w:lineRule="auto"/>
        <w:ind w:left="720" w:hanging="720"/>
        <w:rPr>
          <w:rFonts w:ascii="Calibri Light" w:hAnsi="Calibri Light" w:cs="Calibri Light"/>
          <w:bCs/>
          <w:color w:val="auto"/>
          <w:sz w:val="24"/>
        </w:rPr>
      </w:pPr>
    </w:p>
    <w:p w14:paraId="7B7BBA31" w14:textId="12A30F20" w:rsidR="00C9578D" w:rsidRPr="00B75F41" w:rsidRDefault="00C9578D" w:rsidP="00BB4F5D">
      <w:pPr>
        <w:pStyle w:val="ListParagraph"/>
        <w:numPr>
          <w:ilvl w:val="0"/>
          <w:numId w:val="90"/>
        </w:numPr>
        <w:spacing w:after="0" w:line="240" w:lineRule="auto"/>
        <w:rPr>
          <w:rFonts w:ascii="Calibri Light" w:hAnsi="Calibri Light" w:cs="Calibri Light"/>
          <w:color w:val="auto"/>
          <w:sz w:val="24"/>
        </w:rPr>
      </w:pPr>
      <w:r w:rsidRPr="00B75F41">
        <w:rPr>
          <w:rFonts w:ascii="Calibri Light" w:hAnsi="Calibri Light" w:cs="Calibri Light"/>
          <w:color w:val="auto"/>
          <w:sz w:val="24"/>
        </w:rPr>
        <w:t>We always drive disruption in our industry</w:t>
      </w:r>
    </w:p>
    <w:p w14:paraId="54A2E701" w14:textId="77777777" w:rsidR="00C9578D" w:rsidRPr="00B75F41" w:rsidRDefault="00C9578D" w:rsidP="00BB4F5D">
      <w:pPr>
        <w:pStyle w:val="ListParagraph"/>
        <w:numPr>
          <w:ilvl w:val="0"/>
          <w:numId w:val="90"/>
        </w:numPr>
        <w:spacing w:after="0" w:line="240" w:lineRule="auto"/>
        <w:rPr>
          <w:rFonts w:ascii="Calibri Light" w:hAnsi="Calibri Light" w:cs="Calibri Light"/>
          <w:color w:val="auto"/>
          <w:sz w:val="24"/>
        </w:rPr>
      </w:pPr>
      <w:r w:rsidRPr="00B75F41">
        <w:rPr>
          <w:rFonts w:ascii="Calibri Light" w:hAnsi="Calibri Light" w:cs="Calibri Light"/>
          <w:color w:val="auto"/>
          <w:sz w:val="24"/>
        </w:rPr>
        <w:t>We drive disruption in our industry more often than we react to it</w:t>
      </w:r>
    </w:p>
    <w:p w14:paraId="0884FF49" w14:textId="77777777" w:rsidR="00C9578D" w:rsidRPr="00B75F41" w:rsidRDefault="00C9578D" w:rsidP="00BB4F5D">
      <w:pPr>
        <w:pStyle w:val="ListParagraph"/>
        <w:numPr>
          <w:ilvl w:val="0"/>
          <w:numId w:val="90"/>
        </w:numPr>
        <w:spacing w:after="0" w:line="240" w:lineRule="auto"/>
        <w:rPr>
          <w:rFonts w:ascii="Calibri Light" w:hAnsi="Calibri Light" w:cs="Calibri Light"/>
          <w:color w:val="auto"/>
          <w:sz w:val="24"/>
        </w:rPr>
      </w:pPr>
      <w:r w:rsidRPr="00B75F41">
        <w:rPr>
          <w:rFonts w:ascii="Calibri Light" w:hAnsi="Calibri Light" w:cs="Calibri Light"/>
          <w:color w:val="auto"/>
          <w:sz w:val="24"/>
        </w:rPr>
        <w:t>We are in the middle of the pack in our industry in driving disruption</w:t>
      </w:r>
    </w:p>
    <w:p w14:paraId="619EB204" w14:textId="77777777" w:rsidR="00C9578D" w:rsidRPr="00B75F41" w:rsidRDefault="00C9578D" w:rsidP="00BB4F5D">
      <w:pPr>
        <w:pStyle w:val="ListParagraph"/>
        <w:numPr>
          <w:ilvl w:val="0"/>
          <w:numId w:val="90"/>
        </w:numPr>
        <w:spacing w:after="0" w:line="240" w:lineRule="auto"/>
        <w:rPr>
          <w:rFonts w:ascii="Calibri Light" w:hAnsi="Calibri Light" w:cs="Calibri Light"/>
          <w:color w:val="auto"/>
          <w:sz w:val="24"/>
        </w:rPr>
      </w:pPr>
      <w:r w:rsidRPr="00B75F41">
        <w:rPr>
          <w:rFonts w:ascii="Calibri Light" w:hAnsi="Calibri Light" w:cs="Calibri Light"/>
          <w:color w:val="auto"/>
          <w:sz w:val="24"/>
        </w:rPr>
        <w:t>We react to disruption in our industry more often than drive it</w:t>
      </w:r>
    </w:p>
    <w:p w14:paraId="36D88FDF" w14:textId="113CB955" w:rsidR="00C9578D" w:rsidRPr="00B75F41" w:rsidRDefault="00C9578D" w:rsidP="00BB4F5D">
      <w:pPr>
        <w:pStyle w:val="ListParagraph"/>
        <w:numPr>
          <w:ilvl w:val="0"/>
          <w:numId w:val="90"/>
        </w:numPr>
        <w:spacing w:after="0" w:line="240" w:lineRule="auto"/>
        <w:rPr>
          <w:rFonts w:ascii="Calibri Light" w:hAnsi="Calibri Light" w:cs="Calibri Light"/>
          <w:color w:val="auto"/>
          <w:sz w:val="24"/>
        </w:rPr>
      </w:pPr>
      <w:r w:rsidRPr="00B75F41">
        <w:rPr>
          <w:rFonts w:ascii="Calibri Light" w:hAnsi="Calibri Light" w:cs="Calibri Light"/>
          <w:color w:val="auto"/>
          <w:sz w:val="24"/>
        </w:rPr>
        <w:t>We always react to disruption in our industry</w:t>
      </w:r>
    </w:p>
    <w:p w14:paraId="0DD977D9" w14:textId="77777777" w:rsidR="00C9578D" w:rsidRDefault="00C9578D" w:rsidP="00C9578D">
      <w:pPr>
        <w:pStyle w:val="ListParagraph"/>
        <w:spacing w:after="0" w:line="240" w:lineRule="auto"/>
        <w:ind w:left="1080"/>
        <w:rPr>
          <w:rFonts w:ascii="Calibri Light" w:hAnsi="Calibri Light" w:cs="Calibri Light"/>
          <w:color w:val="auto"/>
          <w:sz w:val="24"/>
          <w:highlight w:val="yellow"/>
        </w:rPr>
      </w:pPr>
    </w:p>
    <w:p w14:paraId="59FEDE52" w14:textId="28E8F8E0" w:rsidR="00611E10" w:rsidRPr="009C5AEF" w:rsidRDefault="00611E10" w:rsidP="00611E10">
      <w:pPr>
        <w:spacing w:after="0" w:line="276" w:lineRule="auto"/>
        <w:rPr>
          <w:rFonts w:ascii="Calibri Light" w:hAnsi="Calibri Light" w:cs="Calibri Light"/>
          <w:color w:val="auto"/>
          <w:sz w:val="24"/>
        </w:rPr>
      </w:pPr>
      <w:commentRangeStart w:id="13"/>
      <w:r w:rsidRPr="009C5AEF">
        <w:rPr>
          <w:rFonts w:ascii="Calibri Light" w:hAnsi="Calibri Light" w:cs="Calibri Light"/>
          <w:color w:val="auto"/>
          <w:sz w:val="24"/>
        </w:rPr>
        <w:t>6</w:t>
      </w:r>
      <w:r w:rsidR="00355B91">
        <w:rPr>
          <w:rFonts w:ascii="Calibri Light" w:hAnsi="Calibri Light" w:cs="Calibri Light"/>
          <w:color w:val="auto"/>
          <w:sz w:val="24"/>
        </w:rPr>
        <w:t>_22</w:t>
      </w:r>
      <w:r w:rsidRPr="009C5AEF">
        <w:rPr>
          <w:rFonts w:ascii="Calibri Light" w:hAnsi="Calibri Light" w:cs="Calibri Light"/>
          <w:color w:val="auto"/>
          <w:sz w:val="24"/>
        </w:rPr>
        <w:t>.</w:t>
      </w:r>
      <w:commentRangeEnd w:id="13"/>
      <w:r w:rsidR="005F392F">
        <w:rPr>
          <w:rStyle w:val="CommentReference"/>
        </w:rPr>
        <w:commentReference w:id="13"/>
      </w:r>
      <w:r>
        <w:rPr>
          <w:rFonts w:ascii="Calibri Light" w:hAnsi="Calibri Light" w:cs="Calibri Light"/>
          <w:color w:val="auto"/>
          <w:sz w:val="24"/>
        </w:rPr>
        <w:tab/>
      </w:r>
      <w:r w:rsidRPr="009C5AEF">
        <w:rPr>
          <w:rFonts w:ascii="Calibri Light" w:hAnsi="Calibri Light" w:cs="Calibri Light"/>
          <w:color w:val="auto"/>
          <w:sz w:val="24"/>
        </w:rPr>
        <w:t xml:space="preserve">When do you expect your company’s business model will need to change due to </w:t>
      </w:r>
      <w:r>
        <w:rPr>
          <w:rFonts w:ascii="Calibri Light" w:hAnsi="Calibri Light" w:cs="Calibri Light"/>
          <w:color w:val="auto"/>
          <w:sz w:val="24"/>
        </w:rPr>
        <w:tab/>
      </w:r>
      <w:r w:rsidRPr="009C5AEF">
        <w:rPr>
          <w:rFonts w:ascii="Calibri Light" w:hAnsi="Calibri Light" w:cs="Calibri Light"/>
          <w:color w:val="auto"/>
          <w:sz w:val="24"/>
        </w:rPr>
        <w:t xml:space="preserve">disruptive forces? </w:t>
      </w:r>
      <w:r w:rsidRPr="009C5AEF">
        <w:rPr>
          <w:rFonts w:ascii="Calibri Light" w:hAnsi="Calibri Light" w:cs="Calibri Light"/>
          <w:b/>
          <w:color w:val="auto"/>
          <w:sz w:val="24"/>
        </w:rPr>
        <w:t>[SINGLE SELECT]</w:t>
      </w:r>
    </w:p>
    <w:p w14:paraId="21A3D399" w14:textId="77777777" w:rsidR="00611E10" w:rsidRPr="009C5AEF" w:rsidRDefault="00611E10" w:rsidP="00611E10">
      <w:pPr>
        <w:spacing w:after="0" w:line="276" w:lineRule="auto"/>
        <w:rPr>
          <w:rFonts w:ascii="Calibri Light" w:hAnsi="Calibri Light" w:cs="Calibri Light"/>
          <w:b/>
          <w:color w:val="auto"/>
          <w:sz w:val="24"/>
        </w:rPr>
      </w:pPr>
    </w:p>
    <w:p w14:paraId="24F945F6" w14:textId="77777777" w:rsidR="00611E10" w:rsidRPr="009C5AEF" w:rsidRDefault="00611E10">
      <w:pPr>
        <w:pStyle w:val="ListParagraph"/>
        <w:numPr>
          <w:ilvl w:val="0"/>
          <w:numId w:val="21"/>
        </w:numPr>
        <w:spacing w:after="0" w:line="276" w:lineRule="auto"/>
        <w:ind w:left="1080"/>
        <w:rPr>
          <w:rFonts w:ascii="Calibri Light" w:hAnsi="Calibri Light" w:cs="Calibri Light"/>
          <w:color w:val="auto"/>
          <w:sz w:val="24"/>
        </w:rPr>
      </w:pPr>
      <w:r w:rsidRPr="009C5AEF">
        <w:rPr>
          <w:rFonts w:ascii="Calibri Light" w:hAnsi="Calibri Light" w:cs="Calibri Light"/>
          <w:color w:val="auto"/>
          <w:sz w:val="24"/>
        </w:rPr>
        <w:lastRenderedPageBreak/>
        <w:t>It is changing now</w:t>
      </w:r>
    </w:p>
    <w:p w14:paraId="09FDBCBF" w14:textId="77777777" w:rsidR="00611E10" w:rsidRPr="009C5AEF" w:rsidRDefault="00611E10">
      <w:pPr>
        <w:pStyle w:val="ListParagraph"/>
        <w:numPr>
          <w:ilvl w:val="0"/>
          <w:numId w:val="21"/>
        </w:numPr>
        <w:spacing w:after="0" w:line="276" w:lineRule="auto"/>
        <w:ind w:left="1080"/>
        <w:rPr>
          <w:rFonts w:ascii="Calibri Light" w:hAnsi="Calibri Light" w:cs="Calibri Light"/>
          <w:color w:val="auto"/>
          <w:sz w:val="24"/>
        </w:rPr>
      </w:pPr>
      <w:r w:rsidRPr="009C5AEF">
        <w:rPr>
          <w:rFonts w:ascii="Calibri Light" w:hAnsi="Calibri Light" w:cs="Calibri Light"/>
          <w:color w:val="auto"/>
          <w:sz w:val="24"/>
        </w:rPr>
        <w:t>Within the next year</w:t>
      </w:r>
    </w:p>
    <w:p w14:paraId="663E9EB6" w14:textId="77777777" w:rsidR="00611E10" w:rsidRPr="009C5AEF" w:rsidRDefault="00611E10">
      <w:pPr>
        <w:pStyle w:val="ListParagraph"/>
        <w:numPr>
          <w:ilvl w:val="0"/>
          <w:numId w:val="21"/>
        </w:numPr>
        <w:spacing w:after="0" w:line="276" w:lineRule="auto"/>
        <w:ind w:left="1080"/>
        <w:rPr>
          <w:rFonts w:ascii="Calibri Light" w:hAnsi="Calibri Light" w:cs="Calibri Light"/>
          <w:color w:val="auto"/>
          <w:sz w:val="24"/>
        </w:rPr>
      </w:pPr>
      <w:r w:rsidRPr="009C5AEF">
        <w:rPr>
          <w:rFonts w:ascii="Calibri Light" w:hAnsi="Calibri Light" w:cs="Calibri Light"/>
          <w:color w:val="auto"/>
          <w:sz w:val="24"/>
        </w:rPr>
        <w:t>Within 1 to 3 years</w:t>
      </w:r>
    </w:p>
    <w:p w14:paraId="0B5B9638" w14:textId="77777777" w:rsidR="00611E10" w:rsidRPr="009C5AEF" w:rsidRDefault="00611E10">
      <w:pPr>
        <w:pStyle w:val="ListParagraph"/>
        <w:numPr>
          <w:ilvl w:val="0"/>
          <w:numId w:val="21"/>
        </w:numPr>
        <w:spacing w:after="0" w:line="276" w:lineRule="auto"/>
        <w:ind w:left="1080"/>
        <w:rPr>
          <w:rFonts w:ascii="Calibri Light" w:hAnsi="Calibri Light" w:cs="Calibri Light"/>
          <w:color w:val="auto"/>
          <w:sz w:val="24"/>
        </w:rPr>
      </w:pPr>
      <w:r w:rsidRPr="009C5AEF">
        <w:rPr>
          <w:rFonts w:ascii="Calibri Light" w:hAnsi="Calibri Light" w:cs="Calibri Light"/>
          <w:color w:val="auto"/>
          <w:sz w:val="24"/>
        </w:rPr>
        <w:t>More than 3 years</w:t>
      </w:r>
    </w:p>
    <w:p w14:paraId="071CAEFA" w14:textId="77777777" w:rsidR="00611E10" w:rsidRDefault="00611E10" w:rsidP="00611E10">
      <w:pPr>
        <w:spacing w:after="0" w:line="240" w:lineRule="auto"/>
        <w:rPr>
          <w:rFonts w:ascii="Calibri Light" w:hAnsi="Calibri Light" w:cs="Calibri Light"/>
          <w:color w:val="auto"/>
          <w:sz w:val="24"/>
          <w:highlight w:val="yellow"/>
        </w:rPr>
      </w:pPr>
    </w:p>
    <w:p w14:paraId="16B14EFB" w14:textId="1120AA32" w:rsidR="00611E10" w:rsidRPr="00747E34" w:rsidRDefault="005F392F" w:rsidP="00611E10">
      <w:pPr>
        <w:pStyle w:val="Subhead1"/>
        <w:spacing w:after="0" w:line="240" w:lineRule="auto"/>
        <w:rPr>
          <w:rFonts w:ascii="Calibri Light" w:hAnsi="Calibri Light" w:cs="Calibri Light"/>
          <w:b w:val="0"/>
          <w:color w:val="auto"/>
          <w:sz w:val="24"/>
        </w:rPr>
      </w:pPr>
      <w:commentRangeStart w:id="14"/>
      <w:commentRangeStart w:id="15"/>
      <w:r>
        <w:rPr>
          <w:rFonts w:ascii="Calibri Light" w:hAnsi="Calibri Light" w:cs="Calibri Light"/>
          <w:b w:val="0"/>
          <w:color w:val="auto"/>
          <w:sz w:val="24"/>
        </w:rPr>
        <w:t>7</w:t>
      </w:r>
      <w:r w:rsidR="00611E10">
        <w:rPr>
          <w:rFonts w:ascii="Calibri Light" w:hAnsi="Calibri Light" w:cs="Calibri Light"/>
          <w:b w:val="0"/>
          <w:color w:val="auto"/>
          <w:sz w:val="24"/>
        </w:rPr>
        <w:t>.</w:t>
      </w:r>
      <w:commentRangeEnd w:id="14"/>
      <w:r>
        <w:rPr>
          <w:rStyle w:val="CommentReference"/>
          <w:b w:val="0"/>
          <w:color w:val="646464"/>
        </w:rPr>
        <w:commentReference w:id="14"/>
      </w:r>
      <w:commentRangeEnd w:id="15"/>
      <w:r w:rsidR="00DB1837">
        <w:rPr>
          <w:rStyle w:val="CommentReference"/>
          <w:b w:val="0"/>
          <w:color w:val="646464"/>
        </w:rPr>
        <w:commentReference w:id="15"/>
      </w:r>
      <w:r w:rsidR="00611E10">
        <w:rPr>
          <w:rFonts w:ascii="Calibri Light" w:hAnsi="Calibri Light" w:cs="Calibri Light"/>
          <w:b w:val="0"/>
          <w:color w:val="auto"/>
          <w:sz w:val="24"/>
        </w:rPr>
        <w:tab/>
      </w:r>
      <w:r w:rsidR="00611E10" w:rsidRPr="0079734F">
        <w:rPr>
          <w:rFonts w:ascii="Calibri Light" w:hAnsi="Calibri Light" w:cs="Calibri Light"/>
          <w:b w:val="0"/>
          <w:color w:val="auto"/>
          <w:sz w:val="24"/>
        </w:rPr>
        <w:t xml:space="preserve">How strongly do you agree or disagree with the following statements? </w:t>
      </w:r>
      <w:r w:rsidR="00611E10" w:rsidRPr="00747E34">
        <w:rPr>
          <w:rFonts w:ascii="Calibri Light" w:hAnsi="Calibri Light" w:cs="Calibri Light"/>
          <w:bCs/>
          <w:color w:val="auto"/>
          <w:sz w:val="24"/>
        </w:rPr>
        <w:t xml:space="preserve">[RANDOMIZE] </w:t>
      </w:r>
      <w:r w:rsidR="00611E10">
        <w:rPr>
          <w:rFonts w:ascii="Calibri Light" w:hAnsi="Calibri Light" w:cs="Calibri Light"/>
          <w:bCs/>
          <w:color w:val="auto"/>
          <w:sz w:val="24"/>
        </w:rPr>
        <w:tab/>
      </w:r>
      <w:r w:rsidR="00611E10" w:rsidRPr="00747E34">
        <w:rPr>
          <w:rFonts w:ascii="Calibri Light" w:hAnsi="Calibri Light" w:cs="Calibri Light"/>
          <w:bCs/>
          <w:color w:val="auto"/>
          <w:sz w:val="24"/>
        </w:rPr>
        <w:t>[SINGLE SELECT PER ROW]</w:t>
      </w:r>
    </w:p>
    <w:tbl>
      <w:tblPr>
        <w:tblStyle w:val="TableGrid"/>
        <w:tblW w:w="9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0"/>
        <w:gridCol w:w="1184"/>
        <w:gridCol w:w="1243"/>
        <w:gridCol w:w="1245"/>
        <w:gridCol w:w="1008"/>
      </w:tblGrid>
      <w:tr w:rsidR="00611E10" w14:paraId="41B8C329" w14:textId="77777777">
        <w:tc>
          <w:tcPr>
            <w:tcW w:w="5040" w:type="dxa"/>
          </w:tcPr>
          <w:p w14:paraId="2B2FC3BC" w14:textId="77777777" w:rsidR="00611E10" w:rsidRDefault="00611E10">
            <w:pPr>
              <w:spacing w:after="160" w:line="276" w:lineRule="auto"/>
              <w:rPr>
                <w:rFonts w:ascii="Calibri Light" w:hAnsi="Calibri Light" w:cs="Calibri Light"/>
                <w:bCs/>
                <w:color w:val="auto"/>
                <w:sz w:val="24"/>
              </w:rPr>
            </w:pPr>
          </w:p>
        </w:tc>
        <w:tc>
          <w:tcPr>
            <w:tcW w:w="1184" w:type="dxa"/>
            <w:vAlign w:val="center"/>
          </w:tcPr>
          <w:p w14:paraId="6274C0E3" w14:textId="77777777" w:rsidR="00611E10" w:rsidRDefault="00611E10">
            <w:pPr>
              <w:spacing w:after="160" w:line="276" w:lineRule="auto"/>
              <w:rPr>
                <w:rFonts w:ascii="Calibri Light" w:hAnsi="Calibri Light" w:cs="Calibri Light"/>
                <w:bCs/>
                <w:color w:val="auto"/>
                <w:sz w:val="24"/>
              </w:rPr>
            </w:pPr>
            <w:r>
              <w:rPr>
                <w:rFonts w:ascii="Calibri Light" w:hAnsi="Calibri Light" w:cs="Calibri Light"/>
                <w:bCs/>
                <w:color w:val="auto"/>
                <w:sz w:val="24"/>
              </w:rPr>
              <w:t xml:space="preserve">Strongly disagree   </w:t>
            </w:r>
          </w:p>
        </w:tc>
        <w:tc>
          <w:tcPr>
            <w:tcW w:w="1243" w:type="dxa"/>
            <w:vAlign w:val="center"/>
          </w:tcPr>
          <w:p w14:paraId="3418AA25" w14:textId="77777777" w:rsidR="00611E10" w:rsidRDefault="00611E10">
            <w:pPr>
              <w:spacing w:after="160" w:line="276" w:lineRule="auto"/>
              <w:rPr>
                <w:rFonts w:ascii="Calibri Light" w:hAnsi="Calibri Light" w:cs="Calibri Light"/>
                <w:bCs/>
                <w:color w:val="auto"/>
                <w:sz w:val="24"/>
              </w:rPr>
            </w:pPr>
            <w:r>
              <w:rPr>
                <w:rFonts w:ascii="Calibri Light" w:hAnsi="Calibri Light" w:cs="Calibri Light"/>
                <w:bCs/>
                <w:color w:val="auto"/>
                <w:sz w:val="24"/>
              </w:rPr>
              <w:t xml:space="preserve">Somewhat disagree </w:t>
            </w:r>
          </w:p>
        </w:tc>
        <w:tc>
          <w:tcPr>
            <w:tcW w:w="1245" w:type="dxa"/>
            <w:vAlign w:val="center"/>
          </w:tcPr>
          <w:p w14:paraId="31441393" w14:textId="77777777" w:rsidR="00611E10" w:rsidRDefault="00611E10">
            <w:pPr>
              <w:spacing w:after="160" w:line="276" w:lineRule="auto"/>
              <w:rPr>
                <w:rFonts w:ascii="Calibri Light" w:hAnsi="Calibri Light" w:cs="Calibri Light"/>
                <w:bCs/>
                <w:color w:val="auto"/>
                <w:sz w:val="24"/>
              </w:rPr>
            </w:pPr>
            <w:r>
              <w:rPr>
                <w:rFonts w:ascii="Calibri Light" w:hAnsi="Calibri Light" w:cs="Calibri Light"/>
                <w:bCs/>
                <w:color w:val="auto"/>
                <w:sz w:val="24"/>
              </w:rPr>
              <w:t xml:space="preserve">Somewhat agree </w:t>
            </w:r>
          </w:p>
        </w:tc>
        <w:tc>
          <w:tcPr>
            <w:tcW w:w="1008" w:type="dxa"/>
          </w:tcPr>
          <w:p w14:paraId="1BAFC8D8" w14:textId="77777777" w:rsidR="00611E10" w:rsidRDefault="00611E10">
            <w:pPr>
              <w:spacing w:after="160" w:line="276" w:lineRule="auto"/>
              <w:rPr>
                <w:rFonts w:ascii="Calibri Light" w:hAnsi="Calibri Light" w:cs="Calibri Light"/>
                <w:bCs/>
                <w:color w:val="auto"/>
                <w:sz w:val="24"/>
              </w:rPr>
            </w:pPr>
            <w:r>
              <w:rPr>
                <w:rFonts w:ascii="Calibri Light" w:hAnsi="Calibri Light" w:cs="Calibri Light"/>
                <w:bCs/>
                <w:color w:val="auto"/>
                <w:sz w:val="24"/>
              </w:rPr>
              <w:t xml:space="preserve">Strongly agree </w:t>
            </w:r>
          </w:p>
        </w:tc>
      </w:tr>
      <w:tr w:rsidR="00611E10" w14:paraId="43A423E0" w14:textId="77777777">
        <w:trPr>
          <w:trHeight w:val="756"/>
        </w:trPr>
        <w:tc>
          <w:tcPr>
            <w:tcW w:w="5040" w:type="dxa"/>
            <w:vAlign w:val="center"/>
          </w:tcPr>
          <w:p w14:paraId="6823DAAD" w14:textId="3A0BB24B" w:rsidR="00611E10" w:rsidRPr="00AB6183" w:rsidRDefault="00B55A1F">
            <w:pPr>
              <w:pStyle w:val="ListParagraph"/>
              <w:numPr>
                <w:ilvl w:val="0"/>
                <w:numId w:val="4"/>
              </w:numPr>
              <w:spacing w:after="0" w:line="276" w:lineRule="auto"/>
              <w:ind w:left="936"/>
              <w:rPr>
                <w:rFonts w:ascii="Calibri Light" w:hAnsi="Calibri Light" w:cs="Calibri Light"/>
                <w:bCs/>
                <w:color w:val="auto"/>
                <w:sz w:val="24"/>
                <w:highlight w:val="yellow"/>
              </w:rPr>
            </w:pPr>
            <w:r w:rsidRPr="00AB6183">
              <w:rPr>
                <w:rFonts w:ascii="Calibri Light" w:hAnsi="Calibri Light" w:cs="Calibri Light"/>
                <w:bCs/>
                <w:color w:val="auto"/>
                <w:sz w:val="24"/>
                <w:highlight w:val="yellow"/>
              </w:rPr>
              <w:t xml:space="preserve">My executive team lacks the agility needed to combat </w:t>
            </w:r>
            <w:r w:rsidR="00236D06" w:rsidRPr="00AB6183">
              <w:rPr>
                <w:rFonts w:ascii="Calibri Light" w:hAnsi="Calibri Light" w:cs="Calibri Light"/>
                <w:bCs/>
                <w:color w:val="auto"/>
                <w:sz w:val="24"/>
                <w:highlight w:val="yellow"/>
              </w:rPr>
              <w:t>disruptive forces</w:t>
            </w:r>
            <w:r w:rsidR="00611E10" w:rsidRPr="00AB6183">
              <w:rPr>
                <w:rFonts w:ascii="Calibri Light" w:hAnsi="Calibri Light" w:cs="Calibri Light"/>
                <w:bCs/>
                <w:color w:val="auto"/>
                <w:sz w:val="24"/>
                <w:highlight w:val="yellow"/>
              </w:rPr>
              <w:t xml:space="preserve"> </w:t>
            </w:r>
          </w:p>
        </w:tc>
        <w:tc>
          <w:tcPr>
            <w:tcW w:w="1184" w:type="dxa"/>
            <w:vAlign w:val="center"/>
          </w:tcPr>
          <w:p w14:paraId="4289166F" w14:textId="77777777" w:rsidR="00611E10" w:rsidRDefault="00611E10">
            <w:pPr>
              <w:spacing w:after="0" w:line="276" w:lineRule="auto"/>
              <w:jc w:val="center"/>
              <w:rPr>
                <w:rFonts w:ascii="Calibri Light" w:hAnsi="Calibri Light" w:cs="Calibri Light"/>
                <w:bCs/>
                <w:color w:val="auto"/>
                <w:sz w:val="24"/>
              </w:rPr>
            </w:pPr>
            <w:r>
              <w:rPr>
                <w:rFonts w:ascii="Calibri Light" w:hAnsi="Calibri Light" w:cs="Calibri Light"/>
                <w:bCs/>
                <w:color w:val="auto"/>
                <w:sz w:val="24"/>
              </w:rPr>
              <w:t>1</w:t>
            </w:r>
          </w:p>
        </w:tc>
        <w:tc>
          <w:tcPr>
            <w:tcW w:w="1243" w:type="dxa"/>
            <w:vAlign w:val="center"/>
          </w:tcPr>
          <w:p w14:paraId="202E7645" w14:textId="77777777" w:rsidR="00611E10" w:rsidRDefault="00611E10">
            <w:pPr>
              <w:spacing w:after="0" w:line="276" w:lineRule="auto"/>
              <w:jc w:val="center"/>
              <w:rPr>
                <w:rFonts w:ascii="Calibri Light" w:hAnsi="Calibri Light" w:cs="Calibri Light"/>
                <w:bCs/>
                <w:color w:val="auto"/>
                <w:sz w:val="24"/>
              </w:rPr>
            </w:pPr>
            <w:r>
              <w:rPr>
                <w:rFonts w:ascii="Calibri Light" w:hAnsi="Calibri Light" w:cs="Calibri Light"/>
                <w:bCs/>
                <w:color w:val="auto"/>
                <w:sz w:val="24"/>
              </w:rPr>
              <w:t>2</w:t>
            </w:r>
          </w:p>
        </w:tc>
        <w:tc>
          <w:tcPr>
            <w:tcW w:w="1245" w:type="dxa"/>
            <w:vAlign w:val="center"/>
          </w:tcPr>
          <w:p w14:paraId="317BF5A8" w14:textId="77777777" w:rsidR="00611E10" w:rsidRDefault="00611E10">
            <w:pPr>
              <w:spacing w:after="0" w:line="276" w:lineRule="auto"/>
              <w:jc w:val="center"/>
              <w:rPr>
                <w:rFonts w:ascii="Calibri Light" w:hAnsi="Calibri Light" w:cs="Calibri Light"/>
                <w:bCs/>
                <w:color w:val="auto"/>
                <w:sz w:val="24"/>
              </w:rPr>
            </w:pPr>
            <w:r>
              <w:rPr>
                <w:rFonts w:ascii="Calibri Light" w:hAnsi="Calibri Light" w:cs="Calibri Light"/>
                <w:bCs/>
                <w:color w:val="auto"/>
                <w:sz w:val="24"/>
              </w:rPr>
              <w:t>3</w:t>
            </w:r>
          </w:p>
        </w:tc>
        <w:tc>
          <w:tcPr>
            <w:tcW w:w="1008" w:type="dxa"/>
            <w:vAlign w:val="center"/>
          </w:tcPr>
          <w:p w14:paraId="7B8BF788" w14:textId="77777777" w:rsidR="00611E10" w:rsidRPr="00CA78F6" w:rsidRDefault="00611E10">
            <w:pPr>
              <w:spacing w:after="0" w:line="276" w:lineRule="auto"/>
              <w:jc w:val="center"/>
              <w:rPr>
                <w:rFonts w:ascii="Calibri Light" w:hAnsi="Calibri Light" w:cs="Calibri Light"/>
                <w:bCs/>
                <w:color w:val="auto"/>
                <w:sz w:val="24"/>
              </w:rPr>
            </w:pPr>
            <w:r w:rsidRPr="00CA78F6">
              <w:rPr>
                <w:rFonts w:ascii="Calibri Light" w:hAnsi="Calibri Light" w:cs="Calibri Light"/>
                <w:bCs/>
                <w:color w:val="auto"/>
                <w:sz w:val="24"/>
              </w:rPr>
              <w:t>4</w:t>
            </w:r>
          </w:p>
        </w:tc>
      </w:tr>
      <w:tr w:rsidR="00611E10" w14:paraId="6E017976" w14:textId="77777777">
        <w:trPr>
          <w:trHeight w:val="756"/>
        </w:trPr>
        <w:tc>
          <w:tcPr>
            <w:tcW w:w="5040" w:type="dxa"/>
            <w:shd w:val="clear" w:color="auto" w:fill="auto"/>
            <w:vAlign w:val="center"/>
          </w:tcPr>
          <w:p w14:paraId="0B0131CD" w14:textId="5202B978" w:rsidR="00611E10" w:rsidRPr="0029128F" w:rsidRDefault="00611E10">
            <w:pPr>
              <w:pStyle w:val="ListParagraph"/>
              <w:numPr>
                <w:ilvl w:val="0"/>
                <w:numId w:val="4"/>
              </w:numPr>
              <w:spacing w:after="0" w:line="276" w:lineRule="auto"/>
              <w:ind w:left="936"/>
              <w:rPr>
                <w:rFonts w:ascii="Calibri Light" w:hAnsi="Calibri Light" w:cs="Calibri Light"/>
                <w:bCs/>
                <w:color w:val="auto"/>
                <w:sz w:val="24"/>
              </w:rPr>
            </w:pPr>
            <w:r w:rsidRPr="0029128F">
              <w:rPr>
                <w:rFonts w:ascii="Calibri Light" w:hAnsi="Calibri Light" w:cs="Calibri Light"/>
                <w:bCs/>
                <w:color w:val="auto"/>
                <w:sz w:val="24"/>
              </w:rPr>
              <w:t xml:space="preserve">I </w:t>
            </w:r>
            <w:r w:rsidRPr="00B55A1F">
              <w:rPr>
                <w:rFonts w:ascii="Calibri Light" w:hAnsi="Calibri Light" w:cs="Calibri Light"/>
                <w:bCs/>
                <w:color w:val="auto"/>
                <w:sz w:val="24"/>
              </w:rPr>
              <w:t>worry</w:t>
            </w:r>
            <w:r w:rsidRPr="0029128F">
              <w:rPr>
                <w:rFonts w:ascii="Calibri Light" w:hAnsi="Calibri Light" w:cs="Calibri Light"/>
                <w:bCs/>
                <w:color w:val="auto"/>
                <w:sz w:val="24"/>
              </w:rPr>
              <w:t xml:space="preserve"> about losing my job due to the disruption facing my industry </w:t>
            </w:r>
          </w:p>
        </w:tc>
        <w:tc>
          <w:tcPr>
            <w:tcW w:w="1184" w:type="dxa"/>
            <w:shd w:val="clear" w:color="auto" w:fill="auto"/>
            <w:vAlign w:val="center"/>
          </w:tcPr>
          <w:p w14:paraId="47E04EC1" w14:textId="77777777" w:rsidR="00611E10" w:rsidRPr="0029128F" w:rsidRDefault="00611E10">
            <w:pPr>
              <w:spacing w:after="0" w:line="276" w:lineRule="auto"/>
              <w:jc w:val="center"/>
              <w:rPr>
                <w:rFonts w:ascii="Calibri Light" w:hAnsi="Calibri Light" w:cs="Calibri Light"/>
                <w:bCs/>
                <w:color w:val="auto"/>
                <w:sz w:val="24"/>
              </w:rPr>
            </w:pPr>
            <w:r w:rsidRPr="0029128F">
              <w:rPr>
                <w:rFonts w:ascii="Calibri Light" w:hAnsi="Calibri Light" w:cs="Calibri Light"/>
                <w:bCs/>
                <w:color w:val="auto"/>
                <w:sz w:val="24"/>
              </w:rPr>
              <w:t>1</w:t>
            </w:r>
          </w:p>
        </w:tc>
        <w:tc>
          <w:tcPr>
            <w:tcW w:w="1243" w:type="dxa"/>
            <w:shd w:val="clear" w:color="auto" w:fill="auto"/>
            <w:vAlign w:val="center"/>
          </w:tcPr>
          <w:p w14:paraId="033A0E52" w14:textId="77777777" w:rsidR="00611E10" w:rsidRPr="0029128F" w:rsidRDefault="00611E10">
            <w:pPr>
              <w:spacing w:after="0" w:line="276" w:lineRule="auto"/>
              <w:jc w:val="center"/>
              <w:rPr>
                <w:rFonts w:ascii="Calibri Light" w:hAnsi="Calibri Light" w:cs="Calibri Light"/>
                <w:bCs/>
                <w:color w:val="auto"/>
                <w:sz w:val="24"/>
              </w:rPr>
            </w:pPr>
            <w:r w:rsidRPr="0029128F">
              <w:rPr>
                <w:rFonts w:ascii="Calibri Light" w:hAnsi="Calibri Light" w:cs="Calibri Light"/>
                <w:bCs/>
                <w:color w:val="auto"/>
                <w:sz w:val="24"/>
              </w:rPr>
              <w:t>2</w:t>
            </w:r>
          </w:p>
        </w:tc>
        <w:tc>
          <w:tcPr>
            <w:tcW w:w="1245" w:type="dxa"/>
            <w:shd w:val="clear" w:color="auto" w:fill="auto"/>
            <w:vAlign w:val="center"/>
          </w:tcPr>
          <w:p w14:paraId="654408D9" w14:textId="77777777" w:rsidR="00611E10" w:rsidRPr="0029128F" w:rsidRDefault="00611E10">
            <w:pPr>
              <w:spacing w:after="0" w:line="276" w:lineRule="auto"/>
              <w:jc w:val="center"/>
              <w:rPr>
                <w:rFonts w:ascii="Calibri Light" w:hAnsi="Calibri Light" w:cs="Calibri Light"/>
                <w:bCs/>
                <w:color w:val="auto"/>
                <w:sz w:val="24"/>
              </w:rPr>
            </w:pPr>
            <w:r w:rsidRPr="0029128F">
              <w:rPr>
                <w:rFonts w:ascii="Calibri Light" w:hAnsi="Calibri Light" w:cs="Calibri Light"/>
                <w:bCs/>
                <w:color w:val="auto"/>
                <w:sz w:val="24"/>
              </w:rPr>
              <w:t>3</w:t>
            </w:r>
          </w:p>
        </w:tc>
        <w:tc>
          <w:tcPr>
            <w:tcW w:w="1008" w:type="dxa"/>
            <w:shd w:val="clear" w:color="auto" w:fill="auto"/>
            <w:vAlign w:val="center"/>
          </w:tcPr>
          <w:p w14:paraId="7E145B5A" w14:textId="77777777" w:rsidR="00611E10" w:rsidRPr="0029128F" w:rsidRDefault="00611E10">
            <w:pPr>
              <w:spacing w:after="0" w:line="276" w:lineRule="auto"/>
              <w:jc w:val="center"/>
              <w:rPr>
                <w:rFonts w:ascii="Calibri Light" w:hAnsi="Calibri Light" w:cs="Calibri Light"/>
                <w:bCs/>
                <w:color w:val="auto"/>
                <w:sz w:val="24"/>
              </w:rPr>
            </w:pPr>
            <w:r w:rsidRPr="0029128F">
              <w:rPr>
                <w:rFonts w:ascii="Calibri Light" w:hAnsi="Calibri Light" w:cs="Calibri Light"/>
                <w:bCs/>
                <w:color w:val="auto"/>
                <w:sz w:val="24"/>
              </w:rPr>
              <w:t>4</w:t>
            </w:r>
          </w:p>
        </w:tc>
      </w:tr>
      <w:tr w:rsidR="00611E10" w14:paraId="2B3905FD" w14:textId="77777777">
        <w:trPr>
          <w:trHeight w:val="756"/>
        </w:trPr>
        <w:tc>
          <w:tcPr>
            <w:tcW w:w="5040" w:type="dxa"/>
            <w:shd w:val="clear" w:color="auto" w:fill="auto"/>
            <w:vAlign w:val="center"/>
          </w:tcPr>
          <w:p w14:paraId="499DA81E" w14:textId="4F516F26" w:rsidR="00611E10" w:rsidRPr="002F3CAB" w:rsidRDefault="00236D06">
            <w:pPr>
              <w:pStyle w:val="ListParagraph"/>
              <w:numPr>
                <w:ilvl w:val="0"/>
                <w:numId w:val="4"/>
              </w:numPr>
              <w:spacing w:after="0" w:line="276" w:lineRule="auto"/>
              <w:ind w:left="936"/>
              <w:rPr>
                <w:rFonts w:ascii="Calibri Light" w:hAnsi="Calibri Light" w:cs="Calibri Light"/>
                <w:color w:val="auto"/>
                <w:sz w:val="24"/>
              </w:rPr>
            </w:pPr>
            <w:r w:rsidRPr="00D767C4">
              <w:rPr>
                <w:rFonts w:ascii="Calibri Light" w:hAnsi="Calibri Light" w:cs="Calibri Light"/>
                <w:color w:val="auto"/>
                <w:sz w:val="24"/>
                <w:highlight w:val="yellow"/>
              </w:rPr>
              <w:t xml:space="preserve">My natural leadership style thrives in a disrupted </w:t>
            </w:r>
            <w:r w:rsidR="00FB1329" w:rsidRPr="00D767C4">
              <w:rPr>
                <w:rFonts w:ascii="Calibri Light" w:hAnsi="Calibri Light" w:cs="Calibri Light"/>
                <w:color w:val="auto"/>
                <w:sz w:val="24"/>
                <w:highlight w:val="yellow"/>
              </w:rPr>
              <w:t>environment</w:t>
            </w:r>
            <w:r w:rsidR="00FB1329">
              <w:rPr>
                <w:rFonts w:ascii="Calibri Light" w:hAnsi="Calibri Light" w:cs="Calibri Light"/>
                <w:color w:val="auto"/>
                <w:sz w:val="24"/>
              </w:rPr>
              <w:t xml:space="preserve"> </w:t>
            </w:r>
          </w:p>
        </w:tc>
        <w:tc>
          <w:tcPr>
            <w:tcW w:w="1184" w:type="dxa"/>
            <w:shd w:val="clear" w:color="auto" w:fill="auto"/>
            <w:vAlign w:val="center"/>
          </w:tcPr>
          <w:p w14:paraId="4047514D" w14:textId="77777777" w:rsidR="00611E10" w:rsidRPr="002F3CAB" w:rsidRDefault="00611E10">
            <w:pPr>
              <w:spacing w:after="0" w:line="276" w:lineRule="auto"/>
              <w:jc w:val="center"/>
              <w:rPr>
                <w:rFonts w:ascii="Calibri Light" w:hAnsi="Calibri Light" w:cs="Calibri Light"/>
                <w:color w:val="auto"/>
                <w:sz w:val="24"/>
              </w:rPr>
            </w:pPr>
            <w:r w:rsidRPr="002F3CAB">
              <w:rPr>
                <w:rFonts w:ascii="Calibri Light" w:hAnsi="Calibri Light" w:cs="Calibri Light"/>
                <w:color w:val="auto"/>
                <w:sz w:val="24"/>
              </w:rPr>
              <w:t>1</w:t>
            </w:r>
          </w:p>
        </w:tc>
        <w:tc>
          <w:tcPr>
            <w:tcW w:w="1243" w:type="dxa"/>
            <w:shd w:val="clear" w:color="auto" w:fill="auto"/>
            <w:vAlign w:val="center"/>
          </w:tcPr>
          <w:p w14:paraId="0B06DEFA" w14:textId="77777777" w:rsidR="00611E10" w:rsidRPr="002F3CAB" w:rsidRDefault="00611E10">
            <w:pPr>
              <w:spacing w:after="0" w:line="276" w:lineRule="auto"/>
              <w:jc w:val="center"/>
              <w:rPr>
                <w:rFonts w:ascii="Calibri Light" w:hAnsi="Calibri Light" w:cs="Calibri Light"/>
                <w:color w:val="auto"/>
                <w:sz w:val="24"/>
              </w:rPr>
            </w:pPr>
            <w:r w:rsidRPr="002F3CAB">
              <w:rPr>
                <w:rFonts w:ascii="Calibri Light" w:hAnsi="Calibri Light" w:cs="Calibri Light"/>
                <w:color w:val="auto"/>
                <w:sz w:val="24"/>
              </w:rPr>
              <w:t>2</w:t>
            </w:r>
          </w:p>
        </w:tc>
        <w:tc>
          <w:tcPr>
            <w:tcW w:w="1245" w:type="dxa"/>
            <w:shd w:val="clear" w:color="auto" w:fill="auto"/>
            <w:vAlign w:val="center"/>
          </w:tcPr>
          <w:p w14:paraId="21A4D4CB" w14:textId="77777777" w:rsidR="00611E10" w:rsidRPr="002F3CAB" w:rsidRDefault="00611E10">
            <w:pPr>
              <w:spacing w:after="0" w:line="276" w:lineRule="auto"/>
              <w:jc w:val="center"/>
              <w:rPr>
                <w:rFonts w:ascii="Calibri Light" w:hAnsi="Calibri Light" w:cs="Calibri Light"/>
                <w:color w:val="auto"/>
                <w:sz w:val="24"/>
              </w:rPr>
            </w:pPr>
            <w:r w:rsidRPr="002F3CAB">
              <w:rPr>
                <w:rFonts w:ascii="Calibri Light" w:hAnsi="Calibri Light" w:cs="Calibri Light"/>
                <w:color w:val="auto"/>
                <w:sz w:val="24"/>
              </w:rPr>
              <w:t>3</w:t>
            </w:r>
          </w:p>
        </w:tc>
        <w:tc>
          <w:tcPr>
            <w:tcW w:w="1008" w:type="dxa"/>
            <w:shd w:val="clear" w:color="auto" w:fill="auto"/>
            <w:vAlign w:val="center"/>
          </w:tcPr>
          <w:p w14:paraId="4B843D85" w14:textId="77777777" w:rsidR="00611E10" w:rsidRPr="002F3CAB" w:rsidRDefault="00611E10">
            <w:pPr>
              <w:spacing w:after="0" w:line="276" w:lineRule="auto"/>
              <w:jc w:val="center"/>
              <w:rPr>
                <w:rFonts w:ascii="Calibri Light" w:hAnsi="Calibri Light" w:cs="Calibri Light"/>
                <w:color w:val="auto"/>
                <w:sz w:val="24"/>
              </w:rPr>
            </w:pPr>
            <w:r w:rsidRPr="002F3CAB">
              <w:rPr>
                <w:rFonts w:ascii="Calibri Light" w:hAnsi="Calibri Light" w:cs="Calibri Light"/>
                <w:color w:val="auto"/>
                <w:sz w:val="24"/>
              </w:rPr>
              <w:t>4</w:t>
            </w:r>
          </w:p>
        </w:tc>
      </w:tr>
      <w:tr w:rsidR="00611E10" w14:paraId="7AA3C016" w14:textId="77777777">
        <w:trPr>
          <w:trHeight w:val="756"/>
        </w:trPr>
        <w:tc>
          <w:tcPr>
            <w:tcW w:w="5040" w:type="dxa"/>
            <w:shd w:val="clear" w:color="auto" w:fill="auto"/>
            <w:vAlign w:val="center"/>
          </w:tcPr>
          <w:p w14:paraId="45A77940" w14:textId="77777777" w:rsidR="00611E10" w:rsidRPr="002F3CAB" w:rsidRDefault="00611E10">
            <w:pPr>
              <w:pStyle w:val="ListParagraph"/>
              <w:numPr>
                <w:ilvl w:val="0"/>
                <w:numId w:val="4"/>
              </w:numPr>
              <w:spacing w:after="0" w:line="276" w:lineRule="auto"/>
              <w:ind w:left="936"/>
              <w:rPr>
                <w:rFonts w:ascii="Calibri Light" w:hAnsi="Calibri Light" w:cs="Calibri Light"/>
                <w:color w:val="auto"/>
                <w:sz w:val="24"/>
              </w:rPr>
            </w:pPr>
            <w:r w:rsidRPr="002F3CAB">
              <w:rPr>
                <w:rFonts w:ascii="Calibri Light" w:hAnsi="Calibri Light" w:cs="Calibri Light"/>
                <w:color w:val="auto"/>
                <w:sz w:val="24"/>
              </w:rPr>
              <w:t>I worry that my company is not adapting fast enough to stay ahead of disruption</w:t>
            </w:r>
          </w:p>
        </w:tc>
        <w:tc>
          <w:tcPr>
            <w:tcW w:w="1184" w:type="dxa"/>
            <w:shd w:val="clear" w:color="auto" w:fill="auto"/>
            <w:vAlign w:val="center"/>
          </w:tcPr>
          <w:p w14:paraId="44E36AE2" w14:textId="77777777" w:rsidR="00611E10" w:rsidRPr="002F3CAB" w:rsidRDefault="00611E10">
            <w:pPr>
              <w:spacing w:after="0" w:line="276" w:lineRule="auto"/>
              <w:jc w:val="center"/>
              <w:rPr>
                <w:rFonts w:ascii="Calibri Light" w:hAnsi="Calibri Light" w:cs="Calibri Light"/>
                <w:color w:val="auto"/>
                <w:sz w:val="24"/>
              </w:rPr>
            </w:pPr>
            <w:r w:rsidRPr="002F3CAB">
              <w:rPr>
                <w:rFonts w:ascii="Calibri Light" w:hAnsi="Calibri Light" w:cs="Calibri Light"/>
                <w:color w:val="auto"/>
                <w:sz w:val="24"/>
              </w:rPr>
              <w:t>1</w:t>
            </w:r>
          </w:p>
        </w:tc>
        <w:tc>
          <w:tcPr>
            <w:tcW w:w="1243" w:type="dxa"/>
            <w:shd w:val="clear" w:color="auto" w:fill="auto"/>
            <w:vAlign w:val="center"/>
          </w:tcPr>
          <w:p w14:paraId="638849C0" w14:textId="77777777" w:rsidR="00611E10" w:rsidRPr="002F3CAB" w:rsidRDefault="00611E10">
            <w:pPr>
              <w:spacing w:after="0" w:line="276" w:lineRule="auto"/>
              <w:jc w:val="center"/>
              <w:rPr>
                <w:rFonts w:ascii="Calibri Light" w:hAnsi="Calibri Light" w:cs="Calibri Light"/>
                <w:color w:val="auto"/>
                <w:sz w:val="24"/>
              </w:rPr>
            </w:pPr>
            <w:r w:rsidRPr="002F3CAB">
              <w:rPr>
                <w:rFonts w:ascii="Calibri Light" w:hAnsi="Calibri Light" w:cs="Calibri Light"/>
                <w:color w:val="auto"/>
                <w:sz w:val="24"/>
              </w:rPr>
              <w:t>2</w:t>
            </w:r>
          </w:p>
        </w:tc>
        <w:tc>
          <w:tcPr>
            <w:tcW w:w="1245" w:type="dxa"/>
            <w:shd w:val="clear" w:color="auto" w:fill="auto"/>
            <w:vAlign w:val="center"/>
          </w:tcPr>
          <w:p w14:paraId="7E8228EE" w14:textId="77777777" w:rsidR="00611E10" w:rsidRPr="002F3CAB" w:rsidRDefault="00611E10">
            <w:pPr>
              <w:spacing w:after="0" w:line="276" w:lineRule="auto"/>
              <w:jc w:val="center"/>
              <w:rPr>
                <w:rFonts w:ascii="Calibri Light" w:hAnsi="Calibri Light" w:cs="Calibri Light"/>
                <w:color w:val="auto"/>
                <w:sz w:val="24"/>
              </w:rPr>
            </w:pPr>
            <w:r w:rsidRPr="002F3CAB">
              <w:rPr>
                <w:rFonts w:ascii="Calibri Light" w:hAnsi="Calibri Light" w:cs="Calibri Light"/>
                <w:color w:val="auto"/>
                <w:sz w:val="24"/>
              </w:rPr>
              <w:t>3</w:t>
            </w:r>
          </w:p>
        </w:tc>
        <w:tc>
          <w:tcPr>
            <w:tcW w:w="1008" w:type="dxa"/>
            <w:shd w:val="clear" w:color="auto" w:fill="auto"/>
            <w:vAlign w:val="center"/>
          </w:tcPr>
          <w:p w14:paraId="62693F06" w14:textId="77777777" w:rsidR="00611E10" w:rsidRPr="002F3CAB" w:rsidRDefault="00611E10">
            <w:pPr>
              <w:spacing w:after="0" w:line="276" w:lineRule="auto"/>
              <w:jc w:val="center"/>
              <w:rPr>
                <w:rFonts w:ascii="Calibri Light" w:hAnsi="Calibri Light" w:cs="Calibri Light"/>
                <w:color w:val="auto"/>
                <w:sz w:val="24"/>
              </w:rPr>
            </w:pPr>
            <w:r w:rsidRPr="002F3CAB">
              <w:rPr>
                <w:rFonts w:ascii="Calibri Light" w:hAnsi="Calibri Light" w:cs="Calibri Light"/>
                <w:color w:val="auto"/>
                <w:sz w:val="24"/>
              </w:rPr>
              <w:t>4</w:t>
            </w:r>
          </w:p>
        </w:tc>
      </w:tr>
      <w:tr w:rsidR="00611E10" w14:paraId="63DC3E9A" w14:textId="77777777">
        <w:trPr>
          <w:trHeight w:val="756"/>
        </w:trPr>
        <w:tc>
          <w:tcPr>
            <w:tcW w:w="5040" w:type="dxa"/>
            <w:shd w:val="clear" w:color="auto" w:fill="auto"/>
            <w:vAlign w:val="center"/>
          </w:tcPr>
          <w:p w14:paraId="770D164F" w14:textId="54045E08" w:rsidR="00611E10" w:rsidRPr="002F3CAB" w:rsidRDefault="00FB1329">
            <w:pPr>
              <w:pStyle w:val="ListParagraph"/>
              <w:numPr>
                <w:ilvl w:val="0"/>
                <w:numId w:val="4"/>
              </w:numPr>
              <w:spacing w:after="0" w:line="276" w:lineRule="auto"/>
              <w:ind w:left="936"/>
              <w:rPr>
                <w:rFonts w:ascii="Calibri Light" w:hAnsi="Calibri Light" w:cs="Calibri Light"/>
                <w:color w:val="auto"/>
                <w:sz w:val="24"/>
              </w:rPr>
            </w:pPr>
            <w:r w:rsidRPr="00D767C4">
              <w:rPr>
                <w:rFonts w:ascii="Calibri Light" w:hAnsi="Calibri Light" w:cs="Calibri Light"/>
                <w:color w:val="auto"/>
                <w:sz w:val="24"/>
                <w:highlight w:val="yellow"/>
              </w:rPr>
              <w:t>It is becoming increasingly challenging to know which disruptive forces to prioritize</w:t>
            </w:r>
          </w:p>
        </w:tc>
        <w:tc>
          <w:tcPr>
            <w:tcW w:w="1184" w:type="dxa"/>
            <w:shd w:val="clear" w:color="auto" w:fill="auto"/>
            <w:vAlign w:val="center"/>
          </w:tcPr>
          <w:p w14:paraId="4C1DBA87" w14:textId="77777777" w:rsidR="00611E10" w:rsidRPr="002F3CAB" w:rsidRDefault="00611E10">
            <w:pPr>
              <w:spacing w:after="0" w:line="276" w:lineRule="auto"/>
              <w:jc w:val="center"/>
              <w:rPr>
                <w:rFonts w:ascii="Calibri Light" w:hAnsi="Calibri Light" w:cs="Calibri Light"/>
                <w:color w:val="auto"/>
                <w:sz w:val="24"/>
              </w:rPr>
            </w:pPr>
            <w:r w:rsidRPr="002F3CAB">
              <w:rPr>
                <w:rFonts w:ascii="Calibri Light" w:hAnsi="Calibri Light" w:cs="Calibri Light"/>
                <w:color w:val="auto"/>
                <w:sz w:val="24"/>
              </w:rPr>
              <w:t>1</w:t>
            </w:r>
          </w:p>
        </w:tc>
        <w:tc>
          <w:tcPr>
            <w:tcW w:w="1243" w:type="dxa"/>
            <w:shd w:val="clear" w:color="auto" w:fill="auto"/>
            <w:vAlign w:val="center"/>
          </w:tcPr>
          <w:p w14:paraId="2B89A130" w14:textId="77777777" w:rsidR="00611E10" w:rsidRPr="002F3CAB" w:rsidRDefault="00611E10">
            <w:pPr>
              <w:spacing w:after="0" w:line="276" w:lineRule="auto"/>
              <w:jc w:val="center"/>
              <w:rPr>
                <w:rFonts w:ascii="Calibri Light" w:hAnsi="Calibri Light" w:cs="Calibri Light"/>
                <w:color w:val="auto"/>
                <w:sz w:val="24"/>
              </w:rPr>
            </w:pPr>
            <w:r w:rsidRPr="002F3CAB">
              <w:rPr>
                <w:rFonts w:ascii="Calibri Light" w:hAnsi="Calibri Light" w:cs="Calibri Light"/>
                <w:color w:val="auto"/>
                <w:sz w:val="24"/>
              </w:rPr>
              <w:t>2</w:t>
            </w:r>
          </w:p>
        </w:tc>
        <w:tc>
          <w:tcPr>
            <w:tcW w:w="1245" w:type="dxa"/>
            <w:shd w:val="clear" w:color="auto" w:fill="auto"/>
            <w:vAlign w:val="center"/>
          </w:tcPr>
          <w:p w14:paraId="59F9879A" w14:textId="77777777" w:rsidR="00611E10" w:rsidRPr="002F3CAB" w:rsidRDefault="00611E10">
            <w:pPr>
              <w:spacing w:after="0" w:line="276" w:lineRule="auto"/>
              <w:jc w:val="center"/>
              <w:rPr>
                <w:rFonts w:ascii="Calibri Light" w:hAnsi="Calibri Light" w:cs="Calibri Light"/>
                <w:color w:val="auto"/>
                <w:sz w:val="24"/>
              </w:rPr>
            </w:pPr>
            <w:r w:rsidRPr="002F3CAB">
              <w:rPr>
                <w:rFonts w:ascii="Calibri Light" w:hAnsi="Calibri Light" w:cs="Calibri Light"/>
                <w:color w:val="auto"/>
                <w:sz w:val="24"/>
              </w:rPr>
              <w:t>3</w:t>
            </w:r>
          </w:p>
        </w:tc>
        <w:tc>
          <w:tcPr>
            <w:tcW w:w="1008" w:type="dxa"/>
            <w:shd w:val="clear" w:color="auto" w:fill="auto"/>
            <w:vAlign w:val="center"/>
          </w:tcPr>
          <w:p w14:paraId="54D3FEA1" w14:textId="77777777" w:rsidR="00611E10" w:rsidRPr="002F3CAB" w:rsidRDefault="00611E10">
            <w:pPr>
              <w:spacing w:after="0" w:line="276" w:lineRule="auto"/>
              <w:jc w:val="center"/>
              <w:rPr>
                <w:rFonts w:ascii="Calibri Light" w:hAnsi="Calibri Light" w:cs="Calibri Light"/>
                <w:color w:val="auto"/>
                <w:sz w:val="24"/>
              </w:rPr>
            </w:pPr>
            <w:r w:rsidRPr="002F3CAB">
              <w:rPr>
                <w:rFonts w:ascii="Calibri Light" w:hAnsi="Calibri Light" w:cs="Calibri Light"/>
                <w:color w:val="auto"/>
                <w:sz w:val="24"/>
              </w:rPr>
              <w:t>4</w:t>
            </w:r>
          </w:p>
        </w:tc>
      </w:tr>
      <w:tr w:rsidR="00611E10" w14:paraId="2D604CE6" w14:textId="77777777">
        <w:trPr>
          <w:trHeight w:val="756"/>
        </w:trPr>
        <w:tc>
          <w:tcPr>
            <w:tcW w:w="5040" w:type="dxa"/>
            <w:shd w:val="clear" w:color="auto" w:fill="auto"/>
            <w:vAlign w:val="center"/>
          </w:tcPr>
          <w:p w14:paraId="135A8B2A" w14:textId="6A9CB378" w:rsidR="00611E10" w:rsidRPr="002F3CAB" w:rsidRDefault="00FB1329">
            <w:pPr>
              <w:pStyle w:val="ListParagraph"/>
              <w:numPr>
                <w:ilvl w:val="0"/>
                <w:numId w:val="4"/>
              </w:numPr>
              <w:spacing w:after="0" w:line="276" w:lineRule="auto"/>
              <w:ind w:left="936"/>
              <w:rPr>
                <w:rFonts w:ascii="Calibri Light" w:hAnsi="Calibri Light" w:cs="Calibri Light"/>
                <w:color w:val="auto"/>
                <w:sz w:val="24"/>
              </w:rPr>
            </w:pPr>
            <w:r w:rsidRPr="00D767C4">
              <w:rPr>
                <w:rFonts w:ascii="Calibri Light" w:hAnsi="Calibri Light" w:cs="Calibri Light"/>
                <w:color w:val="auto"/>
                <w:sz w:val="24"/>
                <w:highlight w:val="yellow"/>
              </w:rPr>
              <w:t>I feel pressure to take a stance on societal issues to avoid backlash from my employees or team members</w:t>
            </w:r>
          </w:p>
        </w:tc>
        <w:tc>
          <w:tcPr>
            <w:tcW w:w="1184" w:type="dxa"/>
            <w:shd w:val="clear" w:color="auto" w:fill="auto"/>
            <w:vAlign w:val="center"/>
          </w:tcPr>
          <w:p w14:paraId="13998F58" w14:textId="77777777" w:rsidR="00611E10" w:rsidRPr="002F3CAB" w:rsidRDefault="00611E10">
            <w:pPr>
              <w:spacing w:after="0" w:line="276" w:lineRule="auto"/>
              <w:jc w:val="center"/>
              <w:rPr>
                <w:rFonts w:ascii="Calibri Light" w:hAnsi="Calibri Light" w:cs="Calibri Light"/>
                <w:color w:val="auto"/>
                <w:sz w:val="24"/>
              </w:rPr>
            </w:pPr>
            <w:r w:rsidRPr="002F3CAB">
              <w:rPr>
                <w:rFonts w:ascii="Calibri Light" w:hAnsi="Calibri Light" w:cs="Calibri Light"/>
                <w:color w:val="auto"/>
                <w:sz w:val="24"/>
              </w:rPr>
              <w:t>1</w:t>
            </w:r>
          </w:p>
        </w:tc>
        <w:tc>
          <w:tcPr>
            <w:tcW w:w="1243" w:type="dxa"/>
            <w:shd w:val="clear" w:color="auto" w:fill="auto"/>
            <w:vAlign w:val="center"/>
          </w:tcPr>
          <w:p w14:paraId="051CE895" w14:textId="77777777" w:rsidR="00611E10" w:rsidRPr="002F3CAB" w:rsidRDefault="00611E10">
            <w:pPr>
              <w:spacing w:after="0" w:line="276" w:lineRule="auto"/>
              <w:jc w:val="center"/>
              <w:rPr>
                <w:rFonts w:ascii="Calibri Light" w:hAnsi="Calibri Light" w:cs="Calibri Light"/>
                <w:color w:val="auto"/>
                <w:sz w:val="24"/>
              </w:rPr>
            </w:pPr>
            <w:r w:rsidRPr="002F3CAB">
              <w:rPr>
                <w:rFonts w:ascii="Calibri Light" w:hAnsi="Calibri Light" w:cs="Calibri Light"/>
                <w:color w:val="auto"/>
                <w:sz w:val="24"/>
              </w:rPr>
              <w:t>2</w:t>
            </w:r>
          </w:p>
        </w:tc>
        <w:tc>
          <w:tcPr>
            <w:tcW w:w="1245" w:type="dxa"/>
            <w:shd w:val="clear" w:color="auto" w:fill="auto"/>
            <w:vAlign w:val="center"/>
          </w:tcPr>
          <w:p w14:paraId="411345CA" w14:textId="77777777" w:rsidR="00611E10" w:rsidRPr="002F3CAB" w:rsidRDefault="00611E10">
            <w:pPr>
              <w:spacing w:after="0" w:line="276" w:lineRule="auto"/>
              <w:jc w:val="center"/>
              <w:rPr>
                <w:rFonts w:ascii="Calibri Light" w:hAnsi="Calibri Light" w:cs="Calibri Light"/>
                <w:color w:val="auto"/>
                <w:sz w:val="24"/>
              </w:rPr>
            </w:pPr>
            <w:r w:rsidRPr="002F3CAB">
              <w:rPr>
                <w:rFonts w:ascii="Calibri Light" w:hAnsi="Calibri Light" w:cs="Calibri Light"/>
                <w:color w:val="auto"/>
                <w:sz w:val="24"/>
              </w:rPr>
              <w:t>3</w:t>
            </w:r>
          </w:p>
        </w:tc>
        <w:tc>
          <w:tcPr>
            <w:tcW w:w="1008" w:type="dxa"/>
            <w:shd w:val="clear" w:color="auto" w:fill="auto"/>
            <w:vAlign w:val="center"/>
          </w:tcPr>
          <w:p w14:paraId="1B692FED" w14:textId="77777777" w:rsidR="00611E10" w:rsidRPr="002F3CAB" w:rsidRDefault="00611E10">
            <w:pPr>
              <w:spacing w:after="0" w:line="276" w:lineRule="auto"/>
              <w:jc w:val="center"/>
              <w:rPr>
                <w:rFonts w:ascii="Calibri Light" w:hAnsi="Calibri Light" w:cs="Calibri Light"/>
                <w:color w:val="auto"/>
                <w:sz w:val="24"/>
              </w:rPr>
            </w:pPr>
            <w:r w:rsidRPr="002F3CAB">
              <w:rPr>
                <w:rFonts w:ascii="Calibri Light" w:hAnsi="Calibri Light" w:cs="Calibri Light"/>
                <w:color w:val="auto"/>
                <w:sz w:val="24"/>
              </w:rPr>
              <w:t>4</w:t>
            </w:r>
          </w:p>
        </w:tc>
      </w:tr>
    </w:tbl>
    <w:p w14:paraId="5EB31173" w14:textId="77777777" w:rsidR="00611E10" w:rsidRDefault="00611E10" w:rsidP="00611E10">
      <w:pPr>
        <w:spacing w:after="0" w:line="240" w:lineRule="auto"/>
        <w:rPr>
          <w:rFonts w:ascii="Calibri Light" w:hAnsi="Calibri Light" w:cs="Calibri Light"/>
          <w:color w:val="auto"/>
          <w:sz w:val="24"/>
          <w:highlight w:val="yellow"/>
        </w:rPr>
      </w:pPr>
    </w:p>
    <w:p w14:paraId="63371932" w14:textId="77777777" w:rsidR="00CB4BB9" w:rsidRPr="00850A03" w:rsidRDefault="00CB4BB9" w:rsidP="00CB4BB9">
      <w:pPr>
        <w:pBdr>
          <w:bottom w:val="single" w:sz="4" w:space="1" w:color="auto"/>
        </w:pBdr>
        <w:spacing w:after="160" w:line="276" w:lineRule="auto"/>
        <w:rPr>
          <w:rFonts w:ascii="Calibri Light" w:hAnsi="Calibri Light" w:cs="Calibri Light"/>
          <w:b/>
          <w:color w:val="auto"/>
          <w:sz w:val="24"/>
        </w:rPr>
      </w:pPr>
      <w:r>
        <w:rPr>
          <w:rFonts w:ascii="Calibri Light" w:hAnsi="Calibri Light" w:cs="Calibri Light"/>
          <w:b/>
          <w:color w:val="auto"/>
          <w:sz w:val="24"/>
        </w:rPr>
        <w:t>TOP CONCERNS &amp; DISRUPTIVE FORCES</w:t>
      </w:r>
    </w:p>
    <w:p w14:paraId="53CE6D87" w14:textId="77777777" w:rsidR="00CB4BB9" w:rsidRPr="00BB0095" w:rsidRDefault="00CB4BB9" w:rsidP="00CB4BB9">
      <w:pPr>
        <w:spacing w:after="120" w:line="276" w:lineRule="auto"/>
        <w:rPr>
          <w:rFonts w:asciiTheme="majorHAnsi" w:hAnsiTheme="majorHAnsi" w:cstheme="majorHAnsi"/>
          <w:color w:val="auto"/>
          <w:sz w:val="24"/>
        </w:rPr>
      </w:pPr>
      <w:r w:rsidRPr="002B5EE6">
        <w:rPr>
          <w:rFonts w:ascii="Calibri Light" w:hAnsi="Calibri Light" w:cs="Calibri Light"/>
          <w:b/>
          <w:color w:val="auto"/>
          <w:sz w:val="24"/>
        </w:rPr>
        <w:t>[DISPLAY]</w:t>
      </w:r>
      <w:r w:rsidRPr="002B5EE6">
        <w:rPr>
          <w:rFonts w:ascii="Calibri Light" w:hAnsi="Calibri Light" w:cs="Calibri Light"/>
          <w:bCs/>
          <w:color w:val="auto"/>
          <w:sz w:val="24"/>
        </w:rPr>
        <w:t xml:space="preserve"> </w:t>
      </w:r>
      <w:r w:rsidRPr="00BB0095">
        <w:rPr>
          <w:rFonts w:asciiTheme="majorHAnsi" w:hAnsiTheme="majorHAnsi" w:cstheme="majorHAnsi"/>
          <w:color w:val="auto"/>
          <w:sz w:val="24"/>
        </w:rPr>
        <w:t>Moving on…</w:t>
      </w:r>
    </w:p>
    <w:p w14:paraId="314CB022" w14:textId="77777777" w:rsidR="00CB4BB9" w:rsidRPr="00BB0095" w:rsidRDefault="00CB4BB9" w:rsidP="00CB4BB9">
      <w:pPr>
        <w:spacing w:after="0" w:line="276" w:lineRule="auto"/>
        <w:rPr>
          <w:rFonts w:asciiTheme="majorHAnsi" w:hAnsiTheme="majorHAnsi" w:cstheme="majorHAnsi"/>
          <w:color w:val="auto"/>
          <w:sz w:val="24"/>
        </w:rPr>
      </w:pPr>
      <w:r w:rsidRPr="00BB0095">
        <w:rPr>
          <w:rFonts w:asciiTheme="majorHAnsi" w:hAnsiTheme="majorHAnsi" w:cstheme="majorHAnsi"/>
          <w:color w:val="auto"/>
          <w:sz w:val="24"/>
        </w:rPr>
        <w:t>In this section, we'd like to continue exploring the disruptive forces and trends that may be affecting your company, including your concerns and/or priorities in navigating these.</w:t>
      </w:r>
    </w:p>
    <w:p w14:paraId="20B40564" w14:textId="77777777" w:rsidR="00611E10" w:rsidRDefault="00611E10" w:rsidP="00611E10">
      <w:pPr>
        <w:spacing w:after="0" w:line="240" w:lineRule="auto"/>
        <w:rPr>
          <w:rFonts w:ascii="Calibri Light" w:hAnsi="Calibri Light" w:cs="Calibri Light"/>
          <w:color w:val="auto"/>
          <w:sz w:val="24"/>
          <w:highlight w:val="yellow"/>
        </w:rPr>
      </w:pPr>
    </w:p>
    <w:p w14:paraId="7393802F" w14:textId="764A7E86" w:rsidR="004F6856" w:rsidRPr="00530C1D" w:rsidRDefault="00AE5E85" w:rsidP="004F6856">
      <w:pPr>
        <w:spacing w:after="0" w:line="276" w:lineRule="auto"/>
        <w:ind w:left="720" w:hanging="720"/>
        <w:rPr>
          <w:rFonts w:ascii="Calibri Light" w:hAnsi="Calibri Light" w:cs="Calibri Light"/>
          <w:bCs/>
          <w:color w:val="auto"/>
          <w:sz w:val="24"/>
        </w:rPr>
      </w:pPr>
      <w:r>
        <w:rPr>
          <w:rFonts w:ascii="Calibri Light" w:hAnsi="Calibri Light" w:cs="Calibri Light"/>
          <w:color w:val="auto"/>
          <w:sz w:val="24"/>
        </w:rPr>
        <w:t>5</w:t>
      </w:r>
      <w:r w:rsidR="006635B8">
        <w:rPr>
          <w:rFonts w:ascii="Calibri Light" w:hAnsi="Calibri Light" w:cs="Calibri Light"/>
          <w:color w:val="auto"/>
          <w:sz w:val="24"/>
        </w:rPr>
        <w:t>_23</w:t>
      </w:r>
      <w:r w:rsidR="004F6856" w:rsidRPr="00DC3A9D">
        <w:rPr>
          <w:rFonts w:ascii="Calibri Light" w:hAnsi="Calibri Light" w:cs="Calibri Light"/>
          <w:bCs/>
          <w:color w:val="auto"/>
          <w:sz w:val="24"/>
        </w:rPr>
        <w:t>.</w:t>
      </w:r>
      <w:r w:rsidR="004F6856" w:rsidRPr="00DC3A9D">
        <w:rPr>
          <w:rFonts w:ascii="Calibri Light" w:hAnsi="Calibri Light" w:cs="Calibri Light"/>
          <w:color w:val="auto"/>
          <w:sz w:val="24"/>
        </w:rPr>
        <w:t xml:space="preserve">  When you think about both the year ahead and the long-term future your company, what is the number one concern that keeps you up at night? </w:t>
      </w:r>
      <w:r w:rsidR="004D26B1" w:rsidRPr="00DC3A9D">
        <w:rPr>
          <w:rFonts w:ascii="Calibri Light" w:hAnsi="Calibri Light" w:cs="Calibri Light"/>
          <w:i/>
          <w:color w:val="auto"/>
          <w:sz w:val="24"/>
        </w:rPr>
        <w:t xml:space="preserve">Please be a specific as possible. </w:t>
      </w:r>
      <w:r w:rsidR="004D26B1" w:rsidRPr="00DC3A9D">
        <w:rPr>
          <w:rFonts w:ascii="Calibri Light" w:hAnsi="Calibri Light" w:cs="Calibri Light"/>
          <w:b/>
          <w:color w:val="auto"/>
          <w:sz w:val="24"/>
        </w:rPr>
        <w:t xml:space="preserve">[INSERT TEXT BOX AFTER </w:t>
      </w:r>
      <w:r w:rsidR="00DC3A9D" w:rsidRPr="00DC3A9D">
        <w:rPr>
          <w:rFonts w:ascii="Calibri Light" w:hAnsi="Calibri Light" w:cs="Calibri Light"/>
          <w:b/>
          <w:color w:val="auto"/>
          <w:sz w:val="24"/>
        </w:rPr>
        <w:t>EACH STATEMENT]</w:t>
      </w:r>
      <w:r w:rsidR="004F6856" w:rsidRPr="00DC3A9D">
        <w:rPr>
          <w:rFonts w:ascii="Calibri Light" w:hAnsi="Calibri Light" w:cs="Calibri Light"/>
          <w:color w:val="auto"/>
          <w:sz w:val="24"/>
        </w:rPr>
        <w:br/>
      </w:r>
      <w:r w:rsidR="004F6856" w:rsidRPr="00DC3A9D">
        <w:rPr>
          <w:rFonts w:ascii="Calibri Light" w:hAnsi="Calibri Light" w:cs="Calibri Light"/>
          <w:color w:val="auto"/>
          <w:sz w:val="24"/>
        </w:rPr>
        <w:br/>
        <w:t>Year ahead</w:t>
      </w:r>
      <w:proofErr w:type="gramStart"/>
      <w:r w:rsidR="004F6856" w:rsidRPr="00DC3A9D">
        <w:rPr>
          <w:rFonts w:ascii="Calibri Light" w:hAnsi="Calibri Light" w:cs="Calibri Light"/>
          <w:color w:val="auto"/>
          <w:sz w:val="24"/>
        </w:rPr>
        <w:t>…</w:t>
      </w:r>
      <w:r w:rsidR="004F6856" w:rsidRPr="00DC3A9D">
        <w:rPr>
          <w:rFonts w:ascii="Calibri Light" w:hAnsi="Calibri Light" w:cs="Calibri Light"/>
          <w:b/>
          <w:color w:val="auto"/>
          <w:sz w:val="24"/>
        </w:rPr>
        <w:t>[</w:t>
      </w:r>
      <w:proofErr w:type="gramEnd"/>
      <w:r w:rsidR="004F6856" w:rsidRPr="00DC3A9D">
        <w:rPr>
          <w:rFonts w:ascii="Calibri Light" w:hAnsi="Calibri Light" w:cs="Calibri Light"/>
          <w:b/>
          <w:color w:val="auto"/>
          <w:sz w:val="24"/>
        </w:rPr>
        <w:t xml:space="preserve">OPEN END] </w:t>
      </w:r>
      <w:r w:rsidR="004F6856" w:rsidRPr="00DC3A9D">
        <w:rPr>
          <w:rFonts w:ascii="Calibri Light" w:hAnsi="Calibri Light" w:cs="Calibri Light"/>
          <w:color w:val="auto"/>
          <w:sz w:val="24"/>
        </w:rPr>
        <w:br/>
        <w:t>Long-term future…</w:t>
      </w:r>
      <w:r w:rsidR="004F6856" w:rsidRPr="00DC3A9D">
        <w:rPr>
          <w:rFonts w:ascii="Calibri Light" w:hAnsi="Calibri Light" w:cs="Calibri Light"/>
          <w:b/>
          <w:color w:val="auto"/>
          <w:sz w:val="24"/>
        </w:rPr>
        <w:t>[OPEN END]</w:t>
      </w:r>
    </w:p>
    <w:p w14:paraId="7A4CE8FF" w14:textId="77777777" w:rsidR="004F6856" w:rsidRDefault="004F6856" w:rsidP="00611E10">
      <w:pPr>
        <w:spacing w:after="0" w:line="240" w:lineRule="auto"/>
        <w:rPr>
          <w:rFonts w:ascii="Calibri Light" w:hAnsi="Calibri Light" w:cs="Calibri Light"/>
          <w:color w:val="auto"/>
          <w:sz w:val="24"/>
          <w:highlight w:val="yellow"/>
        </w:rPr>
      </w:pPr>
    </w:p>
    <w:p w14:paraId="5F867E8E" w14:textId="77777777" w:rsidR="00BD75DB" w:rsidRDefault="00BD75DB" w:rsidP="00611E10">
      <w:pPr>
        <w:spacing w:after="0" w:line="240" w:lineRule="auto"/>
        <w:rPr>
          <w:rFonts w:ascii="Calibri Light" w:hAnsi="Calibri Light" w:cs="Calibri Light"/>
          <w:color w:val="auto"/>
          <w:sz w:val="24"/>
          <w:highlight w:val="yellow"/>
        </w:rPr>
      </w:pPr>
    </w:p>
    <w:p w14:paraId="0EC2F456" w14:textId="222DE27B" w:rsidR="004F6856" w:rsidRPr="00C612FA" w:rsidRDefault="0014351A" w:rsidP="004F6856">
      <w:pPr>
        <w:spacing w:after="0" w:line="240" w:lineRule="auto"/>
        <w:rPr>
          <w:rFonts w:ascii="Calibri Light" w:hAnsi="Calibri Light" w:cs="Calibri Light"/>
          <w:color w:val="auto"/>
          <w:sz w:val="24"/>
        </w:rPr>
      </w:pPr>
      <w:commentRangeStart w:id="16"/>
      <w:commentRangeStart w:id="17"/>
      <w:r>
        <w:rPr>
          <w:rFonts w:ascii="Calibri Light" w:hAnsi="Calibri Light" w:cs="Calibri Light"/>
          <w:color w:val="auto"/>
          <w:sz w:val="24"/>
        </w:rPr>
        <w:lastRenderedPageBreak/>
        <w:t>11</w:t>
      </w:r>
      <w:r w:rsidR="004F6856">
        <w:rPr>
          <w:rFonts w:ascii="Calibri Light" w:hAnsi="Calibri Light" w:cs="Calibri Light"/>
          <w:color w:val="auto"/>
          <w:sz w:val="24"/>
        </w:rPr>
        <w:t>.</w:t>
      </w:r>
      <w:commentRangeEnd w:id="16"/>
      <w:r w:rsidR="00FC3E12">
        <w:rPr>
          <w:rStyle w:val="CommentReference"/>
        </w:rPr>
        <w:commentReference w:id="16"/>
      </w:r>
      <w:commentRangeEnd w:id="17"/>
      <w:r w:rsidR="00123245">
        <w:rPr>
          <w:rStyle w:val="CommentReference"/>
        </w:rPr>
        <w:commentReference w:id="17"/>
      </w:r>
      <w:r w:rsidR="004F6856">
        <w:rPr>
          <w:rFonts w:ascii="Calibri Light" w:hAnsi="Calibri Light" w:cs="Calibri Light"/>
          <w:color w:val="auto"/>
          <w:sz w:val="24"/>
        </w:rPr>
        <w:tab/>
      </w:r>
      <w:commentRangeStart w:id="18"/>
      <w:r w:rsidR="004F6856" w:rsidRPr="004E3682">
        <w:rPr>
          <w:rFonts w:ascii="Calibri Light" w:hAnsi="Calibri Light" w:cs="Calibri Light"/>
          <w:strike/>
          <w:color w:val="auto"/>
          <w:sz w:val="24"/>
          <w:highlight w:val="yellow"/>
        </w:rPr>
        <w:t>Aside from COVID-19,</w:t>
      </w:r>
      <w:r w:rsidR="004F6856" w:rsidRPr="00C612FA">
        <w:rPr>
          <w:rFonts w:ascii="Calibri Light" w:hAnsi="Calibri Light" w:cs="Calibri Light"/>
          <w:bCs/>
          <w:color w:val="auto"/>
          <w:sz w:val="24"/>
        </w:rPr>
        <w:t xml:space="preserve"> </w:t>
      </w:r>
      <w:r w:rsidR="004E3682" w:rsidRPr="004E3682">
        <w:rPr>
          <w:rFonts w:ascii="Calibri Light" w:hAnsi="Calibri Light" w:cs="Calibri Light"/>
          <w:color w:val="auto"/>
          <w:sz w:val="24"/>
          <w:highlight w:val="yellow"/>
        </w:rPr>
        <w:t>H</w:t>
      </w:r>
      <w:commentRangeEnd w:id="18"/>
      <w:r w:rsidR="00CE4D94">
        <w:rPr>
          <w:rStyle w:val="CommentReference"/>
        </w:rPr>
        <w:commentReference w:id="18"/>
      </w:r>
      <w:r w:rsidR="004F6856" w:rsidRPr="00C612FA">
        <w:rPr>
          <w:rFonts w:ascii="Calibri Light" w:hAnsi="Calibri Light" w:cs="Calibri Light"/>
          <w:color w:val="auto"/>
          <w:sz w:val="24"/>
        </w:rPr>
        <w:t>ow strongly has you</w:t>
      </w:r>
      <w:r w:rsidR="004F6856">
        <w:rPr>
          <w:rFonts w:ascii="Calibri Light" w:hAnsi="Calibri Light" w:cs="Calibri Light"/>
          <w:color w:val="auto"/>
          <w:sz w:val="24"/>
        </w:rPr>
        <w:t>r</w:t>
      </w:r>
      <w:r w:rsidR="004F6856" w:rsidRPr="00C612FA">
        <w:rPr>
          <w:rFonts w:ascii="Calibri Light" w:hAnsi="Calibri Light" w:cs="Calibri Light"/>
          <w:color w:val="auto"/>
          <w:sz w:val="24"/>
        </w:rPr>
        <w:t xml:space="preserve"> company been impacted by each of the</w:t>
      </w:r>
      <w:r w:rsidR="004F6856">
        <w:rPr>
          <w:rFonts w:ascii="Calibri Light" w:hAnsi="Calibri Light" w:cs="Calibri Light"/>
          <w:color w:val="auto"/>
          <w:sz w:val="24"/>
        </w:rPr>
        <w:tab/>
      </w:r>
      <w:r w:rsidR="004F6856">
        <w:rPr>
          <w:rFonts w:ascii="Calibri Light" w:hAnsi="Calibri Light" w:cs="Calibri Light"/>
          <w:color w:val="auto"/>
          <w:sz w:val="24"/>
        </w:rPr>
        <w:tab/>
      </w:r>
      <w:r w:rsidR="004F6856" w:rsidRPr="00C612FA">
        <w:rPr>
          <w:rFonts w:ascii="Calibri Light" w:hAnsi="Calibri Light" w:cs="Calibri Light"/>
          <w:color w:val="auto"/>
          <w:sz w:val="24"/>
        </w:rPr>
        <w:t xml:space="preserve">following disruptive forces? </w:t>
      </w:r>
      <w:r w:rsidR="004F6856" w:rsidRPr="00C612FA">
        <w:rPr>
          <w:rFonts w:ascii="Calibri Light" w:hAnsi="Calibri Light" w:cs="Calibri Light"/>
          <w:b/>
          <w:color w:val="auto"/>
          <w:sz w:val="24"/>
        </w:rPr>
        <w:t>[SINGLE SELECT PER ROW] [CARD SORT]</w:t>
      </w:r>
    </w:p>
    <w:p w14:paraId="682449DA" w14:textId="77777777" w:rsidR="004F6856" w:rsidRPr="00AD06E7" w:rsidRDefault="004F6856" w:rsidP="004F6856">
      <w:pPr>
        <w:pStyle w:val="ListParagraph"/>
        <w:spacing w:after="0" w:line="276" w:lineRule="auto"/>
        <w:ind w:left="810"/>
        <w:rPr>
          <w:rFonts w:ascii="Calibri Light" w:hAnsi="Calibri Light" w:cs="Calibri Light"/>
          <w:bCs/>
          <w:color w:val="auto"/>
          <w:sz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2"/>
        <w:gridCol w:w="1167"/>
        <w:gridCol w:w="1290"/>
        <w:gridCol w:w="1387"/>
        <w:gridCol w:w="1145"/>
        <w:gridCol w:w="1229"/>
      </w:tblGrid>
      <w:tr w:rsidR="004F6856" w14:paraId="216638F8" w14:textId="77777777">
        <w:tc>
          <w:tcPr>
            <w:tcW w:w="0" w:type="auto"/>
          </w:tcPr>
          <w:p w14:paraId="53321C64" w14:textId="77777777" w:rsidR="004F6856" w:rsidRDefault="004F6856">
            <w:pPr>
              <w:spacing w:after="160" w:line="276" w:lineRule="auto"/>
              <w:rPr>
                <w:rFonts w:ascii="Calibri Light" w:hAnsi="Calibri Light" w:cs="Calibri Light"/>
                <w:bCs/>
                <w:color w:val="auto"/>
                <w:sz w:val="24"/>
              </w:rPr>
            </w:pPr>
          </w:p>
        </w:tc>
        <w:tc>
          <w:tcPr>
            <w:tcW w:w="0" w:type="auto"/>
            <w:vAlign w:val="center"/>
          </w:tcPr>
          <w:p w14:paraId="44780D42" w14:textId="77777777" w:rsidR="004F6856" w:rsidRDefault="004F6856">
            <w:pPr>
              <w:spacing w:after="160" w:line="276" w:lineRule="auto"/>
              <w:rPr>
                <w:rFonts w:ascii="Calibri Light" w:hAnsi="Calibri Light" w:cs="Calibri Light"/>
                <w:bCs/>
                <w:color w:val="auto"/>
                <w:sz w:val="24"/>
              </w:rPr>
            </w:pPr>
            <w:r>
              <w:rPr>
                <w:rFonts w:ascii="Calibri Light" w:hAnsi="Calibri Light" w:cs="Calibri Light"/>
                <w:bCs/>
                <w:color w:val="auto"/>
                <w:sz w:val="24"/>
              </w:rPr>
              <w:t xml:space="preserve">Not impacted at all   </w:t>
            </w:r>
          </w:p>
        </w:tc>
        <w:tc>
          <w:tcPr>
            <w:tcW w:w="0" w:type="auto"/>
            <w:vAlign w:val="center"/>
          </w:tcPr>
          <w:p w14:paraId="4CA16A27" w14:textId="77777777" w:rsidR="004F6856" w:rsidRDefault="004F6856">
            <w:pPr>
              <w:spacing w:after="160" w:line="276" w:lineRule="auto"/>
              <w:rPr>
                <w:rFonts w:ascii="Calibri Light" w:hAnsi="Calibri Light" w:cs="Calibri Light"/>
                <w:bCs/>
                <w:color w:val="auto"/>
                <w:sz w:val="24"/>
              </w:rPr>
            </w:pPr>
            <w:r>
              <w:rPr>
                <w:rFonts w:ascii="Calibri Light" w:hAnsi="Calibri Light" w:cs="Calibri Light"/>
                <w:bCs/>
                <w:color w:val="auto"/>
                <w:sz w:val="24"/>
              </w:rPr>
              <w:t xml:space="preserve">Somewhat impacted </w:t>
            </w:r>
          </w:p>
        </w:tc>
        <w:tc>
          <w:tcPr>
            <w:tcW w:w="0" w:type="auto"/>
            <w:vAlign w:val="center"/>
          </w:tcPr>
          <w:p w14:paraId="67723774" w14:textId="77777777" w:rsidR="004F6856" w:rsidRDefault="004F6856">
            <w:pPr>
              <w:spacing w:after="160" w:line="276" w:lineRule="auto"/>
              <w:rPr>
                <w:rFonts w:ascii="Calibri Light" w:hAnsi="Calibri Light" w:cs="Calibri Light"/>
                <w:bCs/>
                <w:color w:val="auto"/>
                <w:sz w:val="24"/>
              </w:rPr>
            </w:pPr>
            <w:r>
              <w:rPr>
                <w:rFonts w:ascii="Calibri Light" w:hAnsi="Calibri Light" w:cs="Calibri Light"/>
                <w:bCs/>
                <w:color w:val="auto"/>
                <w:sz w:val="24"/>
              </w:rPr>
              <w:t>Moderately impacted</w:t>
            </w:r>
          </w:p>
        </w:tc>
        <w:tc>
          <w:tcPr>
            <w:tcW w:w="0" w:type="auto"/>
            <w:vAlign w:val="center"/>
          </w:tcPr>
          <w:p w14:paraId="23C63C74" w14:textId="77777777" w:rsidR="004F6856" w:rsidRDefault="004F6856">
            <w:pPr>
              <w:spacing w:after="160" w:line="276" w:lineRule="auto"/>
              <w:rPr>
                <w:rFonts w:ascii="Calibri Light" w:hAnsi="Calibri Light" w:cs="Calibri Light"/>
                <w:bCs/>
                <w:color w:val="auto"/>
                <w:sz w:val="24"/>
              </w:rPr>
            </w:pPr>
            <w:r>
              <w:rPr>
                <w:rFonts w:ascii="Calibri Light" w:hAnsi="Calibri Light" w:cs="Calibri Light"/>
                <w:bCs/>
                <w:color w:val="auto"/>
                <w:sz w:val="24"/>
              </w:rPr>
              <w:t xml:space="preserve">Very impacted </w:t>
            </w:r>
          </w:p>
        </w:tc>
        <w:tc>
          <w:tcPr>
            <w:tcW w:w="0" w:type="auto"/>
            <w:vAlign w:val="center"/>
          </w:tcPr>
          <w:p w14:paraId="0709E36B" w14:textId="77777777" w:rsidR="004F6856" w:rsidRDefault="004F6856">
            <w:pPr>
              <w:spacing w:after="160" w:line="276" w:lineRule="auto"/>
              <w:rPr>
                <w:rFonts w:ascii="Calibri Light" w:hAnsi="Calibri Light" w:cs="Calibri Light"/>
                <w:bCs/>
                <w:color w:val="auto"/>
                <w:sz w:val="24"/>
              </w:rPr>
            </w:pPr>
            <w:r>
              <w:rPr>
                <w:rFonts w:ascii="Calibri Light" w:hAnsi="Calibri Light" w:cs="Calibri Light"/>
                <w:bCs/>
                <w:color w:val="auto"/>
                <w:sz w:val="24"/>
              </w:rPr>
              <w:t>Extremely impacted</w:t>
            </w:r>
          </w:p>
        </w:tc>
      </w:tr>
      <w:tr w:rsidR="004F6856" w14:paraId="0C4283F1" w14:textId="77777777">
        <w:tc>
          <w:tcPr>
            <w:tcW w:w="0" w:type="auto"/>
            <w:vAlign w:val="center"/>
          </w:tcPr>
          <w:p w14:paraId="69A4454D" w14:textId="77777777" w:rsidR="004F6856" w:rsidRPr="00E476FE" w:rsidRDefault="004F6856">
            <w:pPr>
              <w:pStyle w:val="ListParagraph"/>
              <w:numPr>
                <w:ilvl w:val="0"/>
                <w:numId w:val="5"/>
              </w:numPr>
              <w:spacing w:after="160" w:line="276" w:lineRule="auto"/>
              <w:ind w:left="936"/>
              <w:rPr>
                <w:rFonts w:ascii="Calibri Light" w:hAnsi="Calibri Light" w:cs="Calibri Light"/>
                <w:bCs/>
                <w:color w:val="auto"/>
                <w:sz w:val="24"/>
              </w:rPr>
            </w:pPr>
            <w:r>
              <w:rPr>
                <w:rFonts w:ascii="Calibri Light" w:hAnsi="Calibri Light" w:cs="Calibri Light"/>
                <w:bCs/>
                <w:color w:val="auto"/>
                <w:sz w:val="24"/>
              </w:rPr>
              <w:t xml:space="preserve">Automation / AI / Robotics (automation of </w:t>
            </w:r>
            <w:r w:rsidRPr="00595D5B">
              <w:rPr>
                <w:rFonts w:ascii="Calibri Light" w:hAnsi="Calibri Light" w:cs="Calibri Light"/>
                <w:color w:val="auto"/>
                <w:sz w:val="24"/>
              </w:rPr>
              <w:t>physical and/or mental business</w:t>
            </w:r>
            <w:r w:rsidRPr="009E741C">
              <w:rPr>
                <w:rFonts w:ascii="Calibri Light" w:hAnsi="Calibri Light" w:cs="Calibri Light"/>
                <w:color w:val="auto"/>
                <w:sz w:val="24"/>
              </w:rPr>
              <w:t xml:space="preserve"> </w:t>
            </w:r>
            <w:r>
              <w:rPr>
                <w:rFonts w:ascii="Calibri Light" w:hAnsi="Calibri Light" w:cs="Calibri Light"/>
                <w:bCs/>
                <w:color w:val="auto"/>
                <w:sz w:val="24"/>
              </w:rPr>
              <w:t>processes)</w:t>
            </w:r>
          </w:p>
        </w:tc>
        <w:tc>
          <w:tcPr>
            <w:tcW w:w="0" w:type="auto"/>
            <w:vAlign w:val="center"/>
          </w:tcPr>
          <w:p w14:paraId="5E03988D" w14:textId="77777777" w:rsidR="004F6856" w:rsidRDefault="004F6856">
            <w:pPr>
              <w:spacing w:after="160" w:line="276" w:lineRule="auto"/>
              <w:jc w:val="center"/>
              <w:rPr>
                <w:rFonts w:ascii="Calibri Light" w:hAnsi="Calibri Light" w:cs="Calibri Light"/>
                <w:bCs/>
                <w:color w:val="auto"/>
                <w:sz w:val="24"/>
              </w:rPr>
            </w:pPr>
            <w:r>
              <w:rPr>
                <w:rFonts w:ascii="Calibri Light" w:hAnsi="Calibri Light" w:cs="Calibri Light"/>
                <w:bCs/>
                <w:color w:val="auto"/>
                <w:sz w:val="24"/>
              </w:rPr>
              <w:t>1</w:t>
            </w:r>
          </w:p>
        </w:tc>
        <w:tc>
          <w:tcPr>
            <w:tcW w:w="0" w:type="auto"/>
            <w:vAlign w:val="center"/>
          </w:tcPr>
          <w:p w14:paraId="4B00438C" w14:textId="77777777" w:rsidR="004F6856" w:rsidRDefault="004F6856">
            <w:pPr>
              <w:spacing w:after="160" w:line="276" w:lineRule="auto"/>
              <w:jc w:val="center"/>
              <w:rPr>
                <w:rFonts w:ascii="Calibri Light" w:hAnsi="Calibri Light" w:cs="Calibri Light"/>
                <w:bCs/>
                <w:color w:val="auto"/>
                <w:sz w:val="24"/>
              </w:rPr>
            </w:pPr>
            <w:r>
              <w:rPr>
                <w:rFonts w:ascii="Calibri Light" w:hAnsi="Calibri Light" w:cs="Calibri Light"/>
                <w:bCs/>
                <w:color w:val="auto"/>
                <w:sz w:val="24"/>
              </w:rPr>
              <w:t>2</w:t>
            </w:r>
          </w:p>
        </w:tc>
        <w:tc>
          <w:tcPr>
            <w:tcW w:w="0" w:type="auto"/>
            <w:vAlign w:val="center"/>
          </w:tcPr>
          <w:p w14:paraId="642C2208" w14:textId="77777777" w:rsidR="004F6856" w:rsidRDefault="004F6856">
            <w:pPr>
              <w:spacing w:after="160" w:line="276" w:lineRule="auto"/>
              <w:jc w:val="center"/>
              <w:rPr>
                <w:rFonts w:ascii="Calibri Light" w:hAnsi="Calibri Light" w:cs="Calibri Light"/>
                <w:bCs/>
                <w:color w:val="auto"/>
                <w:sz w:val="24"/>
              </w:rPr>
            </w:pPr>
            <w:r>
              <w:rPr>
                <w:rFonts w:ascii="Calibri Light" w:hAnsi="Calibri Light" w:cs="Calibri Light"/>
                <w:bCs/>
                <w:color w:val="auto"/>
                <w:sz w:val="24"/>
              </w:rPr>
              <w:t>3</w:t>
            </w:r>
          </w:p>
        </w:tc>
        <w:tc>
          <w:tcPr>
            <w:tcW w:w="0" w:type="auto"/>
            <w:vAlign w:val="center"/>
          </w:tcPr>
          <w:p w14:paraId="0C227463" w14:textId="77777777" w:rsidR="004F6856" w:rsidRDefault="004F6856">
            <w:pPr>
              <w:spacing w:after="160" w:line="276" w:lineRule="auto"/>
              <w:jc w:val="center"/>
              <w:rPr>
                <w:rFonts w:ascii="Calibri Light" w:hAnsi="Calibri Light" w:cs="Calibri Light"/>
                <w:bCs/>
                <w:color w:val="auto"/>
                <w:sz w:val="24"/>
              </w:rPr>
            </w:pPr>
            <w:r w:rsidRPr="00CA78F6">
              <w:rPr>
                <w:rFonts w:ascii="Calibri Light" w:hAnsi="Calibri Light" w:cs="Calibri Light"/>
                <w:bCs/>
                <w:color w:val="auto"/>
                <w:sz w:val="24"/>
              </w:rPr>
              <w:t>4</w:t>
            </w:r>
          </w:p>
        </w:tc>
        <w:tc>
          <w:tcPr>
            <w:tcW w:w="0" w:type="auto"/>
            <w:vAlign w:val="center"/>
          </w:tcPr>
          <w:p w14:paraId="20D7A786" w14:textId="77777777" w:rsidR="004F6856" w:rsidRDefault="004F6856">
            <w:pPr>
              <w:spacing w:after="160" w:line="276" w:lineRule="auto"/>
              <w:jc w:val="center"/>
              <w:rPr>
                <w:rFonts w:ascii="Calibri Light" w:hAnsi="Calibri Light" w:cs="Calibri Light"/>
                <w:bCs/>
                <w:color w:val="auto"/>
                <w:sz w:val="24"/>
              </w:rPr>
            </w:pPr>
            <w:r>
              <w:rPr>
                <w:rFonts w:ascii="Calibri Light" w:hAnsi="Calibri Light" w:cs="Calibri Light"/>
                <w:bCs/>
                <w:color w:val="auto"/>
                <w:sz w:val="24"/>
              </w:rPr>
              <w:t>5</w:t>
            </w:r>
          </w:p>
        </w:tc>
      </w:tr>
      <w:tr w:rsidR="004F6856" w14:paraId="0D451DD6" w14:textId="77777777">
        <w:trPr>
          <w:trHeight w:val="756"/>
        </w:trPr>
        <w:tc>
          <w:tcPr>
            <w:tcW w:w="0" w:type="auto"/>
            <w:vAlign w:val="center"/>
          </w:tcPr>
          <w:p w14:paraId="6ECC7A3B" w14:textId="77777777" w:rsidR="004F6856" w:rsidRPr="00E476FE" w:rsidRDefault="004F6856">
            <w:pPr>
              <w:pStyle w:val="ListParagraph"/>
              <w:numPr>
                <w:ilvl w:val="0"/>
                <w:numId w:val="5"/>
              </w:numPr>
              <w:spacing w:after="160" w:line="276" w:lineRule="auto"/>
              <w:ind w:left="936"/>
              <w:rPr>
                <w:rFonts w:ascii="Calibri Light" w:hAnsi="Calibri Light" w:cs="Calibri Light"/>
                <w:bCs/>
                <w:color w:val="auto"/>
                <w:sz w:val="24"/>
              </w:rPr>
            </w:pPr>
            <w:r>
              <w:rPr>
                <w:rFonts w:ascii="Calibri Light" w:hAnsi="Calibri Light" w:cs="Calibri Light"/>
                <w:bCs/>
                <w:color w:val="auto"/>
                <w:sz w:val="24"/>
              </w:rPr>
              <w:t>Data privacy and security</w:t>
            </w:r>
            <w:r w:rsidRPr="00595D5B">
              <w:rPr>
                <w:rFonts w:ascii="Calibri Light" w:hAnsi="Calibri Light" w:cs="Calibri Light"/>
                <w:color w:val="auto"/>
                <w:sz w:val="24"/>
              </w:rPr>
              <w:t>-</w:t>
            </w:r>
            <w:r>
              <w:rPr>
                <w:rFonts w:ascii="Calibri Light" w:hAnsi="Calibri Light" w:cs="Calibri Light"/>
                <w:bCs/>
                <w:color w:val="auto"/>
                <w:sz w:val="24"/>
              </w:rPr>
              <w:t xml:space="preserve">related issues </w:t>
            </w:r>
          </w:p>
        </w:tc>
        <w:tc>
          <w:tcPr>
            <w:tcW w:w="0" w:type="auto"/>
            <w:vAlign w:val="center"/>
          </w:tcPr>
          <w:p w14:paraId="357A26CA" w14:textId="77777777" w:rsidR="004F6856" w:rsidRDefault="004F6856">
            <w:pPr>
              <w:spacing w:after="160" w:line="276" w:lineRule="auto"/>
              <w:jc w:val="center"/>
              <w:rPr>
                <w:rFonts w:ascii="Calibri Light" w:hAnsi="Calibri Light" w:cs="Calibri Light"/>
                <w:bCs/>
                <w:color w:val="auto"/>
                <w:sz w:val="24"/>
              </w:rPr>
            </w:pPr>
            <w:r>
              <w:rPr>
                <w:rFonts w:ascii="Calibri Light" w:hAnsi="Calibri Light" w:cs="Calibri Light"/>
                <w:bCs/>
                <w:color w:val="auto"/>
                <w:sz w:val="24"/>
              </w:rPr>
              <w:t>1</w:t>
            </w:r>
          </w:p>
        </w:tc>
        <w:tc>
          <w:tcPr>
            <w:tcW w:w="0" w:type="auto"/>
            <w:vAlign w:val="center"/>
          </w:tcPr>
          <w:p w14:paraId="2A2EE8E1" w14:textId="77777777" w:rsidR="004F6856" w:rsidRDefault="004F6856">
            <w:pPr>
              <w:spacing w:after="160" w:line="276" w:lineRule="auto"/>
              <w:jc w:val="center"/>
              <w:rPr>
                <w:rFonts w:ascii="Calibri Light" w:hAnsi="Calibri Light" w:cs="Calibri Light"/>
                <w:bCs/>
                <w:color w:val="auto"/>
                <w:sz w:val="24"/>
              </w:rPr>
            </w:pPr>
            <w:r>
              <w:rPr>
                <w:rFonts w:ascii="Calibri Light" w:hAnsi="Calibri Light" w:cs="Calibri Light"/>
                <w:bCs/>
                <w:color w:val="auto"/>
                <w:sz w:val="24"/>
              </w:rPr>
              <w:t>2</w:t>
            </w:r>
          </w:p>
        </w:tc>
        <w:tc>
          <w:tcPr>
            <w:tcW w:w="0" w:type="auto"/>
            <w:vAlign w:val="center"/>
          </w:tcPr>
          <w:p w14:paraId="64A8BCE1" w14:textId="77777777" w:rsidR="004F6856" w:rsidRDefault="004F6856">
            <w:pPr>
              <w:spacing w:after="160" w:line="276" w:lineRule="auto"/>
              <w:jc w:val="center"/>
              <w:rPr>
                <w:rFonts w:ascii="Calibri Light" w:hAnsi="Calibri Light" w:cs="Calibri Light"/>
                <w:bCs/>
                <w:color w:val="auto"/>
                <w:sz w:val="24"/>
              </w:rPr>
            </w:pPr>
            <w:r>
              <w:rPr>
                <w:rFonts w:ascii="Calibri Light" w:hAnsi="Calibri Light" w:cs="Calibri Light"/>
                <w:bCs/>
                <w:color w:val="auto"/>
                <w:sz w:val="24"/>
              </w:rPr>
              <w:t>3</w:t>
            </w:r>
          </w:p>
        </w:tc>
        <w:tc>
          <w:tcPr>
            <w:tcW w:w="0" w:type="auto"/>
            <w:vAlign w:val="center"/>
          </w:tcPr>
          <w:p w14:paraId="3862E5F8" w14:textId="77777777" w:rsidR="004F6856" w:rsidRDefault="004F6856">
            <w:pPr>
              <w:spacing w:after="160" w:line="276" w:lineRule="auto"/>
              <w:jc w:val="center"/>
              <w:rPr>
                <w:rFonts w:ascii="Calibri Light" w:hAnsi="Calibri Light" w:cs="Calibri Light"/>
                <w:bCs/>
                <w:color w:val="auto"/>
                <w:sz w:val="24"/>
              </w:rPr>
            </w:pPr>
            <w:r w:rsidRPr="00CA78F6">
              <w:rPr>
                <w:rFonts w:ascii="Calibri Light" w:hAnsi="Calibri Light" w:cs="Calibri Light"/>
                <w:bCs/>
                <w:color w:val="auto"/>
                <w:sz w:val="24"/>
              </w:rPr>
              <w:t>4</w:t>
            </w:r>
          </w:p>
        </w:tc>
        <w:tc>
          <w:tcPr>
            <w:tcW w:w="0" w:type="auto"/>
            <w:vAlign w:val="center"/>
          </w:tcPr>
          <w:p w14:paraId="451D39F4" w14:textId="77777777" w:rsidR="004F6856" w:rsidRDefault="004F6856">
            <w:pPr>
              <w:spacing w:after="160" w:line="276" w:lineRule="auto"/>
              <w:jc w:val="center"/>
              <w:rPr>
                <w:rFonts w:ascii="Calibri Light" w:hAnsi="Calibri Light" w:cs="Calibri Light"/>
                <w:bCs/>
                <w:color w:val="auto"/>
                <w:sz w:val="24"/>
              </w:rPr>
            </w:pPr>
            <w:r>
              <w:rPr>
                <w:rFonts w:ascii="Calibri Light" w:hAnsi="Calibri Light" w:cs="Calibri Light"/>
                <w:bCs/>
                <w:color w:val="auto"/>
                <w:sz w:val="24"/>
              </w:rPr>
              <w:t>5</w:t>
            </w:r>
          </w:p>
        </w:tc>
      </w:tr>
      <w:tr w:rsidR="004F6856" w14:paraId="4279DB30" w14:textId="77777777">
        <w:trPr>
          <w:trHeight w:val="404"/>
        </w:trPr>
        <w:tc>
          <w:tcPr>
            <w:tcW w:w="0" w:type="auto"/>
            <w:vAlign w:val="center"/>
          </w:tcPr>
          <w:p w14:paraId="2F964634" w14:textId="07D9341F" w:rsidR="004F6856" w:rsidRPr="00F16ED9" w:rsidRDefault="004F6856">
            <w:pPr>
              <w:pStyle w:val="ListParagraph"/>
              <w:numPr>
                <w:ilvl w:val="0"/>
                <w:numId w:val="5"/>
              </w:numPr>
              <w:spacing w:after="160" w:line="276" w:lineRule="auto"/>
              <w:ind w:left="936"/>
              <w:rPr>
                <w:rFonts w:ascii="Calibri Light" w:hAnsi="Calibri Light" w:cs="Calibri Light"/>
                <w:bCs/>
                <w:color w:val="auto"/>
                <w:sz w:val="24"/>
              </w:rPr>
            </w:pPr>
            <w:r w:rsidRPr="00F16ED9">
              <w:rPr>
                <w:rFonts w:ascii="Calibri Light" w:hAnsi="Calibri Light" w:cs="Calibri Light"/>
                <w:bCs/>
                <w:color w:val="auto"/>
                <w:sz w:val="24"/>
              </w:rPr>
              <w:t>Protectionism</w:t>
            </w:r>
            <w:r w:rsidR="008D7091" w:rsidRPr="00E84011">
              <w:rPr>
                <w:rFonts w:ascii="Calibri Light" w:hAnsi="Calibri Light" w:cs="Calibri Light"/>
                <w:bCs/>
                <w:color w:val="auto"/>
                <w:sz w:val="24"/>
                <w:highlight w:val="yellow"/>
              </w:rPr>
              <w:t>,</w:t>
            </w:r>
            <w:r w:rsidRPr="00E84011">
              <w:rPr>
                <w:rFonts w:ascii="Calibri Light" w:hAnsi="Calibri Light" w:cs="Calibri Light"/>
                <w:bCs/>
                <w:color w:val="auto"/>
                <w:sz w:val="24"/>
                <w:highlight w:val="yellow"/>
              </w:rPr>
              <w:t xml:space="preserve"> tariffs</w:t>
            </w:r>
            <w:r w:rsidR="008D7091" w:rsidRPr="00E84011">
              <w:rPr>
                <w:rFonts w:ascii="Calibri Light" w:hAnsi="Calibri Light" w:cs="Calibri Light"/>
                <w:bCs/>
                <w:color w:val="auto"/>
                <w:sz w:val="24"/>
                <w:highlight w:val="yellow"/>
              </w:rPr>
              <w:t xml:space="preserve"> and </w:t>
            </w:r>
            <w:r w:rsidR="008D7091" w:rsidRPr="00123245">
              <w:rPr>
                <w:rFonts w:ascii="Calibri Light" w:hAnsi="Calibri Light" w:cs="Calibri Light"/>
                <w:bCs/>
                <w:color w:val="auto"/>
                <w:sz w:val="24"/>
                <w:highlight w:val="yellow"/>
              </w:rPr>
              <w:t>deglobalization trends</w:t>
            </w:r>
          </w:p>
        </w:tc>
        <w:tc>
          <w:tcPr>
            <w:tcW w:w="0" w:type="auto"/>
            <w:vAlign w:val="center"/>
          </w:tcPr>
          <w:p w14:paraId="330FF9DB" w14:textId="77777777" w:rsidR="004F6856" w:rsidRDefault="004F6856">
            <w:pPr>
              <w:spacing w:after="160" w:line="276" w:lineRule="auto"/>
              <w:jc w:val="center"/>
              <w:rPr>
                <w:rFonts w:ascii="Calibri Light" w:hAnsi="Calibri Light" w:cs="Calibri Light"/>
                <w:bCs/>
                <w:color w:val="auto"/>
                <w:sz w:val="24"/>
              </w:rPr>
            </w:pPr>
            <w:r>
              <w:rPr>
                <w:rFonts w:ascii="Calibri Light" w:hAnsi="Calibri Light" w:cs="Calibri Light"/>
                <w:bCs/>
                <w:color w:val="auto"/>
                <w:sz w:val="24"/>
              </w:rPr>
              <w:t>1</w:t>
            </w:r>
          </w:p>
        </w:tc>
        <w:tc>
          <w:tcPr>
            <w:tcW w:w="0" w:type="auto"/>
            <w:vAlign w:val="center"/>
          </w:tcPr>
          <w:p w14:paraId="06F10C8C" w14:textId="77777777" w:rsidR="004F6856" w:rsidRDefault="004F6856">
            <w:pPr>
              <w:spacing w:after="160" w:line="276" w:lineRule="auto"/>
              <w:jc w:val="center"/>
              <w:rPr>
                <w:rFonts w:ascii="Calibri Light" w:hAnsi="Calibri Light" w:cs="Calibri Light"/>
                <w:bCs/>
                <w:color w:val="auto"/>
                <w:sz w:val="24"/>
              </w:rPr>
            </w:pPr>
            <w:r>
              <w:rPr>
                <w:rFonts w:ascii="Calibri Light" w:hAnsi="Calibri Light" w:cs="Calibri Light"/>
                <w:bCs/>
                <w:color w:val="auto"/>
                <w:sz w:val="24"/>
              </w:rPr>
              <w:t>2</w:t>
            </w:r>
          </w:p>
        </w:tc>
        <w:tc>
          <w:tcPr>
            <w:tcW w:w="0" w:type="auto"/>
            <w:vAlign w:val="center"/>
          </w:tcPr>
          <w:p w14:paraId="687AFCFF" w14:textId="77777777" w:rsidR="004F6856" w:rsidRDefault="004F6856">
            <w:pPr>
              <w:spacing w:after="160" w:line="276" w:lineRule="auto"/>
              <w:jc w:val="center"/>
              <w:rPr>
                <w:rFonts w:ascii="Calibri Light" w:hAnsi="Calibri Light" w:cs="Calibri Light"/>
                <w:bCs/>
                <w:color w:val="auto"/>
                <w:sz w:val="24"/>
              </w:rPr>
            </w:pPr>
            <w:r>
              <w:rPr>
                <w:rFonts w:ascii="Calibri Light" w:hAnsi="Calibri Light" w:cs="Calibri Light"/>
                <w:bCs/>
                <w:color w:val="auto"/>
                <w:sz w:val="24"/>
              </w:rPr>
              <w:t>3</w:t>
            </w:r>
          </w:p>
        </w:tc>
        <w:tc>
          <w:tcPr>
            <w:tcW w:w="0" w:type="auto"/>
            <w:vAlign w:val="center"/>
          </w:tcPr>
          <w:p w14:paraId="5148ADEF" w14:textId="77777777" w:rsidR="004F6856" w:rsidRDefault="004F6856">
            <w:pPr>
              <w:spacing w:after="160" w:line="276" w:lineRule="auto"/>
              <w:jc w:val="center"/>
              <w:rPr>
                <w:rFonts w:ascii="Calibri Light" w:hAnsi="Calibri Light" w:cs="Calibri Light"/>
                <w:bCs/>
                <w:color w:val="auto"/>
                <w:sz w:val="24"/>
              </w:rPr>
            </w:pPr>
            <w:r w:rsidRPr="00CA78F6">
              <w:rPr>
                <w:rFonts w:ascii="Calibri Light" w:hAnsi="Calibri Light" w:cs="Calibri Light"/>
                <w:bCs/>
                <w:color w:val="auto"/>
                <w:sz w:val="24"/>
              </w:rPr>
              <w:t>4</w:t>
            </w:r>
          </w:p>
        </w:tc>
        <w:tc>
          <w:tcPr>
            <w:tcW w:w="0" w:type="auto"/>
            <w:vAlign w:val="center"/>
          </w:tcPr>
          <w:p w14:paraId="6C4587DB" w14:textId="77777777" w:rsidR="004F6856" w:rsidRPr="00CA78F6" w:rsidRDefault="004F6856">
            <w:pPr>
              <w:spacing w:after="160" w:line="276" w:lineRule="auto"/>
              <w:jc w:val="center"/>
              <w:rPr>
                <w:rFonts w:ascii="Calibri Light" w:hAnsi="Calibri Light" w:cs="Calibri Light"/>
                <w:bCs/>
                <w:color w:val="auto"/>
                <w:sz w:val="24"/>
              </w:rPr>
            </w:pPr>
            <w:r>
              <w:rPr>
                <w:rFonts w:ascii="Calibri Light" w:hAnsi="Calibri Light" w:cs="Calibri Light"/>
                <w:bCs/>
                <w:color w:val="auto"/>
                <w:sz w:val="24"/>
              </w:rPr>
              <w:t>5</w:t>
            </w:r>
          </w:p>
        </w:tc>
      </w:tr>
      <w:tr w:rsidR="004F6856" w14:paraId="56BC1787" w14:textId="77777777">
        <w:trPr>
          <w:trHeight w:val="756"/>
        </w:trPr>
        <w:tc>
          <w:tcPr>
            <w:tcW w:w="0" w:type="auto"/>
            <w:vAlign w:val="center"/>
          </w:tcPr>
          <w:p w14:paraId="57DA9960" w14:textId="77777777" w:rsidR="004F6856" w:rsidRPr="00F16ED9" w:rsidRDefault="004F6856">
            <w:pPr>
              <w:pStyle w:val="ListParagraph"/>
              <w:numPr>
                <w:ilvl w:val="0"/>
                <w:numId w:val="5"/>
              </w:numPr>
              <w:spacing w:after="160" w:line="276" w:lineRule="auto"/>
              <w:ind w:left="936"/>
              <w:rPr>
                <w:rFonts w:ascii="Calibri Light" w:hAnsi="Calibri Light" w:cs="Calibri Light"/>
                <w:bCs/>
                <w:color w:val="auto"/>
                <w:sz w:val="24"/>
              </w:rPr>
            </w:pPr>
            <w:r w:rsidRPr="00F16ED9">
              <w:rPr>
                <w:rFonts w:ascii="Calibri Light" w:hAnsi="Calibri Light" w:cs="Calibri Light"/>
                <w:bCs/>
                <w:color w:val="auto"/>
                <w:sz w:val="24"/>
              </w:rPr>
              <w:t xml:space="preserve">Environmental and social concerns  </w:t>
            </w:r>
          </w:p>
        </w:tc>
        <w:tc>
          <w:tcPr>
            <w:tcW w:w="0" w:type="auto"/>
            <w:vAlign w:val="center"/>
          </w:tcPr>
          <w:p w14:paraId="783AE903" w14:textId="77777777" w:rsidR="004F6856" w:rsidRDefault="004F6856">
            <w:pPr>
              <w:spacing w:after="160" w:line="276" w:lineRule="auto"/>
              <w:jc w:val="center"/>
              <w:rPr>
                <w:rFonts w:ascii="Calibri Light" w:hAnsi="Calibri Light" w:cs="Calibri Light"/>
                <w:bCs/>
                <w:color w:val="auto"/>
                <w:sz w:val="24"/>
              </w:rPr>
            </w:pPr>
            <w:r>
              <w:rPr>
                <w:rFonts w:ascii="Calibri Light" w:hAnsi="Calibri Light" w:cs="Calibri Light"/>
                <w:bCs/>
                <w:color w:val="auto"/>
                <w:sz w:val="24"/>
              </w:rPr>
              <w:t>1</w:t>
            </w:r>
          </w:p>
        </w:tc>
        <w:tc>
          <w:tcPr>
            <w:tcW w:w="0" w:type="auto"/>
            <w:vAlign w:val="center"/>
          </w:tcPr>
          <w:p w14:paraId="070A22F0" w14:textId="77777777" w:rsidR="004F6856" w:rsidRDefault="004F6856">
            <w:pPr>
              <w:spacing w:after="160" w:line="276" w:lineRule="auto"/>
              <w:jc w:val="center"/>
              <w:rPr>
                <w:rFonts w:ascii="Calibri Light" w:hAnsi="Calibri Light" w:cs="Calibri Light"/>
                <w:bCs/>
                <w:color w:val="auto"/>
                <w:sz w:val="24"/>
              </w:rPr>
            </w:pPr>
            <w:r>
              <w:rPr>
                <w:rFonts w:ascii="Calibri Light" w:hAnsi="Calibri Light" w:cs="Calibri Light"/>
                <w:bCs/>
                <w:color w:val="auto"/>
                <w:sz w:val="24"/>
              </w:rPr>
              <w:t>2</w:t>
            </w:r>
          </w:p>
        </w:tc>
        <w:tc>
          <w:tcPr>
            <w:tcW w:w="0" w:type="auto"/>
            <w:vAlign w:val="center"/>
          </w:tcPr>
          <w:p w14:paraId="2AEAF4A1" w14:textId="77777777" w:rsidR="004F6856" w:rsidRDefault="004F6856">
            <w:pPr>
              <w:spacing w:after="160" w:line="276" w:lineRule="auto"/>
              <w:jc w:val="center"/>
              <w:rPr>
                <w:rFonts w:ascii="Calibri Light" w:hAnsi="Calibri Light" w:cs="Calibri Light"/>
                <w:bCs/>
                <w:color w:val="auto"/>
                <w:sz w:val="24"/>
              </w:rPr>
            </w:pPr>
            <w:r>
              <w:rPr>
                <w:rFonts w:ascii="Calibri Light" w:hAnsi="Calibri Light" w:cs="Calibri Light"/>
                <w:bCs/>
                <w:color w:val="auto"/>
                <w:sz w:val="24"/>
              </w:rPr>
              <w:t>3</w:t>
            </w:r>
          </w:p>
        </w:tc>
        <w:tc>
          <w:tcPr>
            <w:tcW w:w="0" w:type="auto"/>
            <w:vAlign w:val="center"/>
          </w:tcPr>
          <w:p w14:paraId="12B79B1C" w14:textId="77777777" w:rsidR="004F6856" w:rsidRPr="00CA78F6" w:rsidRDefault="004F6856">
            <w:pPr>
              <w:spacing w:after="160" w:line="276" w:lineRule="auto"/>
              <w:jc w:val="center"/>
              <w:rPr>
                <w:rFonts w:ascii="Calibri Light" w:hAnsi="Calibri Light" w:cs="Calibri Light"/>
                <w:bCs/>
                <w:color w:val="auto"/>
                <w:sz w:val="24"/>
              </w:rPr>
            </w:pPr>
            <w:r w:rsidRPr="00CA78F6">
              <w:rPr>
                <w:rFonts w:ascii="Calibri Light" w:hAnsi="Calibri Light" w:cs="Calibri Light"/>
                <w:bCs/>
                <w:color w:val="auto"/>
                <w:sz w:val="24"/>
              </w:rPr>
              <w:t>4</w:t>
            </w:r>
          </w:p>
        </w:tc>
        <w:tc>
          <w:tcPr>
            <w:tcW w:w="0" w:type="auto"/>
            <w:vAlign w:val="center"/>
          </w:tcPr>
          <w:p w14:paraId="28C633C0" w14:textId="77777777" w:rsidR="004F6856" w:rsidRDefault="004F6856">
            <w:pPr>
              <w:spacing w:after="160" w:line="276" w:lineRule="auto"/>
              <w:jc w:val="center"/>
              <w:rPr>
                <w:rFonts w:ascii="Calibri Light" w:hAnsi="Calibri Light" w:cs="Calibri Light"/>
                <w:bCs/>
                <w:color w:val="auto"/>
                <w:sz w:val="24"/>
              </w:rPr>
            </w:pPr>
            <w:r>
              <w:rPr>
                <w:rFonts w:ascii="Calibri Light" w:hAnsi="Calibri Light" w:cs="Calibri Light"/>
                <w:bCs/>
                <w:color w:val="auto"/>
                <w:sz w:val="24"/>
              </w:rPr>
              <w:t>5</w:t>
            </w:r>
          </w:p>
        </w:tc>
      </w:tr>
      <w:tr w:rsidR="004F6856" w14:paraId="7A8E7484" w14:textId="77777777">
        <w:trPr>
          <w:trHeight w:val="756"/>
        </w:trPr>
        <w:tc>
          <w:tcPr>
            <w:tcW w:w="0" w:type="auto"/>
            <w:vAlign w:val="center"/>
          </w:tcPr>
          <w:p w14:paraId="08DF7A87" w14:textId="77777777" w:rsidR="004F6856" w:rsidRPr="00F16ED9" w:rsidRDefault="004F6856">
            <w:pPr>
              <w:pStyle w:val="ListParagraph"/>
              <w:numPr>
                <w:ilvl w:val="0"/>
                <w:numId w:val="5"/>
              </w:numPr>
              <w:spacing w:after="160" w:line="276" w:lineRule="auto"/>
              <w:ind w:left="936"/>
              <w:rPr>
                <w:rFonts w:ascii="Calibri Light" w:hAnsi="Calibri Light" w:cs="Calibri Light"/>
                <w:bCs/>
                <w:color w:val="auto"/>
                <w:sz w:val="24"/>
              </w:rPr>
            </w:pPr>
            <w:r w:rsidRPr="00F16ED9">
              <w:rPr>
                <w:rFonts w:ascii="Calibri Light" w:hAnsi="Calibri Light" w:cs="Calibri Light"/>
                <w:bCs/>
                <w:color w:val="auto"/>
                <w:sz w:val="24"/>
              </w:rPr>
              <w:t xml:space="preserve">Expectations of personalized products, services and/or experiences </w:t>
            </w:r>
          </w:p>
        </w:tc>
        <w:tc>
          <w:tcPr>
            <w:tcW w:w="0" w:type="auto"/>
            <w:vAlign w:val="center"/>
          </w:tcPr>
          <w:p w14:paraId="006C306A" w14:textId="77777777" w:rsidR="004F6856" w:rsidRDefault="004F6856">
            <w:pPr>
              <w:spacing w:after="160" w:line="276" w:lineRule="auto"/>
              <w:jc w:val="center"/>
              <w:rPr>
                <w:rFonts w:ascii="Calibri Light" w:hAnsi="Calibri Light" w:cs="Calibri Light"/>
                <w:bCs/>
                <w:color w:val="auto"/>
                <w:sz w:val="24"/>
              </w:rPr>
            </w:pPr>
            <w:r>
              <w:rPr>
                <w:rFonts w:ascii="Calibri Light" w:hAnsi="Calibri Light" w:cs="Calibri Light"/>
                <w:bCs/>
                <w:color w:val="auto"/>
                <w:sz w:val="24"/>
              </w:rPr>
              <w:t>1</w:t>
            </w:r>
          </w:p>
        </w:tc>
        <w:tc>
          <w:tcPr>
            <w:tcW w:w="0" w:type="auto"/>
            <w:vAlign w:val="center"/>
          </w:tcPr>
          <w:p w14:paraId="5189FBCB" w14:textId="77777777" w:rsidR="004F6856" w:rsidRDefault="004F6856">
            <w:pPr>
              <w:spacing w:after="160" w:line="276" w:lineRule="auto"/>
              <w:jc w:val="center"/>
              <w:rPr>
                <w:rFonts w:ascii="Calibri Light" w:hAnsi="Calibri Light" w:cs="Calibri Light"/>
                <w:bCs/>
                <w:color w:val="auto"/>
                <w:sz w:val="24"/>
              </w:rPr>
            </w:pPr>
            <w:r>
              <w:rPr>
                <w:rFonts w:ascii="Calibri Light" w:hAnsi="Calibri Light" w:cs="Calibri Light"/>
                <w:bCs/>
                <w:color w:val="auto"/>
                <w:sz w:val="24"/>
              </w:rPr>
              <w:t>2</w:t>
            </w:r>
          </w:p>
        </w:tc>
        <w:tc>
          <w:tcPr>
            <w:tcW w:w="0" w:type="auto"/>
            <w:vAlign w:val="center"/>
          </w:tcPr>
          <w:p w14:paraId="358D77CF" w14:textId="77777777" w:rsidR="004F6856" w:rsidRDefault="004F6856">
            <w:pPr>
              <w:spacing w:after="160" w:line="276" w:lineRule="auto"/>
              <w:jc w:val="center"/>
              <w:rPr>
                <w:rFonts w:ascii="Calibri Light" w:hAnsi="Calibri Light" w:cs="Calibri Light"/>
                <w:bCs/>
                <w:color w:val="auto"/>
                <w:sz w:val="24"/>
              </w:rPr>
            </w:pPr>
            <w:r>
              <w:rPr>
                <w:rFonts w:ascii="Calibri Light" w:hAnsi="Calibri Light" w:cs="Calibri Light"/>
                <w:bCs/>
                <w:color w:val="auto"/>
                <w:sz w:val="24"/>
              </w:rPr>
              <w:t>3</w:t>
            </w:r>
          </w:p>
        </w:tc>
        <w:tc>
          <w:tcPr>
            <w:tcW w:w="0" w:type="auto"/>
            <w:vAlign w:val="center"/>
          </w:tcPr>
          <w:p w14:paraId="0F3A1612" w14:textId="77777777" w:rsidR="004F6856" w:rsidRPr="00CA78F6" w:rsidRDefault="004F6856">
            <w:pPr>
              <w:spacing w:after="160" w:line="276" w:lineRule="auto"/>
              <w:jc w:val="center"/>
              <w:rPr>
                <w:rFonts w:ascii="Calibri Light" w:hAnsi="Calibri Light" w:cs="Calibri Light"/>
                <w:bCs/>
                <w:color w:val="auto"/>
                <w:sz w:val="24"/>
              </w:rPr>
            </w:pPr>
            <w:r w:rsidRPr="00CA78F6">
              <w:rPr>
                <w:rFonts w:ascii="Calibri Light" w:hAnsi="Calibri Light" w:cs="Calibri Light"/>
                <w:bCs/>
                <w:color w:val="auto"/>
                <w:sz w:val="24"/>
              </w:rPr>
              <w:t>4</w:t>
            </w:r>
          </w:p>
        </w:tc>
        <w:tc>
          <w:tcPr>
            <w:tcW w:w="0" w:type="auto"/>
            <w:vAlign w:val="center"/>
          </w:tcPr>
          <w:p w14:paraId="426D6A29" w14:textId="77777777" w:rsidR="004F6856" w:rsidRDefault="004F6856">
            <w:pPr>
              <w:spacing w:after="160" w:line="276" w:lineRule="auto"/>
              <w:jc w:val="center"/>
              <w:rPr>
                <w:rFonts w:ascii="Calibri Light" w:hAnsi="Calibri Light" w:cs="Calibri Light"/>
                <w:bCs/>
                <w:color w:val="auto"/>
                <w:sz w:val="24"/>
              </w:rPr>
            </w:pPr>
            <w:r>
              <w:rPr>
                <w:rFonts w:ascii="Calibri Light" w:hAnsi="Calibri Light" w:cs="Calibri Light"/>
                <w:bCs/>
                <w:color w:val="auto"/>
                <w:sz w:val="24"/>
              </w:rPr>
              <w:t>5</w:t>
            </w:r>
          </w:p>
        </w:tc>
      </w:tr>
      <w:tr w:rsidR="004F6856" w14:paraId="58C5E944" w14:textId="77777777">
        <w:trPr>
          <w:trHeight w:val="756"/>
        </w:trPr>
        <w:tc>
          <w:tcPr>
            <w:tcW w:w="0" w:type="auto"/>
            <w:vAlign w:val="center"/>
          </w:tcPr>
          <w:p w14:paraId="4618F30C" w14:textId="77777777" w:rsidR="004F6856" w:rsidRPr="00F16ED9" w:rsidRDefault="004F6856">
            <w:pPr>
              <w:pStyle w:val="ListParagraph"/>
              <w:numPr>
                <w:ilvl w:val="0"/>
                <w:numId w:val="5"/>
              </w:numPr>
              <w:spacing w:after="160" w:line="276" w:lineRule="auto"/>
              <w:ind w:left="936"/>
              <w:rPr>
                <w:rFonts w:ascii="Calibri Light" w:hAnsi="Calibri Light" w:cs="Calibri Light"/>
                <w:bCs/>
                <w:color w:val="auto"/>
                <w:sz w:val="24"/>
              </w:rPr>
            </w:pPr>
            <w:r w:rsidRPr="00F16ED9">
              <w:rPr>
                <w:rFonts w:ascii="Calibri Light" w:hAnsi="Calibri Light" w:cs="Calibri Light"/>
                <w:bCs/>
                <w:color w:val="auto"/>
                <w:sz w:val="24"/>
              </w:rPr>
              <w:t>New or evolving competition or business models</w:t>
            </w:r>
          </w:p>
        </w:tc>
        <w:tc>
          <w:tcPr>
            <w:tcW w:w="0" w:type="auto"/>
            <w:vAlign w:val="center"/>
          </w:tcPr>
          <w:p w14:paraId="46310061" w14:textId="77777777" w:rsidR="004F6856" w:rsidRDefault="004F6856">
            <w:pPr>
              <w:spacing w:after="160" w:line="276" w:lineRule="auto"/>
              <w:jc w:val="center"/>
              <w:rPr>
                <w:rFonts w:ascii="Calibri Light" w:hAnsi="Calibri Light" w:cs="Calibri Light"/>
                <w:bCs/>
                <w:color w:val="auto"/>
                <w:sz w:val="24"/>
              </w:rPr>
            </w:pPr>
            <w:r>
              <w:rPr>
                <w:rFonts w:ascii="Calibri Light" w:hAnsi="Calibri Light" w:cs="Calibri Light"/>
                <w:bCs/>
                <w:color w:val="auto"/>
                <w:sz w:val="24"/>
              </w:rPr>
              <w:t>1</w:t>
            </w:r>
          </w:p>
        </w:tc>
        <w:tc>
          <w:tcPr>
            <w:tcW w:w="0" w:type="auto"/>
            <w:vAlign w:val="center"/>
          </w:tcPr>
          <w:p w14:paraId="60E86E17" w14:textId="77777777" w:rsidR="004F6856" w:rsidRDefault="004F6856">
            <w:pPr>
              <w:spacing w:after="160" w:line="276" w:lineRule="auto"/>
              <w:jc w:val="center"/>
              <w:rPr>
                <w:rFonts w:ascii="Calibri Light" w:hAnsi="Calibri Light" w:cs="Calibri Light"/>
                <w:bCs/>
                <w:color w:val="auto"/>
                <w:sz w:val="24"/>
              </w:rPr>
            </w:pPr>
            <w:r>
              <w:rPr>
                <w:rFonts w:ascii="Calibri Light" w:hAnsi="Calibri Light" w:cs="Calibri Light"/>
                <w:bCs/>
                <w:color w:val="auto"/>
                <w:sz w:val="24"/>
              </w:rPr>
              <w:t>2</w:t>
            </w:r>
          </w:p>
        </w:tc>
        <w:tc>
          <w:tcPr>
            <w:tcW w:w="0" w:type="auto"/>
            <w:vAlign w:val="center"/>
          </w:tcPr>
          <w:p w14:paraId="4FD454ED" w14:textId="77777777" w:rsidR="004F6856" w:rsidRDefault="004F6856">
            <w:pPr>
              <w:spacing w:after="160" w:line="276" w:lineRule="auto"/>
              <w:jc w:val="center"/>
              <w:rPr>
                <w:rFonts w:ascii="Calibri Light" w:hAnsi="Calibri Light" w:cs="Calibri Light"/>
                <w:bCs/>
                <w:color w:val="auto"/>
                <w:sz w:val="24"/>
              </w:rPr>
            </w:pPr>
            <w:r>
              <w:rPr>
                <w:rFonts w:ascii="Calibri Light" w:hAnsi="Calibri Light" w:cs="Calibri Light"/>
                <w:bCs/>
                <w:color w:val="auto"/>
                <w:sz w:val="24"/>
              </w:rPr>
              <w:t>3</w:t>
            </w:r>
          </w:p>
        </w:tc>
        <w:tc>
          <w:tcPr>
            <w:tcW w:w="0" w:type="auto"/>
            <w:vAlign w:val="center"/>
          </w:tcPr>
          <w:p w14:paraId="1FCAE982" w14:textId="77777777" w:rsidR="004F6856" w:rsidRPr="00CA78F6" w:rsidRDefault="004F6856">
            <w:pPr>
              <w:spacing w:after="160" w:line="276" w:lineRule="auto"/>
              <w:jc w:val="center"/>
              <w:rPr>
                <w:rFonts w:ascii="Calibri Light" w:hAnsi="Calibri Light" w:cs="Calibri Light"/>
                <w:bCs/>
                <w:color w:val="auto"/>
                <w:sz w:val="24"/>
              </w:rPr>
            </w:pPr>
            <w:r w:rsidRPr="00CA78F6">
              <w:rPr>
                <w:rFonts w:ascii="Calibri Light" w:hAnsi="Calibri Light" w:cs="Calibri Light"/>
                <w:bCs/>
                <w:color w:val="auto"/>
                <w:sz w:val="24"/>
              </w:rPr>
              <w:t>4</w:t>
            </w:r>
          </w:p>
        </w:tc>
        <w:tc>
          <w:tcPr>
            <w:tcW w:w="0" w:type="auto"/>
            <w:vAlign w:val="center"/>
          </w:tcPr>
          <w:p w14:paraId="466CD8CC" w14:textId="77777777" w:rsidR="004F6856" w:rsidRDefault="004F6856">
            <w:pPr>
              <w:spacing w:after="160" w:line="276" w:lineRule="auto"/>
              <w:jc w:val="center"/>
              <w:rPr>
                <w:rFonts w:ascii="Calibri Light" w:hAnsi="Calibri Light" w:cs="Calibri Light"/>
                <w:bCs/>
                <w:color w:val="auto"/>
                <w:sz w:val="24"/>
              </w:rPr>
            </w:pPr>
            <w:r>
              <w:rPr>
                <w:rFonts w:ascii="Calibri Light" w:hAnsi="Calibri Light" w:cs="Calibri Light"/>
                <w:bCs/>
                <w:color w:val="auto"/>
                <w:sz w:val="24"/>
              </w:rPr>
              <w:t>5</w:t>
            </w:r>
          </w:p>
        </w:tc>
      </w:tr>
      <w:tr w:rsidR="004F6856" w14:paraId="695CD2E1" w14:textId="77777777">
        <w:trPr>
          <w:trHeight w:val="756"/>
        </w:trPr>
        <w:tc>
          <w:tcPr>
            <w:tcW w:w="0" w:type="auto"/>
            <w:vAlign w:val="center"/>
          </w:tcPr>
          <w:p w14:paraId="3B92C9C5" w14:textId="77777777" w:rsidR="004F6856" w:rsidRPr="00F16ED9" w:rsidRDefault="004F6856">
            <w:pPr>
              <w:pStyle w:val="ListParagraph"/>
              <w:numPr>
                <w:ilvl w:val="0"/>
                <w:numId w:val="5"/>
              </w:numPr>
              <w:spacing w:after="160" w:line="276" w:lineRule="auto"/>
              <w:ind w:left="936"/>
              <w:rPr>
                <w:rFonts w:ascii="Calibri Light" w:hAnsi="Calibri Light" w:cs="Calibri Light"/>
                <w:bCs/>
                <w:color w:val="auto"/>
                <w:sz w:val="24"/>
              </w:rPr>
            </w:pPr>
            <w:r w:rsidRPr="00F16ED9">
              <w:rPr>
                <w:rFonts w:ascii="Calibri Light" w:hAnsi="Calibri Light" w:cs="Calibri Light"/>
                <w:bCs/>
                <w:color w:val="auto"/>
                <w:sz w:val="24"/>
              </w:rPr>
              <w:t xml:space="preserve">Pervasive connective </w:t>
            </w:r>
            <w:r w:rsidRPr="00595D5B">
              <w:rPr>
                <w:rFonts w:ascii="Calibri Light" w:hAnsi="Calibri Light" w:cs="Calibri Light"/>
                <w:color w:val="auto"/>
                <w:sz w:val="24"/>
              </w:rPr>
              <w:t>technology</w:t>
            </w:r>
            <w:r>
              <w:rPr>
                <w:rFonts w:ascii="Calibri Light" w:hAnsi="Calibri Light" w:cs="Calibri Light"/>
                <w:bCs/>
                <w:color w:val="auto"/>
                <w:sz w:val="24"/>
              </w:rPr>
              <w:t xml:space="preserve"> </w:t>
            </w:r>
            <w:r w:rsidRPr="00F16ED9">
              <w:rPr>
                <w:rFonts w:ascii="Calibri Light" w:hAnsi="Calibri Light" w:cs="Calibri Light"/>
                <w:bCs/>
                <w:color w:val="auto"/>
                <w:sz w:val="24"/>
              </w:rPr>
              <w:t xml:space="preserve">infrastructure (Internet, Internet of Things, mobile phone </w:t>
            </w:r>
            <w:r>
              <w:rPr>
                <w:rFonts w:ascii="Calibri Light" w:hAnsi="Calibri Light" w:cs="Calibri Light"/>
                <w:bCs/>
                <w:color w:val="auto"/>
                <w:sz w:val="24"/>
              </w:rPr>
              <w:t>t</w:t>
            </w:r>
            <w:r w:rsidRPr="00F16ED9">
              <w:rPr>
                <w:rFonts w:ascii="Calibri Light" w:hAnsi="Calibri Light" w:cs="Calibri Light"/>
                <w:bCs/>
                <w:color w:val="auto"/>
                <w:sz w:val="24"/>
              </w:rPr>
              <w:t xml:space="preserve">echnologies, </w:t>
            </w:r>
            <w:r w:rsidRPr="00F16ED9">
              <w:rPr>
                <w:rFonts w:ascii="Calibri Light" w:hAnsi="Calibri Light" w:cs="Calibri Light"/>
                <w:bCs/>
                <w:color w:val="auto"/>
                <w:sz w:val="24"/>
              </w:rPr>
              <w:lastRenderedPageBreak/>
              <w:t>cloud migration, etc.)</w:t>
            </w:r>
          </w:p>
        </w:tc>
        <w:tc>
          <w:tcPr>
            <w:tcW w:w="0" w:type="auto"/>
            <w:vAlign w:val="center"/>
          </w:tcPr>
          <w:p w14:paraId="09534BE8" w14:textId="77777777" w:rsidR="004F6856" w:rsidRDefault="004F6856">
            <w:pPr>
              <w:spacing w:after="160" w:line="276" w:lineRule="auto"/>
              <w:jc w:val="center"/>
              <w:rPr>
                <w:rFonts w:ascii="Calibri Light" w:hAnsi="Calibri Light" w:cs="Calibri Light"/>
                <w:bCs/>
                <w:color w:val="auto"/>
                <w:sz w:val="24"/>
              </w:rPr>
            </w:pPr>
            <w:r>
              <w:rPr>
                <w:rFonts w:ascii="Calibri Light" w:hAnsi="Calibri Light" w:cs="Calibri Light"/>
                <w:bCs/>
                <w:color w:val="auto"/>
                <w:sz w:val="24"/>
              </w:rPr>
              <w:lastRenderedPageBreak/>
              <w:t>1</w:t>
            </w:r>
          </w:p>
        </w:tc>
        <w:tc>
          <w:tcPr>
            <w:tcW w:w="0" w:type="auto"/>
            <w:vAlign w:val="center"/>
          </w:tcPr>
          <w:p w14:paraId="5B93C5BE" w14:textId="77777777" w:rsidR="004F6856" w:rsidRDefault="004F6856">
            <w:pPr>
              <w:spacing w:after="160" w:line="276" w:lineRule="auto"/>
              <w:jc w:val="center"/>
              <w:rPr>
                <w:rFonts w:ascii="Calibri Light" w:hAnsi="Calibri Light" w:cs="Calibri Light"/>
                <w:bCs/>
                <w:color w:val="auto"/>
                <w:sz w:val="24"/>
              </w:rPr>
            </w:pPr>
            <w:r>
              <w:rPr>
                <w:rFonts w:ascii="Calibri Light" w:hAnsi="Calibri Light" w:cs="Calibri Light"/>
                <w:bCs/>
                <w:color w:val="auto"/>
                <w:sz w:val="24"/>
              </w:rPr>
              <w:t>2</w:t>
            </w:r>
          </w:p>
        </w:tc>
        <w:tc>
          <w:tcPr>
            <w:tcW w:w="0" w:type="auto"/>
            <w:vAlign w:val="center"/>
          </w:tcPr>
          <w:p w14:paraId="4F15E848" w14:textId="77777777" w:rsidR="004F6856" w:rsidRDefault="004F6856">
            <w:pPr>
              <w:spacing w:after="160" w:line="276" w:lineRule="auto"/>
              <w:jc w:val="center"/>
              <w:rPr>
                <w:rFonts w:ascii="Calibri Light" w:hAnsi="Calibri Light" w:cs="Calibri Light"/>
                <w:bCs/>
                <w:color w:val="auto"/>
                <w:sz w:val="24"/>
              </w:rPr>
            </w:pPr>
            <w:r>
              <w:rPr>
                <w:rFonts w:ascii="Calibri Light" w:hAnsi="Calibri Light" w:cs="Calibri Light"/>
                <w:bCs/>
                <w:color w:val="auto"/>
                <w:sz w:val="24"/>
              </w:rPr>
              <w:t>3</w:t>
            </w:r>
          </w:p>
        </w:tc>
        <w:tc>
          <w:tcPr>
            <w:tcW w:w="0" w:type="auto"/>
            <w:vAlign w:val="center"/>
          </w:tcPr>
          <w:p w14:paraId="167CFF54" w14:textId="77777777" w:rsidR="004F6856" w:rsidRPr="00CA78F6" w:rsidRDefault="004F6856">
            <w:pPr>
              <w:spacing w:after="160" w:line="276" w:lineRule="auto"/>
              <w:jc w:val="center"/>
              <w:rPr>
                <w:rFonts w:ascii="Calibri Light" w:hAnsi="Calibri Light" w:cs="Calibri Light"/>
                <w:bCs/>
                <w:color w:val="auto"/>
                <w:sz w:val="24"/>
              </w:rPr>
            </w:pPr>
            <w:r w:rsidRPr="00CA78F6">
              <w:rPr>
                <w:rFonts w:ascii="Calibri Light" w:hAnsi="Calibri Light" w:cs="Calibri Light"/>
                <w:bCs/>
                <w:color w:val="auto"/>
                <w:sz w:val="24"/>
              </w:rPr>
              <w:t>4</w:t>
            </w:r>
          </w:p>
        </w:tc>
        <w:tc>
          <w:tcPr>
            <w:tcW w:w="0" w:type="auto"/>
            <w:vAlign w:val="center"/>
          </w:tcPr>
          <w:p w14:paraId="545C05F1" w14:textId="77777777" w:rsidR="004F6856" w:rsidRDefault="004F6856">
            <w:pPr>
              <w:spacing w:after="160" w:line="276" w:lineRule="auto"/>
              <w:jc w:val="center"/>
              <w:rPr>
                <w:rFonts w:ascii="Calibri Light" w:hAnsi="Calibri Light" w:cs="Calibri Light"/>
                <w:bCs/>
                <w:color w:val="auto"/>
                <w:sz w:val="24"/>
              </w:rPr>
            </w:pPr>
            <w:r>
              <w:rPr>
                <w:rFonts w:ascii="Calibri Light" w:hAnsi="Calibri Light" w:cs="Calibri Light"/>
                <w:bCs/>
                <w:color w:val="auto"/>
                <w:sz w:val="24"/>
              </w:rPr>
              <w:t>5</w:t>
            </w:r>
          </w:p>
        </w:tc>
      </w:tr>
      <w:tr w:rsidR="004F6856" w14:paraId="62F60AD7" w14:textId="77777777">
        <w:trPr>
          <w:trHeight w:val="89"/>
        </w:trPr>
        <w:tc>
          <w:tcPr>
            <w:tcW w:w="0" w:type="auto"/>
            <w:vAlign w:val="center"/>
          </w:tcPr>
          <w:p w14:paraId="2912E3E5" w14:textId="77777777" w:rsidR="004F6856" w:rsidRPr="00F16ED9" w:rsidRDefault="004F6856">
            <w:pPr>
              <w:pStyle w:val="ListParagraph"/>
              <w:numPr>
                <w:ilvl w:val="0"/>
                <w:numId w:val="5"/>
              </w:numPr>
              <w:spacing w:after="160" w:line="276" w:lineRule="auto"/>
              <w:ind w:left="936"/>
              <w:rPr>
                <w:rFonts w:ascii="Calibri Light" w:hAnsi="Calibri Light" w:cs="Calibri Light"/>
                <w:bCs/>
                <w:color w:val="auto"/>
                <w:sz w:val="24"/>
              </w:rPr>
            </w:pPr>
            <w:r w:rsidRPr="00F16ED9">
              <w:rPr>
                <w:rFonts w:ascii="Calibri Light" w:hAnsi="Calibri Light" w:cs="Calibri Light"/>
                <w:bCs/>
                <w:color w:val="auto"/>
                <w:sz w:val="24"/>
              </w:rPr>
              <w:t xml:space="preserve">Regulation, policy or </w:t>
            </w:r>
            <w:r w:rsidRPr="00595D5B">
              <w:rPr>
                <w:rFonts w:ascii="Calibri Light" w:hAnsi="Calibri Light" w:cs="Calibri Light"/>
                <w:color w:val="auto"/>
                <w:sz w:val="24"/>
              </w:rPr>
              <w:t>geopolitics</w:t>
            </w:r>
          </w:p>
        </w:tc>
        <w:tc>
          <w:tcPr>
            <w:tcW w:w="0" w:type="auto"/>
            <w:vAlign w:val="center"/>
          </w:tcPr>
          <w:p w14:paraId="54BDA015" w14:textId="77777777" w:rsidR="004F6856" w:rsidRDefault="004F6856">
            <w:pPr>
              <w:spacing w:after="160" w:line="276" w:lineRule="auto"/>
              <w:jc w:val="center"/>
              <w:rPr>
                <w:rFonts w:ascii="Calibri Light" w:hAnsi="Calibri Light" w:cs="Calibri Light"/>
                <w:bCs/>
                <w:color w:val="auto"/>
                <w:sz w:val="24"/>
              </w:rPr>
            </w:pPr>
            <w:r>
              <w:rPr>
                <w:rFonts w:ascii="Calibri Light" w:hAnsi="Calibri Light" w:cs="Calibri Light"/>
                <w:bCs/>
                <w:color w:val="auto"/>
                <w:sz w:val="24"/>
              </w:rPr>
              <w:t>1</w:t>
            </w:r>
          </w:p>
        </w:tc>
        <w:tc>
          <w:tcPr>
            <w:tcW w:w="0" w:type="auto"/>
            <w:vAlign w:val="center"/>
          </w:tcPr>
          <w:p w14:paraId="09B321F2" w14:textId="77777777" w:rsidR="004F6856" w:rsidRDefault="004F6856">
            <w:pPr>
              <w:spacing w:after="160" w:line="276" w:lineRule="auto"/>
              <w:jc w:val="center"/>
              <w:rPr>
                <w:rFonts w:ascii="Calibri Light" w:hAnsi="Calibri Light" w:cs="Calibri Light"/>
                <w:bCs/>
                <w:color w:val="auto"/>
                <w:sz w:val="24"/>
              </w:rPr>
            </w:pPr>
            <w:r>
              <w:rPr>
                <w:rFonts w:ascii="Calibri Light" w:hAnsi="Calibri Light" w:cs="Calibri Light"/>
                <w:bCs/>
                <w:color w:val="auto"/>
                <w:sz w:val="24"/>
              </w:rPr>
              <w:t>2</w:t>
            </w:r>
          </w:p>
        </w:tc>
        <w:tc>
          <w:tcPr>
            <w:tcW w:w="0" w:type="auto"/>
            <w:vAlign w:val="center"/>
          </w:tcPr>
          <w:p w14:paraId="3829EC00" w14:textId="77777777" w:rsidR="004F6856" w:rsidRDefault="004F6856">
            <w:pPr>
              <w:spacing w:after="160" w:line="276" w:lineRule="auto"/>
              <w:jc w:val="center"/>
              <w:rPr>
                <w:rFonts w:ascii="Calibri Light" w:hAnsi="Calibri Light" w:cs="Calibri Light"/>
                <w:bCs/>
                <w:color w:val="auto"/>
                <w:sz w:val="24"/>
              </w:rPr>
            </w:pPr>
            <w:r>
              <w:rPr>
                <w:rFonts w:ascii="Calibri Light" w:hAnsi="Calibri Light" w:cs="Calibri Light"/>
                <w:bCs/>
                <w:color w:val="auto"/>
                <w:sz w:val="24"/>
              </w:rPr>
              <w:t>3</w:t>
            </w:r>
          </w:p>
        </w:tc>
        <w:tc>
          <w:tcPr>
            <w:tcW w:w="0" w:type="auto"/>
            <w:vAlign w:val="center"/>
          </w:tcPr>
          <w:p w14:paraId="3B4F807C" w14:textId="77777777" w:rsidR="004F6856" w:rsidRPr="00CA78F6" w:rsidRDefault="004F6856">
            <w:pPr>
              <w:spacing w:after="160" w:line="276" w:lineRule="auto"/>
              <w:jc w:val="center"/>
              <w:rPr>
                <w:rFonts w:ascii="Calibri Light" w:hAnsi="Calibri Light" w:cs="Calibri Light"/>
                <w:bCs/>
                <w:color w:val="auto"/>
                <w:sz w:val="24"/>
              </w:rPr>
            </w:pPr>
            <w:r w:rsidRPr="00CA78F6">
              <w:rPr>
                <w:rFonts w:ascii="Calibri Light" w:hAnsi="Calibri Light" w:cs="Calibri Light"/>
                <w:bCs/>
                <w:color w:val="auto"/>
                <w:sz w:val="24"/>
              </w:rPr>
              <w:t>4</w:t>
            </w:r>
          </w:p>
        </w:tc>
        <w:tc>
          <w:tcPr>
            <w:tcW w:w="0" w:type="auto"/>
            <w:vAlign w:val="center"/>
          </w:tcPr>
          <w:p w14:paraId="7400EFA2" w14:textId="77777777" w:rsidR="004F6856" w:rsidRDefault="004F6856">
            <w:pPr>
              <w:spacing w:after="160" w:line="276" w:lineRule="auto"/>
              <w:jc w:val="center"/>
              <w:rPr>
                <w:rFonts w:ascii="Calibri Light" w:hAnsi="Calibri Light" w:cs="Calibri Light"/>
                <w:bCs/>
                <w:color w:val="auto"/>
                <w:sz w:val="24"/>
              </w:rPr>
            </w:pPr>
            <w:r>
              <w:rPr>
                <w:rFonts w:ascii="Calibri Light" w:hAnsi="Calibri Light" w:cs="Calibri Light"/>
                <w:bCs/>
                <w:color w:val="auto"/>
                <w:sz w:val="24"/>
              </w:rPr>
              <w:t>5</w:t>
            </w:r>
          </w:p>
        </w:tc>
      </w:tr>
      <w:tr w:rsidR="004F6856" w14:paraId="2D08D35E" w14:textId="77777777">
        <w:trPr>
          <w:trHeight w:val="89"/>
        </w:trPr>
        <w:tc>
          <w:tcPr>
            <w:tcW w:w="0" w:type="auto"/>
            <w:vAlign w:val="center"/>
          </w:tcPr>
          <w:p w14:paraId="140AD704" w14:textId="77777777" w:rsidR="004F6856" w:rsidRPr="00F16ED9" w:rsidRDefault="004F6856">
            <w:pPr>
              <w:pStyle w:val="ListParagraph"/>
              <w:numPr>
                <w:ilvl w:val="0"/>
                <w:numId w:val="5"/>
              </w:numPr>
              <w:spacing w:after="160" w:line="276" w:lineRule="auto"/>
              <w:ind w:left="936"/>
              <w:rPr>
                <w:rFonts w:ascii="Calibri Light" w:hAnsi="Calibri Light" w:cs="Calibri Light"/>
                <w:bCs/>
                <w:color w:val="auto"/>
                <w:sz w:val="24"/>
              </w:rPr>
            </w:pPr>
            <w:r w:rsidRPr="00F16ED9">
              <w:rPr>
                <w:rFonts w:ascii="Calibri Light" w:hAnsi="Calibri Light" w:cs="Calibri Light"/>
                <w:bCs/>
                <w:color w:val="auto"/>
                <w:sz w:val="24"/>
              </w:rPr>
              <w:t>Technological advances in materials and processes</w:t>
            </w:r>
          </w:p>
        </w:tc>
        <w:tc>
          <w:tcPr>
            <w:tcW w:w="0" w:type="auto"/>
            <w:vAlign w:val="center"/>
          </w:tcPr>
          <w:p w14:paraId="7EE7600F" w14:textId="77777777" w:rsidR="004F6856" w:rsidRDefault="004F6856">
            <w:pPr>
              <w:spacing w:after="160" w:line="276" w:lineRule="auto"/>
              <w:jc w:val="center"/>
              <w:rPr>
                <w:rFonts w:ascii="Calibri Light" w:hAnsi="Calibri Light" w:cs="Calibri Light"/>
                <w:bCs/>
                <w:color w:val="auto"/>
                <w:sz w:val="24"/>
              </w:rPr>
            </w:pPr>
            <w:r>
              <w:rPr>
                <w:rFonts w:ascii="Calibri Light" w:hAnsi="Calibri Light" w:cs="Calibri Light"/>
                <w:bCs/>
                <w:color w:val="auto"/>
                <w:sz w:val="24"/>
              </w:rPr>
              <w:t>1</w:t>
            </w:r>
          </w:p>
        </w:tc>
        <w:tc>
          <w:tcPr>
            <w:tcW w:w="0" w:type="auto"/>
            <w:vAlign w:val="center"/>
          </w:tcPr>
          <w:p w14:paraId="0D5D14B7" w14:textId="77777777" w:rsidR="004F6856" w:rsidRDefault="004F6856">
            <w:pPr>
              <w:spacing w:after="160" w:line="276" w:lineRule="auto"/>
              <w:jc w:val="center"/>
              <w:rPr>
                <w:rFonts w:ascii="Calibri Light" w:hAnsi="Calibri Light" w:cs="Calibri Light"/>
                <w:bCs/>
                <w:color w:val="auto"/>
                <w:sz w:val="24"/>
              </w:rPr>
            </w:pPr>
            <w:r>
              <w:rPr>
                <w:rFonts w:ascii="Calibri Light" w:hAnsi="Calibri Light" w:cs="Calibri Light"/>
                <w:bCs/>
                <w:color w:val="auto"/>
                <w:sz w:val="24"/>
              </w:rPr>
              <w:t>2</w:t>
            </w:r>
          </w:p>
        </w:tc>
        <w:tc>
          <w:tcPr>
            <w:tcW w:w="0" w:type="auto"/>
            <w:vAlign w:val="center"/>
          </w:tcPr>
          <w:p w14:paraId="46F06E4C" w14:textId="77777777" w:rsidR="004F6856" w:rsidRDefault="004F6856">
            <w:pPr>
              <w:spacing w:after="160" w:line="276" w:lineRule="auto"/>
              <w:jc w:val="center"/>
              <w:rPr>
                <w:rFonts w:ascii="Calibri Light" w:hAnsi="Calibri Light" w:cs="Calibri Light"/>
                <w:bCs/>
                <w:color w:val="auto"/>
                <w:sz w:val="24"/>
              </w:rPr>
            </w:pPr>
            <w:r>
              <w:rPr>
                <w:rFonts w:ascii="Calibri Light" w:hAnsi="Calibri Light" w:cs="Calibri Light"/>
                <w:bCs/>
                <w:color w:val="auto"/>
                <w:sz w:val="24"/>
              </w:rPr>
              <w:t>3</w:t>
            </w:r>
          </w:p>
        </w:tc>
        <w:tc>
          <w:tcPr>
            <w:tcW w:w="0" w:type="auto"/>
            <w:vAlign w:val="center"/>
          </w:tcPr>
          <w:p w14:paraId="10C42DD5" w14:textId="77777777" w:rsidR="004F6856" w:rsidRPr="00CA78F6" w:rsidRDefault="004F6856">
            <w:pPr>
              <w:spacing w:after="160" w:line="276" w:lineRule="auto"/>
              <w:jc w:val="center"/>
              <w:rPr>
                <w:rFonts w:ascii="Calibri Light" w:hAnsi="Calibri Light" w:cs="Calibri Light"/>
                <w:bCs/>
                <w:color w:val="auto"/>
                <w:sz w:val="24"/>
              </w:rPr>
            </w:pPr>
            <w:r w:rsidRPr="00CA78F6">
              <w:rPr>
                <w:rFonts w:ascii="Calibri Light" w:hAnsi="Calibri Light" w:cs="Calibri Light"/>
                <w:bCs/>
                <w:color w:val="auto"/>
                <w:sz w:val="24"/>
              </w:rPr>
              <w:t>4</w:t>
            </w:r>
          </w:p>
        </w:tc>
        <w:tc>
          <w:tcPr>
            <w:tcW w:w="0" w:type="auto"/>
            <w:vAlign w:val="center"/>
          </w:tcPr>
          <w:p w14:paraId="511EFE26" w14:textId="77777777" w:rsidR="004F6856" w:rsidRDefault="004F6856">
            <w:pPr>
              <w:spacing w:after="160" w:line="276" w:lineRule="auto"/>
              <w:jc w:val="center"/>
              <w:rPr>
                <w:rFonts w:ascii="Calibri Light" w:hAnsi="Calibri Light" w:cs="Calibri Light"/>
                <w:bCs/>
                <w:color w:val="auto"/>
                <w:sz w:val="24"/>
              </w:rPr>
            </w:pPr>
            <w:r>
              <w:rPr>
                <w:rFonts w:ascii="Calibri Light" w:hAnsi="Calibri Light" w:cs="Calibri Light"/>
                <w:bCs/>
                <w:color w:val="auto"/>
                <w:sz w:val="24"/>
              </w:rPr>
              <w:t>5</w:t>
            </w:r>
          </w:p>
        </w:tc>
      </w:tr>
      <w:tr w:rsidR="004F6856" w14:paraId="1ED0A81B" w14:textId="77777777">
        <w:trPr>
          <w:trHeight w:val="89"/>
        </w:trPr>
        <w:tc>
          <w:tcPr>
            <w:tcW w:w="0" w:type="auto"/>
            <w:vAlign w:val="center"/>
          </w:tcPr>
          <w:p w14:paraId="46A195A3" w14:textId="77777777" w:rsidR="004F6856" w:rsidRPr="00F16ED9" w:rsidRDefault="004F6856">
            <w:pPr>
              <w:pStyle w:val="ListParagraph"/>
              <w:numPr>
                <w:ilvl w:val="0"/>
                <w:numId w:val="5"/>
              </w:numPr>
              <w:spacing w:after="160" w:line="276" w:lineRule="auto"/>
              <w:ind w:left="936"/>
              <w:rPr>
                <w:rFonts w:ascii="Calibri Light" w:hAnsi="Calibri Light" w:cs="Calibri Light"/>
                <w:bCs/>
                <w:color w:val="auto"/>
                <w:sz w:val="24"/>
              </w:rPr>
            </w:pPr>
            <w:r w:rsidRPr="00F16ED9">
              <w:rPr>
                <w:rFonts w:ascii="Calibri Light" w:hAnsi="Calibri Light" w:cs="Calibri Light"/>
                <w:bCs/>
                <w:color w:val="auto"/>
                <w:sz w:val="24"/>
              </w:rPr>
              <w:t xml:space="preserve">Major shifts in demographics and income </w:t>
            </w:r>
          </w:p>
        </w:tc>
        <w:tc>
          <w:tcPr>
            <w:tcW w:w="0" w:type="auto"/>
            <w:vAlign w:val="center"/>
          </w:tcPr>
          <w:p w14:paraId="3FF67BE9" w14:textId="77777777" w:rsidR="004F6856" w:rsidRDefault="004F6856">
            <w:pPr>
              <w:spacing w:after="160" w:line="276" w:lineRule="auto"/>
              <w:jc w:val="center"/>
              <w:rPr>
                <w:rFonts w:ascii="Calibri Light" w:hAnsi="Calibri Light" w:cs="Calibri Light"/>
                <w:bCs/>
                <w:color w:val="auto"/>
                <w:sz w:val="24"/>
              </w:rPr>
            </w:pPr>
            <w:r>
              <w:rPr>
                <w:rFonts w:ascii="Calibri Light" w:hAnsi="Calibri Light" w:cs="Calibri Light"/>
                <w:bCs/>
                <w:color w:val="auto"/>
                <w:sz w:val="24"/>
              </w:rPr>
              <w:t>1</w:t>
            </w:r>
          </w:p>
        </w:tc>
        <w:tc>
          <w:tcPr>
            <w:tcW w:w="0" w:type="auto"/>
            <w:vAlign w:val="center"/>
          </w:tcPr>
          <w:p w14:paraId="6DFC707C" w14:textId="77777777" w:rsidR="004F6856" w:rsidRDefault="004F6856">
            <w:pPr>
              <w:spacing w:after="160" w:line="276" w:lineRule="auto"/>
              <w:jc w:val="center"/>
              <w:rPr>
                <w:rFonts w:ascii="Calibri Light" w:hAnsi="Calibri Light" w:cs="Calibri Light"/>
                <w:bCs/>
                <w:color w:val="auto"/>
                <w:sz w:val="24"/>
              </w:rPr>
            </w:pPr>
            <w:r>
              <w:rPr>
                <w:rFonts w:ascii="Calibri Light" w:hAnsi="Calibri Light" w:cs="Calibri Light"/>
                <w:bCs/>
                <w:color w:val="auto"/>
                <w:sz w:val="24"/>
              </w:rPr>
              <w:t>2</w:t>
            </w:r>
          </w:p>
        </w:tc>
        <w:tc>
          <w:tcPr>
            <w:tcW w:w="0" w:type="auto"/>
            <w:vAlign w:val="center"/>
          </w:tcPr>
          <w:p w14:paraId="087432E5" w14:textId="77777777" w:rsidR="004F6856" w:rsidRDefault="004F6856">
            <w:pPr>
              <w:spacing w:after="160" w:line="276" w:lineRule="auto"/>
              <w:jc w:val="center"/>
              <w:rPr>
                <w:rFonts w:ascii="Calibri Light" w:hAnsi="Calibri Light" w:cs="Calibri Light"/>
                <w:bCs/>
                <w:color w:val="auto"/>
                <w:sz w:val="24"/>
              </w:rPr>
            </w:pPr>
            <w:r>
              <w:rPr>
                <w:rFonts w:ascii="Calibri Light" w:hAnsi="Calibri Light" w:cs="Calibri Light"/>
                <w:bCs/>
                <w:color w:val="auto"/>
                <w:sz w:val="24"/>
              </w:rPr>
              <w:t>3</w:t>
            </w:r>
          </w:p>
        </w:tc>
        <w:tc>
          <w:tcPr>
            <w:tcW w:w="0" w:type="auto"/>
            <w:vAlign w:val="center"/>
          </w:tcPr>
          <w:p w14:paraId="6CD139C1" w14:textId="77777777" w:rsidR="004F6856" w:rsidRPr="00CA78F6" w:rsidRDefault="004F6856">
            <w:pPr>
              <w:spacing w:after="160" w:line="276" w:lineRule="auto"/>
              <w:jc w:val="center"/>
              <w:rPr>
                <w:rFonts w:ascii="Calibri Light" w:hAnsi="Calibri Light" w:cs="Calibri Light"/>
                <w:bCs/>
                <w:color w:val="auto"/>
                <w:sz w:val="24"/>
              </w:rPr>
            </w:pPr>
            <w:r>
              <w:rPr>
                <w:rFonts w:ascii="Calibri Light" w:hAnsi="Calibri Light" w:cs="Calibri Light"/>
                <w:bCs/>
                <w:color w:val="auto"/>
                <w:sz w:val="24"/>
              </w:rPr>
              <w:t>4</w:t>
            </w:r>
          </w:p>
        </w:tc>
        <w:tc>
          <w:tcPr>
            <w:tcW w:w="0" w:type="auto"/>
            <w:vAlign w:val="center"/>
          </w:tcPr>
          <w:p w14:paraId="31A194A7" w14:textId="77777777" w:rsidR="004F6856" w:rsidRDefault="004F6856">
            <w:pPr>
              <w:spacing w:after="160" w:line="276" w:lineRule="auto"/>
              <w:jc w:val="center"/>
              <w:rPr>
                <w:rFonts w:ascii="Calibri Light" w:hAnsi="Calibri Light" w:cs="Calibri Light"/>
                <w:bCs/>
                <w:color w:val="auto"/>
                <w:sz w:val="24"/>
              </w:rPr>
            </w:pPr>
            <w:r>
              <w:rPr>
                <w:rFonts w:ascii="Calibri Light" w:hAnsi="Calibri Light" w:cs="Calibri Light"/>
                <w:bCs/>
                <w:color w:val="auto"/>
                <w:sz w:val="24"/>
              </w:rPr>
              <w:t>5</w:t>
            </w:r>
          </w:p>
        </w:tc>
      </w:tr>
      <w:tr w:rsidR="004F6856" w14:paraId="69C7F61F" w14:textId="77777777">
        <w:trPr>
          <w:trHeight w:val="89"/>
        </w:trPr>
        <w:tc>
          <w:tcPr>
            <w:tcW w:w="0" w:type="auto"/>
            <w:vAlign w:val="center"/>
          </w:tcPr>
          <w:p w14:paraId="45CDDAB1" w14:textId="06545553" w:rsidR="004F6856" w:rsidRPr="00F16ED9" w:rsidRDefault="008D7091">
            <w:pPr>
              <w:pStyle w:val="ListParagraph"/>
              <w:numPr>
                <w:ilvl w:val="0"/>
                <w:numId w:val="5"/>
              </w:numPr>
              <w:spacing w:after="160" w:line="276" w:lineRule="auto"/>
              <w:ind w:left="936"/>
              <w:rPr>
                <w:rFonts w:ascii="Calibri Light" w:hAnsi="Calibri Light" w:cs="Calibri Light"/>
                <w:bCs/>
                <w:color w:val="auto"/>
                <w:sz w:val="24"/>
              </w:rPr>
            </w:pPr>
            <w:r w:rsidRPr="00123245">
              <w:rPr>
                <w:rFonts w:ascii="Calibri Light" w:hAnsi="Calibri Light" w:cs="Calibri Light"/>
                <w:bCs/>
                <w:color w:val="auto"/>
                <w:sz w:val="24"/>
                <w:highlight w:val="yellow"/>
              </w:rPr>
              <w:t>Significant change in A</w:t>
            </w:r>
            <w:r w:rsidR="004F6856" w:rsidRPr="00123245">
              <w:rPr>
                <w:rFonts w:ascii="Calibri Light" w:hAnsi="Calibri Light" w:cs="Calibri Light"/>
                <w:bCs/>
                <w:color w:val="auto"/>
                <w:sz w:val="24"/>
                <w:highlight w:val="yellow"/>
              </w:rPr>
              <w:t xml:space="preserve">sia </w:t>
            </w:r>
            <w:r w:rsidR="004F6856" w:rsidRPr="00123245">
              <w:rPr>
                <w:rFonts w:ascii="Calibri Light" w:hAnsi="Calibri Light" w:cs="Calibri Light"/>
                <w:color w:val="auto"/>
                <w:sz w:val="24"/>
                <w:highlight w:val="yellow"/>
              </w:rPr>
              <w:t>and other emerging markets</w:t>
            </w:r>
          </w:p>
        </w:tc>
        <w:tc>
          <w:tcPr>
            <w:tcW w:w="0" w:type="auto"/>
            <w:vAlign w:val="center"/>
          </w:tcPr>
          <w:p w14:paraId="054B8BB3" w14:textId="77777777" w:rsidR="004F6856" w:rsidRDefault="004F6856">
            <w:pPr>
              <w:spacing w:after="160" w:line="276" w:lineRule="auto"/>
              <w:jc w:val="center"/>
              <w:rPr>
                <w:rFonts w:ascii="Calibri Light" w:hAnsi="Calibri Light" w:cs="Calibri Light"/>
                <w:bCs/>
                <w:color w:val="auto"/>
                <w:sz w:val="24"/>
              </w:rPr>
            </w:pPr>
            <w:r>
              <w:rPr>
                <w:rFonts w:ascii="Calibri Light" w:hAnsi="Calibri Light" w:cs="Calibri Light"/>
                <w:bCs/>
                <w:color w:val="auto"/>
                <w:sz w:val="24"/>
              </w:rPr>
              <w:t>1</w:t>
            </w:r>
          </w:p>
        </w:tc>
        <w:tc>
          <w:tcPr>
            <w:tcW w:w="0" w:type="auto"/>
            <w:vAlign w:val="center"/>
          </w:tcPr>
          <w:p w14:paraId="3E3B0BDF" w14:textId="77777777" w:rsidR="004F6856" w:rsidRDefault="004F6856">
            <w:pPr>
              <w:spacing w:after="160" w:line="276" w:lineRule="auto"/>
              <w:jc w:val="center"/>
              <w:rPr>
                <w:rFonts w:ascii="Calibri Light" w:hAnsi="Calibri Light" w:cs="Calibri Light"/>
                <w:bCs/>
                <w:color w:val="auto"/>
                <w:sz w:val="24"/>
              </w:rPr>
            </w:pPr>
            <w:r>
              <w:rPr>
                <w:rFonts w:ascii="Calibri Light" w:hAnsi="Calibri Light" w:cs="Calibri Light"/>
                <w:bCs/>
                <w:color w:val="auto"/>
                <w:sz w:val="24"/>
              </w:rPr>
              <w:t>2</w:t>
            </w:r>
          </w:p>
        </w:tc>
        <w:tc>
          <w:tcPr>
            <w:tcW w:w="0" w:type="auto"/>
            <w:vAlign w:val="center"/>
          </w:tcPr>
          <w:p w14:paraId="7A434C8A" w14:textId="77777777" w:rsidR="004F6856" w:rsidRDefault="004F6856">
            <w:pPr>
              <w:spacing w:after="160" w:line="276" w:lineRule="auto"/>
              <w:jc w:val="center"/>
              <w:rPr>
                <w:rFonts w:ascii="Calibri Light" w:hAnsi="Calibri Light" w:cs="Calibri Light"/>
                <w:bCs/>
                <w:color w:val="auto"/>
                <w:sz w:val="24"/>
              </w:rPr>
            </w:pPr>
            <w:r>
              <w:rPr>
                <w:rFonts w:ascii="Calibri Light" w:hAnsi="Calibri Light" w:cs="Calibri Light"/>
                <w:bCs/>
                <w:color w:val="auto"/>
                <w:sz w:val="24"/>
              </w:rPr>
              <w:t>3</w:t>
            </w:r>
          </w:p>
        </w:tc>
        <w:tc>
          <w:tcPr>
            <w:tcW w:w="0" w:type="auto"/>
            <w:vAlign w:val="center"/>
          </w:tcPr>
          <w:p w14:paraId="02DC44DF" w14:textId="77777777" w:rsidR="004F6856" w:rsidRDefault="004F6856">
            <w:pPr>
              <w:spacing w:after="160" w:line="276" w:lineRule="auto"/>
              <w:jc w:val="center"/>
              <w:rPr>
                <w:rFonts w:ascii="Calibri Light" w:hAnsi="Calibri Light" w:cs="Calibri Light"/>
                <w:bCs/>
                <w:color w:val="auto"/>
                <w:sz w:val="24"/>
              </w:rPr>
            </w:pPr>
            <w:r>
              <w:rPr>
                <w:rFonts w:ascii="Calibri Light" w:hAnsi="Calibri Light" w:cs="Calibri Light"/>
                <w:bCs/>
                <w:color w:val="auto"/>
                <w:sz w:val="24"/>
              </w:rPr>
              <w:t>4</w:t>
            </w:r>
          </w:p>
        </w:tc>
        <w:tc>
          <w:tcPr>
            <w:tcW w:w="0" w:type="auto"/>
            <w:vAlign w:val="center"/>
          </w:tcPr>
          <w:p w14:paraId="574AC081" w14:textId="77777777" w:rsidR="004F6856" w:rsidRDefault="004F6856">
            <w:pPr>
              <w:spacing w:after="160" w:line="276" w:lineRule="auto"/>
              <w:jc w:val="center"/>
              <w:rPr>
                <w:rFonts w:ascii="Calibri Light" w:hAnsi="Calibri Light" w:cs="Calibri Light"/>
                <w:bCs/>
                <w:color w:val="auto"/>
                <w:sz w:val="24"/>
              </w:rPr>
            </w:pPr>
            <w:r>
              <w:rPr>
                <w:rFonts w:ascii="Calibri Light" w:hAnsi="Calibri Light" w:cs="Calibri Light"/>
                <w:bCs/>
                <w:color w:val="auto"/>
                <w:sz w:val="24"/>
              </w:rPr>
              <w:t>5</w:t>
            </w:r>
          </w:p>
        </w:tc>
      </w:tr>
      <w:tr w:rsidR="004F6856" w14:paraId="08F2B3F9" w14:textId="77777777">
        <w:trPr>
          <w:trHeight w:val="89"/>
        </w:trPr>
        <w:tc>
          <w:tcPr>
            <w:tcW w:w="0" w:type="auto"/>
          </w:tcPr>
          <w:p w14:paraId="3739EB43" w14:textId="32E699B0" w:rsidR="004F6856" w:rsidRPr="003A4475" w:rsidRDefault="00DC5E35">
            <w:pPr>
              <w:pStyle w:val="ListParagraph"/>
              <w:numPr>
                <w:ilvl w:val="0"/>
                <w:numId w:val="5"/>
              </w:numPr>
              <w:spacing w:after="160" w:line="276" w:lineRule="auto"/>
              <w:ind w:left="936"/>
              <w:rPr>
                <w:rFonts w:ascii="Calibri Light" w:hAnsi="Calibri Light" w:cs="Calibri Light"/>
                <w:color w:val="auto"/>
                <w:sz w:val="24"/>
              </w:rPr>
            </w:pPr>
            <w:r w:rsidRPr="00123245">
              <w:rPr>
                <w:rFonts w:ascii="Calibri Light" w:hAnsi="Calibri Light" w:cs="Calibri Light"/>
                <w:color w:val="auto"/>
                <w:sz w:val="24"/>
                <w:highlight w:val="yellow"/>
              </w:rPr>
              <w:t>Interest rates and the inflationary environment</w:t>
            </w:r>
            <w:r w:rsidR="004F6856" w:rsidRPr="003A4475">
              <w:rPr>
                <w:rFonts w:ascii="Calibri Light" w:hAnsi="Calibri Light" w:cs="Calibri Light"/>
                <w:color w:val="auto"/>
                <w:sz w:val="24"/>
              </w:rPr>
              <w:t xml:space="preserve"> </w:t>
            </w:r>
          </w:p>
        </w:tc>
        <w:tc>
          <w:tcPr>
            <w:tcW w:w="0" w:type="auto"/>
            <w:vAlign w:val="center"/>
          </w:tcPr>
          <w:p w14:paraId="440347AD" w14:textId="77777777" w:rsidR="004F6856" w:rsidRPr="003A4475" w:rsidRDefault="004F6856">
            <w:pPr>
              <w:spacing w:after="160" w:line="276" w:lineRule="auto"/>
              <w:jc w:val="center"/>
              <w:rPr>
                <w:rFonts w:ascii="Calibri Light" w:hAnsi="Calibri Light" w:cs="Calibri Light"/>
                <w:color w:val="auto"/>
                <w:sz w:val="24"/>
              </w:rPr>
            </w:pPr>
            <w:r w:rsidRPr="003A4475">
              <w:rPr>
                <w:rFonts w:ascii="Calibri Light" w:hAnsi="Calibri Light" w:cs="Calibri Light"/>
                <w:color w:val="auto"/>
                <w:sz w:val="24"/>
              </w:rPr>
              <w:t>1</w:t>
            </w:r>
          </w:p>
        </w:tc>
        <w:tc>
          <w:tcPr>
            <w:tcW w:w="0" w:type="auto"/>
            <w:vAlign w:val="center"/>
          </w:tcPr>
          <w:p w14:paraId="4CE1859F" w14:textId="77777777" w:rsidR="004F6856" w:rsidRPr="003A4475" w:rsidRDefault="004F6856">
            <w:pPr>
              <w:spacing w:after="160" w:line="276" w:lineRule="auto"/>
              <w:jc w:val="center"/>
              <w:rPr>
                <w:rFonts w:ascii="Calibri Light" w:hAnsi="Calibri Light" w:cs="Calibri Light"/>
                <w:color w:val="auto"/>
                <w:sz w:val="24"/>
              </w:rPr>
            </w:pPr>
            <w:r w:rsidRPr="003A4475">
              <w:rPr>
                <w:rFonts w:ascii="Calibri Light" w:hAnsi="Calibri Light" w:cs="Calibri Light"/>
                <w:color w:val="auto"/>
                <w:sz w:val="24"/>
              </w:rPr>
              <w:t>2</w:t>
            </w:r>
          </w:p>
        </w:tc>
        <w:tc>
          <w:tcPr>
            <w:tcW w:w="0" w:type="auto"/>
            <w:vAlign w:val="center"/>
          </w:tcPr>
          <w:p w14:paraId="02D0136F" w14:textId="77777777" w:rsidR="004F6856" w:rsidRPr="003A4475" w:rsidRDefault="004F6856">
            <w:pPr>
              <w:spacing w:after="160" w:line="276" w:lineRule="auto"/>
              <w:jc w:val="center"/>
              <w:rPr>
                <w:rFonts w:ascii="Calibri Light" w:hAnsi="Calibri Light" w:cs="Calibri Light"/>
                <w:color w:val="auto"/>
                <w:sz w:val="24"/>
              </w:rPr>
            </w:pPr>
            <w:r w:rsidRPr="003A4475">
              <w:rPr>
                <w:rFonts w:ascii="Calibri Light" w:hAnsi="Calibri Light" w:cs="Calibri Light"/>
                <w:color w:val="auto"/>
                <w:sz w:val="24"/>
              </w:rPr>
              <w:t>3</w:t>
            </w:r>
          </w:p>
        </w:tc>
        <w:tc>
          <w:tcPr>
            <w:tcW w:w="0" w:type="auto"/>
            <w:vAlign w:val="center"/>
          </w:tcPr>
          <w:p w14:paraId="038647AB" w14:textId="77777777" w:rsidR="004F6856" w:rsidRPr="003A4475" w:rsidRDefault="004F6856">
            <w:pPr>
              <w:spacing w:after="160" w:line="276" w:lineRule="auto"/>
              <w:jc w:val="center"/>
              <w:rPr>
                <w:rFonts w:ascii="Calibri Light" w:hAnsi="Calibri Light" w:cs="Calibri Light"/>
                <w:color w:val="auto"/>
                <w:sz w:val="24"/>
              </w:rPr>
            </w:pPr>
            <w:r w:rsidRPr="003A4475">
              <w:rPr>
                <w:rFonts w:ascii="Calibri Light" w:hAnsi="Calibri Light" w:cs="Calibri Light"/>
                <w:color w:val="auto"/>
                <w:sz w:val="24"/>
              </w:rPr>
              <w:t>4</w:t>
            </w:r>
          </w:p>
        </w:tc>
        <w:tc>
          <w:tcPr>
            <w:tcW w:w="0" w:type="auto"/>
            <w:vAlign w:val="center"/>
          </w:tcPr>
          <w:p w14:paraId="51782365" w14:textId="77777777" w:rsidR="004F6856" w:rsidRPr="003A4475" w:rsidRDefault="004F6856">
            <w:pPr>
              <w:spacing w:after="160" w:line="276" w:lineRule="auto"/>
              <w:jc w:val="center"/>
              <w:rPr>
                <w:rFonts w:ascii="Calibri Light" w:hAnsi="Calibri Light" w:cs="Calibri Light"/>
                <w:color w:val="auto"/>
                <w:sz w:val="24"/>
              </w:rPr>
            </w:pPr>
            <w:r w:rsidRPr="003A4475">
              <w:rPr>
                <w:rFonts w:ascii="Calibri Light" w:hAnsi="Calibri Light" w:cs="Calibri Light"/>
                <w:color w:val="auto"/>
                <w:sz w:val="24"/>
              </w:rPr>
              <w:t>5</w:t>
            </w:r>
          </w:p>
        </w:tc>
      </w:tr>
      <w:tr w:rsidR="004F6856" w14:paraId="62142F6D" w14:textId="77777777">
        <w:trPr>
          <w:trHeight w:val="89"/>
        </w:trPr>
        <w:tc>
          <w:tcPr>
            <w:tcW w:w="0" w:type="auto"/>
          </w:tcPr>
          <w:p w14:paraId="61EF1D4A" w14:textId="77777777" w:rsidR="004F6856" w:rsidRPr="003A4475" w:rsidRDefault="004F6856">
            <w:pPr>
              <w:pStyle w:val="ListParagraph"/>
              <w:numPr>
                <w:ilvl w:val="0"/>
                <w:numId w:val="5"/>
              </w:numPr>
              <w:spacing w:after="160" w:line="276" w:lineRule="auto"/>
              <w:ind w:left="936"/>
              <w:rPr>
                <w:rFonts w:ascii="Calibri Light" w:hAnsi="Calibri Light" w:cs="Calibri Light"/>
                <w:color w:val="auto"/>
                <w:sz w:val="24"/>
              </w:rPr>
            </w:pPr>
            <w:r w:rsidRPr="003A4475">
              <w:rPr>
                <w:rFonts w:ascii="Calibri Light" w:hAnsi="Calibri Light" w:cs="Calibri Light"/>
                <w:color w:val="auto"/>
                <w:sz w:val="24"/>
              </w:rPr>
              <w:t xml:space="preserve">INSERT INDUSTRY SPECIFIC DISRUPTOR </w:t>
            </w:r>
          </w:p>
        </w:tc>
        <w:tc>
          <w:tcPr>
            <w:tcW w:w="0" w:type="auto"/>
            <w:vAlign w:val="center"/>
          </w:tcPr>
          <w:p w14:paraId="2D4384D0" w14:textId="77777777" w:rsidR="004F6856" w:rsidRPr="003A4475" w:rsidRDefault="004F6856">
            <w:pPr>
              <w:spacing w:after="160" w:line="276" w:lineRule="auto"/>
              <w:jc w:val="center"/>
              <w:rPr>
                <w:rFonts w:ascii="Calibri Light" w:hAnsi="Calibri Light" w:cs="Calibri Light"/>
                <w:color w:val="auto"/>
                <w:sz w:val="24"/>
              </w:rPr>
            </w:pPr>
            <w:r w:rsidRPr="003A4475">
              <w:rPr>
                <w:rFonts w:ascii="Calibri Light" w:hAnsi="Calibri Light" w:cs="Calibri Light"/>
                <w:color w:val="auto"/>
                <w:sz w:val="24"/>
              </w:rPr>
              <w:t>1</w:t>
            </w:r>
          </w:p>
        </w:tc>
        <w:tc>
          <w:tcPr>
            <w:tcW w:w="0" w:type="auto"/>
            <w:vAlign w:val="center"/>
          </w:tcPr>
          <w:p w14:paraId="124AECBE" w14:textId="77777777" w:rsidR="004F6856" w:rsidRPr="003A4475" w:rsidRDefault="004F6856">
            <w:pPr>
              <w:spacing w:after="160" w:line="276" w:lineRule="auto"/>
              <w:jc w:val="center"/>
              <w:rPr>
                <w:rFonts w:ascii="Calibri Light" w:hAnsi="Calibri Light" w:cs="Calibri Light"/>
                <w:color w:val="auto"/>
                <w:sz w:val="24"/>
              </w:rPr>
            </w:pPr>
            <w:r w:rsidRPr="003A4475">
              <w:rPr>
                <w:rFonts w:ascii="Calibri Light" w:hAnsi="Calibri Light" w:cs="Calibri Light"/>
                <w:color w:val="auto"/>
                <w:sz w:val="24"/>
              </w:rPr>
              <w:t>2</w:t>
            </w:r>
          </w:p>
        </w:tc>
        <w:tc>
          <w:tcPr>
            <w:tcW w:w="0" w:type="auto"/>
            <w:vAlign w:val="center"/>
          </w:tcPr>
          <w:p w14:paraId="5F68EBF2" w14:textId="77777777" w:rsidR="004F6856" w:rsidRPr="003A4475" w:rsidRDefault="004F6856">
            <w:pPr>
              <w:spacing w:after="160" w:line="276" w:lineRule="auto"/>
              <w:jc w:val="center"/>
              <w:rPr>
                <w:rFonts w:ascii="Calibri Light" w:hAnsi="Calibri Light" w:cs="Calibri Light"/>
                <w:color w:val="auto"/>
                <w:sz w:val="24"/>
              </w:rPr>
            </w:pPr>
            <w:r w:rsidRPr="003A4475">
              <w:rPr>
                <w:rFonts w:ascii="Calibri Light" w:hAnsi="Calibri Light" w:cs="Calibri Light"/>
                <w:color w:val="auto"/>
                <w:sz w:val="24"/>
              </w:rPr>
              <w:t>3</w:t>
            </w:r>
          </w:p>
        </w:tc>
        <w:tc>
          <w:tcPr>
            <w:tcW w:w="0" w:type="auto"/>
            <w:vAlign w:val="center"/>
          </w:tcPr>
          <w:p w14:paraId="57308239" w14:textId="77777777" w:rsidR="004F6856" w:rsidRPr="003A4475" w:rsidRDefault="004F6856">
            <w:pPr>
              <w:spacing w:after="160" w:line="276" w:lineRule="auto"/>
              <w:jc w:val="center"/>
              <w:rPr>
                <w:rFonts w:ascii="Calibri Light" w:hAnsi="Calibri Light" w:cs="Calibri Light"/>
                <w:color w:val="auto"/>
                <w:sz w:val="24"/>
              </w:rPr>
            </w:pPr>
            <w:r w:rsidRPr="003A4475">
              <w:rPr>
                <w:rFonts w:ascii="Calibri Light" w:hAnsi="Calibri Light" w:cs="Calibri Light"/>
                <w:color w:val="auto"/>
                <w:sz w:val="24"/>
              </w:rPr>
              <w:t>4</w:t>
            </w:r>
          </w:p>
        </w:tc>
        <w:tc>
          <w:tcPr>
            <w:tcW w:w="0" w:type="auto"/>
            <w:vAlign w:val="center"/>
          </w:tcPr>
          <w:p w14:paraId="7B00A057" w14:textId="77777777" w:rsidR="004F6856" w:rsidRPr="003A4475" w:rsidRDefault="004F6856">
            <w:pPr>
              <w:spacing w:after="160" w:line="276" w:lineRule="auto"/>
              <w:jc w:val="center"/>
              <w:rPr>
                <w:rFonts w:ascii="Calibri Light" w:hAnsi="Calibri Light" w:cs="Calibri Light"/>
                <w:color w:val="auto"/>
                <w:sz w:val="24"/>
              </w:rPr>
            </w:pPr>
            <w:r w:rsidRPr="003A4475">
              <w:rPr>
                <w:rFonts w:ascii="Calibri Light" w:hAnsi="Calibri Light" w:cs="Calibri Light"/>
                <w:color w:val="auto"/>
                <w:sz w:val="24"/>
              </w:rPr>
              <w:t>5</w:t>
            </w:r>
          </w:p>
        </w:tc>
      </w:tr>
      <w:tr w:rsidR="004F6856" w14:paraId="20BFA5EE" w14:textId="77777777">
        <w:trPr>
          <w:trHeight w:val="89"/>
        </w:trPr>
        <w:tc>
          <w:tcPr>
            <w:tcW w:w="0" w:type="auto"/>
          </w:tcPr>
          <w:p w14:paraId="3B6C5252" w14:textId="77777777" w:rsidR="004F6856" w:rsidRPr="003A4475" w:rsidRDefault="004F6856">
            <w:pPr>
              <w:pStyle w:val="ListParagraph"/>
              <w:numPr>
                <w:ilvl w:val="0"/>
                <w:numId w:val="5"/>
              </w:numPr>
              <w:spacing w:after="160" w:line="276" w:lineRule="auto"/>
              <w:ind w:left="936"/>
              <w:rPr>
                <w:rFonts w:ascii="Calibri Light" w:hAnsi="Calibri Light" w:cs="Calibri Light"/>
                <w:color w:val="auto"/>
                <w:sz w:val="24"/>
              </w:rPr>
            </w:pPr>
            <w:r w:rsidRPr="003A4475">
              <w:rPr>
                <w:rFonts w:ascii="Calibri Light" w:hAnsi="Calibri Light" w:cs="Calibri Light"/>
                <w:color w:val="auto"/>
                <w:sz w:val="24"/>
              </w:rPr>
              <w:t xml:space="preserve">INSERT INDUSTRY SPECIFIC DISRUPTOR </w:t>
            </w:r>
          </w:p>
        </w:tc>
        <w:tc>
          <w:tcPr>
            <w:tcW w:w="0" w:type="auto"/>
            <w:vAlign w:val="center"/>
          </w:tcPr>
          <w:p w14:paraId="459EF8F1" w14:textId="77777777" w:rsidR="004F6856" w:rsidRPr="003A4475" w:rsidRDefault="004F6856">
            <w:pPr>
              <w:spacing w:after="160" w:line="276" w:lineRule="auto"/>
              <w:jc w:val="center"/>
              <w:rPr>
                <w:rFonts w:ascii="Calibri Light" w:hAnsi="Calibri Light" w:cs="Calibri Light"/>
                <w:color w:val="auto"/>
                <w:sz w:val="24"/>
              </w:rPr>
            </w:pPr>
            <w:r w:rsidRPr="003A4475">
              <w:rPr>
                <w:rFonts w:ascii="Calibri Light" w:hAnsi="Calibri Light" w:cs="Calibri Light"/>
                <w:color w:val="auto"/>
                <w:sz w:val="24"/>
              </w:rPr>
              <w:t>1</w:t>
            </w:r>
          </w:p>
        </w:tc>
        <w:tc>
          <w:tcPr>
            <w:tcW w:w="0" w:type="auto"/>
            <w:vAlign w:val="center"/>
          </w:tcPr>
          <w:p w14:paraId="7EC117A1" w14:textId="77777777" w:rsidR="004F6856" w:rsidRPr="003A4475" w:rsidRDefault="004F6856">
            <w:pPr>
              <w:spacing w:after="160" w:line="276" w:lineRule="auto"/>
              <w:jc w:val="center"/>
              <w:rPr>
                <w:rFonts w:ascii="Calibri Light" w:hAnsi="Calibri Light" w:cs="Calibri Light"/>
                <w:color w:val="auto"/>
                <w:sz w:val="24"/>
              </w:rPr>
            </w:pPr>
            <w:r w:rsidRPr="003A4475">
              <w:rPr>
                <w:rFonts w:ascii="Calibri Light" w:hAnsi="Calibri Light" w:cs="Calibri Light"/>
                <w:color w:val="auto"/>
                <w:sz w:val="24"/>
              </w:rPr>
              <w:t>2</w:t>
            </w:r>
          </w:p>
        </w:tc>
        <w:tc>
          <w:tcPr>
            <w:tcW w:w="0" w:type="auto"/>
            <w:vAlign w:val="center"/>
          </w:tcPr>
          <w:p w14:paraId="50B472C6" w14:textId="77777777" w:rsidR="004F6856" w:rsidRPr="003A4475" w:rsidRDefault="004F6856">
            <w:pPr>
              <w:spacing w:after="160" w:line="276" w:lineRule="auto"/>
              <w:jc w:val="center"/>
              <w:rPr>
                <w:rFonts w:ascii="Calibri Light" w:hAnsi="Calibri Light" w:cs="Calibri Light"/>
                <w:color w:val="auto"/>
                <w:sz w:val="24"/>
              </w:rPr>
            </w:pPr>
            <w:r w:rsidRPr="003A4475">
              <w:rPr>
                <w:rFonts w:ascii="Calibri Light" w:hAnsi="Calibri Light" w:cs="Calibri Light"/>
                <w:color w:val="auto"/>
                <w:sz w:val="24"/>
              </w:rPr>
              <w:t>3</w:t>
            </w:r>
          </w:p>
        </w:tc>
        <w:tc>
          <w:tcPr>
            <w:tcW w:w="0" w:type="auto"/>
            <w:vAlign w:val="center"/>
          </w:tcPr>
          <w:p w14:paraId="35A3F65D" w14:textId="77777777" w:rsidR="004F6856" w:rsidRPr="003A4475" w:rsidRDefault="004F6856">
            <w:pPr>
              <w:spacing w:after="160" w:line="276" w:lineRule="auto"/>
              <w:jc w:val="center"/>
              <w:rPr>
                <w:rFonts w:ascii="Calibri Light" w:hAnsi="Calibri Light" w:cs="Calibri Light"/>
                <w:color w:val="auto"/>
                <w:sz w:val="24"/>
              </w:rPr>
            </w:pPr>
            <w:r w:rsidRPr="003A4475">
              <w:rPr>
                <w:rFonts w:ascii="Calibri Light" w:hAnsi="Calibri Light" w:cs="Calibri Light"/>
                <w:color w:val="auto"/>
                <w:sz w:val="24"/>
              </w:rPr>
              <w:t>4</w:t>
            </w:r>
          </w:p>
        </w:tc>
        <w:tc>
          <w:tcPr>
            <w:tcW w:w="0" w:type="auto"/>
            <w:vAlign w:val="center"/>
          </w:tcPr>
          <w:p w14:paraId="6E2F1EDB" w14:textId="77777777" w:rsidR="004F6856" w:rsidRPr="003A4475" w:rsidRDefault="004F6856">
            <w:pPr>
              <w:spacing w:after="160" w:line="276" w:lineRule="auto"/>
              <w:jc w:val="center"/>
              <w:rPr>
                <w:rFonts w:ascii="Calibri Light" w:hAnsi="Calibri Light" w:cs="Calibri Light"/>
                <w:color w:val="auto"/>
                <w:sz w:val="24"/>
              </w:rPr>
            </w:pPr>
            <w:r w:rsidRPr="003A4475">
              <w:rPr>
                <w:rFonts w:ascii="Calibri Light" w:hAnsi="Calibri Light" w:cs="Calibri Light"/>
                <w:color w:val="auto"/>
                <w:sz w:val="24"/>
              </w:rPr>
              <w:t>5</w:t>
            </w:r>
          </w:p>
        </w:tc>
      </w:tr>
      <w:tr w:rsidR="004F6856" w14:paraId="05B379CE" w14:textId="77777777">
        <w:trPr>
          <w:trHeight w:val="89"/>
        </w:trPr>
        <w:tc>
          <w:tcPr>
            <w:tcW w:w="0" w:type="auto"/>
          </w:tcPr>
          <w:p w14:paraId="734D645D" w14:textId="77777777" w:rsidR="004F6856" w:rsidRPr="003A4475" w:rsidRDefault="004F6856">
            <w:pPr>
              <w:pStyle w:val="ListParagraph"/>
              <w:numPr>
                <w:ilvl w:val="0"/>
                <w:numId w:val="5"/>
              </w:numPr>
              <w:spacing w:after="160" w:line="276" w:lineRule="auto"/>
              <w:ind w:left="936"/>
              <w:rPr>
                <w:rFonts w:ascii="Calibri Light" w:hAnsi="Calibri Light" w:cs="Calibri Light"/>
                <w:color w:val="auto"/>
                <w:sz w:val="24"/>
              </w:rPr>
            </w:pPr>
            <w:r w:rsidRPr="003A4475">
              <w:rPr>
                <w:rFonts w:ascii="Calibri Light" w:hAnsi="Calibri Light" w:cs="Calibri Light"/>
                <w:color w:val="auto"/>
                <w:sz w:val="24"/>
              </w:rPr>
              <w:t xml:space="preserve">INSERT INDUSTRY SPECIFIC DISRUPTOR </w:t>
            </w:r>
          </w:p>
        </w:tc>
        <w:tc>
          <w:tcPr>
            <w:tcW w:w="0" w:type="auto"/>
            <w:vAlign w:val="center"/>
          </w:tcPr>
          <w:p w14:paraId="7B1039DE" w14:textId="77777777" w:rsidR="004F6856" w:rsidRPr="003A4475" w:rsidRDefault="004F6856">
            <w:pPr>
              <w:spacing w:after="160" w:line="276" w:lineRule="auto"/>
              <w:jc w:val="center"/>
              <w:rPr>
                <w:rFonts w:ascii="Calibri Light" w:hAnsi="Calibri Light" w:cs="Calibri Light"/>
                <w:color w:val="auto"/>
                <w:sz w:val="24"/>
              </w:rPr>
            </w:pPr>
            <w:r w:rsidRPr="003A4475">
              <w:rPr>
                <w:rFonts w:ascii="Calibri Light" w:hAnsi="Calibri Light" w:cs="Calibri Light"/>
                <w:color w:val="auto"/>
                <w:sz w:val="24"/>
              </w:rPr>
              <w:t>1</w:t>
            </w:r>
          </w:p>
        </w:tc>
        <w:tc>
          <w:tcPr>
            <w:tcW w:w="0" w:type="auto"/>
            <w:vAlign w:val="center"/>
          </w:tcPr>
          <w:p w14:paraId="3889040B" w14:textId="77777777" w:rsidR="004F6856" w:rsidRPr="003A4475" w:rsidRDefault="004F6856">
            <w:pPr>
              <w:spacing w:after="160" w:line="276" w:lineRule="auto"/>
              <w:jc w:val="center"/>
              <w:rPr>
                <w:rFonts w:ascii="Calibri Light" w:hAnsi="Calibri Light" w:cs="Calibri Light"/>
                <w:color w:val="auto"/>
                <w:sz w:val="24"/>
              </w:rPr>
            </w:pPr>
            <w:r w:rsidRPr="003A4475">
              <w:rPr>
                <w:rFonts w:ascii="Calibri Light" w:hAnsi="Calibri Light" w:cs="Calibri Light"/>
                <w:color w:val="auto"/>
                <w:sz w:val="24"/>
              </w:rPr>
              <w:t>2</w:t>
            </w:r>
          </w:p>
        </w:tc>
        <w:tc>
          <w:tcPr>
            <w:tcW w:w="0" w:type="auto"/>
            <w:vAlign w:val="center"/>
          </w:tcPr>
          <w:p w14:paraId="7B6CE05A" w14:textId="77777777" w:rsidR="004F6856" w:rsidRPr="003A4475" w:rsidRDefault="004F6856">
            <w:pPr>
              <w:spacing w:after="160" w:line="276" w:lineRule="auto"/>
              <w:jc w:val="center"/>
              <w:rPr>
                <w:rFonts w:ascii="Calibri Light" w:hAnsi="Calibri Light" w:cs="Calibri Light"/>
                <w:color w:val="auto"/>
                <w:sz w:val="24"/>
              </w:rPr>
            </w:pPr>
            <w:r w:rsidRPr="003A4475">
              <w:rPr>
                <w:rFonts w:ascii="Calibri Light" w:hAnsi="Calibri Light" w:cs="Calibri Light"/>
                <w:color w:val="auto"/>
                <w:sz w:val="24"/>
              </w:rPr>
              <w:t>3</w:t>
            </w:r>
          </w:p>
        </w:tc>
        <w:tc>
          <w:tcPr>
            <w:tcW w:w="0" w:type="auto"/>
            <w:vAlign w:val="center"/>
          </w:tcPr>
          <w:p w14:paraId="1AE7CC0B" w14:textId="77777777" w:rsidR="004F6856" w:rsidRPr="003A4475" w:rsidRDefault="004F6856">
            <w:pPr>
              <w:spacing w:after="160" w:line="276" w:lineRule="auto"/>
              <w:jc w:val="center"/>
              <w:rPr>
                <w:rFonts w:ascii="Calibri Light" w:hAnsi="Calibri Light" w:cs="Calibri Light"/>
                <w:color w:val="auto"/>
                <w:sz w:val="24"/>
              </w:rPr>
            </w:pPr>
            <w:r w:rsidRPr="003A4475">
              <w:rPr>
                <w:rFonts w:ascii="Calibri Light" w:hAnsi="Calibri Light" w:cs="Calibri Light"/>
                <w:color w:val="auto"/>
                <w:sz w:val="24"/>
              </w:rPr>
              <w:t>4</w:t>
            </w:r>
          </w:p>
        </w:tc>
        <w:tc>
          <w:tcPr>
            <w:tcW w:w="0" w:type="auto"/>
            <w:vAlign w:val="center"/>
          </w:tcPr>
          <w:p w14:paraId="498B7279" w14:textId="77777777" w:rsidR="004F6856" w:rsidRPr="003A4475" w:rsidRDefault="004F6856">
            <w:pPr>
              <w:spacing w:after="160" w:line="276" w:lineRule="auto"/>
              <w:jc w:val="center"/>
              <w:rPr>
                <w:rFonts w:ascii="Calibri Light" w:hAnsi="Calibri Light" w:cs="Calibri Light"/>
                <w:color w:val="auto"/>
                <w:sz w:val="24"/>
              </w:rPr>
            </w:pPr>
            <w:r w:rsidRPr="003A4475">
              <w:rPr>
                <w:rFonts w:ascii="Calibri Light" w:hAnsi="Calibri Light" w:cs="Calibri Light"/>
                <w:color w:val="auto"/>
                <w:sz w:val="24"/>
              </w:rPr>
              <w:t>5</w:t>
            </w:r>
          </w:p>
        </w:tc>
      </w:tr>
      <w:tr w:rsidR="004F6856" w14:paraId="0CDD4DE9" w14:textId="77777777">
        <w:trPr>
          <w:trHeight w:val="89"/>
        </w:trPr>
        <w:tc>
          <w:tcPr>
            <w:tcW w:w="0" w:type="auto"/>
          </w:tcPr>
          <w:p w14:paraId="51549240" w14:textId="77777777" w:rsidR="004F6856" w:rsidRPr="003A4475" w:rsidRDefault="004F6856">
            <w:pPr>
              <w:pStyle w:val="ListParagraph"/>
              <w:numPr>
                <w:ilvl w:val="0"/>
                <w:numId w:val="5"/>
              </w:numPr>
              <w:spacing w:after="0" w:line="276" w:lineRule="auto"/>
              <w:ind w:left="936"/>
              <w:rPr>
                <w:rFonts w:ascii="Calibri Light" w:hAnsi="Calibri Light" w:cs="Calibri Light"/>
                <w:color w:val="auto"/>
                <w:sz w:val="24"/>
              </w:rPr>
            </w:pPr>
            <w:r w:rsidRPr="003A4475">
              <w:rPr>
                <w:rFonts w:ascii="Calibri Light" w:hAnsi="Calibri Light" w:cs="Calibri Light"/>
                <w:color w:val="auto"/>
                <w:sz w:val="24"/>
              </w:rPr>
              <w:t xml:space="preserve">INSERT INDUSTRY SPECIFIC DISRUPTOR </w:t>
            </w:r>
          </w:p>
        </w:tc>
        <w:tc>
          <w:tcPr>
            <w:tcW w:w="0" w:type="auto"/>
            <w:vAlign w:val="center"/>
          </w:tcPr>
          <w:p w14:paraId="347B86DB" w14:textId="77777777" w:rsidR="004F6856" w:rsidRPr="003A4475" w:rsidRDefault="004F6856">
            <w:pPr>
              <w:spacing w:after="160" w:line="276" w:lineRule="auto"/>
              <w:jc w:val="center"/>
              <w:rPr>
                <w:rFonts w:ascii="Calibri Light" w:hAnsi="Calibri Light" w:cs="Calibri Light"/>
                <w:color w:val="auto"/>
                <w:sz w:val="24"/>
              </w:rPr>
            </w:pPr>
            <w:r w:rsidRPr="003A4475">
              <w:rPr>
                <w:rFonts w:ascii="Calibri Light" w:hAnsi="Calibri Light" w:cs="Calibri Light"/>
                <w:color w:val="auto"/>
                <w:sz w:val="24"/>
              </w:rPr>
              <w:t>1</w:t>
            </w:r>
          </w:p>
        </w:tc>
        <w:tc>
          <w:tcPr>
            <w:tcW w:w="0" w:type="auto"/>
            <w:vAlign w:val="center"/>
          </w:tcPr>
          <w:p w14:paraId="01F13EBA" w14:textId="77777777" w:rsidR="004F6856" w:rsidRPr="003A4475" w:rsidRDefault="004F6856">
            <w:pPr>
              <w:spacing w:after="160" w:line="276" w:lineRule="auto"/>
              <w:jc w:val="center"/>
              <w:rPr>
                <w:rFonts w:ascii="Calibri Light" w:hAnsi="Calibri Light" w:cs="Calibri Light"/>
                <w:color w:val="auto"/>
                <w:sz w:val="24"/>
              </w:rPr>
            </w:pPr>
            <w:r w:rsidRPr="003A4475">
              <w:rPr>
                <w:rFonts w:ascii="Calibri Light" w:hAnsi="Calibri Light" w:cs="Calibri Light"/>
                <w:color w:val="auto"/>
                <w:sz w:val="24"/>
              </w:rPr>
              <w:t>2</w:t>
            </w:r>
          </w:p>
        </w:tc>
        <w:tc>
          <w:tcPr>
            <w:tcW w:w="0" w:type="auto"/>
            <w:vAlign w:val="center"/>
          </w:tcPr>
          <w:p w14:paraId="1F001DC5" w14:textId="77777777" w:rsidR="004F6856" w:rsidRPr="003A4475" w:rsidRDefault="004F6856">
            <w:pPr>
              <w:spacing w:after="160" w:line="276" w:lineRule="auto"/>
              <w:jc w:val="center"/>
              <w:rPr>
                <w:rFonts w:ascii="Calibri Light" w:hAnsi="Calibri Light" w:cs="Calibri Light"/>
                <w:color w:val="auto"/>
                <w:sz w:val="24"/>
              </w:rPr>
            </w:pPr>
            <w:r w:rsidRPr="003A4475">
              <w:rPr>
                <w:rFonts w:ascii="Calibri Light" w:hAnsi="Calibri Light" w:cs="Calibri Light"/>
                <w:color w:val="auto"/>
                <w:sz w:val="24"/>
              </w:rPr>
              <w:t>3</w:t>
            </w:r>
          </w:p>
        </w:tc>
        <w:tc>
          <w:tcPr>
            <w:tcW w:w="0" w:type="auto"/>
            <w:vAlign w:val="center"/>
          </w:tcPr>
          <w:p w14:paraId="6282CAE2" w14:textId="77777777" w:rsidR="004F6856" w:rsidRPr="003A4475" w:rsidRDefault="004F6856">
            <w:pPr>
              <w:spacing w:after="160" w:line="276" w:lineRule="auto"/>
              <w:jc w:val="center"/>
              <w:rPr>
                <w:rFonts w:ascii="Calibri Light" w:hAnsi="Calibri Light" w:cs="Calibri Light"/>
                <w:color w:val="auto"/>
                <w:sz w:val="24"/>
              </w:rPr>
            </w:pPr>
            <w:r w:rsidRPr="003A4475">
              <w:rPr>
                <w:rFonts w:ascii="Calibri Light" w:hAnsi="Calibri Light" w:cs="Calibri Light"/>
                <w:color w:val="auto"/>
                <w:sz w:val="24"/>
              </w:rPr>
              <w:t>4</w:t>
            </w:r>
          </w:p>
        </w:tc>
        <w:tc>
          <w:tcPr>
            <w:tcW w:w="0" w:type="auto"/>
            <w:vAlign w:val="center"/>
          </w:tcPr>
          <w:p w14:paraId="4EAE3969" w14:textId="77777777" w:rsidR="004F6856" w:rsidRPr="003A4475" w:rsidRDefault="004F6856">
            <w:pPr>
              <w:spacing w:after="160" w:line="276" w:lineRule="auto"/>
              <w:jc w:val="center"/>
              <w:rPr>
                <w:rFonts w:ascii="Calibri Light" w:hAnsi="Calibri Light" w:cs="Calibri Light"/>
                <w:color w:val="auto"/>
                <w:sz w:val="24"/>
              </w:rPr>
            </w:pPr>
            <w:r w:rsidRPr="003A4475">
              <w:rPr>
                <w:rFonts w:ascii="Calibri Light" w:hAnsi="Calibri Light" w:cs="Calibri Light"/>
                <w:color w:val="auto"/>
                <w:sz w:val="24"/>
              </w:rPr>
              <w:t>5</w:t>
            </w:r>
          </w:p>
        </w:tc>
      </w:tr>
      <w:tr w:rsidR="00DC5E35" w14:paraId="3493F9DF" w14:textId="77777777">
        <w:trPr>
          <w:trHeight w:val="89"/>
        </w:trPr>
        <w:tc>
          <w:tcPr>
            <w:tcW w:w="0" w:type="auto"/>
          </w:tcPr>
          <w:p w14:paraId="5169EC26" w14:textId="2814A67D" w:rsidR="00DC5E35" w:rsidRPr="003A4475" w:rsidRDefault="00DC5E35">
            <w:pPr>
              <w:pStyle w:val="ListParagraph"/>
              <w:numPr>
                <w:ilvl w:val="0"/>
                <w:numId w:val="5"/>
              </w:numPr>
              <w:spacing w:after="0" w:line="276" w:lineRule="auto"/>
              <w:ind w:left="936"/>
              <w:rPr>
                <w:rFonts w:ascii="Calibri Light" w:hAnsi="Calibri Light" w:cs="Calibri Light"/>
                <w:color w:val="auto"/>
                <w:sz w:val="24"/>
              </w:rPr>
            </w:pPr>
            <w:r w:rsidRPr="003A4475">
              <w:rPr>
                <w:rFonts w:ascii="Calibri Light" w:hAnsi="Calibri Light" w:cs="Calibri Light"/>
                <w:color w:val="auto"/>
                <w:sz w:val="24"/>
              </w:rPr>
              <w:t>INSERT INDUSTRY SPECIFIC DISRUPTOR</w:t>
            </w:r>
          </w:p>
        </w:tc>
        <w:tc>
          <w:tcPr>
            <w:tcW w:w="0" w:type="auto"/>
            <w:vAlign w:val="center"/>
          </w:tcPr>
          <w:p w14:paraId="67955B93" w14:textId="2CFB628B" w:rsidR="00DC5E35" w:rsidRPr="003A4475" w:rsidRDefault="00DC5E35" w:rsidP="00DC5E35">
            <w:pPr>
              <w:spacing w:after="160" w:line="276" w:lineRule="auto"/>
              <w:jc w:val="center"/>
              <w:rPr>
                <w:rFonts w:ascii="Calibri Light" w:hAnsi="Calibri Light" w:cs="Calibri Light"/>
                <w:color w:val="auto"/>
                <w:sz w:val="24"/>
              </w:rPr>
            </w:pPr>
            <w:r w:rsidRPr="003A4475">
              <w:rPr>
                <w:rFonts w:ascii="Calibri Light" w:hAnsi="Calibri Light" w:cs="Calibri Light"/>
                <w:color w:val="auto"/>
                <w:sz w:val="24"/>
              </w:rPr>
              <w:t>1</w:t>
            </w:r>
          </w:p>
        </w:tc>
        <w:tc>
          <w:tcPr>
            <w:tcW w:w="0" w:type="auto"/>
            <w:vAlign w:val="center"/>
          </w:tcPr>
          <w:p w14:paraId="67E6F436" w14:textId="43003DB2" w:rsidR="00DC5E35" w:rsidRPr="003A4475" w:rsidRDefault="00DC5E35" w:rsidP="00DC5E35">
            <w:pPr>
              <w:spacing w:after="160" w:line="276" w:lineRule="auto"/>
              <w:jc w:val="center"/>
              <w:rPr>
                <w:rFonts w:ascii="Calibri Light" w:hAnsi="Calibri Light" w:cs="Calibri Light"/>
                <w:color w:val="auto"/>
                <w:sz w:val="24"/>
              </w:rPr>
            </w:pPr>
            <w:r w:rsidRPr="003A4475">
              <w:rPr>
                <w:rFonts w:ascii="Calibri Light" w:hAnsi="Calibri Light" w:cs="Calibri Light"/>
                <w:color w:val="auto"/>
                <w:sz w:val="24"/>
              </w:rPr>
              <w:t>2</w:t>
            </w:r>
          </w:p>
        </w:tc>
        <w:tc>
          <w:tcPr>
            <w:tcW w:w="0" w:type="auto"/>
            <w:vAlign w:val="center"/>
          </w:tcPr>
          <w:p w14:paraId="2233A558" w14:textId="7B4BAF46" w:rsidR="00DC5E35" w:rsidRPr="003A4475" w:rsidRDefault="00DC5E35" w:rsidP="00DC5E35">
            <w:pPr>
              <w:spacing w:after="160" w:line="276" w:lineRule="auto"/>
              <w:jc w:val="center"/>
              <w:rPr>
                <w:rFonts w:ascii="Calibri Light" w:hAnsi="Calibri Light" w:cs="Calibri Light"/>
                <w:color w:val="auto"/>
                <w:sz w:val="24"/>
              </w:rPr>
            </w:pPr>
            <w:r w:rsidRPr="003A4475">
              <w:rPr>
                <w:rFonts w:ascii="Calibri Light" w:hAnsi="Calibri Light" w:cs="Calibri Light"/>
                <w:color w:val="auto"/>
                <w:sz w:val="24"/>
              </w:rPr>
              <w:t>3</w:t>
            </w:r>
          </w:p>
        </w:tc>
        <w:tc>
          <w:tcPr>
            <w:tcW w:w="0" w:type="auto"/>
            <w:vAlign w:val="center"/>
          </w:tcPr>
          <w:p w14:paraId="325ADFC3" w14:textId="219019ED" w:rsidR="00DC5E35" w:rsidRPr="003A4475" w:rsidRDefault="00DC5E35" w:rsidP="00DC5E35">
            <w:pPr>
              <w:spacing w:after="160" w:line="276" w:lineRule="auto"/>
              <w:jc w:val="center"/>
              <w:rPr>
                <w:rFonts w:ascii="Calibri Light" w:hAnsi="Calibri Light" w:cs="Calibri Light"/>
                <w:color w:val="auto"/>
                <w:sz w:val="24"/>
              </w:rPr>
            </w:pPr>
            <w:r w:rsidRPr="003A4475">
              <w:rPr>
                <w:rFonts w:ascii="Calibri Light" w:hAnsi="Calibri Light" w:cs="Calibri Light"/>
                <w:color w:val="auto"/>
                <w:sz w:val="24"/>
              </w:rPr>
              <w:t>4</w:t>
            </w:r>
          </w:p>
        </w:tc>
        <w:tc>
          <w:tcPr>
            <w:tcW w:w="0" w:type="auto"/>
            <w:vAlign w:val="center"/>
          </w:tcPr>
          <w:p w14:paraId="6346F78E" w14:textId="303F5890" w:rsidR="00DC5E35" w:rsidRPr="003A4475" w:rsidRDefault="00DC5E35" w:rsidP="00DC5E35">
            <w:pPr>
              <w:spacing w:after="160" w:line="276" w:lineRule="auto"/>
              <w:jc w:val="center"/>
              <w:rPr>
                <w:rFonts w:ascii="Calibri Light" w:hAnsi="Calibri Light" w:cs="Calibri Light"/>
                <w:color w:val="auto"/>
                <w:sz w:val="24"/>
              </w:rPr>
            </w:pPr>
            <w:r w:rsidRPr="003A4475">
              <w:rPr>
                <w:rFonts w:ascii="Calibri Light" w:hAnsi="Calibri Light" w:cs="Calibri Light"/>
                <w:color w:val="auto"/>
                <w:sz w:val="24"/>
              </w:rPr>
              <w:t>5</w:t>
            </w:r>
          </w:p>
        </w:tc>
      </w:tr>
    </w:tbl>
    <w:p w14:paraId="2589D9EE" w14:textId="77777777" w:rsidR="002A0F18" w:rsidRDefault="002A0F18" w:rsidP="00611E10">
      <w:pPr>
        <w:spacing w:after="0" w:line="240" w:lineRule="auto"/>
        <w:rPr>
          <w:rFonts w:ascii="Calibri Light" w:hAnsi="Calibri Light" w:cs="Calibri Light"/>
          <w:color w:val="auto"/>
          <w:sz w:val="24"/>
          <w:highlight w:val="yellow"/>
        </w:rPr>
      </w:pPr>
    </w:p>
    <w:p w14:paraId="3DBE28AB" w14:textId="68F8082B" w:rsidR="00993573" w:rsidRDefault="00993573" w:rsidP="00993573">
      <w:pPr>
        <w:spacing w:after="0" w:line="276" w:lineRule="auto"/>
        <w:ind w:left="720" w:hanging="720"/>
        <w:rPr>
          <w:rFonts w:ascii="Calibri Light" w:hAnsi="Calibri Light" w:cs="Calibri Light"/>
          <w:color w:val="auto"/>
          <w:sz w:val="24"/>
        </w:rPr>
      </w:pPr>
      <w:commentRangeStart w:id="19"/>
      <w:r>
        <w:rPr>
          <w:rFonts w:ascii="Calibri Light" w:hAnsi="Calibri Light" w:cs="Calibri Light"/>
          <w:color w:val="auto"/>
          <w:sz w:val="24"/>
        </w:rPr>
        <w:t>7_23</w:t>
      </w:r>
      <w:r w:rsidRPr="00DF033B">
        <w:rPr>
          <w:rFonts w:ascii="Calibri Light" w:hAnsi="Calibri Light" w:cs="Calibri Light"/>
          <w:color w:val="auto"/>
          <w:sz w:val="24"/>
        </w:rPr>
        <w:t xml:space="preserve">. </w:t>
      </w:r>
      <w:commentRangeEnd w:id="19"/>
      <w:r>
        <w:rPr>
          <w:rStyle w:val="CommentReference"/>
        </w:rPr>
        <w:commentReference w:id="19"/>
      </w:r>
      <w:r w:rsidRPr="00DF033B">
        <w:rPr>
          <w:rFonts w:ascii="Calibri Light" w:hAnsi="Calibri Light" w:cs="Calibri Light"/>
          <w:color w:val="auto"/>
          <w:sz w:val="24"/>
        </w:rPr>
        <w:t xml:space="preserve">Thinking about COVID-19 now, which of the following do you most agree with? </w:t>
      </w:r>
      <w:r>
        <w:rPr>
          <w:rFonts w:ascii="Calibri Light" w:hAnsi="Calibri Light" w:cs="Calibri Light"/>
          <w:i/>
          <w:iCs/>
          <w:color w:val="auto"/>
          <w:sz w:val="24"/>
        </w:rPr>
        <w:t>Please select one.</w:t>
      </w:r>
      <w:r w:rsidRPr="00DF033B">
        <w:rPr>
          <w:rFonts w:ascii="Calibri Light" w:hAnsi="Calibri Light" w:cs="Calibri Light"/>
          <w:color w:val="auto"/>
          <w:sz w:val="24"/>
        </w:rPr>
        <w:t xml:space="preserve"> </w:t>
      </w:r>
      <w:r w:rsidRPr="00DF033B">
        <w:rPr>
          <w:rFonts w:ascii="Calibri Light" w:hAnsi="Calibri Light" w:cs="Calibri Light"/>
          <w:b/>
          <w:color w:val="auto"/>
          <w:sz w:val="24"/>
        </w:rPr>
        <w:t xml:space="preserve">[SINGLE SELECT] </w:t>
      </w:r>
    </w:p>
    <w:p w14:paraId="432AF406" w14:textId="77777777" w:rsidR="00993573" w:rsidRDefault="00993573" w:rsidP="00993573">
      <w:pPr>
        <w:pStyle w:val="ListParagraph"/>
        <w:numPr>
          <w:ilvl w:val="0"/>
          <w:numId w:val="106"/>
        </w:numPr>
        <w:spacing w:after="0" w:line="240" w:lineRule="auto"/>
        <w:ind w:left="1080"/>
        <w:rPr>
          <w:rFonts w:ascii="Calibri Light" w:hAnsi="Calibri Light" w:cs="Calibri Light"/>
          <w:color w:val="auto"/>
          <w:sz w:val="24"/>
        </w:rPr>
      </w:pPr>
      <w:r>
        <w:rPr>
          <w:rFonts w:ascii="Calibri Light" w:hAnsi="Calibri Light" w:cs="Calibri Light"/>
          <w:color w:val="auto"/>
          <w:sz w:val="24"/>
        </w:rPr>
        <w:lastRenderedPageBreak/>
        <w:t>I</w:t>
      </w:r>
      <w:r w:rsidRPr="00706EFA">
        <w:rPr>
          <w:rFonts w:ascii="Calibri Light" w:hAnsi="Calibri Light" w:cs="Calibri Light"/>
          <w:color w:val="auto"/>
          <w:sz w:val="24"/>
        </w:rPr>
        <w:t>t caused significant short-term disruptions to our business and industry, but those impact have largely gone away</w:t>
      </w:r>
    </w:p>
    <w:p w14:paraId="61E06418" w14:textId="77777777" w:rsidR="00993573" w:rsidRDefault="00993573" w:rsidP="00993573">
      <w:pPr>
        <w:pStyle w:val="ListParagraph"/>
        <w:numPr>
          <w:ilvl w:val="0"/>
          <w:numId w:val="106"/>
        </w:numPr>
        <w:spacing w:after="0" w:line="240" w:lineRule="auto"/>
        <w:ind w:left="1080"/>
        <w:rPr>
          <w:rFonts w:ascii="Calibri Light" w:hAnsi="Calibri Light" w:cs="Calibri Light"/>
          <w:color w:val="auto"/>
          <w:sz w:val="24"/>
        </w:rPr>
      </w:pPr>
      <w:r>
        <w:rPr>
          <w:rFonts w:ascii="Calibri Light" w:hAnsi="Calibri Light" w:cs="Calibri Light"/>
          <w:color w:val="auto"/>
          <w:sz w:val="24"/>
        </w:rPr>
        <w:t>I</w:t>
      </w:r>
      <w:r w:rsidRPr="00885C75">
        <w:rPr>
          <w:rFonts w:ascii="Calibri Light" w:hAnsi="Calibri Light" w:cs="Calibri Light"/>
          <w:color w:val="auto"/>
          <w:sz w:val="24"/>
        </w:rPr>
        <w:t>t caused significant disruption in the short and medium term for our business and industry, but has not fundamentally disrupted it</w:t>
      </w:r>
    </w:p>
    <w:p w14:paraId="786CC55B" w14:textId="77777777" w:rsidR="00993573" w:rsidRDefault="00993573" w:rsidP="00993573">
      <w:pPr>
        <w:pStyle w:val="ListParagraph"/>
        <w:numPr>
          <w:ilvl w:val="0"/>
          <w:numId w:val="106"/>
        </w:numPr>
        <w:spacing w:after="0" w:line="240" w:lineRule="auto"/>
        <w:ind w:left="1080"/>
        <w:rPr>
          <w:rFonts w:ascii="Calibri Light" w:hAnsi="Calibri Light" w:cs="Calibri Light"/>
          <w:color w:val="auto"/>
          <w:sz w:val="24"/>
        </w:rPr>
      </w:pPr>
      <w:r>
        <w:rPr>
          <w:rFonts w:ascii="Calibri Light" w:hAnsi="Calibri Light" w:cs="Calibri Light"/>
          <w:color w:val="auto"/>
          <w:sz w:val="24"/>
        </w:rPr>
        <w:t>I</w:t>
      </w:r>
      <w:r w:rsidRPr="003A5E20">
        <w:rPr>
          <w:rFonts w:ascii="Calibri Light" w:hAnsi="Calibri Light" w:cs="Calibri Light"/>
          <w:color w:val="auto"/>
          <w:sz w:val="24"/>
        </w:rPr>
        <w:t>t accelerated or caused fundamental long-term disruption in our business and industry</w:t>
      </w:r>
    </w:p>
    <w:p w14:paraId="7FDC2FB0" w14:textId="77777777" w:rsidR="00993573" w:rsidRPr="00DF033B" w:rsidRDefault="00993573" w:rsidP="00993573">
      <w:pPr>
        <w:pStyle w:val="ListParagraph"/>
        <w:numPr>
          <w:ilvl w:val="0"/>
          <w:numId w:val="106"/>
        </w:numPr>
        <w:spacing w:after="0" w:line="240" w:lineRule="auto"/>
        <w:ind w:left="1080"/>
        <w:rPr>
          <w:rFonts w:ascii="Calibri Light" w:hAnsi="Calibri Light" w:cs="Calibri Light"/>
          <w:color w:val="auto"/>
          <w:sz w:val="24"/>
        </w:rPr>
      </w:pPr>
      <w:r w:rsidRPr="0006413E">
        <w:rPr>
          <w:rFonts w:ascii="Calibri Light" w:hAnsi="Calibri Light" w:cs="Calibri Light"/>
          <w:color w:val="auto"/>
          <w:sz w:val="24"/>
        </w:rPr>
        <w:t>It never had a significant impact on our business or industry</w:t>
      </w:r>
    </w:p>
    <w:p w14:paraId="077346C0" w14:textId="77777777" w:rsidR="0030434F" w:rsidRDefault="0030434F" w:rsidP="00611E10">
      <w:pPr>
        <w:spacing w:after="0" w:line="240" w:lineRule="auto"/>
        <w:rPr>
          <w:rFonts w:ascii="Calibri Light" w:hAnsi="Calibri Light" w:cs="Calibri Light"/>
          <w:color w:val="auto"/>
          <w:sz w:val="24"/>
          <w:highlight w:val="yellow"/>
        </w:rPr>
      </w:pPr>
    </w:p>
    <w:p w14:paraId="7CC6D956" w14:textId="6292CBE0" w:rsidR="0030434F" w:rsidRPr="0030434F" w:rsidRDefault="0030434F" w:rsidP="00611E10">
      <w:pPr>
        <w:spacing w:after="0" w:line="240" w:lineRule="auto"/>
        <w:rPr>
          <w:rFonts w:ascii="Calibri Light" w:hAnsi="Calibri Light" w:cs="Calibri Light"/>
          <w:b/>
          <w:color w:val="auto"/>
          <w:sz w:val="24"/>
        </w:rPr>
      </w:pPr>
      <w:r w:rsidRPr="00F83E1C">
        <w:rPr>
          <w:rFonts w:ascii="Calibri Light" w:hAnsi="Calibri Light" w:cs="Calibri Light"/>
          <w:b/>
          <w:color w:val="auto"/>
          <w:sz w:val="24"/>
        </w:rPr>
        <w:t>[P</w:t>
      </w:r>
      <w:r>
        <w:rPr>
          <w:rFonts w:ascii="Calibri Light" w:hAnsi="Calibri Light" w:cs="Calibri Light"/>
          <w:b/>
          <w:color w:val="auto"/>
          <w:sz w:val="24"/>
        </w:rPr>
        <w:t>ROGRAMMING</w:t>
      </w:r>
      <w:r w:rsidRPr="00F83E1C">
        <w:rPr>
          <w:rFonts w:ascii="Calibri Light" w:hAnsi="Calibri Light" w:cs="Calibri Light"/>
          <w:b/>
          <w:color w:val="auto"/>
          <w:sz w:val="24"/>
        </w:rPr>
        <w:t>: VIRTUAL</w:t>
      </w:r>
      <w:r>
        <w:rPr>
          <w:rFonts w:ascii="Calibri Light" w:hAnsi="Calibri Light" w:cs="Calibri Light"/>
          <w:b/>
          <w:color w:val="auto"/>
          <w:sz w:val="24"/>
        </w:rPr>
        <w:t>/BEHIND THE SCENES</w:t>
      </w:r>
      <w:r w:rsidRPr="00F83E1C">
        <w:rPr>
          <w:rFonts w:ascii="Calibri Light" w:hAnsi="Calibri Light" w:cs="Calibri Light"/>
          <w:b/>
          <w:color w:val="auto"/>
          <w:sz w:val="24"/>
        </w:rPr>
        <w:t xml:space="preserve"> QUESTION TO COMBINE Q</w:t>
      </w:r>
      <w:r>
        <w:rPr>
          <w:rFonts w:ascii="Calibri Light" w:hAnsi="Calibri Light" w:cs="Calibri Light"/>
          <w:b/>
          <w:color w:val="auto"/>
          <w:sz w:val="24"/>
        </w:rPr>
        <w:t>11</w:t>
      </w:r>
      <w:r w:rsidRPr="00F83E1C">
        <w:rPr>
          <w:rFonts w:ascii="Calibri Light" w:hAnsi="Calibri Light" w:cs="Calibri Light"/>
          <w:b/>
          <w:color w:val="auto"/>
          <w:sz w:val="24"/>
        </w:rPr>
        <w:t xml:space="preserve"> LIST WITH Q</w:t>
      </w:r>
      <w:r w:rsidR="00993573">
        <w:rPr>
          <w:rFonts w:ascii="Calibri Light" w:hAnsi="Calibri Light" w:cs="Calibri Light"/>
          <w:b/>
          <w:color w:val="auto"/>
          <w:sz w:val="24"/>
        </w:rPr>
        <w:t>7</w:t>
      </w:r>
      <w:r>
        <w:rPr>
          <w:rFonts w:ascii="Calibri Light" w:hAnsi="Calibri Light" w:cs="Calibri Light"/>
          <w:b/>
          <w:color w:val="auto"/>
          <w:sz w:val="24"/>
        </w:rPr>
        <w:t>_23</w:t>
      </w:r>
      <w:r w:rsidRPr="00F83E1C">
        <w:rPr>
          <w:rFonts w:ascii="Calibri Light" w:hAnsi="Calibri Light" w:cs="Calibri Light"/>
          <w:b/>
          <w:color w:val="auto"/>
          <w:sz w:val="24"/>
        </w:rPr>
        <w:t xml:space="preserve"> COVID-19 FOR FOLLOWING Q</w:t>
      </w:r>
      <w:r>
        <w:rPr>
          <w:rFonts w:ascii="Calibri Light" w:hAnsi="Calibri Light" w:cs="Calibri Light"/>
          <w:b/>
          <w:color w:val="auto"/>
          <w:sz w:val="24"/>
        </w:rPr>
        <w:t>1</w:t>
      </w:r>
      <w:r w:rsidR="00F1725E">
        <w:rPr>
          <w:rFonts w:ascii="Calibri Light" w:hAnsi="Calibri Light" w:cs="Calibri Light"/>
          <w:b/>
          <w:color w:val="auto"/>
          <w:sz w:val="24"/>
        </w:rPr>
        <w:t>1_22</w:t>
      </w:r>
      <w:r w:rsidRPr="00F83E1C">
        <w:rPr>
          <w:rFonts w:ascii="Calibri Light" w:hAnsi="Calibri Light" w:cs="Calibri Light"/>
          <w:b/>
          <w:color w:val="auto"/>
          <w:sz w:val="24"/>
        </w:rPr>
        <w:t xml:space="preserve">, </w:t>
      </w:r>
      <w:r w:rsidR="00F1725E">
        <w:rPr>
          <w:rFonts w:ascii="Calibri Light" w:hAnsi="Calibri Light" w:cs="Calibri Light"/>
          <w:b/>
          <w:color w:val="auto"/>
          <w:sz w:val="24"/>
        </w:rPr>
        <w:t>Q9_23</w:t>
      </w:r>
      <w:r w:rsidRPr="00F83E1C">
        <w:rPr>
          <w:rFonts w:ascii="Calibri Light" w:hAnsi="Calibri Light" w:cs="Calibri Light"/>
          <w:b/>
          <w:color w:val="auto"/>
          <w:sz w:val="24"/>
        </w:rPr>
        <w:t>]</w:t>
      </w:r>
    </w:p>
    <w:p w14:paraId="5074806C" w14:textId="77777777" w:rsidR="0030434F" w:rsidRDefault="0030434F" w:rsidP="00611E10">
      <w:pPr>
        <w:spacing w:after="0" w:line="240" w:lineRule="auto"/>
        <w:rPr>
          <w:rFonts w:ascii="Calibri Light" w:hAnsi="Calibri Light" w:cs="Calibri Light"/>
          <w:color w:val="auto"/>
          <w:sz w:val="24"/>
          <w:highlight w:val="yellow"/>
        </w:rPr>
      </w:pPr>
    </w:p>
    <w:p w14:paraId="2BC5B2B3" w14:textId="03495A6F" w:rsidR="00142700" w:rsidRPr="00142700" w:rsidRDefault="00142700" w:rsidP="00611E10">
      <w:pPr>
        <w:spacing w:after="0" w:line="240" w:lineRule="auto"/>
        <w:rPr>
          <w:rFonts w:ascii="Calibri Light" w:hAnsi="Calibri Light" w:cs="Calibri Light"/>
          <w:b/>
          <w:color w:val="auto"/>
          <w:sz w:val="24"/>
        </w:rPr>
      </w:pPr>
      <w:commentRangeStart w:id="20"/>
      <w:r w:rsidRPr="00B96226">
        <w:rPr>
          <w:rFonts w:ascii="Calibri Light" w:hAnsi="Calibri Light" w:cs="Calibri Light"/>
          <w:b/>
          <w:bCs/>
          <w:color w:val="auto"/>
          <w:sz w:val="24"/>
        </w:rPr>
        <w:t>[PROGRAMMING NOTE: Respondents randomly assigned</w:t>
      </w:r>
      <w:r w:rsidR="008B45C6">
        <w:rPr>
          <w:rFonts w:ascii="Calibri Light" w:hAnsi="Calibri Light" w:cs="Calibri Light"/>
          <w:b/>
          <w:bCs/>
          <w:color w:val="auto"/>
          <w:sz w:val="24"/>
        </w:rPr>
        <w:t xml:space="preserve"> EITHER</w:t>
      </w:r>
      <w:r w:rsidRPr="00B96226">
        <w:rPr>
          <w:rFonts w:ascii="Calibri Light" w:hAnsi="Calibri Light" w:cs="Calibri Light"/>
          <w:b/>
          <w:bCs/>
          <w:color w:val="auto"/>
          <w:sz w:val="24"/>
        </w:rPr>
        <w:t xml:space="preserve"> </w:t>
      </w:r>
      <w:r>
        <w:rPr>
          <w:rFonts w:ascii="Calibri Light" w:hAnsi="Calibri Light" w:cs="Calibri Light"/>
          <w:b/>
          <w:bCs/>
          <w:color w:val="auto"/>
          <w:sz w:val="24"/>
        </w:rPr>
        <w:t>Q11_</w:t>
      </w:r>
      <w:proofErr w:type="gramStart"/>
      <w:r>
        <w:rPr>
          <w:rFonts w:ascii="Calibri Light" w:hAnsi="Calibri Light" w:cs="Calibri Light"/>
          <w:b/>
          <w:bCs/>
          <w:color w:val="auto"/>
          <w:sz w:val="24"/>
        </w:rPr>
        <w:t>22:THREAT</w:t>
      </w:r>
      <w:proofErr w:type="gramEnd"/>
      <w:r>
        <w:rPr>
          <w:rFonts w:ascii="Calibri Light" w:hAnsi="Calibri Light" w:cs="Calibri Light"/>
          <w:b/>
          <w:bCs/>
          <w:color w:val="auto"/>
          <w:sz w:val="24"/>
        </w:rPr>
        <w:t xml:space="preserve"> (50%)</w:t>
      </w:r>
      <w:r w:rsidRPr="00B96226">
        <w:rPr>
          <w:rFonts w:ascii="Calibri Light" w:hAnsi="Calibri Light" w:cs="Calibri Light"/>
          <w:b/>
          <w:bCs/>
          <w:color w:val="auto"/>
          <w:sz w:val="24"/>
        </w:rPr>
        <w:t xml:space="preserve"> </w:t>
      </w:r>
      <w:r w:rsidR="008B45C6">
        <w:rPr>
          <w:rFonts w:ascii="Calibri Light" w:hAnsi="Calibri Light" w:cs="Calibri Light"/>
          <w:b/>
          <w:bCs/>
          <w:color w:val="auto"/>
          <w:sz w:val="24"/>
        </w:rPr>
        <w:t>OR</w:t>
      </w:r>
      <w:r w:rsidRPr="00B96226">
        <w:rPr>
          <w:rFonts w:ascii="Calibri Light" w:hAnsi="Calibri Light" w:cs="Calibri Light"/>
          <w:b/>
          <w:bCs/>
          <w:color w:val="auto"/>
          <w:sz w:val="24"/>
        </w:rPr>
        <w:t xml:space="preserve"> </w:t>
      </w:r>
      <w:r>
        <w:rPr>
          <w:rFonts w:ascii="Calibri Light" w:hAnsi="Calibri Light" w:cs="Calibri Light"/>
          <w:b/>
          <w:bCs/>
          <w:color w:val="auto"/>
          <w:sz w:val="24"/>
        </w:rPr>
        <w:t>Q9_23:OPPORTUNITY (50%)</w:t>
      </w:r>
      <w:r w:rsidRPr="00B96226">
        <w:rPr>
          <w:rFonts w:ascii="Calibri Light" w:hAnsi="Calibri Light" w:cs="Calibri Light"/>
          <w:b/>
          <w:bCs/>
          <w:color w:val="auto"/>
          <w:sz w:val="24"/>
        </w:rPr>
        <w:t xml:space="preserve">] </w:t>
      </w:r>
      <w:commentRangeEnd w:id="20"/>
      <w:r>
        <w:rPr>
          <w:rStyle w:val="CommentReference"/>
        </w:rPr>
        <w:commentReference w:id="20"/>
      </w:r>
    </w:p>
    <w:p w14:paraId="717D347C" w14:textId="77777777" w:rsidR="0030434F" w:rsidRDefault="0030434F" w:rsidP="00611E10">
      <w:pPr>
        <w:spacing w:after="0" w:line="240" w:lineRule="auto"/>
        <w:rPr>
          <w:rFonts w:ascii="Calibri Light" w:hAnsi="Calibri Light" w:cs="Calibri Light"/>
          <w:color w:val="auto"/>
          <w:sz w:val="24"/>
          <w:highlight w:val="yellow"/>
        </w:rPr>
      </w:pPr>
    </w:p>
    <w:p w14:paraId="05A2E098" w14:textId="4582E0A2" w:rsidR="00C32F32" w:rsidRPr="00EE78B1" w:rsidRDefault="00C32F32" w:rsidP="00C32F32">
      <w:pPr>
        <w:spacing w:after="0" w:line="276" w:lineRule="auto"/>
        <w:rPr>
          <w:rFonts w:ascii="Calibri Light" w:hAnsi="Calibri Light" w:cs="Calibri Light"/>
          <w:b/>
          <w:color w:val="auto"/>
          <w:sz w:val="24"/>
        </w:rPr>
      </w:pPr>
      <w:commentRangeStart w:id="21"/>
      <w:commentRangeStart w:id="22"/>
      <w:r w:rsidRPr="00EE78B1">
        <w:rPr>
          <w:rFonts w:ascii="Calibri Light" w:hAnsi="Calibri Light" w:cs="Calibri Light"/>
          <w:color w:val="auto"/>
          <w:sz w:val="24"/>
        </w:rPr>
        <w:t>11</w:t>
      </w:r>
      <w:r w:rsidR="0014351A">
        <w:rPr>
          <w:rFonts w:ascii="Calibri Light" w:hAnsi="Calibri Light" w:cs="Calibri Light"/>
          <w:color w:val="auto"/>
          <w:sz w:val="24"/>
        </w:rPr>
        <w:t>_22</w:t>
      </w:r>
      <w:r>
        <w:rPr>
          <w:rFonts w:ascii="Calibri Light" w:hAnsi="Calibri Light" w:cs="Calibri Light"/>
          <w:color w:val="auto"/>
          <w:sz w:val="24"/>
        </w:rPr>
        <w:t>.</w:t>
      </w:r>
      <w:commentRangeEnd w:id="21"/>
      <w:r w:rsidR="00FC3E12">
        <w:rPr>
          <w:rStyle w:val="CommentReference"/>
        </w:rPr>
        <w:commentReference w:id="21"/>
      </w:r>
      <w:commentRangeEnd w:id="22"/>
      <w:r w:rsidR="00C84F41">
        <w:rPr>
          <w:rStyle w:val="CommentReference"/>
        </w:rPr>
        <w:commentReference w:id="22"/>
      </w:r>
      <w:r>
        <w:rPr>
          <w:rFonts w:ascii="Calibri Light" w:hAnsi="Calibri Light" w:cs="Calibri Light"/>
          <w:color w:val="auto"/>
          <w:sz w:val="24"/>
        </w:rPr>
        <w:tab/>
      </w:r>
      <w:r w:rsidRPr="00EE78B1">
        <w:rPr>
          <w:rFonts w:ascii="Calibri Light" w:hAnsi="Calibri Light" w:cs="Calibri Light"/>
          <w:color w:val="auto"/>
          <w:sz w:val="24"/>
        </w:rPr>
        <w:t xml:space="preserve">Which of these disruptive forces </w:t>
      </w:r>
      <w:r w:rsidR="00E82696" w:rsidRPr="00C42BE1">
        <w:rPr>
          <w:rFonts w:ascii="Calibri Light" w:hAnsi="Calibri Light" w:cs="Calibri Light"/>
          <w:color w:val="auto"/>
          <w:sz w:val="24"/>
          <w:highlight w:val="yellow"/>
        </w:rPr>
        <w:t>pose the largest threat</w:t>
      </w:r>
      <w:r w:rsidR="00E82696" w:rsidRPr="00E82696">
        <w:rPr>
          <w:rFonts w:ascii="Calibri Light" w:hAnsi="Calibri Light" w:cs="Calibri Light"/>
          <w:color w:val="auto"/>
          <w:sz w:val="24"/>
        </w:rPr>
        <w:t xml:space="preserve"> for your company </w:t>
      </w:r>
      <w:r w:rsidRPr="00EE78B1">
        <w:rPr>
          <w:rFonts w:ascii="Calibri Light" w:hAnsi="Calibri Light" w:cs="Calibri Light"/>
          <w:color w:val="auto"/>
          <w:sz w:val="24"/>
        </w:rPr>
        <w:t xml:space="preserve">in the next 12 </w:t>
      </w:r>
      <w:r>
        <w:rPr>
          <w:rFonts w:ascii="Calibri Light" w:hAnsi="Calibri Light" w:cs="Calibri Light"/>
          <w:color w:val="auto"/>
          <w:sz w:val="24"/>
        </w:rPr>
        <w:tab/>
      </w:r>
      <w:r w:rsidRPr="00EE78B1">
        <w:rPr>
          <w:rFonts w:ascii="Calibri Light" w:hAnsi="Calibri Light" w:cs="Calibri Light"/>
          <w:color w:val="auto"/>
          <w:sz w:val="24"/>
        </w:rPr>
        <w:t xml:space="preserve">months? </w:t>
      </w:r>
      <w:r w:rsidRPr="00C42BE1">
        <w:rPr>
          <w:rFonts w:ascii="Calibri Light" w:hAnsi="Calibri Light" w:cs="Calibri Light"/>
          <w:i/>
          <w:iCs/>
          <w:color w:val="auto"/>
          <w:sz w:val="24"/>
          <w:highlight w:val="yellow"/>
        </w:rPr>
        <w:t xml:space="preserve">Please select </w:t>
      </w:r>
      <w:r w:rsidR="00C42BE1" w:rsidRPr="00C42BE1">
        <w:rPr>
          <w:rFonts w:ascii="Calibri Light" w:hAnsi="Calibri Light" w:cs="Calibri Light"/>
          <w:i/>
          <w:iCs/>
          <w:color w:val="auto"/>
          <w:sz w:val="24"/>
          <w:highlight w:val="yellow"/>
        </w:rPr>
        <w:t>up to three</w:t>
      </w:r>
      <w:r w:rsidRPr="00C42BE1">
        <w:rPr>
          <w:rFonts w:ascii="Calibri Light" w:hAnsi="Calibri Light" w:cs="Calibri Light"/>
          <w:i/>
          <w:iCs/>
          <w:color w:val="auto"/>
          <w:sz w:val="24"/>
          <w:highlight w:val="yellow"/>
        </w:rPr>
        <w:t>.</w:t>
      </w:r>
      <w:r w:rsidRPr="00C42BE1">
        <w:rPr>
          <w:rFonts w:ascii="Calibri Light" w:hAnsi="Calibri Light" w:cs="Calibri Light"/>
          <w:color w:val="auto"/>
          <w:sz w:val="24"/>
          <w:highlight w:val="yellow"/>
        </w:rPr>
        <w:t xml:space="preserve"> </w:t>
      </w:r>
      <w:r w:rsidRPr="00C42BE1">
        <w:rPr>
          <w:rFonts w:ascii="Calibri Light" w:hAnsi="Calibri Light" w:cs="Calibri Light"/>
          <w:b/>
          <w:color w:val="auto"/>
          <w:sz w:val="24"/>
          <w:highlight w:val="yellow"/>
        </w:rPr>
        <w:t>[SELECT</w:t>
      </w:r>
      <w:r w:rsidR="00C42BE1" w:rsidRPr="00C42BE1">
        <w:rPr>
          <w:rFonts w:ascii="Calibri Light" w:hAnsi="Calibri Light" w:cs="Calibri Light"/>
          <w:b/>
          <w:color w:val="auto"/>
          <w:sz w:val="24"/>
          <w:highlight w:val="yellow"/>
        </w:rPr>
        <w:t xml:space="preserve"> UP TO 3</w:t>
      </w:r>
      <w:r w:rsidRPr="00EE78B1">
        <w:rPr>
          <w:rFonts w:ascii="Calibri Light" w:hAnsi="Calibri Light" w:cs="Calibri Light"/>
          <w:b/>
          <w:color w:val="auto"/>
          <w:sz w:val="24"/>
        </w:rPr>
        <w:t>, HOLD ORDER FROM Q</w:t>
      </w:r>
      <w:r w:rsidR="00FC3E12">
        <w:rPr>
          <w:rFonts w:ascii="Calibri Light" w:hAnsi="Calibri Light" w:cs="Calibri Light"/>
          <w:b/>
          <w:color w:val="auto"/>
          <w:sz w:val="24"/>
        </w:rPr>
        <w:t>11</w:t>
      </w:r>
      <w:r w:rsidRPr="00EE78B1">
        <w:rPr>
          <w:rFonts w:ascii="Calibri Light" w:hAnsi="Calibri Light" w:cs="Calibri Light"/>
          <w:b/>
          <w:color w:val="auto"/>
          <w:sz w:val="24"/>
        </w:rPr>
        <w:t>, SHOW ONLY FORCES THAT ARE MODERATELY IMPACTFUL]</w:t>
      </w:r>
    </w:p>
    <w:p w14:paraId="548ED30D" w14:textId="77777777" w:rsidR="00C32F32" w:rsidRPr="00EE78B1" w:rsidRDefault="00C32F32" w:rsidP="00C32F32">
      <w:pPr>
        <w:spacing w:after="0" w:line="276" w:lineRule="auto"/>
        <w:rPr>
          <w:rFonts w:ascii="Calibri Light" w:hAnsi="Calibri Light" w:cs="Calibri Light"/>
          <w:b/>
          <w:color w:val="auto"/>
          <w:sz w:val="24"/>
        </w:rPr>
      </w:pPr>
    </w:p>
    <w:p w14:paraId="06437D88" w14:textId="77777777" w:rsidR="00C32F32" w:rsidRPr="00EE78B1" w:rsidRDefault="00C32F32">
      <w:pPr>
        <w:pStyle w:val="ListParagraph"/>
        <w:numPr>
          <w:ilvl w:val="0"/>
          <w:numId w:val="23"/>
        </w:numPr>
        <w:spacing w:after="160" w:line="276" w:lineRule="auto"/>
        <w:ind w:left="1080"/>
        <w:rPr>
          <w:rFonts w:ascii="Calibri Light" w:hAnsi="Calibri Light" w:cs="Calibri Light"/>
          <w:bCs/>
          <w:color w:val="auto"/>
          <w:sz w:val="24"/>
        </w:rPr>
      </w:pPr>
      <w:r w:rsidRPr="00EE78B1">
        <w:rPr>
          <w:rFonts w:ascii="Calibri Light" w:hAnsi="Calibri Light" w:cs="Calibri Light"/>
          <w:bCs/>
          <w:color w:val="auto"/>
          <w:sz w:val="24"/>
        </w:rPr>
        <w:t xml:space="preserve">Automation / AI / Robotics (automation of </w:t>
      </w:r>
      <w:r w:rsidRPr="00EE78B1">
        <w:rPr>
          <w:rFonts w:ascii="Calibri Light" w:hAnsi="Calibri Light" w:cs="Calibri Light"/>
          <w:color w:val="auto"/>
          <w:sz w:val="24"/>
        </w:rPr>
        <w:t xml:space="preserve">physical and/or mental business </w:t>
      </w:r>
      <w:r w:rsidRPr="00EE78B1">
        <w:rPr>
          <w:rFonts w:ascii="Calibri Light" w:hAnsi="Calibri Light" w:cs="Calibri Light"/>
          <w:bCs/>
          <w:color w:val="auto"/>
          <w:sz w:val="24"/>
        </w:rPr>
        <w:t>processes)</w:t>
      </w:r>
    </w:p>
    <w:p w14:paraId="66337BC8" w14:textId="77777777" w:rsidR="00C32F32" w:rsidRPr="00EE78B1" w:rsidRDefault="00C32F32">
      <w:pPr>
        <w:pStyle w:val="ListParagraph"/>
        <w:numPr>
          <w:ilvl w:val="0"/>
          <w:numId w:val="23"/>
        </w:numPr>
        <w:spacing w:after="160" w:line="276" w:lineRule="auto"/>
        <w:ind w:left="1080"/>
        <w:rPr>
          <w:rFonts w:ascii="Calibri Light" w:hAnsi="Calibri Light" w:cs="Calibri Light"/>
          <w:bCs/>
          <w:color w:val="auto"/>
          <w:sz w:val="24"/>
        </w:rPr>
      </w:pPr>
      <w:r w:rsidRPr="00EE78B1">
        <w:rPr>
          <w:rFonts w:ascii="Calibri Light" w:hAnsi="Calibri Light" w:cs="Calibri Light"/>
          <w:bCs/>
          <w:color w:val="auto"/>
          <w:sz w:val="24"/>
        </w:rPr>
        <w:t xml:space="preserve">Data privacy and security-related issues </w:t>
      </w:r>
    </w:p>
    <w:p w14:paraId="60209C65" w14:textId="45740B92" w:rsidR="00C32F32" w:rsidRPr="00EE78B1" w:rsidRDefault="00C32F32">
      <w:pPr>
        <w:pStyle w:val="ListParagraph"/>
        <w:numPr>
          <w:ilvl w:val="0"/>
          <w:numId w:val="23"/>
        </w:numPr>
        <w:spacing w:after="160" w:line="276" w:lineRule="auto"/>
        <w:ind w:left="1080"/>
        <w:rPr>
          <w:rFonts w:ascii="Calibri Light" w:hAnsi="Calibri Light" w:cs="Calibri Light"/>
          <w:bCs/>
          <w:color w:val="auto"/>
          <w:sz w:val="24"/>
        </w:rPr>
      </w:pPr>
      <w:r w:rsidRPr="00EE78B1">
        <w:rPr>
          <w:rFonts w:ascii="Calibri Light" w:hAnsi="Calibri Light" w:cs="Calibri Light"/>
          <w:bCs/>
          <w:color w:val="auto"/>
          <w:sz w:val="24"/>
        </w:rPr>
        <w:t>Protectionism</w:t>
      </w:r>
      <w:r w:rsidR="009B2EE7" w:rsidRPr="00E84011">
        <w:rPr>
          <w:rFonts w:ascii="Calibri Light" w:hAnsi="Calibri Light" w:cs="Calibri Light"/>
          <w:bCs/>
          <w:color w:val="auto"/>
          <w:sz w:val="24"/>
          <w:highlight w:val="yellow"/>
        </w:rPr>
        <w:t>,</w:t>
      </w:r>
      <w:r w:rsidRPr="00E84011">
        <w:rPr>
          <w:rFonts w:ascii="Calibri Light" w:hAnsi="Calibri Light" w:cs="Calibri Light"/>
          <w:bCs/>
          <w:color w:val="auto"/>
          <w:sz w:val="24"/>
          <w:highlight w:val="yellow"/>
        </w:rPr>
        <w:t xml:space="preserve"> tariffs</w:t>
      </w:r>
      <w:r w:rsidR="009B2EE7" w:rsidRPr="00E84011">
        <w:rPr>
          <w:rFonts w:ascii="Calibri Light" w:hAnsi="Calibri Light" w:cs="Calibri Light"/>
          <w:bCs/>
          <w:color w:val="auto"/>
          <w:sz w:val="24"/>
          <w:highlight w:val="yellow"/>
        </w:rPr>
        <w:t xml:space="preserve"> and deglobalization trends</w:t>
      </w:r>
    </w:p>
    <w:p w14:paraId="5E1CA861" w14:textId="77777777" w:rsidR="00C32F32" w:rsidRPr="00EE78B1" w:rsidRDefault="00C32F32">
      <w:pPr>
        <w:pStyle w:val="ListParagraph"/>
        <w:numPr>
          <w:ilvl w:val="0"/>
          <w:numId w:val="23"/>
        </w:numPr>
        <w:spacing w:after="160" w:line="276" w:lineRule="auto"/>
        <w:ind w:left="1080"/>
        <w:rPr>
          <w:rFonts w:ascii="Calibri Light" w:hAnsi="Calibri Light" w:cs="Calibri Light"/>
          <w:bCs/>
          <w:color w:val="auto"/>
          <w:sz w:val="24"/>
        </w:rPr>
      </w:pPr>
      <w:r w:rsidRPr="00EE78B1">
        <w:rPr>
          <w:rFonts w:ascii="Calibri Light" w:hAnsi="Calibri Light" w:cs="Calibri Light"/>
          <w:bCs/>
          <w:color w:val="auto"/>
          <w:sz w:val="24"/>
        </w:rPr>
        <w:t xml:space="preserve">Environmental and social concerns  </w:t>
      </w:r>
    </w:p>
    <w:p w14:paraId="0C747B57" w14:textId="77777777" w:rsidR="00C32F32" w:rsidRPr="00EE78B1" w:rsidRDefault="00C32F32">
      <w:pPr>
        <w:pStyle w:val="ListParagraph"/>
        <w:numPr>
          <w:ilvl w:val="0"/>
          <w:numId w:val="23"/>
        </w:numPr>
        <w:spacing w:after="160" w:line="276" w:lineRule="auto"/>
        <w:ind w:left="1080"/>
        <w:rPr>
          <w:rFonts w:ascii="Calibri Light" w:hAnsi="Calibri Light" w:cs="Calibri Light"/>
          <w:bCs/>
          <w:color w:val="auto"/>
          <w:sz w:val="24"/>
        </w:rPr>
      </w:pPr>
      <w:r w:rsidRPr="00EE78B1">
        <w:rPr>
          <w:rFonts w:ascii="Calibri Light" w:hAnsi="Calibri Light" w:cs="Calibri Light"/>
          <w:bCs/>
          <w:color w:val="auto"/>
          <w:sz w:val="24"/>
        </w:rPr>
        <w:t xml:space="preserve">Expectations of personalized products, services and/or experiences </w:t>
      </w:r>
    </w:p>
    <w:p w14:paraId="6BAC73DF" w14:textId="77777777" w:rsidR="00C32F32" w:rsidRPr="00EE78B1" w:rsidRDefault="00C32F32">
      <w:pPr>
        <w:pStyle w:val="ListParagraph"/>
        <w:numPr>
          <w:ilvl w:val="0"/>
          <w:numId w:val="23"/>
        </w:numPr>
        <w:spacing w:after="160" w:line="276" w:lineRule="auto"/>
        <w:ind w:left="1080"/>
        <w:rPr>
          <w:rFonts w:ascii="Calibri Light" w:hAnsi="Calibri Light" w:cs="Calibri Light"/>
          <w:bCs/>
          <w:color w:val="auto"/>
          <w:sz w:val="24"/>
        </w:rPr>
      </w:pPr>
      <w:r w:rsidRPr="00EE78B1">
        <w:rPr>
          <w:rFonts w:ascii="Calibri Light" w:hAnsi="Calibri Light" w:cs="Calibri Light"/>
          <w:bCs/>
          <w:color w:val="auto"/>
          <w:sz w:val="24"/>
        </w:rPr>
        <w:t>New or evolving competition or business models</w:t>
      </w:r>
    </w:p>
    <w:p w14:paraId="51E625DA" w14:textId="77777777" w:rsidR="00C32F32" w:rsidRPr="00EE78B1" w:rsidRDefault="00C32F32">
      <w:pPr>
        <w:pStyle w:val="ListParagraph"/>
        <w:numPr>
          <w:ilvl w:val="0"/>
          <w:numId w:val="23"/>
        </w:numPr>
        <w:spacing w:after="160" w:line="276" w:lineRule="auto"/>
        <w:ind w:left="1080"/>
        <w:rPr>
          <w:rFonts w:ascii="Calibri Light" w:hAnsi="Calibri Light" w:cs="Calibri Light"/>
          <w:bCs/>
          <w:color w:val="auto"/>
          <w:sz w:val="24"/>
        </w:rPr>
      </w:pPr>
      <w:r w:rsidRPr="00EE78B1">
        <w:rPr>
          <w:rFonts w:ascii="Calibri Light" w:hAnsi="Calibri Light" w:cs="Calibri Light"/>
          <w:bCs/>
          <w:color w:val="auto"/>
          <w:sz w:val="24"/>
        </w:rPr>
        <w:t>Pervasive connective technology infrastructure (Internet, Internet of Things, mobile phone technologies, cloud migration, etc.)</w:t>
      </w:r>
    </w:p>
    <w:p w14:paraId="0546EF25" w14:textId="77777777" w:rsidR="00C32F32" w:rsidRPr="00EE78B1" w:rsidRDefault="00C32F32">
      <w:pPr>
        <w:pStyle w:val="ListParagraph"/>
        <w:numPr>
          <w:ilvl w:val="0"/>
          <w:numId w:val="23"/>
        </w:numPr>
        <w:spacing w:after="160" w:line="276" w:lineRule="auto"/>
        <w:ind w:left="1080"/>
        <w:rPr>
          <w:rFonts w:ascii="Calibri Light" w:hAnsi="Calibri Light" w:cs="Calibri Light"/>
          <w:bCs/>
          <w:color w:val="auto"/>
          <w:sz w:val="24"/>
        </w:rPr>
      </w:pPr>
      <w:r w:rsidRPr="00EE78B1">
        <w:rPr>
          <w:rFonts w:ascii="Calibri Light" w:hAnsi="Calibri Light" w:cs="Calibri Light"/>
          <w:bCs/>
          <w:color w:val="auto"/>
          <w:sz w:val="24"/>
        </w:rPr>
        <w:t>Regulation, policy or geopolitics</w:t>
      </w:r>
    </w:p>
    <w:p w14:paraId="0D5114D8" w14:textId="77777777" w:rsidR="00C32F32" w:rsidRPr="00EE78B1" w:rsidRDefault="00C32F32">
      <w:pPr>
        <w:pStyle w:val="ListParagraph"/>
        <w:numPr>
          <w:ilvl w:val="0"/>
          <w:numId w:val="23"/>
        </w:numPr>
        <w:spacing w:after="160" w:line="276" w:lineRule="auto"/>
        <w:ind w:left="1080"/>
        <w:rPr>
          <w:rFonts w:ascii="Calibri Light" w:hAnsi="Calibri Light" w:cs="Calibri Light"/>
          <w:bCs/>
          <w:color w:val="auto"/>
          <w:sz w:val="24"/>
        </w:rPr>
      </w:pPr>
      <w:r w:rsidRPr="00EE78B1">
        <w:rPr>
          <w:rFonts w:ascii="Calibri Light" w:hAnsi="Calibri Light" w:cs="Calibri Light"/>
          <w:bCs/>
          <w:color w:val="auto"/>
          <w:sz w:val="24"/>
        </w:rPr>
        <w:t>Technological advances in materials and processes</w:t>
      </w:r>
    </w:p>
    <w:p w14:paraId="7A9950FF" w14:textId="77777777" w:rsidR="00C32F32" w:rsidRPr="00EE78B1" w:rsidRDefault="00C32F32">
      <w:pPr>
        <w:pStyle w:val="ListParagraph"/>
        <w:numPr>
          <w:ilvl w:val="0"/>
          <w:numId w:val="23"/>
        </w:numPr>
        <w:spacing w:after="160" w:line="276" w:lineRule="auto"/>
        <w:ind w:left="1080"/>
        <w:rPr>
          <w:rFonts w:ascii="Calibri Light" w:hAnsi="Calibri Light" w:cs="Calibri Light"/>
          <w:bCs/>
          <w:color w:val="auto"/>
          <w:sz w:val="24"/>
        </w:rPr>
      </w:pPr>
      <w:r w:rsidRPr="00EE78B1">
        <w:rPr>
          <w:rFonts w:ascii="Calibri Light" w:hAnsi="Calibri Light" w:cs="Calibri Light"/>
          <w:bCs/>
          <w:color w:val="auto"/>
          <w:sz w:val="24"/>
        </w:rPr>
        <w:t xml:space="preserve">Major shifts in demographics and income </w:t>
      </w:r>
    </w:p>
    <w:p w14:paraId="66C53F1F" w14:textId="0A8EF896" w:rsidR="00C32F32" w:rsidRPr="00E84011" w:rsidRDefault="009B2EE7">
      <w:pPr>
        <w:pStyle w:val="ListParagraph"/>
        <w:numPr>
          <w:ilvl w:val="0"/>
          <w:numId w:val="23"/>
        </w:numPr>
        <w:spacing w:after="0" w:line="276" w:lineRule="auto"/>
        <w:ind w:left="1080"/>
        <w:rPr>
          <w:rFonts w:ascii="Calibri Light" w:hAnsi="Calibri Light" w:cs="Calibri Light"/>
          <w:bCs/>
          <w:color w:val="auto"/>
          <w:sz w:val="24"/>
          <w:highlight w:val="yellow"/>
        </w:rPr>
      </w:pPr>
      <w:r w:rsidRPr="00E84011">
        <w:rPr>
          <w:rFonts w:ascii="Calibri Light" w:hAnsi="Calibri Light" w:cs="Calibri Light"/>
          <w:bCs/>
          <w:color w:val="auto"/>
          <w:sz w:val="24"/>
          <w:highlight w:val="yellow"/>
        </w:rPr>
        <w:t>Significant change in</w:t>
      </w:r>
      <w:r w:rsidR="00C32F32" w:rsidRPr="00E84011">
        <w:rPr>
          <w:rFonts w:ascii="Calibri Light" w:hAnsi="Calibri Light" w:cs="Calibri Light"/>
          <w:bCs/>
          <w:color w:val="auto"/>
          <w:sz w:val="24"/>
          <w:highlight w:val="yellow"/>
        </w:rPr>
        <w:t xml:space="preserve"> Asia and other emerging markets</w:t>
      </w:r>
    </w:p>
    <w:p w14:paraId="791C2278" w14:textId="1936ECFE" w:rsidR="00C32F32" w:rsidRPr="00E84011" w:rsidRDefault="00C32F32">
      <w:pPr>
        <w:pStyle w:val="ListParagraph"/>
        <w:numPr>
          <w:ilvl w:val="0"/>
          <w:numId w:val="23"/>
        </w:numPr>
        <w:spacing w:after="0" w:line="276" w:lineRule="auto"/>
        <w:ind w:left="1080"/>
        <w:rPr>
          <w:rFonts w:ascii="Calibri Light" w:hAnsi="Calibri Light" w:cs="Calibri Light"/>
          <w:bCs/>
          <w:color w:val="auto"/>
          <w:sz w:val="24"/>
          <w:highlight w:val="yellow"/>
        </w:rPr>
      </w:pPr>
      <w:r w:rsidRPr="00E84011">
        <w:rPr>
          <w:rFonts w:ascii="Calibri Light" w:hAnsi="Calibri Light" w:cs="Calibri Light"/>
          <w:bCs/>
          <w:color w:val="auto"/>
          <w:sz w:val="24"/>
          <w:highlight w:val="yellow"/>
        </w:rPr>
        <w:t>Interest rates and the infla</w:t>
      </w:r>
      <w:r w:rsidR="009B2EE7" w:rsidRPr="00E84011">
        <w:rPr>
          <w:rFonts w:ascii="Calibri Light" w:hAnsi="Calibri Light" w:cs="Calibri Light"/>
          <w:bCs/>
          <w:color w:val="auto"/>
          <w:sz w:val="24"/>
          <w:highlight w:val="yellow"/>
        </w:rPr>
        <w:t>tionary environment</w:t>
      </w:r>
    </w:p>
    <w:p w14:paraId="38136519" w14:textId="1B921386" w:rsidR="00C32F32" w:rsidRPr="00EE78B1" w:rsidRDefault="00C32F32">
      <w:pPr>
        <w:pStyle w:val="ListParagraph"/>
        <w:numPr>
          <w:ilvl w:val="0"/>
          <w:numId w:val="23"/>
        </w:numPr>
        <w:spacing w:after="0" w:line="276" w:lineRule="auto"/>
        <w:ind w:left="1080"/>
        <w:rPr>
          <w:rFonts w:ascii="Calibri Light" w:hAnsi="Calibri Light" w:cs="Calibri Light"/>
          <w:bCs/>
          <w:color w:val="auto"/>
          <w:sz w:val="24"/>
        </w:rPr>
      </w:pPr>
      <w:r w:rsidRPr="00EE78B1">
        <w:rPr>
          <w:rFonts w:ascii="Calibri Light" w:hAnsi="Calibri Light" w:cs="Calibri Light"/>
          <w:bCs/>
          <w:color w:val="auto"/>
          <w:sz w:val="24"/>
        </w:rPr>
        <w:t>COVID-19</w:t>
      </w:r>
      <w:r w:rsidR="00A93493">
        <w:rPr>
          <w:rFonts w:ascii="Calibri Light" w:hAnsi="Calibri Light" w:cs="Calibri Light"/>
          <w:bCs/>
          <w:color w:val="auto"/>
          <w:sz w:val="24"/>
        </w:rPr>
        <w:t xml:space="preserve"> </w:t>
      </w:r>
      <w:r w:rsidR="00A93493" w:rsidRPr="00A93493">
        <w:rPr>
          <w:rFonts w:ascii="Calibri Light" w:hAnsi="Calibri Light" w:cs="Calibri Light"/>
          <w:b/>
          <w:color w:val="auto"/>
          <w:sz w:val="24"/>
          <w:highlight w:val="yellow"/>
        </w:rPr>
        <w:t>[SHOW IF Q</w:t>
      </w:r>
      <w:r w:rsidR="00993573">
        <w:rPr>
          <w:rFonts w:ascii="Calibri Light" w:hAnsi="Calibri Light" w:cs="Calibri Light"/>
          <w:b/>
          <w:color w:val="auto"/>
          <w:sz w:val="24"/>
          <w:highlight w:val="yellow"/>
        </w:rPr>
        <w:t>7</w:t>
      </w:r>
      <w:r w:rsidR="00A93493" w:rsidRPr="00A93493">
        <w:rPr>
          <w:rFonts w:ascii="Calibri Light" w:hAnsi="Calibri Light" w:cs="Calibri Light"/>
          <w:b/>
          <w:color w:val="auto"/>
          <w:sz w:val="24"/>
          <w:highlight w:val="yellow"/>
        </w:rPr>
        <w:t>_23/1-3]</w:t>
      </w:r>
    </w:p>
    <w:p w14:paraId="5B1A4BF1" w14:textId="77777777" w:rsidR="00C32F32" w:rsidRPr="00EE78B1" w:rsidRDefault="00C32F32">
      <w:pPr>
        <w:pStyle w:val="ListParagraph"/>
        <w:numPr>
          <w:ilvl w:val="0"/>
          <w:numId w:val="23"/>
        </w:numPr>
        <w:spacing w:after="0" w:line="276" w:lineRule="auto"/>
        <w:ind w:left="1080"/>
        <w:rPr>
          <w:rFonts w:ascii="Calibri Light" w:hAnsi="Calibri Light" w:cs="Calibri Light"/>
          <w:bCs/>
          <w:color w:val="auto"/>
          <w:sz w:val="24"/>
        </w:rPr>
      </w:pPr>
      <w:r w:rsidRPr="00EE78B1">
        <w:rPr>
          <w:rFonts w:ascii="Calibri Light" w:hAnsi="Calibri Light" w:cs="Calibri Light"/>
          <w:bCs/>
          <w:color w:val="auto"/>
          <w:sz w:val="24"/>
        </w:rPr>
        <w:t>INSERT INDUSTRY SPECIFIC DISRUPTOR</w:t>
      </w:r>
    </w:p>
    <w:p w14:paraId="1AE050EB" w14:textId="77777777" w:rsidR="00C32F32" w:rsidRPr="00EE78B1" w:rsidRDefault="00C32F32">
      <w:pPr>
        <w:pStyle w:val="ListParagraph"/>
        <w:numPr>
          <w:ilvl w:val="0"/>
          <w:numId w:val="23"/>
        </w:numPr>
        <w:spacing w:after="0" w:line="276" w:lineRule="auto"/>
        <w:ind w:left="1080"/>
        <w:rPr>
          <w:rFonts w:ascii="Calibri Light" w:hAnsi="Calibri Light" w:cs="Calibri Light"/>
          <w:bCs/>
          <w:color w:val="auto"/>
          <w:sz w:val="24"/>
        </w:rPr>
      </w:pPr>
      <w:r w:rsidRPr="00EE78B1">
        <w:rPr>
          <w:rFonts w:ascii="Calibri Light" w:hAnsi="Calibri Light" w:cs="Calibri Light"/>
          <w:bCs/>
          <w:color w:val="auto"/>
          <w:sz w:val="24"/>
        </w:rPr>
        <w:t>INSERT INDUSTRY SPECIFIC DISRUPTOR</w:t>
      </w:r>
    </w:p>
    <w:p w14:paraId="2A8CFE38" w14:textId="77777777" w:rsidR="00C32F32" w:rsidRPr="00EE78B1" w:rsidRDefault="00C32F32">
      <w:pPr>
        <w:pStyle w:val="ListParagraph"/>
        <w:numPr>
          <w:ilvl w:val="0"/>
          <w:numId w:val="23"/>
        </w:numPr>
        <w:spacing w:after="0" w:line="276" w:lineRule="auto"/>
        <w:ind w:left="1080"/>
        <w:rPr>
          <w:rFonts w:ascii="Calibri Light" w:hAnsi="Calibri Light" w:cs="Calibri Light"/>
          <w:bCs/>
          <w:color w:val="auto"/>
          <w:sz w:val="24"/>
        </w:rPr>
      </w:pPr>
      <w:r w:rsidRPr="00EE78B1">
        <w:rPr>
          <w:rFonts w:ascii="Calibri Light" w:hAnsi="Calibri Light" w:cs="Calibri Light"/>
          <w:bCs/>
          <w:color w:val="auto"/>
          <w:sz w:val="24"/>
        </w:rPr>
        <w:t>INSERT INDUSTRY SPECIFIC DISRUPTOR</w:t>
      </w:r>
    </w:p>
    <w:p w14:paraId="7E0182AE" w14:textId="77777777" w:rsidR="00C32F32" w:rsidRPr="00EE78B1" w:rsidRDefault="00C32F32">
      <w:pPr>
        <w:pStyle w:val="ListParagraph"/>
        <w:numPr>
          <w:ilvl w:val="0"/>
          <w:numId w:val="23"/>
        </w:numPr>
        <w:spacing w:after="0" w:line="276" w:lineRule="auto"/>
        <w:ind w:left="1080"/>
        <w:rPr>
          <w:rFonts w:ascii="Calibri Light" w:hAnsi="Calibri Light" w:cs="Calibri Light"/>
          <w:bCs/>
          <w:color w:val="auto"/>
          <w:sz w:val="24"/>
        </w:rPr>
      </w:pPr>
      <w:r w:rsidRPr="00EE78B1">
        <w:rPr>
          <w:rFonts w:ascii="Calibri Light" w:hAnsi="Calibri Light" w:cs="Calibri Light"/>
          <w:bCs/>
          <w:color w:val="auto"/>
          <w:sz w:val="24"/>
        </w:rPr>
        <w:t>INSERT INDUSTRY SPECIFIC DISRUPTOR</w:t>
      </w:r>
    </w:p>
    <w:p w14:paraId="1AFF5356" w14:textId="77777777" w:rsidR="00C32F32" w:rsidRPr="00EE78B1" w:rsidRDefault="00C32F32">
      <w:pPr>
        <w:pStyle w:val="ListParagraph"/>
        <w:numPr>
          <w:ilvl w:val="0"/>
          <w:numId w:val="23"/>
        </w:numPr>
        <w:spacing w:after="0" w:line="276" w:lineRule="auto"/>
        <w:ind w:left="1080"/>
        <w:rPr>
          <w:rFonts w:ascii="Calibri Light" w:hAnsi="Calibri Light" w:cs="Calibri Light"/>
          <w:bCs/>
          <w:color w:val="auto"/>
          <w:sz w:val="24"/>
        </w:rPr>
      </w:pPr>
      <w:r w:rsidRPr="00EE78B1">
        <w:rPr>
          <w:rFonts w:ascii="Calibri Light" w:hAnsi="Calibri Light" w:cs="Calibri Light"/>
          <w:bCs/>
          <w:color w:val="auto"/>
          <w:sz w:val="24"/>
        </w:rPr>
        <w:t>INSERT INDUSTRY SPECIFIC DISRUPTOR</w:t>
      </w:r>
    </w:p>
    <w:p w14:paraId="6B6EFCC9" w14:textId="77777777" w:rsidR="00C32F32" w:rsidRDefault="00C32F32" w:rsidP="00611E10">
      <w:pPr>
        <w:spacing w:after="0" w:line="240" w:lineRule="auto"/>
        <w:rPr>
          <w:rFonts w:ascii="Calibri Light" w:hAnsi="Calibri Light" w:cs="Calibri Light"/>
          <w:color w:val="auto"/>
          <w:sz w:val="24"/>
          <w:highlight w:val="yellow"/>
        </w:rPr>
      </w:pPr>
    </w:p>
    <w:p w14:paraId="4A63CF38" w14:textId="23D86809" w:rsidR="00290B08" w:rsidRDefault="00F1725E" w:rsidP="00290B08">
      <w:pPr>
        <w:spacing w:after="0" w:line="276" w:lineRule="auto"/>
        <w:ind w:left="720" w:hanging="720"/>
        <w:rPr>
          <w:rFonts w:ascii="Calibri Light" w:hAnsi="Calibri Light" w:cs="Calibri Light"/>
          <w:b/>
          <w:color w:val="auto"/>
          <w:sz w:val="24"/>
        </w:rPr>
      </w:pPr>
      <w:r>
        <w:rPr>
          <w:rFonts w:ascii="Calibri Light" w:hAnsi="Calibri Light" w:cs="Calibri Light"/>
          <w:color w:val="auto"/>
          <w:sz w:val="24"/>
        </w:rPr>
        <w:t>9</w:t>
      </w:r>
      <w:r w:rsidR="00F717EE">
        <w:rPr>
          <w:rFonts w:ascii="Calibri Light" w:hAnsi="Calibri Light" w:cs="Calibri Light"/>
          <w:color w:val="auto"/>
          <w:sz w:val="24"/>
        </w:rPr>
        <w:t>_23</w:t>
      </w:r>
      <w:r w:rsidR="00290B08" w:rsidRPr="00C13AAE">
        <w:rPr>
          <w:rFonts w:ascii="Calibri Light" w:hAnsi="Calibri Light" w:cs="Calibri Light"/>
          <w:color w:val="auto"/>
          <w:sz w:val="24"/>
        </w:rPr>
        <w:t xml:space="preserve">. Which of these disruptive forces pose the largest opportunity for your company in the next 12 months?  </w:t>
      </w:r>
      <w:r w:rsidR="00040105">
        <w:rPr>
          <w:rFonts w:ascii="Calibri Light" w:hAnsi="Calibri Light" w:cs="Calibri Light"/>
          <w:i/>
          <w:iCs/>
          <w:color w:val="auto"/>
          <w:sz w:val="24"/>
        </w:rPr>
        <w:t xml:space="preserve">Please select up to three. </w:t>
      </w:r>
      <w:r w:rsidR="00290B08" w:rsidRPr="00040105">
        <w:rPr>
          <w:rFonts w:ascii="Calibri Light" w:hAnsi="Calibri Light" w:cs="Calibri Light"/>
          <w:b/>
          <w:bCs/>
          <w:color w:val="auto"/>
          <w:sz w:val="24"/>
        </w:rPr>
        <w:t>[SELECT UP TO 3]</w:t>
      </w:r>
      <w:r w:rsidR="00040105">
        <w:rPr>
          <w:rFonts w:ascii="Calibri Light" w:hAnsi="Calibri Light" w:cs="Calibri Light"/>
          <w:b/>
          <w:bCs/>
          <w:color w:val="auto"/>
          <w:sz w:val="24"/>
        </w:rPr>
        <w:t xml:space="preserve"> [</w:t>
      </w:r>
      <w:r w:rsidR="00040105" w:rsidRPr="00EE78B1">
        <w:rPr>
          <w:rFonts w:ascii="Calibri Light" w:hAnsi="Calibri Light" w:cs="Calibri Light"/>
          <w:b/>
          <w:color w:val="auto"/>
          <w:sz w:val="24"/>
        </w:rPr>
        <w:t>HOLD ORDER FROM Q</w:t>
      </w:r>
      <w:r w:rsidR="00040105">
        <w:rPr>
          <w:rFonts w:ascii="Calibri Light" w:hAnsi="Calibri Light" w:cs="Calibri Light"/>
          <w:b/>
          <w:color w:val="auto"/>
          <w:sz w:val="24"/>
        </w:rPr>
        <w:t>11</w:t>
      </w:r>
      <w:r w:rsidR="00040105" w:rsidRPr="00EE78B1">
        <w:rPr>
          <w:rFonts w:ascii="Calibri Light" w:hAnsi="Calibri Light" w:cs="Calibri Light"/>
          <w:b/>
          <w:color w:val="auto"/>
          <w:sz w:val="24"/>
        </w:rPr>
        <w:t>, SHOW ONLY FORCES THAT ARE MODERATELY IMPACTFUL]</w:t>
      </w:r>
    </w:p>
    <w:p w14:paraId="0D97C400" w14:textId="77777777" w:rsidR="00DF033B" w:rsidRPr="00C13AAE" w:rsidRDefault="00DF033B" w:rsidP="00290B08">
      <w:pPr>
        <w:spacing w:after="0" w:line="276" w:lineRule="auto"/>
        <w:ind w:left="720" w:hanging="720"/>
        <w:rPr>
          <w:rFonts w:ascii="Calibri Light" w:hAnsi="Calibri Light" w:cs="Calibri Light"/>
          <w:color w:val="auto"/>
          <w:sz w:val="24"/>
        </w:rPr>
      </w:pPr>
    </w:p>
    <w:p w14:paraId="679D5737" w14:textId="77777777" w:rsidR="00290B08" w:rsidRPr="00EE78B1" w:rsidRDefault="00290B08" w:rsidP="00BB4F5D">
      <w:pPr>
        <w:pStyle w:val="ListParagraph"/>
        <w:numPr>
          <w:ilvl w:val="0"/>
          <w:numId w:val="85"/>
        </w:numPr>
        <w:tabs>
          <w:tab w:val="left" w:pos="1350"/>
        </w:tabs>
        <w:spacing w:after="160" w:line="276" w:lineRule="auto"/>
        <w:ind w:left="1080"/>
        <w:rPr>
          <w:rFonts w:ascii="Calibri Light" w:hAnsi="Calibri Light" w:cs="Calibri Light"/>
          <w:bCs/>
          <w:color w:val="auto"/>
          <w:sz w:val="24"/>
        </w:rPr>
      </w:pPr>
      <w:r w:rsidRPr="00EE78B1">
        <w:rPr>
          <w:rFonts w:ascii="Calibri Light" w:hAnsi="Calibri Light" w:cs="Calibri Light"/>
          <w:bCs/>
          <w:color w:val="auto"/>
          <w:sz w:val="24"/>
        </w:rPr>
        <w:t xml:space="preserve">Automation / AI / Robotics (automation of </w:t>
      </w:r>
      <w:r w:rsidRPr="00EE78B1">
        <w:rPr>
          <w:rFonts w:ascii="Calibri Light" w:hAnsi="Calibri Light" w:cs="Calibri Light"/>
          <w:color w:val="auto"/>
          <w:sz w:val="24"/>
        </w:rPr>
        <w:t xml:space="preserve">physical and/or mental business </w:t>
      </w:r>
      <w:r w:rsidRPr="00EE78B1">
        <w:rPr>
          <w:rFonts w:ascii="Calibri Light" w:hAnsi="Calibri Light" w:cs="Calibri Light"/>
          <w:bCs/>
          <w:color w:val="auto"/>
          <w:sz w:val="24"/>
        </w:rPr>
        <w:t>processes)</w:t>
      </w:r>
    </w:p>
    <w:p w14:paraId="1A27C0E9" w14:textId="77777777" w:rsidR="00290B08" w:rsidRPr="00EE78B1" w:rsidRDefault="00290B08" w:rsidP="00BB4F5D">
      <w:pPr>
        <w:pStyle w:val="ListParagraph"/>
        <w:numPr>
          <w:ilvl w:val="0"/>
          <w:numId w:val="85"/>
        </w:numPr>
        <w:spacing w:after="160" w:line="276" w:lineRule="auto"/>
        <w:ind w:left="1080"/>
        <w:rPr>
          <w:rFonts w:ascii="Calibri Light" w:hAnsi="Calibri Light" w:cs="Calibri Light"/>
          <w:bCs/>
          <w:color w:val="auto"/>
          <w:sz w:val="24"/>
        </w:rPr>
      </w:pPr>
      <w:r w:rsidRPr="00EE78B1">
        <w:rPr>
          <w:rFonts w:ascii="Calibri Light" w:hAnsi="Calibri Light" w:cs="Calibri Light"/>
          <w:bCs/>
          <w:color w:val="auto"/>
          <w:sz w:val="24"/>
        </w:rPr>
        <w:t xml:space="preserve">Data privacy and security-related issues </w:t>
      </w:r>
    </w:p>
    <w:p w14:paraId="02205BA7" w14:textId="77777777" w:rsidR="00290B08" w:rsidRPr="00EE78B1" w:rsidRDefault="00290B08" w:rsidP="00BB4F5D">
      <w:pPr>
        <w:pStyle w:val="ListParagraph"/>
        <w:numPr>
          <w:ilvl w:val="0"/>
          <w:numId w:val="85"/>
        </w:numPr>
        <w:spacing w:after="160" w:line="276" w:lineRule="auto"/>
        <w:ind w:left="1080"/>
        <w:rPr>
          <w:rFonts w:ascii="Calibri Light" w:hAnsi="Calibri Light" w:cs="Calibri Light"/>
          <w:bCs/>
          <w:color w:val="auto"/>
          <w:sz w:val="24"/>
        </w:rPr>
      </w:pPr>
      <w:r w:rsidRPr="00EE78B1">
        <w:rPr>
          <w:rFonts w:ascii="Calibri Light" w:hAnsi="Calibri Light" w:cs="Calibri Light"/>
          <w:bCs/>
          <w:color w:val="auto"/>
          <w:sz w:val="24"/>
        </w:rPr>
        <w:t>Protectionism</w:t>
      </w:r>
      <w:r>
        <w:rPr>
          <w:rFonts w:ascii="Calibri Light" w:hAnsi="Calibri Light" w:cs="Calibri Light"/>
          <w:bCs/>
          <w:color w:val="auto"/>
          <w:sz w:val="24"/>
        </w:rPr>
        <w:t>,</w:t>
      </w:r>
      <w:r w:rsidRPr="00EE78B1">
        <w:rPr>
          <w:rFonts w:ascii="Calibri Light" w:hAnsi="Calibri Light" w:cs="Calibri Light"/>
          <w:bCs/>
          <w:color w:val="auto"/>
          <w:sz w:val="24"/>
        </w:rPr>
        <w:t xml:space="preserve"> </w:t>
      </w:r>
      <w:r w:rsidRPr="00E84011">
        <w:rPr>
          <w:rFonts w:ascii="Calibri Light" w:hAnsi="Calibri Light" w:cs="Calibri Light"/>
          <w:bCs/>
          <w:color w:val="auto"/>
          <w:sz w:val="24"/>
          <w:highlight w:val="yellow"/>
        </w:rPr>
        <w:t>tariffs and deglobalization trends</w:t>
      </w:r>
    </w:p>
    <w:p w14:paraId="2E68C134" w14:textId="77777777" w:rsidR="00290B08" w:rsidRPr="00EE78B1" w:rsidRDefault="00290B08" w:rsidP="00BB4F5D">
      <w:pPr>
        <w:pStyle w:val="ListParagraph"/>
        <w:numPr>
          <w:ilvl w:val="0"/>
          <w:numId w:val="85"/>
        </w:numPr>
        <w:spacing w:after="160" w:line="276" w:lineRule="auto"/>
        <w:ind w:left="1080"/>
        <w:rPr>
          <w:rFonts w:ascii="Calibri Light" w:hAnsi="Calibri Light" w:cs="Calibri Light"/>
          <w:bCs/>
          <w:color w:val="auto"/>
          <w:sz w:val="24"/>
        </w:rPr>
      </w:pPr>
      <w:r w:rsidRPr="00EE78B1">
        <w:rPr>
          <w:rFonts w:ascii="Calibri Light" w:hAnsi="Calibri Light" w:cs="Calibri Light"/>
          <w:bCs/>
          <w:color w:val="auto"/>
          <w:sz w:val="24"/>
        </w:rPr>
        <w:t xml:space="preserve">Environmental and social concerns  </w:t>
      </w:r>
    </w:p>
    <w:p w14:paraId="03C8AFD4" w14:textId="77777777" w:rsidR="00290B08" w:rsidRPr="00EE78B1" w:rsidRDefault="00290B08" w:rsidP="00BB4F5D">
      <w:pPr>
        <w:pStyle w:val="ListParagraph"/>
        <w:numPr>
          <w:ilvl w:val="0"/>
          <w:numId w:val="85"/>
        </w:numPr>
        <w:spacing w:after="160" w:line="276" w:lineRule="auto"/>
        <w:ind w:left="1080"/>
        <w:rPr>
          <w:rFonts w:ascii="Calibri Light" w:hAnsi="Calibri Light" w:cs="Calibri Light"/>
          <w:bCs/>
          <w:color w:val="auto"/>
          <w:sz w:val="24"/>
        </w:rPr>
      </w:pPr>
      <w:r w:rsidRPr="00EE78B1">
        <w:rPr>
          <w:rFonts w:ascii="Calibri Light" w:hAnsi="Calibri Light" w:cs="Calibri Light"/>
          <w:bCs/>
          <w:color w:val="auto"/>
          <w:sz w:val="24"/>
        </w:rPr>
        <w:t xml:space="preserve">Expectations of personalized products, services and/or experiences </w:t>
      </w:r>
    </w:p>
    <w:p w14:paraId="450E0A84" w14:textId="77777777" w:rsidR="00290B08" w:rsidRPr="00EE78B1" w:rsidRDefault="00290B08" w:rsidP="00BB4F5D">
      <w:pPr>
        <w:pStyle w:val="ListParagraph"/>
        <w:numPr>
          <w:ilvl w:val="0"/>
          <w:numId w:val="85"/>
        </w:numPr>
        <w:spacing w:after="160" w:line="276" w:lineRule="auto"/>
        <w:ind w:left="1080"/>
        <w:rPr>
          <w:rFonts w:ascii="Calibri Light" w:hAnsi="Calibri Light" w:cs="Calibri Light"/>
          <w:bCs/>
          <w:color w:val="auto"/>
          <w:sz w:val="24"/>
        </w:rPr>
      </w:pPr>
      <w:r w:rsidRPr="00EE78B1">
        <w:rPr>
          <w:rFonts w:ascii="Calibri Light" w:hAnsi="Calibri Light" w:cs="Calibri Light"/>
          <w:bCs/>
          <w:color w:val="auto"/>
          <w:sz w:val="24"/>
        </w:rPr>
        <w:t>New or evolving competition or business models</w:t>
      </w:r>
    </w:p>
    <w:p w14:paraId="46B65420" w14:textId="77777777" w:rsidR="00290B08" w:rsidRPr="00EE78B1" w:rsidRDefault="00290B08" w:rsidP="00BB4F5D">
      <w:pPr>
        <w:pStyle w:val="ListParagraph"/>
        <w:numPr>
          <w:ilvl w:val="0"/>
          <w:numId w:val="85"/>
        </w:numPr>
        <w:spacing w:after="160" w:line="276" w:lineRule="auto"/>
        <w:ind w:left="1080"/>
        <w:rPr>
          <w:rFonts w:ascii="Calibri Light" w:hAnsi="Calibri Light" w:cs="Calibri Light"/>
          <w:bCs/>
          <w:color w:val="auto"/>
          <w:sz w:val="24"/>
        </w:rPr>
      </w:pPr>
      <w:r w:rsidRPr="00EE78B1">
        <w:rPr>
          <w:rFonts w:ascii="Calibri Light" w:hAnsi="Calibri Light" w:cs="Calibri Light"/>
          <w:bCs/>
          <w:color w:val="auto"/>
          <w:sz w:val="24"/>
        </w:rPr>
        <w:t>Pervasive connective technology infrastructure (Internet, Internet of Things, mobile phone technologies, cloud migration, etc.)</w:t>
      </w:r>
    </w:p>
    <w:p w14:paraId="5BC63839" w14:textId="77777777" w:rsidR="00290B08" w:rsidRPr="00EE78B1" w:rsidRDefault="00290B08" w:rsidP="00BB4F5D">
      <w:pPr>
        <w:pStyle w:val="ListParagraph"/>
        <w:numPr>
          <w:ilvl w:val="0"/>
          <w:numId w:val="85"/>
        </w:numPr>
        <w:spacing w:after="160" w:line="276" w:lineRule="auto"/>
        <w:ind w:left="1080"/>
        <w:rPr>
          <w:rFonts w:ascii="Calibri Light" w:hAnsi="Calibri Light" w:cs="Calibri Light"/>
          <w:bCs/>
          <w:color w:val="auto"/>
          <w:sz w:val="24"/>
        </w:rPr>
      </w:pPr>
      <w:r w:rsidRPr="00EE78B1">
        <w:rPr>
          <w:rFonts w:ascii="Calibri Light" w:hAnsi="Calibri Light" w:cs="Calibri Light"/>
          <w:bCs/>
          <w:color w:val="auto"/>
          <w:sz w:val="24"/>
        </w:rPr>
        <w:t>Regulation, policy or geopolitics</w:t>
      </w:r>
    </w:p>
    <w:p w14:paraId="5E67D26C" w14:textId="77777777" w:rsidR="00290B08" w:rsidRPr="00EE78B1" w:rsidRDefault="00290B08" w:rsidP="00BB4F5D">
      <w:pPr>
        <w:pStyle w:val="ListParagraph"/>
        <w:numPr>
          <w:ilvl w:val="0"/>
          <w:numId w:val="85"/>
        </w:numPr>
        <w:spacing w:after="160" w:line="276" w:lineRule="auto"/>
        <w:ind w:left="1080"/>
        <w:rPr>
          <w:rFonts w:ascii="Calibri Light" w:hAnsi="Calibri Light" w:cs="Calibri Light"/>
          <w:bCs/>
          <w:color w:val="auto"/>
          <w:sz w:val="24"/>
        </w:rPr>
      </w:pPr>
      <w:r w:rsidRPr="00EE78B1">
        <w:rPr>
          <w:rFonts w:ascii="Calibri Light" w:hAnsi="Calibri Light" w:cs="Calibri Light"/>
          <w:bCs/>
          <w:color w:val="auto"/>
          <w:sz w:val="24"/>
        </w:rPr>
        <w:t>Technological advances in materials and processes</w:t>
      </w:r>
    </w:p>
    <w:p w14:paraId="500072C4" w14:textId="77777777" w:rsidR="00290B08" w:rsidRPr="00EE78B1" w:rsidRDefault="00290B08" w:rsidP="00BB4F5D">
      <w:pPr>
        <w:pStyle w:val="ListParagraph"/>
        <w:numPr>
          <w:ilvl w:val="0"/>
          <w:numId w:val="85"/>
        </w:numPr>
        <w:spacing w:after="160" w:line="276" w:lineRule="auto"/>
        <w:ind w:left="1080"/>
        <w:rPr>
          <w:rFonts w:ascii="Calibri Light" w:hAnsi="Calibri Light" w:cs="Calibri Light"/>
          <w:bCs/>
          <w:color w:val="auto"/>
          <w:sz w:val="24"/>
        </w:rPr>
      </w:pPr>
      <w:r w:rsidRPr="00EE78B1">
        <w:rPr>
          <w:rFonts w:ascii="Calibri Light" w:hAnsi="Calibri Light" w:cs="Calibri Light"/>
          <w:bCs/>
          <w:color w:val="auto"/>
          <w:sz w:val="24"/>
        </w:rPr>
        <w:t xml:space="preserve">Major shifts in demographics and income </w:t>
      </w:r>
    </w:p>
    <w:p w14:paraId="3C3FBADF" w14:textId="77777777" w:rsidR="00290B08" w:rsidRPr="007A3735" w:rsidRDefault="00290B08" w:rsidP="00BB4F5D">
      <w:pPr>
        <w:pStyle w:val="ListParagraph"/>
        <w:numPr>
          <w:ilvl w:val="0"/>
          <w:numId w:val="85"/>
        </w:numPr>
        <w:spacing w:after="0" w:line="276" w:lineRule="auto"/>
        <w:ind w:left="1080"/>
        <w:rPr>
          <w:rFonts w:ascii="Calibri Light" w:hAnsi="Calibri Light" w:cs="Calibri Light"/>
          <w:bCs/>
          <w:color w:val="auto"/>
          <w:sz w:val="24"/>
          <w:highlight w:val="yellow"/>
        </w:rPr>
      </w:pPr>
      <w:r w:rsidRPr="007A3735">
        <w:rPr>
          <w:rFonts w:ascii="Calibri Light" w:hAnsi="Calibri Light" w:cs="Calibri Light"/>
          <w:bCs/>
          <w:color w:val="auto"/>
          <w:sz w:val="24"/>
          <w:highlight w:val="yellow"/>
        </w:rPr>
        <w:t>Significant change in Asia and other emerging markets</w:t>
      </w:r>
    </w:p>
    <w:p w14:paraId="73F0C58A" w14:textId="77777777" w:rsidR="00290B08" w:rsidRPr="007A3735" w:rsidRDefault="00290B08" w:rsidP="00BB4F5D">
      <w:pPr>
        <w:pStyle w:val="ListParagraph"/>
        <w:numPr>
          <w:ilvl w:val="0"/>
          <w:numId w:val="85"/>
        </w:numPr>
        <w:spacing w:after="0" w:line="276" w:lineRule="auto"/>
        <w:ind w:left="1080"/>
        <w:rPr>
          <w:rFonts w:ascii="Calibri Light" w:hAnsi="Calibri Light" w:cs="Calibri Light"/>
          <w:bCs/>
          <w:color w:val="auto"/>
          <w:sz w:val="24"/>
          <w:highlight w:val="yellow"/>
        </w:rPr>
      </w:pPr>
      <w:r w:rsidRPr="007A3735">
        <w:rPr>
          <w:rFonts w:ascii="Calibri Light" w:hAnsi="Calibri Light" w:cs="Calibri Light"/>
          <w:bCs/>
          <w:color w:val="auto"/>
          <w:sz w:val="24"/>
          <w:highlight w:val="yellow"/>
        </w:rPr>
        <w:t>Interest rates and the inflationary environment</w:t>
      </w:r>
    </w:p>
    <w:p w14:paraId="76D738BD" w14:textId="7E2705EA" w:rsidR="00290B08" w:rsidRPr="00EE78B1" w:rsidRDefault="00290B08" w:rsidP="00BB4F5D">
      <w:pPr>
        <w:pStyle w:val="ListParagraph"/>
        <w:numPr>
          <w:ilvl w:val="0"/>
          <w:numId w:val="85"/>
        </w:numPr>
        <w:spacing w:after="0" w:line="276" w:lineRule="auto"/>
        <w:ind w:left="1080"/>
        <w:rPr>
          <w:rFonts w:ascii="Calibri Light" w:hAnsi="Calibri Light" w:cs="Calibri Light"/>
          <w:bCs/>
          <w:color w:val="auto"/>
          <w:sz w:val="24"/>
        </w:rPr>
      </w:pPr>
      <w:r w:rsidRPr="00EE78B1">
        <w:rPr>
          <w:rFonts w:ascii="Calibri Light" w:hAnsi="Calibri Light" w:cs="Calibri Light"/>
          <w:bCs/>
          <w:color w:val="auto"/>
          <w:sz w:val="24"/>
        </w:rPr>
        <w:t>COVID-19</w:t>
      </w:r>
      <w:r w:rsidR="00A93493">
        <w:rPr>
          <w:rFonts w:ascii="Calibri Light" w:hAnsi="Calibri Light" w:cs="Calibri Light"/>
          <w:bCs/>
          <w:color w:val="auto"/>
          <w:sz w:val="24"/>
        </w:rPr>
        <w:t xml:space="preserve"> </w:t>
      </w:r>
      <w:r w:rsidR="00A93493" w:rsidRPr="00A93493">
        <w:rPr>
          <w:rFonts w:ascii="Calibri Light" w:hAnsi="Calibri Light" w:cs="Calibri Light"/>
          <w:b/>
          <w:color w:val="auto"/>
          <w:sz w:val="24"/>
          <w:highlight w:val="yellow"/>
        </w:rPr>
        <w:t>[SHOW IF Q</w:t>
      </w:r>
      <w:r w:rsidR="00993573">
        <w:rPr>
          <w:rFonts w:ascii="Calibri Light" w:hAnsi="Calibri Light" w:cs="Calibri Light"/>
          <w:b/>
          <w:color w:val="auto"/>
          <w:sz w:val="24"/>
          <w:highlight w:val="yellow"/>
        </w:rPr>
        <w:t>7</w:t>
      </w:r>
      <w:r w:rsidR="00A93493" w:rsidRPr="00A93493">
        <w:rPr>
          <w:rFonts w:ascii="Calibri Light" w:hAnsi="Calibri Light" w:cs="Calibri Light"/>
          <w:b/>
          <w:color w:val="auto"/>
          <w:sz w:val="24"/>
          <w:highlight w:val="yellow"/>
        </w:rPr>
        <w:t>_23/1-3]</w:t>
      </w:r>
    </w:p>
    <w:p w14:paraId="39A8A35F" w14:textId="77777777" w:rsidR="00290B08" w:rsidRPr="00EE78B1" w:rsidRDefault="00290B08" w:rsidP="00BB4F5D">
      <w:pPr>
        <w:pStyle w:val="ListParagraph"/>
        <w:numPr>
          <w:ilvl w:val="0"/>
          <w:numId w:val="85"/>
        </w:numPr>
        <w:spacing w:after="0" w:line="276" w:lineRule="auto"/>
        <w:ind w:left="1080"/>
        <w:rPr>
          <w:rFonts w:ascii="Calibri Light" w:hAnsi="Calibri Light" w:cs="Calibri Light"/>
          <w:bCs/>
          <w:color w:val="auto"/>
          <w:sz w:val="24"/>
        </w:rPr>
      </w:pPr>
      <w:r w:rsidRPr="00EE78B1">
        <w:rPr>
          <w:rFonts w:ascii="Calibri Light" w:hAnsi="Calibri Light" w:cs="Calibri Light"/>
          <w:bCs/>
          <w:color w:val="auto"/>
          <w:sz w:val="24"/>
        </w:rPr>
        <w:t>INSERT INDUSTRY SPECIFIC DISRUPTOR</w:t>
      </w:r>
    </w:p>
    <w:p w14:paraId="15903EF8" w14:textId="77777777" w:rsidR="00290B08" w:rsidRPr="00EE78B1" w:rsidRDefault="00290B08" w:rsidP="00BB4F5D">
      <w:pPr>
        <w:pStyle w:val="ListParagraph"/>
        <w:numPr>
          <w:ilvl w:val="0"/>
          <w:numId w:val="85"/>
        </w:numPr>
        <w:spacing w:after="0" w:line="276" w:lineRule="auto"/>
        <w:ind w:left="1080"/>
        <w:rPr>
          <w:rFonts w:ascii="Calibri Light" w:hAnsi="Calibri Light" w:cs="Calibri Light"/>
          <w:bCs/>
          <w:color w:val="auto"/>
          <w:sz w:val="24"/>
        </w:rPr>
      </w:pPr>
      <w:r w:rsidRPr="00EE78B1">
        <w:rPr>
          <w:rFonts w:ascii="Calibri Light" w:hAnsi="Calibri Light" w:cs="Calibri Light"/>
          <w:bCs/>
          <w:color w:val="auto"/>
          <w:sz w:val="24"/>
        </w:rPr>
        <w:t>INSERT INDUSTRY SPECIFIC DISRUPTOR</w:t>
      </w:r>
    </w:p>
    <w:p w14:paraId="59CC6032" w14:textId="77777777" w:rsidR="00290B08" w:rsidRPr="00EE78B1" w:rsidRDefault="00290B08" w:rsidP="00BB4F5D">
      <w:pPr>
        <w:pStyle w:val="ListParagraph"/>
        <w:numPr>
          <w:ilvl w:val="0"/>
          <w:numId w:val="85"/>
        </w:numPr>
        <w:spacing w:after="0" w:line="276" w:lineRule="auto"/>
        <w:ind w:left="1080"/>
        <w:rPr>
          <w:rFonts w:ascii="Calibri Light" w:hAnsi="Calibri Light" w:cs="Calibri Light"/>
          <w:bCs/>
          <w:color w:val="auto"/>
          <w:sz w:val="24"/>
        </w:rPr>
      </w:pPr>
      <w:r w:rsidRPr="00EE78B1">
        <w:rPr>
          <w:rFonts w:ascii="Calibri Light" w:hAnsi="Calibri Light" w:cs="Calibri Light"/>
          <w:bCs/>
          <w:color w:val="auto"/>
          <w:sz w:val="24"/>
        </w:rPr>
        <w:t>INSERT INDUSTRY SPECIFIC DISRUPTOR</w:t>
      </w:r>
    </w:p>
    <w:p w14:paraId="10934F89" w14:textId="77777777" w:rsidR="00290B08" w:rsidRPr="00EE78B1" w:rsidRDefault="00290B08" w:rsidP="00BB4F5D">
      <w:pPr>
        <w:pStyle w:val="ListParagraph"/>
        <w:numPr>
          <w:ilvl w:val="0"/>
          <w:numId w:val="85"/>
        </w:numPr>
        <w:spacing w:after="0" w:line="276" w:lineRule="auto"/>
        <w:ind w:left="1080"/>
        <w:rPr>
          <w:rFonts w:ascii="Calibri Light" w:hAnsi="Calibri Light" w:cs="Calibri Light"/>
          <w:bCs/>
          <w:color w:val="auto"/>
          <w:sz w:val="24"/>
        </w:rPr>
      </w:pPr>
      <w:r w:rsidRPr="00EE78B1">
        <w:rPr>
          <w:rFonts w:ascii="Calibri Light" w:hAnsi="Calibri Light" w:cs="Calibri Light"/>
          <w:bCs/>
          <w:color w:val="auto"/>
          <w:sz w:val="24"/>
        </w:rPr>
        <w:t>INSERT INDUSTRY SPECIFIC DISRUPTOR</w:t>
      </w:r>
    </w:p>
    <w:p w14:paraId="7E5EE76C" w14:textId="77777777" w:rsidR="00290B08" w:rsidRPr="00EE78B1" w:rsidRDefault="00290B08" w:rsidP="00BB4F5D">
      <w:pPr>
        <w:pStyle w:val="ListParagraph"/>
        <w:numPr>
          <w:ilvl w:val="0"/>
          <w:numId w:val="85"/>
        </w:numPr>
        <w:spacing w:after="0" w:line="276" w:lineRule="auto"/>
        <w:ind w:left="1080"/>
        <w:rPr>
          <w:rFonts w:ascii="Calibri Light" w:hAnsi="Calibri Light" w:cs="Calibri Light"/>
          <w:bCs/>
          <w:color w:val="auto"/>
          <w:sz w:val="24"/>
        </w:rPr>
      </w:pPr>
      <w:r w:rsidRPr="00EE78B1">
        <w:rPr>
          <w:rFonts w:ascii="Calibri Light" w:hAnsi="Calibri Light" w:cs="Calibri Light"/>
          <w:bCs/>
          <w:color w:val="auto"/>
          <w:sz w:val="24"/>
        </w:rPr>
        <w:t>INSERT INDUSTRY SPECIFIC DISRUPTOR</w:t>
      </w:r>
    </w:p>
    <w:p w14:paraId="4F026F85" w14:textId="77777777" w:rsidR="00CA2737" w:rsidRDefault="00CA2737" w:rsidP="00CA2737">
      <w:pPr>
        <w:spacing w:after="0" w:line="276" w:lineRule="auto"/>
        <w:ind w:left="720" w:hanging="720"/>
        <w:rPr>
          <w:rFonts w:ascii="Calibri Light" w:hAnsi="Calibri Light" w:cs="Calibri Light"/>
          <w:color w:val="auto"/>
          <w:sz w:val="24"/>
          <w:highlight w:val="yellow"/>
        </w:rPr>
      </w:pPr>
    </w:p>
    <w:p w14:paraId="2A4DCC49" w14:textId="77777777" w:rsidR="00C32F32" w:rsidRDefault="00C32F32" w:rsidP="00611E10">
      <w:pPr>
        <w:spacing w:after="0" w:line="240" w:lineRule="auto"/>
        <w:rPr>
          <w:rFonts w:ascii="Calibri Light" w:hAnsi="Calibri Light" w:cs="Calibri Light"/>
          <w:color w:val="auto"/>
          <w:sz w:val="24"/>
          <w:highlight w:val="yellow"/>
        </w:rPr>
      </w:pPr>
    </w:p>
    <w:p w14:paraId="6033B404" w14:textId="77777777" w:rsidR="00300B49" w:rsidRPr="00406587" w:rsidRDefault="00300B49" w:rsidP="00300B49">
      <w:pPr>
        <w:spacing w:after="0" w:line="276" w:lineRule="auto"/>
        <w:rPr>
          <w:rFonts w:ascii="Calibri Light" w:hAnsi="Calibri Light" w:cs="Calibri Light"/>
          <w:bCs/>
          <w:color w:val="auto"/>
          <w:sz w:val="24"/>
        </w:rPr>
      </w:pPr>
      <w:r w:rsidRPr="00406587">
        <w:rPr>
          <w:rFonts w:ascii="Calibri Light" w:hAnsi="Calibri Light" w:cs="Calibri Light"/>
          <w:b/>
          <w:color w:val="auto"/>
          <w:sz w:val="24"/>
        </w:rPr>
        <w:t>[DISPLAY TO RESPONDENTS ON SEPARATE SCREEN]</w:t>
      </w:r>
      <w:r w:rsidRPr="00406587">
        <w:rPr>
          <w:rFonts w:ascii="Calibri Light" w:hAnsi="Calibri Light" w:cs="Calibri Light"/>
          <w:bCs/>
          <w:color w:val="auto"/>
          <w:sz w:val="24"/>
        </w:rPr>
        <w:t xml:space="preserve"> Thank you for your feedback so far. Now, we’d like to focus on specific disruption trends in more detail. We will ask you a series of questions about a few </w:t>
      </w:r>
      <w:proofErr w:type="gramStart"/>
      <w:r w:rsidRPr="00406587">
        <w:rPr>
          <w:rFonts w:ascii="Calibri Light" w:hAnsi="Calibri Light" w:cs="Calibri Light"/>
          <w:bCs/>
          <w:color w:val="auto"/>
          <w:sz w:val="24"/>
        </w:rPr>
        <w:t>macro</w:t>
      </w:r>
      <w:proofErr w:type="gramEnd"/>
      <w:r w:rsidRPr="00406587">
        <w:rPr>
          <w:rFonts w:ascii="Calibri Light" w:hAnsi="Calibri Light" w:cs="Calibri Light"/>
          <w:bCs/>
          <w:color w:val="auto"/>
          <w:sz w:val="24"/>
        </w:rPr>
        <w:t xml:space="preserve"> disruption trends.</w:t>
      </w:r>
    </w:p>
    <w:p w14:paraId="3A8DE7DA" w14:textId="77777777" w:rsidR="00300B49" w:rsidRDefault="00300B49" w:rsidP="00300B49">
      <w:pPr>
        <w:spacing w:after="0" w:line="276" w:lineRule="auto"/>
        <w:rPr>
          <w:rFonts w:ascii="Calibri Light" w:hAnsi="Calibri Light" w:cs="Calibri Light"/>
          <w:bCs/>
          <w:color w:val="auto"/>
          <w:sz w:val="24"/>
          <w:highlight w:val="yellow"/>
        </w:rPr>
      </w:pPr>
    </w:p>
    <w:p w14:paraId="71046D56" w14:textId="01C16DF1" w:rsidR="00300B49" w:rsidRPr="000B1F65" w:rsidRDefault="00300B49" w:rsidP="00300B49">
      <w:pPr>
        <w:spacing w:after="0" w:line="276" w:lineRule="auto"/>
        <w:rPr>
          <w:rFonts w:ascii="Calibri Light" w:hAnsi="Calibri Light" w:cs="Calibri Light"/>
          <w:b/>
          <w:color w:val="auto"/>
          <w:sz w:val="24"/>
        </w:rPr>
      </w:pPr>
      <w:r w:rsidRPr="000B1F65">
        <w:rPr>
          <w:rFonts w:ascii="Calibri Light" w:hAnsi="Calibri Light" w:cs="Calibri Light"/>
          <w:b/>
          <w:color w:val="auto"/>
          <w:sz w:val="24"/>
        </w:rPr>
        <w:t xml:space="preserve">[PROGRAMMING: Respondents will be randomly assigned </w:t>
      </w:r>
      <w:r w:rsidR="00401356">
        <w:rPr>
          <w:rFonts w:ascii="Calibri Light" w:hAnsi="Calibri Light" w:cs="Calibri Light"/>
          <w:b/>
          <w:color w:val="auto"/>
          <w:sz w:val="24"/>
        </w:rPr>
        <w:t>2 of the 3 following</w:t>
      </w:r>
      <w:commentRangeStart w:id="23"/>
      <w:commentRangeStart w:id="24"/>
      <w:commentRangeStart w:id="25"/>
      <w:commentRangeEnd w:id="23"/>
      <w:r w:rsidR="00193132">
        <w:rPr>
          <w:rStyle w:val="CommentReference"/>
        </w:rPr>
        <w:commentReference w:id="23"/>
      </w:r>
      <w:commentRangeEnd w:id="24"/>
      <w:r w:rsidR="0011301A">
        <w:rPr>
          <w:rStyle w:val="CommentReference"/>
        </w:rPr>
        <w:commentReference w:id="24"/>
      </w:r>
      <w:commentRangeEnd w:id="25"/>
      <w:r w:rsidR="009928DF">
        <w:rPr>
          <w:rStyle w:val="CommentReference"/>
        </w:rPr>
        <w:commentReference w:id="25"/>
      </w:r>
      <w:r w:rsidRPr="000B1F65">
        <w:rPr>
          <w:rFonts w:ascii="Calibri Light" w:hAnsi="Calibri Light" w:cs="Calibri Light"/>
          <w:b/>
          <w:color w:val="auto"/>
          <w:sz w:val="24"/>
        </w:rPr>
        <w:t xml:space="preserve"> deep dive sections </w:t>
      </w:r>
      <w:r w:rsidR="00AE5EB8">
        <w:rPr>
          <w:rFonts w:ascii="Calibri Light" w:hAnsi="Calibri Light" w:cs="Calibri Light"/>
          <w:b/>
          <w:color w:val="auto"/>
          <w:sz w:val="24"/>
        </w:rPr>
        <w:t xml:space="preserve">(#1-#3) </w:t>
      </w:r>
      <w:r w:rsidRPr="000B1F65">
        <w:rPr>
          <w:rFonts w:ascii="Calibri Light" w:hAnsi="Calibri Light" w:cs="Calibri Light"/>
          <w:b/>
          <w:color w:val="auto"/>
          <w:sz w:val="24"/>
        </w:rPr>
        <w:t>to accommodate length</w:t>
      </w:r>
      <w:r w:rsidR="00AE5EB8">
        <w:rPr>
          <w:rFonts w:ascii="Calibri Light" w:hAnsi="Calibri Light" w:cs="Calibri Light"/>
          <w:b/>
          <w:color w:val="auto"/>
          <w:sz w:val="24"/>
        </w:rPr>
        <w:t xml:space="preserve">. All respondents </w:t>
      </w:r>
      <w:r w:rsidR="0086639A">
        <w:rPr>
          <w:rFonts w:ascii="Calibri Light" w:hAnsi="Calibri Light" w:cs="Calibri Light"/>
          <w:b/>
          <w:color w:val="auto"/>
          <w:sz w:val="24"/>
        </w:rPr>
        <w:t>will be shown deep dive #4 (Growth)</w:t>
      </w:r>
      <w:r>
        <w:rPr>
          <w:rFonts w:ascii="Calibri Light" w:hAnsi="Calibri Light" w:cs="Calibri Light"/>
          <w:b/>
          <w:color w:val="auto"/>
          <w:sz w:val="24"/>
        </w:rPr>
        <w:t>]</w:t>
      </w:r>
      <w:r w:rsidR="00A3714B">
        <w:rPr>
          <w:rFonts w:ascii="Calibri Light" w:hAnsi="Calibri Light" w:cs="Calibri Light"/>
          <w:b/>
          <w:color w:val="auto"/>
          <w:sz w:val="24"/>
        </w:rPr>
        <w:t xml:space="preserve"> </w:t>
      </w:r>
      <w:r w:rsidR="00231B98">
        <w:rPr>
          <w:rFonts w:ascii="Calibri Light" w:hAnsi="Calibri Light" w:cs="Calibri Light"/>
          <w:b/>
          <w:color w:val="auto"/>
          <w:sz w:val="24"/>
        </w:rPr>
        <w:t>[LEAST FILL LOGIC PER COUNTRY]</w:t>
      </w:r>
    </w:p>
    <w:p w14:paraId="51E35F99" w14:textId="77777777" w:rsidR="00300B49" w:rsidRPr="00E26216" w:rsidRDefault="00300B49" w:rsidP="00300B49">
      <w:pPr>
        <w:spacing w:after="0" w:line="276" w:lineRule="auto"/>
        <w:rPr>
          <w:rFonts w:ascii="Calibri Light" w:hAnsi="Calibri Light" w:cs="Calibri Light"/>
          <w:bCs/>
          <w:color w:val="auto"/>
          <w:sz w:val="24"/>
          <w:highlight w:val="yellow"/>
        </w:rPr>
      </w:pPr>
    </w:p>
    <w:p w14:paraId="1AD74507" w14:textId="4B55F42B" w:rsidR="00300B49" w:rsidRPr="00690B96" w:rsidRDefault="00A75BAB" w:rsidP="00300B49">
      <w:pPr>
        <w:pBdr>
          <w:bottom w:val="single" w:sz="4" w:space="1" w:color="auto"/>
        </w:pBdr>
        <w:spacing w:after="0" w:line="259" w:lineRule="auto"/>
        <w:rPr>
          <w:rFonts w:ascii="Calibri Light" w:hAnsi="Calibri Light" w:cs="Calibri Light"/>
          <w:b/>
          <w:color w:val="000000" w:themeColor="text1"/>
          <w:sz w:val="24"/>
        </w:rPr>
      </w:pPr>
      <w:r>
        <w:rPr>
          <w:rFonts w:ascii="Calibri Light" w:hAnsi="Calibri Light" w:cs="Calibri Light"/>
          <w:b/>
          <w:color w:val="000000" w:themeColor="text1"/>
          <w:sz w:val="24"/>
        </w:rPr>
        <w:t xml:space="preserve">#1 </w:t>
      </w:r>
      <w:r w:rsidR="00300B49" w:rsidRPr="006336A9">
        <w:rPr>
          <w:rFonts w:ascii="Calibri Light" w:hAnsi="Calibri Light" w:cs="Calibri Light"/>
          <w:b/>
          <w:color w:val="000000" w:themeColor="text1"/>
          <w:sz w:val="24"/>
        </w:rPr>
        <w:t xml:space="preserve">TOPIC DEEP </w:t>
      </w:r>
      <w:commentRangeStart w:id="26"/>
      <w:r w:rsidR="00300B49" w:rsidRPr="006336A9">
        <w:rPr>
          <w:rFonts w:ascii="Calibri Light" w:hAnsi="Calibri Light" w:cs="Calibri Light"/>
          <w:b/>
          <w:color w:val="000000" w:themeColor="text1"/>
          <w:sz w:val="24"/>
        </w:rPr>
        <w:t>DIVE</w:t>
      </w:r>
      <w:commentRangeEnd w:id="26"/>
      <w:r w:rsidR="00A77A4E">
        <w:rPr>
          <w:rStyle w:val="CommentReference"/>
        </w:rPr>
        <w:commentReference w:id="26"/>
      </w:r>
      <w:r w:rsidR="00300B49" w:rsidRPr="006336A9">
        <w:rPr>
          <w:rFonts w:ascii="Calibri Light" w:hAnsi="Calibri Light" w:cs="Calibri Light"/>
          <w:b/>
          <w:color w:val="000000" w:themeColor="text1"/>
          <w:sz w:val="24"/>
        </w:rPr>
        <w:t>: WORKFORCE EVOLUTION &amp; TALENT GAP</w:t>
      </w:r>
    </w:p>
    <w:p w14:paraId="4F7FEC38" w14:textId="77777777" w:rsidR="00300B49" w:rsidRDefault="00300B49" w:rsidP="00300B49">
      <w:pPr>
        <w:spacing w:after="0" w:line="276" w:lineRule="auto"/>
        <w:rPr>
          <w:rFonts w:ascii="Calibri Light" w:hAnsi="Calibri Light" w:cs="Calibri Light"/>
          <w:strike/>
          <w:color w:val="auto"/>
          <w:sz w:val="24"/>
          <w:highlight w:val="yellow"/>
        </w:rPr>
      </w:pPr>
    </w:p>
    <w:p w14:paraId="7995EF8A" w14:textId="570F0216" w:rsidR="00300B49" w:rsidRPr="006336A9" w:rsidRDefault="00300B49" w:rsidP="00300B49">
      <w:pPr>
        <w:spacing w:after="0" w:line="276" w:lineRule="auto"/>
        <w:rPr>
          <w:rFonts w:ascii="Calibri Light" w:hAnsi="Calibri Light" w:cs="Calibri Light"/>
          <w:color w:val="auto"/>
          <w:sz w:val="24"/>
        </w:rPr>
      </w:pPr>
      <w:r w:rsidRPr="006336A9">
        <w:rPr>
          <w:rFonts w:ascii="Calibri Light" w:hAnsi="Calibri Light" w:cs="Calibri Light"/>
          <w:b/>
          <w:bCs/>
          <w:color w:val="auto"/>
          <w:sz w:val="24"/>
        </w:rPr>
        <w:t>[DISPLAY]</w:t>
      </w:r>
      <w:r w:rsidR="00D329C7">
        <w:rPr>
          <w:rFonts w:ascii="Calibri Light" w:hAnsi="Calibri Light" w:cs="Calibri Light"/>
          <w:color w:val="auto"/>
          <w:sz w:val="24"/>
        </w:rPr>
        <w:t xml:space="preserve"> T</w:t>
      </w:r>
      <w:r w:rsidRPr="006336A9">
        <w:rPr>
          <w:rFonts w:ascii="Calibri Light" w:hAnsi="Calibri Light" w:cs="Calibri Light"/>
          <w:color w:val="auto"/>
          <w:sz w:val="24"/>
        </w:rPr>
        <w:t xml:space="preserve">his section </w:t>
      </w:r>
      <w:r w:rsidR="00D329C7">
        <w:rPr>
          <w:rFonts w:ascii="Calibri Light" w:hAnsi="Calibri Light" w:cs="Calibri Light"/>
          <w:color w:val="auto"/>
          <w:sz w:val="24"/>
        </w:rPr>
        <w:t>will focus o</w:t>
      </w:r>
      <w:r w:rsidRPr="006336A9">
        <w:rPr>
          <w:rFonts w:ascii="Calibri Light" w:hAnsi="Calibri Light" w:cs="Calibri Light"/>
          <w:color w:val="auto"/>
          <w:sz w:val="24"/>
        </w:rPr>
        <w:t xml:space="preserve">n </w:t>
      </w:r>
      <w:r w:rsidR="00D329C7">
        <w:rPr>
          <w:rFonts w:ascii="Calibri Light" w:hAnsi="Calibri Light" w:cs="Calibri Light"/>
          <w:color w:val="auto"/>
          <w:sz w:val="24"/>
        </w:rPr>
        <w:t>workforce issues at your company</w:t>
      </w:r>
      <w:r w:rsidRPr="006336A9">
        <w:rPr>
          <w:rFonts w:ascii="Calibri Light" w:hAnsi="Calibri Light" w:cs="Calibri Light"/>
          <w:color w:val="auto"/>
          <w:sz w:val="24"/>
        </w:rPr>
        <w:t>.</w:t>
      </w:r>
    </w:p>
    <w:p w14:paraId="46272620" w14:textId="77777777" w:rsidR="00300B49" w:rsidRDefault="00300B49" w:rsidP="00611E10">
      <w:pPr>
        <w:spacing w:after="0" w:line="240" w:lineRule="auto"/>
        <w:rPr>
          <w:rFonts w:ascii="Calibri Light" w:hAnsi="Calibri Light" w:cs="Calibri Light"/>
          <w:color w:val="auto"/>
          <w:sz w:val="24"/>
          <w:highlight w:val="yellow"/>
        </w:rPr>
      </w:pPr>
    </w:p>
    <w:p w14:paraId="6D75E5A1" w14:textId="77777777" w:rsidR="00AE5E85" w:rsidRDefault="00AE5E85" w:rsidP="00B96CB5">
      <w:pPr>
        <w:spacing w:after="0" w:line="276" w:lineRule="auto"/>
        <w:ind w:left="720" w:hanging="720"/>
        <w:rPr>
          <w:rFonts w:ascii="Calibri Light" w:hAnsi="Calibri Light" w:cs="Calibri Light"/>
          <w:color w:val="auto"/>
          <w:sz w:val="24"/>
        </w:rPr>
      </w:pPr>
    </w:p>
    <w:p w14:paraId="06A2A5FF" w14:textId="4654AC8C" w:rsidR="00B96CB5" w:rsidRDefault="00AE5E85" w:rsidP="00B96CB5">
      <w:pPr>
        <w:spacing w:after="0" w:line="276" w:lineRule="auto"/>
        <w:ind w:left="720" w:hanging="720"/>
        <w:rPr>
          <w:rFonts w:ascii="Calibri Light" w:hAnsi="Calibri Light" w:cs="Calibri Light"/>
          <w:b/>
          <w:color w:val="auto"/>
          <w:sz w:val="24"/>
        </w:rPr>
      </w:pPr>
      <w:r>
        <w:rPr>
          <w:rFonts w:ascii="Calibri Light" w:hAnsi="Calibri Light" w:cs="Calibri Light"/>
          <w:color w:val="auto"/>
          <w:sz w:val="24"/>
        </w:rPr>
        <w:t>10_</w:t>
      </w:r>
      <w:r w:rsidR="00F717EE">
        <w:rPr>
          <w:rFonts w:ascii="Calibri Light" w:hAnsi="Calibri Light" w:cs="Calibri Light"/>
          <w:color w:val="auto"/>
          <w:sz w:val="24"/>
        </w:rPr>
        <w:t>23</w:t>
      </w:r>
      <w:r w:rsidR="009F5724">
        <w:rPr>
          <w:rFonts w:ascii="Calibri Light" w:hAnsi="Calibri Light" w:cs="Calibri Light"/>
          <w:color w:val="auto"/>
          <w:sz w:val="24"/>
        </w:rPr>
        <w:t>.</w:t>
      </w:r>
      <w:r w:rsidR="00B96CB5" w:rsidRPr="009F5724">
        <w:rPr>
          <w:rFonts w:ascii="Calibri Light" w:hAnsi="Calibri Light" w:cs="Calibri Light"/>
          <w:color w:val="auto"/>
          <w:sz w:val="24"/>
        </w:rPr>
        <w:t xml:space="preserve"> Where would you say your company falls on the following spectrum when it comes to talent management in your industry? </w:t>
      </w:r>
      <w:r w:rsidR="000C69FA">
        <w:rPr>
          <w:rFonts w:ascii="Calibri Light" w:hAnsi="Calibri Light" w:cs="Calibri Light"/>
          <w:i/>
          <w:iCs/>
          <w:color w:val="auto"/>
          <w:sz w:val="24"/>
        </w:rPr>
        <w:t xml:space="preserve">Please select one. </w:t>
      </w:r>
      <w:r w:rsidR="00B96CB5" w:rsidRPr="000C69FA">
        <w:rPr>
          <w:rFonts w:ascii="Calibri Light" w:hAnsi="Calibri Light" w:cs="Calibri Light"/>
          <w:b/>
          <w:bCs/>
          <w:color w:val="auto"/>
          <w:sz w:val="24"/>
        </w:rPr>
        <w:t>[SINGLE SELECT]</w:t>
      </w:r>
      <w:r w:rsidR="009E423E">
        <w:rPr>
          <w:rFonts w:ascii="Calibri Light" w:hAnsi="Calibri Light" w:cs="Calibri Light"/>
          <w:b/>
          <w:bCs/>
          <w:color w:val="auto"/>
          <w:sz w:val="24"/>
        </w:rPr>
        <w:t xml:space="preserve"> </w:t>
      </w:r>
    </w:p>
    <w:p w14:paraId="1D7EE69B" w14:textId="77777777" w:rsidR="000C69FA" w:rsidRPr="009F5724" w:rsidRDefault="000C69FA" w:rsidP="00B96CB5">
      <w:pPr>
        <w:spacing w:after="0" w:line="276" w:lineRule="auto"/>
        <w:ind w:left="720" w:hanging="720"/>
        <w:rPr>
          <w:rFonts w:ascii="Calibri Light" w:hAnsi="Calibri Light" w:cs="Calibri Light"/>
          <w:bCs/>
          <w:color w:val="auto"/>
          <w:sz w:val="24"/>
        </w:rPr>
      </w:pPr>
    </w:p>
    <w:p w14:paraId="28C6ED52" w14:textId="77777777" w:rsidR="00B96CB5" w:rsidRPr="009F5724" w:rsidRDefault="00B96CB5" w:rsidP="003D0E93">
      <w:pPr>
        <w:pStyle w:val="ListParagraph"/>
        <w:numPr>
          <w:ilvl w:val="0"/>
          <w:numId w:val="108"/>
        </w:numPr>
        <w:spacing w:after="0" w:line="240" w:lineRule="auto"/>
        <w:rPr>
          <w:rFonts w:ascii="Calibri Light" w:hAnsi="Calibri Light" w:cs="Calibri Light"/>
          <w:color w:val="auto"/>
          <w:sz w:val="24"/>
        </w:rPr>
      </w:pPr>
      <w:r w:rsidRPr="009F5724">
        <w:rPr>
          <w:rFonts w:ascii="Calibri Light" w:hAnsi="Calibri Light" w:cs="Calibri Light"/>
          <w:color w:val="auto"/>
          <w:sz w:val="24"/>
        </w:rPr>
        <w:t xml:space="preserve">We are setting the pace in our industry when it comes to talent management </w:t>
      </w:r>
    </w:p>
    <w:p w14:paraId="728B39C7" w14:textId="77777777" w:rsidR="00B96CB5" w:rsidRPr="009F5724" w:rsidRDefault="00B96CB5" w:rsidP="003D0E93">
      <w:pPr>
        <w:pStyle w:val="ListParagraph"/>
        <w:numPr>
          <w:ilvl w:val="0"/>
          <w:numId w:val="108"/>
        </w:numPr>
        <w:spacing w:after="0" w:line="240" w:lineRule="auto"/>
        <w:rPr>
          <w:rFonts w:ascii="Calibri Light" w:hAnsi="Calibri Light" w:cs="Calibri Light"/>
          <w:color w:val="auto"/>
          <w:sz w:val="24"/>
        </w:rPr>
      </w:pPr>
      <w:r w:rsidRPr="009F5724">
        <w:rPr>
          <w:rFonts w:ascii="Calibri Light" w:hAnsi="Calibri Light" w:cs="Calibri Light"/>
          <w:color w:val="auto"/>
          <w:sz w:val="24"/>
        </w:rPr>
        <w:lastRenderedPageBreak/>
        <w:t xml:space="preserve">We are among the leaders in our industry when it comes to talent management </w:t>
      </w:r>
    </w:p>
    <w:p w14:paraId="62348313" w14:textId="77777777" w:rsidR="00B96CB5" w:rsidRPr="009F5724" w:rsidRDefault="00B96CB5" w:rsidP="003D0E93">
      <w:pPr>
        <w:pStyle w:val="ListParagraph"/>
        <w:numPr>
          <w:ilvl w:val="0"/>
          <w:numId w:val="108"/>
        </w:numPr>
        <w:spacing w:after="0" w:line="240" w:lineRule="auto"/>
        <w:rPr>
          <w:rFonts w:ascii="Calibri Light" w:hAnsi="Calibri Light" w:cs="Calibri Light"/>
          <w:color w:val="auto"/>
          <w:sz w:val="24"/>
        </w:rPr>
      </w:pPr>
      <w:r w:rsidRPr="009F5724">
        <w:rPr>
          <w:rFonts w:ascii="Calibri Light" w:hAnsi="Calibri Light" w:cs="Calibri Light"/>
          <w:color w:val="auto"/>
          <w:sz w:val="24"/>
        </w:rPr>
        <w:t xml:space="preserve">We are in the middle of the pack in our industry when it comes to talent management </w:t>
      </w:r>
    </w:p>
    <w:p w14:paraId="17D94DEB" w14:textId="77777777" w:rsidR="00B96CB5" w:rsidRPr="009F5724" w:rsidRDefault="00B96CB5" w:rsidP="003D0E93">
      <w:pPr>
        <w:pStyle w:val="ListParagraph"/>
        <w:numPr>
          <w:ilvl w:val="0"/>
          <w:numId w:val="108"/>
        </w:numPr>
        <w:spacing w:after="0" w:line="240" w:lineRule="auto"/>
        <w:rPr>
          <w:rFonts w:ascii="Calibri Light" w:hAnsi="Calibri Light" w:cs="Calibri Light"/>
          <w:color w:val="auto"/>
          <w:sz w:val="24"/>
        </w:rPr>
      </w:pPr>
      <w:r w:rsidRPr="009F5724">
        <w:rPr>
          <w:rFonts w:ascii="Calibri Light" w:hAnsi="Calibri Light" w:cs="Calibri Light"/>
          <w:color w:val="auto"/>
          <w:sz w:val="24"/>
        </w:rPr>
        <w:t xml:space="preserve">We are somewhat below average in our industry when it comes to talent management </w:t>
      </w:r>
    </w:p>
    <w:p w14:paraId="348C54EC" w14:textId="5DD6E342" w:rsidR="00B96CB5" w:rsidRPr="009F5724" w:rsidRDefault="00B96CB5" w:rsidP="003D0E93">
      <w:pPr>
        <w:pStyle w:val="ListParagraph"/>
        <w:numPr>
          <w:ilvl w:val="0"/>
          <w:numId w:val="108"/>
        </w:numPr>
        <w:spacing w:after="0" w:line="240" w:lineRule="auto"/>
        <w:rPr>
          <w:rFonts w:ascii="Calibri Light" w:hAnsi="Calibri Light" w:cs="Calibri Light"/>
          <w:color w:val="auto"/>
          <w:sz w:val="24"/>
        </w:rPr>
      </w:pPr>
      <w:r w:rsidRPr="009F5724">
        <w:rPr>
          <w:rFonts w:ascii="Calibri Light" w:hAnsi="Calibri Light" w:cs="Calibri Light"/>
          <w:color w:val="auto"/>
          <w:sz w:val="24"/>
        </w:rPr>
        <w:t xml:space="preserve">We are trailing the competition in our industry when it comes to talent management  </w:t>
      </w:r>
    </w:p>
    <w:p w14:paraId="65253A1F" w14:textId="77777777" w:rsidR="00300B49" w:rsidRDefault="00300B49" w:rsidP="00611E10">
      <w:pPr>
        <w:spacing w:after="0" w:line="240" w:lineRule="auto"/>
        <w:rPr>
          <w:rFonts w:ascii="Calibri Light" w:hAnsi="Calibri Light" w:cs="Calibri Light"/>
          <w:color w:val="auto"/>
          <w:sz w:val="24"/>
          <w:highlight w:val="yellow"/>
        </w:rPr>
      </w:pPr>
    </w:p>
    <w:p w14:paraId="47D5DB78" w14:textId="57BEA0FD" w:rsidR="00617C19" w:rsidRPr="00B96226" w:rsidRDefault="00617C19" w:rsidP="00611E10">
      <w:pPr>
        <w:spacing w:after="0" w:line="240" w:lineRule="auto"/>
        <w:rPr>
          <w:rFonts w:ascii="Calibri Light" w:hAnsi="Calibri Light" w:cs="Calibri Light"/>
          <w:b/>
          <w:color w:val="auto"/>
          <w:sz w:val="24"/>
        </w:rPr>
      </w:pPr>
      <w:commentRangeStart w:id="27"/>
      <w:commentRangeStart w:id="28"/>
      <w:r w:rsidRPr="00B96226">
        <w:rPr>
          <w:rFonts w:ascii="Calibri Light" w:hAnsi="Calibri Light" w:cs="Calibri Light"/>
          <w:b/>
          <w:bCs/>
          <w:color w:val="auto"/>
          <w:sz w:val="24"/>
        </w:rPr>
        <w:t>[PROGRAMMING NOTE</w:t>
      </w:r>
      <w:r w:rsidR="00CC5B4F" w:rsidRPr="00B96226">
        <w:rPr>
          <w:rFonts w:ascii="Calibri Light" w:hAnsi="Calibri Light" w:cs="Calibri Light"/>
          <w:b/>
          <w:bCs/>
          <w:color w:val="auto"/>
          <w:sz w:val="24"/>
        </w:rPr>
        <w:t>: Respondents randomly assigned</w:t>
      </w:r>
      <w:r w:rsidR="00814DD0">
        <w:rPr>
          <w:rFonts w:ascii="Calibri Light" w:hAnsi="Calibri Light" w:cs="Calibri Light"/>
          <w:b/>
          <w:bCs/>
          <w:color w:val="auto"/>
          <w:sz w:val="24"/>
        </w:rPr>
        <w:t xml:space="preserve"> EITHER</w:t>
      </w:r>
      <w:r w:rsidR="00CC5B4F" w:rsidRPr="00B96226">
        <w:rPr>
          <w:rFonts w:ascii="Calibri Light" w:hAnsi="Calibri Light" w:cs="Calibri Light"/>
          <w:b/>
          <w:bCs/>
          <w:color w:val="auto"/>
          <w:sz w:val="24"/>
        </w:rPr>
        <w:t xml:space="preserve"> </w:t>
      </w:r>
      <w:r w:rsidR="00036F8C">
        <w:rPr>
          <w:rFonts w:ascii="Calibri Light" w:hAnsi="Calibri Light" w:cs="Calibri Light"/>
          <w:b/>
          <w:bCs/>
          <w:color w:val="auto"/>
          <w:sz w:val="24"/>
        </w:rPr>
        <w:t>Q</w:t>
      </w:r>
      <w:r w:rsidR="00AE5E85">
        <w:rPr>
          <w:rFonts w:ascii="Calibri Light" w:hAnsi="Calibri Light" w:cs="Calibri Light"/>
          <w:b/>
          <w:bCs/>
          <w:color w:val="auto"/>
          <w:sz w:val="24"/>
        </w:rPr>
        <w:t>11</w:t>
      </w:r>
      <w:r w:rsidR="00F717EE">
        <w:rPr>
          <w:rFonts w:ascii="Calibri Light" w:hAnsi="Calibri Light" w:cs="Calibri Light"/>
          <w:b/>
          <w:bCs/>
          <w:color w:val="auto"/>
          <w:sz w:val="24"/>
        </w:rPr>
        <w:t>_23</w:t>
      </w:r>
      <w:r w:rsidR="00036F8C">
        <w:rPr>
          <w:rFonts w:ascii="Calibri Light" w:hAnsi="Calibri Light" w:cs="Calibri Light"/>
          <w:b/>
          <w:bCs/>
          <w:color w:val="auto"/>
          <w:sz w:val="24"/>
        </w:rPr>
        <w:t>A:</w:t>
      </w:r>
      <w:r w:rsidR="00AD2DF4">
        <w:rPr>
          <w:rFonts w:ascii="Calibri Light" w:hAnsi="Calibri Light" w:cs="Calibri Light"/>
          <w:b/>
          <w:bCs/>
          <w:color w:val="auto"/>
          <w:sz w:val="24"/>
        </w:rPr>
        <w:t xml:space="preserve"> </w:t>
      </w:r>
      <w:r w:rsidR="00CC5B4F" w:rsidRPr="00B96226">
        <w:rPr>
          <w:rFonts w:ascii="Calibri Light" w:hAnsi="Calibri Light" w:cs="Calibri Light"/>
          <w:b/>
          <w:bCs/>
          <w:color w:val="auto"/>
          <w:sz w:val="24"/>
        </w:rPr>
        <w:t>HIRE</w:t>
      </w:r>
      <w:r w:rsidR="00D43C2D">
        <w:rPr>
          <w:rFonts w:ascii="Calibri Light" w:hAnsi="Calibri Light" w:cs="Calibri Light"/>
          <w:b/>
          <w:bCs/>
          <w:color w:val="auto"/>
          <w:sz w:val="24"/>
        </w:rPr>
        <w:t xml:space="preserve"> (50%)</w:t>
      </w:r>
      <w:r w:rsidR="00B96226" w:rsidRPr="00B96226">
        <w:rPr>
          <w:rFonts w:ascii="Calibri Light" w:hAnsi="Calibri Light" w:cs="Calibri Light"/>
          <w:b/>
          <w:bCs/>
          <w:color w:val="auto"/>
          <w:sz w:val="24"/>
        </w:rPr>
        <w:t xml:space="preserve"> </w:t>
      </w:r>
      <w:r w:rsidR="00AD2DF4">
        <w:rPr>
          <w:rFonts w:ascii="Calibri Light" w:hAnsi="Calibri Light" w:cs="Calibri Light"/>
          <w:b/>
          <w:bCs/>
          <w:color w:val="auto"/>
          <w:sz w:val="24"/>
        </w:rPr>
        <w:t>OR</w:t>
      </w:r>
      <w:r w:rsidR="00B96226" w:rsidRPr="00B96226">
        <w:rPr>
          <w:rFonts w:ascii="Calibri Light" w:hAnsi="Calibri Light" w:cs="Calibri Light"/>
          <w:b/>
          <w:bCs/>
          <w:color w:val="auto"/>
          <w:sz w:val="24"/>
        </w:rPr>
        <w:t xml:space="preserve"> </w:t>
      </w:r>
      <w:r w:rsidR="00036F8C">
        <w:rPr>
          <w:rFonts w:ascii="Calibri Light" w:hAnsi="Calibri Light" w:cs="Calibri Light"/>
          <w:b/>
          <w:bCs/>
          <w:color w:val="auto"/>
          <w:sz w:val="24"/>
        </w:rPr>
        <w:t>Q</w:t>
      </w:r>
      <w:r w:rsidR="00AE5E85">
        <w:rPr>
          <w:rFonts w:ascii="Calibri Light" w:hAnsi="Calibri Light" w:cs="Calibri Light"/>
          <w:b/>
          <w:bCs/>
          <w:color w:val="auto"/>
          <w:sz w:val="24"/>
        </w:rPr>
        <w:t>11</w:t>
      </w:r>
      <w:r w:rsidR="00F717EE">
        <w:rPr>
          <w:rFonts w:ascii="Calibri Light" w:hAnsi="Calibri Light" w:cs="Calibri Light"/>
          <w:b/>
          <w:bCs/>
          <w:color w:val="auto"/>
          <w:sz w:val="24"/>
        </w:rPr>
        <w:t>_23</w:t>
      </w:r>
      <w:r w:rsidR="00036F8C">
        <w:rPr>
          <w:rFonts w:ascii="Calibri Light" w:hAnsi="Calibri Light" w:cs="Calibri Light"/>
          <w:b/>
          <w:bCs/>
          <w:color w:val="auto"/>
          <w:sz w:val="24"/>
        </w:rPr>
        <w:t>B:</w:t>
      </w:r>
      <w:r w:rsidR="00AD2DF4">
        <w:rPr>
          <w:rFonts w:ascii="Calibri Light" w:hAnsi="Calibri Light" w:cs="Calibri Light"/>
          <w:b/>
          <w:bCs/>
          <w:color w:val="auto"/>
          <w:sz w:val="24"/>
        </w:rPr>
        <w:t xml:space="preserve"> </w:t>
      </w:r>
      <w:r w:rsidR="00B96226" w:rsidRPr="00B96226">
        <w:rPr>
          <w:rFonts w:ascii="Calibri Light" w:hAnsi="Calibri Light" w:cs="Calibri Light"/>
          <w:b/>
          <w:bCs/>
          <w:color w:val="auto"/>
          <w:sz w:val="24"/>
        </w:rPr>
        <w:t>RETAINING</w:t>
      </w:r>
      <w:r w:rsidR="00142700">
        <w:rPr>
          <w:rFonts w:ascii="Calibri Light" w:hAnsi="Calibri Light" w:cs="Calibri Light"/>
          <w:b/>
          <w:bCs/>
          <w:color w:val="auto"/>
          <w:sz w:val="24"/>
        </w:rPr>
        <w:t xml:space="preserve"> (50%)</w:t>
      </w:r>
      <w:r w:rsidR="00814DD0">
        <w:rPr>
          <w:rFonts w:ascii="Calibri Light" w:hAnsi="Calibri Light" w:cs="Calibri Light"/>
          <w:b/>
          <w:bCs/>
          <w:color w:val="auto"/>
          <w:sz w:val="24"/>
        </w:rPr>
        <w:t xml:space="preserve"> BASED ON LEAST FILL</w:t>
      </w:r>
      <w:r w:rsidR="00B96226" w:rsidRPr="00B96226">
        <w:rPr>
          <w:rFonts w:ascii="Calibri Light" w:hAnsi="Calibri Light" w:cs="Calibri Light"/>
          <w:b/>
          <w:bCs/>
          <w:color w:val="auto"/>
          <w:sz w:val="24"/>
        </w:rPr>
        <w:t xml:space="preserve">] </w:t>
      </w:r>
      <w:commentRangeEnd w:id="27"/>
      <w:r w:rsidR="00AE5E85">
        <w:rPr>
          <w:rStyle w:val="CommentReference"/>
        </w:rPr>
        <w:commentReference w:id="27"/>
      </w:r>
      <w:commentRangeEnd w:id="28"/>
      <w:r w:rsidR="00721040">
        <w:rPr>
          <w:rStyle w:val="CommentReference"/>
        </w:rPr>
        <w:commentReference w:id="28"/>
      </w:r>
      <w:r w:rsidR="003E5ACD">
        <w:rPr>
          <w:rFonts w:ascii="Calibri Light" w:hAnsi="Calibri Light" w:cs="Calibri Light"/>
          <w:b/>
          <w:bCs/>
          <w:color w:val="auto"/>
          <w:sz w:val="24"/>
        </w:rPr>
        <w:t xml:space="preserve"> </w:t>
      </w:r>
    </w:p>
    <w:p w14:paraId="1C58C8B9" w14:textId="77777777" w:rsidR="00B96226" w:rsidRPr="00617C19" w:rsidRDefault="00B96226" w:rsidP="00611E10">
      <w:pPr>
        <w:spacing w:after="0" w:line="240" w:lineRule="auto"/>
        <w:rPr>
          <w:rFonts w:ascii="Calibri Light" w:hAnsi="Calibri Light" w:cs="Calibri Light"/>
          <w:b/>
          <w:bCs/>
          <w:color w:val="auto"/>
          <w:sz w:val="24"/>
          <w:highlight w:val="yellow"/>
        </w:rPr>
      </w:pPr>
    </w:p>
    <w:p w14:paraId="12D282C8" w14:textId="01A0A44D" w:rsidR="00AB1083" w:rsidRDefault="00AE5E85" w:rsidP="00AB1083">
      <w:pPr>
        <w:spacing w:after="0" w:line="276" w:lineRule="auto"/>
        <w:ind w:left="720" w:hanging="720"/>
        <w:rPr>
          <w:rFonts w:ascii="Calibri Light" w:hAnsi="Calibri Light" w:cs="Calibri Light"/>
          <w:b/>
          <w:color w:val="auto"/>
          <w:sz w:val="24"/>
        </w:rPr>
      </w:pPr>
      <w:r>
        <w:rPr>
          <w:rFonts w:ascii="Calibri Light" w:hAnsi="Calibri Light" w:cs="Calibri Light"/>
          <w:color w:val="auto"/>
          <w:sz w:val="24"/>
        </w:rPr>
        <w:t>11</w:t>
      </w:r>
      <w:r w:rsidR="00F717EE">
        <w:rPr>
          <w:rFonts w:ascii="Calibri Light" w:hAnsi="Calibri Light" w:cs="Calibri Light"/>
          <w:color w:val="auto"/>
          <w:sz w:val="24"/>
        </w:rPr>
        <w:t>_23</w:t>
      </w:r>
      <w:r w:rsidR="00036F8C">
        <w:rPr>
          <w:rFonts w:ascii="Calibri Light" w:hAnsi="Calibri Light" w:cs="Calibri Light"/>
          <w:color w:val="auto"/>
          <w:sz w:val="24"/>
        </w:rPr>
        <w:t>A</w:t>
      </w:r>
      <w:r w:rsidR="00AB1083" w:rsidRPr="00C13AAE">
        <w:rPr>
          <w:rFonts w:ascii="Calibri Light" w:hAnsi="Calibri Light" w:cs="Calibri Light"/>
          <w:color w:val="auto"/>
          <w:sz w:val="24"/>
        </w:rPr>
        <w:t>. Compared to the height of the Great Resignation at the beginning of 2021, how has your company’s ability to hire qualified workers changed?</w:t>
      </w:r>
      <w:r w:rsidR="00AB1083">
        <w:rPr>
          <w:rFonts w:ascii="Calibri Light" w:hAnsi="Calibri Light" w:cs="Calibri Light"/>
          <w:color w:val="auto"/>
          <w:sz w:val="24"/>
        </w:rPr>
        <w:t xml:space="preserve"> </w:t>
      </w:r>
      <w:r w:rsidR="00B96226">
        <w:rPr>
          <w:rFonts w:ascii="Calibri Light" w:hAnsi="Calibri Light" w:cs="Calibri Light"/>
          <w:i/>
          <w:iCs/>
          <w:color w:val="auto"/>
          <w:sz w:val="24"/>
        </w:rPr>
        <w:t xml:space="preserve">Please select one. </w:t>
      </w:r>
      <w:r w:rsidR="00AB1083" w:rsidRPr="00B96226">
        <w:rPr>
          <w:rFonts w:ascii="Calibri Light" w:hAnsi="Calibri Light" w:cs="Calibri Light"/>
          <w:b/>
          <w:bCs/>
          <w:color w:val="auto"/>
          <w:sz w:val="24"/>
        </w:rPr>
        <w:t>[SINGLE SELECT]</w:t>
      </w:r>
      <w:r w:rsidR="003B5547">
        <w:rPr>
          <w:rFonts w:ascii="Calibri Light" w:hAnsi="Calibri Light" w:cs="Calibri Light"/>
          <w:b/>
          <w:bCs/>
          <w:color w:val="auto"/>
          <w:sz w:val="24"/>
        </w:rPr>
        <w:t xml:space="preserve"> [ROTATE 01-02 AND 04-05]</w:t>
      </w:r>
    </w:p>
    <w:p w14:paraId="3547A5EA" w14:textId="77777777" w:rsidR="00B96226" w:rsidRPr="006E740E" w:rsidRDefault="00B96226" w:rsidP="00AB1083">
      <w:pPr>
        <w:spacing w:after="0" w:line="276" w:lineRule="auto"/>
        <w:ind w:left="720" w:hanging="720"/>
        <w:rPr>
          <w:rFonts w:ascii="Calibri Light" w:hAnsi="Calibri Light" w:cs="Calibri Light"/>
          <w:i/>
          <w:color w:val="auto"/>
          <w:sz w:val="24"/>
        </w:rPr>
      </w:pPr>
    </w:p>
    <w:p w14:paraId="30EFE6CF" w14:textId="713186F9" w:rsidR="00AB1083" w:rsidRPr="00C13AAE" w:rsidRDefault="00AB1083" w:rsidP="003D0E93">
      <w:pPr>
        <w:pStyle w:val="ListParagraph"/>
        <w:numPr>
          <w:ilvl w:val="0"/>
          <w:numId w:val="112"/>
        </w:numPr>
        <w:spacing w:after="0" w:line="276" w:lineRule="auto"/>
        <w:rPr>
          <w:rFonts w:ascii="Calibri Light" w:hAnsi="Calibri Light" w:cs="Calibri Light"/>
          <w:color w:val="auto"/>
          <w:sz w:val="24"/>
        </w:rPr>
      </w:pPr>
      <w:r w:rsidRPr="00C13AAE">
        <w:rPr>
          <w:rFonts w:ascii="Calibri Light" w:hAnsi="Calibri Light" w:cs="Calibri Light"/>
          <w:color w:val="auto"/>
          <w:sz w:val="24"/>
        </w:rPr>
        <w:t>Hiring qualified workers is much more difficult now</w:t>
      </w:r>
    </w:p>
    <w:p w14:paraId="7E7656DB" w14:textId="5AED0FDE" w:rsidR="00AB1083" w:rsidRPr="00C13AAE" w:rsidRDefault="00AB1083" w:rsidP="003D0E93">
      <w:pPr>
        <w:pStyle w:val="ListParagraph"/>
        <w:numPr>
          <w:ilvl w:val="0"/>
          <w:numId w:val="112"/>
        </w:numPr>
        <w:spacing w:after="0" w:line="276" w:lineRule="auto"/>
        <w:rPr>
          <w:rFonts w:ascii="Calibri Light" w:hAnsi="Calibri Light" w:cs="Calibri Light"/>
          <w:color w:val="auto"/>
          <w:sz w:val="24"/>
        </w:rPr>
      </w:pPr>
      <w:r w:rsidRPr="00C13AAE">
        <w:rPr>
          <w:rFonts w:ascii="Calibri Light" w:hAnsi="Calibri Light" w:cs="Calibri Light"/>
          <w:color w:val="auto"/>
          <w:sz w:val="24"/>
        </w:rPr>
        <w:t>Hiring qualified workers is somewhat more difficult now</w:t>
      </w:r>
    </w:p>
    <w:p w14:paraId="1CEF1096" w14:textId="3A9A9914" w:rsidR="00AB1083" w:rsidRPr="00C13AAE" w:rsidRDefault="00AB1083" w:rsidP="003D0E93">
      <w:pPr>
        <w:pStyle w:val="ListParagraph"/>
        <w:numPr>
          <w:ilvl w:val="0"/>
          <w:numId w:val="112"/>
        </w:numPr>
        <w:spacing w:after="0" w:line="276" w:lineRule="auto"/>
        <w:rPr>
          <w:rFonts w:ascii="Calibri Light" w:hAnsi="Calibri Light" w:cs="Calibri Light"/>
          <w:color w:val="auto"/>
          <w:sz w:val="24"/>
        </w:rPr>
      </w:pPr>
      <w:r w:rsidRPr="00C13AAE">
        <w:rPr>
          <w:rFonts w:ascii="Calibri Light" w:hAnsi="Calibri Light" w:cs="Calibri Light"/>
          <w:color w:val="auto"/>
          <w:sz w:val="24"/>
        </w:rPr>
        <w:t>Hiring qualified workers is just as difficult as it was two years ago</w:t>
      </w:r>
    </w:p>
    <w:p w14:paraId="1B428873" w14:textId="17DE4DCB" w:rsidR="00AB1083" w:rsidRDefault="00AB1083" w:rsidP="003D0E93">
      <w:pPr>
        <w:pStyle w:val="ListParagraph"/>
        <w:numPr>
          <w:ilvl w:val="0"/>
          <w:numId w:val="112"/>
        </w:numPr>
        <w:spacing w:after="0" w:line="276" w:lineRule="auto"/>
        <w:rPr>
          <w:rFonts w:ascii="Calibri Light" w:hAnsi="Calibri Light" w:cs="Calibri Light"/>
          <w:color w:val="auto"/>
          <w:sz w:val="24"/>
        </w:rPr>
      </w:pPr>
      <w:r w:rsidRPr="00C13AAE">
        <w:rPr>
          <w:rFonts w:ascii="Calibri Light" w:hAnsi="Calibri Light" w:cs="Calibri Light"/>
          <w:color w:val="auto"/>
          <w:sz w:val="24"/>
        </w:rPr>
        <w:t>Hiring qualified workers is somewhat easier now</w:t>
      </w:r>
    </w:p>
    <w:p w14:paraId="4346EBD7" w14:textId="3DCE37E2" w:rsidR="00AB1083" w:rsidRDefault="00AB1083" w:rsidP="003D0E93">
      <w:pPr>
        <w:pStyle w:val="ListParagraph"/>
        <w:numPr>
          <w:ilvl w:val="0"/>
          <w:numId w:val="112"/>
        </w:numPr>
        <w:spacing w:after="0" w:line="276" w:lineRule="auto"/>
        <w:rPr>
          <w:rFonts w:ascii="Calibri Light" w:hAnsi="Calibri Light" w:cs="Calibri Light"/>
          <w:color w:val="auto"/>
          <w:sz w:val="24"/>
        </w:rPr>
      </w:pPr>
      <w:r w:rsidRPr="00AB1083">
        <w:rPr>
          <w:rFonts w:ascii="Calibri Light" w:hAnsi="Calibri Light" w:cs="Calibri Light"/>
          <w:color w:val="auto"/>
          <w:sz w:val="24"/>
        </w:rPr>
        <w:t>Hiring qualified workers is much easier now</w:t>
      </w:r>
    </w:p>
    <w:p w14:paraId="32FF7FBD" w14:textId="77777777" w:rsidR="0059035A" w:rsidRPr="0059035A" w:rsidRDefault="0059035A" w:rsidP="0059035A">
      <w:pPr>
        <w:spacing w:after="0" w:line="276" w:lineRule="auto"/>
        <w:rPr>
          <w:rFonts w:ascii="Calibri Light" w:hAnsi="Calibri Light" w:cs="Calibri Light"/>
          <w:color w:val="auto"/>
          <w:sz w:val="24"/>
        </w:rPr>
      </w:pPr>
    </w:p>
    <w:p w14:paraId="044E1C98" w14:textId="5097C8EB" w:rsidR="00617C19" w:rsidRDefault="00AE5E85" w:rsidP="00617C19">
      <w:pPr>
        <w:spacing w:after="0" w:line="276" w:lineRule="auto"/>
        <w:ind w:left="720" w:hanging="720"/>
        <w:rPr>
          <w:rFonts w:ascii="Calibri Light" w:hAnsi="Calibri Light" w:cs="Calibri Light"/>
          <w:b/>
          <w:color w:val="auto"/>
          <w:sz w:val="24"/>
        </w:rPr>
      </w:pPr>
      <w:r>
        <w:rPr>
          <w:rFonts w:ascii="Calibri Light" w:hAnsi="Calibri Light" w:cs="Calibri Light"/>
          <w:color w:val="auto"/>
          <w:sz w:val="24"/>
        </w:rPr>
        <w:t>11</w:t>
      </w:r>
      <w:r w:rsidR="00F717EE">
        <w:rPr>
          <w:rFonts w:ascii="Calibri Light" w:hAnsi="Calibri Light" w:cs="Calibri Light"/>
          <w:color w:val="auto"/>
          <w:sz w:val="24"/>
        </w:rPr>
        <w:t>_23</w:t>
      </w:r>
      <w:r w:rsidR="00036F8C">
        <w:rPr>
          <w:rFonts w:ascii="Calibri Light" w:hAnsi="Calibri Light" w:cs="Calibri Light"/>
          <w:color w:val="auto"/>
          <w:sz w:val="24"/>
        </w:rPr>
        <w:t>B</w:t>
      </w:r>
      <w:r w:rsidR="00617C19" w:rsidRPr="00C13AAE">
        <w:rPr>
          <w:rFonts w:ascii="Calibri Light" w:hAnsi="Calibri Light" w:cs="Calibri Light"/>
          <w:color w:val="auto"/>
          <w:sz w:val="24"/>
        </w:rPr>
        <w:t xml:space="preserve">. Compared to the height of the Great Resignation at the beginning of 2021, how has your company’s ability to </w:t>
      </w:r>
      <w:r w:rsidR="00617C19" w:rsidRPr="00036F8C">
        <w:rPr>
          <w:rFonts w:ascii="Calibri Light" w:hAnsi="Calibri Light" w:cs="Calibri Light"/>
          <w:color w:val="auto"/>
          <w:sz w:val="24"/>
        </w:rPr>
        <w:t>retain</w:t>
      </w:r>
      <w:r w:rsidR="00617C19" w:rsidRPr="00C13AAE">
        <w:rPr>
          <w:rFonts w:ascii="Calibri Light" w:hAnsi="Calibri Light" w:cs="Calibri Light"/>
          <w:color w:val="auto"/>
          <w:sz w:val="24"/>
        </w:rPr>
        <w:t xml:space="preserve"> qualified workers changed?</w:t>
      </w:r>
      <w:r w:rsidR="00617C19">
        <w:rPr>
          <w:rFonts w:ascii="Calibri Light" w:hAnsi="Calibri Light" w:cs="Calibri Light"/>
          <w:color w:val="auto"/>
          <w:sz w:val="24"/>
        </w:rPr>
        <w:t xml:space="preserve"> </w:t>
      </w:r>
      <w:r w:rsidR="00036F8C">
        <w:rPr>
          <w:rFonts w:ascii="Calibri Light" w:hAnsi="Calibri Light" w:cs="Calibri Light"/>
          <w:i/>
          <w:iCs/>
          <w:color w:val="auto"/>
          <w:sz w:val="24"/>
        </w:rPr>
        <w:t>Please select one.</w:t>
      </w:r>
      <w:r w:rsidR="00036F8C" w:rsidRPr="00036F8C">
        <w:rPr>
          <w:rFonts w:ascii="Calibri Light" w:hAnsi="Calibri Light" w:cs="Calibri Light"/>
          <w:b/>
          <w:bCs/>
          <w:i/>
          <w:iCs/>
          <w:color w:val="auto"/>
          <w:sz w:val="24"/>
        </w:rPr>
        <w:t xml:space="preserve"> </w:t>
      </w:r>
      <w:r w:rsidR="00617C19" w:rsidRPr="00036F8C">
        <w:rPr>
          <w:rFonts w:ascii="Calibri Light" w:hAnsi="Calibri Light" w:cs="Calibri Light"/>
          <w:b/>
          <w:bCs/>
          <w:color w:val="auto"/>
          <w:sz w:val="24"/>
        </w:rPr>
        <w:t xml:space="preserve">[SINGLE SELECT] </w:t>
      </w:r>
      <w:r w:rsidR="003B5547">
        <w:rPr>
          <w:rFonts w:ascii="Calibri Light" w:hAnsi="Calibri Light" w:cs="Calibri Light"/>
          <w:b/>
          <w:bCs/>
          <w:color w:val="auto"/>
          <w:sz w:val="24"/>
        </w:rPr>
        <w:t>[ROTATE 01-02 AND 04-05]</w:t>
      </w:r>
    </w:p>
    <w:p w14:paraId="0C73E168" w14:textId="77777777" w:rsidR="003B5547" w:rsidRPr="006E740E" w:rsidRDefault="003B5547" w:rsidP="00617C19">
      <w:pPr>
        <w:spacing w:after="0" w:line="276" w:lineRule="auto"/>
        <w:ind w:left="720" w:hanging="720"/>
        <w:rPr>
          <w:rFonts w:ascii="Calibri Light" w:hAnsi="Calibri Light" w:cs="Calibri Light"/>
          <w:i/>
          <w:color w:val="auto"/>
          <w:sz w:val="24"/>
        </w:rPr>
      </w:pPr>
    </w:p>
    <w:p w14:paraId="43ABB29C" w14:textId="5F920BF4" w:rsidR="00617C19" w:rsidRPr="00C13AAE" w:rsidRDefault="00617C19" w:rsidP="003D0E93">
      <w:pPr>
        <w:pStyle w:val="ListParagraph"/>
        <w:numPr>
          <w:ilvl w:val="0"/>
          <w:numId w:val="114"/>
        </w:numPr>
        <w:spacing w:after="0" w:line="276" w:lineRule="auto"/>
        <w:rPr>
          <w:rFonts w:ascii="Calibri Light" w:hAnsi="Calibri Light" w:cs="Calibri Light"/>
          <w:color w:val="auto"/>
          <w:sz w:val="24"/>
        </w:rPr>
      </w:pPr>
      <w:r w:rsidRPr="00036F8C">
        <w:rPr>
          <w:rFonts w:ascii="Calibri Light" w:hAnsi="Calibri Light" w:cs="Calibri Light"/>
          <w:color w:val="auto"/>
          <w:sz w:val="24"/>
        </w:rPr>
        <w:t>Retaining</w:t>
      </w:r>
      <w:r>
        <w:rPr>
          <w:rFonts w:ascii="Calibri Light" w:hAnsi="Calibri Light" w:cs="Calibri Light"/>
          <w:color w:val="auto"/>
          <w:sz w:val="24"/>
        </w:rPr>
        <w:t xml:space="preserve"> </w:t>
      </w:r>
      <w:r w:rsidRPr="00C13AAE">
        <w:rPr>
          <w:rFonts w:ascii="Calibri Light" w:hAnsi="Calibri Light" w:cs="Calibri Light"/>
          <w:color w:val="auto"/>
          <w:sz w:val="24"/>
        </w:rPr>
        <w:t>qualified workers is much more difficult now</w:t>
      </w:r>
    </w:p>
    <w:p w14:paraId="2CEFD7C6" w14:textId="3DCD85C1" w:rsidR="00617C19" w:rsidRPr="00C13AAE" w:rsidRDefault="00617C19" w:rsidP="003D0E93">
      <w:pPr>
        <w:pStyle w:val="ListParagraph"/>
        <w:numPr>
          <w:ilvl w:val="0"/>
          <w:numId w:val="114"/>
        </w:numPr>
        <w:spacing w:after="0" w:line="276" w:lineRule="auto"/>
        <w:rPr>
          <w:rFonts w:ascii="Calibri Light" w:hAnsi="Calibri Light" w:cs="Calibri Light"/>
          <w:color w:val="auto"/>
          <w:sz w:val="24"/>
        </w:rPr>
      </w:pPr>
      <w:r w:rsidRPr="00036F8C">
        <w:rPr>
          <w:rFonts w:ascii="Calibri Light" w:hAnsi="Calibri Light" w:cs="Calibri Light"/>
          <w:color w:val="auto"/>
          <w:sz w:val="24"/>
        </w:rPr>
        <w:t>Retaining</w:t>
      </w:r>
      <w:r>
        <w:rPr>
          <w:rFonts w:ascii="Calibri Light" w:hAnsi="Calibri Light" w:cs="Calibri Light"/>
          <w:color w:val="auto"/>
          <w:sz w:val="24"/>
        </w:rPr>
        <w:t xml:space="preserve"> </w:t>
      </w:r>
      <w:r w:rsidRPr="00C13AAE">
        <w:rPr>
          <w:rFonts w:ascii="Calibri Light" w:hAnsi="Calibri Light" w:cs="Calibri Light"/>
          <w:color w:val="auto"/>
          <w:sz w:val="24"/>
        </w:rPr>
        <w:t>qualified workers is somewhat more difficult now</w:t>
      </w:r>
    </w:p>
    <w:p w14:paraId="08359D40" w14:textId="3FAD2275" w:rsidR="00617C19" w:rsidRPr="00C13AAE" w:rsidRDefault="00617C19" w:rsidP="003D0E93">
      <w:pPr>
        <w:pStyle w:val="ListParagraph"/>
        <w:numPr>
          <w:ilvl w:val="0"/>
          <w:numId w:val="114"/>
        </w:numPr>
        <w:spacing w:after="0" w:line="276" w:lineRule="auto"/>
        <w:rPr>
          <w:rFonts w:ascii="Calibri Light" w:hAnsi="Calibri Light" w:cs="Calibri Light"/>
          <w:color w:val="auto"/>
          <w:sz w:val="24"/>
        </w:rPr>
      </w:pPr>
      <w:r w:rsidRPr="00036F8C">
        <w:rPr>
          <w:rFonts w:ascii="Calibri Light" w:hAnsi="Calibri Light" w:cs="Calibri Light"/>
          <w:color w:val="auto"/>
          <w:sz w:val="24"/>
        </w:rPr>
        <w:t>Retaining</w:t>
      </w:r>
      <w:r w:rsidRPr="00C13AAE">
        <w:rPr>
          <w:rFonts w:ascii="Calibri Light" w:hAnsi="Calibri Light" w:cs="Calibri Light"/>
          <w:color w:val="auto"/>
          <w:sz w:val="24"/>
        </w:rPr>
        <w:t xml:space="preserve"> qualified workers is just as difficult as it was two years ago</w:t>
      </w:r>
    </w:p>
    <w:p w14:paraId="0BDE5D52" w14:textId="2415CC09" w:rsidR="00617C19" w:rsidRDefault="00617C19" w:rsidP="003D0E93">
      <w:pPr>
        <w:pStyle w:val="ListParagraph"/>
        <w:numPr>
          <w:ilvl w:val="0"/>
          <w:numId w:val="114"/>
        </w:numPr>
        <w:spacing w:after="0" w:line="276" w:lineRule="auto"/>
        <w:rPr>
          <w:rFonts w:ascii="Calibri Light" w:hAnsi="Calibri Light" w:cs="Calibri Light"/>
          <w:color w:val="auto"/>
          <w:sz w:val="24"/>
        </w:rPr>
      </w:pPr>
      <w:r w:rsidRPr="00036F8C">
        <w:rPr>
          <w:rFonts w:ascii="Calibri Light" w:hAnsi="Calibri Light" w:cs="Calibri Light"/>
          <w:color w:val="auto"/>
          <w:sz w:val="24"/>
        </w:rPr>
        <w:t>Retaining</w:t>
      </w:r>
      <w:r>
        <w:rPr>
          <w:rFonts w:ascii="Calibri Light" w:hAnsi="Calibri Light" w:cs="Calibri Light"/>
          <w:color w:val="auto"/>
          <w:sz w:val="24"/>
        </w:rPr>
        <w:t xml:space="preserve"> </w:t>
      </w:r>
      <w:r w:rsidRPr="00C13AAE">
        <w:rPr>
          <w:rFonts w:ascii="Calibri Light" w:hAnsi="Calibri Light" w:cs="Calibri Light"/>
          <w:color w:val="auto"/>
          <w:sz w:val="24"/>
        </w:rPr>
        <w:t>qualified workers is somewhat easier now</w:t>
      </w:r>
    </w:p>
    <w:p w14:paraId="6CAEC7B0" w14:textId="271DE98B" w:rsidR="00617C19" w:rsidRDefault="00617C19" w:rsidP="003D0E93">
      <w:pPr>
        <w:pStyle w:val="ListParagraph"/>
        <w:numPr>
          <w:ilvl w:val="0"/>
          <w:numId w:val="114"/>
        </w:numPr>
        <w:spacing w:after="0" w:line="276" w:lineRule="auto"/>
        <w:rPr>
          <w:rFonts w:ascii="Calibri Light" w:hAnsi="Calibri Light" w:cs="Calibri Light"/>
          <w:color w:val="auto"/>
          <w:sz w:val="24"/>
        </w:rPr>
      </w:pPr>
      <w:r w:rsidRPr="00036F8C">
        <w:rPr>
          <w:rFonts w:ascii="Calibri Light" w:hAnsi="Calibri Light" w:cs="Calibri Light"/>
          <w:color w:val="auto"/>
          <w:sz w:val="24"/>
        </w:rPr>
        <w:t>Retaining</w:t>
      </w:r>
      <w:r w:rsidRPr="00AB1083">
        <w:rPr>
          <w:rFonts w:ascii="Calibri Light" w:hAnsi="Calibri Light" w:cs="Calibri Light"/>
          <w:color w:val="auto"/>
          <w:sz w:val="24"/>
        </w:rPr>
        <w:t xml:space="preserve"> qualified workers is much easier now</w:t>
      </w:r>
    </w:p>
    <w:p w14:paraId="3FE65530" w14:textId="77777777" w:rsidR="003B5547" w:rsidRDefault="003B5547" w:rsidP="003B5547">
      <w:pPr>
        <w:spacing w:after="0" w:line="240" w:lineRule="auto"/>
        <w:rPr>
          <w:rFonts w:ascii="Calibri Light" w:hAnsi="Calibri Light" w:cs="Calibri Light"/>
          <w:b/>
          <w:bCs/>
          <w:color w:val="auto"/>
          <w:sz w:val="24"/>
        </w:rPr>
      </w:pPr>
    </w:p>
    <w:p w14:paraId="2CB87A16" w14:textId="47266AF6" w:rsidR="003B5547" w:rsidRPr="003B5547" w:rsidRDefault="003B5547" w:rsidP="003B5547">
      <w:pPr>
        <w:spacing w:after="0" w:line="240" w:lineRule="auto"/>
        <w:rPr>
          <w:rFonts w:ascii="Calibri Light" w:hAnsi="Calibri Light" w:cs="Calibri Light"/>
          <w:b/>
          <w:bCs/>
          <w:color w:val="auto"/>
          <w:sz w:val="24"/>
        </w:rPr>
      </w:pPr>
      <w:r w:rsidRPr="003B5547">
        <w:rPr>
          <w:rFonts w:ascii="Calibri Light" w:hAnsi="Calibri Light" w:cs="Calibri Light"/>
          <w:b/>
          <w:bCs/>
          <w:color w:val="auto"/>
          <w:sz w:val="24"/>
        </w:rPr>
        <w:t xml:space="preserve">[PROGRAMMING NOTE: Respondents assigned </w:t>
      </w:r>
      <w:r w:rsidR="00AB5AB4">
        <w:rPr>
          <w:rFonts w:ascii="Calibri Light" w:hAnsi="Calibri Light" w:cs="Calibri Light"/>
          <w:b/>
          <w:bCs/>
          <w:color w:val="auto"/>
          <w:sz w:val="24"/>
        </w:rPr>
        <w:t xml:space="preserve">EITHER </w:t>
      </w:r>
      <w:r w:rsidRPr="003B5547">
        <w:rPr>
          <w:rFonts w:ascii="Calibri Light" w:hAnsi="Calibri Light" w:cs="Calibri Light"/>
          <w:b/>
          <w:bCs/>
          <w:color w:val="auto"/>
          <w:sz w:val="24"/>
        </w:rPr>
        <w:t>Q</w:t>
      </w:r>
      <w:r w:rsidR="00AE5E85">
        <w:rPr>
          <w:rFonts w:ascii="Calibri Light" w:hAnsi="Calibri Light" w:cs="Calibri Light"/>
          <w:b/>
          <w:bCs/>
          <w:color w:val="auto"/>
          <w:sz w:val="24"/>
        </w:rPr>
        <w:t>12</w:t>
      </w:r>
      <w:r w:rsidR="00F717EE">
        <w:rPr>
          <w:rFonts w:ascii="Calibri Light" w:hAnsi="Calibri Light" w:cs="Calibri Light"/>
          <w:b/>
          <w:bCs/>
          <w:color w:val="auto"/>
          <w:sz w:val="24"/>
        </w:rPr>
        <w:t>_23</w:t>
      </w:r>
      <w:proofErr w:type="gramStart"/>
      <w:r w:rsidRPr="003B5547">
        <w:rPr>
          <w:rFonts w:ascii="Calibri Light" w:hAnsi="Calibri Light" w:cs="Calibri Light"/>
          <w:b/>
          <w:bCs/>
          <w:color w:val="auto"/>
          <w:sz w:val="24"/>
        </w:rPr>
        <w:t>A:HIRE</w:t>
      </w:r>
      <w:proofErr w:type="gramEnd"/>
      <w:r w:rsidRPr="003B5547">
        <w:rPr>
          <w:rFonts w:ascii="Calibri Light" w:hAnsi="Calibri Light" w:cs="Calibri Light"/>
          <w:b/>
          <w:bCs/>
          <w:color w:val="auto"/>
          <w:sz w:val="24"/>
        </w:rPr>
        <w:t xml:space="preserve"> </w:t>
      </w:r>
      <w:r w:rsidR="00AB5AB4">
        <w:rPr>
          <w:rFonts w:ascii="Calibri Light" w:hAnsi="Calibri Light" w:cs="Calibri Light"/>
          <w:b/>
          <w:bCs/>
          <w:color w:val="auto"/>
          <w:sz w:val="24"/>
        </w:rPr>
        <w:t>OR</w:t>
      </w:r>
      <w:r w:rsidRPr="003B5547">
        <w:rPr>
          <w:rFonts w:ascii="Calibri Light" w:hAnsi="Calibri Light" w:cs="Calibri Light"/>
          <w:b/>
          <w:bCs/>
          <w:color w:val="auto"/>
          <w:sz w:val="24"/>
        </w:rPr>
        <w:t xml:space="preserve"> Q</w:t>
      </w:r>
      <w:r w:rsidR="00AE5E85">
        <w:rPr>
          <w:rFonts w:ascii="Calibri Light" w:hAnsi="Calibri Light" w:cs="Calibri Light"/>
          <w:b/>
          <w:bCs/>
          <w:color w:val="auto"/>
          <w:sz w:val="24"/>
        </w:rPr>
        <w:t>12</w:t>
      </w:r>
      <w:r w:rsidR="00E617FC">
        <w:rPr>
          <w:rFonts w:ascii="Calibri Light" w:hAnsi="Calibri Light" w:cs="Calibri Light"/>
          <w:b/>
          <w:bCs/>
          <w:color w:val="auto"/>
          <w:sz w:val="24"/>
        </w:rPr>
        <w:t>_23</w:t>
      </w:r>
      <w:r w:rsidRPr="003B5547">
        <w:rPr>
          <w:rFonts w:ascii="Calibri Light" w:hAnsi="Calibri Light" w:cs="Calibri Light"/>
          <w:b/>
          <w:bCs/>
          <w:color w:val="auto"/>
          <w:sz w:val="24"/>
        </w:rPr>
        <w:t>B:RETAINING</w:t>
      </w:r>
      <w:r w:rsidR="00E617FC">
        <w:rPr>
          <w:rFonts w:ascii="Calibri Light" w:hAnsi="Calibri Light" w:cs="Calibri Light"/>
          <w:b/>
          <w:bCs/>
          <w:color w:val="auto"/>
          <w:sz w:val="24"/>
        </w:rPr>
        <w:t xml:space="preserve"> based on assignment </w:t>
      </w:r>
      <w:r w:rsidR="00EF133E">
        <w:rPr>
          <w:rFonts w:ascii="Calibri Light" w:hAnsi="Calibri Light" w:cs="Calibri Light"/>
          <w:b/>
          <w:bCs/>
          <w:color w:val="auto"/>
          <w:sz w:val="24"/>
        </w:rPr>
        <w:t>Q</w:t>
      </w:r>
      <w:r w:rsidR="00AE5E85">
        <w:rPr>
          <w:rFonts w:ascii="Calibri Light" w:hAnsi="Calibri Light" w:cs="Calibri Light"/>
          <w:b/>
          <w:bCs/>
          <w:color w:val="auto"/>
          <w:sz w:val="24"/>
        </w:rPr>
        <w:t>11</w:t>
      </w:r>
      <w:r w:rsidR="00EF133E">
        <w:rPr>
          <w:rFonts w:ascii="Calibri Light" w:hAnsi="Calibri Light" w:cs="Calibri Light"/>
          <w:b/>
          <w:bCs/>
          <w:color w:val="auto"/>
          <w:sz w:val="24"/>
        </w:rPr>
        <w:t>_23A / Q</w:t>
      </w:r>
      <w:r w:rsidR="00AE5E85">
        <w:rPr>
          <w:rFonts w:ascii="Calibri Light" w:hAnsi="Calibri Light" w:cs="Calibri Light"/>
          <w:b/>
          <w:bCs/>
          <w:color w:val="auto"/>
          <w:sz w:val="24"/>
        </w:rPr>
        <w:t>11</w:t>
      </w:r>
      <w:r w:rsidR="00EF133E">
        <w:rPr>
          <w:rFonts w:ascii="Calibri Light" w:hAnsi="Calibri Light" w:cs="Calibri Light"/>
          <w:b/>
          <w:bCs/>
          <w:color w:val="auto"/>
          <w:sz w:val="24"/>
        </w:rPr>
        <w:t>_23B;</w:t>
      </w:r>
      <w:r>
        <w:rPr>
          <w:rFonts w:ascii="Calibri Light" w:hAnsi="Calibri Light" w:cs="Calibri Light"/>
          <w:b/>
          <w:bCs/>
          <w:color w:val="auto"/>
          <w:sz w:val="24"/>
        </w:rPr>
        <w:t xml:space="preserve"> hold A or B from previous question</w:t>
      </w:r>
      <w:r w:rsidRPr="003B5547">
        <w:rPr>
          <w:rFonts w:ascii="Calibri Light" w:hAnsi="Calibri Light" w:cs="Calibri Light"/>
          <w:b/>
          <w:bCs/>
          <w:color w:val="auto"/>
          <w:sz w:val="24"/>
        </w:rPr>
        <w:t xml:space="preserve">] </w:t>
      </w:r>
    </w:p>
    <w:p w14:paraId="4CBCDBEE" w14:textId="77777777" w:rsidR="00617C19" w:rsidRPr="0059035A" w:rsidRDefault="00617C19" w:rsidP="0059035A">
      <w:pPr>
        <w:spacing w:after="0" w:line="276" w:lineRule="auto"/>
        <w:rPr>
          <w:rFonts w:ascii="Calibri Light" w:hAnsi="Calibri Light" w:cs="Calibri Light"/>
          <w:color w:val="auto"/>
          <w:sz w:val="24"/>
        </w:rPr>
      </w:pPr>
    </w:p>
    <w:p w14:paraId="3AD9385C" w14:textId="0708CC6E" w:rsidR="0059035A" w:rsidRDefault="00AE5E85" w:rsidP="0059035A">
      <w:pPr>
        <w:spacing w:after="0" w:line="276" w:lineRule="auto"/>
        <w:ind w:left="720" w:hanging="720"/>
        <w:rPr>
          <w:rFonts w:ascii="Calibri Light" w:hAnsi="Calibri Light" w:cs="Calibri Light"/>
          <w:b/>
          <w:color w:val="auto"/>
          <w:sz w:val="24"/>
        </w:rPr>
      </w:pPr>
      <w:r>
        <w:rPr>
          <w:rFonts w:ascii="Calibri Light" w:hAnsi="Calibri Light" w:cs="Calibri Light"/>
          <w:color w:val="auto"/>
          <w:sz w:val="24"/>
        </w:rPr>
        <w:t>12</w:t>
      </w:r>
      <w:r w:rsidR="00EF133E">
        <w:rPr>
          <w:rFonts w:ascii="Calibri Light" w:hAnsi="Calibri Light" w:cs="Calibri Light"/>
          <w:color w:val="auto"/>
          <w:sz w:val="24"/>
        </w:rPr>
        <w:t>_23</w:t>
      </w:r>
      <w:r w:rsidR="003B5547">
        <w:rPr>
          <w:rFonts w:ascii="Calibri Light" w:hAnsi="Calibri Light" w:cs="Calibri Light"/>
          <w:color w:val="auto"/>
          <w:sz w:val="24"/>
        </w:rPr>
        <w:t>A</w:t>
      </w:r>
      <w:r w:rsidR="0059035A" w:rsidRPr="00C13AAE">
        <w:rPr>
          <w:rFonts w:ascii="Calibri Light" w:hAnsi="Calibri Light" w:cs="Calibri Light"/>
          <w:color w:val="auto"/>
          <w:sz w:val="24"/>
        </w:rPr>
        <w:t xml:space="preserve">. </w:t>
      </w:r>
      <w:r w:rsidR="002478FC">
        <w:rPr>
          <w:rFonts w:ascii="Calibri Light" w:hAnsi="Calibri Light" w:cs="Calibri Light"/>
          <w:b/>
          <w:bCs/>
          <w:color w:val="auto"/>
          <w:sz w:val="24"/>
        </w:rPr>
        <w:t>[SHOW IF Q11_23A</w:t>
      </w:r>
      <w:r w:rsidR="00771CAF">
        <w:rPr>
          <w:rFonts w:ascii="Calibri Light" w:hAnsi="Calibri Light" w:cs="Calibri Light"/>
          <w:b/>
          <w:bCs/>
          <w:color w:val="auto"/>
          <w:sz w:val="24"/>
        </w:rPr>
        <w:t>/1-5</w:t>
      </w:r>
      <w:r w:rsidR="002478FC">
        <w:rPr>
          <w:rFonts w:ascii="Calibri Light" w:hAnsi="Calibri Light" w:cs="Calibri Light"/>
          <w:b/>
          <w:bCs/>
          <w:color w:val="auto"/>
          <w:sz w:val="24"/>
        </w:rPr>
        <w:t xml:space="preserve">] </w:t>
      </w:r>
      <w:r w:rsidR="0059035A" w:rsidRPr="00C13AAE">
        <w:rPr>
          <w:rFonts w:ascii="Calibri Light" w:hAnsi="Calibri Light" w:cs="Calibri Light"/>
          <w:color w:val="auto"/>
          <w:sz w:val="24"/>
        </w:rPr>
        <w:t xml:space="preserve">Over the next 12 months, how do you think your company’s ability to hire qualified workers will change? </w:t>
      </w:r>
      <w:r w:rsidR="003B5547">
        <w:rPr>
          <w:rFonts w:ascii="Calibri Light" w:hAnsi="Calibri Light" w:cs="Calibri Light"/>
          <w:i/>
          <w:iCs/>
          <w:color w:val="auto"/>
          <w:sz w:val="24"/>
        </w:rPr>
        <w:t xml:space="preserve">Please select one. </w:t>
      </w:r>
      <w:r w:rsidR="0059035A" w:rsidRPr="003B5547">
        <w:rPr>
          <w:rFonts w:ascii="Calibri Light" w:hAnsi="Calibri Light" w:cs="Calibri Light"/>
          <w:b/>
          <w:bCs/>
          <w:color w:val="auto"/>
          <w:sz w:val="24"/>
        </w:rPr>
        <w:t>[SINGLE SELECT]</w:t>
      </w:r>
      <w:r w:rsidR="0059035A">
        <w:rPr>
          <w:rFonts w:ascii="Calibri Light" w:hAnsi="Calibri Light" w:cs="Calibri Light"/>
          <w:color w:val="auto"/>
          <w:sz w:val="24"/>
        </w:rPr>
        <w:t xml:space="preserve"> </w:t>
      </w:r>
      <w:r w:rsidR="003B5547">
        <w:rPr>
          <w:rFonts w:ascii="Calibri Light" w:hAnsi="Calibri Light" w:cs="Calibri Light"/>
          <w:b/>
          <w:bCs/>
          <w:color w:val="auto"/>
          <w:sz w:val="24"/>
        </w:rPr>
        <w:t>[ROTATE 01-02 AND 04-05]</w:t>
      </w:r>
    </w:p>
    <w:p w14:paraId="3E0D7356" w14:textId="77777777" w:rsidR="003B5547" w:rsidRPr="00C13AAE" w:rsidRDefault="003B5547" w:rsidP="0059035A">
      <w:pPr>
        <w:spacing w:after="0" w:line="276" w:lineRule="auto"/>
        <w:ind w:left="720" w:hanging="720"/>
        <w:rPr>
          <w:rFonts w:ascii="Calibri Light" w:hAnsi="Calibri Light" w:cs="Calibri Light"/>
          <w:color w:val="auto"/>
          <w:sz w:val="24"/>
        </w:rPr>
      </w:pPr>
    </w:p>
    <w:p w14:paraId="3A540441" w14:textId="14F59416" w:rsidR="0059035A" w:rsidRPr="00C13AAE" w:rsidRDefault="0059035A" w:rsidP="003D0E93">
      <w:pPr>
        <w:pStyle w:val="ListParagraph"/>
        <w:numPr>
          <w:ilvl w:val="0"/>
          <w:numId w:val="115"/>
        </w:numPr>
        <w:spacing w:after="0" w:line="276" w:lineRule="auto"/>
        <w:rPr>
          <w:rFonts w:ascii="Calibri Light" w:hAnsi="Calibri Light" w:cs="Calibri Light"/>
          <w:color w:val="auto"/>
          <w:sz w:val="24"/>
        </w:rPr>
      </w:pPr>
      <w:r w:rsidRPr="00C13AAE">
        <w:rPr>
          <w:rFonts w:ascii="Calibri Light" w:hAnsi="Calibri Light" w:cs="Calibri Light"/>
          <w:color w:val="auto"/>
          <w:sz w:val="24"/>
        </w:rPr>
        <w:t xml:space="preserve">Hiring qualified workers will become much more difficult </w:t>
      </w:r>
    </w:p>
    <w:p w14:paraId="4434127F" w14:textId="009E1018" w:rsidR="0059035A" w:rsidRPr="00C13AAE" w:rsidRDefault="0059035A" w:rsidP="003D0E93">
      <w:pPr>
        <w:pStyle w:val="ListParagraph"/>
        <w:numPr>
          <w:ilvl w:val="0"/>
          <w:numId w:val="115"/>
        </w:numPr>
        <w:spacing w:after="0" w:line="276" w:lineRule="auto"/>
        <w:rPr>
          <w:rFonts w:ascii="Calibri Light" w:hAnsi="Calibri Light" w:cs="Calibri Light"/>
          <w:color w:val="auto"/>
          <w:sz w:val="24"/>
        </w:rPr>
      </w:pPr>
      <w:r w:rsidRPr="00C13AAE">
        <w:rPr>
          <w:rFonts w:ascii="Calibri Light" w:hAnsi="Calibri Light" w:cs="Calibri Light"/>
          <w:color w:val="auto"/>
          <w:sz w:val="24"/>
        </w:rPr>
        <w:t xml:space="preserve">Hiring qualified workers will become somewhat more difficult </w:t>
      </w:r>
    </w:p>
    <w:p w14:paraId="1CB666A9" w14:textId="7A85AC93" w:rsidR="0059035A" w:rsidRPr="00C13AAE" w:rsidRDefault="0059035A" w:rsidP="003D0E93">
      <w:pPr>
        <w:pStyle w:val="ListParagraph"/>
        <w:numPr>
          <w:ilvl w:val="0"/>
          <w:numId w:val="115"/>
        </w:numPr>
        <w:spacing w:after="0" w:line="276" w:lineRule="auto"/>
        <w:rPr>
          <w:rFonts w:ascii="Calibri Light" w:hAnsi="Calibri Light" w:cs="Calibri Light"/>
          <w:color w:val="auto"/>
          <w:sz w:val="24"/>
        </w:rPr>
      </w:pPr>
      <w:r w:rsidRPr="00C13AAE">
        <w:rPr>
          <w:rFonts w:ascii="Calibri Light" w:hAnsi="Calibri Light" w:cs="Calibri Light"/>
          <w:color w:val="auto"/>
          <w:sz w:val="24"/>
        </w:rPr>
        <w:t>Hiring qualified workers will be just as difficult as it is now</w:t>
      </w:r>
    </w:p>
    <w:p w14:paraId="1C8D10AD" w14:textId="667E4B03" w:rsidR="0059035A" w:rsidRPr="00C13AAE" w:rsidRDefault="0059035A" w:rsidP="003D0E93">
      <w:pPr>
        <w:pStyle w:val="ListParagraph"/>
        <w:numPr>
          <w:ilvl w:val="0"/>
          <w:numId w:val="115"/>
        </w:numPr>
        <w:spacing w:after="0" w:line="276" w:lineRule="auto"/>
        <w:rPr>
          <w:rFonts w:ascii="Calibri Light" w:hAnsi="Calibri Light" w:cs="Calibri Light"/>
          <w:color w:val="auto"/>
          <w:sz w:val="24"/>
        </w:rPr>
      </w:pPr>
      <w:r w:rsidRPr="00C13AAE">
        <w:rPr>
          <w:rFonts w:ascii="Calibri Light" w:hAnsi="Calibri Light" w:cs="Calibri Light"/>
          <w:color w:val="auto"/>
          <w:sz w:val="24"/>
        </w:rPr>
        <w:t xml:space="preserve">Hiring qualified workers will become somewhat easier </w:t>
      </w:r>
    </w:p>
    <w:p w14:paraId="6AC587EC" w14:textId="17A36F4B" w:rsidR="0059035A" w:rsidRPr="00C13AAE" w:rsidRDefault="0059035A" w:rsidP="003D0E93">
      <w:pPr>
        <w:pStyle w:val="ListParagraph"/>
        <w:numPr>
          <w:ilvl w:val="0"/>
          <w:numId w:val="115"/>
        </w:numPr>
        <w:spacing w:after="0" w:line="276" w:lineRule="auto"/>
        <w:rPr>
          <w:rFonts w:ascii="Calibri Light" w:hAnsi="Calibri Light" w:cs="Calibri Light"/>
          <w:color w:val="auto"/>
          <w:sz w:val="24"/>
        </w:rPr>
      </w:pPr>
      <w:r w:rsidRPr="00C13AAE">
        <w:rPr>
          <w:rFonts w:ascii="Calibri Light" w:hAnsi="Calibri Light" w:cs="Calibri Light"/>
          <w:color w:val="auto"/>
          <w:sz w:val="24"/>
        </w:rPr>
        <w:lastRenderedPageBreak/>
        <w:t>Hiring qualified workers will become much easier</w:t>
      </w:r>
    </w:p>
    <w:p w14:paraId="28265989" w14:textId="77777777" w:rsidR="00E82433" w:rsidRPr="00E82433" w:rsidRDefault="00E82433" w:rsidP="00E82433">
      <w:pPr>
        <w:spacing w:after="0" w:line="276" w:lineRule="auto"/>
        <w:rPr>
          <w:rFonts w:ascii="Calibri Light" w:hAnsi="Calibri Light" w:cs="Calibri Light"/>
          <w:color w:val="auto"/>
          <w:sz w:val="24"/>
        </w:rPr>
      </w:pPr>
    </w:p>
    <w:p w14:paraId="15D65015" w14:textId="6AC81C90" w:rsidR="003B5547" w:rsidRDefault="00AE5E85" w:rsidP="003B5547">
      <w:pPr>
        <w:spacing w:after="0" w:line="276" w:lineRule="auto"/>
        <w:ind w:left="720" w:hanging="720"/>
        <w:rPr>
          <w:rFonts w:ascii="Calibri Light" w:hAnsi="Calibri Light" w:cs="Calibri Light"/>
          <w:b/>
          <w:color w:val="auto"/>
          <w:sz w:val="24"/>
        </w:rPr>
      </w:pPr>
      <w:r>
        <w:rPr>
          <w:rFonts w:ascii="Calibri Light" w:hAnsi="Calibri Light" w:cs="Calibri Light"/>
          <w:color w:val="auto"/>
          <w:sz w:val="24"/>
        </w:rPr>
        <w:t>12</w:t>
      </w:r>
      <w:r w:rsidR="00EF133E">
        <w:rPr>
          <w:rFonts w:ascii="Calibri Light" w:hAnsi="Calibri Light" w:cs="Calibri Light"/>
          <w:color w:val="auto"/>
          <w:sz w:val="24"/>
        </w:rPr>
        <w:t>_23</w:t>
      </w:r>
      <w:r w:rsidR="003B5547">
        <w:rPr>
          <w:rFonts w:ascii="Calibri Light" w:hAnsi="Calibri Light" w:cs="Calibri Light"/>
          <w:color w:val="auto"/>
          <w:sz w:val="24"/>
        </w:rPr>
        <w:t>B</w:t>
      </w:r>
      <w:r w:rsidR="003B5547" w:rsidRPr="00C13AAE">
        <w:rPr>
          <w:rFonts w:ascii="Calibri Light" w:hAnsi="Calibri Light" w:cs="Calibri Light"/>
          <w:color w:val="auto"/>
          <w:sz w:val="24"/>
        </w:rPr>
        <w:t xml:space="preserve">. </w:t>
      </w:r>
      <w:r w:rsidR="00771CAF">
        <w:rPr>
          <w:rFonts w:ascii="Calibri Light" w:hAnsi="Calibri Light" w:cs="Calibri Light"/>
          <w:b/>
          <w:bCs/>
          <w:color w:val="auto"/>
          <w:sz w:val="24"/>
        </w:rPr>
        <w:t xml:space="preserve">[SHOW IF Q11_23B/1-5] </w:t>
      </w:r>
      <w:r w:rsidR="003B5547" w:rsidRPr="00C13AAE">
        <w:rPr>
          <w:rFonts w:ascii="Calibri Light" w:hAnsi="Calibri Light" w:cs="Calibri Light"/>
          <w:color w:val="auto"/>
          <w:sz w:val="24"/>
        </w:rPr>
        <w:t xml:space="preserve">Over the next 12 months, how do you think your company’s ability to </w:t>
      </w:r>
      <w:r w:rsidR="009010C2">
        <w:rPr>
          <w:rFonts w:ascii="Calibri Light" w:hAnsi="Calibri Light" w:cs="Calibri Light"/>
          <w:color w:val="auto"/>
          <w:sz w:val="24"/>
        </w:rPr>
        <w:t>retain</w:t>
      </w:r>
      <w:r w:rsidR="003B5547" w:rsidRPr="00C13AAE">
        <w:rPr>
          <w:rFonts w:ascii="Calibri Light" w:hAnsi="Calibri Light" w:cs="Calibri Light"/>
          <w:color w:val="auto"/>
          <w:sz w:val="24"/>
        </w:rPr>
        <w:t xml:space="preserve"> qualified workers will change? </w:t>
      </w:r>
      <w:r w:rsidR="003B5547">
        <w:rPr>
          <w:rFonts w:ascii="Calibri Light" w:hAnsi="Calibri Light" w:cs="Calibri Light"/>
          <w:i/>
          <w:iCs/>
          <w:color w:val="auto"/>
          <w:sz w:val="24"/>
        </w:rPr>
        <w:t xml:space="preserve">Please select one. </w:t>
      </w:r>
      <w:r w:rsidR="003B5547" w:rsidRPr="003B5547">
        <w:rPr>
          <w:rFonts w:ascii="Calibri Light" w:hAnsi="Calibri Light" w:cs="Calibri Light"/>
          <w:b/>
          <w:bCs/>
          <w:color w:val="auto"/>
          <w:sz w:val="24"/>
        </w:rPr>
        <w:t>[SINGLE SELECT]</w:t>
      </w:r>
      <w:r w:rsidR="003B5547">
        <w:rPr>
          <w:rFonts w:ascii="Calibri Light" w:hAnsi="Calibri Light" w:cs="Calibri Light"/>
          <w:color w:val="auto"/>
          <w:sz w:val="24"/>
        </w:rPr>
        <w:t xml:space="preserve"> </w:t>
      </w:r>
      <w:r w:rsidR="003B5547">
        <w:rPr>
          <w:rFonts w:ascii="Calibri Light" w:hAnsi="Calibri Light" w:cs="Calibri Light"/>
          <w:b/>
          <w:bCs/>
          <w:color w:val="auto"/>
          <w:sz w:val="24"/>
        </w:rPr>
        <w:t>[ROTATE 01-02 AND 04-05]</w:t>
      </w:r>
    </w:p>
    <w:p w14:paraId="34D7AD7F" w14:textId="77777777" w:rsidR="004E0176" w:rsidRPr="00C13AAE" w:rsidRDefault="004E0176" w:rsidP="003B5547">
      <w:pPr>
        <w:spacing w:after="0" w:line="276" w:lineRule="auto"/>
        <w:ind w:left="720" w:hanging="720"/>
        <w:rPr>
          <w:rFonts w:ascii="Calibri Light" w:hAnsi="Calibri Light" w:cs="Calibri Light"/>
          <w:color w:val="auto"/>
          <w:sz w:val="24"/>
        </w:rPr>
      </w:pPr>
    </w:p>
    <w:p w14:paraId="59CAE7E8" w14:textId="2632EE4C" w:rsidR="003B5547" w:rsidRPr="00C13AAE" w:rsidRDefault="003B5547" w:rsidP="003D0E93">
      <w:pPr>
        <w:pStyle w:val="ListParagraph"/>
        <w:numPr>
          <w:ilvl w:val="0"/>
          <w:numId w:val="116"/>
        </w:numPr>
        <w:spacing w:after="0" w:line="276" w:lineRule="auto"/>
        <w:rPr>
          <w:rFonts w:ascii="Calibri Light" w:hAnsi="Calibri Light" w:cs="Calibri Light"/>
          <w:color w:val="auto"/>
          <w:sz w:val="24"/>
        </w:rPr>
      </w:pPr>
      <w:r w:rsidRPr="00036F8C">
        <w:rPr>
          <w:rFonts w:ascii="Calibri Light" w:hAnsi="Calibri Light" w:cs="Calibri Light"/>
          <w:color w:val="auto"/>
          <w:sz w:val="24"/>
        </w:rPr>
        <w:t>Retaining</w:t>
      </w:r>
      <w:r>
        <w:rPr>
          <w:rFonts w:ascii="Calibri Light" w:hAnsi="Calibri Light" w:cs="Calibri Light"/>
          <w:color w:val="auto"/>
          <w:sz w:val="24"/>
        </w:rPr>
        <w:t xml:space="preserve"> </w:t>
      </w:r>
      <w:r w:rsidRPr="00C13AAE">
        <w:rPr>
          <w:rFonts w:ascii="Calibri Light" w:hAnsi="Calibri Light" w:cs="Calibri Light"/>
          <w:color w:val="auto"/>
          <w:sz w:val="24"/>
        </w:rPr>
        <w:t xml:space="preserve">qualified workers will become much more difficult </w:t>
      </w:r>
    </w:p>
    <w:p w14:paraId="582F848C" w14:textId="3476A26B" w:rsidR="003B5547" w:rsidRPr="00C13AAE" w:rsidRDefault="003B5547" w:rsidP="003D0E93">
      <w:pPr>
        <w:pStyle w:val="ListParagraph"/>
        <w:numPr>
          <w:ilvl w:val="0"/>
          <w:numId w:val="116"/>
        </w:numPr>
        <w:spacing w:after="0" w:line="276" w:lineRule="auto"/>
        <w:rPr>
          <w:rFonts w:ascii="Calibri Light" w:hAnsi="Calibri Light" w:cs="Calibri Light"/>
          <w:color w:val="auto"/>
          <w:sz w:val="24"/>
        </w:rPr>
      </w:pPr>
      <w:r w:rsidRPr="00036F8C">
        <w:rPr>
          <w:rFonts w:ascii="Calibri Light" w:hAnsi="Calibri Light" w:cs="Calibri Light"/>
          <w:color w:val="auto"/>
          <w:sz w:val="24"/>
        </w:rPr>
        <w:t>Retaining</w:t>
      </w:r>
      <w:r>
        <w:rPr>
          <w:rFonts w:ascii="Calibri Light" w:hAnsi="Calibri Light" w:cs="Calibri Light"/>
          <w:color w:val="auto"/>
          <w:sz w:val="24"/>
        </w:rPr>
        <w:t xml:space="preserve"> </w:t>
      </w:r>
      <w:r w:rsidRPr="00C13AAE">
        <w:rPr>
          <w:rFonts w:ascii="Calibri Light" w:hAnsi="Calibri Light" w:cs="Calibri Light"/>
          <w:color w:val="auto"/>
          <w:sz w:val="24"/>
        </w:rPr>
        <w:t xml:space="preserve">qualified workers will become somewhat more difficult </w:t>
      </w:r>
    </w:p>
    <w:p w14:paraId="31FCE3D3" w14:textId="6095BEF2" w:rsidR="003B5547" w:rsidRPr="00C13AAE" w:rsidRDefault="003B5547" w:rsidP="003D0E93">
      <w:pPr>
        <w:pStyle w:val="ListParagraph"/>
        <w:numPr>
          <w:ilvl w:val="0"/>
          <w:numId w:val="116"/>
        </w:numPr>
        <w:spacing w:after="0" w:line="276" w:lineRule="auto"/>
        <w:rPr>
          <w:rFonts w:ascii="Calibri Light" w:hAnsi="Calibri Light" w:cs="Calibri Light"/>
          <w:color w:val="auto"/>
          <w:sz w:val="24"/>
        </w:rPr>
      </w:pPr>
      <w:r w:rsidRPr="00036F8C">
        <w:rPr>
          <w:rFonts w:ascii="Calibri Light" w:hAnsi="Calibri Light" w:cs="Calibri Light"/>
          <w:color w:val="auto"/>
          <w:sz w:val="24"/>
        </w:rPr>
        <w:t>Retaining</w:t>
      </w:r>
      <w:r>
        <w:rPr>
          <w:rFonts w:ascii="Calibri Light" w:hAnsi="Calibri Light" w:cs="Calibri Light"/>
          <w:color w:val="auto"/>
          <w:sz w:val="24"/>
        </w:rPr>
        <w:t xml:space="preserve"> </w:t>
      </w:r>
      <w:r w:rsidRPr="00C13AAE">
        <w:rPr>
          <w:rFonts w:ascii="Calibri Light" w:hAnsi="Calibri Light" w:cs="Calibri Light"/>
          <w:color w:val="auto"/>
          <w:sz w:val="24"/>
        </w:rPr>
        <w:t>qualified workers will be just as difficult as it is now</w:t>
      </w:r>
    </w:p>
    <w:p w14:paraId="4DBCDDE2" w14:textId="6E4C5092" w:rsidR="003B5547" w:rsidRPr="00C13AAE" w:rsidRDefault="003B5547" w:rsidP="003D0E93">
      <w:pPr>
        <w:pStyle w:val="ListParagraph"/>
        <w:numPr>
          <w:ilvl w:val="0"/>
          <w:numId w:val="116"/>
        </w:numPr>
        <w:spacing w:after="0" w:line="276" w:lineRule="auto"/>
        <w:rPr>
          <w:rFonts w:ascii="Calibri Light" w:hAnsi="Calibri Light" w:cs="Calibri Light"/>
          <w:color w:val="auto"/>
          <w:sz w:val="24"/>
        </w:rPr>
      </w:pPr>
      <w:r w:rsidRPr="00036F8C">
        <w:rPr>
          <w:rFonts w:ascii="Calibri Light" w:hAnsi="Calibri Light" w:cs="Calibri Light"/>
          <w:color w:val="auto"/>
          <w:sz w:val="24"/>
        </w:rPr>
        <w:t>Retaining</w:t>
      </w:r>
      <w:r>
        <w:rPr>
          <w:rFonts w:ascii="Calibri Light" w:hAnsi="Calibri Light" w:cs="Calibri Light"/>
          <w:color w:val="auto"/>
          <w:sz w:val="24"/>
        </w:rPr>
        <w:t xml:space="preserve"> </w:t>
      </w:r>
      <w:r w:rsidRPr="00C13AAE">
        <w:rPr>
          <w:rFonts w:ascii="Calibri Light" w:hAnsi="Calibri Light" w:cs="Calibri Light"/>
          <w:color w:val="auto"/>
          <w:sz w:val="24"/>
        </w:rPr>
        <w:t xml:space="preserve">qualified workers will become somewhat easier </w:t>
      </w:r>
    </w:p>
    <w:p w14:paraId="619904D6" w14:textId="44A42EF6" w:rsidR="003B5547" w:rsidRPr="00C13AAE" w:rsidRDefault="003B5547" w:rsidP="003D0E93">
      <w:pPr>
        <w:pStyle w:val="ListParagraph"/>
        <w:numPr>
          <w:ilvl w:val="0"/>
          <w:numId w:val="116"/>
        </w:numPr>
        <w:spacing w:after="0" w:line="276" w:lineRule="auto"/>
        <w:rPr>
          <w:rFonts w:ascii="Calibri Light" w:hAnsi="Calibri Light" w:cs="Calibri Light"/>
          <w:color w:val="auto"/>
          <w:sz w:val="24"/>
        </w:rPr>
      </w:pPr>
      <w:r w:rsidRPr="00036F8C">
        <w:rPr>
          <w:rFonts w:ascii="Calibri Light" w:hAnsi="Calibri Light" w:cs="Calibri Light"/>
          <w:color w:val="auto"/>
          <w:sz w:val="24"/>
        </w:rPr>
        <w:t>Retaining</w:t>
      </w:r>
      <w:r>
        <w:rPr>
          <w:rFonts w:ascii="Calibri Light" w:hAnsi="Calibri Light" w:cs="Calibri Light"/>
          <w:color w:val="auto"/>
          <w:sz w:val="24"/>
        </w:rPr>
        <w:t xml:space="preserve"> </w:t>
      </w:r>
      <w:r w:rsidRPr="00C13AAE">
        <w:rPr>
          <w:rFonts w:ascii="Calibri Light" w:hAnsi="Calibri Light" w:cs="Calibri Light"/>
          <w:color w:val="auto"/>
          <w:sz w:val="24"/>
        </w:rPr>
        <w:t>qualified workers will become much easier</w:t>
      </w:r>
    </w:p>
    <w:p w14:paraId="66BA5831" w14:textId="77777777" w:rsidR="003B5547" w:rsidRPr="00E82433" w:rsidRDefault="003B5547" w:rsidP="00E82433">
      <w:pPr>
        <w:spacing w:after="0" w:line="276" w:lineRule="auto"/>
        <w:rPr>
          <w:rFonts w:ascii="Calibri Light" w:hAnsi="Calibri Light" w:cs="Calibri Light"/>
          <w:color w:val="auto"/>
          <w:sz w:val="24"/>
        </w:rPr>
      </w:pPr>
    </w:p>
    <w:p w14:paraId="11AB5A8C" w14:textId="6ED32441" w:rsidR="00E82433" w:rsidRDefault="00AE5E85" w:rsidP="00197DD6">
      <w:pPr>
        <w:spacing w:after="0" w:line="276" w:lineRule="auto"/>
        <w:ind w:left="720" w:hanging="720"/>
        <w:rPr>
          <w:rFonts w:ascii="Calibri Light" w:hAnsi="Calibri Light" w:cs="Calibri Light"/>
          <w:b/>
          <w:color w:val="auto"/>
          <w:sz w:val="24"/>
        </w:rPr>
      </w:pPr>
      <w:r>
        <w:rPr>
          <w:rFonts w:ascii="Calibri Light" w:hAnsi="Calibri Light" w:cs="Calibri Light"/>
          <w:color w:val="auto"/>
          <w:sz w:val="24"/>
        </w:rPr>
        <w:t>13</w:t>
      </w:r>
      <w:r w:rsidR="00197DD6">
        <w:rPr>
          <w:rFonts w:ascii="Calibri Light" w:hAnsi="Calibri Light" w:cs="Calibri Light"/>
          <w:color w:val="auto"/>
          <w:sz w:val="24"/>
        </w:rPr>
        <w:t>_23</w:t>
      </w:r>
      <w:r w:rsidR="00E82433" w:rsidRPr="00C13AAE">
        <w:rPr>
          <w:rFonts w:ascii="Calibri Light" w:hAnsi="Calibri Light" w:cs="Calibri Light"/>
          <w:color w:val="auto"/>
          <w:sz w:val="24"/>
        </w:rPr>
        <w:t>. What workforce issues have the most impact on the overall growth of your company?</w:t>
      </w:r>
      <w:r w:rsidR="00E82433">
        <w:rPr>
          <w:rFonts w:ascii="Calibri Light" w:hAnsi="Calibri Light" w:cs="Calibri Light"/>
          <w:color w:val="auto"/>
          <w:sz w:val="24"/>
        </w:rPr>
        <w:t xml:space="preserve"> </w:t>
      </w:r>
      <w:r w:rsidR="00E3237C">
        <w:rPr>
          <w:rFonts w:ascii="Calibri Light" w:hAnsi="Calibri Light" w:cs="Calibri Light"/>
          <w:i/>
          <w:iCs/>
          <w:color w:val="auto"/>
          <w:sz w:val="24"/>
        </w:rPr>
        <w:t xml:space="preserve">Please select up to three. </w:t>
      </w:r>
      <w:r w:rsidR="00E3237C" w:rsidRPr="00E3237C">
        <w:rPr>
          <w:rFonts w:ascii="Calibri Light" w:hAnsi="Calibri Light" w:cs="Calibri Light"/>
          <w:b/>
          <w:bCs/>
          <w:color w:val="auto"/>
          <w:sz w:val="24"/>
        </w:rPr>
        <w:t>[</w:t>
      </w:r>
      <w:r w:rsidR="00E82433" w:rsidRPr="00E3237C">
        <w:rPr>
          <w:rFonts w:ascii="Calibri Light" w:hAnsi="Calibri Light" w:cs="Calibri Light"/>
          <w:b/>
          <w:bCs/>
          <w:color w:val="auto"/>
          <w:sz w:val="24"/>
        </w:rPr>
        <w:t xml:space="preserve">SELECT </w:t>
      </w:r>
      <w:r w:rsidR="00E07EA1">
        <w:rPr>
          <w:rFonts w:ascii="Calibri Light" w:hAnsi="Calibri Light" w:cs="Calibri Light"/>
          <w:b/>
          <w:bCs/>
          <w:color w:val="auto"/>
          <w:sz w:val="24"/>
        </w:rPr>
        <w:t>UP TO</w:t>
      </w:r>
      <w:r w:rsidR="00E3237C" w:rsidRPr="00E3237C">
        <w:rPr>
          <w:rFonts w:ascii="Calibri Light" w:hAnsi="Calibri Light" w:cs="Calibri Light"/>
          <w:b/>
          <w:bCs/>
          <w:color w:val="auto"/>
          <w:sz w:val="24"/>
        </w:rPr>
        <w:t xml:space="preserve"> 3</w:t>
      </w:r>
      <w:r w:rsidR="00184AD4">
        <w:rPr>
          <w:rFonts w:ascii="Calibri Light" w:hAnsi="Calibri Light" w:cs="Calibri Light"/>
          <w:b/>
          <w:bCs/>
          <w:color w:val="auto"/>
          <w:sz w:val="24"/>
        </w:rPr>
        <w:t xml:space="preserve">; </w:t>
      </w:r>
      <w:r w:rsidR="00E3237C">
        <w:rPr>
          <w:rFonts w:ascii="Calibri Light" w:hAnsi="Calibri Light" w:cs="Calibri Light"/>
          <w:b/>
          <w:bCs/>
          <w:color w:val="auto"/>
          <w:sz w:val="24"/>
        </w:rPr>
        <w:t>RANDOMIZE]</w:t>
      </w:r>
    </w:p>
    <w:p w14:paraId="5E5EB5E3" w14:textId="77777777" w:rsidR="00E3237C" w:rsidRPr="00C13AAE" w:rsidRDefault="00E3237C" w:rsidP="00E82433">
      <w:pPr>
        <w:spacing w:after="0" w:line="276" w:lineRule="auto"/>
        <w:rPr>
          <w:rFonts w:ascii="Calibri Light" w:hAnsi="Calibri Light" w:cs="Calibri Light"/>
          <w:color w:val="auto"/>
          <w:sz w:val="24"/>
        </w:rPr>
      </w:pPr>
    </w:p>
    <w:p w14:paraId="75BD5B9D" w14:textId="77777777" w:rsidR="00E82433" w:rsidRPr="00C13AAE" w:rsidRDefault="00E82433" w:rsidP="003D0E93">
      <w:pPr>
        <w:pStyle w:val="ListParagraph"/>
        <w:numPr>
          <w:ilvl w:val="0"/>
          <w:numId w:val="117"/>
        </w:numPr>
        <w:spacing w:after="0" w:line="276" w:lineRule="auto"/>
        <w:rPr>
          <w:rFonts w:ascii="Calibri Light" w:hAnsi="Calibri Light" w:cs="Calibri Light"/>
          <w:color w:val="auto"/>
          <w:sz w:val="24"/>
        </w:rPr>
      </w:pPr>
      <w:r w:rsidRPr="00C13AAE">
        <w:rPr>
          <w:rFonts w:ascii="Calibri Light" w:hAnsi="Calibri Light" w:cs="Calibri Light"/>
          <w:color w:val="auto"/>
          <w:sz w:val="24"/>
        </w:rPr>
        <w:t>Finding enough employees with critical skills</w:t>
      </w:r>
    </w:p>
    <w:p w14:paraId="7C707D0F" w14:textId="77777777" w:rsidR="00E82433" w:rsidRPr="00C13AAE" w:rsidRDefault="00E82433" w:rsidP="003D0E93">
      <w:pPr>
        <w:pStyle w:val="ListParagraph"/>
        <w:numPr>
          <w:ilvl w:val="0"/>
          <w:numId w:val="117"/>
        </w:numPr>
        <w:spacing w:after="0" w:line="276" w:lineRule="auto"/>
        <w:rPr>
          <w:rFonts w:ascii="Calibri Light" w:hAnsi="Calibri Light" w:cs="Calibri Light"/>
          <w:color w:val="auto"/>
          <w:sz w:val="24"/>
        </w:rPr>
      </w:pPr>
      <w:r w:rsidRPr="00C13AAE">
        <w:rPr>
          <w:rFonts w:ascii="Calibri Light" w:hAnsi="Calibri Light" w:cs="Calibri Light"/>
          <w:color w:val="auto"/>
          <w:sz w:val="24"/>
        </w:rPr>
        <w:t>Attracting and retaining a diverse workforce</w:t>
      </w:r>
    </w:p>
    <w:p w14:paraId="027A9F5D" w14:textId="77777777" w:rsidR="00E82433" w:rsidRPr="00C13AAE" w:rsidRDefault="00E82433" w:rsidP="003D0E93">
      <w:pPr>
        <w:pStyle w:val="ListParagraph"/>
        <w:numPr>
          <w:ilvl w:val="0"/>
          <w:numId w:val="117"/>
        </w:numPr>
        <w:spacing w:after="0" w:line="276" w:lineRule="auto"/>
        <w:rPr>
          <w:rFonts w:ascii="Calibri Light" w:hAnsi="Calibri Light" w:cs="Calibri Light"/>
          <w:color w:val="auto"/>
          <w:sz w:val="24"/>
        </w:rPr>
      </w:pPr>
      <w:r w:rsidRPr="00C13AAE">
        <w:rPr>
          <w:rFonts w:ascii="Calibri Light" w:hAnsi="Calibri Light" w:cs="Calibri Light"/>
          <w:color w:val="auto"/>
          <w:sz w:val="24"/>
        </w:rPr>
        <w:t>Addressing employee mental health, wellness and safety</w:t>
      </w:r>
    </w:p>
    <w:p w14:paraId="35407074" w14:textId="77777777" w:rsidR="00E82433" w:rsidRPr="00C13AAE" w:rsidRDefault="00E82433" w:rsidP="003D0E93">
      <w:pPr>
        <w:pStyle w:val="ListParagraph"/>
        <w:numPr>
          <w:ilvl w:val="0"/>
          <w:numId w:val="117"/>
        </w:numPr>
        <w:spacing w:after="0" w:line="276" w:lineRule="auto"/>
        <w:rPr>
          <w:rFonts w:ascii="Calibri Light" w:hAnsi="Calibri Light" w:cs="Calibri Light"/>
          <w:color w:val="auto"/>
          <w:sz w:val="24"/>
        </w:rPr>
      </w:pPr>
      <w:r w:rsidRPr="00C13AAE">
        <w:rPr>
          <w:rFonts w:ascii="Calibri Light" w:hAnsi="Calibri Light" w:cs="Calibri Light"/>
          <w:color w:val="auto"/>
          <w:sz w:val="24"/>
        </w:rPr>
        <w:t>Finding sufficient budget to reskill employees</w:t>
      </w:r>
    </w:p>
    <w:p w14:paraId="0426D86E" w14:textId="77777777" w:rsidR="00E82433" w:rsidRPr="00C13AAE" w:rsidRDefault="00E82433" w:rsidP="003D0E93">
      <w:pPr>
        <w:pStyle w:val="ListParagraph"/>
        <w:numPr>
          <w:ilvl w:val="0"/>
          <w:numId w:val="117"/>
        </w:numPr>
        <w:spacing w:after="0" w:line="276" w:lineRule="auto"/>
        <w:rPr>
          <w:rFonts w:ascii="Calibri Light" w:hAnsi="Calibri Light" w:cs="Calibri Light"/>
          <w:color w:val="auto"/>
          <w:sz w:val="24"/>
        </w:rPr>
      </w:pPr>
      <w:r w:rsidRPr="00C13AAE">
        <w:rPr>
          <w:rFonts w:ascii="Calibri Light" w:hAnsi="Calibri Light" w:cs="Calibri Light"/>
          <w:color w:val="auto"/>
          <w:sz w:val="24"/>
        </w:rPr>
        <w:t>Finding sufficient budget to invest in AI and automation alternatives</w:t>
      </w:r>
    </w:p>
    <w:p w14:paraId="6149A69C" w14:textId="77777777" w:rsidR="00E82433" w:rsidRDefault="00E82433" w:rsidP="003D0E93">
      <w:pPr>
        <w:pStyle w:val="ListParagraph"/>
        <w:numPr>
          <w:ilvl w:val="0"/>
          <w:numId w:val="117"/>
        </w:numPr>
        <w:spacing w:after="0" w:line="276" w:lineRule="auto"/>
        <w:rPr>
          <w:rFonts w:ascii="Calibri Light" w:hAnsi="Calibri Light" w:cs="Calibri Light"/>
          <w:color w:val="auto"/>
          <w:sz w:val="24"/>
        </w:rPr>
      </w:pPr>
      <w:r w:rsidRPr="00C13AAE">
        <w:rPr>
          <w:rFonts w:ascii="Calibri Light" w:hAnsi="Calibri Light" w:cs="Calibri Light"/>
          <w:color w:val="auto"/>
          <w:sz w:val="24"/>
        </w:rPr>
        <w:t>Managing employees in a remote/hybrid setting</w:t>
      </w:r>
    </w:p>
    <w:p w14:paraId="6189A6C8" w14:textId="77777777" w:rsidR="00E82433" w:rsidRDefault="00E82433" w:rsidP="003D0E93">
      <w:pPr>
        <w:pStyle w:val="ListParagraph"/>
        <w:numPr>
          <w:ilvl w:val="0"/>
          <w:numId w:val="117"/>
        </w:numPr>
        <w:spacing w:after="0" w:line="276" w:lineRule="auto"/>
        <w:rPr>
          <w:rFonts w:ascii="Calibri Light" w:hAnsi="Calibri Light" w:cs="Calibri Light"/>
          <w:color w:val="auto"/>
          <w:sz w:val="24"/>
        </w:rPr>
      </w:pPr>
      <w:r w:rsidRPr="00E3237C">
        <w:rPr>
          <w:rFonts w:ascii="Calibri Light" w:hAnsi="Calibri Light" w:cs="Calibri Light"/>
          <w:color w:val="auto"/>
          <w:sz w:val="24"/>
        </w:rPr>
        <w:t>Balancing workloads/employee burnout</w:t>
      </w:r>
    </w:p>
    <w:p w14:paraId="78D02703" w14:textId="62D73953" w:rsidR="00E82433" w:rsidRPr="00E3237C" w:rsidRDefault="00E82433" w:rsidP="003D0E93">
      <w:pPr>
        <w:pStyle w:val="ListParagraph"/>
        <w:numPr>
          <w:ilvl w:val="0"/>
          <w:numId w:val="117"/>
        </w:numPr>
        <w:spacing w:after="0" w:line="276" w:lineRule="auto"/>
        <w:rPr>
          <w:rFonts w:ascii="Calibri Light" w:hAnsi="Calibri Light" w:cs="Calibri Light"/>
          <w:color w:val="auto"/>
          <w:sz w:val="24"/>
        </w:rPr>
      </w:pPr>
      <w:r w:rsidRPr="00E3237C">
        <w:rPr>
          <w:rFonts w:ascii="Calibri Light" w:hAnsi="Calibri Light" w:cs="Calibri Light"/>
          <w:color w:val="auto"/>
          <w:sz w:val="24"/>
        </w:rPr>
        <w:t>Other (specify)</w:t>
      </w:r>
      <w:r w:rsidR="00184AD4">
        <w:rPr>
          <w:rFonts w:ascii="Calibri Light" w:hAnsi="Calibri Light" w:cs="Calibri Light"/>
          <w:color w:val="auto"/>
          <w:sz w:val="24"/>
        </w:rPr>
        <w:t>:</w:t>
      </w:r>
      <w:r w:rsidR="00184AD4">
        <w:rPr>
          <w:rFonts w:ascii="Calibri Light" w:hAnsi="Calibri Light" w:cs="Calibri Light"/>
          <w:color w:val="auto"/>
          <w:sz w:val="24"/>
        </w:rPr>
        <w:tab/>
      </w:r>
      <w:r w:rsidR="00184AD4">
        <w:rPr>
          <w:rFonts w:ascii="Calibri Light" w:hAnsi="Calibri Light" w:cs="Calibri Light"/>
          <w:color w:val="auto"/>
          <w:sz w:val="24"/>
        </w:rPr>
        <w:tab/>
      </w:r>
      <w:r w:rsidR="00184AD4">
        <w:rPr>
          <w:rFonts w:ascii="Calibri Light" w:hAnsi="Calibri Light" w:cs="Calibri Light"/>
          <w:color w:val="auto"/>
          <w:sz w:val="24"/>
        </w:rPr>
        <w:tab/>
      </w:r>
      <w:r w:rsidR="00184AD4">
        <w:rPr>
          <w:rFonts w:ascii="Calibri Light" w:hAnsi="Calibri Light" w:cs="Calibri Light"/>
          <w:color w:val="auto"/>
          <w:sz w:val="24"/>
        </w:rPr>
        <w:tab/>
      </w:r>
      <w:r w:rsidR="00184AD4">
        <w:rPr>
          <w:rFonts w:ascii="Calibri Light" w:hAnsi="Calibri Light" w:cs="Calibri Light"/>
          <w:color w:val="auto"/>
          <w:sz w:val="24"/>
        </w:rPr>
        <w:tab/>
      </w:r>
      <w:r w:rsidR="00184AD4">
        <w:rPr>
          <w:rFonts w:ascii="Calibri Light" w:hAnsi="Calibri Light" w:cs="Calibri Light"/>
          <w:color w:val="auto"/>
          <w:sz w:val="24"/>
        </w:rPr>
        <w:tab/>
      </w:r>
      <w:r w:rsidR="00E3237C" w:rsidRPr="00E3237C">
        <w:rPr>
          <w:rFonts w:ascii="Calibri Light" w:hAnsi="Calibri Light" w:cs="Calibri Light"/>
          <w:b/>
          <w:bCs/>
          <w:color w:val="auto"/>
          <w:sz w:val="24"/>
        </w:rPr>
        <w:t xml:space="preserve">[SPECIFY] [ANCHOR] </w:t>
      </w:r>
    </w:p>
    <w:p w14:paraId="64758E8E" w14:textId="75BF19E3" w:rsidR="00E82433" w:rsidRPr="00E3237C" w:rsidRDefault="00E82433" w:rsidP="003D0E93">
      <w:pPr>
        <w:pStyle w:val="ListParagraph"/>
        <w:numPr>
          <w:ilvl w:val="0"/>
          <w:numId w:val="117"/>
        </w:numPr>
        <w:spacing w:after="0" w:line="276" w:lineRule="auto"/>
        <w:rPr>
          <w:rFonts w:ascii="Calibri Light" w:hAnsi="Calibri Light" w:cs="Calibri Light"/>
          <w:color w:val="auto"/>
          <w:sz w:val="24"/>
        </w:rPr>
      </w:pPr>
      <w:r w:rsidRPr="00E3237C">
        <w:rPr>
          <w:rFonts w:ascii="Calibri Light" w:hAnsi="Calibri Light" w:cs="Calibri Light"/>
          <w:color w:val="auto"/>
          <w:sz w:val="24"/>
        </w:rPr>
        <w:t>None of the above</w:t>
      </w:r>
      <w:r w:rsidR="00E3237C" w:rsidRPr="00E3237C">
        <w:rPr>
          <w:rFonts w:ascii="Calibri Light" w:hAnsi="Calibri Light" w:cs="Calibri Light"/>
          <w:color w:val="auto"/>
          <w:sz w:val="24"/>
        </w:rPr>
        <w:t xml:space="preserve"> </w:t>
      </w:r>
      <w:r w:rsidR="00184AD4">
        <w:rPr>
          <w:rFonts w:ascii="Calibri Light" w:hAnsi="Calibri Light" w:cs="Calibri Light"/>
          <w:color w:val="auto"/>
          <w:sz w:val="24"/>
        </w:rPr>
        <w:tab/>
      </w:r>
      <w:r w:rsidR="00184AD4">
        <w:rPr>
          <w:rFonts w:ascii="Calibri Light" w:hAnsi="Calibri Light" w:cs="Calibri Light"/>
          <w:color w:val="auto"/>
          <w:sz w:val="24"/>
        </w:rPr>
        <w:tab/>
      </w:r>
      <w:r w:rsidR="00184AD4">
        <w:rPr>
          <w:rFonts w:ascii="Calibri Light" w:hAnsi="Calibri Light" w:cs="Calibri Light"/>
          <w:color w:val="auto"/>
          <w:sz w:val="24"/>
        </w:rPr>
        <w:tab/>
      </w:r>
      <w:r w:rsidR="00184AD4">
        <w:rPr>
          <w:rFonts w:ascii="Calibri Light" w:hAnsi="Calibri Light" w:cs="Calibri Light"/>
          <w:color w:val="auto"/>
          <w:sz w:val="24"/>
        </w:rPr>
        <w:tab/>
      </w:r>
      <w:r w:rsidR="00184AD4">
        <w:rPr>
          <w:rFonts w:ascii="Calibri Light" w:hAnsi="Calibri Light" w:cs="Calibri Light"/>
          <w:color w:val="auto"/>
          <w:sz w:val="24"/>
        </w:rPr>
        <w:tab/>
      </w:r>
      <w:r w:rsidR="00E3237C" w:rsidRPr="00E3237C">
        <w:rPr>
          <w:rFonts w:ascii="Calibri Light" w:hAnsi="Calibri Light" w:cs="Calibri Light"/>
          <w:b/>
          <w:bCs/>
          <w:color w:val="auto"/>
          <w:sz w:val="24"/>
        </w:rPr>
        <w:t>[ANCHOR] [EXCLUSIVE]</w:t>
      </w:r>
    </w:p>
    <w:p w14:paraId="2689DB35" w14:textId="77777777" w:rsidR="00E82433" w:rsidRDefault="00E82433" w:rsidP="00AB1083">
      <w:pPr>
        <w:pStyle w:val="ListParagraph"/>
        <w:spacing w:after="0" w:line="276" w:lineRule="auto"/>
        <w:ind w:left="1080"/>
        <w:rPr>
          <w:rFonts w:ascii="Calibri Light" w:hAnsi="Calibri Light" w:cs="Calibri Light"/>
          <w:color w:val="auto"/>
          <w:sz w:val="24"/>
        </w:rPr>
      </w:pPr>
    </w:p>
    <w:p w14:paraId="2AFD0AB5" w14:textId="44BB5624" w:rsidR="00E82433" w:rsidRPr="006336A9" w:rsidRDefault="00E82433" w:rsidP="00E82433">
      <w:pPr>
        <w:spacing w:after="0" w:line="276" w:lineRule="auto"/>
        <w:rPr>
          <w:rFonts w:ascii="Calibri Light" w:hAnsi="Calibri Light" w:cs="Calibri Light"/>
          <w:b/>
          <w:bCs/>
          <w:color w:val="auto"/>
          <w:sz w:val="24"/>
        </w:rPr>
      </w:pPr>
      <w:r w:rsidRPr="006336A9">
        <w:rPr>
          <w:rFonts w:ascii="Calibri Light" w:hAnsi="Calibri Light" w:cs="Calibri Light"/>
          <w:color w:val="auto"/>
          <w:sz w:val="24"/>
        </w:rPr>
        <w:t>16</w:t>
      </w:r>
      <w:r w:rsidR="001F53C5">
        <w:rPr>
          <w:rFonts w:ascii="Calibri Light" w:hAnsi="Calibri Light" w:cs="Calibri Light"/>
          <w:color w:val="auto"/>
          <w:sz w:val="24"/>
        </w:rPr>
        <w:t>_22</w:t>
      </w:r>
      <w:r w:rsidRPr="006336A9">
        <w:rPr>
          <w:rFonts w:ascii="Calibri Light" w:hAnsi="Calibri Light" w:cs="Calibri Light"/>
          <w:color w:val="auto"/>
          <w:sz w:val="24"/>
        </w:rPr>
        <w:t>.</w:t>
      </w:r>
      <w:r w:rsidRPr="006336A9">
        <w:rPr>
          <w:rFonts w:ascii="Calibri Light" w:hAnsi="Calibri Light" w:cs="Calibri Light"/>
          <w:color w:val="auto"/>
          <w:sz w:val="24"/>
        </w:rPr>
        <w:tab/>
        <w:t xml:space="preserve">What </w:t>
      </w:r>
      <w:commentRangeStart w:id="29"/>
      <w:commentRangeStart w:id="30"/>
      <w:commentRangeStart w:id="31"/>
      <w:commentRangeStart w:id="32"/>
      <w:r w:rsidR="00F850E5" w:rsidRPr="00045E0B">
        <w:rPr>
          <w:rFonts w:ascii="Calibri Light" w:hAnsi="Calibri Light" w:cs="Calibri Light"/>
          <w:color w:val="auto"/>
          <w:sz w:val="24"/>
        </w:rPr>
        <w:t>are</w:t>
      </w:r>
      <w:r w:rsidRPr="006336A9">
        <w:rPr>
          <w:rFonts w:ascii="Calibri Light" w:hAnsi="Calibri Light" w:cs="Calibri Light"/>
          <w:color w:val="auto"/>
          <w:sz w:val="24"/>
        </w:rPr>
        <w:t xml:space="preserve"> </w:t>
      </w:r>
      <w:commentRangeEnd w:id="29"/>
      <w:r w:rsidR="003B301C">
        <w:rPr>
          <w:rStyle w:val="CommentReference"/>
        </w:rPr>
        <w:commentReference w:id="29"/>
      </w:r>
      <w:commentRangeEnd w:id="30"/>
      <w:r w:rsidR="00045E0B">
        <w:rPr>
          <w:rStyle w:val="CommentReference"/>
        </w:rPr>
        <w:commentReference w:id="30"/>
      </w:r>
      <w:commentRangeEnd w:id="31"/>
      <w:r w:rsidR="00542B1B">
        <w:rPr>
          <w:rStyle w:val="CommentReference"/>
        </w:rPr>
        <w:commentReference w:id="31"/>
      </w:r>
      <w:commentRangeEnd w:id="32"/>
      <w:r w:rsidR="008D1F1F">
        <w:rPr>
          <w:rStyle w:val="CommentReference"/>
        </w:rPr>
        <w:commentReference w:id="32"/>
      </w:r>
      <w:r w:rsidRPr="006336A9">
        <w:rPr>
          <w:rFonts w:ascii="Calibri Light" w:hAnsi="Calibri Light" w:cs="Calibri Light"/>
          <w:color w:val="auto"/>
          <w:sz w:val="24"/>
        </w:rPr>
        <w:t>the top action</w:t>
      </w:r>
      <w:r w:rsidR="003E40BA" w:rsidRPr="003E40BA">
        <w:rPr>
          <w:rFonts w:ascii="Calibri Light" w:hAnsi="Calibri Light" w:cs="Calibri Light"/>
          <w:color w:val="auto"/>
          <w:sz w:val="24"/>
          <w:highlight w:val="yellow"/>
        </w:rPr>
        <w:t>s</w:t>
      </w:r>
      <w:r w:rsidRPr="006336A9">
        <w:rPr>
          <w:rFonts w:ascii="Calibri Light" w:hAnsi="Calibri Light" w:cs="Calibri Light"/>
          <w:color w:val="auto"/>
          <w:sz w:val="24"/>
        </w:rPr>
        <w:t xml:space="preserve"> your company is taking, or planning to take, to address the </w:t>
      </w:r>
      <w:r w:rsidRPr="006336A9">
        <w:rPr>
          <w:rFonts w:ascii="Calibri Light" w:hAnsi="Calibri Light" w:cs="Calibri Light"/>
          <w:color w:val="auto"/>
          <w:sz w:val="24"/>
        </w:rPr>
        <w:tab/>
        <w:t xml:space="preserve">shortage of qualified workers? </w:t>
      </w:r>
      <w:r w:rsidRPr="003E40BA">
        <w:rPr>
          <w:rFonts w:ascii="Calibri Light" w:hAnsi="Calibri Light" w:cs="Calibri Light"/>
          <w:i/>
          <w:iCs/>
          <w:color w:val="auto"/>
          <w:sz w:val="24"/>
          <w:highlight w:val="yellow"/>
        </w:rPr>
        <w:t>Please select</w:t>
      </w:r>
      <w:r w:rsidR="00F850E5" w:rsidRPr="003E40BA">
        <w:rPr>
          <w:rFonts w:ascii="Calibri Light" w:hAnsi="Calibri Light" w:cs="Calibri Light"/>
          <w:i/>
          <w:iCs/>
          <w:color w:val="auto"/>
          <w:sz w:val="24"/>
          <w:highlight w:val="yellow"/>
        </w:rPr>
        <w:t xml:space="preserve"> up to three</w:t>
      </w:r>
      <w:r w:rsidRPr="003E40BA">
        <w:rPr>
          <w:rFonts w:ascii="Calibri Light" w:hAnsi="Calibri Light" w:cs="Calibri Light"/>
          <w:i/>
          <w:iCs/>
          <w:color w:val="auto"/>
          <w:sz w:val="24"/>
          <w:highlight w:val="yellow"/>
        </w:rPr>
        <w:t>.</w:t>
      </w:r>
      <w:r w:rsidRPr="003E40BA">
        <w:rPr>
          <w:rFonts w:ascii="Calibri Light" w:hAnsi="Calibri Light" w:cs="Calibri Light"/>
          <w:color w:val="auto"/>
          <w:sz w:val="24"/>
          <w:highlight w:val="yellow"/>
        </w:rPr>
        <w:t xml:space="preserve"> </w:t>
      </w:r>
      <w:r w:rsidRPr="003E40BA">
        <w:rPr>
          <w:rFonts w:ascii="Calibri Light" w:hAnsi="Calibri Light" w:cs="Calibri Light"/>
          <w:b/>
          <w:bCs/>
          <w:color w:val="auto"/>
          <w:sz w:val="24"/>
          <w:highlight w:val="yellow"/>
        </w:rPr>
        <w:t>[SELECT</w:t>
      </w:r>
      <w:r w:rsidR="00F850E5" w:rsidRPr="003E40BA">
        <w:rPr>
          <w:rFonts w:ascii="Calibri Light" w:hAnsi="Calibri Light" w:cs="Calibri Light"/>
          <w:b/>
          <w:bCs/>
          <w:color w:val="auto"/>
          <w:sz w:val="24"/>
          <w:highlight w:val="yellow"/>
        </w:rPr>
        <w:t xml:space="preserve"> </w:t>
      </w:r>
      <w:r w:rsidR="003E40BA">
        <w:rPr>
          <w:rFonts w:ascii="Calibri Light" w:hAnsi="Calibri Light" w:cs="Calibri Light"/>
          <w:b/>
          <w:bCs/>
          <w:color w:val="auto"/>
          <w:sz w:val="24"/>
          <w:highlight w:val="yellow"/>
        </w:rPr>
        <w:t>UP TO</w:t>
      </w:r>
      <w:r w:rsidR="00F850E5" w:rsidRPr="003E40BA">
        <w:rPr>
          <w:rFonts w:ascii="Calibri Light" w:hAnsi="Calibri Light" w:cs="Calibri Light"/>
          <w:b/>
          <w:bCs/>
          <w:color w:val="auto"/>
          <w:sz w:val="24"/>
          <w:highlight w:val="yellow"/>
        </w:rPr>
        <w:t xml:space="preserve"> 3</w:t>
      </w:r>
      <w:r w:rsidRPr="006336A9">
        <w:rPr>
          <w:rFonts w:ascii="Calibri Light" w:hAnsi="Calibri Light" w:cs="Calibri Light"/>
          <w:b/>
          <w:bCs/>
          <w:color w:val="auto"/>
          <w:sz w:val="24"/>
        </w:rPr>
        <w:t>; RANDOMIZE]</w:t>
      </w:r>
    </w:p>
    <w:p w14:paraId="48908DF5" w14:textId="77777777" w:rsidR="00E82433" w:rsidRPr="006336A9" w:rsidRDefault="00E82433" w:rsidP="00E82433">
      <w:pPr>
        <w:spacing w:after="0" w:line="276" w:lineRule="auto"/>
        <w:rPr>
          <w:rFonts w:ascii="Calibri Light" w:hAnsi="Calibri Light" w:cs="Calibri Light"/>
          <w:color w:val="auto"/>
          <w:sz w:val="24"/>
        </w:rPr>
      </w:pPr>
    </w:p>
    <w:p w14:paraId="6CA2CAED" w14:textId="77777777" w:rsidR="00E82433" w:rsidRPr="006336A9" w:rsidRDefault="00E82433">
      <w:pPr>
        <w:pStyle w:val="ListParagraph"/>
        <w:numPr>
          <w:ilvl w:val="0"/>
          <w:numId w:val="33"/>
        </w:numPr>
        <w:spacing w:after="0" w:line="276" w:lineRule="auto"/>
        <w:ind w:left="1080"/>
        <w:rPr>
          <w:rFonts w:ascii="Calibri Light" w:hAnsi="Calibri Light" w:cs="Calibri Light"/>
          <w:color w:val="auto"/>
          <w:sz w:val="24"/>
        </w:rPr>
      </w:pPr>
      <w:r w:rsidRPr="006336A9">
        <w:rPr>
          <w:rFonts w:ascii="Calibri Light" w:hAnsi="Calibri Light" w:cs="Calibri Light"/>
          <w:color w:val="auto"/>
          <w:sz w:val="24"/>
        </w:rPr>
        <w:t>Increasing total compensation (base wages, bonuses, benefits)</w:t>
      </w:r>
    </w:p>
    <w:p w14:paraId="3C4FE33A" w14:textId="65D515CB" w:rsidR="00E82433" w:rsidRPr="006336A9" w:rsidRDefault="00E82433">
      <w:pPr>
        <w:pStyle w:val="ListParagraph"/>
        <w:numPr>
          <w:ilvl w:val="0"/>
          <w:numId w:val="33"/>
        </w:numPr>
        <w:spacing w:after="0" w:line="276" w:lineRule="auto"/>
        <w:ind w:left="1080"/>
        <w:rPr>
          <w:rFonts w:ascii="Calibri Light" w:hAnsi="Calibri Light" w:cs="Calibri Light"/>
          <w:color w:val="auto"/>
          <w:sz w:val="24"/>
        </w:rPr>
      </w:pPr>
      <w:r w:rsidRPr="006336A9">
        <w:rPr>
          <w:rFonts w:ascii="Calibri Light" w:hAnsi="Calibri Light" w:cs="Calibri Light"/>
          <w:color w:val="auto"/>
          <w:sz w:val="24"/>
        </w:rPr>
        <w:t>Providing training/</w:t>
      </w:r>
      <w:r w:rsidR="00D54318" w:rsidRPr="00D54318">
        <w:rPr>
          <w:rFonts w:ascii="Calibri Light" w:hAnsi="Calibri Light" w:cs="Calibri Light"/>
          <w:strike/>
          <w:color w:val="auto"/>
          <w:sz w:val="24"/>
          <w:highlight w:val="yellow"/>
        </w:rPr>
        <w:t xml:space="preserve">career </w:t>
      </w:r>
      <w:proofErr w:type="spellStart"/>
      <w:r w:rsidR="00D54318" w:rsidRPr="00D54318">
        <w:rPr>
          <w:rFonts w:ascii="Calibri Light" w:hAnsi="Calibri Light" w:cs="Calibri Light"/>
          <w:strike/>
          <w:color w:val="auto"/>
          <w:sz w:val="24"/>
          <w:highlight w:val="yellow"/>
        </w:rPr>
        <w:t>development</w:t>
      </w:r>
      <w:r w:rsidR="007F2B78" w:rsidRPr="00300A11">
        <w:rPr>
          <w:rFonts w:ascii="Calibri Light" w:hAnsi="Calibri Light" w:cs="Calibri Light"/>
          <w:color w:val="auto"/>
          <w:sz w:val="24"/>
          <w:highlight w:val="yellow"/>
        </w:rPr>
        <w:t>education</w:t>
      </w:r>
      <w:proofErr w:type="spellEnd"/>
      <w:r w:rsidR="007F2B78" w:rsidRPr="00300A11">
        <w:rPr>
          <w:rFonts w:ascii="Calibri Light" w:hAnsi="Calibri Light" w:cs="Calibri Light"/>
          <w:color w:val="auto"/>
          <w:sz w:val="24"/>
          <w:highlight w:val="yellow"/>
        </w:rPr>
        <w:t>/mentoring</w:t>
      </w:r>
      <w:r w:rsidR="007F2B78" w:rsidRPr="00184AD4">
        <w:rPr>
          <w:rFonts w:ascii="Calibri Light" w:hAnsi="Calibri Light" w:cs="Calibri Light"/>
          <w:color w:val="auto"/>
          <w:sz w:val="24"/>
        </w:rPr>
        <w:t xml:space="preserve"> opportunities</w:t>
      </w:r>
      <w:r w:rsidRPr="006336A9">
        <w:rPr>
          <w:rFonts w:ascii="Calibri Light" w:hAnsi="Calibri Light" w:cs="Calibri Light"/>
          <w:color w:val="auto"/>
          <w:sz w:val="24"/>
        </w:rPr>
        <w:t xml:space="preserve"> for employees and new hires</w:t>
      </w:r>
    </w:p>
    <w:p w14:paraId="5FCD0F18" w14:textId="77777777" w:rsidR="00E82433" w:rsidRPr="006336A9" w:rsidRDefault="00E82433">
      <w:pPr>
        <w:pStyle w:val="ListParagraph"/>
        <w:numPr>
          <w:ilvl w:val="0"/>
          <w:numId w:val="33"/>
        </w:numPr>
        <w:spacing w:after="0" w:line="276" w:lineRule="auto"/>
        <w:ind w:left="1080"/>
        <w:rPr>
          <w:rFonts w:ascii="Calibri Light" w:hAnsi="Calibri Light" w:cs="Calibri Light"/>
          <w:color w:val="auto"/>
          <w:sz w:val="24"/>
        </w:rPr>
      </w:pPr>
      <w:r w:rsidRPr="006336A9">
        <w:rPr>
          <w:rFonts w:ascii="Calibri Light" w:hAnsi="Calibri Light" w:cs="Calibri Light"/>
          <w:color w:val="auto"/>
          <w:sz w:val="24"/>
        </w:rPr>
        <w:t>Leveraging technology to increase productivity</w:t>
      </w:r>
    </w:p>
    <w:p w14:paraId="58C9028E" w14:textId="77777777" w:rsidR="00E82433" w:rsidRPr="006336A9" w:rsidRDefault="00E82433">
      <w:pPr>
        <w:pStyle w:val="ListParagraph"/>
        <w:numPr>
          <w:ilvl w:val="0"/>
          <w:numId w:val="33"/>
        </w:numPr>
        <w:spacing w:after="0" w:line="276" w:lineRule="auto"/>
        <w:ind w:left="1080"/>
        <w:rPr>
          <w:rFonts w:ascii="Calibri Light" w:hAnsi="Calibri Light" w:cs="Calibri Light"/>
          <w:color w:val="auto"/>
          <w:sz w:val="24"/>
        </w:rPr>
      </w:pPr>
      <w:r w:rsidRPr="006336A9">
        <w:rPr>
          <w:rFonts w:ascii="Calibri Light" w:hAnsi="Calibri Light" w:cs="Calibri Light"/>
          <w:color w:val="auto"/>
          <w:sz w:val="24"/>
        </w:rPr>
        <w:t xml:space="preserve">Implementing remote/flexible work models </w:t>
      </w:r>
    </w:p>
    <w:p w14:paraId="3273DE93" w14:textId="77777777" w:rsidR="00E82433" w:rsidRDefault="00E82433">
      <w:pPr>
        <w:pStyle w:val="ListParagraph"/>
        <w:numPr>
          <w:ilvl w:val="0"/>
          <w:numId w:val="33"/>
        </w:numPr>
        <w:spacing w:after="0" w:line="276" w:lineRule="auto"/>
        <w:ind w:left="1080"/>
        <w:rPr>
          <w:rFonts w:ascii="Calibri Light" w:hAnsi="Calibri Light" w:cs="Calibri Light"/>
          <w:color w:val="auto"/>
          <w:sz w:val="24"/>
        </w:rPr>
      </w:pPr>
      <w:r w:rsidRPr="006336A9">
        <w:rPr>
          <w:rFonts w:ascii="Calibri Light" w:hAnsi="Calibri Light" w:cs="Calibri Light"/>
          <w:color w:val="auto"/>
          <w:sz w:val="24"/>
        </w:rPr>
        <w:t>Recruiting candidates from non-traditional/diverse sources</w:t>
      </w:r>
    </w:p>
    <w:p w14:paraId="222E70D7" w14:textId="77777777" w:rsidR="00E82433" w:rsidRPr="006336A9" w:rsidRDefault="00E82433">
      <w:pPr>
        <w:pStyle w:val="ListParagraph"/>
        <w:numPr>
          <w:ilvl w:val="0"/>
          <w:numId w:val="33"/>
        </w:numPr>
        <w:spacing w:after="0" w:line="276" w:lineRule="auto"/>
        <w:ind w:left="1080"/>
        <w:rPr>
          <w:rFonts w:ascii="Calibri Light" w:hAnsi="Calibri Light" w:cs="Calibri Light"/>
          <w:color w:val="auto"/>
          <w:sz w:val="24"/>
        </w:rPr>
      </w:pPr>
      <w:r w:rsidRPr="006336A9">
        <w:rPr>
          <w:rFonts w:ascii="Calibri Light" w:hAnsi="Calibri Light" w:cs="Calibri Light"/>
          <w:color w:val="auto"/>
          <w:sz w:val="24"/>
        </w:rPr>
        <w:t>Other, please specify:</w:t>
      </w:r>
      <w:r w:rsidRPr="006336A9">
        <w:rPr>
          <w:rFonts w:ascii="Calibri Light" w:hAnsi="Calibri Light" w:cs="Calibri Light"/>
          <w:color w:val="auto"/>
          <w:sz w:val="24"/>
        </w:rPr>
        <w:tab/>
      </w:r>
      <w:r w:rsidRPr="006336A9">
        <w:rPr>
          <w:rFonts w:ascii="Calibri Light" w:hAnsi="Calibri Light" w:cs="Calibri Light"/>
          <w:color w:val="auto"/>
          <w:sz w:val="24"/>
        </w:rPr>
        <w:tab/>
      </w:r>
      <w:r w:rsidRPr="006336A9">
        <w:rPr>
          <w:rFonts w:ascii="Calibri Light" w:hAnsi="Calibri Light" w:cs="Calibri Light"/>
          <w:color w:val="auto"/>
          <w:sz w:val="24"/>
        </w:rPr>
        <w:tab/>
      </w:r>
      <w:r w:rsidRPr="006336A9">
        <w:rPr>
          <w:rFonts w:ascii="Calibri Light" w:hAnsi="Calibri Light" w:cs="Calibri Light"/>
          <w:color w:val="auto"/>
          <w:sz w:val="24"/>
        </w:rPr>
        <w:tab/>
      </w:r>
      <w:r w:rsidRPr="006336A9">
        <w:rPr>
          <w:rFonts w:ascii="Calibri Light" w:hAnsi="Calibri Light" w:cs="Calibri Light"/>
          <w:color w:val="auto"/>
          <w:sz w:val="24"/>
        </w:rPr>
        <w:tab/>
      </w:r>
      <w:r w:rsidRPr="006336A9">
        <w:rPr>
          <w:rFonts w:ascii="Calibri Light" w:hAnsi="Calibri Light" w:cs="Calibri Light"/>
          <w:b/>
          <w:bCs/>
          <w:color w:val="auto"/>
          <w:sz w:val="24"/>
        </w:rPr>
        <w:t>[ANCHOR] [SPECIFY]</w:t>
      </w:r>
    </w:p>
    <w:p w14:paraId="6AABADDD" w14:textId="5480FCCA" w:rsidR="00E82433" w:rsidRPr="008D1F1F" w:rsidRDefault="00E82433">
      <w:pPr>
        <w:pStyle w:val="ListParagraph"/>
        <w:numPr>
          <w:ilvl w:val="0"/>
          <w:numId w:val="33"/>
        </w:numPr>
        <w:spacing w:after="0" w:line="276" w:lineRule="auto"/>
        <w:ind w:left="1080"/>
        <w:rPr>
          <w:rFonts w:ascii="Calibri Light" w:hAnsi="Calibri Light" w:cs="Calibri Light"/>
          <w:color w:val="auto"/>
          <w:sz w:val="24"/>
        </w:rPr>
      </w:pPr>
      <w:r w:rsidRPr="006336A9">
        <w:rPr>
          <w:rFonts w:ascii="Calibri Light" w:hAnsi="Calibri Light" w:cs="Calibri Light"/>
          <w:color w:val="auto"/>
          <w:sz w:val="24"/>
        </w:rPr>
        <w:t>Not currently taking or planning to take any action</w:t>
      </w:r>
      <w:r w:rsidRPr="006336A9">
        <w:rPr>
          <w:rFonts w:ascii="Calibri Light" w:hAnsi="Calibri Light" w:cs="Calibri Light"/>
          <w:color w:val="auto"/>
          <w:sz w:val="24"/>
        </w:rPr>
        <w:tab/>
      </w:r>
      <w:r w:rsidRPr="006336A9">
        <w:rPr>
          <w:rFonts w:ascii="Calibri Light" w:hAnsi="Calibri Light" w:cs="Calibri Light"/>
          <w:b/>
          <w:bCs/>
          <w:color w:val="auto"/>
          <w:sz w:val="24"/>
        </w:rPr>
        <w:t>[ANCHOR]</w:t>
      </w:r>
      <w:r w:rsidR="00184AD4">
        <w:rPr>
          <w:rFonts w:ascii="Calibri Light" w:hAnsi="Calibri Light" w:cs="Calibri Light"/>
          <w:b/>
          <w:bCs/>
          <w:color w:val="auto"/>
          <w:sz w:val="24"/>
        </w:rPr>
        <w:t xml:space="preserve"> [EXCLUSIVE]</w:t>
      </w:r>
    </w:p>
    <w:p w14:paraId="47F84025" w14:textId="4954711F" w:rsidR="008D1F1F" w:rsidRPr="008D1F1F" w:rsidRDefault="008D1F1F" w:rsidP="008D1F1F">
      <w:pPr>
        <w:pStyle w:val="ListParagraph"/>
        <w:numPr>
          <w:ilvl w:val="0"/>
          <w:numId w:val="33"/>
        </w:numPr>
        <w:spacing w:after="0" w:line="276" w:lineRule="auto"/>
        <w:ind w:left="1080"/>
        <w:rPr>
          <w:rFonts w:ascii="Calibri Light" w:hAnsi="Calibri Light" w:cs="Calibri Light"/>
          <w:color w:val="auto"/>
          <w:sz w:val="24"/>
          <w:highlight w:val="yellow"/>
        </w:rPr>
      </w:pPr>
      <w:r w:rsidRPr="00300A11">
        <w:rPr>
          <w:rFonts w:ascii="Calibri Light" w:hAnsi="Calibri Light" w:cs="Calibri Light"/>
          <w:color w:val="auto"/>
          <w:sz w:val="24"/>
          <w:highlight w:val="yellow"/>
        </w:rPr>
        <w:t>Investing in or strengthening our company culture</w:t>
      </w:r>
    </w:p>
    <w:p w14:paraId="0136B652" w14:textId="77777777" w:rsidR="00E82433" w:rsidRDefault="00E82433" w:rsidP="00AB1083">
      <w:pPr>
        <w:pStyle w:val="ListParagraph"/>
        <w:spacing w:after="0" w:line="276" w:lineRule="auto"/>
        <w:ind w:left="1080"/>
        <w:rPr>
          <w:rFonts w:ascii="Calibri Light" w:hAnsi="Calibri Light" w:cs="Calibri Light"/>
          <w:color w:val="auto"/>
          <w:sz w:val="24"/>
        </w:rPr>
      </w:pPr>
    </w:p>
    <w:p w14:paraId="6B9D0439" w14:textId="41BC4641" w:rsidR="00BF4FCF" w:rsidRPr="00427884" w:rsidRDefault="00BF4FCF" w:rsidP="00BF4FCF">
      <w:pPr>
        <w:spacing w:after="0" w:line="276" w:lineRule="auto"/>
        <w:rPr>
          <w:rFonts w:ascii="Calibri Light" w:hAnsi="Calibri Light" w:cs="Calibri Light"/>
          <w:b/>
          <w:bCs/>
          <w:color w:val="auto"/>
          <w:sz w:val="24"/>
        </w:rPr>
      </w:pPr>
      <w:commentRangeStart w:id="33"/>
      <w:commentRangeStart w:id="34"/>
      <w:commentRangeStart w:id="35"/>
      <w:commentRangeStart w:id="36"/>
      <w:commentRangeStart w:id="37"/>
      <w:r w:rsidRPr="00427884">
        <w:rPr>
          <w:rFonts w:ascii="Calibri Light" w:hAnsi="Calibri Light" w:cs="Calibri Light"/>
          <w:color w:val="auto"/>
          <w:sz w:val="24"/>
        </w:rPr>
        <w:t>18</w:t>
      </w:r>
      <w:r w:rsidR="005538D7">
        <w:rPr>
          <w:rFonts w:ascii="Calibri Light" w:hAnsi="Calibri Light" w:cs="Calibri Light"/>
          <w:color w:val="auto"/>
          <w:sz w:val="24"/>
        </w:rPr>
        <w:t>_22</w:t>
      </w:r>
      <w:commentRangeEnd w:id="33"/>
      <w:r w:rsidR="00D51D0F">
        <w:rPr>
          <w:rStyle w:val="CommentReference"/>
        </w:rPr>
        <w:commentReference w:id="33"/>
      </w:r>
      <w:commentRangeEnd w:id="34"/>
      <w:r w:rsidR="00A22C7D">
        <w:rPr>
          <w:rStyle w:val="CommentReference"/>
        </w:rPr>
        <w:commentReference w:id="34"/>
      </w:r>
      <w:commentRangeEnd w:id="35"/>
      <w:r w:rsidR="00FC2F7B">
        <w:rPr>
          <w:rStyle w:val="CommentReference"/>
        </w:rPr>
        <w:commentReference w:id="35"/>
      </w:r>
      <w:commentRangeEnd w:id="36"/>
      <w:r w:rsidR="001D6256">
        <w:rPr>
          <w:rStyle w:val="CommentReference"/>
        </w:rPr>
        <w:commentReference w:id="36"/>
      </w:r>
      <w:commentRangeEnd w:id="37"/>
      <w:r w:rsidR="0002325C">
        <w:rPr>
          <w:rStyle w:val="CommentReference"/>
        </w:rPr>
        <w:commentReference w:id="37"/>
      </w:r>
      <w:r w:rsidRPr="00427884">
        <w:rPr>
          <w:rFonts w:ascii="Calibri Light" w:hAnsi="Calibri Light" w:cs="Calibri Light"/>
          <w:color w:val="auto"/>
          <w:sz w:val="24"/>
        </w:rPr>
        <w:t xml:space="preserve">. </w:t>
      </w:r>
      <w:r>
        <w:rPr>
          <w:rFonts w:ascii="Calibri Light" w:hAnsi="Calibri Light" w:cs="Calibri Light"/>
          <w:color w:val="auto"/>
          <w:sz w:val="24"/>
        </w:rPr>
        <w:tab/>
      </w:r>
      <w:r w:rsidRPr="00427884">
        <w:rPr>
          <w:rFonts w:ascii="Calibri Light" w:hAnsi="Calibri Light" w:cs="Calibri Light"/>
          <w:color w:val="auto"/>
          <w:sz w:val="24"/>
        </w:rPr>
        <w:t xml:space="preserve">How strongly do you agree or disagree with the following statements? </w:t>
      </w:r>
      <w:r w:rsidRPr="00427884">
        <w:rPr>
          <w:rFonts w:ascii="Calibri Light" w:hAnsi="Calibri Light" w:cs="Calibri Light"/>
          <w:b/>
          <w:bCs/>
          <w:color w:val="auto"/>
          <w:sz w:val="24"/>
        </w:rPr>
        <w:t xml:space="preserve">[GRID; SINGLE </w:t>
      </w:r>
      <w:r>
        <w:rPr>
          <w:rFonts w:ascii="Calibri Light" w:hAnsi="Calibri Light" w:cs="Calibri Light"/>
          <w:b/>
          <w:bCs/>
          <w:color w:val="auto"/>
          <w:sz w:val="24"/>
        </w:rPr>
        <w:tab/>
      </w:r>
      <w:r w:rsidRPr="00427884">
        <w:rPr>
          <w:rFonts w:ascii="Calibri Light" w:hAnsi="Calibri Light" w:cs="Calibri Light"/>
          <w:b/>
          <w:bCs/>
          <w:color w:val="auto"/>
          <w:sz w:val="24"/>
        </w:rPr>
        <w:t>SELECT PER ROW]</w:t>
      </w:r>
    </w:p>
    <w:p w14:paraId="01B7F207" w14:textId="77777777" w:rsidR="00BF4FCF" w:rsidRPr="00427884" w:rsidRDefault="00BF4FCF" w:rsidP="00BF4FCF">
      <w:pPr>
        <w:spacing w:after="0" w:line="276" w:lineRule="auto"/>
        <w:rPr>
          <w:rFonts w:ascii="Calibri Light" w:hAnsi="Calibri Light" w:cs="Calibri Light"/>
          <w:b/>
          <w:bCs/>
          <w:color w:val="auto"/>
          <w:sz w:val="24"/>
        </w:rPr>
      </w:pPr>
    </w:p>
    <w:p w14:paraId="08CC98A4" w14:textId="77777777" w:rsidR="00BF4FCF" w:rsidRPr="00427884" w:rsidRDefault="00BF4FCF" w:rsidP="00BF4FCF">
      <w:pPr>
        <w:spacing w:after="0" w:line="276" w:lineRule="auto"/>
        <w:rPr>
          <w:rFonts w:ascii="Calibri Light" w:hAnsi="Calibri Light" w:cs="Calibri Light"/>
          <w:b/>
          <w:bCs/>
          <w:color w:val="auto"/>
          <w:sz w:val="24"/>
        </w:rPr>
      </w:pPr>
      <w:r w:rsidRPr="00427884">
        <w:rPr>
          <w:rFonts w:ascii="Calibri Light" w:hAnsi="Calibri Light" w:cs="Calibri Light"/>
          <w:b/>
          <w:bCs/>
          <w:color w:val="auto"/>
          <w:sz w:val="24"/>
        </w:rPr>
        <w:tab/>
        <w:t>[ROW; RANDOMIZE]</w:t>
      </w:r>
    </w:p>
    <w:p w14:paraId="2C08717F" w14:textId="4D0EF486" w:rsidR="00BF4FCF" w:rsidRPr="00427884" w:rsidRDefault="00BF4FCF">
      <w:pPr>
        <w:pStyle w:val="ListParagraph"/>
        <w:numPr>
          <w:ilvl w:val="0"/>
          <w:numId w:val="35"/>
        </w:numPr>
        <w:spacing w:after="0" w:line="276" w:lineRule="auto"/>
        <w:ind w:left="1080"/>
        <w:rPr>
          <w:rFonts w:ascii="Calibri Light" w:hAnsi="Calibri Light" w:cs="Calibri Light"/>
          <w:color w:val="auto"/>
          <w:sz w:val="24"/>
        </w:rPr>
      </w:pPr>
      <w:r w:rsidRPr="00427884">
        <w:rPr>
          <w:rFonts w:ascii="Calibri Light" w:hAnsi="Calibri Light" w:cs="Calibri Light"/>
          <w:color w:val="auto"/>
          <w:sz w:val="24"/>
        </w:rPr>
        <w:t xml:space="preserve">My company has a strategic workforce development plan that is aligned with our </w:t>
      </w:r>
      <w:r w:rsidR="008B72E9" w:rsidRPr="00045E0B">
        <w:rPr>
          <w:rFonts w:ascii="Calibri Light" w:hAnsi="Calibri Light" w:cs="Calibri Light"/>
          <w:color w:val="auto"/>
          <w:sz w:val="24"/>
          <w:highlight w:val="yellow"/>
        </w:rPr>
        <w:t>strategy and</w:t>
      </w:r>
      <w:r w:rsidR="008B72E9">
        <w:rPr>
          <w:rFonts w:ascii="Calibri Light" w:hAnsi="Calibri Light" w:cs="Calibri Light"/>
          <w:color w:val="auto"/>
          <w:sz w:val="24"/>
        </w:rPr>
        <w:t xml:space="preserve"> </w:t>
      </w:r>
      <w:r w:rsidRPr="00427884">
        <w:rPr>
          <w:rFonts w:ascii="Calibri Light" w:hAnsi="Calibri Light" w:cs="Calibri Light"/>
          <w:color w:val="auto"/>
          <w:sz w:val="24"/>
        </w:rPr>
        <w:t>future business model</w:t>
      </w:r>
    </w:p>
    <w:p w14:paraId="5AF6DC28" w14:textId="77777777" w:rsidR="00BF4FCF" w:rsidRDefault="00BF4FCF">
      <w:pPr>
        <w:pStyle w:val="ListParagraph"/>
        <w:numPr>
          <w:ilvl w:val="0"/>
          <w:numId w:val="35"/>
        </w:numPr>
        <w:spacing w:after="0" w:line="276" w:lineRule="auto"/>
        <w:ind w:left="1080"/>
        <w:rPr>
          <w:rFonts w:ascii="Calibri Light" w:hAnsi="Calibri Light" w:cs="Calibri Light"/>
          <w:color w:val="auto"/>
          <w:sz w:val="24"/>
        </w:rPr>
      </w:pPr>
      <w:r w:rsidRPr="00427884">
        <w:rPr>
          <w:rFonts w:ascii="Calibri Light" w:hAnsi="Calibri Light" w:cs="Calibri Light"/>
          <w:color w:val="auto"/>
          <w:sz w:val="24"/>
        </w:rPr>
        <w:t>Employees at my company tend to be set in their ways and not open to change</w:t>
      </w:r>
    </w:p>
    <w:p w14:paraId="1A3E056D" w14:textId="77777777" w:rsidR="00B77EC7" w:rsidRPr="00B77EC7" w:rsidRDefault="00B77EC7" w:rsidP="00B77EC7">
      <w:pPr>
        <w:pStyle w:val="ListParagraph"/>
        <w:numPr>
          <w:ilvl w:val="0"/>
          <w:numId w:val="35"/>
        </w:numPr>
        <w:spacing w:after="0" w:line="276" w:lineRule="auto"/>
        <w:ind w:left="1080"/>
        <w:rPr>
          <w:rFonts w:ascii="Calibri Light" w:hAnsi="Calibri Light" w:cs="Calibri Light"/>
          <w:strike/>
          <w:color w:val="auto"/>
          <w:sz w:val="24"/>
          <w:highlight w:val="yellow"/>
        </w:rPr>
      </w:pPr>
      <w:r w:rsidRPr="00B77EC7">
        <w:rPr>
          <w:rFonts w:ascii="Calibri Light" w:hAnsi="Calibri Light" w:cs="Calibri Light"/>
          <w:strike/>
          <w:color w:val="auto"/>
          <w:sz w:val="24"/>
          <w:highlight w:val="yellow"/>
        </w:rPr>
        <w:t>I am concerned that changing demographics are impacting worker availability</w:t>
      </w:r>
    </w:p>
    <w:p w14:paraId="5862DD38" w14:textId="77777777" w:rsidR="00B77EC7" w:rsidRPr="00B77EC7" w:rsidRDefault="00B77EC7" w:rsidP="00B77EC7">
      <w:pPr>
        <w:pStyle w:val="ListParagraph"/>
        <w:numPr>
          <w:ilvl w:val="0"/>
          <w:numId w:val="35"/>
        </w:numPr>
        <w:spacing w:after="0" w:line="276" w:lineRule="auto"/>
        <w:ind w:left="1080"/>
        <w:rPr>
          <w:rFonts w:ascii="Calibri Light" w:hAnsi="Calibri Light" w:cs="Calibri Light"/>
          <w:strike/>
          <w:color w:val="auto"/>
          <w:sz w:val="24"/>
          <w:highlight w:val="yellow"/>
        </w:rPr>
      </w:pPr>
      <w:r w:rsidRPr="00B77EC7">
        <w:rPr>
          <w:rFonts w:ascii="Calibri Light" w:hAnsi="Calibri Light" w:cs="Calibri Light"/>
          <w:strike/>
          <w:color w:val="auto"/>
          <w:sz w:val="24"/>
          <w:highlight w:val="yellow"/>
        </w:rPr>
        <w:t xml:space="preserve">I am concerned that my company’s employees will not have the necessary skills required to operate the business in the future </w:t>
      </w:r>
    </w:p>
    <w:p w14:paraId="63CD9724" w14:textId="77777777" w:rsidR="00B77EC7" w:rsidRPr="00B77EC7" w:rsidRDefault="00B77EC7" w:rsidP="00B77EC7">
      <w:pPr>
        <w:pStyle w:val="ListParagraph"/>
        <w:numPr>
          <w:ilvl w:val="0"/>
          <w:numId w:val="35"/>
        </w:numPr>
        <w:spacing w:after="0" w:line="276" w:lineRule="auto"/>
        <w:ind w:left="1080"/>
        <w:rPr>
          <w:rFonts w:ascii="Calibri Light" w:hAnsi="Calibri Light" w:cs="Calibri Light"/>
          <w:strike/>
          <w:color w:val="auto"/>
          <w:sz w:val="24"/>
          <w:highlight w:val="yellow"/>
        </w:rPr>
      </w:pPr>
      <w:r w:rsidRPr="00B77EC7">
        <w:rPr>
          <w:rFonts w:ascii="Calibri Light" w:hAnsi="Calibri Light" w:cs="Calibri Light"/>
          <w:strike/>
          <w:color w:val="auto"/>
          <w:sz w:val="24"/>
          <w:highlight w:val="yellow"/>
        </w:rPr>
        <w:t>I fear the current labor shortages we are experiencing may be permanent</w:t>
      </w:r>
    </w:p>
    <w:p w14:paraId="07607390" w14:textId="74E63D56" w:rsidR="00B77EC7" w:rsidRPr="00B77EC7" w:rsidRDefault="00B77EC7" w:rsidP="00B77EC7">
      <w:pPr>
        <w:pStyle w:val="ListParagraph"/>
        <w:numPr>
          <w:ilvl w:val="0"/>
          <w:numId w:val="35"/>
        </w:numPr>
        <w:spacing w:after="0" w:line="276" w:lineRule="auto"/>
        <w:ind w:left="1080"/>
        <w:rPr>
          <w:rFonts w:ascii="Calibri Light" w:hAnsi="Calibri Light" w:cs="Calibri Light"/>
          <w:strike/>
          <w:color w:val="auto"/>
          <w:sz w:val="24"/>
          <w:highlight w:val="yellow"/>
        </w:rPr>
      </w:pPr>
      <w:r w:rsidRPr="00B77EC7">
        <w:rPr>
          <w:rFonts w:ascii="Calibri Light" w:hAnsi="Calibri Light" w:cs="Calibri Light"/>
          <w:strike/>
          <w:color w:val="auto"/>
          <w:sz w:val="24"/>
          <w:highlight w:val="yellow"/>
        </w:rPr>
        <w:t>My company needs to take on more responsibility educating and training our current and future workforce</w:t>
      </w:r>
    </w:p>
    <w:p w14:paraId="09CCACA6" w14:textId="77777777" w:rsidR="009545B0" w:rsidRPr="00045E0B" w:rsidRDefault="009545B0">
      <w:pPr>
        <w:pStyle w:val="ListParagraph"/>
        <w:numPr>
          <w:ilvl w:val="0"/>
          <w:numId w:val="35"/>
        </w:numPr>
        <w:spacing w:after="0" w:line="276" w:lineRule="auto"/>
        <w:ind w:left="1080"/>
        <w:rPr>
          <w:rFonts w:ascii="Calibri Light" w:hAnsi="Calibri Light" w:cs="Calibri Light"/>
          <w:color w:val="auto"/>
          <w:sz w:val="24"/>
          <w:highlight w:val="yellow"/>
        </w:rPr>
      </w:pPr>
      <w:r w:rsidRPr="00045E0B">
        <w:rPr>
          <w:rFonts w:ascii="Calibri Light" w:hAnsi="Calibri Light" w:cs="Calibri Light"/>
          <w:color w:val="auto"/>
          <w:sz w:val="24"/>
          <w:highlight w:val="yellow"/>
        </w:rPr>
        <w:t xml:space="preserve">New employees entering the workforce do not have the skillset necessary to succeed at my company </w:t>
      </w:r>
    </w:p>
    <w:p w14:paraId="41554E90" w14:textId="77777777" w:rsidR="00243703" w:rsidRPr="001C6DAC" w:rsidRDefault="00243703">
      <w:pPr>
        <w:pStyle w:val="ListParagraph"/>
        <w:numPr>
          <w:ilvl w:val="0"/>
          <w:numId w:val="35"/>
        </w:numPr>
        <w:spacing w:after="0" w:line="276" w:lineRule="auto"/>
        <w:ind w:left="1080"/>
        <w:rPr>
          <w:rFonts w:ascii="Calibri Light" w:hAnsi="Calibri Light" w:cs="Calibri Light"/>
          <w:color w:val="auto"/>
          <w:sz w:val="24"/>
          <w:highlight w:val="yellow"/>
        </w:rPr>
      </w:pPr>
      <w:r w:rsidRPr="001C6DAC">
        <w:rPr>
          <w:rFonts w:ascii="Calibri Light" w:hAnsi="Calibri Light" w:cs="Calibri Light"/>
          <w:color w:val="auto"/>
          <w:sz w:val="24"/>
          <w:highlight w:val="yellow"/>
        </w:rPr>
        <w:t>The pace of change is making my company’s employees’ skills rapidly obsolete</w:t>
      </w:r>
    </w:p>
    <w:p w14:paraId="394C66DD" w14:textId="27127D56" w:rsidR="00BF4FCF" w:rsidRPr="001C6DAC" w:rsidRDefault="00243703">
      <w:pPr>
        <w:pStyle w:val="ListParagraph"/>
        <w:numPr>
          <w:ilvl w:val="0"/>
          <w:numId w:val="35"/>
        </w:numPr>
        <w:spacing w:after="0" w:line="276" w:lineRule="auto"/>
        <w:ind w:left="1080"/>
        <w:rPr>
          <w:rFonts w:ascii="Calibri Light" w:hAnsi="Calibri Light" w:cs="Calibri Light"/>
          <w:color w:val="auto"/>
          <w:sz w:val="24"/>
          <w:highlight w:val="yellow"/>
        </w:rPr>
      </w:pPr>
      <w:r w:rsidRPr="001C6DAC">
        <w:rPr>
          <w:rFonts w:ascii="Calibri Light" w:hAnsi="Calibri Light" w:cs="Calibri Light"/>
          <w:color w:val="auto"/>
          <w:sz w:val="24"/>
          <w:highlight w:val="yellow"/>
        </w:rPr>
        <w:t>I worry my company will need to downsize its workforce due to disruption facing my industry</w:t>
      </w:r>
    </w:p>
    <w:p w14:paraId="43130F57" w14:textId="2550450A" w:rsidR="00BF4FCF" w:rsidRPr="001C6DAC" w:rsidRDefault="00243703">
      <w:pPr>
        <w:pStyle w:val="ListParagraph"/>
        <w:numPr>
          <w:ilvl w:val="0"/>
          <w:numId w:val="35"/>
        </w:numPr>
        <w:spacing w:after="0" w:line="276" w:lineRule="auto"/>
        <w:ind w:left="1080"/>
        <w:rPr>
          <w:rFonts w:ascii="Calibri Light" w:hAnsi="Calibri Light" w:cs="Calibri Light"/>
          <w:color w:val="auto"/>
          <w:sz w:val="24"/>
          <w:highlight w:val="yellow"/>
        </w:rPr>
      </w:pPr>
      <w:r w:rsidRPr="001C6DAC">
        <w:rPr>
          <w:rFonts w:ascii="Calibri Light" w:hAnsi="Calibri Light" w:cs="Calibri Light"/>
          <w:color w:val="auto"/>
          <w:sz w:val="24"/>
          <w:highlight w:val="yellow"/>
        </w:rPr>
        <w:t>Employees working in-office are more productive than employees working from home/remotely</w:t>
      </w:r>
    </w:p>
    <w:p w14:paraId="17213C8F" w14:textId="620330F4" w:rsidR="00243703" w:rsidRPr="001C6DAC" w:rsidRDefault="00243703">
      <w:pPr>
        <w:pStyle w:val="ListParagraph"/>
        <w:numPr>
          <w:ilvl w:val="0"/>
          <w:numId w:val="35"/>
        </w:numPr>
        <w:spacing w:after="0" w:line="276" w:lineRule="auto"/>
        <w:ind w:left="1080"/>
        <w:rPr>
          <w:rFonts w:ascii="Calibri Light" w:hAnsi="Calibri Light" w:cs="Calibri Light"/>
          <w:color w:val="auto"/>
          <w:sz w:val="24"/>
          <w:highlight w:val="yellow"/>
        </w:rPr>
      </w:pPr>
      <w:r w:rsidRPr="001C6DAC">
        <w:rPr>
          <w:rFonts w:ascii="Calibri Light" w:hAnsi="Calibri Light" w:cs="Calibri Light"/>
          <w:color w:val="auto"/>
          <w:sz w:val="24"/>
          <w:highlight w:val="yellow"/>
        </w:rPr>
        <w:t xml:space="preserve">Employees at my </w:t>
      </w:r>
      <w:r w:rsidR="00D54C06" w:rsidRPr="001C6DAC">
        <w:rPr>
          <w:rFonts w:ascii="Calibri Light" w:hAnsi="Calibri Light" w:cs="Calibri Light"/>
          <w:color w:val="auto"/>
          <w:sz w:val="24"/>
          <w:highlight w:val="yellow"/>
        </w:rPr>
        <w:t>company are willing to return to office</w:t>
      </w:r>
    </w:p>
    <w:p w14:paraId="70ED7049" w14:textId="3EEA900A" w:rsidR="00D54C06" w:rsidRPr="001C6DAC" w:rsidRDefault="00D54C06">
      <w:pPr>
        <w:pStyle w:val="ListParagraph"/>
        <w:numPr>
          <w:ilvl w:val="0"/>
          <w:numId w:val="35"/>
        </w:numPr>
        <w:spacing w:after="0" w:line="276" w:lineRule="auto"/>
        <w:ind w:left="1080"/>
        <w:rPr>
          <w:rFonts w:ascii="Calibri Light" w:hAnsi="Calibri Light" w:cs="Calibri Light"/>
          <w:color w:val="auto"/>
          <w:sz w:val="24"/>
          <w:highlight w:val="yellow"/>
        </w:rPr>
      </w:pPr>
      <w:r w:rsidRPr="001C6DAC">
        <w:rPr>
          <w:rFonts w:ascii="Calibri Light" w:hAnsi="Calibri Light" w:cs="Calibri Light"/>
          <w:color w:val="auto"/>
          <w:sz w:val="24"/>
          <w:highlight w:val="yellow"/>
        </w:rPr>
        <w:t xml:space="preserve">Shifts in workforce values and preferences are driving disruption within my company </w:t>
      </w:r>
    </w:p>
    <w:p w14:paraId="4D405B64" w14:textId="77777777" w:rsidR="00BF4FCF" w:rsidRPr="00427884" w:rsidRDefault="00BF4FCF" w:rsidP="00BF4FCF">
      <w:pPr>
        <w:spacing w:after="0" w:line="276" w:lineRule="auto"/>
        <w:rPr>
          <w:rFonts w:ascii="Calibri Light" w:hAnsi="Calibri Light" w:cs="Calibri Light"/>
          <w:color w:val="auto"/>
          <w:sz w:val="24"/>
        </w:rPr>
      </w:pPr>
    </w:p>
    <w:p w14:paraId="38FEDC8D" w14:textId="77777777" w:rsidR="00BF4FCF" w:rsidRPr="00427884" w:rsidRDefault="00BF4FCF" w:rsidP="00BF4FCF">
      <w:pPr>
        <w:spacing w:after="0" w:line="276" w:lineRule="auto"/>
        <w:ind w:left="720"/>
        <w:rPr>
          <w:rFonts w:ascii="Calibri Light" w:hAnsi="Calibri Light" w:cs="Calibri Light"/>
          <w:b/>
          <w:bCs/>
          <w:color w:val="auto"/>
          <w:sz w:val="24"/>
        </w:rPr>
      </w:pPr>
      <w:r w:rsidRPr="00427884">
        <w:rPr>
          <w:rFonts w:ascii="Calibri Light" w:hAnsi="Calibri Light" w:cs="Calibri Light"/>
          <w:b/>
          <w:bCs/>
          <w:color w:val="auto"/>
          <w:sz w:val="24"/>
        </w:rPr>
        <w:t>[COLUMN]</w:t>
      </w:r>
    </w:p>
    <w:p w14:paraId="245FE32B" w14:textId="77777777" w:rsidR="00BF4FCF" w:rsidRPr="00427884" w:rsidRDefault="00BF4FCF">
      <w:pPr>
        <w:pStyle w:val="ListParagraph"/>
        <w:numPr>
          <w:ilvl w:val="0"/>
          <w:numId w:val="34"/>
        </w:numPr>
        <w:spacing w:after="0" w:line="276" w:lineRule="auto"/>
        <w:ind w:left="1080"/>
        <w:rPr>
          <w:rFonts w:ascii="Calibri Light" w:hAnsi="Calibri Light" w:cs="Calibri Light"/>
          <w:color w:val="auto"/>
          <w:sz w:val="24"/>
        </w:rPr>
      </w:pPr>
      <w:r w:rsidRPr="00427884">
        <w:rPr>
          <w:rFonts w:ascii="Calibri Light" w:hAnsi="Calibri Light" w:cs="Calibri Light"/>
          <w:color w:val="auto"/>
          <w:sz w:val="24"/>
        </w:rPr>
        <w:t>Strongly disagree</w:t>
      </w:r>
    </w:p>
    <w:p w14:paraId="0D9AA936" w14:textId="77777777" w:rsidR="00BF4FCF" w:rsidRPr="00427884" w:rsidRDefault="00BF4FCF">
      <w:pPr>
        <w:pStyle w:val="ListParagraph"/>
        <w:numPr>
          <w:ilvl w:val="0"/>
          <w:numId w:val="34"/>
        </w:numPr>
        <w:spacing w:after="0" w:line="276" w:lineRule="auto"/>
        <w:ind w:left="1080"/>
        <w:rPr>
          <w:rFonts w:ascii="Calibri Light" w:hAnsi="Calibri Light" w:cs="Calibri Light"/>
          <w:color w:val="auto"/>
          <w:sz w:val="24"/>
        </w:rPr>
      </w:pPr>
      <w:r w:rsidRPr="00427884">
        <w:rPr>
          <w:rFonts w:ascii="Calibri Light" w:hAnsi="Calibri Light" w:cs="Calibri Light"/>
          <w:color w:val="auto"/>
          <w:sz w:val="24"/>
        </w:rPr>
        <w:t>Somewhat disagree</w:t>
      </w:r>
    </w:p>
    <w:p w14:paraId="015A4620" w14:textId="77777777" w:rsidR="00BF4FCF" w:rsidRPr="00427884" w:rsidRDefault="00BF4FCF">
      <w:pPr>
        <w:pStyle w:val="ListParagraph"/>
        <w:numPr>
          <w:ilvl w:val="0"/>
          <w:numId w:val="34"/>
        </w:numPr>
        <w:spacing w:after="0" w:line="276" w:lineRule="auto"/>
        <w:ind w:left="1080"/>
        <w:rPr>
          <w:rFonts w:ascii="Calibri Light" w:hAnsi="Calibri Light" w:cs="Calibri Light"/>
          <w:color w:val="auto"/>
          <w:sz w:val="24"/>
        </w:rPr>
      </w:pPr>
      <w:r w:rsidRPr="00427884">
        <w:rPr>
          <w:rFonts w:ascii="Calibri Light" w:hAnsi="Calibri Light" w:cs="Calibri Light"/>
          <w:color w:val="auto"/>
          <w:sz w:val="24"/>
        </w:rPr>
        <w:t>Somewhat agree</w:t>
      </w:r>
    </w:p>
    <w:p w14:paraId="07860257" w14:textId="5646F828" w:rsidR="00862622" w:rsidRPr="00862622" w:rsidRDefault="00BF4FCF">
      <w:pPr>
        <w:pStyle w:val="ListParagraph"/>
        <w:numPr>
          <w:ilvl w:val="0"/>
          <w:numId w:val="34"/>
        </w:numPr>
        <w:spacing w:after="0" w:line="276" w:lineRule="auto"/>
        <w:ind w:left="1080"/>
        <w:rPr>
          <w:rFonts w:ascii="Calibri Light" w:hAnsi="Calibri Light" w:cs="Calibri Light"/>
          <w:color w:val="auto"/>
          <w:sz w:val="24"/>
        </w:rPr>
      </w:pPr>
      <w:r w:rsidRPr="00427884">
        <w:rPr>
          <w:rFonts w:ascii="Calibri Light" w:hAnsi="Calibri Light" w:cs="Calibri Light"/>
          <w:color w:val="auto"/>
          <w:sz w:val="24"/>
        </w:rPr>
        <w:t>Strongly agree</w:t>
      </w:r>
    </w:p>
    <w:p w14:paraId="623D0D81" w14:textId="77777777" w:rsidR="00862622" w:rsidRDefault="00862622" w:rsidP="00862622">
      <w:pPr>
        <w:spacing w:after="0" w:line="276" w:lineRule="auto"/>
        <w:ind w:left="720"/>
        <w:rPr>
          <w:rFonts w:ascii="Calibri Light" w:hAnsi="Calibri Light" w:cs="Calibri Light"/>
          <w:color w:val="auto"/>
          <w:sz w:val="24"/>
        </w:rPr>
      </w:pPr>
    </w:p>
    <w:p w14:paraId="0B833BAF" w14:textId="4B5930E0" w:rsidR="00862622" w:rsidRDefault="00197DD6" w:rsidP="00862622">
      <w:pPr>
        <w:spacing w:after="0" w:line="276" w:lineRule="auto"/>
        <w:rPr>
          <w:rFonts w:ascii="Calibri Light" w:hAnsi="Calibri Light" w:cs="Calibri Light"/>
          <w:b/>
          <w:color w:val="auto"/>
          <w:sz w:val="24"/>
        </w:rPr>
      </w:pPr>
      <w:r>
        <w:rPr>
          <w:rFonts w:ascii="Calibri Light" w:hAnsi="Calibri Light" w:cs="Calibri Light"/>
          <w:color w:val="auto"/>
          <w:sz w:val="24"/>
        </w:rPr>
        <w:t>1</w:t>
      </w:r>
      <w:r w:rsidR="00AE5E85">
        <w:rPr>
          <w:rFonts w:ascii="Calibri Light" w:hAnsi="Calibri Light" w:cs="Calibri Light"/>
          <w:color w:val="auto"/>
          <w:sz w:val="24"/>
        </w:rPr>
        <w:t>6</w:t>
      </w:r>
      <w:r>
        <w:rPr>
          <w:rFonts w:ascii="Calibri Light" w:hAnsi="Calibri Light" w:cs="Calibri Light"/>
          <w:color w:val="auto"/>
          <w:sz w:val="24"/>
        </w:rPr>
        <w:t>_23</w:t>
      </w:r>
      <w:r w:rsidR="00862622" w:rsidRPr="00C13AAE">
        <w:rPr>
          <w:rFonts w:ascii="Calibri Light" w:hAnsi="Calibri Light" w:cs="Calibri Light"/>
          <w:color w:val="auto"/>
          <w:sz w:val="24"/>
        </w:rPr>
        <w:t xml:space="preserve">. Have any of the following happened at your company in the past 12 months? </w:t>
      </w:r>
      <w:r w:rsidR="00FB7CCD">
        <w:rPr>
          <w:rFonts w:ascii="Calibri Light" w:hAnsi="Calibri Light" w:cs="Calibri Light"/>
          <w:i/>
          <w:iCs/>
          <w:color w:val="auto"/>
          <w:sz w:val="24"/>
        </w:rPr>
        <w:t>Please select all that apply</w:t>
      </w:r>
      <w:r w:rsidR="00FB7CCD" w:rsidRPr="00FB7CCD">
        <w:rPr>
          <w:rFonts w:ascii="Calibri Light" w:hAnsi="Calibri Light" w:cs="Calibri Light"/>
          <w:b/>
          <w:bCs/>
          <w:i/>
          <w:iCs/>
          <w:color w:val="auto"/>
          <w:sz w:val="24"/>
        </w:rPr>
        <w:t xml:space="preserve">. </w:t>
      </w:r>
      <w:r w:rsidR="00862622" w:rsidRPr="00FB7CCD">
        <w:rPr>
          <w:rFonts w:ascii="Calibri Light" w:hAnsi="Calibri Light" w:cs="Calibri Light"/>
          <w:b/>
          <w:color w:val="auto"/>
          <w:sz w:val="24"/>
        </w:rPr>
        <w:t>[MULTI-SELECT</w:t>
      </w:r>
      <w:r w:rsidR="00FB7CCD">
        <w:rPr>
          <w:rFonts w:ascii="Calibri Light" w:hAnsi="Calibri Light" w:cs="Calibri Light"/>
          <w:b/>
          <w:bCs/>
          <w:color w:val="auto"/>
          <w:sz w:val="24"/>
        </w:rPr>
        <w:t>; RANDOMIZE</w:t>
      </w:r>
      <w:r w:rsidR="00862622" w:rsidRPr="00FB7CCD">
        <w:rPr>
          <w:rFonts w:ascii="Calibri Light" w:hAnsi="Calibri Light" w:cs="Calibri Light"/>
          <w:b/>
          <w:color w:val="auto"/>
          <w:sz w:val="24"/>
        </w:rPr>
        <w:t>]</w:t>
      </w:r>
    </w:p>
    <w:p w14:paraId="7CEF94B9" w14:textId="77777777" w:rsidR="00FB7CCD" w:rsidRPr="00FB7CCD" w:rsidRDefault="00FB7CCD" w:rsidP="00862622">
      <w:pPr>
        <w:spacing w:after="0" w:line="276" w:lineRule="auto"/>
        <w:rPr>
          <w:rFonts w:ascii="Calibri Light" w:hAnsi="Calibri Light" w:cs="Calibri Light"/>
          <w:b/>
          <w:bCs/>
          <w:color w:val="auto"/>
          <w:sz w:val="24"/>
        </w:rPr>
      </w:pPr>
    </w:p>
    <w:p w14:paraId="44954E0A" w14:textId="77777777" w:rsidR="00862622" w:rsidRPr="00C13AAE" w:rsidRDefault="00862622" w:rsidP="003D0E93">
      <w:pPr>
        <w:pStyle w:val="ListParagraph"/>
        <w:numPr>
          <w:ilvl w:val="0"/>
          <w:numId w:val="118"/>
        </w:numPr>
        <w:spacing w:after="0" w:line="276" w:lineRule="auto"/>
        <w:ind w:left="1080"/>
        <w:rPr>
          <w:rFonts w:ascii="Calibri Light" w:hAnsi="Calibri Light" w:cs="Calibri Light"/>
          <w:color w:val="auto"/>
          <w:sz w:val="24"/>
        </w:rPr>
      </w:pPr>
      <w:r w:rsidRPr="00C13AAE">
        <w:rPr>
          <w:rFonts w:ascii="Calibri Light" w:hAnsi="Calibri Light" w:cs="Calibri Light"/>
          <w:color w:val="auto"/>
          <w:sz w:val="24"/>
        </w:rPr>
        <w:t>Layoffs</w:t>
      </w:r>
    </w:p>
    <w:p w14:paraId="2EDFA894" w14:textId="77777777" w:rsidR="00862622" w:rsidRPr="00C13AAE" w:rsidRDefault="00862622" w:rsidP="003D0E93">
      <w:pPr>
        <w:pStyle w:val="ListParagraph"/>
        <w:numPr>
          <w:ilvl w:val="0"/>
          <w:numId w:val="118"/>
        </w:numPr>
        <w:spacing w:after="0" w:line="276" w:lineRule="auto"/>
        <w:ind w:left="1080"/>
        <w:rPr>
          <w:rFonts w:ascii="Calibri Light" w:hAnsi="Calibri Light" w:cs="Calibri Light"/>
          <w:color w:val="auto"/>
          <w:sz w:val="24"/>
        </w:rPr>
      </w:pPr>
      <w:r w:rsidRPr="00C13AAE">
        <w:rPr>
          <w:rFonts w:ascii="Calibri Light" w:hAnsi="Calibri Light" w:cs="Calibri Light"/>
          <w:color w:val="auto"/>
          <w:sz w:val="24"/>
        </w:rPr>
        <w:t>Furloughs</w:t>
      </w:r>
    </w:p>
    <w:p w14:paraId="55531287" w14:textId="77777777" w:rsidR="00862622" w:rsidRPr="00C13AAE" w:rsidRDefault="00862622" w:rsidP="003D0E93">
      <w:pPr>
        <w:pStyle w:val="ListParagraph"/>
        <w:numPr>
          <w:ilvl w:val="0"/>
          <w:numId w:val="118"/>
        </w:numPr>
        <w:spacing w:after="0" w:line="276" w:lineRule="auto"/>
        <w:ind w:left="1080"/>
        <w:rPr>
          <w:rFonts w:ascii="Calibri Light" w:hAnsi="Calibri Light" w:cs="Calibri Light"/>
          <w:color w:val="auto"/>
          <w:sz w:val="24"/>
        </w:rPr>
      </w:pPr>
      <w:r w:rsidRPr="00C13AAE">
        <w:rPr>
          <w:rFonts w:ascii="Calibri Light" w:hAnsi="Calibri Light" w:cs="Calibri Light"/>
          <w:color w:val="auto"/>
          <w:sz w:val="24"/>
        </w:rPr>
        <w:t>Slowed down/paused hiring</w:t>
      </w:r>
    </w:p>
    <w:p w14:paraId="6EFA99EF" w14:textId="77777777" w:rsidR="00862622" w:rsidRPr="00C13AAE" w:rsidRDefault="00862622" w:rsidP="003D0E93">
      <w:pPr>
        <w:pStyle w:val="ListParagraph"/>
        <w:numPr>
          <w:ilvl w:val="0"/>
          <w:numId w:val="118"/>
        </w:numPr>
        <w:spacing w:after="0" w:line="276" w:lineRule="auto"/>
        <w:ind w:left="1080"/>
        <w:rPr>
          <w:rFonts w:ascii="Calibri Light" w:hAnsi="Calibri Light" w:cs="Calibri Light"/>
          <w:color w:val="auto"/>
          <w:sz w:val="24"/>
        </w:rPr>
      </w:pPr>
      <w:r w:rsidRPr="00C13AAE">
        <w:rPr>
          <w:rFonts w:ascii="Calibri Light" w:hAnsi="Calibri Light" w:cs="Calibri Light"/>
          <w:color w:val="auto"/>
          <w:sz w:val="24"/>
        </w:rPr>
        <w:t>Slowed down/paused raises or promotions</w:t>
      </w:r>
    </w:p>
    <w:p w14:paraId="1EF05E50" w14:textId="77777777" w:rsidR="00862622" w:rsidRDefault="00862622" w:rsidP="003D0E93">
      <w:pPr>
        <w:pStyle w:val="ListParagraph"/>
        <w:numPr>
          <w:ilvl w:val="0"/>
          <w:numId w:val="118"/>
        </w:numPr>
        <w:spacing w:after="0" w:line="276" w:lineRule="auto"/>
        <w:ind w:left="1080"/>
        <w:rPr>
          <w:rFonts w:ascii="Calibri Light" w:hAnsi="Calibri Light" w:cs="Calibri Light"/>
          <w:color w:val="auto"/>
          <w:sz w:val="24"/>
        </w:rPr>
      </w:pPr>
      <w:r w:rsidRPr="00C13AAE">
        <w:rPr>
          <w:rFonts w:ascii="Calibri Light" w:hAnsi="Calibri Light" w:cs="Calibri Light"/>
          <w:color w:val="auto"/>
          <w:sz w:val="24"/>
        </w:rPr>
        <w:t>Reduced wages</w:t>
      </w:r>
    </w:p>
    <w:p w14:paraId="065ED98A" w14:textId="77777777" w:rsidR="00862622" w:rsidRPr="00FB7CCD" w:rsidRDefault="00862622" w:rsidP="003D0E93">
      <w:pPr>
        <w:pStyle w:val="ListParagraph"/>
        <w:numPr>
          <w:ilvl w:val="0"/>
          <w:numId w:val="118"/>
        </w:numPr>
        <w:spacing w:after="0" w:line="276" w:lineRule="auto"/>
        <w:ind w:left="1080"/>
        <w:rPr>
          <w:rFonts w:ascii="Calibri Light" w:hAnsi="Calibri Light" w:cs="Calibri Light"/>
          <w:color w:val="auto"/>
          <w:sz w:val="24"/>
        </w:rPr>
      </w:pPr>
      <w:r w:rsidRPr="00FB7CCD">
        <w:rPr>
          <w:rFonts w:ascii="Calibri Light" w:hAnsi="Calibri Light" w:cs="Calibri Light"/>
          <w:color w:val="auto"/>
          <w:sz w:val="24"/>
        </w:rPr>
        <w:t>Cutting benefit programs</w:t>
      </w:r>
    </w:p>
    <w:p w14:paraId="7FCC38A1" w14:textId="77777777" w:rsidR="00862622" w:rsidRPr="00FB7CCD" w:rsidRDefault="00862622" w:rsidP="003D0E93">
      <w:pPr>
        <w:pStyle w:val="ListParagraph"/>
        <w:numPr>
          <w:ilvl w:val="0"/>
          <w:numId w:val="118"/>
        </w:numPr>
        <w:spacing w:after="0" w:line="276" w:lineRule="auto"/>
        <w:ind w:left="1080"/>
        <w:rPr>
          <w:rFonts w:ascii="Calibri Light" w:hAnsi="Calibri Light" w:cs="Calibri Light"/>
          <w:color w:val="auto"/>
          <w:sz w:val="24"/>
        </w:rPr>
      </w:pPr>
      <w:r w:rsidRPr="00FB7CCD">
        <w:rPr>
          <w:rFonts w:ascii="Calibri Light" w:hAnsi="Calibri Light" w:cs="Calibri Light"/>
          <w:color w:val="auto"/>
          <w:sz w:val="24"/>
        </w:rPr>
        <w:t>Hiring of contractors (e.g., 3</w:t>
      </w:r>
      <w:r w:rsidRPr="00FB7CCD">
        <w:rPr>
          <w:rFonts w:ascii="Calibri Light" w:hAnsi="Calibri Light" w:cs="Calibri Light"/>
          <w:color w:val="auto"/>
          <w:sz w:val="24"/>
          <w:vertAlign w:val="superscript"/>
        </w:rPr>
        <w:t>rd</w:t>
      </w:r>
      <w:r w:rsidRPr="00FB7CCD">
        <w:rPr>
          <w:rFonts w:ascii="Calibri Light" w:hAnsi="Calibri Light" w:cs="Calibri Light"/>
          <w:color w:val="auto"/>
          <w:sz w:val="24"/>
        </w:rPr>
        <w:t xml:space="preserve"> party outsourcing)</w:t>
      </w:r>
    </w:p>
    <w:p w14:paraId="58A56CDA" w14:textId="77777777" w:rsidR="00862622" w:rsidRPr="00FB7CCD" w:rsidRDefault="00862622" w:rsidP="003D0E93">
      <w:pPr>
        <w:pStyle w:val="ListParagraph"/>
        <w:numPr>
          <w:ilvl w:val="0"/>
          <w:numId w:val="118"/>
        </w:numPr>
        <w:spacing w:after="0" w:line="276" w:lineRule="auto"/>
        <w:ind w:left="1080"/>
        <w:rPr>
          <w:rFonts w:ascii="Calibri Light" w:hAnsi="Calibri Light" w:cs="Calibri Light"/>
          <w:color w:val="auto"/>
          <w:sz w:val="24"/>
        </w:rPr>
      </w:pPr>
      <w:r w:rsidRPr="00FB7CCD">
        <w:rPr>
          <w:rFonts w:ascii="Calibri Light" w:hAnsi="Calibri Light" w:cs="Calibri Light"/>
          <w:color w:val="auto"/>
          <w:sz w:val="24"/>
        </w:rPr>
        <w:t xml:space="preserve">Hiring of temporary workers </w:t>
      </w:r>
    </w:p>
    <w:p w14:paraId="5D4DC47B" w14:textId="32757BBA" w:rsidR="00862622" w:rsidRPr="00FB7CCD" w:rsidRDefault="00862622" w:rsidP="003D0E93">
      <w:pPr>
        <w:pStyle w:val="ListParagraph"/>
        <w:numPr>
          <w:ilvl w:val="0"/>
          <w:numId w:val="118"/>
        </w:numPr>
        <w:spacing w:after="0" w:line="276" w:lineRule="auto"/>
        <w:ind w:left="1080"/>
        <w:rPr>
          <w:rFonts w:ascii="Calibri Light" w:hAnsi="Calibri Light" w:cs="Calibri Light"/>
          <w:color w:val="auto"/>
          <w:sz w:val="24"/>
        </w:rPr>
      </w:pPr>
      <w:r w:rsidRPr="00FB7CCD">
        <w:rPr>
          <w:rFonts w:ascii="Calibri Light" w:hAnsi="Calibri Light" w:cs="Calibri Light"/>
          <w:color w:val="auto"/>
          <w:sz w:val="24"/>
        </w:rPr>
        <w:t>None of the above</w:t>
      </w:r>
      <w:r w:rsidR="00FB7CCD">
        <w:rPr>
          <w:rFonts w:ascii="Calibri Light" w:hAnsi="Calibri Light" w:cs="Calibri Light"/>
          <w:color w:val="auto"/>
          <w:sz w:val="24"/>
        </w:rPr>
        <w:tab/>
        <w:t xml:space="preserve"> </w:t>
      </w:r>
      <w:r w:rsidR="00FB7CCD">
        <w:rPr>
          <w:rFonts w:ascii="Calibri Light" w:hAnsi="Calibri Light" w:cs="Calibri Light"/>
          <w:b/>
          <w:bCs/>
          <w:color w:val="auto"/>
          <w:sz w:val="24"/>
        </w:rPr>
        <w:t>[ANCHOR] [EXCLUSIVE]</w:t>
      </w:r>
    </w:p>
    <w:p w14:paraId="40EF80E6" w14:textId="77777777" w:rsidR="00862622" w:rsidRDefault="00862622" w:rsidP="00862622">
      <w:pPr>
        <w:spacing w:after="0" w:line="276" w:lineRule="auto"/>
        <w:ind w:left="720"/>
        <w:rPr>
          <w:rFonts w:ascii="Calibri Light" w:hAnsi="Calibri Light" w:cs="Calibri Light"/>
          <w:color w:val="auto"/>
          <w:sz w:val="24"/>
        </w:rPr>
      </w:pPr>
    </w:p>
    <w:p w14:paraId="3ED6D0F9" w14:textId="30FFB682" w:rsidR="008F46B5" w:rsidRPr="00C13AAE" w:rsidRDefault="00197DD6" w:rsidP="008F46B5">
      <w:pPr>
        <w:spacing w:after="0" w:line="276" w:lineRule="auto"/>
        <w:rPr>
          <w:rFonts w:ascii="Calibri Light" w:hAnsi="Calibri Light" w:cs="Calibri Light"/>
          <w:color w:val="auto"/>
          <w:sz w:val="24"/>
        </w:rPr>
      </w:pPr>
      <w:r>
        <w:rPr>
          <w:rFonts w:ascii="Calibri Light" w:hAnsi="Calibri Light" w:cs="Calibri Light"/>
          <w:color w:val="auto"/>
          <w:sz w:val="24"/>
        </w:rPr>
        <w:lastRenderedPageBreak/>
        <w:t>1</w:t>
      </w:r>
      <w:r w:rsidR="00AE5E85">
        <w:rPr>
          <w:rFonts w:ascii="Calibri Light" w:hAnsi="Calibri Light" w:cs="Calibri Light"/>
          <w:color w:val="auto"/>
          <w:sz w:val="24"/>
        </w:rPr>
        <w:t>7</w:t>
      </w:r>
      <w:r>
        <w:rPr>
          <w:rFonts w:ascii="Calibri Light" w:hAnsi="Calibri Light" w:cs="Calibri Light"/>
          <w:color w:val="auto"/>
          <w:sz w:val="24"/>
        </w:rPr>
        <w:t>_23</w:t>
      </w:r>
      <w:r w:rsidR="008F46B5" w:rsidRPr="00C13AAE">
        <w:rPr>
          <w:rFonts w:ascii="Calibri Light" w:hAnsi="Calibri Light" w:cs="Calibri Light"/>
          <w:color w:val="auto"/>
          <w:sz w:val="24"/>
        </w:rPr>
        <w:t xml:space="preserve">: </w:t>
      </w:r>
      <w:r w:rsidR="008F46B5">
        <w:rPr>
          <w:rFonts w:ascii="Calibri Light" w:hAnsi="Calibri Light" w:cs="Calibri Light"/>
          <w:color w:val="auto"/>
          <w:sz w:val="24"/>
        </w:rPr>
        <w:t>Which of the following do you expect</w:t>
      </w:r>
      <w:r w:rsidR="008F46B5" w:rsidRPr="00C13AAE">
        <w:rPr>
          <w:rFonts w:ascii="Calibri Light" w:hAnsi="Calibri Light" w:cs="Calibri Light"/>
          <w:color w:val="auto"/>
          <w:sz w:val="24"/>
        </w:rPr>
        <w:t xml:space="preserve"> </w:t>
      </w:r>
      <w:r w:rsidR="008F46B5">
        <w:rPr>
          <w:rFonts w:ascii="Calibri Light" w:hAnsi="Calibri Light" w:cs="Calibri Light"/>
          <w:color w:val="auto"/>
          <w:sz w:val="24"/>
        </w:rPr>
        <w:t>to</w:t>
      </w:r>
      <w:r w:rsidR="008F46B5" w:rsidRPr="00C13AAE">
        <w:rPr>
          <w:rFonts w:ascii="Calibri Light" w:hAnsi="Calibri Light" w:cs="Calibri Light"/>
          <w:color w:val="auto"/>
          <w:sz w:val="24"/>
        </w:rPr>
        <w:t xml:space="preserve"> happen at your company in the next 12 months? </w:t>
      </w:r>
      <w:r w:rsidR="00FB7CCD">
        <w:rPr>
          <w:rFonts w:ascii="Calibri Light" w:hAnsi="Calibri Light" w:cs="Calibri Light"/>
          <w:i/>
          <w:iCs/>
          <w:color w:val="auto"/>
          <w:sz w:val="24"/>
        </w:rPr>
        <w:t>Please select all that apply.</w:t>
      </w:r>
      <w:r w:rsidR="008F46B5">
        <w:rPr>
          <w:rFonts w:ascii="Calibri Light" w:hAnsi="Calibri Light" w:cs="Calibri Light"/>
          <w:i/>
          <w:color w:val="auto"/>
          <w:sz w:val="24"/>
        </w:rPr>
        <w:t xml:space="preserve"> </w:t>
      </w:r>
      <w:r w:rsidR="008F46B5" w:rsidRPr="00FB7CCD">
        <w:rPr>
          <w:rFonts w:ascii="Calibri Light" w:hAnsi="Calibri Light" w:cs="Calibri Light"/>
          <w:b/>
          <w:color w:val="auto"/>
          <w:sz w:val="24"/>
        </w:rPr>
        <w:t>[MULTI-SELECT</w:t>
      </w:r>
      <w:r w:rsidR="00FB7CCD">
        <w:rPr>
          <w:rFonts w:ascii="Calibri Light" w:hAnsi="Calibri Light" w:cs="Calibri Light"/>
          <w:b/>
          <w:bCs/>
          <w:color w:val="auto"/>
          <w:sz w:val="24"/>
        </w:rPr>
        <w:t>; HOLD ORDER FROM PREVIOUS QUESTION</w:t>
      </w:r>
      <w:r w:rsidR="008F46B5" w:rsidRPr="00FB7CCD">
        <w:rPr>
          <w:rFonts w:ascii="Calibri Light" w:hAnsi="Calibri Light" w:cs="Calibri Light"/>
          <w:b/>
          <w:color w:val="auto"/>
          <w:sz w:val="24"/>
        </w:rPr>
        <w:t>]</w:t>
      </w:r>
    </w:p>
    <w:p w14:paraId="1874B402" w14:textId="77777777" w:rsidR="008F46B5" w:rsidRPr="00C13AAE" w:rsidRDefault="008F46B5" w:rsidP="003D0E93">
      <w:pPr>
        <w:pStyle w:val="ListParagraph"/>
        <w:numPr>
          <w:ilvl w:val="0"/>
          <w:numId w:val="119"/>
        </w:numPr>
        <w:spacing w:after="0" w:line="276" w:lineRule="auto"/>
        <w:ind w:left="1080"/>
        <w:rPr>
          <w:rFonts w:ascii="Calibri Light" w:hAnsi="Calibri Light" w:cs="Calibri Light"/>
          <w:color w:val="auto"/>
          <w:sz w:val="24"/>
        </w:rPr>
      </w:pPr>
      <w:r w:rsidRPr="00C13AAE">
        <w:rPr>
          <w:rFonts w:ascii="Calibri Light" w:hAnsi="Calibri Light" w:cs="Calibri Light"/>
          <w:color w:val="auto"/>
          <w:sz w:val="24"/>
        </w:rPr>
        <w:t>Layoffs</w:t>
      </w:r>
    </w:p>
    <w:p w14:paraId="502A7BBB" w14:textId="77777777" w:rsidR="008F46B5" w:rsidRPr="00C13AAE" w:rsidRDefault="008F46B5" w:rsidP="003D0E93">
      <w:pPr>
        <w:pStyle w:val="ListParagraph"/>
        <w:numPr>
          <w:ilvl w:val="0"/>
          <w:numId w:val="119"/>
        </w:numPr>
        <w:spacing w:after="0" w:line="276" w:lineRule="auto"/>
        <w:ind w:left="1080"/>
        <w:rPr>
          <w:rFonts w:ascii="Calibri Light" w:hAnsi="Calibri Light" w:cs="Calibri Light"/>
          <w:color w:val="auto"/>
          <w:sz w:val="24"/>
        </w:rPr>
      </w:pPr>
      <w:r w:rsidRPr="00C13AAE">
        <w:rPr>
          <w:rFonts w:ascii="Calibri Light" w:hAnsi="Calibri Light" w:cs="Calibri Light"/>
          <w:color w:val="auto"/>
          <w:sz w:val="24"/>
        </w:rPr>
        <w:t>Furloughs</w:t>
      </w:r>
    </w:p>
    <w:p w14:paraId="08D987F5" w14:textId="77777777" w:rsidR="008F46B5" w:rsidRPr="00C13AAE" w:rsidRDefault="008F46B5" w:rsidP="003D0E93">
      <w:pPr>
        <w:pStyle w:val="ListParagraph"/>
        <w:numPr>
          <w:ilvl w:val="0"/>
          <w:numId w:val="119"/>
        </w:numPr>
        <w:spacing w:after="0" w:line="276" w:lineRule="auto"/>
        <w:ind w:left="1080"/>
        <w:rPr>
          <w:rFonts w:ascii="Calibri Light" w:hAnsi="Calibri Light" w:cs="Calibri Light"/>
          <w:color w:val="auto"/>
          <w:sz w:val="24"/>
        </w:rPr>
      </w:pPr>
      <w:r w:rsidRPr="00C13AAE">
        <w:rPr>
          <w:rFonts w:ascii="Calibri Light" w:hAnsi="Calibri Light" w:cs="Calibri Light"/>
          <w:color w:val="auto"/>
          <w:sz w:val="24"/>
        </w:rPr>
        <w:t>Slowed down/paused hiring</w:t>
      </w:r>
    </w:p>
    <w:p w14:paraId="1C417F5F" w14:textId="77777777" w:rsidR="008F46B5" w:rsidRPr="00C13AAE" w:rsidRDefault="008F46B5" w:rsidP="003D0E93">
      <w:pPr>
        <w:pStyle w:val="ListParagraph"/>
        <w:numPr>
          <w:ilvl w:val="0"/>
          <w:numId w:val="119"/>
        </w:numPr>
        <w:spacing w:after="0" w:line="276" w:lineRule="auto"/>
        <w:ind w:left="1080"/>
        <w:rPr>
          <w:rFonts w:ascii="Calibri Light" w:hAnsi="Calibri Light" w:cs="Calibri Light"/>
          <w:color w:val="auto"/>
          <w:sz w:val="24"/>
        </w:rPr>
      </w:pPr>
      <w:r w:rsidRPr="00C13AAE">
        <w:rPr>
          <w:rFonts w:ascii="Calibri Light" w:hAnsi="Calibri Light" w:cs="Calibri Light"/>
          <w:color w:val="auto"/>
          <w:sz w:val="24"/>
        </w:rPr>
        <w:t>Slowed down/paused raises or promotions</w:t>
      </w:r>
    </w:p>
    <w:p w14:paraId="17C0304A" w14:textId="77777777" w:rsidR="008F46B5" w:rsidRDefault="008F46B5" w:rsidP="003D0E93">
      <w:pPr>
        <w:pStyle w:val="ListParagraph"/>
        <w:numPr>
          <w:ilvl w:val="0"/>
          <w:numId w:val="119"/>
        </w:numPr>
        <w:spacing w:after="0" w:line="276" w:lineRule="auto"/>
        <w:ind w:left="1080"/>
        <w:rPr>
          <w:rFonts w:ascii="Calibri Light" w:hAnsi="Calibri Light" w:cs="Calibri Light"/>
          <w:color w:val="auto"/>
          <w:sz w:val="24"/>
        </w:rPr>
      </w:pPr>
      <w:r w:rsidRPr="00C13AAE">
        <w:rPr>
          <w:rFonts w:ascii="Calibri Light" w:hAnsi="Calibri Light" w:cs="Calibri Light"/>
          <w:color w:val="auto"/>
          <w:sz w:val="24"/>
        </w:rPr>
        <w:t>Reduced wages</w:t>
      </w:r>
    </w:p>
    <w:p w14:paraId="43093304" w14:textId="77777777" w:rsidR="008F46B5" w:rsidRPr="00042293" w:rsidRDefault="008F46B5" w:rsidP="003D0E93">
      <w:pPr>
        <w:pStyle w:val="ListParagraph"/>
        <w:numPr>
          <w:ilvl w:val="0"/>
          <w:numId w:val="119"/>
        </w:numPr>
        <w:spacing w:after="0" w:line="276" w:lineRule="auto"/>
        <w:ind w:left="1080"/>
        <w:rPr>
          <w:rFonts w:ascii="Calibri Light" w:hAnsi="Calibri Light" w:cs="Calibri Light"/>
          <w:color w:val="auto"/>
          <w:sz w:val="24"/>
        </w:rPr>
      </w:pPr>
      <w:r w:rsidRPr="00042293">
        <w:rPr>
          <w:rFonts w:ascii="Calibri Light" w:hAnsi="Calibri Light" w:cs="Calibri Light"/>
          <w:color w:val="auto"/>
          <w:sz w:val="24"/>
        </w:rPr>
        <w:t>Cutting benefit programs</w:t>
      </w:r>
    </w:p>
    <w:p w14:paraId="52F6F9C4" w14:textId="77777777" w:rsidR="008F46B5" w:rsidRPr="00042293" w:rsidRDefault="008F46B5" w:rsidP="003D0E93">
      <w:pPr>
        <w:pStyle w:val="ListParagraph"/>
        <w:numPr>
          <w:ilvl w:val="0"/>
          <w:numId w:val="119"/>
        </w:numPr>
        <w:spacing w:after="0" w:line="276" w:lineRule="auto"/>
        <w:ind w:left="1080"/>
        <w:rPr>
          <w:rFonts w:ascii="Calibri Light" w:hAnsi="Calibri Light" w:cs="Calibri Light"/>
          <w:color w:val="auto"/>
          <w:sz w:val="24"/>
        </w:rPr>
      </w:pPr>
      <w:r w:rsidRPr="00042293">
        <w:rPr>
          <w:rFonts w:ascii="Calibri Light" w:hAnsi="Calibri Light" w:cs="Calibri Light"/>
          <w:color w:val="auto"/>
          <w:sz w:val="24"/>
        </w:rPr>
        <w:t>Hiring of contractors (e.g., 3</w:t>
      </w:r>
      <w:r w:rsidRPr="00042293">
        <w:rPr>
          <w:rFonts w:ascii="Calibri Light" w:hAnsi="Calibri Light" w:cs="Calibri Light"/>
          <w:color w:val="auto"/>
          <w:sz w:val="24"/>
          <w:vertAlign w:val="superscript"/>
        </w:rPr>
        <w:t>rd</w:t>
      </w:r>
      <w:r w:rsidRPr="00042293">
        <w:rPr>
          <w:rFonts w:ascii="Calibri Light" w:hAnsi="Calibri Light" w:cs="Calibri Light"/>
          <w:color w:val="auto"/>
          <w:sz w:val="24"/>
        </w:rPr>
        <w:t xml:space="preserve"> party outsourcing)</w:t>
      </w:r>
    </w:p>
    <w:p w14:paraId="67D8C1D2" w14:textId="77777777" w:rsidR="008F46B5" w:rsidRPr="00042293" w:rsidRDefault="008F46B5" w:rsidP="003D0E93">
      <w:pPr>
        <w:pStyle w:val="ListParagraph"/>
        <w:numPr>
          <w:ilvl w:val="0"/>
          <w:numId w:val="119"/>
        </w:numPr>
        <w:spacing w:after="0" w:line="276" w:lineRule="auto"/>
        <w:ind w:left="1080"/>
        <w:rPr>
          <w:rFonts w:ascii="Calibri Light" w:hAnsi="Calibri Light" w:cs="Calibri Light"/>
          <w:color w:val="auto"/>
          <w:sz w:val="24"/>
        </w:rPr>
      </w:pPr>
      <w:r w:rsidRPr="00042293">
        <w:rPr>
          <w:rFonts w:ascii="Calibri Light" w:hAnsi="Calibri Light" w:cs="Calibri Light"/>
          <w:color w:val="auto"/>
          <w:sz w:val="24"/>
        </w:rPr>
        <w:t xml:space="preserve">Hiring of temporary workers </w:t>
      </w:r>
    </w:p>
    <w:p w14:paraId="01908B88" w14:textId="04627706" w:rsidR="008F46B5" w:rsidRPr="00042293" w:rsidRDefault="008F46B5" w:rsidP="003D0E93">
      <w:pPr>
        <w:pStyle w:val="ListParagraph"/>
        <w:numPr>
          <w:ilvl w:val="0"/>
          <w:numId w:val="119"/>
        </w:numPr>
        <w:spacing w:after="0" w:line="276" w:lineRule="auto"/>
        <w:ind w:left="1080"/>
        <w:rPr>
          <w:rFonts w:ascii="Calibri Light" w:hAnsi="Calibri Light" w:cs="Calibri Light"/>
          <w:color w:val="auto"/>
          <w:sz w:val="24"/>
        </w:rPr>
      </w:pPr>
      <w:r w:rsidRPr="00042293">
        <w:rPr>
          <w:rFonts w:ascii="Calibri Light" w:hAnsi="Calibri Light" w:cs="Calibri Light"/>
          <w:color w:val="auto"/>
          <w:sz w:val="24"/>
        </w:rPr>
        <w:t>None of the above</w:t>
      </w:r>
      <w:r w:rsidR="00042293">
        <w:rPr>
          <w:rFonts w:ascii="Calibri Light" w:hAnsi="Calibri Light" w:cs="Calibri Light"/>
          <w:color w:val="auto"/>
          <w:sz w:val="24"/>
        </w:rPr>
        <w:t xml:space="preserve"> </w:t>
      </w:r>
      <w:r w:rsidR="00042293">
        <w:rPr>
          <w:rFonts w:ascii="Calibri Light" w:hAnsi="Calibri Light" w:cs="Calibri Light"/>
          <w:b/>
          <w:bCs/>
          <w:color w:val="auto"/>
          <w:sz w:val="24"/>
        </w:rPr>
        <w:t>[ANCHOR] [EXCLUSIVE]</w:t>
      </w:r>
    </w:p>
    <w:p w14:paraId="7867BD51" w14:textId="77777777" w:rsidR="008F46B5" w:rsidRDefault="008F46B5" w:rsidP="00862622">
      <w:pPr>
        <w:spacing w:after="0" w:line="276" w:lineRule="auto"/>
        <w:ind w:left="720"/>
        <w:rPr>
          <w:rFonts w:ascii="Calibri Light" w:hAnsi="Calibri Light" w:cs="Calibri Light"/>
          <w:color w:val="auto"/>
          <w:sz w:val="24"/>
        </w:rPr>
      </w:pPr>
    </w:p>
    <w:p w14:paraId="4B1C6FAD" w14:textId="77777777" w:rsidR="008D6B8A" w:rsidRDefault="008D6B8A" w:rsidP="00862622">
      <w:pPr>
        <w:spacing w:after="0" w:line="276" w:lineRule="auto"/>
        <w:ind w:left="720"/>
        <w:rPr>
          <w:rFonts w:ascii="Calibri Light" w:hAnsi="Calibri Light" w:cs="Calibri Light"/>
          <w:color w:val="auto"/>
          <w:sz w:val="24"/>
        </w:rPr>
      </w:pPr>
    </w:p>
    <w:p w14:paraId="16CBF988" w14:textId="0D442D54" w:rsidR="008D6B8A" w:rsidRPr="00427884" w:rsidRDefault="00A75BAB" w:rsidP="008D6B8A">
      <w:pPr>
        <w:pBdr>
          <w:bottom w:val="single" w:sz="4" w:space="1" w:color="auto"/>
        </w:pBdr>
        <w:spacing w:after="0" w:line="259" w:lineRule="auto"/>
        <w:rPr>
          <w:rFonts w:ascii="Calibri Light" w:hAnsi="Calibri Light" w:cs="Calibri Light"/>
          <w:b/>
          <w:color w:val="000000" w:themeColor="text1"/>
          <w:sz w:val="24"/>
        </w:rPr>
      </w:pPr>
      <w:r>
        <w:rPr>
          <w:rFonts w:ascii="Calibri Light" w:hAnsi="Calibri Light" w:cs="Calibri Light"/>
          <w:b/>
          <w:color w:val="000000" w:themeColor="text1"/>
          <w:sz w:val="24"/>
        </w:rPr>
        <w:t xml:space="preserve">#2 </w:t>
      </w:r>
      <w:r w:rsidR="008D6B8A" w:rsidRPr="00427884">
        <w:rPr>
          <w:rFonts w:ascii="Calibri Light" w:hAnsi="Calibri Light" w:cs="Calibri Light"/>
          <w:b/>
          <w:color w:val="000000" w:themeColor="text1"/>
          <w:sz w:val="24"/>
        </w:rPr>
        <w:t xml:space="preserve">TOPIC DEEP </w:t>
      </w:r>
      <w:commentRangeStart w:id="38"/>
      <w:r w:rsidR="008D6B8A" w:rsidRPr="00427884">
        <w:rPr>
          <w:rFonts w:ascii="Calibri Light" w:hAnsi="Calibri Light" w:cs="Calibri Light"/>
          <w:b/>
          <w:color w:val="000000" w:themeColor="text1"/>
          <w:sz w:val="24"/>
        </w:rPr>
        <w:t>DIVE</w:t>
      </w:r>
      <w:commentRangeEnd w:id="38"/>
      <w:r w:rsidR="00A77A4E">
        <w:rPr>
          <w:rStyle w:val="CommentReference"/>
        </w:rPr>
        <w:commentReference w:id="38"/>
      </w:r>
      <w:r w:rsidR="008D6B8A" w:rsidRPr="00427884">
        <w:rPr>
          <w:rFonts w:ascii="Calibri Light" w:hAnsi="Calibri Light" w:cs="Calibri Light"/>
          <w:b/>
          <w:color w:val="000000" w:themeColor="text1"/>
          <w:sz w:val="24"/>
        </w:rPr>
        <w:t xml:space="preserve">: DIGITAL TRANSFORMATION (ADOPTION, IMPLEMENTATION &amp; USE) </w:t>
      </w:r>
    </w:p>
    <w:p w14:paraId="2A3091E7" w14:textId="77777777" w:rsidR="008D6B8A" w:rsidRPr="00F62DD0" w:rsidRDefault="008D6B8A" w:rsidP="008D6B8A">
      <w:pPr>
        <w:spacing w:after="0" w:line="276" w:lineRule="auto"/>
        <w:rPr>
          <w:rFonts w:ascii="Calibri Light" w:hAnsi="Calibri Light" w:cs="Calibri Light"/>
          <w:color w:val="auto"/>
          <w:sz w:val="24"/>
          <w:highlight w:val="yellow"/>
        </w:rPr>
      </w:pPr>
    </w:p>
    <w:p w14:paraId="245A1270" w14:textId="5ADC4792" w:rsidR="008D6B8A" w:rsidRPr="00427884" w:rsidRDefault="008D6B8A" w:rsidP="008D6B8A">
      <w:pPr>
        <w:spacing w:after="0" w:line="276" w:lineRule="auto"/>
        <w:rPr>
          <w:rFonts w:ascii="Calibri Light" w:hAnsi="Calibri Light" w:cs="Calibri Light"/>
          <w:color w:val="auto"/>
          <w:sz w:val="24"/>
        </w:rPr>
      </w:pPr>
      <w:r w:rsidRPr="00427884">
        <w:rPr>
          <w:rFonts w:ascii="Calibri Light" w:hAnsi="Calibri Light" w:cs="Calibri Light"/>
          <w:b/>
          <w:bCs/>
          <w:color w:val="auto"/>
          <w:sz w:val="24"/>
        </w:rPr>
        <w:t>[DISPLAY]</w:t>
      </w:r>
      <w:r w:rsidRPr="00427884">
        <w:rPr>
          <w:rFonts w:ascii="Calibri Light" w:hAnsi="Calibri Light" w:cs="Calibri Light"/>
          <w:color w:val="auto"/>
          <w:sz w:val="24"/>
        </w:rPr>
        <w:t xml:space="preserve"> This section focuses on digital tools and </w:t>
      </w:r>
      <w:r>
        <w:rPr>
          <w:rFonts w:ascii="Calibri Light" w:hAnsi="Calibri Light" w:cs="Calibri Light"/>
          <w:color w:val="auto"/>
          <w:sz w:val="24"/>
        </w:rPr>
        <w:t>technologies</w:t>
      </w:r>
      <w:r w:rsidRPr="00427884">
        <w:rPr>
          <w:rFonts w:ascii="Calibri Light" w:hAnsi="Calibri Light" w:cs="Calibri Light"/>
          <w:color w:val="auto"/>
          <w:sz w:val="24"/>
        </w:rPr>
        <w:t>.</w:t>
      </w:r>
    </w:p>
    <w:p w14:paraId="01578D14" w14:textId="77777777" w:rsidR="008D6B8A" w:rsidRDefault="008D6B8A" w:rsidP="00862622">
      <w:pPr>
        <w:spacing w:after="0" w:line="276" w:lineRule="auto"/>
        <w:ind w:left="720"/>
        <w:rPr>
          <w:rFonts w:ascii="Calibri Light" w:hAnsi="Calibri Light" w:cs="Calibri Light"/>
          <w:color w:val="auto"/>
          <w:sz w:val="24"/>
        </w:rPr>
      </w:pPr>
    </w:p>
    <w:p w14:paraId="74BEB1A5" w14:textId="26028BA5" w:rsidR="0022240D" w:rsidRPr="00B27AAE" w:rsidRDefault="00AE5E85" w:rsidP="00453E45">
      <w:pPr>
        <w:spacing w:after="0" w:line="276" w:lineRule="auto"/>
        <w:ind w:left="720" w:hanging="720"/>
        <w:rPr>
          <w:rFonts w:ascii="Calibri Light" w:hAnsi="Calibri Light" w:cs="Calibri Light"/>
          <w:b/>
          <w:bCs/>
          <w:color w:val="auto"/>
          <w:sz w:val="24"/>
        </w:rPr>
      </w:pPr>
      <w:r>
        <w:rPr>
          <w:rFonts w:ascii="Calibri Light" w:hAnsi="Calibri Light" w:cs="Calibri Light"/>
          <w:color w:val="auto"/>
          <w:sz w:val="24"/>
        </w:rPr>
        <w:t>18</w:t>
      </w:r>
      <w:r w:rsidR="00197DD6">
        <w:rPr>
          <w:rFonts w:ascii="Calibri Light" w:hAnsi="Calibri Light" w:cs="Calibri Light"/>
          <w:color w:val="auto"/>
          <w:sz w:val="24"/>
        </w:rPr>
        <w:t>_23.</w:t>
      </w:r>
      <w:r w:rsidR="0022240D" w:rsidRPr="00F119D6">
        <w:rPr>
          <w:rFonts w:ascii="Calibri Light" w:hAnsi="Calibri Light" w:cs="Calibri Light"/>
          <w:color w:val="auto"/>
          <w:sz w:val="24"/>
        </w:rPr>
        <w:t xml:space="preserve"> Where would you say your company falls on the following spectrum when it comes to digital tools and technolog</w:t>
      </w:r>
      <w:r w:rsidR="007A172E">
        <w:rPr>
          <w:rFonts w:ascii="Calibri Light" w:hAnsi="Calibri Light" w:cs="Calibri Light"/>
          <w:color w:val="auto"/>
          <w:sz w:val="24"/>
        </w:rPr>
        <w:t>ies</w:t>
      </w:r>
      <w:r w:rsidR="0022240D" w:rsidRPr="00F119D6">
        <w:rPr>
          <w:rFonts w:ascii="Calibri Light" w:hAnsi="Calibri Light" w:cs="Calibri Light"/>
          <w:color w:val="auto"/>
          <w:sz w:val="24"/>
        </w:rPr>
        <w:t xml:space="preserve"> in your industry? </w:t>
      </w:r>
      <w:r w:rsidR="0022240D" w:rsidRPr="00B27AAE">
        <w:rPr>
          <w:rFonts w:ascii="Calibri Light" w:hAnsi="Calibri Light" w:cs="Calibri Light"/>
          <w:b/>
          <w:color w:val="auto"/>
          <w:sz w:val="24"/>
        </w:rPr>
        <w:t>[SINGLE SELECT]</w:t>
      </w:r>
      <w:r w:rsidR="00042293">
        <w:rPr>
          <w:rFonts w:ascii="Calibri Light" w:hAnsi="Calibri Light" w:cs="Calibri Light"/>
          <w:b/>
          <w:color w:val="auto"/>
          <w:sz w:val="24"/>
        </w:rPr>
        <w:t xml:space="preserve"> </w:t>
      </w:r>
    </w:p>
    <w:p w14:paraId="52B20B44" w14:textId="77777777" w:rsidR="0022240D" w:rsidRPr="00F119D6" w:rsidRDefault="0022240D" w:rsidP="0022240D">
      <w:pPr>
        <w:spacing w:after="0" w:line="240" w:lineRule="auto"/>
        <w:rPr>
          <w:rFonts w:ascii="Calibri Light" w:hAnsi="Calibri Light" w:cs="Calibri Light"/>
          <w:color w:val="auto"/>
          <w:sz w:val="24"/>
        </w:rPr>
      </w:pPr>
    </w:p>
    <w:p w14:paraId="13670127" w14:textId="77777777" w:rsidR="0022240D" w:rsidRPr="00F119D6" w:rsidRDefault="0022240D" w:rsidP="003D0E93">
      <w:pPr>
        <w:pStyle w:val="ListParagraph"/>
        <w:numPr>
          <w:ilvl w:val="0"/>
          <w:numId w:val="97"/>
        </w:numPr>
        <w:spacing w:after="0" w:line="240" w:lineRule="auto"/>
        <w:rPr>
          <w:rFonts w:ascii="Calibri Light" w:hAnsi="Calibri Light" w:cs="Calibri Light"/>
          <w:color w:val="auto"/>
          <w:sz w:val="24"/>
        </w:rPr>
      </w:pPr>
      <w:r w:rsidRPr="00F119D6">
        <w:rPr>
          <w:rFonts w:ascii="Calibri Light" w:hAnsi="Calibri Light" w:cs="Calibri Light"/>
          <w:color w:val="auto"/>
          <w:sz w:val="24"/>
        </w:rPr>
        <w:t xml:space="preserve">We are setting the pace in our industry when it comes to digital tools and technologies </w:t>
      </w:r>
    </w:p>
    <w:p w14:paraId="71A3F9A6" w14:textId="77777777" w:rsidR="0022240D" w:rsidRPr="00F119D6" w:rsidRDefault="0022240D" w:rsidP="003D0E93">
      <w:pPr>
        <w:pStyle w:val="ListParagraph"/>
        <w:numPr>
          <w:ilvl w:val="0"/>
          <w:numId w:val="97"/>
        </w:numPr>
        <w:spacing w:after="0" w:line="240" w:lineRule="auto"/>
        <w:rPr>
          <w:rFonts w:ascii="Calibri Light" w:hAnsi="Calibri Light" w:cs="Calibri Light"/>
          <w:color w:val="auto"/>
          <w:sz w:val="24"/>
        </w:rPr>
      </w:pPr>
      <w:r w:rsidRPr="00F119D6">
        <w:rPr>
          <w:rFonts w:ascii="Calibri Light" w:hAnsi="Calibri Light" w:cs="Calibri Light"/>
          <w:color w:val="auto"/>
          <w:sz w:val="24"/>
        </w:rPr>
        <w:t xml:space="preserve">We are among the leaders in our industry when it comes to digital tools and technologies </w:t>
      </w:r>
    </w:p>
    <w:p w14:paraId="3AAD5642" w14:textId="77777777" w:rsidR="0022240D" w:rsidRPr="00F119D6" w:rsidRDefault="0022240D" w:rsidP="003D0E93">
      <w:pPr>
        <w:pStyle w:val="ListParagraph"/>
        <w:numPr>
          <w:ilvl w:val="0"/>
          <w:numId w:val="97"/>
        </w:numPr>
        <w:spacing w:after="0" w:line="240" w:lineRule="auto"/>
        <w:rPr>
          <w:rFonts w:ascii="Calibri Light" w:hAnsi="Calibri Light" w:cs="Calibri Light"/>
          <w:color w:val="auto"/>
          <w:sz w:val="24"/>
        </w:rPr>
      </w:pPr>
      <w:r w:rsidRPr="00F119D6">
        <w:rPr>
          <w:rFonts w:ascii="Calibri Light" w:hAnsi="Calibri Light" w:cs="Calibri Light"/>
          <w:color w:val="auto"/>
          <w:sz w:val="24"/>
        </w:rPr>
        <w:t>We are in the middle of the pack in our industry when it comes to digital tools and technologies</w:t>
      </w:r>
    </w:p>
    <w:p w14:paraId="26D2ECAF" w14:textId="77777777" w:rsidR="0022240D" w:rsidRPr="00F119D6" w:rsidRDefault="0022240D" w:rsidP="003D0E93">
      <w:pPr>
        <w:pStyle w:val="ListParagraph"/>
        <w:numPr>
          <w:ilvl w:val="0"/>
          <w:numId w:val="97"/>
        </w:numPr>
        <w:spacing w:after="0" w:line="240" w:lineRule="auto"/>
        <w:rPr>
          <w:rFonts w:ascii="Calibri Light" w:hAnsi="Calibri Light" w:cs="Calibri Light"/>
          <w:color w:val="auto"/>
          <w:sz w:val="24"/>
        </w:rPr>
      </w:pPr>
      <w:r w:rsidRPr="00F119D6">
        <w:rPr>
          <w:rFonts w:ascii="Calibri Light" w:hAnsi="Calibri Light" w:cs="Calibri Light"/>
          <w:color w:val="auto"/>
          <w:sz w:val="24"/>
        </w:rPr>
        <w:t>We are somewhat below average in our industry when it comes to digital tools and technologies</w:t>
      </w:r>
    </w:p>
    <w:p w14:paraId="04CEACBA" w14:textId="77777777" w:rsidR="0022240D" w:rsidRPr="00F119D6" w:rsidRDefault="0022240D" w:rsidP="003D0E93">
      <w:pPr>
        <w:pStyle w:val="ListParagraph"/>
        <w:numPr>
          <w:ilvl w:val="0"/>
          <w:numId w:val="97"/>
        </w:numPr>
        <w:spacing w:after="0" w:line="240" w:lineRule="auto"/>
        <w:rPr>
          <w:rFonts w:ascii="Calibri Light" w:hAnsi="Calibri Light" w:cs="Calibri Light"/>
          <w:color w:val="auto"/>
          <w:sz w:val="24"/>
        </w:rPr>
      </w:pPr>
      <w:r w:rsidRPr="00F119D6">
        <w:rPr>
          <w:rFonts w:ascii="Calibri Light" w:hAnsi="Calibri Light" w:cs="Calibri Light"/>
          <w:color w:val="auto"/>
          <w:sz w:val="24"/>
        </w:rPr>
        <w:t>We are trailing the competition in our industry when it comes to digital tools and technologies</w:t>
      </w:r>
    </w:p>
    <w:p w14:paraId="7B2E03A4" w14:textId="77777777" w:rsidR="0022240D" w:rsidRDefault="0022240D" w:rsidP="00862622">
      <w:pPr>
        <w:spacing w:after="0" w:line="276" w:lineRule="auto"/>
        <w:ind w:left="720"/>
        <w:rPr>
          <w:rFonts w:ascii="Calibri Light" w:hAnsi="Calibri Light" w:cs="Calibri Light"/>
          <w:color w:val="auto"/>
          <w:sz w:val="24"/>
        </w:rPr>
      </w:pPr>
    </w:p>
    <w:p w14:paraId="2AE8CAF3" w14:textId="1EC7B013" w:rsidR="00872656" w:rsidRDefault="00197DD6" w:rsidP="00872656">
      <w:pPr>
        <w:spacing w:after="0" w:line="276" w:lineRule="auto"/>
        <w:ind w:left="720" w:hanging="720"/>
        <w:rPr>
          <w:rFonts w:ascii="Calibri Light" w:hAnsi="Calibri Light" w:cs="Calibri Light"/>
          <w:color w:val="auto"/>
          <w:sz w:val="24"/>
        </w:rPr>
      </w:pPr>
      <w:r>
        <w:rPr>
          <w:rFonts w:ascii="Calibri Light" w:hAnsi="Calibri Light" w:cs="Calibri Light"/>
          <w:color w:val="auto"/>
          <w:sz w:val="24"/>
        </w:rPr>
        <w:t>1</w:t>
      </w:r>
      <w:r w:rsidR="00AE5E85">
        <w:rPr>
          <w:rFonts w:ascii="Calibri Light" w:hAnsi="Calibri Light" w:cs="Calibri Light"/>
          <w:color w:val="auto"/>
          <w:sz w:val="24"/>
        </w:rPr>
        <w:t>9</w:t>
      </w:r>
      <w:r>
        <w:rPr>
          <w:rFonts w:ascii="Calibri Light" w:hAnsi="Calibri Light" w:cs="Calibri Light"/>
          <w:color w:val="auto"/>
          <w:sz w:val="24"/>
        </w:rPr>
        <w:t>_23</w:t>
      </w:r>
      <w:r w:rsidR="00872656" w:rsidRPr="00C13AAE">
        <w:rPr>
          <w:rFonts w:ascii="Calibri Light" w:hAnsi="Calibri Light" w:cs="Calibri Light"/>
          <w:color w:val="auto"/>
          <w:sz w:val="24"/>
        </w:rPr>
        <w:t>. Thinking about in investing resources in digital tools and technologies, which of the following best describes your company’s current situation?</w:t>
      </w:r>
      <w:r w:rsidR="00872656">
        <w:rPr>
          <w:rFonts w:ascii="Calibri Light" w:hAnsi="Calibri Light" w:cs="Calibri Light"/>
          <w:color w:val="auto"/>
          <w:sz w:val="24"/>
        </w:rPr>
        <w:t xml:space="preserve"> </w:t>
      </w:r>
      <w:r w:rsidR="00042293">
        <w:rPr>
          <w:rFonts w:ascii="Calibri Light" w:hAnsi="Calibri Light" w:cs="Calibri Light"/>
          <w:i/>
          <w:iCs/>
          <w:color w:val="auto"/>
          <w:sz w:val="24"/>
        </w:rPr>
        <w:t>Please select one.</w:t>
      </w:r>
      <w:r w:rsidR="00872656">
        <w:rPr>
          <w:rFonts w:ascii="Calibri Light" w:hAnsi="Calibri Light" w:cs="Calibri Light"/>
          <w:color w:val="auto"/>
          <w:sz w:val="24"/>
        </w:rPr>
        <w:t xml:space="preserve"> </w:t>
      </w:r>
      <w:r w:rsidR="00872656" w:rsidRPr="00B27AAE">
        <w:rPr>
          <w:rFonts w:ascii="Calibri Light" w:hAnsi="Calibri Light" w:cs="Calibri Light"/>
          <w:b/>
          <w:bCs/>
          <w:color w:val="auto"/>
          <w:sz w:val="24"/>
        </w:rPr>
        <w:t>[SINGLE SELECT]</w:t>
      </w:r>
      <w:r w:rsidR="00042293">
        <w:rPr>
          <w:rFonts w:ascii="Calibri Light" w:hAnsi="Calibri Light" w:cs="Calibri Light"/>
          <w:b/>
          <w:color w:val="auto"/>
          <w:sz w:val="24"/>
        </w:rPr>
        <w:t xml:space="preserve"> [ROTATE 01 AND 03]</w:t>
      </w:r>
    </w:p>
    <w:p w14:paraId="7EBC2FB3" w14:textId="77777777" w:rsidR="00827428" w:rsidRPr="00C13AAE" w:rsidRDefault="00827428" w:rsidP="00872656">
      <w:pPr>
        <w:spacing w:after="0" w:line="276" w:lineRule="auto"/>
        <w:ind w:left="720" w:hanging="720"/>
        <w:rPr>
          <w:rFonts w:ascii="Calibri Light" w:hAnsi="Calibri Light" w:cs="Calibri Light"/>
          <w:color w:val="auto"/>
          <w:sz w:val="24"/>
        </w:rPr>
      </w:pPr>
    </w:p>
    <w:p w14:paraId="3FBE87EC" w14:textId="77777777" w:rsidR="00872656" w:rsidRPr="00C13AAE" w:rsidRDefault="00872656" w:rsidP="003D0E93">
      <w:pPr>
        <w:pStyle w:val="ListParagraph"/>
        <w:numPr>
          <w:ilvl w:val="0"/>
          <w:numId w:val="98"/>
        </w:numPr>
        <w:spacing w:after="0" w:line="276" w:lineRule="auto"/>
        <w:rPr>
          <w:rFonts w:ascii="Calibri Light" w:hAnsi="Calibri Light" w:cs="Calibri Light"/>
          <w:color w:val="auto"/>
          <w:sz w:val="24"/>
        </w:rPr>
      </w:pPr>
      <w:r w:rsidRPr="00C13AAE">
        <w:rPr>
          <w:rFonts w:ascii="Calibri Light" w:hAnsi="Calibri Light" w:cs="Calibri Light"/>
          <w:color w:val="auto"/>
          <w:sz w:val="24"/>
        </w:rPr>
        <w:t>We are investing less than we were the prior year</w:t>
      </w:r>
    </w:p>
    <w:p w14:paraId="0B7132B1" w14:textId="77777777" w:rsidR="00872656" w:rsidRPr="00C13AAE" w:rsidRDefault="00872656" w:rsidP="003D0E93">
      <w:pPr>
        <w:pStyle w:val="ListParagraph"/>
        <w:numPr>
          <w:ilvl w:val="0"/>
          <w:numId w:val="98"/>
        </w:numPr>
        <w:spacing w:after="0" w:line="276" w:lineRule="auto"/>
        <w:rPr>
          <w:rFonts w:ascii="Calibri Light" w:hAnsi="Calibri Light" w:cs="Calibri Light"/>
          <w:color w:val="auto"/>
          <w:sz w:val="24"/>
        </w:rPr>
      </w:pPr>
      <w:r w:rsidRPr="00C13AAE">
        <w:rPr>
          <w:rFonts w:ascii="Calibri Light" w:hAnsi="Calibri Light" w:cs="Calibri Light"/>
          <w:color w:val="auto"/>
          <w:sz w:val="24"/>
        </w:rPr>
        <w:t>We are investing the same amount as the prior year</w:t>
      </w:r>
    </w:p>
    <w:p w14:paraId="10B26E7F" w14:textId="77777777" w:rsidR="00872656" w:rsidRPr="00C13AAE" w:rsidRDefault="00872656" w:rsidP="003D0E93">
      <w:pPr>
        <w:pStyle w:val="ListParagraph"/>
        <w:numPr>
          <w:ilvl w:val="0"/>
          <w:numId w:val="98"/>
        </w:numPr>
        <w:spacing w:after="0" w:line="276" w:lineRule="auto"/>
        <w:rPr>
          <w:rFonts w:ascii="Calibri Light" w:hAnsi="Calibri Light" w:cs="Calibri Light"/>
          <w:color w:val="auto"/>
          <w:sz w:val="24"/>
        </w:rPr>
      </w:pPr>
      <w:r w:rsidRPr="00C13AAE">
        <w:rPr>
          <w:rFonts w:ascii="Calibri Light" w:hAnsi="Calibri Light" w:cs="Calibri Light"/>
          <w:color w:val="auto"/>
          <w:sz w:val="24"/>
        </w:rPr>
        <w:t>We are investing more than we were the prior year</w:t>
      </w:r>
    </w:p>
    <w:p w14:paraId="2845A879" w14:textId="77777777" w:rsidR="00872656" w:rsidRPr="00C13AAE" w:rsidRDefault="00872656" w:rsidP="00872656">
      <w:pPr>
        <w:spacing w:after="0" w:line="276" w:lineRule="auto"/>
        <w:rPr>
          <w:rFonts w:ascii="Calibri Light" w:hAnsi="Calibri Light" w:cs="Calibri Light"/>
          <w:color w:val="auto"/>
          <w:sz w:val="24"/>
        </w:rPr>
      </w:pPr>
    </w:p>
    <w:p w14:paraId="135CF57D" w14:textId="5BF7CA28" w:rsidR="00872656" w:rsidRPr="00B27AAE" w:rsidRDefault="00AE5E85" w:rsidP="00872656">
      <w:pPr>
        <w:spacing w:after="0" w:line="276" w:lineRule="auto"/>
        <w:ind w:left="720" w:hanging="720"/>
        <w:rPr>
          <w:rFonts w:ascii="Calibri Light" w:hAnsi="Calibri Light" w:cs="Calibri Light"/>
          <w:b/>
          <w:bCs/>
          <w:color w:val="auto"/>
          <w:sz w:val="24"/>
        </w:rPr>
      </w:pPr>
      <w:r>
        <w:rPr>
          <w:rFonts w:ascii="Calibri Light" w:hAnsi="Calibri Light" w:cs="Calibri Light"/>
          <w:color w:val="auto"/>
          <w:sz w:val="24"/>
        </w:rPr>
        <w:lastRenderedPageBreak/>
        <w:t>20</w:t>
      </w:r>
      <w:r w:rsidR="00197DD6">
        <w:rPr>
          <w:rFonts w:ascii="Calibri Light" w:hAnsi="Calibri Light" w:cs="Calibri Light"/>
          <w:color w:val="auto"/>
          <w:sz w:val="24"/>
        </w:rPr>
        <w:t>_23</w:t>
      </w:r>
      <w:r w:rsidR="00872656" w:rsidRPr="00C13AAE">
        <w:rPr>
          <w:rFonts w:ascii="Calibri Light" w:hAnsi="Calibri Light" w:cs="Calibri Light"/>
          <w:color w:val="auto"/>
          <w:sz w:val="24"/>
        </w:rPr>
        <w:t xml:space="preserve">. Looking ahead to the </w:t>
      </w:r>
      <w:r w:rsidR="00872656">
        <w:rPr>
          <w:rFonts w:ascii="Calibri Light" w:hAnsi="Calibri Light" w:cs="Calibri Light"/>
          <w:color w:val="auto"/>
          <w:sz w:val="24"/>
        </w:rPr>
        <w:t xml:space="preserve">next 12 </w:t>
      </w:r>
      <w:r w:rsidR="00872656" w:rsidRPr="00C13AAE">
        <w:rPr>
          <w:rFonts w:ascii="Calibri Light" w:hAnsi="Calibri Light" w:cs="Calibri Light"/>
          <w:color w:val="auto"/>
          <w:sz w:val="24"/>
        </w:rPr>
        <w:t xml:space="preserve">months, which of the following areas related to digital tools and techniques do you believe your company </w:t>
      </w:r>
      <w:r w:rsidR="00872656" w:rsidRPr="00C13AAE">
        <w:rPr>
          <w:rFonts w:ascii="Calibri Light" w:hAnsi="Calibri Light" w:cs="Calibri Light"/>
          <w:i/>
          <w:iCs/>
          <w:color w:val="auto"/>
          <w:sz w:val="24"/>
          <w:u w:val="single"/>
        </w:rPr>
        <w:t>needs</w:t>
      </w:r>
      <w:r w:rsidR="00872656" w:rsidRPr="00C13AAE">
        <w:rPr>
          <w:rFonts w:ascii="Calibri Light" w:hAnsi="Calibri Light" w:cs="Calibri Light"/>
          <w:color w:val="auto"/>
          <w:sz w:val="24"/>
        </w:rPr>
        <w:t xml:space="preserve"> to address? </w:t>
      </w:r>
      <w:r w:rsidR="00042293">
        <w:rPr>
          <w:rFonts w:ascii="Calibri Light" w:hAnsi="Calibri Light" w:cs="Calibri Light"/>
          <w:i/>
          <w:iCs/>
          <w:color w:val="auto"/>
          <w:sz w:val="24"/>
        </w:rPr>
        <w:t>Please select up to three.</w:t>
      </w:r>
      <w:r w:rsidR="00872656" w:rsidRPr="00C13AAE">
        <w:rPr>
          <w:rFonts w:ascii="Calibri Light" w:hAnsi="Calibri Light" w:cs="Calibri Light"/>
          <w:color w:val="auto"/>
          <w:sz w:val="24"/>
        </w:rPr>
        <w:t xml:space="preserve"> </w:t>
      </w:r>
      <w:r w:rsidR="00872656" w:rsidRPr="00AE5DCB">
        <w:rPr>
          <w:rFonts w:ascii="Calibri Light" w:hAnsi="Calibri Light" w:cs="Calibri Light"/>
          <w:b/>
          <w:bCs/>
          <w:color w:val="auto"/>
          <w:sz w:val="24"/>
        </w:rPr>
        <w:t>[SELECT UP TO 3</w:t>
      </w:r>
      <w:r w:rsidR="002F1659">
        <w:rPr>
          <w:rFonts w:ascii="Calibri Light" w:hAnsi="Calibri Light" w:cs="Calibri Light"/>
          <w:b/>
          <w:color w:val="auto"/>
          <w:sz w:val="24"/>
        </w:rPr>
        <w:t>; RANDOMIZE</w:t>
      </w:r>
      <w:r w:rsidR="00872656" w:rsidRPr="00AE5DCB">
        <w:rPr>
          <w:rFonts w:ascii="Calibri Light" w:hAnsi="Calibri Light" w:cs="Calibri Light"/>
          <w:b/>
          <w:bCs/>
          <w:color w:val="auto"/>
          <w:sz w:val="24"/>
        </w:rPr>
        <w:t>]</w:t>
      </w:r>
    </w:p>
    <w:p w14:paraId="555E6C23" w14:textId="77777777" w:rsidR="00827428" w:rsidRPr="00C13AAE" w:rsidRDefault="00827428" w:rsidP="00872656">
      <w:pPr>
        <w:spacing w:after="0" w:line="276" w:lineRule="auto"/>
        <w:ind w:left="720" w:hanging="720"/>
        <w:rPr>
          <w:rFonts w:ascii="Calibri Light" w:hAnsi="Calibri Light" w:cs="Calibri Light"/>
          <w:b/>
          <w:bCs/>
          <w:color w:val="auto"/>
          <w:sz w:val="24"/>
        </w:rPr>
      </w:pPr>
    </w:p>
    <w:p w14:paraId="7042737B" w14:textId="77777777" w:rsidR="00872656" w:rsidRPr="00AE5DCB" w:rsidRDefault="00872656" w:rsidP="003D0E93">
      <w:pPr>
        <w:pStyle w:val="ListParagraph"/>
        <w:numPr>
          <w:ilvl w:val="0"/>
          <w:numId w:val="113"/>
        </w:numPr>
        <w:spacing w:after="0" w:line="276" w:lineRule="auto"/>
        <w:rPr>
          <w:rFonts w:ascii="Calibri Light" w:hAnsi="Calibri Light" w:cs="Calibri Light"/>
          <w:color w:val="auto"/>
          <w:sz w:val="24"/>
        </w:rPr>
      </w:pPr>
      <w:r w:rsidRPr="00C13AAE">
        <w:rPr>
          <w:rFonts w:ascii="Calibri Light" w:hAnsi="Calibri Light" w:cs="Calibri Light"/>
          <w:color w:val="auto"/>
          <w:sz w:val="24"/>
        </w:rPr>
        <w:t xml:space="preserve">Workforce collaboration </w:t>
      </w:r>
      <w:r w:rsidRPr="00AE5DCB">
        <w:rPr>
          <w:rFonts w:ascii="Calibri Light" w:hAnsi="Calibri Light" w:cs="Calibri Light"/>
          <w:color w:val="auto"/>
          <w:sz w:val="24"/>
        </w:rPr>
        <w:t>(including capabilities for remote or hybrid work)</w:t>
      </w:r>
    </w:p>
    <w:p w14:paraId="405522EE" w14:textId="77777777" w:rsidR="00872656" w:rsidRPr="00AE5DCB" w:rsidRDefault="00872656" w:rsidP="003D0E93">
      <w:pPr>
        <w:pStyle w:val="ListParagraph"/>
        <w:numPr>
          <w:ilvl w:val="0"/>
          <w:numId w:val="113"/>
        </w:numPr>
        <w:spacing w:after="0" w:line="276" w:lineRule="auto"/>
        <w:rPr>
          <w:rFonts w:ascii="Calibri Light" w:hAnsi="Calibri Light" w:cs="Calibri Light"/>
          <w:color w:val="auto"/>
          <w:sz w:val="24"/>
        </w:rPr>
      </w:pPr>
      <w:r w:rsidRPr="00AE5DCB">
        <w:rPr>
          <w:rFonts w:ascii="Calibri Light" w:hAnsi="Calibri Light" w:cs="Calibri Light"/>
          <w:color w:val="auto"/>
          <w:sz w:val="24"/>
        </w:rPr>
        <w:t>E-commerce (e.g., digital POS, digitalization of customer interface)</w:t>
      </w:r>
    </w:p>
    <w:p w14:paraId="1D29D802" w14:textId="77777777" w:rsidR="00872656" w:rsidRPr="00AE5DCB" w:rsidRDefault="00872656" w:rsidP="003D0E93">
      <w:pPr>
        <w:pStyle w:val="ListParagraph"/>
        <w:numPr>
          <w:ilvl w:val="0"/>
          <w:numId w:val="113"/>
        </w:numPr>
        <w:spacing w:after="0" w:line="276" w:lineRule="auto"/>
        <w:rPr>
          <w:rFonts w:ascii="Calibri Light" w:hAnsi="Calibri Light" w:cs="Calibri Light"/>
          <w:color w:val="auto"/>
          <w:sz w:val="24"/>
        </w:rPr>
      </w:pPr>
      <w:r w:rsidRPr="00AE5DCB">
        <w:rPr>
          <w:rFonts w:ascii="Calibri Light" w:hAnsi="Calibri Light" w:cs="Calibri Light"/>
          <w:color w:val="auto"/>
          <w:sz w:val="24"/>
        </w:rPr>
        <w:t>Digitalization of supply chain processes</w:t>
      </w:r>
    </w:p>
    <w:p w14:paraId="69508C81" w14:textId="77777777" w:rsidR="00872656" w:rsidRPr="00C13AAE" w:rsidRDefault="00872656" w:rsidP="003D0E93">
      <w:pPr>
        <w:pStyle w:val="ListParagraph"/>
        <w:numPr>
          <w:ilvl w:val="0"/>
          <w:numId w:val="113"/>
        </w:numPr>
        <w:spacing w:after="0" w:line="276" w:lineRule="auto"/>
        <w:rPr>
          <w:rFonts w:ascii="Calibri Light" w:hAnsi="Calibri Light" w:cs="Calibri Light"/>
          <w:color w:val="auto"/>
          <w:sz w:val="24"/>
        </w:rPr>
      </w:pPr>
      <w:r w:rsidRPr="00C13AAE">
        <w:rPr>
          <w:rFonts w:ascii="Calibri Light" w:hAnsi="Calibri Light" w:cs="Calibri Light"/>
          <w:color w:val="auto"/>
          <w:sz w:val="24"/>
        </w:rPr>
        <w:t>Secure transactions (e.g., blockchain or cryptocurrency)</w:t>
      </w:r>
    </w:p>
    <w:p w14:paraId="522B3184" w14:textId="77777777" w:rsidR="00872656" w:rsidRPr="00C13AAE" w:rsidRDefault="00872656" w:rsidP="003D0E93">
      <w:pPr>
        <w:pStyle w:val="ListParagraph"/>
        <w:numPr>
          <w:ilvl w:val="0"/>
          <w:numId w:val="113"/>
        </w:numPr>
        <w:spacing w:after="0" w:line="276" w:lineRule="auto"/>
        <w:rPr>
          <w:rFonts w:ascii="Calibri Light" w:hAnsi="Calibri Light" w:cs="Calibri Light"/>
          <w:color w:val="auto"/>
          <w:sz w:val="24"/>
        </w:rPr>
      </w:pPr>
      <w:r w:rsidRPr="00C13AAE">
        <w:rPr>
          <w:rFonts w:ascii="Calibri Light" w:hAnsi="Calibri Light" w:cs="Calibri Light"/>
          <w:color w:val="auto"/>
          <w:sz w:val="24"/>
        </w:rPr>
        <w:t>Process automation</w:t>
      </w:r>
    </w:p>
    <w:p w14:paraId="5E176A12" w14:textId="77777777" w:rsidR="00872656" w:rsidRPr="00C13AAE" w:rsidRDefault="00872656" w:rsidP="003D0E93">
      <w:pPr>
        <w:pStyle w:val="ListParagraph"/>
        <w:numPr>
          <w:ilvl w:val="0"/>
          <w:numId w:val="113"/>
        </w:numPr>
        <w:spacing w:after="0" w:line="276" w:lineRule="auto"/>
        <w:rPr>
          <w:rFonts w:ascii="Calibri Light" w:hAnsi="Calibri Light" w:cs="Calibri Light"/>
          <w:color w:val="auto"/>
          <w:sz w:val="24"/>
        </w:rPr>
      </w:pPr>
      <w:r w:rsidRPr="00C13AAE">
        <w:rPr>
          <w:rFonts w:ascii="Calibri Light" w:hAnsi="Calibri Light" w:cs="Calibri Light"/>
          <w:color w:val="auto"/>
          <w:sz w:val="24"/>
        </w:rPr>
        <w:t>Artificial intelligence (AI)</w:t>
      </w:r>
    </w:p>
    <w:p w14:paraId="434D1B91" w14:textId="77777777" w:rsidR="00872656" w:rsidRPr="00C13AAE" w:rsidRDefault="00872656" w:rsidP="003D0E93">
      <w:pPr>
        <w:pStyle w:val="ListParagraph"/>
        <w:numPr>
          <w:ilvl w:val="0"/>
          <w:numId w:val="113"/>
        </w:numPr>
        <w:spacing w:after="0" w:line="276" w:lineRule="auto"/>
        <w:rPr>
          <w:rFonts w:ascii="Calibri Light" w:hAnsi="Calibri Light" w:cs="Calibri Light"/>
          <w:color w:val="auto"/>
          <w:sz w:val="24"/>
        </w:rPr>
      </w:pPr>
      <w:r w:rsidRPr="00C13AAE">
        <w:rPr>
          <w:rFonts w:ascii="Calibri Light" w:hAnsi="Calibri Light" w:cs="Calibri Light"/>
          <w:color w:val="auto"/>
          <w:sz w:val="24"/>
        </w:rPr>
        <w:t>Data and analytics</w:t>
      </w:r>
    </w:p>
    <w:p w14:paraId="00275A27" w14:textId="77777777" w:rsidR="00872656" w:rsidRPr="00C13AAE" w:rsidRDefault="00872656" w:rsidP="003D0E93">
      <w:pPr>
        <w:pStyle w:val="ListParagraph"/>
        <w:numPr>
          <w:ilvl w:val="0"/>
          <w:numId w:val="113"/>
        </w:numPr>
        <w:spacing w:after="0" w:line="276" w:lineRule="auto"/>
        <w:rPr>
          <w:rFonts w:ascii="Calibri Light" w:hAnsi="Calibri Light" w:cs="Calibri Light"/>
          <w:color w:val="auto"/>
          <w:sz w:val="24"/>
        </w:rPr>
      </w:pPr>
      <w:r w:rsidRPr="00C13AAE">
        <w:rPr>
          <w:rFonts w:ascii="Calibri Light" w:hAnsi="Calibri Light" w:cs="Calibri Light"/>
          <w:color w:val="auto"/>
          <w:sz w:val="24"/>
        </w:rPr>
        <w:t>Data privacy and security</w:t>
      </w:r>
    </w:p>
    <w:p w14:paraId="00BA40CB" w14:textId="77777777" w:rsidR="00872656" w:rsidRPr="00C13AAE" w:rsidRDefault="00872656" w:rsidP="003D0E93">
      <w:pPr>
        <w:pStyle w:val="ListParagraph"/>
        <w:numPr>
          <w:ilvl w:val="0"/>
          <w:numId w:val="113"/>
        </w:numPr>
        <w:spacing w:after="0" w:line="276" w:lineRule="auto"/>
        <w:rPr>
          <w:rFonts w:ascii="Calibri Light" w:hAnsi="Calibri Light" w:cs="Calibri Light"/>
          <w:color w:val="auto"/>
          <w:sz w:val="24"/>
        </w:rPr>
      </w:pPr>
      <w:r w:rsidRPr="00C13AAE">
        <w:rPr>
          <w:rFonts w:ascii="Calibri Light" w:hAnsi="Calibri Light" w:cs="Calibri Light"/>
          <w:color w:val="auto"/>
          <w:sz w:val="24"/>
        </w:rPr>
        <w:t>Cloud services</w:t>
      </w:r>
    </w:p>
    <w:p w14:paraId="04546F30" w14:textId="77777777" w:rsidR="00872656" w:rsidRPr="00C13AAE" w:rsidRDefault="00872656" w:rsidP="003D0E93">
      <w:pPr>
        <w:pStyle w:val="ListParagraph"/>
        <w:numPr>
          <w:ilvl w:val="0"/>
          <w:numId w:val="113"/>
        </w:numPr>
        <w:spacing w:after="0" w:line="276" w:lineRule="auto"/>
        <w:rPr>
          <w:rFonts w:ascii="Calibri Light" w:hAnsi="Calibri Light" w:cs="Calibri Light"/>
          <w:color w:val="auto"/>
          <w:sz w:val="24"/>
        </w:rPr>
      </w:pPr>
      <w:r w:rsidRPr="00C13AAE">
        <w:rPr>
          <w:rFonts w:ascii="Calibri Light" w:hAnsi="Calibri Light" w:cs="Calibri Light"/>
          <w:color w:val="auto"/>
          <w:sz w:val="24"/>
        </w:rPr>
        <w:t>Internet of Things (IoT)</w:t>
      </w:r>
      <w:r>
        <w:rPr>
          <w:rFonts w:ascii="Calibri Light" w:hAnsi="Calibri Light" w:cs="Calibri Light"/>
          <w:color w:val="auto"/>
          <w:sz w:val="24"/>
        </w:rPr>
        <w:t xml:space="preserve"> (</w:t>
      </w:r>
      <w:proofErr w:type="gramStart"/>
      <w:r>
        <w:rPr>
          <w:rFonts w:ascii="Calibri Light" w:hAnsi="Calibri Light" w:cs="Calibri Light"/>
          <w:color w:val="auto"/>
          <w:sz w:val="24"/>
        </w:rPr>
        <w:t>i.e.</w:t>
      </w:r>
      <w:proofErr w:type="gramEnd"/>
      <w:r>
        <w:rPr>
          <w:rFonts w:ascii="Calibri Light" w:hAnsi="Calibri Light" w:cs="Calibri Light"/>
          <w:color w:val="auto"/>
          <w:sz w:val="24"/>
        </w:rPr>
        <w:t xml:space="preserve"> producing smart products and services)</w:t>
      </w:r>
    </w:p>
    <w:p w14:paraId="363A3235" w14:textId="77777777" w:rsidR="00872656" w:rsidRPr="00C13AAE" w:rsidRDefault="00872656" w:rsidP="003D0E93">
      <w:pPr>
        <w:pStyle w:val="ListParagraph"/>
        <w:numPr>
          <w:ilvl w:val="0"/>
          <w:numId w:val="113"/>
        </w:numPr>
        <w:spacing w:after="0" w:line="276" w:lineRule="auto"/>
        <w:rPr>
          <w:rFonts w:ascii="Calibri Light" w:hAnsi="Calibri Light" w:cs="Calibri Light"/>
          <w:color w:val="auto"/>
          <w:sz w:val="24"/>
        </w:rPr>
      </w:pPr>
      <w:r w:rsidRPr="00C13AAE">
        <w:rPr>
          <w:rFonts w:ascii="Calibri Light" w:hAnsi="Calibri Light" w:cs="Calibri Light"/>
          <w:color w:val="auto"/>
          <w:sz w:val="24"/>
        </w:rPr>
        <w:t>5G</w:t>
      </w:r>
    </w:p>
    <w:p w14:paraId="71A4E907" w14:textId="77777777" w:rsidR="00872656" w:rsidRDefault="00872656" w:rsidP="003D0E93">
      <w:pPr>
        <w:pStyle w:val="ListParagraph"/>
        <w:numPr>
          <w:ilvl w:val="0"/>
          <w:numId w:val="113"/>
        </w:numPr>
        <w:spacing w:after="0" w:line="276" w:lineRule="auto"/>
        <w:rPr>
          <w:rFonts w:ascii="Calibri Light" w:hAnsi="Calibri Light" w:cs="Calibri Light"/>
          <w:color w:val="auto"/>
          <w:sz w:val="24"/>
        </w:rPr>
      </w:pPr>
      <w:r w:rsidRPr="00C13AAE">
        <w:rPr>
          <w:rFonts w:ascii="Calibri Light" w:hAnsi="Calibri Light" w:cs="Calibri Light"/>
          <w:color w:val="auto"/>
          <w:sz w:val="24"/>
        </w:rPr>
        <w:t>Quantum computing</w:t>
      </w:r>
    </w:p>
    <w:p w14:paraId="5E8CA036" w14:textId="77777777" w:rsidR="00872656" w:rsidRPr="00AE5DCB" w:rsidRDefault="00872656" w:rsidP="003D0E93">
      <w:pPr>
        <w:pStyle w:val="ListParagraph"/>
        <w:numPr>
          <w:ilvl w:val="0"/>
          <w:numId w:val="113"/>
        </w:numPr>
        <w:spacing w:after="0" w:line="276" w:lineRule="auto"/>
        <w:rPr>
          <w:rFonts w:ascii="Calibri Light" w:hAnsi="Calibri Light" w:cs="Calibri Light"/>
          <w:color w:val="auto"/>
          <w:sz w:val="24"/>
        </w:rPr>
      </w:pPr>
      <w:r w:rsidRPr="00AE5DCB">
        <w:rPr>
          <w:rFonts w:ascii="Calibri Light" w:hAnsi="Calibri Light" w:cs="Calibri Light"/>
          <w:color w:val="auto"/>
          <w:sz w:val="24"/>
        </w:rPr>
        <w:t>Robotics</w:t>
      </w:r>
    </w:p>
    <w:p w14:paraId="53EB1C65" w14:textId="657312DB" w:rsidR="00872656" w:rsidRPr="00AE5DCB" w:rsidRDefault="00872656" w:rsidP="003D0E93">
      <w:pPr>
        <w:pStyle w:val="ListParagraph"/>
        <w:numPr>
          <w:ilvl w:val="0"/>
          <w:numId w:val="113"/>
        </w:numPr>
        <w:spacing w:after="0" w:line="276" w:lineRule="auto"/>
        <w:rPr>
          <w:rFonts w:ascii="Calibri Light" w:hAnsi="Calibri Light" w:cs="Calibri Light"/>
          <w:color w:val="auto"/>
          <w:sz w:val="24"/>
        </w:rPr>
      </w:pPr>
      <w:r w:rsidRPr="00AE5DCB">
        <w:rPr>
          <w:rFonts w:ascii="Calibri Light" w:hAnsi="Calibri Light" w:cs="Calibri Light"/>
          <w:color w:val="auto"/>
          <w:sz w:val="24"/>
        </w:rPr>
        <w:t>Other (specify)</w:t>
      </w:r>
      <w:r w:rsidR="00005A46">
        <w:rPr>
          <w:rFonts w:ascii="Calibri Light" w:hAnsi="Calibri Light" w:cs="Calibri Light"/>
          <w:color w:val="auto"/>
          <w:sz w:val="24"/>
        </w:rPr>
        <w:t xml:space="preserve">: </w:t>
      </w:r>
      <w:r w:rsidR="00005A46">
        <w:rPr>
          <w:rFonts w:ascii="Calibri Light" w:hAnsi="Calibri Light" w:cs="Calibri Light"/>
          <w:b/>
          <w:bCs/>
          <w:color w:val="auto"/>
          <w:sz w:val="24"/>
        </w:rPr>
        <w:t>[</w:t>
      </w:r>
      <w:r w:rsidR="002F1659">
        <w:rPr>
          <w:rFonts w:ascii="Calibri Light" w:hAnsi="Calibri Light" w:cs="Calibri Light"/>
          <w:b/>
          <w:bCs/>
          <w:color w:val="auto"/>
          <w:sz w:val="24"/>
        </w:rPr>
        <w:t>SPECIFY] [ANCHOR]</w:t>
      </w:r>
    </w:p>
    <w:p w14:paraId="7DAD344A" w14:textId="411C54BE" w:rsidR="00872656" w:rsidRPr="00AE5DCB" w:rsidRDefault="00872656" w:rsidP="003D0E93">
      <w:pPr>
        <w:pStyle w:val="ListParagraph"/>
        <w:numPr>
          <w:ilvl w:val="0"/>
          <w:numId w:val="113"/>
        </w:numPr>
        <w:spacing w:after="0" w:line="276" w:lineRule="auto"/>
        <w:rPr>
          <w:rFonts w:ascii="Calibri Light" w:hAnsi="Calibri Light" w:cs="Calibri Light"/>
          <w:color w:val="auto"/>
          <w:sz w:val="24"/>
        </w:rPr>
      </w:pPr>
      <w:r w:rsidRPr="00AE5DCB">
        <w:rPr>
          <w:rFonts w:ascii="Calibri Light" w:hAnsi="Calibri Light" w:cs="Calibri Light"/>
          <w:color w:val="auto"/>
          <w:sz w:val="24"/>
        </w:rPr>
        <w:t>None of the above</w:t>
      </w:r>
      <w:r w:rsidR="002F1659">
        <w:rPr>
          <w:rFonts w:ascii="Calibri Light" w:hAnsi="Calibri Light" w:cs="Calibri Light"/>
          <w:color w:val="auto"/>
          <w:sz w:val="24"/>
        </w:rPr>
        <w:t xml:space="preserve"> </w:t>
      </w:r>
      <w:r w:rsidR="002F1659">
        <w:rPr>
          <w:rFonts w:ascii="Calibri Light" w:hAnsi="Calibri Light" w:cs="Calibri Light"/>
          <w:b/>
          <w:bCs/>
          <w:color w:val="auto"/>
          <w:sz w:val="24"/>
        </w:rPr>
        <w:t>[ANCHOR] [EXCLUSIVE]</w:t>
      </w:r>
    </w:p>
    <w:p w14:paraId="78BC06C5" w14:textId="77777777" w:rsidR="00872656" w:rsidRPr="00C13AAE" w:rsidRDefault="00872656" w:rsidP="00872656">
      <w:pPr>
        <w:spacing w:after="0" w:line="276" w:lineRule="auto"/>
        <w:rPr>
          <w:rFonts w:ascii="Calibri Light" w:hAnsi="Calibri Light" w:cs="Calibri Light"/>
          <w:color w:val="FF0000"/>
          <w:sz w:val="24"/>
        </w:rPr>
      </w:pPr>
    </w:p>
    <w:p w14:paraId="605CB890" w14:textId="13955BF0" w:rsidR="00872656" w:rsidRDefault="00AE5E85" w:rsidP="00872656">
      <w:pPr>
        <w:spacing w:after="0" w:line="276" w:lineRule="auto"/>
        <w:ind w:left="720" w:hanging="720"/>
        <w:rPr>
          <w:rFonts w:ascii="Calibri Light" w:hAnsi="Calibri Light" w:cs="Calibri Light"/>
          <w:color w:val="auto"/>
          <w:sz w:val="24"/>
        </w:rPr>
      </w:pPr>
      <w:r>
        <w:rPr>
          <w:rFonts w:ascii="Calibri Light" w:hAnsi="Calibri Light" w:cs="Calibri Light"/>
          <w:color w:val="auto"/>
          <w:sz w:val="24"/>
        </w:rPr>
        <w:t>21</w:t>
      </w:r>
      <w:r w:rsidR="00197DD6">
        <w:rPr>
          <w:rFonts w:ascii="Calibri Light" w:hAnsi="Calibri Light" w:cs="Calibri Light"/>
          <w:color w:val="auto"/>
          <w:sz w:val="24"/>
        </w:rPr>
        <w:t>_23</w:t>
      </w:r>
      <w:r w:rsidR="00872656" w:rsidRPr="00C13AAE">
        <w:rPr>
          <w:rFonts w:ascii="Calibri Light" w:hAnsi="Calibri Light" w:cs="Calibri Light"/>
          <w:color w:val="auto"/>
          <w:sz w:val="24"/>
        </w:rPr>
        <w:t>. Which of the following do you consider most when making decisions around technology investments?</w:t>
      </w:r>
      <w:r w:rsidR="00872656">
        <w:rPr>
          <w:rFonts w:ascii="Calibri Light" w:hAnsi="Calibri Light" w:cs="Calibri Light"/>
          <w:i/>
          <w:color w:val="auto"/>
          <w:sz w:val="24"/>
        </w:rPr>
        <w:t xml:space="preserve"> </w:t>
      </w:r>
      <w:r w:rsidR="002F1659">
        <w:rPr>
          <w:rFonts w:ascii="Calibri Light" w:hAnsi="Calibri Light" w:cs="Calibri Light"/>
          <w:i/>
          <w:iCs/>
          <w:color w:val="auto"/>
          <w:sz w:val="24"/>
        </w:rPr>
        <w:t>Please select up to three.</w:t>
      </w:r>
      <w:r w:rsidR="00872656">
        <w:rPr>
          <w:rFonts w:ascii="Calibri Light" w:hAnsi="Calibri Light" w:cs="Calibri Light"/>
          <w:color w:val="auto"/>
          <w:sz w:val="24"/>
        </w:rPr>
        <w:t xml:space="preserve"> </w:t>
      </w:r>
      <w:r w:rsidR="00872656" w:rsidRPr="00B27AAE">
        <w:rPr>
          <w:rFonts w:ascii="Calibri Light" w:hAnsi="Calibri Light" w:cs="Calibri Light"/>
          <w:b/>
          <w:bCs/>
          <w:color w:val="auto"/>
          <w:sz w:val="24"/>
        </w:rPr>
        <w:t>[SELECT UP TO 3</w:t>
      </w:r>
      <w:r w:rsidR="002B620B">
        <w:rPr>
          <w:rFonts w:ascii="Calibri Light" w:hAnsi="Calibri Light" w:cs="Calibri Light"/>
          <w:b/>
          <w:color w:val="auto"/>
          <w:sz w:val="24"/>
        </w:rPr>
        <w:t>; RANDOMIZE</w:t>
      </w:r>
      <w:r w:rsidR="00872656" w:rsidRPr="00B27AAE">
        <w:rPr>
          <w:rFonts w:ascii="Calibri Light" w:hAnsi="Calibri Light" w:cs="Calibri Light"/>
          <w:b/>
          <w:bCs/>
          <w:color w:val="auto"/>
          <w:sz w:val="24"/>
        </w:rPr>
        <w:t>]</w:t>
      </w:r>
    </w:p>
    <w:p w14:paraId="12B301DA" w14:textId="77777777" w:rsidR="00827428" w:rsidRPr="00C13AAE" w:rsidRDefault="00827428" w:rsidP="00872656">
      <w:pPr>
        <w:spacing w:after="0" w:line="276" w:lineRule="auto"/>
        <w:ind w:left="720" w:hanging="720"/>
        <w:rPr>
          <w:rFonts w:ascii="Calibri Light" w:hAnsi="Calibri Light" w:cs="Calibri Light"/>
          <w:color w:val="auto"/>
          <w:sz w:val="24"/>
        </w:rPr>
      </w:pPr>
    </w:p>
    <w:p w14:paraId="60215609" w14:textId="77777777" w:rsidR="00872656" w:rsidRPr="00C13AAE" w:rsidRDefault="00872656" w:rsidP="003D0E93">
      <w:pPr>
        <w:pStyle w:val="ListParagraph"/>
        <w:numPr>
          <w:ilvl w:val="0"/>
          <w:numId w:val="99"/>
        </w:numPr>
        <w:spacing w:after="0" w:line="276" w:lineRule="auto"/>
        <w:rPr>
          <w:rFonts w:ascii="Calibri Light" w:hAnsi="Calibri Light" w:cs="Calibri Light"/>
          <w:color w:val="auto"/>
          <w:sz w:val="24"/>
        </w:rPr>
      </w:pPr>
      <w:r w:rsidRPr="00C13AAE">
        <w:rPr>
          <w:rFonts w:ascii="Calibri Light" w:hAnsi="Calibri Light" w:cs="Calibri Light"/>
          <w:color w:val="auto"/>
          <w:sz w:val="24"/>
        </w:rPr>
        <w:t>Return on investment (ROI)</w:t>
      </w:r>
    </w:p>
    <w:p w14:paraId="79EE7C6B" w14:textId="77777777" w:rsidR="00872656" w:rsidRPr="00C13AAE" w:rsidRDefault="00872656" w:rsidP="003D0E93">
      <w:pPr>
        <w:pStyle w:val="ListParagraph"/>
        <w:numPr>
          <w:ilvl w:val="0"/>
          <w:numId w:val="99"/>
        </w:numPr>
        <w:spacing w:after="0" w:line="276" w:lineRule="auto"/>
        <w:rPr>
          <w:rFonts w:ascii="Calibri Light" w:hAnsi="Calibri Light" w:cs="Calibri Light"/>
          <w:color w:val="auto"/>
          <w:sz w:val="24"/>
        </w:rPr>
      </w:pPr>
      <w:r w:rsidRPr="00C13AAE">
        <w:rPr>
          <w:rFonts w:ascii="Calibri Light" w:hAnsi="Calibri Light" w:cs="Calibri Light"/>
          <w:color w:val="auto"/>
          <w:sz w:val="24"/>
        </w:rPr>
        <w:t>Cost</w:t>
      </w:r>
    </w:p>
    <w:p w14:paraId="4D281D51" w14:textId="77777777" w:rsidR="00872656" w:rsidRPr="00C13AAE" w:rsidRDefault="00872656" w:rsidP="003D0E93">
      <w:pPr>
        <w:pStyle w:val="ListParagraph"/>
        <w:numPr>
          <w:ilvl w:val="0"/>
          <w:numId w:val="99"/>
        </w:numPr>
        <w:spacing w:after="0" w:line="276" w:lineRule="auto"/>
        <w:rPr>
          <w:rFonts w:ascii="Calibri Light" w:hAnsi="Calibri Light" w:cs="Calibri Light"/>
          <w:color w:val="auto"/>
          <w:sz w:val="24"/>
        </w:rPr>
      </w:pPr>
      <w:r w:rsidRPr="00C13AAE">
        <w:rPr>
          <w:rFonts w:ascii="Calibri Light" w:hAnsi="Calibri Light" w:cs="Calibri Light"/>
          <w:color w:val="auto"/>
          <w:sz w:val="24"/>
        </w:rPr>
        <w:t>Ease of use</w:t>
      </w:r>
    </w:p>
    <w:p w14:paraId="16F97D6D" w14:textId="77777777" w:rsidR="00872656" w:rsidRPr="00C13AAE" w:rsidRDefault="00872656" w:rsidP="003D0E93">
      <w:pPr>
        <w:pStyle w:val="ListParagraph"/>
        <w:numPr>
          <w:ilvl w:val="0"/>
          <w:numId w:val="99"/>
        </w:numPr>
        <w:spacing w:after="0" w:line="276" w:lineRule="auto"/>
        <w:rPr>
          <w:rFonts w:ascii="Calibri Light" w:hAnsi="Calibri Light" w:cs="Calibri Light"/>
          <w:color w:val="auto"/>
          <w:sz w:val="24"/>
        </w:rPr>
      </w:pPr>
      <w:r w:rsidRPr="00C13AAE">
        <w:rPr>
          <w:rFonts w:ascii="Calibri Light" w:hAnsi="Calibri Light" w:cs="Calibri Light"/>
          <w:color w:val="auto"/>
          <w:sz w:val="24"/>
        </w:rPr>
        <w:t>Availability of support services</w:t>
      </w:r>
    </w:p>
    <w:p w14:paraId="7C4D7FA2" w14:textId="77777777" w:rsidR="00872656" w:rsidRPr="00C13AAE" w:rsidRDefault="00872656" w:rsidP="003D0E93">
      <w:pPr>
        <w:pStyle w:val="ListParagraph"/>
        <w:numPr>
          <w:ilvl w:val="0"/>
          <w:numId w:val="99"/>
        </w:numPr>
        <w:spacing w:after="0" w:line="276" w:lineRule="auto"/>
        <w:rPr>
          <w:rFonts w:ascii="Calibri Light" w:hAnsi="Calibri Light" w:cs="Calibri Light"/>
          <w:color w:val="auto"/>
          <w:sz w:val="24"/>
        </w:rPr>
      </w:pPr>
      <w:r w:rsidRPr="00C13AAE">
        <w:rPr>
          <w:rFonts w:ascii="Calibri Light" w:hAnsi="Calibri Light" w:cs="Calibri Light"/>
          <w:color w:val="auto"/>
          <w:sz w:val="24"/>
        </w:rPr>
        <w:t>Ability to integrate with existing systems/processes</w:t>
      </w:r>
    </w:p>
    <w:p w14:paraId="44265D2B" w14:textId="77777777" w:rsidR="00872656" w:rsidRPr="00C13AAE" w:rsidRDefault="00872656" w:rsidP="003D0E93">
      <w:pPr>
        <w:pStyle w:val="ListParagraph"/>
        <w:numPr>
          <w:ilvl w:val="0"/>
          <w:numId w:val="99"/>
        </w:numPr>
        <w:spacing w:after="0" w:line="276" w:lineRule="auto"/>
        <w:rPr>
          <w:rFonts w:ascii="Calibri Light" w:hAnsi="Calibri Light" w:cs="Calibri Light"/>
          <w:color w:val="auto"/>
          <w:sz w:val="24"/>
        </w:rPr>
      </w:pPr>
      <w:r w:rsidRPr="00C13AAE">
        <w:rPr>
          <w:rFonts w:ascii="Calibri Light" w:hAnsi="Calibri Light" w:cs="Calibri Light"/>
          <w:color w:val="auto"/>
          <w:sz w:val="24"/>
        </w:rPr>
        <w:t>Need for training/upskilling</w:t>
      </w:r>
    </w:p>
    <w:p w14:paraId="0ED10315" w14:textId="77777777" w:rsidR="00872656" w:rsidRDefault="00872656" w:rsidP="003D0E93">
      <w:pPr>
        <w:pStyle w:val="ListParagraph"/>
        <w:numPr>
          <w:ilvl w:val="0"/>
          <w:numId w:val="99"/>
        </w:numPr>
        <w:spacing w:after="0" w:line="276" w:lineRule="auto"/>
        <w:rPr>
          <w:rFonts w:ascii="Calibri Light" w:hAnsi="Calibri Light" w:cs="Calibri Light"/>
          <w:color w:val="auto"/>
          <w:sz w:val="24"/>
        </w:rPr>
      </w:pPr>
      <w:r w:rsidRPr="00C13AAE">
        <w:rPr>
          <w:rFonts w:ascii="Calibri Light" w:hAnsi="Calibri Light" w:cs="Calibri Light"/>
          <w:color w:val="auto"/>
          <w:sz w:val="24"/>
        </w:rPr>
        <w:t xml:space="preserve">Industry </w:t>
      </w:r>
      <w:r>
        <w:rPr>
          <w:rFonts w:ascii="Calibri Light" w:hAnsi="Calibri Light" w:cs="Calibri Light"/>
          <w:color w:val="auto"/>
          <w:sz w:val="24"/>
        </w:rPr>
        <w:t>standards/trends</w:t>
      </w:r>
    </w:p>
    <w:p w14:paraId="036FE28C" w14:textId="77777777" w:rsidR="00872656" w:rsidRPr="007D197E" w:rsidRDefault="00872656" w:rsidP="003D0E93">
      <w:pPr>
        <w:pStyle w:val="ListParagraph"/>
        <w:numPr>
          <w:ilvl w:val="0"/>
          <w:numId w:val="99"/>
        </w:numPr>
        <w:spacing w:after="0" w:line="276" w:lineRule="auto"/>
        <w:rPr>
          <w:rFonts w:ascii="Calibri Light" w:hAnsi="Calibri Light" w:cs="Calibri Light"/>
          <w:color w:val="auto"/>
          <w:sz w:val="24"/>
        </w:rPr>
      </w:pPr>
      <w:r w:rsidRPr="007D197E">
        <w:rPr>
          <w:rFonts w:ascii="Calibri Light" w:hAnsi="Calibri Light" w:cs="Calibri Light"/>
          <w:color w:val="auto"/>
          <w:sz w:val="24"/>
        </w:rPr>
        <w:t>Time to implement</w:t>
      </w:r>
    </w:p>
    <w:p w14:paraId="7652C4E3" w14:textId="77777777" w:rsidR="00872656" w:rsidRPr="007D197E" w:rsidRDefault="00872656" w:rsidP="003D0E93">
      <w:pPr>
        <w:pStyle w:val="ListParagraph"/>
        <w:numPr>
          <w:ilvl w:val="0"/>
          <w:numId w:val="99"/>
        </w:numPr>
        <w:spacing w:after="0" w:line="276" w:lineRule="auto"/>
        <w:rPr>
          <w:rFonts w:ascii="Calibri Light" w:hAnsi="Calibri Light" w:cs="Calibri Light"/>
          <w:color w:val="auto"/>
          <w:sz w:val="24"/>
        </w:rPr>
      </w:pPr>
      <w:r w:rsidRPr="007D197E">
        <w:rPr>
          <w:rFonts w:ascii="Calibri Light" w:hAnsi="Calibri Light" w:cs="Calibri Light"/>
          <w:color w:val="auto"/>
          <w:sz w:val="24"/>
        </w:rPr>
        <w:t>Project feasibility</w:t>
      </w:r>
    </w:p>
    <w:p w14:paraId="605822DD" w14:textId="77777777" w:rsidR="00872656" w:rsidRPr="007D197E" w:rsidRDefault="00872656" w:rsidP="003D0E93">
      <w:pPr>
        <w:pStyle w:val="ListParagraph"/>
        <w:numPr>
          <w:ilvl w:val="0"/>
          <w:numId w:val="99"/>
        </w:numPr>
        <w:spacing w:after="0" w:line="276" w:lineRule="auto"/>
        <w:rPr>
          <w:rFonts w:ascii="Calibri Light" w:hAnsi="Calibri Light" w:cs="Calibri Light"/>
          <w:color w:val="auto"/>
          <w:sz w:val="24"/>
        </w:rPr>
      </w:pPr>
      <w:r w:rsidRPr="007D197E">
        <w:rPr>
          <w:rFonts w:ascii="Calibri Light" w:hAnsi="Calibri Light" w:cs="Calibri Light"/>
          <w:color w:val="auto"/>
          <w:sz w:val="24"/>
        </w:rPr>
        <w:t>IT workload</w:t>
      </w:r>
    </w:p>
    <w:p w14:paraId="303E4F6E" w14:textId="21BCE0D6" w:rsidR="00872656" w:rsidRPr="007D197E" w:rsidRDefault="00872656" w:rsidP="003D0E93">
      <w:pPr>
        <w:pStyle w:val="ListParagraph"/>
        <w:numPr>
          <w:ilvl w:val="0"/>
          <w:numId w:val="99"/>
        </w:numPr>
        <w:spacing w:after="0" w:line="276" w:lineRule="auto"/>
        <w:rPr>
          <w:rFonts w:ascii="Calibri Light" w:hAnsi="Calibri Light" w:cs="Calibri Light"/>
          <w:color w:val="auto"/>
          <w:sz w:val="24"/>
        </w:rPr>
      </w:pPr>
      <w:r w:rsidRPr="007D197E">
        <w:rPr>
          <w:rFonts w:ascii="Calibri Light" w:hAnsi="Calibri Light" w:cs="Calibri Light"/>
          <w:color w:val="auto"/>
          <w:sz w:val="24"/>
        </w:rPr>
        <w:t>Other (specify</w:t>
      </w:r>
      <w:r w:rsidRPr="002B620B">
        <w:rPr>
          <w:rFonts w:ascii="Calibri Light" w:hAnsi="Calibri Light" w:cs="Calibri Light"/>
          <w:color w:val="auto"/>
          <w:sz w:val="24"/>
        </w:rPr>
        <w:t>)</w:t>
      </w:r>
      <w:r w:rsidR="002B620B" w:rsidRPr="002B620B">
        <w:rPr>
          <w:rFonts w:ascii="Calibri Light" w:hAnsi="Calibri Light" w:cs="Calibri Light"/>
          <w:color w:val="auto"/>
          <w:sz w:val="24"/>
        </w:rPr>
        <w:t xml:space="preserve">: </w:t>
      </w:r>
      <w:r w:rsidR="002B620B" w:rsidRPr="002B620B">
        <w:rPr>
          <w:rFonts w:ascii="Calibri Light" w:hAnsi="Calibri Light" w:cs="Calibri Light"/>
          <w:b/>
          <w:bCs/>
          <w:color w:val="auto"/>
          <w:sz w:val="24"/>
        </w:rPr>
        <w:t>[SPECIFY] [ANCHOR]</w:t>
      </w:r>
    </w:p>
    <w:p w14:paraId="6179EBF3" w14:textId="5D0C6820" w:rsidR="00872656" w:rsidRPr="001778E8" w:rsidRDefault="00872656" w:rsidP="003D0E93">
      <w:pPr>
        <w:pStyle w:val="ListParagraph"/>
        <w:numPr>
          <w:ilvl w:val="0"/>
          <w:numId w:val="99"/>
        </w:numPr>
        <w:spacing w:after="0" w:line="276" w:lineRule="auto"/>
        <w:rPr>
          <w:rFonts w:ascii="Calibri Light" w:hAnsi="Calibri Light" w:cs="Calibri Light"/>
          <w:color w:val="auto"/>
          <w:sz w:val="24"/>
        </w:rPr>
      </w:pPr>
      <w:r w:rsidRPr="001778E8">
        <w:rPr>
          <w:rFonts w:ascii="Calibri Light" w:hAnsi="Calibri Light" w:cs="Calibri Light"/>
          <w:color w:val="auto"/>
          <w:sz w:val="24"/>
        </w:rPr>
        <w:t>None of the above</w:t>
      </w:r>
      <w:r w:rsidR="002B620B" w:rsidRPr="001778E8">
        <w:rPr>
          <w:rFonts w:ascii="Calibri Light" w:hAnsi="Calibri Light" w:cs="Calibri Light"/>
          <w:color w:val="auto"/>
          <w:sz w:val="24"/>
        </w:rPr>
        <w:t xml:space="preserve"> </w:t>
      </w:r>
      <w:r w:rsidR="002B620B" w:rsidRPr="001778E8">
        <w:rPr>
          <w:rFonts w:ascii="Calibri Light" w:hAnsi="Calibri Light" w:cs="Calibri Light"/>
          <w:b/>
          <w:bCs/>
          <w:color w:val="auto"/>
          <w:sz w:val="24"/>
        </w:rPr>
        <w:t>[ANCHOR] [EXCLUSIVE]</w:t>
      </w:r>
    </w:p>
    <w:p w14:paraId="1D5DC3F0" w14:textId="77777777" w:rsidR="00872656" w:rsidRPr="00C13AAE" w:rsidRDefault="00872656" w:rsidP="00872656">
      <w:pPr>
        <w:spacing w:after="0" w:line="276" w:lineRule="auto"/>
        <w:rPr>
          <w:rFonts w:ascii="Calibri Light" w:hAnsi="Calibri Light" w:cs="Calibri Light"/>
          <w:color w:val="auto"/>
          <w:sz w:val="24"/>
        </w:rPr>
      </w:pPr>
    </w:p>
    <w:p w14:paraId="31328EED" w14:textId="1D9BAD95" w:rsidR="00872656" w:rsidRPr="00AE5DCB" w:rsidRDefault="00AE5E85" w:rsidP="00872656">
      <w:pPr>
        <w:spacing w:after="0" w:line="276" w:lineRule="auto"/>
        <w:ind w:left="720" w:hanging="720"/>
        <w:rPr>
          <w:rFonts w:ascii="Calibri Light" w:hAnsi="Calibri Light" w:cs="Calibri Light"/>
          <w:b/>
          <w:bCs/>
          <w:color w:val="auto"/>
          <w:sz w:val="24"/>
        </w:rPr>
      </w:pPr>
      <w:r>
        <w:rPr>
          <w:rFonts w:ascii="Calibri Light" w:hAnsi="Calibri Light" w:cs="Calibri Light"/>
          <w:color w:val="auto"/>
          <w:sz w:val="24"/>
        </w:rPr>
        <w:t>22</w:t>
      </w:r>
      <w:r w:rsidR="008271C7">
        <w:rPr>
          <w:rFonts w:ascii="Calibri Light" w:hAnsi="Calibri Light" w:cs="Calibri Light"/>
          <w:color w:val="auto"/>
          <w:sz w:val="24"/>
        </w:rPr>
        <w:t>_23</w:t>
      </w:r>
      <w:r w:rsidR="00872656" w:rsidRPr="00197DD6">
        <w:rPr>
          <w:rFonts w:ascii="Calibri Light" w:hAnsi="Calibri Light" w:cs="Calibri Light"/>
          <w:color w:val="auto"/>
          <w:sz w:val="24"/>
        </w:rPr>
        <w:t>.</w:t>
      </w:r>
      <w:r w:rsidR="00872656" w:rsidRPr="00C13AAE">
        <w:rPr>
          <w:rFonts w:ascii="Calibri Light" w:hAnsi="Calibri Light" w:cs="Calibri Light"/>
          <w:color w:val="auto"/>
          <w:sz w:val="24"/>
        </w:rPr>
        <w:t xml:space="preserve"> What </w:t>
      </w:r>
      <w:r w:rsidR="00872656" w:rsidRPr="00AE5DCB">
        <w:rPr>
          <w:rFonts w:ascii="Calibri Light" w:hAnsi="Calibri Light" w:cs="Calibri Light"/>
          <w:color w:val="auto"/>
          <w:sz w:val="24"/>
        </w:rPr>
        <w:t xml:space="preserve">are the top actions you feel your company </w:t>
      </w:r>
      <w:r w:rsidR="00872656" w:rsidRPr="00AE5DCB">
        <w:rPr>
          <w:rFonts w:ascii="Calibri Light" w:hAnsi="Calibri Light" w:cs="Calibri Light"/>
          <w:i/>
          <w:iCs/>
          <w:color w:val="auto"/>
          <w:sz w:val="24"/>
          <w:u w:val="single"/>
        </w:rPr>
        <w:t>needs</w:t>
      </w:r>
      <w:r w:rsidR="00872656" w:rsidRPr="00AE5DCB">
        <w:rPr>
          <w:rFonts w:ascii="Calibri Light" w:hAnsi="Calibri Light" w:cs="Calibri Light"/>
          <w:color w:val="auto"/>
          <w:sz w:val="24"/>
        </w:rPr>
        <w:t xml:space="preserve"> to take to address the adoption, implementation and use of digital tools and techniques? </w:t>
      </w:r>
      <w:r w:rsidR="002B620B">
        <w:rPr>
          <w:rFonts w:ascii="Calibri Light" w:hAnsi="Calibri Light" w:cs="Calibri Light"/>
          <w:i/>
          <w:iCs/>
          <w:color w:val="auto"/>
          <w:sz w:val="24"/>
        </w:rPr>
        <w:t>Please select up to three.</w:t>
      </w:r>
      <w:r w:rsidR="00872656" w:rsidRPr="00C13AAE">
        <w:rPr>
          <w:rFonts w:ascii="Calibri Light" w:hAnsi="Calibri Light" w:cs="Calibri Light"/>
          <w:color w:val="auto"/>
          <w:sz w:val="24"/>
        </w:rPr>
        <w:t xml:space="preserve"> </w:t>
      </w:r>
      <w:r w:rsidR="00872656" w:rsidRPr="00AE5DCB">
        <w:rPr>
          <w:rFonts w:ascii="Calibri Light" w:hAnsi="Calibri Light" w:cs="Calibri Light"/>
          <w:b/>
          <w:bCs/>
          <w:color w:val="auto"/>
          <w:sz w:val="24"/>
        </w:rPr>
        <w:t>[SELECT UP TO 3</w:t>
      </w:r>
      <w:r w:rsidR="002B620B">
        <w:rPr>
          <w:rFonts w:ascii="Calibri Light" w:hAnsi="Calibri Light" w:cs="Calibri Light"/>
          <w:b/>
          <w:color w:val="auto"/>
          <w:sz w:val="24"/>
        </w:rPr>
        <w:t>; RANDOMIZE</w:t>
      </w:r>
      <w:r w:rsidR="00872656" w:rsidRPr="00AE5DCB">
        <w:rPr>
          <w:rFonts w:ascii="Calibri Light" w:hAnsi="Calibri Light" w:cs="Calibri Light"/>
          <w:b/>
          <w:bCs/>
          <w:color w:val="auto"/>
          <w:sz w:val="24"/>
        </w:rPr>
        <w:t>]</w:t>
      </w:r>
    </w:p>
    <w:p w14:paraId="09332079" w14:textId="77777777" w:rsidR="00827428" w:rsidRPr="00AE5DCB" w:rsidRDefault="00827428" w:rsidP="00872656">
      <w:pPr>
        <w:spacing w:after="0" w:line="276" w:lineRule="auto"/>
        <w:ind w:left="720" w:hanging="720"/>
        <w:rPr>
          <w:rFonts w:ascii="Calibri Light" w:hAnsi="Calibri Light" w:cs="Calibri Light"/>
          <w:color w:val="auto"/>
          <w:sz w:val="24"/>
        </w:rPr>
      </w:pPr>
    </w:p>
    <w:p w14:paraId="7BA1F189" w14:textId="77777777" w:rsidR="00872656" w:rsidRPr="00AE5DCB" w:rsidRDefault="00872656" w:rsidP="003D0E93">
      <w:pPr>
        <w:pStyle w:val="ListParagraph"/>
        <w:numPr>
          <w:ilvl w:val="0"/>
          <w:numId w:val="100"/>
        </w:numPr>
        <w:spacing w:after="0" w:line="276" w:lineRule="auto"/>
        <w:rPr>
          <w:rFonts w:ascii="Calibri Light" w:hAnsi="Calibri Light" w:cs="Calibri Light"/>
          <w:color w:val="auto"/>
          <w:sz w:val="24"/>
        </w:rPr>
      </w:pPr>
      <w:r w:rsidRPr="00AE5DCB">
        <w:rPr>
          <w:rFonts w:ascii="Calibri Light" w:hAnsi="Calibri Light" w:cs="Calibri Light"/>
          <w:color w:val="auto"/>
          <w:sz w:val="24"/>
        </w:rPr>
        <w:lastRenderedPageBreak/>
        <w:t>Developing a comprehensive plan for digital adoption</w:t>
      </w:r>
    </w:p>
    <w:p w14:paraId="0EBC1400" w14:textId="77777777" w:rsidR="00872656" w:rsidRPr="00AE5DCB" w:rsidRDefault="00872656" w:rsidP="003D0E93">
      <w:pPr>
        <w:pStyle w:val="ListParagraph"/>
        <w:numPr>
          <w:ilvl w:val="0"/>
          <w:numId w:val="100"/>
        </w:numPr>
        <w:spacing w:after="0" w:line="276" w:lineRule="auto"/>
        <w:rPr>
          <w:rFonts w:ascii="Calibri Light" w:hAnsi="Calibri Light" w:cs="Calibri Light"/>
          <w:color w:val="auto"/>
          <w:sz w:val="24"/>
        </w:rPr>
      </w:pPr>
      <w:r w:rsidRPr="00AE5DCB">
        <w:rPr>
          <w:rFonts w:ascii="Calibri Light" w:hAnsi="Calibri Light" w:cs="Calibri Light"/>
          <w:color w:val="auto"/>
          <w:sz w:val="24"/>
        </w:rPr>
        <w:t>Integrating AI across the across your business</w:t>
      </w:r>
    </w:p>
    <w:p w14:paraId="605807F5" w14:textId="77777777" w:rsidR="00872656" w:rsidRPr="00AE5DCB" w:rsidRDefault="00872656" w:rsidP="003D0E93">
      <w:pPr>
        <w:pStyle w:val="ListParagraph"/>
        <w:numPr>
          <w:ilvl w:val="0"/>
          <w:numId w:val="100"/>
        </w:numPr>
        <w:spacing w:after="0" w:line="276" w:lineRule="auto"/>
        <w:rPr>
          <w:rFonts w:ascii="Calibri Light" w:hAnsi="Calibri Light" w:cs="Calibri Light"/>
          <w:color w:val="auto"/>
          <w:sz w:val="24"/>
        </w:rPr>
      </w:pPr>
      <w:r w:rsidRPr="00AE5DCB">
        <w:rPr>
          <w:rFonts w:ascii="Calibri Light" w:hAnsi="Calibri Light" w:cs="Calibri Light"/>
          <w:color w:val="auto"/>
          <w:sz w:val="24"/>
        </w:rPr>
        <w:t>Creating training programs so employees know how to fully use technologies</w:t>
      </w:r>
    </w:p>
    <w:p w14:paraId="2C36388B" w14:textId="77777777" w:rsidR="00872656" w:rsidRPr="00AE5DCB" w:rsidRDefault="00872656" w:rsidP="003D0E93">
      <w:pPr>
        <w:pStyle w:val="ListParagraph"/>
        <w:numPr>
          <w:ilvl w:val="0"/>
          <w:numId w:val="100"/>
        </w:numPr>
        <w:spacing w:after="0" w:line="276" w:lineRule="auto"/>
        <w:rPr>
          <w:rFonts w:ascii="Calibri Light" w:hAnsi="Calibri Light" w:cs="Calibri Light"/>
          <w:color w:val="auto"/>
          <w:sz w:val="24"/>
        </w:rPr>
      </w:pPr>
      <w:r w:rsidRPr="00AE5DCB">
        <w:rPr>
          <w:rFonts w:ascii="Calibri Light" w:hAnsi="Calibri Light" w:cs="Calibri Light"/>
          <w:color w:val="auto"/>
          <w:sz w:val="24"/>
        </w:rPr>
        <w:t xml:space="preserve">Redesigning business processes/approaches ahead of technology implementation  </w:t>
      </w:r>
    </w:p>
    <w:p w14:paraId="3723ED9C" w14:textId="77777777" w:rsidR="00872656" w:rsidRPr="00AE5DCB" w:rsidRDefault="00872656" w:rsidP="003D0E93">
      <w:pPr>
        <w:pStyle w:val="ListParagraph"/>
        <w:numPr>
          <w:ilvl w:val="0"/>
          <w:numId w:val="100"/>
        </w:numPr>
        <w:spacing w:after="0" w:line="276" w:lineRule="auto"/>
        <w:rPr>
          <w:rFonts w:ascii="Calibri Light" w:hAnsi="Calibri Light" w:cs="Calibri Light"/>
          <w:color w:val="auto"/>
          <w:sz w:val="24"/>
        </w:rPr>
      </w:pPr>
      <w:r w:rsidRPr="00AE5DCB">
        <w:rPr>
          <w:rFonts w:ascii="Calibri Light" w:hAnsi="Calibri Light" w:cs="Calibri Light"/>
          <w:color w:val="auto"/>
          <w:sz w:val="24"/>
        </w:rPr>
        <w:t>Implementing a formal process to track progress</w:t>
      </w:r>
    </w:p>
    <w:p w14:paraId="785F4D97" w14:textId="77777777" w:rsidR="00872656" w:rsidRPr="00AE5DCB" w:rsidRDefault="00872656" w:rsidP="003D0E93">
      <w:pPr>
        <w:pStyle w:val="ListParagraph"/>
        <w:numPr>
          <w:ilvl w:val="0"/>
          <w:numId w:val="100"/>
        </w:numPr>
        <w:spacing w:after="0" w:line="276" w:lineRule="auto"/>
        <w:rPr>
          <w:rFonts w:ascii="Calibri Light" w:hAnsi="Calibri Light" w:cs="Calibri Light"/>
          <w:color w:val="auto"/>
          <w:sz w:val="24"/>
        </w:rPr>
      </w:pPr>
      <w:r w:rsidRPr="00AE5DCB">
        <w:rPr>
          <w:rFonts w:ascii="Calibri Light" w:hAnsi="Calibri Light" w:cs="Calibri Light"/>
          <w:color w:val="auto"/>
          <w:sz w:val="24"/>
        </w:rPr>
        <w:t>Engaging external experts or making strategic hires</w:t>
      </w:r>
      <w:r w:rsidRPr="00AE5DCB">
        <w:rPr>
          <w:rFonts w:ascii="Calibri Light" w:hAnsi="Calibri Light" w:cs="Calibri Light"/>
          <w:color w:val="auto"/>
          <w:sz w:val="24"/>
        </w:rPr>
        <w:tab/>
      </w:r>
      <w:r w:rsidRPr="00AE5DCB">
        <w:rPr>
          <w:rFonts w:ascii="Calibri Light" w:hAnsi="Calibri Light" w:cs="Calibri Light"/>
          <w:color w:val="auto"/>
          <w:sz w:val="24"/>
        </w:rPr>
        <w:tab/>
      </w:r>
    </w:p>
    <w:p w14:paraId="7B30847A" w14:textId="77777777" w:rsidR="00872656" w:rsidRPr="00AE5DCB" w:rsidRDefault="00872656" w:rsidP="003D0E93">
      <w:pPr>
        <w:pStyle w:val="ListParagraph"/>
        <w:numPr>
          <w:ilvl w:val="0"/>
          <w:numId w:val="100"/>
        </w:numPr>
        <w:spacing w:after="0" w:line="276" w:lineRule="auto"/>
        <w:rPr>
          <w:rFonts w:ascii="Calibri Light" w:hAnsi="Calibri Light" w:cs="Calibri Light"/>
          <w:color w:val="auto"/>
          <w:sz w:val="24"/>
        </w:rPr>
      </w:pPr>
      <w:r w:rsidRPr="00AE5DCB">
        <w:rPr>
          <w:rFonts w:ascii="Calibri Light" w:hAnsi="Calibri Light" w:cs="Calibri Light"/>
          <w:color w:val="auto"/>
          <w:sz w:val="24"/>
        </w:rPr>
        <w:t>Investing in our IT workforce/leadership</w:t>
      </w:r>
    </w:p>
    <w:p w14:paraId="0F572872" w14:textId="77777777" w:rsidR="00872656" w:rsidRPr="00AE5DCB" w:rsidRDefault="00872656" w:rsidP="003D0E93">
      <w:pPr>
        <w:pStyle w:val="ListParagraph"/>
        <w:numPr>
          <w:ilvl w:val="0"/>
          <w:numId w:val="100"/>
        </w:numPr>
        <w:spacing w:after="0" w:line="276" w:lineRule="auto"/>
        <w:rPr>
          <w:rFonts w:ascii="Calibri Light" w:hAnsi="Calibri Light" w:cs="Calibri Light"/>
          <w:color w:val="auto"/>
          <w:sz w:val="24"/>
        </w:rPr>
      </w:pPr>
      <w:r w:rsidRPr="00AE5DCB">
        <w:rPr>
          <w:rFonts w:ascii="Calibri Light" w:hAnsi="Calibri Light" w:cs="Calibri Light"/>
          <w:color w:val="auto"/>
          <w:sz w:val="24"/>
        </w:rPr>
        <w:t>Setting clear, actionable goals related to digital transformation</w:t>
      </w:r>
    </w:p>
    <w:p w14:paraId="1DB75517" w14:textId="77777777" w:rsidR="00872656" w:rsidRPr="00AE5DCB" w:rsidRDefault="00872656" w:rsidP="003D0E93">
      <w:pPr>
        <w:pStyle w:val="ListParagraph"/>
        <w:numPr>
          <w:ilvl w:val="0"/>
          <w:numId w:val="100"/>
        </w:numPr>
        <w:spacing w:after="0" w:line="276" w:lineRule="auto"/>
        <w:rPr>
          <w:rFonts w:ascii="Calibri Light" w:hAnsi="Calibri Light" w:cs="Calibri Light"/>
          <w:color w:val="auto"/>
          <w:sz w:val="24"/>
        </w:rPr>
      </w:pPr>
      <w:r w:rsidRPr="00AE5DCB">
        <w:rPr>
          <w:rFonts w:ascii="Calibri Light" w:hAnsi="Calibri Light" w:cs="Calibri Light"/>
          <w:color w:val="auto"/>
          <w:sz w:val="24"/>
        </w:rPr>
        <w:t>Increasing out cybersecurity efforts</w:t>
      </w:r>
    </w:p>
    <w:p w14:paraId="1D480543" w14:textId="77777777" w:rsidR="00872656" w:rsidRPr="00AE5DCB" w:rsidRDefault="00872656" w:rsidP="003D0E93">
      <w:pPr>
        <w:pStyle w:val="ListParagraph"/>
        <w:numPr>
          <w:ilvl w:val="0"/>
          <w:numId w:val="100"/>
        </w:numPr>
        <w:spacing w:after="0" w:line="276" w:lineRule="auto"/>
        <w:rPr>
          <w:rFonts w:ascii="Calibri Light" w:hAnsi="Calibri Light" w:cs="Calibri Light"/>
          <w:color w:val="auto"/>
          <w:sz w:val="24"/>
        </w:rPr>
      </w:pPr>
      <w:r w:rsidRPr="00AE5DCB">
        <w:rPr>
          <w:rFonts w:ascii="Calibri Light" w:hAnsi="Calibri Light" w:cs="Calibri Light"/>
          <w:color w:val="auto"/>
          <w:sz w:val="24"/>
        </w:rPr>
        <w:t>Ensuring new tools and solutions integrate with our existing systems</w:t>
      </w:r>
    </w:p>
    <w:p w14:paraId="6EFE8DC4" w14:textId="207D909D" w:rsidR="00872656" w:rsidRPr="00AE5DCB" w:rsidRDefault="00872656" w:rsidP="003D0E93">
      <w:pPr>
        <w:pStyle w:val="ListParagraph"/>
        <w:numPr>
          <w:ilvl w:val="0"/>
          <w:numId w:val="100"/>
        </w:numPr>
        <w:spacing w:after="0" w:line="276" w:lineRule="auto"/>
        <w:rPr>
          <w:rFonts w:ascii="Calibri Light" w:hAnsi="Calibri Light" w:cs="Calibri Light"/>
          <w:color w:val="auto"/>
          <w:sz w:val="24"/>
        </w:rPr>
      </w:pPr>
      <w:r w:rsidRPr="00AE5DCB">
        <w:rPr>
          <w:rFonts w:ascii="Calibri Light" w:hAnsi="Calibri Light" w:cs="Calibri Light"/>
          <w:color w:val="auto"/>
          <w:sz w:val="24"/>
        </w:rPr>
        <w:t>Other (specify)</w:t>
      </w:r>
      <w:r w:rsidR="002B620B">
        <w:rPr>
          <w:rFonts w:ascii="Calibri Light" w:hAnsi="Calibri Light" w:cs="Calibri Light"/>
          <w:color w:val="auto"/>
          <w:sz w:val="24"/>
        </w:rPr>
        <w:t xml:space="preserve">: </w:t>
      </w:r>
      <w:r w:rsidR="002B620B">
        <w:rPr>
          <w:rFonts w:ascii="Calibri Light" w:hAnsi="Calibri Light" w:cs="Calibri Light"/>
          <w:b/>
          <w:bCs/>
          <w:color w:val="auto"/>
          <w:sz w:val="24"/>
        </w:rPr>
        <w:t>[SPECIFY] [ANCHOR]</w:t>
      </w:r>
    </w:p>
    <w:p w14:paraId="36917B69" w14:textId="45573787" w:rsidR="00872656" w:rsidRPr="00AE5DCB" w:rsidRDefault="00872656" w:rsidP="003D0E93">
      <w:pPr>
        <w:pStyle w:val="ListParagraph"/>
        <w:numPr>
          <w:ilvl w:val="0"/>
          <w:numId w:val="100"/>
        </w:numPr>
        <w:spacing w:after="0" w:line="276" w:lineRule="auto"/>
        <w:rPr>
          <w:rFonts w:ascii="Calibri Light" w:hAnsi="Calibri Light" w:cs="Calibri Light"/>
          <w:color w:val="auto"/>
          <w:sz w:val="24"/>
        </w:rPr>
      </w:pPr>
      <w:r w:rsidRPr="00AE5DCB">
        <w:rPr>
          <w:rFonts w:ascii="Calibri Light" w:hAnsi="Calibri Light" w:cs="Calibri Light"/>
          <w:color w:val="auto"/>
          <w:sz w:val="24"/>
        </w:rPr>
        <w:t>None of the above</w:t>
      </w:r>
      <w:r w:rsidR="002B620B">
        <w:rPr>
          <w:rFonts w:ascii="Calibri Light" w:hAnsi="Calibri Light" w:cs="Calibri Light"/>
          <w:color w:val="auto"/>
          <w:sz w:val="24"/>
        </w:rPr>
        <w:t xml:space="preserve"> </w:t>
      </w:r>
      <w:r w:rsidR="002B620B" w:rsidRPr="002B620B">
        <w:rPr>
          <w:rFonts w:ascii="Calibri Light" w:hAnsi="Calibri Light" w:cs="Calibri Light"/>
          <w:b/>
          <w:bCs/>
          <w:color w:val="auto"/>
          <w:sz w:val="24"/>
        </w:rPr>
        <w:t>[ANCHOR] [EXCLUSIVE]</w:t>
      </w:r>
    </w:p>
    <w:p w14:paraId="28143959" w14:textId="77777777" w:rsidR="00872656" w:rsidRDefault="00872656" w:rsidP="00862622">
      <w:pPr>
        <w:spacing w:after="0" w:line="276" w:lineRule="auto"/>
        <w:ind w:left="720"/>
        <w:rPr>
          <w:rFonts w:ascii="Calibri Light" w:hAnsi="Calibri Light" w:cs="Calibri Light"/>
          <w:color w:val="auto"/>
          <w:sz w:val="24"/>
        </w:rPr>
      </w:pPr>
    </w:p>
    <w:p w14:paraId="5EE644AF" w14:textId="34EBE65D" w:rsidR="003E725E" w:rsidRPr="003141E3" w:rsidRDefault="003E725E" w:rsidP="003E725E">
      <w:pPr>
        <w:spacing w:after="0" w:line="276" w:lineRule="auto"/>
        <w:rPr>
          <w:rFonts w:ascii="Calibri Light" w:hAnsi="Calibri Light" w:cs="Calibri Light"/>
          <w:b/>
          <w:bCs/>
          <w:color w:val="auto"/>
          <w:sz w:val="24"/>
        </w:rPr>
      </w:pPr>
      <w:commentRangeStart w:id="39"/>
      <w:commentRangeStart w:id="40"/>
      <w:commentRangeStart w:id="41"/>
      <w:commentRangeStart w:id="42"/>
      <w:commentRangeStart w:id="43"/>
      <w:r w:rsidRPr="003141E3">
        <w:rPr>
          <w:rFonts w:ascii="Calibri Light" w:hAnsi="Calibri Light" w:cs="Calibri Light"/>
          <w:color w:val="auto"/>
          <w:sz w:val="24"/>
        </w:rPr>
        <w:t>27</w:t>
      </w:r>
      <w:r w:rsidR="00C870EF">
        <w:rPr>
          <w:rFonts w:ascii="Calibri Light" w:hAnsi="Calibri Light" w:cs="Calibri Light"/>
          <w:color w:val="auto"/>
          <w:sz w:val="24"/>
        </w:rPr>
        <w:t>_22</w:t>
      </w:r>
      <w:r w:rsidRPr="003141E3">
        <w:rPr>
          <w:rFonts w:ascii="Calibri Light" w:hAnsi="Calibri Light" w:cs="Calibri Light"/>
          <w:color w:val="auto"/>
          <w:sz w:val="24"/>
        </w:rPr>
        <w:t>.</w:t>
      </w:r>
      <w:commentRangeEnd w:id="39"/>
      <w:r w:rsidR="00C870EF">
        <w:rPr>
          <w:rStyle w:val="CommentReference"/>
        </w:rPr>
        <w:commentReference w:id="39"/>
      </w:r>
      <w:commentRangeEnd w:id="40"/>
      <w:r w:rsidR="00972225">
        <w:rPr>
          <w:rStyle w:val="CommentReference"/>
        </w:rPr>
        <w:commentReference w:id="40"/>
      </w:r>
      <w:commentRangeEnd w:id="41"/>
      <w:r w:rsidR="00F13E46">
        <w:rPr>
          <w:rStyle w:val="CommentReference"/>
        </w:rPr>
        <w:commentReference w:id="41"/>
      </w:r>
      <w:commentRangeEnd w:id="42"/>
      <w:r w:rsidR="004D1627">
        <w:rPr>
          <w:rStyle w:val="CommentReference"/>
        </w:rPr>
        <w:commentReference w:id="42"/>
      </w:r>
      <w:commentRangeEnd w:id="43"/>
      <w:r w:rsidR="00F55297">
        <w:rPr>
          <w:rStyle w:val="CommentReference"/>
        </w:rPr>
        <w:commentReference w:id="43"/>
      </w:r>
      <w:r w:rsidRPr="003141E3">
        <w:rPr>
          <w:rFonts w:ascii="Calibri Light" w:hAnsi="Calibri Light" w:cs="Calibri Light"/>
          <w:color w:val="auto"/>
          <w:sz w:val="24"/>
        </w:rPr>
        <w:tab/>
        <w:t xml:space="preserve">How strongly do you agree or disagree with the following statements? </w:t>
      </w:r>
      <w:r w:rsidRPr="003141E3">
        <w:rPr>
          <w:rFonts w:ascii="Calibri Light" w:hAnsi="Calibri Light" w:cs="Calibri Light"/>
          <w:b/>
          <w:bCs/>
          <w:color w:val="auto"/>
          <w:sz w:val="24"/>
        </w:rPr>
        <w:t xml:space="preserve">[GRID; SINGLE </w:t>
      </w:r>
      <w:r w:rsidRPr="003141E3">
        <w:rPr>
          <w:rFonts w:ascii="Calibri Light" w:hAnsi="Calibri Light" w:cs="Calibri Light"/>
          <w:b/>
          <w:bCs/>
          <w:color w:val="auto"/>
          <w:sz w:val="24"/>
        </w:rPr>
        <w:tab/>
        <w:t>SELECT PER ROW]</w:t>
      </w:r>
    </w:p>
    <w:p w14:paraId="42E5D101" w14:textId="77777777" w:rsidR="003E725E" w:rsidRPr="003141E3" w:rsidRDefault="003E725E" w:rsidP="003E725E">
      <w:pPr>
        <w:spacing w:after="0" w:line="276" w:lineRule="auto"/>
        <w:rPr>
          <w:rFonts w:ascii="Calibri Light" w:hAnsi="Calibri Light" w:cs="Calibri Light"/>
          <w:b/>
          <w:bCs/>
          <w:color w:val="auto"/>
          <w:sz w:val="24"/>
        </w:rPr>
      </w:pPr>
    </w:p>
    <w:p w14:paraId="058FEEA1" w14:textId="77777777" w:rsidR="003E725E" w:rsidRPr="003141E3" w:rsidRDefault="003E725E" w:rsidP="003E725E">
      <w:pPr>
        <w:spacing w:after="0" w:line="276" w:lineRule="auto"/>
        <w:rPr>
          <w:rFonts w:ascii="Calibri Light" w:hAnsi="Calibri Light" w:cs="Calibri Light"/>
          <w:b/>
          <w:bCs/>
          <w:color w:val="auto"/>
          <w:sz w:val="24"/>
        </w:rPr>
      </w:pPr>
      <w:r w:rsidRPr="003141E3">
        <w:rPr>
          <w:rFonts w:ascii="Calibri Light" w:hAnsi="Calibri Light" w:cs="Calibri Light"/>
          <w:b/>
          <w:bCs/>
          <w:color w:val="auto"/>
          <w:sz w:val="24"/>
        </w:rPr>
        <w:tab/>
        <w:t>[ROW; RANDOMIZE]</w:t>
      </w:r>
    </w:p>
    <w:p w14:paraId="7ECC5736" w14:textId="77777777" w:rsidR="00F55297" w:rsidRPr="00F55297" w:rsidRDefault="00F55297" w:rsidP="00F55297">
      <w:pPr>
        <w:pStyle w:val="ListParagraph"/>
        <w:numPr>
          <w:ilvl w:val="0"/>
          <w:numId w:val="43"/>
        </w:numPr>
        <w:spacing w:after="0" w:line="276" w:lineRule="auto"/>
        <w:ind w:left="1080"/>
        <w:rPr>
          <w:rFonts w:ascii="Calibri Light" w:hAnsi="Calibri Light" w:cs="Calibri Light"/>
          <w:strike/>
          <w:color w:val="auto"/>
          <w:sz w:val="24"/>
          <w:highlight w:val="yellow"/>
        </w:rPr>
      </w:pPr>
      <w:r w:rsidRPr="00F55297">
        <w:rPr>
          <w:rFonts w:ascii="Calibri Light" w:hAnsi="Calibri Light" w:cs="Calibri Light"/>
          <w:strike/>
          <w:color w:val="auto"/>
          <w:sz w:val="24"/>
          <w:highlight w:val="yellow"/>
        </w:rPr>
        <w:t>My company’s board of directors fully understands digital technologies and its members agree on the objectives</w:t>
      </w:r>
    </w:p>
    <w:p w14:paraId="003AA064" w14:textId="77777777" w:rsidR="00F55297" w:rsidRPr="00F55297" w:rsidRDefault="00F55297" w:rsidP="00F55297">
      <w:pPr>
        <w:pStyle w:val="ListParagraph"/>
        <w:numPr>
          <w:ilvl w:val="0"/>
          <w:numId w:val="43"/>
        </w:numPr>
        <w:spacing w:after="0" w:line="276" w:lineRule="auto"/>
        <w:ind w:left="1080"/>
        <w:rPr>
          <w:rFonts w:ascii="Calibri Light" w:hAnsi="Calibri Light" w:cs="Calibri Light"/>
          <w:strike/>
          <w:color w:val="auto"/>
          <w:sz w:val="24"/>
          <w:highlight w:val="yellow"/>
        </w:rPr>
      </w:pPr>
      <w:r w:rsidRPr="00F55297">
        <w:rPr>
          <w:rFonts w:ascii="Calibri Light" w:hAnsi="Calibri Light" w:cs="Calibri Light"/>
          <w:strike/>
          <w:color w:val="auto"/>
          <w:sz w:val="24"/>
          <w:highlight w:val="yellow"/>
        </w:rPr>
        <w:t>My company’s leadership team fully understands digital technologies and agrees on the objectives</w:t>
      </w:r>
    </w:p>
    <w:p w14:paraId="6427D3D9" w14:textId="77777777" w:rsidR="00F55297" w:rsidRPr="00F55297" w:rsidRDefault="00F55297" w:rsidP="00F55297">
      <w:pPr>
        <w:pStyle w:val="ListParagraph"/>
        <w:numPr>
          <w:ilvl w:val="0"/>
          <w:numId w:val="43"/>
        </w:numPr>
        <w:spacing w:after="0" w:line="276" w:lineRule="auto"/>
        <w:ind w:left="1080"/>
        <w:rPr>
          <w:rFonts w:ascii="Calibri Light" w:hAnsi="Calibri Light" w:cs="Calibri Light"/>
          <w:strike/>
          <w:color w:val="auto"/>
          <w:sz w:val="24"/>
          <w:highlight w:val="yellow"/>
        </w:rPr>
      </w:pPr>
      <w:r w:rsidRPr="00F55297">
        <w:rPr>
          <w:rFonts w:ascii="Calibri Light" w:hAnsi="Calibri Light" w:cs="Calibri Light"/>
          <w:strike/>
          <w:color w:val="auto"/>
          <w:sz w:val="24"/>
          <w:highlight w:val="yellow"/>
        </w:rPr>
        <w:t>I fully understand digital technologies and agree with the objectives</w:t>
      </w:r>
    </w:p>
    <w:p w14:paraId="31B4DE2A" w14:textId="77777777" w:rsidR="003E725E" w:rsidRDefault="003E725E">
      <w:pPr>
        <w:pStyle w:val="ListParagraph"/>
        <w:numPr>
          <w:ilvl w:val="0"/>
          <w:numId w:val="43"/>
        </w:numPr>
        <w:spacing w:after="0" w:line="276" w:lineRule="auto"/>
        <w:ind w:left="1080"/>
        <w:rPr>
          <w:rFonts w:ascii="Calibri Light" w:hAnsi="Calibri Light" w:cs="Calibri Light"/>
          <w:color w:val="auto"/>
          <w:sz w:val="24"/>
        </w:rPr>
      </w:pPr>
      <w:r w:rsidRPr="003141E3">
        <w:rPr>
          <w:rFonts w:ascii="Calibri Light" w:hAnsi="Calibri Light" w:cs="Calibri Light"/>
          <w:color w:val="auto"/>
          <w:sz w:val="24"/>
        </w:rPr>
        <w:t>The majority of my company’s workforce fully understands digital technologies and agrees with the objectives</w:t>
      </w:r>
    </w:p>
    <w:p w14:paraId="004EEB44" w14:textId="77777777" w:rsidR="00F55297" w:rsidRPr="00164B9F" w:rsidRDefault="00F55297" w:rsidP="00F55297">
      <w:pPr>
        <w:pStyle w:val="ListParagraph"/>
        <w:numPr>
          <w:ilvl w:val="0"/>
          <w:numId w:val="43"/>
        </w:numPr>
        <w:spacing w:after="0" w:line="276" w:lineRule="auto"/>
        <w:ind w:left="1080"/>
        <w:rPr>
          <w:rFonts w:ascii="Calibri Light" w:hAnsi="Calibri Light" w:cs="Calibri Light"/>
          <w:color w:val="auto"/>
          <w:sz w:val="24"/>
          <w:highlight w:val="yellow"/>
        </w:rPr>
      </w:pPr>
      <w:r w:rsidRPr="00164B9F">
        <w:rPr>
          <w:rFonts w:ascii="Calibri Light" w:hAnsi="Calibri Light" w:cs="Calibri Light"/>
          <w:color w:val="auto"/>
          <w:sz w:val="24"/>
          <w:highlight w:val="yellow"/>
        </w:rPr>
        <w:t>My company has the resources needed to invest in new technology and digital solutions</w:t>
      </w:r>
    </w:p>
    <w:p w14:paraId="6EA430D2" w14:textId="77777777" w:rsidR="00F55297" w:rsidRPr="00164B9F" w:rsidRDefault="00F55297" w:rsidP="00F55297">
      <w:pPr>
        <w:pStyle w:val="ListParagraph"/>
        <w:numPr>
          <w:ilvl w:val="0"/>
          <w:numId w:val="43"/>
        </w:numPr>
        <w:spacing w:after="0" w:line="276" w:lineRule="auto"/>
        <w:ind w:left="1080"/>
        <w:rPr>
          <w:rFonts w:ascii="Calibri Light" w:hAnsi="Calibri Light" w:cs="Calibri Light"/>
          <w:color w:val="auto"/>
          <w:sz w:val="24"/>
          <w:highlight w:val="yellow"/>
        </w:rPr>
      </w:pPr>
      <w:r w:rsidRPr="00164B9F">
        <w:rPr>
          <w:rFonts w:ascii="Calibri Light" w:hAnsi="Calibri Light" w:cs="Calibri Light"/>
          <w:color w:val="auto"/>
          <w:sz w:val="24"/>
          <w:highlight w:val="yellow"/>
        </w:rPr>
        <w:t>Advancements in technology are happening at a rate my company cannot keep up with</w:t>
      </w:r>
    </w:p>
    <w:p w14:paraId="16E8E968" w14:textId="2FAB4C0E" w:rsidR="00F55297" w:rsidRPr="00F55297" w:rsidRDefault="00F55297" w:rsidP="00F55297">
      <w:pPr>
        <w:pStyle w:val="ListParagraph"/>
        <w:numPr>
          <w:ilvl w:val="0"/>
          <w:numId w:val="43"/>
        </w:numPr>
        <w:spacing w:after="0" w:line="276" w:lineRule="auto"/>
        <w:ind w:left="1080"/>
        <w:rPr>
          <w:rFonts w:ascii="Calibri Light" w:hAnsi="Calibri Light" w:cs="Calibri Light"/>
          <w:color w:val="auto"/>
          <w:sz w:val="24"/>
        </w:rPr>
      </w:pPr>
      <w:r w:rsidRPr="00164B9F">
        <w:rPr>
          <w:rFonts w:ascii="Calibri Light" w:hAnsi="Calibri Light" w:cs="Calibri Light"/>
          <w:color w:val="auto"/>
          <w:sz w:val="24"/>
          <w:highlight w:val="yellow"/>
        </w:rPr>
        <w:t>Digital technology is fully embedded across my company</w:t>
      </w:r>
    </w:p>
    <w:p w14:paraId="63E57988" w14:textId="2E60FF4C" w:rsidR="00AD1D28" w:rsidRPr="00972225" w:rsidRDefault="00AD1D28">
      <w:pPr>
        <w:pStyle w:val="ListParagraph"/>
        <w:numPr>
          <w:ilvl w:val="0"/>
          <w:numId w:val="43"/>
        </w:numPr>
        <w:spacing w:after="0" w:line="276" w:lineRule="auto"/>
        <w:ind w:left="1080"/>
        <w:rPr>
          <w:rFonts w:ascii="Calibri Light" w:hAnsi="Calibri Light" w:cs="Calibri Light"/>
          <w:color w:val="auto"/>
          <w:sz w:val="24"/>
          <w:highlight w:val="yellow"/>
        </w:rPr>
      </w:pPr>
      <w:r w:rsidRPr="00972225">
        <w:rPr>
          <w:rFonts w:ascii="Calibri Light" w:hAnsi="Calibri Light" w:cs="Calibri Light"/>
          <w:color w:val="auto"/>
          <w:sz w:val="24"/>
          <w:highlight w:val="yellow"/>
        </w:rPr>
        <w:t>My company’s board of directors often impede on the process of</w:t>
      </w:r>
      <w:r w:rsidR="007F1771">
        <w:rPr>
          <w:rFonts w:ascii="Calibri Light" w:hAnsi="Calibri Light" w:cs="Calibri Light"/>
          <w:color w:val="auto"/>
          <w:sz w:val="24"/>
          <w:highlight w:val="yellow"/>
        </w:rPr>
        <w:t xml:space="preserve"> </w:t>
      </w:r>
      <w:r w:rsidRPr="00972225">
        <w:rPr>
          <w:rFonts w:ascii="Calibri Light" w:hAnsi="Calibri Light" w:cs="Calibri Light"/>
          <w:color w:val="auto"/>
          <w:sz w:val="24"/>
          <w:highlight w:val="yellow"/>
        </w:rPr>
        <w:t>adopting/implementing new technology and digital solutions</w:t>
      </w:r>
    </w:p>
    <w:p w14:paraId="52511248" w14:textId="018D2276" w:rsidR="00AD1D28" w:rsidRPr="00972225" w:rsidRDefault="00AD1D28">
      <w:pPr>
        <w:pStyle w:val="ListParagraph"/>
        <w:numPr>
          <w:ilvl w:val="0"/>
          <w:numId w:val="43"/>
        </w:numPr>
        <w:spacing w:after="0" w:line="276" w:lineRule="auto"/>
        <w:ind w:left="1080"/>
        <w:rPr>
          <w:rFonts w:ascii="Calibri Light" w:hAnsi="Calibri Light" w:cs="Calibri Light"/>
          <w:color w:val="auto"/>
          <w:sz w:val="24"/>
          <w:highlight w:val="yellow"/>
        </w:rPr>
      </w:pPr>
      <w:r w:rsidRPr="00972225">
        <w:rPr>
          <w:rFonts w:ascii="Calibri Light" w:hAnsi="Calibri Light" w:cs="Calibri Light"/>
          <w:color w:val="auto"/>
          <w:sz w:val="24"/>
          <w:highlight w:val="yellow"/>
        </w:rPr>
        <w:t>Investing in new technology and digital solutions is a priority for my company’s board of directors/leadership team</w:t>
      </w:r>
    </w:p>
    <w:p w14:paraId="02BBB55F" w14:textId="77777777" w:rsidR="003E725E" w:rsidRPr="003141E3" w:rsidRDefault="003E725E" w:rsidP="003E725E">
      <w:pPr>
        <w:spacing w:after="0" w:line="276" w:lineRule="auto"/>
        <w:rPr>
          <w:rFonts w:ascii="Calibri Light" w:hAnsi="Calibri Light" w:cs="Calibri Light"/>
          <w:color w:val="auto"/>
          <w:sz w:val="24"/>
        </w:rPr>
      </w:pPr>
    </w:p>
    <w:p w14:paraId="7629B541" w14:textId="77777777" w:rsidR="003E725E" w:rsidRPr="003141E3" w:rsidRDefault="003E725E" w:rsidP="003E725E">
      <w:pPr>
        <w:spacing w:after="0" w:line="276" w:lineRule="auto"/>
        <w:ind w:left="720"/>
        <w:rPr>
          <w:rFonts w:ascii="Calibri Light" w:hAnsi="Calibri Light" w:cs="Calibri Light"/>
          <w:b/>
          <w:bCs/>
          <w:color w:val="auto"/>
          <w:sz w:val="24"/>
        </w:rPr>
      </w:pPr>
      <w:r w:rsidRPr="003141E3">
        <w:rPr>
          <w:rFonts w:ascii="Calibri Light" w:hAnsi="Calibri Light" w:cs="Calibri Light"/>
          <w:b/>
          <w:bCs/>
          <w:color w:val="auto"/>
          <w:sz w:val="24"/>
        </w:rPr>
        <w:t>[COLUMN]</w:t>
      </w:r>
    </w:p>
    <w:p w14:paraId="391B8437" w14:textId="77777777" w:rsidR="003E725E" w:rsidRPr="003141E3" w:rsidRDefault="003E725E">
      <w:pPr>
        <w:pStyle w:val="ListParagraph"/>
        <w:numPr>
          <w:ilvl w:val="0"/>
          <w:numId w:val="42"/>
        </w:numPr>
        <w:spacing w:after="0" w:line="276" w:lineRule="auto"/>
        <w:ind w:left="1080"/>
        <w:rPr>
          <w:rFonts w:ascii="Calibri Light" w:hAnsi="Calibri Light" w:cs="Calibri Light"/>
          <w:color w:val="auto"/>
          <w:sz w:val="24"/>
        </w:rPr>
      </w:pPr>
      <w:r w:rsidRPr="003141E3">
        <w:rPr>
          <w:rFonts w:ascii="Calibri Light" w:hAnsi="Calibri Light" w:cs="Calibri Light"/>
          <w:color w:val="auto"/>
          <w:sz w:val="24"/>
        </w:rPr>
        <w:t>Strongly disagree</w:t>
      </w:r>
    </w:p>
    <w:p w14:paraId="6FABF749" w14:textId="77777777" w:rsidR="003E725E" w:rsidRPr="003141E3" w:rsidRDefault="003E725E">
      <w:pPr>
        <w:pStyle w:val="ListParagraph"/>
        <w:numPr>
          <w:ilvl w:val="0"/>
          <w:numId w:val="42"/>
        </w:numPr>
        <w:spacing w:after="0" w:line="276" w:lineRule="auto"/>
        <w:ind w:left="1080"/>
        <w:rPr>
          <w:rFonts w:ascii="Calibri Light" w:hAnsi="Calibri Light" w:cs="Calibri Light"/>
          <w:color w:val="auto"/>
          <w:sz w:val="24"/>
        </w:rPr>
      </w:pPr>
      <w:r w:rsidRPr="003141E3">
        <w:rPr>
          <w:rFonts w:ascii="Calibri Light" w:hAnsi="Calibri Light" w:cs="Calibri Light"/>
          <w:color w:val="auto"/>
          <w:sz w:val="24"/>
        </w:rPr>
        <w:t>Somewhat disagree</w:t>
      </w:r>
    </w:p>
    <w:p w14:paraId="333AAC66" w14:textId="77777777" w:rsidR="003E725E" w:rsidRPr="003141E3" w:rsidRDefault="003E725E">
      <w:pPr>
        <w:pStyle w:val="ListParagraph"/>
        <w:numPr>
          <w:ilvl w:val="0"/>
          <w:numId w:val="42"/>
        </w:numPr>
        <w:spacing w:after="0" w:line="276" w:lineRule="auto"/>
        <w:ind w:left="1080"/>
        <w:rPr>
          <w:rFonts w:ascii="Calibri Light" w:hAnsi="Calibri Light" w:cs="Calibri Light"/>
          <w:color w:val="auto"/>
          <w:sz w:val="24"/>
        </w:rPr>
      </w:pPr>
      <w:r w:rsidRPr="003141E3">
        <w:rPr>
          <w:rFonts w:ascii="Calibri Light" w:hAnsi="Calibri Light" w:cs="Calibri Light"/>
          <w:color w:val="auto"/>
          <w:sz w:val="24"/>
        </w:rPr>
        <w:t>Somewhat agree</w:t>
      </w:r>
    </w:p>
    <w:p w14:paraId="6CF488B6" w14:textId="77777777" w:rsidR="003E725E" w:rsidRPr="003141E3" w:rsidRDefault="003E725E">
      <w:pPr>
        <w:pStyle w:val="ListParagraph"/>
        <w:numPr>
          <w:ilvl w:val="0"/>
          <w:numId w:val="42"/>
        </w:numPr>
        <w:spacing w:after="0" w:line="276" w:lineRule="auto"/>
        <w:ind w:left="1080"/>
        <w:rPr>
          <w:rFonts w:ascii="Calibri Light" w:hAnsi="Calibri Light" w:cs="Calibri Light"/>
          <w:color w:val="auto"/>
          <w:sz w:val="24"/>
        </w:rPr>
      </w:pPr>
      <w:r w:rsidRPr="003141E3">
        <w:rPr>
          <w:rFonts w:ascii="Calibri Light" w:hAnsi="Calibri Light" w:cs="Calibri Light"/>
          <w:color w:val="auto"/>
          <w:sz w:val="24"/>
        </w:rPr>
        <w:t>Strongly agree</w:t>
      </w:r>
    </w:p>
    <w:p w14:paraId="7AD1D506" w14:textId="77777777" w:rsidR="003E725E" w:rsidRDefault="003E725E" w:rsidP="00862622">
      <w:pPr>
        <w:spacing w:after="0" w:line="276" w:lineRule="auto"/>
        <w:ind w:left="720"/>
        <w:rPr>
          <w:rFonts w:ascii="Calibri Light" w:hAnsi="Calibri Light" w:cs="Calibri Light"/>
          <w:color w:val="auto"/>
          <w:sz w:val="24"/>
        </w:rPr>
      </w:pPr>
    </w:p>
    <w:p w14:paraId="75F2DAEF" w14:textId="1F02A13F" w:rsidR="00A75E49" w:rsidRPr="00B66F08" w:rsidRDefault="00A75BAB" w:rsidP="00A75E49">
      <w:pPr>
        <w:pBdr>
          <w:bottom w:val="single" w:sz="4" w:space="1" w:color="auto"/>
        </w:pBdr>
        <w:spacing w:after="0" w:line="259" w:lineRule="auto"/>
        <w:rPr>
          <w:rFonts w:ascii="Calibri Light" w:hAnsi="Calibri Light" w:cs="Calibri Light"/>
          <w:b/>
          <w:color w:val="000000" w:themeColor="text1"/>
          <w:sz w:val="24"/>
        </w:rPr>
      </w:pPr>
      <w:r>
        <w:rPr>
          <w:rFonts w:ascii="Calibri Light" w:hAnsi="Calibri Light" w:cs="Calibri Light"/>
          <w:b/>
          <w:color w:val="000000" w:themeColor="text1"/>
          <w:sz w:val="24"/>
        </w:rPr>
        <w:lastRenderedPageBreak/>
        <w:t xml:space="preserve">#3 </w:t>
      </w:r>
      <w:r w:rsidR="00A75E49" w:rsidRPr="00B66F08">
        <w:rPr>
          <w:rFonts w:ascii="Calibri Light" w:hAnsi="Calibri Light" w:cs="Calibri Light"/>
          <w:b/>
          <w:color w:val="000000" w:themeColor="text1"/>
          <w:sz w:val="24"/>
        </w:rPr>
        <w:t xml:space="preserve">TOPIC DEEP </w:t>
      </w:r>
      <w:commentRangeStart w:id="44"/>
      <w:r w:rsidR="00A75E49" w:rsidRPr="00B66F08">
        <w:rPr>
          <w:rFonts w:ascii="Calibri Light" w:hAnsi="Calibri Light" w:cs="Calibri Light"/>
          <w:b/>
          <w:color w:val="000000" w:themeColor="text1"/>
          <w:sz w:val="24"/>
        </w:rPr>
        <w:t>DIVE</w:t>
      </w:r>
      <w:commentRangeEnd w:id="44"/>
      <w:r w:rsidR="00A77A4E">
        <w:rPr>
          <w:rStyle w:val="CommentReference"/>
        </w:rPr>
        <w:commentReference w:id="44"/>
      </w:r>
      <w:r w:rsidR="00A75E49" w:rsidRPr="00B66F08">
        <w:rPr>
          <w:rFonts w:ascii="Calibri Light" w:hAnsi="Calibri Light" w:cs="Calibri Light"/>
          <w:b/>
          <w:color w:val="000000" w:themeColor="text1"/>
          <w:sz w:val="24"/>
        </w:rPr>
        <w:t>: SUPPLY CHAIN</w:t>
      </w:r>
    </w:p>
    <w:p w14:paraId="00C5F458" w14:textId="77777777" w:rsidR="00A75E49" w:rsidRPr="00B66F08" w:rsidRDefault="00A75E49" w:rsidP="00A75E49">
      <w:pPr>
        <w:spacing w:after="0" w:line="276" w:lineRule="auto"/>
        <w:rPr>
          <w:rFonts w:ascii="Calibri Light" w:hAnsi="Calibri Light" w:cs="Calibri Light"/>
          <w:strike/>
          <w:color w:val="auto"/>
          <w:sz w:val="24"/>
        </w:rPr>
      </w:pPr>
    </w:p>
    <w:p w14:paraId="453B8EA3" w14:textId="77777777" w:rsidR="00A75E49" w:rsidRPr="00B66F08" w:rsidRDefault="00A75E49" w:rsidP="00A75E49">
      <w:pPr>
        <w:spacing w:after="0" w:line="276" w:lineRule="auto"/>
        <w:rPr>
          <w:rFonts w:ascii="Calibri Light" w:hAnsi="Calibri Light" w:cs="Calibri Light"/>
          <w:color w:val="auto"/>
          <w:sz w:val="24"/>
        </w:rPr>
      </w:pPr>
      <w:r w:rsidRPr="00B66F08">
        <w:rPr>
          <w:rFonts w:ascii="Calibri Light" w:hAnsi="Calibri Light" w:cs="Calibri Light"/>
          <w:b/>
          <w:bCs/>
          <w:color w:val="auto"/>
          <w:sz w:val="24"/>
        </w:rPr>
        <w:t>[DISPLAY]</w:t>
      </w:r>
      <w:r w:rsidRPr="00B66F08">
        <w:rPr>
          <w:rFonts w:ascii="Calibri Light" w:hAnsi="Calibri Light" w:cs="Calibri Light"/>
          <w:color w:val="auto"/>
          <w:sz w:val="24"/>
        </w:rPr>
        <w:t xml:space="preserve"> This section focuses on the impact of disruption on the supply chain. Supply chain is defined as the network (domestic and international) between a company and its suppliers to produce and distribute a product to the end customer.</w:t>
      </w:r>
    </w:p>
    <w:p w14:paraId="2CA368CB" w14:textId="77777777" w:rsidR="00A75E49" w:rsidRDefault="00A75E49" w:rsidP="00862622">
      <w:pPr>
        <w:spacing w:after="0" w:line="276" w:lineRule="auto"/>
        <w:ind w:left="720"/>
        <w:rPr>
          <w:rFonts w:ascii="Calibri Light" w:hAnsi="Calibri Light" w:cs="Calibri Light"/>
          <w:color w:val="auto"/>
          <w:sz w:val="24"/>
        </w:rPr>
      </w:pPr>
    </w:p>
    <w:p w14:paraId="6126FE4E" w14:textId="4DA80CCA" w:rsidR="00037E7A" w:rsidRPr="00B27AAE" w:rsidRDefault="00AE5E85" w:rsidP="00037E7A">
      <w:pPr>
        <w:spacing w:after="0" w:line="276" w:lineRule="auto"/>
        <w:ind w:left="720" w:hanging="720"/>
        <w:rPr>
          <w:rFonts w:ascii="Calibri Light" w:hAnsi="Calibri Light" w:cs="Calibri Light"/>
          <w:b/>
          <w:bCs/>
          <w:color w:val="auto"/>
          <w:sz w:val="24"/>
        </w:rPr>
      </w:pPr>
      <w:r>
        <w:rPr>
          <w:rFonts w:ascii="Calibri Light" w:hAnsi="Calibri Light" w:cs="Calibri Light"/>
          <w:color w:val="auto"/>
          <w:sz w:val="24"/>
        </w:rPr>
        <w:t>24</w:t>
      </w:r>
      <w:r w:rsidR="008271C7">
        <w:rPr>
          <w:rFonts w:ascii="Calibri Light" w:hAnsi="Calibri Light" w:cs="Calibri Light"/>
          <w:color w:val="auto"/>
          <w:sz w:val="24"/>
        </w:rPr>
        <w:t>_23.</w:t>
      </w:r>
      <w:r w:rsidR="00037E7A" w:rsidRPr="00453E45">
        <w:rPr>
          <w:rFonts w:ascii="Calibri Light" w:hAnsi="Calibri Light" w:cs="Calibri Light"/>
          <w:color w:val="auto"/>
          <w:sz w:val="24"/>
        </w:rPr>
        <w:t xml:space="preserve"> Where would you say your company falls on the following spectrum regarding navigating supply chain disruption in your industry? </w:t>
      </w:r>
      <w:r w:rsidR="00037E7A" w:rsidRPr="00B27AAE">
        <w:rPr>
          <w:rFonts w:ascii="Calibri Light" w:hAnsi="Calibri Light" w:cs="Calibri Light"/>
          <w:b/>
          <w:color w:val="auto"/>
          <w:sz w:val="24"/>
        </w:rPr>
        <w:t>[SINGLE SELECT]</w:t>
      </w:r>
      <w:r w:rsidR="00600A40">
        <w:rPr>
          <w:rFonts w:ascii="Calibri Light" w:hAnsi="Calibri Light" w:cs="Calibri Light"/>
          <w:b/>
          <w:color w:val="auto"/>
          <w:sz w:val="24"/>
        </w:rPr>
        <w:t xml:space="preserve"> </w:t>
      </w:r>
    </w:p>
    <w:p w14:paraId="708F5F26" w14:textId="77777777" w:rsidR="00827428" w:rsidRPr="00453E45" w:rsidRDefault="00827428" w:rsidP="00037E7A">
      <w:pPr>
        <w:spacing w:after="0" w:line="276" w:lineRule="auto"/>
        <w:ind w:left="720" w:hanging="720"/>
        <w:rPr>
          <w:rFonts w:ascii="Calibri Light" w:hAnsi="Calibri Light" w:cs="Calibri Light"/>
          <w:bCs/>
          <w:color w:val="auto"/>
          <w:sz w:val="24"/>
        </w:rPr>
      </w:pPr>
    </w:p>
    <w:p w14:paraId="2FF6D0B3" w14:textId="36E83BBE" w:rsidR="00037E7A" w:rsidRPr="00453E45" w:rsidRDefault="00037E7A" w:rsidP="00BB4F5D">
      <w:pPr>
        <w:pStyle w:val="ListParagraph"/>
        <w:numPr>
          <w:ilvl w:val="0"/>
          <w:numId w:val="91"/>
        </w:numPr>
        <w:spacing w:after="0" w:line="240" w:lineRule="auto"/>
        <w:rPr>
          <w:rFonts w:ascii="Calibri Light" w:hAnsi="Calibri Light" w:cs="Calibri Light"/>
          <w:color w:val="auto"/>
          <w:sz w:val="24"/>
        </w:rPr>
      </w:pPr>
      <w:r w:rsidRPr="00453E45">
        <w:rPr>
          <w:rFonts w:ascii="Calibri Light" w:hAnsi="Calibri Light" w:cs="Calibri Light"/>
          <w:color w:val="auto"/>
          <w:sz w:val="24"/>
        </w:rPr>
        <w:t>We are setting the pace in our industry when it comes to navigating supply chain disruption</w:t>
      </w:r>
    </w:p>
    <w:p w14:paraId="2AB13F1E" w14:textId="77777777" w:rsidR="00037E7A" w:rsidRPr="00453E45" w:rsidRDefault="00037E7A" w:rsidP="00BB4F5D">
      <w:pPr>
        <w:pStyle w:val="ListParagraph"/>
        <w:numPr>
          <w:ilvl w:val="0"/>
          <w:numId w:val="91"/>
        </w:numPr>
        <w:spacing w:after="0" w:line="240" w:lineRule="auto"/>
        <w:rPr>
          <w:rFonts w:ascii="Calibri Light" w:hAnsi="Calibri Light" w:cs="Calibri Light"/>
          <w:color w:val="auto"/>
          <w:sz w:val="24"/>
        </w:rPr>
      </w:pPr>
      <w:r w:rsidRPr="00453E45">
        <w:rPr>
          <w:rFonts w:ascii="Calibri Light" w:hAnsi="Calibri Light" w:cs="Calibri Light"/>
          <w:color w:val="auto"/>
          <w:sz w:val="24"/>
        </w:rPr>
        <w:t>We are among the leaders in our industry when it comes to navigating supply chain disruption</w:t>
      </w:r>
    </w:p>
    <w:p w14:paraId="6CCF1E70" w14:textId="77777777" w:rsidR="00037E7A" w:rsidRPr="00453E45" w:rsidRDefault="00037E7A" w:rsidP="00BB4F5D">
      <w:pPr>
        <w:pStyle w:val="ListParagraph"/>
        <w:numPr>
          <w:ilvl w:val="0"/>
          <w:numId w:val="91"/>
        </w:numPr>
        <w:spacing w:after="0" w:line="240" w:lineRule="auto"/>
        <w:rPr>
          <w:rFonts w:ascii="Calibri Light" w:hAnsi="Calibri Light" w:cs="Calibri Light"/>
          <w:color w:val="auto"/>
          <w:sz w:val="24"/>
        </w:rPr>
      </w:pPr>
      <w:r w:rsidRPr="00453E45">
        <w:rPr>
          <w:rFonts w:ascii="Calibri Light" w:hAnsi="Calibri Light" w:cs="Calibri Light"/>
          <w:color w:val="auto"/>
          <w:sz w:val="24"/>
        </w:rPr>
        <w:t>We are in the middle of the pack in our industry when it comes to navigating supply chain disruption</w:t>
      </w:r>
    </w:p>
    <w:p w14:paraId="60CFA5E6" w14:textId="77777777" w:rsidR="00037E7A" w:rsidRPr="00453E45" w:rsidRDefault="00037E7A" w:rsidP="00BB4F5D">
      <w:pPr>
        <w:pStyle w:val="ListParagraph"/>
        <w:numPr>
          <w:ilvl w:val="0"/>
          <w:numId w:val="91"/>
        </w:numPr>
        <w:spacing w:after="0" w:line="240" w:lineRule="auto"/>
        <w:rPr>
          <w:rFonts w:ascii="Calibri Light" w:hAnsi="Calibri Light" w:cs="Calibri Light"/>
          <w:color w:val="auto"/>
          <w:sz w:val="24"/>
        </w:rPr>
      </w:pPr>
      <w:r w:rsidRPr="00453E45">
        <w:rPr>
          <w:rFonts w:ascii="Calibri Light" w:hAnsi="Calibri Light" w:cs="Calibri Light"/>
          <w:color w:val="auto"/>
          <w:sz w:val="24"/>
        </w:rPr>
        <w:t>We are somewhat below average in our industry when it comes to navigating supply chain disruption</w:t>
      </w:r>
    </w:p>
    <w:p w14:paraId="191C4219" w14:textId="77777777" w:rsidR="00037E7A" w:rsidRPr="00453E45" w:rsidRDefault="00037E7A" w:rsidP="00BB4F5D">
      <w:pPr>
        <w:pStyle w:val="ListParagraph"/>
        <w:numPr>
          <w:ilvl w:val="0"/>
          <w:numId w:val="91"/>
        </w:numPr>
        <w:spacing w:after="0" w:line="240" w:lineRule="auto"/>
        <w:rPr>
          <w:rFonts w:ascii="Calibri Light" w:hAnsi="Calibri Light" w:cs="Calibri Light"/>
          <w:color w:val="auto"/>
          <w:sz w:val="24"/>
        </w:rPr>
      </w:pPr>
      <w:r w:rsidRPr="00453E45">
        <w:rPr>
          <w:rFonts w:ascii="Calibri Light" w:hAnsi="Calibri Light" w:cs="Calibri Light"/>
          <w:color w:val="auto"/>
          <w:sz w:val="24"/>
        </w:rPr>
        <w:t>We are trailing the competition in our industry when it comes to navigating supply chain disruption</w:t>
      </w:r>
    </w:p>
    <w:p w14:paraId="6C206EE1" w14:textId="77777777" w:rsidR="00037E7A" w:rsidRPr="009F0FE3" w:rsidRDefault="00037E7A" w:rsidP="00037E7A">
      <w:pPr>
        <w:spacing w:after="0" w:line="276" w:lineRule="auto"/>
        <w:rPr>
          <w:rFonts w:ascii="Calibri Light" w:hAnsi="Calibri Light" w:cs="Calibri Light"/>
          <w:color w:val="auto"/>
          <w:sz w:val="24"/>
        </w:rPr>
      </w:pPr>
    </w:p>
    <w:p w14:paraId="334A979D" w14:textId="20F8B564" w:rsidR="00037E7A" w:rsidRPr="00B27AAE" w:rsidRDefault="00AE5E85" w:rsidP="00037E7A">
      <w:pPr>
        <w:spacing w:after="0" w:line="276" w:lineRule="auto"/>
        <w:ind w:left="720" w:hanging="720"/>
        <w:rPr>
          <w:rFonts w:ascii="Calibri Light" w:hAnsi="Calibri Light" w:cs="Calibri Light"/>
          <w:b/>
          <w:bCs/>
          <w:color w:val="auto"/>
          <w:sz w:val="24"/>
        </w:rPr>
      </w:pPr>
      <w:r>
        <w:rPr>
          <w:rFonts w:ascii="Calibri Light" w:hAnsi="Calibri Light" w:cs="Calibri Light"/>
          <w:color w:val="auto"/>
          <w:sz w:val="24"/>
        </w:rPr>
        <w:t>25</w:t>
      </w:r>
      <w:r w:rsidR="008271C7">
        <w:rPr>
          <w:rFonts w:ascii="Calibri Light" w:hAnsi="Calibri Light" w:cs="Calibri Light"/>
          <w:color w:val="auto"/>
          <w:sz w:val="24"/>
        </w:rPr>
        <w:t>_23</w:t>
      </w:r>
      <w:r w:rsidR="00037E7A" w:rsidRPr="007E4188">
        <w:rPr>
          <w:rFonts w:ascii="Calibri Light" w:hAnsi="Calibri Light" w:cs="Calibri Light"/>
          <w:color w:val="auto"/>
          <w:sz w:val="24"/>
        </w:rPr>
        <w:t xml:space="preserve">. </w:t>
      </w:r>
      <w:r w:rsidR="00037E7A">
        <w:rPr>
          <w:rFonts w:ascii="Calibri Light" w:hAnsi="Calibri Light" w:cs="Calibri Light"/>
          <w:color w:val="auto"/>
          <w:sz w:val="24"/>
        </w:rPr>
        <w:t>H</w:t>
      </w:r>
      <w:r w:rsidR="00037E7A" w:rsidRPr="007E4188">
        <w:rPr>
          <w:rFonts w:ascii="Calibri Light" w:hAnsi="Calibri Light" w:cs="Calibri Light"/>
          <w:color w:val="auto"/>
          <w:sz w:val="24"/>
        </w:rPr>
        <w:t>ow much of a challenge is supply chain disruption for your company</w:t>
      </w:r>
      <w:r w:rsidR="00037E7A" w:rsidRPr="00206ECB">
        <w:t xml:space="preserve"> </w:t>
      </w:r>
      <w:r w:rsidR="00037E7A">
        <w:rPr>
          <w:rFonts w:ascii="Calibri Light" w:hAnsi="Calibri Light" w:cs="Calibri Light"/>
          <w:color w:val="auto"/>
          <w:sz w:val="24"/>
        </w:rPr>
        <w:t>currently</w:t>
      </w:r>
      <w:r w:rsidR="00037E7A" w:rsidRPr="00206ECB">
        <w:rPr>
          <w:rFonts w:ascii="Calibri Light" w:hAnsi="Calibri Light" w:cs="Calibri Light"/>
          <w:color w:val="auto"/>
          <w:sz w:val="24"/>
        </w:rPr>
        <w:t>, compared to 12 months ago, and how much of a challenge do you expect it will be for your company 12 months from now</w:t>
      </w:r>
      <w:r w:rsidR="00037E7A" w:rsidRPr="007E4188">
        <w:rPr>
          <w:rFonts w:ascii="Calibri Light" w:hAnsi="Calibri Light" w:cs="Calibri Light"/>
          <w:color w:val="auto"/>
          <w:sz w:val="24"/>
        </w:rPr>
        <w:t>?</w:t>
      </w:r>
      <w:r w:rsidR="00037E7A">
        <w:rPr>
          <w:rFonts w:ascii="Calibri Light" w:hAnsi="Calibri Light" w:cs="Calibri Light"/>
          <w:color w:val="auto"/>
          <w:sz w:val="24"/>
        </w:rPr>
        <w:t xml:space="preserve"> </w:t>
      </w:r>
      <w:r w:rsidR="00037E7A" w:rsidRPr="00B27AAE">
        <w:rPr>
          <w:rFonts w:ascii="Calibri Light" w:hAnsi="Calibri Light" w:cs="Calibri Light"/>
          <w:b/>
          <w:bCs/>
          <w:color w:val="auto"/>
          <w:sz w:val="24"/>
        </w:rPr>
        <w:t>[SINGLE SELECT</w:t>
      </w:r>
      <w:r w:rsidR="00792E9D">
        <w:rPr>
          <w:rFonts w:ascii="Calibri Light" w:hAnsi="Calibri Light" w:cs="Calibri Light"/>
          <w:b/>
          <w:color w:val="auto"/>
          <w:sz w:val="24"/>
        </w:rPr>
        <w:t xml:space="preserve"> PER ROW</w:t>
      </w:r>
      <w:r w:rsidR="00037E7A" w:rsidRPr="00B27AAE">
        <w:rPr>
          <w:rFonts w:ascii="Calibri Light" w:hAnsi="Calibri Light" w:cs="Calibri Light"/>
          <w:b/>
          <w:color w:val="auto"/>
          <w:sz w:val="24"/>
        </w:rPr>
        <w:t>]</w:t>
      </w:r>
      <w:r w:rsidR="005114B2">
        <w:rPr>
          <w:rFonts w:ascii="Calibri Light" w:hAnsi="Calibri Light" w:cs="Calibri Light"/>
          <w:b/>
          <w:color w:val="auto"/>
          <w:sz w:val="24"/>
        </w:rPr>
        <w:t xml:space="preserve"> </w:t>
      </w:r>
    </w:p>
    <w:p w14:paraId="4FA72ED6" w14:textId="77777777" w:rsidR="00037E7A" w:rsidRPr="007E4188" w:rsidRDefault="00037E7A" w:rsidP="00037E7A">
      <w:pPr>
        <w:spacing w:after="0" w:line="276" w:lineRule="auto"/>
        <w:ind w:left="720" w:hanging="720"/>
        <w:rPr>
          <w:rFonts w:ascii="Calibri Light" w:hAnsi="Calibri Light" w:cs="Calibri Light"/>
          <w:color w:val="auto"/>
          <w:sz w:val="24"/>
        </w:rPr>
      </w:pPr>
    </w:p>
    <w:p w14:paraId="5B3ED6AA" w14:textId="0B8E3D34" w:rsidR="00792E9D" w:rsidRPr="003141E3" w:rsidRDefault="00792E9D" w:rsidP="00792E9D">
      <w:pPr>
        <w:spacing w:after="0" w:line="276" w:lineRule="auto"/>
        <w:ind w:left="720"/>
        <w:rPr>
          <w:rFonts w:ascii="Calibri Light" w:hAnsi="Calibri Light" w:cs="Calibri Light"/>
          <w:b/>
          <w:bCs/>
          <w:color w:val="auto"/>
          <w:sz w:val="24"/>
        </w:rPr>
      </w:pPr>
      <w:r w:rsidRPr="003141E3">
        <w:rPr>
          <w:rFonts w:ascii="Calibri Light" w:hAnsi="Calibri Light" w:cs="Calibri Light"/>
          <w:b/>
          <w:bCs/>
          <w:color w:val="auto"/>
          <w:sz w:val="24"/>
        </w:rPr>
        <w:t>[ROW]</w:t>
      </w:r>
    </w:p>
    <w:p w14:paraId="3A3BAFC6" w14:textId="16F70B36" w:rsidR="00792E9D" w:rsidRPr="00792E9D" w:rsidRDefault="00792E9D" w:rsidP="00BB4F5D">
      <w:pPr>
        <w:pStyle w:val="ListParagraph"/>
        <w:numPr>
          <w:ilvl w:val="0"/>
          <w:numId w:val="86"/>
        </w:numPr>
        <w:spacing w:after="0" w:line="276" w:lineRule="auto"/>
        <w:ind w:left="1080"/>
        <w:rPr>
          <w:rStyle w:val="CommentReference"/>
          <w:rFonts w:ascii="Calibri Light" w:hAnsi="Calibri Light" w:cs="Calibri Light"/>
          <w:i/>
          <w:iCs/>
          <w:color w:val="auto"/>
          <w:sz w:val="24"/>
          <w:szCs w:val="24"/>
        </w:rPr>
      </w:pPr>
      <w:r w:rsidRPr="00792E9D">
        <w:rPr>
          <w:rFonts w:ascii="Calibri Light" w:hAnsi="Calibri Light" w:cs="Calibri Light"/>
          <w:i/>
          <w:iCs/>
          <w:color w:val="auto"/>
          <w:sz w:val="24"/>
        </w:rPr>
        <w:t>Compared to 12 months ago</w:t>
      </w:r>
      <w:r w:rsidRPr="00792E9D">
        <w:rPr>
          <w:rStyle w:val="CommentReference"/>
          <w:rFonts w:asciiTheme="majorHAnsi" w:hAnsiTheme="majorHAnsi" w:cstheme="majorHAnsi"/>
          <w:sz w:val="24"/>
          <w:szCs w:val="24"/>
        </w:rPr>
        <w:t>…</w:t>
      </w:r>
    </w:p>
    <w:p w14:paraId="26F9E3B2" w14:textId="1ED31C84" w:rsidR="00037E7A" w:rsidRPr="00690325" w:rsidRDefault="00037E7A" w:rsidP="00BB4F5D">
      <w:pPr>
        <w:pStyle w:val="ListParagraph"/>
        <w:numPr>
          <w:ilvl w:val="0"/>
          <w:numId w:val="86"/>
        </w:numPr>
        <w:spacing w:after="0" w:line="276" w:lineRule="auto"/>
        <w:ind w:left="1080"/>
        <w:rPr>
          <w:rFonts w:ascii="Calibri Light" w:hAnsi="Calibri Light" w:cs="Calibri Light"/>
          <w:i/>
          <w:iCs/>
          <w:color w:val="auto"/>
          <w:sz w:val="24"/>
        </w:rPr>
      </w:pPr>
      <w:r w:rsidRPr="00690325">
        <w:rPr>
          <w:rFonts w:ascii="Calibri Light" w:hAnsi="Calibri Light" w:cs="Calibri Light"/>
          <w:i/>
          <w:iCs/>
          <w:color w:val="auto"/>
          <w:sz w:val="24"/>
        </w:rPr>
        <w:t>12 months</w:t>
      </w:r>
      <w:r>
        <w:rPr>
          <w:rFonts w:ascii="Calibri Light" w:hAnsi="Calibri Light" w:cs="Calibri Light"/>
          <w:i/>
          <w:iCs/>
          <w:color w:val="auto"/>
          <w:sz w:val="24"/>
        </w:rPr>
        <w:t xml:space="preserve"> from now</w:t>
      </w:r>
      <w:r w:rsidRPr="00690325">
        <w:rPr>
          <w:rFonts w:ascii="Calibri Light" w:hAnsi="Calibri Light" w:cs="Calibri Light"/>
          <w:i/>
          <w:iCs/>
          <w:color w:val="auto"/>
          <w:sz w:val="24"/>
        </w:rPr>
        <w:t>…</w:t>
      </w:r>
    </w:p>
    <w:p w14:paraId="2F0D3CD8" w14:textId="77777777" w:rsidR="00792E9D" w:rsidRDefault="00792E9D" w:rsidP="00862622">
      <w:pPr>
        <w:spacing w:after="0" w:line="276" w:lineRule="auto"/>
        <w:ind w:left="720"/>
        <w:rPr>
          <w:rFonts w:ascii="Calibri Light" w:hAnsi="Calibri Light" w:cs="Calibri Light"/>
          <w:b/>
          <w:bCs/>
          <w:color w:val="auto"/>
          <w:sz w:val="24"/>
        </w:rPr>
      </w:pPr>
    </w:p>
    <w:p w14:paraId="0F29C699" w14:textId="3796CB97" w:rsidR="00037E7A" w:rsidRDefault="00792E9D" w:rsidP="00862622">
      <w:pPr>
        <w:spacing w:after="0" w:line="276" w:lineRule="auto"/>
        <w:ind w:left="720"/>
        <w:rPr>
          <w:rFonts w:ascii="Calibri Light" w:hAnsi="Calibri Light" w:cs="Calibri Light"/>
          <w:b/>
          <w:color w:val="auto"/>
          <w:sz w:val="24"/>
        </w:rPr>
      </w:pPr>
      <w:r>
        <w:rPr>
          <w:rFonts w:ascii="Calibri Light" w:hAnsi="Calibri Light" w:cs="Calibri Light"/>
          <w:b/>
          <w:bCs/>
          <w:color w:val="auto"/>
          <w:sz w:val="24"/>
        </w:rPr>
        <w:t>[COLUMN]</w:t>
      </w:r>
    </w:p>
    <w:p w14:paraId="7459DF53" w14:textId="77777777" w:rsidR="00496039" w:rsidRDefault="00792E9D" w:rsidP="00BB4F5D">
      <w:pPr>
        <w:pStyle w:val="ListParagraph"/>
        <w:numPr>
          <w:ilvl w:val="1"/>
          <w:numId w:val="86"/>
        </w:numPr>
        <w:spacing w:after="0" w:line="276" w:lineRule="auto"/>
        <w:ind w:left="1080"/>
        <w:rPr>
          <w:rFonts w:ascii="Calibri Light" w:hAnsi="Calibri Light" w:cs="Calibri Light"/>
          <w:color w:val="auto"/>
          <w:sz w:val="24"/>
        </w:rPr>
      </w:pPr>
      <w:r w:rsidRPr="007E4188">
        <w:rPr>
          <w:rFonts w:ascii="Calibri Light" w:hAnsi="Calibri Light" w:cs="Calibri Light"/>
          <w:color w:val="auto"/>
          <w:sz w:val="24"/>
        </w:rPr>
        <w:t>Much more of a challenge</w:t>
      </w:r>
    </w:p>
    <w:p w14:paraId="6969F2A6" w14:textId="468DD638" w:rsidR="00FC1BCF" w:rsidRDefault="0087222E" w:rsidP="00BB4F5D">
      <w:pPr>
        <w:pStyle w:val="ListParagraph"/>
        <w:numPr>
          <w:ilvl w:val="1"/>
          <w:numId w:val="86"/>
        </w:numPr>
        <w:spacing w:after="0" w:line="276" w:lineRule="auto"/>
        <w:ind w:left="1080"/>
        <w:rPr>
          <w:rFonts w:ascii="Calibri Light" w:hAnsi="Calibri Light" w:cs="Calibri Light"/>
          <w:color w:val="auto"/>
          <w:sz w:val="24"/>
        </w:rPr>
      </w:pPr>
      <w:r>
        <w:rPr>
          <w:rFonts w:ascii="Calibri Light" w:hAnsi="Calibri Light" w:cs="Calibri Light"/>
          <w:color w:val="auto"/>
          <w:sz w:val="24"/>
        </w:rPr>
        <w:t>Somewhat more of a challenge</w:t>
      </w:r>
      <w:r w:rsidR="00792E9D" w:rsidRPr="007E4188">
        <w:rPr>
          <w:rFonts w:ascii="Calibri Light" w:hAnsi="Calibri Light" w:cs="Calibri Light"/>
          <w:color w:val="auto"/>
          <w:sz w:val="24"/>
        </w:rPr>
        <w:t xml:space="preserve"> </w:t>
      </w:r>
    </w:p>
    <w:p w14:paraId="4820751A" w14:textId="3C0EB6F5" w:rsidR="00496039" w:rsidRDefault="00496039" w:rsidP="00BB4F5D">
      <w:pPr>
        <w:pStyle w:val="ListParagraph"/>
        <w:numPr>
          <w:ilvl w:val="1"/>
          <w:numId w:val="86"/>
        </w:numPr>
        <w:spacing w:after="0" w:line="276" w:lineRule="auto"/>
        <w:ind w:left="1080"/>
        <w:rPr>
          <w:rFonts w:ascii="Calibri Light" w:hAnsi="Calibri Light" w:cs="Calibri Light"/>
          <w:color w:val="auto"/>
          <w:sz w:val="24"/>
        </w:rPr>
      </w:pPr>
      <w:r>
        <w:rPr>
          <w:rFonts w:ascii="Calibri Light" w:hAnsi="Calibri Light" w:cs="Calibri Light"/>
          <w:color w:val="auto"/>
          <w:sz w:val="24"/>
        </w:rPr>
        <w:t>No difference</w:t>
      </w:r>
    </w:p>
    <w:p w14:paraId="4FF97B77" w14:textId="48FDA708" w:rsidR="00496039" w:rsidRDefault="0087222E" w:rsidP="00BB4F5D">
      <w:pPr>
        <w:pStyle w:val="ListParagraph"/>
        <w:numPr>
          <w:ilvl w:val="1"/>
          <w:numId w:val="86"/>
        </w:numPr>
        <w:spacing w:after="0" w:line="276" w:lineRule="auto"/>
        <w:ind w:left="1080"/>
        <w:rPr>
          <w:rFonts w:ascii="Calibri Light" w:hAnsi="Calibri Light" w:cs="Calibri Light"/>
          <w:color w:val="auto"/>
          <w:sz w:val="24"/>
        </w:rPr>
      </w:pPr>
      <w:r>
        <w:rPr>
          <w:rFonts w:ascii="Calibri Light" w:hAnsi="Calibri Light" w:cs="Calibri Light"/>
          <w:color w:val="auto"/>
          <w:sz w:val="24"/>
        </w:rPr>
        <w:t>Somewhat less of a challenge</w:t>
      </w:r>
    </w:p>
    <w:p w14:paraId="1E1FCA53" w14:textId="2039442F" w:rsidR="00792E9D" w:rsidRPr="00360432" w:rsidRDefault="00792E9D" w:rsidP="00BB4F5D">
      <w:pPr>
        <w:pStyle w:val="ListParagraph"/>
        <w:numPr>
          <w:ilvl w:val="1"/>
          <w:numId w:val="86"/>
        </w:numPr>
        <w:spacing w:after="0" w:line="276" w:lineRule="auto"/>
        <w:ind w:left="1080"/>
        <w:rPr>
          <w:rFonts w:ascii="Calibri Light" w:hAnsi="Calibri Light" w:cs="Calibri Light"/>
          <w:color w:val="auto"/>
          <w:sz w:val="24"/>
        </w:rPr>
      </w:pPr>
      <w:r w:rsidRPr="007E4188">
        <w:rPr>
          <w:rFonts w:ascii="Calibri Light" w:hAnsi="Calibri Light" w:cs="Calibri Light"/>
          <w:color w:val="auto"/>
          <w:sz w:val="24"/>
        </w:rPr>
        <w:t>Much less of a challenge</w:t>
      </w:r>
    </w:p>
    <w:p w14:paraId="0BFDAE99" w14:textId="77777777" w:rsidR="00792E9D" w:rsidRPr="00792E9D" w:rsidRDefault="00792E9D" w:rsidP="00862622">
      <w:pPr>
        <w:spacing w:after="0" w:line="276" w:lineRule="auto"/>
        <w:ind w:left="720"/>
        <w:rPr>
          <w:rFonts w:ascii="Calibri Light" w:hAnsi="Calibri Light" w:cs="Calibri Light"/>
          <w:b/>
          <w:bCs/>
          <w:color w:val="auto"/>
          <w:sz w:val="24"/>
        </w:rPr>
      </w:pPr>
    </w:p>
    <w:p w14:paraId="795C4086" w14:textId="09065357" w:rsidR="008022F2" w:rsidRPr="00B66F08" w:rsidRDefault="008022F2" w:rsidP="008022F2">
      <w:pPr>
        <w:spacing w:after="0" w:line="276" w:lineRule="auto"/>
        <w:rPr>
          <w:rFonts w:ascii="Calibri Light" w:hAnsi="Calibri Light" w:cs="Calibri Light"/>
          <w:b/>
          <w:bCs/>
          <w:color w:val="auto"/>
          <w:sz w:val="24"/>
        </w:rPr>
      </w:pPr>
      <w:commentRangeStart w:id="45"/>
      <w:r w:rsidRPr="00B66F08">
        <w:rPr>
          <w:rFonts w:ascii="Calibri Light" w:hAnsi="Calibri Light" w:cs="Calibri Light"/>
          <w:color w:val="auto"/>
          <w:sz w:val="24"/>
        </w:rPr>
        <w:t>30</w:t>
      </w:r>
      <w:r w:rsidR="00907AD3">
        <w:rPr>
          <w:rFonts w:ascii="Calibri Light" w:hAnsi="Calibri Light" w:cs="Calibri Light"/>
          <w:color w:val="auto"/>
          <w:sz w:val="24"/>
        </w:rPr>
        <w:t>_22</w:t>
      </w:r>
      <w:commentRangeEnd w:id="45"/>
      <w:r w:rsidR="00907AD3">
        <w:rPr>
          <w:rStyle w:val="CommentReference"/>
        </w:rPr>
        <w:commentReference w:id="45"/>
      </w:r>
      <w:r w:rsidRPr="00B66F08">
        <w:rPr>
          <w:rFonts w:ascii="Calibri Light" w:hAnsi="Calibri Light" w:cs="Calibri Light"/>
          <w:color w:val="auto"/>
          <w:sz w:val="24"/>
        </w:rPr>
        <w:t>.</w:t>
      </w:r>
      <w:r>
        <w:rPr>
          <w:rFonts w:ascii="Calibri Light" w:hAnsi="Calibri Light" w:cs="Calibri Light"/>
          <w:color w:val="auto"/>
          <w:sz w:val="24"/>
        </w:rPr>
        <w:tab/>
      </w:r>
      <w:r w:rsidRPr="00B66F08">
        <w:rPr>
          <w:rFonts w:ascii="Calibri Light" w:hAnsi="Calibri Light" w:cs="Calibri Light"/>
          <w:color w:val="auto"/>
          <w:sz w:val="24"/>
        </w:rPr>
        <w:t xml:space="preserve">What </w:t>
      </w:r>
      <w:r w:rsidR="001E7F39">
        <w:rPr>
          <w:rFonts w:ascii="Calibri Light" w:hAnsi="Calibri Light" w:cs="Calibri Light"/>
          <w:color w:val="auto"/>
          <w:sz w:val="24"/>
        </w:rPr>
        <w:t>is</w:t>
      </w:r>
      <w:r w:rsidRPr="00B66F08">
        <w:rPr>
          <w:rFonts w:ascii="Calibri Light" w:hAnsi="Calibri Light" w:cs="Calibri Light"/>
          <w:color w:val="auto"/>
          <w:sz w:val="24"/>
        </w:rPr>
        <w:t xml:space="preserve"> the most significant challenge your company faces related to the impact of </w:t>
      </w:r>
      <w:r>
        <w:rPr>
          <w:rFonts w:ascii="Calibri Light" w:hAnsi="Calibri Light" w:cs="Calibri Light"/>
          <w:color w:val="auto"/>
          <w:sz w:val="24"/>
        </w:rPr>
        <w:tab/>
      </w:r>
      <w:r w:rsidRPr="00B66F08">
        <w:rPr>
          <w:rFonts w:ascii="Calibri Light" w:hAnsi="Calibri Light" w:cs="Calibri Light"/>
          <w:color w:val="auto"/>
          <w:sz w:val="24"/>
        </w:rPr>
        <w:t xml:space="preserve">disruption on your supply chain? </w:t>
      </w:r>
      <w:r w:rsidRPr="00B66F08">
        <w:rPr>
          <w:rFonts w:ascii="Calibri Light" w:hAnsi="Calibri Light" w:cs="Calibri Light"/>
          <w:i/>
          <w:iCs/>
          <w:color w:val="auto"/>
          <w:sz w:val="24"/>
        </w:rPr>
        <w:t xml:space="preserve">Please select </w:t>
      </w:r>
      <w:r w:rsidR="001E7F39">
        <w:rPr>
          <w:rFonts w:ascii="Calibri Light" w:hAnsi="Calibri Light" w:cs="Calibri Light"/>
          <w:i/>
          <w:iCs/>
          <w:color w:val="auto"/>
          <w:sz w:val="24"/>
        </w:rPr>
        <w:t>one</w:t>
      </w:r>
      <w:r w:rsidRPr="00B66F08">
        <w:rPr>
          <w:rFonts w:ascii="Calibri Light" w:hAnsi="Calibri Light" w:cs="Calibri Light"/>
          <w:i/>
          <w:iCs/>
          <w:color w:val="auto"/>
          <w:sz w:val="24"/>
        </w:rPr>
        <w:t>.</w:t>
      </w:r>
      <w:r w:rsidRPr="00B66F08">
        <w:rPr>
          <w:rFonts w:ascii="Calibri Light" w:hAnsi="Calibri Light" w:cs="Calibri Light"/>
          <w:color w:val="auto"/>
          <w:sz w:val="24"/>
        </w:rPr>
        <w:t xml:space="preserve"> </w:t>
      </w:r>
      <w:r w:rsidRPr="00B66F08">
        <w:rPr>
          <w:rFonts w:ascii="Calibri Light" w:hAnsi="Calibri Light" w:cs="Calibri Light"/>
          <w:b/>
          <w:bCs/>
          <w:color w:val="auto"/>
          <w:sz w:val="24"/>
        </w:rPr>
        <w:t>[</w:t>
      </w:r>
      <w:r w:rsidR="001E7F39">
        <w:rPr>
          <w:rFonts w:ascii="Calibri Light" w:hAnsi="Calibri Light" w:cs="Calibri Light"/>
          <w:b/>
          <w:bCs/>
          <w:color w:val="auto"/>
          <w:sz w:val="24"/>
        </w:rPr>
        <w:t xml:space="preserve">SINGLE </w:t>
      </w:r>
      <w:r w:rsidRPr="00B66F08">
        <w:rPr>
          <w:rFonts w:ascii="Calibri Light" w:hAnsi="Calibri Light" w:cs="Calibri Light"/>
          <w:b/>
          <w:bCs/>
          <w:color w:val="auto"/>
          <w:sz w:val="24"/>
        </w:rPr>
        <w:t>SELECT; RANDOMIZE]</w:t>
      </w:r>
    </w:p>
    <w:p w14:paraId="6324466B" w14:textId="77777777" w:rsidR="008022F2" w:rsidRPr="00B66F08" w:rsidRDefault="008022F2" w:rsidP="008022F2">
      <w:pPr>
        <w:spacing w:after="0" w:line="276" w:lineRule="auto"/>
        <w:rPr>
          <w:rFonts w:ascii="Calibri Light" w:hAnsi="Calibri Light" w:cs="Calibri Light"/>
          <w:color w:val="auto"/>
          <w:sz w:val="24"/>
        </w:rPr>
      </w:pPr>
    </w:p>
    <w:p w14:paraId="01AE6CE3" w14:textId="77777777" w:rsidR="008022F2" w:rsidRPr="00B66F08" w:rsidRDefault="008022F2">
      <w:pPr>
        <w:pStyle w:val="ListParagraph"/>
        <w:numPr>
          <w:ilvl w:val="0"/>
          <w:numId w:val="44"/>
        </w:numPr>
        <w:spacing w:after="0" w:line="276" w:lineRule="auto"/>
        <w:ind w:left="1080"/>
        <w:rPr>
          <w:rFonts w:ascii="Calibri Light" w:hAnsi="Calibri Light" w:cs="Calibri Light"/>
          <w:color w:val="auto"/>
          <w:sz w:val="24"/>
        </w:rPr>
      </w:pPr>
      <w:r w:rsidRPr="00B66F08">
        <w:rPr>
          <w:rFonts w:ascii="Calibri Light" w:hAnsi="Calibri Light" w:cs="Calibri Light"/>
          <w:color w:val="auto"/>
          <w:sz w:val="24"/>
        </w:rPr>
        <w:t xml:space="preserve">Material shortages that impact production </w:t>
      </w:r>
    </w:p>
    <w:p w14:paraId="1B93F72A" w14:textId="77777777" w:rsidR="008022F2" w:rsidRPr="00B66F08" w:rsidRDefault="008022F2">
      <w:pPr>
        <w:pStyle w:val="ListParagraph"/>
        <w:numPr>
          <w:ilvl w:val="0"/>
          <w:numId w:val="44"/>
        </w:numPr>
        <w:spacing w:after="0" w:line="276" w:lineRule="auto"/>
        <w:ind w:left="1080"/>
        <w:rPr>
          <w:rFonts w:ascii="Calibri Light" w:hAnsi="Calibri Light" w:cs="Calibri Light"/>
          <w:color w:val="auto"/>
          <w:sz w:val="24"/>
        </w:rPr>
      </w:pPr>
      <w:r w:rsidRPr="00B66F08">
        <w:rPr>
          <w:rFonts w:ascii="Calibri Light" w:hAnsi="Calibri Light" w:cs="Calibri Light"/>
          <w:color w:val="auto"/>
          <w:sz w:val="24"/>
        </w:rPr>
        <w:t xml:space="preserve">Rising procurement and/or transportation costs </w:t>
      </w:r>
    </w:p>
    <w:p w14:paraId="167DD0AB" w14:textId="77777777" w:rsidR="008022F2" w:rsidRPr="00B66F08" w:rsidRDefault="008022F2">
      <w:pPr>
        <w:pStyle w:val="ListParagraph"/>
        <w:numPr>
          <w:ilvl w:val="0"/>
          <w:numId w:val="44"/>
        </w:numPr>
        <w:spacing w:after="0" w:line="276" w:lineRule="auto"/>
        <w:ind w:left="1080"/>
        <w:rPr>
          <w:rFonts w:ascii="Calibri Light" w:hAnsi="Calibri Light" w:cs="Calibri Light"/>
          <w:color w:val="auto"/>
          <w:sz w:val="24"/>
        </w:rPr>
      </w:pPr>
      <w:r w:rsidRPr="00B66F08">
        <w:rPr>
          <w:rFonts w:ascii="Calibri Light" w:hAnsi="Calibri Light" w:cs="Calibri Light"/>
          <w:color w:val="auto"/>
          <w:sz w:val="24"/>
        </w:rPr>
        <w:t xml:space="preserve">Transportation capacity not available </w:t>
      </w:r>
    </w:p>
    <w:p w14:paraId="73BAE265" w14:textId="77777777" w:rsidR="008022F2" w:rsidRDefault="008022F2">
      <w:pPr>
        <w:pStyle w:val="ListParagraph"/>
        <w:numPr>
          <w:ilvl w:val="0"/>
          <w:numId w:val="44"/>
        </w:numPr>
        <w:spacing w:after="0" w:line="276" w:lineRule="auto"/>
        <w:ind w:left="1080"/>
        <w:rPr>
          <w:rFonts w:ascii="Calibri Light" w:hAnsi="Calibri Light" w:cs="Calibri Light"/>
          <w:color w:val="auto"/>
          <w:sz w:val="24"/>
        </w:rPr>
      </w:pPr>
      <w:r w:rsidRPr="00B66F08">
        <w:rPr>
          <w:rFonts w:ascii="Calibri Light" w:hAnsi="Calibri Light" w:cs="Calibri Light"/>
          <w:color w:val="auto"/>
          <w:sz w:val="24"/>
        </w:rPr>
        <w:lastRenderedPageBreak/>
        <w:t xml:space="preserve">Inability to rapidly adapt to unexpected events </w:t>
      </w:r>
    </w:p>
    <w:p w14:paraId="1765E8B5" w14:textId="54C2389B" w:rsidR="001E7F39" w:rsidRPr="00572548" w:rsidRDefault="001E7F39">
      <w:pPr>
        <w:pStyle w:val="ListParagraph"/>
        <w:numPr>
          <w:ilvl w:val="0"/>
          <w:numId w:val="44"/>
        </w:numPr>
        <w:spacing w:after="0" w:line="276" w:lineRule="auto"/>
        <w:ind w:left="1080"/>
        <w:rPr>
          <w:rFonts w:ascii="Calibri Light" w:hAnsi="Calibri Light" w:cs="Calibri Light"/>
          <w:color w:val="auto"/>
          <w:sz w:val="24"/>
          <w:highlight w:val="yellow"/>
        </w:rPr>
      </w:pPr>
      <w:r w:rsidRPr="00572548">
        <w:rPr>
          <w:rFonts w:ascii="Calibri Light" w:hAnsi="Calibri Light" w:cs="Calibri Light"/>
          <w:color w:val="auto"/>
          <w:sz w:val="24"/>
          <w:highlight w:val="yellow"/>
        </w:rPr>
        <w:t>The scarcity of the semiconductor</w:t>
      </w:r>
    </w:p>
    <w:p w14:paraId="638C3852" w14:textId="77777777" w:rsidR="008022F2" w:rsidRPr="00B66F08" w:rsidRDefault="008022F2">
      <w:pPr>
        <w:pStyle w:val="ListParagraph"/>
        <w:numPr>
          <w:ilvl w:val="0"/>
          <w:numId w:val="44"/>
        </w:numPr>
        <w:spacing w:after="0" w:line="276" w:lineRule="auto"/>
        <w:ind w:left="1080"/>
        <w:rPr>
          <w:rFonts w:ascii="Calibri Light" w:hAnsi="Calibri Light" w:cs="Calibri Light"/>
          <w:color w:val="auto"/>
          <w:sz w:val="24"/>
        </w:rPr>
      </w:pPr>
      <w:r w:rsidRPr="00B66F08">
        <w:rPr>
          <w:rFonts w:ascii="Calibri Light" w:hAnsi="Calibri Light" w:cs="Calibri Light"/>
          <w:color w:val="auto"/>
          <w:sz w:val="24"/>
        </w:rPr>
        <w:t>Other, please specify:</w:t>
      </w:r>
      <w:r w:rsidRPr="00B66F08">
        <w:rPr>
          <w:rFonts w:ascii="Calibri Light" w:hAnsi="Calibri Light" w:cs="Calibri Light"/>
          <w:color w:val="auto"/>
          <w:sz w:val="24"/>
        </w:rPr>
        <w:tab/>
      </w:r>
      <w:r w:rsidRPr="00B66F08">
        <w:rPr>
          <w:rFonts w:ascii="Calibri Light" w:hAnsi="Calibri Light" w:cs="Calibri Light"/>
          <w:b/>
          <w:bCs/>
          <w:color w:val="auto"/>
          <w:sz w:val="24"/>
        </w:rPr>
        <w:t>[ANCHOR] [SPECIFY]</w:t>
      </w:r>
    </w:p>
    <w:p w14:paraId="14902807" w14:textId="77777777" w:rsidR="008022F2" w:rsidRDefault="008022F2" w:rsidP="00862622">
      <w:pPr>
        <w:spacing w:after="0" w:line="276" w:lineRule="auto"/>
        <w:ind w:left="720"/>
        <w:rPr>
          <w:rFonts w:ascii="Calibri Light" w:hAnsi="Calibri Light" w:cs="Calibri Light"/>
          <w:color w:val="auto"/>
          <w:sz w:val="24"/>
        </w:rPr>
      </w:pPr>
    </w:p>
    <w:p w14:paraId="6823E05B" w14:textId="5D44EC2C" w:rsidR="00FF602C" w:rsidRPr="00B66F08" w:rsidRDefault="00FF602C" w:rsidP="00687432">
      <w:pPr>
        <w:spacing w:after="0" w:line="276" w:lineRule="auto"/>
        <w:ind w:left="720" w:hanging="720"/>
        <w:rPr>
          <w:rFonts w:ascii="Calibri Light" w:hAnsi="Calibri Light" w:cs="Calibri Light"/>
          <w:b/>
          <w:bCs/>
          <w:color w:val="auto"/>
          <w:sz w:val="24"/>
        </w:rPr>
      </w:pPr>
      <w:commentRangeStart w:id="46"/>
      <w:commentRangeStart w:id="47"/>
      <w:r w:rsidRPr="00B66F08">
        <w:rPr>
          <w:rFonts w:ascii="Calibri Light" w:hAnsi="Calibri Light" w:cs="Calibri Light"/>
          <w:color w:val="auto"/>
          <w:sz w:val="24"/>
        </w:rPr>
        <w:t>32</w:t>
      </w:r>
      <w:r w:rsidR="00687432">
        <w:rPr>
          <w:rFonts w:ascii="Calibri Light" w:hAnsi="Calibri Light" w:cs="Calibri Light"/>
          <w:color w:val="auto"/>
          <w:sz w:val="24"/>
        </w:rPr>
        <w:t>_22</w:t>
      </w:r>
      <w:commentRangeEnd w:id="46"/>
      <w:r w:rsidR="00491748">
        <w:rPr>
          <w:rStyle w:val="CommentReference"/>
        </w:rPr>
        <w:commentReference w:id="46"/>
      </w:r>
      <w:commentRangeEnd w:id="47"/>
      <w:r w:rsidR="006B0486">
        <w:rPr>
          <w:rStyle w:val="CommentReference"/>
        </w:rPr>
        <w:commentReference w:id="47"/>
      </w:r>
      <w:r w:rsidRPr="00B66F08">
        <w:rPr>
          <w:rFonts w:ascii="Calibri Light" w:hAnsi="Calibri Light" w:cs="Calibri Light"/>
          <w:color w:val="auto"/>
          <w:sz w:val="24"/>
        </w:rPr>
        <w:t>.</w:t>
      </w:r>
      <w:r w:rsidRPr="00B66F08">
        <w:rPr>
          <w:rFonts w:ascii="Calibri Light" w:hAnsi="Calibri Light" w:cs="Calibri Light"/>
          <w:color w:val="auto"/>
          <w:sz w:val="24"/>
        </w:rPr>
        <w:tab/>
        <w:t xml:space="preserve">What </w:t>
      </w:r>
      <w:r w:rsidR="001A3A36" w:rsidRPr="00572548">
        <w:rPr>
          <w:rFonts w:ascii="Calibri Light" w:hAnsi="Calibri Light" w:cs="Calibri Light"/>
          <w:color w:val="auto"/>
          <w:sz w:val="24"/>
          <w:highlight w:val="yellow"/>
        </w:rPr>
        <w:t>are</w:t>
      </w:r>
      <w:r w:rsidRPr="00B66F08">
        <w:rPr>
          <w:rFonts w:ascii="Calibri Light" w:hAnsi="Calibri Light" w:cs="Calibri Light"/>
          <w:color w:val="auto"/>
          <w:sz w:val="24"/>
        </w:rPr>
        <w:t xml:space="preserve"> the top action</w:t>
      </w:r>
      <w:r w:rsidR="00572548" w:rsidRPr="00572548">
        <w:rPr>
          <w:rFonts w:ascii="Calibri Light" w:hAnsi="Calibri Light" w:cs="Calibri Light"/>
          <w:color w:val="auto"/>
          <w:sz w:val="24"/>
          <w:highlight w:val="yellow"/>
        </w:rPr>
        <w:t>s</w:t>
      </w:r>
      <w:r w:rsidRPr="00B66F08">
        <w:rPr>
          <w:rFonts w:ascii="Calibri Light" w:hAnsi="Calibri Light" w:cs="Calibri Light"/>
          <w:color w:val="auto"/>
          <w:sz w:val="24"/>
        </w:rPr>
        <w:t xml:space="preserve"> your company is taking, or planning to take, to address the impact </w:t>
      </w:r>
      <w:r w:rsidRPr="00B66F08">
        <w:rPr>
          <w:rFonts w:ascii="Calibri Light" w:hAnsi="Calibri Light" w:cs="Calibri Light"/>
          <w:color w:val="auto"/>
          <w:sz w:val="24"/>
        </w:rPr>
        <w:tab/>
        <w:t xml:space="preserve">of disruption on your supply chain? </w:t>
      </w:r>
      <w:r w:rsidRPr="00746478">
        <w:rPr>
          <w:rFonts w:ascii="Calibri Light" w:hAnsi="Calibri Light" w:cs="Calibri Light"/>
          <w:i/>
          <w:iCs/>
          <w:color w:val="auto"/>
          <w:sz w:val="24"/>
          <w:highlight w:val="yellow"/>
        </w:rPr>
        <w:t>Please select</w:t>
      </w:r>
      <w:r w:rsidR="001A3A36" w:rsidRPr="00746478">
        <w:rPr>
          <w:rFonts w:ascii="Calibri Light" w:hAnsi="Calibri Light" w:cs="Calibri Light"/>
          <w:i/>
          <w:iCs/>
          <w:color w:val="auto"/>
          <w:sz w:val="24"/>
          <w:highlight w:val="yellow"/>
        </w:rPr>
        <w:t xml:space="preserve"> </w:t>
      </w:r>
      <w:r w:rsidR="001A3A36" w:rsidRPr="00746478">
        <w:rPr>
          <w:rFonts w:ascii="Calibri Light" w:hAnsi="Calibri Light" w:cs="Calibri Light"/>
          <w:i/>
          <w:color w:val="auto"/>
          <w:sz w:val="24"/>
          <w:highlight w:val="yellow"/>
        </w:rPr>
        <w:t>up to three</w:t>
      </w:r>
      <w:r w:rsidRPr="00746478">
        <w:rPr>
          <w:rFonts w:ascii="Calibri Light" w:hAnsi="Calibri Light" w:cs="Calibri Light"/>
          <w:i/>
          <w:iCs/>
          <w:color w:val="auto"/>
          <w:sz w:val="24"/>
          <w:highlight w:val="yellow"/>
        </w:rPr>
        <w:t>.</w:t>
      </w:r>
      <w:r w:rsidRPr="00746478">
        <w:rPr>
          <w:rFonts w:ascii="Calibri Light" w:hAnsi="Calibri Light" w:cs="Calibri Light"/>
          <w:color w:val="auto"/>
          <w:sz w:val="24"/>
          <w:highlight w:val="yellow"/>
        </w:rPr>
        <w:t xml:space="preserve"> </w:t>
      </w:r>
      <w:r w:rsidRPr="00746478">
        <w:rPr>
          <w:rFonts w:ascii="Calibri Light" w:hAnsi="Calibri Light" w:cs="Calibri Light"/>
          <w:b/>
          <w:bCs/>
          <w:color w:val="auto"/>
          <w:sz w:val="24"/>
          <w:highlight w:val="yellow"/>
        </w:rPr>
        <w:t>[SELECT</w:t>
      </w:r>
      <w:r w:rsidR="001A3A36" w:rsidRPr="00746478">
        <w:rPr>
          <w:rFonts w:ascii="Calibri Light" w:hAnsi="Calibri Light" w:cs="Calibri Light"/>
          <w:b/>
          <w:bCs/>
          <w:color w:val="auto"/>
          <w:sz w:val="24"/>
          <w:highlight w:val="yellow"/>
        </w:rPr>
        <w:t xml:space="preserve"> </w:t>
      </w:r>
      <w:r w:rsidR="00746478">
        <w:rPr>
          <w:rFonts w:ascii="Calibri Light" w:hAnsi="Calibri Light" w:cs="Calibri Light"/>
          <w:b/>
          <w:bCs/>
          <w:color w:val="auto"/>
          <w:sz w:val="24"/>
          <w:highlight w:val="yellow"/>
        </w:rPr>
        <w:t>UP TO</w:t>
      </w:r>
      <w:r w:rsidR="001A3A36" w:rsidRPr="00746478">
        <w:rPr>
          <w:rFonts w:ascii="Calibri Light" w:hAnsi="Calibri Light" w:cs="Calibri Light"/>
          <w:b/>
          <w:bCs/>
          <w:color w:val="auto"/>
          <w:sz w:val="24"/>
          <w:highlight w:val="yellow"/>
        </w:rPr>
        <w:t xml:space="preserve"> 3</w:t>
      </w:r>
      <w:r w:rsidRPr="00B66F08">
        <w:rPr>
          <w:rFonts w:ascii="Calibri Light" w:hAnsi="Calibri Light" w:cs="Calibri Light"/>
          <w:b/>
          <w:bCs/>
          <w:color w:val="auto"/>
          <w:sz w:val="24"/>
        </w:rPr>
        <w:t>; RANDOMIZE]</w:t>
      </w:r>
    </w:p>
    <w:p w14:paraId="4362F4F3" w14:textId="77777777" w:rsidR="00FF602C" w:rsidRPr="00B66F08" w:rsidRDefault="00FF602C" w:rsidP="00FF602C">
      <w:pPr>
        <w:spacing w:after="0" w:line="276" w:lineRule="auto"/>
        <w:rPr>
          <w:rFonts w:ascii="Calibri Light" w:hAnsi="Calibri Light" w:cs="Calibri Light"/>
          <w:b/>
          <w:bCs/>
          <w:color w:val="auto"/>
          <w:sz w:val="24"/>
        </w:rPr>
      </w:pPr>
    </w:p>
    <w:p w14:paraId="465BEBB6" w14:textId="77777777" w:rsidR="00FF602C" w:rsidRPr="00B66F08" w:rsidRDefault="00FF602C">
      <w:pPr>
        <w:pStyle w:val="ListParagraph"/>
        <w:numPr>
          <w:ilvl w:val="0"/>
          <w:numId w:val="46"/>
        </w:numPr>
        <w:spacing w:after="0" w:line="276" w:lineRule="auto"/>
        <w:ind w:left="1080"/>
        <w:rPr>
          <w:rFonts w:ascii="Calibri Light" w:hAnsi="Calibri Light" w:cs="Calibri Light"/>
          <w:color w:val="auto"/>
          <w:sz w:val="24"/>
        </w:rPr>
      </w:pPr>
      <w:r w:rsidRPr="00B66F08">
        <w:rPr>
          <w:rFonts w:ascii="Calibri Light" w:hAnsi="Calibri Light" w:cs="Calibri Light"/>
          <w:color w:val="auto"/>
          <w:sz w:val="24"/>
        </w:rPr>
        <w:t>Paying more for materials, products and transportation modes</w:t>
      </w:r>
    </w:p>
    <w:p w14:paraId="4F6E925D" w14:textId="77777777" w:rsidR="00FF602C" w:rsidRPr="00B66F08" w:rsidRDefault="00FF602C">
      <w:pPr>
        <w:pStyle w:val="ListParagraph"/>
        <w:numPr>
          <w:ilvl w:val="0"/>
          <w:numId w:val="46"/>
        </w:numPr>
        <w:spacing w:after="0" w:line="276" w:lineRule="auto"/>
        <w:ind w:left="1080"/>
        <w:rPr>
          <w:rFonts w:ascii="Calibri Light" w:hAnsi="Calibri Light" w:cs="Calibri Light"/>
          <w:color w:val="auto"/>
          <w:sz w:val="24"/>
        </w:rPr>
      </w:pPr>
      <w:r w:rsidRPr="00B66F08">
        <w:rPr>
          <w:rFonts w:ascii="Calibri Light" w:hAnsi="Calibri Light" w:cs="Calibri Light"/>
          <w:color w:val="auto"/>
          <w:sz w:val="24"/>
        </w:rPr>
        <w:t>Modifying supply footprint (e.g., reshoring)</w:t>
      </w:r>
    </w:p>
    <w:p w14:paraId="5FF1CD2E" w14:textId="77777777" w:rsidR="00FF602C" w:rsidRPr="00B66F08" w:rsidRDefault="00FF602C">
      <w:pPr>
        <w:pStyle w:val="ListParagraph"/>
        <w:numPr>
          <w:ilvl w:val="0"/>
          <w:numId w:val="46"/>
        </w:numPr>
        <w:spacing w:after="0" w:line="276" w:lineRule="auto"/>
        <w:ind w:left="1080"/>
        <w:rPr>
          <w:rFonts w:ascii="Calibri Light" w:hAnsi="Calibri Light" w:cs="Calibri Light"/>
          <w:color w:val="auto"/>
          <w:sz w:val="24"/>
        </w:rPr>
      </w:pPr>
      <w:r w:rsidRPr="00B66F08">
        <w:rPr>
          <w:rFonts w:ascii="Calibri Light" w:hAnsi="Calibri Light" w:cs="Calibri Light"/>
          <w:color w:val="auto"/>
          <w:sz w:val="24"/>
        </w:rPr>
        <w:t xml:space="preserve">Building in supply chain resilience </w:t>
      </w:r>
    </w:p>
    <w:p w14:paraId="5A593DEB" w14:textId="77777777" w:rsidR="00FF602C" w:rsidRPr="00B66F08" w:rsidRDefault="00FF602C">
      <w:pPr>
        <w:pStyle w:val="ListParagraph"/>
        <w:numPr>
          <w:ilvl w:val="0"/>
          <w:numId w:val="46"/>
        </w:numPr>
        <w:spacing w:after="0" w:line="276" w:lineRule="auto"/>
        <w:ind w:left="1080"/>
        <w:rPr>
          <w:rFonts w:ascii="Calibri Light" w:hAnsi="Calibri Light" w:cs="Calibri Light"/>
          <w:color w:val="auto"/>
          <w:sz w:val="24"/>
        </w:rPr>
      </w:pPr>
      <w:r w:rsidRPr="00B66F08">
        <w:rPr>
          <w:rFonts w:ascii="Calibri Light" w:hAnsi="Calibri Light" w:cs="Calibri Light"/>
          <w:color w:val="auto"/>
          <w:sz w:val="24"/>
        </w:rPr>
        <w:t>Entering long-term contracts to secure access to transportation</w:t>
      </w:r>
    </w:p>
    <w:p w14:paraId="5DB74D49" w14:textId="77777777" w:rsidR="001A3A36" w:rsidRDefault="00FF602C">
      <w:pPr>
        <w:pStyle w:val="ListParagraph"/>
        <w:numPr>
          <w:ilvl w:val="0"/>
          <w:numId w:val="46"/>
        </w:numPr>
        <w:spacing w:after="0" w:line="276" w:lineRule="auto"/>
        <w:ind w:left="1080"/>
        <w:rPr>
          <w:rFonts w:ascii="Calibri Light" w:hAnsi="Calibri Light" w:cs="Calibri Light"/>
          <w:color w:val="auto"/>
          <w:sz w:val="24"/>
        </w:rPr>
      </w:pPr>
      <w:r w:rsidRPr="00B66F08">
        <w:rPr>
          <w:rFonts w:ascii="Calibri Light" w:hAnsi="Calibri Light" w:cs="Calibri Light"/>
          <w:color w:val="auto"/>
          <w:sz w:val="24"/>
        </w:rPr>
        <w:t>Increasing prices of goods or raw materials to customers</w:t>
      </w:r>
    </w:p>
    <w:p w14:paraId="57CB3219" w14:textId="77777777" w:rsidR="001A3A36" w:rsidRPr="00D77E68" w:rsidRDefault="001A3A36">
      <w:pPr>
        <w:pStyle w:val="ListParagraph"/>
        <w:numPr>
          <w:ilvl w:val="0"/>
          <w:numId w:val="46"/>
        </w:numPr>
        <w:spacing w:after="0" w:line="276" w:lineRule="auto"/>
        <w:ind w:left="1080"/>
        <w:rPr>
          <w:rFonts w:ascii="Calibri Light" w:hAnsi="Calibri Light" w:cs="Calibri Light"/>
          <w:color w:val="auto"/>
          <w:sz w:val="24"/>
          <w:highlight w:val="yellow"/>
        </w:rPr>
      </w:pPr>
      <w:r w:rsidRPr="00D77E68">
        <w:rPr>
          <w:rFonts w:ascii="Calibri Light" w:hAnsi="Calibri Light" w:cs="Calibri Light"/>
          <w:color w:val="auto"/>
          <w:sz w:val="24"/>
          <w:highlight w:val="yellow"/>
        </w:rPr>
        <w:t xml:space="preserve">Renegotiating supplier pricing </w:t>
      </w:r>
    </w:p>
    <w:p w14:paraId="5BFE715F" w14:textId="77777777" w:rsidR="001A3A36" w:rsidRPr="00D77E68" w:rsidRDefault="001A3A36">
      <w:pPr>
        <w:pStyle w:val="ListParagraph"/>
        <w:numPr>
          <w:ilvl w:val="0"/>
          <w:numId w:val="46"/>
        </w:numPr>
        <w:spacing w:after="0" w:line="276" w:lineRule="auto"/>
        <w:ind w:left="1080"/>
        <w:rPr>
          <w:rFonts w:ascii="Calibri Light" w:hAnsi="Calibri Light" w:cs="Calibri Light"/>
          <w:color w:val="auto"/>
          <w:sz w:val="24"/>
          <w:highlight w:val="yellow"/>
        </w:rPr>
      </w:pPr>
      <w:r w:rsidRPr="00D77E68">
        <w:rPr>
          <w:rFonts w:ascii="Calibri Light" w:hAnsi="Calibri Light" w:cs="Calibri Light"/>
          <w:color w:val="auto"/>
          <w:sz w:val="24"/>
          <w:highlight w:val="yellow"/>
        </w:rPr>
        <w:t>Diversifying suppliers</w:t>
      </w:r>
    </w:p>
    <w:p w14:paraId="221D73CE" w14:textId="77777777" w:rsidR="001A3A36" w:rsidRPr="00D77E68" w:rsidRDefault="001A3A36">
      <w:pPr>
        <w:pStyle w:val="ListParagraph"/>
        <w:numPr>
          <w:ilvl w:val="0"/>
          <w:numId w:val="46"/>
        </w:numPr>
        <w:spacing w:after="0" w:line="276" w:lineRule="auto"/>
        <w:ind w:left="1080"/>
        <w:rPr>
          <w:rFonts w:ascii="Calibri Light" w:hAnsi="Calibri Light" w:cs="Calibri Light"/>
          <w:color w:val="auto"/>
          <w:sz w:val="24"/>
          <w:highlight w:val="yellow"/>
        </w:rPr>
      </w:pPr>
      <w:r w:rsidRPr="00D77E68">
        <w:rPr>
          <w:rFonts w:ascii="Calibri Light" w:hAnsi="Calibri Light" w:cs="Calibri Light"/>
          <w:color w:val="auto"/>
          <w:sz w:val="24"/>
          <w:highlight w:val="yellow"/>
        </w:rPr>
        <w:t>Building inventory</w:t>
      </w:r>
    </w:p>
    <w:p w14:paraId="2CA942E7" w14:textId="5619F5D7" w:rsidR="00FF602C" w:rsidRPr="00D77E68" w:rsidRDefault="001A3A36">
      <w:pPr>
        <w:pStyle w:val="ListParagraph"/>
        <w:numPr>
          <w:ilvl w:val="0"/>
          <w:numId w:val="46"/>
        </w:numPr>
        <w:spacing w:after="0" w:line="276" w:lineRule="auto"/>
        <w:ind w:left="1080"/>
        <w:rPr>
          <w:rFonts w:ascii="Calibri Light" w:hAnsi="Calibri Light" w:cs="Calibri Light"/>
          <w:color w:val="auto"/>
          <w:sz w:val="24"/>
          <w:highlight w:val="yellow"/>
        </w:rPr>
      </w:pPr>
      <w:r w:rsidRPr="00D77E68">
        <w:rPr>
          <w:rFonts w:ascii="Calibri Light" w:hAnsi="Calibri Light" w:cs="Calibri Light"/>
          <w:color w:val="auto"/>
          <w:sz w:val="24"/>
          <w:highlight w:val="yellow"/>
        </w:rPr>
        <w:t xml:space="preserve">Demand </w:t>
      </w:r>
      <w:r w:rsidR="00D171E5" w:rsidRPr="00D77E68">
        <w:rPr>
          <w:rFonts w:ascii="Calibri Light" w:hAnsi="Calibri Light" w:cs="Calibri Light"/>
          <w:color w:val="auto"/>
          <w:sz w:val="24"/>
          <w:highlight w:val="yellow"/>
        </w:rPr>
        <w:t>planning/forecasting</w:t>
      </w:r>
      <w:r w:rsidR="00FF602C" w:rsidRPr="00D77E68">
        <w:rPr>
          <w:rFonts w:ascii="Calibri Light" w:hAnsi="Calibri Light" w:cs="Calibri Light"/>
          <w:color w:val="auto"/>
          <w:sz w:val="24"/>
          <w:highlight w:val="yellow"/>
        </w:rPr>
        <w:t xml:space="preserve"> </w:t>
      </w:r>
    </w:p>
    <w:p w14:paraId="74786C49" w14:textId="77777777" w:rsidR="00FF602C" w:rsidRPr="00B66F08" w:rsidRDefault="00FF602C">
      <w:pPr>
        <w:pStyle w:val="ListParagraph"/>
        <w:numPr>
          <w:ilvl w:val="0"/>
          <w:numId w:val="46"/>
        </w:numPr>
        <w:spacing w:after="0" w:line="276" w:lineRule="auto"/>
        <w:ind w:left="1080"/>
        <w:rPr>
          <w:rFonts w:ascii="Calibri Light" w:hAnsi="Calibri Light" w:cs="Calibri Light"/>
          <w:color w:val="auto"/>
          <w:sz w:val="24"/>
        </w:rPr>
      </w:pPr>
      <w:r w:rsidRPr="00B66F08">
        <w:rPr>
          <w:rFonts w:ascii="Calibri Light" w:hAnsi="Calibri Light" w:cs="Calibri Light"/>
          <w:color w:val="auto"/>
          <w:sz w:val="24"/>
        </w:rPr>
        <w:t>Other, please specify:</w:t>
      </w:r>
      <w:r w:rsidRPr="00B66F08">
        <w:rPr>
          <w:rFonts w:ascii="Calibri Light" w:hAnsi="Calibri Light" w:cs="Calibri Light"/>
          <w:color w:val="auto"/>
          <w:sz w:val="24"/>
        </w:rPr>
        <w:tab/>
      </w:r>
      <w:r w:rsidRPr="00B66F08">
        <w:rPr>
          <w:rFonts w:ascii="Calibri Light" w:hAnsi="Calibri Light" w:cs="Calibri Light"/>
          <w:color w:val="auto"/>
          <w:sz w:val="24"/>
        </w:rPr>
        <w:tab/>
      </w:r>
      <w:r w:rsidRPr="00B66F08">
        <w:rPr>
          <w:rFonts w:ascii="Calibri Light" w:hAnsi="Calibri Light" w:cs="Calibri Light"/>
          <w:color w:val="auto"/>
          <w:sz w:val="24"/>
        </w:rPr>
        <w:tab/>
      </w:r>
      <w:r w:rsidRPr="00B66F08">
        <w:rPr>
          <w:rFonts w:ascii="Calibri Light" w:hAnsi="Calibri Light" w:cs="Calibri Light"/>
          <w:color w:val="auto"/>
          <w:sz w:val="24"/>
        </w:rPr>
        <w:tab/>
      </w:r>
      <w:r w:rsidRPr="00B66F08">
        <w:rPr>
          <w:rFonts w:ascii="Calibri Light" w:hAnsi="Calibri Light" w:cs="Calibri Light"/>
          <w:color w:val="auto"/>
          <w:sz w:val="24"/>
        </w:rPr>
        <w:tab/>
      </w:r>
      <w:r w:rsidRPr="00B66F08">
        <w:rPr>
          <w:rFonts w:ascii="Calibri Light" w:hAnsi="Calibri Light" w:cs="Calibri Light"/>
          <w:b/>
          <w:bCs/>
          <w:color w:val="auto"/>
          <w:sz w:val="24"/>
        </w:rPr>
        <w:t>[ANCHOR] [SPECIFY]</w:t>
      </w:r>
    </w:p>
    <w:p w14:paraId="4ADF1A97" w14:textId="6B5127FD" w:rsidR="00FF602C" w:rsidRPr="00B66F08" w:rsidRDefault="00FF602C">
      <w:pPr>
        <w:pStyle w:val="ListParagraph"/>
        <w:numPr>
          <w:ilvl w:val="0"/>
          <w:numId w:val="46"/>
        </w:numPr>
        <w:spacing w:after="0" w:line="276" w:lineRule="auto"/>
        <w:ind w:left="1080"/>
        <w:rPr>
          <w:rFonts w:ascii="Calibri Light" w:hAnsi="Calibri Light" w:cs="Calibri Light"/>
          <w:color w:val="auto"/>
          <w:sz w:val="24"/>
        </w:rPr>
      </w:pPr>
      <w:r w:rsidRPr="00B66F08">
        <w:rPr>
          <w:rFonts w:ascii="Calibri Light" w:hAnsi="Calibri Light" w:cs="Calibri Light"/>
          <w:color w:val="auto"/>
          <w:sz w:val="24"/>
        </w:rPr>
        <w:t>Not currently taking or planning to take any action</w:t>
      </w:r>
      <w:r w:rsidRPr="00B66F08">
        <w:rPr>
          <w:rFonts w:ascii="Calibri Light" w:hAnsi="Calibri Light" w:cs="Calibri Light"/>
          <w:color w:val="auto"/>
          <w:sz w:val="24"/>
        </w:rPr>
        <w:tab/>
      </w:r>
      <w:r w:rsidRPr="00B66F08">
        <w:rPr>
          <w:rFonts w:ascii="Calibri Light" w:hAnsi="Calibri Light" w:cs="Calibri Light"/>
          <w:b/>
          <w:bCs/>
          <w:color w:val="auto"/>
          <w:sz w:val="24"/>
        </w:rPr>
        <w:t>[ANCHOR]</w:t>
      </w:r>
      <w:r w:rsidR="00491748">
        <w:rPr>
          <w:rFonts w:ascii="Calibri Light" w:hAnsi="Calibri Light" w:cs="Calibri Light"/>
          <w:b/>
          <w:bCs/>
          <w:color w:val="auto"/>
          <w:sz w:val="24"/>
        </w:rPr>
        <w:t xml:space="preserve"> [EXCLUSIVE]</w:t>
      </w:r>
    </w:p>
    <w:p w14:paraId="3E1FE1BD" w14:textId="77777777" w:rsidR="00FF602C" w:rsidRDefault="00FF602C" w:rsidP="00862622">
      <w:pPr>
        <w:spacing w:after="0" w:line="276" w:lineRule="auto"/>
        <w:ind w:left="720"/>
        <w:rPr>
          <w:rFonts w:ascii="Calibri Light" w:hAnsi="Calibri Light" w:cs="Calibri Light"/>
          <w:color w:val="auto"/>
          <w:sz w:val="24"/>
        </w:rPr>
      </w:pPr>
    </w:p>
    <w:p w14:paraId="6FDAA8B3" w14:textId="68AD2871" w:rsidR="00174C47" w:rsidRPr="003141E3" w:rsidRDefault="00AE5E85" w:rsidP="00FC4529">
      <w:pPr>
        <w:spacing w:after="0" w:line="276" w:lineRule="auto"/>
        <w:ind w:left="720" w:hanging="720"/>
        <w:rPr>
          <w:rFonts w:ascii="Calibri Light" w:hAnsi="Calibri Light" w:cs="Calibri Light"/>
          <w:b/>
          <w:bCs/>
          <w:color w:val="auto"/>
          <w:sz w:val="24"/>
        </w:rPr>
      </w:pPr>
      <w:r>
        <w:rPr>
          <w:rFonts w:ascii="Calibri Light" w:hAnsi="Calibri Light" w:cs="Calibri Light"/>
          <w:color w:val="auto"/>
          <w:sz w:val="24"/>
        </w:rPr>
        <w:t>28</w:t>
      </w:r>
      <w:r w:rsidR="008271C7">
        <w:rPr>
          <w:rFonts w:ascii="Calibri Light" w:hAnsi="Calibri Light" w:cs="Calibri Light"/>
          <w:color w:val="auto"/>
          <w:sz w:val="24"/>
        </w:rPr>
        <w:t>_23.</w:t>
      </w:r>
      <w:r w:rsidR="00E2084D">
        <w:rPr>
          <w:rFonts w:ascii="Calibri Light" w:hAnsi="Calibri Light" w:cs="Calibri Light"/>
          <w:color w:val="auto"/>
          <w:sz w:val="24"/>
        </w:rPr>
        <w:t xml:space="preserve"> </w:t>
      </w:r>
      <w:r w:rsidR="00174C47" w:rsidRPr="003141E3">
        <w:rPr>
          <w:rFonts w:ascii="Calibri Light" w:hAnsi="Calibri Light" w:cs="Calibri Light"/>
          <w:color w:val="auto"/>
          <w:sz w:val="24"/>
        </w:rPr>
        <w:t>How strongly do you agree or disagree with the following statements</w:t>
      </w:r>
      <w:r w:rsidR="00FC4529">
        <w:rPr>
          <w:rFonts w:ascii="Calibri Light" w:hAnsi="Calibri Light" w:cs="Calibri Light"/>
          <w:color w:val="auto"/>
          <w:sz w:val="24"/>
        </w:rPr>
        <w:t xml:space="preserve"> regarding supply chain challenges</w:t>
      </w:r>
      <w:r w:rsidR="00174C47" w:rsidRPr="003141E3">
        <w:rPr>
          <w:rFonts w:ascii="Calibri Light" w:hAnsi="Calibri Light" w:cs="Calibri Light"/>
          <w:color w:val="auto"/>
          <w:sz w:val="24"/>
        </w:rPr>
        <w:t xml:space="preserve">? </w:t>
      </w:r>
      <w:r w:rsidR="00174C47" w:rsidRPr="003141E3">
        <w:rPr>
          <w:rFonts w:ascii="Calibri Light" w:hAnsi="Calibri Light" w:cs="Calibri Light"/>
          <w:b/>
          <w:bCs/>
          <w:color w:val="auto"/>
          <w:sz w:val="24"/>
        </w:rPr>
        <w:t>[GRID; SINGLE SELECT PER ROW]</w:t>
      </w:r>
    </w:p>
    <w:p w14:paraId="3286C461" w14:textId="77777777" w:rsidR="00174C47" w:rsidRPr="003141E3" w:rsidRDefault="00174C47" w:rsidP="00174C47">
      <w:pPr>
        <w:spacing w:after="0" w:line="276" w:lineRule="auto"/>
        <w:rPr>
          <w:rFonts w:ascii="Calibri Light" w:hAnsi="Calibri Light" w:cs="Calibri Light"/>
          <w:b/>
          <w:bCs/>
          <w:color w:val="auto"/>
          <w:sz w:val="24"/>
        </w:rPr>
      </w:pPr>
    </w:p>
    <w:p w14:paraId="77287FB2" w14:textId="77777777" w:rsidR="00174C47" w:rsidRPr="003141E3" w:rsidRDefault="00174C47" w:rsidP="00174C47">
      <w:pPr>
        <w:spacing w:after="0" w:line="276" w:lineRule="auto"/>
        <w:rPr>
          <w:rFonts w:ascii="Calibri Light" w:hAnsi="Calibri Light" w:cs="Calibri Light"/>
          <w:b/>
          <w:bCs/>
          <w:color w:val="auto"/>
          <w:sz w:val="24"/>
        </w:rPr>
      </w:pPr>
      <w:r w:rsidRPr="003141E3">
        <w:rPr>
          <w:rFonts w:ascii="Calibri Light" w:hAnsi="Calibri Light" w:cs="Calibri Light"/>
          <w:b/>
          <w:bCs/>
          <w:color w:val="auto"/>
          <w:sz w:val="24"/>
        </w:rPr>
        <w:tab/>
      </w:r>
      <w:commentRangeStart w:id="48"/>
      <w:commentRangeStart w:id="49"/>
      <w:r w:rsidRPr="003141E3">
        <w:rPr>
          <w:rFonts w:ascii="Calibri Light" w:hAnsi="Calibri Light" w:cs="Calibri Light"/>
          <w:b/>
          <w:bCs/>
          <w:color w:val="auto"/>
          <w:sz w:val="24"/>
        </w:rPr>
        <w:t>[ROW</w:t>
      </w:r>
      <w:commentRangeEnd w:id="48"/>
      <w:r w:rsidR="00907AA6">
        <w:rPr>
          <w:rStyle w:val="CommentReference"/>
        </w:rPr>
        <w:commentReference w:id="48"/>
      </w:r>
      <w:commentRangeEnd w:id="49"/>
      <w:r w:rsidR="00F83E1B">
        <w:rPr>
          <w:rStyle w:val="CommentReference"/>
        </w:rPr>
        <w:commentReference w:id="49"/>
      </w:r>
      <w:r w:rsidRPr="003141E3">
        <w:rPr>
          <w:rFonts w:ascii="Calibri Light" w:hAnsi="Calibri Light" w:cs="Calibri Light"/>
          <w:b/>
          <w:bCs/>
          <w:color w:val="auto"/>
          <w:sz w:val="24"/>
        </w:rPr>
        <w:t>; RANDOMIZE]</w:t>
      </w:r>
    </w:p>
    <w:p w14:paraId="0017B2C3" w14:textId="04A7106B" w:rsidR="003C44CD" w:rsidRDefault="003C44CD" w:rsidP="00BB4F5D">
      <w:pPr>
        <w:pStyle w:val="Subhead1"/>
        <w:numPr>
          <w:ilvl w:val="0"/>
          <w:numId w:val="89"/>
        </w:numPr>
        <w:spacing w:after="0" w:line="240" w:lineRule="auto"/>
        <w:rPr>
          <w:rFonts w:ascii="Calibri Light" w:hAnsi="Calibri Light" w:cs="Calibri Light"/>
          <w:b w:val="0"/>
          <w:color w:val="auto"/>
          <w:sz w:val="24"/>
        </w:rPr>
      </w:pPr>
      <w:r w:rsidRPr="00F877E6">
        <w:rPr>
          <w:rFonts w:ascii="Calibri Light" w:hAnsi="Calibri Light" w:cs="Calibri Light"/>
          <w:b w:val="0"/>
          <w:color w:val="auto"/>
          <w:sz w:val="24"/>
        </w:rPr>
        <w:t>I worry consumer demand for</w:t>
      </w:r>
      <w:r w:rsidRPr="00664386">
        <w:rPr>
          <w:rFonts w:ascii="Calibri Light" w:hAnsi="Calibri Light" w:cs="Calibri Light"/>
          <w:b w:val="0"/>
          <w:color w:val="auto"/>
          <w:sz w:val="24"/>
        </w:rPr>
        <w:t xml:space="preserve"> my company’s products/services will decrease due to the disruption facing my industry</w:t>
      </w:r>
      <w:r>
        <w:rPr>
          <w:rFonts w:ascii="Calibri Light" w:hAnsi="Calibri Light" w:cs="Calibri Light"/>
          <w:b w:val="0"/>
          <w:color w:val="auto"/>
          <w:sz w:val="24"/>
        </w:rPr>
        <w:t xml:space="preserve"> </w:t>
      </w:r>
    </w:p>
    <w:p w14:paraId="2831A4DA" w14:textId="253313B0" w:rsidR="003C44CD" w:rsidRPr="00664386" w:rsidRDefault="003C44CD" w:rsidP="00BB4F5D">
      <w:pPr>
        <w:pStyle w:val="Subhead1"/>
        <w:numPr>
          <w:ilvl w:val="0"/>
          <w:numId w:val="89"/>
        </w:numPr>
        <w:spacing w:after="0" w:line="240" w:lineRule="auto"/>
        <w:rPr>
          <w:rFonts w:ascii="Calibri Light" w:hAnsi="Calibri Light" w:cs="Calibri Light"/>
          <w:b w:val="0"/>
          <w:color w:val="auto"/>
          <w:sz w:val="24"/>
        </w:rPr>
      </w:pPr>
      <w:r>
        <w:rPr>
          <w:rFonts w:ascii="Calibri Light" w:hAnsi="Calibri Light" w:cs="Calibri Light"/>
          <w:b w:val="0"/>
          <w:color w:val="auto"/>
          <w:sz w:val="24"/>
        </w:rPr>
        <w:t xml:space="preserve">My company needs to invest in AI solutions to combat supply chain disruption </w:t>
      </w:r>
    </w:p>
    <w:p w14:paraId="138E1A03" w14:textId="6337B36C" w:rsidR="003C44CD" w:rsidRPr="00664386" w:rsidRDefault="003C44CD" w:rsidP="00BB4F5D">
      <w:pPr>
        <w:pStyle w:val="Subhead1"/>
        <w:numPr>
          <w:ilvl w:val="0"/>
          <w:numId w:val="89"/>
        </w:numPr>
        <w:spacing w:after="0" w:line="240" w:lineRule="auto"/>
        <w:rPr>
          <w:rFonts w:ascii="Calibri Light" w:hAnsi="Calibri Light" w:cs="Calibri Light"/>
          <w:b w:val="0"/>
          <w:color w:val="auto"/>
          <w:sz w:val="24"/>
        </w:rPr>
      </w:pPr>
      <w:r>
        <w:rPr>
          <w:rFonts w:ascii="Calibri Light" w:hAnsi="Calibri Light" w:cs="Calibri Light"/>
          <w:b w:val="0"/>
          <w:color w:val="auto"/>
          <w:sz w:val="24"/>
        </w:rPr>
        <w:t xml:space="preserve">I fear supply chain disruption will put my company too far behind competition to keep up </w:t>
      </w:r>
    </w:p>
    <w:p w14:paraId="4D88ABE6" w14:textId="110ED721" w:rsidR="003C44CD" w:rsidRDefault="003C44CD" w:rsidP="00BB4F5D">
      <w:pPr>
        <w:pStyle w:val="Subhead1"/>
        <w:numPr>
          <w:ilvl w:val="0"/>
          <w:numId w:val="89"/>
        </w:numPr>
        <w:spacing w:after="0" w:line="240" w:lineRule="auto"/>
        <w:rPr>
          <w:rFonts w:ascii="Calibri Light" w:hAnsi="Calibri Light" w:cs="Calibri Light"/>
          <w:b w:val="0"/>
          <w:color w:val="auto"/>
          <w:sz w:val="24"/>
        </w:rPr>
      </w:pPr>
      <w:r>
        <w:rPr>
          <w:rFonts w:ascii="Calibri Light" w:hAnsi="Calibri Light" w:cs="Calibri Light"/>
          <w:b w:val="0"/>
          <w:color w:val="auto"/>
          <w:sz w:val="24"/>
        </w:rPr>
        <w:t xml:space="preserve">My company needs to renegotiate supplier pricing as a result of </w:t>
      </w:r>
      <w:r w:rsidRPr="0051071D">
        <w:rPr>
          <w:rFonts w:ascii="Calibri Light" w:hAnsi="Calibri Light" w:cs="Calibri Light"/>
          <w:b w:val="0"/>
          <w:color w:val="auto"/>
          <w:sz w:val="24"/>
        </w:rPr>
        <w:t xml:space="preserve">supply chain disruption </w:t>
      </w:r>
    </w:p>
    <w:p w14:paraId="0F3762FC" w14:textId="328C8C0A" w:rsidR="003C44CD" w:rsidRDefault="003C44CD" w:rsidP="00BB4F5D">
      <w:pPr>
        <w:pStyle w:val="Subhead1"/>
        <w:numPr>
          <w:ilvl w:val="0"/>
          <w:numId w:val="89"/>
        </w:numPr>
        <w:spacing w:after="0" w:line="240" w:lineRule="auto"/>
        <w:rPr>
          <w:rFonts w:ascii="Calibri Light" w:hAnsi="Calibri Light" w:cs="Calibri Light"/>
          <w:b w:val="0"/>
          <w:color w:val="auto"/>
          <w:sz w:val="24"/>
        </w:rPr>
      </w:pPr>
      <w:r>
        <w:rPr>
          <w:rFonts w:ascii="Calibri Light" w:hAnsi="Calibri Light" w:cs="Calibri Light"/>
          <w:b w:val="0"/>
          <w:color w:val="auto"/>
          <w:sz w:val="24"/>
        </w:rPr>
        <w:t xml:space="preserve">My company does not have the inventory needed to meet consumer demand </w:t>
      </w:r>
    </w:p>
    <w:p w14:paraId="5ADD1B83" w14:textId="08D493B6" w:rsidR="003C44CD" w:rsidRDefault="003C44CD" w:rsidP="00BB4F5D">
      <w:pPr>
        <w:pStyle w:val="Subhead1"/>
        <w:numPr>
          <w:ilvl w:val="0"/>
          <w:numId w:val="89"/>
        </w:numPr>
        <w:spacing w:after="0" w:line="240" w:lineRule="auto"/>
        <w:rPr>
          <w:rFonts w:ascii="Calibri Light" w:hAnsi="Calibri Light" w:cs="Calibri Light"/>
          <w:b w:val="0"/>
          <w:color w:val="auto"/>
          <w:sz w:val="24"/>
        </w:rPr>
      </w:pPr>
      <w:r>
        <w:rPr>
          <w:rFonts w:ascii="Calibri Light" w:hAnsi="Calibri Light" w:cs="Calibri Light"/>
          <w:b w:val="0"/>
          <w:color w:val="auto"/>
          <w:sz w:val="24"/>
        </w:rPr>
        <w:t xml:space="preserve">My company needs to diversify its suppliers to protect itself against supply chain disruption </w:t>
      </w:r>
    </w:p>
    <w:p w14:paraId="6F7552BE" w14:textId="7C996314" w:rsidR="003C44CD" w:rsidRPr="00F64DCF" w:rsidRDefault="003C44CD" w:rsidP="00BB4F5D">
      <w:pPr>
        <w:pStyle w:val="Subhead1"/>
        <w:numPr>
          <w:ilvl w:val="0"/>
          <w:numId w:val="89"/>
        </w:numPr>
        <w:spacing w:after="0" w:line="240" w:lineRule="auto"/>
        <w:rPr>
          <w:rFonts w:ascii="Calibri Light" w:hAnsi="Calibri Light" w:cs="Calibri Light"/>
          <w:b w:val="0"/>
          <w:color w:val="auto"/>
          <w:sz w:val="24"/>
        </w:rPr>
      </w:pPr>
      <w:r w:rsidRPr="00F64DCF">
        <w:rPr>
          <w:rFonts w:ascii="Calibri Light" w:hAnsi="Calibri Light" w:cs="Calibri Light"/>
          <w:b w:val="0"/>
          <w:color w:val="auto"/>
          <w:sz w:val="24"/>
        </w:rPr>
        <w:t xml:space="preserve">My company has entirely shifted its approach to supply chain management in the last 12 months </w:t>
      </w:r>
    </w:p>
    <w:p w14:paraId="02F44148" w14:textId="09C0D0EF" w:rsidR="003C44CD" w:rsidRPr="00F64DCF" w:rsidRDefault="003C44CD" w:rsidP="00BB4F5D">
      <w:pPr>
        <w:pStyle w:val="Subhead1"/>
        <w:numPr>
          <w:ilvl w:val="0"/>
          <w:numId w:val="89"/>
        </w:numPr>
        <w:spacing w:after="0" w:line="240" w:lineRule="auto"/>
        <w:rPr>
          <w:rFonts w:ascii="Calibri Light" w:hAnsi="Calibri Light" w:cs="Calibri Light"/>
          <w:b w:val="0"/>
          <w:color w:val="auto"/>
          <w:sz w:val="24"/>
        </w:rPr>
      </w:pPr>
      <w:r w:rsidRPr="00F64DCF">
        <w:rPr>
          <w:rFonts w:ascii="Calibri Light" w:hAnsi="Calibri Light" w:cs="Calibri Light"/>
          <w:b w:val="0"/>
          <w:color w:val="auto"/>
          <w:sz w:val="24"/>
        </w:rPr>
        <w:t xml:space="preserve">The semiconductor crisis has caused my company to rethink our supply chain strategy </w:t>
      </w:r>
    </w:p>
    <w:p w14:paraId="7A9583D9" w14:textId="7E31305C" w:rsidR="00174C47" w:rsidRPr="00F64DCF" w:rsidRDefault="003C44CD" w:rsidP="00BB4F5D">
      <w:pPr>
        <w:pStyle w:val="Subhead1"/>
        <w:numPr>
          <w:ilvl w:val="0"/>
          <w:numId w:val="89"/>
        </w:numPr>
        <w:spacing w:after="0" w:line="276" w:lineRule="auto"/>
        <w:rPr>
          <w:rFonts w:ascii="Calibri Light" w:hAnsi="Calibri Light" w:cs="Calibri Light"/>
          <w:color w:val="auto"/>
          <w:sz w:val="24"/>
        </w:rPr>
      </w:pPr>
      <w:r w:rsidRPr="00F64DCF">
        <w:rPr>
          <w:rFonts w:ascii="Calibri Light" w:hAnsi="Calibri Light" w:cs="Calibri Light"/>
          <w:b w:val="0"/>
          <w:color w:val="auto"/>
          <w:sz w:val="24"/>
        </w:rPr>
        <w:t xml:space="preserve">My company lacks the talent needed to react and adapt to supply chain disruption </w:t>
      </w:r>
    </w:p>
    <w:p w14:paraId="2445AF8B" w14:textId="77777777" w:rsidR="003C44CD" w:rsidRPr="003C44CD" w:rsidRDefault="003C44CD" w:rsidP="003C44CD">
      <w:pPr>
        <w:pStyle w:val="Subhead1"/>
        <w:spacing w:after="0" w:line="276" w:lineRule="auto"/>
        <w:ind w:left="1080"/>
        <w:rPr>
          <w:rFonts w:ascii="Calibri Light" w:hAnsi="Calibri Light" w:cs="Calibri Light"/>
          <w:color w:val="auto"/>
          <w:sz w:val="24"/>
        </w:rPr>
      </w:pPr>
    </w:p>
    <w:p w14:paraId="54F01763" w14:textId="77777777" w:rsidR="00174C47" w:rsidRPr="003141E3" w:rsidRDefault="00174C47" w:rsidP="00174C47">
      <w:pPr>
        <w:spacing w:after="0" w:line="276" w:lineRule="auto"/>
        <w:ind w:left="720"/>
        <w:rPr>
          <w:rFonts w:ascii="Calibri Light" w:hAnsi="Calibri Light" w:cs="Calibri Light"/>
          <w:b/>
          <w:bCs/>
          <w:color w:val="auto"/>
          <w:sz w:val="24"/>
        </w:rPr>
      </w:pPr>
      <w:r w:rsidRPr="003141E3">
        <w:rPr>
          <w:rFonts w:ascii="Calibri Light" w:hAnsi="Calibri Light" w:cs="Calibri Light"/>
          <w:b/>
          <w:bCs/>
          <w:color w:val="auto"/>
          <w:sz w:val="24"/>
        </w:rPr>
        <w:t>[COLUMN]</w:t>
      </w:r>
    </w:p>
    <w:p w14:paraId="19BE1F0A" w14:textId="77777777" w:rsidR="00174C47" w:rsidRPr="003141E3" w:rsidRDefault="00174C47" w:rsidP="00BB4F5D">
      <w:pPr>
        <w:pStyle w:val="ListParagraph"/>
        <w:numPr>
          <w:ilvl w:val="0"/>
          <w:numId w:val="87"/>
        </w:numPr>
        <w:spacing w:after="0" w:line="276" w:lineRule="auto"/>
        <w:ind w:left="1080"/>
        <w:rPr>
          <w:rFonts w:ascii="Calibri Light" w:hAnsi="Calibri Light" w:cs="Calibri Light"/>
          <w:color w:val="auto"/>
          <w:sz w:val="24"/>
        </w:rPr>
      </w:pPr>
      <w:r w:rsidRPr="003141E3">
        <w:rPr>
          <w:rFonts w:ascii="Calibri Light" w:hAnsi="Calibri Light" w:cs="Calibri Light"/>
          <w:color w:val="auto"/>
          <w:sz w:val="24"/>
        </w:rPr>
        <w:t>Strongly disagree</w:t>
      </w:r>
    </w:p>
    <w:p w14:paraId="2DB96F97" w14:textId="77777777" w:rsidR="00174C47" w:rsidRPr="003141E3" w:rsidRDefault="00174C47" w:rsidP="00BB4F5D">
      <w:pPr>
        <w:pStyle w:val="ListParagraph"/>
        <w:numPr>
          <w:ilvl w:val="0"/>
          <w:numId w:val="87"/>
        </w:numPr>
        <w:spacing w:after="0" w:line="276" w:lineRule="auto"/>
        <w:ind w:left="1080"/>
        <w:rPr>
          <w:rFonts w:ascii="Calibri Light" w:hAnsi="Calibri Light" w:cs="Calibri Light"/>
          <w:color w:val="auto"/>
          <w:sz w:val="24"/>
        </w:rPr>
      </w:pPr>
      <w:r w:rsidRPr="003141E3">
        <w:rPr>
          <w:rFonts w:ascii="Calibri Light" w:hAnsi="Calibri Light" w:cs="Calibri Light"/>
          <w:color w:val="auto"/>
          <w:sz w:val="24"/>
        </w:rPr>
        <w:lastRenderedPageBreak/>
        <w:t>Somewhat disagree</w:t>
      </w:r>
    </w:p>
    <w:p w14:paraId="3DFACD18" w14:textId="77777777" w:rsidR="00174C47" w:rsidRPr="003141E3" w:rsidRDefault="00174C47" w:rsidP="00BB4F5D">
      <w:pPr>
        <w:pStyle w:val="ListParagraph"/>
        <w:numPr>
          <w:ilvl w:val="0"/>
          <w:numId w:val="87"/>
        </w:numPr>
        <w:spacing w:after="0" w:line="276" w:lineRule="auto"/>
        <w:ind w:left="1080"/>
        <w:rPr>
          <w:rFonts w:ascii="Calibri Light" w:hAnsi="Calibri Light" w:cs="Calibri Light"/>
          <w:color w:val="auto"/>
          <w:sz w:val="24"/>
        </w:rPr>
      </w:pPr>
      <w:r w:rsidRPr="003141E3">
        <w:rPr>
          <w:rFonts w:ascii="Calibri Light" w:hAnsi="Calibri Light" w:cs="Calibri Light"/>
          <w:color w:val="auto"/>
          <w:sz w:val="24"/>
        </w:rPr>
        <w:t>Somewhat agree</w:t>
      </w:r>
    </w:p>
    <w:p w14:paraId="599AF85F" w14:textId="77777777" w:rsidR="00174C47" w:rsidRPr="003141E3" w:rsidRDefault="00174C47" w:rsidP="00BB4F5D">
      <w:pPr>
        <w:pStyle w:val="ListParagraph"/>
        <w:numPr>
          <w:ilvl w:val="0"/>
          <w:numId w:val="87"/>
        </w:numPr>
        <w:spacing w:after="0" w:line="276" w:lineRule="auto"/>
        <w:ind w:left="1080"/>
        <w:rPr>
          <w:rFonts w:ascii="Calibri Light" w:hAnsi="Calibri Light" w:cs="Calibri Light"/>
          <w:color w:val="auto"/>
          <w:sz w:val="24"/>
        </w:rPr>
      </w:pPr>
      <w:r w:rsidRPr="003141E3">
        <w:rPr>
          <w:rFonts w:ascii="Calibri Light" w:hAnsi="Calibri Light" w:cs="Calibri Light"/>
          <w:color w:val="auto"/>
          <w:sz w:val="24"/>
        </w:rPr>
        <w:t>Strongly agree</w:t>
      </w:r>
    </w:p>
    <w:p w14:paraId="5FAC4B89" w14:textId="77777777" w:rsidR="00174C47" w:rsidRDefault="00174C47" w:rsidP="00862622">
      <w:pPr>
        <w:spacing w:after="0" w:line="276" w:lineRule="auto"/>
        <w:ind w:left="720"/>
        <w:rPr>
          <w:rFonts w:ascii="Calibri Light" w:hAnsi="Calibri Light" w:cs="Calibri Light"/>
          <w:color w:val="auto"/>
          <w:sz w:val="24"/>
        </w:rPr>
      </w:pPr>
    </w:p>
    <w:p w14:paraId="43ADB4F1" w14:textId="4B27B388" w:rsidR="003C44CD" w:rsidRPr="00B66F08" w:rsidRDefault="00A75BAB" w:rsidP="003C44CD">
      <w:pPr>
        <w:pBdr>
          <w:bottom w:val="single" w:sz="4" w:space="1" w:color="auto"/>
        </w:pBdr>
        <w:spacing w:after="0" w:line="259" w:lineRule="auto"/>
        <w:rPr>
          <w:rFonts w:ascii="Calibri Light" w:hAnsi="Calibri Light" w:cs="Calibri Light"/>
          <w:b/>
          <w:color w:val="000000" w:themeColor="text1"/>
          <w:sz w:val="24"/>
        </w:rPr>
      </w:pPr>
      <w:r>
        <w:rPr>
          <w:rFonts w:ascii="Calibri Light" w:hAnsi="Calibri Light" w:cs="Calibri Light"/>
          <w:b/>
          <w:color w:val="000000" w:themeColor="text1"/>
          <w:sz w:val="24"/>
        </w:rPr>
        <w:t xml:space="preserve">#4 </w:t>
      </w:r>
      <w:r w:rsidR="003C44CD" w:rsidRPr="00B66F08">
        <w:rPr>
          <w:rFonts w:ascii="Calibri Light" w:hAnsi="Calibri Light" w:cs="Calibri Light"/>
          <w:b/>
          <w:color w:val="000000" w:themeColor="text1"/>
          <w:sz w:val="24"/>
        </w:rPr>
        <w:t xml:space="preserve">TOPIC DEEP DIVE: </w:t>
      </w:r>
      <w:commentRangeStart w:id="50"/>
      <w:r w:rsidR="003C44CD">
        <w:rPr>
          <w:rFonts w:ascii="Calibri Light" w:hAnsi="Calibri Light" w:cs="Calibri Light"/>
          <w:b/>
          <w:color w:val="000000" w:themeColor="text1"/>
          <w:sz w:val="24"/>
        </w:rPr>
        <w:t>GROWTH</w:t>
      </w:r>
      <w:commentRangeEnd w:id="50"/>
      <w:r w:rsidR="00A77A4E">
        <w:rPr>
          <w:rStyle w:val="CommentReference"/>
        </w:rPr>
        <w:commentReference w:id="50"/>
      </w:r>
    </w:p>
    <w:p w14:paraId="7A036C18" w14:textId="77777777" w:rsidR="003C44CD" w:rsidRPr="00B66F08" w:rsidRDefault="003C44CD" w:rsidP="003C44CD">
      <w:pPr>
        <w:spacing w:after="0" w:line="276" w:lineRule="auto"/>
        <w:rPr>
          <w:rFonts w:ascii="Calibri Light" w:hAnsi="Calibri Light" w:cs="Calibri Light"/>
          <w:strike/>
          <w:color w:val="auto"/>
          <w:sz w:val="24"/>
        </w:rPr>
      </w:pPr>
    </w:p>
    <w:p w14:paraId="7056E028" w14:textId="3AFBA5A0" w:rsidR="003C44CD" w:rsidRPr="00B66F08" w:rsidRDefault="003C44CD" w:rsidP="003C44CD">
      <w:pPr>
        <w:spacing w:after="0" w:line="276" w:lineRule="auto"/>
        <w:rPr>
          <w:rFonts w:ascii="Calibri Light" w:hAnsi="Calibri Light" w:cs="Calibri Light"/>
          <w:color w:val="auto"/>
          <w:sz w:val="24"/>
        </w:rPr>
      </w:pPr>
      <w:r w:rsidRPr="00B66F08">
        <w:rPr>
          <w:rFonts w:ascii="Calibri Light" w:hAnsi="Calibri Light" w:cs="Calibri Light"/>
          <w:b/>
          <w:bCs/>
          <w:color w:val="auto"/>
          <w:sz w:val="24"/>
        </w:rPr>
        <w:t>[DISPLAY]</w:t>
      </w:r>
      <w:r w:rsidRPr="00B66F08">
        <w:rPr>
          <w:rFonts w:ascii="Calibri Light" w:hAnsi="Calibri Light" w:cs="Calibri Light"/>
          <w:color w:val="auto"/>
          <w:sz w:val="24"/>
        </w:rPr>
        <w:t xml:space="preserve"> This section focuses on the </w:t>
      </w:r>
      <w:r>
        <w:rPr>
          <w:rFonts w:ascii="Calibri Light" w:hAnsi="Calibri Light" w:cs="Calibri Light"/>
          <w:color w:val="auto"/>
          <w:sz w:val="24"/>
        </w:rPr>
        <w:t>growth of your company</w:t>
      </w:r>
      <w:r w:rsidR="00F73E4C">
        <w:rPr>
          <w:rFonts w:ascii="Calibri Light" w:hAnsi="Calibri Light" w:cs="Calibri Light"/>
          <w:color w:val="auto"/>
          <w:sz w:val="24"/>
        </w:rPr>
        <w:t>, industry, and regional economy as well as how disruptive forces may be impacting your company’s growth strategies and results</w:t>
      </w:r>
      <w:r w:rsidRPr="00B66F08">
        <w:rPr>
          <w:rFonts w:ascii="Calibri Light" w:hAnsi="Calibri Light" w:cs="Calibri Light"/>
          <w:color w:val="auto"/>
          <w:sz w:val="24"/>
        </w:rPr>
        <w:t>.</w:t>
      </w:r>
    </w:p>
    <w:p w14:paraId="595597CF" w14:textId="77777777" w:rsidR="003C44CD" w:rsidRDefault="003C44CD" w:rsidP="00862622">
      <w:pPr>
        <w:spacing w:after="0" w:line="276" w:lineRule="auto"/>
        <w:ind w:left="720"/>
        <w:rPr>
          <w:rFonts w:ascii="Calibri Light" w:hAnsi="Calibri Light" w:cs="Calibri Light"/>
          <w:color w:val="auto"/>
          <w:sz w:val="24"/>
        </w:rPr>
      </w:pPr>
    </w:p>
    <w:p w14:paraId="4031DFC6" w14:textId="46A2366B" w:rsidR="005B3E96" w:rsidRPr="00B27AAE" w:rsidRDefault="008271C7" w:rsidP="005B3E96">
      <w:pPr>
        <w:spacing w:after="0" w:line="276" w:lineRule="auto"/>
        <w:ind w:left="720" w:hanging="720"/>
        <w:rPr>
          <w:rFonts w:ascii="Calibri Light" w:hAnsi="Calibri Light" w:cs="Calibri Light"/>
          <w:b/>
          <w:bCs/>
          <w:color w:val="auto"/>
          <w:sz w:val="24"/>
        </w:rPr>
      </w:pPr>
      <w:r>
        <w:rPr>
          <w:rFonts w:ascii="Calibri Light" w:hAnsi="Calibri Light" w:cs="Calibri Light"/>
          <w:color w:val="auto"/>
          <w:sz w:val="24"/>
        </w:rPr>
        <w:t>2</w:t>
      </w:r>
      <w:r w:rsidR="00AE5E85">
        <w:rPr>
          <w:rFonts w:ascii="Calibri Light" w:hAnsi="Calibri Light" w:cs="Calibri Light"/>
          <w:color w:val="auto"/>
          <w:sz w:val="24"/>
        </w:rPr>
        <w:t>9</w:t>
      </w:r>
      <w:r>
        <w:rPr>
          <w:rFonts w:ascii="Calibri Light" w:hAnsi="Calibri Light" w:cs="Calibri Light"/>
          <w:color w:val="auto"/>
          <w:sz w:val="24"/>
        </w:rPr>
        <w:t>_23.</w:t>
      </w:r>
      <w:r w:rsidR="005B3E96" w:rsidRPr="00453E45">
        <w:rPr>
          <w:rFonts w:ascii="Calibri Light" w:hAnsi="Calibri Light" w:cs="Calibri Light"/>
          <w:color w:val="auto"/>
          <w:sz w:val="24"/>
        </w:rPr>
        <w:t xml:space="preserve"> Where would you say your company falls on the following spectrum when it comes to growth within your industry? </w:t>
      </w:r>
      <w:r w:rsidR="005B3E96" w:rsidRPr="00B27AAE">
        <w:rPr>
          <w:rFonts w:ascii="Calibri Light" w:hAnsi="Calibri Light" w:cs="Calibri Light"/>
          <w:b/>
          <w:color w:val="auto"/>
          <w:sz w:val="24"/>
        </w:rPr>
        <w:t>[SINGLE SELECT]</w:t>
      </w:r>
      <w:r w:rsidR="007B2584">
        <w:rPr>
          <w:rFonts w:ascii="Calibri Light" w:hAnsi="Calibri Light" w:cs="Calibri Light"/>
          <w:b/>
          <w:color w:val="auto"/>
          <w:sz w:val="24"/>
        </w:rPr>
        <w:t xml:space="preserve"> </w:t>
      </w:r>
    </w:p>
    <w:p w14:paraId="6057239E" w14:textId="77777777" w:rsidR="00827428" w:rsidRPr="00453E45" w:rsidRDefault="00827428" w:rsidP="005B3E96">
      <w:pPr>
        <w:spacing w:after="0" w:line="276" w:lineRule="auto"/>
        <w:ind w:left="720" w:hanging="720"/>
        <w:rPr>
          <w:rFonts w:ascii="Calibri Light" w:hAnsi="Calibri Light" w:cs="Calibri Light"/>
          <w:bCs/>
          <w:color w:val="auto"/>
          <w:sz w:val="24"/>
        </w:rPr>
      </w:pPr>
    </w:p>
    <w:p w14:paraId="54627E21" w14:textId="77777777" w:rsidR="005B3E96" w:rsidRPr="00453E45" w:rsidRDefault="005B3E96" w:rsidP="00BB4F5D">
      <w:pPr>
        <w:pStyle w:val="ListParagraph"/>
        <w:numPr>
          <w:ilvl w:val="0"/>
          <w:numId w:val="92"/>
        </w:numPr>
        <w:spacing w:after="0" w:line="240" w:lineRule="auto"/>
        <w:rPr>
          <w:rFonts w:ascii="Calibri Light" w:hAnsi="Calibri Light" w:cs="Calibri Light"/>
          <w:color w:val="auto"/>
          <w:sz w:val="24"/>
        </w:rPr>
      </w:pPr>
      <w:r w:rsidRPr="00453E45">
        <w:rPr>
          <w:rFonts w:ascii="Calibri Light" w:hAnsi="Calibri Light" w:cs="Calibri Light"/>
          <w:color w:val="auto"/>
          <w:sz w:val="24"/>
        </w:rPr>
        <w:t>We are setting the pace in our industry when it comes to growth</w:t>
      </w:r>
    </w:p>
    <w:p w14:paraId="618D919A" w14:textId="77777777" w:rsidR="005B3E96" w:rsidRPr="00453E45" w:rsidRDefault="005B3E96" w:rsidP="00BB4F5D">
      <w:pPr>
        <w:pStyle w:val="ListParagraph"/>
        <w:numPr>
          <w:ilvl w:val="0"/>
          <w:numId w:val="92"/>
        </w:numPr>
        <w:spacing w:after="0" w:line="240" w:lineRule="auto"/>
        <w:rPr>
          <w:rFonts w:ascii="Calibri Light" w:hAnsi="Calibri Light" w:cs="Calibri Light"/>
          <w:color w:val="auto"/>
          <w:sz w:val="24"/>
        </w:rPr>
      </w:pPr>
      <w:r w:rsidRPr="00453E45">
        <w:rPr>
          <w:rFonts w:ascii="Calibri Light" w:hAnsi="Calibri Light" w:cs="Calibri Light"/>
          <w:color w:val="auto"/>
          <w:sz w:val="24"/>
        </w:rPr>
        <w:t>We are among the leaders in our industry when it comes to growth</w:t>
      </w:r>
    </w:p>
    <w:p w14:paraId="0F17A414" w14:textId="77777777" w:rsidR="005B3E96" w:rsidRPr="00453E45" w:rsidRDefault="005B3E96" w:rsidP="00BB4F5D">
      <w:pPr>
        <w:pStyle w:val="ListParagraph"/>
        <w:numPr>
          <w:ilvl w:val="0"/>
          <w:numId w:val="92"/>
        </w:numPr>
        <w:spacing w:after="0" w:line="240" w:lineRule="auto"/>
        <w:rPr>
          <w:rFonts w:ascii="Calibri Light" w:hAnsi="Calibri Light" w:cs="Calibri Light"/>
          <w:color w:val="auto"/>
          <w:sz w:val="24"/>
        </w:rPr>
      </w:pPr>
      <w:r w:rsidRPr="00453E45">
        <w:rPr>
          <w:rFonts w:ascii="Calibri Light" w:hAnsi="Calibri Light" w:cs="Calibri Light"/>
          <w:color w:val="auto"/>
          <w:sz w:val="24"/>
        </w:rPr>
        <w:t>We are in the middle of the pack in our industry when it comes to growth</w:t>
      </w:r>
    </w:p>
    <w:p w14:paraId="18FE52A8" w14:textId="77777777" w:rsidR="005B3E96" w:rsidRPr="00453E45" w:rsidRDefault="005B3E96" w:rsidP="00BB4F5D">
      <w:pPr>
        <w:pStyle w:val="ListParagraph"/>
        <w:numPr>
          <w:ilvl w:val="0"/>
          <w:numId w:val="92"/>
        </w:numPr>
        <w:spacing w:after="0" w:line="240" w:lineRule="auto"/>
        <w:rPr>
          <w:rFonts w:ascii="Calibri Light" w:hAnsi="Calibri Light" w:cs="Calibri Light"/>
          <w:color w:val="auto"/>
          <w:sz w:val="24"/>
        </w:rPr>
      </w:pPr>
      <w:r w:rsidRPr="00453E45">
        <w:rPr>
          <w:rFonts w:ascii="Calibri Light" w:hAnsi="Calibri Light" w:cs="Calibri Light"/>
          <w:color w:val="auto"/>
          <w:sz w:val="24"/>
        </w:rPr>
        <w:t>We are somewhat below average in our industry when it comes to growth</w:t>
      </w:r>
    </w:p>
    <w:p w14:paraId="6FB5C421" w14:textId="77777777" w:rsidR="005B3E96" w:rsidRPr="00453E45" w:rsidRDefault="005B3E96" w:rsidP="00BB4F5D">
      <w:pPr>
        <w:pStyle w:val="ListParagraph"/>
        <w:numPr>
          <w:ilvl w:val="0"/>
          <w:numId w:val="92"/>
        </w:numPr>
        <w:spacing w:after="0" w:line="240" w:lineRule="auto"/>
        <w:rPr>
          <w:rFonts w:ascii="Calibri Light" w:hAnsi="Calibri Light" w:cs="Calibri Light"/>
          <w:color w:val="auto"/>
          <w:sz w:val="24"/>
        </w:rPr>
      </w:pPr>
      <w:r w:rsidRPr="00453E45">
        <w:rPr>
          <w:rFonts w:ascii="Calibri Light" w:hAnsi="Calibri Light" w:cs="Calibri Light"/>
          <w:color w:val="auto"/>
          <w:sz w:val="24"/>
        </w:rPr>
        <w:t>We are trailing the competition in our industry when it comes to growth</w:t>
      </w:r>
    </w:p>
    <w:p w14:paraId="135F0FEB" w14:textId="77777777" w:rsidR="005B3E96" w:rsidRDefault="005B3E96" w:rsidP="00862622">
      <w:pPr>
        <w:spacing w:after="0" w:line="276" w:lineRule="auto"/>
        <w:ind w:left="720"/>
        <w:rPr>
          <w:rFonts w:ascii="Calibri Light" w:hAnsi="Calibri Light" w:cs="Calibri Light"/>
          <w:color w:val="auto"/>
          <w:sz w:val="24"/>
        </w:rPr>
      </w:pPr>
    </w:p>
    <w:p w14:paraId="41338405" w14:textId="5B59F4B6" w:rsidR="006008BC" w:rsidRPr="00B27AAE" w:rsidRDefault="00AE5E85" w:rsidP="006008BC">
      <w:pPr>
        <w:spacing w:after="0" w:line="276" w:lineRule="auto"/>
        <w:rPr>
          <w:rFonts w:ascii="Calibri Light" w:hAnsi="Calibri Light" w:cs="Calibri Light"/>
          <w:b/>
          <w:bCs/>
          <w:color w:val="auto"/>
          <w:sz w:val="24"/>
        </w:rPr>
      </w:pPr>
      <w:r>
        <w:rPr>
          <w:rFonts w:ascii="Calibri Light" w:hAnsi="Calibri Light" w:cs="Calibri Light"/>
          <w:color w:val="auto"/>
          <w:sz w:val="24"/>
        </w:rPr>
        <w:t>30</w:t>
      </w:r>
      <w:r w:rsidR="008271C7">
        <w:rPr>
          <w:rFonts w:ascii="Calibri Light" w:hAnsi="Calibri Light" w:cs="Calibri Light"/>
          <w:color w:val="auto"/>
          <w:sz w:val="24"/>
        </w:rPr>
        <w:t>_23</w:t>
      </w:r>
      <w:r w:rsidR="006008BC" w:rsidRPr="00664386">
        <w:rPr>
          <w:rFonts w:ascii="Calibri Light" w:hAnsi="Calibri Light" w:cs="Calibri Light"/>
          <w:color w:val="auto"/>
          <w:sz w:val="24"/>
        </w:rPr>
        <w:t>. What are your growth expectations for each of the following over the next 12 months?</w:t>
      </w:r>
      <w:r w:rsidR="006008BC">
        <w:rPr>
          <w:rFonts w:ascii="Calibri Light" w:hAnsi="Calibri Light" w:cs="Calibri Light"/>
          <w:color w:val="auto"/>
          <w:sz w:val="24"/>
        </w:rPr>
        <w:t xml:space="preserve"> </w:t>
      </w:r>
      <w:r w:rsidR="006008BC" w:rsidRPr="00B27AAE">
        <w:rPr>
          <w:rFonts w:ascii="Calibri Light" w:hAnsi="Calibri Light" w:cs="Calibri Light"/>
          <w:b/>
          <w:bCs/>
          <w:color w:val="auto"/>
          <w:sz w:val="24"/>
        </w:rPr>
        <w:t>[GRID; SINGLE SELECT PER ROW]</w:t>
      </w:r>
    </w:p>
    <w:p w14:paraId="15213F05" w14:textId="77777777" w:rsidR="00E44294" w:rsidRDefault="00E44294" w:rsidP="00E44294">
      <w:pPr>
        <w:spacing w:after="0" w:line="276" w:lineRule="auto"/>
        <w:ind w:firstLine="720"/>
        <w:rPr>
          <w:rFonts w:ascii="Calibri Light" w:hAnsi="Calibri Light" w:cs="Calibri Light"/>
          <w:b/>
          <w:bCs/>
          <w:color w:val="auto"/>
          <w:sz w:val="24"/>
        </w:rPr>
      </w:pPr>
    </w:p>
    <w:p w14:paraId="32B82628" w14:textId="51110608" w:rsidR="00021CB6" w:rsidRDefault="00E44294" w:rsidP="00E44294">
      <w:pPr>
        <w:spacing w:after="0" w:line="276" w:lineRule="auto"/>
        <w:ind w:firstLine="720"/>
        <w:rPr>
          <w:rFonts w:ascii="Calibri Light" w:hAnsi="Calibri Light" w:cs="Calibri Light"/>
          <w:b/>
          <w:bCs/>
          <w:color w:val="auto"/>
          <w:sz w:val="24"/>
        </w:rPr>
      </w:pPr>
      <w:r w:rsidRPr="003141E3">
        <w:rPr>
          <w:rFonts w:ascii="Calibri Light" w:hAnsi="Calibri Light" w:cs="Calibri Light"/>
          <w:b/>
          <w:bCs/>
          <w:color w:val="auto"/>
          <w:sz w:val="24"/>
        </w:rPr>
        <w:t>[ROW; RANDOMIZE]</w:t>
      </w:r>
    </w:p>
    <w:p w14:paraId="1279439C" w14:textId="12C894AE" w:rsidR="00E44294" w:rsidRDefault="00E44294" w:rsidP="003D0E93">
      <w:pPr>
        <w:pStyle w:val="ListParagraph"/>
        <w:numPr>
          <w:ilvl w:val="0"/>
          <w:numId w:val="107"/>
        </w:numPr>
        <w:spacing w:after="0" w:line="276" w:lineRule="auto"/>
        <w:rPr>
          <w:rFonts w:ascii="Calibri Light" w:hAnsi="Calibri Light" w:cs="Calibri Light"/>
          <w:color w:val="auto"/>
          <w:sz w:val="24"/>
        </w:rPr>
      </w:pPr>
      <w:r>
        <w:rPr>
          <w:rFonts w:ascii="Calibri Light" w:hAnsi="Calibri Light" w:cs="Calibri Light"/>
          <w:color w:val="auto"/>
          <w:sz w:val="24"/>
        </w:rPr>
        <w:t>Economy</w:t>
      </w:r>
    </w:p>
    <w:p w14:paraId="7C38BE66" w14:textId="6FC7FCD3" w:rsidR="00E44294" w:rsidRDefault="00E44294" w:rsidP="003D0E93">
      <w:pPr>
        <w:pStyle w:val="ListParagraph"/>
        <w:numPr>
          <w:ilvl w:val="0"/>
          <w:numId w:val="107"/>
        </w:numPr>
        <w:spacing w:after="0" w:line="276" w:lineRule="auto"/>
        <w:rPr>
          <w:rFonts w:ascii="Calibri Light" w:hAnsi="Calibri Light" w:cs="Calibri Light"/>
          <w:color w:val="auto"/>
          <w:sz w:val="24"/>
        </w:rPr>
      </w:pPr>
      <w:r>
        <w:rPr>
          <w:rFonts w:ascii="Calibri Light" w:hAnsi="Calibri Light" w:cs="Calibri Light"/>
          <w:color w:val="auto"/>
          <w:sz w:val="24"/>
        </w:rPr>
        <w:t xml:space="preserve">Your industry </w:t>
      </w:r>
      <w:proofErr w:type="gramStart"/>
      <w:r>
        <w:rPr>
          <w:rFonts w:ascii="Calibri Light" w:hAnsi="Calibri Light" w:cs="Calibri Light"/>
          <w:color w:val="auto"/>
          <w:sz w:val="24"/>
        </w:rPr>
        <w:t>sector</w:t>
      </w:r>
      <w:proofErr w:type="gramEnd"/>
    </w:p>
    <w:p w14:paraId="70471627" w14:textId="07EA91BB" w:rsidR="00690BC8" w:rsidRDefault="00690BC8" w:rsidP="003D0E93">
      <w:pPr>
        <w:pStyle w:val="ListParagraph"/>
        <w:numPr>
          <w:ilvl w:val="0"/>
          <w:numId w:val="107"/>
        </w:numPr>
        <w:spacing w:after="0" w:line="276" w:lineRule="auto"/>
        <w:rPr>
          <w:rFonts w:ascii="Calibri Light" w:hAnsi="Calibri Light" w:cs="Calibri Light"/>
          <w:color w:val="auto"/>
          <w:sz w:val="24"/>
        </w:rPr>
      </w:pPr>
      <w:r>
        <w:rPr>
          <w:rFonts w:ascii="Calibri Light" w:hAnsi="Calibri Light" w:cs="Calibri Light"/>
          <w:color w:val="auto"/>
          <w:sz w:val="24"/>
        </w:rPr>
        <w:t>Your company</w:t>
      </w:r>
    </w:p>
    <w:p w14:paraId="1A037FE2" w14:textId="77777777" w:rsidR="00690BC8" w:rsidRDefault="00690BC8" w:rsidP="00690BC8">
      <w:pPr>
        <w:spacing w:after="0" w:line="276" w:lineRule="auto"/>
        <w:rPr>
          <w:rFonts w:ascii="Calibri Light" w:hAnsi="Calibri Light" w:cs="Calibri Light"/>
          <w:color w:val="auto"/>
          <w:sz w:val="24"/>
        </w:rPr>
      </w:pPr>
    </w:p>
    <w:p w14:paraId="389BA8CB" w14:textId="2566A4A0" w:rsidR="00690BC8" w:rsidRDefault="00690BC8" w:rsidP="00690BC8">
      <w:pPr>
        <w:spacing w:after="0" w:line="276" w:lineRule="auto"/>
        <w:ind w:firstLine="720"/>
        <w:rPr>
          <w:rFonts w:ascii="Calibri Light" w:hAnsi="Calibri Light" w:cs="Calibri Light"/>
          <w:b/>
          <w:bCs/>
          <w:color w:val="auto"/>
          <w:sz w:val="24"/>
        </w:rPr>
      </w:pPr>
      <w:r w:rsidRPr="00690BC8">
        <w:rPr>
          <w:rFonts w:ascii="Calibri Light" w:hAnsi="Calibri Light" w:cs="Calibri Light"/>
          <w:b/>
          <w:bCs/>
          <w:color w:val="auto"/>
          <w:sz w:val="24"/>
        </w:rPr>
        <w:t>[COLUMN]</w:t>
      </w:r>
    </w:p>
    <w:p w14:paraId="6CF73E46" w14:textId="1362BD55" w:rsidR="00690BC8" w:rsidRDefault="00A21A52" w:rsidP="003D0E93">
      <w:pPr>
        <w:pStyle w:val="ListParagraph"/>
        <w:numPr>
          <w:ilvl w:val="0"/>
          <w:numId w:val="109"/>
        </w:numPr>
        <w:spacing w:after="0" w:line="276" w:lineRule="auto"/>
        <w:rPr>
          <w:rFonts w:ascii="Calibri Light" w:hAnsi="Calibri Light" w:cs="Calibri Light"/>
          <w:color w:val="auto"/>
          <w:sz w:val="24"/>
        </w:rPr>
      </w:pPr>
      <w:r>
        <w:rPr>
          <w:rFonts w:ascii="Calibri Light" w:hAnsi="Calibri Light" w:cs="Calibri Light"/>
          <w:color w:val="auto"/>
          <w:sz w:val="24"/>
        </w:rPr>
        <w:t>Significant negative growth</w:t>
      </w:r>
    </w:p>
    <w:p w14:paraId="23DD9D01" w14:textId="3428CA0F" w:rsidR="00A21A52" w:rsidRDefault="0087222E" w:rsidP="003D0E93">
      <w:pPr>
        <w:pStyle w:val="ListParagraph"/>
        <w:numPr>
          <w:ilvl w:val="0"/>
          <w:numId w:val="109"/>
        </w:numPr>
        <w:spacing w:after="0" w:line="276" w:lineRule="auto"/>
        <w:rPr>
          <w:rFonts w:ascii="Calibri Light" w:hAnsi="Calibri Light" w:cs="Calibri Light"/>
          <w:color w:val="auto"/>
          <w:sz w:val="24"/>
        </w:rPr>
      </w:pPr>
      <w:r>
        <w:rPr>
          <w:rFonts w:ascii="Calibri Light" w:hAnsi="Calibri Light" w:cs="Calibri Light"/>
          <w:color w:val="auto"/>
          <w:sz w:val="24"/>
        </w:rPr>
        <w:t>Slight negative growth</w:t>
      </w:r>
    </w:p>
    <w:p w14:paraId="4139154B" w14:textId="623B7EEA" w:rsidR="00A21A52" w:rsidRDefault="00A21A52" w:rsidP="003D0E93">
      <w:pPr>
        <w:pStyle w:val="ListParagraph"/>
        <w:numPr>
          <w:ilvl w:val="0"/>
          <w:numId w:val="109"/>
        </w:numPr>
        <w:spacing w:after="0" w:line="276" w:lineRule="auto"/>
        <w:rPr>
          <w:rFonts w:ascii="Calibri Light" w:hAnsi="Calibri Light" w:cs="Calibri Light"/>
          <w:color w:val="auto"/>
          <w:sz w:val="24"/>
        </w:rPr>
      </w:pPr>
      <w:r>
        <w:rPr>
          <w:rFonts w:ascii="Calibri Light" w:hAnsi="Calibri Light" w:cs="Calibri Light"/>
          <w:color w:val="auto"/>
          <w:sz w:val="24"/>
        </w:rPr>
        <w:t>No change</w:t>
      </w:r>
    </w:p>
    <w:p w14:paraId="3FAC3A8E" w14:textId="759AAA3B" w:rsidR="00A21A52" w:rsidRDefault="0087222E" w:rsidP="003D0E93">
      <w:pPr>
        <w:pStyle w:val="ListParagraph"/>
        <w:numPr>
          <w:ilvl w:val="0"/>
          <w:numId w:val="109"/>
        </w:numPr>
        <w:spacing w:after="0" w:line="276" w:lineRule="auto"/>
        <w:rPr>
          <w:rFonts w:ascii="Calibri Light" w:hAnsi="Calibri Light" w:cs="Calibri Light"/>
          <w:color w:val="auto"/>
          <w:sz w:val="24"/>
        </w:rPr>
      </w:pPr>
      <w:r>
        <w:rPr>
          <w:rFonts w:ascii="Calibri Light" w:hAnsi="Calibri Light" w:cs="Calibri Light"/>
          <w:color w:val="auto"/>
          <w:sz w:val="24"/>
        </w:rPr>
        <w:t>Slight positive growth</w:t>
      </w:r>
    </w:p>
    <w:p w14:paraId="5BDC4029" w14:textId="0B4DB883" w:rsidR="00A21A52" w:rsidRPr="00690BC8" w:rsidRDefault="00A21A52" w:rsidP="003D0E93">
      <w:pPr>
        <w:pStyle w:val="ListParagraph"/>
        <w:numPr>
          <w:ilvl w:val="0"/>
          <w:numId w:val="109"/>
        </w:numPr>
        <w:spacing w:after="0" w:line="276" w:lineRule="auto"/>
        <w:rPr>
          <w:rFonts w:ascii="Calibri Light" w:hAnsi="Calibri Light" w:cs="Calibri Light"/>
          <w:color w:val="auto"/>
          <w:sz w:val="24"/>
        </w:rPr>
      </w:pPr>
      <w:r>
        <w:rPr>
          <w:rFonts w:ascii="Calibri Light" w:hAnsi="Calibri Light" w:cs="Calibri Light"/>
          <w:color w:val="auto"/>
          <w:sz w:val="24"/>
        </w:rPr>
        <w:t>Significant positive growth</w:t>
      </w:r>
    </w:p>
    <w:p w14:paraId="5DEF4374" w14:textId="77777777" w:rsidR="006008BC" w:rsidRPr="00664386" w:rsidRDefault="006008BC" w:rsidP="006008BC">
      <w:pPr>
        <w:spacing w:after="0" w:line="276" w:lineRule="auto"/>
        <w:rPr>
          <w:rFonts w:ascii="Calibri Light" w:hAnsi="Calibri Light" w:cs="Calibri Light"/>
          <w:color w:val="auto"/>
          <w:sz w:val="24"/>
        </w:rPr>
      </w:pPr>
    </w:p>
    <w:p w14:paraId="3EFB9527" w14:textId="29E487F6" w:rsidR="006008BC" w:rsidRPr="0087222E" w:rsidRDefault="00AE5E85" w:rsidP="006008BC">
      <w:pPr>
        <w:spacing w:after="0" w:line="276" w:lineRule="auto"/>
        <w:rPr>
          <w:rFonts w:ascii="Calibri Light" w:hAnsi="Calibri Light" w:cs="Calibri Light"/>
          <w:color w:val="auto"/>
          <w:sz w:val="24"/>
        </w:rPr>
      </w:pPr>
      <w:r>
        <w:rPr>
          <w:rFonts w:ascii="Calibri Light" w:hAnsi="Calibri Light" w:cs="Calibri Light"/>
          <w:color w:val="auto"/>
          <w:sz w:val="24"/>
          <w:highlight w:val="yellow"/>
        </w:rPr>
        <w:t>31</w:t>
      </w:r>
      <w:r w:rsidR="008271C7">
        <w:rPr>
          <w:rFonts w:ascii="Calibri Light" w:hAnsi="Calibri Light" w:cs="Calibri Light"/>
          <w:color w:val="auto"/>
          <w:sz w:val="24"/>
          <w:highlight w:val="yellow"/>
        </w:rPr>
        <w:t>_23</w:t>
      </w:r>
      <w:r w:rsidR="006008BC" w:rsidRPr="00357D06">
        <w:rPr>
          <w:rFonts w:ascii="Calibri Light" w:hAnsi="Calibri Light" w:cs="Calibri Light"/>
          <w:color w:val="auto"/>
          <w:sz w:val="24"/>
          <w:highlight w:val="yellow"/>
        </w:rPr>
        <w:t>.</w:t>
      </w:r>
      <w:r w:rsidR="006008BC" w:rsidRPr="0087222E">
        <w:rPr>
          <w:rFonts w:ascii="Calibri Light" w:hAnsi="Calibri Light" w:cs="Calibri Light"/>
          <w:color w:val="auto"/>
          <w:sz w:val="24"/>
        </w:rPr>
        <w:t xml:space="preserve"> Which best describes how you feel about the future of your business considering a pending recession? </w:t>
      </w:r>
      <w:r w:rsidR="006008BC" w:rsidRPr="0087222E">
        <w:rPr>
          <w:rFonts w:ascii="Calibri Light" w:hAnsi="Calibri Light" w:cs="Calibri Light"/>
          <w:b/>
          <w:bCs/>
          <w:color w:val="auto"/>
          <w:sz w:val="24"/>
        </w:rPr>
        <w:t>[SINGLE SELECT]</w:t>
      </w:r>
    </w:p>
    <w:p w14:paraId="7AD0DDBC" w14:textId="12A55A8F" w:rsidR="00BB4F5D" w:rsidRPr="0087222E" w:rsidRDefault="006008BC" w:rsidP="003D0E93">
      <w:pPr>
        <w:pStyle w:val="ListParagraph"/>
        <w:numPr>
          <w:ilvl w:val="0"/>
          <w:numId w:val="120"/>
        </w:numPr>
        <w:spacing w:after="0" w:line="276" w:lineRule="auto"/>
        <w:rPr>
          <w:rFonts w:ascii="Calibri Light" w:hAnsi="Calibri Light" w:cs="Calibri Light"/>
          <w:color w:val="auto"/>
          <w:sz w:val="24"/>
        </w:rPr>
      </w:pPr>
      <w:r w:rsidRPr="0087222E">
        <w:rPr>
          <w:rFonts w:ascii="Calibri Light" w:hAnsi="Calibri Light" w:cs="Calibri Light"/>
          <w:color w:val="auto"/>
          <w:sz w:val="24"/>
        </w:rPr>
        <w:t>Extremely pessimistic</w:t>
      </w:r>
    </w:p>
    <w:p w14:paraId="1ACBF55A" w14:textId="27BA01CD" w:rsidR="00BB4F5D" w:rsidRPr="0087222E" w:rsidRDefault="00BB4F5D" w:rsidP="003D0E93">
      <w:pPr>
        <w:pStyle w:val="ListParagraph"/>
        <w:numPr>
          <w:ilvl w:val="0"/>
          <w:numId w:val="120"/>
        </w:numPr>
        <w:spacing w:after="0" w:line="276" w:lineRule="auto"/>
        <w:rPr>
          <w:rFonts w:ascii="Calibri Light" w:hAnsi="Calibri Light" w:cs="Calibri Light"/>
          <w:color w:val="auto"/>
          <w:sz w:val="24"/>
        </w:rPr>
      </w:pPr>
      <w:r w:rsidRPr="0087222E">
        <w:rPr>
          <w:rFonts w:ascii="Calibri Light" w:hAnsi="Calibri Light" w:cs="Calibri Light"/>
          <w:color w:val="auto"/>
          <w:sz w:val="24"/>
        </w:rPr>
        <w:t>Somewhat pessimistic</w:t>
      </w:r>
    </w:p>
    <w:p w14:paraId="4161C3A5" w14:textId="17EB46A1" w:rsidR="00710731" w:rsidRDefault="00BB4F5D" w:rsidP="003D0E93">
      <w:pPr>
        <w:pStyle w:val="ListParagraph"/>
        <w:numPr>
          <w:ilvl w:val="0"/>
          <w:numId w:val="120"/>
        </w:numPr>
        <w:spacing w:after="0" w:line="276" w:lineRule="auto"/>
        <w:rPr>
          <w:rFonts w:ascii="Calibri Light" w:hAnsi="Calibri Light" w:cs="Calibri Light"/>
          <w:color w:val="auto"/>
          <w:sz w:val="24"/>
        </w:rPr>
      </w:pPr>
      <w:r w:rsidRPr="0087222E">
        <w:rPr>
          <w:rFonts w:ascii="Calibri Light" w:hAnsi="Calibri Light" w:cs="Calibri Light"/>
          <w:color w:val="auto"/>
          <w:sz w:val="24"/>
        </w:rPr>
        <w:t>Somewhat optimistic</w:t>
      </w:r>
    </w:p>
    <w:p w14:paraId="5495D51B" w14:textId="5E9B7259" w:rsidR="006008BC" w:rsidRPr="00710731" w:rsidRDefault="006008BC" w:rsidP="003D0E93">
      <w:pPr>
        <w:pStyle w:val="ListParagraph"/>
        <w:numPr>
          <w:ilvl w:val="0"/>
          <w:numId w:val="120"/>
        </w:numPr>
        <w:spacing w:after="0" w:line="276" w:lineRule="auto"/>
        <w:rPr>
          <w:rFonts w:ascii="Calibri Light" w:hAnsi="Calibri Light" w:cs="Calibri Light"/>
          <w:color w:val="auto"/>
          <w:sz w:val="24"/>
        </w:rPr>
      </w:pPr>
      <w:r w:rsidRPr="00710731">
        <w:rPr>
          <w:rFonts w:ascii="Calibri Light" w:hAnsi="Calibri Light" w:cs="Calibri Light"/>
          <w:color w:val="auto"/>
          <w:sz w:val="24"/>
        </w:rPr>
        <w:t>Extremely optimistic</w:t>
      </w:r>
    </w:p>
    <w:p w14:paraId="131D41C8" w14:textId="77777777" w:rsidR="006008BC" w:rsidRPr="00F20002" w:rsidRDefault="006008BC" w:rsidP="006008BC">
      <w:pPr>
        <w:pStyle w:val="ListParagraph"/>
        <w:spacing w:after="0" w:line="276" w:lineRule="auto"/>
        <w:rPr>
          <w:rFonts w:ascii="Calibri Light" w:hAnsi="Calibri Light" w:cs="Calibri Light"/>
          <w:color w:val="auto"/>
          <w:sz w:val="24"/>
        </w:rPr>
      </w:pPr>
    </w:p>
    <w:p w14:paraId="64714861" w14:textId="309591E1" w:rsidR="006008BC" w:rsidRPr="00453E45" w:rsidRDefault="008271C7" w:rsidP="006008BC">
      <w:pPr>
        <w:pStyle w:val="Subhead1"/>
        <w:spacing w:after="0" w:line="240" w:lineRule="auto"/>
        <w:rPr>
          <w:rFonts w:ascii="Calibri Light" w:hAnsi="Calibri Light" w:cs="Calibri Light"/>
          <w:b w:val="0"/>
          <w:color w:val="auto"/>
          <w:sz w:val="24"/>
        </w:rPr>
      </w:pPr>
      <w:r>
        <w:rPr>
          <w:rFonts w:ascii="Calibri Light" w:hAnsi="Calibri Light" w:cs="Calibri Light"/>
          <w:b w:val="0"/>
          <w:color w:val="auto"/>
          <w:sz w:val="24"/>
        </w:rPr>
        <w:lastRenderedPageBreak/>
        <w:t>3</w:t>
      </w:r>
      <w:r w:rsidR="00AE5E85">
        <w:rPr>
          <w:rFonts w:ascii="Calibri Light" w:hAnsi="Calibri Light" w:cs="Calibri Light"/>
          <w:b w:val="0"/>
          <w:color w:val="auto"/>
          <w:sz w:val="24"/>
        </w:rPr>
        <w:t>2</w:t>
      </w:r>
      <w:r>
        <w:rPr>
          <w:rFonts w:ascii="Calibri Light" w:hAnsi="Calibri Light" w:cs="Calibri Light"/>
          <w:b w:val="0"/>
          <w:color w:val="auto"/>
          <w:sz w:val="24"/>
        </w:rPr>
        <w:t>_23.</w:t>
      </w:r>
      <w:r w:rsidR="006008BC" w:rsidRPr="00453E45">
        <w:rPr>
          <w:rFonts w:ascii="Calibri Light" w:hAnsi="Calibri Light" w:cs="Calibri Light"/>
          <w:b w:val="0"/>
          <w:color w:val="auto"/>
          <w:sz w:val="24"/>
        </w:rPr>
        <w:t xml:space="preserve"> Which of the following actions, if any, has your company taken to prepare for a recession? </w:t>
      </w:r>
      <w:r w:rsidR="007B46DD">
        <w:rPr>
          <w:rFonts w:ascii="Calibri Light" w:hAnsi="Calibri Light" w:cs="Calibri Light"/>
          <w:b w:val="0"/>
          <w:i/>
          <w:iCs/>
          <w:color w:val="auto"/>
          <w:sz w:val="24"/>
        </w:rPr>
        <w:t xml:space="preserve">Please select all that apply. </w:t>
      </w:r>
      <w:r w:rsidR="006008BC" w:rsidRPr="00B27AAE">
        <w:rPr>
          <w:rFonts w:ascii="Calibri Light" w:hAnsi="Calibri Light" w:cs="Calibri Light"/>
          <w:bCs/>
          <w:color w:val="auto"/>
          <w:sz w:val="24"/>
        </w:rPr>
        <w:t>[MULTI-SELECT]</w:t>
      </w:r>
    </w:p>
    <w:tbl>
      <w:tblPr>
        <w:tblW w:w="63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385"/>
      </w:tblGrid>
      <w:tr w:rsidR="00C43BE0" w:rsidRPr="00BC729B" w14:paraId="49A53909" w14:textId="77777777" w:rsidTr="002969A1">
        <w:trPr>
          <w:trHeight w:val="887"/>
        </w:trPr>
        <w:tc>
          <w:tcPr>
            <w:tcW w:w="6385" w:type="dxa"/>
            <w:vAlign w:val="center"/>
          </w:tcPr>
          <w:p w14:paraId="743139D7" w14:textId="77777777" w:rsidR="00C43BE0" w:rsidRPr="00264894" w:rsidRDefault="00C43BE0">
            <w:pPr>
              <w:spacing w:after="0" w:line="240" w:lineRule="auto"/>
              <w:jc w:val="center"/>
              <w:rPr>
                <w:rFonts w:asciiTheme="majorHAnsi" w:eastAsia="Batang" w:hAnsiTheme="majorHAnsi" w:cstheme="majorHAnsi"/>
                <w:color w:val="4472C4" w:themeColor="accent1"/>
                <w:sz w:val="24"/>
                <w:lang w:eastAsia="ko-KR"/>
              </w:rPr>
            </w:pPr>
            <w:r w:rsidRPr="00264894">
              <w:rPr>
                <w:rFonts w:asciiTheme="majorHAnsi" w:hAnsiTheme="majorHAnsi" w:cstheme="majorHAnsi"/>
                <w:b/>
                <w:color w:val="4472C4" w:themeColor="accent1"/>
                <w:sz w:val="24"/>
              </w:rPr>
              <w:t>[RANDOMIZE]</w:t>
            </w:r>
          </w:p>
        </w:tc>
      </w:tr>
      <w:tr w:rsidR="00C43BE0" w:rsidRPr="00BC729B" w14:paraId="2A0C0269" w14:textId="77777777" w:rsidTr="002969A1">
        <w:trPr>
          <w:trHeight w:val="413"/>
        </w:trPr>
        <w:tc>
          <w:tcPr>
            <w:tcW w:w="6385" w:type="dxa"/>
          </w:tcPr>
          <w:p w14:paraId="33F71C78" w14:textId="027C763E" w:rsidR="00C43BE0" w:rsidRPr="00264894" w:rsidRDefault="00C43BE0" w:rsidP="00C43BE0">
            <w:pPr>
              <w:spacing w:after="0" w:line="240" w:lineRule="auto"/>
              <w:contextualSpacing/>
              <w:jc w:val="center"/>
              <w:textAlignment w:val="baseline"/>
              <w:rPr>
                <w:rFonts w:asciiTheme="majorHAnsi" w:hAnsiTheme="majorHAnsi" w:cstheme="majorHAnsi"/>
                <w:sz w:val="24"/>
              </w:rPr>
            </w:pPr>
            <w:r w:rsidRPr="00264894">
              <w:rPr>
                <w:rFonts w:asciiTheme="majorHAnsi" w:hAnsiTheme="majorHAnsi" w:cstheme="majorHAnsi"/>
                <w:color w:val="4472C4" w:themeColor="accent1"/>
                <w:sz w:val="24"/>
              </w:rPr>
              <w:t>FINANCE [DO NOT SHOW]</w:t>
            </w:r>
          </w:p>
        </w:tc>
      </w:tr>
      <w:tr w:rsidR="00C43BE0" w:rsidRPr="00BC729B" w14:paraId="299277BE" w14:textId="77777777" w:rsidTr="002969A1">
        <w:trPr>
          <w:trHeight w:val="413"/>
        </w:trPr>
        <w:tc>
          <w:tcPr>
            <w:tcW w:w="6385" w:type="dxa"/>
          </w:tcPr>
          <w:p w14:paraId="1A2784DB" w14:textId="333B3C9D" w:rsidR="00C43BE0" w:rsidRPr="00264894" w:rsidRDefault="00C43BE0" w:rsidP="003D0E93">
            <w:pPr>
              <w:numPr>
                <w:ilvl w:val="0"/>
                <w:numId w:val="122"/>
              </w:numPr>
              <w:spacing w:after="0" w:line="240" w:lineRule="auto"/>
              <w:contextualSpacing/>
              <w:textAlignment w:val="baseline"/>
              <w:rPr>
                <w:rFonts w:asciiTheme="majorHAnsi" w:hAnsiTheme="majorHAnsi" w:cstheme="majorHAnsi"/>
                <w:color w:val="auto"/>
                <w:sz w:val="24"/>
              </w:rPr>
            </w:pPr>
            <w:r w:rsidRPr="00264894">
              <w:rPr>
                <w:rFonts w:asciiTheme="majorHAnsi" w:hAnsiTheme="majorHAnsi" w:cstheme="majorHAnsi"/>
                <w:color w:val="auto"/>
                <w:sz w:val="24"/>
              </w:rPr>
              <w:t>Built cash reserves</w:t>
            </w:r>
          </w:p>
        </w:tc>
      </w:tr>
      <w:tr w:rsidR="00C43BE0" w:rsidRPr="00BC729B" w14:paraId="0753DD0E" w14:textId="77777777" w:rsidTr="002969A1">
        <w:trPr>
          <w:trHeight w:val="413"/>
        </w:trPr>
        <w:tc>
          <w:tcPr>
            <w:tcW w:w="6385" w:type="dxa"/>
          </w:tcPr>
          <w:p w14:paraId="73086C38" w14:textId="5F5BC2F4" w:rsidR="00C43BE0" w:rsidRPr="00264894" w:rsidRDefault="00C43BE0" w:rsidP="003D0E93">
            <w:pPr>
              <w:pStyle w:val="ListParagraph"/>
              <w:numPr>
                <w:ilvl w:val="0"/>
                <w:numId w:val="122"/>
              </w:numPr>
              <w:rPr>
                <w:rFonts w:asciiTheme="majorHAnsi" w:hAnsiTheme="majorHAnsi" w:cstheme="majorHAnsi"/>
                <w:color w:val="auto"/>
                <w:sz w:val="24"/>
              </w:rPr>
            </w:pPr>
            <w:r w:rsidRPr="00264894">
              <w:rPr>
                <w:rFonts w:asciiTheme="majorHAnsi" w:hAnsiTheme="majorHAnsi" w:cstheme="majorHAnsi"/>
                <w:color w:val="auto"/>
                <w:sz w:val="24"/>
              </w:rPr>
              <w:t>Financing / liquidity</w:t>
            </w:r>
          </w:p>
        </w:tc>
      </w:tr>
      <w:tr w:rsidR="00C43BE0" w:rsidRPr="00BC729B" w14:paraId="03231407" w14:textId="77777777" w:rsidTr="002969A1">
        <w:trPr>
          <w:trHeight w:val="413"/>
        </w:trPr>
        <w:tc>
          <w:tcPr>
            <w:tcW w:w="6385" w:type="dxa"/>
          </w:tcPr>
          <w:p w14:paraId="37540B86" w14:textId="2A7FF5E0" w:rsidR="00C43BE0" w:rsidRPr="00264894" w:rsidRDefault="00C43BE0" w:rsidP="003D0E93">
            <w:pPr>
              <w:pStyle w:val="ListParagraph"/>
              <w:numPr>
                <w:ilvl w:val="0"/>
                <w:numId w:val="122"/>
              </w:numPr>
              <w:rPr>
                <w:rFonts w:asciiTheme="majorHAnsi" w:hAnsiTheme="majorHAnsi" w:cstheme="majorHAnsi"/>
                <w:color w:val="auto"/>
                <w:sz w:val="24"/>
              </w:rPr>
            </w:pPr>
            <w:r w:rsidRPr="00264894">
              <w:rPr>
                <w:rFonts w:asciiTheme="majorHAnsi" w:hAnsiTheme="majorHAnsi" w:cstheme="majorHAnsi"/>
                <w:color w:val="auto"/>
                <w:sz w:val="24"/>
              </w:rPr>
              <w:t>Expense reductions</w:t>
            </w:r>
          </w:p>
        </w:tc>
      </w:tr>
      <w:tr w:rsidR="00C43BE0" w:rsidRPr="00BC729B" w14:paraId="54B2828C" w14:textId="77777777" w:rsidTr="002969A1">
        <w:trPr>
          <w:trHeight w:val="413"/>
        </w:trPr>
        <w:tc>
          <w:tcPr>
            <w:tcW w:w="6385" w:type="dxa"/>
          </w:tcPr>
          <w:p w14:paraId="73C40FDB" w14:textId="236F5BAE" w:rsidR="00C43BE0" w:rsidRPr="00264894" w:rsidRDefault="00C43BE0" w:rsidP="003D0E93">
            <w:pPr>
              <w:pStyle w:val="ListParagraph"/>
              <w:numPr>
                <w:ilvl w:val="0"/>
                <w:numId w:val="122"/>
              </w:numPr>
              <w:rPr>
                <w:rFonts w:asciiTheme="majorHAnsi" w:hAnsiTheme="majorHAnsi" w:cstheme="majorHAnsi"/>
                <w:color w:val="auto"/>
                <w:sz w:val="24"/>
              </w:rPr>
            </w:pPr>
            <w:r w:rsidRPr="00264894">
              <w:rPr>
                <w:rFonts w:asciiTheme="majorHAnsi" w:hAnsiTheme="majorHAnsi" w:cstheme="majorHAnsi"/>
                <w:color w:val="auto"/>
                <w:sz w:val="24"/>
              </w:rPr>
              <w:t>Scenario planning / analyses</w:t>
            </w:r>
          </w:p>
        </w:tc>
      </w:tr>
      <w:tr w:rsidR="00C43BE0" w:rsidRPr="00BC729B" w14:paraId="611841AC" w14:textId="77777777" w:rsidTr="002969A1">
        <w:trPr>
          <w:trHeight w:val="413"/>
        </w:trPr>
        <w:tc>
          <w:tcPr>
            <w:tcW w:w="6385" w:type="dxa"/>
          </w:tcPr>
          <w:p w14:paraId="17A2F185" w14:textId="086C899B" w:rsidR="00C43BE0" w:rsidRPr="00264894" w:rsidRDefault="00C43BE0" w:rsidP="00C43BE0">
            <w:pPr>
              <w:jc w:val="center"/>
              <w:rPr>
                <w:rFonts w:asciiTheme="majorHAnsi" w:hAnsiTheme="majorHAnsi" w:cstheme="majorHAnsi"/>
                <w:sz w:val="24"/>
              </w:rPr>
            </w:pPr>
            <w:r w:rsidRPr="00264894">
              <w:rPr>
                <w:rFonts w:asciiTheme="majorHAnsi" w:hAnsiTheme="majorHAnsi" w:cstheme="majorHAnsi"/>
                <w:color w:val="4472C4" w:themeColor="accent1"/>
                <w:sz w:val="24"/>
              </w:rPr>
              <w:t>PEOPLE [DO NOT SHOW]</w:t>
            </w:r>
          </w:p>
        </w:tc>
      </w:tr>
      <w:tr w:rsidR="00C43BE0" w:rsidRPr="00BC729B" w14:paraId="05020A8A" w14:textId="77777777" w:rsidTr="002969A1">
        <w:trPr>
          <w:trHeight w:val="413"/>
        </w:trPr>
        <w:tc>
          <w:tcPr>
            <w:tcW w:w="6385" w:type="dxa"/>
          </w:tcPr>
          <w:p w14:paraId="6D54D7FB" w14:textId="2BF0B3A0" w:rsidR="00C43BE0" w:rsidRPr="00264894" w:rsidRDefault="00C43BE0" w:rsidP="003D0E93">
            <w:pPr>
              <w:pStyle w:val="ListParagraph"/>
              <w:numPr>
                <w:ilvl w:val="0"/>
                <w:numId w:val="122"/>
              </w:numPr>
              <w:rPr>
                <w:rFonts w:asciiTheme="majorHAnsi" w:hAnsiTheme="majorHAnsi" w:cstheme="majorHAnsi"/>
                <w:color w:val="auto"/>
                <w:sz w:val="24"/>
              </w:rPr>
            </w:pPr>
            <w:r w:rsidRPr="00264894">
              <w:rPr>
                <w:rFonts w:asciiTheme="majorHAnsi" w:hAnsiTheme="majorHAnsi" w:cstheme="majorHAnsi"/>
                <w:color w:val="auto"/>
                <w:sz w:val="24"/>
              </w:rPr>
              <w:t>Layoffs / furloughs</w:t>
            </w:r>
          </w:p>
        </w:tc>
      </w:tr>
      <w:tr w:rsidR="00C43BE0" w:rsidRPr="00BC729B" w14:paraId="1A3F9B1F" w14:textId="77777777" w:rsidTr="002969A1">
        <w:trPr>
          <w:trHeight w:val="413"/>
        </w:trPr>
        <w:tc>
          <w:tcPr>
            <w:tcW w:w="6385" w:type="dxa"/>
          </w:tcPr>
          <w:p w14:paraId="3A5AF1DA" w14:textId="4FA60B18" w:rsidR="00C43BE0" w:rsidRPr="00264894" w:rsidRDefault="00C43BE0" w:rsidP="003D0E93">
            <w:pPr>
              <w:numPr>
                <w:ilvl w:val="0"/>
                <w:numId w:val="122"/>
              </w:numPr>
              <w:spacing w:after="0" w:line="240" w:lineRule="auto"/>
              <w:contextualSpacing/>
              <w:textAlignment w:val="baseline"/>
              <w:rPr>
                <w:rFonts w:asciiTheme="majorHAnsi" w:hAnsiTheme="majorHAnsi" w:cstheme="majorHAnsi"/>
                <w:color w:val="auto"/>
                <w:sz w:val="24"/>
              </w:rPr>
            </w:pPr>
            <w:r w:rsidRPr="00264894">
              <w:rPr>
                <w:rFonts w:asciiTheme="majorHAnsi" w:hAnsiTheme="majorHAnsi" w:cstheme="majorHAnsi"/>
                <w:color w:val="auto"/>
                <w:sz w:val="24"/>
              </w:rPr>
              <w:t>Hiring freezes</w:t>
            </w:r>
          </w:p>
        </w:tc>
      </w:tr>
      <w:tr w:rsidR="00C43BE0" w:rsidRPr="00BC729B" w14:paraId="39F7E8EB" w14:textId="77777777" w:rsidTr="002969A1">
        <w:trPr>
          <w:trHeight w:val="413"/>
        </w:trPr>
        <w:tc>
          <w:tcPr>
            <w:tcW w:w="6385" w:type="dxa"/>
          </w:tcPr>
          <w:p w14:paraId="43E4C21F" w14:textId="7E46F49F" w:rsidR="00C43BE0" w:rsidRPr="00264894" w:rsidRDefault="00C43BE0" w:rsidP="00C43BE0">
            <w:pPr>
              <w:spacing w:after="0" w:line="240" w:lineRule="auto"/>
              <w:contextualSpacing/>
              <w:jc w:val="center"/>
              <w:textAlignment w:val="baseline"/>
              <w:rPr>
                <w:rFonts w:asciiTheme="majorHAnsi" w:hAnsiTheme="majorHAnsi" w:cstheme="majorHAnsi"/>
                <w:color w:val="4472C4" w:themeColor="accent1"/>
                <w:sz w:val="24"/>
              </w:rPr>
            </w:pPr>
            <w:r w:rsidRPr="00264894">
              <w:rPr>
                <w:rFonts w:asciiTheme="majorHAnsi" w:hAnsiTheme="majorHAnsi" w:cstheme="majorHAnsi"/>
                <w:color w:val="4472C4" w:themeColor="accent1"/>
                <w:sz w:val="24"/>
              </w:rPr>
              <w:t>OPERATIONS [DO NOT SHOW]</w:t>
            </w:r>
          </w:p>
        </w:tc>
      </w:tr>
      <w:tr w:rsidR="00C43BE0" w:rsidRPr="00BC729B" w14:paraId="0C1A0BCA" w14:textId="77777777" w:rsidTr="002969A1">
        <w:trPr>
          <w:trHeight w:val="413"/>
        </w:trPr>
        <w:tc>
          <w:tcPr>
            <w:tcW w:w="6385" w:type="dxa"/>
          </w:tcPr>
          <w:p w14:paraId="6DEB8F71" w14:textId="2761B39D" w:rsidR="00C43BE0" w:rsidRPr="00264894" w:rsidRDefault="00C43BE0" w:rsidP="003D0E93">
            <w:pPr>
              <w:numPr>
                <w:ilvl w:val="0"/>
                <w:numId w:val="122"/>
              </w:numPr>
              <w:spacing w:after="0" w:line="240" w:lineRule="auto"/>
              <w:contextualSpacing/>
              <w:textAlignment w:val="baseline"/>
              <w:rPr>
                <w:rFonts w:asciiTheme="majorHAnsi" w:hAnsiTheme="majorHAnsi" w:cstheme="majorHAnsi"/>
                <w:color w:val="auto"/>
                <w:sz w:val="24"/>
              </w:rPr>
            </w:pPr>
            <w:r w:rsidRPr="00264894">
              <w:rPr>
                <w:rFonts w:asciiTheme="majorHAnsi" w:hAnsiTheme="majorHAnsi" w:cstheme="majorHAnsi"/>
                <w:color w:val="auto"/>
                <w:sz w:val="24"/>
              </w:rPr>
              <w:t>Found new suppliers</w:t>
            </w:r>
            <w:r w:rsidR="000E6D31">
              <w:rPr>
                <w:rFonts w:asciiTheme="majorHAnsi" w:hAnsiTheme="majorHAnsi" w:cstheme="majorHAnsi"/>
                <w:color w:val="auto"/>
                <w:sz w:val="24"/>
              </w:rPr>
              <w:t xml:space="preserve"> </w:t>
            </w:r>
            <w:r w:rsidRPr="00264894">
              <w:rPr>
                <w:rFonts w:asciiTheme="majorHAnsi" w:hAnsiTheme="majorHAnsi" w:cstheme="majorHAnsi"/>
                <w:color w:val="auto"/>
                <w:sz w:val="24"/>
              </w:rPr>
              <w:t>/</w:t>
            </w:r>
            <w:r w:rsidR="000E6D31">
              <w:rPr>
                <w:rFonts w:asciiTheme="majorHAnsi" w:hAnsiTheme="majorHAnsi" w:cstheme="majorHAnsi"/>
                <w:color w:val="auto"/>
                <w:sz w:val="24"/>
              </w:rPr>
              <w:t xml:space="preserve"> </w:t>
            </w:r>
            <w:r w:rsidRPr="00264894">
              <w:rPr>
                <w:rFonts w:asciiTheme="majorHAnsi" w:hAnsiTheme="majorHAnsi" w:cstheme="majorHAnsi"/>
                <w:color w:val="auto"/>
                <w:sz w:val="24"/>
              </w:rPr>
              <w:t>partners</w:t>
            </w:r>
          </w:p>
        </w:tc>
      </w:tr>
      <w:tr w:rsidR="00C43BE0" w:rsidRPr="00BC729B" w14:paraId="481583D2" w14:textId="77777777" w:rsidTr="002969A1">
        <w:trPr>
          <w:trHeight w:val="413"/>
        </w:trPr>
        <w:tc>
          <w:tcPr>
            <w:tcW w:w="6385" w:type="dxa"/>
          </w:tcPr>
          <w:p w14:paraId="5E42FBC1" w14:textId="2D7E88CB" w:rsidR="00C43BE0" w:rsidRPr="00264894" w:rsidRDefault="00C43BE0" w:rsidP="003D0E93">
            <w:pPr>
              <w:numPr>
                <w:ilvl w:val="0"/>
                <w:numId w:val="122"/>
              </w:numPr>
              <w:spacing w:after="0" w:line="240" w:lineRule="auto"/>
              <w:contextualSpacing/>
              <w:textAlignment w:val="baseline"/>
              <w:rPr>
                <w:rFonts w:asciiTheme="majorHAnsi" w:hAnsiTheme="majorHAnsi" w:cstheme="majorHAnsi"/>
                <w:color w:val="auto"/>
                <w:sz w:val="24"/>
              </w:rPr>
            </w:pPr>
            <w:r w:rsidRPr="00264894">
              <w:rPr>
                <w:rFonts w:asciiTheme="majorHAnsi" w:hAnsiTheme="majorHAnsi" w:cstheme="majorHAnsi"/>
                <w:color w:val="auto"/>
                <w:sz w:val="24"/>
              </w:rPr>
              <w:t>Renegotiated supplier pricing</w:t>
            </w:r>
          </w:p>
        </w:tc>
      </w:tr>
      <w:tr w:rsidR="00C43BE0" w:rsidRPr="00BC729B" w14:paraId="155EC323" w14:textId="77777777" w:rsidTr="002969A1">
        <w:trPr>
          <w:trHeight w:val="413"/>
        </w:trPr>
        <w:tc>
          <w:tcPr>
            <w:tcW w:w="6385" w:type="dxa"/>
          </w:tcPr>
          <w:p w14:paraId="7C6EDC89" w14:textId="7002BC67" w:rsidR="00C43BE0" w:rsidRPr="00264894" w:rsidRDefault="00C43BE0" w:rsidP="003D0E93">
            <w:pPr>
              <w:numPr>
                <w:ilvl w:val="0"/>
                <w:numId w:val="122"/>
              </w:numPr>
              <w:spacing w:after="0" w:line="240" w:lineRule="auto"/>
              <w:contextualSpacing/>
              <w:textAlignment w:val="baseline"/>
              <w:rPr>
                <w:rFonts w:asciiTheme="majorHAnsi" w:hAnsiTheme="majorHAnsi" w:cstheme="majorHAnsi"/>
                <w:color w:val="auto"/>
                <w:sz w:val="24"/>
              </w:rPr>
            </w:pPr>
            <w:r w:rsidRPr="00264894">
              <w:rPr>
                <w:rFonts w:asciiTheme="majorHAnsi" w:hAnsiTheme="majorHAnsi" w:cstheme="majorHAnsi"/>
                <w:color w:val="auto"/>
                <w:sz w:val="24"/>
              </w:rPr>
              <w:t>Developed action plans</w:t>
            </w:r>
          </w:p>
        </w:tc>
      </w:tr>
      <w:tr w:rsidR="00C43BE0" w:rsidRPr="00BC729B" w14:paraId="0FD5C0DE" w14:textId="77777777" w:rsidTr="002969A1">
        <w:trPr>
          <w:trHeight w:val="413"/>
        </w:trPr>
        <w:tc>
          <w:tcPr>
            <w:tcW w:w="6385" w:type="dxa"/>
          </w:tcPr>
          <w:p w14:paraId="0114A39F" w14:textId="07BEEF0C" w:rsidR="00C43BE0" w:rsidRPr="00264894" w:rsidRDefault="00C43BE0" w:rsidP="00C43BE0">
            <w:pPr>
              <w:spacing w:after="0" w:line="240" w:lineRule="auto"/>
              <w:contextualSpacing/>
              <w:jc w:val="center"/>
              <w:textAlignment w:val="baseline"/>
              <w:rPr>
                <w:rFonts w:asciiTheme="majorHAnsi" w:hAnsiTheme="majorHAnsi" w:cstheme="majorHAnsi"/>
                <w:color w:val="4472C4" w:themeColor="accent1"/>
                <w:sz w:val="24"/>
              </w:rPr>
            </w:pPr>
            <w:r w:rsidRPr="00264894">
              <w:rPr>
                <w:rFonts w:asciiTheme="majorHAnsi" w:hAnsiTheme="majorHAnsi" w:cstheme="majorHAnsi"/>
                <w:color w:val="4472C4" w:themeColor="accent1"/>
                <w:sz w:val="24"/>
              </w:rPr>
              <w:t>OTHER/NO ACTION [DO NOT SHOW</w:t>
            </w:r>
            <w:r w:rsidR="00264894" w:rsidRPr="00264894">
              <w:rPr>
                <w:rFonts w:asciiTheme="majorHAnsi" w:hAnsiTheme="majorHAnsi" w:cstheme="majorHAnsi"/>
                <w:color w:val="4472C4" w:themeColor="accent1"/>
                <w:sz w:val="24"/>
              </w:rPr>
              <w:t>]</w:t>
            </w:r>
          </w:p>
        </w:tc>
      </w:tr>
      <w:tr w:rsidR="00C43BE0" w:rsidRPr="00BC729B" w14:paraId="69ADD63F" w14:textId="77777777" w:rsidTr="002969A1">
        <w:trPr>
          <w:trHeight w:val="413"/>
        </w:trPr>
        <w:tc>
          <w:tcPr>
            <w:tcW w:w="6385" w:type="dxa"/>
          </w:tcPr>
          <w:p w14:paraId="6F70E1D7" w14:textId="15EFD2DD" w:rsidR="00C43BE0" w:rsidRPr="00264894" w:rsidRDefault="00C43BE0" w:rsidP="003D0E93">
            <w:pPr>
              <w:numPr>
                <w:ilvl w:val="0"/>
                <w:numId w:val="122"/>
              </w:numPr>
              <w:spacing w:after="0" w:line="240" w:lineRule="auto"/>
              <w:contextualSpacing/>
              <w:textAlignment w:val="baseline"/>
              <w:rPr>
                <w:rFonts w:asciiTheme="majorHAnsi" w:hAnsiTheme="majorHAnsi" w:cstheme="majorHAnsi"/>
                <w:color w:val="auto"/>
                <w:sz w:val="24"/>
              </w:rPr>
            </w:pPr>
            <w:r w:rsidRPr="00264894">
              <w:rPr>
                <w:rFonts w:asciiTheme="majorHAnsi" w:hAnsiTheme="majorHAnsi" w:cstheme="majorHAnsi"/>
                <w:color w:val="auto"/>
                <w:sz w:val="24"/>
              </w:rPr>
              <w:t>Other</w:t>
            </w:r>
            <w:r w:rsidR="000E6D31">
              <w:rPr>
                <w:rFonts w:asciiTheme="majorHAnsi" w:hAnsiTheme="majorHAnsi" w:cstheme="majorHAnsi"/>
                <w:color w:val="auto"/>
                <w:sz w:val="24"/>
              </w:rPr>
              <w:t xml:space="preserve"> </w:t>
            </w:r>
            <w:r w:rsidR="006E63AE">
              <w:rPr>
                <w:rFonts w:asciiTheme="majorHAnsi" w:hAnsiTheme="majorHAnsi" w:cstheme="majorHAnsi"/>
                <w:color w:val="auto"/>
                <w:sz w:val="24"/>
              </w:rPr>
              <w:t>(</w:t>
            </w:r>
            <w:r w:rsidR="000E6D31">
              <w:rPr>
                <w:rFonts w:asciiTheme="majorHAnsi" w:hAnsiTheme="majorHAnsi" w:cstheme="majorHAnsi"/>
                <w:color w:val="auto"/>
                <w:sz w:val="24"/>
              </w:rPr>
              <w:t>specify</w:t>
            </w:r>
            <w:r w:rsidR="006E63AE">
              <w:rPr>
                <w:rFonts w:asciiTheme="majorHAnsi" w:hAnsiTheme="majorHAnsi" w:cstheme="majorHAnsi"/>
                <w:color w:val="auto"/>
                <w:sz w:val="24"/>
              </w:rPr>
              <w:t>)</w:t>
            </w:r>
            <w:r w:rsidRPr="00264894">
              <w:rPr>
                <w:rFonts w:asciiTheme="majorHAnsi" w:hAnsiTheme="majorHAnsi" w:cstheme="majorHAnsi"/>
                <w:color w:val="auto"/>
                <w:sz w:val="24"/>
              </w:rPr>
              <w:t xml:space="preserve"> </w:t>
            </w:r>
            <w:r w:rsidR="000E6D31">
              <w:rPr>
                <w:rFonts w:asciiTheme="majorHAnsi" w:hAnsiTheme="majorHAnsi" w:cstheme="majorHAnsi"/>
                <w:b/>
                <w:bCs/>
                <w:color w:val="auto"/>
                <w:sz w:val="24"/>
              </w:rPr>
              <w:t>[ANCHOR; SPECIFY]</w:t>
            </w:r>
          </w:p>
        </w:tc>
      </w:tr>
      <w:tr w:rsidR="00C43BE0" w:rsidRPr="00BC729B" w14:paraId="7B2F37D8" w14:textId="77777777" w:rsidTr="002969A1">
        <w:trPr>
          <w:trHeight w:val="413"/>
        </w:trPr>
        <w:tc>
          <w:tcPr>
            <w:tcW w:w="6385" w:type="dxa"/>
          </w:tcPr>
          <w:p w14:paraId="39D7C405" w14:textId="11A3E877" w:rsidR="00C43BE0" w:rsidRPr="00264894" w:rsidRDefault="00C43BE0" w:rsidP="003D0E93">
            <w:pPr>
              <w:numPr>
                <w:ilvl w:val="0"/>
                <w:numId w:val="122"/>
              </w:numPr>
              <w:spacing w:after="0" w:line="240" w:lineRule="auto"/>
              <w:contextualSpacing/>
              <w:textAlignment w:val="baseline"/>
              <w:rPr>
                <w:rFonts w:asciiTheme="majorHAnsi" w:hAnsiTheme="majorHAnsi" w:cstheme="majorHAnsi"/>
                <w:color w:val="auto"/>
                <w:sz w:val="24"/>
              </w:rPr>
            </w:pPr>
            <w:r w:rsidRPr="00264894">
              <w:rPr>
                <w:rFonts w:asciiTheme="majorHAnsi" w:hAnsiTheme="majorHAnsi" w:cstheme="majorHAnsi"/>
                <w:color w:val="auto"/>
                <w:sz w:val="24"/>
              </w:rPr>
              <w:t>My company has not taken any actions to prepare for a recession</w:t>
            </w:r>
            <w:r w:rsidR="000E6D31">
              <w:rPr>
                <w:rFonts w:asciiTheme="majorHAnsi" w:hAnsiTheme="majorHAnsi" w:cstheme="majorHAnsi"/>
                <w:color w:val="auto"/>
                <w:sz w:val="24"/>
              </w:rPr>
              <w:t xml:space="preserve"> </w:t>
            </w:r>
            <w:r w:rsidR="000E6D31">
              <w:rPr>
                <w:rFonts w:asciiTheme="majorHAnsi" w:hAnsiTheme="majorHAnsi" w:cstheme="majorHAnsi"/>
                <w:b/>
                <w:bCs/>
                <w:color w:val="auto"/>
                <w:sz w:val="24"/>
              </w:rPr>
              <w:t>[ANCHOR; EXCLUSIVE]</w:t>
            </w:r>
          </w:p>
        </w:tc>
      </w:tr>
    </w:tbl>
    <w:p w14:paraId="68F2B051" w14:textId="77777777" w:rsidR="006008BC" w:rsidRPr="00453E45" w:rsidRDefault="006008BC" w:rsidP="006008BC">
      <w:pPr>
        <w:pStyle w:val="ListParagraph"/>
        <w:spacing w:after="0" w:line="276" w:lineRule="auto"/>
        <w:ind w:left="1080"/>
        <w:rPr>
          <w:rFonts w:ascii="Calibri Light" w:hAnsi="Calibri Light" w:cs="Calibri Light"/>
          <w:color w:val="auto"/>
          <w:sz w:val="24"/>
        </w:rPr>
      </w:pPr>
    </w:p>
    <w:p w14:paraId="5BAC6087" w14:textId="77777777" w:rsidR="006008BC" w:rsidRPr="00664386" w:rsidRDefault="006008BC" w:rsidP="006008BC">
      <w:pPr>
        <w:spacing w:after="0" w:line="276" w:lineRule="auto"/>
        <w:rPr>
          <w:rFonts w:ascii="Calibri Light" w:hAnsi="Calibri Light" w:cs="Calibri Light"/>
          <w:color w:val="auto"/>
          <w:sz w:val="24"/>
        </w:rPr>
      </w:pPr>
    </w:p>
    <w:p w14:paraId="7EFFF028" w14:textId="1F4414F9" w:rsidR="006008BC" w:rsidRDefault="00AE5E85" w:rsidP="006008BC">
      <w:pPr>
        <w:spacing w:after="0" w:line="276" w:lineRule="auto"/>
        <w:rPr>
          <w:rFonts w:ascii="Calibri Light" w:hAnsi="Calibri Light" w:cs="Calibri Light"/>
          <w:color w:val="auto"/>
          <w:sz w:val="24"/>
        </w:rPr>
      </w:pPr>
      <w:r>
        <w:rPr>
          <w:rFonts w:ascii="Calibri Light" w:hAnsi="Calibri Light" w:cs="Calibri Light"/>
          <w:color w:val="auto"/>
          <w:sz w:val="24"/>
        </w:rPr>
        <w:t>33</w:t>
      </w:r>
      <w:r w:rsidR="008271C7">
        <w:rPr>
          <w:rFonts w:ascii="Calibri Light" w:hAnsi="Calibri Light" w:cs="Calibri Light"/>
          <w:color w:val="auto"/>
          <w:sz w:val="24"/>
        </w:rPr>
        <w:t>_23.</w:t>
      </w:r>
      <w:r w:rsidR="006008BC" w:rsidRPr="00664386">
        <w:rPr>
          <w:rFonts w:ascii="Calibri Light" w:hAnsi="Calibri Light" w:cs="Calibri Light"/>
          <w:color w:val="auto"/>
          <w:sz w:val="24"/>
        </w:rPr>
        <w:t xml:space="preserve"> How are your growth investments allocated across the following time periods? </w:t>
      </w:r>
      <w:r w:rsidR="00FC70F5">
        <w:rPr>
          <w:rFonts w:ascii="Calibri Light" w:hAnsi="Calibri Light" w:cs="Calibri Light"/>
          <w:b/>
          <w:bCs/>
          <w:color w:val="auto"/>
          <w:sz w:val="24"/>
        </w:rPr>
        <w:t>[</w:t>
      </w:r>
      <w:r w:rsidR="00B54193">
        <w:rPr>
          <w:rFonts w:ascii="Calibri Light" w:hAnsi="Calibri Light" w:cs="Calibri Light"/>
          <w:b/>
          <w:bCs/>
          <w:color w:val="auto"/>
          <w:sz w:val="24"/>
        </w:rPr>
        <w:t xml:space="preserve">INSERT </w:t>
      </w:r>
      <w:r w:rsidR="00FC70F5">
        <w:rPr>
          <w:rFonts w:ascii="Calibri Light" w:hAnsi="Calibri Light" w:cs="Calibri Light"/>
          <w:b/>
          <w:bCs/>
          <w:color w:val="auto"/>
          <w:sz w:val="24"/>
        </w:rPr>
        <w:t>NUMERIC TEXT BOX PER ROW</w:t>
      </w:r>
      <w:r w:rsidR="00B54193">
        <w:rPr>
          <w:rFonts w:ascii="Calibri Light" w:hAnsi="Calibri Light" w:cs="Calibri Light"/>
          <w:b/>
          <w:bCs/>
          <w:color w:val="auto"/>
          <w:sz w:val="24"/>
        </w:rPr>
        <w:t xml:space="preserve"> WITH %</w:t>
      </w:r>
      <w:r w:rsidR="00FC70F5">
        <w:rPr>
          <w:rFonts w:ascii="Calibri Light" w:hAnsi="Calibri Light" w:cs="Calibri Light"/>
          <w:b/>
          <w:bCs/>
          <w:color w:val="auto"/>
          <w:sz w:val="24"/>
        </w:rPr>
        <w:t xml:space="preserve">; </w:t>
      </w:r>
      <w:r w:rsidR="00B54193">
        <w:rPr>
          <w:rFonts w:ascii="Calibri Light" w:hAnsi="Calibri Light" w:cs="Calibri Light"/>
          <w:b/>
          <w:bCs/>
          <w:color w:val="auto"/>
          <w:sz w:val="24"/>
        </w:rPr>
        <w:t>TOTAL ACROSS 4 ROWS</w:t>
      </w:r>
      <w:r w:rsidR="00FC70F5">
        <w:rPr>
          <w:rFonts w:ascii="Calibri Light" w:hAnsi="Calibri Light" w:cs="Calibri Light"/>
          <w:b/>
          <w:bCs/>
          <w:color w:val="auto"/>
          <w:sz w:val="24"/>
        </w:rPr>
        <w:t xml:space="preserve"> MUST TOTAL TO 100]</w:t>
      </w:r>
    </w:p>
    <w:p w14:paraId="4615A729" w14:textId="77777777" w:rsidR="00827428" w:rsidRPr="00664386" w:rsidRDefault="00827428" w:rsidP="006008BC">
      <w:pPr>
        <w:spacing w:after="0" w:line="276" w:lineRule="auto"/>
        <w:rPr>
          <w:rFonts w:ascii="Calibri Light" w:hAnsi="Calibri Light" w:cs="Calibri Light"/>
          <w:color w:val="auto"/>
          <w:sz w:val="24"/>
        </w:rPr>
      </w:pPr>
    </w:p>
    <w:p w14:paraId="3BAD3BEC" w14:textId="77777777" w:rsidR="006008BC" w:rsidRPr="00664386" w:rsidRDefault="006008BC" w:rsidP="003D0E93">
      <w:pPr>
        <w:pStyle w:val="ListParagraph"/>
        <w:numPr>
          <w:ilvl w:val="0"/>
          <w:numId w:val="93"/>
        </w:numPr>
        <w:spacing w:after="0" w:line="276" w:lineRule="auto"/>
        <w:rPr>
          <w:rFonts w:ascii="Calibri Light" w:hAnsi="Calibri Light" w:cs="Calibri Light"/>
          <w:color w:val="auto"/>
          <w:sz w:val="24"/>
        </w:rPr>
      </w:pPr>
      <w:r w:rsidRPr="00664386">
        <w:rPr>
          <w:rFonts w:ascii="Calibri Light" w:hAnsi="Calibri Light" w:cs="Calibri Light"/>
          <w:color w:val="auto"/>
          <w:sz w:val="24"/>
        </w:rPr>
        <w:t>Investments focused on the next 12 months</w:t>
      </w:r>
    </w:p>
    <w:p w14:paraId="7FE09D47" w14:textId="77777777" w:rsidR="006008BC" w:rsidRPr="00664386" w:rsidRDefault="006008BC" w:rsidP="003D0E93">
      <w:pPr>
        <w:pStyle w:val="ListParagraph"/>
        <w:numPr>
          <w:ilvl w:val="0"/>
          <w:numId w:val="93"/>
        </w:numPr>
        <w:spacing w:after="0" w:line="276" w:lineRule="auto"/>
        <w:rPr>
          <w:rFonts w:ascii="Calibri Light" w:hAnsi="Calibri Light" w:cs="Calibri Light"/>
          <w:color w:val="auto"/>
          <w:sz w:val="24"/>
        </w:rPr>
      </w:pPr>
      <w:r w:rsidRPr="00664386">
        <w:rPr>
          <w:rFonts w:ascii="Calibri Light" w:hAnsi="Calibri Light" w:cs="Calibri Light"/>
          <w:color w:val="auto"/>
          <w:sz w:val="24"/>
        </w:rPr>
        <w:t>Investments focused on the next 1-2 years</w:t>
      </w:r>
    </w:p>
    <w:p w14:paraId="66FEB71C" w14:textId="77777777" w:rsidR="006008BC" w:rsidRPr="00664386" w:rsidRDefault="006008BC" w:rsidP="003D0E93">
      <w:pPr>
        <w:pStyle w:val="ListParagraph"/>
        <w:numPr>
          <w:ilvl w:val="0"/>
          <w:numId w:val="93"/>
        </w:numPr>
        <w:spacing w:after="0" w:line="276" w:lineRule="auto"/>
        <w:rPr>
          <w:rFonts w:ascii="Calibri Light" w:hAnsi="Calibri Light" w:cs="Calibri Light"/>
          <w:color w:val="auto"/>
          <w:sz w:val="24"/>
        </w:rPr>
      </w:pPr>
      <w:r w:rsidRPr="00664386">
        <w:rPr>
          <w:rFonts w:ascii="Calibri Light" w:hAnsi="Calibri Light" w:cs="Calibri Light"/>
          <w:color w:val="auto"/>
          <w:sz w:val="24"/>
        </w:rPr>
        <w:t>Investments focused on the next 3-5 years</w:t>
      </w:r>
    </w:p>
    <w:p w14:paraId="54C39300" w14:textId="77777777" w:rsidR="006008BC" w:rsidRPr="00664386" w:rsidRDefault="006008BC" w:rsidP="003D0E93">
      <w:pPr>
        <w:pStyle w:val="ListParagraph"/>
        <w:numPr>
          <w:ilvl w:val="0"/>
          <w:numId w:val="93"/>
        </w:numPr>
        <w:spacing w:after="0" w:line="276" w:lineRule="auto"/>
        <w:rPr>
          <w:rFonts w:ascii="Calibri Light" w:hAnsi="Calibri Light" w:cs="Calibri Light"/>
          <w:color w:val="auto"/>
          <w:sz w:val="24"/>
        </w:rPr>
      </w:pPr>
      <w:r w:rsidRPr="00664386">
        <w:rPr>
          <w:rFonts w:ascii="Calibri Light" w:hAnsi="Calibri Light" w:cs="Calibri Light"/>
          <w:color w:val="auto"/>
          <w:sz w:val="24"/>
        </w:rPr>
        <w:t>Investments focused beyond 5 years</w:t>
      </w:r>
    </w:p>
    <w:p w14:paraId="6DEB3B11" w14:textId="77777777" w:rsidR="006008BC" w:rsidRPr="00664386" w:rsidRDefault="006008BC" w:rsidP="006008BC">
      <w:pPr>
        <w:spacing w:after="0" w:line="276" w:lineRule="auto"/>
        <w:rPr>
          <w:rFonts w:ascii="Calibri Light" w:hAnsi="Calibri Light" w:cs="Calibri Light"/>
          <w:color w:val="FF0000"/>
          <w:sz w:val="24"/>
        </w:rPr>
      </w:pPr>
    </w:p>
    <w:p w14:paraId="7445F3BC" w14:textId="23419418" w:rsidR="006008BC" w:rsidRDefault="00AE5E85" w:rsidP="006008BC">
      <w:pPr>
        <w:spacing w:after="0" w:line="276" w:lineRule="auto"/>
        <w:ind w:left="720" w:hanging="720"/>
        <w:rPr>
          <w:rFonts w:ascii="Calibri Light" w:hAnsi="Calibri Light" w:cs="Calibri Light"/>
          <w:color w:val="auto"/>
          <w:sz w:val="24"/>
        </w:rPr>
      </w:pPr>
      <w:r>
        <w:rPr>
          <w:rFonts w:ascii="Calibri Light" w:hAnsi="Calibri Light" w:cs="Calibri Light"/>
          <w:color w:val="auto"/>
          <w:sz w:val="24"/>
        </w:rPr>
        <w:t>34</w:t>
      </w:r>
      <w:r w:rsidR="008271C7">
        <w:rPr>
          <w:rFonts w:ascii="Calibri Light" w:hAnsi="Calibri Light" w:cs="Calibri Light"/>
          <w:color w:val="auto"/>
          <w:sz w:val="24"/>
        </w:rPr>
        <w:t>_23</w:t>
      </w:r>
      <w:r w:rsidR="006008BC" w:rsidRPr="00664386">
        <w:rPr>
          <w:rFonts w:ascii="Calibri Light" w:hAnsi="Calibri Light" w:cs="Calibri Light"/>
          <w:color w:val="auto"/>
          <w:sz w:val="24"/>
        </w:rPr>
        <w:t xml:space="preserve">. What impact, if at all, is </w:t>
      </w:r>
      <w:r w:rsidR="006008BC">
        <w:rPr>
          <w:rFonts w:ascii="Calibri Light" w:hAnsi="Calibri Light" w:cs="Calibri Light"/>
          <w:color w:val="auto"/>
          <w:sz w:val="24"/>
        </w:rPr>
        <w:t xml:space="preserve">a </w:t>
      </w:r>
      <w:r w:rsidR="006008BC" w:rsidRPr="00D14714">
        <w:rPr>
          <w:rFonts w:ascii="Calibri Light" w:hAnsi="Calibri Light" w:cs="Calibri Light"/>
          <w:color w:val="auto"/>
          <w:sz w:val="24"/>
        </w:rPr>
        <w:t>potential recession</w:t>
      </w:r>
      <w:r w:rsidR="006008BC" w:rsidRPr="00664386">
        <w:rPr>
          <w:rFonts w:ascii="Calibri Light" w:hAnsi="Calibri Light" w:cs="Calibri Light"/>
          <w:color w:val="auto"/>
          <w:sz w:val="24"/>
        </w:rPr>
        <w:t xml:space="preserve"> having on the following aspects of your company? </w:t>
      </w:r>
      <w:r w:rsidR="006008BC" w:rsidRPr="00B27AAE">
        <w:rPr>
          <w:rFonts w:ascii="Calibri Light" w:hAnsi="Calibri Light" w:cs="Calibri Light"/>
          <w:b/>
          <w:bCs/>
          <w:color w:val="auto"/>
          <w:sz w:val="24"/>
        </w:rPr>
        <w:t>[GRID</w:t>
      </w:r>
      <w:r w:rsidR="00B504E8">
        <w:rPr>
          <w:rFonts w:ascii="Calibri Light" w:hAnsi="Calibri Light" w:cs="Calibri Light"/>
          <w:b/>
          <w:bCs/>
          <w:color w:val="auto"/>
          <w:sz w:val="24"/>
        </w:rPr>
        <w:t xml:space="preserve"> </w:t>
      </w:r>
      <w:r w:rsidR="001F5018">
        <w:rPr>
          <w:rFonts w:ascii="Calibri Light" w:hAnsi="Calibri Light" w:cs="Calibri Light"/>
          <w:b/>
          <w:bCs/>
          <w:color w:val="auto"/>
          <w:sz w:val="24"/>
        </w:rPr>
        <w:t>–</w:t>
      </w:r>
      <w:r w:rsidR="00B504E8">
        <w:rPr>
          <w:rFonts w:ascii="Calibri Light" w:hAnsi="Calibri Light" w:cs="Calibri Light"/>
          <w:b/>
          <w:bCs/>
          <w:color w:val="auto"/>
          <w:sz w:val="24"/>
        </w:rPr>
        <w:t xml:space="preserve"> </w:t>
      </w:r>
      <w:r w:rsidR="001F5018">
        <w:rPr>
          <w:rFonts w:ascii="Calibri Light" w:hAnsi="Calibri Light" w:cs="Calibri Light"/>
          <w:b/>
          <w:bCs/>
          <w:color w:val="auto"/>
          <w:sz w:val="24"/>
        </w:rPr>
        <w:t>RANDOMIZE ROWS</w:t>
      </w:r>
      <w:r w:rsidR="006008BC" w:rsidRPr="00B27AAE">
        <w:rPr>
          <w:rFonts w:ascii="Calibri Light" w:hAnsi="Calibri Light" w:cs="Calibri Light"/>
          <w:b/>
          <w:bCs/>
          <w:color w:val="auto"/>
          <w:sz w:val="24"/>
        </w:rPr>
        <w:t>; SINGLE SELECT PER ROW]</w:t>
      </w:r>
      <w:r w:rsidR="006008BC">
        <w:rPr>
          <w:rFonts w:ascii="Calibri Light" w:hAnsi="Calibri Light" w:cs="Calibri Light"/>
          <w:color w:val="auto"/>
          <w:sz w:val="24"/>
        </w:rPr>
        <w:t xml:space="preserve"> </w:t>
      </w:r>
    </w:p>
    <w:p w14:paraId="78A2700D" w14:textId="72D4AFFB" w:rsidR="003528EA" w:rsidRPr="00664386" w:rsidRDefault="003528EA" w:rsidP="00365806">
      <w:pPr>
        <w:pStyle w:val="ListParagraph"/>
        <w:spacing w:after="0" w:line="276" w:lineRule="auto"/>
        <w:ind w:left="1080"/>
        <w:rPr>
          <w:rFonts w:ascii="Calibri Light" w:hAnsi="Calibri Light" w:cs="Calibri Light"/>
          <w:color w:val="auto"/>
          <w:sz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91"/>
        <w:gridCol w:w="1396"/>
        <w:gridCol w:w="1398"/>
        <w:gridCol w:w="1469"/>
        <w:gridCol w:w="1397"/>
        <w:gridCol w:w="1509"/>
      </w:tblGrid>
      <w:tr w:rsidR="001804CB" w14:paraId="073790D1" w14:textId="77777777" w:rsidTr="006E63AE">
        <w:tc>
          <w:tcPr>
            <w:tcW w:w="1558" w:type="dxa"/>
          </w:tcPr>
          <w:p w14:paraId="26B216B4" w14:textId="77777777" w:rsidR="001804CB" w:rsidRDefault="001804CB">
            <w:pPr>
              <w:spacing w:after="160" w:line="276" w:lineRule="auto"/>
              <w:rPr>
                <w:rFonts w:ascii="Calibri Light" w:hAnsi="Calibri Light" w:cs="Calibri Light"/>
                <w:bCs/>
                <w:color w:val="auto"/>
                <w:sz w:val="24"/>
              </w:rPr>
            </w:pPr>
          </w:p>
        </w:tc>
        <w:tc>
          <w:tcPr>
            <w:tcW w:w="1558" w:type="dxa"/>
            <w:vAlign w:val="center"/>
          </w:tcPr>
          <w:p w14:paraId="39F4CECC" w14:textId="02BA41D4" w:rsidR="001804CB" w:rsidRDefault="001804CB">
            <w:pPr>
              <w:spacing w:after="160" w:line="276" w:lineRule="auto"/>
              <w:rPr>
                <w:rFonts w:ascii="Calibri Light" w:hAnsi="Calibri Light" w:cs="Calibri Light"/>
                <w:bCs/>
                <w:color w:val="auto"/>
                <w:sz w:val="24"/>
              </w:rPr>
            </w:pPr>
            <w:commentRangeStart w:id="51"/>
            <w:r>
              <w:rPr>
                <w:rFonts w:ascii="Calibri Light" w:hAnsi="Calibri Light" w:cs="Calibri Light"/>
                <w:bCs/>
                <w:color w:val="auto"/>
                <w:sz w:val="24"/>
              </w:rPr>
              <w:t xml:space="preserve">No impact at all   </w:t>
            </w:r>
          </w:p>
        </w:tc>
        <w:tc>
          <w:tcPr>
            <w:tcW w:w="1559" w:type="dxa"/>
            <w:vAlign w:val="center"/>
          </w:tcPr>
          <w:p w14:paraId="7FAE2C97" w14:textId="2B32A353" w:rsidR="001804CB" w:rsidRDefault="00DB348B">
            <w:pPr>
              <w:spacing w:after="160" w:line="276" w:lineRule="auto"/>
              <w:rPr>
                <w:rFonts w:ascii="Calibri Light" w:hAnsi="Calibri Light" w:cs="Calibri Light"/>
                <w:bCs/>
                <w:color w:val="auto"/>
                <w:sz w:val="24"/>
              </w:rPr>
            </w:pPr>
            <w:r>
              <w:rPr>
                <w:rFonts w:ascii="Calibri Light" w:hAnsi="Calibri Light" w:cs="Calibri Light"/>
                <w:bCs/>
                <w:color w:val="auto"/>
                <w:sz w:val="24"/>
              </w:rPr>
              <w:t>Minor</w:t>
            </w:r>
            <w:r w:rsidR="001804CB">
              <w:rPr>
                <w:rFonts w:ascii="Calibri Light" w:hAnsi="Calibri Light" w:cs="Calibri Light"/>
                <w:bCs/>
                <w:color w:val="auto"/>
                <w:sz w:val="24"/>
              </w:rPr>
              <w:t xml:space="preserve"> impact </w:t>
            </w:r>
          </w:p>
        </w:tc>
        <w:tc>
          <w:tcPr>
            <w:tcW w:w="1558" w:type="dxa"/>
            <w:vAlign w:val="center"/>
          </w:tcPr>
          <w:p w14:paraId="57F19DCE" w14:textId="71A0A860" w:rsidR="001804CB" w:rsidRDefault="001804CB">
            <w:pPr>
              <w:spacing w:after="160" w:line="276" w:lineRule="auto"/>
              <w:rPr>
                <w:rFonts w:ascii="Calibri Light" w:hAnsi="Calibri Light" w:cs="Calibri Light"/>
                <w:bCs/>
                <w:color w:val="auto"/>
                <w:sz w:val="24"/>
              </w:rPr>
            </w:pPr>
            <w:r>
              <w:rPr>
                <w:rFonts w:ascii="Calibri Light" w:hAnsi="Calibri Light" w:cs="Calibri Light"/>
                <w:bCs/>
                <w:color w:val="auto"/>
                <w:sz w:val="24"/>
              </w:rPr>
              <w:t>Moderate impact</w:t>
            </w:r>
          </w:p>
        </w:tc>
        <w:tc>
          <w:tcPr>
            <w:tcW w:w="1558" w:type="dxa"/>
            <w:vAlign w:val="center"/>
          </w:tcPr>
          <w:p w14:paraId="6B3FD8E7" w14:textId="76131D44" w:rsidR="001804CB" w:rsidRDefault="00DB348B">
            <w:pPr>
              <w:spacing w:after="160" w:line="276" w:lineRule="auto"/>
              <w:rPr>
                <w:rFonts w:ascii="Calibri Light" w:hAnsi="Calibri Light" w:cs="Calibri Light"/>
                <w:bCs/>
                <w:color w:val="auto"/>
                <w:sz w:val="24"/>
              </w:rPr>
            </w:pPr>
            <w:r>
              <w:rPr>
                <w:rFonts w:ascii="Calibri Light" w:hAnsi="Calibri Light" w:cs="Calibri Light"/>
                <w:bCs/>
                <w:color w:val="auto"/>
                <w:sz w:val="24"/>
              </w:rPr>
              <w:t>Major</w:t>
            </w:r>
            <w:r w:rsidR="001804CB">
              <w:rPr>
                <w:rFonts w:ascii="Calibri Light" w:hAnsi="Calibri Light" w:cs="Calibri Light"/>
                <w:bCs/>
                <w:color w:val="auto"/>
                <w:sz w:val="24"/>
              </w:rPr>
              <w:t xml:space="preserve"> impact </w:t>
            </w:r>
          </w:p>
        </w:tc>
        <w:tc>
          <w:tcPr>
            <w:tcW w:w="1559" w:type="dxa"/>
            <w:vAlign w:val="center"/>
          </w:tcPr>
          <w:p w14:paraId="0B70F36F" w14:textId="6A6EF0FC" w:rsidR="001804CB" w:rsidRDefault="00AA6F6B">
            <w:pPr>
              <w:spacing w:after="160" w:line="276" w:lineRule="auto"/>
              <w:rPr>
                <w:rFonts w:ascii="Calibri Light" w:hAnsi="Calibri Light" w:cs="Calibri Light"/>
                <w:bCs/>
                <w:color w:val="auto"/>
                <w:sz w:val="24"/>
              </w:rPr>
            </w:pPr>
            <w:r>
              <w:rPr>
                <w:rFonts w:ascii="Calibri Light" w:hAnsi="Calibri Light" w:cs="Calibri Light"/>
                <w:bCs/>
                <w:color w:val="auto"/>
                <w:sz w:val="24"/>
              </w:rPr>
              <w:t>Severe</w:t>
            </w:r>
            <w:r w:rsidR="001804CB">
              <w:rPr>
                <w:rFonts w:ascii="Calibri Light" w:hAnsi="Calibri Light" w:cs="Calibri Light"/>
                <w:bCs/>
                <w:color w:val="auto"/>
                <w:sz w:val="24"/>
              </w:rPr>
              <w:t xml:space="preserve"> impact</w:t>
            </w:r>
            <w:commentRangeEnd w:id="51"/>
            <w:r w:rsidR="005E76C2">
              <w:rPr>
                <w:rStyle w:val="CommentReference"/>
              </w:rPr>
              <w:commentReference w:id="51"/>
            </w:r>
          </w:p>
        </w:tc>
      </w:tr>
      <w:tr w:rsidR="001804CB" w14:paraId="5370D062" w14:textId="77777777" w:rsidTr="006E63AE">
        <w:tc>
          <w:tcPr>
            <w:tcW w:w="1558" w:type="dxa"/>
          </w:tcPr>
          <w:p w14:paraId="555CDF30" w14:textId="1E97B786" w:rsidR="001804CB" w:rsidRPr="001804CB" w:rsidRDefault="001804CB" w:rsidP="003D0E93">
            <w:pPr>
              <w:pStyle w:val="ListParagraph"/>
              <w:numPr>
                <w:ilvl w:val="0"/>
                <w:numId w:val="101"/>
              </w:numPr>
              <w:spacing w:after="0" w:line="276" w:lineRule="auto"/>
              <w:rPr>
                <w:rFonts w:ascii="Calibri Light" w:hAnsi="Calibri Light" w:cs="Calibri Light"/>
                <w:color w:val="auto"/>
                <w:sz w:val="24"/>
              </w:rPr>
            </w:pPr>
            <w:r>
              <w:rPr>
                <w:rFonts w:ascii="Calibri Light" w:hAnsi="Calibri Light" w:cs="Calibri Light"/>
                <w:color w:val="auto"/>
                <w:sz w:val="24"/>
              </w:rPr>
              <w:t>Labor/workforce</w:t>
            </w:r>
          </w:p>
        </w:tc>
        <w:tc>
          <w:tcPr>
            <w:tcW w:w="1558" w:type="dxa"/>
            <w:vAlign w:val="center"/>
          </w:tcPr>
          <w:p w14:paraId="66EB182A" w14:textId="0F246694" w:rsidR="001804CB" w:rsidRDefault="006E63AE" w:rsidP="006E63AE">
            <w:pPr>
              <w:spacing w:after="160" w:line="276" w:lineRule="auto"/>
              <w:jc w:val="center"/>
              <w:rPr>
                <w:rFonts w:ascii="Calibri Light" w:hAnsi="Calibri Light" w:cs="Calibri Light"/>
                <w:bCs/>
                <w:color w:val="auto"/>
                <w:sz w:val="24"/>
              </w:rPr>
            </w:pPr>
            <w:r>
              <w:rPr>
                <w:rFonts w:ascii="Calibri Light" w:hAnsi="Calibri Light" w:cs="Calibri Light"/>
                <w:bCs/>
                <w:color w:val="auto"/>
                <w:sz w:val="24"/>
              </w:rPr>
              <w:t>1</w:t>
            </w:r>
          </w:p>
        </w:tc>
        <w:tc>
          <w:tcPr>
            <w:tcW w:w="1559" w:type="dxa"/>
            <w:vAlign w:val="center"/>
          </w:tcPr>
          <w:p w14:paraId="640AFA64" w14:textId="027FF337" w:rsidR="001804CB" w:rsidRDefault="006E63AE" w:rsidP="006E63AE">
            <w:pPr>
              <w:spacing w:after="160" w:line="276" w:lineRule="auto"/>
              <w:jc w:val="center"/>
              <w:rPr>
                <w:rFonts w:ascii="Calibri Light" w:hAnsi="Calibri Light" w:cs="Calibri Light"/>
                <w:bCs/>
                <w:color w:val="auto"/>
                <w:sz w:val="24"/>
              </w:rPr>
            </w:pPr>
            <w:r>
              <w:rPr>
                <w:rFonts w:ascii="Calibri Light" w:hAnsi="Calibri Light" w:cs="Calibri Light"/>
                <w:bCs/>
                <w:color w:val="auto"/>
                <w:sz w:val="24"/>
              </w:rPr>
              <w:t>2</w:t>
            </w:r>
          </w:p>
        </w:tc>
        <w:tc>
          <w:tcPr>
            <w:tcW w:w="1558" w:type="dxa"/>
            <w:vAlign w:val="center"/>
          </w:tcPr>
          <w:p w14:paraId="1434C731" w14:textId="01A24858" w:rsidR="001804CB" w:rsidRDefault="006E63AE" w:rsidP="006E63AE">
            <w:pPr>
              <w:spacing w:after="160" w:line="276" w:lineRule="auto"/>
              <w:jc w:val="center"/>
              <w:rPr>
                <w:rFonts w:ascii="Calibri Light" w:hAnsi="Calibri Light" w:cs="Calibri Light"/>
                <w:bCs/>
                <w:color w:val="auto"/>
                <w:sz w:val="24"/>
              </w:rPr>
            </w:pPr>
            <w:r>
              <w:rPr>
                <w:rFonts w:ascii="Calibri Light" w:hAnsi="Calibri Light" w:cs="Calibri Light"/>
                <w:bCs/>
                <w:color w:val="auto"/>
                <w:sz w:val="24"/>
              </w:rPr>
              <w:t>3</w:t>
            </w:r>
          </w:p>
        </w:tc>
        <w:tc>
          <w:tcPr>
            <w:tcW w:w="1558" w:type="dxa"/>
            <w:vAlign w:val="center"/>
          </w:tcPr>
          <w:p w14:paraId="47CA55C0" w14:textId="49BE16C3" w:rsidR="001804CB" w:rsidRDefault="006E63AE" w:rsidP="006E63AE">
            <w:pPr>
              <w:spacing w:after="160" w:line="276" w:lineRule="auto"/>
              <w:jc w:val="center"/>
              <w:rPr>
                <w:rFonts w:ascii="Calibri Light" w:hAnsi="Calibri Light" w:cs="Calibri Light"/>
                <w:bCs/>
                <w:color w:val="auto"/>
                <w:sz w:val="24"/>
              </w:rPr>
            </w:pPr>
            <w:r>
              <w:rPr>
                <w:rFonts w:ascii="Calibri Light" w:hAnsi="Calibri Light" w:cs="Calibri Light"/>
                <w:bCs/>
                <w:color w:val="auto"/>
                <w:sz w:val="24"/>
              </w:rPr>
              <w:t>4</w:t>
            </w:r>
          </w:p>
        </w:tc>
        <w:tc>
          <w:tcPr>
            <w:tcW w:w="1559" w:type="dxa"/>
            <w:vAlign w:val="center"/>
          </w:tcPr>
          <w:p w14:paraId="3848945F" w14:textId="1C7C098F" w:rsidR="001804CB" w:rsidRDefault="006E63AE" w:rsidP="006E63AE">
            <w:pPr>
              <w:spacing w:after="160" w:line="276" w:lineRule="auto"/>
              <w:jc w:val="center"/>
              <w:rPr>
                <w:rFonts w:ascii="Calibri Light" w:hAnsi="Calibri Light" w:cs="Calibri Light"/>
                <w:bCs/>
                <w:color w:val="auto"/>
                <w:sz w:val="24"/>
              </w:rPr>
            </w:pPr>
            <w:r>
              <w:rPr>
                <w:rFonts w:ascii="Calibri Light" w:hAnsi="Calibri Light" w:cs="Calibri Light"/>
                <w:bCs/>
                <w:color w:val="auto"/>
                <w:sz w:val="24"/>
              </w:rPr>
              <w:t>5</w:t>
            </w:r>
          </w:p>
        </w:tc>
      </w:tr>
      <w:tr w:rsidR="001804CB" w14:paraId="6D5C1E67" w14:textId="77777777" w:rsidTr="006E63AE">
        <w:tc>
          <w:tcPr>
            <w:tcW w:w="1558" w:type="dxa"/>
          </w:tcPr>
          <w:p w14:paraId="67E3A62E" w14:textId="3DA5E72C" w:rsidR="001804CB" w:rsidRDefault="001804CB" w:rsidP="003D0E93">
            <w:pPr>
              <w:pStyle w:val="ListParagraph"/>
              <w:numPr>
                <w:ilvl w:val="0"/>
                <w:numId w:val="101"/>
              </w:numPr>
              <w:spacing w:after="0" w:line="276" w:lineRule="auto"/>
              <w:rPr>
                <w:rFonts w:ascii="Calibri Light" w:hAnsi="Calibri Light" w:cs="Calibri Light"/>
                <w:color w:val="auto"/>
                <w:sz w:val="24"/>
              </w:rPr>
            </w:pPr>
            <w:r>
              <w:rPr>
                <w:rFonts w:ascii="Calibri Light" w:hAnsi="Calibri Light" w:cs="Calibri Light"/>
                <w:color w:val="auto"/>
                <w:sz w:val="24"/>
              </w:rPr>
              <w:t>Sales revenue</w:t>
            </w:r>
          </w:p>
        </w:tc>
        <w:tc>
          <w:tcPr>
            <w:tcW w:w="1558" w:type="dxa"/>
            <w:vAlign w:val="center"/>
          </w:tcPr>
          <w:p w14:paraId="236B2547" w14:textId="5D8767B2" w:rsidR="001804CB" w:rsidRDefault="006E63AE" w:rsidP="006E63AE">
            <w:pPr>
              <w:spacing w:after="160" w:line="276" w:lineRule="auto"/>
              <w:jc w:val="center"/>
              <w:rPr>
                <w:rFonts w:ascii="Calibri Light" w:hAnsi="Calibri Light" w:cs="Calibri Light"/>
                <w:bCs/>
                <w:color w:val="auto"/>
                <w:sz w:val="24"/>
              </w:rPr>
            </w:pPr>
            <w:r>
              <w:rPr>
                <w:rFonts w:ascii="Calibri Light" w:hAnsi="Calibri Light" w:cs="Calibri Light"/>
                <w:bCs/>
                <w:color w:val="auto"/>
                <w:sz w:val="24"/>
              </w:rPr>
              <w:t>1</w:t>
            </w:r>
          </w:p>
        </w:tc>
        <w:tc>
          <w:tcPr>
            <w:tcW w:w="1559" w:type="dxa"/>
            <w:vAlign w:val="center"/>
          </w:tcPr>
          <w:p w14:paraId="6081E437" w14:textId="2EA21313" w:rsidR="001804CB" w:rsidRDefault="006E63AE" w:rsidP="006E63AE">
            <w:pPr>
              <w:spacing w:after="160" w:line="276" w:lineRule="auto"/>
              <w:jc w:val="center"/>
              <w:rPr>
                <w:rFonts w:ascii="Calibri Light" w:hAnsi="Calibri Light" w:cs="Calibri Light"/>
                <w:bCs/>
                <w:color w:val="auto"/>
                <w:sz w:val="24"/>
              </w:rPr>
            </w:pPr>
            <w:r>
              <w:rPr>
                <w:rFonts w:ascii="Calibri Light" w:hAnsi="Calibri Light" w:cs="Calibri Light"/>
                <w:bCs/>
                <w:color w:val="auto"/>
                <w:sz w:val="24"/>
              </w:rPr>
              <w:t>2</w:t>
            </w:r>
          </w:p>
        </w:tc>
        <w:tc>
          <w:tcPr>
            <w:tcW w:w="1558" w:type="dxa"/>
            <w:vAlign w:val="center"/>
          </w:tcPr>
          <w:p w14:paraId="721D007F" w14:textId="1AC2799A" w:rsidR="001804CB" w:rsidRDefault="006E63AE" w:rsidP="006E63AE">
            <w:pPr>
              <w:spacing w:after="160" w:line="276" w:lineRule="auto"/>
              <w:jc w:val="center"/>
              <w:rPr>
                <w:rFonts w:ascii="Calibri Light" w:hAnsi="Calibri Light" w:cs="Calibri Light"/>
                <w:bCs/>
                <w:color w:val="auto"/>
                <w:sz w:val="24"/>
              </w:rPr>
            </w:pPr>
            <w:r>
              <w:rPr>
                <w:rFonts w:ascii="Calibri Light" w:hAnsi="Calibri Light" w:cs="Calibri Light"/>
                <w:bCs/>
                <w:color w:val="auto"/>
                <w:sz w:val="24"/>
              </w:rPr>
              <w:t>3</w:t>
            </w:r>
          </w:p>
        </w:tc>
        <w:tc>
          <w:tcPr>
            <w:tcW w:w="1558" w:type="dxa"/>
            <w:vAlign w:val="center"/>
          </w:tcPr>
          <w:p w14:paraId="5DA90544" w14:textId="31BFB72D" w:rsidR="001804CB" w:rsidRDefault="006E63AE" w:rsidP="006E63AE">
            <w:pPr>
              <w:spacing w:after="160" w:line="276" w:lineRule="auto"/>
              <w:jc w:val="center"/>
              <w:rPr>
                <w:rFonts w:ascii="Calibri Light" w:hAnsi="Calibri Light" w:cs="Calibri Light"/>
                <w:bCs/>
                <w:color w:val="auto"/>
                <w:sz w:val="24"/>
              </w:rPr>
            </w:pPr>
            <w:r>
              <w:rPr>
                <w:rFonts w:ascii="Calibri Light" w:hAnsi="Calibri Light" w:cs="Calibri Light"/>
                <w:bCs/>
                <w:color w:val="auto"/>
                <w:sz w:val="24"/>
              </w:rPr>
              <w:t>4</w:t>
            </w:r>
          </w:p>
        </w:tc>
        <w:tc>
          <w:tcPr>
            <w:tcW w:w="1559" w:type="dxa"/>
            <w:vAlign w:val="center"/>
          </w:tcPr>
          <w:p w14:paraId="383BE8BB" w14:textId="22E315F6" w:rsidR="001804CB" w:rsidRDefault="006E63AE" w:rsidP="006E63AE">
            <w:pPr>
              <w:spacing w:after="160" w:line="276" w:lineRule="auto"/>
              <w:jc w:val="center"/>
              <w:rPr>
                <w:rFonts w:ascii="Calibri Light" w:hAnsi="Calibri Light" w:cs="Calibri Light"/>
                <w:bCs/>
                <w:color w:val="auto"/>
                <w:sz w:val="24"/>
              </w:rPr>
            </w:pPr>
            <w:r>
              <w:rPr>
                <w:rFonts w:ascii="Calibri Light" w:hAnsi="Calibri Light" w:cs="Calibri Light"/>
                <w:bCs/>
                <w:color w:val="auto"/>
                <w:sz w:val="24"/>
              </w:rPr>
              <w:t>5</w:t>
            </w:r>
          </w:p>
        </w:tc>
      </w:tr>
      <w:tr w:rsidR="001804CB" w14:paraId="0FDA6D10" w14:textId="77777777" w:rsidTr="006E63AE">
        <w:tc>
          <w:tcPr>
            <w:tcW w:w="1558" w:type="dxa"/>
          </w:tcPr>
          <w:p w14:paraId="639B4682" w14:textId="180A0584" w:rsidR="001804CB" w:rsidRDefault="001804CB" w:rsidP="003D0E93">
            <w:pPr>
              <w:pStyle w:val="ListParagraph"/>
              <w:numPr>
                <w:ilvl w:val="0"/>
                <w:numId w:val="101"/>
              </w:numPr>
              <w:spacing w:after="0" w:line="276" w:lineRule="auto"/>
              <w:rPr>
                <w:rFonts w:ascii="Calibri Light" w:hAnsi="Calibri Light" w:cs="Calibri Light"/>
                <w:color w:val="auto"/>
                <w:sz w:val="24"/>
              </w:rPr>
            </w:pPr>
            <w:r>
              <w:rPr>
                <w:rFonts w:ascii="Calibri Light" w:hAnsi="Calibri Light" w:cs="Calibri Light"/>
                <w:color w:val="auto"/>
                <w:sz w:val="24"/>
              </w:rPr>
              <w:t>Supply chain</w:t>
            </w:r>
          </w:p>
        </w:tc>
        <w:tc>
          <w:tcPr>
            <w:tcW w:w="1558" w:type="dxa"/>
            <w:vAlign w:val="center"/>
          </w:tcPr>
          <w:p w14:paraId="56ECD13A" w14:textId="7CCE4552" w:rsidR="001804CB" w:rsidRDefault="006E63AE" w:rsidP="006E63AE">
            <w:pPr>
              <w:spacing w:after="160" w:line="276" w:lineRule="auto"/>
              <w:jc w:val="center"/>
              <w:rPr>
                <w:rFonts w:ascii="Calibri Light" w:hAnsi="Calibri Light" w:cs="Calibri Light"/>
                <w:bCs/>
                <w:color w:val="auto"/>
                <w:sz w:val="24"/>
              </w:rPr>
            </w:pPr>
            <w:r>
              <w:rPr>
                <w:rFonts w:ascii="Calibri Light" w:hAnsi="Calibri Light" w:cs="Calibri Light"/>
                <w:bCs/>
                <w:color w:val="auto"/>
                <w:sz w:val="24"/>
              </w:rPr>
              <w:t>1</w:t>
            </w:r>
          </w:p>
        </w:tc>
        <w:tc>
          <w:tcPr>
            <w:tcW w:w="1559" w:type="dxa"/>
            <w:vAlign w:val="center"/>
          </w:tcPr>
          <w:p w14:paraId="56237C67" w14:textId="10465B85" w:rsidR="001804CB" w:rsidRDefault="006E63AE" w:rsidP="006E63AE">
            <w:pPr>
              <w:spacing w:after="160" w:line="276" w:lineRule="auto"/>
              <w:jc w:val="center"/>
              <w:rPr>
                <w:rFonts w:ascii="Calibri Light" w:hAnsi="Calibri Light" w:cs="Calibri Light"/>
                <w:bCs/>
                <w:color w:val="auto"/>
                <w:sz w:val="24"/>
              </w:rPr>
            </w:pPr>
            <w:r>
              <w:rPr>
                <w:rFonts w:ascii="Calibri Light" w:hAnsi="Calibri Light" w:cs="Calibri Light"/>
                <w:bCs/>
                <w:color w:val="auto"/>
                <w:sz w:val="24"/>
              </w:rPr>
              <w:t>2</w:t>
            </w:r>
          </w:p>
        </w:tc>
        <w:tc>
          <w:tcPr>
            <w:tcW w:w="1558" w:type="dxa"/>
            <w:vAlign w:val="center"/>
          </w:tcPr>
          <w:p w14:paraId="2A686F8F" w14:textId="7631B330" w:rsidR="001804CB" w:rsidRDefault="006E63AE" w:rsidP="006E63AE">
            <w:pPr>
              <w:spacing w:after="160" w:line="276" w:lineRule="auto"/>
              <w:jc w:val="center"/>
              <w:rPr>
                <w:rFonts w:ascii="Calibri Light" w:hAnsi="Calibri Light" w:cs="Calibri Light"/>
                <w:bCs/>
                <w:color w:val="auto"/>
                <w:sz w:val="24"/>
              </w:rPr>
            </w:pPr>
            <w:r>
              <w:rPr>
                <w:rFonts w:ascii="Calibri Light" w:hAnsi="Calibri Light" w:cs="Calibri Light"/>
                <w:bCs/>
                <w:color w:val="auto"/>
                <w:sz w:val="24"/>
              </w:rPr>
              <w:t>3</w:t>
            </w:r>
          </w:p>
        </w:tc>
        <w:tc>
          <w:tcPr>
            <w:tcW w:w="1558" w:type="dxa"/>
            <w:vAlign w:val="center"/>
          </w:tcPr>
          <w:p w14:paraId="038C8942" w14:textId="6BB42947" w:rsidR="001804CB" w:rsidRDefault="006E63AE" w:rsidP="006E63AE">
            <w:pPr>
              <w:spacing w:after="160" w:line="276" w:lineRule="auto"/>
              <w:jc w:val="center"/>
              <w:rPr>
                <w:rFonts w:ascii="Calibri Light" w:hAnsi="Calibri Light" w:cs="Calibri Light"/>
                <w:bCs/>
                <w:color w:val="auto"/>
                <w:sz w:val="24"/>
              </w:rPr>
            </w:pPr>
            <w:r>
              <w:rPr>
                <w:rFonts w:ascii="Calibri Light" w:hAnsi="Calibri Light" w:cs="Calibri Light"/>
                <w:bCs/>
                <w:color w:val="auto"/>
                <w:sz w:val="24"/>
              </w:rPr>
              <w:t>4</w:t>
            </w:r>
          </w:p>
        </w:tc>
        <w:tc>
          <w:tcPr>
            <w:tcW w:w="1559" w:type="dxa"/>
            <w:vAlign w:val="center"/>
          </w:tcPr>
          <w:p w14:paraId="417A6751" w14:textId="79A077E9" w:rsidR="001804CB" w:rsidRDefault="006E63AE" w:rsidP="006E63AE">
            <w:pPr>
              <w:spacing w:after="160" w:line="276" w:lineRule="auto"/>
              <w:jc w:val="center"/>
              <w:rPr>
                <w:rFonts w:ascii="Calibri Light" w:hAnsi="Calibri Light" w:cs="Calibri Light"/>
                <w:bCs/>
                <w:color w:val="auto"/>
                <w:sz w:val="24"/>
              </w:rPr>
            </w:pPr>
            <w:r>
              <w:rPr>
                <w:rFonts w:ascii="Calibri Light" w:hAnsi="Calibri Light" w:cs="Calibri Light"/>
                <w:bCs/>
                <w:color w:val="auto"/>
                <w:sz w:val="24"/>
              </w:rPr>
              <w:t>5</w:t>
            </w:r>
          </w:p>
        </w:tc>
      </w:tr>
      <w:tr w:rsidR="001804CB" w14:paraId="27463FDD" w14:textId="77777777" w:rsidTr="006E63AE">
        <w:tc>
          <w:tcPr>
            <w:tcW w:w="1558" w:type="dxa"/>
          </w:tcPr>
          <w:p w14:paraId="56F2F210" w14:textId="100EDE28" w:rsidR="001804CB" w:rsidRDefault="001804CB" w:rsidP="003D0E93">
            <w:pPr>
              <w:pStyle w:val="ListParagraph"/>
              <w:numPr>
                <w:ilvl w:val="0"/>
                <w:numId w:val="101"/>
              </w:numPr>
              <w:spacing w:after="0" w:line="276" w:lineRule="auto"/>
              <w:rPr>
                <w:rFonts w:ascii="Calibri Light" w:hAnsi="Calibri Light" w:cs="Calibri Light"/>
                <w:color w:val="auto"/>
                <w:sz w:val="24"/>
              </w:rPr>
            </w:pPr>
            <w:r>
              <w:rPr>
                <w:rFonts w:ascii="Calibri Light" w:hAnsi="Calibri Light" w:cs="Calibri Light"/>
                <w:color w:val="auto"/>
                <w:sz w:val="24"/>
              </w:rPr>
              <w:t>Inventory</w:t>
            </w:r>
          </w:p>
        </w:tc>
        <w:tc>
          <w:tcPr>
            <w:tcW w:w="1558" w:type="dxa"/>
            <w:vAlign w:val="center"/>
          </w:tcPr>
          <w:p w14:paraId="413D2A40" w14:textId="1C250DDF" w:rsidR="001804CB" w:rsidRDefault="006E63AE" w:rsidP="006E63AE">
            <w:pPr>
              <w:spacing w:after="160" w:line="276" w:lineRule="auto"/>
              <w:jc w:val="center"/>
              <w:rPr>
                <w:rFonts w:ascii="Calibri Light" w:hAnsi="Calibri Light" w:cs="Calibri Light"/>
                <w:bCs/>
                <w:color w:val="auto"/>
                <w:sz w:val="24"/>
              </w:rPr>
            </w:pPr>
            <w:r>
              <w:rPr>
                <w:rFonts w:ascii="Calibri Light" w:hAnsi="Calibri Light" w:cs="Calibri Light"/>
                <w:bCs/>
                <w:color w:val="auto"/>
                <w:sz w:val="24"/>
              </w:rPr>
              <w:t>1</w:t>
            </w:r>
          </w:p>
        </w:tc>
        <w:tc>
          <w:tcPr>
            <w:tcW w:w="1559" w:type="dxa"/>
            <w:vAlign w:val="center"/>
          </w:tcPr>
          <w:p w14:paraId="628ABC4E" w14:textId="5491F0F6" w:rsidR="001804CB" w:rsidRDefault="006E63AE" w:rsidP="006E63AE">
            <w:pPr>
              <w:spacing w:after="160" w:line="276" w:lineRule="auto"/>
              <w:jc w:val="center"/>
              <w:rPr>
                <w:rFonts w:ascii="Calibri Light" w:hAnsi="Calibri Light" w:cs="Calibri Light"/>
                <w:bCs/>
                <w:color w:val="auto"/>
                <w:sz w:val="24"/>
              </w:rPr>
            </w:pPr>
            <w:r>
              <w:rPr>
                <w:rFonts w:ascii="Calibri Light" w:hAnsi="Calibri Light" w:cs="Calibri Light"/>
                <w:bCs/>
                <w:color w:val="auto"/>
                <w:sz w:val="24"/>
              </w:rPr>
              <w:t>2</w:t>
            </w:r>
          </w:p>
        </w:tc>
        <w:tc>
          <w:tcPr>
            <w:tcW w:w="1558" w:type="dxa"/>
            <w:vAlign w:val="center"/>
          </w:tcPr>
          <w:p w14:paraId="7F66DB1E" w14:textId="7DD5FC1C" w:rsidR="001804CB" w:rsidRDefault="006E63AE" w:rsidP="006E63AE">
            <w:pPr>
              <w:spacing w:after="160" w:line="276" w:lineRule="auto"/>
              <w:jc w:val="center"/>
              <w:rPr>
                <w:rFonts w:ascii="Calibri Light" w:hAnsi="Calibri Light" w:cs="Calibri Light"/>
                <w:bCs/>
                <w:color w:val="auto"/>
                <w:sz w:val="24"/>
              </w:rPr>
            </w:pPr>
            <w:r>
              <w:rPr>
                <w:rFonts w:ascii="Calibri Light" w:hAnsi="Calibri Light" w:cs="Calibri Light"/>
                <w:bCs/>
                <w:color w:val="auto"/>
                <w:sz w:val="24"/>
              </w:rPr>
              <w:t>3</w:t>
            </w:r>
          </w:p>
        </w:tc>
        <w:tc>
          <w:tcPr>
            <w:tcW w:w="1558" w:type="dxa"/>
            <w:vAlign w:val="center"/>
          </w:tcPr>
          <w:p w14:paraId="27F1057C" w14:textId="1535A9D9" w:rsidR="001804CB" w:rsidRDefault="006E63AE" w:rsidP="006E63AE">
            <w:pPr>
              <w:spacing w:after="160" w:line="276" w:lineRule="auto"/>
              <w:jc w:val="center"/>
              <w:rPr>
                <w:rFonts w:ascii="Calibri Light" w:hAnsi="Calibri Light" w:cs="Calibri Light"/>
                <w:bCs/>
                <w:color w:val="auto"/>
                <w:sz w:val="24"/>
              </w:rPr>
            </w:pPr>
            <w:r>
              <w:rPr>
                <w:rFonts w:ascii="Calibri Light" w:hAnsi="Calibri Light" w:cs="Calibri Light"/>
                <w:bCs/>
                <w:color w:val="auto"/>
                <w:sz w:val="24"/>
              </w:rPr>
              <w:t>4</w:t>
            </w:r>
          </w:p>
        </w:tc>
        <w:tc>
          <w:tcPr>
            <w:tcW w:w="1559" w:type="dxa"/>
            <w:vAlign w:val="center"/>
          </w:tcPr>
          <w:p w14:paraId="646C3BFD" w14:textId="46C19E0F" w:rsidR="001804CB" w:rsidRDefault="006E63AE" w:rsidP="006E63AE">
            <w:pPr>
              <w:spacing w:after="160" w:line="276" w:lineRule="auto"/>
              <w:jc w:val="center"/>
              <w:rPr>
                <w:rFonts w:ascii="Calibri Light" w:hAnsi="Calibri Light" w:cs="Calibri Light"/>
                <w:bCs/>
                <w:color w:val="auto"/>
                <w:sz w:val="24"/>
              </w:rPr>
            </w:pPr>
            <w:r>
              <w:rPr>
                <w:rFonts w:ascii="Calibri Light" w:hAnsi="Calibri Light" w:cs="Calibri Light"/>
                <w:bCs/>
                <w:color w:val="auto"/>
                <w:sz w:val="24"/>
              </w:rPr>
              <w:t>5</w:t>
            </w:r>
          </w:p>
        </w:tc>
      </w:tr>
    </w:tbl>
    <w:p w14:paraId="14DD68EC" w14:textId="77777777" w:rsidR="006008BC" w:rsidRPr="00664386" w:rsidRDefault="006008BC" w:rsidP="006008BC">
      <w:pPr>
        <w:pStyle w:val="ListParagraph"/>
        <w:spacing w:after="0" w:line="276" w:lineRule="auto"/>
        <w:ind w:left="1080"/>
        <w:rPr>
          <w:rFonts w:ascii="Calibri Light" w:hAnsi="Calibri Light" w:cs="Calibri Light"/>
          <w:color w:val="auto"/>
          <w:sz w:val="24"/>
        </w:rPr>
      </w:pPr>
    </w:p>
    <w:p w14:paraId="0D0EEF3E" w14:textId="336772A0" w:rsidR="006008BC" w:rsidRPr="00B27AAE" w:rsidRDefault="00AE5E85" w:rsidP="006008BC">
      <w:pPr>
        <w:spacing w:after="0" w:line="276" w:lineRule="auto"/>
        <w:rPr>
          <w:rFonts w:ascii="Calibri Light" w:hAnsi="Calibri Light" w:cs="Calibri Light"/>
          <w:b/>
          <w:bCs/>
          <w:color w:val="auto"/>
          <w:sz w:val="24"/>
        </w:rPr>
      </w:pPr>
      <w:r>
        <w:rPr>
          <w:rFonts w:ascii="Calibri Light" w:hAnsi="Calibri Light" w:cs="Calibri Light"/>
          <w:color w:val="auto"/>
          <w:sz w:val="24"/>
        </w:rPr>
        <w:t>35</w:t>
      </w:r>
      <w:r w:rsidR="008271C7">
        <w:rPr>
          <w:rFonts w:ascii="Calibri Light" w:hAnsi="Calibri Light" w:cs="Calibri Light"/>
          <w:color w:val="auto"/>
          <w:sz w:val="24"/>
        </w:rPr>
        <w:t>_23</w:t>
      </w:r>
      <w:r w:rsidR="006008BC" w:rsidRPr="00664386">
        <w:rPr>
          <w:rFonts w:ascii="Calibri Light" w:hAnsi="Calibri Light" w:cs="Calibri Light"/>
          <w:color w:val="auto"/>
          <w:sz w:val="24"/>
        </w:rPr>
        <w:t>. How long do you think the following will be impacting businesses in your region?</w:t>
      </w:r>
      <w:r w:rsidR="006008BC">
        <w:rPr>
          <w:rFonts w:ascii="Calibri Light" w:hAnsi="Calibri Light" w:cs="Calibri Light"/>
          <w:color w:val="auto"/>
          <w:sz w:val="24"/>
        </w:rPr>
        <w:t xml:space="preserve"> </w:t>
      </w:r>
      <w:r w:rsidR="006008BC" w:rsidRPr="00B27AAE">
        <w:rPr>
          <w:rFonts w:ascii="Calibri Light" w:hAnsi="Calibri Light" w:cs="Calibri Light"/>
          <w:b/>
          <w:bCs/>
          <w:color w:val="auto"/>
          <w:sz w:val="24"/>
        </w:rPr>
        <w:t>[GRID; SINGLE SELECT PER ROW]</w:t>
      </w:r>
    </w:p>
    <w:p w14:paraId="0A4FC546" w14:textId="77777777" w:rsidR="006008BC" w:rsidRDefault="006008BC" w:rsidP="006008BC">
      <w:pPr>
        <w:spacing w:after="0" w:line="276" w:lineRule="auto"/>
        <w:rPr>
          <w:rFonts w:ascii="Calibri Light" w:hAnsi="Calibri Light" w:cs="Calibri Light"/>
          <w:color w:val="auto"/>
          <w:sz w:val="24"/>
        </w:rPr>
      </w:pPr>
    </w:p>
    <w:p w14:paraId="61AD3E34" w14:textId="4D919C5D" w:rsidR="00690BC8" w:rsidRDefault="00524A4E" w:rsidP="00524A4E">
      <w:pPr>
        <w:spacing w:after="0" w:line="276" w:lineRule="auto"/>
        <w:ind w:firstLine="720"/>
        <w:rPr>
          <w:rFonts w:ascii="Calibri Light" w:hAnsi="Calibri Light" w:cs="Calibri Light"/>
          <w:b/>
          <w:bCs/>
          <w:color w:val="auto"/>
          <w:sz w:val="24"/>
        </w:rPr>
      </w:pPr>
      <w:r w:rsidRPr="00524A4E">
        <w:rPr>
          <w:rFonts w:ascii="Calibri Light" w:hAnsi="Calibri Light" w:cs="Calibri Light"/>
          <w:b/>
          <w:bCs/>
          <w:color w:val="auto"/>
          <w:sz w:val="24"/>
        </w:rPr>
        <w:t>[ROW; RANDOMIZE]</w:t>
      </w:r>
    </w:p>
    <w:p w14:paraId="7B67B51D" w14:textId="3B0A42B1" w:rsidR="00524A4E" w:rsidRDefault="00524A4E" w:rsidP="003D0E93">
      <w:pPr>
        <w:pStyle w:val="ListParagraph"/>
        <w:numPr>
          <w:ilvl w:val="0"/>
          <w:numId w:val="110"/>
        </w:numPr>
        <w:spacing w:after="0" w:line="276" w:lineRule="auto"/>
        <w:rPr>
          <w:rFonts w:ascii="Calibri Light" w:hAnsi="Calibri Light" w:cs="Calibri Light"/>
          <w:color w:val="auto"/>
          <w:sz w:val="24"/>
        </w:rPr>
      </w:pPr>
      <w:r>
        <w:rPr>
          <w:rFonts w:ascii="Calibri Light" w:hAnsi="Calibri Light" w:cs="Calibri Light"/>
          <w:color w:val="auto"/>
          <w:sz w:val="24"/>
        </w:rPr>
        <w:t>Inflation/rising</w:t>
      </w:r>
      <w:r w:rsidR="00C46C5D">
        <w:rPr>
          <w:rFonts w:ascii="Calibri Light" w:hAnsi="Calibri Light" w:cs="Calibri Light"/>
          <w:color w:val="auto"/>
          <w:sz w:val="24"/>
        </w:rPr>
        <w:t xml:space="preserve"> living costs</w:t>
      </w:r>
    </w:p>
    <w:p w14:paraId="4B832890" w14:textId="1FAC05CF" w:rsidR="00524A4E" w:rsidRDefault="00C46C5D" w:rsidP="003D0E93">
      <w:pPr>
        <w:pStyle w:val="ListParagraph"/>
        <w:numPr>
          <w:ilvl w:val="0"/>
          <w:numId w:val="110"/>
        </w:numPr>
        <w:spacing w:after="0" w:line="276" w:lineRule="auto"/>
        <w:rPr>
          <w:rFonts w:ascii="Calibri Light" w:hAnsi="Calibri Light" w:cs="Calibri Light"/>
          <w:color w:val="auto"/>
          <w:sz w:val="24"/>
        </w:rPr>
      </w:pPr>
      <w:r>
        <w:rPr>
          <w:rFonts w:ascii="Calibri Light" w:hAnsi="Calibri Light" w:cs="Calibri Light"/>
          <w:color w:val="auto"/>
          <w:sz w:val="24"/>
        </w:rPr>
        <w:t>Recession/economic downturn</w:t>
      </w:r>
    </w:p>
    <w:p w14:paraId="13766CCA" w14:textId="77777777" w:rsidR="00C46C5D" w:rsidRDefault="00C46C5D" w:rsidP="00C46C5D">
      <w:pPr>
        <w:spacing w:after="0" w:line="276" w:lineRule="auto"/>
        <w:rPr>
          <w:rFonts w:ascii="Calibri Light" w:hAnsi="Calibri Light" w:cs="Calibri Light"/>
          <w:color w:val="auto"/>
          <w:sz w:val="24"/>
        </w:rPr>
      </w:pPr>
    </w:p>
    <w:p w14:paraId="46086C6A" w14:textId="1FAEA971" w:rsidR="00C46C5D" w:rsidRPr="00C46C5D" w:rsidRDefault="00C46C5D" w:rsidP="00C46C5D">
      <w:pPr>
        <w:spacing w:after="0" w:line="276" w:lineRule="auto"/>
        <w:ind w:firstLine="720"/>
        <w:rPr>
          <w:rFonts w:ascii="Calibri Light" w:hAnsi="Calibri Light" w:cs="Calibri Light"/>
          <w:b/>
          <w:bCs/>
          <w:color w:val="auto"/>
          <w:sz w:val="24"/>
        </w:rPr>
      </w:pPr>
      <w:r w:rsidRPr="00C46C5D">
        <w:rPr>
          <w:rFonts w:ascii="Calibri Light" w:hAnsi="Calibri Light" w:cs="Calibri Light"/>
          <w:b/>
          <w:bCs/>
          <w:color w:val="auto"/>
          <w:sz w:val="24"/>
        </w:rPr>
        <w:t>[COLUMN]</w:t>
      </w:r>
    </w:p>
    <w:p w14:paraId="1777F9D1" w14:textId="13F8D21C" w:rsidR="00C46C5D" w:rsidRDefault="00C46C5D" w:rsidP="003D0E93">
      <w:pPr>
        <w:pStyle w:val="ListParagraph"/>
        <w:numPr>
          <w:ilvl w:val="0"/>
          <w:numId w:val="111"/>
        </w:numPr>
        <w:spacing w:after="0" w:line="276" w:lineRule="auto"/>
        <w:rPr>
          <w:rFonts w:ascii="Calibri Light" w:hAnsi="Calibri Light" w:cs="Calibri Light"/>
          <w:color w:val="auto"/>
          <w:sz w:val="24"/>
        </w:rPr>
      </w:pPr>
      <w:r w:rsidRPr="00C46C5D">
        <w:rPr>
          <w:rFonts w:ascii="Calibri Light" w:hAnsi="Calibri Light" w:cs="Calibri Light"/>
          <w:color w:val="auto"/>
          <w:sz w:val="24"/>
        </w:rPr>
        <w:t>12 months</w:t>
      </w:r>
    </w:p>
    <w:p w14:paraId="49AEB54A" w14:textId="03B60D93" w:rsidR="00C46C5D" w:rsidRDefault="00C46C5D" w:rsidP="003D0E93">
      <w:pPr>
        <w:pStyle w:val="ListParagraph"/>
        <w:numPr>
          <w:ilvl w:val="0"/>
          <w:numId w:val="111"/>
        </w:numPr>
        <w:spacing w:after="0" w:line="276" w:lineRule="auto"/>
        <w:rPr>
          <w:rFonts w:ascii="Calibri Light" w:hAnsi="Calibri Light" w:cs="Calibri Light"/>
          <w:color w:val="auto"/>
          <w:sz w:val="24"/>
        </w:rPr>
      </w:pPr>
      <w:r w:rsidRPr="00C46C5D">
        <w:rPr>
          <w:rFonts w:ascii="Calibri Light" w:hAnsi="Calibri Light" w:cs="Calibri Light"/>
          <w:color w:val="auto"/>
          <w:sz w:val="24"/>
        </w:rPr>
        <w:t>1-2 years</w:t>
      </w:r>
    </w:p>
    <w:p w14:paraId="6039A409" w14:textId="7A33626B" w:rsidR="00C46C5D" w:rsidRDefault="00C46C5D" w:rsidP="003D0E93">
      <w:pPr>
        <w:pStyle w:val="ListParagraph"/>
        <w:numPr>
          <w:ilvl w:val="0"/>
          <w:numId w:val="111"/>
        </w:numPr>
        <w:spacing w:after="0" w:line="276" w:lineRule="auto"/>
        <w:rPr>
          <w:rFonts w:ascii="Calibri Light" w:hAnsi="Calibri Light" w:cs="Calibri Light"/>
          <w:color w:val="auto"/>
          <w:sz w:val="24"/>
        </w:rPr>
      </w:pPr>
      <w:r w:rsidRPr="00C46C5D">
        <w:rPr>
          <w:rFonts w:ascii="Calibri Light" w:hAnsi="Calibri Light" w:cs="Calibri Light"/>
          <w:color w:val="auto"/>
          <w:sz w:val="24"/>
        </w:rPr>
        <w:t xml:space="preserve">3-5 years </w:t>
      </w:r>
    </w:p>
    <w:p w14:paraId="029FC928" w14:textId="79B7279E" w:rsidR="00C46C5D" w:rsidRDefault="00C46C5D" w:rsidP="003D0E93">
      <w:pPr>
        <w:pStyle w:val="ListParagraph"/>
        <w:numPr>
          <w:ilvl w:val="0"/>
          <w:numId w:val="111"/>
        </w:numPr>
        <w:spacing w:after="0" w:line="276" w:lineRule="auto"/>
        <w:rPr>
          <w:rFonts w:ascii="Calibri Light" w:hAnsi="Calibri Light" w:cs="Calibri Light"/>
          <w:color w:val="auto"/>
          <w:sz w:val="24"/>
        </w:rPr>
      </w:pPr>
      <w:r>
        <w:rPr>
          <w:rFonts w:ascii="Calibri Light" w:hAnsi="Calibri Light" w:cs="Calibri Light"/>
          <w:color w:val="auto"/>
          <w:sz w:val="24"/>
        </w:rPr>
        <w:t>M</w:t>
      </w:r>
      <w:r w:rsidRPr="00C46C5D">
        <w:rPr>
          <w:rFonts w:ascii="Calibri Light" w:hAnsi="Calibri Light" w:cs="Calibri Light"/>
          <w:color w:val="auto"/>
          <w:sz w:val="24"/>
        </w:rPr>
        <w:t xml:space="preserve">ore than 5 years </w:t>
      </w:r>
    </w:p>
    <w:p w14:paraId="2EBA71B7" w14:textId="6F60917D" w:rsidR="00C46C5D" w:rsidRPr="00C46C5D" w:rsidRDefault="0082782F" w:rsidP="003D0E93">
      <w:pPr>
        <w:pStyle w:val="ListParagraph"/>
        <w:numPr>
          <w:ilvl w:val="0"/>
          <w:numId w:val="111"/>
        </w:numPr>
        <w:spacing w:after="0" w:line="276" w:lineRule="auto"/>
        <w:rPr>
          <w:rFonts w:ascii="Calibri Light" w:hAnsi="Calibri Light" w:cs="Calibri Light"/>
          <w:color w:val="auto"/>
          <w:sz w:val="24"/>
        </w:rPr>
      </w:pPr>
      <w:r>
        <w:rPr>
          <w:rFonts w:ascii="Calibri Light" w:hAnsi="Calibri Light" w:cs="Calibri Light"/>
          <w:color w:val="auto"/>
          <w:sz w:val="24"/>
        </w:rPr>
        <w:t>This</w:t>
      </w:r>
      <w:r w:rsidR="00C46C5D" w:rsidRPr="00C46C5D">
        <w:rPr>
          <w:rFonts w:ascii="Calibri Light" w:hAnsi="Calibri Light" w:cs="Calibri Light"/>
          <w:color w:val="auto"/>
          <w:sz w:val="24"/>
        </w:rPr>
        <w:t xml:space="preserve"> is not impacting businesses in my region at all</w:t>
      </w:r>
    </w:p>
    <w:p w14:paraId="369EC812" w14:textId="77777777" w:rsidR="00C46C5D" w:rsidRDefault="00C46C5D" w:rsidP="006008BC">
      <w:pPr>
        <w:spacing w:after="0" w:line="276" w:lineRule="auto"/>
        <w:ind w:left="720" w:hanging="720"/>
        <w:rPr>
          <w:rFonts w:ascii="Calibri Light" w:hAnsi="Calibri Light" w:cs="Calibri Light"/>
          <w:color w:val="auto"/>
          <w:sz w:val="24"/>
        </w:rPr>
      </w:pPr>
    </w:p>
    <w:p w14:paraId="314FB445" w14:textId="0C084270" w:rsidR="006008BC" w:rsidRPr="00B27AAE" w:rsidRDefault="00AE5E85" w:rsidP="006008BC">
      <w:pPr>
        <w:spacing w:after="0" w:line="276" w:lineRule="auto"/>
        <w:ind w:left="720" w:hanging="720"/>
        <w:rPr>
          <w:rFonts w:ascii="Calibri Light" w:hAnsi="Calibri Light" w:cs="Calibri Light"/>
          <w:b/>
          <w:bCs/>
          <w:color w:val="auto"/>
          <w:sz w:val="24"/>
        </w:rPr>
      </w:pPr>
      <w:r>
        <w:rPr>
          <w:rFonts w:ascii="Calibri Light" w:hAnsi="Calibri Light" w:cs="Calibri Light"/>
          <w:color w:val="auto"/>
          <w:sz w:val="24"/>
        </w:rPr>
        <w:t>36</w:t>
      </w:r>
      <w:r w:rsidR="008271C7">
        <w:rPr>
          <w:rFonts w:ascii="Calibri Light" w:hAnsi="Calibri Light" w:cs="Calibri Light"/>
          <w:color w:val="auto"/>
          <w:sz w:val="24"/>
        </w:rPr>
        <w:t>_23</w:t>
      </w:r>
      <w:r w:rsidR="006008BC" w:rsidRPr="00664386">
        <w:rPr>
          <w:rFonts w:ascii="Calibri Light" w:hAnsi="Calibri Light" w:cs="Calibri Light"/>
          <w:color w:val="auto"/>
          <w:sz w:val="24"/>
        </w:rPr>
        <w:t>. Which of the following short-term actions, if any, is your company taking to protect itself against inflation?</w:t>
      </w:r>
      <w:r w:rsidR="006008BC">
        <w:rPr>
          <w:rFonts w:ascii="Calibri Light" w:hAnsi="Calibri Light" w:cs="Calibri Light"/>
          <w:color w:val="auto"/>
          <w:sz w:val="24"/>
        </w:rPr>
        <w:t xml:space="preserve"> </w:t>
      </w:r>
      <w:r w:rsidR="008F24CF">
        <w:rPr>
          <w:rFonts w:ascii="Calibri Light" w:hAnsi="Calibri Light" w:cs="Calibri Light"/>
          <w:i/>
          <w:iCs/>
          <w:color w:val="auto"/>
          <w:sz w:val="24"/>
        </w:rPr>
        <w:t xml:space="preserve">Please select all that apply. </w:t>
      </w:r>
      <w:r w:rsidR="006008BC" w:rsidRPr="00B27AAE">
        <w:rPr>
          <w:rFonts w:ascii="Calibri Light" w:hAnsi="Calibri Light" w:cs="Calibri Light"/>
          <w:b/>
          <w:bCs/>
          <w:color w:val="auto"/>
          <w:sz w:val="24"/>
        </w:rPr>
        <w:t>[</w:t>
      </w:r>
      <w:r w:rsidR="001F5018">
        <w:rPr>
          <w:rFonts w:ascii="Calibri Light" w:hAnsi="Calibri Light" w:cs="Calibri Light"/>
          <w:b/>
          <w:bCs/>
          <w:color w:val="auto"/>
          <w:sz w:val="24"/>
        </w:rPr>
        <w:t xml:space="preserve">RANDOMIZE; </w:t>
      </w:r>
      <w:r w:rsidR="006008BC" w:rsidRPr="00B27AAE">
        <w:rPr>
          <w:rFonts w:ascii="Calibri Light" w:hAnsi="Calibri Light" w:cs="Calibri Light"/>
          <w:b/>
          <w:bCs/>
          <w:color w:val="auto"/>
          <w:sz w:val="24"/>
        </w:rPr>
        <w:t>MULTI-SELECT]</w:t>
      </w:r>
    </w:p>
    <w:p w14:paraId="7681EF16" w14:textId="77777777" w:rsidR="00827428" w:rsidRPr="00664386" w:rsidRDefault="00827428" w:rsidP="006008BC">
      <w:pPr>
        <w:spacing w:after="0" w:line="276" w:lineRule="auto"/>
        <w:ind w:left="720" w:hanging="720"/>
        <w:rPr>
          <w:rFonts w:ascii="Calibri Light" w:hAnsi="Calibri Light" w:cs="Calibri Light"/>
          <w:color w:val="auto"/>
          <w:sz w:val="24"/>
        </w:rPr>
      </w:pPr>
    </w:p>
    <w:p w14:paraId="59C38A7D" w14:textId="77777777" w:rsidR="006008BC" w:rsidRPr="00664386" w:rsidRDefault="006008BC" w:rsidP="003D0E93">
      <w:pPr>
        <w:pStyle w:val="ListParagraph"/>
        <w:numPr>
          <w:ilvl w:val="0"/>
          <w:numId w:val="94"/>
        </w:numPr>
        <w:spacing w:after="0" w:line="276" w:lineRule="auto"/>
        <w:rPr>
          <w:rFonts w:ascii="Calibri Light" w:hAnsi="Calibri Light" w:cs="Calibri Light"/>
          <w:color w:val="auto"/>
          <w:sz w:val="24"/>
        </w:rPr>
      </w:pPr>
      <w:r w:rsidRPr="00664386">
        <w:rPr>
          <w:rFonts w:ascii="Calibri Light" w:hAnsi="Calibri Light" w:cs="Calibri Light"/>
          <w:color w:val="auto"/>
          <w:sz w:val="24"/>
        </w:rPr>
        <w:t>Financing / liquidity</w:t>
      </w:r>
    </w:p>
    <w:p w14:paraId="3DA4CBEE" w14:textId="77777777" w:rsidR="006008BC" w:rsidRPr="00664386" w:rsidRDefault="006008BC" w:rsidP="003D0E93">
      <w:pPr>
        <w:pStyle w:val="ListParagraph"/>
        <w:numPr>
          <w:ilvl w:val="0"/>
          <w:numId w:val="94"/>
        </w:numPr>
        <w:spacing w:after="0" w:line="276" w:lineRule="auto"/>
        <w:rPr>
          <w:rFonts w:ascii="Calibri Light" w:hAnsi="Calibri Light" w:cs="Calibri Light"/>
          <w:color w:val="auto"/>
          <w:sz w:val="24"/>
        </w:rPr>
      </w:pPr>
      <w:r w:rsidRPr="00664386">
        <w:rPr>
          <w:rFonts w:ascii="Calibri Light" w:hAnsi="Calibri Light" w:cs="Calibri Light"/>
          <w:color w:val="auto"/>
          <w:sz w:val="24"/>
        </w:rPr>
        <w:t>Scenario planning</w:t>
      </w:r>
    </w:p>
    <w:p w14:paraId="7630403A" w14:textId="77777777" w:rsidR="006008BC" w:rsidRPr="00664386" w:rsidRDefault="006008BC" w:rsidP="003D0E93">
      <w:pPr>
        <w:pStyle w:val="ListParagraph"/>
        <w:numPr>
          <w:ilvl w:val="0"/>
          <w:numId w:val="94"/>
        </w:numPr>
        <w:spacing w:after="0" w:line="276" w:lineRule="auto"/>
        <w:rPr>
          <w:rFonts w:ascii="Calibri Light" w:hAnsi="Calibri Light" w:cs="Calibri Light"/>
          <w:color w:val="auto"/>
          <w:sz w:val="24"/>
        </w:rPr>
      </w:pPr>
      <w:r w:rsidRPr="00664386">
        <w:rPr>
          <w:rFonts w:ascii="Calibri Light" w:hAnsi="Calibri Light" w:cs="Calibri Light"/>
          <w:color w:val="auto"/>
          <w:sz w:val="24"/>
        </w:rPr>
        <w:t>Expense reductions</w:t>
      </w:r>
    </w:p>
    <w:p w14:paraId="341CD7F3" w14:textId="77777777" w:rsidR="006008BC" w:rsidRPr="00664386" w:rsidRDefault="006008BC" w:rsidP="003D0E93">
      <w:pPr>
        <w:pStyle w:val="ListParagraph"/>
        <w:numPr>
          <w:ilvl w:val="0"/>
          <w:numId w:val="94"/>
        </w:numPr>
        <w:spacing w:after="0" w:line="276" w:lineRule="auto"/>
        <w:rPr>
          <w:rFonts w:ascii="Calibri Light" w:hAnsi="Calibri Light" w:cs="Calibri Light"/>
          <w:color w:val="auto"/>
          <w:sz w:val="24"/>
        </w:rPr>
      </w:pPr>
      <w:r w:rsidRPr="00664386">
        <w:rPr>
          <w:rFonts w:ascii="Calibri Light" w:hAnsi="Calibri Light" w:cs="Calibri Light"/>
          <w:color w:val="auto"/>
          <w:sz w:val="24"/>
        </w:rPr>
        <w:t>Layoffs / furloughs</w:t>
      </w:r>
    </w:p>
    <w:p w14:paraId="519547E3" w14:textId="77777777" w:rsidR="006008BC" w:rsidRPr="00664386" w:rsidRDefault="006008BC" w:rsidP="003D0E93">
      <w:pPr>
        <w:pStyle w:val="ListParagraph"/>
        <w:numPr>
          <w:ilvl w:val="0"/>
          <w:numId w:val="94"/>
        </w:numPr>
        <w:spacing w:after="0" w:line="276" w:lineRule="auto"/>
        <w:rPr>
          <w:rFonts w:ascii="Calibri Light" w:hAnsi="Calibri Light" w:cs="Calibri Light"/>
          <w:color w:val="auto"/>
          <w:sz w:val="24"/>
        </w:rPr>
      </w:pPr>
      <w:r w:rsidRPr="00664386">
        <w:rPr>
          <w:rFonts w:ascii="Calibri Light" w:hAnsi="Calibri Light" w:cs="Calibri Light"/>
          <w:color w:val="auto"/>
          <w:sz w:val="24"/>
        </w:rPr>
        <w:t>Finding new suppliers/partners</w:t>
      </w:r>
    </w:p>
    <w:p w14:paraId="66F3BBA9" w14:textId="77777777" w:rsidR="006008BC" w:rsidRPr="00F64DCF" w:rsidRDefault="006008BC" w:rsidP="003D0E93">
      <w:pPr>
        <w:pStyle w:val="ListParagraph"/>
        <w:numPr>
          <w:ilvl w:val="0"/>
          <w:numId w:val="94"/>
        </w:numPr>
        <w:spacing w:after="0" w:line="276" w:lineRule="auto"/>
        <w:rPr>
          <w:rFonts w:ascii="Calibri Light" w:hAnsi="Calibri Light" w:cs="Calibri Light"/>
          <w:color w:val="auto"/>
          <w:sz w:val="24"/>
        </w:rPr>
      </w:pPr>
      <w:r w:rsidRPr="00F64DCF">
        <w:rPr>
          <w:rFonts w:ascii="Calibri Light" w:hAnsi="Calibri Light" w:cs="Calibri Light"/>
          <w:color w:val="auto"/>
          <w:sz w:val="24"/>
        </w:rPr>
        <w:t>Passing increases down to our customers</w:t>
      </w:r>
    </w:p>
    <w:p w14:paraId="2F732753" w14:textId="77777777" w:rsidR="006008BC" w:rsidRPr="00F64DCF" w:rsidRDefault="006008BC" w:rsidP="003D0E93">
      <w:pPr>
        <w:pStyle w:val="ListParagraph"/>
        <w:numPr>
          <w:ilvl w:val="0"/>
          <w:numId w:val="94"/>
        </w:numPr>
        <w:spacing w:after="0" w:line="276" w:lineRule="auto"/>
        <w:rPr>
          <w:rFonts w:ascii="Calibri Light" w:hAnsi="Calibri Light" w:cs="Calibri Light"/>
          <w:color w:val="auto"/>
          <w:sz w:val="24"/>
        </w:rPr>
      </w:pPr>
      <w:r w:rsidRPr="00F64DCF">
        <w:rPr>
          <w:rFonts w:ascii="Calibri Light" w:hAnsi="Calibri Light" w:cs="Calibri Light"/>
          <w:color w:val="auto"/>
          <w:sz w:val="24"/>
        </w:rPr>
        <w:t>Building cash reserves</w:t>
      </w:r>
    </w:p>
    <w:p w14:paraId="6FB86853" w14:textId="1D72BFF8" w:rsidR="006008BC" w:rsidRPr="00F64DCF" w:rsidRDefault="006008BC" w:rsidP="003D0E93">
      <w:pPr>
        <w:pStyle w:val="ListParagraph"/>
        <w:numPr>
          <w:ilvl w:val="0"/>
          <w:numId w:val="94"/>
        </w:numPr>
        <w:spacing w:after="0" w:line="276" w:lineRule="auto"/>
        <w:rPr>
          <w:rFonts w:ascii="Calibri Light" w:hAnsi="Calibri Light" w:cs="Calibri Light"/>
          <w:color w:val="auto"/>
          <w:sz w:val="24"/>
        </w:rPr>
      </w:pPr>
      <w:r w:rsidRPr="00F64DCF">
        <w:rPr>
          <w:rFonts w:ascii="Calibri Light" w:hAnsi="Calibri Light" w:cs="Calibri Light"/>
          <w:color w:val="auto"/>
          <w:sz w:val="24"/>
        </w:rPr>
        <w:t>Other (specify)</w:t>
      </w:r>
      <w:r w:rsidR="008F24CF">
        <w:rPr>
          <w:rFonts w:ascii="Calibri Light" w:hAnsi="Calibri Light" w:cs="Calibri Light"/>
          <w:color w:val="auto"/>
          <w:sz w:val="24"/>
        </w:rPr>
        <w:t xml:space="preserve">: </w:t>
      </w:r>
      <w:r w:rsidR="008F24CF">
        <w:rPr>
          <w:rFonts w:ascii="Calibri Light" w:hAnsi="Calibri Light" w:cs="Calibri Light"/>
          <w:b/>
          <w:bCs/>
          <w:color w:val="auto"/>
          <w:sz w:val="24"/>
        </w:rPr>
        <w:t>[ANCHOR] [SPECIFY]</w:t>
      </w:r>
    </w:p>
    <w:p w14:paraId="10873BCE" w14:textId="64668E54" w:rsidR="006008BC" w:rsidRPr="00F64DCF" w:rsidRDefault="006008BC" w:rsidP="003D0E93">
      <w:pPr>
        <w:pStyle w:val="ListParagraph"/>
        <w:numPr>
          <w:ilvl w:val="0"/>
          <w:numId w:val="94"/>
        </w:numPr>
        <w:spacing w:after="0" w:line="276" w:lineRule="auto"/>
        <w:rPr>
          <w:rFonts w:ascii="Calibri Light" w:hAnsi="Calibri Light" w:cs="Calibri Light"/>
          <w:color w:val="auto"/>
          <w:sz w:val="24"/>
        </w:rPr>
      </w:pPr>
      <w:r w:rsidRPr="00F64DCF">
        <w:rPr>
          <w:rFonts w:ascii="Calibri Light" w:hAnsi="Calibri Light" w:cs="Calibri Light"/>
          <w:color w:val="auto"/>
          <w:sz w:val="24"/>
        </w:rPr>
        <w:t>None of the above</w:t>
      </w:r>
      <w:r w:rsidR="008F24CF">
        <w:rPr>
          <w:rFonts w:ascii="Calibri Light" w:hAnsi="Calibri Light" w:cs="Calibri Light"/>
          <w:color w:val="auto"/>
          <w:sz w:val="24"/>
        </w:rPr>
        <w:t xml:space="preserve"> </w:t>
      </w:r>
      <w:r w:rsidR="008F24CF">
        <w:rPr>
          <w:rFonts w:ascii="Calibri Light" w:hAnsi="Calibri Light" w:cs="Calibri Light"/>
          <w:b/>
          <w:bCs/>
          <w:color w:val="auto"/>
          <w:sz w:val="24"/>
        </w:rPr>
        <w:t>[ANCHOR] [EXCLUSIVE]</w:t>
      </w:r>
    </w:p>
    <w:p w14:paraId="2F0E06DC" w14:textId="77777777" w:rsidR="006008BC" w:rsidRPr="00664386" w:rsidRDefault="006008BC" w:rsidP="006008BC">
      <w:pPr>
        <w:spacing w:after="0" w:line="276" w:lineRule="auto"/>
        <w:rPr>
          <w:rFonts w:ascii="Calibri Light" w:hAnsi="Calibri Light" w:cs="Calibri Light"/>
          <w:color w:val="auto"/>
          <w:sz w:val="24"/>
        </w:rPr>
      </w:pPr>
      <w:r w:rsidRPr="00664386">
        <w:rPr>
          <w:rFonts w:ascii="Calibri Light" w:hAnsi="Calibri Light" w:cs="Calibri Light"/>
          <w:color w:val="auto"/>
          <w:sz w:val="24"/>
        </w:rPr>
        <w:tab/>
      </w:r>
    </w:p>
    <w:p w14:paraId="4829E22A" w14:textId="174C865D" w:rsidR="006008BC" w:rsidRDefault="00AE5E85" w:rsidP="006008BC">
      <w:pPr>
        <w:spacing w:after="0" w:line="276" w:lineRule="auto"/>
        <w:rPr>
          <w:rFonts w:ascii="Calibri Light" w:hAnsi="Calibri Light" w:cs="Calibri Light"/>
          <w:color w:val="auto"/>
          <w:sz w:val="24"/>
        </w:rPr>
      </w:pPr>
      <w:r>
        <w:rPr>
          <w:rFonts w:ascii="Calibri Light" w:hAnsi="Calibri Light" w:cs="Calibri Light"/>
          <w:color w:val="auto"/>
          <w:sz w:val="24"/>
        </w:rPr>
        <w:t>37</w:t>
      </w:r>
      <w:r w:rsidR="008271C7">
        <w:rPr>
          <w:rFonts w:ascii="Calibri Light" w:hAnsi="Calibri Light" w:cs="Calibri Light"/>
          <w:color w:val="auto"/>
          <w:sz w:val="24"/>
        </w:rPr>
        <w:t>_23</w:t>
      </w:r>
      <w:r w:rsidR="006008BC" w:rsidRPr="00664386">
        <w:rPr>
          <w:rFonts w:ascii="Calibri Light" w:hAnsi="Calibri Light" w:cs="Calibri Light"/>
          <w:color w:val="auto"/>
          <w:sz w:val="24"/>
        </w:rPr>
        <w:t xml:space="preserve">. Where do you plan to </w:t>
      </w:r>
      <w:r w:rsidR="006008BC" w:rsidRPr="00F64DCF">
        <w:rPr>
          <w:rFonts w:ascii="Calibri Light" w:hAnsi="Calibri Light" w:cs="Calibri Light"/>
          <w:color w:val="auto"/>
          <w:sz w:val="24"/>
        </w:rPr>
        <w:t>invest most to ensure growth for your business over the next 3-5 years?</w:t>
      </w:r>
      <w:r w:rsidR="006008BC">
        <w:rPr>
          <w:rFonts w:ascii="Calibri Light" w:hAnsi="Calibri Light" w:cs="Calibri Light"/>
          <w:i/>
          <w:color w:val="auto"/>
          <w:sz w:val="24"/>
        </w:rPr>
        <w:t xml:space="preserve"> </w:t>
      </w:r>
      <w:r w:rsidR="008F24CF">
        <w:rPr>
          <w:rFonts w:ascii="Calibri Light" w:hAnsi="Calibri Light" w:cs="Calibri Light"/>
          <w:i/>
          <w:iCs/>
          <w:color w:val="auto"/>
          <w:sz w:val="24"/>
        </w:rPr>
        <w:t>Please select up to three.</w:t>
      </w:r>
      <w:r w:rsidR="006008BC" w:rsidRPr="00664386">
        <w:rPr>
          <w:rFonts w:ascii="Calibri Light" w:hAnsi="Calibri Light" w:cs="Calibri Light"/>
          <w:color w:val="auto"/>
          <w:sz w:val="24"/>
        </w:rPr>
        <w:t xml:space="preserve"> </w:t>
      </w:r>
      <w:r w:rsidR="006008BC" w:rsidRPr="00F64DCF">
        <w:rPr>
          <w:rFonts w:ascii="Calibri Light" w:hAnsi="Calibri Light" w:cs="Calibri Light"/>
          <w:b/>
          <w:bCs/>
          <w:color w:val="auto"/>
          <w:sz w:val="24"/>
        </w:rPr>
        <w:t>[</w:t>
      </w:r>
      <w:r w:rsidR="001F5018">
        <w:rPr>
          <w:rFonts w:ascii="Calibri Light" w:hAnsi="Calibri Light" w:cs="Calibri Light"/>
          <w:b/>
          <w:bCs/>
          <w:color w:val="auto"/>
          <w:sz w:val="24"/>
        </w:rPr>
        <w:t xml:space="preserve">RANDOMIZE; </w:t>
      </w:r>
      <w:r w:rsidR="006008BC" w:rsidRPr="00F64DCF">
        <w:rPr>
          <w:rFonts w:ascii="Calibri Light" w:hAnsi="Calibri Light" w:cs="Calibri Light"/>
          <w:b/>
          <w:bCs/>
          <w:color w:val="auto"/>
          <w:sz w:val="24"/>
        </w:rPr>
        <w:t>SELECT UP TO 3]</w:t>
      </w:r>
    </w:p>
    <w:p w14:paraId="226CB932" w14:textId="77777777" w:rsidR="00827428" w:rsidRPr="00664386" w:rsidRDefault="00827428" w:rsidP="006008BC">
      <w:pPr>
        <w:spacing w:after="0" w:line="276" w:lineRule="auto"/>
        <w:rPr>
          <w:rFonts w:ascii="Calibri Light" w:hAnsi="Calibri Light" w:cs="Calibri Light"/>
          <w:color w:val="auto"/>
          <w:sz w:val="24"/>
        </w:rPr>
      </w:pPr>
    </w:p>
    <w:p w14:paraId="09D64099" w14:textId="77777777" w:rsidR="006008BC" w:rsidRDefault="006008BC" w:rsidP="003D0E93">
      <w:pPr>
        <w:pStyle w:val="ListParagraph"/>
        <w:numPr>
          <w:ilvl w:val="0"/>
          <w:numId w:val="95"/>
        </w:numPr>
        <w:spacing w:after="0" w:line="276" w:lineRule="auto"/>
        <w:rPr>
          <w:rFonts w:ascii="Calibri Light" w:hAnsi="Calibri Light" w:cs="Calibri Light"/>
          <w:color w:val="auto"/>
          <w:sz w:val="24"/>
        </w:rPr>
      </w:pPr>
      <w:r w:rsidRPr="00664386">
        <w:rPr>
          <w:rFonts w:ascii="Calibri Light" w:hAnsi="Calibri Light" w:cs="Calibri Light"/>
          <w:color w:val="auto"/>
          <w:sz w:val="24"/>
        </w:rPr>
        <w:lastRenderedPageBreak/>
        <w:t>Mergers</w:t>
      </w:r>
    </w:p>
    <w:p w14:paraId="7B78F12A" w14:textId="77777777" w:rsidR="006008BC" w:rsidRPr="00664386" w:rsidRDefault="006008BC" w:rsidP="003D0E93">
      <w:pPr>
        <w:pStyle w:val="ListParagraph"/>
        <w:numPr>
          <w:ilvl w:val="0"/>
          <w:numId w:val="95"/>
        </w:numPr>
        <w:spacing w:after="0" w:line="276" w:lineRule="auto"/>
        <w:rPr>
          <w:rFonts w:ascii="Calibri Light" w:hAnsi="Calibri Light" w:cs="Calibri Light"/>
          <w:color w:val="auto"/>
          <w:sz w:val="24"/>
        </w:rPr>
      </w:pPr>
      <w:r w:rsidRPr="00664386">
        <w:rPr>
          <w:rFonts w:ascii="Calibri Light" w:hAnsi="Calibri Light" w:cs="Calibri Light"/>
          <w:color w:val="auto"/>
          <w:sz w:val="24"/>
        </w:rPr>
        <w:t>Acquisitions</w:t>
      </w:r>
    </w:p>
    <w:p w14:paraId="69C8D250" w14:textId="77777777" w:rsidR="006008BC" w:rsidRPr="00664386" w:rsidRDefault="006008BC" w:rsidP="003D0E93">
      <w:pPr>
        <w:pStyle w:val="ListParagraph"/>
        <w:numPr>
          <w:ilvl w:val="0"/>
          <w:numId w:val="95"/>
        </w:numPr>
        <w:spacing w:after="0" w:line="276" w:lineRule="auto"/>
        <w:rPr>
          <w:rFonts w:ascii="Calibri Light" w:hAnsi="Calibri Light" w:cs="Calibri Light"/>
          <w:color w:val="auto"/>
          <w:sz w:val="24"/>
        </w:rPr>
      </w:pPr>
      <w:r w:rsidRPr="00664386">
        <w:rPr>
          <w:rFonts w:ascii="Calibri Light" w:hAnsi="Calibri Light" w:cs="Calibri Light"/>
          <w:color w:val="auto"/>
          <w:sz w:val="24"/>
        </w:rPr>
        <w:t>Partnerships</w:t>
      </w:r>
    </w:p>
    <w:p w14:paraId="58394338" w14:textId="77777777" w:rsidR="006008BC" w:rsidRPr="00664386" w:rsidRDefault="006008BC" w:rsidP="003D0E93">
      <w:pPr>
        <w:pStyle w:val="ListParagraph"/>
        <w:numPr>
          <w:ilvl w:val="0"/>
          <w:numId w:val="95"/>
        </w:numPr>
        <w:spacing w:after="0" w:line="276" w:lineRule="auto"/>
        <w:rPr>
          <w:rFonts w:ascii="Calibri Light" w:hAnsi="Calibri Light" w:cs="Calibri Light"/>
          <w:color w:val="auto"/>
          <w:sz w:val="24"/>
        </w:rPr>
      </w:pPr>
      <w:r w:rsidRPr="00664386">
        <w:rPr>
          <w:rFonts w:ascii="Calibri Light" w:hAnsi="Calibri Light" w:cs="Calibri Light"/>
          <w:color w:val="auto"/>
          <w:sz w:val="24"/>
        </w:rPr>
        <w:t>Prioritizing customer attraction</w:t>
      </w:r>
    </w:p>
    <w:p w14:paraId="27D4945C" w14:textId="77777777" w:rsidR="006008BC" w:rsidRPr="00664386" w:rsidRDefault="006008BC" w:rsidP="003D0E93">
      <w:pPr>
        <w:pStyle w:val="ListParagraph"/>
        <w:numPr>
          <w:ilvl w:val="0"/>
          <w:numId w:val="95"/>
        </w:numPr>
        <w:rPr>
          <w:rFonts w:ascii="Calibri Light" w:hAnsi="Calibri Light" w:cs="Calibri Light"/>
          <w:color w:val="auto"/>
          <w:sz w:val="24"/>
        </w:rPr>
      </w:pPr>
      <w:r w:rsidRPr="00664386">
        <w:rPr>
          <w:rFonts w:ascii="Calibri Light" w:hAnsi="Calibri Light" w:cs="Calibri Light"/>
          <w:color w:val="auto"/>
          <w:sz w:val="24"/>
        </w:rPr>
        <w:t>Prioritizing customer retention</w:t>
      </w:r>
    </w:p>
    <w:p w14:paraId="214C5F2C" w14:textId="77777777" w:rsidR="006008BC" w:rsidRPr="00664386" w:rsidRDefault="006008BC" w:rsidP="003D0E93">
      <w:pPr>
        <w:pStyle w:val="ListParagraph"/>
        <w:numPr>
          <w:ilvl w:val="0"/>
          <w:numId w:val="95"/>
        </w:numPr>
        <w:spacing w:after="0" w:line="276" w:lineRule="auto"/>
        <w:rPr>
          <w:rFonts w:ascii="Calibri Light" w:hAnsi="Calibri Light" w:cs="Calibri Light"/>
          <w:color w:val="auto"/>
          <w:sz w:val="24"/>
        </w:rPr>
      </w:pPr>
      <w:r w:rsidRPr="00664386">
        <w:rPr>
          <w:rFonts w:ascii="Calibri Light" w:hAnsi="Calibri Light" w:cs="Calibri Light"/>
          <w:color w:val="auto"/>
          <w:sz w:val="24"/>
        </w:rPr>
        <w:t>Expanding our business geographically</w:t>
      </w:r>
    </w:p>
    <w:p w14:paraId="09EBD4FC" w14:textId="77777777" w:rsidR="006008BC" w:rsidRPr="00664386" w:rsidRDefault="006008BC" w:rsidP="003D0E93">
      <w:pPr>
        <w:pStyle w:val="ListParagraph"/>
        <w:numPr>
          <w:ilvl w:val="0"/>
          <w:numId w:val="95"/>
        </w:numPr>
        <w:spacing w:after="0" w:line="276" w:lineRule="auto"/>
        <w:rPr>
          <w:rFonts w:ascii="Calibri Light" w:hAnsi="Calibri Light" w:cs="Calibri Light"/>
          <w:color w:val="auto"/>
          <w:sz w:val="24"/>
        </w:rPr>
      </w:pPr>
      <w:r w:rsidRPr="00664386">
        <w:rPr>
          <w:rFonts w:ascii="Calibri Light" w:hAnsi="Calibri Light" w:cs="Calibri Light"/>
          <w:color w:val="auto"/>
          <w:sz w:val="24"/>
        </w:rPr>
        <w:t>Consolidating costs</w:t>
      </w:r>
    </w:p>
    <w:p w14:paraId="37566B4A" w14:textId="77777777" w:rsidR="006008BC" w:rsidRPr="00664386" w:rsidRDefault="006008BC" w:rsidP="003D0E93">
      <w:pPr>
        <w:pStyle w:val="ListParagraph"/>
        <w:numPr>
          <w:ilvl w:val="0"/>
          <w:numId w:val="95"/>
        </w:numPr>
        <w:spacing w:after="0" w:line="276" w:lineRule="auto"/>
        <w:rPr>
          <w:rFonts w:ascii="Calibri Light" w:hAnsi="Calibri Light" w:cs="Calibri Light"/>
          <w:color w:val="auto"/>
          <w:sz w:val="24"/>
        </w:rPr>
      </w:pPr>
      <w:r w:rsidRPr="00664386">
        <w:rPr>
          <w:rFonts w:ascii="Calibri Light" w:hAnsi="Calibri Light" w:cs="Calibri Light"/>
          <w:color w:val="auto"/>
          <w:sz w:val="24"/>
        </w:rPr>
        <w:t>Adjusting capital structure</w:t>
      </w:r>
    </w:p>
    <w:p w14:paraId="095EC203" w14:textId="77777777" w:rsidR="006008BC" w:rsidRPr="00664386" w:rsidRDefault="006008BC" w:rsidP="003D0E93">
      <w:pPr>
        <w:pStyle w:val="ListParagraph"/>
        <w:numPr>
          <w:ilvl w:val="0"/>
          <w:numId w:val="95"/>
        </w:numPr>
        <w:spacing w:after="0" w:line="276" w:lineRule="auto"/>
        <w:rPr>
          <w:rFonts w:ascii="Calibri Light" w:hAnsi="Calibri Light" w:cs="Calibri Light"/>
          <w:color w:val="auto"/>
          <w:sz w:val="24"/>
        </w:rPr>
      </w:pPr>
      <w:r w:rsidRPr="00664386">
        <w:rPr>
          <w:rFonts w:ascii="Calibri Light" w:hAnsi="Calibri Light" w:cs="Calibri Light"/>
          <w:color w:val="auto"/>
          <w:sz w:val="24"/>
        </w:rPr>
        <w:t>Recruiting new talent</w:t>
      </w:r>
    </w:p>
    <w:p w14:paraId="1345B58C" w14:textId="77777777" w:rsidR="006008BC" w:rsidRPr="00664386" w:rsidRDefault="006008BC" w:rsidP="003D0E93">
      <w:pPr>
        <w:pStyle w:val="ListParagraph"/>
        <w:numPr>
          <w:ilvl w:val="0"/>
          <w:numId w:val="95"/>
        </w:numPr>
        <w:spacing w:after="0" w:line="276" w:lineRule="auto"/>
        <w:rPr>
          <w:rFonts w:ascii="Calibri Light" w:hAnsi="Calibri Light" w:cs="Calibri Light"/>
          <w:color w:val="auto"/>
          <w:sz w:val="24"/>
        </w:rPr>
      </w:pPr>
      <w:r w:rsidRPr="00664386">
        <w:rPr>
          <w:rFonts w:ascii="Calibri Light" w:hAnsi="Calibri Light" w:cs="Calibri Light"/>
          <w:color w:val="auto"/>
          <w:sz w:val="24"/>
        </w:rPr>
        <w:t>Renewable energy</w:t>
      </w:r>
    </w:p>
    <w:p w14:paraId="74528822" w14:textId="77777777" w:rsidR="006008BC" w:rsidRPr="00664386" w:rsidRDefault="006008BC" w:rsidP="003D0E93">
      <w:pPr>
        <w:pStyle w:val="ListParagraph"/>
        <w:numPr>
          <w:ilvl w:val="0"/>
          <w:numId w:val="95"/>
        </w:numPr>
        <w:spacing w:after="0" w:line="276" w:lineRule="auto"/>
        <w:rPr>
          <w:rFonts w:ascii="Calibri Light" w:hAnsi="Calibri Light" w:cs="Calibri Light"/>
          <w:color w:val="auto"/>
          <w:sz w:val="24"/>
        </w:rPr>
      </w:pPr>
      <w:r w:rsidRPr="00664386">
        <w:rPr>
          <w:rFonts w:ascii="Calibri Light" w:hAnsi="Calibri Light" w:cs="Calibri Light"/>
          <w:color w:val="auto"/>
          <w:sz w:val="24"/>
        </w:rPr>
        <w:t>Risk management systems and processes</w:t>
      </w:r>
    </w:p>
    <w:p w14:paraId="1D3D7D1C" w14:textId="77777777" w:rsidR="006008BC" w:rsidRPr="00664386" w:rsidRDefault="006008BC" w:rsidP="003D0E93">
      <w:pPr>
        <w:pStyle w:val="ListParagraph"/>
        <w:numPr>
          <w:ilvl w:val="0"/>
          <w:numId w:val="95"/>
        </w:numPr>
        <w:spacing w:after="0" w:line="276" w:lineRule="auto"/>
        <w:rPr>
          <w:rFonts w:ascii="Calibri Light" w:hAnsi="Calibri Light" w:cs="Calibri Light"/>
          <w:color w:val="auto"/>
          <w:sz w:val="24"/>
        </w:rPr>
      </w:pPr>
      <w:r w:rsidRPr="00664386">
        <w:rPr>
          <w:rFonts w:ascii="Calibri Light" w:hAnsi="Calibri Light" w:cs="Calibri Light"/>
          <w:color w:val="auto"/>
          <w:sz w:val="24"/>
        </w:rPr>
        <w:t>Digital transformation</w:t>
      </w:r>
    </w:p>
    <w:p w14:paraId="5AF55F48" w14:textId="77777777" w:rsidR="006008BC" w:rsidRPr="00664386" w:rsidRDefault="006008BC" w:rsidP="003D0E93">
      <w:pPr>
        <w:pStyle w:val="ListParagraph"/>
        <w:numPr>
          <w:ilvl w:val="0"/>
          <w:numId w:val="95"/>
        </w:numPr>
        <w:spacing w:after="0" w:line="276" w:lineRule="auto"/>
        <w:rPr>
          <w:rFonts w:ascii="Calibri Light" w:hAnsi="Calibri Light" w:cs="Calibri Light"/>
          <w:color w:val="auto"/>
          <w:sz w:val="24"/>
        </w:rPr>
      </w:pPr>
      <w:r w:rsidRPr="00664386">
        <w:rPr>
          <w:rFonts w:ascii="Calibri Light" w:hAnsi="Calibri Light" w:cs="Calibri Light"/>
          <w:color w:val="auto"/>
          <w:sz w:val="24"/>
        </w:rPr>
        <w:t>Developing new lines of business</w:t>
      </w:r>
    </w:p>
    <w:p w14:paraId="12552B45" w14:textId="77777777" w:rsidR="006008BC" w:rsidRPr="00664386" w:rsidRDefault="006008BC" w:rsidP="003D0E93">
      <w:pPr>
        <w:pStyle w:val="ListParagraph"/>
        <w:numPr>
          <w:ilvl w:val="0"/>
          <w:numId w:val="95"/>
        </w:numPr>
        <w:spacing w:after="0" w:line="276" w:lineRule="auto"/>
        <w:rPr>
          <w:rFonts w:ascii="Calibri Light" w:hAnsi="Calibri Light" w:cs="Calibri Light"/>
          <w:color w:val="auto"/>
          <w:sz w:val="24"/>
        </w:rPr>
      </w:pPr>
      <w:r w:rsidRPr="00664386">
        <w:rPr>
          <w:rFonts w:ascii="Calibri Light" w:hAnsi="Calibri Light" w:cs="Calibri Light"/>
          <w:color w:val="auto"/>
          <w:sz w:val="24"/>
        </w:rPr>
        <w:t>Upskilling/training</w:t>
      </w:r>
    </w:p>
    <w:p w14:paraId="6869AEEF" w14:textId="77777777" w:rsidR="006008BC" w:rsidRPr="00664386" w:rsidRDefault="006008BC" w:rsidP="003D0E93">
      <w:pPr>
        <w:pStyle w:val="ListParagraph"/>
        <w:numPr>
          <w:ilvl w:val="0"/>
          <w:numId w:val="95"/>
        </w:numPr>
        <w:spacing w:after="0" w:line="276" w:lineRule="auto"/>
        <w:rPr>
          <w:rFonts w:ascii="Calibri Light" w:hAnsi="Calibri Light" w:cs="Calibri Light"/>
          <w:color w:val="auto"/>
          <w:sz w:val="24"/>
        </w:rPr>
      </w:pPr>
      <w:r w:rsidRPr="00664386">
        <w:rPr>
          <w:rFonts w:ascii="Calibri Light" w:hAnsi="Calibri Light" w:cs="Calibri Light"/>
          <w:color w:val="auto"/>
          <w:sz w:val="24"/>
        </w:rPr>
        <w:t>Hybrid work model</w:t>
      </w:r>
    </w:p>
    <w:p w14:paraId="4BDAB701" w14:textId="77777777" w:rsidR="006008BC" w:rsidRDefault="006008BC" w:rsidP="003D0E93">
      <w:pPr>
        <w:pStyle w:val="ListParagraph"/>
        <w:numPr>
          <w:ilvl w:val="0"/>
          <w:numId w:val="95"/>
        </w:numPr>
        <w:spacing w:after="0" w:line="276" w:lineRule="auto"/>
        <w:rPr>
          <w:rFonts w:ascii="Calibri Light" w:hAnsi="Calibri Light" w:cs="Calibri Light"/>
          <w:color w:val="auto"/>
          <w:sz w:val="24"/>
        </w:rPr>
      </w:pPr>
      <w:r w:rsidRPr="00664386">
        <w:rPr>
          <w:rFonts w:ascii="Calibri Light" w:hAnsi="Calibri Light" w:cs="Calibri Light"/>
          <w:color w:val="auto"/>
          <w:sz w:val="24"/>
        </w:rPr>
        <w:t>Corp</w:t>
      </w:r>
      <w:r>
        <w:rPr>
          <w:rFonts w:ascii="Calibri Light" w:hAnsi="Calibri Light" w:cs="Calibri Light"/>
          <w:color w:val="auto"/>
          <w:sz w:val="24"/>
        </w:rPr>
        <w:t>orate</w:t>
      </w:r>
      <w:r w:rsidRPr="00664386">
        <w:rPr>
          <w:rFonts w:ascii="Calibri Light" w:hAnsi="Calibri Light" w:cs="Calibri Light"/>
          <w:color w:val="auto"/>
          <w:sz w:val="24"/>
        </w:rPr>
        <w:t xml:space="preserve"> culture</w:t>
      </w:r>
    </w:p>
    <w:p w14:paraId="000ADB29" w14:textId="77777777" w:rsidR="008F24CF" w:rsidRPr="008F24CF" w:rsidRDefault="006008BC" w:rsidP="003D0E93">
      <w:pPr>
        <w:pStyle w:val="ListParagraph"/>
        <w:numPr>
          <w:ilvl w:val="0"/>
          <w:numId w:val="95"/>
        </w:numPr>
        <w:spacing w:after="0" w:line="276" w:lineRule="auto"/>
        <w:rPr>
          <w:rFonts w:ascii="Calibri Light" w:hAnsi="Calibri Light" w:cs="Calibri Light"/>
          <w:color w:val="auto"/>
          <w:sz w:val="24"/>
        </w:rPr>
      </w:pPr>
      <w:r w:rsidRPr="008F24CF">
        <w:rPr>
          <w:rFonts w:ascii="Calibri Light" w:hAnsi="Calibri Light" w:cs="Calibri Light"/>
          <w:color w:val="auto"/>
          <w:sz w:val="24"/>
        </w:rPr>
        <w:t>Other (specify)</w:t>
      </w:r>
      <w:r w:rsidR="008F24CF" w:rsidRPr="008F24CF">
        <w:rPr>
          <w:rFonts w:ascii="Calibri Light" w:hAnsi="Calibri Light" w:cs="Calibri Light"/>
          <w:color w:val="auto"/>
          <w:sz w:val="24"/>
        </w:rPr>
        <w:t>:</w:t>
      </w:r>
      <w:r w:rsidR="008F24CF" w:rsidRPr="008F24CF">
        <w:rPr>
          <w:rFonts w:ascii="Calibri Light" w:hAnsi="Calibri Light" w:cs="Calibri Light"/>
          <w:b/>
          <w:bCs/>
          <w:color w:val="auto"/>
          <w:sz w:val="24"/>
        </w:rPr>
        <w:t xml:space="preserve"> [ANCHOR] [SPECIFY]</w:t>
      </w:r>
    </w:p>
    <w:p w14:paraId="11AB47F6" w14:textId="2F1CD457" w:rsidR="008F24CF" w:rsidRPr="008F24CF" w:rsidRDefault="008F24CF" w:rsidP="003D0E93">
      <w:pPr>
        <w:pStyle w:val="ListParagraph"/>
        <w:numPr>
          <w:ilvl w:val="0"/>
          <w:numId w:val="95"/>
        </w:numPr>
        <w:spacing w:after="0" w:line="276" w:lineRule="auto"/>
        <w:rPr>
          <w:rFonts w:ascii="Calibri Light" w:hAnsi="Calibri Light" w:cs="Calibri Light"/>
          <w:color w:val="auto"/>
          <w:sz w:val="24"/>
        </w:rPr>
      </w:pPr>
      <w:r w:rsidRPr="008F24CF">
        <w:rPr>
          <w:rFonts w:ascii="Calibri Light" w:hAnsi="Calibri Light" w:cs="Calibri Light"/>
          <w:color w:val="auto"/>
          <w:sz w:val="24"/>
        </w:rPr>
        <w:t xml:space="preserve">None of the above </w:t>
      </w:r>
      <w:r w:rsidRPr="008F24CF">
        <w:rPr>
          <w:rFonts w:ascii="Calibri Light" w:hAnsi="Calibri Light" w:cs="Calibri Light"/>
          <w:b/>
          <w:bCs/>
          <w:color w:val="auto"/>
          <w:sz w:val="24"/>
        </w:rPr>
        <w:t>[ANCHOR] [EXCLUSIVE]</w:t>
      </w:r>
    </w:p>
    <w:p w14:paraId="3DEB38BF" w14:textId="77777777" w:rsidR="006008BC" w:rsidRPr="00664386" w:rsidRDefault="006008BC" w:rsidP="006008BC">
      <w:pPr>
        <w:spacing w:after="0" w:line="276" w:lineRule="auto"/>
        <w:rPr>
          <w:rFonts w:ascii="Calibri Light" w:hAnsi="Calibri Light" w:cs="Calibri Light"/>
          <w:color w:val="auto"/>
          <w:sz w:val="24"/>
        </w:rPr>
      </w:pPr>
    </w:p>
    <w:p w14:paraId="03ECCFF5" w14:textId="04CC4834" w:rsidR="006008BC" w:rsidRPr="00664386" w:rsidRDefault="00AE5E85" w:rsidP="006008BC">
      <w:pPr>
        <w:spacing w:after="0" w:line="276" w:lineRule="auto"/>
        <w:ind w:left="720" w:hanging="720"/>
        <w:rPr>
          <w:rFonts w:ascii="Calibri Light" w:hAnsi="Calibri Light" w:cs="Calibri Light"/>
          <w:color w:val="auto"/>
          <w:sz w:val="24"/>
        </w:rPr>
      </w:pPr>
      <w:r>
        <w:rPr>
          <w:rFonts w:ascii="Calibri Light" w:hAnsi="Calibri Light" w:cs="Calibri Light"/>
          <w:color w:val="auto"/>
          <w:sz w:val="24"/>
        </w:rPr>
        <w:t>38</w:t>
      </w:r>
      <w:r w:rsidR="008271C7">
        <w:rPr>
          <w:rFonts w:ascii="Calibri Light" w:hAnsi="Calibri Light" w:cs="Calibri Light"/>
          <w:color w:val="auto"/>
          <w:sz w:val="24"/>
        </w:rPr>
        <w:t>_23</w:t>
      </w:r>
      <w:r w:rsidR="006008BC" w:rsidRPr="00664386">
        <w:rPr>
          <w:rFonts w:ascii="Calibri Light" w:hAnsi="Calibri Light" w:cs="Calibri Light"/>
          <w:color w:val="auto"/>
          <w:sz w:val="24"/>
        </w:rPr>
        <w:t xml:space="preserve">. For each option below, which best describes what your company is currently prioritizing? </w:t>
      </w:r>
      <w:r w:rsidR="000222E6">
        <w:rPr>
          <w:rFonts w:ascii="Calibri Light" w:hAnsi="Calibri Light" w:cs="Calibri Light"/>
          <w:i/>
          <w:iCs/>
          <w:color w:val="auto"/>
          <w:sz w:val="24"/>
        </w:rPr>
        <w:t xml:space="preserve">Please select one per row. </w:t>
      </w:r>
      <w:r w:rsidR="000222E6">
        <w:rPr>
          <w:rFonts w:ascii="Calibri Light" w:hAnsi="Calibri Light" w:cs="Calibri Light"/>
          <w:b/>
          <w:bCs/>
          <w:color w:val="auto"/>
          <w:sz w:val="24"/>
        </w:rPr>
        <w:t xml:space="preserve">[THIS OR THAT] </w:t>
      </w:r>
      <w:r w:rsidR="006008BC" w:rsidRPr="00B27AAE">
        <w:rPr>
          <w:rFonts w:ascii="Calibri Light" w:hAnsi="Calibri Light" w:cs="Calibri Light"/>
          <w:b/>
          <w:bCs/>
          <w:color w:val="auto"/>
          <w:sz w:val="24"/>
        </w:rPr>
        <w:t>[SINGLE SELECT PER PAIR</w:t>
      </w:r>
      <w:r w:rsidR="002B19BE">
        <w:rPr>
          <w:rFonts w:ascii="Calibri Light" w:hAnsi="Calibri Light" w:cs="Calibri Light"/>
          <w:b/>
          <w:bCs/>
          <w:color w:val="auto"/>
          <w:sz w:val="24"/>
        </w:rPr>
        <w:t>; RANDOMIZE ROWS</w:t>
      </w:r>
      <w:r w:rsidR="006008BC" w:rsidRPr="00B27AAE">
        <w:rPr>
          <w:rFonts w:ascii="Calibri Light" w:hAnsi="Calibri Light" w:cs="Calibri Light"/>
          <w:b/>
          <w:bCs/>
          <w:color w:val="auto"/>
          <w:sz w:val="24"/>
        </w:rPr>
        <w:t>]</w:t>
      </w:r>
    </w:p>
    <w:p w14:paraId="2EF291F1" w14:textId="77777777" w:rsidR="006008BC" w:rsidRPr="00664386" w:rsidRDefault="006008BC" w:rsidP="006008BC">
      <w:pPr>
        <w:spacing w:after="0" w:line="276" w:lineRule="auto"/>
        <w:rPr>
          <w:rFonts w:ascii="Calibri Light" w:hAnsi="Calibri Light" w:cs="Calibri Light"/>
          <w:color w:val="auto"/>
          <w:sz w:val="24"/>
        </w:rPr>
      </w:pPr>
    </w:p>
    <w:tbl>
      <w:tblPr>
        <w:tblStyle w:val="TableGrid"/>
        <w:tblW w:w="0" w:type="auto"/>
        <w:tblLook w:val="04A0" w:firstRow="1" w:lastRow="0" w:firstColumn="1" w:lastColumn="0" w:noHBand="0" w:noVBand="1"/>
      </w:tblPr>
      <w:tblGrid>
        <w:gridCol w:w="715"/>
        <w:gridCol w:w="3780"/>
        <w:gridCol w:w="810"/>
        <w:gridCol w:w="4045"/>
      </w:tblGrid>
      <w:tr w:rsidR="003719C8" w:rsidRPr="00664386" w14:paraId="09E1CE4B" w14:textId="77777777" w:rsidTr="003719C8">
        <w:tc>
          <w:tcPr>
            <w:tcW w:w="715" w:type="dxa"/>
          </w:tcPr>
          <w:p w14:paraId="6B8F4C61" w14:textId="77777777" w:rsidR="003719C8" w:rsidRPr="003719C8" w:rsidRDefault="003719C8" w:rsidP="003D0E93">
            <w:pPr>
              <w:pStyle w:val="ListParagraph"/>
              <w:numPr>
                <w:ilvl w:val="0"/>
                <w:numId w:val="96"/>
              </w:numPr>
              <w:rPr>
                <w:rFonts w:asciiTheme="majorHAnsi" w:hAnsiTheme="majorHAnsi" w:cstheme="majorHAnsi"/>
                <w:color w:val="auto"/>
                <w:szCs w:val="20"/>
              </w:rPr>
            </w:pPr>
          </w:p>
        </w:tc>
        <w:tc>
          <w:tcPr>
            <w:tcW w:w="3780" w:type="dxa"/>
          </w:tcPr>
          <w:p w14:paraId="2AD59D46" w14:textId="5D38EAA9" w:rsidR="003719C8" w:rsidRPr="00664386" w:rsidRDefault="003719C8">
            <w:pPr>
              <w:rPr>
                <w:rFonts w:asciiTheme="majorHAnsi" w:hAnsiTheme="majorHAnsi" w:cstheme="majorHAnsi"/>
                <w:color w:val="auto"/>
                <w:szCs w:val="20"/>
              </w:rPr>
            </w:pPr>
            <w:r w:rsidRPr="00664386">
              <w:rPr>
                <w:rFonts w:asciiTheme="majorHAnsi" w:hAnsiTheme="majorHAnsi" w:cstheme="majorHAnsi"/>
                <w:color w:val="auto"/>
                <w:szCs w:val="20"/>
              </w:rPr>
              <w:t>Revenue growth</w:t>
            </w:r>
          </w:p>
        </w:tc>
        <w:tc>
          <w:tcPr>
            <w:tcW w:w="810" w:type="dxa"/>
            <w:vAlign w:val="center"/>
          </w:tcPr>
          <w:p w14:paraId="5FFF4E49" w14:textId="77777777" w:rsidR="003719C8" w:rsidRPr="00664386" w:rsidRDefault="003719C8">
            <w:pPr>
              <w:jc w:val="center"/>
              <w:rPr>
                <w:rFonts w:asciiTheme="majorHAnsi" w:hAnsiTheme="majorHAnsi" w:cstheme="majorHAnsi"/>
                <w:b/>
                <w:color w:val="auto"/>
                <w:szCs w:val="20"/>
              </w:rPr>
            </w:pPr>
            <w:r w:rsidRPr="00664386">
              <w:rPr>
                <w:rFonts w:asciiTheme="majorHAnsi" w:hAnsiTheme="majorHAnsi" w:cstheme="majorHAnsi"/>
                <w:b/>
                <w:color w:val="auto"/>
                <w:szCs w:val="20"/>
              </w:rPr>
              <w:t>OR</w:t>
            </w:r>
          </w:p>
        </w:tc>
        <w:tc>
          <w:tcPr>
            <w:tcW w:w="4045" w:type="dxa"/>
          </w:tcPr>
          <w:p w14:paraId="606B27C6" w14:textId="77777777" w:rsidR="003719C8" w:rsidRPr="00664386" w:rsidRDefault="003719C8">
            <w:pPr>
              <w:rPr>
                <w:rFonts w:asciiTheme="majorHAnsi" w:hAnsiTheme="majorHAnsi" w:cstheme="majorHAnsi"/>
                <w:color w:val="auto"/>
                <w:szCs w:val="20"/>
              </w:rPr>
            </w:pPr>
            <w:r w:rsidRPr="00664386">
              <w:rPr>
                <w:rFonts w:asciiTheme="majorHAnsi" w:hAnsiTheme="majorHAnsi" w:cstheme="majorHAnsi"/>
                <w:color w:val="auto"/>
                <w:szCs w:val="20"/>
              </w:rPr>
              <w:t>Profitability</w:t>
            </w:r>
          </w:p>
        </w:tc>
      </w:tr>
      <w:tr w:rsidR="003719C8" w:rsidRPr="00664386" w14:paraId="266059EB" w14:textId="77777777" w:rsidTr="003719C8">
        <w:tc>
          <w:tcPr>
            <w:tcW w:w="715" w:type="dxa"/>
          </w:tcPr>
          <w:p w14:paraId="326B8F0F" w14:textId="77777777" w:rsidR="003719C8" w:rsidRPr="00F64DCF" w:rsidRDefault="003719C8" w:rsidP="003D0E93">
            <w:pPr>
              <w:pStyle w:val="ListParagraph"/>
              <w:numPr>
                <w:ilvl w:val="0"/>
                <w:numId w:val="96"/>
              </w:numPr>
              <w:rPr>
                <w:rFonts w:asciiTheme="majorHAnsi" w:hAnsiTheme="majorHAnsi" w:cstheme="majorHAnsi"/>
                <w:color w:val="auto"/>
                <w:szCs w:val="20"/>
              </w:rPr>
            </w:pPr>
          </w:p>
        </w:tc>
        <w:tc>
          <w:tcPr>
            <w:tcW w:w="3780" w:type="dxa"/>
          </w:tcPr>
          <w:p w14:paraId="36B3D449" w14:textId="0E4CC699" w:rsidR="003719C8" w:rsidRPr="00F64DCF" w:rsidRDefault="003719C8">
            <w:pPr>
              <w:rPr>
                <w:rFonts w:asciiTheme="majorHAnsi" w:hAnsiTheme="majorHAnsi" w:cstheme="majorHAnsi"/>
                <w:color w:val="auto"/>
                <w:szCs w:val="20"/>
              </w:rPr>
            </w:pPr>
            <w:r w:rsidRPr="00F64DCF">
              <w:rPr>
                <w:rFonts w:asciiTheme="majorHAnsi" w:hAnsiTheme="majorHAnsi" w:cstheme="majorHAnsi"/>
                <w:color w:val="auto"/>
                <w:szCs w:val="20"/>
              </w:rPr>
              <w:t xml:space="preserve">Maximizing the value of core business </w:t>
            </w:r>
          </w:p>
        </w:tc>
        <w:tc>
          <w:tcPr>
            <w:tcW w:w="810" w:type="dxa"/>
            <w:vAlign w:val="center"/>
          </w:tcPr>
          <w:p w14:paraId="2BE3C179" w14:textId="77777777" w:rsidR="003719C8" w:rsidRPr="00F64DCF" w:rsidRDefault="003719C8">
            <w:pPr>
              <w:jc w:val="center"/>
              <w:rPr>
                <w:rFonts w:asciiTheme="majorHAnsi" w:hAnsiTheme="majorHAnsi" w:cstheme="majorHAnsi"/>
                <w:b/>
                <w:color w:val="auto"/>
                <w:szCs w:val="20"/>
              </w:rPr>
            </w:pPr>
            <w:r w:rsidRPr="00F64DCF">
              <w:rPr>
                <w:rFonts w:asciiTheme="majorHAnsi" w:hAnsiTheme="majorHAnsi" w:cstheme="majorHAnsi"/>
                <w:b/>
                <w:color w:val="auto"/>
                <w:szCs w:val="20"/>
              </w:rPr>
              <w:t>OR</w:t>
            </w:r>
          </w:p>
        </w:tc>
        <w:tc>
          <w:tcPr>
            <w:tcW w:w="4045" w:type="dxa"/>
          </w:tcPr>
          <w:p w14:paraId="5B820756" w14:textId="77777777" w:rsidR="003719C8" w:rsidRPr="00F64DCF" w:rsidRDefault="003719C8">
            <w:pPr>
              <w:rPr>
                <w:rFonts w:asciiTheme="majorHAnsi" w:hAnsiTheme="majorHAnsi" w:cstheme="majorHAnsi"/>
                <w:color w:val="auto"/>
                <w:szCs w:val="20"/>
              </w:rPr>
            </w:pPr>
            <w:r w:rsidRPr="00F64DCF">
              <w:rPr>
                <w:rFonts w:asciiTheme="majorHAnsi" w:hAnsiTheme="majorHAnsi" w:cstheme="majorHAnsi"/>
                <w:color w:val="auto"/>
                <w:szCs w:val="20"/>
              </w:rPr>
              <w:t>Building valuable new businesses</w:t>
            </w:r>
          </w:p>
        </w:tc>
      </w:tr>
      <w:tr w:rsidR="003719C8" w:rsidRPr="00664386" w14:paraId="6097D4A9" w14:textId="77777777" w:rsidTr="003719C8">
        <w:tc>
          <w:tcPr>
            <w:tcW w:w="715" w:type="dxa"/>
          </w:tcPr>
          <w:p w14:paraId="621322F1" w14:textId="77777777" w:rsidR="003719C8" w:rsidRPr="00F64DCF" w:rsidRDefault="003719C8" w:rsidP="003D0E93">
            <w:pPr>
              <w:pStyle w:val="ListParagraph"/>
              <w:numPr>
                <w:ilvl w:val="0"/>
                <w:numId w:val="96"/>
              </w:numPr>
              <w:rPr>
                <w:rFonts w:asciiTheme="majorHAnsi" w:hAnsiTheme="majorHAnsi" w:cstheme="majorHAnsi"/>
                <w:color w:val="auto"/>
                <w:szCs w:val="20"/>
              </w:rPr>
            </w:pPr>
          </w:p>
        </w:tc>
        <w:tc>
          <w:tcPr>
            <w:tcW w:w="3780" w:type="dxa"/>
          </w:tcPr>
          <w:p w14:paraId="59664085" w14:textId="7767BEE4" w:rsidR="003719C8" w:rsidRPr="00F64DCF" w:rsidRDefault="003719C8">
            <w:pPr>
              <w:rPr>
                <w:rFonts w:asciiTheme="majorHAnsi" w:hAnsiTheme="majorHAnsi" w:cstheme="majorHAnsi"/>
                <w:color w:val="auto"/>
                <w:szCs w:val="20"/>
              </w:rPr>
            </w:pPr>
            <w:r w:rsidRPr="00F64DCF">
              <w:rPr>
                <w:rFonts w:asciiTheme="majorHAnsi" w:hAnsiTheme="majorHAnsi" w:cstheme="majorHAnsi"/>
                <w:color w:val="auto"/>
                <w:szCs w:val="20"/>
              </w:rPr>
              <w:t>Improving the engagement and skills of existing talent</w:t>
            </w:r>
          </w:p>
        </w:tc>
        <w:tc>
          <w:tcPr>
            <w:tcW w:w="810" w:type="dxa"/>
            <w:vAlign w:val="center"/>
          </w:tcPr>
          <w:p w14:paraId="42C61857" w14:textId="77777777" w:rsidR="003719C8" w:rsidRPr="00F64DCF" w:rsidRDefault="003719C8">
            <w:pPr>
              <w:jc w:val="center"/>
              <w:rPr>
                <w:rFonts w:asciiTheme="majorHAnsi" w:hAnsiTheme="majorHAnsi" w:cstheme="majorHAnsi"/>
                <w:b/>
                <w:color w:val="auto"/>
                <w:szCs w:val="20"/>
              </w:rPr>
            </w:pPr>
            <w:r w:rsidRPr="00F64DCF">
              <w:rPr>
                <w:rFonts w:asciiTheme="majorHAnsi" w:hAnsiTheme="majorHAnsi" w:cstheme="majorHAnsi"/>
                <w:b/>
                <w:color w:val="auto"/>
                <w:szCs w:val="20"/>
              </w:rPr>
              <w:t>OR</w:t>
            </w:r>
          </w:p>
        </w:tc>
        <w:tc>
          <w:tcPr>
            <w:tcW w:w="4045" w:type="dxa"/>
          </w:tcPr>
          <w:p w14:paraId="44A09C45" w14:textId="77777777" w:rsidR="003719C8" w:rsidRPr="00F64DCF" w:rsidRDefault="003719C8">
            <w:pPr>
              <w:rPr>
                <w:rFonts w:asciiTheme="majorHAnsi" w:hAnsiTheme="majorHAnsi" w:cstheme="majorHAnsi"/>
                <w:color w:val="auto"/>
                <w:szCs w:val="20"/>
              </w:rPr>
            </w:pPr>
            <w:r w:rsidRPr="00F64DCF">
              <w:rPr>
                <w:rFonts w:asciiTheme="majorHAnsi" w:hAnsiTheme="majorHAnsi" w:cstheme="majorHAnsi"/>
                <w:color w:val="auto"/>
                <w:szCs w:val="20"/>
              </w:rPr>
              <w:t xml:space="preserve">Recruiting new talent and new skills </w:t>
            </w:r>
          </w:p>
        </w:tc>
      </w:tr>
      <w:tr w:rsidR="003719C8" w:rsidRPr="00664386" w14:paraId="0E147585" w14:textId="77777777" w:rsidTr="003719C8">
        <w:tc>
          <w:tcPr>
            <w:tcW w:w="715" w:type="dxa"/>
          </w:tcPr>
          <w:p w14:paraId="74E7B50F" w14:textId="77777777" w:rsidR="003719C8" w:rsidRPr="003719C8" w:rsidRDefault="003719C8" w:rsidP="003D0E93">
            <w:pPr>
              <w:pStyle w:val="ListParagraph"/>
              <w:numPr>
                <w:ilvl w:val="0"/>
                <w:numId w:val="96"/>
              </w:numPr>
              <w:rPr>
                <w:rFonts w:asciiTheme="majorHAnsi" w:hAnsiTheme="majorHAnsi" w:cstheme="majorHAnsi"/>
                <w:color w:val="auto"/>
                <w:szCs w:val="20"/>
              </w:rPr>
            </w:pPr>
          </w:p>
        </w:tc>
        <w:tc>
          <w:tcPr>
            <w:tcW w:w="3780" w:type="dxa"/>
          </w:tcPr>
          <w:p w14:paraId="3BC6502E" w14:textId="0AAEF488" w:rsidR="003719C8" w:rsidRPr="00F64DCF" w:rsidRDefault="003719C8">
            <w:pPr>
              <w:rPr>
                <w:rFonts w:asciiTheme="majorHAnsi" w:hAnsiTheme="majorHAnsi" w:cstheme="majorHAnsi"/>
                <w:color w:val="auto"/>
                <w:szCs w:val="20"/>
              </w:rPr>
            </w:pPr>
            <w:r w:rsidRPr="00F64DCF">
              <w:rPr>
                <w:rFonts w:asciiTheme="majorHAnsi" w:hAnsiTheme="majorHAnsi" w:cstheme="majorHAnsi"/>
                <w:color w:val="auto"/>
                <w:szCs w:val="20"/>
              </w:rPr>
              <w:t>Employee retention</w:t>
            </w:r>
          </w:p>
        </w:tc>
        <w:tc>
          <w:tcPr>
            <w:tcW w:w="810" w:type="dxa"/>
            <w:vAlign w:val="center"/>
          </w:tcPr>
          <w:p w14:paraId="41FEC70F" w14:textId="77777777" w:rsidR="003719C8" w:rsidRPr="00F64DCF" w:rsidRDefault="003719C8">
            <w:pPr>
              <w:jc w:val="center"/>
              <w:rPr>
                <w:rFonts w:asciiTheme="majorHAnsi" w:hAnsiTheme="majorHAnsi" w:cstheme="majorHAnsi"/>
                <w:b/>
                <w:color w:val="auto"/>
                <w:szCs w:val="20"/>
              </w:rPr>
            </w:pPr>
            <w:r w:rsidRPr="00F64DCF">
              <w:rPr>
                <w:rFonts w:asciiTheme="majorHAnsi" w:hAnsiTheme="majorHAnsi" w:cstheme="majorHAnsi"/>
                <w:b/>
                <w:color w:val="auto"/>
                <w:szCs w:val="20"/>
              </w:rPr>
              <w:t>OR</w:t>
            </w:r>
          </w:p>
        </w:tc>
        <w:tc>
          <w:tcPr>
            <w:tcW w:w="4045" w:type="dxa"/>
          </w:tcPr>
          <w:p w14:paraId="662755D3" w14:textId="77777777" w:rsidR="003719C8" w:rsidRPr="00F64DCF" w:rsidRDefault="003719C8">
            <w:pPr>
              <w:rPr>
                <w:rFonts w:asciiTheme="majorHAnsi" w:hAnsiTheme="majorHAnsi" w:cstheme="majorHAnsi"/>
                <w:color w:val="auto"/>
                <w:szCs w:val="20"/>
              </w:rPr>
            </w:pPr>
            <w:r w:rsidRPr="00F64DCF">
              <w:rPr>
                <w:rFonts w:asciiTheme="majorHAnsi" w:hAnsiTheme="majorHAnsi" w:cstheme="majorHAnsi"/>
                <w:color w:val="auto"/>
                <w:szCs w:val="20"/>
              </w:rPr>
              <w:t>Employee attraction</w:t>
            </w:r>
          </w:p>
        </w:tc>
      </w:tr>
      <w:tr w:rsidR="003719C8" w:rsidRPr="00664386" w14:paraId="3CADB492" w14:textId="77777777" w:rsidTr="003719C8">
        <w:tc>
          <w:tcPr>
            <w:tcW w:w="715" w:type="dxa"/>
          </w:tcPr>
          <w:p w14:paraId="26638F26" w14:textId="77777777" w:rsidR="003719C8" w:rsidRPr="003719C8" w:rsidRDefault="003719C8" w:rsidP="003D0E93">
            <w:pPr>
              <w:pStyle w:val="ListParagraph"/>
              <w:numPr>
                <w:ilvl w:val="0"/>
                <w:numId w:val="96"/>
              </w:numPr>
              <w:rPr>
                <w:rFonts w:asciiTheme="majorHAnsi" w:hAnsiTheme="majorHAnsi" w:cstheme="majorHAnsi"/>
                <w:color w:val="auto"/>
                <w:szCs w:val="20"/>
              </w:rPr>
            </w:pPr>
          </w:p>
        </w:tc>
        <w:tc>
          <w:tcPr>
            <w:tcW w:w="3780" w:type="dxa"/>
          </w:tcPr>
          <w:p w14:paraId="41ED1814" w14:textId="79394D9E" w:rsidR="003719C8" w:rsidRPr="00F64DCF" w:rsidRDefault="003719C8">
            <w:pPr>
              <w:rPr>
                <w:rFonts w:asciiTheme="majorHAnsi" w:hAnsiTheme="majorHAnsi" w:cstheme="majorHAnsi"/>
                <w:color w:val="auto"/>
                <w:szCs w:val="20"/>
              </w:rPr>
            </w:pPr>
            <w:r w:rsidRPr="00F64DCF">
              <w:rPr>
                <w:rFonts w:asciiTheme="majorHAnsi" w:hAnsiTheme="majorHAnsi" w:cstheme="majorHAnsi"/>
                <w:color w:val="auto"/>
                <w:szCs w:val="20"/>
              </w:rPr>
              <w:t>Customer retention</w:t>
            </w:r>
          </w:p>
        </w:tc>
        <w:tc>
          <w:tcPr>
            <w:tcW w:w="810" w:type="dxa"/>
            <w:vAlign w:val="center"/>
          </w:tcPr>
          <w:p w14:paraId="3FC189E9" w14:textId="77777777" w:rsidR="003719C8" w:rsidRPr="00F64DCF" w:rsidRDefault="003719C8">
            <w:pPr>
              <w:jc w:val="center"/>
              <w:rPr>
                <w:rFonts w:asciiTheme="majorHAnsi" w:hAnsiTheme="majorHAnsi" w:cstheme="majorHAnsi"/>
                <w:b/>
                <w:color w:val="auto"/>
                <w:szCs w:val="20"/>
              </w:rPr>
            </w:pPr>
            <w:r w:rsidRPr="00F64DCF">
              <w:rPr>
                <w:rFonts w:asciiTheme="majorHAnsi" w:hAnsiTheme="majorHAnsi" w:cstheme="majorHAnsi"/>
                <w:b/>
                <w:color w:val="auto"/>
                <w:szCs w:val="20"/>
              </w:rPr>
              <w:t>OR</w:t>
            </w:r>
          </w:p>
        </w:tc>
        <w:tc>
          <w:tcPr>
            <w:tcW w:w="4045" w:type="dxa"/>
          </w:tcPr>
          <w:p w14:paraId="7ED496E4" w14:textId="77777777" w:rsidR="003719C8" w:rsidRPr="00F64DCF" w:rsidRDefault="003719C8">
            <w:pPr>
              <w:rPr>
                <w:rFonts w:asciiTheme="majorHAnsi" w:hAnsiTheme="majorHAnsi" w:cstheme="majorHAnsi"/>
                <w:color w:val="auto"/>
                <w:szCs w:val="20"/>
              </w:rPr>
            </w:pPr>
            <w:r w:rsidRPr="00F64DCF">
              <w:rPr>
                <w:rFonts w:asciiTheme="majorHAnsi" w:hAnsiTheme="majorHAnsi" w:cstheme="majorHAnsi"/>
                <w:color w:val="auto"/>
                <w:szCs w:val="20"/>
              </w:rPr>
              <w:t>Customer attraction</w:t>
            </w:r>
          </w:p>
        </w:tc>
      </w:tr>
      <w:tr w:rsidR="003719C8" w:rsidRPr="00664386" w14:paraId="6E2B6541" w14:textId="77777777" w:rsidTr="003719C8">
        <w:tc>
          <w:tcPr>
            <w:tcW w:w="715" w:type="dxa"/>
          </w:tcPr>
          <w:p w14:paraId="0BE89656" w14:textId="77777777" w:rsidR="003719C8" w:rsidRPr="003719C8" w:rsidRDefault="003719C8" w:rsidP="003D0E93">
            <w:pPr>
              <w:pStyle w:val="ListParagraph"/>
              <w:numPr>
                <w:ilvl w:val="0"/>
                <w:numId w:val="96"/>
              </w:numPr>
              <w:rPr>
                <w:rFonts w:asciiTheme="majorHAnsi" w:hAnsiTheme="majorHAnsi" w:cstheme="majorHAnsi"/>
                <w:color w:val="auto"/>
                <w:szCs w:val="20"/>
              </w:rPr>
            </w:pPr>
          </w:p>
        </w:tc>
        <w:tc>
          <w:tcPr>
            <w:tcW w:w="3780" w:type="dxa"/>
          </w:tcPr>
          <w:p w14:paraId="6EF515BC" w14:textId="4D7490EC" w:rsidR="003719C8" w:rsidRPr="00F64DCF" w:rsidRDefault="003719C8">
            <w:pPr>
              <w:rPr>
                <w:rFonts w:asciiTheme="majorHAnsi" w:hAnsiTheme="majorHAnsi" w:cstheme="majorHAnsi"/>
                <w:color w:val="auto"/>
                <w:szCs w:val="20"/>
              </w:rPr>
            </w:pPr>
            <w:r w:rsidRPr="00F64DCF">
              <w:rPr>
                <w:rFonts w:asciiTheme="majorHAnsi" w:hAnsiTheme="majorHAnsi" w:cstheme="majorHAnsi"/>
                <w:color w:val="auto"/>
                <w:szCs w:val="20"/>
              </w:rPr>
              <w:t>Recruiting in new talent</w:t>
            </w:r>
          </w:p>
        </w:tc>
        <w:tc>
          <w:tcPr>
            <w:tcW w:w="810" w:type="dxa"/>
            <w:vAlign w:val="center"/>
          </w:tcPr>
          <w:p w14:paraId="4B4FBF30" w14:textId="77777777" w:rsidR="003719C8" w:rsidRPr="00F64DCF" w:rsidRDefault="003719C8">
            <w:pPr>
              <w:jc w:val="center"/>
              <w:rPr>
                <w:rFonts w:asciiTheme="majorHAnsi" w:hAnsiTheme="majorHAnsi" w:cstheme="majorHAnsi"/>
                <w:b/>
                <w:color w:val="auto"/>
                <w:szCs w:val="20"/>
              </w:rPr>
            </w:pPr>
            <w:r w:rsidRPr="00F64DCF">
              <w:rPr>
                <w:rFonts w:asciiTheme="majorHAnsi" w:hAnsiTheme="majorHAnsi" w:cstheme="majorHAnsi"/>
                <w:b/>
                <w:color w:val="auto"/>
                <w:szCs w:val="20"/>
              </w:rPr>
              <w:t>OR</w:t>
            </w:r>
          </w:p>
        </w:tc>
        <w:tc>
          <w:tcPr>
            <w:tcW w:w="4045" w:type="dxa"/>
          </w:tcPr>
          <w:p w14:paraId="4D6671DF" w14:textId="77777777" w:rsidR="003719C8" w:rsidRPr="00F64DCF" w:rsidRDefault="003719C8">
            <w:pPr>
              <w:rPr>
                <w:rFonts w:asciiTheme="majorHAnsi" w:hAnsiTheme="majorHAnsi" w:cstheme="majorHAnsi"/>
                <w:color w:val="auto"/>
                <w:szCs w:val="20"/>
              </w:rPr>
            </w:pPr>
            <w:r w:rsidRPr="00F64DCF">
              <w:rPr>
                <w:rFonts w:asciiTheme="majorHAnsi" w:hAnsiTheme="majorHAnsi" w:cstheme="majorHAnsi"/>
                <w:color w:val="auto"/>
                <w:szCs w:val="20"/>
              </w:rPr>
              <w:t>Training/upskilling current workforce</w:t>
            </w:r>
          </w:p>
        </w:tc>
      </w:tr>
      <w:tr w:rsidR="003719C8" w:rsidRPr="00664386" w14:paraId="3AE12623" w14:textId="77777777" w:rsidTr="003719C8">
        <w:tc>
          <w:tcPr>
            <w:tcW w:w="715" w:type="dxa"/>
          </w:tcPr>
          <w:p w14:paraId="05629E26" w14:textId="77777777" w:rsidR="003719C8" w:rsidRPr="003719C8" w:rsidRDefault="003719C8" w:rsidP="003D0E93">
            <w:pPr>
              <w:pStyle w:val="ListParagraph"/>
              <w:numPr>
                <w:ilvl w:val="0"/>
                <w:numId w:val="96"/>
              </w:numPr>
              <w:rPr>
                <w:rFonts w:asciiTheme="majorHAnsi" w:hAnsiTheme="majorHAnsi" w:cstheme="majorHAnsi"/>
                <w:color w:val="auto"/>
                <w:szCs w:val="20"/>
              </w:rPr>
            </w:pPr>
          </w:p>
        </w:tc>
        <w:tc>
          <w:tcPr>
            <w:tcW w:w="3780" w:type="dxa"/>
          </w:tcPr>
          <w:p w14:paraId="11D86860" w14:textId="67857190" w:rsidR="003719C8" w:rsidRPr="00F64DCF" w:rsidRDefault="003719C8">
            <w:pPr>
              <w:rPr>
                <w:rFonts w:asciiTheme="majorHAnsi" w:hAnsiTheme="majorHAnsi" w:cstheme="majorHAnsi"/>
                <w:color w:val="auto"/>
                <w:szCs w:val="20"/>
              </w:rPr>
            </w:pPr>
            <w:r w:rsidRPr="00F64DCF">
              <w:rPr>
                <w:rFonts w:asciiTheme="majorHAnsi" w:hAnsiTheme="majorHAnsi" w:cstheme="majorHAnsi"/>
                <w:color w:val="auto"/>
                <w:szCs w:val="20"/>
              </w:rPr>
              <w:t>Consistency</w:t>
            </w:r>
          </w:p>
        </w:tc>
        <w:tc>
          <w:tcPr>
            <w:tcW w:w="810" w:type="dxa"/>
            <w:vAlign w:val="center"/>
          </w:tcPr>
          <w:p w14:paraId="3628E4CC" w14:textId="77777777" w:rsidR="003719C8" w:rsidRPr="00F64DCF" w:rsidRDefault="003719C8">
            <w:pPr>
              <w:jc w:val="center"/>
              <w:rPr>
                <w:rFonts w:asciiTheme="majorHAnsi" w:hAnsiTheme="majorHAnsi" w:cstheme="majorHAnsi"/>
                <w:b/>
                <w:color w:val="auto"/>
                <w:szCs w:val="20"/>
              </w:rPr>
            </w:pPr>
            <w:r w:rsidRPr="00F64DCF">
              <w:rPr>
                <w:rFonts w:asciiTheme="majorHAnsi" w:hAnsiTheme="majorHAnsi" w:cstheme="majorHAnsi"/>
                <w:b/>
                <w:color w:val="auto"/>
                <w:szCs w:val="20"/>
              </w:rPr>
              <w:t>OR</w:t>
            </w:r>
          </w:p>
        </w:tc>
        <w:tc>
          <w:tcPr>
            <w:tcW w:w="4045" w:type="dxa"/>
          </w:tcPr>
          <w:p w14:paraId="59DE293E" w14:textId="77777777" w:rsidR="003719C8" w:rsidRPr="00F64DCF" w:rsidRDefault="003719C8">
            <w:pPr>
              <w:rPr>
                <w:rFonts w:asciiTheme="majorHAnsi" w:hAnsiTheme="majorHAnsi" w:cstheme="majorHAnsi"/>
                <w:color w:val="auto"/>
                <w:szCs w:val="20"/>
              </w:rPr>
            </w:pPr>
            <w:r w:rsidRPr="00F64DCF">
              <w:rPr>
                <w:rFonts w:asciiTheme="majorHAnsi" w:hAnsiTheme="majorHAnsi" w:cstheme="majorHAnsi"/>
                <w:color w:val="auto"/>
                <w:szCs w:val="20"/>
              </w:rPr>
              <w:t>Innovation</w:t>
            </w:r>
          </w:p>
        </w:tc>
      </w:tr>
      <w:tr w:rsidR="003719C8" w:rsidRPr="00664386" w14:paraId="40346C51" w14:textId="77777777" w:rsidTr="003719C8">
        <w:tc>
          <w:tcPr>
            <w:tcW w:w="715" w:type="dxa"/>
          </w:tcPr>
          <w:p w14:paraId="5D106BDB" w14:textId="77777777" w:rsidR="003719C8" w:rsidRPr="003719C8" w:rsidRDefault="003719C8" w:rsidP="003D0E93">
            <w:pPr>
              <w:pStyle w:val="ListParagraph"/>
              <w:numPr>
                <w:ilvl w:val="0"/>
                <w:numId w:val="96"/>
              </w:numPr>
              <w:rPr>
                <w:rFonts w:asciiTheme="majorHAnsi" w:hAnsiTheme="majorHAnsi" w:cstheme="majorHAnsi"/>
                <w:color w:val="auto"/>
                <w:szCs w:val="20"/>
              </w:rPr>
            </w:pPr>
          </w:p>
        </w:tc>
        <w:tc>
          <w:tcPr>
            <w:tcW w:w="3780" w:type="dxa"/>
          </w:tcPr>
          <w:p w14:paraId="6A80D4CB" w14:textId="3AAB6A0E" w:rsidR="003719C8" w:rsidRPr="00F64DCF" w:rsidRDefault="003719C8">
            <w:pPr>
              <w:rPr>
                <w:rFonts w:asciiTheme="majorHAnsi" w:hAnsiTheme="majorHAnsi" w:cstheme="majorHAnsi"/>
                <w:color w:val="auto"/>
                <w:szCs w:val="20"/>
              </w:rPr>
            </w:pPr>
            <w:r w:rsidRPr="00F64DCF">
              <w:rPr>
                <w:rFonts w:asciiTheme="majorHAnsi" w:hAnsiTheme="majorHAnsi" w:cstheme="majorHAnsi"/>
                <w:color w:val="auto"/>
                <w:szCs w:val="20"/>
              </w:rPr>
              <w:t>Expanding our digital tools/solutions</w:t>
            </w:r>
          </w:p>
        </w:tc>
        <w:tc>
          <w:tcPr>
            <w:tcW w:w="810" w:type="dxa"/>
            <w:vAlign w:val="center"/>
          </w:tcPr>
          <w:p w14:paraId="6B7065E8" w14:textId="77777777" w:rsidR="003719C8" w:rsidRPr="00F64DCF" w:rsidRDefault="003719C8">
            <w:pPr>
              <w:jc w:val="center"/>
              <w:rPr>
                <w:rFonts w:asciiTheme="majorHAnsi" w:hAnsiTheme="majorHAnsi" w:cstheme="majorHAnsi"/>
                <w:b/>
                <w:color w:val="auto"/>
                <w:szCs w:val="20"/>
              </w:rPr>
            </w:pPr>
            <w:r w:rsidRPr="00F64DCF">
              <w:rPr>
                <w:rFonts w:asciiTheme="majorHAnsi" w:hAnsiTheme="majorHAnsi" w:cstheme="majorHAnsi"/>
                <w:b/>
                <w:color w:val="auto"/>
                <w:szCs w:val="20"/>
              </w:rPr>
              <w:t>OR</w:t>
            </w:r>
          </w:p>
        </w:tc>
        <w:tc>
          <w:tcPr>
            <w:tcW w:w="4045" w:type="dxa"/>
          </w:tcPr>
          <w:p w14:paraId="52026047" w14:textId="77777777" w:rsidR="003719C8" w:rsidRPr="00F64DCF" w:rsidRDefault="003719C8">
            <w:pPr>
              <w:rPr>
                <w:rFonts w:asciiTheme="majorHAnsi" w:hAnsiTheme="majorHAnsi" w:cstheme="majorHAnsi"/>
                <w:color w:val="auto"/>
                <w:szCs w:val="20"/>
              </w:rPr>
            </w:pPr>
            <w:r w:rsidRPr="00F64DCF">
              <w:rPr>
                <w:rFonts w:asciiTheme="majorHAnsi" w:hAnsiTheme="majorHAnsi" w:cstheme="majorHAnsi"/>
                <w:color w:val="auto"/>
                <w:szCs w:val="20"/>
              </w:rPr>
              <w:t>Consolidating and optimizing digital tools/solutions</w:t>
            </w:r>
          </w:p>
        </w:tc>
      </w:tr>
    </w:tbl>
    <w:p w14:paraId="362C482D" w14:textId="77777777" w:rsidR="006008BC" w:rsidRPr="00664386" w:rsidRDefault="006008BC" w:rsidP="006008BC">
      <w:pPr>
        <w:spacing w:after="0" w:line="276" w:lineRule="auto"/>
        <w:rPr>
          <w:rFonts w:ascii="Calibri Light" w:hAnsi="Calibri Light" w:cs="Calibri Light"/>
          <w:color w:val="auto"/>
          <w:sz w:val="24"/>
        </w:rPr>
      </w:pPr>
    </w:p>
    <w:p w14:paraId="5BD9BDA3" w14:textId="4444861C" w:rsidR="006008BC" w:rsidRPr="00B27AAE" w:rsidRDefault="00AE5E85" w:rsidP="006008BC">
      <w:pPr>
        <w:spacing w:after="0" w:line="276" w:lineRule="auto"/>
        <w:ind w:left="720" w:hanging="720"/>
        <w:rPr>
          <w:rFonts w:ascii="Calibri Light" w:hAnsi="Calibri Light" w:cs="Calibri Light"/>
          <w:b/>
          <w:bCs/>
          <w:color w:val="auto"/>
          <w:sz w:val="24"/>
        </w:rPr>
      </w:pPr>
      <w:r>
        <w:rPr>
          <w:rFonts w:ascii="Calibri Light" w:hAnsi="Calibri Light" w:cs="Calibri Light"/>
          <w:color w:val="auto"/>
          <w:sz w:val="24"/>
        </w:rPr>
        <w:t>39</w:t>
      </w:r>
      <w:r w:rsidR="008271C7">
        <w:rPr>
          <w:rFonts w:ascii="Calibri Light" w:hAnsi="Calibri Light" w:cs="Calibri Light"/>
          <w:color w:val="auto"/>
          <w:sz w:val="24"/>
        </w:rPr>
        <w:t>_23.</w:t>
      </w:r>
      <w:r w:rsidR="006008BC" w:rsidRPr="00664386">
        <w:rPr>
          <w:rFonts w:ascii="Calibri Light" w:hAnsi="Calibri Light" w:cs="Calibri Light"/>
          <w:color w:val="auto"/>
          <w:sz w:val="24"/>
        </w:rPr>
        <w:t xml:space="preserve"> How important are each of the following sources of growth likely to be for your company over the next five years?</w:t>
      </w:r>
      <w:r w:rsidR="006008BC">
        <w:rPr>
          <w:rFonts w:ascii="Calibri Light" w:hAnsi="Calibri Light" w:cs="Calibri Light"/>
          <w:color w:val="auto"/>
          <w:sz w:val="24"/>
        </w:rPr>
        <w:t xml:space="preserve"> </w:t>
      </w:r>
      <w:r w:rsidR="006008BC" w:rsidRPr="00B27AAE">
        <w:rPr>
          <w:rFonts w:ascii="Calibri Light" w:hAnsi="Calibri Light" w:cs="Calibri Light"/>
          <w:b/>
          <w:bCs/>
          <w:color w:val="auto"/>
          <w:sz w:val="24"/>
        </w:rPr>
        <w:t>[GRID; SINGLE SELECT PER ROW]</w:t>
      </w:r>
    </w:p>
    <w:p w14:paraId="772BA75B" w14:textId="77777777" w:rsidR="000F0C36" w:rsidRDefault="000F0C36" w:rsidP="00B450F8">
      <w:pPr>
        <w:spacing w:after="0" w:line="276" w:lineRule="auto"/>
        <w:ind w:firstLine="720"/>
        <w:rPr>
          <w:rFonts w:ascii="Calibri Light" w:hAnsi="Calibri Light" w:cs="Calibri Light"/>
          <w:b/>
          <w:bCs/>
          <w:color w:val="auto"/>
          <w:sz w:val="24"/>
        </w:rPr>
      </w:pPr>
    </w:p>
    <w:p w14:paraId="3EB5D021" w14:textId="5BD43615" w:rsidR="00B450F8" w:rsidRPr="003141E3" w:rsidRDefault="00B450F8" w:rsidP="00B450F8">
      <w:pPr>
        <w:spacing w:after="0" w:line="276" w:lineRule="auto"/>
        <w:ind w:firstLine="720"/>
        <w:rPr>
          <w:rFonts w:ascii="Calibri Light" w:hAnsi="Calibri Light" w:cs="Calibri Light"/>
          <w:b/>
          <w:bCs/>
          <w:color w:val="auto"/>
          <w:sz w:val="24"/>
        </w:rPr>
      </w:pPr>
      <w:r w:rsidRPr="003141E3">
        <w:rPr>
          <w:rFonts w:ascii="Calibri Light" w:hAnsi="Calibri Light" w:cs="Calibri Light"/>
          <w:b/>
          <w:bCs/>
          <w:color w:val="auto"/>
          <w:sz w:val="24"/>
        </w:rPr>
        <w:t>[ROW; RANDOMIZE]</w:t>
      </w:r>
    </w:p>
    <w:p w14:paraId="0EF79722" w14:textId="77777777" w:rsidR="00B450F8" w:rsidRPr="00B450F8" w:rsidRDefault="00B450F8" w:rsidP="003D0E93">
      <w:pPr>
        <w:pStyle w:val="Subhead1"/>
        <w:numPr>
          <w:ilvl w:val="0"/>
          <w:numId w:val="102"/>
        </w:numPr>
        <w:spacing w:after="0" w:line="240" w:lineRule="auto"/>
        <w:rPr>
          <w:rFonts w:ascii="Calibri Light" w:hAnsi="Calibri Light" w:cs="Calibri Light"/>
          <w:b w:val="0"/>
          <w:color w:val="auto"/>
          <w:sz w:val="24"/>
        </w:rPr>
      </w:pPr>
      <w:r w:rsidRPr="00B450F8">
        <w:rPr>
          <w:rFonts w:ascii="Calibri Light" w:hAnsi="Calibri Light" w:cs="Calibri Light"/>
          <w:b w:val="0"/>
          <w:color w:val="auto"/>
          <w:sz w:val="24"/>
        </w:rPr>
        <w:t>Increasing sales of existing products and services to new customers</w:t>
      </w:r>
    </w:p>
    <w:p w14:paraId="4B6DAAF3" w14:textId="77777777" w:rsidR="00B450F8" w:rsidRPr="00B450F8" w:rsidRDefault="00B450F8" w:rsidP="003D0E93">
      <w:pPr>
        <w:pStyle w:val="Subhead1"/>
        <w:numPr>
          <w:ilvl w:val="0"/>
          <w:numId w:val="102"/>
        </w:numPr>
        <w:spacing w:after="0" w:line="240" w:lineRule="auto"/>
        <w:rPr>
          <w:rFonts w:ascii="Calibri Light" w:hAnsi="Calibri Light" w:cs="Calibri Light"/>
          <w:b w:val="0"/>
          <w:color w:val="auto"/>
          <w:sz w:val="24"/>
        </w:rPr>
      </w:pPr>
      <w:r w:rsidRPr="00B450F8">
        <w:rPr>
          <w:rFonts w:ascii="Calibri Light" w:hAnsi="Calibri Light" w:cs="Calibri Light"/>
          <w:b w:val="0"/>
          <w:color w:val="auto"/>
          <w:sz w:val="24"/>
        </w:rPr>
        <w:t>Increasing sales of existing products and services to existing customers</w:t>
      </w:r>
    </w:p>
    <w:p w14:paraId="4943FD93" w14:textId="77777777" w:rsidR="00B450F8" w:rsidRPr="00B450F8" w:rsidRDefault="00B450F8" w:rsidP="003D0E93">
      <w:pPr>
        <w:pStyle w:val="Subhead1"/>
        <w:numPr>
          <w:ilvl w:val="0"/>
          <w:numId w:val="102"/>
        </w:numPr>
        <w:spacing w:after="0" w:line="240" w:lineRule="auto"/>
        <w:rPr>
          <w:rFonts w:ascii="Calibri Light" w:hAnsi="Calibri Light" w:cs="Calibri Light"/>
          <w:b w:val="0"/>
          <w:color w:val="auto"/>
          <w:sz w:val="24"/>
        </w:rPr>
      </w:pPr>
      <w:r w:rsidRPr="00B450F8">
        <w:rPr>
          <w:rFonts w:ascii="Calibri Light" w:hAnsi="Calibri Light" w:cs="Calibri Light"/>
          <w:b w:val="0"/>
          <w:color w:val="auto"/>
          <w:sz w:val="24"/>
        </w:rPr>
        <w:t>Expanding into new geographies</w:t>
      </w:r>
    </w:p>
    <w:p w14:paraId="5063CD50" w14:textId="77777777" w:rsidR="00B450F8" w:rsidRPr="00B450F8" w:rsidRDefault="00B450F8" w:rsidP="003D0E93">
      <w:pPr>
        <w:pStyle w:val="Subhead1"/>
        <w:numPr>
          <w:ilvl w:val="0"/>
          <w:numId w:val="102"/>
        </w:numPr>
        <w:spacing w:after="0" w:line="240" w:lineRule="auto"/>
        <w:rPr>
          <w:rFonts w:ascii="Calibri Light" w:hAnsi="Calibri Light" w:cs="Calibri Light"/>
          <w:b w:val="0"/>
          <w:color w:val="auto"/>
          <w:sz w:val="24"/>
        </w:rPr>
      </w:pPr>
      <w:r w:rsidRPr="00B450F8">
        <w:rPr>
          <w:rFonts w:ascii="Calibri Light" w:hAnsi="Calibri Light" w:cs="Calibri Light"/>
          <w:b w:val="0"/>
          <w:color w:val="auto"/>
          <w:sz w:val="24"/>
        </w:rPr>
        <w:t>Developing new products or services</w:t>
      </w:r>
    </w:p>
    <w:p w14:paraId="0BFF76EE" w14:textId="7C082AE9" w:rsidR="00B450F8" w:rsidRPr="003C44CD" w:rsidRDefault="00B450F8" w:rsidP="003D0E93">
      <w:pPr>
        <w:pStyle w:val="Subhead1"/>
        <w:numPr>
          <w:ilvl w:val="0"/>
          <w:numId w:val="102"/>
        </w:numPr>
        <w:spacing w:after="0" w:line="240" w:lineRule="auto"/>
        <w:rPr>
          <w:rFonts w:ascii="Calibri Light" w:hAnsi="Calibri Light" w:cs="Calibri Light"/>
          <w:color w:val="auto"/>
          <w:sz w:val="24"/>
        </w:rPr>
      </w:pPr>
      <w:r w:rsidRPr="00B450F8">
        <w:rPr>
          <w:rFonts w:ascii="Calibri Light" w:hAnsi="Calibri Light" w:cs="Calibri Light"/>
          <w:b w:val="0"/>
          <w:color w:val="auto"/>
          <w:sz w:val="24"/>
        </w:rPr>
        <w:t>Other (specify)</w:t>
      </w:r>
    </w:p>
    <w:p w14:paraId="167640E6" w14:textId="77777777" w:rsidR="00B450F8" w:rsidRDefault="00B450F8" w:rsidP="00B450F8">
      <w:pPr>
        <w:spacing w:after="0" w:line="276" w:lineRule="auto"/>
        <w:ind w:left="720"/>
        <w:rPr>
          <w:rFonts w:ascii="Calibri Light" w:hAnsi="Calibri Light" w:cs="Calibri Light"/>
          <w:b/>
          <w:bCs/>
          <w:color w:val="auto"/>
          <w:sz w:val="24"/>
        </w:rPr>
      </w:pPr>
    </w:p>
    <w:p w14:paraId="62824AB2" w14:textId="559A2B26" w:rsidR="00B450F8" w:rsidRPr="003141E3" w:rsidRDefault="00B450F8" w:rsidP="00B450F8">
      <w:pPr>
        <w:spacing w:after="0" w:line="276" w:lineRule="auto"/>
        <w:ind w:left="720"/>
        <w:rPr>
          <w:rFonts w:ascii="Calibri Light" w:hAnsi="Calibri Light" w:cs="Calibri Light"/>
          <w:b/>
          <w:bCs/>
          <w:color w:val="auto"/>
          <w:sz w:val="24"/>
        </w:rPr>
      </w:pPr>
      <w:r w:rsidRPr="003141E3">
        <w:rPr>
          <w:rFonts w:ascii="Calibri Light" w:hAnsi="Calibri Light" w:cs="Calibri Light"/>
          <w:b/>
          <w:bCs/>
          <w:color w:val="auto"/>
          <w:sz w:val="24"/>
        </w:rPr>
        <w:t>[COLUMN]</w:t>
      </w:r>
    </w:p>
    <w:p w14:paraId="58637D44" w14:textId="6DD66BA0" w:rsidR="00D1727F" w:rsidRDefault="00D1727F" w:rsidP="003D0E93">
      <w:pPr>
        <w:pStyle w:val="ListParagraph"/>
        <w:numPr>
          <w:ilvl w:val="0"/>
          <w:numId w:val="103"/>
        </w:numPr>
        <w:spacing w:after="0" w:line="276" w:lineRule="auto"/>
        <w:rPr>
          <w:rFonts w:ascii="Calibri Light" w:hAnsi="Calibri Light" w:cs="Calibri Light"/>
          <w:color w:val="auto"/>
          <w:sz w:val="24"/>
        </w:rPr>
      </w:pPr>
      <w:r>
        <w:rPr>
          <w:rFonts w:ascii="Calibri Light" w:hAnsi="Calibri Light" w:cs="Calibri Light"/>
          <w:color w:val="auto"/>
          <w:sz w:val="24"/>
        </w:rPr>
        <w:t>Very important</w:t>
      </w:r>
    </w:p>
    <w:p w14:paraId="7CA7130A" w14:textId="7DE27A5C" w:rsidR="00D1727F" w:rsidRDefault="00D1727F" w:rsidP="003D0E93">
      <w:pPr>
        <w:pStyle w:val="ListParagraph"/>
        <w:numPr>
          <w:ilvl w:val="0"/>
          <w:numId w:val="103"/>
        </w:numPr>
        <w:spacing w:after="0" w:line="276" w:lineRule="auto"/>
        <w:rPr>
          <w:rFonts w:ascii="Calibri Light" w:hAnsi="Calibri Light" w:cs="Calibri Light"/>
          <w:color w:val="auto"/>
          <w:sz w:val="24"/>
        </w:rPr>
      </w:pPr>
      <w:r>
        <w:rPr>
          <w:rFonts w:ascii="Calibri Light" w:hAnsi="Calibri Light" w:cs="Calibri Light"/>
          <w:color w:val="auto"/>
          <w:sz w:val="24"/>
        </w:rPr>
        <w:t>Somewhat important</w:t>
      </w:r>
    </w:p>
    <w:p w14:paraId="7D295E58" w14:textId="7BF4297B" w:rsidR="00D1727F" w:rsidRDefault="00263416" w:rsidP="003D0E93">
      <w:pPr>
        <w:pStyle w:val="ListParagraph"/>
        <w:numPr>
          <w:ilvl w:val="0"/>
          <w:numId w:val="103"/>
        </w:numPr>
        <w:spacing w:after="0" w:line="276" w:lineRule="auto"/>
        <w:rPr>
          <w:rFonts w:ascii="Calibri Light" w:hAnsi="Calibri Light" w:cs="Calibri Light"/>
          <w:color w:val="auto"/>
          <w:sz w:val="24"/>
        </w:rPr>
      </w:pPr>
      <w:r>
        <w:rPr>
          <w:rFonts w:ascii="Calibri Light" w:hAnsi="Calibri Light" w:cs="Calibri Light"/>
          <w:color w:val="auto"/>
          <w:sz w:val="24"/>
        </w:rPr>
        <w:t>Not too important</w:t>
      </w:r>
    </w:p>
    <w:p w14:paraId="3B787E62" w14:textId="312360BC" w:rsidR="00B450F8" w:rsidRPr="00664386" w:rsidRDefault="00263416" w:rsidP="003D0E93">
      <w:pPr>
        <w:pStyle w:val="ListParagraph"/>
        <w:numPr>
          <w:ilvl w:val="0"/>
          <w:numId w:val="103"/>
        </w:numPr>
        <w:spacing w:after="0" w:line="276" w:lineRule="auto"/>
        <w:rPr>
          <w:rFonts w:ascii="Calibri Light" w:hAnsi="Calibri Light" w:cs="Calibri Light"/>
          <w:color w:val="auto"/>
          <w:sz w:val="24"/>
        </w:rPr>
      </w:pPr>
      <w:r>
        <w:rPr>
          <w:rFonts w:ascii="Calibri Light" w:hAnsi="Calibri Light" w:cs="Calibri Light"/>
          <w:color w:val="auto"/>
          <w:sz w:val="24"/>
        </w:rPr>
        <w:t>Not important</w:t>
      </w:r>
      <w:r w:rsidR="009737A6">
        <w:rPr>
          <w:rFonts w:ascii="Calibri Light" w:hAnsi="Calibri Light" w:cs="Calibri Light"/>
          <w:color w:val="auto"/>
          <w:sz w:val="24"/>
        </w:rPr>
        <w:t xml:space="preserve"> at all</w:t>
      </w:r>
    </w:p>
    <w:p w14:paraId="506F27A0" w14:textId="77777777" w:rsidR="006008BC" w:rsidRDefault="006008BC" w:rsidP="006008BC">
      <w:pPr>
        <w:spacing w:after="0" w:line="276" w:lineRule="auto"/>
        <w:rPr>
          <w:rFonts w:ascii="Calibri Light" w:hAnsi="Calibri Light" w:cs="Calibri Light"/>
          <w:color w:val="auto"/>
          <w:sz w:val="24"/>
        </w:rPr>
      </w:pPr>
    </w:p>
    <w:p w14:paraId="535013B8" w14:textId="60EEA915" w:rsidR="006008BC" w:rsidRPr="00B27AAE" w:rsidRDefault="00AE5E85" w:rsidP="006008BC">
      <w:pPr>
        <w:spacing w:after="0" w:line="276" w:lineRule="auto"/>
        <w:rPr>
          <w:rFonts w:ascii="Calibri Light" w:hAnsi="Calibri Light" w:cs="Calibri Light"/>
          <w:b/>
          <w:bCs/>
          <w:color w:val="auto"/>
          <w:sz w:val="24"/>
        </w:rPr>
      </w:pPr>
      <w:r>
        <w:rPr>
          <w:rFonts w:ascii="Calibri Light" w:hAnsi="Calibri Light" w:cs="Calibri Light"/>
          <w:color w:val="auto"/>
          <w:sz w:val="24"/>
        </w:rPr>
        <w:t>40</w:t>
      </w:r>
      <w:r w:rsidR="008271C7">
        <w:rPr>
          <w:rFonts w:ascii="Calibri Light" w:hAnsi="Calibri Light" w:cs="Calibri Light"/>
          <w:color w:val="auto"/>
          <w:sz w:val="24"/>
        </w:rPr>
        <w:t>_23</w:t>
      </w:r>
      <w:r w:rsidR="006008BC" w:rsidRPr="00453E45">
        <w:rPr>
          <w:rFonts w:ascii="Calibri Light" w:hAnsi="Calibri Light" w:cs="Calibri Light"/>
          <w:color w:val="auto"/>
          <w:sz w:val="24"/>
        </w:rPr>
        <w:t xml:space="preserve">. How strongly do you agree or disagree with the following regarding how your company is responding or plans to respond to disruptive forces?  </w:t>
      </w:r>
      <w:r w:rsidR="006008BC" w:rsidRPr="00B27AAE">
        <w:rPr>
          <w:rFonts w:ascii="Calibri Light" w:hAnsi="Calibri Light" w:cs="Calibri Light"/>
          <w:b/>
          <w:bCs/>
          <w:color w:val="auto"/>
          <w:sz w:val="24"/>
        </w:rPr>
        <w:t>[GRID; SINGLE SELECT PER ROW]</w:t>
      </w:r>
    </w:p>
    <w:p w14:paraId="66AC7934" w14:textId="77777777" w:rsidR="00197A0A" w:rsidRDefault="00BD5869" w:rsidP="006008BC">
      <w:pPr>
        <w:spacing w:after="0" w:line="276" w:lineRule="auto"/>
        <w:rPr>
          <w:rFonts w:ascii="Calibri Light" w:hAnsi="Calibri Light" w:cs="Calibri Light"/>
          <w:color w:val="auto"/>
          <w:sz w:val="24"/>
        </w:rPr>
      </w:pPr>
      <w:r>
        <w:rPr>
          <w:rFonts w:ascii="Calibri Light" w:hAnsi="Calibri Light" w:cs="Calibri Light"/>
          <w:color w:val="auto"/>
          <w:sz w:val="24"/>
        </w:rPr>
        <w:tab/>
      </w:r>
    </w:p>
    <w:p w14:paraId="0BFC22E8" w14:textId="1311545E" w:rsidR="00D658CF" w:rsidRPr="00BD5869" w:rsidRDefault="00197A0A" w:rsidP="00197A0A">
      <w:pPr>
        <w:spacing w:after="0" w:line="276" w:lineRule="auto"/>
        <w:ind w:firstLine="720"/>
        <w:rPr>
          <w:rFonts w:ascii="Calibri Light" w:hAnsi="Calibri Light" w:cs="Calibri Light"/>
          <w:b/>
          <w:bCs/>
          <w:color w:val="auto"/>
          <w:sz w:val="24"/>
        </w:rPr>
      </w:pPr>
      <w:r w:rsidRPr="00197A0A">
        <w:rPr>
          <w:rFonts w:ascii="Calibri Light" w:hAnsi="Calibri Light" w:cs="Calibri Light"/>
          <w:b/>
          <w:bCs/>
          <w:color w:val="auto"/>
          <w:sz w:val="24"/>
        </w:rPr>
        <w:t>[</w:t>
      </w:r>
      <w:r w:rsidR="00BD5869" w:rsidRPr="00BD5869">
        <w:rPr>
          <w:rFonts w:ascii="Calibri Light" w:hAnsi="Calibri Light" w:cs="Calibri Light"/>
          <w:b/>
          <w:bCs/>
          <w:color w:val="auto"/>
          <w:sz w:val="24"/>
        </w:rPr>
        <w:t>ROW</w:t>
      </w:r>
      <w:r>
        <w:rPr>
          <w:rFonts w:ascii="Calibri Light" w:hAnsi="Calibri Light" w:cs="Calibri Light"/>
          <w:b/>
          <w:bCs/>
          <w:color w:val="auto"/>
          <w:sz w:val="24"/>
        </w:rPr>
        <w:t>; RANDOMIZE]</w:t>
      </w:r>
    </w:p>
    <w:p w14:paraId="42116E95" w14:textId="77777777" w:rsidR="006008BC" w:rsidRPr="00453E45" w:rsidRDefault="006008BC" w:rsidP="003D0E93">
      <w:pPr>
        <w:pStyle w:val="ListParagraph"/>
        <w:numPr>
          <w:ilvl w:val="0"/>
          <w:numId w:val="104"/>
        </w:numPr>
        <w:spacing w:after="0" w:line="276" w:lineRule="auto"/>
        <w:rPr>
          <w:rFonts w:ascii="Calibri Light" w:hAnsi="Calibri Light" w:cs="Calibri Light"/>
          <w:color w:val="auto"/>
          <w:sz w:val="24"/>
        </w:rPr>
      </w:pPr>
      <w:r w:rsidRPr="00453E45">
        <w:rPr>
          <w:rFonts w:ascii="Calibri Light" w:hAnsi="Calibri Light" w:cs="Calibri Light"/>
          <w:color w:val="auto"/>
          <w:sz w:val="24"/>
        </w:rPr>
        <w:t>I expect my company to actively pursue mergers/acquisitions in the next 12 months</w:t>
      </w:r>
    </w:p>
    <w:p w14:paraId="31CC23D2" w14:textId="77777777" w:rsidR="006008BC" w:rsidRPr="00453E45" w:rsidRDefault="006008BC" w:rsidP="003D0E93">
      <w:pPr>
        <w:pStyle w:val="ListParagraph"/>
        <w:numPr>
          <w:ilvl w:val="0"/>
          <w:numId w:val="104"/>
        </w:numPr>
        <w:spacing w:after="0" w:line="276" w:lineRule="auto"/>
        <w:rPr>
          <w:rFonts w:ascii="Calibri Light" w:hAnsi="Calibri Light" w:cs="Calibri Light"/>
          <w:color w:val="auto"/>
          <w:sz w:val="24"/>
        </w:rPr>
      </w:pPr>
      <w:r w:rsidRPr="00453E45">
        <w:rPr>
          <w:rFonts w:ascii="Calibri Light" w:hAnsi="Calibri Light" w:cs="Calibri Light"/>
          <w:color w:val="auto"/>
          <w:sz w:val="24"/>
        </w:rPr>
        <w:t>Geopolitical challenges are forcing my company to adjust its growth strategies</w:t>
      </w:r>
    </w:p>
    <w:p w14:paraId="7F86F305" w14:textId="77777777" w:rsidR="006008BC" w:rsidRPr="00453E45" w:rsidRDefault="006008BC" w:rsidP="003D0E93">
      <w:pPr>
        <w:pStyle w:val="ListParagraph"/>
        <w:numPr>
          <w:ilvl w:val="0"/>
          <w:numId w:val="104"/>
        </w:numPr>
        <w:spacing w:after="0" w:line="276" w:lineRule="auto"/>
        <w:rPr>
          <w:rFonts w:ascii="Calibri Light" w:hAnsi="Calibri Light" w:cs="Calibri Light"/>
          <w:color w:val="auto"/>
          <w:sz w:val="24"/>
        </w:rPr>
      </w:pPr>
      <w:r w:rsidRPr="00453E45">
        <w:rPr>
          <w:rFonts w:ascii="Calibri Light" w:hAnsi="Calibri Light" w:cs="Calibri Light"/>
          <w:color w:val="auto"/>
          <w:sz w:val="24"/>
        </w:rPr>
        <w:t>I expect my company to reduce the number of products or services we offer in the next 12 months</w:t>
      </w:r>
    </w:p>
    <w:p w14:paraId="77260ECF" w14:textId="77777777" w:rsidR="006008BC" w:rsidRPr="00453E45" w:rsidRDefault="006008BC" w:rsidP="003D0E93">
      <w:pPr>
        <w:pStyle w:val="ListParagraph"/>
        <w:numPr>
          <w:ilvl w:val="0"/>
          <w:numId w:val="104"/>
        </w:numPr>
        <w:spacing w:after="0" w:line="276" w:lineRule="auto"/>
        <w:rPr>
          <w:rFonts w:ascii="Calibri Light" w:hAnsi="Calibri Light" w:cs="Calibri Light"/>
          <w:color w:val="auto"/>
          <w:sz w:val="24"/>
        </w:rPr>
      </w:pPr>
      <w:r w:rsidRPr="00453E45">
        <w:rPr>
          <w:rFonts w:ascii="Calibri Light" w:hAnsi="Calibri Light" w:cs="Calibri Light"/>
          <w:color w:val="auto"/>
          <w:sz w:val="24"/>
        </w:rPr>
        <w:t>I expect my company to divest business units or other assets over the next 12 months</w:t>
      </w:r>
    </w:p>
    <w:p w14:paraId="0A130F1E" w14:textId="77777777" w:rsidR="006008BC" w:rsidRPr="00453E45" w:rsidRDefault="006008BC" w:rsidP="003D0E93">
      <w:pPr>
        <w:pStyle w:val="ListParagraph"/>
        <w:numPr>
          <w:ilvl w:val="0"/>
          <w:numId w:val="104"/>
        </w:numPr>
        <w:spacing w:after="0" w:line="276" w:lineRule="auto"/>
        <w:rPr>
          <w:rFonts w:ascii="Calibri Light" w:hAnsi="Calibri Light" w:cs="Calibri Light"/>
          <w:color w:val="auto"/>
          <w:sz w:val="24"/>
        </w:rPr>
      </w:pPr>
      <w:r w:rsidRPr="00453E45">
        <w:rPr>
          <w:rFonts w:ascii="Calibri Light" w:hAnsi="Calibri Light" w:cs="Calibri Light"/>
          <w:color w:val="auto"/>
          <w:sz w:val="24"/>
        </w:rPr>
        <w:t>My company is planning to invest in a potential recession rather than cutting costs (e.g., expand while competitors scale back)</w:t>
      </w:r>
    </w:p>
    <w:p w14:paraId="26DB2BFE" w14:textId="77777777" w:rsidR="006008BC" w:rsidRDefault="006008BC" w:rsidP="00862622">
      <w:pPr>
        <w:spacing w:after="0" w:line="276" w:lineRule="auto"/>
        <w:ind w:left="720"/>
        <w:rPr>
          <w:rFonts w:ascii="Calibri Light" w:hAnsi="Calibri Light" w:cs="Calibri Light"/>
          <w:color w:val="auto"/>
          <w:sz w:val="24"/>
        </w:rPr>
      </w:pPr>
    </w:p>
    <w:p w14:paraId="6213B887" w14:textId="1ADE58B7" w:rsidR="00197A0A" w:rsidRPr="00427884" w:rsidRDefault="00197A0A" w:rsidP="00197A0A">
      <w:pPr>
        <w:spacing w:after="0" w:line="276" w:lineRule="auto"/>
        <w:ind w:left="720"/>
        <w:rPr>
          <w:rFonts w:ascii="Calibri Light" w:hAnsi="Calibri Light" w:cs="Calibri Light"/>
          <w:b/>
          <w:bCs/>
          <w:color w:val="auto"/>
          <w:sz w:val="24"/>
        </w:rPr>
      </w:pPr>
      <w:r w:rsidRPr="00427884">
        <w:rPr>
          <w:rFonts w:ascii="Calibri Light" w:hAnsi="Calibri Light" w:cs="Calibri Light"/>
          <w:b/>
          <w:bCs/>
          <w:color w:val="auto"/>
          <w:sz w:val="24"/>
        </w:rPr>
        <w:t>[COLUMN]</w:t>
      </w:r>
    </w:p>
    <w:p w14:paraId="299B0203" w14:textId="77777777" w:rsidR="00197A0A" w:rsidRPr="00427884" w:rsidRDefault="00197A0A" w:rsidP="003D0E93">
      <w:pPr>
        <w:pStyle w:val="ListParagraph"/>
        <w:numPr>
          <w:ilvl w:val="0"/>
          <w:numId w:val="105"/>
        </w:numPr>
        <w:spacing w:after="0" w:line="276" w:lineRule="auto"/>
        <w:rPr>
          <w:rFonts w:ascii="Calibri Light" w:hAnsi="Calibri Light" w:cs="Calibri Light"/>
          <w:color w:val="auto"/>
          <w:sz w:val="24"/>
        </w:rPr>
      </w:pPr>
      <w:r w:rsidRPr="00427884">
        <w:rPr>
          <w:rFonts w:ascii="Calibri Light" w:hAnsi="Calibri Light" w:cs="Calibri Light"/>
          <w:color w:val="auto"/>
          <w:sz w:val="24"/>
        </w:rPr>
        <w:t>Strongly disagree</w:t>
      </w:r>
    </w:p>
    <w:p w14:paraId="3AA9074E" w14:textId="77777777" w:rsidR="00197A0A" w:rsidRPr="00427884" w:rsidRDefault="00197A0A" w:rsidP="003D0E93">
      <w:pPr>
        <w:pStyle w:val="ListParagraph"/>
        <w:numPr>
          <w:ilvl w:val="0"/>
          <w:numId w:val="105"/>
        </w:numPr>
        <w:spacing w:after="0" w:line="276" w:lineRule="auto"/>
        <w:rPr>
          <w:rFonts w:ascii="Calibri Light" w:hAnsi="Calibri Light" w:cs="Calibri Light"/>
          <w:color w:val="auto"/>
          <w:sz w:val="24"/>
        </w:rPr>
      </w:pPr>
      <w:r w:rsidRPr="00427884">
        <w:rPr>
          <w:rFonts w:ascii="Calibri Light" w:hAnsi="Calibri Light" w:cs="Calibri Light"/>
          <w:color w:val="auto"/>
          <w:sz w:val="24"/>
        </w:rPr>
        <w:t>Somewhat disagree</w:t>
      </w:r>
    </w:p>
    <w:p w14:paraId="018A097E" w14:textId="77777777" w:rsidR="00197A0A" w:rsidRPr="00427884" w:rsidRDefault="00197A0A" w:rsidP="003D0E93">
      <w:pPr>
        <w:pStyle w:val="ListParagraph"/>
        <w:numPr>
          <w:ilvl w:val="0"/>
          <w:numId w:val="105"/>
        </w:numPr>
        <w:spacing w:after="0" w:line="276" w:lineRule="auto"/>
        <w:rPr>
          <w:rFonts w:ascii="Calibri Light" w:hAnsi="Calibri Light" w:cs="Calibri Light"/>
          <w:color w:val="auto"/>
          <w:sz w:val="24"/>
        </w:rPr>
      </w:pPr>
      <w:r w:rsidRPr="00427884">
        <w:rPr>
          <w:rFonts w:ascii="Calibri Light" w:hAnsi="Calibri Light" w:cs="Calibri Light"/>
          <w:color w:val="auto"/>
          <w:sz w:val="24"/>
        </w:rPr>
        <w:t>Somewhat agree</w:t>
      </w:r>
    </w:p>
    <w:p w14:paraId="279AC532" w14:textId="77777777" w:rsidR="00197A0A" w:rsidRPr="00862622" w:rsidRDefault="00197A0A" w:rsidP="003D0E93">
      <w:pPr>
        <w:pStyle w:val="ListParagraph"/>
        <w:numPr>
          <w:ilvl w:val="0"/>
          <w:numId w:val="105"/>
        </w:numPr>
        <w:spacing w:after="0" w:line="276" w:lineRule="auto"/>
        <w:rPr>
          <w:rFonts w:ascii="Calibri Light" w:hAnsi="Calibri Light" w:cs="Calibri Light"/>
          <w:color w:val="auto"/>
          <w:sz w:val="24"/>
        </w:rPr>
      </w:pPr>
      <w:r w:rsidRPr="00427884">
        <w:rPr>
          <w:rFonts w:ascii="Calibri Light" w:hAnsi="Calibri Light" w:cs="Calibri Light"/>
          <w:color w:val="auto"/>
          <w:sz w:val="24"/>
        </w:rPr>
        <w:t>Strongly agree</w:t>
      </w:r>
    </w:p>
    <w:p w14:paraId="3F04E6F9" w14:textId="65900B70" w:rsidR="00197A0A" w:rsidRDefault="00197A0A" w:rsidP="00862622">
      <w:pPr>
        <w:spacing w:after="0" w:line="276" w:lineRule="auto"/>
        <w:ind w:left="720"/>
        <w:rPr>
          <w:rFonts w:ascii="Calibri Light" w:hAnsi="Calibri Light" w:cs="Calibri Light"/>
          <w:color w:val="auto"/>
          <w:sz w:val="24"/>
        </w:rPr>
      </w:pPr>
    </w:p>
    <w:p w14:paraId="36642F7F" w14:textId="77777777" w:rsidR="001F4865" w:rsidRPr="006549AE" w:rsidRDefault="001F4865" w:rsidP="001F4865">
      <w:pPr>
        <w:spacing w:after="0" w:line="276" w:lineRule="auto"/>
        <w:rPr>
          <w:rFonts w:ascii="Calibri Light" w:hAnsi="Calibri Light" w:cs="Calibri Light"/>
          <w:bCs/>
          <w:color w:val="000000" w:themeColor="text1"/>
          <w:sz w:val="24"/>
        </w:rPr>
      </w:pPr>
      <w:r w:rsidRPr="006549AE">
        <w:rPr>
          <w:rFonts w:ascii="Calibri Light" w:hAnsi="Calibri Light" w:cs="Calibri Light"/>
          <w:b/>
          <w:color w:val="000000" w:themeColor="text1"/>
          <w:sz w:val="24"/>
        </w:rPr>
        <w:t>[DISPLAY]</w:t>
      </w:r>
      <w:r w:rsidRPr="006549AE">
        <w:rPr>
          <w:rFonts w:ascii="Calibri Light" w:hAnsi="Calibri Light" w:cs="Calibri Light"/>
          <w:bCs/>
          <w:color w:val="000000" w:themeColor="text1"/>
          <w:sz w:val="24"/>
        </w:rPr>
        <w:t xml:space="preserve"> Those are all the questions we have for you today. Thank you for completing our survey.</w:t>
      </w:r>
    </w:p>
    <w:p w14:paraId="28C55BEC" w14:textId="77777777" w:rsidR="001F4865" w:rsidRDefault="001F4865" w:rsidP="00862622">
      <w:pPr>
        <w:spacing w:after="0" w:line="276" w:lineRule="auto"/>
        <w:ind w:left="720"/>
        <w:rPr>
          <w:rFonts w:ascii="Calibri Light" w:hAnsi="Calibri Light" w:cs="Calibri Light"/>
          <w:color w:val="auto"/>
          <w:sz w:val="24"/>
        </w:rPr>
      </w:pPr>
    </w:p>
    <w:p w14:paraId="2E34F1ED" w14:textId="77777777" w:rsidR="005B3E96" w:rsidRDefault="005B3E96" w:rsidP="00862622">
      <w:pPr>
        <w:spacing w:after="0" w:line="276" w:lineRule="auto"/>
        <w:ind w:left="720"/>
        <w:rPr>
          <w:rFonts w:ascii="Calibri Light" w:hAnsi="Calibri Light" w:cs="Calibri Light"/>
          <w:color w:val="auto"/>
          <w:sz w:val="24"/>
        </w:rPr>
      </w:pPr>
    </w:p>
    <w:p w14:paraId="48F23932" w14:textId="77777777" w:rsidR="00B64C35" w:rsidRPr="00DF0C5F" w:rsidRDefault="00B64C35" w:rsidP="00B64C35">
      <w:pPr>
        <w:pStyle w:val="Subhead1"/>
        <w:pBdr>
          <w:bottom w:val="single" w:sz="4" w:space="1" w:color="auto"/>
        </w:pBdr>
        <w:spacing w:after="0" w:line="240" w:lineRule="auto"/>
        <w:rPr>
          <w:rFonts w:ascii="Calibri Light" w:hAnsi="Calibri Light" w:cs="Calibri Light"/>
          <w:color w:val="000000" w:themeColor="text1"/>
          <w:sz w:val="24"/>
        </w:rPr>
      </w:pPr>
      <w:r>
        <w:rPr>
          <w:rFonts w:ascii="Calibri Light" w:hAnsi="Calibri Light" w:cs="Calibri Light"/>
          <w:color w:val="000000" w:themeColor="text1"/>
          <w:sz w:val="24"/>
        </w:rPr>
        <w:t>CROSS INDUSTRY &amp; SPECIFIC INDUSTRY DISTRIBUTORS</w:t>
      </w:r>
    </w:p>
    <w:p w14:paraId="0F891C5E" w14:textId="77777777" w:rsidR="00B64C35" w:rsidRDefault="00B64C35" w:rsidP="00B64C35">
      <w:pPr>
        <w:spacing w:after="160" w:line="276" w:lineRule="auto"/>
        <w:contextualSpacing/>
        <w:rPr>
          <w:rFonts w:ascii="Calibri Light" w:hAnsi="Calibri Light" w:cs="Calibri Light"/>
          <w:b/>
          <w:color w:val="auto"/>
          <w:sz w:val="24"/>
          <w:u w:val="single"/>
        </w:rPr>
      </w:pPr>
    </w:p>
    <w:p w14:paraId="1A11F687" w14:textId="77777777" w:rsidR="00B64C35" w:rsidRDefault="00B64C35" w:rsidP="00B64C35">
      <w:pPr>
        <w:spacing w:after="160" w:line="276" w:lineRule="auto"/>
        <w:contextualSpacing/>
        <w:rPr>
          <w:rFonts w:ascii="Calibri Light" w:hAnsi="Calibri Light" w:cs="Calibri Light"/>
          <w:bCs/>
          <w:i/>
          <w:iCs/>
          <w:color w:val="auto"/>
          <w:sz w:val="24"/>
        </w:rPr>
      </w:pPr>
      <w:r w:rsidRPr="00117E01">
        <w:rPr>
          <w:rFonts w:ascii="Calibri Light" w:hAnsi="Calibri Light" w:cs="Calibri Light"/>
          <w:b/>
          <w:i/>
          <w:iCs/>
          <w:color w:val="4472C4" w:themeColor="accent1"/>
          <w:sz w:val="24"/>
        </w:rPr>
        <w:t>BLUE</w:t>
      </w:r>
      <w:r w:rsidRPr="00117E01">
        <w:rPr>
          <w:rFonts w:ascii="Calibri Light" w:hAnsi="Calibri Light" w:cs="Calibri Light"/>
          <w:bCs/>
          <w:i/>
          <w:iCs/>
          <w:color w:val="4472C4" w:themeColor="accent1"/>
          <w:sz w:val="24"/>
        </w:rPr>
        <w:t xml:space="preserve"> </w:t>
      </w:r>
      <w:r>
        <w:rPr>
          <w:rFonts w:ascii="Calibri Light" w:hAnsi="Calibri Light" w:cs="Calibri Light"/>
          <w:bCs/>
          <w:i/>
          <w:iCs/>
          <w:color w:val="auto"/>
          <w:sz w:val="24"/>
        </w:rPr>
        <w:t xml:space="preserve">text </w:t>
      </w:r>
      <w:r w:rsidRPr="00117E01">
        <w:rPr>
          <w:rFonts w:ascii="Calibri Light" w:hAnsi="Calibri Light" w:cs="Calibri Light"/>
          <w:bCs/>
          <w:i/>
          <w:iCs/>
          <w:color w:val="auto"/>
          <w:sz w:val="24"/>
        </w:rPr>
        <w:t xml:space="preserve">indicates disruptors are specific to this industry. </w:t>
      </w:r>
      <w:r w:rsidRPr="00117E01">
        <w:rPr>
          <w:rFonts w:ascii="Calibri Light" w:hAnsi="Calibri Light" w:cs="Calibri Light"/>
          <w:b/>
          <w:i/>
          <w:iCs/>
          <w:color w:val="auto"/>
          <w:sz w:val="24"/>
        </w:rPr>
        <w:t>BLACK</w:t>
      </w:r>
      <w:r w:rsidRPr="00117E01">
        <w:rPr>
          <w:rFonts w:ascii="Calibri Light" w:hAnsi="Calibri Light" w:cs="Calibri Light"/>
          <w:bCs/>
          <w:i/>
          <w:iCs/>
          <w:color w:val="auto"/>
          <w:sz w:val="24"/>
        </w:rPr>
        <w:t xml:space="preserve"> text indicates cross-industry disruptors. </w:t>
      </w:r>
    </w:p>
    <w:p w14:paraId="3E2B4B3F" w14:textId="77777777" w:rsidR="00B64C35" w:rsidRDefault="00B64C35" w:rsidP="00B64C35">
      <w:pPr>
        <w:spacing w:after="0" w:line="276" w:lineRule="auto"/>
        <w:contextualSpacing/>
        <w:rPr>
          <w:rFonts w:ascii="Calibri Light" w:hAnsi="Calibri Light" w:cs="Calibri Light"/>
          <w:bCs/>
          <w:i/>
          <w:iCs/>
          <w:color w:val="auto"/>
          <w:sz w:val="24"/>
        </w:rPr>
      </w:pPr>
    </w:p>
    <w:p w14:paraId="72707C86" w14:textId="77777777" w:rsidR="009C457E" w:rsidRPr="00DC0ACC" w:rsidRDefault="009C457E" w:rsidP="009C457E">
      <w:pPr>
        <w:spacing w:after="0" w:line="276" w:lineRule="auto"/>
        <w:ind w:left="360"/>
        <w:rPr>
          <w:rFonts w:ascii="Calibri Light" w:hAnsi="Calibri Light" w:cs="Calibri Light"/>
          <w:b/>
          <w:color w:val="auto"/>
          <w:sz w:val="24"/>
          <w:u w:val="single"/>
        </w:rPr>
      </w:pPr>
      <w:r w:rsidRPr="00DC0ACC">
        <w:rPr>
          <w:rFonts w:ascii="Calibri Light" w:hAnsi="Calibri Light" w:cs="Calibri Light"/>
          <w:b/>
          <w:color w:val="auto"/>
          <w:sz w:val="24"/>
          <w:u w:val="single"/>
        </w:rPr>
        <w:t>ENERGY</w:t>
      </w:r>
    </w:p>
    <w:p w14:paraId="6066218E" w14:textId="77777777" w:rsidR="009C457E" w:rsidRPr="00924C20" w:rsidRDefault="009C457E">
      <w:pPr>
        <w:pStyle w:val="ListParagraph"/>
        <w:numPr>
          <w:ilvl w:val="0"/>
          <w:numId w:val="8"/>
        </w:numPr>
        <w:spacing w:after="160" w:line="276" w:lineRule="auto"/>
        <w:ind w:left="1080"/>
        <w:rPr>
          <w:rFonts w:ascii="Calibri Light" w:hAnsi="Calibri Light" w:cs="Calibri Light"/>
          <w:bCs/>
          <w:color w:val="auto"/>
          <w:sz w:val="24"/>
        </w:rPr>
      </w:pPr>
      <w:r w:rsidRPr="00924C20">
        <w:rPr>
          <w:rFonts w:ascii="Calibri Light" w:hAnsi="Calibri Light" w:cs="Calibri Light"/>
          <w:bCs/>
          <w:color w:val="auto"/>
          <w:sz w:val="24"/>
        </w:rPr>
        <w:t>Automation/AI</w:t>
      </w:r>
    </w:p>
    <w:p w14:paraId="49222E9C" w14:textId="77777777" w:rsidR="009C457E" w:rsidRPr="00924C20" w:rsidRDefault="009C457E">
      <w:pPr>
        <w:pStyle w:val="ListParagraph"/>
        <w:numPr>
          <w:ilvl w:val="0"/>
          <w:numId w:val="8"/>
        </w:numPr>
        <w:spacing w:after="160" w:line="276" w:lineRule="auto"/>
        <w:ind w:left="1080"/>
        <w:rPr>
          <w:rFonts w:ascii="Calibri Light" w:hAnsi="Calibri Light" w:cs="Calibri Light"/>
          <w:bCs/>
          <w:color w:val="auto"/>
          <w:sz w:val="24"/>
        </w:rPr>
      </w:pPr>
      <w:r w:rsidRPr="00924C20">
        <w:rPr>
          <w:rFonts w:ascii="Calibri Light" w:hAnsi="Calibri Light" w:cs="Calibri Light"/>
          <w:bCs/>
          <w:color w:val="auto"/>
          <w:sz w:val="24"/>
        </w:rPr>
        <w:t>Data privacy/security</w:t>
      </w:r>
    </w:p>
    <w:p w14:paraId="3F62F156" w14:textId="77777777" w:rsidR="009C457E" w:rsidRPr="00924C20" w:rsidRDefault="009C457E">
      <w:pPr>
        <w:pStyle w:val="ListParagraph"/>
        <w:numPr>
          <w:ilvl w:val="0"/>
          <w:numId w:val="8"/>
        </w:numPr>
        <w:spacing w:after="160" w:line="276" w:lineRule="auto"/>
        <w:ind w:left="1080"/>
        <w:rPr>
          <w:rFonts w:ascii="Calibri Light" w:hAnsi="Calibri Light" w:cs="Calibri Light"/>
          <w:bCs/>
          <w:color w:val="auto"/>
          <w:sz w:val="24"/>
        </w:rPr>
      </w:pPr>
      <w:r w:rsidRPr="00924C20">
        <w:rPr>
          <w:rFonts w:ascii="Calibri Light" w:hAnsi="Calibri Light" w:cs="Calibri Light"/>
          <w:bCs/>
          <w:color w:val="auto"/>
          <w:sz w:val="24"/>
        </w:rPr>
        <w:t xml:space="preserve">Protectionism, </w:t>
      </w:r>
      <w:r w:rsidRPr="007F27DF">
        <w:rPr>
          <w:rFonts w:ascii="Calibri Light" w:hAnsi="Calibri Light" w:cs="Calibri Light"/>
          <w:bCs/>
          <w:color w:val="auto"/>
          <w:sz w:val="24"/>
          <w:highlight w:val="yellow"/>
        </w:rPr>
        <w:t>tariffs and deglobalization trends</w:t>
      </w:r>
    </w:p>
    <w:p w14:paraId="51D141D7" w14:textId="77777777" w:rsidR="009C457E" w:rsidRPr="00924C20" w:rsidRDefault="009C457E">
      <w:pPr>
        <w:pStyle w:val="ListParagraph"/>
        <w:numPr>
          <w:ilvl w:val="0"/>
          <w:numId w:val="8"/>
        </w:numPr>
        <w:spacing w:after="160" w:line="276" w:lineRule="auto"/>
        <w:ind w:left="1080"/>
        <w:rPr>
          <w:rFonts w:ascii="Calibri Light" w:hAnsi="Calibri Light" w:cs="Calibri Light"/>
          <w:bCs/>
          <w:color w:val="auto"/>
          <w:sz w:val="24"/>
        </w:rPr>
      </w:pPr>
      <w:r w:rsidRPr="00924C20">
        <w:rPr>
          <w:rFonts w:ascii="Calibri Light" w:hAnsi="Calibri Light" w:cs="Calibri Light"/>
          <w:bCs/>
          <w:color w:val="auto"/>
          <w:sz w:val="24"/>
        </w:rPr>
        <w:t xml:space="preserve">Environmental and social concerns </w:t>
      </w:r>
    </w:p>
    <w:p w14:paraId="63D7A786" w14:textId="77777777" w:rsidR="009C457E" w:rsidRPr="00924C20" w:rsidRDefault="009C457E">
      <w:pPr>
        <w:pStyle w:val="ListParagraph"/>
        <w:numPr>
          <w:ilvl w:val="0"/>
          <w:numId w:val="8"/>
        </w:numPr>
        <w:spacing w:after="160" w:line="276" w:lineRule="auto"/>
        <w:ind w:left="1080"/>
        <w:rPr>
          <w:rFonts w:ascii="Calibri Light" w:hAnsi="Calibri Light" w:cs="Calibri Light"/>
          <w:bCs/>
          <w:color w:val="auto"/>
          <w:sz w:val="24"/>
        </w:rPr>
      </w:pPr>
      <w:r w:rsidRPr="00924C20">
        <w:rPr>
          <w:rFonts w:ascii="Calibri Light" w:hAnsi="Calibri Light" w:cs="Calibri Light"/>
          <w:bCs/>
          <w:color w:val="auto"/>
          <w:sz w:val="24"/>
        </w:rPr>
        <w:t>Expectations of personalized products, services and experiences</w:t>
      </w:r>
    </w:p>
    <w:p w14:paraId="6342B863" w14:textId="77777777" w:rsidR="009C457E" w:rsidRPr="00924C20" w:rsidRDefault="009C457E">
      <w:pPr>
        <w:pStyle w:val="ListParagraph"/>
        <w:numPr>
          <w:ilvl w:val="0"/>
          <w:numId w:val="8"/>
        </w:numPr>
        <w:spacing w:after="160" w:line="276" w:lineRule="auto"/>
        <w:ind w:left="1080"/>
        <w:rPr>
          <w:rFonts w:ascii="Calibri Light" w:hAnsi="Calibri Light" w:cs="Calibri Light"/>
          <w:bCs/>
          <w:color w:val="auto"/>
          <w:sz w:val="24"/>
        </w:rPr>
      </w:pPr>
      <w:r w:rsidRPr="00924C20">
        <w:rPr>
          <w:rFonts w:ascii="Calibri Light" w:hAnsi="Calibri Light" w:cs="Calibri Light"/>
          <w:bCs/>
          <w:color w:val="auto"/>
          <w:sz w:val="24"/>
        </w:rPr>
        <w:t>New or evolving competition or business models</w:t>
      </w:r>
    </w:p>
    <w:p w14:paraId="11A89FB6" w14:textId="77777777" w:rsidR="009C457E" w:rsidRPr="00924C20" w:rsidRDefault="009C457E">
      <w:pPr>
        <w:pStyle w:val="ListParagraph"/>
        <w:numPr>
          <w:ilvl w:val="0"/>
          <w:numId w:val="8"/>
        </w:numPr>
        <w:spacing w:after="160" w:line="276" w:lineRule="auto"/>
        <w:ind w:left="1080"/>
        <w:rPr>
          <w:rFonts w:ascii="Calibri Light" w:hAnsi="Calibri Light" w:cs="Calibri Light"/>
          <w:bCs/>
          <w:color w:val="auto"/>
          <w:sz w:val="24"/>
        </w:rPr>
      </w:pPr>
      <w:r w:rsidRPr="00924C20">
        <w:rPr>
          <w:rFonts w:ascii="Calibri Light" w:hAnsi="Calibri Light" w:cs="Calibri Light"/>
          <w:bCs/>
          <w:color w:val="auto"/>
          <w:sz w:val="24"/>
        </w:rPr>
        <w:t>Pervasive connective technology infrastructure</w:t>
      </w:r>
    </w:p>
    <w:p w14:paraId="0D03B242" w14:textId="77777777" w:rsidR="009C457E" w:rsidRPr="00924C20" w:rsidRDefault="009C457E">
      <w:pPr>
        <w:pStyle w:val="ListParagraph"/>
        <w:numPr>
          <w:ilvl w:val="0"/>
          <w:numId w:val="8"/>
        </w:numPr>
        <w:spacing w:after="160" w:line="276" w:lineRule="auto"/>
        <w:ind w:left="1080"/>
        <w:rPr>
          <w:rFonts w:ascii="Calibri Light" w:hAnsi="Calibri Light" w:cs="Calibri Light"/>
          <w:bCs/>
          <w:color w:val="auto"/>
          <w:sz w:val="24"/>
        </w:rPr>
      </w:pPr>
      <w:r w:rsidRPr="00924C20">
        <w:rPr>
          <w:rFonts w:ascii="Calibri Light" w:hAnsi="Calibri Light" w:cs="Calibri Light"/>
          <w:bCs/>
          <w:color w:val="auto"/>
          <w:sz w:val="24"/>
        </w:rPr>
        <w:t>Regulation, policy or geopolitics</w:t>
      </w:r>
    </w:p>
    <w:p w14:paraId="61DA36BC" w14:textId="77777777" w:rsidR="009C457E" w:rsidRPr="00924C20" w:rsidRDefault="009C457E">
      <w:pPr>
        <w:pStyle w:val="ListParagraph"/>
        <w:numPr>
          <w:ilvl w:val="0"/>
          <w:numId w:val="8"/>
        </w:numPr>
        <w:spacing w:after="160" w:line="276" w:lineRule="auto"/>
        <w:ind w:left="1080"/>
        <w:rPr>
          <w:rFonts w:ascii="Calibri Light" w:hAnsi="Calibri Light" w:cs="Calibri Light"/>
          <w:bCs/>
          <w:color w:val="auto"/>
          <w:sz w:val="24"/>
        </w:rPr>
      </w:pPr>
      <w:r w:rsidRPr="00924C20">
        <w:rPr>
          <w:rFonts w:ascii="Calibri Light" w:hAnsi="Calibri Light" w:cs="Calibri Light"/>
          <w:bCs/>
          <w:color w:val="auto"/>
          <w:sz w:val="24"/>
        </w:rPr>
        <w:t>Technological advances in materials and processes</w:t>
      </w:r>
    </w:p>
    <w:p w14:paraId="0B72C34F" w14:textId="77777777" w:rsidR="009C457E" w:rsidRPr="00924C20" w:rsidRDefault="009C457E">
      <w:pPr>
        <w:pStyle w:val="ListParagraph"/>
        <w:numPr>
          <w:ilvl w:val="0"/>
          <w:numId w:val="8"/>
        </w:numPr>
        <w:spacing w:after="160" w:line="276" w:lineRule="auto"/>
        <w:ind w:left="1080"/>
        <w:rPr>
          <w:rFonts w:ascii="Calibri Light" w:hAnsi="Calibri Light" w:cs="Calibri Light"/>
          <w:bCs/>
          <w:color w:val="auto"/>
          <w:sz w:val="24"/>
        </w:rPr>
      </w:pPr>
      <w:r w:rsidRPr="00924C20">
        <w:rPr>
          <w:rFonts w:ascii="Calibri Light" w:hAnsi="Calibri Light" w:cs="Calibri Light"/>
          <w:bCs/>
          <w:color w:val="auto"/>
          <w:sz w:val="24"/>
        </w:rPr>
        <w:t>Major shifts in demographics and income</w:t>
      </w:r>
    </w:p>
    <w:p w14:paraId="4CBB6E96" w14:textId="136613DE" w:rsidR="009C457E" w:rsidRPr="00924C20" w:rsidRDefault="009C457E">
      <w:pPr>
        <w:pStyle w:val="ListParagraph"/>
        <w:numPr>
          <w:ilvl w:val="0"/>
          <w:numId w:val="8"/>
        </w:numPr>
        <w:spacing w:after="160" w:line="276" w:lineRule="auto"/>
        <w:ind w:left="1080"/>
        <w:rPr>
          <w:rFonts w:ascii="Calibri Light" w:hAnsi="Calibri Light" w:cs="Calibri Light"/>
          <w:bCs/>
          <w:color w:val="auto"/>
          <w:sz w:val="24"/>
          <w:highlight w:val="yellow"/>
        </w:rPr>
      </w:pPr>
      <w:r w:rsidRPr="00924C20">
        <w:rPr>
          <w:rFonts w:ascii="Calibri Light" w:hAnsi="Calibri Light" w:cs="Calibri Light"/>
          <w:bCs/>
          <w:color w:val="auto"/>
          <w:sz w:val="24"/>
          <w:highlight w:val="yellow"/>
        </w:rPr>
        <w:t xml:space="preserve">Significant change in Asia and other emerging markets </w:t>
      </w:r>
    </w:p>
    <w:p w14:paraId="4D8E55DF" w14:textId="4E14E1F9" w:rsidR="009C457E" w:rsidRPr="00924C20" w:rsidRDefault="009C457E">
      <w:pPr>
        <w:pStyle w:val="ListParagraph"/>
        <w:numPr>
          <w:ilvl w:val="0"/>
          <w:numId w:val="8"/>
        </w:numPr>
        <w:spacing w:after="160" w:line="276" w:lineRule="auto"/>
        <w:ind w:left="1080"/>
        <w:rPr>
          <w:rFonts w:ascii="Calibri Light" w:hAnsi="Calibri Light" w:cs="Calibri Light"/>
          <w:bCs/>
          <w:color w:val="auto"/>
          <w:sz w:val="24"/>
          <w:highlight w:val="yellow"/>
        </w:rPr>
      </w:pPr>
      <w:r w:rsidRPr="00924C20">
        <w:rPr>
          <w:rFonts w:ascii="Calibri Light" w:hAnsi="Calibri Light" w:cs="Calibri Light"/>
          <w:bCs/>
          <w:color w:val="auto"/>
          <w:sz w:val="24"/>
          <w:highlight w:val="yellow"/>
        </w:rPr>
        <w:t xml:space="preserve">Interest rates and the inflationary environment </w:t>
      </w:r>
    </w:p>
    <w:p w14:paraId="68811CA2" w14:textId="77777777" w:rsidR="009C457E" w:rsidRPr="00DC0ACC" w:rsidRDefault="009C457E">
      <w:pPr>
        <w:pStyle w:val="ListParagraph"/>
        <w:numPr>
          <w:ilvl w:val="0"/>
          <w:numId w:val="8"/>
        </w:numPr>
        <w:spacing w:after="160" w:line="276" w:lineRule="auto"/>
        <w:ind w:left="1080"/>
        <w:rPr>
          <w:rFonts w:ascii="Calibri Light" w:hAnsi="Calibri Light" w:cs="Calibri Light"/>
          <w:color w:val="4472C4" w:themeColor="accent1"/>
          <w:sz w:val="24"/>
        </w:rPr>
      </w:pPr>
      <w:r w:rsidRPr="00DC0ACC">
        <w:rPr>
          <w:rFonts w:ascii="Calibri Light" w:hAnsi="Calibri Light" w:cs="Calibri Light"/>
          <w:color w:val="4472C4" w:themeColor="accent1"/>
          <w:sz w:val="24"/>
        </w:rPr>
        <w:t>Increasing consumer demand for sustainable energy</w:t>
      </w:r>
    </w:p>
    <w:p w14:paraId="3C345DC6" w14:textId="77777777" w:rsidR="009C457E" w:rsidRPr="00DC0ACC" w:rsidRDefault="009C457E">
      <w:pPr>
        <w:pStyle w:val="ListParagraph"/>
        <w:numPr>
          <w:ilvl w:val="0"/>
          <w:numId w:val="8"/>
        </w:numPr>
        <w:spacing w:after="160" w:line="276" w:lineRule="auto"/>
        <w:ind w:left="1080"/>
        <w:rPr>
          <w:rFonts w:ascii="Calibri Light" w:hAnsi="Calibri Light" w:cs="Calibri Light"/>
          <w:color w:val="4472C4" w:themeColor="accent1"/>
          <w:sz w:val="24"/>
        </w:rPr>
      </w:pPr>
      <w:r w:rsidRPr="00DC0ACC">
        <w:rPr>
          <w:rFonts w:ascii="Calibri Light" w:hAnsi="Calibri Light" w:cs="Calibri Light"/>
          <w:color w:val="4472C4" w:themeColor="accent1"/>
          <w:sz w:val="24"/>
        </w:rPr>
        <w:t>Pressure from activity investors</w:t>
      </w:r>
    </w:p>
    <w:p w14:paraId="3FFE567D" w14:textId="77777777" w:rsidR="009C457E" w:rsidRPr="00DC0ACC" w:rsidRDefault="009C457E">
      <w:pPr>
        <w:pStyle w:val="ListParagraph"/>
        <w:numPr>
          <w:ilvl w:val="0"/>
          <w:numId w:val="8"/>
        </w:numPr>
        <w:spacing w:after="160" w:line="276" w:lineRule="auto"/>
        <w:ind w:left="1080"/>
        <w:rPr>
          <w:rFonts w:ascii="Calibri Light" w:hAnsi="Calibri Light" w:cs="Calibri Light"/>
          <w:color w:val="4472C4" w:themeColor="accent1"/>
          <w:sz w:val="24"/>
        </w:rPr>
      </w:pPr>
      <w:r w:rsidRPr="00DC0ACC">
        <w:rPr>
          <w:rFonts w:ascii="Calibri Light" w:hAnsi="Calibri Light" w:cs="Calibri Light"/>
          <w:color w:val="4472C4" w:themeColor="accent1"/>
          <w:sz w:val="24"/>
        </w:rPr>
        <w:t>Zero carbon regulation</w:t>
      </w:r>
    </w:p>
    <w:p w14:paraId="1B48BFEC" w14:textId="77777777" w:rsidR="009C457E" w:rsidRPr="00DC0ACC" w:rsidRDefault="009C457E" w:rsidP="009C457E">
      <w:pPr>
        <w:spacing w:after="0" w:line="276" w:lineRule="auto"/>
        <w:ind w:left="360"/>
        <w:rPr>
          <w:rFonts w:ascii="Calibri Light" w:hAnsi="Calibri Light" w:cs="Calibri Light"/>
          <w:b/>
          <w:color w:val="auto"/>
          <w:sz w:val="24"/>
          <w:u w:val="single"/>
        </w:rPr>
      </w:pPr>
      <w:r w:rsidRPr="00DC0ACC">
        <w:rPr>
          <w:rFonts w:ascii="Calibri Light" w:hAnsi="Calibri Light" w:cs="Calibri Light"/>
          <w:b/>
          <w:color w:val="auto"/>
          <w:sz w:val="24"/>
          <w:u w:val="single"/>
        </w:rPr>
        <w:t>HEALTHCARE AND LIFE SCIENCES</w:t>
      </w:r>
    </w:p>
    <w:p w14:paraId="50F7714A" w14:textId="77777777" w:rsidR="009C457E" w:rsidRPr="00924C20" w:rsidRDefault="009C457E">
      <w:pPr>
        <w:pStyle w:val="ListParagraph"/>
        <w:numPr>
          <w:ilvl w:val="0"/>
          <w:numId w:val="84"/>
        </w:numPr>
        <w:spacing w:after="160" w:line="276" w:lineRule="auto"/>
        <w:ind w:left="1080"/>
        <w:rPr>
          <w:rFonts w:ascii="Calibri Light" w:hAnsi="Calibri Light" w:cs="Calibri Light"/>
          <w:bCs/>
          <w:color w:val="auto"/>
          <w:sz w:val="24"/>
        </w:rPr>
      </w:pPr>
      <w:r w:rsidRPr="00924C20">
        <w:rPr>
          <w:rFonts w:ascii="Calibri Light" w:hAnsi="Calibri Light" w:cs="Calibri Light"/>
          <w:bCs/>
          <w:color w:val="auto"/>
          <w:sz w:val="24"/>
        </w:rPr>
        <w:t>Automation/AI</w:t>
      </w:r>
    </w:p>
    <w:p w14:paraId="3FC1F255" w14:textId="77777777" w:rsidR="009C457E" w:rsidRPr="00924C20" w:rsidRDefault="009C457E">
      <w:pPr>
        <w:pStyle w:val="ListParagraph"/>
        <w:numPr>
          <w:ilvl w:val="0"/>
          <w:numId w:val="84"/>
        </w:numPr>
        <w:spacing w:after="160" w:line="276" w:lineRule="auto"/>
        <w:ind w:left="1080"/>
        <w:rPr>
          <w:rFonts w:ascii="Calibri Light" w:hAnsi="Calibri Light" w:cs="Calibri Light"/>
          <w:bCs/>
          <w:color w:val="auto"/>
          <w:sz w:val="24"/>
        </w:rPr>
      </w:pPr>
      <w:r w:rsidRPr="00924C20">
        <w:rPr>
          <w:rFonts w:ascii="Calibri Light" w:hAnsi="Calibri Light" w:cs="Calibri Light"/>
          <w:bCs/>
          <w:color w:val="auto"/>
          <w:sz w:val="24"/>
        </w:rPr>
        <w:t>Data privacy/security</w:t>
      </w:r>
    </w:p>
    <w:p w14:paraId="0E7A878A" w14:textId="77777777" w:rsidR="009C457E" w:rsidRPr="00924C20" w:rsidRDefault="009C457E">
      <w:pPr>
        <w:pStyle w:val="ListParagraph"/>
        <w:numPr>
          <w:ilvl w:val="0"/>
          <w:numId w:val="84"/>
        </w:numPr>
        <w:spacing w:after="160" w:line="276" w:lineRule="auto"/>
        <w:ind w:left="1080"/>
        <w:rPr>
          <w:rFonts w:ascii="Calibri Light" w:hAnsi="Calibri Light" w:cs="Calibri Light"/>
          <w:bCs/>
          <w:color w:val="auto"/>
          <w:sz w:val="24"/>
        </w:rPr>
      </w:pPr>
      <w:r w:rsidRPr="00924C20">
        <w:rPr>
          <w:rFonts w:ascii="Calibri Light" w:hAnsi="Calibri Light" w:cs="Calibri Light"/>
          <w:bCs/>
          <w:color w:val="auto"/>
          <w:sz w:val="24"/>
        </w:rPr>
        <w:t xml:space="preserve">Protectionism, </w:t>
      </w:r>
      <w:r w:rsidRPr="007F27DF">
        <w:rPr>
          <w:rFonts w:ascii="Calibri Light" w:hAnsi="Calibri Light" w:cs="Calibri Light"/>
          <w:bCs/>
          <w:color w:val="auto"/>
          <w:sz w:val="24"/>
          <w:highlight w:val="yellow"/>
        </w:rPr>
        <w:t>tariffs and deglobalization trends</w:t>
      </w:r>
    </w:p>
    <w:p w14:paraId="0DAE78C0" w14:textId="77777777" w:rsidR="009C457E" w:rsidRPr="00924C20" w:rsidRDefault="009C457E">
      <w:pPr>
        <w:pStyle w:val="ListParagraph"/>
        <w:numPr>
          <w:ilvl w:val="0"/>
          <w:numId w:val="84"/>
        </w:numPr>
        <w:spacing w:after="160" w:line="276" w:lineRule="auto"/>
        <w:ind w:left="1080"/>
        <w:rPr>
          <w:rFonts w:ascii="Calibri Light" w:hAnsi="Calibri Light" w:cs="Calibri Light"/>
          <w:bCs/>
          <w:color w:val="auto"/>
          <w:sz w:val="24"/>
        </w:rPr>
      </w:pPr>
      <w:r w:rsidRPr="00924C20">
        <w:rPr>
          <w:rFonts w:ascii="Calibri Light" w:hAnsi="Calibri Light" w:cs="Calibri Light"/>
          <w:bCs/>
          <w:color w:val="auto"/>
          <w:sz w:val="24"/>
        </w:rPr>
        <w:t xml:space="preserve">Environmental and social concerns </w:t>
      </w:r>
    </w:p>
    <w:p w14:paraId="795B1964" w14:textId="77777777" w:rsidR="009C457E" w:rsidRPr="00924C20" w:rsidRDefault="009C457E">
      <w:pPr>
        <w:pStyle w:val="ListParagraph"/>
        <w:numPr>
          <w:ilvl w:val="0"/>
          <w:numId w:val="84"/>
        </w:numPr>
        <w:spacing w:after="160" w:line="276" w:lineRule="auto"/>
        <w:ind w:left="1080"/>
        <w:rPr>
          <w:rFonts w:ascii="Calibri Light" w:hAnsi="Calibri Light" w:cs="Calibri Light"/>
          <w:bCs/>
          <w:color w:val="auto"/>
          <w:sz w:val="24"/>
        </w:rPr>
      </w:pPr>
      <w:r w:rsidRPr="00924C20">
        <w:rPr>
          <w:rFonts w:ascii="Calibri Light" w:hAnsi="Calibri Light" w:cs="Calibri Light"/>
          <w:bCs/>
          <w:color w:val="auto"/>
          <w:sz w:val="24"/>
        </w:rPr>
        <w:t>Expectations of personalized products, services and experiences</w:t>
      </w:r>
    </w:p>
    <w:p w14:paraId="36EA01A6" w14:textId="77777777" w:rsidR="009C457E" w:rsidRPr="00924C20" w:rsidRDefault="009C457E">
      <w:pPr>
        <w:pStyle w:val="ListParagraph"/>
        <w:numPr>
          <w:ilvl w:val="0"/>
          <w:numId w:val="84"/>
        </w:numPr>
        <w:spacing w:after="160" w:line="276" w:lineRule="auto"/>
        <w:ind w:left="1080"/>
        <w:rPr>
          <w:rFonts w:ascii="Calibri Light" w:hAnsi="Calibri Light" w:cs="Calibri Light"/>
          <w:bCs/>
          <w:color w:val="auto"/>
          <w:sz w:val="24"/>
        </w:rPr>
      </w:pPr>
      <w:r w:rsidRPr="00924C20">
        <w:rPr>
          <w:rFonts w:ascii="Calibri Light" w:hAnsi="Calibri Light" w:cs="Calibri Light"/>
          <w:bCs/>
          <w:color w:val="auto"/>
          <w:sz w:val="24"/>
        </w:rPr>
        <w:t>New or evolving competition or business models</w:t>
      </w:r>
    </w:p>
    <w:p w14:paraId="4A4DFB92" w14:textId="77777777" w:rsidR="009C457E" w:rsidRPr="00924C20" w:rsidRDefault="009C457E">
      <w:pPr>
        <w:pStyle w:val="ListParagraph"/>
        <w:numPr>
          <w:ilvl w:val="0"/>
          <w:numId w:val="84"/>
        </w:numPr>
        <w:spacing w:after="160" w:line="276" w:lineRule="auto"/>
        <w:ind w:left="1080"/>
        <w:rPr>
          <w:rFonts w:ascii="Calibri Light" w:hAnsi="Calibri Light" w:cs="Calibri Light"/>
          <w:bCs/>
          <w:color w:val="auto"/>
          <w:sz w:val="24"/>
        </w:rPr>
      </w:pPr>
      <w:r w:rsidRPr="00924C20">
        <w:rPr>
          <w:rFonts w:ascii="Calibri Light" w:hAnsi="Calibri Light" w:cs="Calibri Light"/>
          <w:bCs/>
          <w:color w:val="auto"/>
          <w:sz w:val="24"/>
        </w:rPr>
        <w:t>Pervasive connective technology infrastructure</w:t>
      </w:r>
    </w:p>
    <w:p w14:paraId="2CB8E7B5" w14:textId="77777777" w:rsidR="009C457E" w:rsidRPr="00924C20" w:rsidRDefault="009C457E">
      <w:pPr>
        <w:pStyle w:val="ListParagraph"/>
        <w:numPr>
          <w:ilvl w:val="0"/>
          <w:numId w:val="84"/>
        </w:numPr>
        <w:spacing w:after="160" w:line="276" w:lineRule="auto"/>
        <w:ind w:left="1080"/>
        <w:rPr>
          <w:rFonts w:ascii="Calibri Light" w:hAnsi="Calibri Light" w:cs="Calibri Light"/>
          <w:bCs/>
          <w:color w:val="auto"/>
          <w:sz w:val="24"/>
        </w:rPr>
      </w:pPr>
      <w:r w:rsidRPr="00924C20">
        <w:rPr>
          <w:rFonts w:ascii="Calibri Light" w:hAnsi="Calibri Light" w:cs="Calibri Light"/>
          <w:bCs/>
          <w:color w:val="auto"/>
          <w:sz w:val="24"/>
        </w:rPr>
        <w:t>Regulation, policy or geopolitics</w:t>
      </w:r>
    </w:p>
    <w:p w14:paraId="4C9DD229" w14:textId="77777777" w:rsidR="009C457E" w:rsidRPr="00924C20" w:rsidRDefault="009C457E">
      <w:pPr>
        <w:pStyle w:val="ListParagraph"/>
        <w:numPr>
          <w:ilvl w:val="0"/>
          <w:numId w:val="84"/>
        </w:numPr>
        <w:spacing w:after="160" w:line="276" w:lineRule="auto"/>
        <w:ind w:left="1080"/>
        <w:rPr>
          <w:rFonts w:ascii="Calibri Light" w:hAnsi="Calibri Light" w:cs="Calibri Light"/>
          <w:bCs/>
          <w:color w:val="auto"/>
          <w:sz w:val="24"/>
        </w:rPr>
      </w:pPr>
      <w:r w:rsidRPr="00924C20">
        <w:rPr>
          <w:rFonts w:ascii="Calibri Light" w:hAnsi="Calibri Light" w:cs="Calibri Light"/>
          <w:bCs/>
          <w:color w:val="auto"/>
          <w:sz w:val="24"/>
        </w:rPr>
        <w:t>Technological advances in materials and processes</w:t>
      </w:r>
    </w:p>
    <w:p w14:paraId="5D944CB4" w14:textId="77777777" w:rsidR="009C457E" w:rsidRPr="00924C20" w:rsidRDefault="009C457E">
      <w:pPr>
        <w:pStyle w:val="ListParagraph"/>
        <w:numPr>
          <w:ilvl w:val="0"/>
          <w:numId w:val="84"/>
        </w:numPr>
        <w:spacing w:after="160" w:line="276" w:lineRule="auto"/>
        <w:ind w:left="1080"/>
        <w:rPr>
          <w:rFonts w:ascii="Calibri Light" w:hAnsi="Calibri Light" w:cs="Calibri Light"/>
          <w:bCs/>
          <w:color w:val="auto"/>
          <w:sz w:val="24"/>
        </w:rPr>
      </w:pPr>
      <w:r w:rsidRPr="00924C20">
        <w:rPr>
          <w:rFonts w:ascii="Calibri Light" w:hAnsi="Calibri Light" w:cs="Calibri Light"/>
          <w:bCs/>
          <w:color w:val="auto"/>
          <w:sz w:val="24"/>
        </w:rPr>
        <w:t>Major shifts in demographics and income</w:t>
      </w:r>
    </w:p>
    <w:p w14:paraId="1D4F7F1E" w14:textId="122DDB63" w:rsidR="009C457E" w:rsidRPr="00924C20" w:rsidRDefault="009C457E">
      <w:pPr>
        <w:pStyle w:val="ListParagraph"/>
        <w:numPr>
          <w:ilvl w:val="0"/>
          <w:numId w:val="84"/>
        </w:numPr>
        <w:spacing w:after="160" w:line="276" w:lineRule="auto"/>
        <w:ind w:left="1080"/>
        <w:rPr>
          <w:rFonts w:ascii="Calibri Light" w:hAnsi="Calibri Light" w:cs="Calibri Light"/>
          <w:bCs/>
          <w:color w:val="auto"/>
          <w:sz w:val="24"/>
          <w:highlight w:val="yellow"/>
        </w:rPr>
      </w:pPr>
      <w:r w:rsidRPr="00924C20">
        <w:rPr>
          <w:rFonts w:ascii="Calibri Light" w:hAnsi="Calibri Light" w:cs="Calibri Light"/>
          <w:bCs/>
          <w:color w:val="auto"/>
          <w:sz w:val="24"/>
          <w:highlight w:val="yellow"/>
        </w:rPr>
        <w:t xml:space="preserve">Significant change in Asia and other emerging markets </w:t>
      </w:r>
    </w:p>
    <w:p w14:paraId="0DCC60B1" w14:textId="044614D9" w:rsidR="009C457E" w:rsidRPr="00924C20" w:rsidRDefault="009C457E">
      <w:pPr>
        <w:pStyle w:val="ListParagraph"/>
        <w:numPr>
          <w:ilvl w:val="0"/>
          <w:numId w:val="84"/>
        </w:numPr>
        <w:spacing w:after="160" w:line="276" w:lineRule="auto"/>
        <w:ind w:left="1080"/>
        <w:rPr>
          <w:rFonts w:ascii="Calibri Light" w:hAnsi="Calibri Light" w:cs="Calibri Light"/>
          <w:bCs/>
          <w:color w:val="auto"/>
          <w:sz w:val="24"/>
          <w:highlight w:val="yellow"/>
        </w:rPr>
      </w:pPr>
      <w:r w:rsidRPr="00924C20">
        <w:rPr>
          <w:rFonts w:ascii="Calibri Light" w:hAnsi="Calibri Light" w:cs="Calibri Light"/>
          <w:bCs/>
          <w:color w:val="auto"/>
          <w:sz w:val="24"/>
          <w:highlight w:val="yellow"/>
        </w:rPr>
        <w:t xml:space="preserve">Interest rates and the inflationary environment </w:t>
      </w:r>
    </w:p>
    <w:p w14:paraId="74A62204" w14:textId="77777777" w:rsidR="009C457E" w:rsidRPr="00DC0ACC" w:rsidRDefault="009C457E">
      <w:pPr>
        <w:pStyle w:val="ListParagraph"/>
        <w:numPr>
          <w:ilvl w:val="0"/>
          <w:numId w:val="84"/>
        </w:numPr>
        <w:spacing w:after="160" w:line="276" w:lineRule="auto"/>
        <w:ind w:left="1080"/>
        <w:rPr>
          <w:rFonts w:ascii="Calibri Light" w:hAnsi="Calibri Light" w:cs="Calibri Light"/>
          <w:bCs/>
          <w:color w:val="4472C4" w:themeColor="accent1"/>
          <w:sz w:val="24"/>
        </w:rPr>
      </w:pPr>
      <w:r w:rsidRPr="00DC0ACC">
        <w:rPr>
          <w:rFonts w:ascii="Calibri Light" w:hAnsi="Calibri Light" w:cs="Calibri Light"/>
          <w:bCs/>
          <w:color w:val="4472C4" w:themeColor="accent1"/>
          <w:sz w:val="24"/>
        </w:rPr>
        <w:t>Customer-centric care</w:t>
      </w:r>
    </w:p>
    <w:p w14:paraId="2473EABE" w14:textId="77777777" w:rsidR="009C457E" w:rsidRPr="00DC0ACC" w:rsidRDefault="009C457E">
      <w:pPr>
        <w:pStyle w:val="ListParagraph"/>
        <w:numPr>
          <w:ilvl w:val="0"/>
          <w:numId w:val="84"/>
        </w:numPr>
        <w:spacing w:after="160" w:line="276" w:lineRule="auto"/>
        <w:ind w:left="1080"/>
        <w:rPr>
          <w:rFonts w:ascii="Calibri Light" w:hAnsi="Calibri Light" w:cs="Calibri Light"/>
          <w:bCs/>
          <w:color w:val="4472C4" w:themeColor="accent1"/>
          <w:sz w:val="24"/>
        </w:rPr>
      </w:pPr>
      <w:r w:rsidRPr="00DC0ACC">
        <w:rPr>
          <w:rFonts w:ascii="Calibri Light" w:hAnsi="Calibri Light" w:cs="Calibri Light"/>
          <w:bCs/>
          <w:color w:val="4472C4" w:themeColor="accent1"/>
          <w:sz w:val="24"/>
        </w:rPr>
        <w:t>Consolidation of healthcare providers</w:t>
      </w:r>
    </w:p>
    <w:p w14:paraId="0E013519" w14:textId="77777777" w:rsidR="009C457E" w:rsidRPr="00DC0ACC" w:rsidRDefault="009C457E">
      <w:pPr>
        <w:pStyle w:val="ListParagraph"/>
        <w:numPr>
          <w:ilvl w:val="0"/>
          <w:numId w:val="84"/>
        </w:numPr>
        <w:spacing w:after="0" w:line="276" w:lineRule="auto"/>
        <w:ind w:left="1080"/>
        <w:rPr>
          <w:rFonts w:ascii="Calibri Light" w:hAnsi="Calibri Light" w:cs="Calibri Light"/>
          <w:bCs/>
          <w:color w:val="4472C4" w:themeColor="accent1"/>
          <w:sz w:val="24"/>
        </w:rPr>
      </w:pPr>
      <w:r w:rsidRPr="00DC0ACC">
        <w:rPr>
          <w:rFonts w:ascii="Calibri Light" w:hAnsi="Calibri Light" w:cs="Calibri Light"/>
          <w:bCs/>
          <w:color w:val="4472C4" w:themeColor="accent1"/>
          <w:sz w:val="24"/>
        </w:rPr>
        <w:t>Changes in reimbursement models</w:t>
      </w:r>
    </w:p>
    <w:p w14:paraId="5F5EAACA" w14:textId="77777777" w:rsidR="009C457E" w:rsidRPr="00117E01" w:rsidRDefault="009C457E" w:rsidP="009C457E">
      <w:pPr>
        <w:spacing w:after="0" w:line="276" w:lineRule="auto"/>
        <w:contextualSpacing/>
        <w:rPr>
          <w:rFonts w:ascii="Calibri Light" w:hAnsi="Calibri Light" w:cs="Calibri Light"/>
          <w:bCs/>
          <w:i/>
          <w:iCs/>
          <w:color w:val="auto"/>
          <w:sz w:val="24"/>
        </w:rPr>
      </w:pPr>
    </w:p>
    <w:p w14:paraId="4DCAF5C0" w14:textId="77777777" w:rsidR="009C457E" w:rsidRPr="001110AB" w:rsidRDefault="009C457E" w:rsidP="009C457E">
      <w:pPr>
        <w:spacing w:after="0" w:line="276" w:lineRule="auto"/>
        <w:ind w:left="360"/>
        <w:rPr>
          <w:rFonts w:ascii="Calibri Light" w:hAnsi="Calibri Light" w:cs="Calibri Light"/>
          <w:b/>
          <w:color w:val="auto"/>
          <w:sz w:val="24"/>
          <w:u w:val="single"/>
        </w:rPr>
      </w:pPr>
      <w:r w:rsidRPr="001110AB">
        <w:rPr>
          <w:rFonts w:ascii="Calibri Light" w:hAnsi="Calibri Light" w:cs="Calibri Light"/>
          <w:b/>
          <w:color w:val="auto"/>
          <w:sz w:val="24"/>
          <w:u w:val="single"/>
        </w:rPr>
        <w:t xml:space="preserve">RETAIL </w:t>
      </w:r>
    </w:p>
    <w:p w14:paraId="7E42B5F1" w14:textId="77777777" w:rsidR="009C457E" w:rsidRPr="00924C20" w:rsidRDefault="009C457E">
      <w:pPr>
        <w:pStyle w:val="ListParagraph"/>
        <w:numPr>
          <w:ilvl w:val="0"/>
          <w:numId w:val="81"/>
        </w:numPr>
        <w:spacing w:after="160" w:line="276" w:lineRule="auto"/>
        <w:ind w:left="1080"/>
        <w:rPr>
          <w:rFonts w:ascii="Calibri Light" w:hAnsi="Calibri Light" w:cs="Calibri Light"/>
          <w:bCs/>
          <w:color w:val="auto"/>
          <w:sz w:val="24"/>
        </w:rPr>
      </w:pPr>
      <w:r w:rsidRPr="00924C20">
        <w:rPr>
          <w:rFonts w:ascii="Calibri Light" w:hAnsi="Calibri Light" w:cs="Calibri Light"/>
          <w:bCs/>
          <w:color w:val="auto"/>
          <w:sz w:val="24"/>
        </w:rPr>
        <w:t>Automation/AI</w:t>
      </w:r>
    </w:p>
    <w:p w14:paraId="604ACDAB" w14:textId="77777777" w:rsidR="009C457E" w:rsidRPr="00924C20" w:rsidRDefault="009C457E">
      <w:pPr>
        <w:pStyle w:val="ListParagraph"/>
        <w:numPr>
          <w:ilvl w:val="0"/>
          <w:numId w:val="81"/>
        </w:numPr>
        <w:spacing w:after="160" w:line="276" w:lineRule="auto"/>
        <w:ind w:left="1080"/>
        <w:rPr>
          <w:rFonts w:ascii="Calibri Light" w:hAnsi="Calibri Light" w:cs="Calibri Light"/>
          <w:bCs/>
          <w:color w:val="auto"/>
          <w:sz w:val="24"/>
        </w:rPr>
      </w:pPr>
      <w:r w:rsidRPr="00924C20">
        <w:rPr>
          <w:rFonts w:ascii="Calibri Light" w:hAnsi="Calibri Light" w:cs="Calibri Light"/>
          <w:bCs/>
          <w:color w:val="auto"/>
          <w:sz w:val="24"/>
        </w:rPr>
        <w:t>Data privacy/security</w:t>
      </w:r>
    </w:p>
    <w:p w14:paraId="30C10159" w14:textId="77777777" w:rsidR="009C457E" w:rsidRPr="00924C20" w:rsidRDefault="009C457E">
      <w:pPr>
        <w:pStyle w:val="ListParagraph"/>
        <w:numPr>
          <w:ilvl w:val="0"/>
          <w:numId w:val="81"/>
        </w:numPr>
        <w:spacing w:after="160" w:line="276" w:lineRule="auto"/>
        <w:ind w:left="1080"/>
        <w:rPr>
          <w:rFonts w:ascii="Calibri Light" w:hAnsi="Calibri Light" w:cs="Calibri Light"/>
          <w:bCs/>
          <w:color w:val="auto"/>
          <w:sz w:val="24"/>
        </w:rPr>
      </w:pPr>
      <w:r w:rsidRPr="00924C20">
        <w:rPr>
          <w:rFonts w:ascii="Calibri Light" w:hAnsi="Calibri Light" w:cs="Calibri Light"/>
          <w:bCs/>
          <w:color w:val="auto"/>
          <w:sz w:val="24"/>
        </w:rPr>
        <w:t xml:space="preserve">Protectionism, </w:t>
      </w:r>
      <w:r w:rsidRPr="00E21E7B">
        <w:rPr>
          <w:rFonts w:ascii="Calibri Light" w:hAnsi="Calibri Light" w:cs="Calibri Light"/>
          <w:bCs/>
          <w:color w:val="auto"/>
          <w:sz w:val="24"/>
          <w:highlight w:val="yellow"/>
        </w:rPr>
        <w:t>tariffs and deglobalization trends</w:t>
      </w:r>
    </w:p>
    <w:p w14:paraId="775D8035" w14:textId="77777777" w:rsidR="009C457E" w:rsidRPr="00924C20" w:rsidRDefault="009C457E">
      <w:pPr>
        <w:pStyle w:val="ListParagraph"/>
        <w:numPr>
          <w:ilvl w:val="0"/>
          <w:numId w:val="81"/>
        </w:numPr>
        <w:spacing w:after="160" w:line="276" w:lineRule="auto"/>
        <w:ind w:left="1080"/>
        <w:rPr>
          <w:rFonts w:ascii="Calibri Light" w:hAnsi="Calibri Light" w:cs="Calibri Light"/>
          <w:bCs/>
          <w:color w:val="auto"/>
          <w:sz w:val="24"/>
        </w:rPr>
      </w:pPr>
      <w:r w:rsidRPr="00924C20">
        <w:rPr>
          <w:rFonts w:ascii="Calibri Light" w:hAnsi="Calibri Light" w:cs="Calibri Light"/>
          <w:bCs/>
          <w:color w:val="auto"/>
          <w:sz w:val="24"/>
        </w:rPr>
        <w:t xml:space="preserve">Environmental and social concerns </w:t>
      </w:r>
    </w:p>
    <w:p w14:paraId="590C5907" w14:textId="77777777" w:rsidR="009C457E" w:rsidRPr="00924C20" w:rsidRDefault="009C457E">
      <w:pPr>
        <w:pStyle w:val="ListParagraph"/>
        <w:numPr>
          <w:ilvl w:val="0"/>
          <w:numId w:val="81"/>
        </w:numPr>
        <w:spacing w:after="160" w:line="276" w:lineRule="auto"/>
        <w:ind w:left="1080"/>
        <w:rPr>
          <w:rFonts w:ascii="Calibri Light" w:hAnsi="Calibri Light" w:cs="Calibri Light"/>
          <w:bCs/>
          <w:color w:val="auto"/>
          <w:sz w:val="24"/>
        </w:rPr>
      </w:pPr>
      <w:r w:rsidRPr="00924C20">
        <w:rPr>
          <w:rFonts w:ascii="Calibri Light" w:hAnsi="Calibri Light" w:cs="Calibri Light"/>
          <w:bCs/>
          <w:color w:val="auto"/>
          <w:sz w:val="24"/>
        </w:rPr>
        <w:lastRenderedPageBreak/>
        <w:t>Expectations of personalized products, services and experiences</w:t>
      </w:r>
    </w:p>
    <w:p w14:paraId="49C05169" w14:textId="77777777" w:rsidR="009C457E" w:rsidRPr="00924C20" w:rsidRDefault="009C457E">
      <w:pPr>
        <w:pStyle w:val="ListParagraph"/>
        <w:numPr>
          <w:ilvl w:val="0"/>
          <w:numId w:val="81"/>
        </w:numPr>
        <w:spacing w:after="160" w:line="276" w:lineRule="auto"/>
        <w:ind w:left="1080"/>
        <w:rPr>
          <w:rFonts w:ascii="Calibri Light" w:hAnsi="Calibri Light" w:cs="Calibri Light"/>
          <w:bCs/>
          <w:color w:val="auto"/>
          <w:sz w:val="24"/>
        </w:rPr>
      </w:pPr>
      <w:r w:rsidRPr="00924C20">
        <w:rPr>
          <w:rFonts w:ascii="Calibri Light" w:hAnsi="Calibri Light" w:cs="Calibri Light"/>
          <w:bCs/>
          <w:color w:val="auto"/>
          <w:sz w:val="24"/>
        </w:rPr>
        <w:t>New or evolving competition or business models</w:t>
      </w:r>
    </w:p>
    <w:p w14:paraId="72000A40" w14:textId="77777777" w:rsidR="009C457E" w:rsidRPr="00924C20" w:rsidRDefault="009C457E">
      <w:pPr>
        <w:pStyle w:val="ListParagraph"/>
        <w:numPr>
          <w:ilvl w:val="0"/>
          <w:numId w:val="81"/>
        </w:numPr>
        <w:spacing w:after="160" w:line="276" w:lineRule="auto"/>
        <w:ind w:left="1080"/>
        <w:rPr>
          <w:rFonts w:ascii="Calibri Light" w:hAnsi="Calibri Light" w:cs="Calibri Light"/>
          <w:bCs/>
          <w:color w:val="auto"/>
          <w:sz w:val="24"/>
        </w:rPr>
      </w:pPr>
      <w:r w:rsidRPr="00924C20">
        <w:rPr>
          <w:rFonts w:ascii="Calibri Light" w:hAnsi="Calibri Light" w:cs="Calibri Light"/>
          <w:bCs/>
          <w:color w:val="auto"/>
          <w:sz w:val="24"/>
        </w:rPr>
        <w:t>Pervasive connective technology infrastructure</w:t>
      </w:r>
    </w:p>
    <w:p w14:paraId="069622AE" w14:textId="77777777" w:rsidR="009C457E" w:rsidRPr="00924C20" w:rsidRDefault="009C457E">
      <w:pPr>
        <w:pStyle w:val="ListParagraph"/>
        <w:numPr>
          <w:ilvl w:val="0"/>
          <w:numId w:val="81"/>
        </w:numPr>
        <w:spacing w:after="160" w:line="276" w:lineRule="auto"/>
        <w:ind w:left="1080"/>
        <w:rPr>
          <w:rFonts w:ascii="Calibri Light" w:hAnsi="Calibri Light" w:cs="Calibri Light"/>
          <w:bCs/>
          <w:color w:val="auto"/>
          <w:sz w:val="24"/>
        </w:rPr>
      </w:pPr>
      <w:r w:rsidRPr="00924C20">
        <w:rPr>
          <w:rFonts w:ascii="Calibri Light" w:hAnsi="Calibri Light" w:cs="Calibri Light"/>
          <w:bCs/>
          <w:color w:val="auto"/>
          <w:sz w:val="24"/>
        </w:rPr>
        <w:t>Regulation, policy or geopolitics</w:t>
      </w:r>
    </w:p>
    <w:p w14:paraId="48BD1034" w14:textId="77777777" w:rsidR="009C457E" w:rsidRPr="00924C20" w:rsidRDefault="009C457E">
      <w:pPr>
        <w:pStyle w:val="ListParagraph"/>
        <w:numPr>
          <w:ilvl w:val="0"/>
          <w:numId w:val="81"/>
        </w:numPr>
        <w:spacing w:after="160" w:line="276" w:lineRule="auto"/>
        <w:ind w:left="1080"/>
        <w:rPr>
          <w:rFonts w:ascii="Calibri Light" w:hAnsi="Calibri Light" w:cs="Calibri Light"/>
          <w:bCs/>
          <w:color w:val="auto"/>
          <w:sz w:val="24"/>
        </w:rPr>
      </w:pPr>
      <w:r w:rsidRPr="00924C20">
        <w:rPr>
          <w:rFonts w:ascii="Calibri Light" w:hAnsi="Calibri Light" w:cs="Calibri Light"/>
          <w:bCs/>
          <w:color w:val="auto"/>
          <w:sz w:val="24"/>
        </w:rPr>
        <w:t>Technological advances in materials and processes</w:t>
      </w:r>
    </w:p>
    <w:p w14:paraId="18236E10" w14:textId="77777777" w:rsidR="009C457E" w:rsidRPr="00924C20" w:rsidRDefault="009C457E">
      <w:pPr>
        <w:pStyle w:val="ListParagraph"/>
        <w:numPr>
          <w:ilvl w:val="0"/>
          <w:numId w:val="81"/>
        </w:numPr>
        <w:spacing w:after="160" w:line="276" w:lineRule="auto"/>
        <w:ind w:left="1080"/>
        <w:rPr>
          <w:rFonts w:ascii="Calibri Light" w:hAnsi="Calibri Light" w:cs="Calibri Light"/>
          <w:bCs/>
          <w:color w:val="auto"/>
          <w:sz w:val="24"/>
        </w:rPr>
      </w:pPr>
      <w:r w:rsidRPr="00924C20">
        <w:rPr>
          <w:rFonts w:ascii="Calibri Light" w:hAnsi="Calibri Light" w:cs="Calibri Light"/>
          <w:bCs/>
          <w:color w:val="auto"/>
          <w:sz w:val="24"/>
        </w:rPr>
        <w:t>Major shifts in demographics and income</w:t>
      </w:r>
    </w:p>
    <w:p w14:paraId="2242271E" w14:textId="5322550B" w:rsidR="009C457E" w:rsidRPr="00924C20" w:rsidRDefault="009C457E">
      <w:pPr>
        <w:pStyle w:val="ListParagraph"/>
        <w:numPr>
          <w:ilvl w:val="0"/>
          <w:numId w:val="81"/>
        </w:numPr>
        <w:spacing w:after="160" w:line="276" w:lineRule="auto"/>
        <w:ind w:left="1080"/>
        <w:rPr>
          <w:rFonts w:ascii="Calibri Light" w:hAnsi="Calibri Light" w:cs="Calibri Light"/>
          <w:bCs/>
          <w:color w:val="auto"/>
          <w:sz w:val="24"/>
          <w:highlight w:val="yellow"/>
        </w:rPr>
      </w:pPr>
      <w:r w:rsidRPr="00924C20">
        <w:rPr>
          <w:rFonts w:ascii="Calibri Light" w:hAnsi="Calibri Light" w:cs="Calibri Light"/>
          <w:bCs/>
          <w:color w:val="auto"/>
          <w:sz w:val="24"/>
          <w:highlight w:val="yellow"/>
        </w:rPr>
        <w:t xml:space="preserve">Significant change in Asia and other emerging markets </w:t>
      </w:r>
    </w:p>
    <w:p w14:paraId="5EE3726D" w14:textId="04F09E89" w:rsidR="009C457E" w:rsidRPr="00924C20" w:rsidRDefault="009C457E">
      <w:pPr>
        <w:pStyle w:val="ListParagraph"/>
        <w:numPr>
          <w:ilvl w:val="0"/>
          <w:numId w:val="81"/>
        </w:numPr>
        <w:spacing w:after="160" w:line="276" w:lineRule="auto"/>
        <w:ind w:left="1080"/>
        <w:rPr>
          <w:rFonts w:ascii="Calibri Light" w:hAnsi="Calibri Light" w:cs="Calibri Light"/>
          <w:bCs/>
          <w:color w:val="auto"/>
          <w:sz w:val="24"/>
          <w:highlight w:val="yellow"/>
        </w:rPr>
      </w:pPr>
      <w:r w:rsidRPr="00924C20">
        <w:rPr>
          <w:rFonts w:ascii="Calibri Light" w:hAnsi="Calibri Light" w:cs="Calibri Light"/>
          <w:bCs/>
          <w:color w:val="auto"/>
          <w:sz w:val="24"/>
          <w:highlight w:val="yellow"/>
        </w:rPr>
        <w:t xml:space="preserve">Interest rates and the inflationary environment </w:t>
      </w:r>
    </w:p>
    <w:p w14:paraId="56A9B935" w14:textId="77777777" w:rsidR="009C457E" w:rsidRPr="000048FC" w:rsidRDefault="009C457E">
      <w:pPr>
        <w:pStyle w:val="ListParagraph"/>
        <w:numPr>
          <w:ilvl w:val="0"/>
          <w:numId w:val="81"/>
        </w:numPr>
        <w:spacing w:after="160" w:line="276" w:lineRule="auto"/>
        <w:ind w:left="1080"/>
        <w:rPr>
          <w:rFonts w:ascii="Calibri Light" w:hAnsi="Calibri Light" w:cs="Calibri Light"/>
          <w:bCs/>
          <w:color w:val="4472C4" w:themeColor="accent1"/>
          <w:sz w:val="24"/>
        </w:rPr>
      </w:pPr>
      <w:r w:rsidRPr="000048FC">
        <w:rPr>
          <w:rFonts w:ascii="Calibri Light" w:hAnsi="Calibri Light" w:cs="Calibri Light"/>
          <w:bCs/>
          <w:color w:val="4472C4" w:themeColor="accent1"/>
          <w:sz w:val="24"/>
        </w:rPr>
        <w:t xml:space="preserve">Direct relationships between branded products companies and consumers, which bypass retailers </w:t>
      </w:r>
    </w:p>
    <w:p w14:paraId="4832F886" w14:textId="77777777" w:rsidR="009C457E" w:rsidRPr="005D169A" w:rsidRDefault="009C457E">
      <w:pPr>
        <w:pStyle w:val="ListParagraph"/>
        <w:numPr>
          <w:ilvl w:val="0"/>
          <w:numId w:val="81"/>
        </w:numPr>
        <w:spacing w:after="160" w:line="276" w:lineRule="auto"/>
        <w:ind w:left="1080"/>
        <w:rPr>
          <w:rFonts w:ascii="Calibri Light" w:hAnsi="Calibri Light" w:cs="Calibri Light"/>
          <w:bCs/>
          <w:color w:val="4472C4" w:themeColor="accent1"/>
          <w:sz w:val="24"/>
        </w:rPr>
      </w:pPr>
      <w:r w:rsidRPr="005D169A">
        <w:rPr>
          <w:rFonts w:ascii="Calibri Light" w:hAnsi="Calibri Light" w:cs="Calibri Light"/>
          <w:bCs/>
          <w:color w:val="4472C4" w:themeColor="accent1"/>
          <w:sz w:val="24"/>
        </w:rPr>
        <w:t xml:space="preserve">Shift toward e-commerce </w:t>
      </w:r>
    </w:p>
    <w:p w14:paraId="66751773" w14:textId="77777777" w:rsidR="009C457E" w:rsidRDefault="009C457E">
      <w:pPr>
        <w:pStyle w:val="ListParagraph"/>
        <w:numPr>
          <w:ilvl w:val="0"/>
          <w:numId w:val="81"/>
        </w:numPr>
        <w:spacing w:after="0" w:line="276" w:lineRule="auto"/>
        <w:ind w:left="1080"/>
        <w:rPr>
          <w:rFonts w:ascii="Calibri Light" w:hAnsi="Calibri Light" w:cs="Calibri Light"/>
          <w:bCs/>
          <w:color w:val="4472C4" w:themeColor="accent1"/>
          <w:sz w:val="24"/>
        </w:rPr>
      </w:pPr>
      <w:r w:rsidRPr="005D169A">
        <w:rPr>
          <w:rFonts w:ascii="Calibri Light" w:hAnsi="Calibri Light" w:cs="Calibri Light"/>
          <w:color w:val="4472C4" w:themeColor="accent1"/>
          <w:sz w:val="24"/>
        </w:rPr>
        <w:t>Multiple points of purchase and pickup (e.g.,</w:t>
      </w:r>
      <w:r w:rsidRPr="005D169A">
        <w:rPr>
          <w:rFonts w:ascii="Calibri Light" w:hAnsi="Calibri Light" w:cs="Calibri Light"/>
          <w:bCs/>
          <w:color w:val="4472C4" w:themeColor="accent1"/>
          <w:sz w:val="24"/>
        </w:rPr>
        <w:t xml:space="preserve"> Omnichannel shopping)</w:t>
      </w:r>
    </w:p>
    <w:p w14:paraId="351190C3" w14:textId="77777777" w:rsidR="009C457E" w:rsidRPr="005D169A" w:rsidRDefault="009C457E" w:rsidP="009C457E">
      <w:pPr>
        <w:pStyle w:val="ListParagraph"/>
        <w:spacing w:after="0" w:line="276" w:lineRule="auto"/>
        <w:ind w:left="1080"/>
        <w:rPr>
          <w:rFonts w:ascii="Calibri Light" w:hAnsi="Calibri Light" w:cs="Calibri Light"/>
          <w:bCs/>
          <w:color w:val="4472C4" w:themeColor="accent1"/>
          <w:sz w:val="24"/>
        </w:rPr>
      </w:pPr>
    </w:p>
    <w:p w14:paraId="7DEB5796" w14:textId="77777777" w:rsidR="009C457E" w:rsidRPr="005D169A" w:rsidRDefault="009C457E" w:rsidP="009C457E">
      <w:pPr>
        <w:spacing w:after="160" w:line="276" w:lineRule="auto"/>
        <w:ind w:left="360"/>
        <w:rPr>
          <w:rFonts w:ascii="Calibri Light" w:hAnsi="Calibri Light" w:cs="Calibri Light"/>
          <w:b/>
          <w:color w:val="auto"/>
          <w:sz w:val="24"/>
          <w:u w:val="single"/>
        </w:rPr>
      </w:pPr>
      <w:r w:rsidRPr="005D169A">
        <w:rPr>
          <w:rFonts w:ascii="Calibri Light" w:hAnsi="Calibri Light" w:cs="Calibri Light"/>
          <w:b/>
          <w:color w:val="auto"/>
          <w:sz w:val="24"/>
          <w:u w:val="single"/>
        </w:rPr>
        <w:t xml:space="preserve">AUTOMOTIVE </w:t>
      </w:r>
    </w:p>
    <w:p w14:paraId="488C1206" w14:textId="77777777" w:rsidR="009C457E" w:rsidRPr="00924C20" w:rsidRDefault="009C457E">
      <w:pPr>
        <w:pStyle w:val="ListParagraph"/>
        <w:numPr>
          <w:ilvl w:val="0"/>
          <w:numId w:val="9"/>
        </w:numPr>
        <w:spacing w:after="160" w:line="276" w:lineRule="auto"/>
        <w:ind w:left="1080"/>
        <w:rPr>
          <w:rFonts w:ascii="Calibri Light" w:hAnsi="Calibri Light" w:cs="Calibri Light"/>
          <w:bCs/>
          <w:color w:val="auto"/>
          <w:sz w:val="24"/>
        </w:rPr>
      </w:pPr>
      <w:r w:rsidRPr="00924C20">
        <w:rPr>
          <w:rFonts w:ascii="Calibri Light" w:hAnsi="Calibri Light" w:cs="Calibri Light"/>
          <w:bCs/>
          <w:color w:val="auto"/>
          <w:sz w:val="24"/>
        </w:rPr>
        <w:t>Automation/AI</w:t>
      </w:r>
    </w:p>
    <w:p w14:paraId="409C45D3" w14:textId="77777777" w:rsidR="009C457E" w:rsidRPr="00924C20" w:rsidRDefault="009C457E">
      <w:pPr>
        <w:pStyle w:val="ListParagraph"/>
        <w:numPr>
          <w:ilvl w:val="0"/>
          <w:numId w:val="9"/>
        </w:numPr>
        <w:spacing w:after="160" w:line="276" w:lineRule="auto"/>
        <w:ind w:left="1080"/>
        <w:rPr>
          <w:rFonts w:ascii="Calibri Light" w:hAnsi="Calibri Light" w:cs="Calibri Light"/>
          <w:bCs/>
          <w:color w:val="auto"/>
          <w:sz w:val="24"/>
        </w:rPr>
      </w:pPr>
      <w:r w:rsidRPr="00924C20">
        <w:rPr>
          <w:rFonts w:ascii="Calibri Light" w:hAnsi="Calibri Light" w:cs="Calibri Light"/>
          <w:bCs/>
          <w:color w:val="auto"/>
          <w:sz w:val="24"/>
        </w:rPr>
        <w:t>Data privacy/security</w:t>
      </w:r>
    </w:p>
    <w:p w14:paraId="462F7ABB" w14:textId="77777777" w:rsidR="009C457E" w:rsidRPr="00924C20" w:rsidRDefault="009C457E">
      <w:pPr>
        <w:pStyle w:val="ListParagraph"/>
        <w:numPr>
          <w:ilvl w:val="0"/>
          <w:numId w:val="9"/>
        </w:numPr>
        <w:spacing w:after="160" w:line="276" w:lineRule="auto"/>
        <w:ind w:left="1080"/>
        <w:rPr>
          <w:rFonts w:ascii="Calibri Light" w:hAnsi="Calibri Light" w:cs="Calibri Light"/>
          <w:bCs/>
          <w:color w:val="auto"/>
          <w:sz w:val="24"/>
        </w:rPr>
      </w:pPr>
      <w:r w:rsidRPr="00924C20">
        <w:rPr>
          <w:rFonts w:ascii="Calibri Light" w:hAnsi="Calibri Light" w:cs="Calibri Light"/>
          <w:bCs/>
          <w:color w:val="auto"/>
          <w:sz w:val="24"/>
        </w:rPr>
        <w:t xml:space="preserve">Protectionism, </w:t>
      </w:r>
      <w:r w:rsidRPr="00E21E7B">
        <w:rPr>
          <w:rFonts w:ascii="Calibri Light" w:hAnsi="Calibri Light" w:cs="Calibri Light"/>
          <w:bCs/>
          <w:color w:val="auto"/>
          <w:sz w:val="24"/>
          <w:highlight w:val="yellow"/>
        </w:rPr>
        <w:t>tariffs and deglobalization trends</w:t>
      </w:r>
    </w:p>
    <w:p w14:paraId="268431ED" w14:textId="77777777" w:rsidR="009C457E" w:rsidRPr="00924C20" w:rsidRDefault="009C457E">
      <w:pPr>
        <w:pStyle w:val="ListParagraph"/>
        <w:numPr>
          <w:ilvl w:val="0"/>
          <w:numId w:val="9"/>
        </w:numPr>
        <w:spacing w:after="160" w:line="276" w:lineRule="auto"/>
        <w:ind w:left="1080"/>
        <w:rPr>
          <w:rFonts w:ascii="Calibri Light" w:hAnsi="Calibri Light" w:cs="Calibri Light"/>
          <w:bCs/>
          <w:color w:val="auto"/>
          <w:sz w:val="24"/>
        </w:rPr>
      </w:pPr>
      <w:r w:rsidRPr="00924C20">
        <w:rPr>
          <w:rFonts w:ascii="Calibri Light" w:hAnsi="Calibri Light" w:cs="Calibri Light"/>
          <w:bCs/>
          <w:color w:val="auto"/>
          <w:sz w:val="24"/>
        </w:rPr>
        <w:t xml:space="preserve">Environmental and social concerns </w:t>
      </w:r>
    </w:p>
    <w:p w14:paraId="387C0A58" w14:textId="77777777" w:rsidR="009C457E" w:rsidRPr="00924C20" w:rsidRDefault="009C457E">
      <w:pPr>
        <w:pStyle w:val="ListParagraph"/>
        <w:numPr>
          <w:ilvl w:val="0"/>
          <w:numId w:val="9"/>
        </w:numPr>
        <w:spacing w:after="160" w:line="276" w:lineRule="auto"/>
        <w:ind w:left="1080"/>
        <w:rPr>
          <w:rFonts w:ascii="Calibri Light" w:hAnsi="Calibri Light" w:cs="Calibri Light"/>
          <w:bCs/>
          <w:color w:val="auto"/>
          <w:sz w:val="24"/>
        </w:rPr>
      </w:pPr>
      <w:r w:rsidRPr="00924C20">
        <w:rPr>
          <w:rFonts w:ascii="Calibri Light" w:hAnsi="Calibri Light" w:cs="Calibri Light"/>
          <w:bCs/>
          <w:color w:val="auto"/>
          <w:sz w:val="24"/>
        </w:rPr>
        <w:t>Expectations of personalized products, services and experiences</w:t>
      </w:r>
    </w:p>
    <w:p w14:paraId="09A5A31F" w14:textId="77777777" w:rsidR="009C457E" w:rsidRPr="00924C20" w:rsidRDefault="009C457E">
      <w:pPr>
        <w:pStyle w:val="ListParagraph"/>
        <w:numPr>
          <w:ilvl w:val="0"/>
          <w:numId w:val="9"/>
        </w:numPr>
        <w:spacing w:after="160" w:line="276" w:lineRule="auto"/>
        <w:ind w:left="1080"/>
        <w:rPr>
          <w:rFonts w:ascii="Calibri Light" w:hAnsi="Calibri Light" w:cs="Calibri Light"/>
          <w:bCs/>
          <w:color w:val="auto"/>
          <w:sz w:val="24"/>
        </w:rPr>
      </w:pPr>
      <w:r w:rsidRPr="00924C20">
        <w:rPr>
          <w:rFonts w:ascii="Calibri Light" w:hAnsi="Calibri Light" w:cs="Calibri Light"/>
          <w:bCs/>
          <w:color w:val="auto"/>
          <w:sz w:val="24"/>
        </w:rPr>
        <w:t>New or evolving competition or business models</w:t>
      </w:r>
    </w:p>
    <w:p w14:paraId="326F84E0" w14:textId="77777777" w:rsidR="009C457E" w:rsidRPr="00924C20" w:rsidRDefault="009C457E">
      <w:pPr>
        <w:pStyle w:val="ListParagraph"/>
        <w:numPr>
          <w:ilvl w:val="0"/>
          <w:numId w:val="9"/>
        </w:numPr>
        <w:spacing w:after="160" w:line="276" w:lineRule="auto"/>
        <w:ind w:left="1080"/>
        <w:rPr>
          <w:rFonts w:ascii="Calibri Light" w:hAnsi="Calibri Light" w:cs="Calibri Light"/>
          <w:bCs/>
          <w:color w:val="auto"/>
          <w:sz w:val="24"/>
        </w:rPr>
      </w:pPr>
      <w:r w:rsidRPr="00924C20">
        <w:rPr>
          <w:rFonts w:ascii="Calibri Light" w:hAnsi="Calibri Light" w:cs="Calibri Light"/>
          <w:bCs/>
          <w:color w:val="auto"/>
          <w:sz w:val="24"/>
        </w:rPr>
        <w:t>Pervasive connective technology infrastructure</w:t>
      </w:r>
    </w:p>
    <w:p w14:paraId="7B494A15" w14:textId="77777777" w:rsidR="009C457E" w:rsidRPr="00924C20" w:rsidRDefault="009C457E">
      <w:pPr>
        <w:pStyle w:val="ListParagraph"/>
        <w:numPr>
          <w:ilvl w:val="0"/>
          <w:numId w:val="9"/>
        </w:numPr>
        <w:spacing w:after="160" w:line="276" w:lineRule="auto"/>
        <w:ind w:left="1080"/>
        <w:rPr>
          <w:rFonts w:ascii="Calibri Light" w:hAnsi="Calibri Light" w:cs="Calibri Light"/>
          <w:bCs/>
          <w:color w:val="auto"/>
          <w:sz w:val="24"/>
        </w:rPr>
      </w:pPr>
      <w:r w:rsidRPr="00924C20">
        <w:rPr>
          <w:rFonts w:ascii="Calibri Light" w:hAnsi="Calibri Light" w:cs="Calibri Light"/>
          <w:bCs/>
          <w:color w:val="auto"/>
          <w:sz w:val="24"/>
        </w:rPr>
        <w:t>Regulation, policy or geopolitics</w:t>
      </w:r>
    </w:p>
    <w:p w14:paraId="45ABF71F" w14:textId="77777777" w:rsidR="009C457E" w:rsidRPr="00924C20" w:rsidRDefault="009C457E">
      <w:pPr>
        <w:pStyle w:val="ListParagraph"/>
        <w:numPr>
          <w:ilvl w:val="0"/>
          <w:numId w:val="9"/>
        </w:numPr>
        <w:spacing w:after="160" w:line="276" w:lineRule="auto"/>
        <w:ind w:left="1080"/>
        <w:rPr>
          <w:rFonts w:ascii="Calibri Light" w:hAnsi="Calibri Light" w:cs="Calibri Light"/>
          <w:bCs/>
          <w:color w:val="auto"/>
          <w:sz w:val="24"/>
        </w:rPr>
      </w:pPr>
      <w:r w:rsidRPr="00924C20">
        <w:rPr>
          <w:rFonts w:ascii="Calibri Light" w:hAnsi="Calibri Light" w:cs="Calibri Light"/>
          <w:bCs/>
          <w:color w:val="auto"/>
          <w:sz w:val="24"/>
        </w:rPr>
        <w:t>Technological advances in materials and processes</w:t>
      </w:r>
    </w:p>
    <w:p w14:paraId="713444E3" w14:textId="77777777" w:rsidR="009C457E" w:rsidRPr="00924C20" w:rsidRDefault="009C457E">
      <w:pPr>
        <w:pStyle w:val="ListParagraph"/>
        <w:numPr>
          <w:ilvl w:val="0"/>
          <w:numId w:val="9"/>
        </w:numPr>
        <w:spacing w:after="160" w:line="276" w:lineRule="auto"/>
        <w:ind w:left="1080"/>
        <w:rPr>
          <w:rFonts w:ascii="Calibri Light" w:hAnsi="Calibri Light" w:cs="Calibri Light"/>
          <w:bCs/>
          <w:color w:val="auto"/>
          <w:sz w:val="24"/>
        </w:rPr>
      </w:pPr>
      <w:r w:rsidRPr="00924C20">
        <w:rPr>
          <w:rFonts w:ascii="Calibri Light" w:hAnsi="Calibri Light" w:cs="Calibri Light"/>
          <w:bCs/>
          <w:color w:val="auto"/>
          <w:sz w:val="24"/>
        </w:rPr>
        <w:t>Major shifts in demographics and income</w:t>
      </w:r>
    </w:p>
    <w:p w14:paraId="7D43B67E" w14:textId="5945F5A9" w:rsidR="009C457E" w:rsidRPr="00924C20" w:rsidRDefault="009C457E">
      <w:pPr>
        <w:pStyle w:val="ListParagraph"/>
        <w:numPr>
          <w:ilvl w:val="0"/>
          <w:numId w:val="9"/>
        </w:numPr>
        <w:spacing w:after="160" w:line="276" w:lineRule="auto"/>
        <w:ind w:left="1080"/>
        <w:rPr>
          <w:rFonts w:ascii="Calibri Light" w:hAnsi="Calibri Light" w:cs="Calibri Light"/>
          <w:bCs/>
          <w:color w:val="auto"/>
          <w:sz w:val="24"/>
          <w:highlight w:val="yellow"/>
        </w:rPr>
      </w:pPr>
      <w:r w:rsidRPr="00924C20">
        <w:rPr>
          <w:rFonts w:ascii="Calibri Light" w:hAnsi="Calibri Light" w:cs="Calibri Light"/>
          <w:bCs/>
          <w:color w:val="auto"/>
          <w:sz w:val="24"/>
          <w:highlight w:val="yellow"/>
        </w:rPr>
        <w:t>Significant change in Asia and other emerging markets</w:t>
      </w:r>
    </w:p>
    <w:p w14:paraId="29BCEDB2" w14:textId="689B6133" w:rsidR="009C457E" w:rsidRPr="00924C20" w:rsidRDefault="009C457E">
      <w:pPr>
        <w:pStyle w:val="ListParagraph"/>
        <w:numPr>
          <w:ilvl w:val="0"/>
          <w:numId w:val="9"/>
        </w:numPr>
        <w:spacing w:after="160" w:line="276" w:lineRule="auto"/>
        <w:ind w:left="1080"/>
        <w:rPr>
          <w:rFonts w:ascii="Calibri Light" w:hAnsi="Calibri Light" w:cs="Calibri Light"/>
          <w:bCs/>
          <w:color w:val="auto"/>
          <w:sz w:val="24"/>
          <w:highlight w:val="yellow"/>
        </w:rPr>
      </w:pPr>
      <w:r w:rsidRPr="00924C20">
        <w:rPr>
          <w:rFonts w:ascii="Calibri Light" w:hAnsi="Calibri Light" w:cs="Calibri Light"/>
          <w:bCs/>
          <w:color w:val="auto"/>
          <w:sz w:val="24"/>
          <w:highlight w:val="yellow"/>
        </w:rPr>
        <w:t>Interest rates and the inflationary environment</w:t>
      </w:r>
    </w:p>
    <w:p w14:paraId="4FF78B1F" w14:textId="77777777" w:rsidR="009C457E" w:rsidRPr="005D169A" w:rsidRDefault="009C457E">
      <w:pPr>
        <w:pStyle w:val="ListParagraph"/>
        <w:numPr>
          <w:ilvl w:val="0"/>
          <w:numId w:val="9"/>
        </w:numPr>
        <w:spacing w:after="160" w:line="276" w:lineRule="auto"/>
        <w:ind w:left="1080"/>
        <w:rPr>
          <w:rFonts w:ascii="Calibri Light" w:hAnsi="Calibri Light" w:cs="Calibri Light"/>
          <w:bCs/>
          <w:color w:val="4472C4" w:themeColor="accent1"/>
          <w:sz w:val="24"/>
        </w:rPr>
      </w:pPr>
      <w:r w:rsidRPr="005D169A">
        <w:rPr>
          <w:rFonts w:ascii="Calibri Light" w:hAnsi="Calibri Light" w:cs="Calibri Light"/>
          <w:bCs/>
          <w:color w:val="4472C4" w:themeColor="accent1"/>
          <w:sz w:val="24"/>
        </w:rPr>
        <w:t>Autonomous vehicles</w:t>
      </w:r>
    </w:p>
    <w:p w14:paraId="66A10CB6" w14:textId="77777777" w:rsidR="009C457E" w:rsidRDefault="009C457E">
      <w:pPr>
        <w:pStyle w:val="ListParagraph"/>
        <w:numPr>
          <w:ilvl w:val="0"/>
          <w:numId w:val="9"/>
        </w:numPr>
        <w:spacing w:after="160" w:line="276" w:lineRule="auto"/>
        <w:ind w:left="1080"/>
        <w:rPr>
          <w:rFonts w:ascii="Calibri Light" w:hAnsi="Calibri Light" w:cs="Calibri Light"/>
          <w:bCs/>
          <w:color w:val="4472C4" w:themeColor="accent1"/>
          <w:sz w:val="24"/>
        </w:rPr>
      </w:pPr>
      <w:r>
        <w:rPr>
          <w:rFonts w:ascii="Calibri Light" w:hAnsi="Calibri Light" w:cs="Calibri Light"/>
          <w:bCs/>
          <w:color w:val="4472C4" w:themeColor="accent1"/>
          <w:sz w:val="24"/>
        </w:rPr>
        <w:t xml:space="preserve">Shared mobility </w:t>
      </w:r>
    </w:p>
    <w:p w14:paraId="4B7183E6" w14:textId="77777777" w:rsidR="009C457E" w:rsidRPr="005B22D7" w:rsidRDefault="009C457E">
      <w:pPr>
        <w:pStyle w:val="ListParagraph"/>
        <w:numPr>
          <w:ilvl w:val="0"/>
          <w:numId w:val="9"/>
        </w:numPr>
        <w:spacing w:after="0" w:line="276" w:lineRule="auto"/>
        <w:ind w:left="1080"/>
        <w:rPr>
          <w:rFonts w:ascii="Calibri Light" w:hAnsi="Calibri Light" w:cs="Calibri Light"/>
          <w:bCs/>
          <w:color w:val="4472C4" w:themeColor="accent1"/>
          <w:sz w:val="24"/>
        </w:rPr>
      </w:pPr>
      <w:r>
        <w:rPr>
          <w:rFonts w:ascii="Calibri Light" w:hAnsi="Calibri Light" w:cs="Calibri Light"/>
          <w:bCs/>
          <w:color w:val="4472C4" w:themeColor="accent1"/>
          <w:sz w:val="24"/>
        </w:rPr>
        <w:t>Electric vehicles</w:t>
      </w:r>
    </w:p>
    <w:p w14:paraId="5CDDE9F7" w14:textId="77777777" w:rsidR="009C457E" w:rsidRPr="005D169A" w:rsidRDefault="009C457E" w:rsidP="009C457E">
      <w:pPr>
        <w:spacing w:after="0" w:line="276" w:lineRule="auto"/>
        <w:contextualSpacing/>
        <w:rPr>
          <w:rFonts w:ascii="Calibri Light" w:hAnsi="Calibri Light" w:cs="Calibri Light"/>
          <w:bCs/>
          <w:i/>
          <w:iCs/>
          <w:color w:val="auto"/>
          <w:sz w:val="24"/>
        </w:rPr>
      </w:pPr>
    </w:p>
    <w:p w14:paraId="486599A6" w14:textId="77777777" w:rsidR="009C457E" w:rsidRPr="005D169A" w:rsidRDefault="009C457E" w:rsidP="009C457E">
      <w:pPr>
        <w:spacing w:after="160" w:line="276" w:lineRule="auto"/>
        <w:ind w:left="360"/>
        <w:rPr>
          <w:rFonts w:ascii="Calibri Light" w:hAnsi="Calibri Light" w:cs="Calibri Light"/>
          <w:b/>
          <w:color w:val="auto"/>
          <w:sz w:val="24"/>
          <w:u w:val="single"/>
        </w:rPr>
      </w:pPr>
      <w:r w:rsidRPr="005D169A">
        <w:rPr>
          <w:rFonts w:ascii="Calibri Light" w:hAnsi="Calibri Light" w:cs="Calibri Light"/>
          <w:b/>
          <w:color w:val="auto"/>
          <w:sz w:val="24"/>
          <w:u w:val="single"/>
        </w:rPr>
        <w:t xml:space="preserve">CONSUMER PRODUCTS </w:t>
      </w:r>
    </w:p>
    <w:p w14:paraId="7CC444E0" w14:textId="77777777" w:rsidR="009C457E" w:rsidRPr="00924C20" w:rsidRDefault="009C457E">
      <w:pPr>
        <w:pStyle w:val="ListParagraph"/>
        <w:numPr>
          <w:ilvl w:val="0"/>
          <w:numId w:val="10"/>
        </w:numPr>
        <w:spacing w:after="160" w:line="276" w:lineRule="auto"/>
        <w:ind w:left="1080"/>
        <w:rPr>
          <w:rFonts w:ascii="Calibri Light" w:hAnsi="Calibri Light" w:cs="Calibri Light"/>
          <w:bCs/>
          <w:color w:val="auto"/>
          <w:sz w:val="24"/>
        </w:rPr>
      </w:pPr>
      <w:r w:rsidRPr="00924C20">
        <w:rPr>
          <w:rFonts w:ascii="Calibri Light" w:hAnsi="Calibri Light" w:cs="Calibri Light"/>
          <w:bCs/>
          <w:color w:val="auto"/>
          <w:sz w:val="24"/>
        </w:rPr>
        <w:t>Automation/AI</w:t>
      </w:r>
    </w:p>
    <w:p w14:paraId="109341D6" w14:textId="77777777" w:rsidR="009C457E" w:rsidRPr="00924C20" w:rsidRDefault="009C457E">
      <w:pPr>
        <w:pStyle w:val="ListParagraph"/>
        <w:numPr>
          <w:ilvl w:val="0"/>
          <w:numId w:val="10"/>
        </w:numPr>
        <w:spacing w:after="160" w:line="276" w:lineRule="auto"/>
        <w:ind w:left="1080"/>
        <w:rPr>
          <w:rFonts w:ascii="Calibri Light" w:hAnsi="Calibri Light" w:cs="Calibri Light"/>
          <w:bCs/>
          <w:color w:val="auto"/>
          <w:sz w:val="24"/>
        </w:rPr>
      </w:pPr>
      <w:r w:rsidRPr="00924C20">
        <w:rPr>
          <w:rFonts w:ascii="Calibri Light" w:hAnsi="Calibri Light" w:cs="Calibri Light"/>
          <w:bCs/>
          <w:color w:val="auto"/>
          <w:sz w:val="24"/>
        </w:rPr>
        <w:t>Data privacy/security</w:t>
      </w:r>
    </w:p>
    <w:p w14:paraId="7C5156FA" w14:textId="77777777" w:rsidR="009C457E" w:rsidRPr="00924C20" w:rsidRDefault="009C457E">
      <w:pPr>
        <w:pStyle w:val="ListParagraph"/>
        <w:numPr>
          <w:ilvl w:val="0"/>
          <w:numId w:val="10"/>
        </w:numPr>
        <w:spacing w:after="160" w:line="276" w:lineRule="auto"/>
        <w:ind w:left="1080"/>
        <w:rPr>
          <w:rFonts w:ascii="Calibri Light" w:hAnsi="Calibri Light" w:cs="Calibri Light"/>
          <w:bCs/>
          <w:color w:val="auto"/>
          <w:sz w:val="24"/>
        </w:rPr>
      </w:pPr>
      <w:r w:rsidRPr="00924C20">
        <w:rPr>
          <w:rFonts w:ascii="Calibri Light" w:hAnsi="Calibri Light" w:cs="Calibri Light"/>
          <w:bCs/>
          <w:color w:val="auto"/>
          <w:sz w:val="24"/>
        </w:rPr>
        <w:t xml:space="preserve">Protectionism, </w:t>
      </w:r>
      <w:r w:rsidRPr="00E21E7B">
        <w:rPr>
          <w:rFonts w:ascii="Calibri Light" w:hAnsi="Calibri Light" w:cs="Calibri Light"/>
          <w:bCs/>
          <w:color w:val="auto"/>
          <w:sz w:val="24"/>
          <w:highlight w:val="yellow"/>
        </w:rPr>
        <w:t xml:space="preserve">tariffs and </w:t>
      </w:r>
      <w:r w:rsidRPr="00FD4928">
        <w:rPr>
          <w:rFonts w:ascii="Calibri Light" w:hAnsi="Calibri Light" w:cs="Calibri Light"/>
          <w:bCs/>
          <w:color w:val="auto"/>
          <w:sz w:val="24"/>
          <w:highlight w:val="yellow"/>
        </w:rPr>
        <w:t>deglobalization trends</w:t>
      </w:r>
    </w:p>
    <w:p w14:paraId="5782A36A" w14:textId="77777777" w:rsidR="009C457E" w:rsidRPr="00924C20" w:rsidRDefault="009C457E">
      <w:pPr>
        <w:pStyle w:val="ListParagraph"/>
        <w:numPr>
          <w:ilvl w:val="0"/>
          <w:numId w:val="10"/>
        </w:numPr>
        <w:spacing w:after="160" w:line="276" w:lineRule="auto"/>
        <w:ind w:left="1080"/>
        <w:rPr>
          <w:rFonts w:ascii="Calibri Light" w:hAnsi="Calibri Light" w:cs="Calibri Light"/>
          <w:bCs/>
          <w:color w:val="auto"/>
          <w:sz w:val="24"/>
        </w:rPr>
      </w:pPr>
      <w:r w:rsidRPr="00924C20">
        <w:rPr>
          <w:rFonts w:ascii="Calibri Light" w:hAnsi="Calibri Light" w:cs="Calibri Light"/>
          <w:bCs/>
          <w:color w:val="auto"/>
          <w:sz w:val="24"/>
        </w:rPr>
        <w:t xml:space="preserve">Environmental and social concerns </w:t>
      </w:r>
    </w:p>
    <w:p w14:paraId="49C3F73E" w14:textId="77777777" w:rsidR="009C457E" w:rsidRPr="00924C20" w:rsidRDefault="009C457E">
      <w:pPr>
        <w:pStyle w:val="ListParagraph"/>
        <w:numPr>
          <w:ilvl w:val="0"/>
          <w:numId w:val="10"/>
        </w:numPr>
        <w:spacing w:after="160" w:line="276" w:lineRule="auto"/>
        <w:ind w:left="1080"/>
        <w:rPr>
          <w:rFonts w:ascii="Calibri Light" w:hAnsi="Calibri Light" w:cs="Calibri Light"/>
          <w:bCs/>
          <w:color w:val="auto"/>
          <w:sz w:val="24"/>
        </w:rPr>
      </w:pPr>
      <w:r w:rsidRPr="00924C20">
        <w:rPr>
          <w:rFonts w:ascii="Calibri Light" w:hAnsi="Calibri Light" w:cs="Calibri Light"/>
          <w:bCs/>
          <w:color w:val="auto"/>
          <w:sz w:val="24"/>
        </w:rPr>
        <w:t>Expectations of personalized products, services and experiences</w:t>
      </w:r>
    </w:p>
    <w:p w14:paraId="7DF0E847" w14:textId="77777777" w:rsidR="009C457E" w:rsidRPr="00924C20" w:rsidRDefault="009C457E">
      <w:pPr>
        <w:pStyle w:val="ListParagraph"/>
        <w:numPr>
          <w:ilvl w:val="0"/>
          <w:numId w:val="10"/>
        </w:numPr>
        <w:spacing w:after="160" w:line="276" w:lineRule="auto"/>
        <w:ind w:left="1080"/>
        <w:rPr>
          <w:rFonts w:ascii="Calibri Light" w:hAnsi="Calibri Light" w:cs="Calibri Light"/>
          <w:bCs/>
          <w:color w:val="auto"/>
          <w:sz w:val="24"/>
        </w:rPr>
      </w:pPr>
      <w:r w:rsidRPr="00924C20">
        <w:rPr>
          <w:rFonts w:ascii="Calibri Light" w:hAnsi="Calibri Light" w:cs="Calibri Light"/>
          <w:bCs/>
          <w:color w:val="auto"/>
          <w:sz w:val="24"/>
        </w:rPr>
        <w:t>New or evolving competition or business models</w:t>
      </w:r>
    </w:p>
    <w:p w14:paraId="1E0BD512" w14:textId="77777777" w:rsidR="009C457E" w:rsidRPr="00924C20" w:rsidRDefault="009C457E">
      <w:pPr>
        <w:pStyle w:val="ListParagraph"/>
        <w:numPr>
          <w:ilvl w:val="0"/>
          <w:numId w:val="10"/>
        </w:numPr>
        <w:spacing w:after="160" w:line="276" w:lineRule="auto"/>
        <w:ind w:left="1080"/>
        <w:rPr>
          <w:rFonts w:ascii="Calibri Light" w:hAnsi="Calibri Light" w:cs="Calibri Light"/>
          <w:bCs/>
          <w:color w:val="auto"/>
          <w:sz w:val="24"/>
        </w:rPr>
      </w:pPr>
      <w:r w:rsidRPr="00924C20">
        <w:rPr>
          <w:rFonts w:ascii="Calibri Light" w:hAnsi="Calibri Light" w:cs="Calibri Light"/>
          <w:bCs/>
          <w:color w:val="auto"/>
          <w:sz w:val="24"/>
        </w:rPr>
        <w:t>Pervasive connective technology infrastructure</w:t>
      </w:r>
    </w:p>
    <w:p w14:paraId="46F9CEF5" w14:textId="77777777" w:rsidR="009C457E" w:rsidRPr="00924C20" w:rsidRDefault="009C457E">
      <w:pPr>
        <w:pStyle w:val="ListParagraph"/>
        <w:numPr>
          <w:ilvl w:val="0"/>
          <w:numId w:val="10"/>
        </w:numPr>
        <w:spacing w:after="160" w:line="276" w:lineRule="auto"/>
        <w:ind w:left="1080"/>
        <w:rPr>
          <w:rFonts w:ascii="Calibri Light" w:hAnsi="Calibri Light" w:cs="Calibri Light"/>
          <w:bCs/>
          <w:color w:val="auto"/>
          <w:sz w:val="24"/>
        </w:rPr>
      </w:pPr>
      <w:r w:rsidRPr="00924C20">
        <w:rPr>
          <w:rFonts w:ascii="Calibri Light" w:hAnsi="Calibri Light" w:cs="Calibri Light"/>
          <w:bCs/>
          <w:color w:val="auto"/>
          <w:sz w:val="24"/>
        </w:rPr>
        <w:t>Regulation, policy or geopolitics</w:t>
      </w:r>
    </w:p>
    <w:p w14:paraId="7885686A" w14:textId="77777777" w:rsidR="009C457E" w:rsidRPr="00924C20" w:rsidRDefault="009C457E">
      <w:pPr>
        <w:pStyle w:val="ListParagraph"/>
        <w:numPr>
          <w:ilvl w:val="0"/>
          <w:numId w:val="10"/>
        </w:numPr>
        <w:spacing w:after="160" w:line="276" w:lineRule="auto"/>
        <w:ind w:left="1080"/>
        <w:rPr>
          <w:rFonts w:ascii="Calibri Light" w:hAnsi="Calibri Light" w:cs="Calibri Light"/>
          <w:bCs/>
          <w:color w:val="auto"/>
          <w:sz w:val="24"/>
        </w:rPr>
      </w:pPr>
      <w:r w:rsidRPr="00924C20">
        <w:rPr>
          <w:rFonts w:ascii="Calibri Light" w:hAnsi="Calibri Light" w:cs="Calibri Light"/>
          <w:bCs/>
          <w:color w:val="auto"/>
          <w:sz w:val="24"/>
        </w:rPr>
        <w:lastRenderedPageBreak/>
        <w:t>Technological advances in materials and processes</w:t>
      </w:r>
    </w:p>
    <w:p w14:paraId="31039B6D" w14:textId="77777777" w:rsidR="009C457E" w:rsidRPr="00924C20" w:rsidRDefault="009C457E">
      <w:pPr>
        <w:pStyle w:val="ListParagraph"/>
        <w:numPr>
          <w:ilvl w:val="0"/>
          <w:numId w:val="10"/>
        </w:numPr>
        <w:spacing w:after="160" w:line="276" w:lineRule="auto"/>
        <w:ind w:left="1080"/>
        <w:rPr>
          <w:rFonts w:ascii="Calibri Light" w:hAnsi="Calibri Light" w:cs="Calibri Light"/>
          <w:bCs/>
          <w:color w:val="auto"/>
          <w:sz w:val="24"/>
        </w:rPr>
      </w:pPr>
      <w:r w:rsidRPr="00924C20">
        <w:rPr>
          <w:rFonts w:ascii="Calibri Light" w:hAnsi="Calibri Light" w:cs="Calibri Light"/>
          <w:bCs/>
          <w:color w:val="auto"/>
          <w:sz w:val="24"/>
        </w:rPr>
        <w:t>Major shifts in demographics and income</w:t>
      </w:r>
    </w:p>
    <w:p w14:paraId="726E743E" w14:textId="204604A7" w:rsidR="009C457E" w:rsidRPr="00924C20" w:rsidRDefault="009C457E">
      <w:pPr>
        <w:pStyle w:val="ListParagraph"/>
        <w:numPr>
          <w:ilvl w:val="0"/>
          <w:numId w:val="10"/>
        </w:numPr>
        <w:spacing w:after="160" w:line="276" w:lineRule="auto"/>
        <w:ind w:left="1080"/>
        <w:rPr>
          <w:rFonts w:ascii="Calibri Light" w:hAnsi="Calibri Light" w:cs="Calibri Light"/>
          <w:bCs/>
          <w:color w:val="auto"/>
          <w:sz w:val="24"/>
          <w:highlight w:val="yellow"/>
        </w:rPr>
      </w:pPr>
      <w:r w:rsidRPr="00924C20">
        <w:rPr>
          <w:rFonts w:ascii="Calibri Light" w:hAnsi="Calibri Light" w:cs="Calibri Light"/>
          <w:bCs/>
          <w:color w:val="auto"/>
          <w:sz w:val="24"/>
          <w:highlight w:val="yellow"/>
        </w:rPr>
        <w:t xml:space="preserve">Significant change in Asia and other emerging markets </w:t>
      </w:r>
    </w:p>
    <w:p w14:paraId="126E71F3" w14:textId="13DD0018" w:rsidR="009C457E" w:rsidRPr="00924C20" w:rsidRDefault="009C457E">
      <w:pPr>
        <w:pStyle w:val="ListParagraph"/>
        <w:numPr>
          <w:ilvl w:val="0"/>
          <w:numId w:val="10"/>
        </w:numPr>
        <w:spacing w:after="160" w:line="276" w:lineRule="auto"/>
        <w:ind w:left="1080"/>
        <w:rPr>
          <w:rFonts w:ascii="Calibri Light" w:hAnsi="Calibri Light" w:cs="Calibri Light"/>
          <w:bCs/>
          <w:color w:val="auto"/>
          <w:sz w:val="24"/>
          <w:highlight w:val="yellow"/>
        </w:rPr>
      </w:pPr>
      <w:r w:rsidRPr="00924C20">
        <w:rPr>
          <w:rFonts w:ascii="Calibri Light" w:hAnsi="Calibri Light" w:cs="Calibri Light"/>
          <w:bCs/>
          <w:color w:val="auto"/>
          <w:sz w:val="24"/>
          <w:highlight w:val="yellow"/>
        </w:rPr>
        <w:t xml:space="preserve">Interest rates and the inflationary environment </w:t>
      </w:r>
    </w:p>
    <w:p w14:paraId="321641D5" w14:textId="77777777" w:rsidR="009C457E" w:rsidRPr="000048FC" w:rsidRDefault="009C457E">
      <w:pPr>
        <w:pStyle w:val="ListParagraph"/>
        <w:numPr>
          <w:ilvl w:val="0"/>
          <w:numId w:val="10"/>
        </w:numPr>
        <w:spacing w:after="160" w:line="276" w:lineRule="auto"/>
        <w:ind w:left="1080"/>
        <w:rPr>
          <w:rFonts w:ascii="Calibri Light" w:hAnsi="Calibri Light" w:cs="Calibri Light"/>
          <w:bCs/>
          <w:color w:val="4472C4" w:themeColor="accent1"/>
          <w:sz w:val="24"/>
        </w:rPr>
      </w:pPr>
      <w:r w:rsidRPr="000048FC">
        <w:rPr>
          <w:rFonts w:ascii="Calibri Light" w:hAnsi="Calibri Light" w:cs="Calibri Light"/>
          <w:bCs/>
          <w:color w:val="4472C4" w:themeColor="accent1"/>
          <w:sz w:val="24"/>
        </w:rPr>
        <w:t xml:space="preserve">Digital relationship between brand and end consumers </w:t>
      </w:r>
    </w:p>
    <w:p w14:paraId="1AE857F5" w14:textId="77777777" w:rsidR="009C457E" w:rsidRPr="000048FC" w:rsidRDefault="009C457E">
      <w:pPr>
        <w:pStyle w:val="ListParagraph"/>
        <w:numPr>
          <w:ilvl w:val="0"/>
          <w:numId w:val="10"/>
        </w:numPr>
        <w:spacing w:after="160" w:line="276" w:lineRule="auto"/>
        <w:ind w:left="1080"/>
        <w:rPr>
          <w:rFonts w:ascii="Calibri Light" w:hAnsi="Calibri Light" w:cs="Calibri Light"/>
          <w:bCs/>
          <w:color w:val="4472C4" w:themeColor="accent1"/>
          <w:sz w:val="24"/>
        </w:rPr>
      </w:pPr>
      <w:r w:rsidRPr="000048FC">
        <w:rPr>
          <w:rFonts w:ascii="Calibri Light" w:hAnsi="Calibri Light" w:cs="Calibri Light"/>
          <w:bCs/>
          <w:color w:val="4472C4" w:themeColor="accent1"/>
          <w:sz w:val="24"/>
        </w:rPr>
        <w:t>Health and wellness trends among consumers</w:t>
      </w:r>
    </w:p>
    <w:p w14:paraId="5E8301BB" w14:textId="77777777" w:rsidR="009C457E" w:rsidRPr="000048FC" w:rsidRDefault="009C457E">
      <w:pPr>
        <w:pStyle w:val="ListParagraph"/>
        <w:numPr>
          <w:ilvl w:val="0"/>
          <w:numId w:val="10"/>
        </w:numPr>
        <w:spacing w:after="160" w:line="276" w:lineRule="auto"/>
        <w:ind w:left="1080"/>
        <w:rPr>
          <w:rFonts w:ascii="Calibri Light" w:hAnsi="Calibri Light" w:cs="Calibri Light"/>
          <w:bCs/>
          <w:color w:val="4472C4" w:themeColor="accent1"/>
          <w:sz w:val="24"/>
        </w:rPr>
      </w:pPr>
      <w:r w:rsidRPr="000048FC">
        <w:rPr>
          <w:rFonts w:ascii="Calibri Light" w:hAnsi="Calibri Light" w:cs="Calibri Light"/>
          <w:bCs/>
          <w:color w:val="4472C4" w:themeColor="accent1"/>
          <w:sz w:val="24"/>
        </w:rPr>
        <w:t>Importance of brand authenticity and brand purpose</w:t>
      </w:r>
    </w:p>
    <w:p w14:paraId="62E657D2" w14:textId="008CA14E" w:rsidR="009C457E" w:rsidRPr="005D169A" w:rsidRDefault="009C457E" w:rsidP="009C457E">
      <w:pPr>
        <w:spacing w:after="160" w:line="276" w:lineRule="auto"/>
        <w:ind w:left="360"/>
        <w:rPr>
          <w:rFonts w:ascii="Calibri Light" w:hAnsi="Calibri Light" w:cs="Calibri Light"/>
          <w:b/>
          <w:color w:val="auto"/>
          <w:sz w:val="24"/>
          <w:u w:val="single"/>
        </w:rPr>
      </w:pPr>
      <w:r w:rsidRPr="005D169A">
        <w:rPr>
          <w:rFonts w:ascii="Calibri Light" w:hAnsi="Calibri Light" w:cs="Calibri Light"/>
          <w:b/>
          <w:color w:val="auto"/>
          <w:sz w:val="24"/>
          <w:u w:val="single"/>
        </w:rPr>
        <w:t>TELECOMM</w:t>
      </w:r>
    </w:p>
    <w:p w14:paraId="39C3FAEA" w14:textId="77777777" w:rsidR="009C457E" w:rsidRPr="00924C20" w:rsidRDefault="009C457E">
      <w:pPr>
        <w:pStyle w:val="ListParagraph"/>
        <w:numPr>
          <w:ilvl w:val="0"/>
          <w:numId w:val="15"/>
        </w:numPr>
        <w:spacing w:after="160" w:line="276" w:lineRule="auto"/>
        <w:ind w:left="1080"/>
        <w:rPr>
          <w:rFonts w:ascii="Calibri Light" w:hAnsi="Calibri Light" w:cs="Calibri Light"/>
          <w:bCs/>
          <w:color w:val="auto"/>
          <w:sz w:val="24"/>
        </w:rPr>
      </w:pPr>
      <w:r w:rsidRPr="00924C20">
        <w:rPr>
          <w:rFonts w:ascii="Calibri Light" w:hAnsi="Calibri Light" w:cs="Calibri Light"/>
          <w:bCs/>
          <w:color w:val="auto"/>
          <w:sz w:val="24"/>
        </w:rPr>
        <w:t>Automation/AI</w:t>
      </w:r>
    </w:p>
    <w:p w14:paraId="2E7DC4DE" w14:textId="77777777" w:rsidR="009C457E" w:rsidRPr="00924C20" w:rsidRDefault="009C457E">
      <w:pPr>
        <w:pStyle w:val="ListParagraph"/>
        <w:numPr>
          <w:ilvl w:val="0"/>
          <w:numId w:val="15"/>
        </w:numPr>
        <w:spacing w:after="160" w:line="276" w:lineRule="auto"/>
        <w:ind w:left="1080"/>
        <w:rPr>
          <w:rFonts w:ascii="Calibri Light" w:hAnsi="Calibri Light" w:cs="Calibri Light"/>
          <w:bCs/>
          <w:color w:val="auto"/>
          <w:sz w:val="24"/>
        </w:rPr>
      </w:pPr>
      <w:r w:rsidRPr="00924C20">
        <w:rPr>
          <w:rFonts w:ascii="Calibri Light" w:hAnsi="Calibri Light" w:cs="Calibri Light"/>
          <w:bCs/>
          <w:color w:val="auto"/>
          <w:sz w:val="24"/>
        </w:rPr>
        <w:t>Data privacy/security</w:t>
      </w:r>
    </w:p>
    <w:p w14:paraId="29F634AB" w14:textId="77777777" w:rsidR="009C457E" w:rsidRPr="00924C20" w:rsidRDefault="009C457E">
      <w:pPr>
        <w:pStyle w:val="ListParagraph"/>
        <w:numPr>
          <w:ilvl w:val="0"/>
          <w:numId w:val="15"/>
        </w:numPr>
        <w:spacing w:after="160" w:line="276" w:lineRule="auto"/>
        <w:ind w:left="1080"/>
        <w:rPr>
          <w:rFonts w:ascii="Calibri Light" w:hAnsi="Calibri Light" w:cs="Calibri Light"/>
          <w:bCs/>
          <w:color w:val="auto"/>
          <w:sz w:val="24"/>
        </w:rPr>
      </w:pPr>
      <w:r w:rsidRPr="00924C20">
        <w:rPr>
          <w:rFonts w:ascii="Calibri Light" w:hAnsi="Calibri Light" w:cs="Calibri Light"/>
          <w:bCs/>
          <w:color w:val="auto"/>
          <w:sz w:val="24"/>
        </w:rPr>
        <w:t xml:space="preserve">Protectionism, </w:t>
      </w:r>
      <w:r w:rsidRPr="00E21E7B">
        <w:rPr>
          <w:rFonts w:ascii="Calibri Light" w:hAnsi="Calibri Light" w:cs="Calibri Light"/>
          <w:bCs/>
          <w:color w:val="auto"/>
          <w:sz w:val="24"/>
          <w:highlight w:val="yellow"/>
        </w:rPr>
        <w:t>tariffs and deglobalization trends</w:t>
      </w:r>
    </w:p>
    <w:p w14:paraId="654F4A8D" w14:textId="77777777" w:rsidR="009C457E" w:rsidRPr="00924C20" w:rsidRDefault="009C457E">
      <w:pPr>
        <w:pStyle w:val="ListParagraph"/>
        <w:numPr>
          <w:ilvl w:val="0"/>
          <w:numId w:val="15"/>
        </w:numPr>
        <w:spacing w:after="160" w:line="276" w:lineRule="auto"/>
        <w:ind w:left="1080"/>
        <w:rPr>
          <w:rFonts w:ascii="Calibri Light" w:hAnsi="Calibri Light" w:cs="Calibri Light"/>
          <w:bCs/>
          <w:color w:val="auto"/>
          <w:sz w:val="24"/>
        </w:rPr>
      </w:pPr>
      <w:r w:rsidRPr="00924C20">
        <w:rPr>
          <w:rFonts w:ascii="Calibri Light" w:hAnsi="Calibri Light" w:cs="Calibri Light"/>
          <w:bCs/>
          <w:color w:val="auto"/>
          <w:sz w:val="24"/>
        </w:rPr>
        <w:t xml:space="preserve">Environmental and social concerns </w:t>
      </w:r>
    </w:p>
    <w:p w14:paraId="2DEBF989" w14:textId="77777777" w:rsidR="009C457E" w:rsidRPr="00924C20" w:rsidRDefault="009C457E">
      <w:pPr>
        <w:pStyle w:val="ListParagraph"/>
        <w:numPr>
          <w:ilvl w:val="0"/>
          <w:numId w:val="15"/>
        </w:numPr>
        <w:spacing w:after="160" w:line="276" w:lineRule="auto"/>
        <w:ind w:left="1080"/>
        <w:rPr>
          <w:rFonts w:ascii="Calibri Light" w:hAnsi="Calibri Light" w:cs="Calibri Light"/>
          <w:bCs/>
          <w:color w:val="auto"/>
          <w:sz w:val="24"/>
        </w:rPr>
      </w:pPr>
      <w:r w:rsidRPr="00924C20">
        <w:rPr>
          <w:rFonts w:ascii="Calibri Light" w:hAnsi="Calibri Light" w:cs="Calibri Light"/>
          <w:bCs/>
          <w:color w:val="auto"/>
          <w:sz w:val="24"/>
        </w:rPr>
        <w:t>Expectations of personalized products, services and experiences</w:t>
      </w:r>
    </w:p>
    <w:p w14:paraId="50D0CF57" w14:textId="77777777" w:rsidR="009C457E" w:rsidRPr="00924C20" w:rsidRDefault="009C457E">
      <w:pPr>
        <w:pStyle w:val="ListParagraph"/>
        <w:numPr>
          <w:ilvl w:val="0"/>
          <w:numId w:val="15"/>
        </w:numPr>
        <w:spacing w:after="160" w:line="276" w:lineRule="auto"/>
        <w:ind w:left="1080"/>
        <w:rPr>
          <w:rFonts w:ascii="Calibri Light" w:hAnsi="Calibri Light" w:cs="Calibri Light"/>
          <w:bCs/>
          <w:color w:val="auto"/>
          <w:sz w:val="24"/>
        </w:rPr>
      </w:pPr>
      <w:r w:rsidRPr="00924C20">
        <w:rPr>
          <w:rFonts w:ascii="Calibri Light" w:hAnsi="Calibri Light" w:cs="Calibri Light"/>
          <w:bCs/>
          <w:color w:val="auto"/>
          <w:sz w:val="24"/>
        </w:rPr>
        <w:t>New or evolving competition or business models</w:t>
      </w:r>
    </w:p>
    <w:p w14:paraId="75AF1CE3" w14:textId="77777777" w:rsidR="009C457E" w:rsidRPr="00924C20" w:rsidRDefault="009C457E">
      <w:pPr>
        <w:pStyle w:val="ListParagraph"/>
        <w:numPr>
          <w:ilvl w:val="0"/>
          <w:numId w:val="15"/>
        </w:numPr>
        <w:spacing w:after="160" w:line="276" w:lineRule="auto"/>
        <w:ind w:left="1080"/>
        <w:rPr>
          <w:rFonts w:ascii="Calibri Light" w:hAnsi="Calibri Light" w:cs="Calibri Light"/>
          <w:bCs/>
          <w:color w:val="auto"/>
          <w:sz w:val="24"/>
        </w:rPr>
      </w:pPr>
      <w:r w:rsidRPr="00924C20">
        <w:rPr>
          <w:rFonts w:ascii="Calibri Light" w:hAnsi="Calibri Light" w:cs="Calibri Light"/>
          <w:bCs/>
          <w:color w:val="auto"/>
          <w:sz w:val="24"/>
        </w:rPr>
        <w:t>Pervasive connective technology infrastructure</w:t>
      </w:r>
    </w:p>
    <w:p w14:paraId="59F419F6" w14:textId="77777777" w:rsidR="009C457E" w:rsidRPr="00924C20" w:rsidRDefault="009C457E">
      <w:pPr>
        <w:pStyle w:val="ListParagraph"/>
        <w:numPr>
          <w:ilvl w:val="0"/>
          <w:numId w:val="15"/>
        </w:numPr>
        <w:spacing w:after="160" w:line="276" w:lineRule="auto"/>
        <w:ind w:left="1080"/>
        <w:rPr>
          <w:rFonts w:ascii="Calibri Light" w:hAnsi="Calibri Light" w:cs="Calibri Light"/>
          <w:bCs/>
          <w:color w:val="auto"/>
          <w:sz w:val="24"/>
        </w:rPr>
      </w:pPr>
      <w:r w:rsidRPr="00924C20">
        <w:rPr>
          <w:rFonts w:ascii="Calibri Light" w:hAnsi="Calibri Light" w:cs="Calibri Light"/>
          <w:bCs/>
          <w:color w:val="auto"/>
          <w:sz w:val="24"/>
        </w:rPr>
        <w:t>Regulation, policy or geopolitics</w:t>
      </w:r>
    </w:p>
    <w:p w14:paraId="0494E8FC" w14:textId="77777777" w:rsidR="009C457E" w:rsidRPr="00924C20" w:rsidRDefault="009C457E">
      <w:pPr>
        <w:pStyle w:val="ListParagraph"/>
        <w:numPr>
          <w:ilvl w:val="0"/>
          <w:numId w:val="15"/>
        </w:numPr>
        <w:spacing w:after="160" w:line="276" w:lineRule="auto"/>
        <w:ind w:left="1080"/>
        <w:rPr>
          <w:rFonts w:ascii="Calibri Light" w:hAnsi="Calibri Light" w:cs="Calibri Light"/>
          <w:bCs/>
          <w:color w:val="auto"/>
          <w:sz w:val="24"/>
        </w:rPr>
      </w:pPr>
      <w:r w:rsidRPr="00924C20">
        <w:rPr>
          <w:rFonts w:ascii="Calibri Light" w:hAnsi="Calibri Light" w:cs="Calibri Light"/>
          <w:bCs/>
          <w:color w:val="auto"/>
          <w:sz w:val="24"/>
        </w:rPr>
        <w:t>Technological advances in materials and processes</w:t>
      </w:r>
    </w:p>
    <w:p w14:paraId="5FBAAD43" w14:textId="77777777" w:rsidR="009C457E" w:rsidRPr="00924C20" w:rsidRDefault="009C457E">
      <w:pPr>
        <w:pStyle w:val="ListParagraph"/>
        <w:numPr>
          <w:ilvl w:val="0"/>
          <w:numId w:val="15"/>
        </w:numPr>
        <w:spacing w:after="160" w:line="276" w:lineRule="auto"/>
        <w:ind w:left="1080"/>
        <w:rPr>
          <w:rFonts w:ascii="Calibri Light" w:hAnsi="Calibri Light" w:cs="Calibri Light"/>
          <w:bCs/>
          <w:color w:val="auto"/>
          <w:sz w:val="24"/>
        </w:rPr>
      </w:pPr>
      <w:r w:rsidRPr="00924C20">
        <w:rPr>
          <w:rFonts w:ascii="Calibri Light" w:hAnsi="Calibri Light" w:cs="Calibri Light"/>
          <w:bCs/>
          <w:color w:val="auto"/>
          <w:sz w:val="24"/>
        </w:rPr>
        <w:t>Major shifts in demographics and income</w:t>
      </w:r>
    </w:p>
    <w:p w14:paraId="1795D981" w14:textId="06567196" w:rsidR="009C457E" w:rsidRPr="00924C20" w:rsidRDefault="009C457E">
      <w:pPr>
        <w:pStyle w:val="ListParagraph"/>
        <w:numPr>
          <w:ilvl w:val="0"/>
          <w:numId w:val="15"/>
        </w:numPr>
        <w:spacing w:after="160" w:line="276" w:lineRule="auto"/>
        <w:ind w:left="1080"/>
        <w:rPr>
          <w:rFonts w:ascii="Calibri Light" w:hAnsi="Calibri Light" w:cs="Calibri Light"/>
          <w:bCs/>
          <w:color w:val="auto"/>
          <w:sz w:val="24"/>
          <w:highlight w:val="yellow"/>
        </w:rPr>
      </w:pPr>
      <w:r w:rsidRPr="00924C20">
        <w:rPr>
          <w:rFonts w:ascii="Calibri Light" w:hAnsi="Calibri Light" w:cs="Calibri Light"/>
          <w:bCs/>
          <w:color w:val="auto"/>
          <w:sz w:val="24"/>
          <w:highlight w:val="yellow"/>
        </w:rPr>
        <w:t xml:space="preserve">Significant change in Asia and other emerging markets </w:t>
      </w:r>
    </w:p>
    <w:p w14:paraId="6AC5EE7F" w14:textId="0EC09566" w:rsidR="009C457E" w:rsidRPr="00924C20" w:rsidRDefault="009C457E">
      <w:pPr>
        <w:pStyle w:val="ListParagraph"/>
        <w:numPr>
          <w:ilvl w:val="0"/>
          <w:numId w:val="15"/>
        </w:numPr>
        <w:spacing w:after="160" w:line="276" w:lineRule="auto"/>
        <w:ind w:left="1080"/>
        <w:rPr>
          <w:rFonts w:ascii="Calibri Light" w:hAnsi="Calibri Light" w:cs="Calibri Light"/>
          <w:bCs/>
          <w:color w:val="auto"/>
          <w:sz w:val="24"/>
          <w:highlight w:val="yellow"/>
        </w:rPr>
      </w:pPr>
      <w:r w:rsidRPr="00924C20">
        <w:rPr>
          <w:rFonts w:ascii="Calibri Light" w:hAnsi="Calibri Light" w:cs="Calibri Light"/>
          <w:bCs/>
          <w:color w:val="auto"/>
          <w:sz w:val="24"/>
          <w:highlight w:val="yellow"/>
        </w:rPr>
        <w:t xml:space="preserve">Interest rates and the inflationary environment </w:t>
      </w:r>
    </w:p>
    <w:p w14:paraId="465B66A9" w14:textId="77777777" w:rsidR="009C457E" w:rsidRPr="00CE4093" w:rsidRDefault="009C457E">
      <w:pPr>
        <w:pStyle w:val="ListParagraph"/>
        <w:numPr>
          <w:ilvl w:val="0"/>
          <w:numId w:val="15"/>
        </w:numPr>
        <w:tabs>
          <w:tab w:val="left" w:pos="2160"/>
          <w:tab w:val="left" w:pos="2430"/>
        </w:tabs>
        <w:spacing w:after="160" w:line="276" w:lineRule="auto"/>
        <w:ind w:left="1080"/>
        <w:rPr>
          <w:rFonts w:ascii="Calibri Light" w:hAnsi="Calibri Light" w:cs="Calibri Light"/>
          <w:b/>
          <w:color w:val="4472C4" w:themeColor="accent1"/>
          <w:sz w:val="24"/>
          <w:highlight w:val="yellow"/>
          <w:u w:val="single"/>
        </w:rPr>
      </w:pPr>
      <w:r w:rsidRPr="00CE4093">
        <w:rPr>
          <w:rFonts w:ascii="Calibri Light" w:hAnsi="Calibri Light" w:cs="Calibri Light"/>
          <w:color w:val="4472C4" w:themeColor="accent1"/>
          <w:sz w:val="24"/>
          <w:highlight w:val="yellow"/>
        </w:rPr>
        <w:t>Fixed wireless technology and products</w:t>
      </w:r>
    </w:p>
    <w:p w14:paraId="3B7E4A38" w14:textId="2E14DF77" w:rsidR="009C457E" w:rsidRPr="00CE4093" w:rsidRDefault="009C457E">
      <w:pPr>
        <w:pStyle w:val="ListParagraph"/>
        <w:numPr>
          <w:ilvl w:val="0"/>
          <w:numId w:val="15"/>
        </w:numPr>
        <w:tabs>
          <w:tab w:val="left" w:pos="2160"/>
          <w:tab w:val="left" w:pos="2430"/>
        </w:tabs>
        <w:spacing w:after="160" w:line="276" w:lineRule="auto"/>
        <w:ind w:left="1080"/>
        <w:rPr>
          <w:rFonts w:ascii="Calibri Light" w:hAnsi="Calibri Light" w:cs="Calibri Light"/>
          <w:b/>
          <w:color w:val="4472C4" w:themeColor="accent1"/>
          <w:sz w:val="24"/>
          <w:highlight w:val="yellow"/>
          <w:u w:val="single"/>
        </w:rPr>
      </w:pPr>
      <w:r w:rsidRPr="00CE4093">
        <w:rPr>
          <w:rFonts w:ascii="Calibri Light" w:hAnsi="Calibri Light" w:cs="Calibri Light"/>
          <w:color w:val="4472C4" w:themeColor="accent1"/>
          <w:sz w:val="24"/>
          <w:highlight w:val="yellow"/>
        </w:rPr>
        <w:t>5G technology and monetization via new products (e.g., private VPNs)</w:t>
      </w:r>
    </w:p>
    <w:p w14:paraId="76F2249A" w14:textId="77777777" w:rsidR="009C457E" w:rsidRPr="00CE4093" w:rsidRDefault="009C457E">
      <w:pPr>
        <w:pStyle w:val="ListParagraph"/>
        <w:numPr>
          <w:ilvl w:val="0"/>
          <w:numId w:val="15"/>
        </w:numPr>
        <w:tabs>
          <w:tab w:val="left" w:pos="2160"/>
          <w:tab w:val="left" w:pos="2430"/>
        </w:tabs>
        <w:spacing w:after="160" w:line="276" w:lineRule="auto"/>
        <w:ind w:left="1080"/>
        <w:rPr>
          <w:rFonts w:ascii="Calibri Light" w:hAnsi="Calibri Light" w:cs="Calibri Light"/>
          <w:color w:val="4472C4" w:themeColor="accent1"/>
          <w:sz w:val="24"/>
          <w:highlight w:val="yellow"/>
        </w:rPr>
      </w:pPr>
      <w:r w:rsidRPr="00CE4093">
        <w:rPr>
          <w:rFonts w:ascii="Calibri Light" w:hAnsi="Calibri Light" w:cs="Calibri Light"/>
          <w:color w:val="4472C4" w:themeColor="accent1"/>
          <w:sz w:val="24"/>
          <w:highlight w:val="yellow"/>
        </w:rPr>
        <w:t>Emergence of ubiquitous high-speed bandwidth/fiber</w:t>
      </w:r>
    </w:p>
    <w:p w14:paraId="4273151E" w14:textId="77777777" w:rsidR="009C457E" w:rsidRPr="00CE4093" w:rsidRDefault="009C457E">
      <w:pPr>
        <w:pStyle w:val="ListParagraph"/>
        <w:numPr>
          <w:ilvl w:val="0"/>
          <w:numId w:val="15"/>
        </w:numPr>
        <w:tabs>
          <w:tab w:val="left" w:pos="2160"/>
          <w:tab w:val="left" w:pos="2430"/>
        </w:tabs>
        <w:spacing w:after="160" w:line="276" w:lineRule="auto"/>
        <w:ind w:left="1080"/>
        <w:rPr>
          <w:rFonts w:ascii="Calibri Light" w:hAnsi="Calibri Light" w:cs="Calibri Light"/>
          <w:color w:val="4472C4" w:themeColor="accent1"/>
          <w:sz w:val="24"/>
          <w:highlight w:val="yellow"/>
        </w:rPr>
      </w:pPr>
      <w:r w:rsidRPr="00CE4093">
        <w:rPr>
          <w:rFonts w:ascii="Calibri Light" w:hAnsi="Calibri Light" w:cs="Calibri Light"/>
          <w:color w:val="4472C4" w:themeColor="accent1"/>
          <w:sz w:val="24"/>
          <w:highlight w:val="yellow"/>
        </w:rPr>
        <w:t>Switch out of Chinese vendors (e.g., Huawei)</w:t>
      </w:r>
    </w:p>
    <w:p w14:paraId="53FDEC66" w14:textId="71CDB68E" w:rsidR="009C457E" w:rsidRPr="00CE4093" w:rsidRDefault="009C457E">
      <w:pPr>
        <w:pStyle w:val="ListParagraph"/>
        <w:numPr>
          <w:ilvl w:val="0"/>
          <w:numId w:val="15"/>
        </w:numPr>
        <w:tabs>
          <w:tab w:val="left" w:pos="2160"/>
          <w:tab w:val="left" w:pos="2430"/>
        </w:tabs>
        <w:spacing w:after="160" w:line="276" w:lineRule="auto"/>
        <w:ind w:left="1080"/>
        <w:rPr>
          <w:rFonts w:ascii="Calibri Light" w:hAnsi="Calibri Light" w:cs="Calibri Light"/>
          <w:color w:val="4472C4" w:themeColor="accent1"/>
          <w:sz w:val="24"/>
          <w:highlight w:val="yellow"/>
        </w:rPr>
      </w:pPr>
      <w:r w:rsidRPr="00CE4093">
        <w:rPr>
          <w:rFonts w:ascii="Calibri Light" w:hAnsi="Calibri Light" w:cs="Calibri Light"/>
          <w:color w:val="4472C4" w:themeColor="accent1"/>
          <w:sz w:val="24"/>
          <w:highlight w:val="yellow"/>
        </w:rPr>
        <w:t>Unwinding of network sharing relationships</w:t>
      </w:r>
    </w:p>
    <w:p w14:paraId="4F62F05A" w14:textId="77777777" w:rsidR="009C457E" w:rsidRPr="005D169A" w:rsidRDefault="009C457E" w:rsidP="009C457E">
      <w:pPr>
        <w:spacing w:after="0" w:line="276" w:lineRule="auto"/>
        <w:contextualSpacing/>
        <w:rPr>
          <w:rFonts w:ascii="Calibri Light" w:hAnsi="Calibri Light" w:cs="Calibri Light"/>
          <w:bCs/>
          <w:i/>
          <w:iCs/>
          <w:color w:val="auto"/>
          <w:sz w:val="24"/>
        </w:rPr>
      </w:pPr>
    </w:p>
    <w:p w14:paraId="21AB8ABC" w14:textId="77777777" w:rsidR="009C457E" w:rsidRPr="00CA5AD5" w:rsidRDefault="009C457E" w:rsidP="009C457E">
      <w:pPr>
        <w:spacing w:after="160" w:line="276" w:lineRule="auto"/>
        <w:ind w:left="360"/>
        <w:rPr>
          <w:rFonts w:ascii="Calibri Light" w:hAnsi="Calibri Light" w:cs="Calibri Light"/>
          <w:b/>
          <w:color w:val="auto"/>
          <w:sz w:val="24"/>
          <w:u w:val="single"/>
        </w:rPr>
      </w:pPr>
      <w:r w:rsidRPr="00CA5AD5">
        <w:rPr>
          <w:rFonts w:ascii="Calibri Light" w:hAnsi="Calibri Light" w:cs="Calibri Light"/>
          <w:b/>
          <w:color w:val="auto"/>
          <w:sz w:val="24"/>
          <w:u w:val="single"/>
        </w:rPr>
        <w:t xml:space="preserve">MEDIA / ENTERTAINMENT </w:t>
      </w:r>
    </w:p>
    <w:p w14:paraId="4CF60033" w14:textId="77777777" w:rsidR="009C457E" w:rsidRPr="00924C20" w:rsidRDefault="009C457E">
      <w:pPr>
        <w:pStyle w:val="ListParagraph"/>
        <w:numPr>
          <w:ilvl w:val="0"/>
          <w:numId w:val="11"/>
        </w:numPr>
        <w:spacing w:after="160" w:line="276" w:lineRule="auto"/>
        <w:ind w:left="1080"/>
        <w:rPr>
          <w:rFonts w:ascii="Calibri Light" w:hAnsi="Calibri Light" w:cs="Calibri Light"/>
          <w:bCs/>
          <w:color w:val="auto"/>
          <w:sz w:val="24"/>
        </w:rPr>
      </w:pPr>
      <w:r w:rsidRPr="00924C20">
        <w:rPr>
          <w:rFonts w:ascii="Calibri Light" w:hAnsi="Calibri Light" w:cs="Calibri Light"/>
          <w:bCs/>
          <w:color w:val="auto"/>
          <w:sz w:val="24"/>
        </w:rPr>
        <w:t>Automation/AI</w:t>
      </w:r>
    </w:p>
    <w:p w14:paraId="14727D52" w14:textId="77777777" w:rsidR="009C457E" w:rsidRPr="00924C20" w:rsidRDefault="009C457E">
      <w:pPr>
        <w:pStyle w:val="ListParagraph"/>
        <w:numPr>
          <w:ilvl w:val="0"/>
          <w:numId w:val="11"/>
        </w:numPr>
        <w:spacing w:after="160" w:line="276" w:lineRule="auto"/>
        <w:ind w:left="1080"/>
        <w:rPr>
          <w:rFonts w:ascii="Calibri Light" w:hAnsi="Calibri Light" w:cs="Calibri Light"/>
          <w:bCs/>
          <w:color w:val="auto"/>
          <w:sz w:val="24"/>
        </w:rPr>
      </w:pPr>
      <w:r w:rsidRPr="00924C20">
        <w:rPr>
          <w:rFonts w:ascii="Calibri Light" w:hAnsi="Calibri Light" w:cs="Calibri Light"/>
          <w:bCs/>
          <w:color w:val="auto"/>
          <w:sz w:val="24"/>
        </w:rPr>
        <w:t>Data privacy/security</w:t>
      </w:r>
    </w:p>
    <w:p w14:paraId="073E6FA2" w14:textId="77777777" w:rsidR="009C457E" w:rsidRPr="00924C20" w:rsidRDefault="009C457E">
      <w:pPr>
        <w:pStyle w:val="ListParagraph"/>
        <w:numPr>
          <w:ilvl w:val="0"/>
          <w:numId w:val="11"/>
        </w:numPr>
        <w:spacing w:after="160" w:line="276" w:lineRule="auto"/>
        <w:ind w:left="1080"/>
        <w:rPr>
          <w:rFonts w:ascii="Calibri Light" w:hAnsi="Calibri Light" w:cs="Calibri Light"/>
          <w:bCs/>
          <w:color w:val="auto"/>
          <w:sz w:val="24"/>
        </w:rPr>
      </w:pPr>
      <w:r w:rsidRPr="00924C20">
        <w:rPr>
          <w:rFonts w:ascii="Calibri Light" w:hAnsi="Calibri Light" w:cs="Calibri Light"/>
          <w:bCs/>
          <w:color w:val="auto"/>
          <w:sz w:val="24"/>
        </w:rPr>
        <w:t xml:space="preserve">Protectionism, </w:t>
      </w:r>
      <w:r w:rsidRPr="00216913">
        <w:rPr>
          <w:rFonts w:ascii="Calibri Light" w:hAnsi="Calibri Light" w:cs="Calibri Light"/>
          <w:bCs/>
          <w:color w:val="auto"/>
          <w:sz w:val="24"/>
          <w:highlight w:val="yellow"/>
        </w:rPr>
        <w:t>tariffs and deglobalization trends</w:t>
      </w:r>
    </w:p>
    <w:p w14:paraId="014D6037" w14:textId="77777777" w:rsidR="009C457E" w:rsidRPr="00924C20" w:rsidRDefault="009C457E">
      <w:pPr>
        <w:pStyle w:val="ListParagraph"/>
        <w:numPr>
          <w:ilvl w:val="0"/>
          <w:numId w:val="11"/>
        </w:numPr>
        <w:spacing w:after="160" w:line="276" w:lineRule="auto"/>
        <w:ind w:left="1080"/>
        <w:rPr>
          <w:rFonts w:ascii="Calibri Light" w:hAnsi="Calibri Light" w:cs="Calibri Light"/>
          <w:bCs/>
          <w:color w:val="auto"/>
          <w:sz w:val="24"/>
        </w:rPr>
      </w:pPr>
      <w:r w:rsidRPr="00924C20">
        <w:rPr>
          <w:rFonts w:ascii="Calibri Light" w:hAnsi="Calibri Light" w:cs="Calibri Light"/>
          <w:bCs/>
          <w:color w:val="auto"/>
          <w:sz w:val="24"/>
        </w:rPr>
        <w:t xml:space="preserve">Environmental and social concerns </w:t>
      </w:r>
    </w:p>
    <w:p w14:paraId="1070C09A" w14:textId="77777777" w:rsidR="009C457E" w:rsidRPr="00924C20" w:rsidRDefault="009C457E">
      <w:pPr>
        <w:pStyle w:val="ListParagraph"/>
        <w:numPr>
          <w:ilvl w:val="0"/>
          <w:numId w:val="11"/>
        </w:numPr>
        <w:spacing w:after="160" w:line="276" w:lineRule="auto"/>
        <w:ind w:left="1080"/>
        <w:rPr>
          <w:rFonts w:ascii="Calibri Light" w:hAnsi="Calibri Light" w:cs="Calibri Light"/>
          <w:bCs/>
          <w:color w:val="auto"/>
          <w:sz w:val="24"/>
        </w:rPr>
      </w:pPr>
      <w:r w:rsidRPr="00924C20">
        <w:rPr>
          <w:rFonts w:ascii="Calibri Light" w:hAnsi="Calibri Light" w:cs="Calibri Light"/>
          <w:bCs/>
          <w:color w:val="auto"/>
          <w:sz w:val="24"/>
        </w:rPr>
        <w:t>Expectations of personalized products, services and experiences</w:t>
      </w:r>
    </w:p>
    <w:p w14:paraId="50998446" w14:textId="77777777" w:rsidR="009C457E" w:rsidRPr="00924C20" w:rsidRDefault="009C457E">
      <w:pPr>
        <w:pStyle w:val="ListParagraph"/>
        <w:numPr>
          <w:ilvl w:val="0"/>
          <w:numId w:val="11"/>
        </w:numPr>
        <w:spacing w:after="160" w:line="276" w:lineRule="auto"/>
        <w:ind w:left="1080"/>
        <w:rPr>
          <w:rFonts w:ascii="Calibri Light" w:hAnsi="Calibri Light" w:cs="Calibri Light"/>
          <w:bCs/>
          <w:color w:val="auto"/>
          <w:sz w:val="24"/>
        </w:rPr>
      </w:pPr>
      <w:r w:rsidRPr="00924C20">
        <w:rPr>
          <w:rFonts w:ascii="Calibri Light" w:hAnsi="Calibri Light" w:cs="Calibri Light"/>
          <w:bCs/>
          <w:color w:val="auto"/>
          <w:sz w:val="24"/>
        </w:rPr>
        <w:t>New or evolving competition or business models</w:t>
      </w:r>
    </w:p>
    <w:p w14:paraId="2C745CD7" w14:textId="77777777" w:rsidR="009C457E" w:rsidRPr="00924C20" w:rsidRDefault="009C457E">
      <w:pPr>
        <w:pStyle w:val="ListParagraph"/>
        <w:numPr>
          <w:ilvl w:val="0"/>
          <w:numId w:val="11"/>
        </w:numPr>
        <w:spacing w:after="160" w:line="276" w:lineRule="auto"/>
        <w:ind w:left="1080"/>
        <w:rPr>
          <w:rFonts w:ascii="Calibri Light" w:hAnsi="Calibri Light" w:cs="Calibri Light"/>
          <w:bCs/>
          <w:color w:val="auto"/>
          <w:sz w:val="24"/>
        </w:rPr>
      </w:pPr>
      <w:r w:rsidRPr="00924C20">
        <w:rPr>
          <w:rFonts w:ascii="Calibri Light" w:hAnsi="Calibri Light" w:cs="Calibri Light"/>
          <w:bCs/>
          <w:color w:val="auto"/>
          <w:sz w:val="24"/>
        </w:rPr>
        <w:t>Pervasive connective technology infrastructure</w:t>
      </w:r>
    </w:p>
    <w:p w14:paraId="071A7961" w14:textId="77777777" w:rsidR="009C457E" w:rsidRPr="00924C20" w:rsidRDefault="009C457E">
      <w:pPr>
        <w:pStyle w:val="ListParagraph"/>
        <w:numPr>
          <w:ilvl w:val="0"/>
          <w:numId w:val="11"/>
        </w:numPr>
        <w:spacing w:after="160" w:line="276" w:lineRule="auto"/>
        <w:ind w:left="1080"/>
        <w:rPr>
          <w:rFonts w:ascii="Calibri Light" w:hAnsi="Calibri Light" w:cs="Calibri Light"/>
          <w:bCs/>
          <w:color w:val="auto"/>
          <w:sz w:val="24"/>
        </w:rPr>
      </w:pPr>
      <w:r w:rsidRPr="00924C20">
        <w:rPr>
          <w:rFonts w:ascii="Calibri Light" w:hAnsi="Calibri Light" w:cs="Calibri Light"/>
          <w:bCs/>
          <w:color w:val="auto"/>
          <w:sz w:val="24"/>
        </w:rPr>
        <w:t>Regulation, policy or geopolitics</w:t>
      </w:r>
    </w:p>
    <w:p w14:paraId="1DAF267A" w14:textId="77777777" w:rsidR="009C457E" w:rsidRPr="00924C20" w:rsidRDefault="009C457E">
      <w:pPr>
        <w:pStyle w:val="ListParagraph"/>
        <w:numPr>
          <w:ilvl w:val="0"/>
          <w:numId w:val="11"/>
        </w:numPr>
        <w:spacing w:after="160" w:line="276" w:lineRule="auto"/>
        <w:ind w:left="1080"/>
        <w:rPr>
          <w:rFonts w:ascii="Calibri Light" w:hAnsi="Calibri Light" w:cs="Calibri Light"/>
          <w:bCs/>
          <w:color w:val="auto"/>
          <w:sz w:val="24"/>
        </w:rPr>
      </w:pPr>
      <w:r w:rsidRPr="00924C20">
        <w:rPr>
          <w:rFonts w:ascii="Calibri Light" w:hAnsi="Calibri Light" w:cs="Calibri Light"/>
          <w:bCs/>
          <w:color w:val="auto"/>
          <w:sz w:val="24"/>
        </w:rPr>
        <w:t>Technological advances in materials and processes</w:t>
      </w:r>
    </w:p>
    <w:p w14:paraId="6363DE8D" w14:textId="77777777" w:rsidR="009C457E" w:rsidRPr="00924C20" w:rsidRDefault="009C457E">
      <w:pPr>
        <w:pStyle w:val="ListParagraph"/>
        <w:numPr>
          <w:ilvl w:val="0"/>
          <w:numId w:val="11"/>
        </w:numPr>
        <w:spacing w:after="160" w:line="276" w:lineRule="auto"/>
        <w:ind w:left="1080"/>
        <w:rPr>
          <w:rFonts w:ascii="Calibri Light" w:hAnsi="Calibri Light" w:cs="Calibri Light"/>
          <w:bCs/>
          <w:color w:val="auto"/>
          <w:sz w:val="24"/>
        </w:rPr>
      </w:pPr>
      <w:r w:rsidRPr="00924C20">
        <w:rPr>
          <w:rFonts w:ascii="Calibri Light" w:hAnsi="Calibri Light" w:cs="Calibri Light"/>
          <w:bCs/>
          <w:color w:val="auto"/>
          <w:sz w:val="24"/>
        </w:rPr>
        <w:t>Major shifts in demographics and income</w:t>
      </w:r>
    </w:p>
    <w:p w14:paraId="095DA4F6" w14:textId="62AE5C09" w:rsidR="009C457E" w:rsidRPr="00924C20" w:rsidRDefault="009C457E">
      <w:pPr>
        <w:pStyle w:val="ListParagraph"/>
        <w:numPr>
          <w:ilvl w:val="0"/>
          <w:numId w:val="11"/>
        </w:numPr>
        <w:spacing w:after="160" w:line="276" w:lineRule="auto"/>
        <w:ind w:left="1080"/>
        <w:rPr>
          <w:rFonts w:ascii="Calibri Light" w:hAnsi="Calibri Light" w:cs="Calibri Light"/>
          <w:bCs/>
          <w:color w:val="auto"/>
          <w:sz w:val="24"/>
          <w:highlight w:val="yellow"/>
        </w:rPr>
      </w:pPr>
      <w:r w:rsidRPr="00924C20">
        <w:rPr>
          <w:rFonts w:ascii="Calibri Light" w:hAnsi="Calibri Light" w:cs="Calibri Light"/>
          <w:bCs/>
          <w:color w:val="auto"/>
          <w:sz w:val="24"/>
          <w:highlight w:val="yellow"/>
        </w:rPr>
        <w:t xml:space="preserve">Significant change in Asia and other emerging markets </w:t>
      </w:r>
    </w:p>
    <w:p w14:paraId="688E2DC2" w14:textId="32031001" w:rsidR="009C457E" w:rsidRPr="00924C20" w:rsidRDefault="009C457E">
      <w:pPr>
        <w:pStyle w:val="ListParagraph"/>
        <w:numPr>
          <w:ilvl w:val="0"/>
          <w:numId w:val="11"/>
        </w:numPr>
        <w:spacing w:after="160" w:line="276" w:lineRule="auto"/>
        <w:ind w:left="1080"/>
        <w:rPr>
          <w:rFonts w:ascii="Calibri Light" w:hAnsi="Calibri Light" w:cs="Calibri Light"/>
          <w:bCs/>
          <w:color w:val="auto"/>
          <w:sz w:val="24"/>
          <w:highlight w:val="yellow"/>
        </w:rPr>
      </w:pPr>
      <w:r w:rsidRPr="00924C20">
        <w:rPr>
          <w:rFonts w:ascii="Calibri Light" w:hAnsi="Calibri Light" w:cs="Calibri Light"/>
          <w:bCs/>
          <w:color w:val="auto"/>
          <w:sz w:val="24"/>
          <w:highlight w:val="yellow"/>
        </w:rPr>
        <w:lastRenderedPageBreak/>
        <w:t xml:space="preserve">Interest rates and the inflationary environment </w:t>
      </w:r>
    </w:p>
    <w:p w14:paraId="317E54C1" w14:textId="77777777" w:rsidR="009C457E" w:rsidRPr="00CA5AD5" w:rsidRDefault="009C457E">
      <w:pPr>
        <w:pStyle w:val="ListParagraph"/>
        <w:numPr>
          <w:ilvl w:val="0"/>
          <w:numId w:val="11"/>
        </w:numPr>
        <w:spacing w:after="160" w:line="276" w:lineRule="auto"/>
        <w:ind w:left="1080"/>
        <w:rPr>
          <w:rFonts w:ascii="Calibri Light" w:hAnsi="Calibri Light" w:cs="Calibri Light"/>
          <w:color w:val="4472C4" w:themeColor="accent1"/>
          <w:sz w:val="24"/>
        </w:rPr>
      </w:pPr>
      <w:r w:rsidRPr="00CA5AD5">
        <w:rPr>
          <w:rFonts w:ascii="Calibri Light" w:hAnsi="Calibri Light" w:cs="Calibri Light"/>
          <w:color w:val="4472C4" w:themeColor="accent1"/>
          <w:sz w:val="24"/>
        </w:rPr>
        <w:t xml:space="preserve">Machine Learning (ML) targeted content </w:t>
      </w:r>
    </w:p>
    <w:p w14:paraId="56862B75" w14:textId="77777777" w:rsidR="009C457E" w:rsidRPr="00037951" w:rsidRDefault="009C457E">
      <w:pPr>
        <w:pStyle w:val="ListParagraph"/>
        <w:numPr>
          <w:ilvl w:val="0"/>
          <w:numId w:val="11"/>
        </w:numPr>
        <w:spacing w:after="160" w:line="276" w:lineRule="auto"/>
        <w:ind w:left="1080"/>
        <w:rPr>
          <w:rFonts w:ascii="Calibri Light" w:eastAsia="Times New Roman" w:hAnsi="Calibri Light"/>
          <w:color w:val="4472C4"/>
          <w:sz w:val="24"/>
          <w:highlight w:val="yellow"/>
        </w:rPr>
      </w:pPr>
      <w:r w:rsidRPr="00037951">
        <w:rPr>
          <w:rFonts w:ascii="Calibri Light" w:hAnsi="Calibri Light" w:cs="Calibri Light"/>
          <w:color w:val="4472C4" w:themeColor="accent1"/>
          <w:sz w:val="24"/>
          <w:highlight w:val="yellow"/>
        </w:rPr>
        <w:t>Growth in the creator economy</w:t>
      </w:r>
    </w:p>
    <w:p w14:paraId="743DFBF2" w14:textId="3B67D523" w:rsidR="009C457E" w:rsidRPr="00037951" w:rsidRDefault="009C457E">
      <w:pPr>
        <w:pStyle w:val="ListParagraph"/>
        <w:numPr>
          <w:ilvl w:val="0"/>
          <w:numId w:val="11"/>
        </w:numPr>
        <w:spacing w:after="160" w:line="276" w:lineRule="auto"/>
        <w:ind w:left="1080"/>
        <w:rPr>
          <w:rFonts w:ascii="Calibri Light" w:eastAsia="Times New Roman" w:hAnsi="Calibri Light"/>
          <w:color w:val="4472C4"/>
          <w:sz w:val="24"/>
          <w:highlight w:val="yellow"/>
        </w:rPr>
      </w:pPr>
      <w:r>
        <w:rPr>
          <w:rFonts w:ascii="Calibri Light" w:hAnsi="Calibri Light" w:cs="Calibri Light"/>
          <w:color w:val="4472C4" w:themeColor="accent1"/>
          <w:sz w:val="24"/>
          <w:highlight w:val="yellow"/>
        </w:rPr>
        <w:t xml:space="preserve">Expansion of targeted/addressable advertising </w:t>
      </w:r>
    </w:p>
    <w:p w14:paraId="08F767F5" w14:textId="7BE16CF1" w:rsidR="009C457E" w:rsidRPr="00CA5AD5" w:rsidRDefault="009C457E">
      <w:pPr>
        <w:pStyle w:val="ListParagraph"/>
        <w:numPr>
          <w:ilvl w:val="0"/>
          <w:numId w:val="11"/>
        </w:numPr>
        <w:spacing w:after="0" w:line="276" w:lineRule="auto"/>
        <w:ind w:left="1080"/>
        <w:rPr>
          <w:rFonts w:ascii="Calibri Light" w:hAnsi="Calibri Light"/>
          <w:color w:val="4472C4"/>
          <w:sz w:val="24"/>
        </w:rPr>
      </w:pPr>
      <w:r w:rsidRPr="00CA5AD5">
        <w:rPr>
          <w:rFonts w:ascii="Calibri Light" w:hAnsi="Calibri Light"/>
          <w:color w:val="4472C4"/>
          <w:sz w:val="24"/>
        </w:rPr>
        <w:t>More immersive experiences through virtual reality (VR)</w:t>
      </w:r>
    </w:p>
    <w:p w14:paraId="165BCAFE" w14:textId="77777777" w:rsidR="009C457E" w:rsidRPr="0013186D" w:rsidRDefault="009C457E" w:rsidP="009C457E">
      <w:pPr>
        <w:spacing w:after="0" w:line="276" w:lineRule="auto"/>
        <w:rPr>
          <w:rFonts w:ascii="Calibri Light" w:hAnsi="Calibri Light"/>
          <w:color w:val="4472C4"/>
          <w:sz w:val="24"/>
        </w:rPr>
      </w:pPr>
    </w:p>
    <w:p w14:paraId="5A873376" w14:textId="77777777" w:rsidR="009C457E" w:rsidRPr="005D169A" w:rsidRDefault="009C457E" w:rsidP="009C457E">
      <w:pPr>
        <w:spacing w:after="160" w:line="276" w:lineRule="auto"/>
        <w:ind w:left="360"/>
        <w:rPr>
          <w:rFonts w:ascii="Calibri Light" w:hAnsi="Calibri Light" w:cs="Calibri Light"/>
          <w:b/>
          <w:color w:val="auto"/>
          <w:sz w:val="24"/>
          <w:u w:val="single"/>
        </w:rPr>
      </w:pPr>
      <w:r w:rsidRPr="005D169A">
        <w:rPr>
          <w:rFonts w:ascii="Calibri Light" w:hAnsi="Calibri Light" w:cs="Calibri Light"/>
          <w:b/>
          <w:color w:val="auto"/>
          <w:sz w:val="24"/>
          <w:u w:val="single"/>
        </w:rPr>
        <w:t>AEROSPACE</w:t>
      </w:r>
      <w:r>
        <w:rPr>
          <w:rFonts w:ascii="Calibri Light" w:hAnsi="Calibri Light" w:cs="Calibri Light"/>
          <w:b/>
          <w:color w:val="auto"/>
          <w:sz w:val="24"/>
          <w:u w:val="single"/>
        </w:rPr>
        <w:t>, AVIATION</w:t>
      </w:r>
      <w:r w:rsidRPr="005D169A">
        <w:rPr>
          <w:rFonts w:ascii="Calibri Light" w:hAnsi="Calibri Light" w:cs="Calibri Light"/>
          <w:b/>
          <w:color w:val="auto"/>
          <w:sz w:val="24"/>
          <w:u w:val="single"/>
        </w:rPr>
        <w:t xml:space="preserve"> AND DEFENSE </w:t>
      </w:r>
    </w:p>
    <w:p w14:paraId="0FCE10C2" w14:textId="77777777" w:rsidR="009C457E" w:rsidRPr="00924C20" w:rsidRDefault="009C457E">
      <w:pPr>
        <w:pStyle w:val="ListParagraph"/>
        <w:numPr>
          <w:ilvl w:val="0"/>
          <w:numId w:val="12"/>
        </w:numPr>
        <w:spacing w:after="160" w:line="276" w:lineRule="auto"/>
        <w:ind w:left="1080"/>
        <w:rPr>
          <w:rFonts w:ascii="Calibri Light" w:hAnsi="Calibri Light" w:cs="Calibri Light"/>
          <w:bCs/>
          <w:color w:val="auto"/>
          <w:sz w:val="24"/>
        </w:rPr>
      </w:pPr>
      <w:r w:rsidRPr="00924C20">
        <w:rPr>
          <w:rFonts w:ascii="Calibri Light" w:hAnsi="Calibri Light" w:cs="Calibri Light"/>
          <w:bCs/>
          <w:color w:val="auto"/>
          <w:sz w:val="24"/>
        </w:rPr>
        <w:t>Automation/AI</w:t>
      </w:r>
    </w:p>
    <w:p w14:paraId="6F65A29D" w14:textId="77777777" w:rsidR="009C457E" w:rsidRPr="00924C20" w:rsidRDefault="009C457E">
      <w:pPr>
        <w:pStyle w:val="ListParagraph"/>
        <w:numPr>
          <w:ilvl w:val="0"/>
          <w:numId w:val="12"/>
        </w:numPr>
        <w:spacing w:after="160" w:line="276" w:lineRule="auto"/>
        <w:ind w:left="1080"/>
        <w:rPr>
          <w:rFonts w:ascii="Calibri Light" w:hAnsi="Calibri Light" w:cs="Calibri Light"/>
          <w:bCs/>
          <w:color w:val="auto"/>
          <w:sz w:val="24"/>
        </w:rPr>
      </w:pPr>
      <w:r w:rsidRPr="00924C20">
        <w:rPr>
          <w:rFonts w:ascii="Calibri Light" w:hAnsi="Calibri Light" w:cs="Calibri Light"/>
          <w:bCs/>
          <w:color w:val="auto"/>
          <w:sz w:val="24"/>
        </w:rPr>
        <w:t>Data privacy/security</w:t>
      </w:r>
    </w:p>
    <w:p w14:paraId="291C4D75" w14:textId="77777777" w:rsidR="009C457E" w:rsidRPr="00924C20" w:rsidRDefault="009C457E">
      <w:pPr>
        <w:pStyle w:val="ListParagraph"/>
        <w:numPr>
          <w:ilvl w:val="0"/>
          <w:numId w:val="12"/>
        </w:numPr>
        <w:spacing w:after="160" w:line="276" w:lineRule="auto"/>
        <w:ind w:left="1080"/>
        <w:rPr>
          <w:rFonts w:ascii="Calibri Light" w:hAnsi="Calibri Light" w:cs="Calibri Light"/>
          <w:bCs/>
          <w:color w:val="auto"/>
          <w:sz w:val="24"/>
        </w:rPr>
      </w:pPr>
      <w:r w:rsidRPr="00924C20">
        <w:rPr>
          <w:rFonts w:ascii="Calibri Light" w:hAnsi="Calibri Light" w:cs="Calibri Light"/>
          <w:bCs/>
          <w:color w:val="auto"/>
          <w:sz w:val="24"/>
        </w:rPr>
        <w:t xml:space="preserve">Protectionism, </w:t>
      </w:r>
      <w:r w:rsidRPr="00D020AC">
        <w:rPr>
          <w:rFonts w:ascii="Calibri Light" w:hAnsi="Calibri Light" w:cs="Calibri Light"/>
          <w:bCs/>
          <w:color w:val="auto"/>
          <w:sz w:val="24"/>
          <w:highlight w:val="yellow"/>
        </w:rPr>
        <w:t>tariffs and deglobalization trends</w:t>
      </w:r>
    </w:p>
    <w:p w14:paraId="3DD4550D" w14:textId="77777777" w:rsidR="009C457E" w:rsidRPr="00924C20" w:rsidRDefault="009C457E">
      <w:pPr>
        <w:pStyle w:val="ListParagraph"/>
        <w:numPr>
          <w:ilvl w:val="0"/>
          <w:numId w:val="12"/>
        </w:numPr>
        <w:spacing w:after="160" w:line="276" w:lineRule="auto"/>
        <w:ind w:left="1080"/>
        <w:rPr>
          <w:rFonts w:ascii="Calibri Light" w:hAnsi="Calibri Light" w:cs="Calibri Light"/>
          <w:bCs/>
          <w:color w:val="auto"/>
          <w:sz w:val="24"/>
        </w:rPr>
      </w:pPr>
      <w:r w:rsidRPr="00924C20">
        <w:rPr>
          <w:rFonts w:ascii="Calibri Light" w:hAnsi="Calibri Light" w:cs="Calibri Light"/>
          <w:bCs/>
          <w:color w:val="auto"/>
          <w:sz w:val="24"/>
        </w:rPr>
        <w:t xml:space="preserve">Environmental and social concerns </w:t>
      </w:r>
    </w:p>
    <w:p w14:paraId="15CF9B82" w14:textId="77777777" w:rsidR="009C457E" w:rsidRPr="00924C20" w:rsidRDefault="009C457E">
      <w:pPr>
        <w:pStyle w:val="ListParagraph"/>
        <w:numPr>
          <w:ilvl w:val="0"/>
          <w:numId w:val="12"/>
        </w:numPr>
        <w:spacing w:after="160" w:line="276" w:lineRule="auto"/>
        <w:ind w:left="1080"/>
        <w:rPr>
          <w:rFonts w:ascii="Calibri Light" w:hAnsi="Calibri Light" w:cs="Calibri Light"/>
          <w:bCs/>
          <w:color w:val="auto"/>
          <w:sz w:val="24"/>
        </w:rPr>
      </w:pPr>
      <w:r w:rsidRPr="00924C20">
        <w:rPr>
          <w:rFonts w:ascii="Calibri Light" w:hAnsi="Calibri Light" w:cs="Calibri Light"/>
          <w:bCs/>
          <w:color w:val="auto"/>
          <w:sz w:val="24"/>
        </w:rPr>
        <w:t>Expectations of personalized products, services and experiences</w:t>
      </w:r>
    </w:p>
    <w:p w14:paraId="588D7E27" w14:textId="77777777" w:rsidR="009C457E" w:rsidRPr="00924C20" w:rsidRDefault="009C457E">
      <w:pPr>
        <w:pStyle w:val="ListParagraph"/>
        <w:numPr>
          <w:ilvl w:val="0"/>
          <w:numId w:val="12"/>
        </w:numPr>
        <w:spacing w:after="160" w:line="276" w:lineRule="auto"/>
        <w:ind w:left="1080"/>
        <w:rPr>
          <w:rFonts w:ascii="Calibri Light" w:hAnsi="Calibri Light" w:cs="Calibri Light"/>
          <w:bCs/>
          <w:color w:val="auto"/>
          <w:sz w:val="24"/>
        </w:rPr>
      </w:pPr>
      <w:r w:rsidRPr="00924C20">
        <w:rPr>
          <w:rFonts w:ascii="Calibri Light" w:hAnsi="Calibri Light" w:cs="Calibri Light"/>
          <w:bCs/>
          <w:color w:val="auto"/>
          <w:sz w:val="24"/>
        </w:rPr>
        <w:t>New or evolving competition or business models</w:t>
      </w:r>
    </w:p>
    <w:p w14:paraId="472D7349" w14:textId="77777777" w:rsidR="009C457E" w:rsidRPr="00924C20" w:rsidRDefault="009C457E">
      <w:pPr>
        <w:pStyle w:val="ListParagraph"/>
        <w:numPr>
          <w:ilvl w:val="0"/>
          <w:numId w:val="12"/>
        </w:numPr>
        <w:spacing w:after="160" w:line="276" w:lineRule="auto"/>
        <w:ind w:left="1080"/>
        <w:rPr>
          <w:rFonts w:ascii="Calibri Light" w:hAnsi="Calibri Light" w:cs="Calibri Light"/>
          <w:bCs/>
          <w:color w:val="auto"/>
          <w:sz w:val="24"/>
        </w:rPr>
      </w:pPr>
      <w:r w:rsidRPr="00924C20">
        <w:rPr>
          <w:rFonts w:ascii="Calibri Light" w:hAnsi="Calibri Light" w:cs="Calibri Light"/>
          <w:bCs/>
          <w:color w:val="auto"/>
          <w:sz w:val="24"/>
        </w:rPr>
        <w:t>Pervasive connective technology infrastructure</w:t>
      </w:r>
    </w:p>
    <w:p w14:paraId="35AC9E8C" w14:textId="77777777" w:rsidR="009C457E" w:rsidRPr="00924C20" w:rsidRDefault="009C457E">
      <w:pPr>
        <w:pStyle w:val="ListParagraph"/>
        <w:numPr>
          <w:ilvl w:val="0"/>
          <w:numId w:val="12"/>
        </w:numPr>
        <w:spacing w:after="160" w:line="276" w:lineRule="auto"/>
        <w:ind w:left="1080"/>
        <w:rPr>
          <w:rFonts w:ascii="Calibri Light" w:hAnsi="Calibri Light" w:cs="Calibri Light"/>
          <w:bCs/>
          <w:color w:val="auto"/>
          <w:sz w:val="24"/>
        </w:rPr>
      </w:pPr>
      <w:r w:rsidRPr="00924C20">
        <w:rPr>
          <w:rFonts w:ascii="Calibri Light" w:hAnsi="Calibri Light" w:cs="Calibri Light"/>
          <w:bCs/>
          <w:color w:val="auto"/>
          <w:sz w:val="24"/>
        </w:rPr>
        <w:t>Regulation, policy or geopolitics</w:t>
      </w:r>
    </w:p>
    <w:p w14:paraId="3A4B3155" w14:textId="77777777" w:rsidR="009C457E" w:rsidRPr="00924C20" w:rsidRDefault="009C457E">
      <w:pPr>
        <w:pStyle w:val="ListParagraph"/>
        <w:numPr>
          <w:ilvl w:val="0"/>
          <w:numId w:val="12"/>
        </w:numPr>
        <w:spacing w:after="160" w:line="276" w:lineRule="auto"/>
        <w:ind w:left="1080"/>
        <w:rPr>
          <w:rFonts w:ascii="Calibri Light" w:hAnsi="Calibri Light" w:cs="Calibri Light"/>
          <w:bCs/>
          <w:color w:val="auto"/>
          <w:sz w:val="24"/>
        </w:rPr>
      </w:pPr>
      <w:r w:rsidRPr="00924C20">
        <w:rPr>
          <w:rFonts w:ascii="Calibri Light" w:hAnsi="Calibri Light" w:cs="Calibri Light"/>
          <w:bCs/>
          <w:color w:val="auto"/>
          <w:sz w:val="24"/>
        </w:rPr>
        <w:t>Technological advances in materials and processes</w:t>
      </w:r>
    </w:p>
    <w:p w14:paraId="71B066DD" w14:textId="77777777" w:rsidR="009C457E" w:rsidRPr="00924C20" w:rsidRDefault="009C457E">
      <w:pPr>
        <w:pStyle w:val="ListParagraph"/>
        <w:numPr>
          <w:ilvl w:val="0"/>
          <w:numId w:val="12"/>
        </w:numPr>
        <w:spacing w:after="160" w:line="276" w:lineRule="auto"/>
        <w:ind w:left="1080"/>
        <w:rPr>
          <w:rFonts w:ascii="Calibri Light" w:hAnsi="Calibri Light" w:cs="Calibri Light"/>
          <w:bCs/>
          <w:color w:val="auto"/>
          <w:sz w:val="24"/>
        </w:rPr>
      </w:pPr>
      <w:r w:rsidRPr="00924C20">
        <w:rPr>
          <w:rFonts w:ascii="Calibri Light" w:hAnsi="Calibri Light" w:cs="Calibri Light"/>
          <w:bCs/>
          <w:color w:val="auto"/>
          <w:sz w:val="24"/>
        </w:rPr>
        <w:t>Major shifts in demographics and income</w:t>
      </w:r>
    </w:p>
    <w:p w14:paraId="17671616" w14:textId="552EBF08" w:rsidR="009C457E" w:rsidRPr="00924C20" w:rsidRDefault="009C457E">
      <w:pPr>
        <w:pStyle w:val="ListParagraph"/>
        <w:numPr>
          <w:ilvl w:val="0"/>
          <w:numId w:val="12"/>
        </w:numPr>
        <w:spacing w:after="160" w:line="276" w:lineRule="auto"/>
        <w:ind w:left="1080"/>
        <w:rPr>
          <w:rFonts w:ascii="Calibri Light" w:hAnsi="Calibri Light" w:cs="Calibri Light"/>
          <w:bCs/>
          <w:color w:val="auto"/>
          <w:sz w:val="24"/>
          <w:highlight w:val="yellow"/>
        </w:rPr>
      </w:pPr>
      <w:r w:rsidRPr="00924C20">
        <w:rPr>
          <w:rFonts w:ascii="Calibri Light" w:hAnsi="Calibri Light" w:cs="Calibri Light"/>
          <w:bCs/>
          <w:color w:val="auto"/>
          <w:sz w:val="24"/>
          <w:highlight w:val="yellow"/>
        </w:rPr>
        <w:t xml:space="preserve">Significant change in Asia and other emerging markets </w:t>
      </w:r>
    </w:p>
    <w:p w14:paraId="68C70FC0" w14:textId="0223AC32" w:rsidR="009C457E" w:rsidRPr="00924C20" w:rsidRDefault="009C457E">
      <w:pPr>
        <w:pStyle w:val="ListParagraph"/>
        <w:numPr>
          <w:ilvl w:val="0"/>
          <w:numId w:val="12"/>
        </w:numPr>
        <w:spacing w:after="160" w:line="276" w:lineRule="auto"/>
        <w:ind w:left="1080"/>
        <w:rPr>
          <w:rFonts w:ascii="Calibri Light" w:hAnsi="Calibri Light" w:cs="Calibri Light"/>
          <w:bCs/>
          <w:color w:val="auto"/>
          <w:sz w:val="24"/>
          <w:highlight w:val="yellow"/>
        </w:rPr>
      </w:pPr>
      <w:r w:rsidRPr="00924C20">
        <w:rPr>
          <w:rFonts w:ascii="Calibri Light" w:hAnsi="Calibri Light" w:cs="Calibri Light"/>
          <w:bCs/>
          <w:color w:val="auto"/>
          <w:sz w:val="24"/>
          <w:highlight w:val="yellow"/>
        </w:rPr>
        <w:t xml:space="preserve">Interest rates and the inflationary environment </w:t>
      </w:r>
    </w:p>
    <w:p w14:paraId="37B416B6" w14:textId="77777777" w:rsidR="009C457E" w:rsidRPr="000048FC" w:rsidRDefault="009C457E">
      <w:pPr>
        <w:pStyle w:val="ListParagraph"/>
        <w:numPr>
          <w:ilvl w:val="0"/>
          <w:numId w:val="12"/>
        </w:numPr>
        <w:spacing w:after="160" w:line="276" w:lineRule="auto"/>
        <w:ind w:left="1080"/>
        <w:rPr>
          <w:rFonts w:ascii="Calibri Light" w:hAnsi="Calibri Light" w:cs="Calibri Light"/>
          <w:bCs/>
          <w:color w:val="4472C4" w:themeColor="accent1"/>
          <w:sz w:val="24"/>
        </w:rPr>
      </w:pPr>
      <w:r w:rsidRPr="000048FC">
        <w:rPr>
          <w:rFonts w:ascii="Calibri Light" w:hAnsi="Calibri Light" w:cs="Calibri Light"/>
          <w:bCs/>
          <w:color w:val="4472C4" w:themeColor="accent1"/>
          <w:sz w:val="24"/>
        </w:rPr>
        <w:t>Alternative propulsion systems (e.g.</w:t>
      </w:r>
      <w:r>
        <w:rPr>
          <w:rFonts w:ascii="Calibri Light" w:hAnsi="Calibri Light" w:cs="Calibri Light"/>
          <w:bCs/>
          <w:color w:val="4472C4" w:themeColor="accent1"/>
          <w:sz w:val="24"/>
        </w:rPr>
        <w:t>,</w:t>
      </w:r>
      <w:r w:rsidRPr="000048FC">
        <w:rPr>
          <w:rFonts w:ascii="Calibri Light" w:hAnsi="Calibri Light" w:cs="Calibri Light"/>
          <w:bCs/>
          <w:color w:val="4472C4" w:themeColor="accent1"/>
          <w:sz w:val="24"/>
        </w:rPr>
        <w:t xml:space="preserve"> electric and hydrogen) </w:t>
      </w:r>
    </w:p>
    <w:p w14:paraId="12D8156B" w14:textId="77777777" w:rsidR="009C457E" w:rsidRPr="000048FC" w:rsidRDefault="009C457E">
      <w:pPr>
        <w:pStyle w:val="ListParagraph"/>
        <w:numPr>
          <w:ilvl w:val="0"/>
          <w:numId w:val="12"/>
        </w:numPr>
        <w:spacing w:after="160" w:line="276" w:lineRule="auto"/>
        <w:ind w:left="1080"/>
        <w:rPr>
          <w:rFonts w:ascii="Calibri Light" w:hAnsi="Calibri Light" w:cs="Calibri Light"/>
          <w:color w:val="4472C4" w:themeColor="accent1"/>
          <w:sz w:val="24"/>
        </w:rPr>
      </w:pPr>
      <w:r w:rsidRPr="00925634">
        <w:rPr>
          <w:rFonts w:ascii="Calibri Light" w:hAnsi="Calibri Light" w:cs="Calibri Light"/>
          <w:bCs/>
          <w:color w:val="4472C4" w:themeColor="accent1"/>
          <w:sz w:val="24"/>
        </w:rPr>
        <w:t>Autonomous land-based vehicles (substitute mode of transportation)</w:t>
      </w:r>
    </w:p>
    <w:p w14:paraId="06BA606C" w14:textId="77777777" w:rsidR="009C457E" w:rsidRPr="000048FC" w:rsidRDefault="009C457E">
      <w:pPr>
        <w:pStyle w:val="ListParagraph"/>
        <w:numPr>
          <w:ilvl w:val="0"/>
          <w:numId w:val="12"/>
        </w:numPr>
        <w:spacing w:after="160" w:line="276" w:lineRule="auto"/>
        <w:ind w:left="1080"/>
        <w:rPr>
          <w:rFonts w:ascii="Calibri Light" w:hAnsi="Calibri Light" w:cs="Calibri Light"/>
          <w:color w:val="4472C4" w:themeColor="accent1"/>
          <w:sz w:val="24"/>
        </w:rPr>
      </w:pPr>
      <w:r w:rsidRPr="00925634">
        <w:rPr>
          <w:rFonts w:ascii="Calibri Light" w:hAnsi="Calibri Light" w:cs="Calibri Light"/>
          <w:bCs/>
          <w:color w:val="4472C4" w:themeColor="accent1"/>
          <w:sz w:val="24"/>
        </w:rPr>
        <w:t>Major shifts in consumer behavior / demand</w:t>
      </w:r>
    </w:p>
    <w:p w14:paraId="3711CBB4" w14:textId="77777777" w:rsidR="009C457E" w:rsidRPr="000048FC" w:rsidRDefault="009C457E">
      <w:pPr>
        <w:pStyle w:val="ListParagraph"/>
        <w:numPr>
          <w:ilvl w:val="0"/>
          <w:numId w:val="12"/>
        </w:numPr>
        <w:spacing w:after="160" w:line="276" w:lineRule="auto"/>
        <w:ind w:left="1080"/>
        <w:rPr>
          <w:rFonts w:ascii="Calibri Light" w:hAnsi="Calibri Light" w:cs="Calibri Light"/>
          <w:bCs/>
          <w:color w:val="4472C4" w:themeColor="accent1"/>
          <w:sz w:val="24"/>
        </w:rPr>
      </w:pPr>
      <w:r w:rsidRPr="000048FC">
        <w:rPr>
          <w:rFonts w:ascii="Calibri Light" w:hAnsi="Calibri Light" w:cs="Calibri Light"/>
          <w:bCs/>
          <w:color w:val="4472C4" w:themeColor="accent1"/>
          <w:sz w:val="24"/>
        </w:rPr>
        <w:t xml:space="preserve">Reduced government defense budgets / spending </w:t>
      </w:r>
    </w:p>
    <w:p w14:paraId="40C08245" w14:textId="77777777" w:rsidR="009C457E" w:rsidRDefault="009C457E">
      <w:pPr>
        <w:pStyle w:val="ListParagraph"/>
        <w:numPr>
          <w:ilvl w:val="0"/>
          <w:numId w:val="12"/>
        </w:numPr>
        <w:spacing w:after="0" w:line="276" w:lineRule="auto"/>
        <w:ind w:left="1080"/>
        <w:rPr>
          <w:rFonts w:ascii="Calibri Light" w:hAnsi="Calibri Light" w:cs="Calibri Light"/>
          <w:color w:val="4472C4" w:themeColor="accent1"/>
          <w:sz w:val="24"/>
        </w:rPr>
      </w:pPr>
      <w:r w:rsidRPr="000048FC">
        <w:rPr>
          <w:rFonts w:ascii="Calibri Light" w:hAnsi="Calibri Light" w:cs="Calibri Light"/>
          <w:color w:val="4472C4" w:themeColor="accent1"/>
          <w:sz w:val="24"/>
        </w:rPr>
        <w:t>New system technologies (e.g.</w:t>
      </w:r>
      <w:r>
        <w:rPr>
          <w:rFonts w:ascii="Calibri Light" w:hAnsi="Calibri Light" w:cs="Calibri Light"/>
          <w:color w:val="4472C4" w:themeColor="accent1"/>
          <w:sz w:val="24"/>
        </w:rPr>
        <w:t>,</w:t>
      </w:r>
      <w:r w:rsidRPr="000048FC">
        <w:rPr>
          <w:rFonts w:ascii="Calibri Light" w:hAnsi="Calibri Light" w:cs="Calibri Light"/>
          <w:color w:val="4472C4" w:themeColor="accent1"/>
          <w:sz w:val="24"/>
        </w:rPr>
        <w:t xml:space="preserve"> hypersonic, UAVs, coordinated drones) </w:t>
      </w:r>
    </w:p>
    <w:p w14:paraId="34526EA7" w14:textId="77777777" w:rsidR="009C457E" w:rsidRDefault="009C457E" w:rsidP="009C457E">
      <w:pPr>
        <w:spacing w:after="0" w:line="276" w:lineRule="auto"/>
        <w:rPr>
          <w:rFonts w:ascii="Calibri Light" w:hAnsi="Calibri Light" w:cs="Calibri Light"/>
          <w:bCs/>
          <w:i/>
          <w:iCs/>
          <w:color w:val="auto"/>
          <w:sz w:val="24"/>
        </w:rPr>
      </w:pPr>
    </w:p>
    <w:p w14:paraId="596BD17C" w14:textId="77777777" w:rsidR="009C457E" w:rsidRPr="00CA5AD5" w:rsidRDefault="009C457E" w:rsidP="009C457E">
      <w:pPr>
        <w:spacing w:after="160" w:line="276" w:lineRule="auto"/>
        <w:ind w:left="360"/>
        <w:rPr>
          <w:rFonts w:ascii="Calibri Light" w:hAnsi="Calibri Light" w:cs="Calibri Light"/>
          <w:b/>
          <w:color w:val="auto"/>
          <w:sz w:val="24"/>
          <w:u w:val="single"/>
        </w:rPr>
      </w:pPr>
      <w:r w:rsidRPr="00CA5AD5">
        <w:rPr>
          <w:rFonts w:ascii="Calibri Light" w:hAnsi="Calibri Light" w:cs="Calibri Light"/>
          <w:b/>
          <w:color w:val="auto"/>
          <w:sz w:val="24"/>
          <w:u w:val="single"/>
        </w:rPr>
        <w:t>TECHNOLOGY</w:t>
      </w:r>
    </w:p>
    <w:p w14:paraId="18507391" w14:textId="77777777" w:rsidR="009C457E" w:rsidRPr="00924C20" w:rsidRDefault="009C457E">
      <w:pPr>
        <w:pStyle w:val="ListParagraph"/>
        <w:numPr>
          <w:ilvl w:val="0"/>
          <w:numId w:val="13"/>
        </w:numPr>
        <w:spacing w:after="160" w:line="276" w:lineRule="auto"/>
        <w:ind w:left="1080"/>
        <w:rPr>
          <w:rFonts w:ascii="Calibri Light" w:hAnsi="Calibri Light" w:cs="Calibri Light"/>
          <w:bCs/>
          <w:color w:val="auto"/>
          <w:sz w:val="24"/>
        </w:rPr>
      </w:pPr>
      <w:r w:rsidRPr="00924C20">
        <w:rPr>
          <w:rFonts w:ascii="Calibri Light" w:hAnsi="Calibri Light" w:cs="Calibri Light"/>
          <w:bCs/>
          <w:color w:val="auto"/>
          <w:sz w:val="24"/>
        </w:rPr>
        <w:t>Automation/AI</w:t>
      </w:r>
    </w:p>
    <w:p w14:paraId="616E3C45" w14:textId="77777777" w:rsidR="009C457E" w:rsidRPr="00924C20" w:rsidRDefault="009C457E">
      <w:pPr>
        <w:pStyle w:val="ListParagraph"/>
        <w:numPr>
          <w:ilvl w:val="0"/>
          <w:numId w:val="13"/>
        </w:numPr>
        <w:spacing w:after="160" w:line="276" w:lineRule="auto"/>
        <w:ind w:left="1080"/>
        <w:rPr>
          <w:rFonts w:ascii="Calibri Light" w:hAnsi="Calibri Light" w:cs="Calibri Light"/>
          <w:bCs/>
          <w:color w:val="auto"/>
          <w:sz w:val="24"/>
        </w:rPr>
      </w:pPr>
      <w:r w:rsidRPr="00924C20">
        <w:rPr>
          <w:rFonts w:ascii="Calibri Light" w:hAnsi="Calibri Light" w:cs="Calibri Light"/>
          <w:bCs/>
          <w:color w:val="auto"/>
          <w:sz w:val="24"/>
        </w:rPr>
        <w:t>Data privacy/security</w:t>
      </w:r>
    </w:p>
    <w:p w14:paraId="5D0AFE8D" w14:textId="77777777" w:rsidR="009C457E" w:rsidRPr="00924C20" w:rsidRDefault="009C457E">
      <w:pPr>
        <w:pStyle w:val="ListParagraph"/>
        <w:numPr>
          <w:ilvl w:val="0"/>
          <w:numId w:val="13"/>
        </w:numPr>
        <w:spacing w:after="160" w:line="276" w:lineRule="auto"/>
        <w:ind w:left="1080"/>
        <w:rPr>
          <w:rFonts w:ascii="Calibri Light" w:hAnsi="Calibri Light" w:cs="Calibri Light"/>
          <w:bCs/>
          <w:color w:val="auto"/>
          <w:sz w:val="24"/>
        </w:rPr>
      </w:pPr>
      <w:r w:rsidRPr="00924C20">
        <w:rPr>
          <w:rFonts w:ascii="Calibri Light" w:hAnsi="Calibri Light" w:cs="Calibri Light"/>
          <w:bCs/>
          <w:color w:val="auto"/>
          <w:sz w:val="24"/>
        </w:rPr>
        <w:t xml:space="preserve">Protectionism, </w:t>
      </w:r>
      <w:r w:rsidRPr="00D020AC">
        <w:rPr>
          <w:rFonts w:ascii="Calibri Light" w:hAnsi="Calibri Light" w:cs="Calibri Light"/>
          <w:bCs/>
          <w:color w:val="auto"/>
          <w:sz w:val="24"/>
          <w:highlight w:val="yellow"/>
        </w:rPr>
        <w:t>tariffs and deglobalization trends</w:t>
      </w:r>
    </w:p>
    <w:p w14:paraId="09D45F1D" w14:textId="77777777" w:rsidR="009C457E" w:rsidRPr="00924C20" w:rsidRDefault="009C457E">
      <w:pPr>
        <w:pStyle w:val="ListParagraph"/>
        <w:numPr>
          <w:ilvl w:val="0"/>
          <w:numId w:val="13"/>
        </w:numPr>
        <w:spacing w:after="160" w:line="276" w:lineRule="auto"/>
        <w:ind w:left="1080"/>
        <w:rPr>
          <w:rFonts w:ascii="Calibri Light" w:hAnsi="Calibri Light" w:cs="Calibri Light"/>
          <w:bCs/>
          <w:color w:val="auto"/>
          <w:sz w:val="24"/>
        </w:rPr>
      </w:pPr>
      <w:r w:rsidRPr="00924C20">
        <w:rPr>
          <w:rFonts w:ascii="Calibri Light" w:hAnsi="Calibri Light" w:cs="Calibri Light"/>
          <w:bCs/>
          <w:color w:val="auto"/>
          <w:sz w:val="24"/>
        </w:rPr>
        <w:t xml:space="preserve">Environmental and social concerns </w:t>
      </w:r>
    </w:p>
    <w:p w14:paraId="335180A0" w14:textId="77777777" w:rsidR="009C457E" w:rsidRPr="00924C20" w:rsidRDefault="009C457E">
      <w:pPr>
        <w:pStyle w:val="ListParagraph"/>
        <w:numPr>
          <w:ilvl w:val="0"/>
          <w:numId w:val="13"/>
        </w:numPr>
        <w:spacing w:after="160" w:line="276" w:lineRule="auto"/>
        <w:ind w:left="1080"/>
        <w:rPr>
          <w:rFonts w:ascii="Calibri Light" w:hAnsi="Calibri Light" w:cs="Calibri Light"/>
          <w:bCs/>
          <w:color w:val="auto"/>
          <w:sz w:val="24"/>
        </w:rPr>
      </w:pPr>
      <w:r w:rsidRPr="00924C20">
        <w:rPr>
          <w:rFonts w:ascii="Calibri Light" w:hAnsi="Calibri Light" w:cs="Calibri Light"/>
          <w:bCs/>
          <w:color w:val="auto"/>
          <w:sz w:val="24"/>
        </w:rPr>
        <w:t>Expectations of personalized products, services and experiences</w:t>
      </w:r>
    </w:p>
    <w:p w14:paraId="58C05097" w14:textId="77777777" w:rsidR="009C457E" w:rsidRPr="00924C20" w:rsidRDefault="009C457E">
      <w:pPr>
        <w:pStyle w:val="ListParagraph"/>
        <w:numPr>
          <w:ilvl w:val="0"/>
          <w:numId w:val="13"/>
        </w:numPr>
        <w:spacing w:after="160" w:line="276" w:lineRule="auto"/>
        <w:ind w:left="1080"/>
        <w:rPr>
          <w:rFonts w:ascii="Calibri Light" w:hAnsi="Calibri Light" w:cs="Calibri Light"/>
          <w:bCs/>
          <w:color w:val="auto"/>
          <w:sz w:val="24"/>
        </w:rPr>
      </w:pPr>
      <w:r w:rsidRPr="00924C20">
        <w:rPr>
          <w:rFonts w:ascii="Calibri Light" w:hAnsi="Calibri Light" w:cs="Calibri Light"/>
          <w:bCs/>
          <w:color w:val="auto"/>
          <w:sz w:val="24"/>
        </w:rPr>
        <w:t>New or evolving competition or business models</w:t>
      </w:r>
    </w:p>
    <w:p w14:paraId="64E0A238" w14:textId="77777777" w:rsidR="009C457E" w:rsidRPr="00924C20" w:rsidRDefault="009C457E">
      <w:pPr>
        <w:pStyle w:val="ListParagraph"/>
        <w:numPr>
          <w:ilvl w:val="0"/>
          <w:numId w:val="13"/>
        </w:numPr>
        <w:spacing w:after="160" w:line="276" w:lineRule="auto"/>
        <w:ind w:left="1080"/>
        <w:rPr>
          <w:rFonts w:ascii="Calibri Light" w:hAnsi="Calibri Light" w:cs="Calibri Light"/>
          <w:bCs/>
          <w:color w:val="auto"/>
          <w:sz w:val="24"/>
        </w:rPr>
      </w:pPr>
      <w:r w:rsidRPr="00924C20">
        <w:rPr>
          <w:rFonts w:ascii="Calibri Light" w:hAnsi="Calibri Light" w:cs="Calibri Light"/>
          <w:bCs/>
          <w:color w:val="auto"/>
          <w:sz w:val="24"/>
        </w:rPr>
        <w:t>Pervasive connective technology infrastructure</w:t>
      </w:r>
    </w:p>
    <w:p w14:paraId="18BC37BB" w14:textId="77777777" w:rsidR="009C457E" w:rsidRPr="00924C20" w:rsidRDefault="009C457E">
      <w:pPr>
        <w:pStyle w:val="ListParagraph"/>
        <w:numPr>
          <w:ilvl w:val="0"/>
          <w:numId w:val="13"/>
        </w:numPr>
        <w:spacing w:after="160" w:line="276" w:lineRule="auto"/>
        <w:ind w:left="1080"/>
        <w:rPr>
          <w:rFonts w:ascii="Calibri Light" w:hAnsi="Calibri Light" w:cs="Calibri Light"/>
          <w:bCs/>
          <w:color w:val="auto"/>
          <w:sz w:val="24"/>
        </w:rPr>
      </w:pPr>
      <w:r w:rsidRPr="00924C20">
        <w:rPr>
          <w:rFonts w:ascii="Calibri Light" w:hAnsi="Calibri Light" w:cs="Calibri Light"/>
          <w:bCs/>
          <w:color w:val="auto"/>
          <w:sz w:val="24"/>
        </w:rPr>
        <w:t>Regulation, policy or geopolitics</w:t>
      </w:r>
    </w:p>
    <w:p w14:paraId="07B2BE4E" w14:textId="77777777" w:rsidR="009C457E" w:rsidRPr="00924C20" w:rsidRDefault="009C457E">
      <w:pPr>
        <w:pStyle w:val="ListParagraph"/>
        <w:numPr>
          <w:ilvl w:val="0"/>
          <w:numId w:val="13"/>
        </w:numPr>
        <w:spacing w:after="160" w:line="276" w:lineRule="auto"/>
        <w:ind w:left="1080"/>
        <w:rPr>
          <w:rFonts w:ascii="Calibri Light" w:hAnsi="Calibri Light" w:cs="Calibri Light"/>
          <w:bCs/>
          <w:color w:val="auto"/>
          <w:sz w:val="24"/>
        </w:rPr>
      </w:pPr>
      <w:r w:rsidRPr="00924C20">
        <w:rPr>
          <w:rFonts w:ascii="Calibri Light" w:hAnsi="Calibri Light" w:cs="Calibri Light"/>
          <w:bCs/>
          <w:color w:val="auto"/>
          <w:sz w:val="24"/>
        </w:rPr>
        <w:t>Technological advances in materials and processes</w:t>
      </w:r>
    </w:p>
    <w:p w14:paraId="6F3B60BE" w14:textId="77777777" w:rsidR="009C457E" w:rsidRPr="00924C20" w:rsidRDefault="009C457E">
      <w:pPr>
        <w:pStyle w:val="ListParagraph"/>
        <w:numPr>
          <w:ilvl w:val="0"/>
          <w:numId w:val="13"/>
        </w:numPr>
        <w:spacing w:after="160" w:line="276" w:lineRule="auto"/>
        <w:ind w:left="1080"/>
        <w:rPr>
          <w:rFonts w:ascii="Calibri Light" w:hAnsi="Calibri Light" w:cs="Calibri Light"/>
          <w:bCs/>
          <w:color w:val="auto"/>
          <w:sz w:val="24"/>
        </w:rPr>
      </w:pPr>
      <w:r w:rsidRPr="00924C20">
        <w:rPr>
          <w:rFonts w:ascii="Calibri Light" w:hAnsi="Calibri Light" w:cs="Calibri Light"/>
          <w:bCs/>
          <w:color w:val="auto"/>
          <w:sz w:val="24"/>
        </w:rPr>
        <w:t>Major shifts in demographics and income</w:t>
      </w:r>
    </w:p>
    <w:p w14:paraId="53FB51E2" w14:textId="22D36368" w:rsidR="009C457E" w:rsidRPr="00924C20" w:rsidRDefault="009C457E">
      <w:pPr>
        <w:pStyle w:val="ListParagraph"/>
        <w:numPr>
          <w:ilvl w:val="0"/>
          <w:numId w:val="13"/>
        </w:numPr>
        <w:spacing w:after="160" w:line="276" w:lineRule="auto"/>
        <w:ind w:left="1080"/>
        <w:rPr>
          <w:rFonts w:ascii="Calibri Light" w:hAnsi="Calibri Light" w:cs="Calibri Light"/>
          <w:bCs/>
          <w:color w:val="auto"/>
          <w:sz w:val="24"/>
          <w:highlight w:val="yellow"/>
        </w:rPr>
      </w:pPr>
      <w:r w:rsidRPr="00924C20">
        <w:rPr>
          <w:rFonts w:ascii="Calibri Light" w:hAnsi="Calibri Light" w:cs="Calibri Light"/>
          <w:bCs/>
          <w:color w:val="auto"/>
          <w:sz w:val="24"/>
          <w:highlight w:val="yellow"/>
        </w:rPr>
        <w:t xml:space="preserve">Significant change in Asia and other emerging markets </w:t>
      </w:r>
    </w:p>
    <w:p w14:paraId="6B81247D" w14:textId="034827B9" w:rsidR="009C457E" w:rsidRPr="00924C20" w:rsidRDefault="009C457E">
      <w:pPr>
        <w:pStyle w:val="ListParagraph"/>
        <w:numPr>
          <w:ilvl w:val="0"/>
          <w:numId w:val="13"/>
        </w:numPr>
        <w:spacing w:after="160" w:line="276" w:lineRule="auto"/>
        <w:ind w:left="1080"/>
        <w:rPr>
          <w:rFonts w:ascii="Calibri Light" w:hAnsi="Calibri Light" w:cs="Calibri Light"/>
          <w:bCs/>
          <w:color w:val="auto"/>
          <w:sz w:val="24"/>
          <w:highlight w:val="yellow"/>
        </w:rPr>
      </w:pPr>
      <w:r w:rsidRPr="00924C20">
        <w:rPr>
          <w:rFonts w:ascii="Calibri Light" w:hAnsi="Calibri Light" w:cs="Calibri Light"/>
          <w:bCs/>
          <w:color w:val="auto"/>
          <w:sz w:val="24"/>
          <w:highlight w:val="yellow"/>
        </w:rPr>
        <w:t xml:space="preserve">Interest rates and the inflationary environment </w:t>
      </w:r>
    </w:p>
    <w:p w14:paraId="5461C3FF" w14:textId="77777777" w:rsidR="009C457E" w:rsidRPr="00CA5AD5" w:rsidRDefault="009C457E">
      <w:pPr>
        <w:pStyle w:val="ListParagraph"/>
        <w:numPr>
          <w:ilvl w:val="0"/>
          <w:numId w:val="13"/>
        </w:numPr>
        <w:spacing w:after="160" w:line="276" w:lineRule="auto"/>
        <w:ind w:left="1080"/>
        <w:rPr>
          <w:rFonts w:ascii="Calibri Light" w:hAnsi="Calibri Light" w:cs="Calibri Light"/>
          <w:color w:val="4472C4" w:themeColor="accent1"/>
          <w:sz w:val="24"/>
        </w:rPr>
      </w:pPr>
      <w:r w:rsidRPr="00CA5AD5">
        <w:rPr>
          <w:rFonts w:ascii="Calibri Light" w:hAnsi="Calibri Light" w:cs="Calibri Light"/>
          <w:color w:val="4472C4" w:themeColor="accent1"/>
          <w:sz w:val="24"/>
        </w:rPr>
        <w:t xml:space="preserve">Uses and regulation of AI </w:t>
      </w:r>
    </w:p>
    <w:p w14:paraId="45A8FFC1" w14:textId="77777777" w:rsidR="009C457E" w:rsidRPr="00CA5AD5" w:rsidRDefault="009C457E">
      <w:pPr>
        <w:pStyle w:val="ListParagraph"/>
        <w:numPr>
          <w:ilvl w:val="0"/>
          <w:numId w:val="13"/>
        </w:numPr>
        <w:spacing w:after="160" w:line="276" w:lineRule="auto"/>
        <w:ind w:left="1080"/>
        <w:rPr>
          <w:rFonts w:ascii="Calibri Light" w:hAnsi="Calibri Light" w:cs="Calibri Light"/>
          <w:color w:val="4472C4" w:themeColor="accent1"/>
          <w:sz w:val="24"/>
        </w:rPr>
      </w:pPr>
      <w:r w:rsidRPr="00CA5AD5">
        <w:rPr>
          <w:rFonts w:ascii="Calibri Light" w:hAnsi="Calibri Light" w:cs="Calibri Light"/>
          <w:color w:val="4472C4" w:themeColor="accent1"/>
          <w:sz w:val="24"/>
        </w:rPr>
        <w:lastRenderedPageBreak/>
        <w:t xml:space="preserve">Digital-first customer experience </w:t>
      </w:r>
    </w:p>
    <w:p w14:paraId="7F685B16" w14:textId="77777777" w:rsidR="009C457E" w:rsidRPr="00CA5AD5" w:rsidRDefault="009C457E">
      <w:pPr>
        <w:pStyle w:val="ListParagraph"/>
        <w:numPr>
          <w:ilvl w:val="0"/>
          <w:numId w:val="13"/>
        </w:numPr>
        <w:spacing w:after="160" w:line="276" w:lineRule="auto"/>
        <w:ind w:left="1080"/>
        <w:rPr>
          <w:rFonts w:ascii="Calibri Light" w:hAnsi="Calibri Light" w:cs="Calibri Light"/>
          <w:color w:val="4472C4" w:themeColor="accent1"/>
          <w:sz w:val="24"/>
        </w:rPr>
      </w:pPr>
      <w:r w:rsidRPr="00CA5AD5">
        <w:rPr>
          <w:rFonts w:ascii="Calibri Light" w:hAnsi="Calibri Light" w:cs="Calibri Light"/>
          <w:color w:val="4472C4" w:themeColor="accent1"/>
          <w:sz w:val="24"/>
        </w:rPr>
        <w:t xml:space="preserve">Specialized semiconductors/hardware </w:t>
      </w:r>
    </w:p>
    <w:p w14:paraId="617B623C" w14:textId="77777777" w:rsidR="009C457E" w:rsidRPr="00CA5AD5" w:rsidRDefault="009C457E">
      <w:pPr>
        <w:pStyle w:val="ListParagraph"/>
        <w:numPr>
          <w:ilvl w:val="0"/>
          <w:numId w:val="13"/>
        </w:numPr>
        <w:spacing w:after="0" w:line="276" w:lineRule="auto"/>
        <w:ind w:left="1080"/>
        <w:rPr>
          <w:rFonts w:ascii="Calibri Light" w:hAnsi="Calibri Light" w:cs="Calibri Light"/>
          <w:color w:val="4472C4" w:themeColor="accent1"/>
          <w:sz w:val="24"/>
        </w:rPr>
      </w:pPr>
      <w:r w:rsidRPr="00CA5AD5">
        <w:rPr>
          <w:rFonts w:ascii="Calibri Light" w:hAnsi="Calibri Light" w:cs="Calibri Light"/>
          <w:color w:val="4472C4" w:themeColor="accent1"/>
          <w:sz w:val="24"/>
        </w:rPr>
        <w:t xml:space="preserve">Shift to cloud technologies and distributed computing </w:t>
      </w:r>
    </w:p>
    <w:p w14:paraId="557492C1" w14:textId="77777777" w:rsidR="009C457E" w:rsidRPr="00BE0506" w:rsidRDefault="009C457E" w:rsidP="009C457E">
      <w:pPr>
        <w:spacing w:after="0" w:line="276" w:lineRule="auto"/>
        <w:rPr>
          <w:rFonts w:ascii="Calibri Light" w:hAnsi="Calibri Light" w:cs="Calibri Light"/>
          <w:color w:val="4472C4" w:themeColor="accent1"/>
          <w:sz w:val="24"/>
        </w:rPr>
      </w:pPr>
    </w:p>
    <w:p w14:paraId="742ED2B9" w14:textId="77777777" w:rsidR="009C457E" w:rsidRPr="005D169A" w:rsidRDefault="009C457E" w:rsidP="009C457E">
      <w:pPr>
        <w:spacing w:after="160" w:line="276" w:lineRule="auto"/>
        <w:ind w:left="360"/>
        <w:rPr>
          <w:rFonts w:ascii="Calibri Light" w:hAnsi="Calibri Light" w:cs="Calibri Light"/>
          <w:b/>
          <w:color w:val="auto"/>
          <w:sz w:val="24"/>
          <w:u w:val="single"/>
        </w:rPr>
      </w:pPr>
      <w:r w:rsidRPr="005D169A">
        <w:rPr>
          <w:rFonts w:ascii="Calibri Light" w:hAnsi="Calibri Light" w:cs="Calibri Light"/>
          <w:b/>
          <w:color w:val="auto"/>
          <w:sz w:val="24"/>
          <w:u w:val="single"/>
        </w:rPr>
        <w:t xml:space="preserve">FINANCIAL SERVICES </w:t>
      </w:r>
    </w:p>
    <w:p w14:paraId="4356F087" w14:textId="77777777" w:rsidR="009C457E" w:rsidRPr="00924C20" w:rsidRDefault="009C457E">
      <w:pPr>
        <w:pStyle w:val="ListParagraph"/>
        <w:numPr>
          <w:ilvl w:val="0"/>
          <w:numId w:val="14"/>
        </w:numPr>
        <w:spacing w:after="160" w:line="276" w:lineRule="auto"/>
        <w:ind w:left="1080"/>
        <w:rPr>
          <w:rFonts w:ascii="Calibri Light" w:hAnsi="Calibri Light" w:cs="Calibri Light"/>
          <w:bCs/>
          <w:color w:val="auto"/>
          <w:sz w:val="24"/>
        </w:rPr>
      </w:pPr>
      <w:r w:rsidRPr="00924C20">
        <w:rPr>
          <w:rFonts w:ascii="Calibri Light" w:hAnsi="Calibri Light" w:cs="Calibri Light"/>
          <w:bCs/>
          <w:color w:val="auto"/>
          <w:sz w:val="24"/>
        </w:rPr>
        <w:t>Automation/AI</w:t>
      </w:r>
    </w:p>
    <w:p w14:paraId="7956457A" w14:textId="77777777" w:rsidR="009C457E" w:rsidRPr="00924C20" w:rsidRDefault="009C457E">
      <w:pPr>
        <w:pStyle w:val="ListParagraph"/>
        <w:numPr>
          <w:ilvl w:val="0"/>
          <w:numId w:val="14"/>
        </w:numPr>
        <w:spacing w:after="160" w:line="276" w:lineRule="auto"/>
        <w:ind w:left="1080"/>
        <w:rPr>
          <w:rFonts w:ascii="Calibri Light" w:hAnsi="Calibri Light" w:cs="Calibri Light"/>
          <w:bCs/>
          <w:color w:val="auto"/>
          <w:sz w:val="24"/>
        </w:rPr>
      </w:pPr>
      <w:r w:rsidRPr="00924C20">
        <w:rPr>
          <w:rFonts w:ascii="Calibri Light" w:hAnsi="Calibri Light" w:cs="Calibri Light"/>
          <w:bCs/>
          <w:color w:val="auto"/>
          <w:sz w:val="24"/>
        </w:rPr>
        <w:t>Data privacy/security</w:t>
      </w:r>
    </w:p>
    <w:p w14:paraId="7DB462BC" w14:textId="77777777" w:rsidR="009C457E" w:rsidRPr="00924C20" w:rsidRDefault="009C457E">
      <w:pPr>
        <w:pStyle w:val="ListParagraph"/>
        <w:numPr>
          <w:ilvl w:val="0"/>
          <w:numId w:val="14"/>
        </w:numPr>
        <w:spacing w:after="160" w:line="276" w:lineRule="auto"/>
        <w:ind w:left="1080"/>
        <w:rPr>
          <w:rFonts w:ascii="Calibri Light" w:hAnsi="Calibri Light" w:cs="Calibri Light"/>
          <w:bCs/>
          <w:color w:val="auto"/>
          <w:sz w:val="24"/>
        </w:rPr>
      </w:pPr>
      <w:r w:rsidRPr="00924C20">
        <w:rPr>
          <w:rFonts w:ascii="Calibri Light" w:hAnsi="Calibri Light" w:cs="Calibri Light"/>
          <w:bCs/>
          <w:color w:val="auto"/>
          <w:sz w:val="24"/>
        </w:rPr>
        <w:t xml:space="preserve">Protectionism, </w:t>
      </w:r>
      <w:r w:rsidRPr="00D020AC">
        <w:rPr>
          <w:rFonts w:ascii="Calibri Light" w:hAnsi="Calibri Light" w:cs="Calibri Light"/>
          <w:bCs/>
          <w:color w:val="auto"/>
          <w:sz w:val="24"/>
          <w:highlight w:val="yellow"/>
        </w:rPr>
        <w:t>tariffs and deglobalization trends</w:t>
      </w:r>
    </w:p>
    <w:p w14:paraId="0C3CCB99" w14:textId="77777777" w:rsidR="009C457E" w:rsidRPr="00924C20" w:rsidRDefault="009C457E">
      <w:pPr>
        <w:pStyle w:val="ListParagraph"/>
        <w:numPr>
          <w:ilvl w:val="0"/>
          <w:numId w:val="14"/>
        </w:numPr>
        <w:spacing w:after="160" w:line="276" w:lineRule="auto"/>
        <w:ind w:left="1080"/>
        <w:rPr>
          <w:rFonts w:ascii="Calibri Light" w:hAnsi="Calibri Light" w:cs="Calibri Light"/>
          <w:bCs/>
          <w:color w:val="auto"/>
          <w:sz w:val="24"/>
        </w:rPr>
      </w:pPr>
      <w:r w:rsidRPr="00924C20">
        <w:rPr>
          <w:rFonts w:ascii="Calibri Light" w:hAnsi="Calibri Light" w:cs="Calibri Light"/>
          <w:bCs/>
          <w:color w:val="auto"/>
          <w:sz w:val="24"/>
        </w:rPr>
        <w:t xml:space="preserve">Environmental and social concerns </w:t>
      </w:r>
    </w:p>
    <w:p w14:paraId="135B6575" w14:textId="77777777" w:rsidR="009C457E" w:rsidRPr="00924C20" w:rsidRDefault="009C457E">
      <w:pPr>
        <w:pStyle w:val="ListParagraph"/>
        <w:numPr>
          <w:ilvl w:val="0"/>
          <w:numId w:val="14"/>
        </w:numPr>
        <w:spacing w:after="160" w:line="276" w:lineRule="auto"/>
        <w:ind w:left="1080"/>
        <w:rPr>
          <w:rFonts w:ascii="Calibri Light" w:hAnsi="Calibri Light" w:cs="Calibri Light"/>
          <w:bCs/>
          <w:color w:val="auto"/>
          <w:sz w:val="24"/>
        </w:rPr>
      </w:pPr>
      <w:r w:rsidRPr="00924C20">
        <w:rPr>
          <w:rFonts w:ascii="Calibri Light" w:hAnsi="Calibri Light" w:cs="Calibri Light"/>
          <w:bCs/>
          <w:color w:val="auto"/>
          <w:sz w:val="24"/>
        </w:rPr>
        <w:t>Expectations of personalized products, services and experiences</w:t>
      </w:r>
    </w:p>
    <w:p w14:paraId="344FE7D0" w14:textId="77777777" w:rsidR="009C457E" w:rsidRPr="00924C20" w:rsidRDefault="009C457E">
      <w:pPr>
        <w:pStyle w:val="ListParagraph"/>
        <w:numPr>
          <w:ilvl w:val="0"/>
          <w:numId w:val="14"/>
        </w:numPr>
        <w:spacing w:after="160" w:line="276" w:lineRule="auto"/>
        <w:ind w:left="1080"/>
        <w:rPr>
          <w:rFonts w:ascii="Calibri Light" w:hAnsi="Calibri Light" w:cs="Calibri Light"/>
          <w:bCs/>
          <w:color w:val="auto"/>
          <w:sz w:val="24"/>
        </w:rPr>
      </w:pPr>
      <w:r w:rsidRPr="00924C20">
        <w:rPr>
          <w:rFonts w:ascii="Calibri Light" w:hAnsi="Calibri Light" w:cs="Calibri Light"/>
          <w:bCs/>
          <w:color w:val="auto"/>
          <w:sz w:val="24"/>
        </w:rPr>
        <w:t>New or evolving competition or business models</w:t>
      </w:r>
    </w:p>
    <w:p w14:paraId="787CD3C7" w14:textId="77777777" w:rsidR="009C457E" w:rsidRPr="00924C20" w:rsidRDefault="009C457E">
      <w:pPr>
        <w:pStyle w:val="ListParagraph"/>
        <w:numPr>
          <w:ilvl w:val="0"/>
          <w:numId w:val="14"/>
        </w:numPr>
        <w:spacing w:after="160" w:line="276" w:lineRule="auto"/>
        <w:ind w:left="1080"/>
        <w:rPr>
          <w:rFonts w:ascii="Calibri Light" w:hAnsi="Calibri Light" w:cs="Calibri Light"/>
          <w:bCs/>
          <w:color w:val="auto"/>
          <w:sz w:val="24"/>
        </w:rPr>
      </w:pPr>
      <w:r w:rsidRPr="00924C20">
        <w:rPr>
          <w:rFonts w:ascii="Calibri Light" w:hAnsi="Calibri Light" w:cs="Calibri Light"/>
          <w:bCs/>
          <w:color w:val="auto"/>
          <w:sz w:val="24"/>
        </w:rPr>
        <w:t>Pervasive connective technology infrastructure</w:t>
      </w:r>
    </w:p>
    <w:p w14:paraId="67D5627D" w14:textId="77777777" w:rsidR="009C457E" w:rsidRPr="00924C20" w:rsidRDefault="009C457E">
      <w:pPr>
        <w:pStyle w:val="ListParagraph"/>
        <w:numPr>
          <w:ilvl w:val="0"/>
          <w:numId w:val="14"/>
        </w:numPr>
        <w:spacing w:after="160" w:line="276" w:lineRule="auto"/>
        <w:ind w:left="1080"/>
        <w:rPr>
          <w:rFonts w:ascii="Calibri Light" w:hAnsi="Calibri Light" w:cs="Calibri Light"/>
          <w:bCs/>
          <w:color w:val="auto"/>
          <w:sz w:val="24"/>
        </w:rPr>
      </w:pPr>
      <w:r w:rsidRPr="00924C20">
        <w:rPr>
          <w:rFonts w:ascii="Calibri Light" w:hAnsi="Calibri Light" w:cs="Calibri Light"/>
          <w:bCs/>
          <w:color w:val="auto"/>
          <w:sz w:val="24"/>
        </w:rPr>
        <w:t>Regulation, policy or geopolitics</w:t>
      </w:r>
    </w:p>
    <w:p w14:paraId="00305684" w14:textId="77777777" w:rsidR="009C457E" w:rsidRPr="00924C20" w:rsidRDefault="009C457E">
      <w:pPr>
        <w:pStyle w:val="ListParagraph"/>
        <w:numPr>
          <w:ilvl w:val="0"/>
          <w:numId w:val="14"/>
        </w:numPr>
        <w:spacing w:after="160" w:line="276" w:lineRule="auto"/>
        <w:ind w:left="1080"/>
        <w:rPr>
          <w:rFonts w:ascii="Calibri Light" w:hAnsi="Calibri Light" w:cs="Calibri Light"/>
          <w:bCs/>
          <w:color w:val="auto"/>
          <w:sz w:val="24"/>
        </w:rPr>
      </w:pPr>
      <w:r w:rsidRPr="00924C20">
        <w:rPr>
          <w:rFonts w:ascii="Calibri Light" w:hAnsi="Calibri Light" w:cs="Calibri Light"/>
          <w:bCs/>
          <w:color w:val="auto"/>
          <w:sz w:val="24"/>
        </w:rPr>
        <w:t>Technological advances in materials and processes</w:t>
      </w:r>
    </w:p>
    <w:p w14:paraId="5973B827" w14:textId="77777777" w:rsidR="009C457E" w:rsidRPr="00924C20" w:rsidRDefault="009C457E">
      <w:pPr>
        <w:pStyle w:val="ListParagraph"/>
        <w:numPr>
          <w:ilvl w:val="0"/>
          <w:numId w:val="14"/>
        </w:numPr>
        <w:spacing w:after="160" w:line="276" w:lineRule="auto"/>
        <w:ind w:left="1080"/>
        <w:rPr>
          <w:rFonts w:ascii="Calibri Light" w:hAnsi="Calibri Light" w:cs="Calibri Light"/>
          <w:bCs/>
          <w:color w:val="auto"/>
          <w:sz w:val="24"/>
        </w:rPr>
      </w:pPr>
      <w:r w:rsidRPr="00924C20">
        <w:rPr>
          <w:rFonts w:ascii="Calibri Light" w:hAnsi="Calibri Light" w:cs="Calibri Light"/>
          <w:bCs/>
          <w:color w:val="auto"/>
          <w:sz w:val="24"/>
        </w:rPr>
        <w:t>Major shifts in demographics and income</w:t>
      </w:r>
    </w:p>
    <w:p w14:paraId="476CA4D5" w14:textId="29AABD42" w:rsidR="009C457E" w:rsidRPr="00924C20" w:rsidRDefault="009C457E">
      <w:pPr>
        <w:pStyle w:val="ListParagraph"/>
        <w:numPr>
          <w:ilvl w:val="0"/>
          <w:numId w:val="14"/>
        </w:numPr>
        <w:spacing w:after="160" w:line="276" w:lineRule="auto"/>
        <w:ind w:left="1080"/>
        <w:rPr>
          <w:rFonts w:ascii="Calibri Light" w:hAnsi="Calibri Light" w:cs="Calibri Light"/>
          <w:bCs/>
          <w:color w:val="auto"/>
          <w:sz w:val="24"/>
          <w:highlight w:val="yellow"/>
        </w:rPr>
      </w:pPr>
      <w:r w:rsidRPr="00924C20">
        <w:rPr>
          <w:rFonts w:ascii="Calibri Light" w:hAnsi="Calibri Light" w:cs="Calibri Light"/>
          <w:bCs/>
          <w:color w:val="auto"/>
          <w:sz w:val="24"/>
          <w:highlight w:val="yellow"/>
        </w:rPr>
        <w:t xml:space="preserve">Significant change in Asia and other emerging markets </w:t>
      </w:r>
    </w:p>
    <w:p w14:paraId="2DFC607D" w14:textId="2F23FC59" w:rsidR="009C457E" w:rsidRPr="00924C20" w:rsidRDefault="009C457E">
      <w:pPr>
        <w:pStyle w:val="ListParagraph"/>
        <w:numPr>
          <w:ilvl w:val="0"/>
          <w:numId w:val="14"/>
        </w:numPr>
        <w:spacing w:after="160" w:line="276" w:lineRule="auto"/>
        <w:ind w:left="1080"/>
        <w:rPr>
          <w:rFonts w:ascii="Calibri Light" w:hAnsi="Calibri Light" w:cs="Calibri Light"/>
          <w:bCs/>
          <w:color w:val="auto"/>
          <w:sz w:val="24"/>
          <w:highlight w:val="yellow"/>
        </w:rPr>
      </w:pPr>
      <w:r w:rsidRPr="00924C20">
        <w:rPr>
          <w:rFonts w:ascii="Calibri Light" w:hAnsi="Calibri Light" w:cs="Calibri Light"/>
          <w:bCs/>
          <w:color w:val="auto"/>
          <w:sz w:val="24"/>
          <w:highlight w:val="yellow"/>
        </w:rPr>
        <w:t xml:space="preserve">Interest rates and the inflationary environment </w:t>
      </w:r>
    </w:p>
    <w:p w14:paraId="304B113D" w14:textId="77777777" w:rsidR="009C457E" w:rsidRPr="005D169A" w:rsidRDefault="009C457E">
      <w:pPr>
        <w:pStyle w:val="ListParagraph"/>
        <w:numPr>
          <w:ilvl w:val="0"/>
          <w:numId w:val="14"/>
        </w:numPr>
        <w:spacing w:after="160" w:line="276" w:lineRule="auto"/>
        <w:ind w:left="1080"/>
        <w:rPr>
          <w:rFonts w:ascii="Calibri Light" w:hAnsi="Calibri Light" w:cs="Calibri Light"/>
          <w:color w:val="4472C4" w:themeColor="accent1"/>
          <w:sz w:val="24"/>
        </w:rPr>
      </w:pPr>
      <w:proofErr w:type="spellStart"/>
      <w:r>
        <w:rPr>
          <w:rFonts w:ascii="Calibri Light" w:hAnsi="Calibri Light" w:cs="Calibri Light"/>
          <w:color w:val="4472C4" w:themeColor="accent1"/>
          <w:sz w:val="24"/>
        </w:rPr>
        <w:t>Debundling</w:t>
      </w:r>
      <w:proofErr w:type="spellEnd"/>
      <w:r>
        <w:rPr>
          <w:rFonts w:ascii="Calibri Light" w:hAnsi="Calibri Light" w:cs="Calibri Light"/>
          <w:color w:val="4472C4" w:themeColor="accent1"/>
          <w:sz w:val="24"/>
        </w:rPr>
        <w:t xml:space="preserve"> and modularization of financial services </w:t>
      </w:r>
    </w:p>
    <w:p w14:paraId="4AE11D5D" w14:textId="08F26AEB" w:rsidR="009C457E" w:rsidRPr="00A851B4" w:rsidRDefault="009C457E">
      <w:pPr>
        <w:pStyle w:val="ListParagraph"/>
        <w:numPr>
          <w:ilvl w:val="0"/>
          <w:numId w:val="14"/>
        </w:numPr>
        <w:spacing w:after="0" w:line="276" w:lineRule="auto"/>
        <w:ind w:left="1080"/>
        <w:rPr>
          <w:rFonts w:ascii="Calibri Light" w:hAnsi="Calibri Light" w:cs="Calibri Light"/>
          <w:color w:val="4472C4" w:themeColor="accent1"/>
          <w:sz w:val="24"/>
        </w:rPr>
      </w:pPr>
      <w:r>
        <w:rPr>
          <w:rFonts w:ascii="Calibri Light" w:hAnsi="Calibri Light" w:cs="Calibri Light"/>
          <w:color w:val="4472C4" w:themeColor="accent1"/>
          <w:sz w:val="24"/>
        </w:rPr>
        <w:t xml:space="preserve">Changes in the payment transaction infrastructure </w:t>
      </w:r>
    </w:p>
    <w:p w14:paraId="39304836" w14:textId="77777777" w:rsidR="009C457E" w:rsidRPr="001E1DF6" w:rsidRDefault="009C457E">
      <w:pPr>
        <w:pStyle w:val="ListParagraph"/>
        <w:numPr>
          <w:ilvl w:val="0"/>
          <w:numId w:val="14"/>
        </w:numPr>
        <w:spacing w:after="0" w:line="276" w:lineRule="auto"/>
        <w:ind w:left="1080"/>
        <w:rPr>
          <w:rFonts w:ascii="Calibri Light" w:hAnsi="Calibri Light" w:cs="Calibri Light"/>
          <w:color w:val="4472C4" w:themeColor="accent1"/>
          <w:sz w:val="24"/>
          <w:highlight w:val="yellow"/>
        </w:rPr>
      </w:pPr>
      <w:r w:rsidRPr="001E1DF6">
        <w:rPr>
          <w:rFonts w:ascii="Calibri Light" w:hAnsi="Calibri Light" w:cs="Calibri Light"/>
          <w:color w:val="4472C4" w:themeColor="accent1"/>
          <w:sz w:val="24"/>
          <w:highlight w:val="yellow"/>
        </w:rPr>
        <w:t>Digitization of assets and cryptocurrencies</w:t>
      </w:r>
    </w:p>
    <w:p w14:paraId="0C4F07C7" w14:textId="77777777" w:rsidR="009C457E" w:rsidRPr="001E1DF6" w:rsidRDefault="009C457E">
      <w:pPr>
        <w:pStyle w:val="ListParagraph"/>
        <w:numPr>
          <w:ilvl w:val="0"/>
          <w:numId w:val="14"/>
        </w:numPr>
        <w:spacing w:after="0" w:line="276" w:lineRule="auto"/>
        <w:ind w:left="1080"/>
        <w:rPr>
          <w:rFonts w:ascii="Calibri Light" w:hAnsi="Calibri Light" w:cs="Calibri Light"/>
          <w:color w:val="4472C4" w:themeColor="accent1"/>
          <w:sz w:val="24"/>
          <w:highlight w:val="yellow"/>
        </w:rPr>
      </w:pPr>
      <w:r w:rsidRPr="001E1DF6">
        <w:rPr>
          <w:rFonts w:ascii="Calibri Light" w:hAnsi="Calibri Light" w:cs="Calibri Light"/>
          <w:color w:val="4472C4" w:themeColor="accent1"/>
          <w:sz w:val="24"/>
          <w:highlight w:val="yellow"/>
        </w:rPr>
        <w:t>Contagion effects from volatile markets (e.g., crypto assets, energy, scarce natural resources, etc.)</w:t>
      </w:r>
    </w:p>
    <w:p w14:paraId="61425636" w14:textId="77777777" w:rsidR="00B64C35" w:rsidRDefault="00B64C35" w:rsidP="00862622">
      <w:pPr>
        <w:spacing w:after="0" w:line="276" w:lineRule="auto"/>
        <w:ind w:left="720"/>
        <w:rPr>
          <w:rFonts w:ascii="Calibri Light" w:hAnsi="Calibri Light" w:cs="Calibri Light"/>
          <w:color w:val="auto"/>
          <w:sz w:val="24"/>
        </w:rPr>
      </w:pPr>
    </w:p>
    <w:p w14:paraId="0859C672" w14:textId="77777777" w:rsidR="006008BC" w:rsidRDefault="006008BC" w:rsidP="00862622">
      <w:pPr>
        <w:spacing w:after="0" w:line="276" w:lineRule="auto"/>
        <w:ind w:left="720"/>
        <w:rPr>
          <w:rFonts w:ascii="Calibri Light" w:hAnsi="Calibri Light" w:cs="Calibri Light"/>
          <w:color w:val="auto"/>
          <w:sz w:val="24"/>
        </w:rPr>
      </w:pPr>
    </w:p>
    <w:sectPr w:rsidR="006008BC" w:rsidSect="00C97D70">
      <w:headerReference w:type="default" r:id="rId15"/>
      <w:footerReference w:type="default" r:id="rId16"/>
      <w:headerReference w:type="first" r:id="rId17"/>
      <w:footerReference w:type="first" r:id="rId18"/>
      <w:pgSz w:w="12240" w:h="15840" w:code="1"/>
      <w:pgMar w:top="720" w:right="1440" w:bottom="720" w:left="1440" w:header="864"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Orr, Benjamin" w:date="2022-08-18T11:19:00Z" w:initials="OB">
    <w:p w14:paraId="147B0288" w14:textId="77777777" w:rsidR="00B30AB0" w:rsidRDefault="00B30AB0">
      <w:pPr>
        <w:pStyle w:val="CommentText"/>
      </w:pPr>
      <w:r>
        <w:rPr>
          <w:rStyle w:val="CommentReference"/>
        </w:rPr>
        <w:annotationRef/>
      </w:r>
      <w:r>
        <w:t>It doesn't look like these Ns quite match what's in the bids portal. Please update either here or the bids portal.</w:t>
      </w:r>
    </w:p>
  </w:comment>
  <w:comment w:id="3" w:author="ODea, John" w:date="2022-08-18T12:58:00Z" w:initials="OJ">
    <w:p w14:paraId="0EB0F333" w14:textId="77777777" w:rsidR="002676ED" w:rsidRDefault="002676ED" w:rsidP="00010B66">
      <w:pPr>
        <w:pStyle w:val="CommentText"/>
      </w:pPr>
      <w:r>
        <w:rPr>
          <w:rStyle w:val="CommentReference"/>
        </w:rPr>
        <w:annotationRef/>
      </w:r>
      <w:r>
        <w:t>Confirming these numbers here are accurate - can update the bid portal to reflect as soon as Julia returns from PTO</w:t>
      </w:r>
    </w:p>
  </w:comment>
  <w:comment w:id="4" w:author="Orr, Benjamin" w:date="2022-08-18T11:20:00Z" w:initials="OB">
    <w:p w14:paraId="6D11B6D7" w14:textId="15885A33" w:rsidR="00632ABA" w:rsidRDefault="00632ABA">
      <w:pPr>
        <w:pStyle w:val="CommentText"/>
      </w:pPr>
      <w:r>
        <w:rPr>
          <w:rStyle w:val="CommentReference"/>
        </w:rPr>
        <w:annotationRef/>
      </w:r>
      <w:r>
        <w:t>Seeing Saudi Arabia and UAE in the bid, but not listed out here</w:t>
      </w:r>
    </w:p>
  </w:comment>
  <w:comment w:id="5" w:author="ODea, John" w:date="2022-08-18T12:59:00Z" w:initials="OJ">
    <w:p w14:paraId="2AF91DA3" w14:textId="77777777" w:rsidR="002676ED" w:rsidRDefault="002676ED" w:rsidP="00A641FD">
      <w:pPr>
        <w:pStyle w:val="CommentText"/>
      </w:pPr>
      <w:r>
        <w:rPr>
          <w:rStyle w:val="CommentReference"/>
        </w:rPr>
        <w:annotationRef/>
      </w:r>
      <w:r>
        <w:t>Confirming these countries are accurate (will not be including SA &amp; UAE) - can update the bid portal to reflect as soon as Julia returns from PTO</w:t>
      </w:r>
    </w:p>
  </w:comment>
  <w:comment w:id="6" w:author="Orr, Benjamin" w:date="2022-08-18T11:21:00Z" w:initials="OB">
    <w:p w14:paraId="203F26B3" w14:textId="212C06DA" w:rsidR="0074606E" w:rsidRDefault="0074606E">
      <w:pPr>
        <w:pStyle w:val="CommentText"/>
      </w:pPr>
      <w:r>
        <w:rPr>
          <w:rStyle w:val="CommentReference"/>
        </w:rPr>
        <w:annotationRef/>
      </w:r>
      <w:r>
        <w:t>Same here, update countries per the bid or update the bid</w:t>
      </w:r>
    </w:p>
  </w:comment>
  <w:comment w:id="7" w:author="ODea, John" w:date="2022-08-18T12:59:00Z" w:initials="OJ">
    <w:p w14:paraId="310F9178" w14:textId="77777777" w:rsidR="002676ED" w:rsidRDefault="002676ED" w:rsidP="00541688">
      <w:pPr>
        <w:pStyle w:val="CommentText"/>
      </w:pPr>
      <w:r>
        <w:rPr>
          <w:rStyle w:val="CommentReference"/>
        </w:rPr>
        <w:annotationRef/>
      </w:r>
      <w:r>
        <w:t>Confirming these countries are accurate (will not be including SA &amp; UAE) - can update the bid portal to reflect as soon as Julia returns from PTO</w:t>
      </w:r>
    </w:p>
  </w:comment>
  <w:comment w:id="9" w:author="ODea, John" w:date="2022-08-18T17:26:00Z" w:initials="OJ">
    <w:p w14:paraId="1EA3FEF9" w14:textId="77777777" w:rsidR="002A6B2E" w:rsidRDefault="002A6B2E" w:rsidP="000F2B85">
      <w:pPr>
        <w:pStyle w:val="CommentText"/>
      </w:pPr>
      <w:r>
        <w:rPr>
          <w:rStyle w:val="CommentReference"/>
        </w:rPr>
        <w:annotationRef/>
      </w:r>
      <w:r>
        <w:t>Added 8.18</w:t>
      </w:r>
    </w:p>
  </w:comment>
  <w:comment w:id="12" w:author="Fyffe, Julia" w:date="2022-08-16T10:48:00Z" w:initials="FJ">
    <w:p w14:paraId="096B54A4" w14:textId="4F99487F" w:rsidR="00DE72AA" w:rsidRDefault="00DE72AA">
      <w:pPr>
        <w:pStyle w:val="CommentText"/>
      </w:pPr>
      <w:r>
        <w:rPr>
          <w:rStyle w:val="CommentReference"/>
        </w:rPr>
        <w:annotationRef/>
      </w:r>
      <w:r>
        <w:t>Tracking Question</w:t>
      </w:r>
    </w:p>
  </w:comment>
  <w:comment w:id="13" w:author="Fyffe, Julia" w:date="2022-08-16T11:04:00Z" w:initials="FJ">
    <w:p w14:paraId="00BCF187" w14:textId="77777777" w:rsidR="005F392F" w:rsidRDefault="005F392F">
      <w:pPr>
        <w:pStyle w:val="CommentText"/>
      </w:pPr>
      <w:r>
        <w:rPr>
          <w:rStyle w:val="CommentReference"/>
        </w:rPr>
        <w:annotationRef/>
      </w:r>
      <w:r>
        <w:t>Tracking Question</w:t>
      </w:r>
    </w:p>
  </w:comment>
  <w:comment w:id="14" w:author="Fyffe, Julia" w:date="2022-08-16T11:05:00Z" w:initials="FJ">
    <w:p w14:paraId="33A90773" w14:textId="77777777" w:rsidR="009279CC" w:rsidRDefault="005F392F">
      <w:pPr>
        <w:pStyle w:val="CommentText"/>
      </w:pPr>
      <w:r>
        <w:rPr>
          <w:rStyle w:val="CommentReference"/>
        </w:rPr>
        <w:annotationRef/>
      </w:r>
      <w:r w:rsidR="009279CC">
        <w:t>Tracking Question (changed from #8 in outline to match tracking) - only row 2 and row 4 are tracking - all else new statements</w:t>
      </w:r>
    </w:p>
  </w:comment>
  <w:comment w:id="15" w:author="ODea, John" w:date="2022-08-16T16:04:00Z" w:initials="OJ">
    <w:p w14:paraId="0C035E66" w14:textId="77777777" w:rsidR="00DB2D48" w:rsidRDefault="00DB1837">
      <w:pPr>
        <w:pStyle w:val="CommentText"/>
      </w:pPr>
      <w:r>
        <w:rPr>
          <w:rStyle w:val="CommentReference"/>
        </w:rPr>
        <w:annotationRef/>
      </w:r>
      <w:r w:rsidR="00DB2D48">
        <w:t>Numbering updated to match previous Waves. Row updates are highlighted</w:t>
      </w:r>
    </w:p>
  </w:comment>
  <w:comment w:id="16" w:author="Fyffe, Julia" w:date="2022-08-16T11:22:00Z" w:initials="FJ">
    <w:p w14:paraId="5261DABE" w14:textId="77E93A29" w:rsidR="00FC3E12" w:rsidRDefault="00FC3E12">
      <w:pPr>
        <w:pStyle w:val="CommentText"/>
      </w:pPr>
      <w:r>
        <w:rPr>
          <w:rStyle w:val="CommentReference"/>
        </w:rPr>
        <w:annotationRef/>
      </w:r>
      <w:r>
        <w:t>Tracking Question (updated from #4 in outline for tracking in decipher) - adjusted row 3 and 11 - added new row 12</w:t>
      </w:r>
    </w:p>
  </w:comment>
  <w:comment w:id="17" w:author="ODea, John" w:date="2022-08-16T16:10:00Z" w:initials="OJ">
    <w:p w14:paraId="47EEB6FE" w14:textId="77777777" w:rsidR="0042160C" w:rsidRDefault="00123245">
      <w:pPr>
        <w:pStyle w:val="CommentText"/>
      </w:pPr>
      <w:r>
        <w:rPr>
          <w:rStyle w:val="CommentReference"/>
        </w:rPr>
        <w:annotationRef/>
      </w:r>
      <w:r w:rsidR="0042160C">
        <w:t>Numbering updated to match previous Waves. Row updates are highlighted</w:t>
      </w:r>
    </w:p>
  </w:comment>
  <w:comment w:id="18" w:author="ODea, John" w:date="2022-08-18T16:51:00Z" w:initials="OJ">
    <w:p w14:paraId="7AD0909D" w14:textId="77777777" w:rsidR="00CE4D94" w:rsidRDefault="00CE4D94" w:rsidP="00654BB8">
      <w:pPr>
        <w:pStyle w:val="CommentText"/>
      </w:pPr>
      <w:r>
        <w:rPr>
          <w:rStyle w:val="CommentReference"/>
        </w:rPr>
        <w:annotationRef/>
      </w:r>
      <w:r>
        <w:t>Updated 8.18</w:t>
      </w:r>
    </w:p>
  </w:comment>
  <w:comment w:id="19" w:author="ODea, John" w:date="2022-08-18T16:54:00Z" w:initials="OJ">
    <w:p w14:paraId="0E5E399C" w14:textId="77777777" w:rsidR="00993573" w:rsidRDefault="00993573" w:rsidP="00357950">
      <w:pPr>
        <w:pStyle w:val="CommentText"/>
      </w:pPr>
      <w:r>
        <w:rPr>
          <w:rStyle w:val="CommentReference"/>
        </w:rPr>
        <w:annotationRef/>
      </w:r>
      <w:r>
        <w:t>Moved positioning of this question 8.18</w:t>
      </w:r>
    </w:p>
  </w:comment>
  <w:comment w:id="20" w:author="Fyffe, Julia" w:date="2022-08-16T13:07:00Z" w:initials="FJ">
    <w:p w14:paraId="7855C746" w14:textId="1FEB6E2B" w:rsidR="00142700" w:rsidRDefault="00142700" w:rsidP="00142700">
      <w:pPr>
        <w:pStyle w:val="CommentText"/>
      </w:pPr>
      <w:r>
        <w:rPr>
          <w:rStyle w:val="CommentReference"/>
        </w:rPr>
        <w:annotationRef/>
      </w:r>
      <w:r>
        <w:t>Team / ROC please check programming language here - is this clear, may need to adjust</w:t>
      </w:r>
    </w:p>
  </w:comment>
  <w:comment w:id="21" w:author="Fyffe, Julia" w:date="2022-08-16T11:23:00Z" w:initials="FJ">
    <w:p w14:paraId="5C884050" w14:textId="77777777" w:rsidR="00FC3E12" w:rsidRDefault="00FC3E12">
      <w:pPr>
        <w:pStyle w:val="CommentText"/>
      </w:pPr>
      <w:r>
        <w:rPr>
          <w:rStyle w:val="CommentReference"/>
        </w:rPr>
        <w:annotationRef/>
      </w:r>
      <w:r>
        <w:t>Tracking Question</w:t>
      </w:r>
    </w:p>
  </w:comment>
  <w:comment w:id="22" w:author="ODea, John" w:date="2022-08-17T09:07:00Z" w:initials="OJ">
    <w:p w14:paraId="3173431A" w14:textId="77777777" w:rsidR="00142B8F" w:rsidRDefault="00C84F41">
      <w:pPr>
        <w:pStyle w:val="CommentText"/>
      </w:pPr>
      <w:r>
        <w:rPr>
          <w:rStyle w:val="CommentReference"/>
        </w:rPr>
        <w:annotationRef/>
      </w:r>
      <w:r w:rsidR="00142B8F">
        <w:t>However please note question text, answer choices and design has been updated slightly - changes highlighed</w:t>
      </w:r>
    </w:p>
  </w:comment>
  <w:comment w:id="23" w:author="ODea, John" w:date="2022-08-17T10:08:00Z" w:initials="OJ">
    <w:p w14:paraId="0A5C279E" w14:textId="77777777" w:rsidR="00193132" w:rsidRDefault="00193132">
      <w:pPr>
        <w:pStyle w:val="CommentText"/>
      </w:pPr>
      <w:r>
        <w:rPr>
          <w:rStyle w:val="CommentReference"/>
        </w:rPr>
        <w:annotationRef/>
      </w:r>
      <w:r>
        <w:t>ROC: Please let us know how long this survey is running if respondents were shown each question. Based on that we can make a decision here on split sampling for the deepdive sections</w:t>
      </w:r>
    </w:p>
  </w:comment>
  <w:comment w:id="24" w:author="ODea, John" w:date="2022-08-18T17:12:00Z" w:initials="OJ">
    <w:p w14:paraId="07F3BDD0" w14:textId="77777777" w:rsidR="0011301A" w:rsidRDefault="0011301A" w:rsidP="006C1EE6">
      <w:pPr>
        <w:pStyle w:val="CommentText"/>
      </w:pPr>
      <w:r>
        <w:rPr>
          <w:rStyle w:val="CommentReference"/>
        </w:rPr>
        <w:annotationRef/>
      </w:r>
      <w:r>
        <w:t>We implemented split sampling on 3 of the 4 deep dives here to accommodate length. Please confirm if this brings the timing down from 24 minutes to 20</w:t>
      </w:r>
    </w:p>
  </w:comment>
  <w:comment w:id="25" w:author="Orr, Benjamin" w:date="2022-08-19T12:05:00Z" w:initials="OB">
    <w:p w14:paraId="406C73D5" w14:textId="77777777" w:rsidR="009928DF" w:rsidRDefault="009928DF" w:rsidP="00D162DA">
      <w:pPr>
        <w:pStyle w:val="CommentText"/>
      </w:pPr>
      <w:r>
        <w:rPr>
          <w:rStyle w:val="CommentReference"/>
        </w:rPr>
        <w:annotationRef/>
      </w:r>
      <w:r>
        <w:t>Hi John, thanks for this! This should bring the timing down.</w:t>
      </w:r>
    </w:p>
  </w:comment>
  <w:comment w:id="26" w:author="Fyffe, Julia" w:date="2022-08-16T13:15:00Z" w:initials="FJ">
    <w:p w14:paraId="48B1EDC1" w14:textId="6DCB09D0" w:rsidR="00A77A4E" w:rsidRDefault="00A77A4E">
      <w:pPr>
        <w:pStyle w:val="CommentText"/>
      </w:pPr>
      <w:r>
        <w:rPr>
          <w:rStyle w:val="CommentReference"/>
        </w:rPr>
        <w:annotationRef/>
      </w:r>
      <w:r>
        <w:t>7 questions in deep dive</w:t>
      </w:r>
    </w:p>
  </w:comment>
  <w:comment w:id="27" w:author="Fyffe, Julia" w:date="2022-08-16T13:07:00Z" w:initials="FJ">
    <w:p w14:paraId="728F4C10" w14:textId="77777777" w:rsidR="00AE5E85" w:rsidRDefault="00AE5E85">
      <w:pPr>
        <w:pStyle w:val="CommentText"/>
      </w:pPr>
      <w:r>
        <w:rPr>
          <w:rStyle w:val="CommentReference"/>
        </w:rPr>
        <w:annotationRef/>
      </w:r>
      <w:r>
        <w:t>Team / ROC please check programming language here - is this clear, may need to adjust</w:t>
      </w:r>
    </w:p>
  </w:comment>
  <w:comment w:id="28" w:author="Orr, Benjamin" w:date="2022-08-18T11:28:00Z" w:initials="OB">
    <w:p w14:paraId="1FEBE3A0" w14:textId="77777777" w:rsidR="00721040" w:rsidRDefault="00721040">
      <w:pPr>
        <w:pStyle w:val="CommentText"/>
      </w:pPr>
      <w:r>
        <w:rPr>
          <w:rStyle w:val="CommentReference"/>
        </w:rPr>
        <w:annotationRef/>
      </w:r>
      <w:r>
        <w:t>Hi Julia, I think this will be clear! I just put EITHER and OR in all caps and added in "based on least fill" so that we can make sure it ends up being 50/50.</w:t>
      </w:r>
    </w:p>
  </w:comment>
  <w:comment w:id="29" w:author="Fyffe, Julia" w:date="2022-08-16T11:55:00Z" w:initials="FJ">
    <w:p w14:paraId="3C88EF2A" w14:textId="27304C84" w:rsidR="00184AD4" w:rsidRDefault="003B301C">
      <w:pPr>
        <w:pStyle w:val="CommentText"/>
      </w:pPr>
      <w:r>
        <w:rPr>
          <w:rStyle w:val="CommentReference"/>
        </w:rPr>
        <w:annotationRef/>
      </w:r>
      <w:r w:rsidR="00184AD4">
        <w:t>Tracking Question - adjusted question text from 'is' to 'are' and from single select to select up to three - adjusted row 2 - added row 6</w:t>
      </w:r>
    </w:p>
  </w:comment>
  <w:comment w:id="30" w:author="ODea, John" w:date="2022-08-17T09:35:00Z" w:initials="OJ">
    <w:p w14:paraId="22C63921" w14:textId="77777777" w:rsidR="00045E0B" w:rsidRDefault="00045E0B">
      <w:pPr>
        <w:pStyle w:val="CommentText"/>
      </w:pPr>
      <w:r>
        <w:rPr>
          <w:rStyle w:val="CommentReference"/>
        </w:rPr>
        <w:annotationRef/>
      </w:r>
      <w:r>
        <w:t>Changes highlighted</w:t>
      </w:r>
    </w:p>
  </w:comment>
  <w:comment w:id="31" w:author="Orr, Benjamin" w:date="2022-08-18T11:33:00Z" w:initials="OB">
    <w:p w14:paraId="78D00DFE" w14:textId="77777777" w:rsidR="008A1700" w:rsidRDefault="00542B1B">
      <w:pPr>
        <w:pStyle w:val="CommentText"/>
      </w:pPr>
      <w:r>
        <w:rPr>
          <w:rStyle w:val="CommentReference"/>
        </w:rPr>
        <w:annotationRef/>
      </w:r>
      <w:r w:rsidR="008A1700">
        <w:t>We need to be careful about adding in new text to trackers. We need to keep the row numbers the same from the previous wave to allow for a data merge and wave-over-wave comparison. For example, instead of adding in row 06 here and bumping down Other and Not currently, we'd need to keep Other as row 06 and Not currently as row 07 (to match last wave), and make the new row code 08. We also need to strike through previous text that we're replacing instead of deleting it. Does this make sense?</w:t>
      </w:r>
    </w:p>
  </w:comment>
  <w:comment w:id="32" w:author="ODea, John" w:date="2022-08-18T17:38:00Z" w:initials="OJ">
    <w:p w14:paraId="4784958B" w14:textId="77777777" w:rsidR="008D1F1F" w:rsidRDefault="008D1F1F" w:rsidP="00970E12">
      <w:pPr>
        <w:pStyle w:val="CommentText"/>
      </w:pPr>
      <w:r>
        <w:rPr>
          <w:rStyle w:val="CommentReference"/>
        </w:rPr>
        <w:annotationRef/>
      </w:r>
      <w:r>
        <w:t>Updated</w:t>
      </w:r>
    </w:p>
  </w:comment>
  <w:comment w:id="33" w:author="Fyffe, Julia" w:date="2022-08-16T12:15:00Z" w:initials="FJ">
    <w:p w14:paraId="1E7EB74E" w14:textId="2C39CBC8" w:rsidR="00D51D0F" w:rsidRDefault="00D51D0F">
      <w:pPr>
        <w:pStyle w:val="CommentText"/>
      </w:pPr>
      <w:r>
        <w:rPr>
          <w:rStyle w:val="CommentReference"/>
        </w:rPr>
        <w:annotationRef/>
      </w:r>
      <w:r>
        <w:t>Tracking Question - only row a and b are tracking</w:t>
      </w:r>
    </w:p>
  </w:comment>
  <w:comment w:id="34" w:author="ODea, John" w:date="2022-08-17T09:36:00Z" w:initials="OJ">
    <w:p w14:paraId="7215278D" w14:textId="77777777" w:rsidR="00A22C7D" w:rsidRDefault="00A22C7D">
      <w:pPr>
        <w:pStyle w:val="CommentText"/>
      </w:pPr>
      <w:r>
        <w:rPr>
          <w:rStyle w:val="CommentReference"/>
        </w:rPr>
        <w:annotationRef/>
      </w:r>
      <w:r>
        <w:t>All changes highlighted</w:t>
      </w:r>
    </w:p>
  </w:comment>
  <w:comment w:id="35" w:author="Orr, Benjamin" w:date="2022-08-18T11:34:00Z" w:initials="OB">
    <w:p w14:paraId="3C4015F6" w14:textId="77777777" w:rsidR="00FC2F7B" w:rsidRDefault="00FC2F7B">
      <w:pPr>
        <w:pStyle w:val="CommentText"/>
      </w:pPr>
      <w:r>
        <w:rPr>
          <w:rStyle w:val="CommentReference"/>
        </w:rPr>
        <w:annotationRef/>
      </w:r>
      <w:r>
        <w:t>Same here - make sure new text is tracked/added properly. Doesn't look like it is here.</w:t>
      </w:r>
    </w:p>
  </w:comment>
  <w:comment w:id="36" w:author="Orr, Benjamin" w:date="2022-08-18T12:18:00Z" w:initials="OB">
    <w:p w14:paraId="17A9D315" w14:textId="77777777" w:rsidR="001D6256" w:rsidRDefault="001D6256">
      <w:pPr>
        <w:pStyle w:val="CommentText"/>
      </w:pPr>
      <w:r>
        <w:rPr>
          <w:rStyle w:val="CommentReference"/>
        </w:rPr>
        <w:annotationRef/>
      </w:r>
      <w:r>
        <w:t>Make rows numerical for consistency too</w:t>
      </w:r>
    </w:p>
  </w:comment>
  <w:comment w:id="37" w:author="ODea, John" w:date="2022-08-18T17:41:00Z" w:initials="OJ">
    <w:p w14:paraId="28E6FD36" w14:textId="77777777" w:rsidR="0002325C" w:rsidRDefault="0002325C" w:rsidP="00170E5C">
      <w:pPr>
        <w:pStyle w:val="CommentText"/>
      </w:pPr>
      <w:r>
        <w:rPr>
          <w:rStyle w:val="CommentReference"/>
        </w:rPr>
        <w:annotationRef/>
      </w:r>
      <w:r>
        <w:t>Updated!</w:t>
      </w:r>
    </w:p>
  </w:comment>
  <w:comment w:id="38" w:author="Fyffe, Julia" w:date="2022-08-16T13:16:00Z" w:initials="FJ">
    <w:p w14:paraId="1B4FCDFA" w14:textId="58B8E175" w:rsidR="00A77A4E" w:rsidRDefault="00A77A4E">
      <w:pPr>
        <w:pStyle w:val="CommentText"/>
      </w:pPr>
      <w:r>
        <w:rPr>
          <w:rStyle w:val="CommentReference"/>
        </w:rPr>
        <w:annotationRef/>
      </w:r>
      <w:r>
        <w:t>6 questions in deep dive</w:t>
      </w:r>
    </w:p>
  </w:comment>
  <w:comment w:id="39" w:author="Fyffe, Julia" w:date="2022-08-16T12:23:00Z" w:initials="FJ">
    <w:p w14:paraId="58F13D8C" w14:textId="77777777" w:rsidR="00C870EF" w:rsidRDefault="00C870EF">
      <w:pPr>
        <w:pStyle w:val="CommentText"/>
      </w:pPr>
      <w:r>
        <w:rPr>
          <w:rStyle w:val="CommentReference"/>
        </w:rPr>
        <w:annotationRef/>
      </w:r>
      <w:r>
        <w:t>Tracking Question - only row d is tracking - all else new</w:t>
      </w:r>
    </w:p>
  </w:comment>
  <w:comment w:id="40" w:author="ODea, John" w:date="2022-08-17T09:40:00Z" w:initials="OJ">
    <w:p w14:paraId="1E24FF83" w14:textId="77777777" w:rsidR="00972225" w:rsidRDefault="00972225">
      <w:pPr>
        <w:pStyle w:val="CommentText"/>
      </w:pPr>
      <w:r>
        <w:rPr>
          <w:rStyle w:val="CommentReference"/>
        </w:rPr>
        <w:annotationRef/>
      </w:r>
      <w:r>
        <w:t>All changes highlighted</w:t>
      </w:r>
    </w:p>
  </w:comment>
  <w:comment w:id="41" w:author="Orr, Benjamin" w:date="2022-08-18T11:34:00Z" w:initials="OB">
    <w:p w14:paraId="36D5FB9F" w14:textId="77777777" w:rsidR="00F13E46" w:rsidRDefault="00F13E46">
      <w:pPr>
        <w:pStyle w:val="CommentText"/>
      </w:pPr>
      <w:r>
        <w:rPr>
          <w:rStyle w:val="CommentReference"/>
        </w:rPr>
        <w:annotationRef/>
      </w:r>
      <w:r>
        <w:t>Same here - adding new rows is fine, but we can't delete the old ones. Need to strikethrough and highlight rather than deleting.</w:t>
      </w:r>
    </w:p>
  </w:comment>
  <w:comment w:id="42" w:author="Orr, Benjamin" w:date="2022-08-18T12:19:00Z" w:initials="OB">
    <w:p w14:paraId="68C2860D" w14:textId="77777777" w:rsidR="004D1627" w:rsidRDefault="004D1627">
      <w:pPr>
        <w:pStyle w:val="CommentText"/>
      </w:pPr>
      <w:r>
        <w:rPr>
          <w:rStyle w:val="CommentReference"/>
        </w:rPr>
        <w:annotationRef/>
      </w:r>
      <w:r>
        <w:t>Make rows numeric for consistency</w:t>
      </w:r>
    </w:p>
  </w:comment>
  <w:comment w:id="43" w:author="ODea, John" w:date="2022-08-18T17:42:00Z" w:initials="OJ">
    <w:p w14:paraId="599177B2" w14:textId="77777777" w:rsidR="00F55297" w:rsidRDefault="00F55297" w:rsidP="00055453">
      <w:pPr>
        <w:pStyle w:val="CommentText"/>
      </w:pPr>
      <w:r>
        <w:rPr>
          <w:rStyle w:val="CommentReference"/>
        </w:rPr>
        <w:annotationRef/>
      </w:r>
      <w:r>
        <w:t>Updated</w:t>
      </w:r>
    </w:p>
  </w:comment>
  <w:comment w:id="44" w:author="Fyffe, Julia" w:date="2022-08-16T13:16:00Z" w:initials="FJ">
    <w:p w14:paraId="319349E0" w14:textId="05D33B06" w:rsidR="00A77A4E" w:rsidRDefault="00A77A4E">
      <w:pPr>
        <w:pStyle w:val="CommentText"/>
      </w:pPr>
      <w:r>
        <w:rPr>
          <w:rStyle w:val="CommentReference"/>
        </w:rPr>
        <w:annotationRef/>
      </w:r>
      <w:r>
        <w:t>5 questions in deep dive</w:t>
      </w:r>
    </w:p>
  </w:comment>
  <w:comment w:id="45" w:author="Fyffe, Julia" w:date="2022-08-16T12:30:00Z" w:initials="FJ">
    <w:p w14:paraId="52B7ED85" w14:textId="3BDE5933" w:rsidR="00907AD3" w:rsidRDefault="00907AD3">
      <w:pPr>
        <w:pStyle w:val="CommentText"/>
      </w:pPr>
      <w:r>
        <w:rPr>
          <w:rStyle w:val="CommentReference"/>
        </w:rPr>
        <w:annotationRef/>
      </w:r>
      <w:r>
        <w:t>Tracking Question - added new row 5</w:t>
      </w:r>
    </w:p>
  </w:comment>
  <w:comment w:id="46" w:author="Fyffe, Julia" w:date="2022-08-16T12:31:00Z" w:initials="FJ">
    <w:p w14:paraId="5E54ABFE" w14:textId="77777777" w:rsidR="00491748" w:rsidRDefault="00491748">
      <w:pPr>
        <w:pStyle w:val="CommentText"/>
      </w:pPr>
      <w:r>
        <w:rPr>
          <w:rStyle w:val="CommentReference"/>
        </w:rPr>
        <w:annotationRef/>
      </w:r>
      <w:r>
        <w:t>Tracking Question - updated from single select to select up to 3 - added rows 6-9</w:t>
      </w:r>
    </w:p>
  </w:comment>
  <w:comment w:id="47" w:author="ODea, John" w:date="2022-08-17T09:45:00Z" w:initials="OJ">
    <w:p w14:paraId="2B482628" w14:textId="77777777" w:rsidR="006B0486" w:rsidRDefault="006B0486">
      <w:pPr>
        <w:pStyle w:val="CommentText"/>
      </w:pPr>
      <w:r>
        <w:rPr>
          <w:rStyle w:val="CommentReference"/>
        </w:rPr>
        <w:annotationRef/>
      </w:r>
      <w:r>
        <w:t>Highlighted changes</w:t>
      </w:r>
    </w:p>
  </w:comment>
  <w:comment w:id="48" w:author="Orr, Benjamin" w:date="2022-08-18T12:20:00Z" w:initials="OB">
    <w:p w14:paraId="07309527" w14:textId="77777777" w:rsidR="00907AA6" w:rsidRDefault="00907AA6">
      <w:pPr>
        <w:pStyle w:val="CommentText"/>
      </w:pPr>
      <w:r>
        <w:rPr>
          <w:rStyle w:val="CommentReference"/>
        </w:rPr>
        <w:annotationRef/>
      </w:r>
      <w:r>
        <w:t>Make rows numeric for consistency</w:t>
      </w:r>
    </w:p>
  </w:comment>
  <w:comment w:id="49" w:author="ODea, John" w:date="2022-08-18T17:44:00Z" w:initials="OJ">
    <w:p w14:paraId="42931D40" w14:textId="77777777" w:rsidR="00F83E1B" w:rsidRDefault="00F83E1B" w:rsidP="00A80195">
      <w:pPr>
        <w:pStyle w:val="CommentText"/>
      </w:pPr>
      <w:r>
        <w:rPr>
          <w:rStyle w:val="CommentReference"/>
        </w:rPr>
        <w:annotationRef/>
      </w:r>
      <w:r>
        <w:t>updated</w:t>
      </w:r>
    </w:p>
  </w:comment>
  <w:comment w:id="50" w:author="Fyffe, Julia" w:date="2022-08-16T13:16:00Z" w:initials="FJ">
    <w:p w14:paraId="47031EE7" w14:textId="4399350F" w:rsidR="00A77A4E" w:rsidRDefault="00A77A4E">
      <w:pPr>
        <w:pStyle w:val="CommentText"/>
      </w:pPr>
      <w:r>
        <w:rPr>
          <w:rStyle w:val="CommentReference"/>
        </w:rPr>
        <w:annotationRef/>
      </w:r>
      <w:r>
        <w:t>12 questions in deep dive</w:t>
      </w:r>
    </w:p>
  </w:comment>
  <w:comment w:id="51" w:author="ODea, John" w:date="2022-08-18T17:34:00Z" w:initials="OJ">
    <w:p w14:paraId="4941FF22" w14:textId="77777777" w:rsidR="005E76C2" w:rsidRDefault="005E76C2" w:rsidP="00C1237D">
      <w:pPr>
        <w:pStyle w:val="CommentText"/>
      </w:pPr>
      <w:r>
        <w:rPr>
          <w:rStyle w:val="CommentReference"/>
        </w:rPr>
        <w:annotationRef/>
      </w:r>
      <w:r>
        <w:t>Updated scale 8.18</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47B0288" w15:done="0"/>
  <w15:commentEx w15:paraId="0EB0F333" w15:paraIdParent="147B0288" w15:done="0"/>
  <w15:commentEx w15:paraId="6D11B6D7" w15:done="0"/>
  <w15:commentEx w15:paraId="2AF91DA3" w15:paraIdParent="6D11B6D7" w15:done="0"/>
  <w15:commentEx w15:paraId="203F26B3" w15:done="0"/>
  <w15:commentEx w15:paraId="310F9178" w15:paraIdParent="203F26B3" w15:done="0"/>
  <w15:commentEx w15:paraId="1EA3FEF9" w15:done="0"/>
  <w15:commentEx w15:paraId="096B54A4" w15:done="0"/>
  <w15:commentEx w15:paraId="00BCF187" w15:done="0"/>
  <w15:commentEx w15:paraId="33A90773" w15:done="0"/>
  <w15:commentEx w15:paraId="0C035E66" w15:paraIdParent="33A90773" w15:done="0"/>
  <w15:commentEx w15:paraId="5261DABE" w15:done="0"/>
  <w15:commentEx w15:paraId="47EEB6FE" w15:paraIdParent="5261DABE" w15:done="0"/>
  <w15:commentEx w15:paraId="7AD0909D" w15:done="0"/>
  <w15:commentEx w15:paraId="0E5E399C" w15:done="0"/>
  <w15:commentEx w15:paraId="7855C746" w15:done="0"/>
  <w15:commentEx w15:paraId="5C884050" w15:done="0"/>
  <w15:commentEx w15:paraId="3173431A" w15:paraIdParent="5C884050" w15:done="0"/>
  <w15:commentEx w15:paraId="0A5C279E" w15:done="0"/>
  <w15:commentEx w15:paraId="07F3BDD0" w15:paraIdParent="0A5C279E" w15:done="0"/>
  <w15:commentEx w15:paraId="406C73D5" w15:paraIdParent="0A5C279E" w15:done="0"/>
  <w15:commentEx w15:paraId="48B1EDC1" w15:done="0"/>
  <w15:commentEx w15:paraId="728F4C10" w15:done="0"/>
  <w15:commentEx w15:paraId="1FEBE3A0" w15:paraIdParent="728F4C10" w15:done="0"/>
  <w15:commentEx w15:paraId="3C88EF2A" w15:done="0"/>
  <w15:commentEx w15:paraId="22C63921" w15:paraIdParent="3C88EF2A" w15:done="0"/>
  <w15:commentEx w15:paraId="78D00DFE" w15:paraIdParent="3C88EF2A" w15:done="0"/>
  <w15:commentEx w15:paraId="4784958B" w15:paraIdParent="3C88EF2A" w15:done="0"/>
  <w15:commentEx w15:paraId="1E7EB74E" w15:done="0"/>
  <w15:commentEx w15:paraId="7215278D" w15:paraIdParent="1E7EB74E" w15:done="0"/>
  <w15:commentEx w15:paraId="3C4015F6" w15:paraIdParent="1E7EB74E" w15:done="0"/>
  <w15:commentEx w15:paraId="17A9D315" w15:paraIdParent="1E7EB74E" w15:done="0"/>
  <w15:commentEx w15:paraId="28E6FD36" w15:paraIdParent="1E7EB74E" w15:done="0"/>
  <w15:commentEx w15:paraId="1B4FCDFA" w15:done="0"/>
  <w15:commentEx w15:paraId="58F13D8C" w15:done="0"/>
  <w15:commentEx w15:paraId="1E24FF83" w15:paraIdParent="58F13D8C" w15:done="0"/>
  <w15:commentEx w15:paraId="36D5FB9F" w15:paraIdParent="58F13D8C" w15:done="0"/>
  <w15:commentEx w15:paraId="68C2860D" w15:paraIdParent="58F13D8C" w15:done="0"/>
  <w15:commentEx w15:paraId="599177B2" w15:paraIdParent="58F13D8C" w15:done="0"/>
  <w15:commentEx w15:paraId="319349E0" w15:done="0"/>
  <w15:commentEx w15:paraId="52B7ED85" w15:done="0"/>
  <w15:commentEx w15:paraId="5E54ABFE" w15:done="0"/>
  <w15:commentEx w15:paraId="2B482628" w15:paraIdParent="5E54ABFE" w15:done="0"/>
  <w15:commentEx w15:paraId="07309527" w15:done="0"/>
  <w15:commentEx w15:paraId="42931D40" w15:paraIdParent="07309527" w15:done="0"/>
  <w15:commentEx w15:paraId="47031EE7" w15:done="0"/>
  <w15:commentEx w15:paraId="4941FF2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A89ED6" w16cex:dateUtc="2022-08-18T15:19:00Z"/>
  <w16cex:commentExtensible w16cex:durableId="26A8B600" w16cex:dateUtc="2022-08-18T17:58:00Z"/>
  <w16cex:commentExtensible w16cex:durableId="26A89F1A" w16cex:dateUtc="2022-08-18T15:20:00Z"/>
  <w16cex:commentExtensible w16cex:durableId="26A8B630" w16cex:dateUtc="2022-08-18T17:59:00Z"/>
  <w16cex:commentExtensible w16cex:durableId="26A89F53" w16cex:dateUtc="2022-08-18T15:21:00Z"/>
  <w16cex:commentExtensible w16cex:durableId="26A8B641" w16cex:dateUtc="2022-08-18T17:59:00Z"/>
  <w16cex:commentExtensible w16cex:durableId="26A8F4CF" w16cex:dateUtc="2022-08-18T22:26:00Z"/>
  <w16cex:commentExtensible w16cex:durableId="26A5F473" w16cex:dateUtc="2022-08-16T14:48:00Z"/>
  <w16cex:commentExtensible w16cex:durableId="26A5F83F" w16cex:dateUtc="2022-08-16T15:04:00Z"/>
  <w16cex:commentExtensible w16cex:durableId="26A5F86A" w16cex:dateUtc="2022-08-16T15:05:00Z"/>
  <w16cex:commentExtensible w16cex:durableId="26A63E88" w16cex:dateUtc="2022-08-16T21:04:00Z"/>
  <w16cex:commentExtensible w16cex:durableId="26A5FC85" w16cex:dateUtc="2022-08-16T15:22:00Z"/>
  <w16cex:commentExtensible w16cex:durableId="26A63FE0" w16cex:dateUtc="2022-08-16T21:10:00Z"/>
  <w16cex:commentExtensible w16cex:durableId="26A8ECAF" w16cex:dateUtc="2022-08-18T21:51:00Z"/>
  <w16cex:commentExtensible w16cex:durableId="26A8ED2D" w16cex:dateUtc="2022-08-18T21:54:00Z"/>
  <w16cex:commentExtensible w16cex:durableId="26A731CC" w16cex:dateUtc="2022-08-16T17:07:00Z"/>
  <w16cex:commentExtensible w16cex:durableId="26A5FCAC" w16cex:dateUtc="2022-08-16T15:23:00Z"/>
  <w16cex:commentExtensible w16cex:durableId="26A72E51" w16cex:dateUtc="2022-08-17T14:07:00Z"/>
  <w16cex:commentExtensible w16cex:durableId="26A73CB8" w16cex:dateUtc="2022-08-17T15:08:00Z"/>
  <w16cex:commentExtensible w16cex:durableId="26A8F180" w16cex:dateUtc="2022-08-18T22:12:00Z"/>
  <w16cex:commentExtensible w16cex:durableId="26A9FAF1" w16cex:dateUtc="2022-08-19T16:05:00Z"/>
  <w16cex:commentExtensible w16cex:durableId="26A616F7" w16cex:dateUtc="2022-08-16T17:15:00Z"/>
  <w16cex:commentExtensible w16cex:durableId="26A61521" w16cex:dateUtc="2022-08-16T17:07:00Z"/>
  <w16cex:commentExtensible w16cex:durableId="26A8A0D7" w16cex:dateUtc="2022-08-18T15:28:00Z"/>
  <w16cex:commentExtensible w16cex:durableId="26A6044B" w16cex:dateUtc="2022-08-16T15:55:00Z"/>
  <w16cex:commentExtensible w16cex:durableId="26A734CE" w16cex:dateUtc="2022-08-17T14:35:00Z"/>
  <w16cex:commentExtensible w16cex:durableId="26A8A1ED" w16cex:dateUtc="2022-08-18T15:33:00Z"/>
  <w16cex:commentExtensible w16cex:durableId="26A8F7A8" w16cex:dateUtc="2022-08-18T22:38:00Z"/>
  <w16cex:commentExtensible w16cex:durableId="26A608DE" w16cex:dateUtc="2022-08-16T16:15:00Z"/>
  <w16cex:commentExtensible w16cex:durableId="26A73529" w16cex:dateUtc="2022-08-17T14:36:00Z"/>
  <w16cex:commentExtensible w16cex:durableId="26A8A238" w16cex:dateUtc="2022-08-18T15:34:00Z"/>
  <w16cex:commentExtensible w16cex:durableId="26A8ACA0" w16cex:dateUtc="2022-08-18T16:18:00Z"/>
  <w16cex:commentExtensible w16cex:durableId="26A8F83C" w16cex:dateUtc="2022-08-18T22:41:00Z"/>
  <w16cex:commentExtensible w16cex:durableId="26A61710" w16cex:dateUtc="2022-08-16T17:16:00Z"/>
  <w16cex:commentExtensible w16cex:durableId="26A60AD4" w16cex:dateUtc="2022-08-16T16:23:00Z"/>
  <w16cex:commentExtensible w16cex:durableId="26A7361D" w16cex:dateUtc="2022-08-17T14:40:00Z"/>
  <w16cex:commentExtensible w16cex:durableId="26A8A25E" w16cex:dateUtc="2022-08-18T15:34:00Z"/>
  <w16cex:commentExtensible w16cex:durableId="26A8ACD7" w16cex:dateUtc="2022-08-18T16:19:00Z"/>
  <w16cex:commentExtensible w16cex:durableId="26A8F8A1" w16cex:dateUtc="2022-08-18T22:42:00Z"/>
  <w16cex:commentExtensible w16cex:durableId="26A61725" w16cex:dateUtc="2022-08-16T17:16:00Z"/>
  <w16cex:commentExtensible w16cex:durableId="26A60C4C" w16cex:dateUtc="2022-08-16T16:30:00Z"/>
  <w16cex:commentExtensible w16cex:durableId="26A60C8B" w16cex:dateUtc="2022-08-16T16:31:00Z"/>
  <w16cex:commentExtensible w16cex:durableId="26A73754" w16cex:dateUtc="2022-08-17T14:45:00Z"/>
  <w16cex:commentExtensible w16cex:durableId="26A8AD03" w16cex:dateUtc="2022-08-18T16:20:00Z"/>
  <w16cex:commentExtensible w16cex:durableId="26A8F909" w16cex:dateUtc="2022-08-18T22:44:00Z"/>
  <w16cex:commentExtensible w16cex:durableId="26A61741" w16cex:dateUtc="2022-08-16T17:16:00Z"/>
  <w16cex:commentExtensible w16cex:durableId="26A8F6B4" w16cex:dateUtc="2022-08-18T22: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47B0288" w16cid:durableId="26A89ED6"/>
  <w16cid:commentId w16cid:paraId="0EB0F333" w16cid:durableId="26A8B600"/>
  <w16cid:commentId w16cid:paraId="6D11B6D7" w16cid:durableId="26A89F1A"/>
  <w16cid:commentId w16cid:paraId="2AF91DA3" w16cid:durableId="26A8B630"/>
  <w16cid:commentId w16cid:paraId="203F26B3" w16cid:durableId="26A89F53"/>
  <w16cid:commentId w16cid:paraId="310F9178" w16cid:durableId="26A8B641"/>
  <w16cid:commentId w16cid:paraId="1EA3FEF9" w16cid:durableId="26A8F4CF"/>
  <w16cid:commentId w16cid:paraId="096B54A4" w16cid:durableId="26A5F473"/>
  <w16cid:commentId w16cid:paraId="00BCF187" w16cid:durableId="26A5F83F"/>
  <w16cid:commentId w16cid:paraId="33A90773" w16cid:durableId="26A5F86A"/>
  <w16cid:commentId w16cid:paraId="0C035E66" w16cid:durableId="26A63E88"/>
  <w16cid:commentId w16cid:paraId="5261DABE" w16cid:durableId="26A5FC85"/>
  <w16cid:commentId w16cid:paraId="47EEB6FE" w16cid:durableId="26A63FE0"/>
  <w16cid:commentId w16cid:paraId="7AD0909D" w16cid:durableId="26A8ECAF"/>
  <w16cid:commentId w16cid:paraId="0E5E399C" w16cid:durableId="26A8ED2D"/>
  <w16cid:commentId w16cid:paraId="7855C746" w16cid:durableId="26A731CC"/>
  <w16cid:commentId w16cid:paraId="5C884050" w16cid:durableId="26A5FCAC"/>
  <w16cid:commentId w16cid:paraId="3173431A" w16cid:durableId="26A72E51"/>
  <w16cid:commentId w16cid:paraId="0A5C279E" w16cid:durableId="26A73CB8"/>
  <w16cid:commentId w16cid:paraId="07F3BDD0" w16cid:durableId="26A8F180"/>
  <w16cid:commentId w16cid:paraId="406C73D5" w16cid:durableId="26A9FAF1"/>
  <w16cid:commentId w16cid:paraId="48B1EDC1" w16cid:durableId="26A616F7"/>
  <w16cid:commentId w16cid:paraId="728F4C10" w16cid:durableId="26A61521"/>
  <w16cid:commentId w16cid:paraId="1FEBE3A0" w16cid:durableId="26A8A0D7"/>
  <w16cid:commentId w16cid:paraId="3C88EF2A" w16cid:durableId="26A6044B"/>
  <w16cid:commentId w16cid:paraId="22C63921" w16cid:durableId="26A734CE"/>
  <w16cid:commentId w16cid:paraId="78D00DFE" w16cid:durableId="26A8A1ED"/>
  <w16cid:commentId w16cid:paraId="4784958B" w16cid:durableId="26A8F7A8"/>
  <w16cid:commentId w16cid:paraId="1E7EB74E" w16cid:durableId="26A608DE"/>
  <w16cid:commentId w16cid:paraId="7215278D" w16cid:durableId="26A73529"/>
  <w16cid:commentId w16cid:paraId="3C4015F6" w16cid:durableId="26A8A238"/>
  <w16cid:commentId w16cid:paraId="17A9D315" w16cid:durableId="26A8ACA0"/>
  <w16cid:commentId w16cid:paraId="28E6FD36" w16cid:durableId="26A8F83C"/>
  <w16cid:commentId w16cid:paraId="1B4FCDFA" w16cid:durableId="26A61710"/>
  <w16cid:commentId w16cid:paraId="58F13D8C" w16cid:durableId="26A60AD4"/>
  <w16cid:commentId w16cid:paraId="1E24FF83" w16cid:durableId="26A7361D"/>
  <w16cid:commentId w16cid:paraId="36D5FB9F" w16cid:durableId="26A8A25E"/>
  <w16cid:commentId w16cid:paraId="68C2860D" w16cid:durableId="26A8ACD7"/>
  <w16cid:commentId w16cid:paraId="599177B2" w16cid:durableId="26A8F8A1"/>
  <w16cid:commentId w16cid:paraId="319349E0" w16cid:durableId="26A61725"/>
  <w16cid:commentId w16cid:paraId="52B7ED85" w16cid:durableId="26A60C4C"/>
  <w16cid:commentId w16cid:paraId="5E54ABFE" w16cid:durableId="26A60C8B"/>
  <w16cid:commentId w16cid:paraId="2B482628" w16cid:durableId="26A73754"/>
  <w16cid:commentId w16cid:paraId="07309527" w16cid:durableId="26A8AD03"/>
  <w16cid:commentId w16cid:paraId="42931D40" w16cid:durableId="26A8F909"/>
  <w16cid:commentId w16cid:paraId="47031EE7" w16cid:durableId="26A61741"/>
  <w16cid:commentId w16cid:paraId="4941FF22" w16cid:durableId="26A8F6B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501394" w14:textId="77777777" w:rsidR="00614611" w:rsidRDefault="00614611" w:rsidP="00E95FAE">
      <w:pPr>
        <w:spacing w:after="0" w:line="240" w:lineRule="auto"/>
      </w:pPr>
      <w:r>
        <w:separator/>
      </w:r>
    </w:p>
  </w:endnote>
  <w:endnote w:type="continuationSeparator" w:id="0">
    <w:p w14:paraId="2687D71F" w14:textId="77777777" w:rsidR="00614611" w:rsidRDefault="00614611" w:rsidP="00E95FAE">
      <w:pPr>
        <w:spacing w:after="0" w:line="240" w:lineRule="auto"/>
      </w:pPr>
      <w:r>
        <w:continuationSeparator/>
      </w:r>
    </w:p>
  </w:endnote>
  <w:endnote w:type="continuationNotice" w:id="1">
    <w:p w14:paraId="79D169D5" w14:textId="77777777" w:rsidR="00614611" w:rsidRDefault="0061461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hAnsiTheme="majorHAnsi" w:cstheme="majorHAnsi"/>
      </w:rPr>
      <w:id w:val="576632470"/>
      <w:docPartObj>
        <w:docPartGallery w:val="Page Numbers (Bottom of Page)"/>
        <w:docPartUnique/>
      </w:docPartObj>
    </w:sdtPr>
    <w:sdtContent>
      <w:p w14:paraId="449254BD" w14:textId="77777777" w:rsidR="003C2E89" w:rsidRDefault="003C2E89" w:rsidP="00C94A57">
        <w:pPr>
          <w:pStyle w:val="Footer"/>
          <w:jc w:val="right"/>
          <w:rPr>
            <w:rFonts w:asciiTheme="majorHAnsi" w:hAnsiTheme="majorHAnsi" w:cstheme="majorHAnsi"/>
          </w:rPr>
        </w:pPr>
      </w:p>
      <w:p w14:paraId="415CC0D8" w14:textId="33B869DD" w:rsidR="003C2E89" w:rsidRPr="00C94A57" w:rsidRDefault="003C2E89" w:rsidP="00C94A57">
        <w:pPr>
          <w:pStyle w:val="Footer"/>
          <w:jc w:val="right"/>
          <w:rPr>
            <w:rFonts w:asciiTheme="majorHAnsi" w:hAnsiTheme="majorHAnsi" w:cstheme="majorHAnsi"/>
          </w:rPr>
        </w:pPr>
        <w:r>
          <w:rPr>
            <w:rFonts w:asciiTheme="majorHAnsi" w:hAnsiTheme="majorHAnsi" w:cstheme="majorHAnsi"/>
          </w:rPr>
          <w:t>AlixPartners ADI 2021 Survey</w:t>
        </w:r>
        <w:r w:rsidRPr="00C94A57">
          <w:rPr>
            <w:rFonts w:asciiTheme="majorHAnsi" w:hAnsiTheme="majorHAnsi" w:cstheme="majorHAnsi"/>
          </w:rPr>
          <w:t xml:space="preserve"> | </w:t>
        </w:r>
        <w:r w:rsidRPr="00C94A57">
          <w:rPr>
            <w:rFonts w:asciiTheme="majorHAnsi" w:hAnsiTheme="majorHAnsi" w:cstheme="majorHAnsi"/>
          </w:rPr>
          <w:fldChar w:fldCharType="begin"/>
        </w:r>
        <w:r w:rsidRPr="00C94A57">
          <w:rPr>
            <w:rFonts w:asciiTheme="majorHAnsi" w:hAnsiTheme="majorHAnsi" w:cstheme="majorHAnsi"/>
          </w:rPr>
          <w:instrText xml:space="preserve"> PAGE   \* MERGEFORMAT </w:instrText>
        </w:r>
        <w:r w:rsidRPr="00C94A57">
          <w:rPr>
            <w:rFonts w:asciiTheme="majorHAnsi" w:hAnsiTheme="majorHAnsi" w:cstheme="majorHAnsi"/>
          </w:rPr>
          <w:fldChar w:fldCharType="separate"/>
        </w:r>
        <w:r w:rsidRPr="00C94A57">
          <w:rPr>
            <w:rFonts w:asciiTheme="majorHAnsi" w:hAnsiTheme="majorHAnsi" w:cstheme="majorHAnsi"/>
            <w:noProof/>
          </w:rPr>
          <w:t>2</w:t>
        </w:r>
        <w:r w:rsidRPr="00C94A57">
          <w:rPr>
            <w:rFonts w:asciiTheme="majorHAnsi" w:hAnsiTheme="majorHAnsi" w:cstheme="majorHAnsi"/>
            <w:noProof/>
          </w:rPr>
          <w:fldChar w:fldCharType="end"/>
        </w:r>
        <w:r w:rsidRPr="00C94A57">
          <w:rPr>
            <w:rFonts w:asciiTheme="majorHAnsi" w:hAnsiTheme="majorHAnsi" w:cstheme="majorHAnsi"/>
          </w:rPr>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F796A" w14:textId="712C3E99" w:rsidR="003C2E89" w:rsidRDefault="007A01FC">
    <w:pPr>
      <w:pStyle w:val="Footer"/>
    </w:pPr>
    <w:r>
      <w:t>AlixPartners Confidentia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C2F0EF" w14:textId="77777777" w:rsidR="00614611" w:rsidRDefault="00614611" w:rsidP="00E95FAE">
      <w:pPr>
        <w:spacing w:after="0" w:line="240" w:lineRule="auto"/>
      </w:pPr>
      <w:r>
        <w:separator/>
      </w:r>
    </w:p>
  </w:footnote>
  <w:footnote w:type="continuationSeparator" w:id="0">
    <w:p w14:paraId="1EA4B98D" w14:textId="77777777" w:rsidR="00614611" w:rsidRDefault="00614611" w:rsidP="00E95FAE">
      <w:pPr>
        <w:spacing w:after="0" w:line="240" w:lineRule="auto"/>
      </w:pPr>
      <w:r>
        <w:continuationSeparator/>
      </w:r>
    </w:p>
  </w:footnote>
  <w:footnote w:type="continuationNotice" w:id="1">
    <w:p w14:paraId="333AB701" w14:textId="77777777" w:rsidR="00614611" w:rsidRDefault="0061461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566D2" w14:textId="0C9EA1F6" w:rsidR="003C2E89" w:rsidRPr="006436B3" w:rsidRDefault="009D6C0C" w:rsidP="00505A74">
    <w:pPr>
      <w:pStyle w:val="Header"/>
      <w:ind w:hanging="360"/>
      <w:rPr>
        <w:sz w:val="8"/>
      </w:rPr>
    </w:pPr>
    <w:r>
      <w:rPr>
        <w:noProof/>
      </w:rPr>
      <w:drawing>
        <wp:anchor distT="0" distB="0" distL="114300" distR="114300" simplePos="0" relativeHeight="251658240" behindDoc="0" locked="0" layoutInCell="1" allowOverlap="1" wp14:anchorId="69308F8A" wp14:editId="779026EA">
          <wp:simplePos x="0" y="0"/>
          <wp:positionH relativeFrom="column">
            <wp:posOffset>5346700</wp:posOffset>
          </wp:positionH>
          <wp:positionV relativeFrom="paragraph">
            <wp:posOffset>-256540</wp:posOffset>
          </wp:positionV>
          <wp:extent cx="1183005" cy="2667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
                    <a:extLst>
                      <a:ext uri="{28A0092B-C50C-407E-A947-70E740481C1C}">
                        <a14:useLocalDpi xmlns:a14="http://schemas.microsoft.com/office/drawing/2010/main" val="0"/>
                      </a:ext>
                    </a:extLst>
                  </a:blip>
                  <a:srcRect t="35689" b="34299"/>
                  <a:stretch/>
                </pic:blipFill>
                <pic:spPr bwMode="auto">
                  <a:xfrm>
                    <a:off x="0" y="0"/>
                    <a:ext cx="1183005" cy="2667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3" behindDoc="1" locked="0" layoutInCell="1" allowOverlap="1" wp14:anchorId="050100E0" wp14:editId="28DC0CFA">
          <wp:simplePos x="0" y="0"/>
          <wp:positionH relativeFrom="column">
            <wp:posOffset>-469900</wp:posOffset>
          </wp:positionH>
          <wp:positionV relativeFrom="paragraph">
            <wp:posOffset>-267335</wp:posOffset>
          </wp:positionV>
          <wp:extent cx="1282065" cy="247650"/>
          <wp:effectExtent l="0" t="0" r="0" b="0"/>
          <wp:wrapTight wrapText="bothSides">
            <wp:wrapPolygon edited="0">
              <wp:start x="0" y="0"/>
              <wp:lineTo x="0" y="18277"/>
              <wp:lineTo x="642" y="19938"/>
              <wp:lineTo x="20220" y="19938"/>
              <wp:lineTo x="21183" y="18277"/>
              <wp:lineTo x="21183" y="8308"/>
              <wp:lineTo x="7382" y="0"/>
              <wp:lineTo x="0" y="0"/>
            </wp:wrapPolygon>
          </wp:wrapTight>
          <wp:docPr id="2" name="Picture 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logo&#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1282065" cy="247650"/>
                  </a:xfrm>
                  <a:prstGeom prst="rect">
                    <a:avLst/>
                  </a:prstGeom>
                </pic:spPr>
              </pic:pic>
            </a:graphicData>
          </a:graphic>
          <wp14:sizeRelH relativeFrom="margin">
            <wp14:pctWidth>0</wp14:pctWidth>
          </wp14:sizeRelH>
          <wp14:sizeRelV relativeFrom="margin">
            <wp14:pctHeight>0</wp14:pctHeight>
          </wp14:sizeRelV>
        </wp:anchor>
      </w:drawing>
    </w:r>
  </w:p>
  <w:p w14:paraId="00862CE2" w14:textId="6432D191" w:rsidR="003C2E89" w:rsidRPr="006436B3" w:rsidRDefault="003C2E89" w:rsidP="00505A74">
    <w:pPr>
      <w:pStyle w:val="Header"/>
      <w:ind w:hanging="360"/>
      <w:rPr>
        <w:sz w:val="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A1026" w14:textId="2565509B" w:rsidR="003C2E89" w:rsidRDefault="00616966">
    <w:pPr>
      <w:pStyle w:val="Header"/>
    </w:pPr>
    <w:r>
      <w:rPr>
        <w:noProof/>
      </w:rPr>
      <w:drawing>
        <wp:anchor distT="0" distB="0" distL="114300" distR="114300" simplePos="0" relativeHeight="251658241" behindDoc="0" locked="0" layoutInCell="1" allowOverlap="1" wp14:anchorId="6D4F7A7B" wp14:editId="5B211AA0">
          <wp:simplePos x="0" y="0"/>
          <wp:positionH relativeFrom="column">
            <wp:posOffset>5321490</wp:posOffset>
          </wp:positionH>
          <wp:positionV relativeFrom="paragraph">
            <wp:posOffset>-240030</wp:posOffset>
          </wp:positionV>
          <wp:extent cx="1258784" cy="316056"/>
          <wp:effectExtent l="0" t="0" r="0" b="825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
                    <a:extLst>
                      <a:ext uri="{28A0092B-C50C-407E-A947-70E740481C1C}">
                        <a14:useLocalDpi xmlns:a14="http://schemas.microsoft.com/office/drawing/2010/main" val="0"/>
                      </a:ext>
                    </a:extLst>
                  </a:blip>
                  <a:srcRect t="33372" b="33240"/>
                  <a:stretch/>
                </pic:blipFill>
                <pic:spPr bwMode="auto">
                  <a:xfrm>
                    <a:off x="0" y="0"/>
                    <a:ext cx="1258784" cy="31605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2" behindDoc="1" locked="0" layoutInCell="1" allowOverlap="1" wp14:anchorId="7136922A" wp14:editId="2DFAE8EC">
          <wp:simplePos x="0" y="0"/>
          <wp:positionH relativeFrom="column">
            <wp:posOffset>-451535</wp:posOffset>
          </wp:positionH>
          <wp:positionV relativeFrom="paragraph">
            <wp:posOffset>-204594</wp:posOffset>
          </wp:positionV>
          <wp:extent cx="1282065" cy="247650"/>
          <wp:effectExtent l="0" t="0" r="0" b="0"/>
          <wp:wrapTight wrapText="bothSides">
            <wp:wrapPolygon edited="0">
              <wp:start x="0" y="0"/>
              <wp:lineTo x="0" y="18277"/>
              <wp:lineTo x="642" y="19938"/>
              <wp:lineTo x="20220" y="19938"/>
              <wp:lineTo x="21183" y="18277"/>
              <wp:lineTo x="21183" y="8308"/>
              <wp:lineTo x="7382" y="0"/>
              <wp:lineTo x="0" y="0"/>
            </wp:wrapPolygon>
          </wp:wrapTight>
          <wp:docPr id="8" name="Picture 8"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logo&#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1282065" cy="247650"/>
                  </a:xfrm>
                  <a:prstGeom prst="rect">
                    <a:avLst/>
                  </a:prstGeom>
                </pic:spPr>
              </pic:pic>
            </a:graphicData>
          </a:graphic>
          <wp14:sizeRelH relativeFrom="margin">
            <wp14:pctWidth>0</wp14:pctWidth>
          </wp14:sizeRelH>
          <wp14:sizeRelV relativeFrom="margin">
            <wp14:pctHeight>0</wp14:pctHeight>
          </wp14:sizeRelV>
        </wp:anchor>
      </w:drawing>
    </w:r>
    <w:r w:rsidR="003C2E89">
      <w:tab/>
    </w:r>
  </w:p>
  <w:p w14:paraId="0C1A5F3E" w14:textId="4743DAB7" w:rsidR="003C2E89" w:rsidRPr="002334A8" w:rsidRDefault="003C2E89" w:rsidP="002334A8">
    <w:pPr>
      <w:pStyle w:val="Header"/>
      <w:ind w:hanging="360"/>
      <w:rPr>
        <w:sz w:val="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A674C"/>
    <w:multiLevelType w:val="hybridMultilevel"/>
    <w:tmpl w:val="20F23BC2"/>
    <w:lvl w:ilvl="0" w:tplc="BC1E4762">
      <w:start w:val="1"/>
      <w:numFmt w:val="decimalZero"/>
      <w:lvlText w:val="%1"/>
      <w:lvlJc w:val="left"/>
      <w:pPr>
        <w:ind w:left="1440" w:hanging="360"/>
      </w:pPr>
      <w:rPr>
        <w:rFonts w:asciiTheme="majorHAnsi" w:hAnsiTheme="majorHAnsi" w:cstheme="majorHAnsi"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044D53"/>
    <w:multiLevelType w:val="hybridMultilevel"/>
    <w:tmpl w:val="C570F414"/>
    <w:lvl w:ilvl="0" w:tplc="49F0F3C4">
      <w:start w:val="1"/>
      <w:numFmt w:val="decimal"/>
      <w:lvlText w:val="%1."/>
      <w:lvlJc w:val="left"/>
      <w:pPr>
        <w:ind w:left="1440" w:hanging="360"/>
      </w:pPr>
      <w:rPr>
        <w:rFonts w:asciiTheme="majorHAnsi" w:hAnsiTheme="majorHAnsi" w:cstheme="majorHAnsi" w:hint="default"/>
        <w:b w:val="0"/>
        <w:bCs/>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691127"/>
    <w:multiLevelType w:val="hybridMultilevel"/>
    <w:tmpl w:val="020CC37C"/>
    <w:lvl w:ilvl="0" w:tplc="BC1E4762">
      <w:start w:val="1"/>
      <w:numFmt w:val="decimalZero"/>
      <w:lvlText w:val="%1"/>
      <w:lvlJc w:val="left"/>
      <w:pPr>
        <w:ind w:left="720" w:hanging="360"/>
      </w:pPr>
      <w:rPr>
        <w:rFonts w:asciiTheme="majorHAnsi" w:hAnsiTheme="majorHAnsi" w:cstheme="majorHAnsi"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D10834"/>
    <w:multiLevelType w:val="hybridMultilevel"/>
    <w:tmpl w:val="FCDE9F06"/>
    <w:lvl w:ilvl="0" w:tplc="D3F02F34">
      <w:start w:val="1"/>
      <w:numFmt w:val="decimal"/>
      <w:lvlText w:val="%1."/>
      <w:lvlJc w:val="left"/>
      <w:pPr>
        <w:ind w:left="810" w:hanging="360"/>
      </w:pPr>
      <w:rPr>
        <w:rFonts w:hint="default"/>
        <w:color w:val="auto"/>
      </w:rPr>
    </w:lvl>
    <w:lvl w:ilvl="1" w:tplc="BC1E4762">
      <w:start w:val="1"/>
      <w:numFmt w:val="decimalZero"/>
      <w:lvlText w:val="%2"/>
      <w:lvlJc w:val="left"/>
      <w:pPr>
        <w:ind w:left="1440" w:hanging="360"/>
      </w:pPr>
      <w:rPr>
        <w:rFonts w:asciiTheme="majorHAnsi" w:hAnsiTheme="majorHAnsi" w:cstheme="majorHAnsi" w:hint="default"/>
        <w:color w:val="000000" w:themeColor="text1"/>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2C4527"/>
    <w:multiLevelType w:val="hybridMultilevel"/>
    <w:tmpl w:val="EEFCE140"/>
    <w:lvl w:ilvl="0" w:tplc="BC1E4762">
      <w:start w:val="1"/>
      <w:numFmt w:val="decimalZero"/>
      <w:lvlText w:val="%1"/>
      <w:lvlJc w:val="left"/>
      <w:pPr>
        <w:ind w:left="720" w:hanging="360"/>
      </w:pPr>
      <w:rPr>
        <w:rFonts w:asciiTheme="majorHAnsi" w:hAnsiTheme="majorHAnsi" w:cstheme="majorHAnsi"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5D000E"/>
    <w:multiLevelType w:val="hybridMultilevel"/>
    <w:tmpl w:val="FDE24B80"/>
    <w:lvl w:ilvl="0" w:tplc="FFFFFFFF">
      <w:start w:val="1"/>
      <w:numFmt w:val="lowerLetter"/>
      <w:lvlText w:val="%1."/>
      <w:lvlJc w:val="left"/>
      <w:pPr>
        <w:ind w:left="1080" w:hanging="360"/>
      </w:pPr>
      <w:rPr>
        <w:rFonts w:hint="default"/>
        <w:b w:val="0"/>
        <w:bCs/>
        <w:strike w:val="0"/>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 w15:restartNumberingAfterBreak="0">
    <w:nsid w:val="061807DF"/>
    <w:multiLevelType w:val="hybridMultilevel"/>
    <w:tmpl w:val="9A2299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064732"/>
    <w:multiLevelType w:val="hybridMultilevel"/>
    <w:tmpl w:val="1DF81EE0"/>
    <w:lvl w:ilvl="0" w:tplc="760419E0">
      <w:start w:val="3"/>
      <w:numFmt w:val="decimalZero"/>
      <w:lvlText w:val="%1"/>
      <w:lvlJc w:val="left"/>
      <w:pPr>
        <w:ind w:left="108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A255909"/>
    <w:multiLevelType w:val="hybridMultilevel"/>
    <w:tmpl w:val="DE5ADE02"/>
    <w:lvl w:ilvl="0" w:tplc="BC1E4762">
      <w:start w:val="1"/>
      <w:numFmt w:val="decimalZero"/>
      <w:lvlText w:val="%1"/>
      <w:lvlJc w:val="left"/>
      <w:pPr>
        <w:ind w:left="1080" w:hanging="360"/>
      </w:pPr>
      <w:rPr>
        <w:rFonts w:asciiTheme="majorHAnsi" w:hAnsiTheme="majorHAnsi" w:cstheme="majorHAnsi" w:hint="default"/>
        <w:strike w:val="0"/>
        <w:color w:val="000000"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0B737457"/>
    <w:multiLevelType w:val="hybridMultilevel"/>
    <w:tmpl w:val="087A6ADA"/>
    <w:lvl w:ilvl="0" w:tplc="3B16228E">
      <w:start w:val="1"/>
      <w:numFmt w:val="decimalZero"/>
      <w:lvlText w:val="%1"/>
      <w:lvlJc w:val="left"/>
      <w:pPr>
        <w:ind w:left="1260" w:hanging="360"/>
      </w:pPr>
      <w:rPr>
        <w:rFonts w:hint="default"/>
        <w:strike w:val="0"/>
        <w:color w:val="000000" w:themeColor="text1"/>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0" w15:restartNumberingAfterBreak="0">
    <w:nsid w:val="0C9012D7"/>
    <w:multiLevelType w:val="hybridMultilevel"/>
    <w:tmpl w:val="F9363E50"/>
    <w:lvl w:ilvl="0" w:tplc="BC1E4762">
      <w:start w:val="1"/>
      <w:numFmt w:val="decimalZero"/>
      <w:lvlText w:val="%1"/>
      <w:lvlJc w:val="left"/>
      <w:pPr>
        <w:ind w:left="1080" w:hanging="360"/>
      </w:pPr>
      <w:rPr>
        <w:rFonts w:asciiTheme="majorHAnsi" w:hAnsiTheme="majorHAnsi" w:cstheme="majorHAnsi" w:hint="default"/>
        <w:color w:val="000000" w:themeColor="text1"/>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1" w15:restartNumberingAfterBreak="0">
    <w:nsid w:val="0CD6238B"/>
    <w:multiLevelType w:val="hybridMultilevel"/>
    <w:tmpl w:val="F52076DC"/>
    <w:lvl w:ilvl="0" w:tplc="FFFFFFFF">
      <w:start w:val="1"/>
      <w:numFmt w:val="lowerLetter"/>
      <w:lvlText w:val="%1."/>
      <w:lvlJc w:val="left"/>
      <w:pPr>
        <w:ind w:left="1080" w:hanging="360"/>
      </w:pPr>
      <w:rPr>
        <w:rFonts w:hint="default"/>
        <w:strike w:val="0"/>
        <w:color w:val="000000" w:themeColor="text1"/>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 w15:restartNumberingAfterBreak="0">
    <w:nsid w:val="0E1C798B"/>
    <w:multiLevelType w:val="hybridMultilevel"/>
    <w:tmpl w:val="183C11E4"/>
    <w:lvl w:ilvl="0" w:tplc="BC1E4762">
      <w:start w:val="1"/>
      <w:numFmt w:val="decimalZero"/>
      <w:lvlText w:val="%1"/>
      <w:lvlJc w:val="left"/>
      <w:pPr>
        <w:ind w:left="720" w:hanging="360"/>
      </w:pPr>
      <w:rPr>
        <w:rFonts w:asciiTheme="majorHAnsi" w:hAnsiTheme="majorHAnsi" w:cstheme="majorHAnsi"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EB26AEB"/>
    <w:multiLevelType w:val="hybridMultilevel"/>
    <w:tmpl w:val="18921FE6"/>
    <w:lvl w:ilvl="0" w:tplc="027A8316">
      <w:start w:val="1"/>
      <w:numFmt w:val="decimalZero"/>
      <w:lvlText w:val="%1"/>
      <w:lvlJc w:val="left"/>
      <w:pPr>
        <w:ind w:left="1080" w:hanging="360"/>
      </w:pPr>
      <w:rPr>
        <w:rFonts w:asciiTheme="majorHAnsi" w:hAnsiTheme="majorHAnsi" w:cstheme="majorHAnsi" w:hint="default"/>
        <w:b w:val="0"/>
        <w:bCs/>
        <w:color w:val="000000" w:themeColor="text1"/>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0FF13955"/>
    <w:multiLevelType w:val="hybridMultilevel"/>
    <w:tmpl w:val="68A87560"/>
    <w:lvl w:ilvl="0" w:tplc="BC1E4762">
      <w:start w:val="1"/>
      <w:numFmt w:val="decimalZero"/>
      <w:lvlText w:val="%1"/>
      <w:lvlJc w:val="left"/>
      <w:pPr>
        <w:ind w:left="1080" w:hanging="360"/>
      </w:pPr>
      <w:rPr>
        <w:rFonts w:asciiTheme="majorHAnsi" w:hAnsiTheme="majorHAnsi" w:cstheme="majorHAnsi" w:hint="default"/>
        <w:color w:val="000000"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0FFF6A3A"/>
    <w:multiLevelType w:val="hybridMultilevel"/>
    <w:tmpl w:val="6464CEAA"/>
    <w:lvl w:ilvl="0" w:tplc="BC1E4762">
      <w:start w:val="1"/>
      <w:numFmt w:val="decimalZero"/>
      <w:lvlText w:val="%1"/>
      <w:lvlJc w:val="left"/>
      <w:pPr>
        <w:ind w:left="1080" w:hanging="360"/>
      </w:pPr>
      <w:rPr>
        <w:rFonts w:asciiTheme="majorHAnsi" w:hAnsiTheme="majorHAnsi" w:cstheme="majorHAnsi" w:hint="default"/>
        <w:strike w:val="0"/>
        <w:color w:val="000000"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10245D16"/>
    <w:multiLevelType w:val="hybridMultilevel"/>
    <w:tmpl w:val="CFB26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04F5FDC"/>
    <w:multiLevelType w:val="hybridMultilevel"/>
    <w:tmpl w:val="75C214CC"/>
    <w:lvl w:ilvl="0" w:tplc="76FACC4E">
      <w:start w:val="1"/>
      <w:numFmt w:val="decimalZero"/>
      <w:lvlText w:val="%1"/>
      <w:lvlJc w:val="left"/>
      <w:pPr>
        <w:ind w:left="1080" w:hanging="360"/>
      </w:pPr>
      <w:rPr>
        <w:rFonts w:hint="default"/>
        <w:color w:val="000000" w:themeColor="text1"/>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0C626F4"/>
    <w:multiLevelType w:val="hybridMultilevel"/>
    <w:tmpl w:val="15A6C0FC"/>
    <w:lvl w:ilvl="0" w:tplc="BC1E4762">
      <w:start w:val="1"/>
      <w:numFmt w:val="decimalZero"/>
      <w:lvlText w:val="%1"/>
      <w:lvlJc w:val="left"/>
      <w:pPr>
        <w:ind w:left="1080" w:hanging="360"/>
      </w:pPr>
      <w:rPr>
        <w:rFonts w:asciiTheme="majorHAnsi" w:hAnsiTheme="majorHAnsi" w:cstheme="majorHAnsi" w:hint="default"/>
        <w:strike w:val="0"/>
        <w:color w:val="000000"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13A14608"/>
    <w:multiLevelType w:val="hybridMultilevel"/>
    <w:tmpl w:val="E6305E28"/>
    <w:lvl w:ilvl="0" w:tplc="BC1E4762">
      <w:start w:val="1"/>
      <w:numFmt w:val="decimalZero"/>
      <w:lvlText w:val="%1"/>
      <w:lvlJc w:val="left"/>
      <w:pPr>
        <w:ind w:left="720" w:hanging="360"/>
      </w:pPr>
      <w:rPr>
        <w:rFonts w:asciiTheme="majorHAnsi" w:hAnsiTheme="majorHAnsi" w:cstheme="majorHAnsi"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6AB5A86"/>
    <w:multiLevelType w:val="hybridMultilevel"/>
    <w:tmpl w:val="30544F16"/>
    <w:lvl w:ilvl="0" w:tplc="83CA4FD0">
      <w:start w:val="1"/>
      <w:numFmt w:val="decimalZero"/>
      <w:lvlText w:val="%1"/>
      <w:lvlJc w:val="left"/>
      <w:pPr>
        <w:ind w:left="1080" w:hanging="360"/>
      </w:pPr>
      <w:rPr>
        <w:rFonts w:hint="default"/>
        <w:color w:val="000000" w:themeColor="text1"/>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174E4F9E"/>
    <w:multiLevelType w:val="hybridMultilevel"/>
    <w:tmpl w:val="20F23BC2"/>
    <w:lvl w:ilvl="0" w:tplc="BC1E4762">
      <w:start w:val="1"/>
      <w:numFmt w:val="decimalZero"/>
      <w:lvlText w:val="%1"/>
      <w:lvlJc w:val="left"/>
      <w:pPr>
        <w:ind w:left="1440" w:hanging="360"/>
      </w:pPr>
      <w:rPr>
        <w:rFonts w:asciiTheme="majorHAnsi" w:hAnsiTheme="majorHAnsi" w:cstheme="majorHAnsi"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7A00C9D"/>
    <w:multiLevelType w:val="hybridMultilevel"/>
    <w:tmpl w:val="D2E2BC10"/>
    <w:lvl w:ilvl="0" w:tplc="BC1E4762">
      <w:start w:val="1"/>
      <w:numFmt w:val="decimalZero"/>
      <w:lvlText w:val="%1"/>
      <w:lvlJc w:val="left"/>
      <w:pPr>
        <w:ind w:left="1080" w:hanging="360"/>
      </w:pPr>
      <w:rPr>
        <w:rFonts w:asciiTheme="majorHAnsi" w:hAnsiTheme="majorHAnsi" w:cstheme="majorHAnsi" w:hint="default"/>
        <w:color w:val="000000"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195E54F3"/>
    <w:multiLevelType w:val="hybridMultilevel"/>
    <w:tmpl w:val="669C028A"/>
    <w:lvl w:ilvl="0" w:tplc="B5ECC2DA">
      <w:start w:val="1"/>
      <w:numFmt w:val="decimal"/>
      <w:lvlText w:val="%1."/>
      <w:lvlJc w:val="left"/>
      <w:pPr>
        <w:ind w:left="1440" w:hanging="360"/>
      </w:pPr>
      <w:rPr>
        <w:rFonts w:asciiTheme="majorHAnsi" w:hAnsiTheme="majorHAnsi" w:cstheme="majorHAnsi" w:hint="default"/>
        <w:color w:val="000000" w:themeColor="text1"/>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1A375BF1"/>
    <w:multiLevelType w:val="hybridMultilevel"/>
    <w:tmpl w:val="C942A344"/>
    <w:lvl w:ilvl="0" w:tplc="BC1E4762">
      <w:start w:val="1"/>
      <w:numFmt w:val="decimalZero"/>
      <w:lvlText w:val="%1"/>
      <w:lvlJc w:val="left"/>
      <w:pPr>
        <w:ind w:left="720" w:hanging="360"/>
      </w:pPr>
      <w:rPr>
        <w:rFonts w:asciiTheme="majorHAnsi" w:hAnsiTheme="majorHAnsi" w:cstheme="majorHAnsi"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A5023B1"/>
    <w:multiLevelType w:val="hybridMultilevel"/>
    <w:tmpl w:val="FE4C3042"/>
    <w:lvl w:ilvl="0" w:tplc="BC1E4762">
      <w:start w:val="1"/>
      <w:numFmt w:val="decimalZero"/>
      <w:lvlText w:val="%1"/>
      <w:lvlJc w:val="left"/>
      <w:pPr>
        <w:ind w:left="720" w:hanging="360"/>
      </w:pPr>
      <w:rPr>
        <w:rFonts w:asciiTheme="majorHAnsi" w:hAnsiTheme="majorHAnsi" w:cstheme="majorHAnsi"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B105C75"/>
    <w:multiLevelType w:val="hybridMultilevel"/>
    <w:tmpl w:val="6D92F268"/>
    <w:lvl w:ilvl="0" w:tplc="938A9704">
      <w:start w:val="1"/>
      <w:numFmt w:val="bullet"/>
      <w:lvlText w:val="•"/>
      <w:lvlJc w:val="left"/>
      <w:pPr>
        <w:ind w:left="720" w:hanging="360"/>
      </w:pPr>
      <w:rPr>
        <w:rFonts w:ascii="Arial" w:hAnsi="Arial" w:cs="Times New Roman" w:hint="default"/>
        <w:color w:val="000000" w:themeColor="text1"/>
      </w:rPr>
    </w:lvl>
    <w:lvl w:ilvl="1" w:tplc="04090005">
      <w:start w:val="1"/>
      <w:numFmt w:val="bullet"/>
      <w:lvlText w:val=""/>
      <w:lvlJc w:val="left"/>
      <w:pPr>
        <w:ind w:left="1440" w:hanging="360"/>
      </w:pPr>
      <w:rPr>
        <w:rFonts w:ascii="Wingdings" w:hAnsi="Wingdings" w:hint="default"/>
      </w:rPr>
    </w:lvl>
    <w:lvl w:ilvl="2" w:tplc="7CAA231E">
      <w:numFmt w:val="bullet"/>
      <w:lvlText w:val="-"/>
      <w:lvlJc w:val="left"/>
      <w:pPr>
        <w:ind w:left="2160" w:hanging="360"/>
      </w:pPr>
      <w:rPr>
        <w:rFonts w:ascii="Calibri" w:eastAsiaTheme="minorHAnsi"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B5E2CAA"/>
    <w:multiLevelType w:val="hybridMultilevel"/>
    <w:tmpl w:val="6AD839EC"/>
    <w:lvl w:ilvl="0" w:tplc="BC1E4762">
      <w:start w:val="1"/>
      <w:numFmt w:val="decimalZero"/>
      <w:lvlText w:val="%1"/>
      <w:lvlJc w:val="left"/>
      <w:pPr>
        <w:ind w:left="1440" w:hanging="360"/>
      </w:pPr>
      <w:rPr>
        <w:rFonts w:asciiTheme="majorHAnsi" w:hAnsiTheme="majorHAnsi" w:cstheme="majorHAnsi"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E0C6F5F"/>
    <w:multiLevelType w:val="hybridMultilevel"/>
    <w:tmpl w:val="7B12DC0C"/>
    <w:lvl w:ilvl="0" w:tplc="BC1E4762">
      <w:start w:val="1"/>
      <w:numFmt w:val="decimalZero"/>
      <w:lvlText w:val="%1"/>
      <w:lvlJc w:val="left"/>
      <w:pPr>
        <w:ind w:left="2880" w:hanging="360"/>
      </w:pPr>
      <w:rPr>
        <w:rFonts w:asciiTheme="majorHAnsi" w:hAnsiTheme="majorHAnsi" w:cstheme="majorHAnsi" w:hint="default"/>
        <w:color w:val="000000" w:themeColor="text1"/>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9" w15:restartNumberingAfterBreak="0">
    <w:nsid w:val="20727CC3"/>
    <w:multiLevelType w:val="hybridMultilevel"/>
    <w:tmpl w:val="A9082498"/>
    <w:lvl w:ilvl="0" w:tplc="FFFFFFFF">
      <w:start w:val="1"/>
      <w:numFmt w:val="decimalZero"/>
      <w:lvlText w:val="%1"/>
      <w:lvlJc w:val="left"/>
      <w:pPr>
        <w:ind w:left="1080" w:hanging="360"/>
      </w:pPr>
      <w:rPr>
        <w:rFonts w:hint="default"/>
        <w:strike w:val="0"/>
        <w:color w:val="000000" w:themeColor="text1"/>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0" w15:restartNumberingAfterBreak="0">
    <w:nsid w:val="26CA3C61"/>
    <w:multiLevelType w:val="hybridMultilevel"/>
    <w:tmpl w:val="F7F6387C"/>
    <w:lvl w:ilvl="0" w:tplc="3DDECA88">
      <w:start w:val="1"/>
      <w:numFmt w:val="decimal"/>
      <w:lvlText w:val="%1."/>
      <w:lvlJc w:val="left"/>
      <w:pPr>
        <w:ind w:left="1440" w:hanging="360"/>
      </w:pPr>
      <w:rPr>
        <w:rFonts w:asciiTheme="majorHAnsi" w:hAnsiTheme="majorHAnsi" w:cstheme="majorHAnsi" w:hint="default"/>
        <w:color w:val="000000" w:themeColor="text1"/>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271C14EB"/>
    <w:multiLevelType w:val="hybridMultilevel"/>
    <w:tmpl w:val="549EB51E"/>
    <w:lvl w:ilvl="0" w:tplc="0409000F">
      <w:start w:val="1"/>
      <w:numFmt w:val="decimal"/>
      <w:lvlText w:val="%1."/>
      <w:lvlJc w:val="left"/>
      <w:pPr>
        <w:ind w:left="1080" w:hanging="360"/>
      </w:pPr>
      <w:rPr>
        <w:rFonts w:hint="default"/>
        <w:b w:val="0"/>
        <w:bCs/>
        <w:strike w:val="0"/>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2" w15:restartNumberingAfterBreak="0">
    <w:nsid w:val="28422144"/>
    <w:multiLevelType w:val="hybridMultilevel"/>
    <w:tmpl w:val="D87CC03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8742579"/>
    <w:multiLevelType w:val="hybridMultilevel"/>
    <w:tmpl w:val="0C2AF164"/>
    <w:lvl w:ilvl="0" w:tplc="BC1E4762">
      <w:start w:val="1"/>
      <w:numFmt w:val="decimalZero"/>
      <w:lvlText w:val="%1"/>
      <w:lvlJc w:val="left"/>
      <w:pPr>
        <w:ind w:left="1080" w:hanging="360"/>
      </w:pPr>
      <w:rPr>
        <w:rFonts w:asciiTheme="majorHAnsi" w:hAnsiTheme="majorHAnsi" w:cstheme="majorHAnsi" w:hint="default"/>
        <w:color w:val="000000" w:themeColor="text1"/>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4" w15:restartNumberingAfterBreak="0">
    <w:nsid w:val="28A90F56"/>
    <w:multiLevelType w:val="hybridMultilevel"/>
    <w:tmpl w:val="25AA5F20"/>
    <w:lvl w:ilvl="0" w:tplc="76FACC4E">
      <w:start w:val="1"/>
      <w:numFmt w:val="decimalZero"/>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90A1186"/>
    <w:multiLevelType w:val="hybridMultilevel"/>
    <w:tmpl w:val="20F23BC2"/>
    <w:lvl w:ilvl="0" w:tplc="BC1E4762">
      <w:start w:val="1"/>
      <w:numFmt w:val="decimalZero"/>
      <w:lvlText w:val="%1"/>
      <w:lvlJc w:val="left"/>
      <w:pPr>
        <w:ind w:left="1440" w:hanging="360"/>
      </w:pPr>
      <w:rPr>
        <w:rFonts w:asciiTheme="majorHAnsi" w:hAnsiTheme="majorHAnsi" w:cstheme="majorHAnsi"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BE0653F"/>
    <w:multiLevelType w:val="hybridMultilevel"/>
    <w:tmpl w:val="474C88F0"/>
    <w:lvl w:ilvl="0" w:tplc="BC1E4762">
      <w:start w:val="1"/>
      <w:numFmt w:val="decimalZero"/>
      <w:lvlText w:val="%1"/>
      <w:lvlJc w:val="left"/>
      <w:pPr>
        <w:ind w:left="720" w:hanging="360"/>
      </w:pPr>
      <w:rPr>
        <w:rFonts w:asciiTheme="majorHAnsi" w:hAnsiTheme="majorHAnsi" w:cstheme="majorHAnsi"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CF55D49"/>
    <w:multiLevelType w:val="hybridMultilevel"/>
    <w:tmpl w:val="09626776"/>
    <w:lvl w:ilvl="0" w:tplc="BC1E4762">
      <w:start w:val="1"/>
      <w:numFmt w:val="decimalZero"/>
      <w:lvlText w:val="%1"/>
      <w:lvlJc w:val="left"/>
      <w:pPr>
        <w:ind w:left="1080" w:hanging="360"/>
      </w:pPr>
      <w:rPr>
        <w:rFonts w:asciiTheme="majorHAnsi" w:hAnsiTheme="majorHAnsi" w:cstheme="majorHAnsi" w:hint="default"/>
        <w:color w:val="000000" w:themeColor="text1"/>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2DFF523C"/>
    <w:multiLevelType w:val="hybridMultilevel"/>
    <w:tmpl w:val="339687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E484451"/>
    <w:multiLevelType w:val="hybridMultilevel"/>
    <w:tmpl w:val="EEFCE140"/>
    <w:lvl w:ilvl="0" w:tplc="BC1E4762">
      <w:start w:val="1"/>
      <w:numFmt w:val="decimalZero"/>
      <w:lvlText w:val="%1"/>
      <w:lvlJc w:val="left"/>
      <w:pPr>
        <w:ind w:left="720" w:hanging="360"/>
      </w:pPr>
      <w:rPr>
        <w:rFonts w:asciiTheme="majorHAnsi" w:hAnsiTheme="majorHAnsi" w:cstheme="majorHAnsi"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F1E3C36"/>
    <w:multiLevelType w:val="hybridMultilevel"/>
    <w:tmpl w:val="F7C299C2"/>
    <w:lvl w:ilvl="0" w:tplc="BC1E4762">
      <w:start w:val="1"/>
      <w:numFmt w:val="decimalZero"/>
      <w:lvlText w:val="%1"/>
      <w:lvlJc w:val="left"/>
      <w:pPr>
        <w:ind w:left="1080" w:hanging="360"/>
      </w:pPr>
      <w:rPr>
        <w:rFonts w:asciiTheme="majorHAnsi" w:hAnsiTheme="majorHAnsi" w:cstheme="majorHAnsi" w:hint="default"/>
        <w:strike w:val="0"/>
        <w:color w:val="000000" w:themeColor="text1"/>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1" w15:restartNumberingAfterBreak="0">
    <w:nsid w:val="2F3F4497"/>
    <w:multiLevelType w:val="hybridMultilevel"/>
    <w:tmpl w:val="A9082498"/>
    <w:lvl w:ilvl="0" w:tplc="3B16228E">
      <w:start w:val="1"/>
      <w:numFmt w:val="decimalZero"/>
      <w:lvlText w:val="%1"/>
      <w:lvlJc w:val="left"/>
      <w:pPr>
        <w:ind w:left="720" w:hanging="360"/>
      </w:pPr>
      <w:rPr>
        <w:rFonts w:hint="default"/>
        <w:strike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0295568"/>
    <w:multiLevelType w:val="hybridMultilevel"/>
    <w:tmpl w:val="474C88F0"/>
    <w:lvl w:ilvl="0" w:tplc="BC1E4762">
      <w:start w:val="1"/>
      <w:numFmt w:val="decimalZero"/>
      <w:lvlText w:val="%1"/>
      <w:lvlJc w:val="left"/>
      <w:pPr>
        <w:ind w:left="720" w:hanging="360"/>
      </w:pPr>
      <w:rPr>
        <w:rFonts w:asciiTheme="majorHAnsi" w:hAnsiTheme="majorHAnsi" w:cstheme="majorHAnsi"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08A646A"/>
    <w:multiLevelType w:val="hybridMultilevel"/>
    <w:tmpl w:val="21DC6286"/>
    <w:lvl w:ilvl="0" w:tplc="39DC247A">
      <w:start w:val="1"/>
      <w:numFmt w:val="decimal"/>
      <w:lvlText w:val="%1."/>
      <w:lvlJc w:val="left"/>
      <w:pPr>
        <w:ind w:left="1440" w:hanging="360"/>
      </w:pPr>
      <w:rPr>
        <w:rFonts w:asciiTheme="majorHAnsi" w:hAnsiTheme="majorHAnsi" w:cstheme="majorHAnsi" w:hint="default"/>
        <w:b w:val="0"/>
        <w:bCs/>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32E24A51"/>
    <w:multiLevelType w:val="hybridMultilevel"/>
    <w:tmpl w:val="2EC0D8E4"/>
    <w:lvl w:ilvl="0" w:tplc="76FACC4E">
      <w:start w:val="1"/>
      <w:numFmt w:val="decimalZero"/>
      <w:lvlText w:val="%1"/>
      <w:lvlJc w:val="left"/>
      <w:pPr>
        <w:ind w:left="1080" w:hanging="360"/>
      </w:pPr>
      <w:rPr>
        <w:rFonts w:hint="default"/>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33655E98"/>
    <w:multiLevelType w:val="hybridMultilevel"/>
    <w:tmpl w:val="03486328"/>
    <w:lvl w:ilvl="0" w:tplc="BC1E4762">
      <w:start w:val="1"/>
      <w:numFmt w:val="decimalZero"/>
      <w:lvlText w:val="%1"/>
      <w:lvlJc w:val="left"/>
      <w:pPr>
        <w:ind w:left="1080" w:hanging="360"/>
      </w:pPr>
      <w:rPr>
        <w:rFonts w:asciiTheme="majorHAnsi" w:hAnsiTheme="majorHAnsi" w:cstheme="majorHAnsi" w:hint="default"/>
        <w:color w:val="000000"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6" w15:restartNumberingAfterBreak="0">
    <w:nsid w:val="336E46B4"/>
    <w:multiLevelType w:val="hybridMultilevel"/>
    <w:tmpl w:val="43C40A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6400313"/>
    <w:multiLevelType w:val="hybridMultilevel"/>
    <w:tmpl w:val="F1921C10"/>
    <w:lvl w:ilvl="0" w:tplc="BC1E4762">
      <w:start w:val="1"/>
      <w:numFmt w:val="decimalZero"/>
      <w:lvlText w:val="%1"/>
      <w:lvlJc w:val="left"/>
      <w:pPr>
        <w:ind w:left="1080" w:hanging="360"/>
      </w:pPr>
      <w:rPr>
        <w:rFonts w:asciiTheme="majorHAnsi" w:hAnsiTheme="majorHAnsi" w:cstheme="majorHAnsi" w:hint="default"/>
        <w:color w:val="000000" w:themeColor="text1"/>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8" w15:restartNumberingAfterBreak="0">
    <w:nsid w:val="36521A36"/>
    <w:multiLevelType w:val="hybridMultilevel"/>
    <w:tmpl w:val="7B12DC0C"/>
    <w:lvl w:ilvl="0" w:tplc="BC1E4762">
      <w:start w:val="1"/>
      <w:numFmt w:val="decimalZero"/>
      <w:lvlText w:val="%1"/>
      <w:lvlJc w:val="left"/>
      <w:pPr>
        <w:ind w:left="2880" w:hanging="360"/>
      </w:pPr>
      <w:rPr>
        <w:rFonts w:asciiTheme="majorHAnsi" w:hAnsiTheme="majorHAnsi" w:cstheme="majorHAnsi" w:hint="default"/>
        <w:color w:val="000000" w:themeColor="text1"/>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9" w15:restartNumberingAfterBreak="0">
    <w:nsid w:val="3880399A"/>
    <w:multiLevelType w:val="hybridMultilevel"/>
    <w:tmpl w:val="74B0026C"/>
    <w:lvl w:ilvl="0" w:tplc="3656F0C8">
      <w:start w:val="1"/>
      <w:numFmt w:val="decimalZero"/>
      <w:lvlText w:val="%1"/>
      <w:lvlJc w:val="left"/>
      <w:pPr>
        <w:ind w:left="720" w:hanging="360"/>
      </w:pPr>
      <w:rPr>
        <w:rFonts w:hint="default"/>
        <w:b w:val="0"/>
        <w:bCs w:val="0"/>
        <w:strike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38A429D4"/>
    <w:multiLevelType w:val="hybridMultilevel"/>
    <w:tmpl w:val="2EF00B0C"/>
    <w:lvl w:ilvl="0" w:tplc="BC1E4762">
      <w:start w:val="1"/>
      <w:numFmt w:val="decimalZero"/>
      <w:lvlText w:val="%1"/>
      <w:lvlJc w:val="left"/>
      <w:pPr>
        <w:ind w:left="1080" w:hanging="360"/>
      </w:pPr>
      <w:rPr>
        <w:rFonts w:asciiTheme="majorHAnsi" w:hAnsiTheme="majorHAnsi" w:cstheme="majorHAnsi" w:hint="default"/>
        <w:color w:val="000000" w:themeColor="text1"/>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1" w15:restartNumberingAfterBreak="0">
    <w:nsid w:val="391F16BB"/>
    <w:multiLevelType w:val="hybridMultilevel"/>
    <w:tmpl w:val="8FF2B06E"/>
    <w:lvl w:ilvl="0" w:tplc="76FACC4E">
      <w:start w:val="1"/>
      <w:numFmt w:val="decimalZero"/>
      <w:lvlText w:val="%1"/>
      <w:lvlJc w:val="left"/>
      <w:pPr>
        <w:ind w:left="1440" w:hanging="360"/>
      </w:pPr>
      <w:rPr>
        <w:rFonts w:hint="default"/>
        <w:color w:val="000000" w:themeColor="text1"/>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2" w15:restartNumberingAfterBreak="0">
    <w:nsid w:val="3E1C792B"/>
    <w:multiLevelType w:val="hybridMultilevel"/>
    <w:tmpl w:val="F912BF1E"/>
    <w:lvl w:ilvl="0" w:tplc="BC1E4762">
      <w:start w:val="1"/>
      <w:numFmt w:val="decimalZero"/>
      <w:lvlText w:val="%1"/>
      <w:lvlJc w:val="left"/>
      <w:pPr>
        <w:ind w:left="1080" w:hanging="360"/>
      </w:pPr>
      <w:rPr>
        <w:rFonts w:asciiTheme="majorHAnsi" w:hAnsiTheme="majorHAnsi" w:cstheme="majorHAnsi" w:hint="default"/>
        <w:strike w:val="0"/>
        <w:color w:val="000000" w:themeColor="text1"/>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3" w15:restartNumberingAfterBreak="0">
    <w:nsid w:val="41CD0B5C"/>
    <w:multiLevelType w:val="hybridMultilevel"/>
    <w:tmpl w:val="46E67892"/>
    <w:lvl w:ilvl="0" w:tplc="BC1E4762">
      <w:start w:val="1"/>
      <w:numFmt w:val="decimalZero"/>
      <w:lvlText w:val="%1"/>
      <w:lvlJc w:val="left"/>
      <w:pPr>
        <w:ind w:left="720" w:hanging="360"/>
      </w:pPr>
      <w:rPr>
        <w:rFonts w:asciiTheme="majorHAnsi" w:hAnsiTheme="majorHAnsi" w:cstheme="majorHAnsi"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34C6EA7"/>
    <w:multiLevelType w:val="hybridMultilevel"/>
    <w:tmpl w:val="9D9863AA"/>
    <w:lvl w:ilvl="0" w:tplc="BC1E4762">
      <w:start w:val="1"/>
      <w:numFmt w:val="decimalZero"/>
      <w:lvlText w:val="%1"/>
      <w:lvlJc w:val="left"/>
      <w:pPr>
        <w:ind w:left="720" w:hanging="360"/>
      </w:pPr>
      <w:rPr>
        <w:rFonts w:asciiTheme="majorHAnsi" w:hAnsiTheme="majorHAnsi" w:cstheme="majorHAnsi"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378217D"/>
    <w:multiLevelType w:val="hybridMultilevel"/>
    <w:tmpl w:val="DBD28182"/>
    <w:lvl w:ilvl="0" w:tplc="BC1E4762">
      <w:start w:val="1"/>
      <w:numFmt w:val="decimalZero"/>
      <w:lvlText w:val="%1"/>
      <w:lvlJc w:val="left"/>
      <w:pPr>
        <w:ind w:left="720" w:hanging="360"/>
      </w:pPr>
      <w:rPr>
        <w:rFonts w:asciiTheme="majorHAnsi" w:hAnsiTheme="majorHAnsi" w:cstheme="majorHAnsi"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428765A"/>
    <w:multiLevelType w:val="hybridMultilevel"/>
    <w:tmpl w:val="3E7C839A"/>
    <w:lvl w:ilvl="0" w:tplc="3B16228E">
      <w:start w:val="1"/>
      <w:numFmt w:val="decimalZero"/>
      <w:lvlText w:val="%1"/>
      <w:lvlJc w:val="left"/>
      <w:pPr>
        <w:ind w:left="720" w:hanging="360"/>
      </w:pPr>
      <w:rPr>
        <w:rFonts w:hint="default"/>
        <w:strike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4BC32BB"/>
    <w:multiLevelType w:val="hybridMultilevel"/>
    <w:tmpl w:val="DF204C1C"/>
    <w:lvl w:ilvl="0" w:tplc="E652675A">
      <w:start w:val="4"/>
      <w:numFmt w:val="decimalZero"/>
      <w:lvlText w:val="%1"/>
      <w:lvlJc w:val="left"/>
      <w:pPr>
        <w:ind w:left="2880" w:hanging="360"/>
      </w:pPr>
      <w:rPr>
        <w:rFonts w:asciiTheme="majorHAnsi" w:hAnsiTheme="majorHAnsi" w:cstheme="majorHAnsi"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65F7806"/>
    <w:multiLevelType w:val="hybridMultilevel"/>
    <w:tmpl w:val="A9082498"/>
    <w:lvl w:ilvl="0" w:tplc="3B16228E">
      <w:start w:val="1"/>
      <w:numFmt w:val="decimalZero"/>
      <w:lvlText w:val="%1"/>
      <w:lvlJc w:val="left"/>
      <w:pPr>
        <w:ind w:left="720" w:hanging="360"/>
      </w:pPr>
      <w:rPr>
        <w:rFonts w:hint="default"/>
        <w:strike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7EF5DCE"/>
    <w:multiLevelType w:val="hybridMultilevel"/>
    <w:tmpl w:val="F7CA9ECC"/>
    <w:lvl w:ilvl="0" w:tplc="9C200608">
      <w:start w:val="1"/>
      <w:numFmt w:val="decimal"/>
      <w:lvlText w:val="%1."/>
      <w:lvlJc w:val="left"/>
      <w:pPr>
        <w:ind w:left="1440" w:hanging="360"/>
      </w:pPr>
      <w:rPr>
        <w:rFonts w:asciiTheme="majorHAnsi" w:hAnsiTheme="majorHAnsi" w:cstheme="majorHAnsi" w:hint="default"/>
        <w:b w:val="0"/>
        <w:bCs/>
        <w:strike w:val="0"/>
        <w:color w:val="000000" w:themeColor="text1"/>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0" w15:restartNumberingAfterBreak="0">
    <w:nsid w:val="490460C4"/>
    <w:multiLevelType w:val="hybridMultilevel"/>
    <w:tmpl w:val="2EC0D8E4"/>
    <w:lvl w:ilvl="0" w:tplc="76FACC4E">
      <w:start w:val="1"/>
      <w:numFmt w:val="decimalZero"/>
      <w:lvlText w:val="%1"/>
      <w:lvlJc w:val="left"/>
      <w:pPr>
        <w:ind w:left="1080" w:hanging="360"/>
      </w:pPr>
      <w:rPr>
        <w:rFonts w:hint="default"/>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1" w15:restartNumberingAfterBreak="0">
    <w:nsid w:val="4A7F28E2"/>
    <w:multiLevelType w:val="hybridMultilevel"/>
    <w:tmpl w:val="32AA0AF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2" w15:restartNumberingAfterBreak="0">
    <w:nsid w:val="4B1533A2"/>
    <w:multiLevelType w:val="hybridMultilevel"/>
    <w:tmpl w:val="CDC0DB66"/>
    <w:lvl w:ilvl="0" w:tplc="76FACC4E">
      <w:start w:val="1"/>
      <w:numFmt w:val="decimalZero"/>
      <w:lvlText w:val="%1"/>
      <w:lvlJc w:val="left"/>
      <w:pPr>
        <w:ind w:left="1080" w:hanging="360"/>
      </w:pPr>
      <w:rPr>
        <w:rFonts w:hint="default"/>
        <w:color w:val="000000" w:themeColor="text1"/>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76FACC4E">
      <w:start w:val="1"/>
      <w:numFmt w:val="decimalZero"/>
      <w:lvlText w:val="%4"/>
      <w:lvlJc w:val="left"/>
      <w:pPr>
        <w:ind w:left="3240" w:hanging="360"/>
      </w:pPr>
      <w:rPr>
        <w:rFonts w:hint="default"/>
        <w:color w:val="000000" w:themeColor="text1"/>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3" w15:restartNumberingAfterBreak="0">
    <w:nsid w:val="4D0860BA"/>
    <w:multiLevelType w:val="hybridMultilevel"/>
    <w:tmpl w:val="0F0CA1B0"/>
    <w:lvl w:ilvl="0" w:tplc="938A9704">
      <w:start w:val="1"/>
      <w:numFmt w:val="bullet"/>
      <w:lvlText w:val="•"/>
      <w:lvlJc w:val="left"/>
      <w:pPr>
        <w:ind w:left="775" w:hanging="360"/>
      </w:pPr>
      <w:rPr>
        <w:rFonts w:ascii="Arial" w:hAnsi="Arial" w:cs="Times New Roman" w:hint="default"/>
        <w:color w:val="000000" w:themeColor="text1"/>
      </w:rPr>
    </w:lvl>
    <w:lvl w:ilvl="1" w:tplc="04090003">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64" w15:restartNumberingAfterBreak="0">
    <w:nsid w:val="4D6F5CD3"/>
    <w:multiLevelType w:val="hybridMultilevel"/>
    <w:tmpl w:val="ADAE81D6"/>
    <w:lvl w:ilvl="0" w:tplc="BC1E4762">
      <w:start w:val="1"/>
      <w:numFmt w:val="decimalZero"/>
      <w:lvlText w:val="%1"/>
      <w:lvlJc w:val="left"/>
      <w:pPr>
        <w:ind w:left="1080" w:hanging="360"/>
      </w:pPr>
      <w:rPr>
        <w:rFonts w:asciiTheme="majorHAnsi" w:hAnsiTheme="majorHAnsi" w:cstheme="majorHAnsi" w:hint="default"/>
        <w:strike w:val="0"/>
        <w:color w:val="000000"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50976F0B"/>
    <w:multiLevelType w:val="hybridMultilevel"/>
    <w:tmpl w:val="3D74E6BE"/>
    <w:lvl w:ilvl="0" w:tplc="BC1E4762">
      <w:start w:val="1"/>
      <w:numFmt w:val="decimalZero"/>
      <w:lvlText w:val="%1"/>
      <w:lvlJc w:val="left"/>
      <w:pPr>
        <w:ind w:left="775" w:hanging="360"/>
      </w:pPr>
      <w:rPr>
        <w:rFonts w:asciiTheme="majorHAnsi" w:hAnsiTheme="majorHAnsi" w:cstheme="majorHAnsi" w:hint="default"/>
        <w:color w:val="000000" w:themeColor="text1"/>
      </w:rPr>
    </w:lvl>
    <w:lvl w:ilvl="1" w:tplc="3B16228E">
      <w:start w:val="1"/>
      <w:numFmt w:val="decimalZero"/>
      <w:lvlText w:val="%2"/>
      <w:lvlJc w:val="left"/>
      <w:pPr>
        <w:ind w:left="1260" w:hanging="360"/>
      </w:pPr>
      <w:rPr>
        <w:rFonts w:hint="default"/>
        <w:b w:val="0"/>
        <w:bCs w:val="0"/>
        <w:strike w:val="0"/>
        <w:color w:val="000000" w:themeColor="text1"/>
      </w:rPr>
    </w:lvl>
    <w:lvl w:ilvl="2" w:tplc="04090005">
      <w:start w:val="1"/>
      <w:numFmt w:val="bullet"/>
      <w:lvlText w:val=""/>
      <w:lvlJc w:val="left"/>
      <w:pPr>
        <w:ind w:left="2215" w:hanging="360"/>
      </w:pPr>
      <w:rPr>
        <w:rFonts w:ascii="Wingdings" w:hAnsi="Wingdings" w:hint="default"/>
      </w:rPr>
    </w:lvl>
    <w:lvl w:ilvl="3" w:tplc="7E365120">
      <w:start w:val="1"/>
      <w:numFmt w:val="decimalZero"/>
      <w:lvlText w:val="%4."/>
      <w:lvlJc w:val="left"/>
      <w:pPr>
        <w:ind w:left="2935" w:hanging="360"/>
      </w:pPr>
      <w:rPr>
        <w:rFonts w:hint="default"/>
      </w:rPr>
    </w:lvl>
    <w:lvl w:ilvl="4" w:tplc="6A78F586">
      <w:start w:val="5"/>
      <w:numFmt w:val="decimal"/>
      <w:lvlText w:val="%5."/>
      <w:lvlJc w:val="left"/>
      <w:pPr>
        <w:ind w:left="3655" w:hanging="360"/>
      </w:pPr>
      <w:rPr>
        <w:rFonts w:hint="default"/>
      </w:rPr>
    </w:lvl>
    <w:lvl w:ilvl="5" w:tplc="0E369BFE">
      <w:start w:val="5"/>
      <w:numFmt w:val="decimal"/>
      <w:lvlText w:val="%6"/>
      <w:lvlJc w:val="left"/>
      <w:pPr>
        <w:ind w:left="4375" w:hanging="360"/>
      </w:pPr>
      <w:rPr>
        <w:rFont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66" w15:restartNumberingAfterBreak="0">
    <w:nsid w:val="52D62EA6"/>
    <w:multiLevelType w:val="hybridMultilevel"/>
    <w:tmpl w:val="1494B9AA"/>
    <w:lvl w:ilvl="0" w:tplc="04090019">
      <w:start w:val="1"/>
      <w:numFmt w:val="lowerLetter"/>
      <w:lvlText w:val="%1."/>
      <w:lvlJc w:val="left"/>
      <w:pPr>
        <w:ind w:left="1080" w:hanging="360"/>
      </w:pPr>
      <w:rPr>
        <w:rFonts w:hint="default"/>
        <w:strike w:val="0"/>
        <w:color w:val="000000"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7" w15:restartNumberingAfterBreak="0">
    <w:nsid w:val="52E14B1F"/>
    <w:multiLevelType w:val="hybridMultilevel"/>
    <w:tmpl w:val="D2C0BF7E"/>
    <w:lvl w:ilvl="0" w:tplc="3B16228E">
      <w:start w:val="1"/>
      <w:numFmt w:val="decimalZero"/>
      <w:lvlText w:val="%1"/>
      <w:lvlJc w:val="left"/>
      <w:pPr>
        <w:ind w:left="720" w:hanging="360"/>
      </w:pPr>
      <w:rPr>
        <w:rFonts w:hint="default"/>
        <w:strike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52F43485"/>
    <w:multiLevelType w:val="hybridMultilevel"/>
    <w:tmpl w:val="91D41CDA"/>
    <w:lvl w:ilvl="0" w:tplc="76FACC4E">
      <w:start w:val="1"/>
      <w:numFmt w:val="decimalZero"/>
      <w:lvlText w:val="%1"/>
      <w:lvlJc w:val="left"/>
      <w:pPr>
        <w:ind w:left="1080" w:hanging="360"/>
      </w:pPr>
      <w:rPr>
        <w:rFonts w:hint="default"/>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9" w15:restartNumberingAfterBreak="0">
    <w:nsid w:val="536A450A"/>
    <w:multiLevelType w:val="hybridMultilevel"/>
    <w:tmpl w:val="8B4674C8"/>
    <w:lvl w:ilvl="0" w:tplc="B942AE56">
      <w:start w:val="1"/>
      <w:numFmt w:val="decimalZero"/>
      <w:lvlText w:val="%1"/>
      <w:lvlJc w:val="left"/>
      <w:pPr>
        <w:ind w:left="1080" w:hanging="360"/>
      </w:pPr>
      <w:rPr>
        <w:rFonts w:hint="default"/>
        <w:b w:val="0"/>
        <w:bCs w:val="0"/>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0" w15:restartNumberingAfterBreak="0">
    <w:nsid w:val="541D285E"/>
    <w:multiLevelType w:val="hybridMultilevel"/>
    <w:tmpl w:val="53A8B022"/>
    <w:lvl w:ilvl="0" w:tplc="BC1E4762">
      <w:start w:val="1"/>
      <w:numFmt w:val="decimalZero"/>
      <w:lvlText w:val="%1"/>
      <w:lvlJc w:val="left"/>
      <w:pPr>
        <w:ind w:left="1080" w:hanging="360"/>
      </w:pPr>
      <w:rPr>
        <w:rFonts w:asciiTheme="majorHAnsi" w:hAnsiTheme="majorHAnsi" w:cstheme="majorHAnsi" w:hint="default"/>
        <w:color w:val="000000"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1" w15:restartNumberingAfterBreak="0">
    <w:nsid w:val="556548B5"/>
    <w:multiLevelType w:val="hybridMultilevel"/>
    <w:tmpl w:val="3D74E6BE"/>
    <w:lvl w:ilvl="0" w:tplc="FFFFFFFF">
      <w:start w:val="1"/>
      <w:numFmt w:val="decimalZero"/>
      <w:lvlText w:val="%1"/>
      <w:lvlJc w:val="left"/>
      <w:pPr>
        <w:ind w:left="1080" w:hanging="360"/>
      </w:pPr>
      <w:rPr>
        <w:rFonts w:asciiTheme="majorHAnsi" w:hAnsiTheme="majorHAnsi" w:cstheme="majorHAnsi" w:hint="default"/>
        <w:color w:val="000000" w:themeColor="text1"/>
      </w:rPr>
    </w:lvl>
    <w:lvl w:ilvl="1" w:tplc="FFFFFFFF">
      <w:start w:val="1"/>
      <w:numFmt w:val="decimalZero"/>
      <w:lvlText w:val="%2"/>
      <w:lvlJc w:val="left"/>
      <w:pPr>
        <w:ind w:left="1565" w:hanging="360"/>
      </w:pPr>
      <w:rPr>
        <w:rFonts w:hint="default"/>
        <w:b w:val="0"/>
        <w:bCs w:val="0"/>
        <w:strike w:val="0"/>
        <w:color w:val="000000" w:themeColor="text1"/>
      </w:rPr>
    </w:lvl>
    <w:lvl w:ilvl="2" w:tplc="FFFFFFFF">
      <w:start w:val="1"/>
      <w:numFmt w:val="bullet"/>
      <w:lvlText w:val=""/>
      <w:lvlJc w:val="left"/>
      <w:pPr>
        <w:ind w:left="2520" w:hanging="360"/>
      </w:pPr>
      <w:rPr>
        <w:rFonts w:ascii="Wingdings" w:hAnsi="Wingdings" w:hint="default"/>
      </w:rPr>
    </w:lvl>
    <w:lvl w:ilvl="3" w:tplc="FFFFFFFF">
      <w:start w:val="1"/>
      <w:numFmt w:val="decimalZero"/>
      <w:lvlText w:val="%4."/>
      <w:lvlJc w:val="left"/>
      <w:pPr>
        <w:ind w:left="3240" w:hanging="360"/>
      </w:pPr>
      <w:rPr>
        <w:rFonts w:hint="default"/>
      </w:rPr>
    </w:lvl>
    <w:lvl w:ilvl="4" w:tplc="FFFFFFFF">
      <w:start w:val="5"/>
      <w:numFmt w:val="decimal"/>
      <w:lvlText w:val="%5."/>
      <w:lvlJc w:val="left"/>
      <w:pPr>
        <w:ind w:left="3960" w:hanging="360"/>
      </w:pPr>
      <w:rPr>
        <w:rFonts w:hint="default"/>
      </w:rPr>
    </w:lvl>
    <w:lvl w:ilvl="5" w:tplc="FFFFFFFF">
      <w:start w:val="5"/>
      <w:numFmt w:val="decimal"/>
      <w:lvlText w:val="%6"/>
      <w:lvlJc w:val="left"/>
      <w:pPr>
        <w:ind w:left="4680" w:hanging="360"/>
      </w:pPr>
      <w:rPr>
        <w:rFont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72" w15:restartNumberingAfterBreak="0">
    <w:nsid w:val="5576562C"/>
    <w:multiLevelType w:val="hybridMultilevel"/>
    <w:tmpl w:val="474C88F0"/>
    <w:lvl w:ilvl="0" w:tplc="BC1E4762">
      <w:start w:val="1"/>
      <w:numFmt w:val="decimalZero"/>
      <w:lvlText w:val="%1"/>
      <w:lvlJc w:val="left"/>
      <w:pPr>
        <w:ind w:left="720" w:hanging="360"/>
      </w:pPr>
      <w:rPr>
        <w:rFonts w:asciiTheme="majorHAnsi" w:hAnsiTheme="majorHAnsi" w:cstheme="majorHAnsi"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56293574"/>
    <w:multiLevelType w:val="hybridMultilevel"/>
    <w:tmpl w:val="D6D8CB28"/>
    <w:lvl w:ilvl="0" w:tplc="865E27A0">
      <w:start w:val="1"/>
      <w:numFmt w:val="lowerLetter"/>
      <w:lvlText w:val="%1."/>
      <w:lvlJc w:val="left"/>
      <w:pPr>
        <w:ind w:left="720" w:hanging="360"/>
      </w:pPr>
      <w:rPr>
        <w:rFonts w:hint="default"/>
        <w:i w:val="0"/>
        <w:iCs w:val="0"/>
      </w:rPr>
    </w:lvl>
    <w:lvl w:ilvl="1" w:tplc="BC1E4762">
      <w:start w:val="1"/>
      <w:numFmt w:val="decimalZero"/>
      <w:lvlText w:val="%2"/>
      <w:lvlJc w:val="left"/>
      <w:pPr>
        <w:ind w:left="1440" w:hanging="360"/>
      </w:pPr>
      <w:rPr>
        <w:rFonts w:asciiTheme="majorHAnsi" w:hAnsiTheme="majorHAnsi" w:cstheme="majorHAnsi" w:hint="default"/>
        <w:color w:val="000000" w:themeColor="text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67B6D17"/>
    <w:multiLevelType w:val="hybridMultilevel"/>
    <w:tmpl w:val="B4300C4C"/>
    <w:lvl w:ilvl="0" w:tplc="BC1E4762">
      <w:start w:val="1"/>
      <w:numFmt w:val="decimalZero"/>
      <w:lvlText w:val="%1"/>
      <w:lvlJc w:val="left"/>
      <w:pPr>
        <w:ind w:left="1080" w:hanging="360"/>
      </w:pPr>
      <w:rPr>
        <w:rFonts w:asciiTheme="majorHAnsi" w:hAnsiTheme="majorHAnsi" w:cstheme="majorHAnsi" w:hint="default"/>
        <w:color w:val="000000" w:themeColor="text1"/>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5" w15:restartNumberingAfterBreak="0">
    <w:nsid w:val="56C8027B"/>
    <w:multiLevelType w:val="hybridMultilevel"/>
    <w:tmpl w:val="76121A36"/>
    <w:lvl w:ilvl="0" w:tplc="671C380E">
      <w:start w:val="1"/>
      <w:numFmt w:val="decimal"/>
      <w:lvlText w:val="%1."/>
      <w:lvlJc w:val="left"/>
      <w:pPr>
        <w:ind w:left="2520" w:hanging="360"/>
      </w:pPr>
      <w:rPr>
        <w:rFonts w:asciiTheme="majorHAnsi" w:hAnsiTheme="majorHAnsi" w:cstheme="majorHAnsi" w:hint="default"/>
        <w:b w:val="0"/>
        <w:bCs/>
        <w:color w:val="000000" w:themeColor="text1"/>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6" w15:restartNumberingAfterBreak="0">
    <w:nsid w:val="57412D18"/>
    <w:multiLevelType w:val="hybridMultilevel"/>
    <w:tmpl w:val="81D2BF3A"/>
    <w:lvl w:ilvl="0" w:tplc="BC1E4762">
      <w:start w:val="1"/>
      <w:numFmt w:val="decimalZero"/>
      <w:lvlText w:val="%1"/>
      <w:lvlJc w:val="left"/>
      <w:pPr>
        <w:ind w:left="1080" w:hanging="360"/>
      </w:pPr>
      <w:rPr>
        <w:rFonts w:asciiTheme="majorHAnsi" w:hAnsiTheme="majorHAnsi" w:cstheme="majorHAnsi" w:hint="default"/>
        <w:color w:val="000000" w:themeColor="text1"/>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77" w15:restartNumberingAfterBreak="0">
    <w:nsid w:val="58DB1AAD"/>
    <w:multiLevelType w:val="hybridMultilevel"/>
    <w:tmpl w:val="2D3255CC"/>
    <w:lvl w:ilvl="0" w:tplc="705A92EA">
      <w:start w:val="9"/>
      <w:numFmt w:val="decimalZero"/>
      <w:lvlText w:val="%1"/>
      <w:lvlJc w:val="left"/>
      <w:pPr>
        <w:ind w:left="2880" w:hanging="360"/>
      </w:pPr>
      <w:rPr>
        <w:rFonts w:asciiTheme="majorHAnsi" w:hAnsiTheme="majorHAnsi" w:cstheme="majorHAnsi"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5A4B3AB9"/>
    <w:multiLevelType w:val="hybridMultilevel"/>
    <w:tmpl w:val="3552F7D4"/>
    <w:lvl w:ilvl="0" w:tplc="BC1E4762">
      <w:start w:val="1"/>
      <w:numFmt w:val="decimalZero"/>
      <w:lvlText w:val="%1"/>
      <w:lvlJc w:val="left"/>
      <w:pPr>
        <w:ind w:left="1440" w:hanging="360"/>
      </w:pPr>
      <w:rPr>
        <w:rFonts w:asciiTheme="majorHAnsi" w:hAnsiTheme="majorHAnsi" w:cstheme="majorHAnsi" w:hint="default"/>
        <w:color w:val="000000" w:themeColor="text1"/>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9" w15:restartNumberingAfterBreak="0">
    <w:nsid w:val="5A5949A5"/>
    <w:multiLevelType w:val="hybridMultilevel"/>
    <w:tmpl w:val="91D41CDA"/>
    <w:lvl w:ilvl="0" w:tplc="76FACC4E">
      <w:start w:val="1"/>
      <w:numFmt w:val="decimalZero"/>
      <w:lvlText w:val="%1"/>
      <w:lvlJc w:val="left"/>
      <w:pPr>
        <w:ind w:left="1080" w:hanging="360"/>
      </w:pPr>
      <w:rPr>
        <w:rFonts w:hint="default"/>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0" w15:restartNumberingAfterBreak="0">
    <w:nsid w:val="5B0505C3"/>
    <w:multiLevelType w:val="hybridMultilevel"/>
    <w:tmpl w:val="226832DA"/>
    <w:lvl w:ilvl="0" w:tplc="D7D47F00">
      <w:start w:val="1"/>
      <w:numFmt w:val="decimal"/>
      <w:lvlText w:val="S%1."/>
      <w:lvlJc w:val="left"/>
      <w:pPr>
        <w:ind w:left="540" w:hanging="360"/>
      </w:pPr>
      <w:rPr>
        <w:rFonts w:hint="default"/>
        <w:b w:val="0"/>
        <w:bCs w:val="0"/>
        <w:color w:val="auto"/>
      </w:rPr>
    </w:lvl>
    <w:lvl w:ilvl="1" w:tplc="73C6E76E">
      <w:start w:val="1"/>
      <w:numFmt w:val="decimalZero"/>
      <w:lvlText w:val="%2"/>
      <w:lvlJc w:val="left"/>
      <w:pPr>
        <w:ind w:left="990" w:hanging="360"/>
      </w:pPr>
      <w:rPr>
        <w:rFonts w:hint="default"/>
        <w:b w:val="0"/>
        <w:bCs w:val="0"/>
        <w:color w:val="000000" w:themeColor="text1"/>
      </w:rPr>
    </w:lvl>
    <w:lvl w:ilvl="2" w:tplc="94561164">
      <w:start w:val="1"/>
      <w:numFmt w:val="upp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5B0F1724"/>
    <w:multiLevelType w:val="hybridMultilevel"/>
    <w:tmpl w:val="44D2A8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5C544203"/>
    <w:multiLevelType w:val="hybridMultilevel"/>
    <w:tmpl w:val="C050358A"/>
    <w:lvl w:ilvl="0" w:tplc="BC1E4762">
      <w:start w:val="1"/>
      <w:numFmt w:val="decimalZero"/>
      <w:lvlText w:val="%1"/>
      <w:lvlJc w:val="left"/>
      <w:pPr>
        <w:ind w:left="720" w:hanging="360"/>
      </w:pPr>
      <w:rPr>
        <w:rFonts w:asciiTheme="majorHAnsi" w:hAnsiTheme="majorHAnsi" w:cstheme="majorHAnsi"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5E621518"/>
    <w:multiLevelType w:val="hybridMultilevel"/>
    <w:tmpl w:val="C218C852"/>
    <w:lvl w:ilvl="0" w:tplc="BC1E4762">
      <w:start w:val="1"/>
      <w:numFmt w:val="decimalZero"/>
      <w:lvlText w:val="%1"/>
      <w:lvlJc w:val="left"/>
      <w:pPr>
        <w:ind w:left="1080" w:hanging="360"/>
      </w:pPr>
      <w:rPr>
        <w:rFonts w:asciiTheme="majorHAnsi" w:hAnsiTheme="majorHAnsi" w:cstheme="majorHAnsi" w:hint="default"/>
        <w:color w:val="000000"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4" w15:restartNumberingAfterBreak="0">
    <w:nsid w:val="5ECE42A2"/>
    <w:multiLevelType w:val="hybridMultilevel"/>
    <w:tmpl w:val="1974F52E"/>
    <w:lvl w:ilvl="0" w:tplc="7040BD10">
      <w:start w:val="1"/>
      <w:numFmt w:val="decimal"/>
      <w:lvlText w:val="S%1."/>
      <w:lvlJc w:val="left"/>
      <w:pPr>
        <w:ind w:left="3600" w:hanging="360"/>
      </w:pPr>
      <w:rPr>
        <w:rFonts w:hint="default"/>
      </w:rPr>
    </w:lvl>
    <w:lvl w:ilvl="1" w:tplc="04090019">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85" w15:restartNumberingAfterBreak="0">
    <w:nsid w:val="5F41055A"/>
    <w:multiLevelType w:val="hybridMultilevel"/>
    <w:tmpl w:val="D96EC9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0185232"/>
    <w:multiLevelType w:val="hybridMultilevel"/>
    <w:tmpl w:val="BE10F7DE"/>
    <w:lvl w:ilvl="0" w:tplc="A92A28CC">
      <w:start w:val="1"/>
      <w:numFmt w:val="bullet"/>
      <w:pStyle w:val="Bullets"/>
      <w:lvlText w:val=""/>
      <w:lvlJc w:val="left"/>
      <w:pPr>
        <w:ind w:left="720" w:hanging="360"/>
      </w:pPr>
      <w:rPr>
        <w:rFonts w:ascii="Symbol" w:hAnsi="Symbol" w:hint="default"/>
        <w:color w:val="000000" w:themeColor="text1"/>
      </w:rPr>
    </w:lvl>
    <w:lvl w:ilvl="1" w:tplc="04090003">
      <w:start w:val="1"/>
      <w:numFmt w:val="bullet"/>
      <w:lvlText w:val="o"/>
      <w:lvlJc w:val="left"/>
      <w:pPr>
        <w:ind w:left="1512" w:hanging="360"/>
      </w:pPr>
      <w:rPr>
        <w:rFonts w:ascii="Courier New" w:hAnsi="Courier New" w:cs="Courier New" w:hint="default"/>
      </w:rPr>
    </w:lvl>
    <w:lvl w:ilvl="2" w:tplc="04090005">
      <w:start w:val="1"/>
      <w:numFmt w:val="bullet"/>
      <w:lvlText w:val=""/>
      <w:lvlJc w:val="left"/>
      <w:pPr>
        <w:ind w:left="2232" w:hanging="360"/>
      </w:pPr>
      <w:rPr>
        <w:rFonts w:ascii="Wingdings" w:hAnsi="Wingdings" w:hint="default"/>
      </w:rPr>
    </w:lvl>
    <w:lvl w:ilvl="3" w:tplc="0409000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87" w15:restartNumberingAfterBreak="0">
    <w:nsid w:val="606A19D1"/>
    <w:multiLevelType w:val="hybridMultilevel"/>
    <w:tmpl w:val="A9082498"/>
    <w:lvl w:ilvl="0" w:tplc="3B16228E">
      <w:start w:val="1"/>
      <w:numFmt w:val="decimalZero"/>
      <w:lvlText w:val="%1"/>
      <w:lvlJc w:val="left"/>
      <w:pPr>
        <w:ind w:left="720" w:hanging="360"/>
      </w:pPr>
      <w:rPr>
        <w:rFonts w:hint="default"/>
        <w:strike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60D35960"/>
    <w:multiLevelType w:val="hybridMultilevel"/>
    <w:tmpl w:val="91D41CDA"/>
    <w:lvl w:ilvl="0" w:tplc="76FACC4E">
      <w:start w:val="1"/>
      <w:numFmt w:val="decimalZero"/>
      <w:lvlText w:val="%1"/>
      <w:lvlJc w:val="left"/>
      <w:pPr>
        <w:ind w:left="1080" w:hanging="360"/>
      </w:pPr>
      <w:rPr>
        <w:rFonts w:hint="default"/>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9" w15:restartNumberingAfterBreak="0">
    <w:nsid w:val="60E2145D"/>
    <w:multiLevelType w:val="hybridMultilevel"/>
    <w:tmpl w:val="20F23BC2"/>
    <w:lvl w:ilvl="0" w:tplc="FFFFFFFF">
      <w:start w:val="1"/>
      <w:numFmt w:val="decimalZero"/>
      <w:lvlText w:val="%1"/>
      <w:lvlJc w:val="left"/>
      <w:pPr>
        <w:ind w:left="1440" w:hanging="360"/>
      </w:pPr>
      <w:rPr>
        <w:rFonts w:asciiTheme="majorHAnsi" w:hAnsiTheme="majorHAnsi" w:cstheme="majorHAnsi" w:hint="default"/>
        <w:color w:val="000000" w:themeColor="text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0" w15:restartNumberingAfterBreak="0">
    <w:nsid w:val="61454CCC"/>
    <w:multiLevelType w:val="hybridMultilevel"/>
    <w:tmpl w:val="DB08571C"/>
    <w:lvl w:ilvl="0" w:tplc="3B16228E">
      <w:start w:val="1"/>
      <w:numFmt w:val="decimalZero"/>
      <w:lvlText w:val="%1"/>
      <w:lvlJc w:val="left"/>
      <w:pPr>
        <w:ind w:left="1800" w:hanging="360"/>
      </w:pPr>
      <w:rPr>
        <w:rFonts w:hint="default"/>
        <w:b w:val="0"/>
        <w:bCs w:val="0"/>
        <w:strike w:val="0"/>
        <w:color w:val="000000" w:themeColor="text1"/>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91" w15:restartNumberingAfterBreak="0">
    <w:nsid w:val="620F1490"/>
    <w:multiLevelType w:val="hybridMultilevel"/>
    <w:tmpl w:val="3E7C839A"/>
    <w:lvl w:ilvl="0" w:tplc="3B16228E">
      <w:start w:val="1"/>
      <w:numFmt w:val="decimalZero"/>
      <w:lvlText w:val="%1"/>
      <w:lvlJc w:val="left"/>
      <w:pPr>
        <w:ind w:left="720" w:hanging="360"/>
      </w:pPr>
      <w:rPr>
        <w:rFonts w:hint="default"/>
        <w:strike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62E53C84"/>
    <w:multiLevelType w:val="hybridMultilevel"/>
    <w:tmpl w:val="9F9C8C42"/>
    <w:lvl w:ilvl="0" w:tplc="BC1E4762">
      <w:start w:val="1"/>
      <w:numFmt w:val="decimalZero"/>
      <w:lvlText w:val="%1"/>
      <w:lvlJc w:val="left"/>
      <w:pPr>
        <w:ind w:left="1080" w:hanging="360"/>
      </w:pPr>
      <w:rPr>
        <w:rFonts w:asciiTheme="majorHAnsi" w:hAnsiTheme="majorHAnsi" w:cstheme="majorHAnsi" w:hint="default"/>
        <w:color w:val="000000" w:themeColor="text1"/>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3" w15:restartNumberingAfterBreak="0">
    <w:nsid w:val="640A1580"/>
    <w:multiLevelType w:val="hybridMultilevel"/>
    <w:tmpl w:val="CFA0EA76"/>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4" w15:restartNumberingAfterBreak="0">
    <w:nsid w:val="64A0128D"/>
    <w:multiLevelType w:val="hybridMultilevel"/>
    <w:tmpl w:val="474C88F0"/>
    <w:lvl w:ilvl="0" w:tplc="BC1E4762">
      <w:start w:val="1"/>
      <w:numFmt w:val="decimalZero"/>
      <w:lvlText w:val="%1"/>
      <w:lvlJc w:val="left"/>
      <w:pPr>
        <w:ind w:left="720" w:hanging="360"/>
      </w:pPr>
      <w:rPr>
        <w:rFonts w:asciiTheme="majorHAnsi" w:hAnsiTheme="majorHAnsi" w:cstheme="majorHAnsi"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667A17E9"/>
    <w:multiLevelType w:val="hybridMultilevel"/>
    <w:tmpl w:val="E92A9D22"/>
    <w:lvl w:ilvl="0" w:tplc="938A9704">
      <w:start w:val="1"/>
      <w:numFmt w:val="bullet"/>
      <w:lvlText w:val="•"/>
      <w:lvlJc w:val="left"/>
      <w:pPr>
        <w:ind w:left="720" w:hanging="360"/>
      </w:pPr>
      <w:rPr>
        <w:rFonts w:ascii="Arial" w:hAnsi="Arial" w:cs="Times New Roman" w:hint="default"/>
        <w:color w:val="000000" w:themeColor="text1"/>
      </w:rPr>
    </w:lvl>
    <w:lvl w:ilvl="1" w:tplc="04090003">
      <w:start w:val="1"/>
      <w:numFmt w:val="bullet"/>
      <w:lvlText w:val="o"/>
      <w:lvlJc w:val="left"/>
      <w:pPr>
        <w:ind w:left="1512" w:hanging="360"/>
      </w:pPr>
      <w:rPr>
        <w:rFonts w:ascii="Courier New" w:hAnsi="Courier New" w:cs="Courier New" w:hint="default"/>
      </w:rPr>
    </w:lvl>
    <w:lvl w:ilvl="2" w:tplc="04090005">
      <w:start w:val="1"/>
      <w:numFmt w:val="bullet"/>
      <w:lvlText w:val=""/>
      <w:lvlJc w:val="left"/>
      <w:pPr>
        <w:ind w:left="2232" w:hanging="360"/>
      </w:pPr>
      <w:rPr>
        <w:rFonts w:ascii="Wingdings" w:hAnsi="Wingdings" w:hint="default"/>
      </w:rPr>
    </w:lvl>
    <w:lvl w:ilvl="3" w:tplc="0409000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96" w15:restartNumberingAfterBreak="0">
    <w:nsid w:val="668E1B74"/>
    <w:multiLevelType w:val="hybridMultilevel"/>
    <w:tmpl w:val="F38265E4"/>
    <w:lvl w:ilvl="0" w:tplc="BC1E4762">
      <w:start w:val="1"/>
      <w:numFmt w:val="decimalZero"/>
      <w:lvlText w:val="%1"/>
      <w:lvlJc w:val="left"/>
      <w:pPr>
        <w:ind w:left="1080" w:hanging="360"/>
      </w:pPr>
      <w:rPr>
        <w:rFonts w:asciiTheme="majorHAnsi" w:hAnsiTheme="majorHAnsi" w:cstheme="majorHAnsi" w:hint="default"/>
        <w:color w:val="000000" w:themeColor="text1"/>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7" w15:restartNumberingAfterBreak="0">
    <w:nsid w:val="676E2680"/>
    <w:multiLevelType w:val="hybridMultilevel"/>
    <w:tmpl w:val="C1F8E348"/>
    <w:lvl w:ilvl="0" w:tplc="EED4E1AC">
      <w:start w:val="1"/>
      <w:numFmt w:val="decimalZero"/>
      <w:lvlText w:val="%1"/>
      <w:lvlJc w:val="left"/>
      <w:pPr>
        <w:ind w:left="1080" w:hanging="360"/>
      </w:pPr>
      <w:rPr>
        <w:rFonts w:hint="default"/>
        <w:b w:val="0"/>
        <w:bCs w:val="0"/>
        <w:color w:val="000000" w:themeColor="text1"/>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8" w15:restartNumberingAfterBreak="0">
    <w:nsid w:val="68FA1477"/>
    <w:multiLevelType w:val="hybridMultilevel"/>
    <w:tmpl w:val="7B12DC0C"/>
    <w:lvl w:ilvl="0" w:tplc="BC1E4762">
      <w:start w:val="1"/>
      <w:numFmt w:val="decimalZero"/>
      <w:lvlText w:val="%1"/>
      <w:lvlJc w:val="left"/>
      <w:pPr>
        <w:ind w:left="2880" w:hanging="360"/>
      </w:pPr>
      <w:rPr>
        <w:rFonts w:asciiTheme="majorHAnsi" w:hAnsiTheme="majorHAnsi" w:cstheme="majorHAnsi" w:hint="default"/>
        <w:color w:val="000000" w:themeColor="text1"/>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99" w15:restartNumberingAfterBreak="0">
    <w:nsid w:val="6B0B4299"/>
    <w:multiLevelType w:val="hybridMultilevel"/>
    <w:tmpl w:val="474C88F0"/>
    <w:lvl w:ilvl="0" w:tplc="BC1E4762">
      <w:start w:val="1"/>
      <w:numFmt w:val="decimalZero"/>
      <w:lvlText w:val="%1"/>
      <w:lvlJc w:val="left"/>
      <w:pPr>
        <w:ind w:left="720" w:hanging="360"/>
      </w:pPr>
      <w:rPr>
        <w:rFonts w:asciiTheme="majorHAnsi" w:hAnsiTheme="majorHAnsi" w:cstheme="majorHAnsi"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6B8801C2"/>
    <w:multiLevelType w:val="hybridMultilevel"/>
    <w:tmpl w:val="F7F6387C"/>
    <w:lvl w:ilvl="0" w:tplc="3DDECA88">
      <w:start w:val="1"/>
      <w:numFmt w:val="decimal"/>
      <w:lvlText w:val="%1."/>
      <w:lvlJc w:val="left"/>
      <w:pPr>
        <w:ind w:left="1440" w:hanging="360"/>
      </w:pPr>
      <w:rPr>
        <w:rFonts w:asciiTheme="majorHAnsi" w:hAnsiTheme="majorHAnsi" w:cstheme="majorHAnsi" w:hint="default"/>
        <w:color w:val="000000" w:themeColor="text1"/>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1" w15:restartNumberingAfterBreak="0">
    <w:nsid w:val="6BA60DDA"/>
    <w:multiLevelType w:val="hybridMultilevel"/>
    <w:tmpl w:val="F040629C"/>
    <w:lvl w:ilvl="0" w:tplc="751E6BBA">
      <w:start w:val="1"/>
      <w:numFmt w:val="decimal"/>
      <w:lvlText w:val="%1."/>
      <w:lvlJc w:val="left"/>
      <w:pPr>
        <w:ind w:left="1440" w:hanging="360"/>
      </w:pPr>
      <w:rPr>
        <w:rFonts w:asciiTheme="majorHAnsi" w:hAnsiTheme="majorHAnsi" w:cstheme="majorHAnsi" w:hint="default"/>
        <w:b w:val="0"/>
        <w:bCs/>
        <w:color w:val="000000" w:themeColor="text1"/>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2" w15:restartNumberingAfterBreak="0">
    <w:nsid w:val="6D1A3F03"/>
    <w:multiLevelType w:val="hybridMultilevel"/>
    <w:tmpl w:val="35F212FC"/>
    <w:lvl w:ilvl="0" w:tplc="BC1E4762">
      <w:start w:val="1"/>
      <w:numFmt w:val="decimalZero"/>
      <w:lvlText w:val="%1"/>
      <w:lvlJc w:val="left"/>
      <w:pPr>
        <w:ind w:left="1440" w:hanging="360"/>
      </w:pPr>
      <w:rPr>
        <w:rFonts w:asciiTheme="majorHAnsi" w:hAnsiTheme="majorHAnsi" w:cstheme="majorHAnsi" w:hint="default"/>
        <w:color w:val="000000" w:themeColor="text1"/>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3" w15:restartNumberingAfterBreak="0">
    <w:nsid w:val="6D1E62E1"/>
    <w:multiLevelType w:val="hybridMultilevel"/>
    <w:tmpl w:val="2690DEE4"/>
    <w:lvl w:ilvl="0" w:tplc="BC1E4762">
      <w:start w:val="1"/>
      <w:numFmt w:val="decimalZero"/>
      <w:lvlText w:val="%1"/>
      <w:lvlJc w:val="left"/>
      <w:pPr>
        <w:ind w:left="1440" w:hanging="360"/>
      </w:pPr>
      <w:rPr>
        <w:rFonts w:asciiTheme="majorHAnsi" w:hAnsiTheme="majorHAnsi" w:cstheme="majorHAnsi" w:hint="default"/>
        <w:color w:val="000000" w:themeColor="text1"/>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4" w15:restartNumberingAfterBreak="0">
    <w:nsid w:val="6DC3229C"/>
    <w:multiLevelType w:val="hybridMultilevel"/>
    <w:tmpl w:val="CD1892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6E9C1FE3"/>
    <w:multiLevelType w:val="hybridMultilevel"/>
    <w:tmpl w:val="EBA49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6ECD6F97"/>
    <w:multiLevelType w:val="hybridMultilevel"/>
    <w:tmpl w:val="C942A344"/>
    <w:lvl w:ilvl="0" w:tplc="BC1E4762">
      <w:start w:val="1"/>
      <w:numFmt w:val="decimalZero"/>
      <w:lvlText w:val="%1"/>
      <w:lvlJc w:val="left"/>
      <w:pPr>
        <w:ind w:left="720" w:hanging="360"/>
      </w:pPr>
      <w:rPr>
        <w:rFonts w:asciiTheme="majorHAnsi" w:hAnsiTheme="majorHAnsi" w:cstheme="majorHAnsi"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6ED526D0"/>
    <w:multiLevelType w:val="hybridMultilevel"/>
    <w:tmpl w:val="A9082498"/>
    <w:lvl w:ilvl="0" w:tplc="FFFFFFFF">
      <w:start w:val="1"/>
      <w:numFmt w:val="decimalZero"/>
      <w:lvlText w:val="%1"/>
      <w:lvlJc w:val="left"/>
      <w:pPr>
        <w:ind w:left="1080" w:hanging="360"/>
      </w:pPr>
      <w:rPr>
        <w:rFonts w:hint="default"/>
        <w:strike w:val="0"/>
        <w:color w:val="000000" w:themeColor="text1"/>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08" w15:restartNumberingAfterBreak="0">
    <w:nsid w:val="6FD80AE6"/>
    <w:multiLevelType w:val="hybridMultilevel"/>
    <w:tmpl w:val="9ED004EE"/>
    <w:lvl w:ilvl="0" w:tplc="938A9704">
      <w:start w:val="1"/>
      <w:numFmt w:val="bullet"/>
      <w:lvlText w:val="•"/>
      <w:lvlJc w:val="left"/>
      <w:pPr>
        <w:ind w:left="720" w:hanging="360"/>
      </w:pPr>
      <w:rPr>
        <w:rFonts w:ascii="Arial" w:hAnsi="Arial" w:cs="Times New Roman"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70897AA8"/>
    <w:multiLevelType w:val="hybridMultilevel"/>
    <w:tmpl w:val="A9082498"/>
    <w:lvl w:ilvl="0" w:tplc="FFFFFFFF">
      <w:start w:val="1"/>
      <w:numFmt w:val="decimalZero"/>
      <w:lvlText w:val="%1"/>
      <w:lvlJc w:val="left"/>
      <w:pPr>
        <w:ind w:left="720" w:hanging="360"/>
      </w:pPr>
      <w:rPr>
        <w:rFonts w:hint="default"/>
        <w:strike w:val="0"/>
        <w:color w:val="000000" w:themeColor="text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0" w15:restartNumberingAfterBreak="0">
    <w:nsid w:val="71466A09"/>
    <w:multiLevelType w:val="hybridMultilevel"/>
    <w:tmpl w:val="53265EEA"/>
    <w:lvl w:ilvl="0" w:tplc="BC1E4762">
      <w:start w:val="1"/>
      <w:numFmt w:val="decimalZero"/>
      <w:lvlText w:val="%1"/>
      <w:lvlJc w:val="left"/>
      <w:pPr>
        <w:ind w:left="2880" w:hanging="360"/>
      </w:pPr>
      <w:rPr>
        <w:rFonts w:asciiTheme="majorHAnsi" w:hAnsiTheme="majorHAnsi" w:cstheme="majorHAnsi" w:hint="default"/>
        <w:color w:val="000000" w:themeColor="text1"/>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11" w15:restartNumberingAfterBreak="0">
    <w:nsid w:val="71CD1C02"/>
    <w:multiLevelType w:val="hybridMultilevel"/>
    <w:tmpl w:val="F52076DC"/>
    <w:lvl w:ilvl="0" w:tplc="FFFFFFFF">
      <w:start w:val="1"/>
      <w:numFmt w:val="lowerLetter"/>
      <w:lvlText w:val="%1."/>
      <w:lvlJc w:val="left"/>
      <w:pPr>
        <w:ind w:left="1080" w:hanging="360"/>
      </w:pPr>
      <w:rPr>
        <w:rFonts w:hint="default"/>
        <w:strike w:val="0"/>
        <w:color w:val="000000" w:themeColor="text1"/>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12" w15:restartNumberingAfterBreak="0">
    <w:nsid w:val="729D51B8"/>
    <w:multiLevelType w:val="hybridMultilevel"/>
    <w:tmpl w:val="A9AEF464"/>
    <w:lvl w:ilvl="0" w:tplc="E1BEED16">
      <w:start w:val="2"/>
      <w:numFmt w:val="decimalZero"/>
      <w:lvlText w:val="%1"/>
      <w:lvlJc w:val="left"/>
      <w:pPr>
        <w:ind w:left="108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75D0710C"/>
    <w:multiLevelType w:val="hybridMultilevel"/>
    <w:tmpl w:val="603C4EF2"/>
    <w:lvl w:ilvl="0" w:tplc="105CD6A2">
      <w:start w:val="1"/>
      <w:numFmt w:val="decimal"/>
      <w:lvlText w:val="%1."/>
      <w:lvlJc w:val="left"/>
      <w:pPr>
        <w:ind w:left="1440" w:hanging="360"/>
      </w:pPr>
      <w:rPr>
        <w:rFonts w:asciiTheme="majorHAnsi" w:hAnsiTheme="majorHAnsi" w:cstheme="majorHAnsi" w:hint="default"/>
        <w:b w:val="0"/>
        <w:bCs/>
        <w:color w:val="000000" w:themeColor="text1"/>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4" w15:restartNumberingAfterBreak="0">
    <w:nsid w:val="769A50A7"/>
    <w:multiLevelType w:val="hybridMultilevel"/>
    <w:tmpl w:val="D2C0BF7E"/>
    <w:lvl w:ilvl="0" w:tplc="3B16228E">
      <w:start w:val="1"/>
      <w:numFmt w:val="decimalZero"/>
      <w:lvlText w:val="%1"/>
      <w:lvlJc w:val="left"/>
      <w:pPr>
        <w:ind w:left="720" w:hanging="360"/>
      </w:pPr>
      <w:rPr>
        <w:rFonts w:hint="default"/>
        <w:strike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76A902E9"/>
    <w:multiLevelType w:val="hybridMultilevel"/>
    <w:tmpl w:val="9D80A7BC"/>
    <w:lvl w:ilvl="0" w:tplc="3B16228E">
      <w:start w:val="1"/>
      <w:numFmt w:val="decimalZero"/>
      <w:lvlText w:val="%1"/>
      <w:lvlJc w:val="left"/>
      <w:pPr>
        <w:ind w:left="720" w:hanging="360"/>
      </w:pPr>
      <w:rPr>
        <w:rFonts w:hint="default"/>
        <w:strike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77704A76"/>
    <w:multiLevelType w:val="hybridMultilevel"/>
    <w:tmpl w:val="5ABA277A"/>
    <w:lvl w:ilvl="0" w:tplc="BC1E4762">
      <w:start w:val="1"/>
      <w:numFmt w:val="decimalZero"/>
      <w:lvlText w:val="%1"/>
      <w:lvlJc w:val="left"/>
      <w:pPr>
        <w:ind w:left="1080" w:hanging="360"/>
      </w:pPr>
      <w:rPr>
        <w:rFonts w:asciiTheme="majorHAnsi" w:hAnsiTheme="majorHAnsi" w:cstheme="majorHAnsi" w:hint="default"/>
        <w:color w:val="000000" w:themeColor="text1"/>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17" w15:restartNumberingAfterBreak="0">
    <w:nsid w:val="77B23330"/>
    <w:multiLevelType w:val="hybridMultilevel"/>
    <w:tmpl w:val="A9082498"/>
    <w:lvl w:ilvl="0" w:tplc="FFFFFFFF">
      <w:start w:val="1"/>
      <w:numFmt w:val="decimalZero"/>
      <w:lvlText w:val="%1"/>
      <w:lvlJc w:val="left"/>
      <w:pPr>
        <w:ind w:left="360" w:hanging="360"/>
      </w:pPr>
      <w:rPr>
        <w:rFonts w:hint="default"/>
        <w:strike w:val="0"/>
        <w:color w:val="000000" w:themeColor="text1"/>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8" w15:restartNumberingAfterBreak="0">
    <w:nsid w:val="77FD77E8"/>
    <w:multiLevelType w:val="hybridMultilevel"/>
    <w:tmpl w:val="FBA0C9C0"/>
    <w:lvl w:ilvl="0" w:tplc="BC1E4762">
      <w:start w:val="1"/>
      <w:numFmt w:val="decimalZero"/>
      <w:lvlText w:val="%1"/>
      <w:lvlJc w:val="left"/>
      <w:pPr>
        <w:ind w:left="1080" w:hanging="360"/>
      </w:pPr>
      <w:rPr>
        <w:rFonts w:asciiTheme="majorHAnsi" w:hAnsiTheme="majorHAnsi" w:cstheme="majorHAnsi" w:hint="default"/>
        <w:b w:val="0"/>
        <w:bCs/>
        <w:color w:val="000000" w:themeColor="text1"/>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9" w15:restartNumberingAfterBreak="0">
    <w:nsid w:val="78A47510"/>
    <w:multiLevelType w:val="hybridMultilevel"/>
    <w:tmpl w:val="CC903722"/>
    <w:lvl w:ilvl="0" w:tplc="BC1E4762">
      <w:start w:val="1"/>
      <w:numFmt w:val="decimalZero"/>
      <w:lvlText w:val="%1"/>
      <w:lvlJc w:val="left"/>
      <w:pPr>
        <w:ind w:left="1080" w:hanging="360"/>
      </w:pPr>
      <w:rPr>
        <w:rFonts w:asciiTheme="majorHAnsi" w:hAnsiTheme="majorHAnsi" w:cstheme="majorHAnsi" w:hint="default"/>
        <w:strike w:val="0"/>
        <w:color w:val="000000"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0" w15:restartNumberingAfterBreak="0">
    <w:nsid w:val="78BE7330"/>
    <w:multiLevelType w:val="hybridMultilevel"/>
    <w:tmpl w:val="A308D5EE"/>
    <w:lvl w:ilvl="0" w:tplc="BC1E4762">
      <w:start w:val="1"/>
      <w:numFmt w:val="decimalZero"/>
      <w:lvlText w:val="%1"/>
      <w:lvlJc w:val="left"/>
      <w:pPr>
        <w:ind w:left="1440" w:hanging="360"/>
      </w:pPr>
      <w:rPr>
        <w:rFonts w:asciiTheme="majorHAnsi" w:hAnsiTheme="majorHAnsi" w:cstheme="majorHAnsi" w:hint="default"/>
        <w:color w:val="000000" w:themeColor="text1"/>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1" w15:restartNumberingAfterBreak="0">
    <w:nsid w:val="78FB0FAE"/>
    <w:multiLevelType w:val="hybridMultilevel"/>
    <w:tmpl w:val="6A4203E6"/>
    <w:lvl w:ilvl="0" w:tplc="BC1E4762">
      <w:start w:val="1"/>
      <w:numFmt w:val="decimalZero"/>
      <w:lvlText w:val="%1"/>
      <w:lvlJc w:val="left"/>
      <w:pPr>
        <w:ind w:left="720" w:hanging="360"/>
      </w:pPr>
      <w:rPr>
        <w:rFonts w:asciiTheme="majorHAnsi" w:hAnsiTheme="majorHAnsi" w:cstheme="majorHAnsi" w:hint="default"/>
        <w:color w:val="000000" w:themeColor="text1"/>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BC1E4762">
      <w:start w:val="1"/>
      <w:numFmt w:val="decimalZero"/>
      <w:lvlText w:val="%4"/>
      <w:lvlJc w:val="left"/>
      <w:pPr>
        <w:ind w:left="2880" w:hanging="360"/>
      </w:pPr>
      <w:rPr>
        <w:rFonts w:asciiTheme="majorHAnsi" w:hAnsiTheme="majorHAnsi" w:cstheme="majorHAnsi" w:hint="default"/>
        <w:color w:val="000000" w:themeColor="text1"/>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15:restartNumberingAfterBreak="0">
    <w:nsid w:val="7A776BBB"/>
    <w:multiLevelType w:val="hybridMultilevel"/>
    <w:tmpl w:val="474C88F0"/>
    <w:lvl w:ilvl="0" w:tplc="BC1E4762">
      <w:start w:val="1"/>
      <w:numFmt w:val="decimalZero"/>
      <w:lvlText w:val="%1"/>
      <w:lvlJc w:val="left"/>
      <w:pPr>
        <w:ind w:left="720" w:hanging="360"/>
      </w:pPr>
      <w:rPr>
        <w:rFonts w:asciiTheme="majorHAnsi" w:hAnsiTheme="majorHAnsi" w:cstheme="majorHAnsi"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7D54594D"/>
    <w:multiLevelType w:val="hybridMultilevel"/>
    <w:tmpl w:val="FED831E6"/>
    <w:lvl w:ilvl="0" w:tplc="938A9704">
      <w:start w:val="1"/>
      <w:numFmt w:val="bullet"/>
      <w:lvlText w:val="•"/>
      <w:lvlJc w:val="left"/>
      <w:pPr>
        <w:ind w:left="720" w:hanging="360"/>
      </w:pPr>
      <w:rPr>
        <w:rFonts w:ascii="Arial" w:hAnsi="Arial" w:cs="Times New Roman" w:hint="default"/>
        <w:color w:val="000000" w:themeColor="text1"/>
      </w:rPr>
    </w:lvl>
    <w:lvl w:ilvl="1" w:tplc="04090005">
      <w:start w:val="1"/>
      <w:numFmt w:val="bullet"/>
      <w:lvlText w:val=""/>
      <w:lvlJc w:val="left"/>
      <w:pPr>
        <w:ind w:left="1440" w:hanging="360"/>
      </w:pPr>
      <w:rPr>
        <w:rFonts w:ascii="Wingdings" w:hAnsi="Wingdings" w:hint="default"/>
      </w:rPr>
    </w:lvl>
    <w:lvl w:ilvl="2" w:tplc="7CAA231E">
      <w:numFmt w:val="bullet"/>
      <w:lvlText w:val="-"/>
      <w:lvlJc w:val="left"/>
      <w:pPr>
        <w:ind w:left="2160" w:hanging="360"/>
      </w:pPr>
      <w:rPr>
        <w:rFonts w:ascii="Calibri" w:eastAsiaTheme="minorHAnsi"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7DCD055A"/>
    <w:multiLevelType w:val="hybridMultilevel"/>
    <w:tmpl w:val="74B0026C"/>
    <w:lvl w:ilvl="0" w:tplc="3656F0C8">
      <w:start w:val="1"/>
      <w:numFmt w:val="decimalZero"/>
      <w:lvlText w:val="%1"/>
      <w:lvlJc w:val="left"/>
      <w:pPr>
        <w:ind w:left="720" w:hanging="360"/>
      </w:pPr>
      <w:rPr>
        <w:rFonts w:hint="default"/>
        <w:b w:val="0"/>
        <w:bCs w:val="0"/>
        <w:strike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15:restartNumberingAfterBreak="0">
    <w:nsid w:val="7EB66D4B"/>
    <w:multiLevelType w:val="hybridMultilevel"/>
    <w:tmpl w:val="B61283F8"/>
    <w:lvl w:ilvl="0" w:tplc="BC1E4762">
      <w:start w:val="1"/>
      <w:numFmt w:val="decimalZero"/>
      <w:lvlText w:val="%1"/>
      <w:lvlJc w:val="left"/>
      <w:pPr>
        <w:ind w:left="360" w:hanging="360"/>
      </w:pPr>
      <w:rPr>
        <w:rFonts w:asciiTheme="majorHAnsi" w:hAnsiTheme="majorHAnsi" w:cstheme="majorHAnsi" w:hint="default"/>
        <w:b w:val="0"/>
        <w:bCs/>
        <w:color w:val="000000" w:themeColor="text1"/>
        <w:sz w:val="22"/>
        <w:szCs w:val="22"/>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126" w15:restartNumberingAfterBreak="0">
    <w:nsid w:val="7F3566B3"/>
    <w:multiLevelType w:val="hybridMultilevel"/>
    <w:tmpl w:val="F7F6387C"/>
    <w:lvl w:ilvl="0" w:tplc="3DDECA88">
      <w:start w:val="1"/>
      <w:numFmt w:val="decimal"/>
      <w:lvlText w:val="%1."/>
      <w:lvlJc w:val="left"/>
      <w:pPr>
        <w:ind w:left="1440" w:hanging="360"/>
      </w:pPr>
      <w:rPr>
        <w:rFonts w:asciiTheme="majorHAnsi" w:hAnsiTheme="majorHAnsi" w:cstheme="majorHAnsi" w:hint="default"/>
        <w:color w:val="000000" w:themeColor="text1"/>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7" w15:restartNumberingAfterBreak="0">
    <w:nsid w:val="7FCB5A4A"/>
    <w:multiLevelType w:val="hybridMultilevel"/>
    <w:tmpl w:val="91D41CDA"/>
    <w:lvl w:ilvl="0" w:tplc="76FACC4E">
      <w:start w:val="1"/>
      <w:numFmt w:val="decimalZero"/>
      <w:lvlText w:val="%1"/>
      <w:lvlJc w:val="left"/>
      <w:pPr>
        <w:ind w:left="1080" w:hanging="360"/>
      </w:pPr>
      <w:rPr>
        <w:rFonts w:hint="default"/>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302928561">
    <w:abstractNumId w:val="86"/>
  </w:num>
  <w:num w:numId="2" w16cid:durableId="356808727">
    <w:abstractNumId w:val="3"/>
  </w:num>
  <w:num w:numId="3" w16cid:durableId="459153314">
    <w:abstractNumId w:val="82"/>
  </w:num>
  <w:num w:numId="4" w16cid:durableId="144127994">
    <w:abstractNumId w:val="53"/>
  </w:num>
  <w:num w:numId="5" w16cid:durableId="352191787">
    <w:abstractNumId w:val="4"/>
  </w:num>
  <w:num w:numId="6" w16cid:durableId="2027437255">
    <w:abstractNumId w:val="39"/>
  </w:num>
  <w:num w:numId="7" w16cid:durableId="320619896">
    <w:abstractNumId w:val="0"/>
  </w:num>
  <w:num w:numId="8" w16cid:durableId="328021972">
    <w:abstractNumId w:val="100"/>
  </w:num>
  <w:num w:numId="9" w16cid:durableId="1780030125">
    <w:abstractNumId w:val="23"/>
  </w:num>
  <w:num w:numId="10" w16cid:durableId="151332052">
    <w:abstractNumId w:val="113"/>
  </w:num>
  <w:num w:numId="11" w16cid:durableId="1796412972">
    <w:abstractNumId w:val="43"/>
  </w:num>
  <w:num w:numId="12" w16cid:durableId="2114278047">
    <w:abstractNumId w:val="1"/>
  </w:num>
  <w:num w:numId="13" w16cid:durableId="1762025763">
    <w:abstractNumId w:val="59"/>
  </w:num>
  <w:num w:numId="14" w16cid:durableId="1593199423">
    <w:abstractNumId w:val="101"/>
  </w:num>
  <w:num w:numId="15" w16cid:durableId="835387560">
    <w:abstractNumId w:val="75"/>
  </w:num>
  <w:num w:numId="16" w16cid:durableId="1732382050">
    <w:abstractNumId w:val="108"/>
  </w:num>
  <w:num w:numId="17" w16cid:durableId="512113861">
    <w:abstractNumId w:val="65"/>
  </w:num>
  <w:num w:numId="18" w16cid:durableId="1728335742">
    <w:abstractNumId w:val="95"/>
  </w:num>
  <w:num w:numId="19" w16cid:durableId="1303459206">
    <w:abstractNumId w:val="9"/>
  </w:num>
  <w:num w:numId="20" w16cid:durableId="1112821234">
    <w:abstractNumId w:val="63"/>
  </w:num>
  <w:num w:numId="21" w16cid:durableId="282881919">
    <w:abstractNumId w:val="27"/>
  </w:num>
  <w:num w:numId="22" w16cid:durableId="393091652">
    <w:abstractNumId w:val="115"/>
  </w:num>
  <w:num w:numId="23" w16cid:durableId="1380087780">
    <w:abstractNumId w:val="21"/>
  </w:num>
  <w:num w:numId="24" w16cid:durableId="1592473690">
    <w:abstractNumId w:val="124"/>
  </w:num>
  <w:num w:numId="25" w16cid:durableId="1256405811">
    <w:abstractNumId w:val="56"/>
  </w:num>
  <w:num w:numId="26" w16cid:durableId="791677159">
    <w:abstractNumId w:val="114"/>
  </w:num>
  <w:num w:numId="27" w16cid:durableId="212079731">
    <w:abstractNumId w:val="67"/>
  </w:num>
  <w:num w:numId="28" w16cid:durableId="2048332889">
    <w:abstractNumId w:val="49"/>
  </w:num>
  <w:num w:numId="29" w16cid:durableId="440563995">
    <w:abstractNumId w:val="102"/>
  </w:num>
  <w:num w:numId="30" w16cid:durableId="1874230250">
    <w:abstractNumId w:val="35"/>
  </w:num>
  <w:num w:numId="31" w16cid:durableId="819034770">
    <w:abstractNumId w:val="90"/>
  </w:num>
  <w:num w:numId="32" w16cid:durableId="468014423">
    <w:abstractNumId w:val="88"/>
  </w:num>
  <w:num w:numId="33" w16cid:durableId="1715546168">
    <w:abstractNumId w:val="91"/>
  </w:num>
  <w:num w:numId="34" w16cid:durableId="1333724422">
    <w:abstractNumId w:val="58"/>
  </w:num>
  <w:num w:numId="35" w16cid:durableId="17972515">
    <w:abstractNumId w:val="46"/>
  </w:num>
  <w:num w:numId="36" w16cid:durableId="100271503">
    <w:abstractNumId w:val="55"/>
  </w:num>
  <w:num w:numId="37" w16cid:durableId="2096051585">
    <w:abstractNumId w:val="122"/>
  </w:num>
  <w:num w:numId="38" w16cid:durableId="815337592">
    <w:abstractNumId w:val="72"/>
  </w:num>
  <w:num w:numId="39" w16cid:durableId="1033112892">
    <w:abstractNumId w:val="99"/>
  </w:num>
  <w:num w:numId="40" w16cid:durableId="113790148">
    <w:abstractNumId w:val="36"/>
  </w:num>
  <w:num w:numId="41" w16cid:durableId="1087118441">
    <w:abstractNumId w:val="94"/>
  </w:num>
  <w:num w:numId="42" w16cid:durableId="1158152383">
    <w:abstractNumId w:val="41"/>
  </w:num>
  <w:num w:numId="43" w16cid:durableId="185871947">
    <w:abstractNumId w:val="81"/>
  </w:num>
  <w:num w:numId="44" w16cid:durableId="1641884289">
    <w:abstractNumId w:val="24"/>
  </w:num>
  <w:num w:numId="45" w16cid:durableId="1208641322">
    <w:abstractNumId w:val="106"/>
  </w:num>
  <w:num w:numId="46" w16cid:durableId="507674577">
    <w:abstractNumId w:val="25"/>
  </w:num>
  <w:num w:numId="47" w16cid:durableId="1077286074">
    <w:abstractNumId w:val="12"/>
  </w:num>
  <w:num w:numId="48" w16cid:durableId="825899681">
    <w:abstractNumId w:val="42"/>
  </w:num>
  <w:num w:numId="49" w16cid:durableId="2977502">
    <w:abstractNumId w:val="87"/>
  </w:num>
  <w:num w:numId="50" w16cid:durableId="466630010">
    <w:abstractNumId w:val="32"/>
  </w:num>
  <w:num w:numId="51" w16cid:durableId="1827545652">
    <w:abstractNumId w:val="19"/>
  </w:num>
  <w:num w:numId="52" w16cid:durableId="1294945437">
    <w:abstractNumId w:val="121"/>
  </w:num>
  <w:num w:numId="53" w16cid:durableId="927032756">
    <w:abstractNumId w:val="98"/>
  </w:num>
  <w:num w:numId="54" w16cid:durableId="1135872877">
    <w:abstractNumId w:val="48"/>
  </w:num>
  <w:num w:numId="55" w16cid:durableId="818764779">
    <w:abstractNumId w:val="28"/>
  </w:num>
  <w:num w:numId="56" w16cid:durableId="338696327">
    <w:abstractNumId w:val="80"/>
  </w:num>
  <w:num w:numId="57" w16cid:durableId="1843740240">
    <w:abstractNumId w:val="69"/>
  </w:num>
  <w:num w:numId="58" w16cid:durableId="286276650">
    <w:abstractNumId w:val="79"/>
  </w:num>
  <w:num w:numId="59" w16cid:durableId="1995987754">
    <w:abstractNumId w:val="127"/>
  </w:num>
  <w:num w:numId="60" w16cid:durableId="712465223">
    <w:abstractNumId w:val="60"/>
  </w:num>
  <w:num w:numId="61" w16cid:durableId="190412770">
    <w:abstractNumId w:val="44"/>
  </w:num>
  <w:num w:numId="62" w16cid:durableId="2058702693">
    <w:abstractNumId w:val="68"/>
  </w:num>
  <w:num w:numId="63" w16cid:durableId="1132013636">
    <w:abstractNumId w:val="34"/>
  </w:num>
  <w:num w:numId="64" w16cid:durableId="1216620034">
    <w:abstractNumId w:val="110"/>
  </w:num>
  <w:num w:numId="65" w16cid:durableId="440417578">
    <w:abstractNumId w:val="51"/>
  </w:num>
  <w:num w:numId="66" w16cid:durableId="432287645">
    <w:abstractNumId w:val="17"/>
  </w:num>
  <w:num w:numId="67" w16cid:durableId="830751274">
    <w:abstractNumId w:val="97"/>
  </w:num>
  <w:num w:numId="68" w16cid:durableId="668675462">
    <w:abstractNumId w:val="62"/>
  </w:num>
  <w:num w:numId="69" w16cid:durableId="1231647547">
    <w:abstractNumId w:val="92"/>
  </w:num>
  <w:num w:numId="70" w16cid:durableId="1224369921">
    <w:abstractNumId w:val="118"/>
  </w:num>
  <w:num w:numId="71" w16cid:durableId="583489443">
    <w:abstractNumId w:val="37"/>
  </w:num>
  <w:num w:numId="72" w16cid:durableId="734160223">
    <w:abstractNumId w:val="13"/>
  </w:num>
  <w:num w:numId="73" w16cid:durableId="1257053274">
    <w:abstractNumId w:val="2"/>
  </w:num>
  <w:num w:numId="74" w16cid:durableId="512065014">
    <w:abstractNumId w:val="74"/>
  </w:num>
  <w:num w:numId="75" w16cid:durableId="1668904007">
    <w:abstractNumId w:val="84"/>
  </w:num>
  <w:num w:numId="76" w16cid:durableId="1299071115">
    <w:abstractNumId w:val="112"/>
  </w:num>
  <w:num w:numId="77" w16cid:durableId="959994492">
    <w:abstractNumId w:val="7"/>
  </w:num>
  <w:num w:numId="78" w16cid:durableId="528488232">
    <w:abstractNumId w:val="20"/>
  </w:num>
  <w:num w:numId="79" w16cid:durableId="2049183804">
    <w:abstractNumId w:val="57"/>
  </w:num>
  <w:num w:numId="80" w16cid:durableId="929237772">
    <w:abstractNumId w:val="77"/>
  </w:num>
  <w:num w:numId="81" w16cid:durableId="1370639846">
    <w:abstractNumId w:val="126"/>
  </w:num>
  <w:num w:numId="82" w16cid:durableId="176310828">
    <w:abstractNumId w:val="123"/>
  </w:num>
  <w:num w:numId="83" w16cid:durableId="392778259">
    <w:abstractNumId w:val="26"/>
  </w:num>
  <w:num w:numId="84" w16cid:durableId="732850864">
    <w:abstractNumId w:val="30"/>
  </w:num>
  <w:num w:numId="85" w16cid:durableId="1836798364">
    <w:abstractNumId w:val="89"/>
  </w:num>
  <w:num w:numId="86" w16cid:durableId="1222785637">
    <w:abstractNumId w:val="73"/>
  </w:num>
  <w:num w:numId="87" w16cid:durableId="1475564861">
    <w:abstractNumId w:val="109"/>
  </w:num>
  <w:num w:numId="88" w16cid:durableId="2028098655">
    <w:abstractNumId w:val="93"/>
  </w:num>
  <w:num w:numId="89" w16cid:durableId="581568450">
    <w:abstractNumId w:val="31"/>
  </w:num>
  <w:num w:numId="90" w16cid:durableId="406999838">
    <w:abstractNumId w:val="47"/>
  </w:num>
  <w:num w:numId="91" w16cid:durableId="1981884121">
    <w:abstractNumId w:val="10"/>
  </w:num>
  <w:num w:numId="92" w16cid:durableId="1442727707">
    <w:abstractNumId w:val="50"/>
  </w:num>
  <w:num w:numId="93" w16cid:durableId="1016887836">
    <w:abstractNumId w:val="119"/>
  </w:num>
  <w:num w:numId="94" w16cid:durableId="247153488">
    <w:abstractNumId w:val="18"/>
  </w:num>
  <w:num w:numId="95" w16cid:durableId="2057389061">
    <w:abstractNumId w:val="15"/>
  </w:num>
  <w:num w:numId="96" w16cid:durableId="640185893">
    <w:abstractNumId w:val="54"/>
  </w:num>
  <w:num w:numId="97" w16cid:durableId="1272513713">
    <w:abstractNumId w:val="116"/>
  </w:num>
  <w:num w:numId="98" w16cid:durableId="487088739">
    <w:abstractNumId w:val="76"/>
  </w:num>
  <w:num w:numId="99" w16cid:durableId="1213887295">
    <w:abstractNumId w:val="45"/>
  </w:num>
  <w:num w:numId="100" w16cid:durableId="763646447">
    <w:abstractNumId w:val="52"/>
  </w:num>
  <w:num w:numId="101" w16cid:durableId="1791127644">
    <w:abstractNumId w:val="117"/>
  </w:num>
  <w:num w:numId="102" w16cid:durableId="1013726976">
    <w:abstractNumId w:val="5"/>
  </w:num>
  <w:num w:numId="103" w16cid:durableId="460001424">
    <w:abstractNumId w:val="29"/>
  </w:num>
  <w:num w:numId="104" w16cid:durableId="1637300624">
    <w:abstractNumId w:val="66"/>
  </w:num>
  <w:num w:numId="105" w16cid:durableId="982537176">
    <w:abstractNumId w:val="107"/>
  </w:num>
  <w:num w:numId="106" w16cid:durableId="1654917792">
    <w:abstractNumId w:val="103"/>
  </w:num>
  <w:num w:numId="107" w16cid:durableId="891159168">
    <w:abstractNumId w:val="111"/>
  </w:num>
  <w:num w:numId="108" w16cid:durableId="433285221">
    <w:abstractNumId w:val="33"/>
  </w:num>
  <w:num w:numId="109" w16cid:durableId="128329809">
    <w:abstractNumId w:val="96"/>
  </w:num>
  <w:num w:numId="110" w16cid:durableId="909734017">
    <w:abstractNumId w:val="11"/>
  </w:num>
  <w:num w:numId="111" w16cid:durableId="113180808">
    <w:abstractNumId w:val="71"/>
  </w:num>
  <w:num w:numId="112" w16cid:durableId="212893618">
    <w:abstractNumId w:val="22"/>
  </w:num>
  <w:num w:numId="113" w16cid:durableId="517961865">
    <w:abstractNumId w:val="40"/>
  </w:num>
  <w:num w:numId="114" w16cid:durableId="488983189">
    <w:abstractNumId w:val="83"/>
  </w:num>
  <w:num w:numId="115" w16cid:durableId="1804493851">
    <w:abstractNumId w:val="14"/>
  </w:num>
  <w:num w:numId="116" w16cid:durableId="1609657519">
    <w:abstractNumId w:val="70"/>
  </w:num>
  <w:num w:numId="117" w16cid:durableId="1685277021">
    <w:abstractNumId w:val="8"/>
  </w:num>
  <w:num w:numId="118" w16cid:durableId="79379414">
    <w:abstractNumId w:val="78"/>
  </w:num>
  <w:num w:numId="119" w16cid:durableId="858616098">
    <w:abstractNumId w:val="120"/>
  </w:num>
  <w:num w:numId="120" w16cid:durableId="1518540179">
    <w:abstractNumId w:val="64"/>
  </w:num>
  <w:num w:numId="121" w16cid:durableId="1059980057">
    <w:abstractNumId w:val="61"/>
  </w:num>
  <w:num w:numId="122" w16cid:durableId="886835805">
    <w:abstractNumId w:val="125"/>
  </w:num>
  <w:num w:numId="123" w16cid:durableId="1487430603">
    <w:abstractNumId w:val="16"/>
  </w:num>
  <w:num w:numId="124" w16cid:durableId="532763937">
    <w:abstractNumId w:val="104"/>
  </w:num>
  <w:num w:numId="125" w16cid:durableId="288970991">
    <w:abstractNumId w:val="105"/>
  </w:num>
  <w:num w:numId="126" w16cid:durableId="120274207">
    <w:abstractNumId w:val="85"/>
  </w:num>
  <w:num w:numId="127" w16cid:durableId="221254689">
    <w:abstractNumId w:val="38"/>
  </w:num>
  <w:num w:numId="128" w16cid:durableId="1705902573">
    <w:abstractNumId w:val="6"/>
  </w:num>
  <w:numIdMacAtCleanup w:val="1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rr, Benjamin">
    <w15:presenceInfo w15:providerId="AD" w15:userId="S::Benjamin.Orr@edelmandataxintelligence.com::57e17745-abac-4400-9529-3c3b8adb8a74"/>
  </w15:person>
  <w15:person w15:author="ODea, John">
    <w15:presenceInfo w15:providerId="AD" w15:userId="S::John.O-Dea@edelmandxi.com::949d4bd7-6a9c-4206-ad86-98b428bf9106"/>
  </w15:person>
  <w15:person w15:author="Fyffe, Julia">
    <w15:presenceInfo w15:providerId="AD" w15:userId="S::Julia.Fyffe@edelmanDXI.com::c798454f-6799-439e-89b2-7bca9982f41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wNjAxNjY2NDUyNjRQ0lEKTi0uzszPAykwrgUAhTHdeywAAAA="/>
  </w:docVars>
  <w:rsids>
    <w:rsidRoot w:val="00E95FAE"/>
    <w:rsid w:val="000007BB"/>
    <w:rsid w:val="00000CA0"/>
    <w:rsid w:val="00000E2D"/>
    <w:rsid w:val="00000F99"/>
    <w:rsid w:val="000013BE"/>
    <w:rsid w:val="0000146A"/>
    <w:rsid w:val="00001780"/>
    <w:rsid w:val="00001BD2"/>
    <w:rsid w:val="00001CCD"/>
    <w:rsid w:val="00002151"/>
    <w:rsid w:val="00002644"/>
    <w:rsid w:val="00002E06"/>
    <w:rsid w:val="000030FF"/>
    <w:rsid w:val="000031A1"/>
    <w:rsid w:val="00003657"/>
    <w:rsid w:val="0000383D"/>
    <w:rsid w:val="0000448E"/>
    <w:rsid w:val="000048E7"/>
    <w:rsid w:val="000048FC"/>
    <w:rsid w:val="00004B20"/>
    <w:rsid w:val="00004F67"/>
    <w:rsid w:val="00004FA4"/>
    <w:rsid w:val="0000518B"/>
    <w:rsid w:val="000051DD"/>
    <w:rsid w:val="000056AB"/>
    <w:rsid w:val="00005952"/>
    <w:rsid w:val="00005A46"/>
    <w:rsid w:val="00005CCB"/>
    <w:rsid w:val="00006B63"/>
    <w:rsid w:val="00006D47"/>
    <w:rsid w:val="000074EF"/>
    <w:rsid w:val="00007BDA"/>
    <w:rsid w:val="00007FA5"/>
    <w:rsid w:val="00007FDB"/>
    <w:rsid w:val="00010035"/>
    <w:rsid w:val="00010572"/>
    <w:rsid w:val="00010865"/>
    <w:rsid w:val="00010D44"/>
    <w:rsid w:val="00010F30"/>
    <w:rsid w:val="00010F82"/>
    <w:rsid w:val="0001113F"/>
    <w:rsid w:val="00011282"/>
    <w:rsid w:val="000113E7"/>
    <w:rsid w:val="000113FD"/>
    <w:rsid w:val="00011FCA"/>
    <w:rsid w:val="00012BE5"/>
    <w:rsid w:val="000131A1"/>
    <w:rsid w:val="000132DD"/>
    <w:rsid w:val="00013377"/>
    <w:rsid w:val="000137A3"/>
    <w:rsid w:val="00013C2E"/>
    <w:rsid w:val="00013FCD"/>
    <w:rsid w:val="00014414"/>
    <w:rsid w:val="00014453"/>
    <w:rsid w:val="00014518"/>
    <w:rsid w:val="00014882"/>
    <w:rsid w:val="00014A85"/>
    <w:rsid w:val="000152A4"/>
    <w:rsid w:val="00015E7C"/>
    <w:rsid w:val="00016072"/>
    <w:rsid w:val="00016679"/>
    <w:rsid w:val="000167AF"/>
    <w:rsid w:val="00016D8B"/>
    <w:rsid w:val="00016DCD"/>
    <w:rsid w:val="0001725F"/>
    <w:rsid w:val="00017774"/>
    <w:rsid w:val="0001780B"/>
    <w:rsid w:val="00017858"/>
    <w:rsid w:val="00017B9F"/>
    <w:rsid w:val="00017DBE"/>
    <w:rsid w:val="00020159"/>
    <w:rsid w:val="00020326"/>
    <w:rsid w:val="00020610"/>
    <w:rsid w:val="0002090B"/>
    <w:rsid w:val="00020C78"/>
    <w:rsid w:val="00021890"/>
    <w:rsid w:val="00021B81"/>
    <w:rsid w:val="00021CB6"/>
    <w:rsid w:val="00021E44"/>
    <w:rsid w:val="00021F0E"/>
    <w:rsid w:val="00021FDA"/>
    <w:rsid w:val="0002203D"/>
    <w:rsid w:val="000222E6"/>
    <w:rsid w:val="00022452"/>
    <w:rsid w:val="000224E7"/>
    <w:rsid w:val="00022B21"/>
    <w:rsid w:val="00022B5A"/>
    <w:rsid w:val="00022C57"/>
    <w:rsid w:val="0002325C"/>
    <w:rsid w:val="0002385C"/>
    <w:rsid w:val="00023A68"/>
    <w:rsid w:val="00023B50"/>
    <w:rsid w:val="0002411A"/>
    <w:rsid w:val="000247B7"/>
    <w:rsid w:val="00024803"/>
    <w:rsid w:val="00024906"/>
    <w:rsid w:val="00024D3E"/>
    <w:rsid w:val="000251A1"/>
    <w:rsid w:val="000252CC"/>
    <w:rsid w:val="000254AC"/>
    <w:rsid w:val="000255E5"/>
    <w:rsid w:val="00025CE9"/>
    <w:rsid w:val="00026001"/>
    <w:rsid w:val="00026814"/>
    <w:rsid w:val="00026D03"/>
    <w:rsid w:val="00026F28"/>
    <w:rsid w:val="00027096"/>
    <w:rsid w:val="00027119"/>
    <w:rsid w:val="00027628"/>
    <w:rsid w:val="00027786"/>
    <w:rsid w:val="000279F6"/>
    <w:rsid w:val="00027ADD"/>
    <w:rsid w:val="00027AE6"/>
    <w:rsid w:val="00027DAB"/>
    <w:rsid w:val="00030579"/>
    <w:rsid w:val="0003065A"/>
    <w:rsid w:val="00030994"/>
    <w:rsid w:val="000309C5"/>
    <w:rsid w:val="00030CD8"/>
    <w:rsid w:val="0003116B"/>
    <w:rsid w:val="00031F0C"/>
    <w:rsid w:val="0003222A"/>
    <w:rsid w:val="00032709"/>
    <w:rsid w:val="00032B8D"/>
    <w:rsid w:val="00032D75"/>
    <w:rsid w:val="00033083"/>
    <w:rsid w:val="00033B0B"/>
    <w:rsid w:val="00033C6F"/>
    <w:rsid w:val="0003409E"/>
    <w:rsid w:val="0003468E"/>
    <w:rsid w:val="00034E2B"/>
    <w:rsid w:val="00034E72"/>
    <w:rsid w:val="00035057"/>
    <w:rsid w:val="000350E4"/>
    <w:rsid w:val="00035123"/>
    <w:rsid w:val="00035209"/>
    <w:rsid w:val="00035246"/>
    <w:rsid w:val="00035DE1"/>
    <w:rsid w:val="00035EFE"/>
    <w:rsid w:val="00036254"/>
    <w:rsid w:val="0003633D"/>
    <w:rsid w:val="00036DD6"/>
    <w:rsid w:val="00036E6E"/>
    <w:rsid w:val="00036F8C"/>
    <w:rsid w:val="000372BA"/>
    <w:rsid w:val="00037419"/>
    <w:rsid w:val="0003758D"/>
    <w:rsid w:val="00037E7A"/>
    <w:rsid w:val="00040105"/>
    <w:rsid w:val="00040267"/>
    <w:rsid w:val="000407C2"/>
    <w:rsid w:val="00040DC8"/>
    <w:rsid w:val="00040F11"/>
    <w:rsid w:val="00040FDE"/>
    <w:rsid w:val="00041181"/>
    <w:rsid w:val="000414C3"/>
    <w:rsid w:val="00041509"/>
    <w:rsid w:val="00041B23"/>
    <w:rsid w:val="00041BB1"/>
    <w:rsid w:val="00041C5D"/>
    <w:rsid w:val="00041DC0"/>
    <w:rsid w:val="00041F79"/>
    <w:rsid w:val="000420A7"/>
    <w:rsid w:val="000420D7"/>
    <w:rsid w:val="0004216F"/>
    <w:rsid w:val="00042293"/>
    <w:rsid w:val="00042458"/>
    <w:rsid w:val="00042B2F"/>
    <w:rsid w:val="00042F8D"/>
    <w:rsid w:val="00042FF0"/>
    <w:rsid w:val="0004303F"/>
    <w:rsid w:val="0004319F"/>
    <w:rsid w:val="00043327"/>
    <w:rsid w:val="00043851"/>
    <w:rsid w:val="00043A3E"/>
    <w:rsid w:val="0004401C"/>
    <w:rsid w:val="000443D9"/>
    <w:rsid w:val="0004442C"/>
    <w:rsid w:val="000445EE"/>
    <w:rsid w:val="0004474A"/>
    <w:rsid w:val="00044CE7"/>
    <w:rsid w:val="00044E2C"/>
    <w:rsid w:val="00044F5A"/>
    <w:rsid w:val="00044F72"/>
    <w:rsid w:val="00044FA3"/>
    <w:rsid w:val="00045104"/>
    <w:rsid w:val="00045881"/>
    <w:rsid w:val="0004592B"/>
    <w:rsid w:val="00045B3B"/>
    <w:rsid w:val="00045E0B"/>
    <w:rsid w:val="00046843"/>
    <w:rsid w:val="00046C8E"/>
    <w:rsid w:val="00046DAD"/>
    <w:rsid w:val="00047174"/>
    <w:rsid w:val="00047376"/>
    <w:rsid w:val="00047940"/>
    <w:rsid w:val="00047B51"/>
    <w:rsid w:val="00047E5C"/>
    <w:rsid w:val="00047F17"/>
    <w:rsid w:val="00050357"/>
    <w:rsid w:val="000504F2"/>
    <w:rsid w:val="00050747"/>
    <w:rsid w:val="000507D9"/>
    <w:rsid w:val="00050AF9"/>
    <w:rsid w:val="00050E7C"/>
    <w:rsid w:val="000519B6"/>
    <w:rsid w:val="00051C2A"/>
    <w:rsid w:val="00051E1F"/>
    <w:rsid w:val="00051F33"/>
    <w:rsid w:val="000520CA"/>
    <w:rsid w:val="00052925"/>
    <w:rsid w:val="00052AD9"/>
    <w:rsid w:val="00052C5C"/>
    <w:rsid w:val="00052E9D"/>
    <w:rsid w:val="00053345"/>
    <w:rsid w:val="000536C3"/>
    <w:rsid w:val="00053790"/>
    <w:rsid w:val="0005379B"/>
    <w:rsid w:val="00053A0D"/>
    <w:rsid w:val="00053D59"/>
    <w:rsid w:val="0005403B"/>
    <w:rsid w:val="000542DE"/>
    <w:rsid w:val="000544DF"/>
    <w:rsid w:val="000546B7"/>
    <w:rsid w:val="000547F1"/>
    <w:rsid w:val="000549BD"/>
    <w:rsid w:val="00054BF1"/>
    <w:rsid w:val="00054D18"/>
    <w:rsid w:val="00054E8F"/>
    <w:rsid w:val="0005511E"/>
    <w:rsid w:val="0005587E"/>
    <w:rsid w:val="000559B6"/>
    <w:rsid w:val="00055A19"/>
    <w:rsid w:val="00055A6F"/>
    <w:rsid w:val="00055B8E"/>
    <w:rsid w:val="00055E67"/>
    <w:rsid w:val="000560F7"/>
    <w:rsid w:val="00056784"/>
    <w:rsid w:val="000568FD"/>
    <w:rsid w:val="00056ACB"/>
    <w:rsid w:val="00056E39"/>
    <w:rsid w:val="00056F9D"/>
    <w:rsid w:val="00057150"/>
    <w:rsid w:val="0005733C"/>
    <w:rsid w:val="00057466"/>
    <w:rsid w:val="00057857"/>
    <w:rsid w:val="00057874"/>
    <w:rsid w:val="0006016B"/>
    <w:rsid w:val="000602FB"/>
    <w:rsid w:val="000604C7"/>
    <w:rsid w:val="00060654"/>
    <w:rsid w:val="00060845"/>
    <w:rsid w:val="000608BD"/>
    <w:rsid w:val="0006090D"/>
    <w:rsid w:val="00060FE4"/>
    <w:rsid w:val="00061165"/>
    <w:rsid w:val="000612AA"/>
    <w:rsid w:val="00061522"/>
    <w:rsid w:val="0006170F"/>
    <w:rsid w:val="000618FF"/>
    <w:rsid w:val="00061DCB"/>
    <w:rsid w:val="00061EA7"/>
    <w:rsid w:val="000629A5"/>
    <w:rsid w:val="0006385E"/>
    <w:rsid w:val="00063BBD"/>
    <w:rsid w:val="00063CF1"/>
    <w:rsid w:val="00063DAC"/>
    <w:rsid w:val="000642FC"/>
    <w:rsid w:val="0006475A"/>
    <w:rsid w:val="00064EF9"/>
    <w:rsid w:val="00064F8F"/>
    <w:rsid w:val="00065067"/>
    <w:rsid w:val="00065165"/>
    <w:rsid w:val="00065A09"/>
    <w:rsid w:val="00065BB4"/>
    <w:rsid w:val="00065C6F"/>
    <w:rsid w:val="00065CC1"/>
    <w:rsid w:val="00065D72"/>
    <w:rsid w:val="00065EDA"/>
    <w:rsid w:val="00065F3B"/>
    <w:rsid w:val="0006611E"/>
    <w:rsid w:val="00066123"/>
    <w:rsid w:val="000668F1"/>
    <w:rsid w:val="000675A7"/>
    <w:rsid w:val="0006760C"/>
    <w:rsid w:val="00067A2B"/>
    <w:rsid w:val="00067CF3"/>
    <w:rsid w:val="00067DD0"/>
    <w:rsid w:val="00070648"/>
    <w:rsid w:val="000709D8"/>
    <w:rsid w:val="00070CD0"/>
    <w:rsid w:val="00070CDA"/>
    <w:rsid w:val="00070D30"/>
    <w:rsid w:val="0007117D"/>
    <w:rsid w:val="0007196E"/>
    <w:rsid w:val="000719AE"/>
    <w:rsid w:val="00071B2E"/>
    <w:rsid w:val="00071B38"/>
    <w:rsid w:val="00071B7E"/>
    <w:rsid w:val="000720D0"/>
    <w:rsid w:val="00072906"/>
    <w:rsid w:val="00072A24"/>
    <w:rsid w:val="00072AA9"/>
    <w:rsid w:val="00072D65"/>
    <w:rsid w:val="00072E6F"/>
    <w:rsid w:val="00072E98"/>
    <w:rsid w:val="00072FF4"/>
    <w:rsid w:val="000730FC"/>
    <w:rsid w:val="00073155"/>
    <w:rsid w:val="00073282"/>
    <w:rsid w:val="00073425"/>
    <w:rsid w:val="00073A28"/>
    <w:rsid w:val="00073B8E"/>
    <w:rsid w:val="00073BE6"/>
    <w:rsid w:val="00074586"/>
    <w:rsid w:val="00074828"/>
    <w:rsid w:val="00074B9D"/>
    <w:rsid w:val="00074D2E"/>
    <w:rsid w:val="00074E8A"/>
    <w:rsid w:val="0007509C"/>
    <w:rsid w:val="000751AB"/>
    <w:rsid w:val="000752D6"/>
    <w:rsid w:val="0007555A"/>
    <w:rsid w:val="00075734"/>
    <w:rsid w:val="00075D8D"/>
    <w:rsid w:val="00075E77"/>
    <w:rsid w:val="000763E5"/>
    <w:rsid w:val="00076915"/>
    <w:rsid w:val="0007692D"/>
    <w:rsid w:val="00076A8D"/>
    <w:rsid w:val="00076EBF"/>
    <w:rsid w:val="00076FD4"/>
    <w:rsid w:val="00077459"/>
    <w:rsid w:val="0007749C"/>
    <w:rsid w:val="000778C3"/>
    <w:rsid w:val="00077B3E"/>
    <w:rsid w:val="00077E89"/>
    <w:rsid w:val="00080267"/>
    <w:rsid w:val="0008037C"/>
    <w:rsid w:val="000805BD"/>
    <w:rsid w:val="00080FCC"/>
    <w:rsid w:val="000812DD"/>
    <w:rsid w:val="000812FF"/>
    <w:rsid w:val="00081658"/>
    <w:rsid w:val="000816A2"/>
    <w:rsid w:val="000818AD"/>
    <w:rsid w:val="00081F3E"/>
    <w:rsid w:val="00081F66"/>
    <w:rsid w:val="00081F6E"/>
    <w:rsid w:val="000821D5"/>
    <w:rsid w:val="00082341"/>
    <w:rsid w:val="00082B79"/>
    <w:rsid w:val="00082CA3"/>
    <w:rsid w:val="000833E3"/>
    <w:rsid w:val="00083645"/>
    <w:rsid w:val="0008379A"/>
    <w:rsid w:val="00083A83"/>
    <w:rsid w:val="00083F8E"/>
    <w:rsid w:val="00083FC4"/>
    <w:rsid w:val="0008403C"/>
    <w:rsid w:val="00084172"/>
    <w:rsid w:val="00084330"/>
    <w:rsid w:val="0008439E"/>
    <w:rsid w:val="000845D7"/>
    <w:rsid w:val="000848C4"/>
    <w:rsid w:val="000851AB"/>
    <w:rsid w:val="0008535B"/>
    <w:rsid w:val="000856D4"/>
    <w:rsid w:val="0008587A"/>
    <w:rsid w:val="00085957"/>
    <w:rsid w:val="00085976"/>
    <w:rsid w:val="00085989"/>
    <w:rsid w:val="00085A73"/>
    <w:rsid w:val="00085B98"/>
    <w:rsid w:val="00085C23"/>
    <w:rsid w:val="00085CEF"/>
    <w:rsid w:val="00086152"/>
    <w:rsid w:val="000865E6"/>
    <w:rsid w:val="00086A44"/>
    <w:rsid w:val="00086B89"/>
    <w:rsid w:val="00086C73"/>
    <w:rsid w:val="00086CCA"/>
    <w:rsid w:val="00086CCB"/>
    <w:rsid w:val="00087907"/>
    <w:rsid w:val="00087C12"/>
    <w:rsid w:val="00090076"/>
    <w:rsid w:val="00090271"/>
    <w:rsid w:val="00090297"/>
    <w:rsid w:val="000904B3"/>
    <w:rsid w:val="00090684"/>
    <w:rsid w:val="0009078A"/>
    <w:rsid w:val="000907C6"/>
    <w:rsid w:val="00090D03"/>
    <w:rsid w:val="000910B1"/>
    <w:rsid w:val="00091C12"/>
    <w:rsid w:val="00091F5C"/>
    <w:rsid w:val="00092056"/>
    <w:rsid w:val="00092602"/>
    <w:rsid w:val="00092671"/>
    <w:rsid w:val="000927F9"/>
    <w:rsid w:val="00092A53"/>
    <w:rsid w:val="00092F1B"/>
    <w:rsid w:val="0009379E"/>
    <w:rsid w:val="000937C9"/>
    <w:rsid w:val="00093B72"/>
    <w:rsid w:val="00093F4C"/>
    <w:rsid w:val="00093FF8"/>
    <w:rsid w:val="000943E3"/>
    <w:rsid w:val="0009468A"/>
    <w:rsid w:val="00094979"/>
    <w:rsid w:val="00094A84"/>
    <w:rsid w:val="00094E52"/>
    <w:rsid w:val="00094FDA"/>
    <w:rsid w:val="0009518D"/>
    <w:rsid w:val="000952B0"/>
    <w:rsid w:val="00095473"/>
    <w:rsid w:val="0009567D"/>
    <w:rsid w:val="00095721"/>
    <w:rsid w:val="0009595F"/>
    <w:rsid w:val="00095AFC"/>
    <w:rsid w:val="00095C6E"/>
    <w:rsid w:val="00095D7E"/>
    <w:rsid w:val="00095EA0"/>
    <w:rsid w:val="00095EF9"/>
    <w:rsid w:val="00096334"/>
    <w:rsid w:val="00096821"/>
    <w:rsid w:val="00096902"/>
    <w:rsid w:val="0009728C"/>
    <w:rsid w:val="00097344"/>
    <w:rsid w:val="0009771C"/>
    <w:rsid w:val="00097867"/>
    <w:rsid w:val="00097C5B"/>
    <w:rsid w:val="00097DF2"/>
    <w:rsid w:val="00097F5F"/>
    <w:rsid w:val="000A00E4"/>
    <w:rsid w:val="000A0647"/>
    <w:rsid w:val="000A0C50"/>
    <w:rsid w:val="000A0D2F"/>
    <w:rsid w:val="000A0D85"/>
    <w:rsid w:val="000A0F45"/>
    <w:rsid w:val="000A139D"/>
    <w:rsid w:val="000A1520"/>
    <w:rsid w:val="000A16BD"/>
    <w:rsid w:val="000A24A6"/>
    <w:rsid w:val="000A2890"/>
    <w:rsid w:val="000A2B5E"/>
    <w:rsid w:val="000A31B2"/>
    <w:rsid w:val="000A3259"/>
    <w:rsid w:val="000A34C1"/>
    <w:rsid w:val="000A35B3"/>
    <w:rsid w:val="000A3A0D"/>
    <w:rsid w:val="000A3D2C"/>
    <w:rsid w:val="000A41AB"/>
    <w:rsid w:val="000A4429"/>
    <w:rsid w:val="000A44B4"/>
    <w:rsid w:val="000A49FA"/>
    <w:rsid w:val="000A4D8B"/>
    <w:rsid w:val="000A4E09"/>
    <w:rsid w:val="000A52BD"/>
    <w:rsid w:val="000A5CA4"/>
    <w:rsid w:val="000A6537"/>
    <w:rsid w:val="000A6566"/>
    <w:rsid w:val="000A6ADA"/>
    <w:rsid w:val="000A6D0B"/>
    <w:rsid w:val="000A6D8A"/>
    <w:rsid w:val="000A72B5"/>
    <w:rsid w:val="000A73FE"/>
    <w:rsid w:val="000A79E8"/>
    <w:rsid w:val="000A7CC9"/>
    <w:rsid w:val="000A7E87"/>
    <w:rsid w:val="000A7F1A"/>
    <w:rsid w:val="000B00EE"/>
    <w:rsid w:val="000B0611"/>
    <w:rsid w:val="000B0A36"/>
    <w:rsid w:val="000B0AC1"/>
    <w:rsid w:val="000B15C8"/>
    <w:rsid w:val="000B1A7A"/>
    <w:rsid w:val="000B1B6A"/>
    <w:rsid w:val="000B1D08"/>
    <w:rsid w:val="000B1D19"/>
    <w:rsid w:val="000B1E74"/>
    <w:rsid w:val="000B1E76"/>
    <w:rsid w:val="000B1F65"/>
    <w:rsid w:val="000B212F"/>
    <w:rsid w:val="000B213A"/>
    <w:rsid w:val="000B2397"/>
    <w:rsid w:val="000B2435"/>
    <w:rsid w:val="000B251C"/>
    <w:rsid w:val="000B2934"/>
    <w:rsid w:val="000B37E6"/>
    <w:rsid w:val="000B3948"/>
    <w:rsid w:val="000B461D"/>
    <w:rsid w:val="000B470A"/>
    <w:rsid w:val="000B50B0"/>
    <w:rsid w:val="000B52B2"/>
    <w:rsid w:val="000B56F7"/>
    <w:rsid w:val="000B59DF"/>
    <w:rsid w:val="000B5CC0"/>
    <w:rsid w:val="000B60FB"/>
    <w:rsid w:val="000B6194"/>
    <w:rsid w:val="000B621B"/>
    <w:rsid w:val="000B74C5"/>
    <w:rsid w:val="000B7511"/>
    <w:rsid w:val="000B76B0"/>
    <w:rsid w:val="000B7862"/>
    <w:rsid w:val="000B7966"/>
    <w:rsid w:val="000B7A77"/>
    <w:rsid w:val="000B7C57"/>
    <w:rsid w:val="000B7C7F"/>
    <w:rsid w:val="000B7D5E"/>
    <w:rsid w:val="000B7DD7"/>
    <w:rsid w:val="000C14E5"/>
    <w:rsid w:val="000C1665"/>
    <w:rsid w:val="000C191F"/>
    <w:rsid w:val="000C1F4B"/>
    <w:rsid w:val="000C2355"/>
    <w:rsid w:val="000C2525"/>
    <w:rsid w:val="000C2829"/>
    <w:rsid w:val="000C2ABC"/>
    <w:rsid w:val="000C35B6"/>
    <w:rsid w:val="000C371C"/>
    <w:rsid w:val="000C3920"/>
    <w:rsid w:val="000C394F"/>
    <w:rsid w:val="000C3AD2"/>
    <w:rsid w:val="000C3BC5"/>
    <w:rsid w:val="000C4B23"/>
    <w:rsid w:val="000C5066"/>
    <w:rsid w:val="000C5549"/>
    <w:rsid w:val="000C5878"/>
    <w:rsid w:val="000C5990"/>
    <w:rsid w:val="000C5BE9"/>
    <w:rsid w:val="000C5C5A"/>
    <w:rsid w:val="000C5CEE"/>
    <w:rsid w:val="000C60A4"/>
    <w:rsid w:val="000C69FA"/>
    <w:rsid w:val="000C6A52"/>
    <w:rsid w:val="000C6F72"/>
    <w:rsid w:val="000C70A6"/>
    <w:rsid w:val="000C7927"/>
    <w:rsid w:val="000C7C6D"/>
    <w:rsid w:val="000D01C9"/>
    <w:rsid w:val="000D05E2"/>
    <w:rsid w:val="000D0621"/>
    <w:rsid w:val="000D06FD"/>
    <w:rsid w:val="000D1048"/>
    <w:rsid w:val="000D1178"/>
    <w:rsid w:val="000D1257"/>
    <w:rsid w:val="000D1286"/>
    <w:rsid w:val="000D1684"/>
    <w:rsid w:val="000D179F"/>
    <w:rsid w:val="000D181A"/>
    <w:rsid w:val="000D1E44"/>
    <w:rsid w:val="000D1F79"/>
    <w:rsid w:val="000D2208"/>
    <w:rsid w:val="000D2421"/>
    <w:rsid w:val="000D2446"/>
    <w:rsid w:val="000D25D8"/>
    <w:rsid w:val="000D26D0"/>
    <w:rsid w:val="000D2AE3"/>
    <w:rsid w:val="000D2BE2"/>
    <w:rsid w:val="000D2FD9"/>
    <w:rsid w:val="000D3161"/>
    <w:rsid w:val="000D3329"/>
    <w:rsid w:val="000D34C8"/>
    <w:rsid w:val="000D37F1"/>
    <w:rsid w:val="000D3C9F"/>
    <w:rsid w:val="000D401E"/>
    <w:rsid w:val="000D427A"/>
    <w:rsid w:val="000D43F5"/>
    <w:rsid w:val="000D4D97"/>
    <w:rsid w:val="000D513F"/>
    <w:rsid w:val="000D52DE"/>
    <w:rsid w:val="000D5ABA"/>
    <w:rsid w:val="000D5C96"/>
    <w:rsid w:val="000D5D4E"/>
    <w:rsid w:val="000D604B"/>
    <w:rsid w:val="000D605D"/>
    <w:rsid w:val="000D62C8"/>
    <w:rsid w:val="000D6930"/>
    <w:rsid w:val="000D7B39"/>
    <w:rsid w:val="000D7D58"/>
    <w:rsid w:val="000E002A"/>
    <w:rsid w:val="000E030B"/>
    <w:rsid w:val="000E042A"/>
    <w:rsid w:val="000E052D"/>
    <w:rsid w:val="000E09A2"/>
    <w:rsid w:val="000E0B15"/>
    <w:rsid w:val="000E0E20"/>
    <w:rsid w:val="000E0E3F"/>
    <w:rsid w:val="000E118C"/>
    <w:rsid w:val="000E1877"/>
    <w:rsid w:val="000E1B8F"/>
    <w:rsid w:val="000E1F52"/>
    <w:rsid w:val="000E2106"/>
    <w:rsid w:val="000E2A7F"/>
    <w:rsid w:val="000E2B71"/>
    <w:rsid w:val="000E30BC"/>
    <w:rsid w:val="000E3C8C"/>
    <w:rsid w:val="000E3F5E"/>
    <w:rsid w:val="000E41FE"/>
    <w:rsid w:val="000E447F"/>
    <w:rsid w:val="000E49E1"/>
    <w:rsid w:val="000E4B9B"/>
    <w:rsid w:val="000E592C"/>
    <w:rsid w:val="000E5BB6"/>
    <w:rsid w:val="000E5D50"/>
    <w:rsid w:val="000E6370"/>
    <w:rsid w:val="000E6502"/>
    <w:rsid w:val="000E6773"/>
    <w:rsid w:val="000E68C6"/>
    <w:rsid w:val="000E6A79"/>
    <w:rsid w:val="000E6D31"/>
    <w:rsid w:val="000E6E10"/>
    <w:rsid w:val="000E6FF8"/>
    <w:rsid w:val="000E7104"/>
    <w:rsid w:val="000E72AB"/>
    <w:rsid w:val="000E734C"/>
    <w:rsid w:val="000E7C3B"/>
    <w:rsid w:val="000E7DB2"/>
    <w:rsid w:val="000F0183"/>
    <w:rsid w:val="000F0300"/>
    <w:rsid w:val="000F036F"/>
    <w:rsid w:val="000F0538"/>
    <w:rsid w:val="000F05CB"/>
    <w:rsid w:val="000F0710"/>
    <w:rsid w:val="000F08AF"/>
    <w:rsid w:val="000F0935"/>
    <w:rsid w:val="000F0970"/>
    <w:rsid w:val="000F09A1"/>
    <w:rsid w:val="000F0BB8"/>
    <w:rsid w:val="000F0C36"/>
    <w:rsid w:val="000F1093"/>
    <w:rsid w:val="000F1A19"/>
    <w:rsid w:val="000F1AAB"/>
    <w:rsid w:val="000F1AEF"/>
    <w:rsid w:val="000F1DAA"/>
    <w:rsid w:val="000F1ED9"/>
    <w:rsid w:val="000F1F18"/>
    <w:rsid w:val="000F2095"/>
    <w:rsid w:val="000F2346"/>
    <w:rsid w:val="000F2348"/>
    <w:rsid w:val="000F283D"/>
    <w:rsid w:val="000F29FA"/>
    <w:rsid w:val="000F2BFA"/>
    <w:rsid w:val="000F2F76"/>
    <w:rsid w:val="000F3991"/>
    <w:rsid w:val="000F3CB1"/>
    <w:rsid w:val="000F420F"/>
    <w:rsid w:val="000F43E7"/>
    <w:rsid w:val="000F477A"/>
    <w:rsid w:val="000F5832"/>
    <w:rsid w:val="000F589B"/>
    <w:rsid w:val="000F6034"/>
    <w:rsid w:val="000F6081"/>
    <w:rsid w:val="000F6343"/>
    <w:rsid w:val="000F6775"/>
    <w:rsid w:val="000F6B0C"/>
    <w:rsid w:val="000F6EA7"/>
    <w:rsid w:val="000F6F94"/>
    <w:rsid w:val="000F70FD"/>
    <w:rsid w:val="000F725A"/>
    <w:rsid w:val="000F733D"/>
    <w:rsid w:val="000F7630"/>
    <w:rsid w:val="000F7A75"/>
    <w:rsid w:val="000F7D22"/>
    <w:rsid w:val="00100107"/>
    <w:rsid w:val="00100654"/>
    <w:rsid w:val="00100DAF"/>
    <w:rsid w:val="00100F26"/>
    <w:rsid w:val="001011A8"/>
    <w:rsid w:val="00101489"/>
    <w:rsid w:val="001015F0"/>
    <w:rsid w:val="00101653"/>
    <w:rsid w:val="00101785"/>
    <w:rsid w:val="00102807"/>
    <w:rsid w:val="001029F0"/>
    <w:rsid w:val="00102B1E"/>
    <w:rsid w:val="00102D6C"/>
    <w:rsid w:val="00102ED4"/>
    <w:rsid w:val="001039E9"/>
    <w:rsid w:val="00103B45"/>
    <w:rsid w:val="00103E44"/>
    <w:rsid w:val="00103F17"/>
    <w:rsid w:val="00103F2A"/>
    <w:rsid w:val="0010434C"/>
    <w:rsid w:val="00104CBC"/>
    <w:rsid w:val="001050E7"/>
    <w:rsid w:val="0010547A"/>
    <w:rsid w:val="00105571"/>
    <w:rsid w:val="001055E9"/>
    <w:rsid w:val="00105DC0"/>
    <w:rsid w:val="00106261"/>
    <w:rsid w:val="0010659C"/>
    <w:rsid w:val="00106909"/>
    <w:rsid w:val="0010758F"/>
    <w:rsid w:val="00107ADE"/>
    <w:rsid w:val="00107B05"/>
    <w:rsid w:val="00107C3B"/>
    <w:rsid w:val="00107DA3"/>
    <w:rsid w:val="001106C5"/>
    <w:rsid w:val="00110D1D"/>
    <w:rsid w:val="001110AB"/>
    <w:rsid w:val="0011125F"/>
    <w:rsid w:val="00111511"/>
    <w:rsid w:val="0011198A"/>
    <w:rsid w:val="00111D49"/>
    <w:rsid w:val="00111D5A"/>
    <w:rsid w:val="00112130"/>
    <w:rsid w:val="0011238F"/>
    <w:rsid w:val="00112BCF"/>
    <w:rsid w:val="00112BFD"/>
    <w:rsid w:val="00112FE1"/>
    <w:rsid w:val="0011301A"/>
    <w:rsid w:val="00113BE9"/>
    <w:rsid w:val="00113CDB"/>
    <w:rsid w:val="00113ED2"/>
    <w:rsid w:val="0011411E"/>
    <w:rsid w:val="001150E6"/>
    <w:rsid w:val="001153EF"/>
    <w:rsid w:val="00115CC3"/>
    <w:rsid w:val="00115E80"/>
    <w:rsid w:val="0011638C"/>
    <w:rsid w:val="00116559"/>
    <w:rsid w:val="00116705"/>
    <w:rsid w:val="001170B8"/>
    <w:rsid w:val="001170F9"/>
    <w:rsid w:val="00117E01"/>
    <w:rsid w:val="00117F69"/>
    <w:rsid w:val="00120049"/>
    <w:rsid w:val="001200D8"/>
    <w:rsid w:val="00120288"/>
    <w:rsid w:val="001202F4"/>
    <w:rsid w:val="0012046D"/>
    <w:rsid w:val="00120880"/>
    <w:rsid w:val="0012098C"/>
    <w:rsid w:val="0012099F"/>
    <w:rsid w:val="001217FE"/>
    <w:rsid w:val="001219B9"/>
    <w:rsid w:val="00121B81"/>
    <w:rsid w:val="001220DF"/>
    <w:rsid w:val="001224EE"/>
    <w:rsid w:val="00122751"/>
    <w:rsid w:val="001228B0"/>
    <w:rsid w:val="00123176"/>
    <w:rsid w:val="00123219"/>
    <w:rsid w:val="00123245"/>
    <w:rsid w:val="0012368C"/>
    <w:rsid w:val="0012372E"/>
    <w:rsid w:val="001238AF"/>
    <w:rsid w:val="001238ED"/>
    <w:rsid w:val="00123F8F"/>
    <w:rsid w:val="0012441B"/>
    <w:rsid w:val="00124490"/>
    <w:rsid w:val="00124E5C"/>
    <w:rsid w:val="00124E9C"/>
    <w:rsid w:val="0012501E"/>
    <w:rsid w:val="001250BA"/>
    <w:rsid w:val="00125372"/>
    <w:rsid w:val="0012554B"/>
    <w:rsid w:val="0012556C"/>
    <w:rsid w:val="00125763"/>
    <w:rsid w:val="00126398"/>
    <w:rsid w:val="00126985"/>
    <w:rsid w:val="00126CC8"/>
    <w:rsid w:val="00126D2E"/>
    <w:rsid w:val="00126E08"/>
    <w:rsid w:val="00126E30"/>
    <w:rsid w:val="0012743C"/>
    <w:rsid w:val="001275DD"/>
    <w:rsid w:val="00127CEE"/>
    <w:rsid w:val="00127E76"/>
    <w:rsid w:val="00127EBB"/>
    <w:rsid w:val="00130082"/>
    <w:rsid w:val="001300D0"/>
    <w:rsid w:val="0013048E"/>
    <w:rsid w:val="00130515"/>
    <w:rsid w:val="0013051F"/>
    <w:rsid w:val="0013067C"/>
    <w:rsid w:val="00130F83"/>
    <w:rsid w:val="001312D0"/>
    <w:rsid w:val="0013186D"/>
    <w:rsid w:val="00131C90"/>
    <w:rsid w:val="00131E60"/>
    <w:rsid w:val="00131F9E"/>
    <w:rsid w:val="0013221A"/>
    <w:rsid w:val="0013271D"/>
    <w:rsid w:val="00132A84"/>
    <w:rsid w:val="00132AD0"/>
    <w:rsid w:val="00132E0E"/>
    <w:rsid w:val="00133671"/>
    <w:rsid w:val="00133966"/>
    <w:rsid w:val="001339EB"/>
    <w:rsid w:val="00134AF1"/>
    <w:rsid w:val="00134CA9"/>
    <w:rsid w:val="00134E87"/>
    <w:rsid w:val="00134F47"/>
    <w:rsid w:val="00135159"/>
    <w:rsid w:val="00135854"/>
    <w:rsid w:val="00135A2E"/>
    <w:rsid w:val="00135A72"/>
    <w:rsid w:val="00135C5A"/>
    <w:rsid w:val="00135CCC"/>
    <w:rsid w:val="00135D9E"/>
    <w:rsid w:val="0013647B"/>
    <w:rsid w:val="001364D1"/>
    <w:rsid w:val="001368FB"/>
    <w:rsid w:val="00136CD4"/>
    <w:rsid w:val="00137254"/>
    <w:rsid w:val="001374B0"/>
    <w:rsid w:val="00137924"/>
    <w:rsid w:val="00137AD5"/>
    <w:rsid w:val="00137E18"/>
    <w:rsid w:val="00137F66"/>
    <w:rsid w:val="001401CB"/>
    <w:rsid w:val="00140A0B"/>
    <w:rsid w:val="00140A3A"/>
    <w:rsid w:val="001410B0"/>
    <w:rsid w:val="00141130"/>
    <w:rsid w:val="0014146D"/>
    <w:rsid w:val="00141814"/>
    <w:rsid w:val="00141937"/>
    <w:rsid w:val="00141938"/>
    <w:rsid w:val="001419DC"/>
    <w:rsid w:val="00141AB2"/>
    <w:rsid w:val="00141F5E"/>
    <w:rsid w:val="00142022"/>
    <w:rsid w:val="00142118"/>
    <w:rsid w:val="001422AC"/>
    <w:rsid w:val="001423B4"/>
    <w:rsid w:val="00142700"/>
    <w:rsid w:val="001428BA"/>
    <w:rsid w:val="00142B8B"/>
    <w:rsid w:val="00142B8F"/>
    <w:rsid w:val="00142C3F"/>
    <w:rsid w:val="0014309E"/>
    <w:rsid w:val="0014351A"/>
    <w:rsid w:val="00143EE7"/>
    <w:rsid w:val="00143F22"/>
    <w:rsid w:val="00144578"/>
    <w:rsid w:val="001448DB"/>
    <w:rsid w:val="00144C09"/>
    <w:rsid w:val="00144C80"/>
    <w:rsid w:val="00144F71"/>
    <w:rsid w:val="001450C5"/>
    <w:rsid w:val="001452D3"/>
    <w:rsid w:val="001457C4"/>
    <w:rsid w:val="00145D43"/>
    <w:rsid w:val="0014648C"/>
    <w:rsid w:val="00146F63"/>
    <w:rsid w:val="00147411"/>
    <w:rsid w:val="00147D9F"/>
    <w:rsid w:val="00150965"/>
    <w:rsid w:val="00150B14"/>
    <w:rsid w:val="00150B95"/>
    <w:rsid w:val="00151114"/>
    <w:rsid w:val="00151954"/>
    <w:rsid w:val="00151B39"/>
    <w:rsid w:val="00151E85"/>
    <w:rsid w:val="001521AE"/>
    <w:rsid w:val="00152577"/>
    <w:rsid w:val="00153A3A"/>
    <w:rsid w:val="00154812"/>
    <w:rsid w:val="00154C75"/>
    <w:rsid w:val="0015527D"/>
    <w:rsid w:val="001555C5"/>
    <w:rsid w:val="00155862"/>
    <w:rsid w:val="00155D7E"/>
    <w:rsid w:val="001563AB"/>
    <w:rsid w:val="00156598"/>
    <w:rsid w:val="001569C8"/>
    <w:rsid w:val="00156C8F"/>
    <w:rsid w:val="00157249"/>
    <w:rsid w:val="00157270"/>
    <w:rsid w:val="00157659"/>
    <w:rsid w:val="0016006D"/>
    <w:rsid w:val="001605D8"/>
    <w:rsid w:val="001610C8"/>
    <w:rsid w:val="001612B2"/>
    <w:rsid w:val="00161319"/>
    <w:rsid w:val="00161490"/>
    <w:rsid w:val="00161524"/>
    <w:rsid w:val="001617AA"/>
    <w:rsid w:val="00161B1B"/>
    <w:rsid w:val="001627F0"/>
    <w:rsid w:val="00162DAE"/>
    <w:rsid w:val="001633CE"/>
    <w:rsid w:val="00163429"/>
    <w:rsid w:val="00163490"/>
    <w:rsid w:val="00163571"/>
    <w:rsid w:val="0016376A"/>
    <w:rsid w:val="001645BE"/>
    <w:rsid w:val="00164649"/>
    <w:rsid w:val="00164A3C"/>
    <w:rsid w:val="00164AD1"/>
    <w:rsid w:val="00164B9F"/>
    <w:rsid w:val="00164F57"/>
    <w:rsid w:val="00165167"/>
    <w:rsid w:val="001653C5"/>
    <w:rsid w:val="0016559B"/>
    <w:rsid w:val="00165C83"/>
    <w:rsid w:val="00166073"/>
    <w:rsid w:val="001665D1"/>
    <w:rsid w:val="00166610"/>
    <w:rsid w:val="00166C81"/>
    <w:rsid w:val="00166D48"/>
    <w:rsid w:val="00166E24"/>
    <w:rsid w:val="00167397"/>
    <w:rsid w:val="00170055"/>
    <w:rsid w:val="0017039D"/>
    <w:rsid w:val="001704E4"/>
    <w:rsid w:val="00170625"/>
    <w:rsid w:val="00170D4A"/>
    <w:rsid w:val="00170E4F"/>
    <w:rsid w:val="001713BB"/>
    <w:rsid w:val="00171479"/>
    <w:rsid w:val="00171527"/>
    <w:rsid w:val="00171801"/>
    <w:rsid w:val="00172B06"/>
    <w:rsid w:val="00172B1B"/>
    <w:rsid w:val="001731EE"/>
    <w:rsid w:val="00173B07"/>
    <w:rsid w:val="00174C47"/>
    <w:rsid w:val="00174E08"/>
    <w:rsid w:val="00174E2B"/>
    <w:rsid w:val="001755C6"/>
    <w:rsid w:val="0017579C"/>
    <w:rsid w:val="00175961"/>
    <w:rsid w:val="00175EC1"/>
    <w:rsid w:val="00175ED4"/>
    <w:rsid w:val="001760FC"/>
    <w:rsid w:val="001764FE"/>
    <w:rsid w:val="001766F7"/>
    <w:rsid w:val="00176E8B"/>
    <w:rsid w:val="001773D7"/>
    <w:rsid w:val="001777AF"/>
    <w:rsid w:val="001777BC"/>
    <w:rsid w:val="001777F6"/>
    <w:rsid w:val="001778E8"/>
    <w:rsid w:val="00177A13"/>
    <w:rsid w:val="00177FE1"/>
    <w:rsid w:val="00180064"/>
    <w:rsid w:val="001800A4"/>
    <w:rsid w:val="001802D7"/>
    <w:rsid w:val="001804CB"/>
    <w:rsid w:val="00180567"/>
    <w:rsid w:val="00180620"/>
    <w:rsid w:val="00180967"/>
    <w:rsid w:val="00180A6E"/>
    <w:rsid w:val="00180E00"/>
    <w:rsid w:val="00180E58"/>
    <w:rsid w:val="00180F1D"/>
    <w:rsid w:val="00180F25"/>
    <w:rsid w:val="001810FB"/>
    <w:rsid w:val="00181342"/>
    <w:rsid w:val="00181781"/>
    <w:rsid w:val="00181A90"/>
    <w:rsid w:val="00181C27"/>
    <w:rsid w:val="0018201F"/>
    <w:rsid w:val="00182058"/>
    <w:rsid w:val="001820BF"/>
    <w:rsid w:val="0018212D"/>
    <w:rsid w:val="00182250"/>
    <w:rsid w:val="001825B9"/>
    <w:rsid w:val="00182856"/>
    <w:rsid w:val="00182A1F"/>
    <w:rsid w:val="00182E14"/>
    <w:rsid w:val="00182E5E"/>
    <w:rsid w:val="00182F8E"/>
    <w:rsid w:val="001831E7"/>
    <w:rsid w:val="0018347C"/>
    <w:rsid w:val="001836C0"/>
    <w:rsid w:val="00183AA4"/>
    <w:rsid w:val="00183B3D"/>
    <w:rsid w:val="00183BCB"/>
    <w:rsid w:val="00184138"/>
    <w:rsid w:val="001843F3"/>
    <w:rsid w:val="00184439"/>
    <w:rsid w:val="001845EB"/>
    <w:rsid w:val="00184916"/>
    <w:rsid w:val="00184A39"/>
    <w:rsid w:val="00184AD4"/>
    <w:rsid w:val="0018527F"/>
    <w:rsid w:val="00185704"/>
    <w:rsid w:val="00185D34"/>
    <w:rsid w:val="00186005"/>
    <w:rsid w:val="0018621F"/>
    <w:rsid w:val="0018629C"/>
    <w:rsid w:val="00186B15"/>
    <w:rsid w:val="00186CBE"/>
    <w:rsid w:val="00186DBF"/>
    <w:rsid w:val="0018700A"/>
    <w:rsid w:val="0018711F"/>
    <w:rsid w:val="00187162"/>
    <w:rsid w:val="001873B9"/>
    <w:rsid w:val="0018766A"/>
    <w:rsid w:val="00187670"/>
    <w:rsid w:val="00187738"/>
    <w:rsid w:val="00187963"/>
    <w:rsid w:val="00187C68"/>
    <w:rsid w:val="00187EF2"/>
    <w:rsid w:val="00190366"/>
    <w:rsid w:val="00190815"/>
    <w:rsid w:val="00190CEF"/>
    <w:rsid w:val="00190EAB"/>
    <w:rsid w:val="001910D6"/>
    <w:rsid w:val="0019125F"/>
    <w:rsid w:val="0019138F"/>
    <w:rsid w:val="00191A5D"/>
    <w:rsid w:val="0019256F"/>
    <w:rsid w:val="001925D3"/>
    <w:rsid w:val="00192AC6"/>
    <w:rsid w:val="00192B4C"/>
    <w:rsid w:val="00192C6D"/>
    <w:rsid w:val="00192F0D"/>
    <w:rsid w:val="00192F36"/>
    <w:rsid w:val="00193132"/>
    <w:rsid w:val="001939D5"/>
    <w:rsid w:val="00193B25"/>
    <w:rsid w:val="00194140"/>
    <w:rsid w:val="001943CF"/>
    <w:rsid w:val="001947BE"/>
    <w:rsid w:val="00194985"/>
    <w:rsid w:val="00194D12"/>
    <w:rsid w:val="00195043"/>
    <w:rsid w:val="001953F9"/>
    <w:rsid w:val="001954AC"/>
    <w:rsid w:val="00195C96"/>
    <w:rsid w:val="001960AC"/>
    <w:rsid w:val="0019653C"/>
    <w:rsid w:val="00196697"/>
    <w:rsid w:val="00196748"/>
    <w:rsid w:val="00196840"/>
    <w:rsid w:val="00196A7E"/>
    <w:rsid w:val="00196B95"/>
    <w:rsid w:val="00196DA6"/>
    <w:rsid w:val="00196EA1"/>
    <w:rsid w:val="00197071"/>
    <w:rsid w:val="00197172"/>
    <w:rsid w:val="001973F8"/>
    <w:rsid w:val="001979D3"/>
    <w:rsid w:val="001979DB"/>
    <w:rsid w:val="00197A0A"/>
    <w:rsid w:val="00197DD6"/>
    <w:rsid w:val="001A0331"/>
    <w:rsid w:val="001A085A"/>
    <w:rsid w:val="001A0D97"/>
    <w:rsid w:val="001A1A05"/>
    <w:rsid w:val="001A213B"/>
    <w:rsid w:val="001A2401"/>
    <w:rsid w:val="001A2575"/>
    <w:rsid w:val="001A29F6"/>
    <w:rsid w:val="001A2A8B"/>
    <w:rsid w:val="001A2D08"/>
    <w:rsid w:val="001A312F"/>
    <w:rsid w:val="001A32D6"/>
    <w:rsid w:val="001A3586"/>
    <w:rsid w:val="001A372A"/>
    <w:rsid w:val="001A377B"/>
    <w:rsid w:val="001A3A36"/>
    <w:rsid w:val="001A3E22"/>
    <w:rsid w:val="001A42B5"/>
    <w:rsid w:val="001A4509"/>
    <w:rsid w:val="001A467C"/>
    <w:rsid w:val="001A4836"/>
    <w:rsid w:val="001A4B07"/>
    <w:rsid w:val="001A4C38"/>
    <w:rsid w:val="001A4C8E"/>
    <w:rsid w:val="001A5058"/>
    <w:rsid w:val="001A50C4"/>
    <w:rsid w:val="001A5468"/>
    <w:rsid w:val="001A57B6"/>
    <w:rsid w:val="001A5924"/>
    <w:rsid w:val="001A5B8A"/>
    <w:rsid w:val="001A6317"/>
    <w:rsid w:val="001A63D9"/>
    <w:rsid w:val="001A6E4A"/>
    <w:rsid w:val="001A6EBC"/>
    <w:rsid w:val="001A6EDE"/>
    <w:rsid w:val="001A6FCF"/>
    <w:rsid w:val="001A7096"/>
    <w:rsid w:val="001A7444"/>
    <w:rsid w:val="001A76A3"/>
    <w:rsid w:val="001A78B2"/>
    <w:rsid w:val="001A7D02"/>
    <w:rsid w:val="001A7DC7"/>
    <w:rsid w:val="001B03F9"/>
    <w:rsid w:val="001B064D"/>
    <w:rsid w:val="001B0AD7"/>
    <w:rsid w:val="001B0F04"/>
    <w:rsid w:val="001B0F71"/>
    <w:rsid w:val="001B0F79"/>
    <w:rsid w:val="001B1391"/>
    <w:rsid w:val="001B1430"/>
    <w:rsid w:val="001B1769"/>
    <w:rsid w:val="001B1D10"/>
    <w:rsid w:val="001B1E2E"/>
    <w:rsid w:val="001B2163"/>
    <w:rsid w:val="001B25A2"/>
    <w:rsid w:val="001B2F16"/>
    <w:rsid w:val="001B2F21"/>
    <w:rsid w:val="001B2F86"/>
    <w:rsid w:val="001B302B"/>
    <w:rsid w:val="001B3350"/>
    <w:rsid w:val="001B3F4E"/>
    <w:rsid w:val="001B40C9"/>
    <w:rsid w:val="001B40D6"/>
    <w:rsid w:val="001B4235"/>
    <w:rsid w:val="001B4239"/>
    <w:rsid w:val="001B428B"/>
    <w:rsid w:val="001B450C"/>
    <w:rsid w:val="001B472B"/>
    <w:rsid w:val="001B4B4C"/>
    <w:rsid w:val="001B4E34"/>
    <w:rsid w:val="001B52AA"/>
    <w:rsid w:val="001B53A0"/>
    <w:rsid w:val="001B59C4"/>
    <w:rsid w:val="001B5BEC"/>
    <w:rsid w:val="001B5E62"/>
    <w:rsid w:val="001B6022"/>
    <w:rsid w:val="001B63E4"/>
    <w:rsid w:val="001B6F2B"/>
    <w:rsid w:val="001B70A0"/>
    <w:rsid w:val="001B7503"/>
    <w:rsid w:val="001B7B6F"/>
    <w:rsid w:val="001B7F17"/>
    <w:rsid w:val="001C002C"/>
    <w:rsid w:val="001C05D5"/>
    <w:rsid w:val="001C0A28"/>
    <w:rsid w:val="001C0BA4"/>
    <w:rsid w:val="001C0CA8"/>
    <w:rsid w:val="001C12C2"/>
    <w:rsid w:val="001C1314"/>
    <w:rsid w:val="001C164A"/>
    <w:rsid w:val="001C176C"/>
    <w:rsid w:val="001C1837"/>
    <w:rsid w:val="001C1C8D"/>
    <w:rsid w:val="001C1D88"/>
    <w:rsid w:val="001C212D"/>
    <w:rsid w:val="001C24B2"/>
    <w:rsid w:val="001C256A"/>
    <w:rsid w:val="001C25CA"/>
    <w:rsid w:val="001C263C"/>
    <w:rsid w:val="001C2EF3"/>
    <w:rsid w:val="001C3A20"/>
    <w:rsid w:val="001C3E51"/>
    <w:rsid w:val="001C41C5"/>
    <w:rsid w:val="001C4218"/>
    <w:rsid w:val="001C49B9"/>
    <w:rsid w:val="001C4C02"/>
    <w:rsid w:val="001C4D20"/>
    <w:rsid w:val="001C5526"/>
    <w:rsid w:val="001C5CE8"/>
    <w:rsid w:val="001C622B"/>
    <w:rsid w:val="001C625F"/>
    <w:rsid w:val="001C6314"/>
    <w:rsid w:val="001C63C1"/>
    <w:rsid w:val="001C6A88"/>
    <w:rsid w:val="001C6DAC"/>
    <w:rsid w:val="001C713E"/>
    <w:rsid w:val="001C7592"/>
    <w:rsid w:val="001C759C"/>
    <w:rsid w:val="001C75F5"/>
    <w:rsid w:val="001C7F9C"/>
    <w:rsid w:val="001D02EE"/>
    <w:rsid w:val="001D0340"/>
    <w:rsid w:val="001D03AC"/>
    <w:rsid w:val="001D08AE"/>
    <w:rsid w:val="001D095D"/>
    <w:rsid w:val="001D0E19"/>
    <w:rsid w:val="001D0EC6"/>
    <w:rsid w:val="001D11A4"/>
    <w:rsid w:val="001D11FC"/>
    <w:rsid w:val="001D1247"/>
    <w:rsid w:val="001D16C6"/>
    <w:rsid w:val="001D1945"/>
    <w:rsid w:val="001D1FF4"/>
    <w:rsid w:val="001D22F7"/>
    <w:rsid w:val="001D25A3"/>
    <w:rsid w:val="001D26DA"/>
    <w:rsid w:val="001D2A5A"/>
    <w:rsid w:val="001D2A74"/>
    <w:rsid w:val="001D3370"/>
    <w:rsid w:val="001D3606"/>
    <w:rsid w:val="001D371B"/>
    <w:rsid w:val="001D37E7"/>
    <w:rsid w:val="001D3D16"/>
    <w:rsid w:val="001D4160"/>
    <w:rsid w:val="001D4228"/>
    <w:rsid w:val="001D424D"/>
    <w:rsid w:val="001D47B8"/>
    <w:rsid w:val="001D48A7"/>
    <w:rsid w:val="001D5004"/>
    <w:rsid w:val="001D524E"/>
    <w:rsid w:val="001D5A56"/>
    <w:rsid w:val="001D5DAF"/>
    <w:rsid w:val="001D5F27"/>
    <w:rsid w:val="001D60B4"/>
    <w:rsid w:val="001D6125"/>
    <w:rsid w:val="001D6256"/>
    <w:rsid w:val="001D6AE5"/>
    <w:rsid w:val="001D6E8A"/>
    <w:rsid w:val="001E013D"/>
    <w:rsid w:val="001E0677"/>
    <w:rsid w:val="001E08AB"/>
    <w:rsid w:val="001E0A9A"/>
    <w:rsid w:val="001E0BF5"/>
    <w:rsid w:val="001E0E74"/>
    <w:rsid w:val="001E2008"/>
    <w:rsid w:val="001E2AA7"/>
    <w:rsid w:val="001E3131"/>
    <w:rsid w:val="001E31A0"/>
    <w:rsid w:val="001E32AC"/>
    <w:rsid w:val="001E34D6"/>
    <w:rsid w:val="001E3AA6"/>
    <w:rsid w:val="001E4557"/>
    <w:rsid w:val="001E4726"/>
    <w:rsid w:val="001E4AE1"/>
    <w:rsid w:val="001E4B19"/>
    <w:rsid w:val="001E4DF4"/>
    <w:rsid w:val="001E4F71"/>
    <w:rsid w:val="001E551D"/>
    <w:rsid w:val="001E5616"/>
    <w:rsid w:val="001E5728"/>
    <w:rsid w:val="001E5BB0"/>
    <w:rsid w:val="001E5F15"/>
    <w:rsid w:val="001E5F64"/>
    <w:rsid w:val="001E64B1"/>
    <w:rsid w:val="001E6528"/>
    <w:rsid w:val="001E66B2"/>
    <w:rsid w:val="001E697E"/>
    <w:rsid w:val="001E6D36"/>
    <w:rsid w:val="001E6E58"/>
    <w:rsid w:val="001E6F1F"/>
    <w:rsid w:val="001E73B8"/>
    <w:rsid w:val="001E7671"/>
    <w:rsid w:val="001E7719"/>
    <w:rsid w:val="001E7769"/>
    <w:rsid w:val="001E7889"/>
    <w:rsid w:val="001E79EB"/>
    <w:rsid w:val="001E7F39"/>
    <w:rsid w:val="001E7FEC"/>
    <w:rsid w:val="001F0368"/>
    <w:rsid w:val="001F036B"/>
    <w:rsid w:val="001F0B17"/>
    <w:rsid w:val="001F0C05"/>
    <w:rsid w:val="001F0DEB"/>
    <w:rsid w:val="001F1464"/>
    <w:rsid w:val="001F1A42"/>
    <w:rsid w:val="001F2287"/>
    <w:rsid w:val="001F233C"/>
    <w:rsid w:val="001F2479"/>
    <w:rsid w:val="001F25CA"/>
    <w:rsid w:val="001F2AC3"/>
    <w:rsid w:val="001F2BF7"/>
    <w:rsid w:val="001F2C4E"/>
    <w:rsid w:val="001F2E1A"/>
    <w:rsid w:val="001F3259"/>
    <w:rsid w:val="001F34B3"/>
    <w:rsid w:val="001F363B"/>
    <w:rsid w:val="001F395F"/>
    <w:rsid w:val="001F3970"/>
    <w:rsid w:val="001F3C16"/>
    <w:rsid w:val="001F3DE4"/>
    <w:rsid w:val="001F40B5"/>
    <w:rsid w:val="001F4711"/>
    <w:rsid w:val="001F4865"/>
    <w:rsid w:val="001F49A9"/>
    <w:rsid w:val="001F4A15"/>
    <w:rsid w:val="001F5018"/>
    <w:rsid w:val="001F53AD"/>
    <w:rsid w:val="001F53C5"/>
    <w:rsid w:val="001F596D"/>
    <w:rsid w:val="001F5D71"/>
    <w:rsid w:val="001F5EEF"/>
    <w:rsid w:val="001F60DD"/>
    <w:rsid w:val="001F62A0"/>
    <w:rsid w:val="001F66B3"/>
    <w:rsid w:val="001F67D8"/>
    <w:rsid w:val="001F68CE"/>
    <w:rsid w:val="001F6B1F"/>
    <w:rsid w:val="001F6C12"/>
    <w:rsid w:val="001F700F"/>
    <w:rsid w:val="001F7168"/>
    <w:rsid w:val="001F747C"/>
    <w:rsid w:val="001F7B80"/>
    <w:rsid w:val="0020030B"/>
    <w:rsid w:val="002003CF"/>
    <w:rsid w:val="002006AD"/>
    <w:rsid w:val="002012AB"/>
    <w:rsid w:val="002013DB"/>
    <w:rsid w:val="0020172A"/>
    <w:rsid w:val="002019B1"/>
    <w:rsid w:val="00201A42"/>
    <w:rsid w:val="00201CE8"/>
    <w:rsid w:val="00201FE3"/>
    <w:rsid w:val="002020BF"/>
    <w:rsid w:val="00202472"/>
    <w:rsid w:val="00202516"/>
    <w:rsid w:val="002025CB"/>
    <w:rsid w:val="0020282F"/>
    <w:rsid w:val="00203101"/>
    <w:rsid w:val="0020328D"/>
    <w:rsid w:val="00203898"/>
    <w:rsid w:val="00203D3E"/>
    <w:rsid w:val="0020412A"/>
    <w:rsid w:val="0020415B"/>
    <w:rsid w:val="00204490"/>
    <w:rsid w:val="002044E7"/>
    <w:rsid w:val="002046E0"/>
    <w:rsid w:val="00204708"/>
    <w:rsid w:val="00204784"/>
    <w:rsid w:val="00204D0E"/>
    <w:rsid w:val="00204FBD"/>
    <w:rsid w:val="002051D0"/>
    <w:rsid w:val="002052D4"/>
    <w:rsid w:val="00205377"/>
    <w:rsid w:val="002055EA"/>
    <w:rsid w:val="00205803"/>
    <w:rsid w:val="002058BE"/>
    <w:rsid w:val="002060CC"/>
    <w:rsid w:val="0020634C"/>
    <w:rsid w:val="002063CD"/>
    <w:rsid w:val="00206A68"/>
    <w:rsid w:val="00207414"/>
    <w:rsid w:val="0020773B"/>
    <w:rsid w:val="00207A02"/>
    <w:rsid w:val="00207A56"/>
    <w:rsid w:val="00207AC4"/>
    <w:rsid w:val="00207AD2"/>
    <w:rsid w:val="00207F92"/>
    <w:rsid w:val="002101C0"/>
    <w:rsid w:val="0021039A"/>
    <w:rsid w:val="002106F4"/>
    <w:rsid w:val="002107B1"/>
    <w:rsid w:val="00210866"/>
    <w:rsid w:val="002110E2"/>
    <w:rsid w:val="002115DF"/>
    <w:rsid w:val="00211601"/>
    <w:rsid w:val="00211BD3"/>
    <w:rsid w:val="00211C20"/>
    <w:rsid w:val="00211FD2"/>
    <w:rsid w:val="00212155"/>
    <w:rsid w:val="00212391"/>
    <w:rsid w:val="002127E7"/>
    <w:rsid w:val="00212C25"/>
    <w:rsid w:val="00213A86"/>
    <w:rsid w:val="00213B9E"/>
    <w:rsid w:val="00213D14"/>
    <w:rsid w:val="00213D40"/>
    <w:rsid w:val="00214FB8"/>
    <w:rsid w:val="002150D1"/>
    <w:rsid w:val="00215247"/>
    <w:rsid w:val="0021534C"/>
    <w:rsid w:val="00215449"/>
    <w:rsid w:val="00215CB5"/>
    <w:rsid w:val="00215E69"/>
    <w:rsid w:val="00215FD0"/>
    <w:rsid w:val="0021637E"/>
    <w:rsid w:val="002163CA"/>
    <w:rsid w:val="00216445"/>
    <w:rsid w:val="00216732"/>
    <w:rsid w:val="00216771"/>
    <w:rsid w:val="00216913"/>
    <w:rsid w:val="00216A5A"/>
    <w:rsid w:val="00217145"/>
    <w:rsid w:val="00217364"/>
    <w:rsid w:val="002173BF"/>
    <w:rsid w:val="00217631"/>
    <w:rsid w:val="00217CD2"/>
    <w:rsid w:val="00217E49"/>
    <w:rsid w:val="00217FCB"/>
    <w:rsid w:val="00220141"/>
    <w:rsid w:val="0022035A"/>
    <w:rsid w:val="002203B3"/>
    <w:rsid w:val="002216D8"/>
    <w:rsid w:val="00221720"/>
    <w:rsid w:val="002217A2"/>
    <w:rsid w:val="00221B81"/>
    <w:rsid w:val="00221D03"/>
    <w:rsid w:val="00222315"/>
    <w:rsid w:val="0022240D"/>
    <w:rsid w:val="00222481"/>
    <w:rsid w:val="00222743"/>
    <w:rsid w:val="00222912"/>
    <w:rsid w:val="0022327E"/>
    <w:rsid w:val="002232AA"/>
    <w:rsid w:val="0022341E"/>
    <w:rsid w:val="002234A0"/>
    <w:rsid w:val="002234D4"/>
    <w:rsid w:val="00223D34"/>
    <w:rsid w:val="002243BD"/>
    <w:rsid w:val="00224F3C"/>
    <w:rsid w:val="00225260"/>
    <w:rsid w:val="0022629C"/>
    <w:rsid w:val="002263FD"/>
    <w:rsid w:val="00226516"/>
    <w:rsid w:val="002265FF"/>
    <w:rsid w:val="00226716"/>
    <w:rsid w:val="0022687F"/>
    <w:rsid w:val="002271A8"/>
    <w:rsid w:val="002271BB"/>
    <w:rsid w:val="0022733E"/>
    <w:rsid w:val="002273E1"/>
    <w:rsid w:val="0022767A"/>
    <w:rsid w:val="0022770C"/>
    <w:rsid w:val="00227D89"/>
    <w:rsid w:val="00227F61"/>
    <w:rsid w:val="00230380"/>
    <w:rsid w:val="00230801"/>
    <w:rsid w:val="002308F1"/>
    <w:rsid w:val="00230EB2"/>
    <w:rsid w:val="00230EB7"/>
    <w:rsid w:val="002318CA"/>
    <w:rsid w:val="00231B98"/>
    <w:rsid w:val="0023206B"/>
    <w:rsid w:val="0023261B"/>
    <w:rsid w:val="0023322B"/>
    <w:rsid w:val="002334A8"/>
    <w:rsid w:val="0023362C"/>
    <w:rsid w:val="00233727"/>
    <w:rsid w:val="0023380B"/>
    <w:rsid w:val="00233F75"/>
    <w:rsid w:val="00233F76"/>
    <w:rsid w:val="00233FAA"/>
    <w:rsid w:val="00233FFA"/>
    <w:rsid w:val="0023411F"/>
    <w:rsid w:val="00234718"/>
    <w:rsid w:val="00234779"/>
    <w:rsid w:val="002352EF"/>
    <w:rsid w:val="002353E7"/>
    <w:rsid w:val="00235E1F"/>
    <w:rsid w:val="00235F9B"/>
    <w:rsid w:val="002362EF"/>
    <w:rsid w:val="00236313"/>
    <w:rsid w:val="002364C0"/>
    <w:rsid w:val="002365D8"/>
    <w:rsid w:val="00236D06"/>
    <w:rsid w:val="00237191"/>
    <w:rsid w:val="0023765C"/>
    <w:rsid w:val="00237731"/>
    <w:rsid w:val="00237733"/>
    <w:rsid w:val="002377E8"/>
    <w:rsid w:val="00237D58"/>
    <w:rsid w:val="00237E67"/>
    <w:rsid w:val="00240113"/>
    <w:rsid w:val="0024059B"/>
    <w:rsid w:val="00240785"/>
    <w:rsid w:val="002407A6"/>
    <w:rsid w:val="002407FD"/>
    <w:rsid w:val="00240C04"/>
    <w:rsid w:val="00240F4D"/>
    <w:rsid w:val="0024141E"/>
    <w:rsid w:val="0024177A"/>
    <w:rsid w:val="002419EA"/>
    <w:rsid w:val="00241F7D"/>
    <w:rsid w:val="00242189"/>
    <w:rsid w:val="00242238"/>
    <w:rsid w:val="00242427"/>
    <w:rsid w:val="002425B0"/>
    <w:rsid w:val="002428DB"/>
    <w:rsid w:val="00242981"/>
    <w:rsid w:val="00242B15"/>
    <w:rsid w:val="00242CAB"/>
    <w:rsid w:val="0024301E"/>
    <w:rsid w:val="002430E9"/>
    <w:rsid w:val="00243428"/>
    <w:rsid w:val="00243703"/>
    <w:rsid w:val="0024387F"/>
    <w:rsid w:val="00244020"/>
    <w:rsid w:val="002440AA"/>
    <w:rsid w:val="00244265"/>
    <w:rsid w:val="00244E16"/>
    <w:rsid w:val="00244E53"/>
    <w:rsid w:val="00245487"/>
    <w:rsid w:val="002456D4"/>
    <w:rsid w:val="00245B40"/>
    <w:rsid w:val="00245EB6"/>
    <w:rsid w:val="0024688A"/>
    <w:rsid w:val="002468DA"/>
    <w:rsid w:val="0024696C"/>
    <w:rsid w:val="00246D13"/>
    <w:rsid w:val="00247058"/>
    <w:rsid w:val="002474B8"/>
    <w:rsid w:val="002478D1"/>
    <w:rsid w:val="002478FC"/>
    <w:rsid w:val="0024792B"/>
    <w:rsid w:val="002479EE"/>
    <w:rsid w:val="00247D5A"/>
    <w:rsid w:val="00247F06"/>
    <w:rsid w:val="0025015F"/>
    <w:rsid w:val="00250260"/>
    <w:rsid w:val="002503C6"/>
    <w:rsid w:val="00250A22"/>
    <w:rsid w:val="00250E3E"/>
    <w:rsid w:val="00250EA4"/>
    <w:rsid w:val="00250F60"/>
    <w:rsid w:val="00250FA6"/>
    <w:rsid w:val="00251324"/>
    <w:rsid w:val="002514BB"/>
    <w:rsid w:val="00251525"/>
    <w:rsid w:val="002519D3"/>
    <w:rsid w:val="00251F17"/>
    <w:rsid w:val="002524FD"/>
    <w:rsid w:val="0025253C"/>
    <w:rsid w:val="0025265F"/>
    <w:rsid w:val="00252B04"/>
    <w:rsid w:val="00252B52"/>
    <w:rsid w:val="00252D69"/>
    <w:rsid w:val="002532FE"/>
    <w:rsid w:val="0025393F"/>
    <w:rsid w:val="00253BB2"/>
    <w:rsid w:val="00253C81"/>
    <w:rsid w:val="00253DCE"/>
    <w:rsid w:val="00254177"/>
    <w:rsid w:val="0025426A"/>
    <w:rsid w:val="00254456"/>
    <w:rsid w:val="002547D2"/>
    <w:rsid w:val="002548DB"/>
    <w:rsid w:val="00254952"/>
    <w:rsid w:val="0025502A"/>
    <w:rsid w:val="002550CF"/>
    <w:rsid w:val="002554CD"/>
    <w:rsid w:val="00255746"/>
    <w:rsid w:val="002559C3"/>
    <w:rsid w:val="0025604C"/>
    <w:rsid w:val="002560DC"/>
    <w:rsid w:val="00256230"/>
    <w:rsid w:val="002564C8"/>
    <w:rsid w:val="00256F23"/>
    <w:rsid w:val="00256F57"/>
    <w:rsid w:val="00257019"/>
    <w:rsid w:val="002572E8"/>
    <w:rsid w:val="00257F18"/>
    <w:rsid w:val="00257F31"/>
    <w:rsid w:val="00260019"/>
    <w:rsid w:val="00260A86"/>
    <w:rsid w:val="00261244"/>
    <w:rsid w:val="00261E0C"/>
    <w:rsid w:val="00261F85"/>
    <w:rsid w:val="002620D6"/>
    <w:rsid w:val="002626DE"/>
    <w:rsid w:val="00262701"/>
    <w:rsid w:val="00262738"/>
    <w:rsid w:val="00262751"/>
    <w:rsid w:val="002629A9"/>
    <w:rsid w:val="00262BD1"/>
    <w:rsid w:val="00262D54"/>
    <w:rsid w:val="00263416"/>
    <w:rsid w:val="0026357C"/>
    <w:rsid w:val="00263603"/>
    <w:rsid w:val="002639B5"/>
    <w:rsid w:val="00263B7F"/>
    <w:rsid w:val="00263D0D"/>
    <w:rsid w:val="00263D15"/>
    <w:rsid w:val="00263D49"/>
    <w:rsid w:val="002647AA"/>
    <w:rsid w:val="002647B0"/>
    <w:rsid w:val="00264894"/>
    <w:rsid w:val="002648EF"/>
    <w:rsid w:val="00264A44"/>
    <w:rsid w:val="00265143"/>
    <w:rsid w:val="002655DB"/>
    <w:rsid w:val="00265761"/>
    <w:rsid w:val="00265A37"/>
    <w:rsid w:val="00265BDB"/>
    <w:rsid w:val="00265DEB"/>
    <w:rsid w:val="00265F03"/>
    <w:rsid w:val="00265FAE"/>
    <w:rsid w:val="0026602D"/>
    <w:rsid w:val="00266285"/>
    <w:rsid w:val="002662E0"/>
    <w:rsid w:val="00266666"/>
    <w:rsid w:val="0026683A"/>
    <w:rsid w:val="00266DC1"/>
    <w:rsid w:val="002676ED"/>
    <w:rsid w:val="00267D96"/>
    <w:rsid w:val="00267EF8"/>
    <w:rsid w:val="002703BF"/>
    <w:rsid w:val="002703F2"/>
    <w:rsid w:val="00270712"/>
    <w:rsid w:val="0027095B"/>
    <w:rsid w:val="00270A5F"/>
    <w:rsid w:val="00270C82"/>
    <w:rsid w:val="00270CC9"/>
    <w:rsid w:val="00270DAD"/>
    <w:rsid w:val="00271066"/>
    <w:rsid w:val="00271090"/>
    <w:rsid w:val="002712D5"/>
    <w:rsid w:val="00271A69"/>
    <w:rsid w:val="00271E0A"/>
    <w:rsid w:val="0027206C"/>
    <w:rsid w:val="00272101"/>
    <w:rsid w:val="0027271E"/>
    <w:rsid w:val="002727F7"/>
    <w:rsid w:val="00272845"/>
    <w:rsid w:val="002728EF"/>
    <w:rsid w:val="0027291E"/>
    <w:rsid w:val="00272A1B"/>
    <w:rsid w:val="00272CAC"/>
    <w:rsid w:val="0027311C"/>
    <w:rsid w:val="00273150"/>
    <w:rsid w:val="002731E5"/>
    <w:rsid w:val="00273488"/>
    <w:rsid w:val="002734BF"/>
    <w:rsid w:val="00273581"/>
    <w:rsid w:val="002736DE"/>
    <w:rsid w:val="00273B8B"/>
    <w:rsid w:val="00273B8E"/>
    <w:rsid w:val="00274351"/>
    <w:rsid w:val="002746B4"/>
    <w:rsid w:val="00274772"/>
    <w:rsid w:val="002748A4"/>
    <w:rsid w:val="00275089"/>
    <w:rsid w:val="00275406"/>
    <w:rsid w:val="00275DF7"/>
    <w:rsid w:val="002761CC"/>
    <w:rsid w:val="00276506"/>
    <w:rsid w:val="002768D0"/>
    <w:rsid w:val="002769CC"/>
    <w:rsid w:val="00276AAD"/>
    <w:rsid w:val="00276DF8"/>
    <w:rsid w:val="00277373"/>
    <w:rsid w:val="0027754A"/>
    <w:rsid w:val="0027795E"/>
    <w:rsid w:val="00277C02"/>
    <w:rsid w:val="00277C8D"/>
    <w:rsid w:val="00277DE2"/>
    <w:rsid w:val="00280811"/>
    <w:rsid w:val="00280982"/>
    <w:rsid w:val="002809F0"/>
    <w:rsid w:val="0028134A"/>
    <w:rsid w:val="002813ED"/>
    <w:rsid w:val="0028149B"/>
    <w:rsid w:val="0028152F"/>
    <w:rsid w:val="00281638"/>
    <w:rsid w:val="00281707"/>
    <w:rsid w:val="00281D00"/>
    <w:rsid w:val="00281F4E"/>
    <w:rsid w:val="00282519"/>
    <w:rsid w:val="00282DBC"/>
    <w:rsid w:val="00282EC3"/>
    <w:rsid w:val="00283012"/>
    <w:rsid w:val="00283464"/>
    <w:rsid w:val="00283761"/>
    <w:rsid w:val="00283C11"/>
    <w:rsid w:val="00283E8A"/>
    <w:rsid w:val="0028412F"/>
    <w:rsid w:val="002842F9"/>
    <w:rsid w:val="002843B5"/>
    <w:rsid w:val="002843B6"/>
    <w:rsid w:val="002845DD"/>
    <w:rsid w:val="00284C1F"/>
    <w:rsid w:val="00284E10"/>
    <w:rsid w:val="0028502E"/>
    <w:rsid w:val="002852F0"/>
    <w:rsid w:val="002853AF"/>
    <w:rsid w:val="00285853"/>
    <w:rsid w:val="00285894"/>
    <w:rsid w:val="00285CCA"/>
    <w:rsid w:val="00285D6E"/>
    <w:rsid w:val="00285E17"/>
    <w:rsid w:val="0028610C"/>
    <w:rsid w:val="0028659C"/>
    <w:rsid w:val="00286716"/>
    <w:rsid w:val="00286903"/>
    <w:rsid w:val="00286A3F"/>
    <w:rsid w:val="00286C1C"/>
    <w:rsid w:val="00286CBF"/>
    <w:rsid w:val="00286D83"/>
    <w:rsid w:val="00286D98"/>
    <w:rsid w:val="00287113"/>
    <w:rsid w:val="00287522"/>
    <w:rsid w:val="00287561"/>
    <w:rsid w:val="002877C9"/>
    <w:rsid w:val="00290132"/>
    <w:rsid w:val="002904B4"/>
    <w:rsid w:val="00290551"/>
    <w:rsid w:val="00290616"/>
    <w:rsid w:val="0029083C"/>
    <w:rsid w:val="00290B08"/>
    <w:rsid w:val="00290E2C"/>
    <w:rsid w:val="0029100D"/>
    <w:rsid w:val="0029128F"/>
    <w:rsid w:val="002915BD"/>
    <w:rsid w:val="0029162F"/>
    <w:rsid w:val="00291A03"/>
    <w:rsid w:val="00291C78"/>
    <w:rsid w:val="00291D1A"/>
    <w:rsid w:val="00291D9A"/>
    <w:rsid w:val="00291F61"/>
    <w:rsid w:val="0029201B"/>
    <w:rsid w:val="0029254C"/>
    <w:rsid w:val="0029256B"/>
    <w:rsid w:val="00292767"/>
    <w:rsid w:val="002929FF"/>
    <w:rsid w:val="00292BB4"/>
    <w:rsid w:val="00292C96"/>
    <w:rsid w:val="00292F2E"/>
    <w:rsid w:val="00292F3A"/>
    <w:rsid w:val="00292F5A"/>
    <w:rsid w:val="0029319A"/>
    <w:rsid w:val="0029341A"/>
    <w:rsid w:val="0029342A"/>
    <w:rsid w:val="00293487"/>
    <w:rsid w:val="00293BE6"/>
    <w:rsid w:val="00293E1E"/>
    <w:rsid w:val="00294083"/>
    <w:rsid w:val="00294148"/>
    <w:rsid w:val="002948BE"/>
    <w:rsid w:val="00294C77"/>
    <w:rsid w:val="00294D8F"/>
    <w:rsid w:val="00294E64"/>
    <w:rsid w:val="00294F13"/>
    <w:rsid w:val="00295DBB"/>
    <w:rsid w:val="00295FE2"/>
    <w:rsid w:val="0029601F"/>
    <w:rsid w:val="0029605B"/>
    <w:rsid w:val="00296267"/>
    <w:rsid w:val="002966A8"/>
    <w:rsid w:val="002969A1"/>
    <w:rsid w:val="00296F41"/>
    <w:rsid w:val="00297225"/>
    <w:rsid w:val="00297B0E"/>
    <w:rsid w:val="00297BE7"/>
    <w:rsid w:val="002A0255"/>
    <w:rsid w:val="002A0308"/>
    <w:rsid w:val="002A0339"/>
    <w:rsid w:val="002A0597"/>
    <w:rsid w:val="002A0EB5"/>
    <w:rsid w:val="002A0F18"/>
    <w:rsid w:val="002A1632"/>
    <w:rsid w:val="002A1956"/>
    <w:rsid w:val="002A1A39"/>
    <w:rsid w:val="002A1AED"/>
    <w:rsid w:val="002A1B0F"/>
    <w:rsid w:val="002A1C97"/>
    <w:rsid w:val="002A2062"/>
    <w:rsid w:val="002A2456"/>
    <w:rsid w:val="002A24CA"/>
    <w:rsid w:val="002A2715"/>
    <w:rsid w:val="002A282E"/>
    <w:rsid w:val="002A304E"/>
    <w:rsid w:val="002A3706"/>
    <w:rsid w:val="002A373A"/>
    <w:rsid w:val="002A3A61"/>
    <w:rsid w:val="002A3E8C"/>
    <w:rsid w:val="002A4259"/>
    <w:rsid w:val="002A46C9"/>
    <w:rsid w:val="002A4AD8"/>
    <w:rsid w:val="002A4ADB"/>
    <w:rsid w:val="002A5017"/>
    <w:rsid w:val="002A5119"/>
    <w:rsid w:val="002A5847"/>
    <w:rsid w:val="002A5A9A"/>
    <w:rsid w:val="002A5B8B"/>
    <w:rsid w:val="002A6271"/>
    <w:rsid w:val="002A62B3"/>
    <w:rsid w:val="002A6469"/>
    <w:rsid w:val="002A684E"/>
    <w:rsid w:val="002A6B0A"/>
    <w:rsid w:val="002A6B2E"/>
    <w:rsid w:val="002A7185"/>
    <w:rsid w:val="002A7A8A"/>
    <w:rsid w:val="002A7FF9"/>
    <w:rsid w:val="002B00F8"/>
    <w:rsid w:val="002B0387"/>
    <w:rsid w:val="002B0486"/>
    <w:rsid w:val="002B0516"/>
    <w:rsid w:val="002B053F"/>
    <w:rsid w:val="002B0747"/>
    <w:rsid w:val="002B0C90"/>
    <w:rsid w:val="002B0CC5"/>
    <w:rsid w:val="002B153D"/>
    <w:rsid w:val="002B19BE"/>
    <w:rsid w:val="002B1CFD"/>
    <w:rsid w:val="002B1E3A"/>
    <w:rsid w:val="002B21C7"/>
    <w:rsid w:val="002B2268"/>
    <w:rsid w:val="002B2518"/>
    <w:rsid w:val="002B255A"/>
    <w:rsid w:val="002B26DD"/>
    <w:rsid w:val="002B2996"/>
    <w:rsid w:val="002B3017"/>
    <w:rsid w:val="002B3389"/>
    <w:rsid w:val="002B33E6"/>
    <w:rsid w:val="002B36BD"/>
    <w:rsid w:val="002B3857"/>
    <w:rsid w:val="002B3D9F"/>
    <w:rsid w:val="002B3EDC"/>
    <w:rsid w:val="002B404E"/>
    <w:rsid w:val="002B414A"/>
    <w:rsid w:val="002B451B"/>
    <w:rsid w:val="002B47AB"/>
    <w:rsid w:val="002B47FE"/>
    <w:rsid w:val="002B4B0A"/>
    <w:rsid w:val="002B4DEA"/>
    <w:rsid w:val="002B4F20"/>
    <w:rsid w:val="002B521F"/>
    <w:rsid w:val="002B54C9"/>
    <w:rsid w:val="002B574A"/>
    <w:rsid w:val="002B58D2"/>
    <w:rsid w:val="002B5D0A"/>
    <w:rsid w:val="002B5EE6"/>
    <w:rsid w:val="002B620B"/>
    <w:rsid w:val="002B62E8"/>
    <w:rsid w:val="002B65F6"/>
    <w:rsid w:val="002B66BF"/>
    <w:rsid w:val="002B6AED"/>
    <w:rsid w:val="002B6C84"/>
    <w:rsid w:val="002B6D83"/>
    <w:rsid w:val="002B6DA3"/>
    <w:rsid w:val="002B6E21"/>
    <w:rsid w:val="002B6F17"/>
    <w:rsid w:val="002B6FDF"/>
    <w:rsid w:val="002B74D9"/>
    <w:rsid w:val="002B76F9"/>
    <w:rsid w:val="002B7863"/>
    <w:rsid w:val="002B7982"/>
    <w:rsid w:val="002B79F6"/>
    <w:rsid w:val="002B7F01"/>
    <w:rsid w:val="002C0290"/>
    <w:rsid w:val="002C0448"/>
    <w:rsid w:val="002C068F"/>
    <w:rsid w:val="002C0952"/>
    <w:rsid w:val="002C0F8E"/>
    <w:rsid w:val="002C10DB"/>
    <w:rsid w:val="002C1C74"/>
    <w:rsid w:val="002C1DCB"/>
    <w:rsid w:val="002C1E6D"/>
    <w:rsid w:val="002C2048"/>
    <w:rsid w:val="002C20CC"/>
    <w:rsid w:val="002C241B"/>
    <w:rsid w:val="002C276F"/>
    <w:rsid w:val="002C2B84"/>
    <w:rsid w:val="002C2C36"/>
    <w:rsid w:val="002C2C4B"/>
    <w:rsid w:val="002C3084"/>
    <w:rsid w:val="002C3189"/>
    <w:rsid w:val="002C3385"/>
    <w:rsid w:val="002C3A71"/>
    <w:rsid w:val="002C3F27"/>
    <w:rsid w:val="002C4169"/>
    <w:rsid w:val="002C42EF"/>
    <w:rsid w:val="002C4334"/>
    <w:rsid w:val="002C449A"/>
    <w:rsid w:val="002C4673"/>
    <w:rsid w:val="002C4807"/>
    <w:rsid w:val="002C4BE8"/>
    <w:rsid w:val="002C4CB0"/>
    <w:rsid w:val="002C503D"/>
    <w:rsid w:val="002C5337"/>
    <w:rsid w:val="002C5536"/>
    <w:rsid w:val="002C5F50"/>
    <w:rsid w:val="002C66AF"/>
    <w:rsid w:val="002C6731"/>
    <w:rsid w:val="002C6BBB"/>
    <w:rsid w:val="002C6FAF"/>
    <w:rsid w:val="002C71BB"/>
    <w:rsid w:val="002C73EB"/>
    <w:rsid w:val="002C75DA"/>
    <w:rsid w:val="002C79F9"/>
    <w:rsid w:val="002C7F50"/>
    <w:rsid w:val="002D043E"/>
    <w:rsid w:val="002D0504"/>
    <w:rsid w:val="002D06C4"/>
    <w:rsid w:val="002D06C9"/>
    <w:rsid w:val="002D082B"/>
    <w:rsid w:val="002D09C6"/>
    <w:rsid w:val="002D0E5D"/>
    <w:rsid w:val="002D1A0E"/>
    <w:rsid w:val="002D2067"/>
    <w:rsid w:val="002D2093"/>
    <w:rsid w:val="002D2314"/>
    <w:rsid w:val="002D2963"/>
    <w:rsid w:val="002D2B25"/>
    <w:rsid w:val="002D2BB6"/>
    <w:rsid w:val="002D2CC4"/>
    <w:rsid w:val="002D2ED6"/>
    <w:rsid w:val="002D2FE0"/>
    <w:rsid w:val="002D302E"/>
    <w:rsid w:val="002D321B"/>
    <w:rsid w:val="002D324E"/>
    <w:rsid w:val="002D3295"/>
    <w:rsid w:val="002D35DC"/>
    <w:rsid w:val="002D39FB"/>
    <w:rsid w:val="002D3BDC"/>
    <w:rsid w:val="002D44B5"/>
    <w:rsid w:val="002D45FD"/>
    <w:rsid w:val="002D4688"/>
    <w:rsid w:val="002D471B"/>
    <w:rsid w:val="002D4904"/>
    <w:rsid w:val="002D4A00"/>
    <w:rsid w:val="002D4ACC"/>
    <w:rsid w:val="002D4B81"/>
    <w:rsid w:val="002D54B2"/>
    <w:rsid w:val="002D6293"/>
    <w:rsid w:val="002D67C2"/>
    <w:rsid w:val="002D682D"/>
    <w:rsid w:val="002D6898"/>
    <w:rsid w:val="002D6A00"/>
    <w:rsid w:val="002D6BC3"/>
    <w:rsid w:val="002D6C6F"/>
    <w:rsid w:val="002D6D15"/>
    <w:rsid w:val="002D7564"/>
    <w:rsid w:val="002D7573"/>
    <w:rsid w:val="002D76AD"/>
    <w:rsid w:val="002D7A06"/>
    <w:rsid w:val="002D7A5E"/>
    <w:rsid w:val="002D7D18"/>
    <w:rsid w:val="002D7F1A"/>
    <w:rsid w:val="002E01CF"/>
    <w:rsid w:val="002E0350"/>
    <w:rsid w:val="002E0803"/>
    <w:rsid w:val="002E080A"/>
    <w:rsid w:val="002E0C06"/>
    <w:rsid w:val="002E0F78"/>
    <w:rsid w:val="002E0F86"/>
    <w:rsid w:val="002E107B"/>
    <w:rsid w:val="002E14ED"/>
    <w:rsid w:val="002E165B"/>
    <w:rsid w:val="002E173A"/>
    <w:rsid w:val="002E18AE"/>
    <w:rsid w:val="002E2364"/>
    <w:rsid w:val="002E2593"/>
    <w:rsid w:val="002E261F"/>
    <w:rsid w:val="002E2A33"/>
    <w:rsid w:val="002E2D8B"/>
    <w:rsid w:val="002E317E"/>
    <w:rsid w:val="002E383B"/>
    <w:rsid w:val="002E3ADE"/>
    <w:rsid w:val="002E3D57"/>
    <w:rsid w:val="002E418E"/>
    <w:rsid w:val="002E42A3"/>
    <w:rsid w:val="002E4356"/>
    <w:rsid w:val="002E44E0"/>
    <w:rsid w:val="002E48AB"/>
    <w:rsid w:val="002E5267"/>
    <w:rsid w:val="002E5649"/>
    <w:rsid w:val="002E5750"/>
    <w:rsid w:val="002E58BA"/>
    <w:rsid w:val="002E59A8"/>
    <w:rsid w:val="002E5D60"/>
    <w:rsid w:val="002E5FAF"/>
    <w:rsid w:val="002E6098"/>
    <w:rsid w:val="002E65BA"/>
    <w:rsid w:val="002E68E9"/>
    <w:rsid w:val="002E69FF"/>
    <w:rsid w:val="002E6BD3"/>
    <w:rsid w:val="002E6EE3"/>
    <w:rsid w:val="002E721E"/>
    <w:rsid w:val="002E75C7"/>
    <w:rsid w:val="002E780C"/>
    <w:rsid w:val="002E7A48"/>
    <w:rsid w:val="002E7AA6"/>
    <w:rsid w:val="002E7C51"/>
    <w:rsid w:val="002E7D42"/>
    <w:rsid w:val="002F04B5"/>
    <w:rsid w:val="002F065F"/>
    <w:rsid w:val="002F06D6"/>
    <w:rsid w:val="002F0903"/>
    <w:rsid w:val="002F096C"/>
    <w:rsid w:val="002F0DE2"/>
    <w:rsid w:val="002F138B"/>
    <w:rsid w:val="002F1438"/>
    <w:rsid w:val="002F156C"/>
    <w:rsid w:val="002F1659"/>
    <w:rsid w:val="002F1D52"/>
    <w:rsid w:val="002F1DD7"/>
    <w:rsid w:val="002F1FC1"/>
    <w:rsid w:val="002F2295"/>
    <w:rsid w:val="002F2688"/>
    <w:rsid w:val="002F3833"/>
    <w:rsid w:val="002F39FE"/>
    <w:rsid w:val="002F3CAB"/>
    <w:rsid w:val="002F3FE4"/>
    <w:rsid w:val="002F430F"/>
    <w:rsid w:val="002F447E"/>
    <w:rsid w:val="002F4547"/>
    <w:rsid w:val="002F47F5"/>
    <w:rsid w:val="002F4A33"/>
    <w:rsid w:val="002F63C4"/>
    <w:rsid w:val="002F6592"/>
    <w:rsid w:val="002F6731"/>
    <w:rsid w:val="002F69E7"/>
    <w:rsid w:val="002F72FE"/>
    <w:rsid w:val="002F7B75"/>
    <w:rsid w:val="002F7C0B"/>
    <w:rsid w:val="002F7CFE"/>
    <w:rsid w:val="002F7D36"/>
    <w:rsid w:val="00300030"/>
    <w:rsid w:val="003005F5"/>
    <w:rsid w:val="00300A11"/>
    <w:rsid w:val="00300B49"/>
    <w:rsid w:val="00300BED"/>
    <w:rsid w:val="0030175F"/>
    <w:rsid w:val="0030195E"/>
    <w:rsid w:val="0030204F"/>
    <w:rsid w:val="00302403"/>
    <w:rsid w:val="003026E1"/>
    <w:rsid w:val="00302851"/>
    <w:rsid w:val="003029D8"/>
    <w:rsid w:val="00302A65"/>
    <w:rsid w:val="00302C61"/>
    <w:rsid w:val="003030E5"/>
    <w:rsid w:val="0030324D"/>
    <w:rsid w:val="003032C3"/>
    <w:rsid w:val="00303390"/>
    <w:rsid w:val="003039DF"/>
    <w:rsid w:val="00303B03"/>
    <w:rsid w:val="00303E7F"/>
    <w:rsid w:val="0030434F"/>
    <w:rsid w:val="00304731"/>
    <w:rsid w:val="00304782"/>
    <w:rsid w:val="00304C28"/>
    <w:rsid w:val="00304E07"/>
    <w:rsid w:val="003058BE"/>
    <w:rsid w:val="00305C07"/>
    <w:rsid w:val="00306075"/>
    <w:rsid w:val="003063EB"/>
    <w:rsid w:val="0030650A"/>
    <w:rsid w:val="0030662A"/>
    <w:rsid w:val="0030671D"/>
    <w:rsid w:val="0030677F"/>
    <w:rsid w:val="0030691F"/>
    <w:rsid w:val="00306D9A"/>
    <w:rsid w:val="0030708A"/>
    <w:rsid w:val="0030736B"/>
    <w:rsid w:val="00307585"/>
    <w:rsid w:val="003078BC"/>
    <w:rsid w:val="00307D4E"/>
    <w:rsid w:val="003101C8"/>
    <w:rsid w:val="00310C7F"/>
    <w:rsid w:val="003110A4"/>
    <w:rsid w:val="003110CD"/>
    <w:rsid w:val="003111A5"/>
    <w:rsid w:val="0031142C"/>
    <w:rsid w:val="00311794"/>
    <w:rsid w:val="0031193F"/>
    <w:rsid w:val="00311E3D"/>
    <w:rsid w:val="00311F30"/>
    <w:rsid w:val="003127AA"/>
    <w:rsid w:val="003127E3"/>
    <w:rsid w:val="00312842"/>
    <w:rsid w:val="00312AED"/>
    <w:rsid w:val="00312B9F"/>
    <w:rsid w:val="00312DE6"/>
    <w:rsid w:val="003130BF"/>
    <w:rsid w:val="00313521"/>
    <w:rsid w:val="003139FC"/>
    <w:rsid w:val="00313A28"/>
    <w:rsid w:val="00313A57"/>
    <w:rsid w:val="00313D90"/>
    <w:rsid w:val="00313EE4"/>
    <w:rsid w:val="00313FF4"/>
    <w:rsid w:val="003141E3"/>
    <w:rsid w:val="00314877"/>
    <w:rsid w:val="003148BC"/>
    <w:rsid w:val="003148E9"/>
    <w:rsid w:val="00314B57"/>
    <w:rsid w:val="00314E43"/>
    <w:rsid w:val="00314F77"/>
    <w:rsid w:val="003151E9"/>
    <w:rsid w:val="0031526B"/>
    <w:rsid w:val="0031556B"/>
    <w:rsid w:val="0031574A"/>
    <w:rsid w:val="00315750"/>
    <w:rsid w:val="00315981"/>
    <w:rsid w:val="00316260"/>
    <w:rsid w:val="0031626B"/>
    <w:rsid w:val="003162A7"/>
    <w:rsid w:val="00316850"/>
    <w:rsid w:val="00316B5B"/>
    <w:rsid w:val="00316E5D"/>
    <w:rsid w:val="003170BB"/>
    <w:rsid w:val="00317299"/>
    <w:rsid w:val="003172A8"/>
    <w:rsid w:val="003173F0"/>
    <w:rsid w:val="00317406"/>
    <w:rsid w:val="003174E7"/>
    <w:rsid w:val="0031752B"/>
    <w:rsid w:val="00317560"/>
    <w:rsid w:val="00317A14"/>
    <w:rsid w:val="003200AD"/>
    <w:rsid w:val="0032066F"/>
    <w:rsid w:val="003209A2"/>
    <w:rsid w:val="00320E01"/>
    <w:rsid w:val="00320E96"/>
    <w:rsid w:val="003210A9"/>
    <w:rsid w:val="003211EE"/>
    <w:rsid w:val="003214EC"/>
    <w:rsid w:val="003219AD"/>
    <w:rsid w:val="00321B2C"/>
    <w:rsid w:val="00321B2E"/>
    <w:rsid w:val="00321D90"/>
    <w:rsid w:val="00322079"/>
    <w:rsid w:val="00322649"/>
    <w:rsid w:val="00322878"/>
    <w:rsid w:val="00322CA9"/>
    <w:rsid w:val="00322E6A"/>
    <w:rsid w:val="00322FFA"/>
    <w:rsid w:val="003234B1"/>
    <w:rsid w:val="00323620"/>
    <w:rsid w:val="00323B62"/>
    <w:rsid w:val="003248D0"/>
    <w:rsid w:val="00324E09"/>
    <w:rsid w:val="00325003"/>
    <w:rsid w:val="0032552E"/>
    <w:rsid w:val="003256BE"/>
    <w:rsid w:val="00325767"/>
    <w:rsid w:val="00325858"/>
    <w:rsid w:val="00325D4B"/>
    <w:rsid w:val="00325E69"/>
    <w:rsid w:val="00325F33"/>
    <w:rsid w:val="0032648C"/>
    <w:rsid w:val="0032688E"/>
    <w:rsid w:val="00326A0E"/>
    <w:rsid w:val="00326C45"/>
    <w:rsid w:val="00327411"/>
    <w:rsid w:val="003277E7"/>
    <w:rsid w:val="00330018"/>
    <w:rsid w:val="00330170"/>
    <w:rsid w:val="00330303"/>
    <w:rsid w:val="00330343"/>
    <w:rsid w:val="0033035A"/>
    <w:rsid w:val="00330710"/>
    <w:rsid w:val="00330916"/>
    <w:rsid w:val="0033095F"/>
    <w:rsid w:val="003309F7"/>
    <w:rsid w:val="00330BB2"/>
    <w:rsid w:val="00330CFF"/>
    <w:rsid w:val="00330D8B"/>
    <w:rsid w:val="0033148D"/>
    <w:rsid w:val="00331581"/>
    <w:rsid w:val="003316C4"/>
    <w:rsid w:val="003316F4"/>
    <w:rsid w:val="003317F8"/>
    <w:rsid w:val="00331964"/>
    <w:rsid w:val="00331966"/>
    <w:rsid w:val="00331EFF"/>
    <w:rsid w:val="00331F98"/>
    <w:rsid w:val="0033214A"/>
    <w:rsid w:val="00332852"/>
    <w:rsid w:val="00332A45"/>
    <w:rsid w:val="00332D0E"/>
    <w:rsid w:val="00332E34"/>
    <w:rsid w:val="0033327A"/>
    <w:rsid w:val="0033338F"/>
    <w:rsid w:val="0033344F"/>
    <w:rsid w:val="00333495"/>
    <w:rsid w:val="00333C2D"/>
    <w:rsid w:val="00334048"/>
    <w:rsid w:val="00334292"/>
    <w:rsid w:val="003342D9"/>
    <w:rsid w:val="003342E8"/>
    <w:rsid w:val="003343E8"/>
    <w:rsid w:val="00334BE1"/>
    <w:rsid w:val="00334F7B"/>
    <w:rsid w:val="003351C1"/>
    <w:rsid w:val="0033534D"/>
    <w:rsid w:val="00335B12"/>
    <w:rsid w:val="00335B65"/>
    <w:rsid w:val="00335BAB"/>
    <w:rsid w:val="00335E5D"/>
    <w:rsid w:val="00336265"/>
    <w:rsid w:val="003367B7"/>
    <w:rsid w:val="00337019"/>
    <w:rsid w:val="00337115"/>
    <w:rsid w:val="003378AA"/>
    <w:rsid w:val="00337C61"/>
    <w:rsid w:val="00337C71"/>
    <w:rsid w:val="0034002A"/>
    <w:rsid w:val="003404A1"/>
    <w:rsid w:val="00340738"/>
    <w:rsid w:val="00340E47"/>
    <w:rsid w:val="00340EE5"/>
    <w:rsid w:val="00341144"/>
    <w:rsid w:val="00341491"/>
    <w:rsid w:val="003414D2"/>
    <w:rsid w:val="0034158B"/>
    <w:rsid w:val="00341EA8"/>
    <w:rsid w:val="00342289"/>
    <w:rsid w:val="003425A1"/>
    <w:rsid w:val="003425A3"/>
    <w:rsid w:val="0034271E"/>
    <w:rsid w:val="003428AF"/>
    <w:rsid w:val="003428B3"/>
    <w:rsid w:val="00342B25"/>
    <w:rsid w:val="00342B9F"/>
    <w:rsid w:val="00342FD4"/>
    <w:rsid w:val="00342FF6"/>
    <w:rsid w:val="003432C3"/>
    <w:rsid w:val="003439C6"/>
    <w:rsid w:val="00343AD0"/>
    <w:rsid w:val="00343C1E"/>
    <w:rsid w:val="00343E10"/>
    <w:rsid w:val="0034432A"/>
    <w:rsid w:val="003444D1"/>
    <w:rsid w:val="0034471F"/>
    <w:rsid w:val="00344920"/>
    <w:rsid w:val="00344CB8"/>
    <w:rsid w:val="00344EEF"/>
    <w:rsid w:val="00345151"/>
    <w:rsid w:val="003453B6"/>
    <w:rsid w:val="003455E5"/>
    <w:rsid w:val="00345BEB"/>
    <w:rsid w:val="00345D90"/>
    <w:rsid w:val="003464B0"/>
    <w:rsid w:val="003468FA"/>
    <w:rsid w:val="00346A93"/>
    <w:rsid w:val="003475DE"/>
    <w:rsid w:val="0034769D"/>
    <w:rsid w:val="00347CAF"/>
    <w:rsid w:val="00347E75"/>
    <w:rsid w:val="00347F07"/>
    <w:rsid w:val="00350388"/>
    <w:rsid w:val="00350494"/>
    <w:rsid w:val="003506A6"/>
    <w:rsid w:val="003509E7"/>
    <w:rsid w:val="00351415"/>
    <w:rsid w:val="0035151C"/>
    <w:rsid w:val="003518A7"/>
    <w:rsid w:val="00351EAB"/>
    <w:rsid w:val="00351EAC"/>
    <w:rsid w:val="00352340"/>
    <w:rsid w:val="003528EA"/>
    <w:rsid w:val="00352A0C"/>
    <w:rsid w:val="00352B58"/>
    <w:rsid w:val="00352FB5"/>
    <w:rsid w:val="0035361A"/>
    <w:rsid w:val="00353B6E"/>
    <w:rsid w:val="00353BD7"/>
    <w:rsid w:val="00353C6F"/>
    <w:rsid w:val="00354060"/>
    <w:rsid w:val="003541E6"/>
    <w:rsid w:val="00354655"/>
    <w:rsid w:val="00354F80"/>
    <w:rsid w:val="003553F0"/>
    <w:rsid w:val="003553FB"/>
    <w:rsid w:val="003556E4"/>
    <w:rsid w:val="0035597F"/>
    <w:rsid w:val="00355B91"/>
    <w:rsid w:val="00355B9D"/>
    <w:rsid w:val="00355E9C"/>
    <w:rsid w:val="00355F7B"/>
    <w:rsid w:val="003560DF"/>
    <w:rsid w:val="0035664B"/>
    <w:rsid w:val="00356ABA"/>
    <w:rsid w:val="00356BCA"/>
    <w:rsid w:val="00356D4F"/>
    <w:rsid w:val="00357199"/>
    <w:rsid w:val="003575AD"/>
    <w:rsid w:val="003576D3"/>
    <w:rsid w:val="00357B08"/>
    <w:rsid w:val="00357BE0"/>
    <w:rsid w:val="00357D8D"/>
    <w:rsid w:val="00357E06"/>
    <w:rsid w:val="00357ED7"/>
    <w:rsid w:val="0036007C"/>
    <w:rsid w:val="0036010E"/>
    <w:rsid w:val="003608FB"/>
    <w:rsid w:val="00360FF2"/>
    <w:rsid w:val="003611DD"/>
    <w:rsid w:val="0036175E"/>
    <w:rsid w:val="00361952"/>
    <w:rsid w:val="00361A3A"/>
    <w:rsid w:val="00361CB7"/>
    <w:rsid w:val="00362A7C"/>
    <w:rsid w:val="00362B43"/>
    <w:rsid w:val="00362D34"/>
    <w:rsid w:val="00362D62"/>
    <w:rsid w:val="00362F57"/>
    <w:rsid w:val="003638A6"/>
    <w:rsid w:val="00363D65"/>
    <w:rsid w:val="00363EEE"/>
    <w:rsid w:val="00363F80"/>
    <w:rsid w:val="00364439"/>
    <w:rsid w:val="00364576"/>
    <w:rsid w:val="00364D23"/>
    <w:rsid w:val="003654BC"/>
    <w:rsid w:val="0036561C"/>
    <w:rsid w:val="00365806"/>
    <w:rsid w:val="00365988"/>
    <w:rsid w:val="00365ED4"/>
    <w:rsid w:val="003660FE"/>
    <w:rsid w:val="0036644F"/>
    <w:rsid w:val="0036652C"/>
    <w:rsid w:val="00366683"/>
    <w:rsid w:val="003666C4"/>
    <w:rsid w:val="003666E8"/>
    <w:rsid w:val="00366A84"/>
    <w:rsid w:val="00367040"/>
    <w:rsid w:val="00367514"/>
    <w:rsid w:val="003677C0"/>
    <w:rsid w:val="003677CA"/>
    <w:rsid w:val="00367BDE"/>
    <w:rsid w:val="00367CA6"/>
    <w:rsid w:val="0037004F"/>
    <w:rsid w:val="00370085"/>
    <w:rsid w:val="0037013D"/>
    <w:rsid w:val="003704C7"/>
    <w:rsid w:val="00370BA0"/>
    <w:rsid w:val="00370DCF"/>
    <w:rsid w:val="00371103"/>
    <w:rsid w:val="00371890"/>
    <w:rsid w:val="003719C8"/>
    <w:rsid w:val="00371F8B"/>
    <w:rsid w:val="00372091"/>
    <w:rsid w:val="00372649"/>
    <w:rsid w:val="00372776"/>
    <w:rsid w:val="00372D39"/>
    <w:rsid w:val="00373283"/>
    <w:rsid w:val="003742EB"/>
    <w:rsid w:val="0037432A"/>
    <w:rsid w:val="00374616"/>
    <w:rsid w:val="00374883"/>
    <w:rsid w:val="00374AD7"/>
    <w:rsid w:val="00374DA9"/>
    <w:rsid w:val="003750F7"/>
    <w:rsid w:val="003751DD"/>
    <w:rsid w:val="0037532A"/>
    <w:rsid w:val="00375BC0"/>
    <w:rsid w:val="00375E20"/>
    <w:rsid w:val="003763E7"/>
    <w:rsid w:val="0037643E"/>
    <w:rsid w:val="00376468"/>
    <w:rsid w:val="00377272"/>
    <w:rsid w:val="003804A8"/>
    <w:rsid w:val="003811F5"/>
    <w:rsid w:val="00381235"/>
    <w:rsid w:val="00381258"/>
    <w:rsid w:val="00381D4F"/>
    <w:rsid w:val="00381E7A"/>
    <w:rsid w:val="00381EF7"/>
    <w:rsid w:val="00381F34"/>
    <w:rsid w:val="00382381"/>
    <w:rsid w:val="00382502"/>
    <w:rsid w:val="00382676"/>
    <w:rsid w:val="00382886"/>
    <w:rsid w:val="00382AA6"/>
    <w:rsid w:val="00382F25"/>
    <w:rsid w:val="00382F8C"/>
    <w:rsid w:val="00382FF3"/>
    <w:rsid w:val="00383016"/>
    <w:rsid w:val="00383AF0"/>
    <w:rsid w:val="00383BEE"/>
    <w:rsid w:val="00384223"/>
    <w:rsid w:val="00384A98"/>
    <w:rsid w:val="00385039"/>
    <w:rsid w:val="003855F1"/>
    <w:rsid w:val="00385FAC"/>
    <w:rsid w:val="0038628F"/>
    <w:rsid w:val="003870D3"/>
    <w:rsid w:val="00387100"/>
    <w:rsid w:val="00387AA9"/>
    <w:rsid w:val="00387C22"/>
    <w:rsid w:val="00387ECB"/>
    <w:rsid w:val="00390274"/>
    <w:rsid w:val="0039079A"/>
    <w:rsid w:val="003909C2"/>
    <w:rsid w:val="00390A3B"/>
    <w:rsid w:val="0039153B"/>
    <w:rsid w:val="00391750"/>
    <w:rsid w:val="00391B2E"/>
    <w:rsid w:val="00391DAD"/>
    <w:rsid w:val="00391DB9"/>
    <w:rsid w:val="00391F16"/>
    <w:rsid w:val="00391FD8"/>
    <w:rsid w:val="00392041"/>
    <w:rsid w:val="00392164"/>
    <w:rsid w:val="00392AEB"/>
    <w:rsid w:val="00392CE9"/>
    <w:rsid w:val="0039356D"/>
    <w:rsid w:val="0039370D"/>
    <w:rsid w:val="00393B60"/>
    <w:rsid w:val="00393BEF"/>
    <w:rsid w:val="00393FCA"/>
    <w:rsid w:val="0039444B"/>
    <w:rsid w:val="0039472A"/>
    <w:rsid w:val="00394BB6"/>
    <w:rsid w:val="00394CA5"/>
    <w:rsid w:val="003950D7"/>
    <w:rsid w:val="00395A15"/>
    <w:rsid w:val="003962F2"/>
    <w:rsid w:val="003967B6"/>
    <w:rsid w:val="00396E60"/>
    <w:rsid w:val="0039734F"/>
    <w:rsid w:val="003974F3"/>
    <w:rsid w:val="003978FE"/>
    <w:rsid w:val="003A0072"/>
    <w:rsid w:val="003A0BFC"/>
    <w:rsid w:val="003A0C67"/>
    <w:rsid w:val="003A0DB6"/>
    <w:rsid w:val="003A0E4F"/>
    <w:rsid w:val="003A15DE"/>
    <w:rsid w:val="003A165A"/>
    <w:rsid w:val="003A1792"/>
    <w:rsid w:val="003A17C9"/>
    <w:rsid w:val="003A18D2"/>
    <w:rsid w:val="003A1D6C"/>
    <w:rsid w:val="003A1E6E"/>
    <w:rsid w:val="003A209C"/>
    <w:rsid w:val="003A25D2"/>
    <w:rsid w:val="003A264A"/>
    <w:rsid w:val="003A290E"/>
    <w:rsid w:val="003A2950"/>
    <w:rsid w:val="003A3022"/>
    <w:rsid w:val="003A32C9"/>
    <w:rsid w:val="003A3577"/>
    <w:rsid w:val="003A3653"/>
    <w:rsid w:val="003A375B"/>
    <w:rsid w:val="003A3832"/>
    <w:rsid w:val="003A39A8"/>
    <w:rsid w:val="003A3B7B"/>
    <w:rsid w:val="003A3C23"/>
    <w:rsid w:val="003A3F1C"/>
    <w:rsid w:val="003A4372"/>
    <w:rsid w:val="003A4374"/>
    <w:rsid w:val="003A4475"/>
    <w:rsid w:val="003A4640"/>
    <w:rsid w:val="003A4A83"/>
    <w:rsid w:val="003A52AB"/>
    <w:rsid w:val="003A541A"/>
    <w:rsid w:val="003A5671"/>
    <w:rsid w:val="003A57AA"/>
    <w:rsid w:val="003A5DB7"/>
    <w:rsid w:val="003A64CE"/>
    <w:rsid w:val="003A6ED4"/>
    <w:rsid w:val="003A6F78"/>
    <w:rsid w:val="003A70EF"/>
    <w:rsid w:val="003A7412"/>
    <w:rsid w:val="003A74BB"/>
    <w:rsid w:val="003A7C51"/>
    <w:rsid w:val="003B0462"/>
    <w:rsid w:val="003B04B7"/>
    <w:rsid w:val="003B0D0E"/>
    <w:rsid w:val="003B1016"/>
    <w:rsid w:val="003B12C5"/>
    <w:rsid w:val="003B1638"/>
    <w:rsid w:val="003B1758"/>
    <w:rsid w:val="003B1B8F"/>
    <w:rsid w:val="003B2103"/>
    <w:rsid w:val="003B2244"/>
    <w:rsid w:val="003B265D"/>
    <w:rsid w:val="003B269E"/>
    <w:rsid w:val="003B2771"/>
    <w:rsid w:val="003B28EC"/>
    <w:rsid w:val="003B28FC"/>
    <w:rsid w:val="003B2A56"/>
    <w:rsid w:val="003B2C00"/>
    <w:rsid w:val="003B2C3C"/>
    <w:rsid w:val="003B2E3B"/>
    <w:rsid w:val="003B2EC2"/>
    <w:rsid w:val="003B301C"/>
    <w:rsid w:val="003B30FA"/>
    <w:rsid w:val="003B3272"/>
    <w:rsid w:val="003B4237"/>
    <w:rsid w:val="003B4273"/>
    <w:rsid w:val="003B4EB1"/>
    <w:rsid w:val="003B5127"/>
    <w:rsid w:val="003B5201"/>
    <w:rsid w:val="003B5547"/>
    <w:rsid w:val="003B5632"/>
    <w:rsid w:val="003B5923"/>
    <w:rsid w:val="003B59E8"/>
    <w:rsid w:val="003B64A2"/>
    <w:rsid w:val="003B64F8"/>
    <w:rsid w:val="003B6C74"/>
    <w:rsid w:val="003B70B7"/>
    <w:rsid w:val="003B7199"/>
    <w:rsid w:val="003B74C3"/>
    <w:rsid w:val="003B768A"/>
    <w:rsid w:val="003B7C14"/>
    <w:rsid w:val="003B7FAE"/>
    <w:rsid w:val="003C03F9"/>
    <w:rsid w:val="003C0A3D"/>
    <w:rsid w:val="003C0A8C"/>
    <w:rsid w:val="003C12DF"/>
    <w:rsid w:val="003C134B"/>
    <w:rsid w:val="003C14D5"/>
    <w:rsid w:val="003C15F0"/>
    <w:rsid w:val="003C17BD"/>
    <w:rsid w:val="003C180E"/>
    <w:rsid w:val="003C1D48"/>
    <w:rsid w:val="003C20E0"/>
    <w:rsid w:val="003C21D1"/>
    <w:rsid w:val="003C2803"/>
    <w:rsid w:val="003C2DC5"/>
    <w:rsid w:val="003C2E89"/>
    <w:rsid w:val="003C2F4A"/>
    <w:rsid w:val="003C2FC8"/>
    <w:rsid w:val="003C3219"/>
    <w:rsid w:val="003C327A"/>
    <w:rsid w:val="003C33DA"/>
    <w:rsid w:val="003C33FA"/>
    <w:rsid w:val="003C3976"/>
    <w:rsid w:val="003C3A0A"/>
    <w:rsid w:val="003C3D66"/>
    <w:rsid w:val="003C3EF0"/>
    <w:rsid w:val="003C3FF1"/>
    <w:rsid w:val="003C42A3"/>
    <w:rsid w:val="003C44CD"/>
    <w:rsid w:val="003C46EC"/>
    <w:rsid w:val="003C471F"/>
    <w:rsid w:val="003C4A3C"/>
    <w:rsid w:val="003C4C63"/>
    <w:rsid w:val="003C5C16"/>
    <w:rsid w:val="003C6560"/>
    <w:rsid w:val="003C6A8F"/>
    <w:rsid w:val="003C70AA"/>
    <w:rsid w:val="003C7385"/>
    <w:rsid w:val="003C75C6"/>
    <w:rsid w:val="003C766F"/>
    <w:rsid w:val="003C7797"/>
    <w:rsid w:val="003C799D"/>
    <w:rsid w:val="003C79AC"/>
    <w:rsid w:val="003C7BE8"/>
    <w:rsid w:val="003C7F72"/>
    <w:rsid w:val="003D050E"/>
    <w:rsid w:val="003D0621"/>
    <w:rsid w:val="003D0C11"/>
    <w:rsid w:val="003D0E93"/>
    <w:rsid w:val="003D0FFB"/>
    <w:rsid w:val="003D12F8"/>
    <w:rsid w:val="003D1394"/>
    <w:rsid w:val="003D1703"/>
    <w:rsid w:val="003D1C83"/>
    <w:rsid w:val="003D1FA2"/>
    <w:rsid w:val="003D1FBF"/>
    <w:rsid w:val="003D20DD"/>
    <w:rsid w:val="003D247D"/>
    <w:rsid w:val="003D28F3"/>
    <w:rsid w:val="003D29D5"/>
    <w:rsid w:val="003D29E5"/>
    <w:rsid w:val="003D2D14"/>
    <w:rsid w:val="003D2F2A"/>
    <w:rsid w:val="003D32B0"/>
    <w:rsid w:val="003D3841"/>
    <w:rsid w:val="003D3C65"/>
    <w:rsid w:val="003D3EDE"/>
    <w:rsid w:val="003D3FA2"/>
    <w:rsid w:val="003D40CD"/>
    <w:rsid w:val="003D4665"/>
    <w:rsid w:val="003D4747"/>
    <w:rsid w:val="003D4D8E"/>
    <w:rsid w:val="003D53A5"/>
    <w:rsid w:val="003D5679"/>
    <w:rsid w:val="003D56C6"/>
    <w:rsid w:val="003D6028"/>
    <w:rsid w:val="003D6191"/>
    <w:rsid w:val="003D6416"/>
    <w:rsid w:val="003D683B"/>
    <w:rsid w:val="003D691A"/>
    <w:rsid w:val="003D6C03"/>
    <w:rsid w:val="003D6CD8"/>
    <w:rsid w:val="003D6EAF"/>
    <w:rsid w:val="003D7227"/>
    <w:rsid w:val="003D7544"/>
    <w:rsid w:val="003D773D"/>
    <w:rsid w:val="003D7837"/>
    <w:rsid w:val="003D7954"/>
    <w:rsid w:val="003E0001"/>
    <w:rsid w:val="003E0212"/>
    <w:rsid w:val="003E02B5"/>
    <w:rsid w:val="003E05EE"/>
    <w:rsid w:val="003E0ED9"/>
    <w:rsid w:val="003E14D2"/>
    <w:rsid w:val="003E23DF"/>
    <w:rsid w:val="003E2581"/>
    <w:rsid w:val="003E27AA"/>
    <w:rsid w:val="003E2B0B"/>
    <w:rsid w:val="003E2B4E"/>
    <w:rsid w:val="003E30BF"/>
    <w:rsid w:val="003E328F"/>
    <w:rsid w:val="003E3710"/>
    <w:rsid w:val="003E399F"/>
    <w:rsid w:val="003E3F4A"/>
    <w:rsid w:val="003E40BA"/>
    <w:rsid w:val="003E4219"/>
    <w:rsid w:val="003E422B"/>
    <w:rsid w:val="003E4259"/>
    <w:rsid w:val="003E43BC"/>
    <w:rsid w:val="003E5174"/>
    <w:rsid w:val="003E5742"/>
    <w:rsid w:val="003E5803"/>
    <w:rsid w:val="003E5968"/>
    <w:rsid w:val="003E5ACD"/>
    <w:rsid w:val="003E5E33"/>
    <w:rsid w:val="003E5EF7"/>
    <w:rsid w:val="003E633D"/>
    <w:rsid w:val="003E634E"/>
    <w:rsid w:val="003E64F3"/>
    <w:rsid w:val="003E668A"/>
    <w:rsid w:val="003E6E28"/>
    <w:rsid w:val="003E713F"/>
    <w:rsid w:val="003E725E"/>
    <w:rsid w:val="003E7360"/>
    <w:rsid w:val="003E7693"/>
    <w:rsid w:val="003E7769"/>
    <w:rsid w:val="003E78F2"/>
    <w:rsid w:val="003E7AFF"/>
    <w:rsid w:val="003E7BD7"/>
    <w:rsid w:val="003F0305"/>
    <w:rsid w:val="003F0949"/>
    <w:rsid w:val="003F1667"/>
    <w:rsid w:val="003F1749"/>
    <w:rsid w:val="003F1A9A"/>
    <w:rsid w:val="003F1F03"/>
    <w:rsid w:val="003F2313"/>
    <w:rsid w:val="003F2340"/>
    <w:rsid w:val="003F29CA"/>
    <w:rsid w:val="003F2A60"/>
    <w:rsid w:val="003F2D3E"/>
    <w:rsid w:val="003F2EA4"/>
    <w:rsid w:val="003F2F54"/>
    <w:rsid w:val="003F3845"/>
    <w:rsid w:val="003F39B3"/>
    <w:rsid w:val="003F40E2"/>
    <w:rsid w:val="003F45EA"/>
    <w:rsid w:val="003F475E"/>
    <w:rsid w:val="003F4B9B"/>
    <w:rsid w:val="003F4D2E"/>
    <w:rsid w:val="003F4D49"/>
    <w:rsid w:val="003F4DA8"/>
    <w:rsid w:val="003F50B2"/>
    <w:rsid w:val="003F520D"/>
    <w:rsid w:val="003F52C1"/>
    <w:rsid w:val="003F5646"/>
    <w:rsid w:val="003F57EF"/>
    <w:rsid w:val="003F5960"/>
    <w:rsid w:val="003F5A0A"/>
    <w:rsid w:val="003F60AC"/>
    <w:rsid w:val="003F6441"/>
    <w:rsid w:val="003F658E"/>
    <w:rsid w:val="003F6696"/>
    <w:rsid w:val="003F6AB5"/>
    <w:rsid w:val="003F6DA4"/>
    <w:rsid w:val="003F6E4D"/>
    <w:rsid w:val="003F7223"/>
    <w:rsid w:val="003F7301"/>
    <w:rsid w:val="003F7C02"/>
    <w:rsid w:val="003F7FBB"/>
    <w:rsid w:val="00400279"/>
    <w:rsid w:val="00400696"/>
    <w:rsid w:val="00400774"/>
    <w:rsid w:val="004008E3"/>
    <w:rsid w:val="00400CF8"/>
    <w:rsid w:val="00401181"/>
    <w:rsid w:val="00401356"/>
    <w:rsid w:val="0040185C"/>
    <w:rsid w:val="004018EC"/>
    <w:rsid w:val="00401D2A"/>
    <w:rsid w:val="00401F80"/>
    <w:rsid w:val="0040213E"/>
    <w:rsid w:val="004022D9"/>
    <w:rsid w:val="0040247C"/>
    <w:rsid w:val="004025AC"/>
    <w:rsid w:val="004026E5"/>
    <w:rsid w:val="00402A59"/>
    <w:rsid w:val="00402B8F"/>
    <w:rsid w:val="00402CB0"/>
    <w:rsid w:val="00402F2A"/>
    <w:rsid w:val="00403B95"/>
    <w:rsid w:val="00403C77"/>
    <w:rsid w:val="00403EF7"/>
    <w:rsid w:val="00404279"/>
    <w:rsid w:val="004042C5"/>
    <w:rsid w:val="004045AD"/>
    <w:rsid w:val="0040490D"/>
    <w:rsid w:val="00404D4B"/>
    <w:rsid w:val="00404FC1"/>
    <w:rsid w:val="0040533A"/>
    <w:rsid w:val="004053A4"/>
    <w:rsid w:val="0040552A"/>
    <w:rsid w:val="00405756"/>
    <w:rsid w:val="004060AC"/>
    <w:rsid w:val="004061A7"/>
    <w:rsid w:val="00406587"/>
    <w:rsid w:val="0040667A"/>
    <w:rsid w:val="00406CF4"/>
    <w:rsid w:val="00406ED8"/>
    <w:rsid w:val="00407C92"/>
    <w:rsid w:val="00407CC7"/>
    <w:rsid w:val="00407CDE"/>
    <w:rsid w:val="00407E59"/>
    <w:rsid w:val="004100B1"/>
    <w:rsid w:val="004100E8"/>
    <w:rsid w:val="004109A6"/>
    <w:rsid w:val="004114EE"/>
    <w:rsid w:val="004116CC"/>
    <w:rsid w:val="00411911"/>
    <w:rsid w:val="00411BA8"/>
    <w:rsid w:val="00411EA7"/>
    <w:rsid w:val="004121BC"/>
    <w:rsid w:val="004122A7"/>
    <w:rsid w:val="004122EF"/>
    <w:rsid w:val="004122F5"/>
    <w:rsid w:val="004124DC"/>
    <w:rsid w:val="00412978"/>
    <w:rsid w:val="004130B0"/>
    <w:rsid w:val="004132B3"/>
    <w:rsid w:val="004135B5"/>
    <w:rsid w:val="00413994"/>
    <w:rsid w:val="00413BCB"/>
    <w:rsid w:val="0041414B"/>
    <w:rsid w:val="00414178"/>
    <w:rsid w:val="00414455"/>
    <w:rsid w:val="004144CB"/>
    <w:rsid w:val="0041471F"/>
    <w:rsid w:val="00414A95"/>
    <w:rsid w:val="00414B25"/>
    <w:rsid w:val="00414E1D"/>
    <w:rsid w:val="00415517"/>
    <w:rsid w:val="004157D8"/>
    <w:rsid w:val="00415D96"/>
    <w:rsid w:val="00415EFF"/>
    <w:rsid w:val="00415F59"/>
    <w:rsid w:val="004164F5"/>
    <w:rsid w:val="0041697B"/>
    <w:rsid w:val="00416A48"/>
    <w:rsid w:val="00416CB6"/>
    <w:rsid w:val="00416D26"/>
    <w:rsid w:val="00416E32"/>
    <w:rsid w:val="00416F4A"/>
    <w:rsid w:val="00417416"/>
    <w:rsid w:val="00417490"/>
    <w:rsid w:val="004178F3"/>
    <w:rsid w:val="00417926"/>
    <w:rsid w:val="00417938"/>
    <w:rsid w:val="004179C9"/>
    <w:rsid w:val="00417E08"/>
    <w:rsid w:val="00420150"/>
    <w:rsid w:val="0042064D"/>
    <w:rsid w:val="00420696"/>
    <w:rsid w:val="004207E1"/>
    <w:rsid w:val="00420E82"/>
    <w:rsid w:val="0042160C"/>
    <w:rsid w:val="0042186A"/>
    <w:rsid w:val="004218A9"/>
    <w:rsid w:val="00421FC2"/>
    <w:rsid w:val="00422A16"/>
    <w:rsid w:val="00422F31"/>
    <w:rsid w:val="00422F48"/>
    <w:rsid w:val="00423366"/>
    <w:rsid w:val="0042374F"/>
    <w:rsid w:val="004237E8"/>
    <w:rsid w:val="004237F8"/>
    <w:rsid w:val="00423971"/>
    <w:rsid w:val="004239A0"/>
    <w:rsid w:val="00423A92"/>
    <w:rsid w:val="00423E37"/>
    <w:rsid w:val="00423F58"/>
    <w:rsid w:val="004240B5"/>
    <w:rsid w:val="004244EC"/>
    <w:rsid w:val="004246D9"/>
    <w:rsid w:val="00424C30"/>
    <w:rsid w:val="00424CED"/>
    <w:rsid w:val="00424F03"/>
    <w:rsid w:val="004253CA"/>
    <w:rsid w:val="004255EE"/>
    <w:rsid w:val="004258F9"/>
    <w:rsid w:val="0042590A"/>
    <w:rsid w:val="00425B1B"/>
    <w:rsid w:val="00425B42"/>
    <w:rsid w:val="00425CC2"/>
    <w:rsid w:val="00425DCC"/>
    <w:rsid w:val="00425DDD"/>
    <w:rsid w:val="00425EC2"/>
    <w:rsid w:val="0042609B"/>
    <w:rsid w:val="00426630"/>
    <w:rsid w:val="00426877"/>
    <w:rsid w:val="0042695D"/>
    <w:rsid w:val="00426A8A"/>
    <w:rsid w:val="00426ABC"/>
    <w:rsid w:val="004271F8"/>
    <w:rsid w:val="0042733A"/>
    <w:rsid w:val="004276D1"/>
    <w:rsid w:val="00427884"/>
    <w:rsid w:val="00427C3C"/>
    <w:rsid w:val="004305A3"/>
    <w:rsid w:val="00430995"/>
    <w:rsid w:val="0043125C"/>
    <w:rsid w:val="004312E3"/>
    <w:rsid w:val="00431B83"/>
    <w:rsid w:val="00431C70"/>
    <w:rsid w:val="00432034"/>
    <w:rsid w:val="0043216B"/>
    <w:rsid w:val="004324F5"/>
    <w:rsid w:val="004325C6"/>
    <w:rsid w:val="00432681"/>
    <w:rsid w:val="004328B2"/>
    <w:rsid w:val="00432A7A"/>
    <w:rsid w:val="00432C73"/>
    <w:rsid w:val="0043321B"/>
    <w:rsid w:val="004333DD"/>
    <w:rsid w:val="00433712"/>
    <w:rsid w:val="004337E0"/>
    <w:rsid w:val="00433B3B"/>
    <w:rsid w:val="00433F2A"/>
    <w:rsid w:val="004342AE"/>
    <w:rsid w:val="004354F2"/>
    <w:rsid w:val="0043552A"/>
    <w:rsid w:val="00435729"/>
    <w:rsid w:val="00435B86"/>
    <w:rsid w:val="00436412"/>
    <w:rsid w:val="0043655D"/>
    <w:rsid w:val="0043662E"/>
    <w:rsid w:val="0043676D"/>
    <w:rsid w:val="00436B00"/>
    <w:rsid w:val="00436B01"/>
    <w:rsid w:val="004372D9"/>
    <w:rsid w:val="00437308"/>
    <w:rsid w:val="0043756E"/>
    <w:rsid w:val="00437778"/>
    <w:rsid w:val="00437A1D"/>
    <w:rsid w:val="00437B6C"/>
    <w:rsid w:val="00437B8C"/>
    <w:rsid w:val="00440047"/>
    <w:rsid w:val="00440115"/>
    <w:rsid w:val="00440139"/>
    <w:rsid w:val="00440549"/>
    <w:rsid w:val="004409CC"/>
    <w:rsid w:val="00441490"/>
    <w:rsid w:val="0044253D"/>
    <w:rsid w:val="00442ABA"/>
    <w:rsid w:val="00442ACF"/>
    <w:rsid w:val="00443085"/>
    <w:rsid w:val="004430CC"/>
    <w:rsid w:val="0044321B"/>
    <w:rsid w:val="0044331A"/>
    <w:rsid w:val="00443A80"/>
    <w:rsid w:val="00443C17"/>
    <w:rsid w:val="00444279"/>
    <w:rsid w:val="00444629"/>
    <w:rsid w:val="004449AC"/>
    <w:rsid w:val="004449D8"/>
    <w:rsid w:val="00444DC3"/>
    <w:rsid w:val="00444EA0"/>
    <w:rsid w:val="00444F9B"/>
    <w:rsid w:val="0044581C"/>
    <w:rsid w:val="0044585D"/>
    <w:rsid w:val="004459B2"/>
    <w:rsid w:val="00445B83"/>
    <w:rsid w:val="00445F3E"/>
    <w:rsid w:val="00445FD8"/>
    <w:rsid w:val="0044609A"/>
    <w:rsid w:val="0044626C"/>
    <w:rsid w:val="0044686F"/>
    <w:rsid w:val="00446A0A"/>
    <w:rsid w:val="0044720E"/>
    <w:rsid w:val="0044721C"/>
    <w:rsid w:val="00447261"/>
    <w:rsid w:val="00447694"/>
    <w:rsid w:val="00447903"/>
    <w:rsid w:val="00447918"/>
    <w:rsid w:val="00447BC1"/>
    <w:rsid w:val="00447FB3"/>
    <w:rsid w:val="004500B5"/>
    <w:rsid w:val="0045013A"/>
    <w:rsid w:val="004502C6"/>
    <w:rsid w:val="00450628"/>
    <w:rsid w:val="00450C49"/>
    <w:rsid w:val="00450DDC"/>
    <w:rsid w:val="00450E03"/>
    <w:rsid w:val="00450E39"/>
    <w:rsid w:val="00451B0B"/>
    <w:rsid w:val="00451BDB"/>
    <w:rsid w:val="00451EB6"/>
    <w:rsid w:val="0045219C"/>
    <w:rsid w:val="00452579"/>
    <w:rsid w:val="004526C4"/>
    <w:rsid w:val="0045278B"/>
    <w:rsid w:val="004527A6"/>
    <w:rsid w:val="00452CDF"/>
    <w:rsid w:val="00453190"/>
    <w:rsid w:val="004532A4"/>
    <w:rsid w:val="0045358A"/>
    <w:rsid w:val="00453595"/>
    <w:rsid w:val="004535D3"/>
    <w:rsid w:val="00453632"/>
    <w:rsid w:val="004536AC"/>
    <w:rsid w:val="004539D1"/>
    <w:rsid w:val="00453A6A"/>
    <w:rsid w:val="00453B14"/>
    <w:rsid w:val="00453E45"/>
    <w:rsid w:val="00453F28"/>
    <w:rsid w:val="00454105"/>
    <w:rsid w:val="00454294"/>
    <w:rsid w:val="00454384"/>
    <w:rsid w:val="00454808"/>
    <w:rsid w:val="00454842"/>
    <w:rsid w:val="00454C87"/>
    <w:rsid w:val="004554A4"/>
    <w:rsid w:val="00455C6F"/>
    <w:rsid w:val="004561D2"/>
    <w:rsid w:val="00456522"/>
    <w:rsid w:val="004566DA"/>
    <w:rsid w:val="00456B55"/>
    <w:rsid w:val="00456B95"/>
    <w:rsid w:val="004574A6"/>
    <w:rsid w:val="00457529"/>
    <w:rsid w:val="004576CC"/>
    <w:rsid w:val="004579AA"/>
    <w:rsid w:val="00457A4B"/>
    <w:rsid w:val="00460332"/>
    <w:rsid w:val="00460B10"/>
    <w:rsid w:val="004611C3"/>
    <w:rsid w:val="004612B9"/>
    <w:rsid w:val="004612DB"/>
    <w:rsid w:val="00461304"/>
    <w:rsid w:val="00461325"/>
    <w:rsid w:val="00461346"/>
    <w:rsid w:val="0046155C"/>
    <w:rsid w:val="00461BD7"/>
    <w:rsid w:val="00461C7C"/>
    <w:rsid w:val="00461FD5"/>
    <w:rsid w:val="00462036"/>
    <w:rsid w:val="00462172"/>
    <w:rsid w:val="004623B3"/>
    <w:rsid w:val="0046252A"/>
    <w:rsid w:val="0046290D"/>
    <w:rsid w:val="004633B2"/>
    <w:rsid w:val="004640D7"/>
    <w:rsid w:val="0046419C"/>
    <w:rsid w:val="0046446E"/>
    <w:rsid w:val="00464478"/>
    <w:rsid w:val="004647E7"/>
    <w:rsid w:val="00464F44"/>
    <w:rsid w:val="00465081"/>
    <w:rsid w:val="00466117"/>
    <w:rsid w:val="004669C1"/>
    <w:rsid w:val="004669CE"/>
    <w:rsid w:val="00467285"/>
    <w:rsid w:val="00467462"/>
    <w:rsid w:val="004675D2"/>
    <w:rsid w:val="004704A3"/>
    <w:rsid w:val="00470846"/>
    <w:rsid w:val="00470894"/>
    <w:rsid w:val="00470B3C"/>
    <w:rsid w:val="004711AC"/>
    <w:rsid w:val="004714E7"/>
    <w:rsid w:val="0047199E"/>
    <w:rsid w:val="00471ACE"/>
    <w:rsid w:val="00471B67"/>
    <w:rsid w:val="004721D7"/>
    <w:rsid w:val="00472701"/>
    <w:rsid w:val="00472AFF"/>
    <w:rsid w:val="00473804"/>
    <w:rsid w:val="00473C7A"/>
    <w:rsid w:val="00473D22"/>
    <w:rsid w:val="00473FF9"/>
    <w:rsid w:val="00474446"/>
    <w:rsid w:val="0047448E"/>
    <w:rsid w:val="004748F3"/>
    <w:rsid w:val="00474A82"/>
    <w:rsid w:val="00474C71"/>
    <w:rsid w:val="004751BC"/>
    <w:rsid w:val="00475295"/>
    <w:rsid w:val="00475360"/>
    <w:rsid w:val="00475902"/>
    <w:rsid w:val="00475909"/>
    <w:rsid w:val="00475A80"/>
    <w:rsid w:val="00475B15"/>
    <w:rsid w:val="00475EB7"/>
    <w:rsid w:val="00475FE0"/>
    <w:rsid w:val="004762B2"/>
    <w:rsid w:val="00476324"/>
    <w:rsid w:val="0047668F"/>
    <w:rsid w:val="00476810"/>
    <w:rsid w:val="0047695F"/>
    <w:rsid w:val="004769D4"/>
    <w:rsid w:val="00476BAF"/>
    <w:rsid w:val="00476BF4"/>
    <w:rsid w:val="00476E54"/>
    <w:rsid w:val="00476F98"/>
    <w:rsid w:val="00476FB7"/>
    <w:rsid w:val="00477378"/>
    <w:rsid w:val="00477593"/>
    <w:rsid w:val="00477A0F"/>
    <w:rsid w:val="00480BD9"/>
    <w:rsid w:val="00480F55"/>
    <w:rsid w:val="004813F6"/>
    <w:rsid w:val="00481710"/>
    <w:rsid w:val="0048194F"/>
    <w:rsid w:val="0048195F"/>
    <w:rsid w:val="00481BD1"/>
    <w:rsid w:val="00481FF1"/>
    <w:rsid w:val="00482220"/>
    <w:rsid w:val="004828F7"/>
    <w:rsid w:val="00482A24"/>
    <w:rsid w:val="00482E92"/>
    <w:rsid w:val="00483034"/>
    <w:rsid w:val="004830CD"/>
    <w:rsid w:val="004834E6"/>
    <w:rsid w:val="004837FE"/>
    <w:rsid w:val="004838A7"/>
    <w:rsid w:val="00484840"/>
    <w:rsid w:val="00484BA4"/>
    <w:rsid w:val="00485124"/>
    <w:rsid w:val="004851DE"/>
    <w:rsid w:val="00485254"/>
    <w:rsid w:val="00485730"/>
    <w:rsid w:val="00485888"/>
    <w:rsid w:val="00485DB6"/>
    <w:rsid w:val="00485E57"/>
    <w:rsid w:val="00485F90"/>
    <w:rsid w:val="00486206"/>
    <w:rsid w:val="004863C9"/>
    <w:rsid w:val="004864B6"/>
    <w:rsid w:val="00486BBE"/>
    <w:rsid w:val="00486E32"/>
    <w:rsid w:val="004870E1"/>
    <w:rsid w:val="00487290"/>
    <w:rsid w:val="004872E0"/>
    <w:rsid w:val="004873D6"/>
    <w:rsid w:val="00487659"/>
    <w:rsid w:val="00487BEA"/>
    <w:rsid w:val="004901B6"/>
    <w:rsid w:val="004908FD"/>
    <w:rsid w:val="00490EE5"/>
    <w:rsid w:val="00490FC1"/>
    <w:rsid w:val="00491047"/>
    <w:rsid w:val="004910F4"/>
    <w:rsid w:val="004913CF"/>
    <w:rsid w:val="00491515"/>
    <w:rsid w:val="00491722"/>
    <w:rsid w:val="0049172F"/>
    <w:rsid w:val="00491748"/>
    <w:rsid w:val="00491AAD"/>
    <w:rsid w:val="00491C67"/>
    <w:rsid w:val="0049263F"/>
    <w:rsid w:val="00492AEE"/>
    <w:rsid w:val="00492D74"/>
    <w:rsid w:val="00492D94"/>
    <w:rsid w:val="004931B2"/>
    <w:rsid w:val="00493420"/>
    <w:rsid w:val="0049348B"/>
    <w:rsid w:val="00493727"/>
    <w:rsid w:val="0049381F"/>
    <w:rsid w:val="00493AFC"/>
    <w:rsid w:val="004947A2"/>
    <w:rsid w:val="00494AB9"/>
    <w:rsid w:val="00494EBA"/>
    <w:rsid w:val="0049504D"/>
    <w:rsid w:val="00495267"/>
    <w:rsid w:val="00495313"/>
    <w:rsid w:val="00495355"/>
    <w:rsid w:val="0049535D"/>
    <w:rsid w:val="00495412"/>
    <w:rsid w:val="0049582A"/>
    <w:rsid w:val="00495D56"/>
    <w:rsid w:val="00496039"/>
    <w:rsid w:val="00496715"/>
    <w:rsid w:val="00496F7D"/>
    <w:rsid w:val="004971DF"/>
    <w:rsid w:val="00497622"/>
    <w:rsid w:val="00497C8D"/>
    <w:rsid w:val="004A02F8"/>
    <w:rsid w:val="004A04FA"/>
    <w:rsid w:val="004A0539"/>
    <w:rsid w:val="004A066A"/>
    <w:rsid w:val="004A0BA6"/>
    <w:rsid w:val="004A0BB1"/>
    <w:rsid w:val="004A0C45"/>
    <w:rsid w:val="004A1411"/>
    <w:rsid w:val="004A1751"/>
    <w:rsid w:val="004A1900"/>
    <w:rsid w:val="004A2D0E"/>
    <w:rsid w:val="004A2D46"/>
    <w:rsid w:val="004A2F77"/>
    <w:rsid w:val="004A2FF0"/>
    <w:rsid w:val="004A32FF"/>
    <w:rsid w:val="004A3BEB"/>
    <w:rsid w:val="004A3C5F"/>
    <w:rsid w:val="004A3FFF"/>
    <w:rsid w:val="004A4595"/>
    <w:rsid w:val="004A4E95"/>
    <w:rsid w:val="004A5760"/>
    <w:rsid w:val="004A5C35"/>
    <w:rsid w:val="004A5C3A"/>
    <w:rsid w:val="004A5CC0"/>
    <w:rsid w:val="004A6168"/>
    <w:rsid w:val="004A62DD"/>
    <w:rsid w:val="004A677D"/>
    <w:rsid w:val="004A6B9E"/>
    <w:rsid w:val="004A6E31"/>
    <w:rsid w:val="004A75AB"/>
    <w:rsid w:val="004A7681"/>
    <w:rsid w:val="004A7855"/>
    <w:rsid w:val="004A7A67"/>
    <w:rsid w:val="004A7CB3"/>
    <w:rsid w:val="004A7D07"/>
    <w:rsid w:val="004A7D53"/>
    <w:rsid w:val="004A7DF5"/>
    <w:rsid w:val="004A7E40"/>
    <w:rsid w:val="004B0D17"/>
    <w:rsid w:val="004B0E6C"/>
    <w:rsid w:val="004B0ED1"/>
    <w:rsid w:val="004B0EF2"/>
    <w:rsid w:val="004B129F"/>
    <w:rsid w:val="004B12A4"/>
    <w:rsid w:val="004B164D"/>
    <w:rsid w:val="004B179B"/>
    <w:rsid w:val="004B1986"/>
    <w:rsid w:val="004B1A3D"/>
    <w:rsid w:val="004B1A7F"/>
    <w:rsid w:val="004B1AD1"/>
    <w:rsid w:val="004B1D6E"/>
    <w:rsid w:val="004B20F7"/>
    <w:rsid w:val="004B2444"/>
    <w:rsid w:val="004B25DB"/>
    <w:rsid w:val="004B28FA"/>
    <w:rsid w:val="004B2BF7"/>
    <w:rsid w:val="004B2DC3"/>
    <w:rsid w:val="004B2E16"/>
    <w:rsid w:val="004B320F"/>
    <w:rsid w:val="004B32D7"/>
    <w:rsid w:val="004B32EE"/>
    <w:rsid w:val="004B3510"/>
    <w:rsid w:val="004B3889"/>
    <w:rsid w:val="004B3A04"/>
    <w:rsid w:val="004B3DBB"/>
    <w:rsid w:val="004B3EB3"/>
    <w:rsid w:val="004B3EE2"/>
    <w:rsid w:val="004B3FE1"/>
    <w:rsid w:val="004B463B"/>
    <w:rsid w:val="004B463D"/>
    <w:rsid w:val="004B52A8"/>
    <w:rsid w:val="004B57B9"/>
    <w:rsid w:val="004B5C12"/>
    <w:rsid w:val="004B62F7"/>
    <w:rsid w:val="004B64A1"/>
    <w:rsid w:val="004B678E"/>
    <w:rsid w:val="004B6EC8"/>
    <w:rsid w:val="004B6F0B"/>
    <w:rsid w:val="004B752A"/>
    <w:rsid w:val="004B7952"/>
    <w:rsid w:val="004B7C30"/>
    <w:rsid w:val="004B7D13"/>
    <w:rsid w:val="004C05AB"/>
    <w:rsid w:val="004C0940"/>
    <w:rsid w:val="004C0A9B"/>
    <w:rsid w:val="004C0AEE"/>
    <w:rsid w:val="004C0B33"/>
    <w:rsid w:val="004C0B52"/>
    <w:rsid w:val="004C0B85"/>
    <w:rsid w:val="004C173A"/>
    <w:rsid w:val="004C1BA7"/>
    <w:rsid w:val="004C221A"/>
    <w:rsid w:val="004C283D"/>
    <w:rsid w:val="004C28BC"/>
    <w:rsid w:val="004C311D"/>
    <w:rsid w:val="004C3322"/>
    <w:rsid w:val="004C370F"/>
    <w:rsid w:val="004C3BEC"/>
    <w:rsid w:val="004C406E"/>
    <w:rsid w:val="004C429F"/>
    <w:rsid w:val="004C4673"/>
    <w:rsid w:val="004C4748"/>
    <w:rsid w:val="004C494C"/>
    <w:rsid w:val="004C4B84"/>
    <w:rsid w:val="004C4CAC"/>
    <w:rsid w:val="004C4E96"/>
    <w:rsid w:val="004C4FE2"/>
    <w:rsid w:val="004C508E"/>
    <w:rsid w:val="004C59BF"/>
    <w:rsid w:val="004C5AEA"/>
    <w:rsid w:val="004C5B86"/>
    <w:rsid w:val="004C5C44"/>
    <w:rsid w:val="004C5DC4"/>
    <w:rsid w:val="004C631D"/>
    <w:rsid w:val="004C6401"/>
    <w:rsid w:val="004C6666"/>
    <w:rsid w:val="004C711C"/>
    <w:rsid w:val="004C73BF"/>
    <w:rsid w:val="004C7917"/>
    <w:rsid w:val="004C79CE"/>
    <w:rsid w:val="004C7B75"/>
    <w:rsid w:val="004C7C95"/>
    <w:rsid w:val="004D00AA"/>
    <w:rsid w:val="004D024D"/>
    <w:rsid w:val="004D02B9"/>
    <w:rsid w:val="004D05B8"/>
    <w:rsid w:val="004D0786"/>
    <w:rsid w:val="004D0C62"/>
    <w:rsid w:val="004D125F"/>
    <w:rsid w:val="004D139F"/>
    <w:rsid w:val="004D1627"/>
    <w:rsid w:val="004D18D3"/>
    <w:rsid w:val="004D1A05"/>
    <w:rsid w:val="004D1B13"/>
    <w:rsid w:val="004D1C46"/>
    <w:rsid w:val="004D1D7B"/>
    <w:rsid w:val="004D26B1"/>
    <w:rsid w:val="004D26E5"/>
    <w:rsid w:val="004D2973"/>
    <w:rsid w:val="004D29AB"/>
    <w:rsid w:val="004D30AB"/>
    <w:rsid w:val="004D3124"/>
    <w:rsid w:val="004D3134"/>
    <w:rsid w:val="004D3546"/>
    <w:rsid w:val="004D3994"/>
    <w:rsid w:val="004D3AD8"/>
    <w:rsid w:val="004D3E59"/>
    <w:rsid w:val="004D4240"/>
    <w:rsid w:val="004D4366"/>
    <w:rsid w:val="004D4427"/>
    <w:rsid w:val="004D460D"/>
    <w:rsid w:val="004D4842"/>
    <w:rsid w:val="004D4FA1"/>
    <w:rsid w:val="004D5245"/>
    <w:rsid w:val="004D536F"/>
    <w:rsid w:val="004D54C9"/>
    <w:rsid w:val="004D6A07"/>
    <w:rsid w:val="004D6AD6"/>
    <w:rsid w:val="004D6B89"/>
    <w:rsid w:val="004D71EB"/>
    <w:rsid w:val="004D78D3"/>
    <w:rsid w:val="004E003D"/>
    <w:rsid w:val="004E0176"/>
    <w:rsid w:val="004E05F0"/>
    <w:rsid w:val="004E0E63"/>
    <w:rsid w:val="004E0FEF"/>
    <w:rsid w:val="004E10CC"/>
    <w:rsid w:val="004E1242"/>
    <w:rsid w:val="004E127F"/>
    <w:rsid w:val="004E139F"/>
    <w:rsid w:val="004E1547"/>
    <w:rsid w:val="004E1DD2"/>
    <w:rsid w:val="004E2163"/>
    <w:rsid w:val="004E2270"/>
    <w:rsid w:val="004E2B05"/>
    <w:rsid w:val="004E2E8F"/>
    <w:rsid w:val="004E30C4"/>
    <w:rsid w:val="004E3682"/>
    <w:rsid w:val="004E3882"/>
    <w:rsid w:val="004E3BA4"/>
    <w:rsid w:val="004E3BF8"/>
    <w:rsid w:val="004E3C3F"/>
    <w:rsid w:val="004E3DF9"/>
    <w:rsid w:val="004E436E"/>
    <w:rsid w:val="004E4B7B"/>
    <w:rsid w:val="004E4CCD"/>
    <w:rsid w:val="004E4E55"/>
    <w:rsid w:val="004E4F93"/>
    <w:rsid w:val="004E51EA"/>
    <w:rsid w:val="004E528B"/>
    <w:rsid w:val="004E5358"/>
    <w:rsid w:val="004E571F"/>
    <w:rsid w:val="004E5722"/>
    <w:rsid w:val="004E58D8"/>
    <w:rsid w:val="004E58DA"/>
    <w:rsid w:val="004E5A18"/>
    <w:rsid w:val="004E5AF4"/>
    <w:rsid w:val="004E5C48"/>
    <w:rsid w:val="004E6503"/>
    <w:rsid w:val="004E65D1"/>
    <w:rsid w:val="004E6756"/>
    <w:rsid w:val="004E6A51"/>
    <w:rsid w:val="004E79EA"/>
    <w:rsid w:val="004E7D01"/>
    <w:rsid w:val="004E7F57"/>
    <w:rsid w:val="004F0412"/>
    <w:rsid w:val="004F054F"/>
    <w:rsid w:val="004F1201"/>
    <w:rsid w:val="004F16A0"/>
    <w:rsid w:val="004F1837"/>
    <w:rsid w:val="004F1F20"/>
    <w:rsid w:val="004F1FE5"/>
    <w:rsid w:val="004F200A"/>
    <w:rsid w:val="004F220F"/>
    <w:rsid w:val="004F2ED9"/>
    <w:rsid w:val="004F32B2"/>
    <w:rsid w:val="004F3516"/>
    <w:rsid w:val="004F354B"/>
    <w:rsid w:val="004F3C6F"/>
    <w:rsid w:val="004F3E89"/>
    <w:rsid w:val="004F3F38"/>
    <w:rsid w:val="004F4061"/>
    <w:rsid w:val="004F4382"/>
    <w:rsid w:val="004F445A"/>
    <w:rsid w:val="004F491E"/>
    <w:rsid w:val="004F4D00"/>
    <w:rsid w:val="004F4EE6"/>
    <w:rsid w:val="004F4FC1"/>
    <w:rsid w:val="004F5192"/>
    <w:rsid w:val="004F520A"/>
    <w:rsid w:val="004F52D9"/>
    <w:rsid w:val="004F535B"/>
    <w:rsid w:val="004F583A"/>
    <w:rsid w:val="004F5919"/>
    <w:rsid w:val="004F5A86"/>
    <w:rsid w:val="004F61D9"/>
    <w:rsid w:val="004F648A"/>
    <w:rsid w:val="004F661E"/>
    <w:rsid w:val="004F6856"/>
    <w:rsid w:val="004F69D3"/>
    <w:rsid w:val="004F6CD3"/>
    <w:rsid w:val="004F6FBF"/>
    <w:rsid w:val="004F7186"/>
    <w:rsid w:val="004F7257"/>
    <w:rsid w:val="004F75F2"/>
    <w:rsid w:val="004F7B32"/>
    <w:rsid w:val="004F7C0F"/>
    <w:rsid w:val="004F7C85"/>
    <w:rsid w:val="005009B6"/>
    <w:rsid w:val="00500A25"/>
    <w:rsid w:val="00500C08"/>
    <w:rsid w:val="00500CBF"/>
    <w:rsid w:val="00500D58"/>
    <w:rsid w:val="00500FB9"/>
    <w:rsid w:val="0050180D"/>
    <w:rsid w:val="00501B35"/>
    <w:rsid w:val="00501B99"/>
    <w:rsid w:val="00502193"/>
    <w:rsid w:val="005022B3"/>
    <w:rsid w:val="005029F8"/>
    <w:rsid w:val="00502C6F"/>
    <w:rsid w:val="00502CEA"/>
    <w:rsid w:val="0050367E"/>
    <w:rsid w:val="00503BAD"/>
    <w:rsid w:val="005042B0"/>
    <w:rsid w:val="005044EC"/>
    <w:rsid w:val="005048F7"/>
    <w:rsid w:val="0050494F"/>
    <w:rsid w:val="00504989"/>
    <w:rsid w:val="0050548C"/>
    <w:rsid w:val="005055DF"/>
    <w:rsid w:val="0050569B"/>
    <w:rsid w:val="005057D5"/>
    <w:rsid w:val="0050581B"/>
    <w:rsid w:val="00505A26"/>
    <w:rsid w:val="00505A74"/>
    <w:rsid w:val="00505A8B"/>
    <w:rsid w:val="00505CBE"/>
    <w:rsid w:val="005061A3"/>
    <w:rsid w:val="00506299"/>
    <w:rsid w:val="005063DE"/>
    <w:rsid w:val="005064A6"/>
    <w:rsid w:val="005068F9"/>
    <w:rsid w:val="00506B8D"/>
    <w:rsid w:val="00506D5A"/>
    <w:rsid w:val="0050725B"/>
    <w:rsid w:val="0050744D"/>
    <w:rsid w:val="005077A0"/>
    <w:rsid w:val="005077C4"/>
    <w:rsid w:val="005077CD"/>
    <w:rsid w:val="005079F1"/>
    <w:rsid w:val="00510571"/>
    <w:rsid w:val="00510D42"/>
    <w:rsid w:val="00510E8F"/>
    <w:rsid w:val="005111AC"/>
    <w:rsid w:val="00511336"/>
    <w:rsid w:val="005114B2"/>
    <w:rsid w:val="005115C6"/>
    <w:rsid w:val="00511902"/>
    <w:rsid w:val="00511909"/>
    <w:rsid w:val="00511B31"/>
    <w:rsid w:val="00511B84"/>
    <w:rsid w:val="00511DF9"/>
    <w:rsid w:val="005123F0"/>
    <w:rsid w:val="00512601"/>
    <w:rsid w:val="00512752"/>
    <w:rsid w:val="005127A1"/>
    <w:rsid w:val="005128CC"/>
    <w:rsid w:val="00512976"/>
    <w:rsid w:val="00512D3A"/>
    <w:rsid w:val="00512FA3"/>
    <w:rsid w:val="00513201"/>
    <w:rsid w:val="00513F3D"/>
    <w:rsid w:val="005142AA"/>
    <w:rsid w:val="005142FC"/>
    <w:rsid w:val="0051430D"/>
    <w:rsid w:val="005144CA"/>
    <w:rsid w:val="00514928"/>
    <w:rsid w:val="005149EF"/>
    <w:rsid w:val="005151A8"/>
    <w:rsid w:val="005158A3"/>
    <w:rsid w:val="005159E0"/>
    <w:rsid w:val="00515C70"/>
    <w:rsid w:val="005165D6"/>
    <w:rsid w:val="0051677A"/>
    <w:rsid w:val="00516A22"/>
    <w:rsid w:val="00516CCE"/>
    <w:rsid w:val="00516F6D"/>
    <w:rsid w:val="005174C3"/>
    <w:rsid w:val="00517634"/>
    <w:rsid w:val="005176FC"/>
    <w:rsid w:val="00517D2C"/>
    <w:rsid w:val="00517F68"/>
    <w:rsid w:val="00520494"/>
    <w:rsid w:val="0052052D"/>
    <w:rsid w:val="00520804"/>
    <w:rsid w:val="00520E38"/>
    <w:rsid w:val="00521096"/>
    <w:rsid w:val="00521479"/>
    <w:rsid w:val="0052173D"/>
    <w:rsid w:val="00521764"/>
    <w:rsid w:val="0052201A"/>
    <w:rsid w:val="00522168"/>
    <w:rsid w:val="00522FB3"/>
    <w:rsid w:val="00523467"/>
    <w:rsid w:val="00523714"/>
    <w:rsid w:val="00523ADE"/>
    <w:rsid w:val="00523C1F"/>
    <w:rsid w:val="00523C6E"/>
    <w:rsid w:val="00523C91"/>
    <w:rsid w:val="00523DF4"/>
    <w:rsid w:val="00523FC2"/>
    <w:rsid w:val="0052412B"/>
    <w:rsid w:val="0052436F"/>
    <w:rsid w:val="0052459E"/>
    <w:rsid w:val="0052476A"/>
    <w:rsid w:val="00524A0F"/>
    <w:rsid w:val="00524A4E"/>
    <w:rsid w:val="00524C3A"/>
    <w:rsid w:val="00525267"/>
    <w:rsid w:val="00525298"/>
    <w:rsid w:val="005252A1"/>
    <w:rsid w:val="00525774"/>
    <w:rsid w:val="00525983"/>
    <w:rsid w:val="00525B5E"/>
    <w:rsid w:val="00525E00"/>
    <w:rsid w:val="00525E80"/>
    <w:rsid w:val="00526175"/>
    <w:rsid w:val="00526313"/>
    <w:rsid w:val="005263C7"/>
    <w:rsid w:val="005263FF"/>
    <w:rsid w:val="005267E3"/>
    <w:rsid w:val="005267F4"/>
    <w:rsid w:val="00526C46"/>
    <w:rsid w:val="00526C6E"/>
    <w:rsid w:val="00526FE4"/>
    <w:rsid w:val="00526FFD"/>
    <w:rsid w:val="00527402"/>
    <w:rsid w:val="0052754F"/>
    <w:rsid w:val="00527826"/>
    <w:rsid w:val="0052785A"/>
    <w:rsid w:val="00527981"/>
    <w:rsid w:val="00527C0E"/>
    <w:rsid w:val="00527EC8"/>
    <w:rsid w:val="00527F13"/>
    <w:rsid w:val="00527F29"/>
    <w:rsid w:val="00530219"/>
    <w:rsid w:val="005304DB"/>
    <w:rsid w:val="0053107B"/>
    <w:rsid w:val="00531603"/>
    <w:rsid w:val="00531CF3"/>
    <w:rsid w:val="00532013"/>
    <w:rsid w:val="0053274A"/>
    <w:rsid w:val="005327F8"/>
    <w:rsid w:val="005328BF"/>
    <w:rsid w:val="00532D39"/>
    <w:rsid w:val="005330CF"/>
    <w:rsid w:val="00533145"/>
    <w:rsid w:val="005332B9"/>
    <w:rsid w:val="005334FD"/>
    <w:rsid w:val="00533629"/>
    <w:rsid w:val="005337D2"/>
    <w:rsid w:val="00533CE4"/>
    <w:rsid w:val="00533D01"/>
    <w:rsid w:val="00533DDF"/>
    <w:rsid w:val="005340BB"/>
    <w:rsid w:val="00534404"/>
    <w:rsid w:val="0053480E"/>
    <w:rsid w:val="00534C37"/>
    <w:rsid w:val="005352B1"/>
    <w:rsid w:val="0053573B"/>
    <w:rsid w:val="00535758"/>
    <w:rsid w:val="005359EB"/>
    <w:rsid w:val="00535D02"/>
    <w:rsid w:val="005367C4"/>
    <w:rsid w:val="00536841"/>
    <w:rsid w:val="00536CCA"/>
    <w:rsid w:val="00537102"/>
    <w:rsid w:val="00537381"/>
    <w:rsid w:val="00537604"/>
    <w:rsid w:val="005376D5"/>
    <w:rsid w:val="00537714"/>
    <w:rsid w:val="00540033"/>
    <w:rsid w:val="00540042"/>
    <w:rsid w:val="00540835"/>
    <w:rsid w:val="00540A21"/>
    <w:rsid w:val="00540A94"/>
    <w:rsid w:val="00540C80"/>
    <w:rsid w:val="0054125B"/>
    <w:rsid w:val="0054171B"/>
    <w:rsid w:val="00541C01"/>
    <w:rsid w:val="00541F3A"/>
    <w:rsid w:val="005427F0"/>
    <w:rsid w:val="0054291A"/>
    <w:rsid w:val="00542B1B"/>
    <w:rsid w:val="00542D79"/>
    <w:rsid w:val="005431A5"/>
    <w:rsid w:val="00543FA0"/>
    <w:rsid w:val="00544293"/>
    <w:rsid w:val="00544844"/>
    <w:rsid w:val="0054484C"/>
    <w:rsid w:val="00544D9D"/>
    <w:rsid w:val="0054532F"/>
    <w:rsid w:val="005453F0"/>
    <w:rsid w:val="005456F2"/>
    <w:rsid w:val="00545941"/>
    <w:rsid w:val="00545BC4"/>
    <w:rsid w:val="00545E9B"/>
    <w:rsid w:val="0054624C"/>
    <w:rsid w:val="005464B7"/>
    <w:rsid w:val="00546550"/>
    <w:rsid w:val="00546988"/>
    <w:rsid w:val="00546DB6"/>
    <w:rsid w:val="00546E82"/>
    <w:rsid w:val="005474A1"/>
    <w:rsid w:val="00547A90"/>
    <w:rsid w:val="00550494"/>
    <w:rsid w:val="0055051D"/>
    <w:rsid w:val="00550715"/>
    <w:rsid w:val="005507EE"/>
    <w:rsid w:val="00550C53"/>
    <w:rsid w:val="005524DE"/>
    <w:rsid w:val="00552862"/>
    <w:rsid w:val="00552CE8"/>
    <w:rsid w:val="00552E56"/>
    <w:rsid w:val="00552FBC"/>
    <w:rsid w:val="00553101"/>
    <w:rsid w:val="00553456"/>
    <w:rsid w:val="00553734"/>
    <w:rsid w:val="005538D7"/>
    <w:rsid w:val="005541AE"/>
    <w:rsid w:val="00554253"/>
    <w:rsid w:val="0055436F"/>
    <w:rsid w:val="00554541"/>
    <w:rsid w:val="00554546"/>
    <w:rsid w:val="00554834"/>
    <w:rsid w:val="00554B2C"/>
    <w:rsid w:val="00554D08"/>
    <w:rsid w:val="00554FD1"/>
    <w:rsid w:val="005551F1"/>
    <w:rsid w:val="00555219"/>
    <w:rsid w:val="00555301"/>
    <w:rsid w:val="00555678"/>
    <w:rsid w:val="005558DE"/>
    <w:rsid w:val="00555979"/>
    <w:rsid w:val="00555A4A"/>
    <w:rsid w:val="00555B03"/>
    <w:rsid w:val="00555DF8"/>
    <w:rsid w:val="0055612A"/>
    <w:rsid w:val="00556369"/>
    <w:rsid w:val="00556547"/>
    <w:rsid w:val="005566AC"/>
    <w:rsid w:val="00556CB4"/>
    <w:rsid w:val="00556FE5"/>
    <w:rsid w:val="005575EE"/>
    <w:rsid w:val="005577A6"/>
    <w:rsid w:val="00557A57"/>
    <w:rsid w:val="00557B22"/>
    <w:rsid w:val="00557D3B"/>
    <w:rsid w:val="00557D4F"/>
    <w:rsid w:val="00557D60"/>
    <w:rsid w:val="00557FF3"/>
    <w:rsid w:val="005600C8"/>
    <w:rsid w:val="0056041A"/>
    <w:rsid w:val="00560463"/>
    <w:rsid w:val="005606D3"/>
    <w:rsid w:val="00560F20"/>
    <w:rsid w:val="00560F5B"/>
    <w:rsid w:val="005616AA"/>
    <w:rsid w:val="0056180E"/>
    <w:rsid w:val="0056187C"/>
    <w:rsid w:val="00561884"/>
    <w:rsid w:val="00561A2C"/>
    <w:rsid w:val="00561AE0"/>
    <w:rsid w:val="00561E45"/>
    <w:rsid w:val="00562A02"/>
    <w:rsid w:val="00562E0C"/>
    <w:rsid w:val="00563B02"/>
    <w:rsid w:val="00563C5D"/>
    <w:rsid w:val="00563D91"/>
    <w:rsid w:val="00564025"/>
    <w:rsid w:val="00564190"/>
    <w:rsid w:val="005641F2"/>
    <w:rsid w:val="005649B8"/>
    <w:rsid w:val="00564BB1"/>
    <w:rsid w:val="005650B9"/>
    <w:rsid w:val="00565649"/>
    <w:rsid w:val="005657C9"/>
    <w:rsid w:val="00565A97"/>
    <w:rsid w:val="00566161"/>
    <w:rsid w:val="00566253"/>
    <w:rsid w:val="0056649E"/>
    <w:rsid w:val="00566995"/>
    <w:rsid w:val="00566A71"/>
    <w:rsid w:val="00566A7F"/>
    <w:rsid w:val="00566D13"/>
    <w:rsid w:val="00566D1E"/>
    <w:rsid w:val="005670D6"/>
    <w:rsid w:val="0056733F"/>
    <w:rsid w:val="005702DB"/>
    <w:rsid w:val="005707CB"/>
    <w:rsid w:val="00570C5F"/>
    <w:rsid w:val="0057121A"/>
    <w:rsid w:val="00571337"/>
    <w:rsid w:val="0057185A"/>
    <w:rsid w:val="0057185E"/>
    <w:rsid w:val="00571C66"/>
    <w:rsid w:val="00571D78"/>
    <w:rsid w:val="00571E83"/>
    <w:rsid w:val="0057227A"/>
    <w:rsid w:val="00572305"/>
    <w:rsid w:val="00572548"/>
    <w:rsid w:val="005729DF"/>
    <w:rsid w:val="00572E13"/>
    <w:rsid w:val="005731B8"/>
    <w:rsid w:val="00573343"/>
    <w:rsid w:val="00573858"/>
    <w:rsid w:val="00574412"/>
    <w:rsid w:val="005749F7"/>
    <w:rsid w:val="00574BEC"/>
    <w:rsid w:val="00574ED7"/>
    <w:rsid w:val="00574F54"/>
    <w:rsid w:val="00575146"/>
    <w:rsid w:val="005752AC"/>
    <w:rsid w:val="005753A0"/>
    <w:rsid w:val="00575547"/>
    <w:rsid w:val="005757DD"/>
    <w:rsid w:val="00575B77"/>
    <w:rsid w:val="005760A1"/>
    <w:rsid w:val="005763D0"/>
    <w:rsid w:val="00576BE9"/>
    <w:rsid w:val="00576CEF"/>
    <w:rsid w:val="005771E6"/>
    <w:rsid w:val="0057727A"/>
    <w:rsid w:val="0057736D"/>
    <w:rsid w:val="00577A54"/>
    <w:rsid w:val="00577AB2"/>
    <w:rsid w:val="00577ED4"/>
    <w:rsid w:val="005800B6"/>
    <w:rsid w:val="00580160"/>
    <w:rsid w:val="00580346"/>
    <w:rsid w:val="00580872"/>
    <w:rsid w:val="00580A81"/>
    <w:rsid w:val="00580D8E"/>
    <w:rsid w:val="00581D10"/>
    <w:rsid w:val="005825ED"/>
    <w:rsid w:val="00582689"/>
    <w:rsid w:val="0058286C"/>
    <w:rsid w:val="005828A2"/>
    <w:rsid w:val="0058293A"/>
    <w:rsid w:val="00582971"/>
    <w:rsid w:val="005829F1"/>
    <w:rsid w:val="00582A67"/>
    <w:rsid w:val="00582BC4"/>
    <w:rsid w:val="00582DF1"/>
    <w:rsid w:val="0058366A"/>
    <w:rsid w:val="00583719"/>
    <w:rsid w:val="00583A1C"/>
    <w:rsid w:val="00583C3C"/>
    <w:rsid w:val="00583E9B"/>
    <w:rsid w:val="00583ED5"/>
    <w:rsid w:val="00583FD8"/>
    <w:rsid w:val="00584409"/>
    <w:rsid w:val="005846F6"/>
    <w:rsid w:val="00584735"/>
    <w:rsid w:val="00584995"/>
    <w:rsid w:val="005849B7"/>
    <w:rsid w:val="00584B7E"/>
    <w:rsid w:val="00585080"/>
    <w:rsid w:val="00585203"/>
    <w:rsid w:val="005852B2"/>
    <w:rsid w:val="005854F1"/>
    <w:rsid w:val="00585817"/>
    <w:rsid w:val="00585866"/>
    <w:rsid w:val="00585A54"/>
    <w:rsid w:val="00586193"/>
    <w:rsid w:val="00586316"/>
    <w:rsid w:val="005863E8"/>
    <w:rsid w:val="0058646B"/>
    <w:rsid w:val="00587BCC"/>
    <w:rsid w:val="00587E00"/>
    <w:rsid w:val="00587E5E"/>
    <w:rsid w:val="00590243"/>
    <w:rsid w:val="005902C1"/>
    <w:rsid w:val="0059035A"/>
    <w:rsid w:val="00590902"/>
    <w:rsid w:val="00590AF6"/>
    <w:rsid w:val="0059109A"/>
    <w:rsid w:val="00591419"/>
    <w:rsid w:val="005918DB"/>
    <w:rsid w:val="005918DE"/>
    <w:rsid w:val="00591DF4"/>
    <w:rsid w:val="00591EA8"/>
    <w:rsid w:val="005923C4"/>
    <w:rsid w:val="0059240C"/>
    <w:rsid w:val="005931FC"/>
    <w:rsid w:val="00593705"/>
    <w:rsid w:val="00593716"/>
    <w:rsid w:val="005944F3"/>
    <w:rsid w:val="00594503"/>
    <w:rsid w:val="00594846"/>
    <w:rsid w:val="00594BCA"/>
    <w:rsid w:val="00594DCE"/>
    <w:rsid w:val="00594F10"/>
    <w:rsid w:val="005951C5"/>
    <w:rsid w:val="00595261"/>
    <w:rsid w:val="00595902"/>
    <w:rsid w:val="00595B70"/>
    <w:rsid w:val="00595D5B"/>
    <w:rsid w:val="00595FFD"/>
    <w:rsid w:val="0059672D"/>
    <w:rsid w:val="005969AB"/>
    <w:rsid w:val="005969CE"/>
    <w:rsid w:val="00596DFC"/>
    <w:rsid w:val="00597095"/>
    <w:rsid w:val="005974E6"/>
    <w:rsid w:val="005978A8"/>
    <w:rsid w:val="00597B4A"/>
    <w:rsid w:val="00597CE7"/>
    <w:rsid w:val="00597FCE"/>
    <w:rsid w:val="005A0AFB"/>
    <w:rsid w:val="005A1686"/>
    <w:rsid w:val="005A1BE3"/>
    <w:rsid w:val="005A1CFB"/>
    <w:rsid w:val="005A1D21"/>
    <w:rsid w:val="005A1D93"/>
    <w:rsid w:val="005A1DEB"/>
    <w:rsid w:val="005A24DE"/>
    <w:rsid w:val="005A26CE"/>
    <w:rsid w:val="005A2710"/>
    <w:rsid w:val="005A2727"/>
    <w:rsid w:val="005A29B8"/>
    <w:rsid w:val="005A2D7E"/>
    <w:rsid w:val="005A2D8B"/>
    <w:rsid w:val="005A3CD3"/>
    <w:rsid w:val="005A4115"/>
    <w:rsid w:val="005A4241"/>
    <w:rsid w:val="005A46B8"/>
    <w:rsid w:val="005A483B"/>
    <w:rsid w:val="005A4B05"/>
    <w:rsid w:val="005A507C"/>
    <w:rsid w:val="005A5150"/>
    <w:rsid w:val="005A52E2"/>
    <w:rsid w:val="005A58F5"/>
    <w:rsid w:val="005A59A9"/>
    <w:rsid w:val="005A62F2"/>
    <w:rsid w:val="005A6379"/>
    <w:rsid w:val="005A660B"/>
    <w:rsid w:val="005A72F8"/>
    <w:rsid w:val="005A7415"/>
    <w:rsid w:val="005A7CBF"/>
    <w:rsid w:val="005B03A7"/>
    <w:rsid w:val="005B098C"/>
    <w:rsid w:val="005B0EC3"/>
    <w:rsid w:val="005B1024"/>
    <w:rsid w:val="005B117A"/>
    <w:rsid w:val="005B1207"/>
    <w:rsid w:val="005B12B3"/>
    <w:rsid w:val="005B1431"/>
    <w:rsid w:val="005B1441"/>
    <w:rsid w:val="005B14FB"/>
    <w:rsid w:val="005B1C20"/>
    <w:rsid w:val="005B22D7"/>
    <w:rsid w:val="005B2C6B"/>
    <w:rsid w:val="005B2F2D"/>
    <w:rsid w:val="005B3424"/>
    <w:rsid w:val="005B3565"/>
    <w:rsid w:val="005B3DC9"/>
    <w:rsid w:val="005B3E01"/>
    <w:rsid w:val="005B3E96"/>
    <w:rsid w:val="005B4007"/>
    <w:rsid w:val="005B4132"/>
    <w:rsid w:val="005B4381"/>
    <w:rsid w:val="005B4B94"/>
    <w:rsid w:val="005B4C1D"/>
    <w:rsid w:val="005B4C88"/>
    <w:rsid w:val="005B567A"/>
    <w:rsid w:val="005B573D"/>
    <w:rsid w:val="005B647E"/>
    <w:rsid w:val="005B6E09"/>
    <w:rsid w:val="005B712C"/>
    <w:rsid w:val="005B723E"/>
    <w:rsid w:val="005B7E31"/>
    <w:rsid w:val="005B7E72"/>
    <w:rsid w:val="005B7EF7"/>
    <w:rsid w:val="005C0479"/>
    <w:rsid w:val="005C0CB6"/>
    <w:rsid w:val="005C1197"/>
    <w:rsid w:val="005C13D1"/>
    <w:rsid w:val="005C16FA"/>
    <w:rsid w:val="005C1708"/>
    <w:rsid w:val="005C1AF5"/>
    <w:rsid w:val="005C2089"/>
    <w:rsid w:val="005C217C"/>
    <w:rsid w:val="005C2216"/>
    <w:rsid w:val="005C234E"/>
    <w:rsid w:val="005C2677"/>
    <w:rsid w:val="005C2CD1"/>
    <w:rsid w:val="005C2FD9"/>
    <w:rsid w:val="005C3091"/>
    <w:rsid w:val="005C333A"/>
    <w:rsid w:val="005C412B"/>
    <w:rsid w:val="005C4158"/>
    <w:rsid w:val="005C45D6"/>
    <w:rsid w:val="005C4E99"/>
    <w:rsid w:val="005C53A6"/>
    <w:rsid w:val="005C55E8"/>
    <w:rsid w:val="005C57FD"/>
    <w:rsid w:val="005C59BE"/>
    <w:rsid w:val="005C5AD5"/>
    <w:rsid w:val="005C5D70"/>
    <w:rsid w:val="005C5FC3"/>
    <w:rsid w:val="005C6300"/>
    <w:rsid w:val="005C6448"/>
    <w:rsid w:val="005C6FEB"/>
    <w:rsid w:val="005C763F"/>
    <w:rsid w:val="005C7885"/>
    <w:rsid w:val="005C7989"/>
    <w:rsid w:val="005C7A0C"/>
    <w:rsid w:val="005C7A14"/>
    <w:rsid w:val="005C7B2D"/>
    <w:rsid w:val="005D052B"/>
    <w:rsid w:val="005D0689"/>
    <w:rsid w:val="005D0A9E"/>
    <w:rsid w:val="005D1685"/>
    <w:rsid w:val="005D169A"/>
    <w:rsid w:val="005D18FB"/>
    <w:rsid w:val="005D1E6D"/>
    <w:rsid w:val="005D1FAE"/>
    <w:rsid w:val="005D2139"/>
    <w:rsid w:val="005D22B8"/>
    <w:rsid w:val="005D236A"/>
    <w:rsid w:val="005D246D"/>
    <w:rsid w:val="005D259F"/>
    <w:rsid w:val="005D2C60"/>
    <w:rsid w:val="005D32AA"/>
    <w:rsid w:val="005D48FB"/>
    <w:rsid w:val="005D52A4"/>
    <w:rsid w:val="005D56AC"/>
    <w:rsid w:val="005D5A4A"/>
    <w:rsid w:val="005D5DE7"/>
    <w:rsid w:val="005D666E"/>
    <w:rsid w:val="005D67E0"/>
    <w:rsid w:val="005D68AA"/>
    <w:rsid w:val="005D6B5F"/>
    <w:rsid w:val="005D70E2"/>
    <w:rsid w:val="005D71C1"/>
    <w:rsid w:val="005D7B3A"/>
    <w:rsid w:val="005D7C6E"/>
    <w:rsid w:val="005D7DB0"/>
    <w:rsid w:val="005D7FA9"/>
    <w:rsid w:val="005E01A3"/>
    <w:rsid w:val="005E02DB"/>
    <w:rsid w:val="005E035C"/>
    <w:rsid w:val="005E063A"/>
    <w:rsid w:val="005E0AD5"/>
    <w:rsid w:val="005E0E28"/>
    <w:rsid w:val="005E0F51"/>
    <w:rsid w:val="005E13F1"/>
    <w:rsid w:val="005E14B8"/>
    <w:rsid w:val="005E14DF"/>
    <w:rsid w:val="005E16B4"/>
    <w:rsid w:val="005E22D5"/>
    <w:rsid w:val="005E24AB"/>
    <w:rsid w:val="005E24C0"/>
    <w:rsid w:val="005E305C"/>
    <w:rsid w:val="005E32E0"/>
    <w:rsid w:val="005E34BE"/>
    <w:rsid w:val="005E3695"/>
    <w:rsid w:val="005E3AFA"/>
    <w:rsid w:val="005E3E65"/>
    <w:rsid w:val="005E4023"/>
    <w:rsid w:val="005E43BD"/>
    <w:rsid w:val="005E44C7"/>
    <w:rsid w:val="005E479A"/>
    <w:rsid w:val="005E49CA"/>
    <w:rsid w:val="005E4D00"/>
    <w:rsid w:val="005E5068"/>
    <w:rsid w:val="005E5281"/>
    <w:rsid w:val="005E59C0"/>
    <w:rsid w:val="005E5CA8"/>
    <w:rsid w:val="005E5DB9"/>
    <w:rsid w:val="005E5EAE"/>
    <w:rsid w:val="005E64D7"/>
    <w:rsid w:val="005E6503"/>
    <w:rsid w:val="005E65CC"/>
    <w:rsid w:val="005E699C"/>
    <w:rsid w:val="005E6AC7"/>
    <w:rsid w:val="005E6F17"/>
    <w:rsid w:val="005E71CF"/>
    <w:rsid w:val="005E76C2"/>
    <w:rsid w:val="005E7D87"/>
    <w:rsid w:val="005F02CE"/>
    <w:rsid w:val="005F096C"/>
    <w:rsid w:val="005F09DD"/>
    <w:rsid w:val="005F0B78"/>
    <w:rsid w:val="005F1988"/>
    <w:rsid w:val="005F1A5E"/>
    <w:rsid w:val="005F1C0F"/>
    <w:rsid w:val="005F1E0C"/>
    <w:rsid w:val="005F1EBA"/>
    <w:rsid w:val="005F1F1E"/>
    <w:rsid w:val="005F1FC8"/>
    <w:rsid w:val="005F2174"/>
    <w:rsid w:val="005F2291"/>
    <w:rsid w:val="005F2556"/>
    <w:rsid w:val="005F25A9"/>
    <w:rsid w:val="005F267B"/>
    <w:rsid w:val="005F2E20"/>
    <w:rsid w:val="005F3904"/>
    <w:rsid w:val="005F392F"/>
    <w:rsid w:val="005F3933"/>
    <w:rsid w:val="005F4179"/>
    <w:rsid w:val="005F467F"/>
    <w:rsid w:val="005F4938"/>
    <w:rsid w:val="005F4FBB"/>
    <w:rsid w:val="005F5459"/>
    <w:rsid w:val="005F5D8A"/>
    <w:rsid w:val="005F62BC"/>
    <w:rsid w:val="005F6871"/>
    <w:rsid w:val="005F6DBD"/>
    <w:rsid w:val="005F7124"/>
    <w:rsid w:val="005F7823"/>
    <w:rsid w:val="00600709"/>
    <w:rsid w:val="006008BC"/>
    <w:rsid w:val="00600A25"/>
    <w:rsid w:val="00600A40"/>
    <w:rsid w:val="00600BAE"/>
    <w:rsid w:val="00600BDC"/>
    <w:rsid w:val="00600F82"/>
    <w:rsid w:val="00600FD1"/>
    <w:rsid w:val="00601AD1"/>
    <w:rsid w:val="00601B3D"/>
    <w:rsid w:val="00601CD4"/>
    <w:rsid w:val="00601E79"/>
    <w:rsid w:val="006024EE"/>
    <w:rsid w:val="00602D13"/>
    <w:rsid w:val="00602FCB"/>
    <w:rsid w:val="006034FF"/>
    <w:rsid w:val="00603770"/>
    <w:rsid w:val="00603B74"/>
    <w:rsid w:val="006041FF"/>
    <w:rsid w:val="006044BD"/>
    <w:rsid w:val="0060479F"/>
    <w:rsid w:val="006047B5"/>
    <w:rsid w:val="00604AD6"/>
    <w:rsid w:val="00604AE8"/>
    <w:rsid w:val="006054C6"/>
    <w:rsid w:val="006055AC"/>
    <w:rsid w:val="006055C6"/>
    <w:rsid w:val="006059CA"/>
    <w:rsid w:val="00605C5F"/>
    <w:rsid w:val="00605F37"/>
    <w:rsid w:val="00606014"/>
    <w:rsid w:val="00606576"/>
    <w:rsid w:val="00606BB8"/>
    <w:rsid w:val="00607747"/>
    <w:rsid w:val="00607954"/>
    <w:rsid w:val="006079A9"/>
    <w:rsid w:val="00607B49"/>
    <w:rsid w:val="00607EB8"/>
    <w:rsid w:val="00607F14"/>
    <w:rsid w:val="006103CE"/>
    <w:rsid w:val="00610AEE"/>
    <w:rsid w:val="00610F7C"/>
    <w:rsid w:val="00610FA3"/>
    <w:rsid w:val="0061113E"/>
    <w:rsid w:val="006111A4"/>
    <w:rsid w:val="00611273"/>
    <w:rsid w:val="00611982"/>
    <w:rsid w:val="00611C91"/>
    <w:rsid w:val="00611E10"/>
    <w:rsid w:val="006121AC"/>
    <w:rsid w:val="006121C1"/>
    <w:rsid w:val="006122A5"/>
    <w:rsid w:val="00612692"/>
    <w:rsid w:val="0061278A"/>
    <w:rsid w:val="0061280F"/>
    <w:rsid w:val="006138C3"/>
    <w:rsid w:val="00613EFF"/>
    <w:rsid w:val="00614302"/>
    <w:rsid w:val="00614372"/>
    <w:rsid w:val="00614611"/>
    <w:rsid w:val="006146E1"/>
    <w:rsid w:val="0061484C"/>
    <w:rsid w:val="00614A80"/>
    <w:rsid w:val="006150C8"/>
    <w:rsid w:val="00615737"/>
    <w:rsid w:val="00615CEB"/>
    <w:rsid w:val="00615DF2"/>
    <w:rsid w:val="006161B5"/>
    <w:rsid w:val="00616358"/>
    <w:rsid w:val="00616524"/>
    <w:rsid w:val="00616966"/>
    <w:rsid w:val="00616A4F"/>
    <w:rsid w:val="00616C40"/>
    <w:rsid w:val="00616E4A"/>
    <w:rsid w:val="00616F69"/>
    <w:rsid w:val="006172AD"/>
    <w:rsid w:val="00617585"/>
    <w:rsid w:val="006175FA"/>
    <w:rsid w:val="0061768A"/>
    <w:rsid w:val="006179BC"/>
    <w:rsid w:val="00617C19"/>
    <w:rsid w:val="00620032"/>
    <w:rsid w:val="0062027B"/>
    <w:rsid w:val="006204B1"/>
    <w:rsid w:val="006207E8"/>
    <w:rsid w:val="00620C25"/>
    <w:rsid w:val="006213FC"/>
    <w:rsid w:val="00621557"/>
    <w:rsid w:val="00621A33"/>
    <w:rsid w:val="00621EC7"/>
    <w:rsid w:val="00621FB2"/>
    <w:rsid w:val="00622F18"/>
    <w:rsid w:val="00622F7A"/>
    <w:rsid w:val="006233AE"/>
    <w:rsid w:val="00623B0C"/>
    <w:rsid w:val="00624C17"/>
    <w:rsid w:val="00624CA6"/>
    <w:rsid w:val="00624DC4"/>
    <w:rsid w:val="00624EE7"/>
    <w:rsid w:val="00625250"/>
    <w:rsid w:val="0062525A"/>
    <w:rsid w:val="00625290"/>
    <w:rsid w:val="00625645"/>
    <w:rsid w:val="00625E73"/>
    <w:rsid w:val="006265E9"/>
    <w:rsid w:val="00626770"/>
    <w:rsid w:val="006267F6"/>
    <w:rsid w:val="00626C0E"/>
    <w:rsid w:val="006270C4"/>
    <w:rsid w:val="0062747F"/>
    <w:rsid w:val="00627A60"/>
    <w:rsid w:val="006301E7"/>
    <w:rsid w:val="0063057D"/>
    <w:rsid w:val="006305C7"/>
    <w:rsid w:val="006306C7"/>
    <w:rsid w:val="00630CAC"/>
    <w:rsid w:val="00631800"/>
    <w:rsid w:val="00631AB6"/>
    <w:rsid w:val="00631B72"/>
    <w:rsid w:val="00632672"/>
    <w:rsid w:val="00632828"/>
    <w:rsid w:val="006328B7"/>
    <w:rsid w:val="00632ABA"/>
    <w:rsid w:val="00632F56"/>
    <w:rsid w:val="00632FBC"/>
    <w:rsid w:val="006333E0"/>
    <w:rsid w:val="006336A9"/>
    <w:rsid w:val="006336B7"/>
    <w:rsid w:val="00633810"/>
    <w:rsid w:val="0063399B"/>
    <w:rsid w:val="00633E15"/>
    <w:rsid w:val="00633E68"/>
    <w:rsid w:val="00634179"/>
    <w:rsid w:val="00634621"/>
    <w:rsid w:val="00634681"/>
    <w:rsid w:val="006347A3"/>
    <w:rsid w:val="00634844"/>
    <w:rsid w:val="00634AB0"/>
    <w:rsid w:val="00634F61"/>
    <w:rsid w:val="0063508F"/>
    <w:rsid w:val="00635183"/>
    <w:rsid w:val="006351C6"/>
    <w:rsid w:val="00635355"/>
    <w:rsid w:val="00635450"/>
    <w:rsid w:val="00635E16"/>
    <w:rsid w:val="006367B5"/>
    <w:rsid w:val="0063694A"/>
    <w:rsid w:val="00636A0C"/>
    <w:rsid w:val="00636B84"/>
    <w:rsid w:val="00636BC2"/>
    <w:rsid w:val="0063759B"/>
    <w:rsid w:val="00637806"/>
    <w:rsid w:val="00637A22"/>
    <w:rsid w:val="0064005B"/>
    <w:rsid w:val="00640443"/>
    <w:rsid w:val="006410A3"/>
    <w:rsid w:val="00641377"/>
    <w:rsid w:val="00641423"/>
    <w:rsid w:val="0064188E"/>
    <w:rsid w:val="00641D26"/>
    <w:rsid w:val="00641D88"/>
    <w:rsid w:val="00641DAD"/>
    <w:rsid w:val="00642682"/>
    <w:rsid w:val="00642A11"/>
    <w:rsid w:val="00642B89"/>
    <w:rsid w:val="00642BF2"/>
    <w:rsid w:val="0064329B"/>
    <w:rsid w:val="006436B6"/>
    <w:rsid w:val="00643771"/>
    <w:rsid w:val="006437E6"/>
    <w:rsid w:val="00643CBF"/>
    <w:rsid w:val="0064465F"/>
    <w:rsid w:val="006455F0"/>
    <w:rsid w:val="006457E8"/>
    <w:rsid w:val="00645A7E"/>
    <w:rsid w:val="00645B84"/>
    <w:rsid w:val="00645C90"/>
    <w:rsid w:val="00645F70"/>
    <w:rsid w:val="0064628A"/>
    <w:rsid w:val="00646739"/>
    <w:rsid w:val="00646E26"/>
    <w:rsid w:val="0064703D"/>
    <w:rsid w:val="006470D3"/>
    <w:rsid w:val="006478E9"/>
    <w:rsid w:val="00647CAB"/>
    <w:rsid w:val="00647D8D"/>
    <w:rsid w:val="00647E76"/>
    <w:rsid w:val="00650073"/>
    <w:rsid w:val="00650656"/>
    <w:rsid w:val="00650BA6"/>
    <w:rsid w:val="00650CB0"/>
    <w:rsid w:val="0065105A"/>
    <w:rsid w:val="00651104"/>
    <w:rsid w:val="0065116A"/>
    <w:rsid w:val="00651470"/>
    <w:rsid w:val="0065152A"/>
    <w:rsid w:val="006515BA"/>
    <w:rsid w:val="006517E1"/>
    <w:rsid w:val="00651BBD"/>
    <w:rsid w:val="00651D32"/>
    <w:rsid w:val="00651F4C"/>
    <w:rsid w:val="006520AE"/>
    <w:rsid w:val="006522AD"/>
    <w:rsid w:val="006522BC"/>
    <w:rsid w:val="006522C7"/>
    <w:rsid w:val="00652365"/>
    <w:rsid w:val="00652D3B"/>
    <w:rsid w:val="00652DA8"/>
    <w:rsid w:val="00652DB5"/>
    <w:rsid w:val="00652ED7"/>
    <w:rsid w:val="00653256"/>
    <w:rsid w:val="006532E2"/>
    <w:rsid w:val="006532F2"/>
    <w:rsid w:val="00653C0D"/>
    <w:rsid w:val="00653CCE"/>
    <w:rsid w:val="00653DFD"/>
    <w:rsid w:val="00653FBE"/>
    <w:rsid w:val="006549AE"/>
    <w:rsid w:val="006552E8"/>
    <w:rsid w:val="00655322"/>
    <w:rsid w:val="0065582C"/>
    <w:rsid w:val="00655847"/>
    <w:rsid w:val="00655A3B"/>
    <w:rsid w:val="00655BF3"/>
    <w:rsid w:val="00655C29"/>
    <w:rsid w:val="00655D69"/>
    <w:rsid w:val="00656054"/>
    <w:rsid w:val="00656629"/>
    <w:rsid w:val="006566FC"/>
    <w:rsid w:val="00656A77"/>
    <w:rsid w:val="00656C9A"/>
    <w:rsid w:val="00656D34"/>
    <w:rsid w:val="00656F2D"/>
    <w:rsid w:val="0065703C"/>
    <w:rsid w:val="00657380"/>
    <w:rsid w:val="006575B8"/>
    <w:rsid w:val="00657782"/>
    <w:rsid w:val="00657895"/>
    <w:rsid w:val="006578BD"/>
    <w:rsid w:val="00657959"/>
    <w:rsid w:val="0066022D"/>
    <w:rsid w:val="006607F9"/>
    <w:rsid w:val="00661347"/>
    <w:rsid w:val="00661800"/>
    <w:rsid w:val="00661C09"/>
    <w:rsid w:val="0066206C"/>
    <w:rsid w:val="00662457"/>
    <w:rsid w:val="00662E9E"/>
    <w:rsid w:val="00663409"/>
    <w:rsid w:val="006635B8"/>
    <w:rsid w:val="0066361E"/>
    <w:rsid w:val="00663763"/>
    <w:rsid w:val="006637A2"/>
    <w:rsid w:val="0066388E"/>
    <w:rsid w:val="00663CC0"/>
    <w:rsid w:val="00663DF9"/>
    <w:rsid w:val="006640AC"/>
    <w:rsid w:val="00664613"/>
    <w:rsid w:val="00664948"/>
    <w:rsid w:val="00664E43"/>
    <w:rsid w:val="00665063"/>
    <w:rsid w:val="00665557"/>
    <w:rsid w:val="00665783"/>
    <w:rsid w:val="00665B2E"/>
    <w:rsid w:val="00665CA5"/>
    <w:rsid w:val="00665F68"/>
    <w:rsid w:val="006663AE"/>
    <w:rsid w:val="0066678B"/>
    <w:rsid w:val="00666D80"/>
    <w:rsid w:val="00666FE6"/>
    <w:rsid w:val="00667090"/>
    <w:rsid w:val="0066729A"/>
    <w:rsid w:val="00667B2B"/>
    <w:rsid w:val="00667D27"/>
    <w:rsid w:val="006705DA"/>
    <w:rsid w:val="00670994"/>
    <w:rsid w:val="00670A95"/>
    <w:rsid w:val="00670AD3"/>
    <w:rsid w:val="00670D12"/>
    <w:rsid w:val="006716A5"/>
    <w:rsid w:val="006719F1"/>
    <w:rsid w:val="00671C5A"/>
    <w:rsid w:val="00672129"/>
    <w:rsid w:val="00672141"/>
    <w:rsid w:val="0067243A"/>
    <w:rsid w:val="006728B7"/>
    <w:rsid w:val="0067291A"/>
    <w:rsid w:val="00672970"/>
    <w:rsid w:val="00672CFD"/>
    <w:rsid w:val="0067305F"/>
    <w:rsid w:val="006734DE"/>
    <w:rsid w:val="00673606"/>
    <w:rsid w:val="00673819"/>
    <w:rsid w:val="00674013"/>
    <w:rsid w:val="00674857"/>
    <w:rsid w:val="006756C3"/>
    <w:rsid w:val="00675A4E"/>
    <w:rsid w:val="00675AEF"/>
    <w:rsid w:val="00675F33"/>
    <w:rsid w:val="00675F90"/>
    <w:rsid w:val="006762FB"/>
    <w:rsid w:val="006764D2"/>
    <w:rsid w:val="006766C5"/>
    <w:rsid w:val="006773B7"/>
    <w:rsid w:val="00677521"/>
    <w:rsid w:val="00677798"/>
    <w:rsid w:val="0067781F"/>
    <w:rsid w:val="00677827"/>
    <w:rsid w:val="00677B78"/>
    <w:rsid w:val="00677CC8"/>
    <w:rsid w:val="00677D4B"/>
    <w:rsid w:val="006800B2"/>
    <w:rsid w:val="006800CA"/>
    <w:rsid w:val="006804B6"/>
    <w:rsid w:val="0068063A"/>
    <w:rsid w:val="006806AA"/>
    <w:rsid w:val="006806F7"/>
    <w:rsid w:val="00680A7A"/>
    <w:rsid w:val="00680AE0"/>
    <w:rsid w:val="00680BB8"/>
    <w:rsid w:val="00681284"/>
    <w:rsid w:val="00681415"/>
    <w:rsid w:val="006816D7"/>
    <w:rsid w:val="00681AC4"/>
    <w:rsid w:val="00681AF6"/>
    <w:rsid w:val="00681F39"/>
    <w:rsid w:val="006825C0"/>
    <w:rsid w:val="00682905"/>
    <w:rsid w:val="00682A92"/>
    <w:rsid w:val="00682AC3"/>
    <w:rsid w:val="00683574"/>
    <w:rsid w:val="006838BA"/>
    <w:rsid w:val="0068392F"/>
    <w:rsid w:val="006839CF"/>
    <w:rsid w:val="00683ACA"/>
    <w:rsid w:val="00683D47"/>
    <w:rsid w:val="00684719"/>
    <w:rsid w:val="00684DB3"/>
    <w:rsid w:val="00684FC9"/>
    <w:rsid w:val="0068526A"/>
    <w:rsid w:val="00685545"/>
    <w:rsid w:val="00685684"/>
    <w:rsid w:val="00685A2A"/>
    <w:rsid w:val="00685B07"/>
    <w:rsid w:val="00686047"/>
    <w:rsid w:val="00686816"/>
    <w:rsid w:val="00686875"/>
    <w:rsid w:val="006871C2"/>
    <w:rsid w:val="006871C6"/>
    <w:rsid w:val="00687223"/>
    <w:rsid w:val="00687432"/>
    <w:rsid w:val="0068759B"/>
    <w:rsid w:val="006876ED"/>
    <w:rsid w:val="00687906"/>
    <w:rsid w:val="00687B3B"/>
    <w:rsid w:val="00687C89"/>
    <w:rsid w:val="00687D4D"/>
    <w:rsid w:val="00687E46"/>
    <w:rsid w:val="006903A6"/>
    <w:rsid w:val="006904B9"/>
    <w:rsid w:val="0069061C"/>
    <w:rsid w:val="00690B96"/>
    <w:rsid w:val="00690BC8"/>
    <w:rsid w:val="00690EF1"/>
    <w:rsid w:val="00691010"/>
    <w:rsid w:val="0069142C"/>
    <w:rsid w:val="00691A15"/>
    <w:rsid w:val="00691A81"/>
    <w:rsid w:val="00691B0B"/>
    <w:rsid w:val="00691B4D"/>
    <w:rsid w:val="0069276C"/>
    <w:rsid w:val="00692866"/>
    <w:rsid w:val="006928AC"/>
    <w:rsid w:val="00692C1F"/>
    <w:rsid w:val="00692FCA"/>
    <w:rsid w:val="006933CF"/>
    <w:rsid w:val="00693843"/>
    <w:rsid w:val="006938E0"/>
    <w:rsid w:val="00693CA3"/>
    <w:rsid w:val="00693D7D"/>
    <w:rsid w:val="00693E7A"/>
    <w:rsid w:val="00694168"/>
    <w:rsid w:val="0069433E"/>
    <w:rsid w:val="00694ECD"/>
    <w:rsid w:val="006952F9"/>
    <w:rsid w:val="00695522"/>
    <w:rsid w:val="00695D58"/>
    <w:rsid w:val="00695D71"/>
    <w:rsid w:val="00696338"/>
    <w:rsid w:val="00696CFE"/>
    <w:rsid w:val="0069709A"/>
    <w:rsid w:val="00697128"/>
    <w:rsid w:val="006972CB"/>
    <w:rsid w:val="00697EFB"/>
    <w:rsid w:val="00697FE5"/>
    <w:rsid w:val="006A0046"/>
    <w:rsid w:val="006A011C"/>
    <w:rsid w:val="006A015E"/>
    <w:rsid w:val="006A04D2"/>
    <w:rsid w:val="006A05BF"/>
    <w:rsid w:val="006A0A6E"/>
    <w:rsid w:val="006A112A"/>
    <w:rsid w:val="006A2358"/>
    <w:rsid w:val="006A2508"/>
    <w:rsid w:val="006A2830"/>
    <w:rsid w:val="006A2C80"/>
    <w:rsid w:val="006A2EC1"/>
    <w:rsid w:val="006A32E6"/>
    <w:rsid w:val="006A3BB1"/>
    <w:rsid w:val="006A4325"/>
    <w:rsid w:val="006A498B"/>
    <w:rsid w:val="006A4B58"/>
    <w:rsid w:val="006A4F3B"/>
    <w:rsid w:val="006A4FAE"/>
    <w:rsid w:val="006A5855"/>
    <w:rsid w:val="006A5898"/>
    <w:rsid w:val="006A5A1A"/>
    <w:rsid w:val="006A5CE3"/>
    <w:rsid w:val="006A5DAB"/>
    <w:rsid w:val="006A6689"/>
    <w:rsid w:val="006A6845"/>
    <w:rsid w:val="006A69B3"/>
    <w:rsid w:val="006A69E6"/>
    <w:rsid w:val="006A6A7B"/>
    <w:rsid w:val="006A7065"/>
    <w:rsid w:val="006A7397"/>
    <w:rsid w:val="006A77A4"/>
    <w:rsid w:val="006A784A"/>
    <w:rsid w:val="006A7AD8"/>
    <w:rsid w:val="006A7BC8"/>
    <w:rsid w:val="006B0388"/>
    <w:rsid w:val="006B03DB"/>
    <w:rsid w:val="006B0486"/>
    <w:rsid w:val="006B0589"/>
    <w:rsid w:val="006B077A"/>
    <w:rsid w:val="006B082B"/>
    <w:rsid w:val="006B1111"/>
    <w:rsid w:val="006B1277"/>
    <w:rsid w:val="006B1302"/>
    <w:rsid w:val="006B1399"/>
    <w:rsid w:val="006B143D"/>
    <w:rsid w:val="006B180E"/>
    <w:rsid w:val="006B1A32"/>
    <w:rsid w:val="006B1D97"/>
    <w:rsid w:val="006B1FAE"/>
    <w:rsid w:val="006B2311"/>
    <w:rsid w:val="006B28A8"/>
    <w:rsid w:val="006B2969"/>
    <w:rsid w:val="006B2B6B"/>
    <w:rsid w:val="006B2E76"/>
    <w:rsid w:val="006B306A"/>
    <w:rsid w:val="006B321C"/>
    <w:rsid w:val="006B3710"/>
    <w:rsid w:val="006B38B6"/>
    <w:rsid w:val="006B439B"/>
    <w:rsid w:val="006B4954"/>
    <w:rsid w:val="006B4AC3"/>
    <w:rsid w:val="006B4AC8"/>
    <w:rsid w:val="006B5061"/>
    <w:rsid w:val="006B511B"/>
    <w:rsid w:val="006B5699"/>
    <w:rsid w:val="006B5AAD"/>
    <w:rsid w:val="006B5D97"/>
    <w:rsid w:val="006B5E82"/>
    <w:rsid w:val="006B5F09"/>
    <w:rsid w:val="006B5FD1"/>
    <w:rsid w:val="006B6416"/>
    <w:rsid w:val="006B642A"/>
    <w:rsid w:val="006B6616"/>
    <w:rsid w:val="006B6622"/>
    <w:rsid w:val="006B6AEC"/>
    <w:rsid w:val="006B6B33"/>
    <w:rsid w:val="006B6DA3"/>
    <w:rsid w:val="006B6FBA"/>
    <w:rsid w:val="006B7001"/>
    <w:rsid w:val="006B7281"/>
    <w:rsid w:val="006B7421"/>
    <w:rsid w:val="006B7968"/>
    <w:rsid w:val="006B7BB6"/>
    <w:rsid w:val="006B7BC7"/>
    <w:rsid w:val="006C1A35"/>
    <w:rsid w:val="006C1DB7"/>
    <w:rsid w:val="006C2720"/>
    <w:rsid w:val="006C2DD5"/>
    <w:rsid w:val="006C2FD9"/>
    <w:rsid w:val="006C308C"/>
    <w:rsid w:val="006C37F6"/>
    <w:rsid w:val="006C3DB2"/>
    <w:rsid w:val="006C3F6E"/>
    <w:rsid w:val="006C4002"/>
    <w:rsid w:val="006C45BE"/>
    <w:rsid w:val="006C4648"/>
    <w:rsid w:val="006C4871"/>
    <w:rsid w:val="006C49D9"/>
    <w:rsid w:val="006C4C2B"/>
    <w:rsid w:val="006C50E1"/>
    <w:rsid w:val="006C53BE"/>
    <w:rsid w:val="006C5809"/>
    <w:rsid w:val="006C5943"/>
    <w:rsid w:val="006C5E7C"/>
    <w:rsid w:val="006C6426"/>
    <w:rsid w:val="006C654E"/>
    <w:rsid w:val="006C66F6"/>
    <w:rsid w:val="006C6B0B"/>
    <w:rsid w:val="006C70EB"/>
    <w:rsid w:val="006C7B5C"/>
    <w:rsid w:val="006C7D31"/>
    <w:rsid w:val="006C7D57"/>
    <w:rsid w:val="006C7F96"/>
    <w:rsid w:val="006D0845"/>
    <w:rsid w:val="006D1265"/>
    <w:rsid w:val="006D171E"/>
    <w:rsid w:val="006D187B"/>
    <w:rsid w:val="006D1896"/>
    <w:rsid w:val="006D19F2"/>
    <w:rsid w:val="006D1B2A"/>
    <w:rsid w:val="006D1C77"/>
    <w:rsid w:val="006D20E7"/>
    <w:rsid w:val="006D237D"/>
    <w:rsid w:val="006D264F"/>
    <w:rsid w:val="006D288A"/>
    <w:rsid w:val="006D328E"/>
    <w:rsid w:val="006D3676"/>
    <w:rsid w:val="006D3831"/>
    <w:rsid w:val="006D420F"/>
    <w:rsid w:val="006D450F"/>
    <w:rsid w:val="006D4609"/>
    <w:rsid w:val="006D4770"/>
    <w:rsid w:val="006D48B7"/>
    <w:rsid w:val="006D4D29"/>
    <w:rsid w:val="006D5153"/>
    <w:rsid w:val="006D5311"/>
    <w:rsid w:val="006D534C"/>
    <w:rsid w:val="006D5823"/>
    <w:rsid w:val="006D5825"/>
    <w:rsid w:val="006D5C99"/>
    <w:rsid w:val="006D5CE4"/>
    <w:rsid w:val="006D62B9"/>
    <w:rsid w:val="006D6524"/>
    <w:rsid w:val="006D6595"/>
    <w:rsid w:val="006D695D"/>
    <w:rsid w:val="006D6BFE"/>
    <w:rsid w:val="006D707B"/>
    <w:rsid w:val="006D711A"/>
    <w:rsid w:val="006D74DC"/>
    <w:rsid w:val="006D7605"/>
    <w:rsid w:val="006D77CE"/>
    <w:rsid w:val="006D7A86"/>
    <w:rsid w:val="006D7C70"/>
    <w:rsid w:val="006D7E9A"/>
    <w:rsid w:val="006E00B5"/>
    <w:rsid w:val="006E0B1A"/>
    <w:rsid w:val="006E0BCC"/>
    <w:rsid w:val="006E0F86"/>
    <w:rsid w:val="006E15EA"/>
    <w:rsid w:val="006E17C6"/>
    <w:rsid w:val="006E17C9"/>
    <w:rsid w:val="006E19FC"/>
    <w:rsid w:val="006E1B0D"/>
    <w:rsid w:val="006E23A1"/>
    <w:rsid w:val="006E2569"/>
    <w:rsid w:val="006E2712"/>
    <w:rsid w:val="006E3055"/>
    <w:rsid w:val="006E31F0"/>
    <w:rsid w:val="006E3569"/>
    <w:rsid w:val="006E3EA5"/>
    <w:rsid w:val="006E42CA"/>
    <w:rsid w:val="006E4866"/>
    <w:rsid w:val="006E497F"/>
    <w:rsid w:val="006E4C2F"/>
    <w:rsid w:val="006E4D59"/>
    <w:rsid w:val="006E4DF1"/>
    <w:rsid w:val="006E4FA7"/>
    <w:rsid w:val="006E5062"/>
    <w:rsid w:val="006E5271"/>
    <w:rsid w:val="006E59B7"/>
    <w:rsid w:val="006E5C67"/>
    <w:rsid w:val="006E5D84"/>
    <w:rsid w:val="006E5FF2"/>
    <w:rsid w:val="006E639A"/>
    <w:rsid w:val="006E63AE"/>
    <w:rsid w:val="006E6423"/>
    <w:rsid w:val="006E65A9"/>
    <w:rsid w:val="006E65CC"/>
    <w:rsid w:val="006E6679"/>
    <w:rsid w:val="006E6957"/>
    <w:rsid w:val="006E6A0D"/>
    <w:rsid w:val="006E6B86"/>
    <w:rsid w:val="006E6BA1"/>
    <w:rsid w:val="006E6D15"/>
    <w:rsid w:val="006E6DB7"/>
    <w:rsid w:val="006E6E57"/>
    <w:rsid w:val="006E7246"/>
    <w:rsid w:val="006E72E6"/>
    <w:rsid w:val="006E7563"/>
    <w:rsid w:val="006E7CAD"/>
    <w:rsid w:val="006E7F8A"/>
    <w:rsid w:val="006F05D7"/>
    <w:rsid w:val="006F08DB"/>
    <w:rsid w:val="006F0FCF"/>
    <w:rsid w:val="006F1416"/>
    <w:rsid w:val="006F1C3E"/>
    <w:rsid w:val="006F220F"/>
    <w:rsid w:val="006F270A"/>
    <w:rsid w:val="006F2CF5"/>
    <w:rsid w:val="006F3325"/>
    <w:rsid w:val="006F37B9"/>
    <w:rsid w:val="006F3BBC"/>
    <w:rsid w:val="006F43A0"/>
    <w:rsid w:val="006F43BB"/>
    <w:rsid w:val="006F49C1"/>
    <w:rsid w:val="006F55E1"/>
    <w:rsid w:val="006F5A9E"/>
    <w:rsid w:val="006F5B0C"/>
    <w:rsid w:val="006F60DF"/>
    <w:rsid w:val="006F65DB"/>
    <w:rsid w:val="006F66C1"/>
    <w:rsid w:val="006F684E"/>
    <w:rsid w:val="006F686F"/>
    <w:rsid w:val="006F6EF0"/>
    <w:rsid w:val="006F7119"/>
    <w:rsid w:val="006F7120"/>
    <w:rsid w:val="006F791E"/>
    <w:rsid w:val="007000BB"/>
    <w:rsid w:val="00700391"/>
    <w:rsid w:val="00700467"/>
    <w:rsid w:val="00700B7B"/>
    <w:rsid w:val="00700B9D"/>
    <w:rsid w:val="00700DA1"/>
    <w:rsid w:val="00700E4A"/>
    <w:rsid w:val="00702231"/>
    <w:rsid w:val="007024FD"/>
    <w:rsid w:val="007025CA"/>
    <w:rsid w:val="007026DE"/>
    <w:rsid w:val="0070284C"/>
    <w:rsid w:val="007028AC"/>
    <w:rsid w:val="007029EA"/>
    <w:rsid w:val="00702CFC"/>
    <w:rsid w:val="00702E93"/>
    <w:rsid w:val="007032C7"/>
    <w:rsid w:val="00703873"/>
    <w:rsid w:val="00703FB5"/>
    <w:rsid w:val="007041AA"/>
    <w:rsid w:val="007046C8"/>
    <w:rsid w:val="007047F7"/>
    <w:rsid w:val="00704D10"/>
    <w:rsid w:val="007052CA"/>
    <w:rsid w:val="00705BA3"/>
    <w:rsid w:val="00706883"/>
    <w:rsid w:val="00706BF6"/>
    <w:rsid w:val="00706D13"/>
    <w:rsid w:val="00707056"/>
    <w:rsid w:val="00707385"/>
    <w:rsid w:val="007073C0"/>
    <w:rsid w:val="0070755F"/>
    <w:rsid w:val="00707B3B"/>
    <w:rsid w:val="00707B94"/>
    <w:rsid w:val="00710403"/>
    <w:rsid w:val="0071056F"/>
    <w:rsid w:val="00710602"/>
    <w:rsid w:val="0071072D"/>
    <w:rsid w:val="00710731"/>
    <w:rsid w:val="00710861"/>
    <w:rsid w:val="007108C3"/>
    <w:rsid w:val="00710998"/>
    <w:rsid w:val="00710D47"/>
    <w:rsid w:val="00711243"/>
    <w:rsid w:val="00711490"/>
    <w:rsid w:val="00711AC4"/>
    <w:rsid w:val="00712413"/>
    <w:rsid w:val="0071248F"/>
    <w:rsid w:val="007125BB"/>
    <w:rsid w:val="00712903"/>
    <w:rsid w:val="007129C3"/>
    <w:rsid w:val="00712E9A"/>
    <w:rsid w:val="0071308A"/>
    <w:rsid w:val="00713297"/>
    <w:rsid w:val="00713312"/>
    <w:rsid w:val="00713842"/>
    <w:rsid w:val="00713E51"/>
    <w:rsid w:val="00713E91"/>
    <w:rsid w:val="007145B9"/>
    <w:rsid w:val="00714B56"/>
    <w:rsid w:val="00714D54"/>
    <w:rsid w:val="00714E32"/>
    <w:rsid w:val="007150FA"/>
    <w:rsid w:val="00715CDF"/>
    <w:rsid w:val="00716242"/>
    <w:rsid w:val="007164CF"/>
    <w:rsid w:val="007164FA"/>
    <w:rsid w:val="0071675E"/>
    <w:rsid w:val="0071698C"/>
    <w:rsid w:val="007169CA"/>
    <w:rsid w:val="00716B86"/>
    <w:rsid w:val="00716F01"/>
    <w:rsid w:val="007173ED"/>
    <w:rsid w:val="007179D6"/>
    <w:rsid w:val="00717C16"/>
    <w:rsid w:val="00717FA9"/>
    <w:rsid w:val="007200D0"/>
    <w:rsid w:val="007202BE"/>
    <w:rsid w:val="00720366"/>
    <w:rsid w:val="0072081E"/>
    <w:rsid w:val="007208D9"/>
    <w:rsid w:val="0072094F"/>
    <w:rsid w:val="00720C4C"/>
    <w:rsid w:val="00720CCE"/>
    <w:rsid w:val="00720DE6"/>
    <w:rsid w:val="00721003"/>
    <w:rsid w:val="00721040"/>
    <w:rsid w:val="00721163"/>
    <w:rsid w:val="007216AB"/>
    <w:rsid w:val="00721726"/>
    <w:rsid w:val="0072188A"/>
    <w:rsid w:val="00721BA2"/>
    <w:rsid w:val="00721F06"/>
    <w:rsid w:val="007223B1"/>
    <w:rsid w:val="00722871"/>
    <w:rsid w:val="0072289A"/>
    <w:rsid w:val="007235D4"/>
    <w:rsid w:val="00723625"/>
    <w:rsid w:val="00723A76"/>
    <w:rsid w:val="00723AE4"/>
    <w:rsid w:val="00723B41"/>
    <w:rsid w:val="007247DC"/>
    <w:rsid w:val="00724EE1"/>
    <w:rsid w:val="00724F4B"/>
    <w:rsid w:val="00724F5F"/>
    <w:rsid w:val="00725071"/>
    <w:rsid w:val="007253F9"/>
    <w:rsid w:val="00725436"/>
    <w:rsid w:val="007256DB"/>
    <w:rsid w:val="00725B31"/>
    <w:rsid w:val="00725CEC"/>
    <w:rsid w:val="007260DC"/>
    <w:rsid w:val="00726346"/>
    <w:rsid w:val="007265D8"/>
    <w:rsid w:val="00726988"/>
    <w:rsid w:val="00726AD6"/>
    <w:rsid w:val="00727052"/>
    <w:rsid w:val="007271EB"/>
    <w:rsid w:val="0072732F"/>
    <w:rsid w:val="0072735E"/>
    <w:rsid w:val="00727490"/>
    <w:rsid w:val="00727635"/>
    <w:rsid w:val="0072787E"/>
    <w:rsid w:val="00727BA7"/>
    <w:rsid w:val="00727E62"/>
    <w:rsid w:val="0072F9C9"/>
    <w:rsid w:val="007303D2"/>
    <w:rsid w:val="0073060D"/>
    <w:rsid w:val="00730D9E"/>
    <w:rsid w:val="00731086"/>
    <w:rsid w:val="007310E7"/>
    <w:rsid w:val="00731383"/>
    <w:rsid w:val="00731D2D"/>
    <w:rsid w:val="00731EA6"/>
    <w:rsid w:val="00732153"/>
    <w:rsid w:val="007321A5"/>
    <w:rsid w:val="0073247A"/>
    <w:rsid w:val="00732645"/>
    <w:rsid w:val="00732689"/>
    <w:rsid w:val="007327CE"/>
    <w:rsid w:val="00732E25"/>
    <w:rsid w:val="007330C3"/>
    <w:rsid w:val="0073327A"/>
    <w:rsid w:val="00733C09"/>
    <w:rsid w:val="00733D05"/>
    <w:rsid w:val="00733EA9"/>
    <w:rsid w:val="00733F40"/>
    <w:rsid w:val="00734089"/>
    <w:rsid w:val="007343BA"/>
    <w:rsid w:val="007343FD"/>
    <w:rsid w:val="007349A0"/>
    <w:rsid w:val="007349DC"/>
    <w:rsid w:val="00734FB1"/>
    <w:rsid w:val="007352A2"/>
    <w:rsid w:val="007354E0"/>
    <w:rsid w:val="00735557"/>
    <w:rsid w:val="00735A20"/>
    <w:rsid w:val="00735AB8"/>
    <w:rsid w:val="00735DB4"/>
    <w:rsid w:val="00735E45"/>
    <w:rsid w:val="0073614B"/>
    <w:rsid w:val="0073647A"/>
    <w:rsid w:val="00736573"/>
    <w:rsid w:val="0073699E"/>
    <w:rsid w:val="00736F09"/>
    <w:rsid w:val="00736FAE"/>
    <w:rsid w:val="007371B0"/>
    <w:rsid w:val="0073733C"/>
    <w:rsid w:val="00737417"/>
    <w:rsid w:val="00737A15"/>
    <w:rsid w:val="00737A7D"/>
    <w:rsid w:val="00737BD8"/>
    <w:rsid w:val="00737E9E"/>
    <w:rsid w:val="00737FF1"/>
    <w:rsid w:val="007407BE"/>
    <w:rsid w:val="0074125B"/>
    <w:rsid w:val="00741382"/>
    <w:rsid w:val="00741409"/>
    <w:rsid w:val="00741B16"/>
    <w:rsid w:val="00741C31"/>
    <w:rsid w:val="00741E0D"/>
    <w:rsid w:val="00742775"/>
    <w:rsid w:val="0074283F"/>
    <w:rsid w:val="00742992"/>
    <w:rsid w:val="00742FCE"/>
    <w:rsid w:val="007439FA"/>
    <w:rsid w:val="00743D14"/>
    <w:rsid w:val="0074459A"/>
    <w:rsid w:val="00744769"/>
    <w:rsid w:val="0074537E"/>
    <w:rsid w:val="0074556B"/>
    <w:rsid w:val="00745BAC"/>
    <w:rsid w:val="00745F52"/>
    <w:rsid w:val="0074606E"/>
    <w:rsid w:val="00746478"/>
    <w:rsid w:val="00746969"/>
    <w:rsid w:val="00746AAF"/>
    <w:rsid w:val="00746C37"/>
    <w:rsid w:val="00746EF7"/>
    <w:rsid w:val="0074744F"/>
    <w:rsid w:val="007477F4"/>
    <w:rsid w:val="00747BDF"/>
    <w:rsid w:val="00747E34"/>
    <w:rsid w:val="00747E59"/>
    <w:rsid w:val="00747EB1"/>
    <w:rsid w:val="007502A1"/>
    <w:rsid w:val="0075085B"/>
    <w:rsid w:val="00750AE2"/>
    <w:rsid w:val="00750D1E"/>
    <w:rsid w:val="00750D8F"/>
    <w:rsid w:val="00750F9B"/>
    <w:rsid w:val="00751160"/>
    <w:rsid w:val="007519A8"/>
    <w:rsid w:val="00751C36"/>
    <w:rsid w:val="00751C3B"/>
    <w:rsid w:val="00751D57"/>
    <w:rsid w:val="0075288E"/>
    <w:rsid w:val="007528C9"/>
    <w:rsid w:val="00752BC1"/>
    <w:rsid w:val="00752E2A"/>
    <w:rsid w:val="00752E3A"/>
    <w:rsid w:val="00752FE7"/>
    <w:rsid w:val="007536A5"/>
    <w:rsid w:val="0075375D"/>
    <w:rsid w:val="0075384F"/>
    <w:rsid w:val="0075394C"/>
    <w:rsid w:val="00753A8E"/>
    <w:rsid w:val="00753AF0"/>
    <w:rsid w:val="0075432B"/>
    <w:rsid w:val="007548F1"/>
    <w:rsid w:val="007550A1"/>
    <w:rsid w:val="007551F7"/>
    <w:rsid w:val="007554AF"/>
    <w:rsid w:val="00755C2A"/>
    <w:rsid w:val="00755FB5"/>
    <w:rsid w:val="00756033"/>
    <w:rsid w:val="0075648B"/>
    <w:rsid w:val="007569E5"/>
    <w:rsid w:val="00756E53"/>
    <w:rsid w:val="007570FC"/>
    <w:rsid w:val="007575FD"/>
    <w:rsid w:val="007577E7"/>
    <w:rsid w:val="00757CEE"/>
    <w:rsid w:val="00760287"/>
    <w:rsid w:val="007606DF"/>
    <w:rsid w:val="0076072A"/>
    <w:rsid w:val="00760B9D"/>
    <w:rsid w:val="007613BD"/>
    <w:rsid w:val="00761702"/>
    <w:rsid w:val="007619FE"/>
    <w:rsid w:val="00761A07"/>
    <w:rsid w:val="00761A46"/>
    <w:rsid w:val="00761E88"/>
    <w:rsid w:val="00761F09"/>
    <w:rsid w:val="00762786"/>
    <w:rsid w:val="0076289E"/>
    <w:rsid w:val="00762A19"/>
    <w:rsid w:val="00762C08"/>
    <w:rsid w:val="00762C1F"/>
    <w:rsid w:val="00762C37"/>
    <w:rsid w:val="00762D14"/>
    <w:rsid w:val="00762F45"/>
    <w:rsid w:val="007631E2"/>
    <w:rsid w:val="007633E8"/>
    <w:rsid w:val="00763545"/>
    <w:rsid w:val="007643A9"/>
    <w:rsid w:val="007644A8"/>
    <w:rsid w:val="00764720"/>
    <w:rsid w:val="00764E29"/>
    <w:rsid w:val="0076521A"/>
    <w:rsid w:val="007658E4"/>
    <w:rsid w:val="00765A5E"/>
    <w:rsid w:val="007664EE"/>
    <w:rsid w:val="00766BDF"/>
    <w:rsid w:val="007702FD"/>
    <w:rsid w:val="00770735"/>
    <w:rsid w:val="00770905"/>
    <w:rsid w:val="00770A48"/>
    <w:rsid w:val="00770AE0"/>
    <w:rsid w:val="0077129A"/>
    <w:rsid w:val="00771437"/>
    <w:rsid w:val="00771570"/>
    <w:rsid w:val="007715C6"/>
    <w:rsid w:val="00771A6B"/>
    <w:rsid w:val="00771C40"/>
    <w:rsid w:val="00771CAF"/>
    <w:rsid w:val="00771D44"/>
    <w:rsid w:val="00771DF9"/>
    <w:rsid w:val="00772006"/>
    <w:rsid w:val="0077203C"/>
    <w:rsid w:val="007723AD"/>
    <w:rsid w:val="007725DC"/>
    <w:rsid w:val="0077262C"/>
    <w:rsid w:val="007726B0"/>
    <w:rsid w:val="00772CC7"/>
    <w:rsid w:val="00772E8B"/>
    <w:rsid w:val="00772F70"/>
    <w:rsid w:val="007733C5"/>
    <w:rsid w:val="007733E5"/>
    <w:rsid w:val="00773C3E"/>
    <w:rsid w:val="00774057"/>
    <w:rsid w:val="00774708"/>
    <w:rsid w:val="0077483B"/>
    <w:rsid w:val="0077487E"/>
    <w:rsid w:val="007748E5"/>
    <w:rsid w:val="00774A6E"/>
    <w:rsid w:val="00774A90"/>
    <w:rsid w:val="00774E22"/>
    <w:rsid w:val="00775747"/>
    <w:rsid w:val="00775960"/>
    <w:rsid w:val="00776301"/>
    <w:rsid w:val="0077638E"/>
    <w:rsid w:val="00776450"/>
    <w:rsid w:val="00776503"/>
    <w:rsid w:val="00776586"/>
    <w:rsid w:val="007770D4"/>
    <w:rsid w:val="00777214"/>
    <w:rsid w:val="00777336"/>
    <w:rsid w:val="007774E7"/>
    <w:rsid w:val="0077797F"/>
    <w:rsid w:val="0078026E"/>
    <w:rsid w:val="00780E53"/>
    <w:rsid w:val="0078127A"/>
    <w:rsid w:val="00781819"/>
    <w:rsid w:val="00781B63"/>
    <w:rsid w:val="00781BAB"/>
    <w:rsid w:val="00781C89"/>
    <w:rsid w:val="00781FF4"/>
    <w:rsid w:val="00782038"/>
    <w:rsid w:val="007826FB"/>
    <w:rsid w:val="00782727"/>
    <w:rsid w:val="0078277A"/>
    <w:rsid w:val="00782800"/>
    <w:rsid w:val="00782916"/>
    <w:rsid w:val="00782DAA"/>
    <w:rsid w:val="00783500"/>
    <w:rsid w:val="00783656"/>
    <w:rsid w:val="00783B7B"/>
    <w:rsid w:val="00783D5F"/>
    <w:rsid w:val="00783F2A"/>
    <w:rsid w:val="00784636"/>
    <w:rsid w:val="007847C4"/>
    <w:rsid w:val="0078559C"/>
    <w:rsid w:val="00785B25"/>
    <w:rsid w:val="00785B43"/>
    <w:rsid w:val="00785C6B"/>
    <w:rsid w:val="00785DCF"/>
    <w:rsid w:val="00785DD2"/>
    <w:rsid w:val="007863C8"/>
    <w:rsid w:val="00786745"/>
    <w:rsid w:val="00786EB9"/>
    <w:rsid w:val="00786F36"/>
    <w:rsid w:val="00787252"/>
    <w:rsid w:val="00787632"/>
    <w:rsid w:val="00787702"/>
    <w:rsid w:val="00787A39"/>
    <w:rsid w:val="00787BB1"/>
    <w:rsid w:val="00787D81"/>
    <w:rsid w:val="007907A5"/>
    <w:rsid w:val="0079097B"/>
    <w:rsid w:val="00790FA1"/>
    <w:rsid w:val="00791186"/>
    <w:rsid w:val="0079164F"/>
    <w:rsid w:val="007917D2"/>
    <w:rsid w:val="007917E3"/>
    <w:rsid w:val="0079192C"/>
    <w:rsid w:val="007919DE"/>
    <w:rsid w:val="00791C82"/>
    <w:rsid w:val="00791EBE"/>
    <w:rsid w:val="007924FE"/>
    <w:rsid w:val="007925BC"/>
    <w:rsid w:val="00792C86"/>
    <w:rsid w:val="00792E9D"/>
    <w:rsid w:val="00792EE0"/>
    <w:rsid w:val="00793A2B"/>
    <w:rsid w:val="00794226"/>
    <w:rsid w:val="00794255"/>
    <w:rsid w:val="00794365"/>
    <w:rsid w:val="00794871"/>
    <w:rsid w:val="00794B31"/>
    <w:rsid w:val="00794D81"/>
    <w:rsid w:val="00794F16"/>
    <w:rsid w:val="007951C0"/>
    <w:rsid w:val="00795548"/>
    <w:rsid w:val="007958AA"/>
    <w:rsid w:val="00795C05"/>
    <w:rsid w:val="007963AD"/>
    <w:rsid w:val="007963E5"/>
    <w:rsid w:val="0079641C"/>
    <w:rsid w:val="0079671E"/>
    <w:rsid w:val="00796931"/>
    <w:rsid w:val="00796B2E"/>
    <w:rsid w:val="007971FA"/>
    <w:rsid w:val="007972DB"/>
    <w:rsid w:val="0079734F"/>
    <w:rsid w:val="007975C3"/>
    <w:rsid w:val="007977C4"/>
    <w:rsid w:val="007977E4"/>
    <w:rsid w:val="00797B03"/>
    <w:rsid w:val="007A0083"/>
    <w:rsid w:val="007A011B"/>
    <w:rsid w:val="007A01FC"/>
    <w:rsid w:val="007A0732"/>
    <w:rsid w:val="007A0799"/>
    <w:rsid w:val="007A0B12"/>
    <w:rsid w:val="007A0FD6"/>
    <w:rsid w:val="007A1120"/>
    <w:rsid w:val="007A144E"/>
    <w:rsid w:val="007A172E"/>
    <w:rsid w:val="007A17EC"/>
    <w:rsid w:val="007A1B37"/>
    <w:rsid w:val="007A1C9D"/>
    <w:rsid w:val="007A1F1F"/>
    <w:rsid w:val="007A20F2"/>
    <w:rsid w:val="007A2146"/>
    <w:rsid w:val="007A23E4"/>
    <w:rsid w:val="007A2971"/>
    <w:rsid w:val="007A2CCB"/>
    <w:rsid w:val="007A2F1B"/>
    <w:rsid w:val="007A2FCB"/>
    <w:rsid w:val="007A3735"/>
    <w:rsid w:val="007A3E13"/>
    <w:rsid w:val="007A3EF0"/>
    <w:rsid w:val="007A3EFB"/>
    <w:rsid w:val="007A3F70"/>
    <w:rsid w:val="007A40ED"/>
    <w:rsid w:val="007A445F"/>
    <w:rsid w:val="007A484B"/>
    <w:rsid w:val="007A4895"/>
    <w:rsid w:val="007A4B59"/>
    <w:rsid w:val="007A4D74"/>
    <w:rsid w:val="007A4E93"/>
    <w:rsid w:val="007A50CD"/>
    <w:rsid w:val="007A5118"/>
    <w:rsid w:val="007A57EE"/>
    <w:rsid w:val="007A5924"/>
    <w:rsid w:val="007A5BF2"/>
    <w:rsid w:val="007A642E"/>
    <w:rsid w:val="007A6822"/>
    <w:rsid w:val="007A6DE4"/>
    <w:rsid w:val="007A6E18"/>
    <w:rsid w:val="007A71AE"/>
    <w:rsid w:val="007A757A"/>
    <w:rsid w:val="007A7928"/>
    <w:rsid w:val="007A7BE4"/>
    <w:rsid w:val="007A7C97"/>
    <w:rsid w:val="007A7F03"/>
    <w:rsid w:val="007B024D"/>
    <w:rsid w:val="007B0501"/>
    <w:rsid w:val="007B0883"/>
    <w:rsid w:val="007B0BF6"/>
    <w:rsid w:val="007B0C41"/>
    <w:rsid w:val="007B0D9C"/>
    <w:rsid w:val="007B16B6"/>
    <w:rsid w:val="007B1F15"/>
    <w:rsid w:val="007B2584"/>
    <w:rsid w:val="007B2B29"/>
    <w:rsid w:val="007B2B4D"/>
    <w:rsid w:val="007B3343"/>
    <w:rsid w:val="007B3A02"/>
    <w:rsid w:val="007B3B3B"/>
    <w:rsid w:val="007B3D93"/>
    <w:rsid w:val="007B3E96"/>
    <w:rsid w:val="007B3F6F"/>
    <w:rsid w:val="007B4083"/>
    <w:rsid w:val="007B46DD"/>
    <w:rsid w:val="007B49CF"/>
    <w:rsid w:val="007B4D47"/>
    <w:rsid w:val="007B505B"/>
    <w:rsid w:val="007B55CD"/>
    <w:rsid w:val="007B5911"/>
    <w:rsid w:val="007B592F"/>
    <w:rsid w:val="007B5A4F"/>
    <w:rsid w:val="007B5CE6"/>
    <w:rsid w:val="007B5DD2"/>
    <w:rsid w:val="007B635E"/>
    <w:rsid w:val="007B63AF"/>
    <w:rsid w:val="007B66FC"/>
    <w:rsid w:val="007B69F5"/>
    <w:rsid w:val="007B6CD4"/>
    <w:rsid w:val="007B6E97"/>
    <w:rsid w:val="007B6F8E"/>
    <w:rsid w:val="007B713C"/>
    <w:rsid w:val="007B7559"/>
    <w:rsid w:val="007B7722"/>
    <w:rsid w:val="007B78B3"/>
    <w:rsid w:val="007B78EB"/>
    <w:rsid w:val="007B79BD"/>
    <w:rsid w:val="007B7C32"/>
    <w:rsid w:val="007C025D"/>
    <w:rsid w:val="007C04FB"/>
    <w:rsid w:val="007C088A"/>
    <w:rsid w:val="007C0991"/>
    <w:rsid w:val="007C0CBB"/>
    <w:rsid w:val="007C0FCF"/>
    <w:rsid w:val="007C10A4"/>
    <w:rsid w:val="007C1476"/>
    <w:rsid w:val="007C18D6"/>
    <w:rsid w:val="007C1991"/>
    <w:rsid w:val="007C1E11"/>
    <w:rsid w:val="007C20F3"/>
    <w:rsid w:val="007C21D5"/>
    <w:rsid w:val="007C2495"/>
    <w:rsid w:val="007C2719"/>
    <w:rsid w:val="007C27C7"/>
    <w:rsid w:val="007C2911"/>
    <w:rsid w:val="007C2ED6"/>
    <w:rsid w:val="007C3108"/>
    <w:rsid w:val="007C359B"/>
    <w:rsid w:val="007C3734"/>
    <w:rsid w:val="007C397D"/>
    <w:rsid w:val="007C3988"/>
    <w:rsid w:val="007C3BDA"/>
    <w:rsid w:val="007C49F3"/>
    <w:rsid w:val="007C4C08"/>
    <w:rsid w:val="007C4E35"/>
    <w:rsid w:val="007C4FB7"/>
    <w:rsid w:val="007C55D3"/>
    <w:rsid w:val="007C5B5F"/>
    <w:rsid w:val="007C5F14"/>
    <w:rsid w:val="007C5FDD"/>
    <w:rsid w:val="007C60C8"/>
    <w:rsid w:val="007C6A07"/>
    <w:rsid w:val="007C71BD"/>
    <w:rsid w:val="007C7271"/>
    <w:rsid w:val="007C7455"/>
    <w:rsid w:val="007C76EF"/>
    <w:rsid w:val="007C7A10"/>
    <w:rsid w:val="007C7D93"/>
    <w:rsid w:val="007D00BD"/>
    <w:rsid w:val="007D0288"/>
    <w:rsid w:val="007D0356"/>
    <w:rsid w:val="007D0388"/>
    <w:rsid w:val="007D0589"/>
    <w:rsid w:val="007D0822"/>
    <w:rsid w:val="007D0855"/>
    <w:rsid w:val="007D0C3F"/>
    <w:rsid w:val="007D106B"/>
    <w:rsid w:val="007D1218"/>
    <w:rsid w:val="007D1517"/>
    <w:rsid w:val="007D197E"/>
    <w:rsid w:val="007D1A3B"/>
    <w:rsid w:val="007D1C36"/>
    <w:rsid w:val="007D1EC2"/>
    <w:rsid w:val="007D22BE"/>
    <w:rsid w:val="007D29A6"/>
    <w:rsid w:val="007D2B5A"/>
    <w:rsid w:val="007D3579"/>
    <w:rsid w:val="007D37CD"/>
    <w:rsid w:val="007D3A73"/>
    <w:rsid w:val="007D3B1E"/>
    <w:rsid w:val="007D3EF4"/>
    <w:rsid w:val="007D3F76"/>
    <w:rsid w:val="007D40A9"/>
    <w:rsid w:val="007D40C2"/>
    <w:rsid w:val="007D413C"/>
    <w:rsid w:val="007D42CC"/>
    <w:rsid w:val="007D453E"/>
    <w:rsid w:val="007D46F5"/>
    <w:rsid w:val="007D471E"/>
    <w:rsid w:val="007D48E9"/>
    <w:rsid w:val="007D4A53"/>
    <w:rsid w:val="007D4FD0"/>
    <w:rsid w:val="007D550B"/>
    <w:rsid w:val="007D5E87"/>
    <w:rsid w:val="007D64B2"/>
    <w:rsid w:val="007D65A9"/>
    <w:rsid w:val="007D65B4"/>
    <w:rsid w:val="007D68D6"/>
    <w:rsid w:val="007D6F5A"/>
    <w:rsid w:val="007D7177"/>
    <w:rsid w:val="007D72D2"/>
    <w:rsid w:val="007D7309"/>
    <w:rsid w:val="007D7407"/>
    <w:rsid w:val="007D7ED2"/>
    <w:rsid w:val="007D7F2E"/>
    <w:rsid w:val="007D7FC3"/>
    <w:rsid w:val="007E006C"/>
    <w:rsid w:val="007E02CF"/>
    <w:rsid w:val="007E03D5"/>
    <w:rsid w:val="007E09AB"/>
    <w:rsid w:val="007E108F"/>
    <w:rsid w:val="007E1687"/>
    <w:rsid w:val="007E1D17"/>
    <w:rsid w:val="007E1F45"/>
    <w:rsid w:val="007E2401"/>
    <w:rsid w:val="007E26FA"/>
    <w:rsid w:val="007E2910"/>
    <w:rsid w:val="007E31CD"/>
    <w:rsid w:val="007E3B12"/>
    <w:rsid w:val="007E3BCA"/>
    <w:rsid w:val="007E3C03"/>
    <w:rsid w:val="007E3D5B"/>
    <w:rsid w:val="007E3F1F"/>
    <w:rsid w:val="007E4136"/>
    <w:rsid w:val="007E45A2"/>
    <w:rsid w:val="007E4C41"/>
    <w:rsid w:val="007E4CB0"/>
    <w:rsid w:val="007E4CDF"/>
    <w:rsid w:val="007E4D73"/>
    <w:rsid w:val="007E50E1"/>
    <w:rsid w:val="007E5130"/>
    <w:rsid w:val="007E530D"/>
    <w:rsid w:val="007E53D6"/>
    <w:rsid w:val="007E5D73"/>
    <w:rsid w:val="007E5E10"/>
    <w:rsid w:val="007E5E3C"/>
    <w:rsid w:val="007E6037"/>
    <w:rsid w:val="007E6173"/>
    <w:rsid w:val="007E6480"/>
    <w:rsid w:val="007E64C7"/>
    <w:rsid w:val="007E68C9"/>
    <w:rsid w:val="007E6B00"/>
    <w:rsid w:val="007E6C3E"/>
    <w:rsid w:val="007E6C8D"/>
    <w:rsid w:val="007E6ECA"/>
    <w:rsid w:val="007E6F0A"/>
    <w:rsid w:val="007E719D"/>
    <w:rsid w:val="007F0698"/>
    <w:rsid w:val="007F0938"/>
    <w:rsid w:val="007F1212"/>
    <w:rsid w:val="007F152E"/>
    <w:rsid w:val="007F163A"/>
    <w:rsid w:val="007F1771"/>
    <w:rsid w:val="007F1839"/>
    <w:rsid w:val="007F1A73"/>
    <w:rsid w:val="007F1B54"/>
    <w:rsid w:val="007F1E5D"/>
    <w:rsid w:val="007F21BF"/>
    <w:rsid w:val="007F232B"/>
    <w:rsid w:val="007F24E7"/>
    <w:rsid w:val="007F2587"/>
    <w:rsid w:val="007F27DF"/>
    <w:rsid w:val="007F29A0"/>
    <w:rsid w:val="007F2A25"/>
    <w:rsid w:val="007F2B78"/>
    <w:rsid w:val="007F2E10"/>
    <w:rsid w:val="007F2EA9"/>
    <w:rsid w:val="007F3095"/>
    <w:rsid w:val="007F34F9"/>
    <w:rsid w:val="007F366E"/>
    <w:rsid w:val="007F3D3F"/>
    <w:rsid w:val="007F41AF"/>
    <w:rsid w:val="007F43F2"/>
    <w:rsid w:val="007F4854"/>
    <w:rsid w:val="007F4B79"/>
    <w:rsid w:val="007F4DF2"/>
    <w:rsid w:val="007F4EEC"/>
    <w:rsid w:val="007F4F97"/>
    <w:rsid w:val="007F529D"/>
    <w:rsid w:val="007F596D"/>
    <w:rsid w:val="007F5ABE"/>
    <w:rsid w:val="007F609B"/>
    <w:rsid w:val="007F61AF"/>
    <w:rsid w:val="007F61CA"/>
    <w:rsid w:val="007F685F"/>
    <w:rsid w:val="007F6A5E"/>
    <w:rsid w:val="007F6A82"/>
    <w:rsid w:val="007F6D98"/>
    <w:rsid w:val="007F6E86"/>
    <w:rsid w:val="007F70BE"/>
    <w:rsid w:val="007F76E3"/>
    <w:rsid w:val="007F79C4"/>
    <w:rsid w:val="007F7CC8"/>
    <w:rsid w:val="007F7D8A"/>
    <w:rsid w:val="007F7DF5"/>
    <w:rsid w:val="00800203"/>
    <w:rsid w:val="00800261"/>
    <w:rsid w:val="008006BE"/>
    <w:rsid w:val="0080081E"/>
    <w:rsid w:val="0080098C"/>
    <w:rsid w:val="00800B07"/>
    <w:rsid w:val="00800D57"/>
    <w:rsid w:val="00800DC6"/>
    <w:rsid w:val="00800E0E"/>
    <w:rsid w:val="008012F8"/>
    <w:rsid w:val="00801892"/>
    <w:rsid w:val="00801B4F"/>
    <w:rsid w:val="00801F90"/>
    <w:rsid w:val="008022F2"/>
    <w:rsid w:val="00802BE3"/>
    <w:rsid w:val="00803315"/>
    <w:rsid w:val="00803478"/>
    <w:rsid w:val="008035E3"/>
    <w:rsid w:val="0080368F"/>
    <w:rsid w:val="0080432F"/>
    <w:rsid w:val="00804A85"/>
    <w:rsid w:val="00804BFE"/>
    <w:rsid w:val="00804EBF"/>
    <w:rsid w:val="008052B7"/>
    <w:rsid w:val="0080539B"/>
    <w:rsid w:val="00805813"/>
    <w:rsid w:val="00805A50"/>
    <w:rsid w:val="00805B18"/>
    <w:rsid w:val="00805BC4"/>
    <w:rsid w:val="00805BFE"/>
    <w:rsid w:val="00805F9D"/>
    <w:rsid w:val="008067E5"/>
    <w:rsid w:val="008069F1"/>
    <w:rsid w:val="00806A0E"/>
    <w:rsid w:val="00806C09"/>
    <w:rsid w:val="008073B8"/>
    <w:rsid w:val="00807787"/>
    <w:rsid w:val="00807B47"/>
    <w:rsid w:val="00807E3E"/>
    <w:rsid w:val="00807F93"/>
    <w:rsid w:val="0081014E"/>
    <w:rsid w:val="00810C53"/>
    <w:rsid w:val="00810E0F"/>
    <w:rsid w:val="008116EA"/>
    <w:rsid w:val="00811997"/>
    <w:rsid w:val="00811C03"/>
    <w:rsid w:val="008120BE"/>
    <w:rsid w:val="0081286C"/>
    <w:rsid w:val="008129B5"/>
    <w:rsid w:val="008130DE"/>
    <w:rsid w:val="008131B8"/>
    <w:rsid w:val="00813434"/>
    <w:rsid w:val="0081428B"/>
    <w:rsid w:val="00814312"/>
    <w:rsid w:val="00814360"/>
    <w:rsid w:val="00814640"/>
    <w:rsid w:val="0081468D"/>
    <w:rsid w:val="00814B4D"/>
    <w:rsid w:val="00814D2A"/>
    <w:rsid w:val="00814DD0"/>
    <w:rsid w:val="0081507B"/>
    <w:rsid w:val="008150C3"/>
    <w:rsid w:val="00815314"/>
    <w:rsid w:val="008154F6"/>
    <w:rsid w:val="008156B7"/>
    <w:rsid w:val="008156C6"/>
    <w:rsid w:val="00815828"/>
    <w:rsid w:val="008158B9"/>
    <w:rsid w:val="0081606F"/>
    <w:rsid w:val="0081613A"/>
    <w:rsid w:val="00816341"/>
    <w:rsid w:val="00816B33"/>
    <w:rsid w:val="0081747D"/>
    <w:rsid w:val="008176B6"/>
    <w:rsid w:val="008177A4"/>
    <w:rsid w:val="008178C9"/>
    <w:rsid w:val="00817B21"/>
    <w:rsid w:val="00817CBE"/>
    <w:rsid w:val="0082005A"/>
    <w:rsid w:val="0082008B"/>
    <w:rsid w:val="0082013A"/>
    <w:rsid w:val="0082022E"/>
    <w:rsid w:val="00820620"/>
    <w:rsid w:val="00820CCB"/>
    <w:rsid w:val="008210C0"/>
    <w:rsid w:val="0082144A"/>
    <w:rsid w:val="008214FB"/>
    <w:rsid w:val="00822141"/>
    <w:rsid w:val="0082230A"/>
    <w:rsid w:val="008223F3"/>
    <w:rsid w:val="0082249D"/>
    <w:rsid w:val="0082254D"/>
    <w:rsid w:val="00822559"/>
    <w:rsid w:val="00822582"/>
    <w:rsid w:val="008228D1"/>
    <w:rsid w:val="008232D5"/>
    <w:rsid w:val="00823E40"/>
    <w:rsid w:val="00824641"/>
    <w:rsid w:val="0082483D"/>
    <w:rsid w:val="008248A4"/>
    <w:rsid w:val="00824A9A"/>
    <w:rsid w:val="00824B1D"/>
    <w:rsid w:val="00824BDA"/>
    <w:rsid w:val="00824E2F"/>
    <w:rsid w:val="008252E4"/>
    <w:rsid w:val="0082533B"/>
    <w:rsid w:val="008253E0"/>
    <w:rsid w:val="00825832"/>
    <w:rsid w:val="008261EA"/>
    <w:rsid w:val="00826374"/>
    <w:rsid w:val="008265F7"/>
    <w:rsid w:val="00826728"/>
    <w:rsid w:val="008267FB"/>
    <w:rsid w:val="00826FA1"/>
    <w:rsid w:val="00827145"/>
    <w:rsid w:val="008271C7"/>
    <w:rsid w:val="00827428"/>
    <w:rsid w:val="0082764B"/>
    <w:rsid w:val="008276D3"/>
    <w:rsid w:val="0082782F"/>
    <w:rsid w:val="00827AAB"/>
    <w:rsid w:val="00827D79"/>
    <w:rsid w:val="00827DF2"/>
    <w:rsid w:val="00827E4A"/>
    <w:rsid w:val="00830025"/>
    <w:rsid w:val="00830167"/>
    <w:rsid w:val="00830999"/>
    <w:rsid w:val="00830CBC"/>
    <w:rsid w:val="00830DDA"/>
    <w:rsid w:val="00831107"/>
    <w:rsid w:val="0083115B"/>
    <w:rsid w:val="00831645"/>
    <w:rsid w:val="00831699"/>
    <w:rsid w:val="008318CE"/>
    <w:rsid w:val="0083191C"/>
    <w:rsid w:val="00831999"/>
    <w:rsid w:val="00831D75"/>
    <w:rsid w:val="0083207B"/>
    <w:rsid w:val="008323B0"/>
    <w:rsid w:val="008327F2"/>
    <w:rsid w:val="00832AFF"/>
    <w:rsid w:val="00832BEF"/>
    <w:rsid w:val="00832FA6"/>
    <w:rsid w:val="008333FD"/>
    <w:rsid w:val="008335A9"/>
    <w:rsid w:val="00833728"/>
    <w:rsid w:val="0083376C"/>
    <w:rsid w:val="00833AB0"/>
    <w:rsid w:val="00833AB3"/>
    <w:rsid w:val="00833AB8"/>
    <w:rsid w:val="00833B65"/>
    <w:rsid w:val="00833CC0"/>
    <w:rsid w:val="00834045"/>
    <w:rsid w:val="008348CA"/>
    <w:rsid w:val="00834AA6"/>
    <w:rsid w:val="00834B87"/>
    <w:rsid w:val="00834DDC"/>
    <w:rsid w:val="00834E12"/>
    <w:rsid w:val="00834E5F"/>
    <w:rsid w:val="00834E75"/>
    <w:rsid w:val="00835403"/>
    <w:rsid w:val="00835E33"/>
    <w:rsid w:val="0083616B"/>
    <w:rsid w:val="008364D0"/>
    <w:rsid w:val="00836CA3"/>
    <w:rsid w:val="00836DBB"/>
    <w:rsid w:val="00836F4E"/>
    <w:rsid w:val="00836FFF"/>
    <w:rsid w:val="0083725E"/>
    <w:rsid w:val="00837276"/>
    <w:rsid w:val="008377BF"/>
    <w:rsid w:val="00837BA3"/>
    <w:rsid w:val="00837BD0"/>
    <w:rsid w:val="00837C67"/>
    <w:rsid w:val="008401F8"/>
    <w:rsid w:val="00840295"/>
    <w:rsid w:val="008403C8"/>
    <w:rsid w:val="008405D5"/>
    <w:rsid w:val="0084077D"/>
    <w:rsid w:val="00840C00"/>
    <w:rsid w:val="00840F22"/>
    <w:rsid w:val="008417F2"/>
    <w:rsid w:val="00841887"/>
    <w:rsid w:val="00841A07"/>
    <w:rsid w:val="00841AFA"/>
    <w:rsid w:val="00841D9D"/>
    <w:rsid w:val="0084204C"/>
    <w:rsid w:val="008421E8"/>
    <w:rsid w:val="008428AE"/>
    <w:rsid w:val="00842AB0"/>
    <w:rsid w:val="00842AFB"/>
    <w:rsid w:val="008430E2"/>
    <w:rsid w:val="00843392"/>
    <w:rsid w:val="008438B8"/>
    <w:rsid w:val="00843C6E"/>
    <w:rsid w:val="0084458C"/>
    <w:rsid w:val="0084461E"/>
    <w:rsid w:val="00844BE3"/>
    <w:rsid w:val="00844C9F"/>
    <w:rsid w:val="00844FA9"/>
    <w:rsid w:val="0084527F"/>
    <w:rsid w:val="00845542"/>
    <w:rsid w:val="00845EAF"/>
    <w:rsid w:val="00845FF9"/>
    <w:rsid w:val="008463E3"/>
    <w:rsid w:val="008464A0"/>
    <w:rsid w:val="008464D8"/>
    <w:rsid w:val="008467B8"/>
    <w:rsid w:val="008469D1"/>
    <w:rsid w:val="00846B95"/>
    <w:rsid w:val="00846D43"/>
    <w:rsid w:val="008476CA"/>
    <w:rsid w:val="0084793D"/>
    <w:rsid w:val="00850A03"/>
    <w:rsid w:val="00850C1C"/>
    <w:rsid w:val="00850CF5"/>
    <w:rsid w:val="00851034"/>
    <w:rsid w:val="00851421"/>
    <w:rsid w:val="00851C93"/>
    <w:rsid w:val="00851D6A"/>
    <w:rsid w:val="008522A3"/>
    <w:rsid w:val="008528A7"/>
    <w:rsid w:val="00852FAD"/>
    <w:rsid w:val="00853278"/>
    <w:rsid w:val="00853476"/>
    <w:rsid w:val="008537EE"/>
    <w:rsid w:val="008539E6"/>
    <w:rsid w:val="00853C53"/>
    <w:rsid w:val="0085463C"/>
    <w:rsid w:val="00854828"/>
    <w:rsid w:val="008548CD"/>
    <w:rsid w:val="00854CA1"/>
    <w:rsid w:val="00854D42"/>
    <w:rsid w:val="00854FE1"/>
    <w:rsid w:val="00855575"/>
    <w:rsid w:val="00855758"/>
    <w:rsid w:val="008558C8"/>
    <w:rsid w:val="00855A6A"/>
    <w:rsid w:val="00855D99"/>
    <w:rsid w:val="00855DFB"/>
    <w:rsid w:val="00856C8E"/>
    <w:rsid w:val="00856D48"/>
    <w:rsid w:val="008570A3"/>
    <w:rsid w:val="008571F5"/>
    <w:rsid w:val="008575F3"/>
    <w:rsid w:val="008576FA"/>
    <w:rsid w:val="00857B86"/>
    <w:rsid w:val="00857CC7"/>
    <w:rsid w:val="00857F5E"/>
    <w:rsid w:val="00857FEA"/>
    <w:rsid w:val="008606AA"/>
    <w:rsid w:val="008608C6"/>
    <w:rsid w:val="00860E37"/>
    <w:rsid w:val="00861359"/>
    <w:rsid w:val="008613DE"/>
    <w:rsid w:val="00861511"/>
    <w:rsid w:val="00861559"/>
    <w:rsid w:val="00861643"/>
    <w:rsid w:val="00861A4A"/>
    <w:rsid w:val="00861B2C"/>
    <w:rsid w:val="00861E37"/>
    <w:rsid w:val="00861E90"/>
    <w:rsid w:val="00862622"/>
    <w:rsid w:val="00862B59"/>
    <w:rsid w:val="00862CEE"/>
    <w:rsid w:val="008631ED"/>
    <w:rsid w:val="008633BF"/>
    <w:rsid w:val="0086369A"/>
    <w:rsid w:val="00864388"/>
    <w:rsid w:val="008645DD"/>
    <w:rsid w:val="00864962"/>
    <w:rsid w:val="00864AE1"/>
    <w:rsid w:val="00864D4F"/>
    <w:rsid w:val="008652A8"/>
    <w:rsid w:val="008653B6"/>
    <w:rsid w:val="008654B4"/>
    <w:rsid w:val="00866109"/>
    <w:rsid w:val="0086623C"/>
    <w:rsid w:val="0086639A"/>
    <w:rsid w:val="008663F2"/>
    <w:rsid w:val="0086695F"/>
    <w:rsid w:val="00866D5B"/>
    <w:rsid w:val="00866E49"/>
    <w:rsid w:val="00866ECC"/>
    <w:rsid w:val="00867444"/>
    <w:rsid w:val="00867C40"/>
    <w:rsid w:val="00867E12"/>
    <w:rsid w:val="0087026B"/>
    <w:rsid w:val="008704A7"/>
    <w:rsid w:val="00870680"/>
    <w:rsid w:val="0087068C"/>
    <w:rsid w:val="008706C7"/>
    <w:rsid w:val="00870AE4"/>
    <w:rsid w:val="00870B57"/>
    <w:rsid w:val="00870D37"/>
    <w:rsid w:val="00870D4A"/>
    <w:rsid w:val="008711DF"/>
    <w:rsid w:val="008711F2"/>
    <w:rsid w:val="0087132B"/>
    <w:rsid w:val="008714A4"/>
    <w:rsid w:val="00871714"/>
    <w:rsid w:val="00871B84"/>
    <w:rsid w:val="0087222E"/>
    <w:rsid w:val="00872541"/>
    <w:rsid w:val="00872656"/>
    <w:rsid w:val="00872AD2"/>
    <w:rsid w:val="00872B60"/>
    <w:rsid w:val="00872E0A"/>
    <w:rsid w:val="00872E7A"/>
    <w:rsid w:val="00872FAB"/>
    <w:rsid w:val="0087318F"/>
    <w:rsid w:val="008732F2"/>
    <w:rsid w:val="00873381"/>
    <w:rsid w:val="008733E7"/>
    <w:rsid w:val="0087348E"/>
    <w:rsid w:val="0087360D"/>
    <w:rsid w:val="0087407B"/>
    <w:rsid w:val="00874122"/>
    <w:rsid w:val="00874414"/>
    <w:rsid w:val="00874438"/>
    <w:rsid w:val="0087466C"/>
    <w:rsid w:val="008746EC"/>
    <w:rsid w:val="00874965"/>
    <w:rsid w:val="00874FBD"/>
    <w:rsid w:val="00875355"/>
    <w:rsid w:val="00875E09"/>
    <w:rsid w:val="00875FE7"/>
    <w:rsid w:val="008764F9"/>
    <w:rsid w:val="00876BFF"/>
    <w:rsid w:val="00877269"/>
    <w:rsid w:val="00877714"/>
    <w:rsid w:val="00877A11"/>
    <w:rsid w:val="00877CEC"/>
    <w:rsid w:val="008803B9"/>
    <w:rsid w:val="008804EF"/>
    <w:rsid w:val="00880C35"/>
    <w:rsid w:val="00881157"/>
    <w:rsid w:val="00881612"/>
    <w:rsid w:val="00881D18"/>
    <w:rsid w:val="00882409"/>
    <w:rsid w:val="008824A6"/>
    <w:rsid w:val="008827FA"/>
    <w:rsid w:val="0088286B"/>
    <w:rsid w:val="00882C0E"/>
    <w:rsid w:val="00882F3D"/>
    <w:rsid w:val="00882F96"/>
    <w:rsid w:val="00883B3A"/>
    <w:rsid w:val="00883EDF"/>
    <w:rsid w:val="00884216"/>
    <w:rsid w:val="008845CC"/>
    <w:rsid w:val="00884651"/>
    <w:rsid w:val="0088484A"/>
    <w:rsid w:val="00884B10"/>
    <w:rsid w:val="00884CB4"/>
    <w:rsid w:val="00885124"/>
    <w:rsid w:val="008854B2"/>
    <w:rsid w:val="0088562B"/>
    <w:rsid w:val="008856FE"/>
    <w:rsid w:val="00885EB7"/>
    <w:rsid w:val="00885F0C"/>
    <w:rsid w:val="00886637"/>
    <w:rsid w:val="00886664"/>
    <w:rsid w:val="00886803"/>
    <w:rsid w:val="00886A2B"/>
    <w:rsid w:val="00886C3B"/>
    <w:rsid w:val="00886D51"/>
    <w:rsid w:val="00886D57"/>
    <w:rsid w:val="00886EE0"/>
    <w:rsid w:val="008872C8"/>
    <w:rsid w:val="008877E7"/>
    <w:rsid w:val="008879DC"/>
    <w:rsid w:val="00890002"/>
    <w:rsid w:val="008902CD"/>
    <w:rsid w:val="008906EB"/>
    <w:rsid w:val="00890BEE"/>
    <w:rsid w:val="008910BD"/>
    <w:rsid w:val="00891444"/>
    <w:rsid w:val="0089144E"/>
    <w:rsid w:val="008916B7"/>
    <w:rsid w:val="008919D3"/>
    <w:rsid w:val="0089209E"/>
    <w:rsid w:val="00892116"/>
    <w:rsid w:val="008927A3"/>
    <w:rsid w:val="008929D1"/>
    <w:rsid w:val="0089316B"/>
    <w:rsid w:val="00893574"/>
    <w:rsid w:val="008935D4"/>
    <w:rsid w:val="0089360C"/>
    <w:rsid w:val="008937E2"/>
    <w:rsid w:val="00893A99"/>
    <w:rsid w:val="00893AC9"/>
    <w:rsid w:val="00893C7A"/>
    <w:rsid w:val="008943ED"/>
    <w:rsid w:val="008946E0"/>
    <w:rsid w:val="00894B1D"/>
    <w:rsid w:val="00894B51"/>
    <w:rsid w:val="00894D0D"/>
    <w:rsid w:val="00894D45"/>
    <w:rsid w:val="0089514E"/>
    <w:rsid w:val="0089524D"/>
    <w:rsid w:val="008955C7"/>
    <w:rsid w:val="00895D1A"/>
    <w:rsid w:val="00896052"/>
    <w:rsid w:val="008964DD"/>
    <w:rsid w:val="008966C5"/>
    <w:rsid w:val="0089672A"/>
    <w:rsid w:val="00896854"/>
    <w:rsid w:val="00896F61"/>
    <w:rsid w:val="008973AB"/>
    <w:rsid w:val="0089743C"/>
    <w:rsid w:val="00897EE1"/>
    <w:rsid w:val="00897F02"/>
    <w:rsid w:val="008A004C"/>
    <w:rsid w:val="008A0358"/>
    <w:rsid w:val="008A050F"/>
    <w:rsid w:val="008A0E61"/>
    <w:rsid w:val="008A1700"/>
    <w:rsid w:val="008A1A7E"/>
    <w:rsid w:val="008A1D73"/>
    <w:rsid w:val="008A202D"/>
    <w:rsid w:val="008A2038"/>
    <w:rsid w:val="008A2132"/>
    <w:rsid w:val="008A31A1"/>
    <w:rsid w:val="008A3323"/>
    <w:rsid w:val="008A391C"/>
    <w:rsid w:val="008A4418"/>
    <w:rsid w:val="008A465E"/>
    <w:rsid w:val="008A48BD"/>
    <w:rsid w:val="008A4940"/>
    <w:rsid w:val="008A4A28"/>
    <w:rsid w:val="008A4E2C"/>
    <w:rsid w:val="008A4FBB"/>
    <w:rsid w:val="008A5017"/>
    <w:rsid w:val="008A507E"/>
    <w:rsid w:val="008A5082"/>
    <w:rsid w:val="008A525D"/>
    <w:rsid w:val="008A53FF"/>
    <w:rsid w:val="008A5A1A"/>
    <w:rsid w:val="008A5C3A"/>
    <w:rsid w:val="008A65C4"/>
    <w:rsid w:val="008A69DC"/>
    <w:rsid w:val="008A6AD3"/>
    <w:rsid w:val="008A6B65"/>
    <w:rsid w:val="008A6DE6"/>
    <w:rsid w:val="008A6F0F"/>
    <w:rsid w:val="008A7FBC"/>
    <w:rsid w:val="008B00F2"/>
    <w:rsid w:val="008B00FC"/>
    <w:rsid w:val="008B0346"/>
    <w:rsid w:val="008B03FB"/>
    <w:rsid w:val="008B0BAE"/>
    <w:rsid w:val="008B0EC7"/>
    <w:rsid w:val="008B106C"/>
    <w:rsid w:val="008B11A4"/>
    <w:rsid w:val="008B1917"/>
    <w:rsid w:val="008B196B"/>
    <w:rsid w:val="008B1C2F"/>
    <w:rsid w:val="008B1ED4"/>
    <w:rsid w:val="008B222B"/>
    <w:rsid w:val="008B2541"/>
    <w:rsid w:val="008B254A"/>
    <w:rsid w:val="008B2CDB"/>
    <w:rsid w:val="008B35CD"/>
    <w:rsid w:val="008B3857"/>
    <w:rsid w:val="008B3DC8"/>
    <w:rsid w:val="008B3FEB"/>
    <w:rsid w:val="008B4173"/>
    <w:rsid w:val="008B45C6"/>
    <w:rsid w:val="008B4AC4"/>
    <w:rsid w:val="008B4B1D"/>
    <w:rsid w:val="008B4C12"/>
    <w:rsid w:val="008B4E33"/>
    <w:rsid w:val="008B4EA0"/>
    <w:rsid w:val="008B522B"/>
    <w:rsid w:val="008B53A7"/>
    <w:rsid w:val="008B5525"/>
    <w:rsid w:val="008B561F"/>
    <w:rsid w:val="008B5843"/>
    <w:rsid w:val="008B62AC"/>
    <w:rsid w:val="008B65A1"/>
    <w:rsid w:val="008B6BB7"/>
    <w:rsid w:val="008B6D3D"/>
    <w:rsid w:val="008B70A9"/>
    <w:rsid w:val="008B72E9"/>
    <w:rsid w:val="008B7509"/>
    <w:rsid w:val="008B7527"/>
    <w:rsid w:val="008B75A7"/>
    <w:rsid w:val="008B7C1E"/>
    <w:rsid w:val="008B7D02"/>
    <w:rsid w:val="008B7EE8"/>
    <w:rsid w:val="008C01B7"/>
    <w:rsid w:val="008C02C8"/>
    <w:rsid w:val="008C0456"/>
    <w:rsid w:val="008C090A"/>
    <w:rsid w:val="008C0B2A"/>
    <w:rsid w:val="008C0C22"/>
    <w:rsid w:val="008C1073"/>
    <w:rsid w:val="008C1331"/>
    <w:rsid w:val="008C139B"/>
    <w:rsid w:val="008C1638"/>
    <w:rsid w:val="008C1692"/>
    <w:rsid w:val="008C18BA"/>
    <w:rsid w:val="008C22BF"/>
    <w:rsid w:val="008C2316"/>
    <w:rsid w:val="008C27C2"/>
    <w:rsid w:val="008C2CC9"/>
    <w:rsid w:val="008C31A1"/>
    <w:rsid w:val="008C3DE0"/>
    <w:rsid w:val="008C3F37"/>
    <w:rsid w:val="008C4281"/>
    <w:rsid w:val="008C43A1"/>
    <w:rsid w:val="008C4557"/>
    <w:rsid w:val="008C4BD4"/>
    <w:rsid w:val="008C4CDD"/>
    <w:rsid w:val="008C508A"/>
    <w:rsid w:val="008C59C0"/>
    <w:rsid w:val="008C5CFD"/>
    <w:rsid w:val="008C5D55"/>
    <w:rsid w:val="008C61AD"/>
    <w:rsid w:val="008C63E5"/>
    <w:rsid w:val="008C6624"/>
    <w:rsid w:val="008C666E"/>
    <w:rsid w:val="008C6960"/>
    <w:rsid w:val="008C6AE5"/>
    <w:rsid w:val="008C7276"/>
    <w:rsid w:val="008C7405"/>
    <w:rsid w:val="008C7B74"/>
    <w:rsid w:val="008C7D6B"/>
    <w:rsid w:val="008D014F"/>
    <w:rsid w:val="008D0214"/>
    <w:rsid w:val="008D0523"/>
    <w:rsid w:val="008D0558"/>
    <w:rsid w:val="008D093B"/>
    <w:rsid w:val="008D0A00"/>
    <w:rsid w:val="008D0B40"/>
    <w:rsid w:val="008D0E22"/>
    <w:rsid w:val="008D1066"/>
    <w:rsid w:val="008D115E"/>
    <w:rsid w:val="008D1497"/>
    <w:rsid w:val="008D1763"/>
    <w:rsid w:val="008D1CCD"/>
    <w:rsid w:val="008D1F1F"/>
    <w:rsid w:val="008D201C"/>
    <w:rsid w:val="008D20BF"/>
    <w:rsid w:val="008D2651"/>
    <w:rsid w:val="008D287D"/>
    <w:rsid w:val="008D2938"/>
    <w:rsid w:val="008D2AE8"/>
    <w:rsid w:val="008D2D33"/>
    <w:rsid w:val="008D2FE4"/>
    <w:rsid w:val="008D35F6"/>
    <w:rsid w:val="008D395A"/>
    <w:rsid w:val="008D3DEF"/>
    <w:rsid w:val="008D43D6"/>
    <w:rsid w:val="008D4DF3"/>
    <w:rsid w:val="008D4E4C"/>
    <w:rsid w:val="008D4F3A"/>
    <w:rsid w:val="008D50D9"/>
    <w:rsid w:val="008D595D"/>
    <w:rsid w:val="008D5DAF"/>
    <w:rsid w:val="008D5DE0"/>
    <w:rsid w:val="008D663C"/>
    <w:rsid w:val="008D664F"/>
    <w:rsid w:val="008D6676"/>
    <w:rsid w:val="008D67EF"/>
    <w:rsid w:val="008D6B8A"/>
    <w:rsid w:val="008D6C42"/>
    <w:rsid w:val="008D6E4F"/>
    <w:rsid w:val="008D7091"/>
    <w:rsid w:val="008D752A"/>
    <w:rsid w:val="008D7928"/>
    <w:rsid w:val="008D7CCB"/>
    <w:rsid w:val="008E0097"/>
    <w:rsid w:val="008E07E5"/>
    <w:rsid w:val="008E1988"/>
    <w:rsid w:val="008E1D9F"/>
    <w:rsid w:val="008E2801"/>
    <w:rsid w:val="008E28D6"/>
    <w:rsid w:val="008E2A2F"/>
    <w:rsid w:val="008E2BCB"/>
    <w:rsid w:val="008E2D96"/>
    <w:rsid w:val="008E3C00"/>
    <w:rsid w:val="008E3E63"/>
    <w:rsid w:val="008E41DF"/>
    <w:rsid w:val="008E4427"/>
    <w:rsid w:val="008E45A9"/>
    <w:rsid w:val="008E460C"/>
    <w:rsid w:val="008E4793"/>
    <w:rsid w:val="008E48FE"/>
    <w:rsid w:val="008E5238"/>
    <w:rsid w:val="008E531B"/>
    <w:rsid w:val="008E556E"/>
    <w:rsid w:val="008E57F8"/>
    <w:rsid w:val="008E5BA2"/>
    <w:rsid w:val="008E5BD8"/>
    <w:rsid w:val="008E5D40"/>
    <w:rsid w:val="008E62ED"/>
    <w:rsid w:val="008E6344"/>
    <w:rsid w:val="008E6357"/>
    <w:rsid w:val="008E6994"/>
    <w:rsid w:val="008E69A4"/>
    <w:rsid w:val="008E7177"/>
    <w:rsid w:val="008E73BF"/>
    <w:rsid w:val="008E741D"/>
    <w:rsid w:val="008E767B"/>
    <w:rsid w:val="008E76B6"/>
    <w:rsid w:val="008E7A56"/>
    <w:rsid w:val="008E7C4E"/>
    <w:rsid w:val="008E7D54"/>
    <w:rsid w:val="008F144B"/>
    <w:rsid w:val="008F1489"/>
    <w:rsid w:val="008F1B01"/>
    <w:rsid w:val="008F23C1"/>
    <w:rsid w:val="008F24CF"/>
    <w:rsid w:val="008F2AD4"/>
    <w:rsid w:val="008F30AF"/>
    <w:rsid w:val="008F3102"/>
    <w:rsid w:val="008F3649"/>
    <w:rsid w:val="008F375A"/>
    <w:rsid w:val="008F3BEE"/>
    <w:rsid w:val="008F3EC2"/>
    <w:rsid w:val="008F45A1"/>
    <w:rsid w:val="008F4632"/>
    <w:rsid w:val="008F46B5"/>
    <w:rsid w:val="008F4888"/>
    <w:rsid w:val="008F4BBA"/>
    <w:rsid w:val="008F4C9D"/>
    <w:rsid w:val="008F4FE3"/>
    <w:rsid w:val="008F52DD"/>
    <w:rsid w:val="008F552D"/>
    <w:rsid w:val="008F5876"/>
    <w:rsid w:val="008F5E6B"/>
    <w:rsid w:val="008F5EA0"/>
    <w:rsid w:val="008F60F3"/>
    <w:rsid w:val="008F6C76"/>
    <w:rsid w:val="008F6E6B"/>
    <w:rsid w:val="008F6E6F"/>
    <w:rsid w:val="008F6F25"/>
    <w:rsid w:val="008F724D"/>
    <w:rsid w:val="008F770B"/>
    <w:rsid w:val="008F7FB3"/>
    <w:rsid w:val="00900183"/>
    <w:rsid w:val="00900328"/>
    <w:rsid w:val="00900A99"/>
    <w:rsid w:val="009010C2"/>
    <w:rsid w:val="00901CDE"/>
    <w:rsid w:val="00901D94"/>
    <w:rsid w:val="00901E2B"/>
    <w:rsid w:val="00901F61"/>
    <w:rsid w:val="0090215A"/>
    <w:rsid w:val="0090248F"/>
    <w:rsid w:val="00902681"/>
    <w:rsid w:val="00902BEA"/>
    <w:rsid w:val="00902C8F"/>
    <w:rsid w:val="00902D2A"/>
    <w:rsid w:val="00902EB4"/>
    <w:rsid w:val="009030FC"/>
    <w:rsid w:val="00903310"/>
    <w:rsid w:val="009036A6"/>
    <w:rsid w:val="009038E3"/>
    <w:rsid w:val="0090396B"/>
    <w:rsid w:val="00904192"/>
    <w:rsid w:val="0090435C"/>
    <w:rsid w:val="009043D8"/>
    <w:rsid w:val="00904B0F"/>
    <w:rsid w:val="00904CC0"/>
    <w:rsid w:val="00904DBE"/>
    <w:rsid w:val="00904E52"/>
    <w:rsid w:val="00905051"/>
    <w:rsid w:val="009057E9"/>
    <w:rsid w:val="009058C8"/>
    <w:rsid w:val="009059C1"/>
    <w:rsid w:val="00905A4B"/>
    <w:rsid w:val="00905E4A"/>
    <w:rsid w:val="00906CEB"/>
    <w:rsid w:val="00906D73"/>
    <w:rsid w:val="00906E09"/>
    <w:rsid w:val="009070E9"/>
    <w:rsid w:val="0090742C"/>
    <w:rsid w:val="00907AA6"/>
    <w:rsid w:val="00907AD3"/>
    <w:rsid w:val="00907B02"/>
    <w:rsid w:val="00907F4F"/>
    <w:rsid w:val="009103D2"/>
    <w:rsid w:val="009107B9"/>
    <w:rsid w:val="00910BD5"/>
    <w:rsid w:val="0091120B"/>
    <w:rsid w:val="00911F4C"/>
    <w:rsid w:val="0091219C"/>
    <w:rsid w:val="009126C0"/>
    <w:rsid w:val="00913A53"/>
    <w:rsid w:val="00913E81"/>
    <w:rsid w:val="00913FE9"/>
    <w:rsid w:val="00914278"/>
    <w:rsid w:val="00914618"/>
    <w:rsid w:val="00914881"/>
    <w:rsid w:val="009149F2"/>
    <w:rsid w:val="00915C97"/>
    <w:rsid w:val="00915D23"/>
    <w:rsid w:val="0091630A"/>
    <w:rsid w:val="00916608"/>
    <w:rsid w:val="00916CDF"/>
    <w:rsid w:val="00916D5A"/>
    <w:rsid w:val="00916D97"/>
    <w:rsid w:val="00916EF2"/>
    <w:rsid w:val="0091738C"/>
    <w:rsid w:val="00917494"/>
    <w:rsid w:val="009176F3"/>
    <w:rsid w:val="0091789A"/>
    <w:rsid w:val="00917C7A"/>
    <w:rsid w:val="00917F57"/>
    <w:rsid w:val="009200CA"/>
    <w:rsid w:val="0092047E"/>
    <w:rsid w:val="00920A8D"/>
    <w:rsid w:val="00920C77"/>
    <w:rsid w:val="00920F04"/>
    <w:rsid w:val="00921259"/>
    <w:rsid w:val="00921967"/>
    <w:rsid w:val="00921968"/>
    <w:rsid w:val="00921972"/>
    <w:rsid w:val="00921EB3"/>
    <w:rsid w:val="00921ECE"/>
    <w:rsid w:val="009221AE"/>
    <w:rsid w:val="00922285"/>
    <w:rsid w:val="0092258D"/>
    <w:rsid w:val="00922A97"/>
    <w:rsid w:val="00922E05"/>
    <w:rsid w:val="00922E5F"/>
    <w:rsid w:val="0092351D"/>
    <w:rsid w:val="00923666"/>
    <w:rsid w:val="009237FE"/>
    <w:rsid w:val="009238CD"/>
    <w:rsid w:val="00924034"/>
    <w:rsid w:val="0092415F"/>
    <w:rsid w:val="00924217"/>
    <w:rsid w:val="00925634"/>
    <w:rsid w:val="00925748"/>
    <w:rsid w:val="00925E33"/>
    <w:rsid w:val="009262B7"/>
    <w:rsid w:val="00927003"/>
    <w:rsid w:val="009270A9"/>
    <w:rsid w:val="009270B4"/>
    <w:rsid w:val="009271C9"/>
    <w:rsid w:val="0092769E"/>
    <w:rsid w:val="009279CC"/>
    <w:rsid w:val="00927C48"/>
    <w:rsid w:val="009300BA"/>
    <w:rsid w:val="009301B2"/>
    <w:rsid w:val="009303BF"/>
    <w:rsid w:val="00930B1E"/>
    <w:rsid w:val="00930E17"/>
    <w:rsid w:val="009315E0"/>
    <w:rsid w:val="009316D7"/>
    <w:rsid w:val="00931729"/>
    <w:rsid w:val="00931ABD"/>
    <w:rsid w:val="00931E93"/>
    <w:rsid w:val="00932082"/>
    <w:rsid w:val="009325AB"/>
    <w:rsid w:val="00932713"/>
    <w:rsid w:val="00932755"/>
    <w:rsid w:val="00932776"/>
    <w:rsid w:val="00932788"/>
    <w:rsid w:val="00932A04"/>
    <w:rsid w:val="00932AE0"/>
    <w:rsid w:val="00932B52"/>
    <w:rsid w:val="00932BF6"/>
    <w:rsid w:val="00932E5A"/>
    <w:rsid w:val="009331DE"/>
    <w:rsid w:val="009331EC"/>
    <w:rsid w:val="00933569"/>
    <w:rsid w:val="00933B77"/>
    <w:rsid w:val="00934083"/>
    <w:rsid w:val="00934299"/>
    <w:rsid w:val="009343E4"/>
    <w:rsid w:val="009348DF"/>
    <w:rsid w:val="00934A9C"/>
    <w:rsid w:val="009357D9"/>
    <w:rsid w:val="009362C8"/>
    <w:rsid w:val="009363D4"/>
    <w:rsid w:val="009364F1"/>
    <w:rsid w:val="009364F4"/>
    <w:rsid w:val="009365D8"/>
    <w:rsid w:val="00936941"/>
    <w:rsid w:val="009369BD"/>
    <w:rsid w:val="00936DBD"/>
    <w:rsid w:val="00936E5E"/>
    <w:rsid w:val="00937516"/>
    <w:rsid w:val="00940515"/>
    <w:rsid w:val="00940954"/>
    <w:rsid w:val="00940B94"/>
    <w:rsid w:val="00940B9A"/>
    <w:rsid w:val="00940E81"/>
    <w:rsid w:val="0094153C"/>
    <w:rsid w:val="009418B6"/>
    <w:rsid w:val="00941AC1"/>
    <w:rsid w:val="00941C67"/>
    <w:rsid w:val="00941F32"/>
    <w:rsid w:val="009425AD"/>
    <w:rsid w:val="00942CEE"/>
    <w:rsid w:val="0094316B"/>
    <w:rsid w:val="00943359"/>
    <w:rsid w:val="009434DA"/>
    <w:rsid w:val="00943B4C"/>
    <w:rsid w:val="00943BAD"/>
    <w:rsid w:val="00943D14"/>
    <w:rsid w:val="0094402E"/>
    <w:rsid w:val="00944A4A"/>
    <w:rsid w:val="00944BE0"/>
    <w:rsid w:val="00944EA3"/>
    <w:rsid w:val="00945101"/>
    <w:rsid w:val="0094534B"/>
    <w:rsid w:val="00945885"/>
    <w:rsid w:val="009459FF"/>
    <w:rsid w:val="00945BCA"/>
    <w:rsid w:val="00945C14"/>
    <w:rsid w:val="00945DB2"/>
    <w:rsid w:val="009461BA"/>
    <w:rsid w:val="009462D8"/>
    <w:rsid w:val="009464BA"/>
    <w:rsid w:val="0094672C"/>
    <w:rsid w:val="009467C7"/>
    <w:rsid w:val="00946804"/>
    <w:rsid w:val="00946CF5"/>
    <w:rsid w:val="00946E14"/>
    <w:rsid w:val="009474D1"/>
    <w:rsid w:val="00947EA3"/>
    <w:rsid w:val="00947EA4"/>
    <w:rsid w:val="00947F6F"/>
    <w:rsid w:val="00947FA3"/>
    <w:rsid w:val="0095001F"/>
    <w:rsid w:val="009500F7"/>
    <w:rsid w:val="009513A6"/>
    <w:rsid w:val="009516E2"/>
    <w:rsid w:val="0095182B"/>
    <w:rsid w:val="009519FB"/>
    <w:rsid w:val="00951BEF"/>
    <w:rsid w:val="00951C2B"/>
    <w:rsid w:val="00951D48"/>
    <w:rsid w:val="00951F69"/>
    <w:rsid w:val="00952382"/>
    <w:rsid w:val="00952747"/>
    <w:rsid w:val="00952919"/>
    <w:rsid w:val="00952D05"/>
    <w:rsid w:val="00952D96"/>
    <w:rsid w:val="00952F51"/>
    <w:rsid w:val="009533DB"/>
    <w:rsid w:val="009538E6"/>
    <w:rsid w:val="00953EE6"/>
    <w:rsid w:val="009545B0"/>
    <w:rsid w:val="0095476D"/>
    <w:rsid w:val="009548EA"/>
    <w:rsid w:val="00954F43"/>
    <w:rsid w:val="009554A5"/>
    <w:rsid w:val="00955712"/>
    <w:rsid w:val="00955BB2"/>
    <w:rsid w:val="00956118"/>
    <w:rsid w:val="0095696C"/>
    <w:rsid w:val="00956E5C"/>
    <w:rsid w:val="009570C5"/>
    <w:rsid w:val="00957AE5"/>
    <w:rsid w:val="00960C9C"/>
    <w:rsid w:val="00961251"/>
    <w:rsid w:val="009616DC"/>
    <w:rsid w:val="00961A01"/>
    <w:rsid w:val="00961CEE"/>
    <w:rsid w:val="00961D39"/>
    <w:rsid w:val="009620B9"/>
    <w:rsid w:val="00962741"/>
    <w:rsid w:val="009632BF"/>
    <w:rsid w:val="009634CE"/>
    <w:rsid w:val="009637A2"/>
    <w:rsid w:val="0096381B"/>
    <w:rsid w:val="00964452"/>
    <w:rsid w:val="009646B7"/>
    <w:rsid w:val="0096494B"/>
    <w:rsid w:val="00964C02"/>
    <w:rsid w:val="00964D5D"/>
    <w:rsid w:val="00965642"/>
    <w:rsid w:val="00965836"/>
    <w:rsid w:val="00965EA3"/>
    <w:rsid w:val="00965F39"/>
    <w:rsid w:val="009660EB"/>
    <w:rsid w:val="00966598"/>
    <w:rsid w:val="00966E56"/>
    <w:rsid w:val="0096716E"/>
    <w:rsid w:val="00967397"/>
    <w:rsid w:val="0096783C"/>
    <w:rsid w:val="00967C0D"/>
    <w:rsid w:val="00967D69"/>
    <w:rsid w:val="00967DC5"/>
    <w:rsid w:val="00967EE4"/>
    <w:rsid w:val="00970123"/>
    <w:rsid w:val="00970124"/>
    <w:rsid w:val="009702EF"/>
    <w:rsid w:val="00970A2A"/>
    <w:rsid w:val="00970B2D"/>
    <w:rsid w:val="00970DA4"/>
    <w:rsid w:val="00970F00"/>
    <w:rsid w:val="009718AB"/>
    <w:rsid w:val="00971B62"/>
    <w:rsid w:val="00971E4B"/>
    <w:rsid w:val="00971FE6"/>
    <w:rsid w:val="00972225"/>
    <w:rsid w:val="00972ADC"/>
    <w:rsid w:val="00972EFE"/>
    <w:rsid w:val="00973201"/>
    <w:rsid w:val="00973343"/>
    <w:rsid w:val="009737A6"/>
    <w:rsid w:val="00973867"/>
    <w:rsid w:val="00973DF2"/>
    <w:rsid w:val="00973E8E"/>
    <w:rsid w:val="00974A4E"/>
    <w:rsid w:val="00974DF0"/>
    <w:rsid w:val="00974F75"/>
    <w:rsid w:val="00975074"/>
    <w:rsid w:val="009750BF"/>
    <w:rsid w:val="009750C7"/>
    <w:rsid w:val="009754B3"/>
    <w:rsid w:val="009756E6"/>
    <w:rsid w:val="009759D1"/>
    <w:rsid w:val="00976128"/>
    <w:rsid w:val="00976D4F"/>
    <w:rsid w:val="00976DBF"/>
    <w:rsid w:val="00976E70"/>
    <w:rsid w:val="009770DA"/>
    <w:rsid w:val="0097734B"/>
    <w:rsid w:val="009779BB"/>
    <w:rsid w:val="00977B2E"/>
    <w:rsid w:val="00977B78"/>
    <w:rsid w:val="009802C4"/>
    <w:rsid w:val="009804AA"/>
    <w:rsid w:val="009804EF"/>
    <w:rsid w:val="009806BF"/>
    <w:rsid w:val="00980CDD"/>
    <w:rsid w:val="00981006"/>
    <w:rsid w:val="00981246"/>
    <w:rsid w:val="009814AB"/>
    <w:rsid w:val="00981C50"/>
    <w:rsid w:val="009820AC"/>
    <w:rsid w:val="00982849"/>
    <w:rsid w:val="00982ACB"/>
    <w:rsid w:val="00982B92"/>
    <w:rsid w:val="00983056"/>
    <w:rsid w:val="009835B9"/>
    <w:rsid w:val="0098366F"/>
    <w:rsid w:val="009836EB"/>
    <w:rsid w:val="00983983"/>
    <w:rsid w:val="00983D5A"/>
    <w:rsid w:val="00983DAA"/>
    <w:rsid w:val="00983F7A"/>
    <w:rsid w:val="009849B8"/>
    <w:rsid w:val="00984C4C"/>
    <w:rsid w:val="00984CCB"/>
    <w:rsid w:val="00984DF4"/>
    <w:rsid w:val="00984F53"/>
    <w:rsid w:val="00984F8C"/>
    <w:rsid w:val="009855A2"/>
    <w:rsid w:val="00985751"/>
    <w:rsid w:val="00985CAB"/>
    <w:rsid w:val="0098622F"/>
    <w:rsid w:val="00986435"/>
    <w:rsid w:val="00986679"/>
    <w:rsid w:val="009866CD"/>
    <w:rsid w:val="0098672C"/>
    <w:rsid w:val="009867DD"/>
    <w:rsid w:val="00986DE7"/>
    <w:rsid w:val="00986F69"/>
    <w:rsid w:val="009871C0"/>
    <w:rsid w:val="009872E4"/>
    <w:rsid w:val="009873EE"/>
    <w:rsid w:val="0098772A"/>
    <w:rsid w:val="00987C25"/>
    <w:rsid w:val="00990072"/>
    <w:rsid w:val="00990094"/>
    <w:rsid w:val="009900E8"/>
    <w:rsid w:val="0099032F"/>
    <w:rsid w:val="00990555"/>
    <w:rsid w:val="00990AC6"/>
    <w:rsid w:val="00990C6B"/>
    <w:rsid w:val="00991241"/>
    <w:rsid w:val="009913FE"/>
    <w:rsid w:val="0099171C"/>
    <w:rsid w:val="00991737"/>
    <w:rsid w:val="00991875"/>
    <w:rsid w:val="00991A3C"/>
    <w:rsid w:val="00991C3E"/>
    <w:rsid w:val="00991F99"/>
    <w:rsid w:val="00992216"/>
    <w:rsid w:val="00992272"/>
    <w:rsid w:val="0099257A"/>
    <w:rsid w:val="009928DF"/>
    <w:rsid w:val="00992A61"/>
    <w:rsid w:val="00992AF8"/>
    <w:rsid w:val="00992DBB"/>
    <w:rsid w:val="00993548"/>
    <w:rsid w:val="00993573"/>
    <w:rsid w:val="0099361C"/>
    <w:rsid w:val="00993C00"/>
    <w:rsid w:val="00993D73"/>
    <w:rsid w:val="00993E09"/>
    <w:rsid w:val="00993E5F"/>
    <w:rsid w:val="00993FB2"/>
    <w:rsid w:val="00994536"/>
    <w:rsid w:val="00994852"/>
    <w:rsid w:val="0099486E"/>
    <w:rsid w:val="00994A9A"/>
    <w:rsid w:val="00994BEF"/>
    <w:rsid w:val="00994E1A"/>
    <w:rsid w:val="00994F64"/>
    <w:rsid w:val="009951D0"/>
    <w:rsid w:val="00995915"/>
    <w:rsid w:val="00995B08"/>
    <w:rsid w:val="00995B34"/>
    <w:rsid w:val="00995C0D"/>
    <w:rsid w:val="00995DE6"/>
    <w:rsid w:val="0099644E"/>
    <w:rsid w:val="0099645F"/>
    <w:rsid w:val="009964F2"/>
    <w:rsid w:val="009965B6"/>
    <w:rsid w:val="009968B6"/>
    <w:rsid w:val="0099694A"/>
    <w:rsid w:val="0099694B"/>
    <w:rsid w:val="00996C57"/>
    <w:rsid w:val="00996CA2"/>
    <w:rsid w:val="00996FE4"/>
    <w:rsid w:val="00997022"/>
    <w:rsid w:val="009972DA"/>
    <w:rsid w:val="009978DA"/>
    <w:rsid w:val="00997AFD"/>
    <w:rsid w:val="009A011E"/>
    <w:rsid w:val="009A03A5"/>
    <w:rsid w:val="009A0435"/>
    <w:rsid w:val="009A04EE"/>
    <w:rsid w:val="009A06E0"/>
    <w:rsid w:val="009A0A82"/>
    <w:rsid w:val="009A0CF1"/>
    <w:rsid w:val="009A191C"/>
    <w:rsid w:val="009A1E93"/>
    <w:rsid w:val="009A1E9F"/>
    <w:rsid w:val="009A243D"/>
    <w:rsid w:val="009A2B1C"/>
    <w:rsid w:val="009A2BE0"/>
    <w:rsid w:val="009A2C47"/>
    <w:rsid w:val="009A2EFE"/>
    <w:rsid w:val="009A36AD"/>
    <w:rsid w:val="009A36FE"/>
    <w:rsid w:val="009A38F6"/>
    <w:rsid w:val="009A3CB1"/>
    <w:rsid w:val="009A3E1C"/>
    <w:rsid w:val="009A42A3"/>
    <w:rsid w:val="009A42CC"/>
    <w:rsid w:val="009A4531"/>
    <w:rsid w:val="009A4977"/>
    <w:rsid w:val="009A4C50"/>
    <w:rsid w:val="009A4E3E"/>
    <w:rsid w:val="009A4EB9"/>
    <w:rsid w:val="009A531D"/>
    <w:rsid w:val="009A5421"/>
    <w:rsid w:val="009A5684"/>
    <w:rsid w:val="009A5A83"/>
    <w:rsid w:val="009A6105"/>
    <w:rsid w:val="009A6A7E"/>
    <w:rsid w:val="009A6CAC"/>
    <w:rsid w:val="009A6F9B"/>
    <w:rsid w:val="009A73EA"/>
    <w:rsid w:val="009A762B"/>
    <w:rsid w:val="009A7F46"/>
    <w:rsid w:val="009A7F52"/>
    <w:rsid w:val="009A7FEF"/>
    <w:rsid w:val="009B04F2"/>
    <w:rsid w:val="009B0730"/>
    <w:rsid w:val="009B0BE9"/>
    <w:rsid w:val="009B11D1"/>
    <w:rsid w:val="009B21C4"/>
    <w:rsid w:val="009B22C9"/>
    <w:rsid w:val="009B239A"/>
    <w:rsid w:val="009B23A0"/>
    <w:rsid w:val="009B2EB3"/>
    <w:rsid w:val="009B2EE7"/>
    <w:rsid w:val="009B35CA"/>
    <w:rsid w:val="009B363B"/>
    <w:rsid w:val="009B3C63"/>
    <w:rsid w:val="009B463C"/>
    <w:rsid w:val="009B4894"/>
    <w:rsid w:val="009B4AE5"/>
    <w:rsid w:val="009B4B3F"/>
    <w:rsid w:val="009B4D6B"/>
    <w:rsid w:val="009B51C0"/>
    <w:rsid w:val="009B53ED"/>
    <w:rsid w:val="009B5937"/>
    <w:rsid w:val="009B5C7F"/>
    <w:rsid w:val="009B620D"/>
    <w:rsid w:val="009B67E0"/>
    <w:rsid w:val="009B699C"/>
    <w:rsid w:val="009B6DBD"/>
    <w:rsid w:val="009B757E"/>
    <w:rsid w:val="009B7778"/>
    <w:rsid w:val="009B7C56"/>
    <w:rsid w:val="009B7D6D"/>
    <w:rsid w:val="009B7DC6"/>
    <w:rsid w:val="009B7FED"/>
    <w:rsid w:val="009C0631"/>
    <w:rsid w:val="009C0849"/>
    <w:rsid w:val="009C0FE0"/>
    <w:rsid w:val="009C145E"/>
    <w:rsid w:val="009C184A"/>
    <w:rsid w:val="009C1C19"/>
    <w:rsid w:val="009C1E78"/>
    <w:rsid w:val="009C26A2"/>
    <w:rsid w:val="009C2F92"/>
    <w:rsid w:val="009C3295"/>
    <w:rsid w:val="009C3558"/>
    <w:rsid w:val="009C36F8"/>
    <w:rsid w:val="009C37EB"/>
    <w:rsid w:val="009C3BE0"/>
    <w:rsid w:val="009C3E22"/>
    <w:rsid w:val="009C43A6"/>
    <w:rsid w:val="009C457E"/>
    <w:rsid w:val="009C4736"/>
    <w:rsid w:val="009C4C89"/>
    <w:rsid w:val="009C527A"/>
    <w:rsid w:val="009C5304"/>
    <w:rsid w:val="009C5320"/>
    <w:rsid w:val="009C538A"/>
    <w:rsid w:val="009C53FA"/>
    <w:rsid w:val="009C54A0"/>
    <w:rsid w:val="009C5505"/>
    <w:rsid w:val="009C5587"/>
    <w:rsid w:val="009C562D"/>
    <w:rsid w:val="009C57E6"/>
    <w:rsid w:val="009C5851"/>
    <w:rsid w:val="009C58AB"/>
    <w:rsid w:val="009C5A89"/>
    <w:rsid w:val="009C5AEF"/>
    <w:rsid w:val="009C5FD0"/>
    <w:rsid w:val="009C6033"/>
    <w:rsid w:val="009C62F2"/>
    <w:rsid w:val="009C676A"/>
    <w:rsid w:val="009C679D"/>
    <w:rsid w:val="009C684E"/>
    <w:rsid w:val="009C69B2"/>
    <w:rsid w:val="009C69B4"/>
    <w:rsid w:val="009C6A94"/>
    <w:rsid w:val="009C6C91"/>
    <w:rsid w:val="009C6D13"/>
    <w:rsid w:val="009C6D29"/>
    <w:rsid w:val="009C6D58"/>
    <w:rsid w:val="009C73D6"/>
    <w:rsid w:val="009C75C0"/>
    <w:rsid w:val="009C7FB3"/>
    <w:rsid w:val="009D0015"/>
    <w:rsid w:val="009D02FC"/>
    <w:rsid w:val="009D0B51"/>
    <w:rsid w:val="009D0C37"/>
    <w:rsid w:val="009D1082"/>
    <w:rsid w:val="009D12F6"/>
    <w:rsid w:val="009D1609"/>
    <w:rsid w:val="009D2427"/>
    <w:rsid w:val="009D28B0"/>
    <w:rsid w:val="009D29FB"/>
    <w:rsid w:val="009D2B38"/>
    <w:rsid w:val="009D2F93"/>
    <w:rsid w:val="009D30A6"/>
    <w:rsid w:val="009D30F4"/>
    <w:rsid w:val="009D3272"/>
    <w:rsid w:val="009D373C"/>
    <w:rsid w:val="009D44A6"/>
    <w:rsid w:val="009D48C4"/>
    <w:rsid w:val="009D4A39"/>
    <w:rsid w:val="009D4EBD"/>
    <w:rsid w:val="009D4FCF"/>
    <w:rsid w:val="009D511E"/>
    <w:rsid w:val="009D534B"/>
    <w:rsid w:val="009D536A"/>
    <w:rsid w:val="009D53D5"/>
    <w:rsid w:val="009D5BB6"/>
    <w:rsid w:val="009D5CD3"/>
    <w:rsid w:val="009D5DCE"/>
    <w:rsid w:val="009D5EC0"/>
    <w:rsid w:val="009D6075"/>
    <w:rsid w:val="009D62B3"/>
    <w:rsid w:val="009D64CC"/>
    <w:rsid w:val="009D64F8"/>
    <w:rsid w:val="009D6666"/>
    <w:rsid w:val="009D6ADE"/>
    <w:rsid w:val="009D6C0C"/>
    <w:rsid w:val="009D7007"/>
    <w:rsid w:val="009D70D3"/>
    <w:rsid w:val="009D7D32"/>
    <w:rsid w:val="009E0179"/>
    <w:rsid w:val="009E0617"/>
    <w:rsid w:val="009E064C"/>
    <w:rsid w:val="009E0AD3"/>
    <w:rsid w:val="009E0C46"/>
    <w:rsid w:val="009E0F1E"/>
    <w:rsid w:val="009E1164"/>
    <w:rsid w:val="009E13D2"/>
    <w:rsid w:val="009E185C"/>
    <w:rsid w:val="009E1CEC"/>
    <w:rsid w:val="009E1E7D"/>
    <w:rsid w:val="009E2015"/>
    <w:rsid w:val="009E2071"/>
    <w:rsid w:val="009E264B"/>
    <w:rsid w:val="009E2B95"/>
    <w:rsid w:val="009E2E6C"/>
    <w:rsid w:val="009E2FA8"/>
    <w:rsid w:val="009E353C"/>
    <w:rsid w:val="009E354E"/>
    <w:rsid w:val="009E3554"/>
    <w:rsid w:val="009E35DC"/>
    <w:rsid w:val="009E37E6"/>
    <w:rsid w:val="009E41A5"/>
    <w:rsid w:val="009E423E"/>
    <w:rsid w:val="009E4243"/>
    <w:rsid w:val="009E4AED"/>
    <w:rsid w:val="009E4D6B"/>
    <w:rsid w:val="009E514D"/>
    <w:rsid w:val="009E51C8"/>
    <w:rsid w:val="009E5341"/>
    <w:rsid w:val="009E5708"/>
    <w:rsid w:val="009E5E27"/>
    <w:rsid w:val="009E60E1"/>
    <w:rsid w:val="009E64C8"/>
    <w:rsid w:val="009E656F"/>
    <w:rsid w:val="009E6849"/>
    <w:rsid w:val="009E68F9"/>
    <w:rsid w:val="009E6B8D"/>
    <w:rsid w:val="009E6CE4"/>
    <w:rsid w:val="009E6D05"/>
    <w:rsid w:val="009E6D69"/>
    <w:rsid w:val="009E6E12"/>
    <w:rsid w:val="009E741C"/>
    <w:rsid w:val="009E7530"/>
    <w:rsid w:val="009E757C"/>
    <w:rsid w:val="009E77FE"/>
    <w:rsid w:val="009E7B71"/>
    <w:rsid w:val="009E7BC5"/>
    <w:rsid w:val="009F00EF"/>
    <w:rsid w:val="009F09BB"/>
    <w:rsid w:val="009F0B2E"/>
    <w:rsid w:val="009F0BD5"/>
    <w:rsid w:val="009F0D6A"/>
    <w:rsid w:val="009F172B"/>
    <w:rsid w:val="009F190A"/>
    <w:rsid w:val="009F209C"/>
    <w:rsid w:val="009F21E4"/>
    <w:rsid w:val="009F2421"/>
    <w:rsid w:val="009F24A5"/>
    <w:rsid w:val="009F2563"/>
    <w:rsid w:val="009F25A6"/>
    <w:rsid w:val="009F2975"/>
    <w:rsid w:val="009F3564"/>
    <w:rsid w:val="009F3760"/>
    <w:rsid w:val="009F3AE1"/>
    <w:rsid w:val="009F3C61"/>
    <w:rsid w:val="009F4477"/>
    <w:rsid w:val="009F4961"/>
    <w:rsid w:val="009F499F"/>
    <w:rsid w:val="009F4BBF"/>
    <w:rsid w:val="009F4C4F"/>
    <w:rsid w:val="009F4F4D"/>
    <w:rsid w:val="009F5309"/>
    <w:rsid w:val="009F5724"/>
    <w:rsid w:val="009F5B03"/>
    <w:rsid w:val="009F5D6C"/>
    <w:rsid w:val="009F60EF"/>
    <w:rsid w:val="009F60FD"/>
    <w:rsid w:val="009F69CD"/>
    <w:rsid w:val="009F6CCC"/>
    <w:rsid w:val="009F711D"/>
    <w:rsid w:val="009F7462"/>
    <w:rsid w:val="009F7884"/>
    <w:rsid w:val="009F7A92"/>
    <w:rsid w:val="009F7D11"/>
    <w:rsid w:val="009F7E16"/>
    <w:rsid w:val="009F7F2E"/>
    <w:rsid w:val="00A0006E"/>
    <w:rsid w:val="00A00399"/>
    <w:rsid w:val="00A00E4B"/>
    <w:rsid w:val="00A0151D"/>
    <w:rsid w:val="00A01954"/>
    <w:rsid w:val="00A023DD"/>
    <w:rsid w:val="00A027E4"/>
    <w:rsid w:val="00A02C4E"/>
    <w:rsid w:val="00A02D87"/>
    <w:rsid w:val="00A02F25"/>
    <w:rsid w:val="00A031F9"/>
    <w:rsid w:val="00A032E5"/>
    <w:rsid w:val="00A03707"/>
    <w:rsid w:val="00A0383C"/>
    <w:rsid w:val="00A03841"/>
    <w:rsid w:val="00A03A6C"/>
    <w:rsid w:val="00A03EE2"/>
    <w:rsid w:val="00A040D9"/>
    <w:rsid w:val="00A04476"/>
    <w:rsid w:val="00A045C6"/>
    <w:rsid w:val="00A0483B"/>
    <w:rsid w:val="00A04C2E"/>
    <w:rsid w:val="00A065A0"/>
    <w:rsid w:val="00A066D6"/>
    <w:rsid w:val="00A06A30"/>
    <w:rsid w:val="00A06C3A"/>
    <w:rsid w:val="00A06E76"/>
    <w:rsid w:val="00A07C94"/>
    <w:rsid w:val="00A100E5"/>
    <w:rsid w:val="00A10282"/>
    <w:rsid w:val="00A10284"/>
    <w:rsid w:val="00A1058F"/>
    <w:rsid w:val="00A106A0"/>
    <w:rsid w:val="00A108C1"/>
    <w:rsid w:val="00A10B5F"/>
    <w:rsid w:val="00A1255D"/>
    <w:rsid w:val="00A129B6"/>
    <w:rsid w:val="00A12E0E"/>
    <w:rsid w:val="00A12F1E"/>
    <w:rsid w:val="00A12FF6"/>
    <w:rsid w:val="00A134B8"/>
    <w:rsid w:val="00A13806"/>
    <w:rsid w:val="00A1393F"/>
    <w:rsid w:val="00A13B31"/>
    <w:rsid w:val="00A13D83"/>
    <w:rsid w:val="00A13DC6"/>
    <w:rsid w:val="00A14033"/>
    <w:rsid w:val="00A14308"/>
    <w:rsid w:val="00A1482C"/>
    <w:rsid w:val="00A14918"/>
    <w:rsid w:val="00A14D2A"/>
    <w:rsid w:val="00A15435"/>
    <w:rsid w:val="00A15538"/>
    <w:rsid w:val="00A15831"/>
    <w:rsid w:val="00A15AD7"/>
    <w:rsid w:val="00A15C6C"/>
    <w:rsid w:val="00A15DEC"/>
    <w:rsid w:val="00A15FAD"/>
    <w:rsid w:val="00A162B0"/>
    <w:rsid w:val="00A16535"/>
    <w:rsid w:val="00A167D4"/>
    <w:rsid w:val="00A16FD6"/>
    <w:rsid w:val="00A1773E"/>
    <w:rsid w:val="00A1778A"/>
    <w:rsid w:val="00A177AF"/>
    <w:rsid w:val="00A17B19"/>
    <w:rsid w:val="00A17B7E"/>
    <w:rsid w:val="00A20053"/>
    <w:rsid w:val="00A20084"/>
    <w:rsid w:val="00A2028B"/>
    <w:rsid w:val="00A206C2"/>
    <w:rsid w:val="00A20B76"/>
    <w:rsid w:val="00A20EBB"/>
    <w:rsid w:val="00A20ED3"/>
    <w:rsid w:val="00A20ED4"/>
    <w:rsid w:val="00A210BD"/>
    <w:rsid w:val="00A21130"/>
    <w:rsid w:val="00A21A52"/>
    <w:rsid w:val="00A21AB1"/>
    <w:rsid w:val="00A21CC9"/>
    <w:rsid w:val="00A21E9E"/>
    <w:rsid w:val="00A2214D"/>
    <w:rsid w:val="00A22525"/>
    <w:rsid w:val="00A22724"/>
    <w:rsid w:val="00A22C7D"/>
    <w:rsid w:val="00A23292"/>
    <w:rsid w:val="00A23350"/>
    <w:rsid w:val="00A23444"/>
    <w:rsid w:val="00A236AA"/>
    <w:rsid w:val="00A23968"/>
    <w:rsid w:val="00A23BE7"/>
    <w:rsid w:val="00A23C1B"/>
    <w:rsid w:val="00A24342"/>
    <w:rsid w:val="00A2457D"/>
    <w:rsid w:val="00A2463A"/>
    <w:rsid w:val="00A24667"/>
    <w:rsid w:val="00A24E1B"/>
    <w:rsid w:val="00A24EB7"/>
    <w:rsid w:val="00A24EC7"/>
    <w:rsid w:val="00A250C1"/>
    <w:rsid w:val="00A25141"/>
    <w:rsid w:val="00A25203"/>
    <w:rsid w:val="00A25889"/>
    <w:rsid w:val="00A2599A"/>
    <w:rsid w:val="00A2632C"/>
    <w:rsid w:val="00A2636A"/>
    <w:rsid w:val="00A26729"/>
    <w:rsid w:val="00A26C58"/>
    <w:rsid w:val="00A26CFF"/>
    <w:rsid w:val="00A27584"/>
    <w:rsid w:val="00A30BFA"/>
    <w:rsid w:val="00A30F83"/>
    <w:rsid w:val="00A31112"/>
    <w:rsid w:val="00A31188"/>
    <w:rsid w:val="00A31421"/>
    <w:rsid w:val="00A31586"/>
    <w:rsid w:val="00A32058"/>
    <w:rsid w:val="00A321FA"/>
    <w:rsid w:val="00A324A4"/>
    <w:rsid w:val="00A32E55"/>
    <w:rsid w:val="00A333EB"/>
    <w:rsid w:val="00A334CC"/>
    <w:rsid w:val="00A33883"/>
    <w:rsid w:val="00A34670"/>
    <w:rsid w:val="00A346F1"/>
    <w:rsid w:val="00A3477D"/>
    <w:rsid w:val="00A34794"/>
    <w:rsid w:val="00A34885"/>
    <w:rsid w:val="00A34C72"/>
    <w:rsid w:val="00A34DA1"/>
    <w:rsid w:val="00A35220"/>
    <w:rsid w:val="00A35424"/>
    <w:rsid w:val="00A35565"/>
    <w:rsid w:val="00A3574E"/>
    <w:rsid w:val="00A35872"/>
    <w:rsid w:val="00A35ADF"/>
    <w:rsid w:val="00A35CC0"/>
    <w:rsid w:val="00A3603C"/>
    <w:rsid w:val="00A361AC"/>
    <w:rsid w:val="00A36209"/>
    <w:rsid w:val="00A364D7"/>
    <w:rsid w:val="00A36603"/>
    <w:rsid w:val="00A368C7"/>
    <w:rsid w:val="00A36995"/>
    <w:rsid w:val="00A36AFE"/>
    <w:rsid w:val="00A3714B"/>
    <w:rsid w:val="00A3720B"/>
    <w:rsid w:val="00A372DA"/>
    <w:rsid w:val="00A37900"/>
    <w:rsid w:val="00A37CB4"/>
    <w:rsid w:val="00A4013B"/>
    <w:rsid w:val="00A401A9"/>
    <w:rsid w:val="00A404CA"/>
    <w:rsid w:val="00A40659"/>
    <w:rsid w:val="00A4096F"/>
    <w:rsid w:val="00A40E50"/>
    <w:rsid w:val="00A40E62"/>
    <w:rsid w:val="00A41096"/>
    <w:rsid w:val="00A417AC"/>
    <w:rsid w:val="00A41B6C"/>
    <w:rsid w:val="00A4210D"/>
    <w:rsid w:val="00A423CF"/>
    <w:rsid w:val="00A42421"/>
    <w:rsid w:val="00A42DDB"/>
    <w:rsid w:val="00A4318E"/>
    <w:rsid w:val="00A4336B"/>
    <w:rsid w:val="00A43607"/>
    <w:rsid w:val="00A436AB"/>
    <w:rsid w:val="00A43BEE"/>
    <w:rsid w:val="00A441CB"/>
    <w:rsid w:val="00A44510"/>
    <w:rsid w:val="00A44A4A"/>
    <w:rsid w:val="00A44D1A"/>
    <w:rsid w:val="00A45097"/>
    <w:rsid w:val="00A45521"/>
    <w:rsid w:val="00A45587"/>
    <w:rsid w:val="00A45A25"/>
    <w:rsid w:val="00A45FF0"/>
    <w:rsid w:val="00A46005"/>
    <w:rsid w:val="00A4602B"/>
    <w:rsid w:val="00A461D6"/>
    <w:rsid w:val="00A464FC"/>
    <w:rsid w:val="00A46817"/>
    <w:rsid w:val="00A46C0D"/>
    <w:rsid w:val="00A46ECD"/>
    <w:rsid w:val="00A473D6"/>
    <w:rsid w:val="00A47979"/>
    <w:rsid w:val="00A47D3C"/>
    <w:rsid w:val="00A50111"/>
    <w:rsid w:val="00A5025C"/>
    <w:rsid w:val="00A50572"/>
    <w:rsid w:val="00A507FE"/>
    <w:rsid w:val="00A50AE0"/>
    <w:rsid w:val="00A50FC5"/>
    <w:rsid w:val="00A51D49"/>
    <w:rsid w:val="00A52377"/>
    <w:rsid w:val="00A523AF"/>
    <w:rsid w:val="00A52517"/>
    <w:rsid w:val="00A526FE"/>
    <w:rsid w:val="00A52721"/>
    <w:rsid w:val="00A52C07"/>
    <w:rsid w:val="00A5328D"/>
    <w:rsid w:val="00A532AF"/>
    <w:rsid w:val="00A5368C"/>
    <w:rsid w:val="00A53AC9"/>
    <w:rsid w:val="00A54038"/>
    <w:rsid w:val="00A5421F"/>
    <w:rsid w:val="00A5492C"/>
    <w:rsid w:val="00A55293"/>
    <w:rsid w:val="00A55441"/>
    <w:rsid w:val="00A55CC6"/>
    <w:rsid w:val="00A56163"/>
    <w:rsid w:val="00A5625A"/>
    <w:rsid w:val="00A56AAD"/>
    <w:rsid w:val="00A56C2B"/>
    <w:rsid w:val="00A56DC5"/>
    <w:rsid w:val="00A56E27"/>
    <w:rsid w:val="00A56E61"/>
    <w:rsid w:val="00A57217"/>
    <w:rsid w:val="00A575BE"/>
    <w:rsid w:val="00A57773"/>
    <w:rsid w:val="00A57A7A"/>
    <w:rsid w:val="00A57D59"/>
    <w:rsid w:val="00A57F9A"/>
    <w:rsid w:val="00A57FE2"/>
    <w:rsid w:val="00A605FD"/>
    <w:rsid w:val="00A608A1"/>
    <w:rsid w:val="00A60D9C"/>
    <w:rsid w:val="00A60F3B"/>
    <w:rsid w:val="00A60FB7"/>
    <w:rsid w:val="00A61123"/>
    <w:rsid w:val="00A61174"/>
    <w:rsid w:val="00A6128B"/>
    <w:rsid w:val="00A619BA"/>
    <w:rsid w:val="00A61DBC"/>
    <w:rsid w:val="00A61F44"/>
    <w:rsid w:val="00A61FBA"/>
    <w:rsid w:val="00A620A0"/>
    <w:rsid w:val="00A62D3C"/>
    <w:rsid w:val="00A63912"/>
    <w:rsid w:val="00A63A20"/>
    <w:rsid w:val="00A640FD"/>
    <w:rsid w:val="00A64524"/>
    <w:rsid w:val="00A64529"/>
    <w:rsid w:val="00A64911"/>
    <w:rsid w:val="00A64AC5"/>
    <w:rsid w:val="00A64DE9"/>
    <w:rsid w:val="00A650C5"/>
    <w:rsid w:val="00A656BF"/>
    <w:rsid w:val="00A659BF"/>
    <w:rsid w:val="00A65E32"/>
    <w:rsid w:val="00A661CF"/>
    <w:rsid w:val="00A66643"/>
    <w:rsid w:val="00A667E4"/>
    <w:rsid w:val="00A66909"/>
    <w:rsid w:val="00A66C13"/>
    <w:rsid w:val="00A66E49"/>
    <w:rsid w:val="00A673BF"/>
    <w:rsid w:val="00A675B7"/>
    <w:rsid w:val="00A67752"/>
    <w:rsid w:val="00A67EBF"/>
    <w:rsid w:val="00A67F2F"/>
    <w:rsid w:val="00A7013B"/>
    <w:rsid w:val="00A7014F"/>
    <w:rsid w:val="00A702D8"/>
    <w:rsid w:val="00A704B9"/>
    <w:rsid w:val="00A71168"/>
    <w:rsid w:val="00A713F0"/>
    <w:rsid w:val="00A722F6"/>
    <w:rsid w:val="00A72468"/>
    <w:rsid w:val="00A72664"/>
    <w:rsid w:val="00A729FD"/>
    <w:rsid w:val="00A72B50"/>
    <w:rsid w:val="00A72C90"/>
    <w:rsid w:val="00A72DA6"/>
    <w:rsid w:val="00A733D8"/>
    <w:rsid w:val="00A73629"/>
    <w:rsid w:val="00A739E9"/>
    <w:rsid w:val="00A74027"/>
    <w:rsid w:val="00A74056"/>
    <w:rsid w:val="00A7496F"/>
    <w:rsid w:val="00A74F9A"/>
    <w:rsid w:val="00A751A0"/>
    <w:rsid w:val="00A752AD"/>
    <w:rsid w:val="00A7537F"/>
    <w:rsid w:val="00A753B3"/>
    <w:rsid w:val="00A7548B"/>
    <w:rsid w:val="00A7567D"/>
    <w:rsid w:val="00A758C8"/>
    <w:rsid w:val="00A75B05"/>
    <w:rsid w:val="00A75B27"/>
    <w:rsid w:val="00A75BAB"/>
    <w:rsid w:val="00A75D34"/>
    <w:rsid w:val="00A75E49"/>
    <w:rsid w:val="00A75E50"/>
    <w:rsid w:val="00A76028"/>
    <w:rsid w:val="00A76A0C"/>
    <w:rsid w:val="00A779E1"/>
    <w:rsid w:val="00A77A4E"/>
    <w:rsid w:val="00A77AF2"/>
    <w:rsid w:val="00A77CE3"/>
    <w:rsid w:val="00A804EF"/>
    <w:rsid w:val="00A8067B"/>
    <w:rsid w:val="00A80AB5"/>
    <w:rsid w:val="00A80D59"/>
    <w:rsid w:val="00A80E09"/>
    <w:rsid w:val="00A80FAC"/>
    <w:rsid w:val="00A81350"/>
    <w:rsid w:val="00A813A2"/>
    <w:rsid w:val="00A81564"/>
    <w:rsid w:val="00A81B96"/>
    <w:rsid w:val="00A81C68"/>
    <w:rsid w:val="00A8200A"/>
    <w:rsid w:val="00A83131"/>
    <w:rsid w:val="00A835F6"/>
    <w:rsid w:val="00A83A6A"/>
    <w:rsid w:val="00A8408D"/>
    <w:rsid w:val="00A84169"/>
    <w:rsid w:val="00A842AF"/>
    <w:rsid w:val="00A84376"/>
    <w:rsid w:val="00A8445F"/>
    <w:rsid w:val="00A848C8"/>
    <w:rsid w:val="00A848D5"/>
    <w:rsid w:val="00A849DB"/>
    <w:rsid w:val="00A850A4"/>
    <w:rsid w:val="00A851B4"/>
    <w:rsid w:val="00A85805"/>
    <w:rsid w:val="00A8580B"/>
    <w:rsid w:val="00A85B84"/>
    <w:rsid w:val="00A85C79"/>
    <w:rsid w:val="00A8602B"/>
    <w:rsid w:val="00A86368"/>
    <w:rsid w:val="00A86A4C"/>
    <w:rsid w:val="00A86E21"/>
    <w:rsid w:val="00A87127"/>
    <w:rsid w:val="00A872DE"/>
    <w:rsid w:val="00A8732B"/>
    <w:rsid w:val="00A87C4E"/>
    <w:rsid w:val="00A87D12"/>
    <w:rsid w:val="00A87D74"/>
    <w:rsid w:val="00A87DEC"/>
    <w:rsid w:val="00A87E13"/>
    <w:rsid w:val="00A87F64"/>
    <w:rsid w:val="00A906E0"/>
    <w:rsid w:val="00A90BA2"/>
    <w:rsid w:val="00A90E77"/>
    <w:rsid w:val="00A915E1"/>
    <w:rsid w:val="00A9166D"/>
    <w:rsid w:val="00A916BD"/>
    <w:rsid w:val="00A91E15"/>
    <w:rsid w:val="00A925C0"/>
    <w:rsid w:val="00A929CD"/>
    <w:rsid w:val="00A92AAC"/>
    <w:rsid w:val="00A92D73"/>
    <w:rsid w:val="00A931F7"/>
    <w:rsid w:val="00A932D1"/>
    <w:rsid w:val="00A93493"/>
    <w:rsid w:val="00A936BC"/>
    <w:rsid w:val="00A93766"/>
    <w:rsid w:val="00A937D8"/>
    <w:rsid w:val="00A938A3"/>
    <w:rsid w:val="00A93AF1"/>
    <w:rsid w:val="00A93C88"/>
    <w:rsid w:val="00A93D43"/>
    <w:rsid w:val="00A93D90"/>
    <w:rsid w:val="00A93ECF"/>
    <w:rsid w:val="00A94DE7"/>
    <w:rsid w:val="00A94FFF"/>
    <w:rsid w:val="00A9513B"/>
    <w:rsid w:val="00A9531C"/>
    <w:rsid w:val="00A9593A"/>
    <w:rsid w:val="00A95A8B"/>
    <w:rsid w:val="00A95B26"/>
    <w:rsid w:val="00A96555"/>
    <w:rsid w:val="00A96F37"/>
    <w:rsid w:val="00A96F7A"/>
    <w:rsid w:val="00A9724D"/>
    <w:rsid w:val="00A97323"/>
    <w:rsid w:val="00A974EB"/>
    <w:rsid w:val="00A977A8"/>
    <w:rsid w:val="00A97C8B"/>
    <w:rsid w:val="00A97CFC"/>
    <w:rsid w:val="00AA0582"/>
    <w:rsid w:val="00AA0828"/>
    <w:rsid w:val="00AA090F"/>
    <w:rsid w:val="00AA0AD2"/>
    <w:rsid w:val="00AA0E35"/>
    <w:rsid w:val="00AA1C61"/>
    <w:rsid w:val="00AA1F5F"/>
    <w:rsid w:val="00AA23BC"/>
    <w:rsid w:val="00AA2652"/>
    <w:rsid w:val="00AA28D6"/>
    <w:rsid w:val="00AA2AD0"/>
    <w:rsid w:val="00AA2E91"/>
    <w:rsid w:val="00AA306B"/>
    <w:rsid w:val="00AA306C"/>
    <w:rsid w:val="00AA307F"/>
    <w:rsid w:val="00AA3096"/>
    <w:rsid w:val="00AA4063"/>
    <w:rsid w:val="00AA4176"/>
    <w:rsid w:val="00AA44A8"/>
    <w:rsid w:val="00AA4928"/>
    <w:rsid w:val="00AA49CA"/>
    <w:rsid w:val="00AA4B5B"/>
    <w:rsid w:val="00AA4D47"/>
    <w:rsid w:val="00AA4E06"/>
    <w:rsid w:val="00AA521A"/>
    <w:rsid w:val="00AA587D"/>
    <w:rsid w:val="00AA5E98"/>
    <w:rsid w:val="00AA6007"/>
    <w:rsid w:val="00AA625A"/>
    <w:rsid w:val="00AA62CF"/>
    <w:rsid w:val="00AA6A1E"/>
    <w:rsid w:val="00AA6B92"/>
    <w:rsid w:val="00AA6F6B"/>
    <w:rsid w:val="00AA7602"/>
    <w:rsid w:val="00AA7D4E"/>
    <w:rsid w:val="00AA7E59"/>
    <w:rsid w:val="00AA7E80"/>
    <w:rsid w:val="00AB01D5"/>
    <w:rsid w:val="00AB07B1"/>
    <w:rsid w:val="00AB0B96"/>
    <w:rsid w:val="00AB0E8B"/>
    <w:rsid w:val="00AB0EFB"/>
    <w:rsid w:val="00AB1083"/>
    <w:rsid w:val="00AB181D"/>
    <w:rsid w:val="00AB18C4"/>
    <w:rsid w:val="00AB197D"/>
    <w:rsid w:val="00AB1C44"/>
    <w:rsid w:val="00AB2311"/>
    <w:rsid w:val="00AB257B"/>
    <w:rsid w:val="00AB2C8F"/>
    <w:rsid w:val="00AB364E"/>
    <w:rsid w:val="00AB3689"/>
    <w:rsid w:val="00AB3AF6"/>
    <w:rsid w:val="00AB3F9E"/>
    <w:rsid w:val="00AB4416"/>
    <w:rsid w:val="00AB450E"/>
    <w:rsid w:val="00AB459A"/>
    <w:rsid w:val="00AB493B"/>
    <w:rsid w:val="00AB4991"/>
    <w:rsid w:val="00AB4B06"/>
    <w:rsid w:val="00AB4D3B"/>
    <w:rsid w:val="00AB4F3D"/>
    <w:rsid w:val="00AB4F5F"/>
    <w:rsid w:val="00AB5852"/>
    <w:rsid w:val="00AB5AB4"/>
    <w:rsid w:val="00AB5D58"/>
    <w:rsid w:val="00AB5E5C"/>
    <w:rsid w:val="00AB6183"/>
    <w:rsid w:val="00AB6302"/>
    <w:rsid w:val="00AB6C6B"/>
    <w:rsid w:val="00AB6D03"/>
    <w:rsid w:val="00AB7206"/>
    <w:rsid w:val="00AB7B45"/>
    <w:rsid w:val="00AB7CBC"/>
    <w:rsid w:val="00AC0A9B"/>
    <w:rsid w:val="00AC0F6A"/>
    <w:rsid w:val="00AC1223"/>
    <w:rsid w:val="00AC122C"/>
    <w:rsid w:val="00AC17C9"/>
    <w:rsid w:val="00AC1C3A"/>
    <w:rsid w:val="00AC1C3F"/>
    <w:rsid w:val="00AC2178"/>
    <w:rsid w:val="00AC2223"/>
    <w:rsid w:val="00AC2239"/>
    <w:rsid w:val="00AC2269"/>
    <w:rsid w:val="00AC2B04"/>
    <w:rsid w:val="00AC2F25"/>
    <w:rsid w:val="00AC358A"/>
    <w:rsid w:val="00AC3B8C"/>
    <w:rsid w:val="00AC3E64"/>
    <w:rsid w:val="00AC3EFD"/>
    <w:rsid w:val="00AC419E"/>
    <w:rsid w:val="00AC4454"/>
    <w:rsid w:val="00AC4F5E"/>
    <w:rsid w:val="00AC5334"/>
    <w:rsid w:val="00AC55B2"/>
    <w:rsid w:val="00AC55E7"/>
    <w:rsid w:val="00AC593A"/>
    <w:rsid w:val="00AC5A26"/>
    <w:rsid w:val="00AC5C5D"/>
    <w:rsid w:val="00AC6048"/>
    <w:rsid w:val="00AC6379"/>
    <w:rsid w:val="00AC6622"/>
    <w:rsid w:val="00AC6F31"/>
    <w:rsid w:val="00AC71B0"/>
    <w:rsid w:val="00AC7572"/>
    <w:rsid w:val="00AC765F"/>
    <w:rsid w:val="00AC7CD6"/>
    <w:rsid w:val="00AC7EBA"/>
    <w:rsid w:val="00AD0296"/>
    <w:rsid w:val="00AD06E7"/>
    <w:rsid w:val="00AD0748"/>
    <w:rsid w:val="00AD07AE"/>
    <w:rsid w:val="00AD08EA"/>
    <w:rsid w:val="00AD0A2F"/>
    <w:rsid w:val="00AD1391"/>
    <w:rsid w:val="00AD15E6"/>
    <w:rsid w:val="00AD18EE"/>
    <w:rsid w:val="00AD1C50"/>
    <w:rsid w:val="00AD1D28"/>
    <w:rsid w:val="00AD2067"/>
    <w:rsid w:val="00AD2A90"/>
    <w:rsid w:val="00AD2DF4"/>
    <w:rsid w:val="00AD35F1"/>
    <w:rsid w:val="00AD3E48"/>
    <w:rsid w:val="00AD3EA5"/>
    <w:rsid w:val="00AD3F57"/>
    <w:rsid w:val="00AD4159"/>
    <w:rsid w:val="00AD4382"/>
    <w:rsid w:val="00AD4856"/>
    <w:rsid w:val="00AD48B6"/>
    <w:rsid w:val="00AD4B14"/>
    <w:rsid w:val="00AD51FD"/>
    <w:rsid w:val="00AD5224"/>
    <w:rsid w:val="00AD5C1E"/>
    <w:rsid w:val="00AD5E4C"/>
    <w:rsid w:val="00AD5F06"/>
    <w:rsid w:val="00AD6565"/>
    <w:rsid w:val="00AD66F6"/>
    <w:rsid w:val="00AD6830"/>
    <w:rsid w:val="00AD6858"/>
    <w:rsid w:val="00AD6CBE"/>
    <w:rsid w:val="00AD6D15"/>
    <w:rsid w:val="00AD7249"/>
    <w:rsid w:val="00AD7498"/>
    <w:rsid w:val="00AD752F"/>
    <w:rsid w:val="00AD759F"/>
    <w:rsid w:val="00AD762E"/>
    <w:rsid w:val="00AD7966"/>
    <w:rsid w:val="00AD7A5B"/>
    <w:rsid w:val="00AD7D87"/>
    <w:rsid w:val="00AD7F1F"/>
    <w:rsid w:val="00AE15E4"/>
    <w:rsid w:val="00AE19C7"/>
    <w:rsid w:val="00AE21F8"/>
    <w:rsid w:val="00AE2353"/>
    <w:rsid w:val="00AE2A24"/>
    <w:rsid w:val="00AE2BAE"/>
    <w:rsid w:val="00AE2CB6"/>
    <w:rsid w:val="00AE2E9F"/>
    <w:rsid w:val="00AE33F4"/>
    <w:rsid w:val="00AE342A"/>
    <w:rsid w:val="00AE3980"/>
    <w:rsid w:val="00AE457B"/>
    <w:rsid w:val="00AE47DC"/>
    <w:rsid w:val="00AE4B94"/>
    <w:rsid w:val="00AE4C33"/>
    <w:rsid w:val="00AE4E25"/>
    <w:rsid w:val="00AE590E"/>
    <w:rsid w:val="00AE5DCB"/>
    <w:rsid w:val="00AE5E85"/>
    <w:rsid w:val="00AE5EB8"/>
    <w:rsid w:val="00AE64ED"/>
    <w:rsid w:val="00AE6DB6"/>
    <w:rsid w:val="00AE6F56"/>
    <w:rsid w:val="00AE7050"/>
    <w:rsid w:val="00AE7279"/>
    <w:rsid w:val="00AE76D3"/>
    <w:rsid w:val="00AE7A2E"/>
    <w:rsid w:val="00AF0032"/>
    <w:rsid w:val="00AF004C"/>
    <w:rsid w:val="00AF0310"/>
    <w:rsid w:val="00AF0623"/>
    <w:rsid w:val="00AF09A1"/>
    <w:rsid w:val="00AF09F2"/>
    <w:rsid w:val="00AF0C08"/>
    <w:rsid w:val="00AF1015"/>
    <w:rsid w:val="00AF11D1"/>
    <w:rsid w:val="00AF2795"/>
    <w:rsid w:val="00AF289F"/>
    <w:rsid w:val="00AF2A66"/>
    <w:rsid w:val="00AF2DAC"/>
    <w:rsid w:val="00AF300F"/>
    <w:rsid w:val="00AF307A"/>
    <w:rsid w:val="00AF3434"/>
    <w:rsid w:val="00AF37F5"/>
    <w:rsid w:val="00AF38DF"/>
    <w:rsid w:val="00AF3B3C"/>
    <w:rsid w:val="00AF3CCE"/>
    <w:rsid w:val="00AF42A7"/>
    <w:rsid w:val="00AF4464"/>
    <w:rsid w:val="00AF4698"/>
    <w:rsid w:val="00AF4943"/>
    <w:rsid w:val="00AF494A"/>
    <w:rsid w:val="00AF4E01"/>
    <w:rsid w:val="00AF50A4"/>
    <w:rsid w:val="00AF53AA"/>
    <w:rsid w:val="00AF5493"/>
    <w:rsid w:val="00AF549F"/>
    <w:rsid w:val="00AF5613"/>
    <w:rsid w:val="00AF562F"/>
    <w:rsid w:val="00AF56D4"/>
    <w:rsid w:val="00AF58D2"/>
    <w:rsid w:val="00AF59B7"/>
    <w:rsid w:val="00AF5BAA"/>
    <w:rsid w:val="00AF5C05"/>
    <w:rsid w:val="00AF5FD0"/>
    <w:rsid w:val="00AF6030"/>
    <w:rsid w:val="00AF60BB"/>
    <w:rsid w:val="00AF6286"/>
    <w:rsid w:val="00AF6415"/>
    <w:rsid w:val="00AF653E"/>
    <w:rsid w:val="00AF6BA6"/>
    <w:rsid w:val="00AF6D5C"/>
    <w:rsid w:val="00AF6DAA"/>
    <w:rsid w:val="00AF7728"/>
    <w:rsid w:val="00AF7994"/>
    <w:rsid w:val="00AF7CBF"/>
    <w:rsid w:val="00AF7DAB"/>
    <w:rsid w:val="00AF7DD7"/>
    <w:rsid w:val="00AF7E8B"/>
    <w:rsid w:val="00B00101"/>
    <w:rsid w:val="00B004E7"/>
    <w:rsid w:val="00B00C83"/>
    <w:rsid w:val="00B01007"/>
    <w:rsid w:val="00B01265"/>
    <w:rsid w:val="00B017A8"/>
    <w:rsid w:val="00B0183B"/>
    <w:rsid w:val="00B026E5"/>
    <w:rsid w:val="00B02BA2"/>
    <w:rsid w:val="00B02C1A"/>
    <w:rsid w:val="00B02E28"/>
    <w:rsid w:val="00B0365A"/>
    <w:rsid w:val="00B03D97"/>
    <w:rsid w:val="00B04061"/>
    <w:rsid w:val="00B0474F"/>
    <w:rsid w:val="00B04967"/>
    <w:rsid w:val="00B05133"/>
    <w:rsid w:val="00B0519F"/>
    <w:rsid w:val="00B051E2"/>
    <w:rsid w:val="00B055B7"/>
    <w:rsid w:val="00B05682"/>
    <w:rsid w:val="00B058A4"/>
    <w:rsid w:val="00B05B58"/>
    <w:rsid w:val="00B05DA2"/>
    <w:rsid w:val="00B05F39"/>
    <w:rsid w:val="00B06D69"/>
    <w:rsid w:val="00B06D7C"/>
    <w:rsid w:val="00B07295"/>
    <w:rsid w:val="00B07E0E"/>
    <w:rsid w:val="00B10151"/>
    <w:rsid w:val="00B103DC"/>
    <w:rsid w:val="00B10792"/>
    <w:rsid w:val="00B10999"/>
    <w:rsid w:val="00B10C2E"/>
    <w:rsid w:val="00B111C8"/>
    <w:rsid w:val="00B112C3"/>
    <w:rsid w:val="00B1132A"/>
    <w:rsid w:val="00B11BC7"/>
    <w:rsid w:val="00B11C78"/>
    <w:rsid w:val="00B11CB3"/>
    <w:rsid w:val="00B11D7C"/>
    <w:rsid w:val="00B11DA1"/>
    <w:rsid w:val="00B11E1E"/>
    <w:rsid w:val="00B12003"/>
    <w:rsid w:val="00B12085"/>
    <w:rsid w:val="00B12178"/>
    <w:rsid w:val="00B121DA"/>
    <w:rsid w:val="00B124A3"/>
    <w:rsid w:val="00B12682"/>
    <w:rsid w:val="00B12AE5"/>
    <w:rsid w:val="00B132E6"/>
    <w:rsid w:val="00B13993"/>
    <w:rsid w:val="00B13C99"/>
    <w:rsid w:val="00B1416C"/>
    <w:rsid w:val="00B14906"/>
    <w:rsid w:val="00B14FCB"/>
    <w:rsid w:val="00B161B4"/>
    <w:rsid w:val="00B16266"/>
    <w:rsid w:val="00B16975"/>
    <w:rsid w:val="00B16B02"/>
    <w:rsid w:val="00B16E50"/>
    <w:rsid w:val="00B173E5"/>
    <w:rsid w:val="00B1743E"/>
    <w:rsid w:val="00B1798E"/>
    <w:rsid w:val="00B17AE2"/>
    <w:rsid w:val="00B17B68"/>
    <w:rsid w:val="00B17E7F"/>
    <w:rsid w:val="00B2066A"/>
    <w:rsid w:val="00B21113"/>
    <w:rsid w:val="00B21136"/>
    <w:rsid w:val="00B213B8"/>
    <w:rsid w:val="00B217BE"/>
    <w:rsid w:val="00B21AEF"/>
    <w:rsid w:val="00B21F0F"/>
    <w:rsid w:val="00B21F49"/>
    <w:rsid w:val="00B22123"/>
    <w:rsid w:val="00B22286"/>
    <w:rsid w:val="00B22FF6"/>
    <w:rsid w:val="00B23273"/>
    <w:rsid w:val="00B239AC"/>
    <w:rsid w:val="00B23E6E"/>
    <w:rsid w:val="00B24790"/>
    <w:rsid w:val="00B2492D"/>
    <w:rsid w:val="00B24BA4"/>
    <w:rsid w:val="00B24BA5"/>
    <w:rsid w:val="00B24D19"/>
    <w:rsid w:val="00B24E54"/>
    <w:rsid w:val="00B2502A"/>
    <w:rsid w:val="00B258F9"/>
    <w:rsid w:val="00B25DF6"/>
    <w:rsid w:val="00B25F37"/>
    <w:rsid w:val="00B2609D"/>
    <w:rsid w:val="00B26155"/>
    <w:rsid w:val="00B26643"/>
    <w:rsid w:val="00B26686"/>
    <w:rsid w:val="00B26761"/>
    <w:rsid w:val="00B269ED"/>
    <w:rsid w:val="00B26A02"/>
    <w:rsid w:val="00B26AAC"/>
    <w:rsid w:val="00B26B1F"/>
    <w:rsid w:val="00B2735F"/>
    <w:rsid w:val="00B274A3"/>
    <w:rsid w:val="00B274BE"/>
    <w:rsid w:val="00B2762B"/>
    <w:rsid w:val="00B27762"/>
    <w:rsid w:val="00B277F7"/>
    <w:rsid w:val="00B2792D"/>
    <w:rsid w:val="00B27AAE"/>
    <w:rsid w:val="00B27DFC"/>
    <w:rsid w:val="00B27E4C"/>
    <w:rsid w:val="00B30103"/>
    <w:rsid w:val="00B305A5"/>
    <w:rsid w:val="00B30665"/>
    <w:rsid w:val="00B30745"/>
    <w:rsid w:val="00B30AB0"/>
    <w:rsid w:val="00B30B92"/>
    <w:rsid w:val="00B30F4C"/>
    <w:rsid w:val="00B31173"/>
    <w:rsid w:val="00B31369"/>
    <w:rsid w:val="00B316C9"/>
    <w:rsid w:val="00B317F9"/>
    <w:rsid w:val="00B31E1E"/>
    <w:rsid w:val="00B31EAB"/>
    <w:rsid w:val="00B31EB7"/>
    <w:rsid w:val="00B31EBE"/>
    <w:rsid w:val="00B321EE"/>
    <w:rsid w:val="00B32445"/>
    <w:rsid w:val="00B32C4F"/>
    <w:rsid w:val="00B3389B"/>
    <w:rsid w:val="00B339A2"/>
    <w:rsid w:val="00B33C67"/>
    <w:rsid w:val="00B33DD5"/>
    <w:rsid w:val="00B33DD7"/>
    <w:rsid w:val="00B343FA"/>
    <w:rsid w:val="00B349DC"/>
    <w:rsid w:val="00B34D79"/>
    <w:rsid w:val="00B34E2D"/>
    <w:rsid w:val="00B352D7"/>
    <w:rsid w:val="00B35472"/>
    <w:rsid w:val="00B359B1"/>
    <w:rsid w:val="00B35DF0"/>
    <w:rsid w:val="00B35ED8"/>
    <w:rsid w:val="00B35F52"/>
    <w:rsid w:val="00B36085"/>
    <w:rsid w:val="00B360A9"/>
    <w:rsid w:val="00B361B3"/>
    <w:rsid w:val="00B361BA"/>
    <w:rsid w:val="00B361E0"/>
    <w:rsid w:val="00B3657A"/>
    <w:rsid w:val="00B368E4"/>
    <w:rsid w:val="00B369E7"/>
    <w:rsid w:val="00B36A05"/>
    <w:rsid w:val="00B36D00"/>
    <w:rsid w:val="00B36E14"/>
    <w:rsid w:val="00B373DD"/>
    <w:rsid w:val="00B374C2"/>
    <w:rsid w:val="00B374EF"/>
    <w:rsid w:val="00B3778F"/>
    <w:rsid w:val="00B37970"/>
    <w:rsid w:val="00B37BD6"/>
    <w:rsid w:val="00B37FA2"/>
    <w:rsid w:val="00B40268"/>
    <w:rsid w:val="00B40516"/>
    <w:rsid w:val="00B40527"/>
    <w:rsid w:val="00B408BE"/>
    <w:rsid w:val="00B413DC"/>
    <w:rsid w:val="00B415F6"/>
    <w:rsid w:val="00B4176A"/>
    <w:rsid w:val="00B421EC"/>
    <w:rsid w:val="00B42342"/>
    <w:rsid w:val="00B42B84"/>
    <w:rsid w:val="00B42DDE"/>
    <w:rsid w:val="00B430C1"/>
    <w:rsid w:val="00B43305"/>
    <w:rsid w:val="00B4389D"/>
    <w:rsid w:val="00B43F62"/>
    <w:rsid w:val="00B43FC4"/>
    <w:rsid w:val="00B44264"/>
    <w:rsid w:val="00B4431A"/>
    <w:rsid w:val="00B4470B"/>
    <w:rsid w:val="00B447E2"/>
    <w:rsid w:val="00B449D0"/>
    <w:rsid w:val="00B450A8"/>
    <w:rsid w:val="00B450F8"/>
    <w:rsid w:val="00B452E3"/>
    <w:rsid w:val="00B45AD5"/>
    <w:rsid w:val="00B45ECE"/>
    <w:rsid w:val="00B464C3"/>
    <w:rsid w:val="00B46867"/>
    <w:rsid w:val="00B46A9A"/>
    <w:rsid w:val="00B47379"/>
    <w:rsid w:val="00B47480"/>
    <w:rsid w:val="00B4769B"/>
    <w:rsid w:val="00B4784A"/>
    <w:rsid w:val="00B47A97"/>
    <w:rsid w:val="00B47B78"/>
    <w:rsid w:val="00B50227"/>
    <w:rsid w:val="00B502AB"/>
    <w:rsid w:val="00B5043E"/>
    <w:rsid w:val="00B504D4"/>
    <w:rsid w:val="00B504E8"/>
    <w:rsid w:val="00B505EF"/>
    <w:rsid w:val="00B5087A"/>
    <w:rsid w:val="00B50916"/>
    <w:rsid w:val="00B50A92"/>
    <w:rsid w:val="00B50D66"/>
    <w:rsid w:val="00B50D82"/>
    <w:rsid w:val="00B5133A"/>
    <w:rsid w:val="00B523BD"/>
    <w:rsid w:val="00B5250E"/>
    <w:rsid w:val="00B525F4"/>
    <w:rsid w:val="00B52769"/>
    <w:rsid w:val="00B52781"/>
    <w:rsid w:val="00B52813"/>
    <w:rsid w:val="00B528CC"/>
    <w:rsid w:val="00B5308D"/>
    <w:rsid w:val="00B53209"/>
    <w:rsid w:val="00B532C0"/>
    <w:rsid w:val="00B53684"/>
    <w:rsid w:val="00B54193"/>
    <w:rsid w:val="00B54520"/>
    <w:rsid w:val="00B54588"/>
    <w:rsid w:val="00B54876"/>
    <w:rsid w:val="00B54AE3"/>
    <w:rsid w:val="00B54C04"/>
    <w:rsid w:val="00B54D06"/>
    <w:rsid w:val="00B550EC"/>
    <w:rsid w:val="00B55277"/>
    <w:rsid w:val="00B55534"/>
    <w:rsid w:val="00B555DC"/>
    <w:rsid w:val="00B55A1F"/>
    <w:rsid w:val="00B55C35"/>
    <w:rsid w:val="00B5697B"/>
    <w:rsid w:val="00B56AB3"/>
    <w:rsid w:val="00B56BFB"/>
    <w:rsid w:val="00B56DF4"/>
    <w:rsid w:val="00B5704F"/>
    <w:rsid w:val="00B571A4"/>
    <w:rsid w:val="00B57CD9"/>
    <w:rsid w:val="00B57CFB"/>
    <w:rsid w:val="00B60407"/>
    <w:rsid w:val="00B607D0"/>
    <w:rsid w:val="00B60834"/>
    <w:rsid w:val="00B608F7"/>
    <w:rsid w:val="00B60A13"/>
    <w:rsid w:val="00B60B19"/>
    <w:rsid w:val="00B60D3E"/>
    <w:rsid w:val="00B60DD6"/>
    <w:rsid w:val="00B61565"/>
    <w:rsid w:val="00B61614"/>
    <w:rsid w:val="00B61669"/>
    <w:rsid w:val="00B61884"/>
    <w:rsid w:val="00B61A4C"/>
    <w:rsid w:val="00B61B9A"/>
    <w:rsid w:val="00B61EC7"/>
    <w:rsid w:val="00B61F05"/>
    <w:rsid w:val="00B6231A"/>
    <w:rsid w:val="00B62358"/>
    <w:rsid w:val="00B623B1"/>
    <w:rsid w:val="00B62A81"/>
    <w:rsid w:val="00B62CF2"/>
    <w:rsid w:val="00B62E85"/>
    <w:rsid w:val="00B62FAF"/>
    <w:rsid w:val="00B63E7B"/>
    <w:rsid w:val="00B63FA5"/>
    <w:rsid w:val="00B64199"/>
    <w:rsid w:val="00B642B1"/>
    <w:rsid w:val="00B6444C"/>
    <w:rsid w:val="00B648C9"/>
    <w:rsid w:val="00B64905"/>
    <w:rsid w:val="00B64C35"/>
    <w:rsid w:val="00B651F7"/>
    <w:rsid w:val="00B65365"/>
    <w:rsid w:val="00B653A9"/>
    <w:rsid w:val="00B65543"/>
    <w:rsid w:val="00B65590"/>
    <w:rsid w:val="00B65B90"/>
    <w:rsid w:val="00B660DC"/>
    <w:rsid w:val="00B66275"/>
    <w:rsid w:val="00B66462"/>
    <w:rsid w:val="00B6676B"/>
    <w:rsid w:val="00B6688B"/>
    <w:rsid w:val="00B6698E"/>
    <w:rsid w:val="00B66F08"/>
    <w:rsid w:val="00B66FCF"/>
    <w:rsid w:val="00B673CC"/>
    <w:rsid w:val="00B67890"/>
    <w:rsid w:val="00B679D2"/>
    <w:rsid w:val="00B67A60"/>
    <w:rsid w:val="00B67F73"/>
    <w:rsid w:val="00B70415"/>
    <w:rsid w:val="00B705B6"/>
    <w:rsid w:val="00B706C8"/>
    <w:rsid w:val="00B70BBB"/>
    <w:rsid w:val="00B71204"/>
    <w:rsid w:val="00B71247"/>
    <w:rsid w:val="00B71259"/>
    <w:rsid w:val="00B712F9"/>
    <w:rsid w:val="00B71346"/>
    <w:rsid w:val="00B71730"/>
    <w:rsid w:val="00B71A0F"/>
    <w:rsid w:val="00B72592"/>
    <w:rsid w:val="00B7268C"/>
    <w:rsid w:val="00B72D35"/>
    <w:rsid w:val="00B72F0A"/>
    <w:rsid w:val="00B73002"/>
    <w:rsid w:val="00B730B8"/>
    <w:rsid w:val="00B73270"/>
    <w:rsid w:val="00B73335"/>
    <w:rsid w:val="00B73384"/>
    <w:rsid w:val="00B73682"/>
    <w:rsid w:val="00B738D3"/>
    <w:rsid w:val="00B738FB"/>
    <w:rsid w:val="00B73E8D"/>
    <w:rsid w:val="00B73F12"/>
    <w:rsid w:val="00B73F96"/>
    <w:rsid w:val="00B7414D"/>
    <w:rsid w:val="00B741A9"/>
    <w:rsid w:val="00B7556E"/>
    <w:rsid w:val="00B756DC"/>
    <w:rsid w:val="00B75A70"/>
    <w:rsid w:val="00B75CCC"/>
    <w:rsid w:val="00B75E79"/>
    <w:rsid w:val="00B75F41"/>
    <w:rsid w:val="00B768B5"/>
    <w:rsid w:val="00B777CD"/>
    <w:rsid w:val="00B77973"/>
    <w:rsid w:val="00B77B9C"/>
    <w:rsid w:val="00B77DD6"/>
    <w:rsid w:val="00B77E91"/>
    <w:rsid w:val="00B77EC7"/>
    <w:rsid w:val="00B77EE0"/>
    <w:rsid w:val="00B800DB"/>
    <w:rsid w:val="00B814D3"/>
    <w:rsid w:val="00B818F6"/>
    <w:rsid w:val="00B825C8"/>
    <w:rsid w:val="00B82C73"/>
    <w:rsid w:val="00B82F39"/>
    <w:rsid w:val="00B830F0"/>
    <w:rsid w:val="00B83207"/>
    <w:rsid w:val="00B8349F"/>
    <w:rsid w:val="00B83586"/>
    <w:rsid w:val="00B83901"/>
    <w:rsid w:val="00B83E5C"/>
    <w:rsid w:val="00B84026"/>
    <w:rsid w:val="00B8409C"/>
    <w:rsid w:val="00B84330"/>
    <w:rsid w:val="00B84537"/>
    <w:rsid w:val="00B84582"/>
    <w:rsid w:val="00B8460D"/>
    <w:rsid w:val="00B84746"/>
    <w:rsid w:val="00B84BFE"/>
    <w:rsid w:val="00B84CB7"/>
    <w:rsid w:val="00B85172"/>
    <w:rsid w:val="00B8595E"/>
    <w:rsid w:val="00B864CF"/>
    <w:rsid w:val="00B8677B"/>
    <w:rsid w:val="00B868B4"/>
    <w:rsid w:val="00B86F9E"/>
    <w:rsid w:val="00B8714D"/>
    <w:rsid w:val="00B8730A"/>
    <w:rsid w:val="00B87813"/>
    <w:rsid w:val="00B879BF"/>
    <w:rsid w:val="00B87A7E"/>
    <w:rsid w:val="00B87C72"/>
    <w:rsid w:val="00B87DF5"/>
    <w:rsid w:val="00B87F33"/>
    <w:rsid w:val="00B903C9"/>
    <w:rsid w:val="00B905E8"/>
    <w:rsid w:val="00B906B9"/>
    <w:rsid w:val="00B907AA"/>
    <w:rsid w:val="00B9093F"/>
    <w:rsid w:val="00B90C5A"/>
    <w:rsid w:val="00B90D6A"/>
    <w:rsid w:val="00B90E43"/>
    <w:rsid w:val="00B915A4"/>
    <w:rsid w:val="00B91903"/>
    <w:rsid w:val="00B919B6"/>
    <w:rsid w:val="00B9252B"/>
    <w:rsid w:val="00B929C3"/>
    <w:rsid w:val="00B92A3A"/>
    <w:rsid w:val="00B9355F"/>
    <w:rsid w:val="00B93D8B"/>
    <w:rsid w:val="00B94317"/>
    <w:rsid w:val="00B94B4E"/>
    <w:rsid w:val="00B94D85"/>
    <w:rsid w:val="00B951DB"/>
    <w:rsid w:val="00B9520D"/>
    <w:rsid w:val="00B9533F"/>
    <w:rsid w:val="00B9547C"/>
    <w:rsid w:val="00B95997"/>
    <w:rsid w:val="00B95E0B"/>
    <w:rsid w:val="00B95E0C"/>
    <w:rsid w:val="00B95F52"/>
    <w:rsid w:val="00B96226"/>
    <w:rsid w:val="00B96538"/>
    <w:rsid w:val="00B968A3"/>
    <w:rsid w:val="00B96CB5"/>
    <w:rsid w:val="00B96CCE"/>
    <w:rsid w:val="00B97A18"/>
    <w:rsid w:val="00B97A48"/>
    <w:rsid w:val="00B97E27"/>
    <w:rsid w:val="00B97E80"/>
    <w:rsid w:val="00BA0236"/>
    <w:rsid w:val="00BA0889"/>
    <w:rsid w:val="00BA0BEC"/>
    <w:rsid w:val="00BA0CB3"/>
    <w:rsid w:val="00BA1179"/>
    <w:rsid w:val="00BA146C"/>
    <w:rsid w:val="00BA16AD"/>
    <w:rsid w:val="00BA1A48"/>
    <w:rsid w:val="00BA1C52"/>
    <w:rsid w:val="00BA1CC7"/>
    <w:rsid w:val="00BA21EC"/>
    <w:rsid w:val="00BA22FD"/>
    <w:rsid w:val="00BA23C9"/>
    <w:rsid w:val="00BA23FC"/>
    <w:rsid w:val="00BA2619"/>
    <w:rsid w:val="00BA2639"/>
    <w:rsid w:val="00BA29A9"/>
    <w:rsid w:val="00BA3117"/>
    <w:rsid w:val="00BA3577"/>
    <w:rsid w:val="00BA36FE"/>
    <w:rsid w:val="00BA3804"/>
    <w:rsid w:val="00BA3926"/>
    <w:rsid w:val="00BA4094"/>
    <w:rsid w:val="00BA44C0"/>
    <w:rsid w:val="00BA45B1"/>
    <w:rsid w:val="00BA4620"/>
    <w:rsid w:val="00BA4E74"/>
    <w:rsid w:val="00BA541F"/>
    <w:rsid w:val="00BA56D7"/>
    <w:rsid w:val="00BA5CC0"/>
    <w:rsid w:val="00BA5D94"/>
    <w:rsid w:val="00BA6986"/>
    <w:rsid w:val="00BA6ACA"/>
    <w:rsid w:val="00BA6C24"/>
    <w:rsid w:val="00BA78B6"/>
    <w:rsid w:val="00BA7EC0"/>
    <w:rsid w:val="00BA7FEA"/>
    <w:rsid w:val="00BB0095"/>
    <w:rsid w:val="00BB0B1D"/>
    <w:rsid w:val="00BB0BFF"/>
    <w:rsid w:val="00BB0C12"/>
    <w:rsid w:val="00BB0CBF"/>
    <w:rsid w:val="00BB1079"/>
    <w:rsid w:val="00BB1082"/>
    <w:rsid w:val="00BB110C"/>
    <w:rsid w:val="00BB1700"/>
    <w:rsid w:val="00BB1A7D"/>
    <w:rsid w:val="00BB1D0A"/>
    <w:rsid w:val="00BB1F81"/>
    <w:rsid w:val="00BB22D3"/>
    <w:rsid w:val="00BB2C44"/>
    <w:rsid w:val="00BB2D80"/>
    <w:rsid w:val="00BB31A8"/>
    <w:rsid w:val="00BB37B1"/>
    <w:rsid w:val="00BB3B62"/>
    <w:rsid w:val="00BB3BA3"/>
    <w:rsid w:val="00BB3DE6"/>
    <w:rsid w:val="00BB3FC3"/>
    <w:rsid w:val="00BB44D3"/>
    <w:rsid w:val="00BB4667"/>
    <w:rsid w:val="00BB4797"/>
    <w:rsid w:val="00BB47EE"/>
    <w:rsid w:val="00BB48FE"/>
    <w:rsid w:val="00BB4B82"/>
    <w:rsid w:val="00BB4C89"/>
    <w:rsid w:val="00BB4F1A"/>
    <w:rsid w:val="00BB4F5D"/>
    <w:rsid w:val="00BB5091"/>
    <w:rsid w:val="00BB5143"/>
    <w:rsid w:val="00BB536B"/>
    <w:rsid w:val="00BB5CED"/>
    <w:rsid w:val="00BB5FF5"/>
    <w:rsid w:val="00BB604C"/>
    <w:rsid w:val="00BB6493"/>
    <w:rsid w:val="00BB660E"/>
    <w:rsid w:val="00BB6671"/>
    <w:rsid w:val="00BB67B1"/>
    <w:rsid w:val="00BB6B7F"/>
    <w:rsid w:val="00BB6EF6"/>
    <w:rsid w:val="00BB7027"/>
    <w:rsid w:val="00BB7A2A"/>
    <w:rsid w:val="00BC0194"/>
    <w:rsid w:val="00BC0459"/>
    <w:rsid w:val="00BC0B5B"/>
    <w:rsid w:val="00BC0CBA"/>
    <w:rsid w:val="00BC121B"/>
    <w:rsid w:val="00BC1589"/>
    <w:rsid w:val="00BC16A4"/>
    <w:rsid w:val="00BC18F1"/>
    <w:rsid w:val="00BC1F16"/>
    <w:rsid w:val="00BC21DE"/>
    <w:rsid w:val="00BC22EE"/>
    <w:rsid w:val="00BC2408"/>
    <w:rsid w:val="00BC2B46"/>
    <w:rsid w:val="00BC2F0E"/>
    <w:rsid w:val="00BC2F54"/>
    <w:rsid w:val="00BC34B2"/>
    <w:rsid w:val="00BC3673"/>
    <w:rsid w:val="00BC3989"/>
    <w:rsid w:val="00BC3A2E"/>
    <w:rsid w:val="00BC4157"/>
    <w:rsid w:val="00BC45F8"/>
    <w:rsid w:val="00BC48AD"/>
    <w:rsid w:val="00BC4CF6"/>
    <w:rsid w:val="00BC53EC"/>
    <w:rsid w:val="00BC540C"/>
    <w:rsid w:val="00BC5476"/>
    <w:rsid w:val="00BC570E"/>
    <w:rsid w:val="00BC5982"/>
    <w:rsid w:val="00BC5B64"/>
    <w:rsid w:val="00BC5BA1"/>
    <w:rsid w:val="00BC61D5"/>
    <w:rsid w:val="00BC67E5"/>
    <w:rsid w:val="00BC6A54"/>
    <w:rsid w:val="00BC7061"/>
    <w:rsid w:val="00BC7263"/>
    <w:rsid w:val="00BC77BA"/>
    <w:rsid w:val="00BC789E"/>
    <w:rsid w:val="00BC78BC"/>
    <w:rsid w:val="00BC79B6"/>
    <w:rsid w:val="00BC7BB6"/>
    <w:rsid w:val="00BD036F"/>
    <w:rsid w:val="00BD0901"/>
    <w:rsid w:val="00BD0FB8"/>
    <w:rsid w:val="00BD1036"/>
    <w:rsid w:val="00BD11A0"/>
    <w:rsid w:val="00BD12C5"/>
    <w:rsid w:val="00BD145A"/>
    <w:rsid w:val="00BD15F1"/>
    <w:rsid w:val="00BD169D"/>
    <w:rsid w:val="00BD180D"/>
    <w:rsid w:val="00BD1A30"/>
    <w:rsid w:val="00BD1EBF"/>
    <w:rsid w:val="00BD1FCA"/>
    <w:rsid w:val="00BD23DA"/>
    <w:rsid w:val="00BD29FB"/>
    <w:rsid w:val="00BD2DAC"/>
    <w:rsid w:val="00BD382B"/>
    <w:rsid w:val="00BD3A28"/>
    <w:rsid w:val="00BD3E48"/>
    <w:rsid w:val="00BD3EE2"/>
    <w:rsid w:val="00BD404C"/>
    <w:rsid w:val="00BD4649"/>
    <w:rsid w:val="00BD479A"/>
    <w:rsid w:val="00BD4ADA"/>
    <w:rsid w:val="00BD4B40"/>
    <w:rsid w:val="00BD4E36"/>
    <w:rsid w:val="00BD4E9A"/>
    <w:rsid w:val="00BD51B1"/>
    <w:rsid w:val="00BD520A"/>
    <w:rsid w:val="00BD536D"/>
    <w:rsid w:val="00BD540A"/>
    <w:rsid w:val="00BD578B"/>
    <w:rsid w:val="00BD578D"/>
    <w:rsid w:val="00BD5869"/>
    <w:rsid w:val="00BD5D6B"/>
    <w:rsid w:val="00BD5F41"/>
    <w:rsid w:val="00BD629F"/>
    <w:rsid w:val="00BD62C0"/>
    <w:rsid w:val="00BD6B30"/>
    <w:rsid w:val="00BD6CE9"/>
    <w:rsid w:val="00BD6F60"/>
    <w:rsid w:val="00BD7111"/>
    <w:rsid w:val="00BD7360"/>
    <w:rsid w:val="00BD755B"/>
    <w:rsid w:val="00BD75DB"/>
    <w:rsid w:val="00BE0506"/>
    <w:rsid w:val="00BE10CB"/>
    <w:rsid w:val="00BE1E87"/>
    <w:rsid w:val="00BE1E8C"/>
    <w:rsid w:val="00BE24D9"/>
    <w:rsid w:val="00BE27E0"/>
    <w:rsid w:val="00BE31AB"/>
    <w:rsid w:val="00BE3C12"/>
    <w:rsid w:val="00BE3F6F"/>
    <w:rsid w:val="00BE42DD"/>
    <w:rsid w:val="00BE4C2C"/>
    <w:rsid w:val="00BE4C41"/>
    <w:rsid w:val="00BE4FD9"/>
    <w:rsid w:val="00BE5A72"/>
    <w:rsid w:val="00BE5EE1"/>
    <w:rsid w:val="00BE6113"/>
    <w:rsid w:val="00BE67C5"/>
    <w:rsid w:val="00BE6924"/>
    <w:rsid w:val="00BE6CDC"/>
    <w:rsid w:val="00BE6F85"/>
    <w:rsid w:val="00BE7453"/>
    <w:rsid w:val="00BE775D"/>
    <w:rsid w:val="00BE77B3"/>
    <w:rsid w:val="00BE7B74"/>
    <w:rsid w:val="00BF027F"/>
    <w:rsid w:val="00BF0A0E"/>
    <w:rsid w:val="00BF1661"/>
    <w:rsid w:val="00BF1810"/>
    <w:rsid w:val="00BF1A18"/>
    <w:rsid w:val="00BF1AFA"/>
    <w:rsid w:val="00BF1D6E"/>
    <w:rsid w:val="00BF1E3B"/>
    <w:rsid w:val="00BF1F23"/>
    <w:rsid w:val="00BF1F6B"/>
    <w:rsid w:val="00BF214D"/>
    <w:rsid w:val="00BF227E"/>
    <w:rsid w:val="00BF237F"/>
    <w:rsid w:val="00BF282A"/>
    <w:rsid w:val="00BF2960"/>
    <w:rsid w:val="00BF2A77"/>
    <w:rsid w:val="00BF2AFB"/>
    <w:rsid w:val="00BF2B44"/>
    <w:rsid w:val="00BF3051"/>
    <w:rsid w:val="00BF3630"/>
    <w:rsid w:val="00BF36E6"/>
    <w:rsid w:val="00BF3914"/>
    <w:rsid w:val="00BF39C7"/>
    <w:rsid w:val="00BF3D20"/>
    <w:rsid w:val="00BF3E86"/>
    <w:rsid w:val="00BF4FCF"/>
    <w:rsid w:val="00BF5104"/>
    <w:rsid w:val="00BF563A"/>
    <w:rsid w:val="00BF5675"/>
    <w:rsid w:val="00BF5680"/>
    <w:rsid w:val="00BF56EE"/>
    <w:rsid w:val="00BF694D"/>
    <w:rsid w:val="00BF6BE5"/>
    <w:rsid w:val="00BF6E52"/>
    <w:rsid w:val="00BF7096"/>
    <w:rsid w:val="00BF7108"/>
    <w:rsid w:val="00BF7138"/>
    <w:rsid w:val="00BF7149"/>
    <w:rsid w:val="00BF7268"/>
    <w:rsid w:val="00BF7395"/>
    <w:rsid w:val="00C00053"/>
    <w:rsid w:val="00C006E8"/>
    <w:rsid w:val="00C008D7"/>
    <w:rsid w:val="00C0096D"/>
    <w:rsid w:val="00C00992"/>
    <w:rsid w:val="00C00CAD"/>
    <w:rsid w:val="00C01008"/>
    <w:rsid w:val="00C010E9"/>
    <w:rsid w:val="00C011CA"/>
    <w:rsid w:val="00C014FD"/>
    <w:rsid w:val="00C01758"/>
    <w:rsid w:val="00C017A1"/>
    <w:rsid w:val="00C01987"/>
    <w:rsid w:val="00C01BE3"/>
    <w:rsid w:val="00C01C29"/>
    <w:rsid w:val="00C01E55"/>
    <w:rsid w:val="00C02E8E"/>
    <w:rsid w:val="00C02ED9"/>
    <w:rsid w:val="00C03975"/>
    <w:rsid w:val="00C03B5D"/>
    <w:rsid w:val="00C042B3"/>
    <w:rsid w:val="00C04434"/>
    <w:rsid w:val="00C04630"/>
    <w:rsid w:val="00C0479A"/>
    <w:rsid w:val="00C04B07"/>
    <w:rsid w:val="00C05631"/>
    <w:rsid w:val="00C057E6"/>
    <w:rsid w:val="00C0591B"/>
    <w:rsid w:val="00C05B67"/>
    <w:rsid w:val="00C061D0"/>
    <w:rsid w:val="00C0631F"/>
    <w:rsid w:val="00C0695A"/>
    <w:rsid w:val="00C06FA4"/>
    <w:rsid w:val="00C0752C"/>
    <w:rsid w:val="00C076A9"/>
    <w:rsid w:val="00C07C08"/>
    <w:rsid w:val="00C07DD0"/>
    <w:rsid w:val="00C07E8E"/>
    <w:rsid w:val="00C10037"/>
    <w:rsid w:val="00C100FC"/>
    <w:rsid w:val="00C10165"/>
    <w:rsid w:val="00C1053D"/>
    <w:rsid w:val="00C10AB2"/>
    <w:rsid w:val="00C10D9C"/>
    <w:rsid w:val="00C10F70"/>
    <w:rsid w:val="00C1199B"/>
    <w:rsid w:val="00C11A50"/>
    <w:rsid w:val="00C11BB8"/>
    <w:rsid w:val="00C11E78"/>
    <w:rsid w:val="00C11FD2"/>
    <w:rsid w:val="00C129D2"/>
    <w:rsid w:val="00C13226"/>
    <w:rsid w:val="00C137CE"/>
    <w:rsid w:val="00C1392C"/>
    <w:rsid w:val="00C13ACD"/>
    <w:rsid w:val="00C140D6"/>
    <w:rsid w:val="00C141B1"/>
    <w:rsid w:val="00C144E1"/>
    <w:rsid w:val="00C15716"/>
    <w:rsid w:val="00C15D8A"/>
    <w:rsid w:val="00C15E7C"/>
    <w:rsid w:val="00C16121"/>
    <w:rsid w:val="00C16549"/>
    <w:rsid w:val="00C167D0"/>
    <w:rsid w:val="00C16F71"/>
    <w:rsid w:val="00C17792"/>
    <w:rsid w:val="00C17982"/>
    <w:rsid w:val="00C17EAC"/>
    <w:rsid w:val="00C17FDC"/>
    <w:rsid w:val="00C20004"/>
    <w:rsid w:val="00C20393"/>
    <w:rsid w:val="00C20514"/>
    <w:rsid w:val="00C205FC"/>
    <w:rsid w:val="00C208AD"/>
    <w:rsid w:val="00C208CA"/>
    <w:rsid w:val="00C2107D"/>
    <w:rsid w:val="00C21321"/>
    <w:rsid w:val="00C21B47"/>
    <w:rsid w:val="00C21C07"/>
    <w:rsid w:val="00C22536"/>
    <w:rsid w:val="00C22859"/>
    <w:rsid w:val="00C22B19"/>
    <w:rsid w:val="00C22DB8"/>
    <w:rsid w:val="00C22EAC"/>
    <w:rsid w:val="00C230C6"/>
    <w:rsid w:val="00C2331C"/>
    <w:rsid w:val="00C234A7"/>
    <w:rsid w:val="00C23948"/>
    <w:rsid w:val="00C23E06"/>
    <w:rsid w:val="00C241FE"/>
    <w:rsid w:val="00C243C8"/>
    <w:rsid w:val="00C24AB7"/>
    <w:rsid w:val="00C24AC7"/>
    <w:rsid w:val="00C24C52"/>
    <w:rsid w:val="00C25511"/>
    <w:rsid w:val="00C25E53"/>
    <w:rsid w:val="00C25FE3"/>
    <w:rsid w:val="00C26045"/>
    <w:rsid w:val="00C26433"/>
    <w:rsid w:val="00C265FA"/>
    <w:rsid w:val="00C26661"/>
    <w:rsid w:val="00C26D23"/>
    <w:rsid w:val="00C26ED5"/>
    <w:rsid w:val="00C27111"/>
    <w:rsid w:val="00C273B6"/>
    <w:rsid w:val="00C2774E"/>
    <w:rsid w:val="00C27D54"/>
    <w:rsid w:val="00C30133"/>
    <w:rsid w:val="00C30226"/>
    <w:rsid w:val="00C3043E"/>
    <w:rsid w:val="00C30513"/>
    <w:rsid w:val="00C30A9D"/>
    <w:rsid w:val="00C30FBB"/>
    <w:rsid w:val="00C31148"/>
    <w:rsid w:val="00C31AE3"/>
    <w:rsid w:val="00C31B71"/>
    <w:rsid w:val="00C31BC5"/>
    <w:rsid w:val="00C31D11"/>
    <w:rsid w:val="00C31F57"/>
    <w:rsid w:val="00C3231E"/>
    <w:rsid w:val="00C328E9"/>
    <w:rsid w:val="00C3291B"/>
    <w:rsid w:val="00C32E55"/>
    <w:rsid w:val="00C32F32"/>
    <w:rsid w:val="00C33067"/>
    <w:rsid w:val="00C332C2"/>
    <w:rsid w:val="00C33471"/>
    <w:rsid w:val="00C33507"/>
    <w:rsid w:val="00C3357A"/>
    <w:rsid w:val="00C336E2"/>
    <w:rsid w:val="00C33B2F"/>
    <w:rsid w:val="00C33B8F"/>
    <w:rsid w:val="00C3487A"/>
    <w:rsid w:val="00C34DCE"/>
    <w:rsid w:val="00C3501A"/>
    <w:rsid w:val="00C35109"/>
    <w:rsid w:val="00C3533D"/>
    <w:rsid w:val="00C3570A"/>
    <w:rsid w:val="00C358C9"/>
    <w:rsid w:val="00C358FE"/>
    <w:rsid w:val="00C35C85"/>
    <w:rsid w:val="00C35FB2"/>
    <w:rsid w:val="00C3608D"/>
    <w:rsid w:val="00C360D6"/>
    <w:rsid w:val="00C36304"/>
    <w:rsid w:val="00C368A0"/>
    <w:rsid w:val="00C36B76"/>
    <w:rsid w:val="00C36C2F"/>
    <w:rsid w:val="00C36E33"/>
    <w:rsid w:val="00C37030"/>
    <w:rsid w:val="00C3723B"/>
    <w:rsid w:val="00C37783"/>
    <w:rsid w:val="00C37D95"/>
    <w:rsid w:val="00C37FB7"/>
    <w:rsid w:val="00C40130"/>
    <w:rsid w:val="00C40157"/>
    <w:rsid w:val="00C4029F"/>
    <w:rsid w:val="00C402C9"/>
    <w:rsid w:val="00C4063E"/>
    <w:rsid w:val="00C40916"/>
    <w:rsid w:val="00C40A98"/>
    <w:rsid w:val="00C41BEC"/>
    <w:rsid w:val="00C41DE3"/>
    <w:rsid w:val="00C41EB6"/>
    <w:rsid w:val="00C420FB"/>
    <w:rsid w:val="00C4214A"/>
    <w:rsid w:val="00C4223E"/>
    <w:rsid w:val="00C4247A"/>
    <w:rsid w:val="00C42778"/>
    <w:rsid w:val="00C42BE1"/>
    <w:rsid w:val="00C4319D"/>
    <w:rsid w:val="00C43727"/>
    <w:rsid w:val="00C4396C"/>
    <w:rsid w:val="00C43BE0"/>
    <w:rsid w:val="00C43C7F"/>
    <w:rsid w:val="00C43FAC"/>
    <w:rsid w:val="00C44111"/>
    <w:rsid w:val="00C4413A"/>
    <w:rsid w:val="00C4449B"/>
    <w:rsid w:val="00C4456F"/>
    <w:rsid w:val="00C446F8"/>
    <w:rsid w:val="00C4577C"/>
    <w:rsid w:val="00C458E8"/>
    <w:rsid w:val="00C45A77"/>
    <w:rsid w:val="00C45EF8"/>
    <w:rsid w:val="00C46C5D"/>
    <w:rsid w:val="00C471E3"/>
    <w:rsid w:val="00C472A6"/>
    <w:rsid w:val="00C47425"/>
    <w:rsid w:val="00C475A8"/>
    <w:rsid w:val="00C478D8"/>
    <w:rsid w:val="00C47B37"/>
    <w:rsid w:val="00C47D54"/>
    <w:rsid w:val="00C47DD0"/>
    <w:rsid w:val="00C47F5C"/>
    <w:rsid w:val="00C47F8A"/>
    <w:rsid w:val="00C5014C"/>
    <w:rsid w:val="00C5063B"/>
    <w:rsid w:val="00C50D50"/>
    <w:rsid w:val="00C5111F"/>
    <w:rsid w:val="00C5115B"/>
    <w:rsid w:val="00C512A5"/>
    <w:rsid w:val="00C51384"/>
    <w:rsid w:val="00C51AB5"/>
    <w:rsid w:val="00C51DDA"/>
    <w:rsid w:val="00C52763"/>
    <w:rsid w:val="00C52992"/>
    <w:rsid w:val="00C529A3"/>
    <w:rsid w:val="00C52D1E"/>
    <w:rsid w:val="00C52EE0"/>
    <w:rsid w:val="00C52EFA"/>
    <w:rsid w:val="00C52F1E"/>
    <w:rsid w:val="00C5308C"/>
    <w:rsid w:val="00C53354"/>
    <w:rsid w:val="00C53ABA"/>
    <w:rsid w:val="00C53C9C"/>
    <w:rsid w:val="00C541BB"/>
    <w:rsid w:val="00C542C4"/>
    <w:rsid w:val="00C542D5"/>
    <w:rsid w:val="00C54405"/>
    <w:rsid w:val="00C54501"/>
    <w:rsid w:val="00C54A74"/>
    <w:rsid w:val="00C54D7D"/>
    <w:rsid w:val="00C54F25"/>
    <w:rsid w:val="00C5557E"/>
    <w:rsid w:val="00C55ADA"/>
    <w:rsid w:val="00C55F36"/>
    <w:rsid w:val="00C56175"/>
    <w:rsid w:val="00C564C3"/>
    <w:rsid w:val="00C56589"/>
    <w:rsid w:val="00C56868"/>
    <w:rsid w:val="00C56999"/>
    <w:rsid w:val="00C56BDF"/>
    <w:rsid w:val="00C56FBE"/>
    <w:rsid w:val="00C5731A"/>
    <w:rsid w:val="00C577F0"/>
    <w:rsid w:val="00C57A67"/>
    <w:rsid w:val="00C600BE"/>
    <w:rsid w:val="00C601BC"/>
    <w:rsid w:val="00C60272"/>
    <w:rsid w:val="00C603C2"/>
    <w:rsid w:val="00C60408"/>
    <w:rsid w:val="00C607B7"/>
    <w:rsid w:val="00C60B41"/>
    <w:rsid w:val="00C60E7B"/>
    <w:rsid w:val="00C60EE1"/>
    <w:rsid w:val="00C61154"/>
    <w:rsid w:val="00C61160"/>
    <w:rsid w:val="00C61164"/>
    <w:rsid w:val="00C612FA"/>
    <w:rsid w:val="00C61519"/>
    <w:rsid w:val="00C6157F"/>
    <w:rsid w:val="00C615F0"/>
    <w:rsid w:val="00C61749"/>
    <w:rsid w:val="00C618E0"/>
    <w:rsid w:val="00C61C26"/>
    <w:rsid w:val="00C6219E"/>
    <w:rsid w:val="00C621AF"/>
    <w:rsid w:val="00C6266F"/>
    <w:rsid w:val="00C627DF"/>
    <w:rsid w:val="00C628E2"/>
    <w:rsid w:val="00C62C84"/>
    <w:rsid w:val="00C630E4"/>
    <w:rsid w:val="00C63306"/>
    <w:rsid w:val="00C6351B"/>
    <w:rsid w:val="00C6353C"/>
    <w:rsid w:val="00C63C80"/>
    <w:rsid w:val="00C63E8F"/>
    <w:rsid w:val="00C642F1"/>
    <w:rsid w:val="00C646FB"/>
    <w:rsid w:val="00C649EF"/>
    <w:rsid w:val="00C64E19"/>
    <w:rsid w:val="00C65075"/>
    <w:rsid w:val="00C65155"/>
    <w:rsid w:val="00C65354"/>
    <w:rsid w:val="00C65D9E"/>
    <w:rsid w:val="00C66015"/>
    <w:rsid w:val="00C66180"/>
    <w:rsid w:val="00C665A7"/>
    <w:rsid w:val="00C66667"/>
    <w:rsid w:val="00C66B7D"/>
    <w:rsid w:val="00C66FB3"/>
    <w:rsid w:val="00C67363"/>
    <w:rsid w:val="00C6795F"/>
    <w:rsid w:val="00C67D80"/>
    <w:rsid w:val="00C67F19"/>
    <w:rsid w:val="00C67F7F"/>
    <w:rsid w:val="00C70215"/>
    <w:rsid w:val="00C715BD"/>
    <w:rsid w:val="00C718BF"/>
    <w:rsid w:val="00C719A1"/>
    <w:rsid w:val="00C71C29"/>
    <w:rsid w:val="00C7215B"/>
    <w:rsid w:val="00C722FB"/>
    <w:rsid w:val="00C72434"/>
    <w:rsid w:val="00C72831"/>
    <w:rsid w:val="00C72942"/>
    <w:rsid w:val="00C729D8"/>
    <w:rsid w:val="00C72A12"/>
    <w:rsid w:val="00C73175"/>
    <w:rsid w:val="00C73654"/>
    <w:rsid w:val="00C7380A"/>
    <w:rsid w:val="00C73951"/>
    <w:rsid w:val="00C73E31"/>
    <w:rsid w:val="00C74570"/>
    <w:rsid w:val="00C74A63"/>
    <w:rsid w:val="00C74A7E"/>
    <w:rsid w:val="00C75001"/>
    <w:rsid w:val="00C7557D"/>
    <w:rsid w:val="00C75788"/>
    <w:rsid w:val="00C75895"/>
    <w:rsid w:val="00C75EFD"/>
    <w:rsid w:val="00C761E4"/>
    <w:rsid w:val="00C7627C"/>
    <w:rsid w:val="00C76318"/>
    <w:rsid w:val="00C76426"/>
    <w:rsid w:val="00C76560"/>
    <w:rsid w:val="00C76BB4"/>
    <w:rsid w:val="00C76D2A"/>
    <w:rsid w:val="00C7703E"/>
    <w:rsid w:val="00C7758D"/>
    <w:rsid w:val="00C7799F"/>
    <w:rsid w:val="00C77DBD"/>
    <w:rsid w:val="00C80BF0"/>
    <w:rsid w:val="00C80D78"/>
    <w:rsid w:val="00C81254"/>
    <w:rsid w:val="00C8166D"/>
    <w:rsid w:val="00C81BD7"/>
    <w:rsid w:val="00C81BE5"/>
    <w:rsid w:val="00C82853"/>
    <w:rsid w:val="00C82885"/>
    <w:rsid w:val="00C82924"/>
    <w:rsid w:val="00C82964"/>
    <w:rsid w:val="00C82ECC"/>
    <w:rsid w:val="00C82F69"/>
    <w:rsid w:val="00C82F75"/>
    <w:rsid w:val="00C8356F"/>
    <w:rsid w:val="00C83F46"/>
    <w:rsid w:val="00C841FE"/>
    <w:rsid w:val="00C8493A"/>
    <w:rsid w:val="00C84BC3"/>
    <w:rsid w:val="00C84F41"/>
    <w:rsid w:val="00C85217"/>
    <w:rsid w:val="00C856F4"/>
    <w:rsid w:val="00C85848"/>
    <w:rsid w:val="00C85977"/>
    <w:rsid w:val="00C85BF4"/>
    <w:rsid w:val="00C85E3B"/>
    <w:rsid w:val="00C85F60"/>
    <w:rsid w:val="00C8608D"/>
    <w:rsid w:val="00C861C0"/>
    <w:rsid w:val="00C8626C"/>
    <w:rsid w:val="00C8630D"/>
    <w:rsid w:val="00C8632C"/>
    <w:rsid w:val="00C86DF2"/>
    <w:rsid w:val="00C86FDA"/>
    <w:rsid w:val="00C870EF"/>
    <w:rsid w:val="00C87250"/>
    <w:rsid w:val="00C876B9"/>
    <w:rsid w:val="00C876C5"/>
    <w:rsid w:val="00C87982"/>
    <w:rsid w:val="00C87A9F"/>
    <w:rsid w:val="00C90903"/>
    <w:rsid w:val="00C91031"/>
    <w:rsid w:val="00C9113A"/>
    <w:rsid w:val="00C9123B"/>
    <w:rsid w:val="00C915CE"/>
    <w:rsid w:val="00C91AD2"/>
    <w:rsid w:val="00C91DB3"/>
    <w:rsid w:val="00C92012"/>
    <w:rsid w:val="00C921E2"/>
    <w:rsid w:val="00C922D8"/>
    <w:rsid w:val="00C92588"/>
    <w:rsid w:val="00C92714"/>
    <w:rsid w:val="00C92ACA"/>
    <w:rsid w:val="00C92C7A"/>
    <w:rsid w:val="00C92CCA"/>
    <w:rsid w:val="00C92FC3"/>
    <w:rsid w:val="00C93100"/>
    <w:rsid w:val="00C93553"/>
    <w:rsid w:val="00C93844"/>
    <w:rsid w:val="00C939B2"/>
    <w:rsid w:val="00C93B3E"/>
    <w:rsid w:val="00C93C35"/>
    <w:rsid w:val="00C93FE2"/>
    <w:rsid w:val="00C94002"/>
    <w:rsid w:val="00C94103"/>
    <w:rsid w:val="00C941B3"/>
    <w:rsid w:val="00C942D6"/>
    <w:rsid w:val="00C94549"/>
    <w:rsid w:val="00C94A57"/>
    <w:rsid w:val="00C94A95"/>
    <w:rsid w:val="00C94B7D"/>
    <w:rsid w:val="00C9578D"/>
    <w:rsid w:val="00C95900"/>
    <w:rsid w:val="00C95E5D"/>
    <w:rsid w:val="00C960E6"/>
    <w:rsid w:val="00C961BE"/>
    <w:rsid w:val="00C96257"/>
    <w:rsid w:val="00C96348"/>
    <w:rsid w:val="00C96D42"/>
    <w:rsid w:val="00C96D91"/>
    <w:rsid w:val="00C96ED7"/>
    <w:rsid w:val="00C97A96"/>
    <w:rsid w:val="00C97D70"/>
    <w:rsid w:val="00CA0456"/>
    <w:rsid w:val="00CA04AB"/>
    <w:rsid w:val="00CA0DD2"/>
    <w:rsid w:val="00CA10C8"/>
    <w:rsid w:val="00CA138A"/>
    <w:rsid w:val="00CA13FE"/>
    <w:rsid w:val="00CA163C"/>
    <w:rsid w:val="00CA1D51"/>
    <w:rsid w:val="00CA1DCA"/>
    <w:rsid w:val="00CA1E62"/>
    <w:rsid w:val="00CA1F95"/>
    <w:rsid w:val="00CA2737"/>
    <w:rsid w:val="00CA2B08"/>
    <w:rsid w:val="00CA2F46"/>
    <w:rsid w:val="00CA3057"/>
    <w:rsid w:val="00CA3DB3"/>
    <w:rsid w:val="00CA4015"/>
    <w:rsid w:val="00CA498A"/>
    <w:rsid w:val="00CA4C4C"/>
    <w:rsid w:val="00CA5135"/>
    <w:rsid w:val="00CA5593"/>
    <w:rsid w:val="00CA56A2"/>
    <w:rsid w:val="00CA5909"/>
    <w:rsid w:val="00CA5AD5"/>
    <w:rsid w:val="00CA5F6A"/>
    <w:rsid w:val="00CA6101"/>
    <w:rsid w:val="00CA62CE"/>
    <w:rsid w:val="00CA6A80"/>
    <w:rsid w:val="00CA6FE1"/>
    <w:rsid w:val="00CA7090"/>
    <w:rsid w:val="00CA732A"/>
    <w:rsid w:val="00CA7386"/>
    <w:rsid w:val="00CA7446"/>
    <w:rsid w:val="00CA7480"/>
    <w:rsid w:val="00CA7BE7"/>
    <w:rsid w:val="00CA7C13"/>
    <w:rsid w:val="00CB01F6"/>
    <w:rsid w:val="00CB0898"/>
    <w:rsid w:val="00CB08AE"/>
    <w:rsid w:val="00CB0A26"/>
    <w:rsid w:val="00CB0A33"/>
    <w:rsid w:val="00CB0A69"/>
    <w:rsid w:val="00CB103C"/>
    <w:rsid w:val="00CB2AF6"/>
    <w:rsid w:val="00CB2B6F"/>
    <w:rsid w:val="00CB2D9F"/>
    <w:rsid w:val="00CB300A"/>
    <w:rsid w:val="00CB32AD"/>
    <w:rsid w:val="00CB3496"/>
    <w:rsid w:val="00CB3CE6"/>
    <w:rsid w:val="00CB3FF6"/>
    <w:rsid w:val="00CB4003"/>
    <w:rsid w:val="00CB401A"/>
    <w:rsid w:val="00CB40B6"/>
    <w:rsid w:val="00CB4629"/>
    <w:rsid w:val="00CB4B3F"/>
    <w:rsid w:val="00CB4BB9"/>
    <w:rsid w:val="00CB5036"/>
    <w:rsid w:val="00CB511D"/>
    <w:rsid w:val="00CB553D"/>
    <w:rsid w:val="00CB5709"/>
    <w:rsid w:val="00CB5A19"/>
    <w:rsid w:val="00CB5D6B"/>
    <w:rsid w:val="00CB5E6C"/>
    <w:rsid w:val="00CB5F04"/>
    <w:rsid w:val="00CB5F20"/>
    <w:rsid w:val="00CB5F90"/>
    <w:rsid w:val="00CB5FF4"/>
    <w:rsid w:val="00CB659F"/>
    <w:rsid w:val="00CB65A0"/>
    <w:rsid w:val="00CB6C44"/>
    <w:rsid w:val="00CB703D"/>
    <w:rsid w:val="00CB714B"/>
    <w:rsid w:val="00CB72B9"/>
    <w:rsid w:val="00CB73AA"/>
    <w:rsid w:val="00CB7410"/>
    <w:rsid w:val="00CB7F53"/>
    <w:rsid w:val="00CC062C"/>
    <w:rsid w:val="00CC071B"/>
    <w:rsid w:val="00CC0C8C"/>
    <w:rsid w:val="00CC0FAB"/>
    <w:rsid w:val="00CC1588"/>
    <w:rsid w:val="00CC180B"/>
    <w:rsid w:val="00CC1AEF"/>
    <w:rsid w:val="00CC1BDB"/>
    <w:rsid w:val="00CC1CAC"/>
    <w:rsid w:val="00CC24CC"/>
    <w:rsid w:val="00CC252D"/>
    <w:rsid w:val="00CC25B3"/>
    <w:rsid w:val="00CC26DF"/>
    <w:rsid w:val="00CC27A8"/>
    <w:rsid w:val="00CC2979"/>
    <w:rsid w:val="00CC2E3E"/>
    <w:rsid w:val="00CC3201"/>
    <w:rsid w:val="00CC41CC"/>
    <w:rsid w:val="00CC4271"/>
    <w:rsid w:val="00CC4647"/>
    <w:rsid w:val="00CC483A"/>
    <w:rsid w:val="00CC48B3"/>
    <w:rsid w:val="00CC49DB"/>
    <w:rsid w:val="00CC4E69"/>
    <w:rsid w:val="00CC5052"/>
    <w:rsid w:val="00CC533C"/>
    <w:rsid w:val="00CC566A"/>
    <w:rsid w:val="00CC59AB"/>
    <w:rsid w:val="00CC5B4F"/>
    <w:rsid w:val="00CC5EA0"/>
    <w:rsid w:val="00CC607C"/>
    <w:rsid w:val="00CC607E"/>
    <w:rsid w:val="00CC6634"/>
    <w:rsid w:val="00CC6B7C"/>
    <w:rsid w:val="00CC6FD7"/>
    <w:rsid w:val="00CC7581"/>
    <w:rsid w:val="00CC783F"/>
    <w:rsid w:val="00CD013B"/>
    <w:rsid w:val="00CD0911"/>
    <w:rsid w:val="00CD095A"/>
    <w:rsid w:val="00CD09F4"/>
    <w:rsid w:val="00CD0E02"/>
    <w:rsid w:val="00CD0F1A"/>
    <w:rsid w:val="00CD0FCA"/>
    <w:rsid w:val="00CD1077"/>
    <w:rsid w:val="00CD1697"/>
    <w:rsid w:val="00CD180E"/>
    <w:rsid w:val="00CD19EA"/>
    <w:rsid w:val="00CD1A99"/>
    <w:rsid w:val="00CD1B69"/>
    <w:rsid w:val="00CD22D3"/>
    <w:rsid w:val="00CD24BD"/>
    <w:rsid w:val="00CD251C"/>
    <w:rsid w:val="00CD28AB"/>
    <w:rsid w:val="00CD2BC3"/>
    <w:rsid w:val="00CD2D75"/>
    <w:rsid w:val="00CD2F5B"/>
    <w:rsid w:val="00CD31A8"/>
    <w:rsid w:val="00CD32E5"/>
    <w:rsid w:val="00CD3391"/>
    <w:rsid w:val="00CD37AA"/>
    <w:rsid w:val="00CD37AC"/>
    <w:rsid w:val="00CD39C5"/>
    <w:rsid w:val="00CD3BB5"/>
    <w:rsid w:val="00CD45A5"/>
    <w:rsid w:val="00CD506A"/>
    <w:rsid w:val="00CD57DC"/>
    <w:rsid w:val="00CD5AC5"/>
    <w:rsid w:val="00CD5B9A"/>
    <w:rsid w:val="00CD5EF8"/>
    <w:rsid w:val="00CD614C"/>
    <w:rsid w:val="00CD618F"/>
    <w:rsid w:val="00CD62BB"/>
    <w:rsid w:val="00CD6793"/>
    <w:rsid w:val="00CD6905"/>
    <w:rsid w:val="00CD6CCB"/>
    <w:rsid w:val="00CD6F16"/>
    <w:rsid w:val="00CD6FE9"/>
    <w:rsid w:val="00CD73AE"/>
    <w:rsid w:val="00CD74B5"/>
    <w:rsid w:val="00CD778E"/>
    <w:rsid w:val="00CD7A8B"/>
    <w:rsid w:val="00CD7ADC"/>
    <w:rsid w:val="00CD7C27"/>
    <w:rsid w:val="00CE0222"/>
    <w:rsid w:val="00CE02C5"/>
    <w:rsid w:val="00CE03FA"/>
    <w:rsid w:val="00CE0C0E"/>
    <w:rsid w:val="00CE0E85"/>
    <w:rsid w:val="00CE116A"/>
    <w:rsid w:val="00CE13CA"/>
    <w:rsid w:val="00CE1A5C"/>
    <w:rsid w:val="00CE20C6"/>
    <w:rsid w:val="00CE213F"/>
    <w:rsid w:val="00CE2292"/>
    <w:rsid w:val="00CE3144"/>
    <w:rsid w:val="00CE3234"/>
    <w:rsid w:val="00CE340D"/>
    <w:rsid w:val="00CE38A7"/>
    <w:rsid w:val="00CE3907"/>
    <w:rsid w:val="00CE3A26"/>
    <w:rsid w:val="00CE40E0"/>
    <w:rsid w:val="00CE4277"/>
    <w:rsid w:val="00CE4522"/>
    <w:rsid w:val="00CE45BC"/>
    <w:rsid w:val="00CE4616"/>
    <w:rsid w:val="00CE4B5E"/>
    <w:rsid w:val="00CE4BA7"/>
    <w:rsid w:val="00CE4D45"/>
    <w:rsid w:val="00CE4D94"/>
    <w:rsid w:val="00CE52A5"/>
    <w:rsid w:val="00CE5409"/>
    <w:rsid w:val="00CE57C9"/>
    <w:rsid w:val="00CE584B"/>
    <w:rsid w:val="00CE5949"/>
    <w:rsid w:val="00CE63A7"/>
    <w:rsid w:val="00CE741B"/>
    <w:rsid w:val="00CE75BC"/>
    <w:rsid w:val="00CE797B"/>
    <w:rsid w:val="00CE7F80"/>
    <w:rsid w:val="00CF005E"/>
    <w:rsid w:val="00CF01A6"/>
    <w:rsid w:val="00CF0266"/>
    <w:rsid w:val="00CF06FC"/>
    <w:rsid w:val="00CF0C36"/>
    <w:rsid w:val="00CF10FA"/>
    <w:rsid w:val="00CF10FF"/>
    <w:rsid w:val="00CF1701"/>
    <w:rsid w:val="00CF201A"/>
    <w:rsid w:val="00CF206E"/>
    <w:rsid w:val="00CF239F"/>
    <w:rsid w:val="00CF23F7"/>
    <w:rsid w:val="00CF2AE6"/>
    <w:rsid w:val="00CF3133"/>
    <w:rsid w:val="00CF37FC"/>
    <w:rsid w:val="00CF3AC2"/>
    <w:rsid w:val="00CF3DA1"/>
    <w:rsid w:val="00CF4771"/>
    <w:rsid w:val="00CF47C7"/>
    <w:rsid w:val="00CF48D5"/>
    <w:rsid w:val="00CF4D7A"/>
    <w:rsid w:val="00CF4F3D"/>
    <w:rsid w:val="00CF5029"/>
    <w:rsid w:val="00CF5190"/>
    <w:rsid w:val="00CF53BC"/>
    <w:rsid w:val="00CF56C4"/>
    <w:rsid w:val="00CF5FB0"/>
    <w:rsid w:val="00CF635E"/>
    <w:rsid w:val="00CF6602"/>
    <w:rsid w:val="00CF6680"/>
    <w:rsid w:val="00CF6946"/>
    <w:rsid w:val="00CF6A28"/>
    <w:rsid w:val="00CF6B4D"/>
    <w:rsid w:val="00CF6BFB"/>
    <w:rsid w:val="00CF6C92"/>
    <w:rsid w:val="00CF6D3B"/>
    <w:rsid w:val="00CF6D9B"/>
    <w:rsid w:val="00CF6EC3"/>
    <w:rsid w:val="00CF6ED2"/>
    <w:rsid w:val="00CF7016"/>
    <w:rsid w:val="00CF72EA"/>
    <w:rsid w:val="00CF7696"/>
    <w:rsid w:val="00CF7833"/>
    <w:rsid w:val="00CF797A"/>
    <w:rsid w:val="00CF7E86"/>
    <w:rsid w:val="00CF7FE2"/>
    <w:rsid w:val="00D00014"/>
    <w:rsid w:val="00D0038C"/>
    <w:rsid w:val="00D00493"/>
    <w:rsid w:val="00D0061E"/>
    <w:rsid w:val="00D0092F"/>
    <w:rsid w:val="00D009DF"/>
    <w:rsid w:val="00D00A25"/>
    <w:rsid w:val="00D010B9"/>
    <w:rsid w:val="00D0129B"/>
    <w:rsid w:val="00D01BF5"/>
    <w:rsid w:val="00D01C27"/>
    <w:rsid w:val="00D020AC"/>
    <w:rsid w:val="00D02459"/>
    <w:rsid w:val="00D0270C"/>
    <w:rsid w:val="00D0310F"/>
    <w:rsid w:val="00D038BD"/>
    <w:rsid w:val="00D03B0D"/>
    <w:rsid w:val="00D03EA8"/>
    <w:rsid w:val="00D03FE0"/>
    <w:rsid w:val="00D041C2"/>
    <w:rsid w:val="00D04414"/>
    <w:rsid w:val="00D04606"/>
    <w:rsid w:val="00D04771"/>
    <w:rsid w:val="00D049CC"/>
    <w:rsid w:val="00D049DC"/>
    <w:rsid w:val="00D05397"/>
    <w:rsid w:val="00D05420"/>
    <w:rsid w:val="00D05474"/>
    <w:rsid w:val="00D0568D"/>
    <w:rsid w:val="00D05B22"/>
    <w:rsid w:val="00D05C7C"/>
    <w:rsid w:val="00D062A7"/>
    <w:rsid w:val="00D06365"/>
    <w:rsid w:val="00D0641B"/>
    <w:rsid w:val="00D0675C"/>
    <w:rsid w:val="00D06A4D"/>
    <w:rsid w:val="00D06A8F"/>
    <w:rsid w:val="00D06ACF"/>
    <w:rsid w:val="00D07527"/>
    <w:rsid w:val="00D103E7"/>
    <w:rsid w:val="00D10D73"/>
    <w:rsid w:val="00D10DB3"/>
    <w:rsid w:val="00D116B1"/>
    <w:rsid w:val="00D117E4"/>
    <w:rsid w:val="00D12352"/>
    <w:rsid w:val="00D1240E"/>
    <w:rsid w:val="00D13021"/>
    <w:rsid w:val="00D131E6"/>
    <w:rsid w:val="00D1346F"/>
    <w:rsid w:val="00D13477"/>
    <w:rsid w:val="00D1348C"/>
    <w:rsid w:val="00D13675"/>
    <w:rsid w:val="00D1389C"/>
    <w:rsid w:val="00D13942"/>
    <w:rsid w:val="00D13D45"/>
    <w:rsid w:val="00D13E56"/>
    <w:rsid w:val="00D14093"/>
    <w:rsid w:val="00D142DE"/>
    <w:rsid w:val="00D14320"/>
    <w:rsid w:val="00D14395"/>
    <w:rsid w:val="00D1450C"/>
    <w:rsid w:val="00D14714"/>
    <w:rsid w:val="00D14982"/>
    <w:rsid w:val="00D14A84"/>
    <w:rsid w:val="00D14BF6"/>
    <w:rsid w:val="00D15155"/>
    <w:rsid w:val="00D152AD"/>
    <w:rsid w:val="00D1545C"/>
    <w:rsid w:val="00D15652"/>
    <w:rsid w:val="00D1574B"/>
    <w:rsid w:val="00D158C5"/>
    <w:rsid w:val="00D159A2"/>
    <w:rsid w:val="00D15AFD"/>
    <w:rsid w:val="00D1632E"/>
    <w:rsid w:val="00D16D5F"/>
    <w:rsid w:val="00D16E38"/>
    <w:rsid w:val="00D171E5"/>
    <w:rsid w:val="00D1727F"/>
    <w:rsid w:val="00D172AA"/>
    <w:rsid w:val="00D1737D"/>
    <w:rsid w:val="00D17632"/>
    <w:rsid w:val="00D1787D"/>
    <w:rsid w:val="00D17960"/>
    <w:rsid w:val="00D17E00"/>
    <w:rsid w:val="00D17F3F"/>
    <w:rsid w:val="00D20027"/>
    <w:rsid w:val="00D20331"/>
    <w:rsid w:val="00D209B3"/>
    <w:rsid w:val="00D20A06"/>
    <w:rsid w:val="00D20B76"/>
    <w:rsid w:val="00D20EC9"/>
    <w:rsid w:val="00D20F72"/>
    <w:rsid w:val="00D2117B"/>
    <w:rsid w:val="00D21567"/>
    <w:rsid w:val="00D21D54"/>
    <w:rsid w:val="00D22533"/>
    <w:rsid w:val="00D225AC"/>
    <w:rsid w:val="00D225E6"/>
    <w:rsid w:val="00D22842"/>
    <w:rsid w:val="00D2308F"/>
    <w:rsid w:val="00D23479"/>
    <w:rsid w:val="00D23582"/>
    <w:rsid w:val="00D236A7"/>
    <w:rsid w:val="00D236E5"/>
    <w:rsid w:val="00D238CD"/>
    <w:rsid w:val="00D23BAF"/>
    <w:rsid w:val="00D24017"/>
    <w:rsid w:val="00D2426A"/>
    <w:rsid w:val="00D24C56"/>
    <w:rsid w:val="00D24EDE"/>
    <w:rsid w:val="00D25B7F"/>
    <w:rsid w:val="00D25C7C"/>
    <w:rsid w:val="00D26A6A"/>
    <w:rsid w:val="00D27CD1"/>
    <w:rsid w:val="00D27D05"/>
    <w:rsid w:val="00D305E2"/>
    <w:rsid w:val="00D305EE"/>
    <w:rsid w:val="00D30B7A"/>
    <w:rsid w:val="00D30BB7"/>
    <w:rsid w:val="00D30FB4"/>
    <w:rsid w:val="00D3120A"/>
    <w:rsid w:val="00D314D6"/>
    <w:rsid w:val="00D314F9"/>
    <w:rsid w:val="00D31818"/>
    <w:rsid w:val="00D31CAF"/>
    <w:rsid w:val="00D31D29"/>
    <w:rsid w:val="00D31D7D"/>
    <w:rsid w:val="00D31E36"/>
    <w:rsid w:val="00D32156"/>
    <w:rsid w:val="00D3265F"/>
    <w:rsid w:val="00D327D0"/>
    <w:rsid w:val="00D329C7"/>
    <w:rsid w:val="00D32C7F"/>
    <w:rsid w:val="00D33309"/>
    <w:rsid w:val="00D33521"/>
    <w:rsid w:val="00D3356B"/>
    <w:rsid w:val="00D33739"/>
    <w:rsid w:val="00D338D6"/>
    <w:rsid w:val="00D33E55"/>
    <w:rsid w:val="00D34215"/>
    <w:rsid w:val="00D3426C"/>
    <w:rsid w:val="00D345A0"/>
    <w:rsid w:val="00D3460B"/>
    <w:rsid w:val="00D3474E"/>
    <w:rsid w:val="00D348B2"/>
    <w:rsid w:val="00D34932"/>
    <w:rsid w:val="00D34C33"/>
    <w:rsid w:val="00D34C58"/>
    <w:rsid w:val="00D34D17"/>
    <w:rsid w:val="00D34EB4"/>
    <w:rsid w:val="00D352A1"/>
    <w:rsid w:val="00D3574E"/>
    <w:rsid w:val="00D3577E"/>
    <w:rsid w:val="00D357BB"/>
    <w:rsid w:val="00D35BB9"/>
    <w:rsid w:val="00D35E44"/>
    <w:rsid w:val="00D36F56"/>
    <w:rsid w:val="00D370CB"/>
    <w:rsid w:val="00D37617"/>
    <w:rsid w:val="00D377F1"/>
    <w:rsid w:val="00D37974"/>
    <w:rsid w:val="00D37A75"/>
    <w:rsid w:val="00D37E00"/>
    <w:rsid w:val="00D40006"/>
    <w:rsid w:val="00D401AE"/>
    <w:rsid w:val="00D40288"/>
    <w:rsid w:val="00D40356"/>
    <w:rsid w:val="00D409E4"/>
    <w:rsid w:val="00D40C90"/>
    <w:rsid w:val="00D40F5B"/>
    <w:rsid w:val="00D4105E"/>
    <w:rsid w:val="00D410F8"/>
    <w:rsid w:val="00D41F35"/>
    <w:rsid w:val="00D42217"/>
    <w:rsid w:val="00D424B7"/>
    <w:rsid w:val="00D4296D"/>
    <w:rsid w:val="00D42B10"/>
    <w:rsid w:val="00D42C22"/>
    <w:rsid w:val="00D42CAF"/>
    <w:rsid w:val="00D42E04"/>
    <w:rsid w:val="00D42FA3"/>
    <w:rsid w:val="00D43005"/>
    <w:rsid w:val="00D431F9"/>
    <w:rsid w:val="00D43727"/>
    <w:rsid w:val="00D43BCD"/>
    <w:rsid w:val="00D43C2D"/>
    <w:rsid w:val="00D43C43"/>
    <w:rsid w:val="00D440A7"/>
    <w:rsid w:val="00D447A8"/>
    <w:rsid w:val="00D44AED"/>
    <w:rsid w:val="00D44E4A"/>
    <w:rsid w:val="00D44FFA"/>
    <w:rsid w:val="00D45304"/>
    <w:rsid w:val="00D45F39"/>
    <w:rsid w:val="00D45F6F"/>
    <w:rsid w:val="00D461CE"/>
    <w:rsid w:val="00D462DA"/>
    <w:rsid w:val="00D4679E"/>
    <w:rsid w:val="00D46BAF"/>
    <w:rsid w:val="00D46FCD"/>
    <w:rsid w:val="00D4753C"/>
    <w:rsid w:val="00D475AF"/>
    <w:rsid w:val="00D47622"/>
    <w:rsid w:val="00D47C63"/>
    <w:rsid w:val="00D47C82"/>
    <w:rsid w:val="00D50105"/>
    <w:rsid w:val="00D506E8"/>
    <w:rsid w:val="00D50851"/>
    <w:rsid w:val="00D50ED7"/>
    <w:rsid w:val="00D51054"/>
    <w:rsid w:val="00D51D0F"/>
    <w:rsid w:val="00D51D76"/>
    <w:rsid w:val="00D523DF"/>
    <w:rsid w:val="00D5242D"/>
    <w:rsid w:val="00D5359F"/>
    <w:rsid w:val="00D53C28"/>
    <w:rsid w:val="00D53DD9"/>
    <w:rsid w:val="00D53E32"/>
    <w:rsid w:val="00D54150"/>
    <w:rsid w:val="00D54318"/>
    <w:rsid w:val="00D5473B"/>
    <w:rsid w:val="00D547E1"/>
    <w:rsid w:val="00D54ACE"/>
    <w:rsid w:val="00D54BDC"/>
    <w:rsid w:val="00D54C06"/>
    <w:rsid w:val="00D54D38"/>
    <w:rsid w:val="00D55127"/>
    <w:rsid w:val="00D55305"/>
    <w:rsid w:val="00D55627"/>
    <w:rsid w:val="00D55643"/>
    <w:rsid w:val="00D5627E"/>
    <w:rsid w:val="00D5628A"/>
    <w:rsid w:val="00D56647"/>
    <w:rsid w:val="00D567AB"/>
    <w:rsid w:val="00D572C7"/>
    <w:rsid w:val="00D57321"/>
    <w:rsid w:val="00D57441"/>
    <w:rsid w:val="00D57496"/>
    <w:rsid w:val="00D57C25"/>
    <w:rsid w:val="00D57EBB"/>
    <w:rsid w:val="00D601A4"/>
    <w:rsid w:val="00D60704"/>
    <w:rsid w:val="00D609EA"/>
    <w:rsid w:val="00D60DFA"/>
    <w:rsid w:val="00D60EB1"/>
    <w:rsid w:val="00D60F2E"/>
    <w:rsid w:val="00D610B4"/>
    <w:rsid w:val="00D618B0"/>
    <w:rsid w:val="00D61A73"/>
    <w:rsid w:val="00D624F1"/>
    <w:rsid w:val="00D62ACB"/>
    <w:rsid w:val="00D630D6"/>
    <w:rsid w:val="00D63B34"/>
    <w:rsid w:val="00D63C22"/>
    <w:rsid w:val="00D63C6A"/>
    <w:rsid w:val="00D64734"/>
    <w:rsid w:val="00D649E3"/>
    <w:rsid w:val="00D64DE3"/>
    <w:rsid w:val="00D64E4F"/>
    <w:rsid w:val="00D64E75"/>
    <w:rsid w:val="00D658CF"/>
    <w:rsid w:val="00D65D39"/>
    <w:rsid w:val="00D65E56"/>
    <w:rsid w:val="00D65EB7"/>
    <w:rsid w:val="00D65F82"/>
    <w:rsid w:val="00D660D8"/>
    <w:rsid w:val="00D664F2"/>
    <w:rsid w:val="00D66530"/>
    <w:rsid w:val="00D667E5"/>
    <w:rsid w:val="00D66845"/>
    <w:rsid w:val="00D67000"/>
    <w:rsid w:val="00D67333"/>
    <w:rsid w:val="00D6740D"/>
    <w:rsid w:val="00D67750"/>
    <w:rsid w:val="00D67AE6"/>
    <w:rsid w:val="00D67B98"/>
    <w:rsid w:val="00D70004"/>
    <w:rsid w:val="00D703FB"/>
    <w:rsid w:val="00D708F4"/>
    <w:rsid w:val="00D70ACC"/>
    <w:rsid w:val="00D70D57"/>
    <w:rsid w:val="00D70DD4"/>
    <w:rsid w:val="00D717A7"/>
    <w:rsid w:val="00D719AF"/>
    <w:rsid w:val="00D71C4E"/>
    <w:rsid w:val="00D72283"/>
    <w:rsid w:val="00D723A9"/>
    <w:rsid w:val="00D7272E"/>
    <w:rsid w:val="00D7291E"/>
    <w:rsid w:val="00D72B05"/>
    <w:rsid w:val="00D72DF9"/>
    <w:rsid w:val="00D72F00"/>
    <w:rsid w:val="00D73061"/>
    <w:rsid w:val="00D73168"/>
    <w:rsid w:val="00D735CF"/>
    <w:rsid w:val="00D73697"/>
    <w:rsid w:val="00D73A98"/>
    <w:rsid w:val="00D73B26"/>
    <w:rsid w:val="00D73EA7"/>
    <w:rsid w:val="00D743B2"/>
    <w:rsid w:val="00D74651"/>
    <w:rsid w:val="00D74781"/>
    <w:rsid w:val="00D74D0E"/>
    <w:rsid w:val="00D74DB1"/>
    <w:rsid w:val="00D74EDA"/>
    <w:rsid w:val="00D75288"/>
    <w:rsid w:val="00D752C6"/>
    <w:rsid w:val="00D7559A"/>
    <w:rsid w:val="00D75DC3"/>
    <w:rsid w:val="00D76293"/>
    <w:rsid w:val="00D767C4"/>
    <w:rsid w:val="00D76954"/>
    <w:rsid w:val="00D77926"/>
    <w:rsid w:val="00D779D0"/>
    <w:rsid w:val="00D77E68"/>
    <w:rsid w:val="00D80309"/>
    <w:rsid w:val="00D80563"/>
    <w:rsid w:val="00D805C4"/>
    <w:rsid w:val="00D80B49"/>
    <w:rsid w:val="00D80CE9"/>
    <w:rsid w:val="00D80FD5"/>
    <w:rsid w:val="00D813DF"/>
    <w:rsid w:val="00D81C36"/>
    <w:rsid w:val="00D82160"/>
    <w:rsid w:val="00D821FA"/>
    <w:rsid w:val="00D825A0"/>
    <w:rsid w:val="00D827A4"/>
    <w:rsid w:val="00D82F73"/>
    <w:rsid w:val="00D830F1"/>
    <w:rsid w:val="00D83E5A"/>
    <w:rsid w:val="00D8414B"/>
    <w:rsid w:val="00D84698"/>
    <w:rsid w:val="00D847D7"/>
    <w:rsid w:val="00D858E8"/>
    <w:rsid w:val="00D85DDC"/>
    <w:rsid w:val="00D85FED"/>
    <w:rsid w:val="00D86001"/>
    <w:rsid w:val="00D864E1"/>
    <w:rsid w:val="00D86560"/>
    <w:rsid w:val="00D865AA"/>
    <w:rsid w:val="00D86BB0"/>
    <w:rsid w:val="00D871CB"/>
    <w:rsid w:val="00D879A5"/>
    <w:rsid w:val="00D87A77"/>
    <w:rsid w:val="00D87ECB"/>
    <w:rsid w:val="00D900F0"/>
    <w:rsid w:val="00D90816"/>
    <w:rsid w:val="00D90D3F"/>
    <w:rsid w:val="00D9103B"/>
    <w:rsid w:val="00D910F1"/>
    <w:rsid w:val="00D91F05"/>
    <w:rsid w:val="00D91F95"/>
    <w:rsid w:val="00D92105"/>
    <w:rsid w:val="00D9242D"/>
    <w:rsid w:val="00D92B8D"/>
    <w:rsid w:val="00D92DAD"/>
    <w:rsid w:val="00D9321E"/>
    <w:rsid w:val="00D935E1"/>
    <w:rsid w:val="00D937BE"/>
    <w:rsid w:val="00D93EE8"/>
    <w:rsid w:val="00D94010"/>
    <w:rsid w:val="00D94183"/>
    <w:rsid w:val="00D94594"/>
    <w:rsid w:val="00D94638"/>
    <w:rsid w:val="00D94D7C"/>
    <w:rsid w:val="00D94D89"/>
    <w:rsid w:val="00D94ECD"/>
    <w:rsid w:val="00D94F75"/>
    <w:rsid w:val="00D95376"/>
    <w:rsid w:val="00D95578"/>
    <w:rsid w:val="00D95654"/>
    <w:rsid w:val="00D958F4"/>
    <w:rsid w:val="00D96451"/>
    <w:rsid w:val="00D96654"/>
    <w:rsid w:val="00D96E55"/>
    <w:rsid w:val="00D97177"/>
    <w:rsid w:val="00D97442"/>
    <w:rsid w:val="00D97596"/>
    <w:rsid w:val="00D9762F"/>
    <w:rsid w:val="00D97824"/>
    <w:rsid w:val="00D97CA5"/>
    <w:rsid w:val="00D97D8E"/>
    <w:rsid w:val="00D97FF6"/>
    <w:rsid w:val="00DA0658"/>
    <w:rsid w:val="00DA07DB"/>
    <w:rsid w:val="00DA0D97"/>
    <w:rsid w:val="00DA10FE"/>
    <w:rsid w:val="00DA1239"/>
    <w:rsid w:val="00DA149A"/>
    <w:rsid w:val="00DA1565"/>
    <w:rsid w:val="00DA16A6"/>
    <w:rsid w:val="00DA1910"/>
    <w:rsid w:val="00DA1BF3"/>
    <w:rsid w:val="00DA1C1E"/>
    <w:rsid w:val="00DA1CEE"/>
    <w:rsid w:val="00DA23B6"/>
    <w:rsid w:val="00DA23EE"/>
    <w:rsid w:val="00DA24D9"/>
    <w:rsid w:val="00DA28BC"/>
    <w:rsid w:val="00DA30E5"/>
    <w:rsid w:val="00DA30EF"/>
    <w:rsid w:val="00DA347E"/>
    <w:rsid w:val="00DA36A3"/>
    <w:rsid w:val="00DA3932"/>
    <w:rsid w:val="00DA3A4E"/>
    <w:rsid w:val="00DA3A82"/>
    <w:rsid w:val="00DA3C70"/>
    <w:rsid w:val="00DA439A"/>
    <w:rsid w:val="00DA43E4"/>
    <w:rsid w:val="00DA4494"/>
    <w:rsid w:val="00DA4716"/>
    <w:rsid w:val="00DA4E73"/>
    <w:rsid w:val="00DA509E"/>
    <w:rsid w:val="00DA50FE"/>
    <w:rsid w:val="00DA545F"/>
    <w:rsid w:val="00DA548A"/>
    <w:rsid w:val="00DA58CD"/>
    <w:rsid w:val="00DA5BEA"/>
    <w:rsid w:val="00DA5D47"/>
    <w:rsid w:val="00DA5DC2"/>
    <w:rsid w:val="00DA5F96"/>
    <w:rsid w:val="00DA61CE"/>
    <w:rsid w:val="00DA656F"/>
    <w:rsid w:val="00DA65E5"/>
    <w:rsid w:val="00DA6F56"/>
    <w:rsid w:val="00DA768B"/>
    <w:rsid w:val="00DB02E6"/>
    <w:rsid w:val="00DB0599"/>
    <w:rsid w:val="00DB0F37"/>
    <w:rsid w:val="00DB133A"/>
    <w:rsid w:val="00DB1516"/>
    <w:rsid w:val="00DB1837"/>
    <w:rsid w:val="00DB19FF"/>
    <w:rsid w:val="00DB2280"/>
    <w:rsid w:val="00DB2B43"/>
    <w:rsid w:val="00DB2D48"/>
    <w:rsid w:val="00DB3140"/>
    <w:rsid w:val="00DB348B"/>
    <w:rsid w:val="00DB3611"/>
    <w:rsid w:val="00DB36E8"/>
    <w:rsid w:val="00DB3B64"/>
    <w:rsid w:val="00DB3BF5"/>
    <w:rsid w:val="00DB42A4"/>
    <w:rsid w:val="00DB4503"/>
    <w:rsid w:val="00DB460A"/>
    <w:rsid w:val="00DB460B"/>
    <w:rsid w:val="00DB4BBE"/>
    <w:rsid w:val="00DB4F9F"/>
    <w:rsid w:val="00DB5133"/>
    <w:rsid w:val="00DB5158"/>
    <w:rsid w:val="00DB5836"/>
    <w:rsid w:val="00DB5C67"/>
    <w:rsid w:val="00DB5CE5"/>
    <w:rsid w:val="00DB5EC4"/>
    <w:rsid w:val="00DB6218"/>
    <w:rsid w:val="00DB6224"/>
    <w:rsid w:val="00DB64B1"/>
    <w:rsid w:val="00DB669F"/>
    <w:rsid w:val="00DB6A50"/>
    <w:rsid w:val="00DB6EDF"/>
    <w:rsid w:val="00DB713C"/>
    <w:rsid w:val="00DB7998"/>
    <w:rsid w:val="00DB7A89"/>
    <w:rsid w:val="00DC04C9"/>
    <w:rsid w:val="00DC0ACC"/>
    <w:rsid w:val="00DC1189"/>
    <w:rsid w:val="00DC121D"/>
    <w:rsid w:val="00DC12DF"/>
    <w:rsid w:val="00DC1894"/>
    <w:rsid w:val="00DC18D3"/>
    <w:rsid w:val="00DC1E0F"/>
    <w:rsid w:val="00DC2B47"/>
    <w:rsid w:val="00DC2CB6"/>
    <w:rsid w:val="00DC2FCD"/>
    <w:rsid w:val="00DC3238"/>
    <w:rsid w:val="00DC3441"/>
    <w:rsid w:val="00DC38B0"/>
    <w:rsid w:val="00DC3A9D"/>
    <w:rsid w:val="00DC3C9F"/>
    <w:rsid w:val="00DC3CCB"/>
    <w:rsid w:val="00DC3D67"/>
    <w:rsid w:val="00DC3E31"/>
    <w:rsid w:val="00DC4046"/>
    <w:rsid w:val="00DC4128"/>
    <w:rsid w:val="00DC43B9"/>
    <w:rsid w:val="00DC47D4"/>
    <w:rsid w:val="00DC4EE1"/>
    <w:rsid w:val="00DC4FC2"/>
    <w:rsid w:val="00DC546D"/>
    <w:rsid w:val="00DC5870"/>
    <w:rsid w:val="00DC5E35"/>
    <w:rsid w:val="00DC5F3D"/>
    <w:rsid w:val="00DC6837"/>
    <w:rsid w:val="00DC6860"/>
    <w:rsid w:val="00DC691F"/>
    <w:rsid w:val="00DC6D53"/>
    <w:rsid w:val="00DC6F03"/>
    <w:rsid w:val="00DC6FF1"/>
    <w:rsid w:val="00DC73A3"/>
    <w:rsid w:val="00DC77A6"/>
    <w:rsid w:val="00DC7994"/>
    <w:rsid w:val="00DC7CFE"/>
    <w:rsid w:val="00DD03E0"/>
    <w:rsid w:val="00DD05D6"/>
    <w:rsid w:val="00DD0667"/>
    <w:rsid w:val="00DD0A7A"/>
    <w:rsid w:val="00DD0FAB"/>
    <w:rsid w:val="00DD14CA"/>
    <w:rsid w:val="00DD1A53"/>
    <w:rsid w:val="00DD1DF6"/>
    <w:rsid w:val="00DD1E34"/>
    <w:rsid w:val="00DD2608"/>
    <w:rsid w:val="00DD26F9"/>
    <w:rsid w:val="00DD283B"/>
    <w:rsid w:val="00DD2E55"/>
    <w:rsid w:val="00DD2EA6"/>
    <w:rsid w:val="00DD3120"/>
    <w:rsid w:val="00DD313C"/>
    <w:rsid w:val="00DD3A7E"/>
    <w:rsid w:val="00DD3AF2"/>
    <w:rsid w:val="00DD3C59"/>
    <w:rsid w:val="00DD3F61"/>
    <w:rsid w:val="00DD4250"/>
    <w:rsid w:val="00DD43A6"/>
    <w:rsid w:val="00DD45B4"/>
    <w:rsid w:val="00DD45B8"/>
    <w:rsid w:val="00DD482E"/>
    <w:rsid w:val="00DD49A0"/>
    <w:rsid w:val="00DD4B87"/>
    <w:rsid w:val="00DD5016"/>
    <w:rsid w:val="00DD5484"/>
    <w:rsid w:val="00DD5698"/>
    <w:rsid w:val="00DD570C"/>
    <w:rsid w:val="00DD5926"/>
    <w:rsid w:val="00DD5CCC"/>
    <w:rsid w:val="00DD5E3A"/>
    <w:rsid w:val="00DD6119"/>
    <w:rsid w:val="00DD6443"/>
    <w:rsid w:val="00DD645C"/>
    <w:rsid w:val="00DD64DF"/>
    <w:rsid w:val="00DD69EC"/>
    <w:rsid w:val="00DD6CBA"/>
    <w:rsid w:val="00DD6D2B"/>
    <w:rsid w:val="00DD6D3C"/>
    <w:rsid w:val="00DD6DCC"/>
    <w:rsid w:val="00DD715C"/>
    <w:rsid w:val="00DD76CC"/>
    <w:rsid w:val="00DD7DB7"/>
    <w:rsid w:val="00DE0523"/>
    <w:rsid w:val="00DE076F"/>
    <w:rsid w:val="00DE096A"/>
    <w:rsid w:val="00DE1894"/>
    <w:rsid w:val="00DE1B33"/>
    <w:rsid w:val="00DE1C3D"/>
    <w:rsid w:val="00DE1C47"/>
    <w:rsid w:val="00DE1D9A"/>
    <w:rsid w:val="00DE22FA"/>
    <w:rsid w:val="00DE2B4E"/>
    <w:rsid w:val="00DE2C6B"/>
    <w:rsid w:val="00DE2E2F"/>
    <w:rsid w:val="00DE2EDE"/>
    <w:rsid w:val="00DE30A3"/>
    <w:rsid w:val="00DE3413"/>
    <w:rsid w:val="00DE3472"/>
    <w:rsid w:val="00DE36AB"/>
    <w:rsid w:val="00DE372A"/>
    <w:rsid w:val="00DE3AB8"/>
    <w:rsid w:val="00DE3ADF"/>
    <w:rsid w:val="00DE3B32"/>
    <w:rsid w:val="00DE3D3C"/>
    <w:rsid w:val="00DE3D52"/>
    <w:rsid w:val="00DE4354"/>
    <w:rsid w:val="00DE4C6B"/>
    <w:rsid w:val="00DE4EA5"/>
    <w:rsid w:val="00DE5621"/>
    <w:rsid w:val="00DE56AE"/>
    <w:rsid w:val="00DE578F"/>
    <w:rsid w:val="00DE60C9"/>
    <w:rsid w:val="00DE6245"/>
    <w:rsid w:val="00DE6521"/>
    <w:rsid w:val="00DE6724"/>
    <w:rsid w:val="00DE72AA"/>
    <w:rsid w:val="00DE7D6D"/>
    <w:rsid w:val="00DF00B6"/>
    <w:rsid w:val="00DF010B"/>
    <w:rsid w:val="00DF033B"/>
    <w:rsid w:val="00DF0499"/>
    <w:rsid w:val="00DF0698"/>
    <w:rsid w:val="00DF09D9"/>
    <w:rsid w:val="00DF0C05"/>
    <w:rsid w:val="00DF0C5F"/>
    <w:rsid w:val="00DF0CFA"/>
    <w:rsid w:val="00DF1776"/>
    <w:rsid w:val="00DF1C47"/>
    <w:rsid w:val="00DF2337"/>
    <w:rsid w:val="00DF2617"/>
    <w:rsid w:val="00DF28A8"/>
    <w:rsid w:val="00DF2AA8"/>
    <w:rsid w:val="00DF2FF9"/>
    <w:rsid w:val="00DF36BF"/>
    <w:rsid w:val="00DF36FE"/>
    <w:rsid w:val="00DF39E3"/>
    <w:rsid w:val="00DF40AE"/>
    <w:rsid w:val="00DF4160"/>
    <w:rsid w:val="00DF47C9"/>
    <w:rsid w:val="00DF4EFA"/>
    <w:rsid w:val="00DF515F"/>
    <w:rsid w:val="00DF51ED"/>
    <w:rsid w:val="00DF5490"/>
    <w:rsid w:val="00DF5713"/>
    <w:rsid w:val="00DF57BC"/>
    <w:rsid w:val="00DF58B6"/>
    <w:rsid w:val="00DF5B8B"/>
    <w:rsid w:val="00DF5ED0"/>
    <w:rsid w:val="00DF5F4E"/>
    <w:rsid w:val="00DF5F75"/>
    <w:rsid w:val="00DF5FD8"/>
    <w:rsid w:val="00DF6300"/>
    <w:rsid w:val="00DF638D"/>
    <w:rsid w:val="00DF643C"/>
    <w:rsid w:val="00DF68DA"/>
    <w:rsid w:val="00DF6938"/>
    <w:rsid w:val="00DF6DE1"/>
    <w:rsid w:val="00DF6F20"/>
    <w:rsid w:val="00DF7345"/>
    <w:rsid w:val="00DF7B67"/>
    <w:rsid w:val="00E0002F"/>
    <w:rsid w:val="00E00551"/>
    <w:rsid w:val="00E009C2"/>
    <w:rsid w:val="00E00E3B"/>
    <w:rsid w:val="00E00EBF"/>
    <w:rsid w:val="00E00F59"/>
    <w:rsid w:val="00E00F7A"/>
    <w:rsid w:val="00E018F0"/>
    <w:rsid w:val="00E01990"/>
    <w:rsid w:val="00E01C97"/>
    <w:rsid w:val="00E01D39"/>
    <w:rsid w:val="00E01EDA"/>
    <w:rsid w:val="00E0284C"/>
    <w:rsid w:val="00E033CD"/>
    <w:rsid w:val="00E03647"/>
    <w:rsid w:val="00E03B25"/>
    <w:rsid w:val="00E03FDA"/>
    <w:rsid w:val="00E04000"/>
    <w:rsid w:val="00E04139"/>
    <w:rsid w:val="00E0418B"/>
    <w:rsid w:val="00E04307"/>
    <w:rsid w:val="00E0464E"/>
    <w:rsid w:val="00E04789"/>
    <w:rsid w:val="00E048A0"/>
    <w:rsid w:val="00E04BD9"/>
    <w:rsid w:val="00E053AF"/>
    <w:rsid w:val="00E0563A"/>
    <w:rsid w:val="00E05735"/>
    <w:rsid w:val="00E05744"/>
    <w:rsid w:val="00E05C5C"/>
    <w:rsid w:val="00E05F0D"/>
    <w:rsid w:val="00E065FB"/>
    <w:rsid w:val="00E06F19"/>
    <w:rsid w:val="00E06FA9"/>
    <w:rsid w:val="00E073F2"/>
    <w:rsid w:val="00E077FE"/>
    <w:rsid w:val="00E07842"/>
    <w:rsid w:val="00E07CB5"/>
    <w:rsid w:val="00E07EA1"/>
    <w:rsid w:val="00E07ECB"/>
    <w:rsid w:val="00E10144"/>
    <w:rsid w:val="00E102D6"/>
    <w:rsid w:val="00E1118F"/>
    <w:rsid w:val="00E114D0"/>
    <w:rsid w:val="00E1182F"/>
    <w:rsid w:val="00E1186A"/>
    <w:rsid w:val="00E119C4"/>
    <w:rsid w:val="00E11AE7"/>
    <w:rsid w:val="00E11B1C"/>
    <w:rsid w:val="00E11D58"/>
    <w:rsid w:val="00E11DCA"/>
    <w:rsid w:val="00E11EB0"/>
    <w:rsid w:val="00E124D7"/>
    <w:rsid w:val="00E125C1"/>
    <w:rsid w:val="00E12B73"/>
    <w:rsid w:val="00E133F2"/>
    <w:rsid w:val="00E1368D"/>
    <w:rsid w:val="00E13CFF"/>
    <w:rsid w:val="00E14116"/>
    <w:rsid w:val="00E1446D"/>
    <w:rsid w:val="00E1493F"/>
    <w:rsid w:val="00E14947"/>
    <w:rsid w:val="00E14B09"/>
    <w:rsid w:val="00E14C03"/>
    <w:rsid w:val="00E14E44"/>
    <w:rsid w:val="00E15321"/>
    <w:rsid w:val="00E154F0"/>
    <w:rsid w:val="00E16345"/>
    <w:rsid w:val="00E1639E"/>
    <w:rsid w:val="00E164A3"/>
    <w:rsid w:val="00E164E3"/>
    <w:rsid w:val="00E1653D"/>
    <w:rsid w:val="00E165C0"/>
    <w:rsid w:val="00E168C1"/>
    <w:rsid w:val="00E16C2E"/>
    <w:rsid w:val="00E16D2B"/>
    <w:rsid w:val="00E174F5"/>
    <w:rsid w:val="00E17853"/>
    <w:rsid w:val="00E17863"/>
    <w:rsid w:val="00E17EFF"/>
    <w:rsid w:val="00E17F90"/>
    <w:rsid w:val="00E200D1"/>
    <w:rsid w:val="00E20380"/>
    <w:rsid w:val="00E20486"/>
    <w:rsid w:val="00E204D4"/>
    <w:rsid w:val="00E20507"/>
    <w:rsid w:val="00E2084D"/>
    <w:rsid w:val="00E20A0B"/>
    <w:rsid w:val="00E20BE7"/>
    <w:rsid w:val="00E20C0B"/>
    <w:rsid w:val="00E20EA8"/>
    <w:rsid w:val="00E2111C"/>
    <w:rsid w:val="00E212C0"/>
    <w:rsid w:val="00E214D4"/>
    <w:rsid w:val="00E219D6"/>
    <w:rsid w:val="00E21B3E"/>
    <w:rsid w:val="00E21C33"/>
    <w:rsid w:val="00E21DB3"/>
    <w:rsid w:val="00E21E7B"/>
    <w:rsid w:val="00E221B6"/>
    <w:rsid w:val="00E22569"/>
    <w:rsid w:val="00E2283E"/>
    <w:rsid w:val="00E22BB6"/>
    <w:rsid w:val="00E22BDF"/>
    <w:rsid w:val="00E22E64"/>
    <w:rsid w:val="00E23030"/>
    <w:rsid w:val="00E23424"/>
    <w:rsid w:val="00E23458"/>
    <w:rsid w:val="00E23623"/>
    <w:rsid w:val="00E23A53"/>
    <w:rsid w:val="00E23A67"/>
    <w:rsid w:val="00E23E4F"/>
    <w:rsid w:val="00E2456C"/>
    <w:rsid w:val="00E2471E"/>
    <w:rsid w:val="00E24781"/>
    <w:rsid w:val="00E24E2C"/>
    <w:rsid w:val="00E24E8F"/>
    <w:rsid w:val="00E24F78"/>
    <w:rsid w:val="00E2500A"/>
    <w:rsid w:val="00E25017"/>
    <w:rsid w:val="00E25384"/>
    <w:rsid w:val="00E25580"/>
    <w:rsid w:val="00E25588"/>
    <w:rsid w:val="00E255A7"/>
    <w:rsid w:val="00E25A82"/>
    <w:rsid w:val="00E25BCE"/>
    <w:rsid w:val="00E26216"/>
    <w:rsid w:val="00E26427"/>
    <w:rsid w:val="00E26667"/>
    <w:rsid w:val="00E26D5C"/>
    <w:rsid w:val="00E26F79"/>
    <w:rsid w:val="00E272F2"/>
    <w:rsid w:val="00E275DD"/>
    <w:rsid w:val="00E278A7"/>
    <w:rsid w:val="00E27B40"/>
    <w:rsid w:val="00E27B8A"/>
    <w:rsid w:val="00E27BF6"/>
    <w:rsid w:val="00E27E80"/>
    <w:rsid w:val="00E300C8"/>
    <w:rsid w:val="00E301DC"/>
    <w:rsid w:val="00E30207"/>
    <w:rsid w:val="00E30431"/>
    <w:rsid w:val="00E305B6"/>
    <w:rsid w:val="00E308B5"/>
    <w:rsid w:val="00E3095E"/>
    <w:rsid w:val="00E30A5D"/>
    <w:rsid w:val="00E30BE8"/>
    <w:rsid w:val="00E30C00"/>
    <w:rsid w:val="00E30C23"/>
    <w:rsid w:val="00E312AB"/>
    <w:rsid w:val="00E31C0D"/>
    <w:rsid w:val="00E31FB4"/>
    <w:rsid w:val="00E3237C"/>
    <w:rsid w:val="00E32BF7"/>
    <w:rsid w:val="00E32D05"/>
    <w:rsid w:val="00E32D6D"/>
    <w:rsid w:val="00E32D6E"/>
    <w:rsid w:val="00E32EBE"/>
    <w:rsid w:val="00E33378"/>
    <w:rsid w:val="00E3379E"/>
    <w:rsid w:val="00E3391F"/>
    <w:rsid w:val="00E3421C"/>
    <w:rsid w:val="00E34312"/>
    <w:rsid w:val="00E3464F"/>
    <w:rsid w:val="00E346E8"/>
    <w:rsid w:val="00E346F9"/>
    <w:rsid w:val="00E349B3"/>
    <w:rsid w:val="00E34FBF"/>
    <w:rsid w:val="00E35218"/>
    <w:rsid w:val="00E35378"/>
    <w:rsid w:val="00E35722"/>
    <w:rsid w:val="00E357C0"/>
    <w:rsid w:val="00E35996"/>
    <w:rsid w:val="00E35AB9"/>
    <w:rsid w:val="00E3654D"/>
    <w:rsid w:val="00E3665E"/>
    <w:rsid w:val="00E36AF9"/>
    <w:rsid w:val="00E36BFF"/>
    <w:rsid w:val="00E37167"/>
    <w:rsid w:val="00E37584"/>
    <w:rsid w:val="00E37D8A"/>
    <w:rsid w:val="00E40038"/>
    <w:rsid w:val="00E4018B"/>
    <w:rsid w:val="00E401D4"/>
    <w:rsid w:val="00E4086C"/>
    <w:rsid w:val="00E412DE"/>
    <w:rsid w:val="00E4162A"/>
    <w:rsid w:val="00E416B4"/>
    <w:rsid w:val="00E418C3"/>
    <w:rsid w:val="00E41EE4"/>
    <w:rsid w:val="00E41FEA"/>
    <w:rsid w:val="00E4268E"/>
    <w:rsid w:val="00E42790"/>
    <w:rsid w:val="00E42B4F"/>
    <w:rsid w:val="00E43A52"/>
    <w:rsid w:val="00E43B25"/>
    <w:rsid w:val="00E44042"/>
    <w:rsid w:val="00E44223"/>
    <w:rsid w:val="00E44294"/>
    <w:rsid w:val="00E449CF"/>
    <w:rsid w:val="00E44A1B"/>
    <w:rsid w:val="00E450CA"/>
    <w:rsid w:val="00E45754"/>
    <w:rsid w:val="00E458EC"/>
    <w:rsid w:val="00E45B15"/>
    <w:rsid w:val="00E45BD3"/>
    <w:rsid w:val="00E468DF"/>
    <w:rsid w:val="00E46CA1"/>
    <w:rsid w:val="00E4700F"/>
    <w:rsid w:val="00E470A3"/>
    <w:rsid w:val="00E476FE"/>
    <w:rsid w:val="00E47D5C"/>
    <w:rsid w:val="00E47EAD"/>
    <w:rsid w:val="00E50193"/>
    <w:rsid w:val="00E50599"/>
    <w:rsid w:val="00E505AD"/>
    <w:rsid w:val="00E50693"/>
    <w:rsid w:val="00E50B56"/>
    <w:rsid w:val="00E50DF7"/>
    <w:rsid w:val="00E50FB3"/>
    <w:rsid w:val="00E51081"/>
    <w:rsid w:val="00E514C1"/>
    <w:rsid w:val="00E5173D"/>
    <w:rsid w:val="00E51C06"/>
    <w:rsid w:val="00E51C5F"/>
    <w:rsid w:val="00E51EA9"/>
    <w:rsid w:val="00E52248"/>
    <w:rsid w:val="00E522DE"/>
    <w:rsid w:val="00E5251A"/>
    <w:rsid w:val="00E531CF"/>
    <w:rsid w:val="00E53718"/>
    <w:rsid w:val="00E539F4"/>
    <w:rsid w:val="00E53F64"/>
    <w:rsid w:val="00E53FB3"/>
    <w:rsid w:val="00E54098"/>
    <w:rsid w:val="00E542FA"/>
    <w:rsid w:val="00E5440E"/>
    <w:rsid w:val="00E54916"/>
    <w:rsid w:val="00E54995"/>
    <w:rsid w:val="00E54DFB"/>
    <w:rsid w:val="00E552C0"/>
    <w:rsid w:val="00E554FB"/>
    <w:rsid w:val="00E5588F"/>
    <w:rsid w:val="00E558F5"/>
    <w:rsid w:val="00E559C8"/>
    <w:rsid w:val="00E56325"/>
    <w:rsid w:val="00E5635B"/>
    <w:rsid w:val="00E56572"/>
    <w:rsid w:val="00E56781"/>
    <w:rsid w:val="00E56A71"/>
    <w:rsid w:val="00E56C0C"/>
    <w:rsid w:val="00E56D6F"/>
    <w:rsid w:val="00E56EED"/>
    <w:rsid w:val="00E57382"/>
    <w:rsid w:val="00E57383"/>
    <w:rsid w:val="00E57A99"/>
    <w:rsid w:val="00E57F28"/>
    <w:rsid w:val="00E6016A"/>
    <w:rsid w:val="00E60426"/>
    <w:rsid w:val="00E604FE"/>
    <w:rsid w:val="00E60A6D"/>
    <w:rsid w:val="00E60C14"/>
    <w:rsid w:val="00E60D9B"/>
    <w:rsid w:val="00E60EFF"/>
    <w:rsid w:val="00E60F92"/>
    <w:rsid w:val="00E6101F"/>
    <w:rsid w:val="00E61252"/>
    <w:rsid w:val="00E61362"/>
    <w:rsid w:val="00E61468"/>
    <w:rsid w:val="00E615DF"/>
    <w:rsid w:val="00E6164F"/>
    <w:rsid w:val="00E617FC"/>
    <w:rsid w:val="00E61863"/>
    <w:rsid w:val="00E61AC8"/>
    <w:rsid w:val="00E61C1F"/>
    <w:rsid w:val="00E62207"/>
    <w:rsid w:val="00E6254C"/>
    <w:rsid w:val="00E62922"/>
    <w:rsid w:val="00E62B97"/>
    <w:rsid w:val="00E62DF8"/>
    <w:rsid w:val="00E62E00"/>
    <w:rsid w:val="00E62E9F"/>
    <w:rsid w:val="00E637A0"/>
    <w:rsid w:val="00E6419C"/>
    <w:rsid w:val="00E64764"/>
    <w:rsid w:val="00E648C6"/>
    <w:rsid w:val="00E64E1C"/>
    <w:rsid w:val="00E6520A"/>
    <w:rsid w:val="00E652F6"/>
    <w:rsid w:val="00E65647"/>
    <w:rsid w:val="00E659C0"/>
    <w:rsid w:val="00E65EEB"/>
    <w:rsid w:val="00E66C90"/>
    <w:rsid w:val="00E66DBB"/>
    <w:rsid w:val="00E67165"/>
    <w:rsid w:val="00E6754F"/>
    <w:rsid w:val="00E67768"/>
    <w:rsid w:val="00E6784B"/>
    <w:rsid w:val="00E67C85"/>
    <w:rsid w:val="00E67FDD"/>
    <w:rsid w:val="00E70066"/>
    <w:rsid w:val="00E702DF"/>
    <w:rsid w:val="00E70B64"/>
    <w:rsid w:val="00E70DAB"/>
    <w:rsid w:val="00E71106"/>
    <w:rsid w:val="00E71198"/>
    <w:rsid w:val="00E71F54"/>
    <w:rsid w:val="00E71F86"/>
    <w:rsid w:val="00E72117"/>
    <w:rsid w:val="00E72145"/>
    <w:rsid w:val="00E721DD"/>
    <w:rsid w:val="00E72EDE"/>
    <w:rsid w:val="00E731BC"/>
    <w:rsid w:val="00E74079"/>
    <w:rsid w:val="00E74140"/>
    <w:rsid w:val="00E74393"/>
    <w:rsid w:val="00E745B4"/>
    <w:rsid w:val="00E74D8F"/>
    <w:rsid w:val="00E74F35"/>
    <w:rsid w:val="00E74FA1"/>
    <w:rsid w:val="00E7541A"/>
    <w:rsid w:val="00E755E7"/>
    <w:rsid w:val="00E75D13"/>
    <w:rsid w:val="00E75DE1"/>
    <w:rsid w:val="00E75FE1"/>
    <w:rsid w:val="00E762CF"/>
    <w:rsid w:val="00E7664F"/>
    <w:rsid w:val="00E769E4"/>
    <w:rsid w:val="00E76A27"/>
    <w:rsid w:val="00E7715B"/>
    <w:rsid w:val="00E7793A"/>
    <w:rsid w:val="00E77A65"/>
    <w:rsid w:val="00E77F76"/>
    <w:rsid w:val="00E80015"/>
    <w:rsid w:val="00E8067E"/>
    <w:rsid w:val="00E8075B"/>
    <w:rsid w:val="00E80A04"/>
    <w:rsid w:val="00E80C27"/>
    <w:rsid w:val="00E80F84"/>
    <w:rsid w:val="00E81A44"/>
    <w:rsid w:val="00E81FA1"/>
    <w:rsid w:val="00E82177"/>
    <w:rsid w:val="00E821F7"/>
    <w:rsid w:val="00E82433"/>
    <w:rsid w:val="00E824B5"/>
    <w:rsid w:val="00E824F9"/>
    <w:rsid w:val="00E82550"/>
    <w:rsid w:val="00E8266D"/>
    <w:rsid w:val="00E82696"/>
    <w:rsid w:val="00E8270D"/>
    <w:rsid w:val="00E83031"/>
    <w:rsid w:val="00E83765"/>
    <w:rsid w:val="00E83969"/>
    <w:rsid w:val="00E83E23"/>
    <w:rsid w:val="00E83F6D"/>
    <w:rsid w:val="00E84011"/>
    <w:rsid w:val="00E84031"/>
    <w:rsid w:val="00E8422C"/>
    <w:rsid w:val="00E84AA2"/>
    <w:rsid w:val="00E84DF8"/>
    <w:rsid w:val="00E84FD3"/>
    <w:rsid w:val="00E84FEF"/>
    <w:rsid w:val="00E851A4"/>
    <w:rsid w:val="00E85265"/>
    <w:rsid w:val="00E852A4"/>
    <w:rsid w:val="00E8552B"/>
    <w:rsid w:val="00E85727"/>
    <w:rsid w:val="00E85986"/>
    <w:rsid w:val="00E85B0E"/>
    <w:rsid w:val="00E86130"/>
    <w:rsid w:val="00E86348"/>
    <w:rsid w:val="00E86D38"/>
    <w:rsid w:val="00E86EEE"/>
    <w:rsid w:val="00E8729E"/>
    <w:rsid w:val="00E877E9"/>
    <w:rsid w:val="00E8781C"/>
    <w:rsid w:val="00E87B5F"/>
    <w:rsid w:val="00E87B9B"/>
    <w:rsid w:val="00E87BE0"/>
    <w:rsid w:val="00E87E6A"/>
    <w:rsid w:val="00E90154"/>
    <w:rsid w:val="00E906BE"/>
    <w:rsid w:val="00E906FF"/>
    <w:rsid w:val="00E90846"/>
    <w:rsid w:val="00E908EC"/>
    <w:rsid w:val="00E90A99"/>
    <w:rsid w:val="00E90CDF"/>
    <w:rsid w:val="00E90DA5"/>
    <w:rsid w:val="00E912FF"/>
    <w:rsid w:val="00E91325"/>
    <w:rsid w:val="00E915A3"/>
    <w:rsid w:val="00E917E1"/>
    <w:rsid w:val="00E91BE5"/>
    <w:rsid w:val="00E91EEE"/>
    <w:rsid w:val="00E92095"/>
    <w:rsid w:val="00E926B1"/>
    <w:rsid w:val="00E93664"/>
    <w:rsid w:val="00E93E8F"/>
    <w:rsid w:val="00E94003"/>
    <w:rsid w:val="00E940DE"/>
    <w:rsid w:val="00E94316"/>
    <w:rsid w:val="00E94C03"/>
    <w:rsid w:val="00E94C50"/>
    <w:rsid w:val="00E94E7F"/>
    <w:rsid w:val="00E94EDD"/>
    <w:rsid w:val="00E9511F"/>
    <w:rsid w:val="00E957E0"/>
    <w:rsid w:val="00E95980"/>
    <w:rsid w:val="00E95DDB"/>
    <w:rsid w:val="00E95FAE"/>
    <w:rsid w:val="00E969B4"/>
    <w:rsid w:val="00E96A9B"/>
    <w:rsid w:val="00E96AAB"/>
    <w:rsid w:val="00E96D0D"/>
    <w:rsid w:val="00E971A0"/>
    <w:rsid w:val="00E973A2"/>
    <w:rsid w:val="00E9754B"/>
    <w:rsid w:val="00E97752"/>
    <w:rsid w:val="00E978CA"/>
    <w:rsid w:val="00E978DD"/>
    <w:rsid w:val="00E97A18"/>
    <w:rsid w:val="00EA006D"/>
    <w:rsid w:val="00EA029C"/>
    <w:rsid w:val="00EA0682"/>
    <w:rsid w:val="00EA0C47"/>
    <w:rsid w:val="00EA0C91"/>
    <w:rsid w:val="00EA1093"/>
    <w:rsid w:val="00EA14AB"/>
    <w:rsid w:val="00EA1944"/>
    <w:rsid w:val="00EA1BA4"/>
    <w:rsid w:val="00EA1E89"/>
    <w:rsid w:val="00EA2264"/>
    <w:rsid w:val="00EA22ED"/>
    <w:rsid w:val="00EA243F"/>
    <w:rsid w:val="00EA2B16"/>
    <w:rsid w:val="00EA2E30"/>
    <w:rsid w:val="00EA32E3"/>
    <w:rsid w:val="00EA376F"/>
    <w:rsid w:val="00EA38D8"/>
    <w:rsid w:val="00EA3A47"/>
    <w:rsid w:val="00EA3CDE"/>
    <w:rsid w:val="00EA4065"/>
    <w:rsid w:val="00EA4299"/>
    <w:rsid w:val="00EA452D"/>
    <w:rsid w:val="00EA4BBF"/>
    <w:rsid w:val="00EA4C43"/>
    <w:rsid w:val="00EA4D00"/>
    <w:rsid w:val="00EA4F54"/>
    <w:rsid w:val="00EA5907"/>
    <w:rsid w:val="00EA5CC1"/>
    <w:rsid w:val="00EA6205"/>
    <w:rsid w:val="00EA677E"/>
    <w:rsid w:val="00EA685F"/>
    <w:rsid w:val="00EA68FF"/>
    <w:rsid w:val="00EA692B"/>
    <w:rsid w:val="00EA756D"/>
    <w:rsid w:val="00EA7C33"/>
    <w:rsid w:val="00EA7DC3"/>
    <w:rsid w:val="00EA7EDE"/>
    <w:rsid w:val="00EB0054"/>
    <w:rsid w:val="00EB04E8"/>
    <w:rsid w:val="00EB051E"/>
    <w:rsid w:val="00EB0B94"/>
    <w:rsid w:val="00EB0E7C"/>
    <w:rsid w:val="00EB0FBB"/>
    <w:rsid w:val="00EB14F7"/>
    <w:rsid w:val="00EB15BB"/>
    <w:rsid w:val="00EB2265"/>
    <w:rsid w:val="00EB2B17"/>
    <w:rsid w:val="00EB340B"/>
    <w:rsid w:val="00EB379E"/>
    <w:rsid w:val="00EB394B"/>
    <w:rsid w:val="00EB42F5"/>
    <w:rsid w:val="00EB44DF"/>
    <w:rsid w:val="00EB4565"/>
    <w:rsid w:val="00EB4693"/>
    <w:rsid w:val="00EB4E6A"/>
    <w:rsid w:val="00EB54D2"/>
    <w:rsid w:val="00EB5891"/>
    <w:rsid w:val="00EB5943"/>
    <w:rsid w:val="00EB5B03"/>
    <w:rsid w:val="00EB5C3C"/>
    <w:rsid w:val="00EB5E82"/>
    <w:rsid w:val="00EB5F88"/>
    <w:rsid w:val="00EB623B"/>
    <w:rsid w:val="00EB62CE"/>
    <w:rsid w:val="00EB662B"/>
    <w:rsid w:val="00EB6A79"/>
    <w:rsid w:val="00EB6B09"/>
    <w:rsid w:val="00EB711F"/>
    <w:rsid w:val="00EB747A"/>
    <w:rsid w:val="00EB7549"/>
    <w:rsid w:val="00EB7A4A"/>
    <w:rsid w:val="00EB7D45"/>
    <w:rsid w:val="00EC05C4"/>
    <w:rsid w:val="00EC0895"/>
    <w:rsid w:val="00EC093E"/>
    <w:rsid w:val="00EC0CFB"/>
    <w:rsid w:val="00EC0D05"/>
    <w:rsid w:val="00EC0F05"/>
    <w:rsid w:val="00EC1236"/>
    <w:rsid w:val="00EC1446"/>
    <w:rsid w:val="00EC15E7"/>
    <w:rsid w:val="00EC161C"/>
    <w:rsid w:val="00EC1EE7"/>
    <w:rsid w:val="00EC24BB"/>
    <w:rsid w:val="00EC2505"/>
    <w:rsid w:val="00EC25BC"/>
    <w:rsid w:val="00EC25FE"/>
    <w:rsid w:val="00EC2670"/>
    <w:rsid w:val="00EC29EF"/>
    <w:rsid w:val="00EC36F4"/>
    <w:rsid w:val="00EC3820"/>
    <w:rsid w:val="00EC4224"/>
    <w:rsid w:val="00EC4431"/>
    <w:rsid w:val="00EC4AE9"/>
    <w:rsid w:val="00EC4B63"/>
    <w:rsid w:val="00EC52C3"/>
    <w:rsid w:val="00EC5EAB"/>
    <w:rsid w:val="00EC6139"/>
    <w:rsid w:val="00EC6397"/>
    <w:rsid w:val="00EC6612"/>
    <w:rsid w:val="00EC7022"/>
    <w:rsid w:val="00EC7262"/>
    <w:rsid w:val="00EC7D18"/>
    <w:rsid w:val="00ED0185"/>
    <w:rsid w:val="00ED031C"/>
    <w:rsid w:val="00ED0481"/>
    <w:rsid w:val="00ED0F80"/>
    <w:rsid w:val="00ED11AC"/>
    <w:rsid w:val="00ED1244"/>
    <w:rsid w:val="00ED1A6C"/>
    <w:rsid w:val="00ED1E4B"/>
    <w:rsid w:val="00ED21E7"/>
    <w:rsid w:val="00ED245E"/>
    <w:rsid w:val="00ED24DA"/>
    <w:rsid w:val="00ED29AB"/>
    <w:rsid w:val="00ED2A0C"/>
    <w:rsid w:val="00ED2B17"/>
    <w:rsid w:val="00ED2C36"/>
    <w:rsid w:val="00ED3A01"/>
    <w:rsid w:val="00ED4566"/>
    <w:rsid w:val="00ED47D3"/>
    <w:rsid w:val="00ED495C"/>
    <w:rsid w:val="00ED4E06"/>
    <w:rsid w:val="00ED53AD"/>
    <w:rsid w:val="00ED5465"/>
    <w:rsid w:val="00ED5BCB"/>
    <w:rsid w:val="00ED5D3B"/>
    <w:rsid w:val="00ED6357"/>
    <w:rsid w:val="00ED68A4"/>
    <w:rsid w:val="00ED6929"/>
    <w:rsid w:val="00ED6B18"/>
    <w:rsid w:val="00ED6DFF"/>
    <w:rsid w:val="00ED72AA"/>
    <w:rsid w:val="00ED737F"/>
    <w:rsid w:val="00ED760F"/>
    <w:rsid w:val="00ED7645"/>
    <w:rsid w:val="00ED7663"/>
    <w:rsid w:val="00ED7809"/>
    <w:rsid w:val="00ED7934"/>
    <w:rsid w:val="00ED7A0B"/>
    <w:rsid w:val="00ED7B2A"/>
    <w:rsid w:val="00ED7DAC"/>
    <w:rsid w:val="00ED7F11"/>
    <w:rsid w:val="00ED7F14"/>
    <w:rsid w:val="00EE04FE"/>
    <w:rsid w:val="00EE066C"/>
    <w:rsid w:val="00EE1213"/>
    <w:rsid w:val="00EE134C"/>
    <w:rsid w:val="00EE179E"/>
    <w:rsid w:val="00EE1AE0"/>
    <w:rsid w:val="00EE2116"/>
    <w:rsid w:val="00EE246A"/>
    <w:rsid w:val="00EE2531"/>
    <w:rsid w:val="00EE27D3"/>
    <w:rsid w:val="00EE28AD"/>
    <w:rsid w:val="00EE2A34"/>
    <w:rsid w:val="00EE2EF9"/>
    <w:rsid w:val="00EE339F"/>
    <w:rsid w:val="00EE3406"/>
    <w:rsid w:val="00EE36CF"/>
    <w:rsid w:val="00EE3700"/>
    <w:rsid w:val="00EE3C28"/>
    <w:rsid w:val="00EE3DA3"/>
    <w:rsid w:val="00EE3F41"/>
    <w:rsid w:val="00EE43FF"/>
    <w:rsid w:val="00EE46AE"/>
    <w:rsid w:val="00EE49AD"/>
    <w:rsid w:val="00EE4E10"/>
    <w:rsid w:val="00EE4EF9"/>
    <w:rsid w:val="00EE561E"/>
    <w:rsid w:val="00EE565E"/>
    <w:rsid w:val="00EE5661"/>
    <w:rsid w:val="00EE572F"/>
    <w:rsid w:val="00EE596F"/>
    <w:rsid w:val="00EE59AD"/>
    <w:rsid w:val="00EE5D2E"/>
    <w:rsid w:val="00EE5EBD"/>
    <w:rsid w:val="00EE6148"/>
    <w:rsid w:val="00EE63F6"/>
    <w:rsid w:val="00EE66C3"/>
    <w:rsid w:val="00EE6710"/>
    <w:rsid w:val="00EE692D"/>
    <w:rsid w:val="00EE6A10"/>
    <w:rsid w:val="00EE6AD3"/>
    <w:rsid w:val="00EE6AF4"/>
    <w:rsid w:val="00EE6C9B"/>
    <w:rsid w:val="00EE6E02"/>
    <w:rsid w:val="00EE788C"/>
    <w:rsid w:val="00EE78B1"/>
    <w:rsid w:val="00EE7F4E"/>
    <w:rsid w:val="00EF017B"/>
    <w:rsid w:val="00EF01E9"/>
    <w:rsid w:val="00EF047A"/>
    <w:rsid w:val="00EF07E4"/>
    <w:rsid w:val="00EF09C5"/>
    <w:rsid w:val="00EF0B0F"/>
    <w:rsid w:val="00EF0DA9"/>
    <w:rsid w:val="00EF0E55"/>
    <w:rsid w:val="00EF1048"/>
    <w:rsid w:val="00EF133E"/>
    <w:rsid w:val="00EF1399"/>
    <w:rsid w:val="00EF14E1"/>
    <w:rsid w:val="00EF184D"/>
    <w:rsid w:val="00EF19F3"/>
    <w:rsid w:val="00EF1DBA"/>
    <w:rsid w:val="00EF1DFF"/>
    <w:rsid w:val="00EF206B"/>
    <w:rsid w:val="00EF2194"/>
    <w:rsid w:val="00EF2AAA"/>
    <w:rsid w:val="00EF2ABF"/>
    <w:rsid w:val="00EF2C7D"/>
    <w:rsid w:val="00EF3171"/>
    <w:rsid w:val="00EF396F"/>
    <w:rsid w:val="00EF3B35"/>
    <w:rsid w:val="00EF4906"/>
    <w:rsid w:val="00EF5425"/>
    <w:rsid w:val="00EF551D"/>
    <w:rsid w:val="00EF553C"/>
    <w:rsid w:val="00EF56FE"/>
    <w:rsid w:val="00EF5703"/>
    <w:rsid w:val="00EF5A48"/>
    <w:rsid w:val="00EF5AE3"/>
    <w:rsid w:val="00EF5C67"/>
    <w:rsid w:val="00EF5D61"/>
    <w:rsid w:val="00EF5DD3"/>
    <w:rsid w:val="00EF6221"/>
    <w:rsid w:val="00EF640F"/>
    <w:rsid w:val="00EF6711"/>
    <w:rsid w:val="00EF6910"/>
    <w:rsid w:val="00EF6C87"/>
    <w:rsid w:val="00EF74A7"/>
    <w:rsid w:val="00EF77D0"/>
    <w:rsid w:val="00EF7919"/>
    <w:rsid w:val="00EF79F0"/>
    <w:rsid w:val="00F00B13"/>
    <w:rsid w:val="00F00EC0"/>
    <w:rsid w:val="00F01099"/>
    <w:rsid w:val="00F0127F"/>
    <w:rsid w:val="00F01C92"/>
    <w:rsid w:val="00F01DA4"/>
    <w:rsid w:val="00F01F40"/>
    <w:rsid w:val="00F02017"/>
    <w:rsid w:val="00F02177"/>
    <w:rsid w:val="00F023A2"/>
    <w:rsid w:val="00F02908"/>
    <w:rsid w:val="00F0295A"/>
    <w:rsid w:val="00F03974"/>
    <w:rsid w:val="00F03A96"/>
    <w:rsid w:val="00F0402E"/>
    <w:rsid w:val="00F0446D"/>
    <w:rsid w:val="00F0494F"/>
    <w:rsid w:val="00F04955"/>
    <w:rsid w:val="00F04CDF"/>
    <w:rsid w:val="00F04CE3"/>
    <w:rsid w:val="00F04D7A"/>
    <w:rsid w:val="00F04DB1"/>
    <w:rsid w:val="00F051DB"/>
    <w:rsid w:val="00F0530C"/>
    <w:rsid w:val="00F053C3"/>
    <w:rsid w:val="00F05835"/>
    <w:rsid w:val="00F05A3C"/>
    <w:rsid w:val="00F05B39"/>
    <w:rsid w:val="00F05D3D"/>
    <w:rsid w:val="00F06930"/>
    <w:rsid w:val="00F069D2"/>
    <w:rsid w:val="00F07101"/>
    <w:rsid w:val="00F07447"/>
    <w:rsid w:val="00F078B8"/>
    <w:rsid w:val="00F079BD"/>
    <w:rsid w:val="00F07B62"/>
    <w:rsid w:val="00F07D32"/>
    <w:rsid w:val="00F10599"/>
    <w:rsid w:val="00F10A0E"/>
    <w:rsid w:val="00F10AEE"/>
    <w:rsid w:val="00F10B4B"/>
    <w:rsid w:val="00F10D0C"/>
    <w:rsid w:val="00F10DCC"/>
    <w:rsid w:val="00F10F05"/>
    <w:rsid w:val="00F10FBB"/>
    <w:rsid w:val="00F115F4"/>
    <w:rsid w:val="00F11681"/>
    <w:rsid w:val="00F1176A"/>
    <w:rsid w:val="00F119D6"/>
    <w:rsid w:val="00F12070"/>
    <w:rsid w:val="00F12301"/>
    <w:rsid w:val="00F1275D"/>
    <w:rsid w:val="00F129BB"/>
    <w:rsid w:val="00F12BA8"/>
    <w:rsid w:val="00F12C1A"/>
    <w:rsid w:val="00F12D9C"/>
    <w:rsid w:val="00F134B7"/>
    <w:rsid w:val="00F13C52"/>
    <w:rsid w:val="00F13E46"/>
    <w:rsid w:val="00F13EA1"/>
    <w:rsid w:val="00F1402B"/>
    <w:rsid w:val="00F1411B"/>
    <w:rsid w:val="00F14155"/>
    <w:rsid w:val="00F14628"/>
    <w:rsid w:val="00F14C90"/>
    <w:rsid w:val="00F14D06"/>
    <w:rsid w:val="00F14EA7"/>
    <w:rsid w:val="00F15158"/>
    <w:rsid w:val="00F152F4"/>
    <w:rsid w:val="00F15906"/>
    <w:rsid w:val="00F15BE5"/>
    <w:rsid w:val="00F1609F"/>
    <w:rsid w:val="00F160C7"/>
    <w:rsid w:val="00F1640D"/>
    <w:rsid w:val="00F1672F"/>
    <w:rsid w:val="00F168F6"/>
    <w:rsid w:val="00F1695D"/>
    <w:rsid w:val="00F16C2D"/>
    <w:rsid w:val="00F16E4B"/>
    <w:rsid w:val="00F16ED9"/>
    <w:rsid w:val="00F1725E"/>
    <w:rsid w:val="00F174D0"/>
    <w:rsid w:val="00F17691"/>
    <w:rsid w:val="00F17740"/>
    <w:rsid w:val="00F1793D"/>
    <w:rsid w:val="00F17B77"/>
    <w:rsid w:val="00F17C7A"/>
    <w:rsid w:val="00F17EA5"/>
    <w:rsid w:val="00F17FE4"/>
    <w:rsid w:val="00F20014"/>
    <w:rsid w:val="00F20367"/>
    <w:rsid w:val="00F207C2"/>
    <w:rsid w:val="00F208A8"/>
    <w:rsid w:val="00F20C52"/>
    <w:rsid w:val="00F20D39"/>
    <w:rsid w:val="00F20D9B"/>
    <w:rsid w:val="00F20F84"/>
    <w:rsid w:val="00F21637"/>
    <w:rsid w:val="00F21793"/>
    <w:rsid w:val="00F2180E"/>
    <w:rsid w:val="00F21A0A"/>
    <w:rsid w:val="00F21AA0"/>
    <w:rsid w:val="00F21DB3"/>
    <w:rsid w:val="00F227AA"/>
    <w:rsid w:val="00F229D0"/>
    <w:rsid w:val="00F22B0F"/>
    <w:rsid w:val="00F22F74"/>
    <w:rsid w:val="00F2469D"/>
    <w:rsid w:val="00F2478C"/>
    <w:rsid w:val="00F249E4"/>
    <w:rsid w:val="00F24E43"/>
    <w:rsid w:val="00F24EF7"/>
    <w:rsid w:val="00F251D1"/>
    <w:rsid w:val="00F255F6"/>
    <w:rsid w:val="00F2576B"/>
    <w:rsid w:val="00F25A04"/>
    <w:rsid w:val="00F25DEB"/>
    <w:rsid w:val="00F2608C"/>
    <w:rsid w:val="00F26214"/>
    <w:rsid w:val="00F26925"/>
    <w:rsid w:val="00F274C2"/>
    <w:rsid w:val="00F2769C"/>
    <w:rsid w:val="00F30850"/>
    <w:rsid w:val="00F30ACA"/>
    <w:rsid w:val="00F30AFB"/>
    <w:rsid w:val="00F30D35"/>
    <w:rsid w:val="00F30DCD"/>
    <w:rsid w:val="00F31033"/>
    <w:rsid w:val="00F31344"/>
    <w:rsid w:val="00F31B2A"/>
    <w:rsid w:val="00F31EDF"/>
    <w:rsid w:val="00F32440"/>
    <w:rsid w:val="00F326EB"/>
    <w:rsid w:val="00F328AC"/>
    <w:rsid w:val="00F32910"/>
    <w:rsid w:val="00F32B6B"/>
    <w:rsid w:val="00F32CD9"/>
    <w:rsid w:val="00F32D5D"/>
    <w:rsid w:val="00F331E3"/>
    <w:rsid w:val="00F337E0"/>
    <w:rsid w:val="00F33DF2"/>
    <w:rsid w:val="00F33E99"/>
    <w:rsid w:val="00F33F37"/>
    <w:rsid w:val="00F34B8E"/>
    <w:rsid w:val="00F34C58"/>
    <w:rsid w:val="00F34D54"/>
    <w:rsid w:val="00F34E00"/>
    <w:rsid w:val="00F350E9"/>
    <w:rsid w:val="00F3569A"/>
    <w:rsid w:val="00F3581D"/>
    <w:rsid w:val="00F35999"/>
    <w:rsid w:val="00F35B85"/>
    <w:rsid w:val="00F35D34"/>
    <w:rsid w:val="00F35D95"/>
    <w:rsid w:val="00F35DF6"/>
    <w:rsid w:val="00F35EF6"/>
    <w:rsid w:val="00F360B8"/>
    <w:rsid w:val="00F3626D"/>
    <w:rsid w:val="00F362F0"/>
    <w:rsid w:val="00F363D8"/>
    <w:rsid w:val="00F367D6"/>
    <w:rsid w:val="00F368CF"/>
    <w:rsid w:val="00F36AD9"/>
    <w:rsid w:val="00F36E11"/>
    <w:rsid w:val="00F37017"/>
    <w:rsid w:val="00F37104"/>
    <w:rsid w:val="00F379FC"/>
    <w:rsid w:val="00F37C5B"/>
    <w:rsid w:val="00F37DCA"/>
    <w:rsid w:val="00F37F4D"/>
    <w:rsid w:val="00F40117"/>
    <w:rsid w:val="00F40181"/>
    <w:rsid w:val="00F40199"/>
    <w:rsid w:val="00F407DF"/>
    <w:rsid w:val="00F40918"/>
    <w:rsid w:val="00F40C46"/>
    <w:rsid w:val="00F40DE1"/>
    <w:rsid w:val="00F40FE6"/>
    <w:rsid w:val="00F40FE8"/>
    <w:rsid w:val="00F41052"/>
    <w:rsid w:val="00F41732"/>
    <w:rsid w:val="00F41825"/>
    <w:rsid w:val="00F4198A"/>
    <w:rsid w:val="00F41A8E"/>
    <w:rsid w:val="00F41BEF"/>
    <w:rsid w:val="00F41DBD"/>
    <w:rsid w:val="00F425EB"/>
    <w:rsid w:val="00F42A39"/>
    <w:rsid w:val="00F42EE6"/>
    <w:rsid w:val="00F433A2"/>
    <w:rsid w:val="00F433B8"/>
    <w:rsid w:val="00F43B2E"/>
    <w:rsid w:val="00F43B92"/>
    <w:rsid w:val="00F43EA6"/>
    <w:rsid w:val="00F43FF3"/>
    <w:rsid w:val="00F44970"/>
    <w:rsid w:val="00F44A8B"/>
    <w:rsid w:val="00F44E74"/>
    <w:rsid w:val="00F44FFE"/>
    <w:rsid w:val="00F45017"/>
    <w:rsid w:val="00F45060"/>
    <w:rsid w:val="00F45286"/>
    <w:rsid w:val="00F4530C"/>
    <w:rsid w:val="00F454C5"/>
    <w:rsid w:val="00F4582D"/>
    <w:rsid w:val="00F45B3F"/>
    <w:rsid w:val="00F45BE6"/>
    <w:rsid w:val="00F45D92"/>
    <w:rsid w:val="00F45E07"/>
    <w:rsid w:val="00F462CC"/>
    <w:rsid w:val="00F46656"/>
    <w:rsid w:val="00F46818"/>
    <w:rsid w:val="00F46D57"/>
    <w:rsid w:val="00F46EE8"/>
    <w:rsid w:val="00F46F4A"/>
    <w:rsid w:val="00F471F4"/>
    <w:rsid w:val="00F47A23"/>
    <w:rsid w:val="00F502D9"/>
    <w:rsid w:val="00F50619"/>
    <w:rsid w:val="00F50A7D"/>
    <w:rsid w:val="00F50D17"/>
    <w:rsid w:val="00F50D2E"/>
    <w:rsid w:val="00F51DA2"/>
    <w:rsid w:val="00F51DB8"/>
    <w:rsid w:val="00F52012"/>
    <w:rsid w:val="00F526EF"/>
    <w:rsid w:val="00F5281E"/>
    <w:rsid w:val="00F52DAE"/>
    <w:rsid w:val="00F5347E"/>
    <w:rsid w:val="00F537CF"/>
    <w:rsid w:val="00F539ED"/>
    <w:rsid w:val="00F53B69"/>
    <w:rsid w:val="00F53B70"/>
    <w:rsid w:val="00F53ECE"/>
    <w:rsid w:val="00F5448F"/>
    <w:rsid w:val="00F544E2"/>
    <w:rsid w:val="00F5485A"/>
    <w:rsid w:val="00F54A12"/>
    <w:rsid w:val="00F55297"/>
    <w:rsid w:val="00F55305"/>
    <w:rsid w:val="00F5536E"/>
    <w:rsid w:val="00F55F4D"/>
    <w:rsid w:val="00F55F58"/>
    <w:rsid w:val="00F5630F"/>
    <w:rsid w:val="00F5653E"/>
    <w:rsid w:val="00F56CED"/>
    <w:rsid w:val="00F56D73"/>
    <w:rsid w:val="00F56E23"/>
    <w:rsid w:val="00F56FD9"/>
    <w:rsid w:val="00F57751"/>
    <w:rsid w:val="00F57809"/>
    <w:rsid w:val="00F578AC"/>
    <w:rsid w:val="00F57B06"/>
    <w:rsid w:val="00F57E0E"/>
    <w:rsid w:val="00F57FA2"/>
    <w:rsid w:val="00F6006C"/>
    <w:rsid w:val="00F6012C"/>
    <w:rsid w:val="00F6017D"/>
    <w:rsid w:val="00F6039E"/>
    <w:rsid w:val="00F60458"/>
    <w:rsid w:val="00F60888"/>
    <w:rsid w:val="00F60E23"/>
    <w:rsid w:val="00F61488"/>
    <w:rsid w:val="00F61E37"/>
    <w:rsid w:val="00F61E60"/>
    <w:rsid w:val="00F6241C"/>
    <w:rsid w:val="00F624F1"/>
    <w:rsid w:val="00F62628"/>
    <w:rsid w:val="00F626E9"/>
    <w:rsid w:val="00F62DD0"/>
    <w:rsid w:val="00F63141"/>
    <w:rsid w:val="00F63430"/>
    <w:rsid w:val="00F6346A"/>
    <w:rsid w:val="00F63690"/>
    <w:rsid w:val="00F638B1"/>
    <w:rsid w:val="00F63901"/>
    <w:rsid w:val="00F63A73"/>
    <w:rsid w:val="00F63D5F"/>
    <w:rsid w:val="00F63D94"/>
    <w:rsid w:val="00F63ED9"/>
    <w:rsid w:val="00F642C4"/>
    <w:rsid w:val="00F6476D"/>
    <w:rsid w:val="00F64B1D"/>
    <w:rsid w:val="00F64DCF"/>
    <w:rsid w:val="00F65041"/>
    <w:rsid w:val="00F65296"/>
    <w:rsid w:val="00F652FB"/>
    <w:rsid w:val="00F6591B"/>
    <w:rsid w:val="00F65AD2"/>
    <w:rsid w:val="00F65ED8"/>
    <w:rsid w:val="00F6608D"/>
    <w:rsid w:val="00F664C6"/>
    <w:rsid w:val="00F66868"/>
    <w:rsid w:val="00F66872"/>
    <w:rsid w:val="00F6722F"/>
    <w:rsid w:val="00F67308"/>
    <w:rsid w:val="00F67C4B"/>
    <w:rsid w:val="00F70E77"/>
    <w:rsid w:val="00F7150D"/>
    <w:rsid w:val="00F717EE"/>
    <w:rsid w:val="00F7199D"/>
    <w:rsid w:val="00F71AE2"/>
    <w:rsid w:val="00F71B5B"/>
    <w:rsid w:val="00F71CF5"/>
    <w:rsid w:val="00F7238D"/>
    <w:rsid w:val="00F727F0"/>
    <w:rsid w:val="00F72BD0"/>
    <w:rsid w:val="00F72BF5"/>
    <w:rsid w:val="00F72FC8"/>
    <w:rsid w:val="00F73015"/>
    <w:rsid w:val="00F73066"/>
    <w:rsid w:val="00F73157"/>
    <w:rsid w:val="00F7339A"/>
    <w:rsid w:val="00F73434"/>
    <w:rsid w:val="00F738F7"/>
    <w:rsid w:val="00F73AD7"/>
    <w:rsid w:val="00F73CAF"/>
    <w:rsid w:val="00F73D94"/>
    <w:rsid w:val="00F73DDD"/>
    <w:rsid w:val="00F73E4C"/>
    <w:rsid w:val="00F7430C"/>
    <w:rsid w:val="00F743FB"/>
    <w:rsid w:val="00F744C3"/>
    <w:rsid w:val="00F74CAC"/>
    <w:rsid w:val="00F7523F"/>
    <w:rsid w:val="00F753D4"/>
    <w:rsid w:val="00F75B76"/>
    <w:rsid w:val="00F760D4"/>
    <w:rsid w:val="00F76125"/>
    <w:rsid w:val="00F76587"/>
    <w:rsid w:val="00F765C3"/>
    <w:rsid w:val="00F76DFE"/>
    <w:rsid w:val="00F772CD"/>
    <w:rsid w:val="00F7752E"/>
    <w:rsid w:val="00F775BB"/>
    <w:rsid w:val="00F779EA"/>
    <w:rsid w:val="00F77B11"/>
    <w:rsid w:val="00F77E96"/>
    <w:rsid w:val="00F80181"/>
    <w:rsid w:val="00F80428"/>
    <w:rsid w:val="00F80EEA"/>
    <w:rsid w:val="00F81198"/>
    <w:rsid w:val="00F8158E"/>
    <w:rsid w:val="00F816A2"/>
    <w:rsid w:val="00F82394"/>
    <w:rsid w:val="00F826EB"/>
    <w:rsid w:val="00F82804"/>
    <w:rsid w:val="00F8295C"/>
    <w:rsid w:val="00F831DC"/>
    <w:rsid w:val="00F838EA"/>
    <w:rsid w:val="00F83A51"/>
    <w:rsid w:val="00F83E1B"/>
    <w:rsid w:val="00F83E1C"/>
    <w:rsid w:val="00F83EC2"/>
    <w:rsid w:val="00F8474B"/>
    <w:rsid w:val="00F850E5"/>
    <w:rsid w:val="00F85194"/>
    <w:rsid w:val="00F85236"/>
    <w:rsid w:val="00F852AC"/>
    <w:rsid w:val="00F8549D"/>
    <w:rsid w:val="00F854BF"/>
    <w:rsid w:val="00F855D5"/>
    <w:rsid w:val="00F8573B"/>
    <w:rsid w:val="00F85EAB"/>
    <w:rsid w:val="00F85F0E"/>
    <w:rsid w:val="00F862BF"/>
    <w:rsid w:val="00F86894"/>
    <w:rsid w:val="00F8689A"/>
    <w:rsid w:val="00F876F2"/>
    <w:rsid w:val="00F878B4"/>
    <w:rsid w:val="00F87B5E"/>
    <w:rsid w:val="00F87BB4"/>
    <w:rsid w:val="00F87DE6"/>
    <w:rsid w:val="00F901DB"/>
    <w:rsid w:val="00F903BE"/>
    <w:rsid w:val="00F90689"/>
    <w:rsid w:val="00F907A2"/>
    <w:rsid w:val="00F90B13"/>
    <w:rsid w:val="00F90E8B"/>
    <w:rsid w:val="00F91356"/>
    <w:rsid w:val="00F918D8"/>
    <w:rsid w:val="00F91A4C"/>
    <w:rsid w:val="00F920F8"/>
    <w:rsid w:val="00F9251A"/>
    <w:rsid w:val="00F92747"/>
    <w:rsid w:val="00F92A8D"/>
    <w:rsid w:val="00F92CC3"/>
    <w:rsid w:val="00F93733"/>
    <w:rsid w:val="00F939E8"/>
    <w:rsid w:val="00F93B04"/>
    <w:rsid w:val="00F93CF6"/>
    <w:rsid w:val="00F93D1A"/>
    <w:rsid w:val="00F93D1D"/>
    <w:rsid w:val="00F93D40"/>
    <w:rsid w:val="00F940DC"/>
    <w:rsid w:val="00F94364"/>
    <w:rsid w:val="00F9445E"/>
    <w:rsid w:val="00F945AB"/>
    <w:rsid w:val="00F9467A"/>
    <w:rsid w:val="00F9469C"/>
    <w:rsid w:val="00F94A77"/>
    <w:rsid w:val="00F94AFB"/>
    <w:rsid w:val="00F94C88"/>
    <w:rsid w:val="00F94DD7"/>
    <w:rsid w:val="00F95368"/>
    <w:rsid w:val="00F954E5"/>
    <w:rsid w:val="00F95730"/>
    <w:rsid w:val="00F95790"/>
    <w:rsid w:val="00F9592B"/>
    <w:rsid w:val="00F9597B"/>
    <w:rsid w:val="00F95A24"/>
    <w:rsid w:val="00F95C88"/>
    <w:rsid w:val="00F95E9E"/>
    <w:rsid w:val="00F9606A"/>
    <w:rsid w:val="00F961E8"/>
    <w:rsid w:val="00F9641E"/>
    <w:rsid w:val="00F975C4"/>
    <w:rsid w:val="00F9760F"/>
    <w:rsid w:val="00F978A1"/>
    <w:rsid w:val="00F978B4"/>
    <w:rsid w:val="00F97A55"/>
    <w:rsid w:val="00F97B45"/>
    <w:rsid w:val="00F97CDF"/>
    <w:rsid w:val="00FA04E9"/>
    <w:rsid w:val="00FA0853"/>
    <w:rsid w:val="00FA08CC"/>
    <w:rsid w:val="00FA0E2E"/>
    <w:rsid w:val="00FA163D"/>
    <w:rsid w:val="00FA194E"/>
    <w:rsid w:val="00FA1C22"/>
    <w:rsid w:val="00FA1F3E"/>
    <w:rsid w:val="00FA26E6"/>
    <w:rsid w:val="00FA2906"/>
    <w:rsid w:val="00FA2A95"/>
    <w:rsid w:val="00FA2BB8"/>
    <w:rsid w:val="00FA32F8"/>
    <w:rsid w:val="00FA33C5"/>
    <w:rsid w:val="00FA384E"/>
    <w:rsid w:val="00FA385D"/>
    <w:rsid w:val="00FA3BC8"/>
    <w:rsid w:val="00FA3D56"/>
    <w:rsid w:val="00FA3D8C"/>
    <w:rsid w:val="00FA42BB"/>
    <w:rsid w:val="00FA436B"/>
    <w:rsid w:val="00FA4766"/>
    <w:rsid w:val="00FA4ACF"/>
    <w:rsid w:val="00FA523C"/>
    <w:rsid w:val="00FA5579"/>
    <w:rsid w:val="00FA5961"/>
    <w:rsid w:val="00FA5CF1"/>
    <w:rsid w:val="00FA5E32"/>
    <w:rsid w:val="00FA60B7"/>
    <w:rsid w:val="00FA60C8"/>
    <w:rsid w:val="00FA6274"/>
    <w:rsid w:val="00FA6526"/>
    <w:rsid w:val="00FA6780"/>
    <w:rsid w:val="00FA67B7"/>
    <w:rsid w:val="00FA68FC"/>
    <w:rsid w:val="00FA6A5B"/>
    <w:rsid w:val="00FA6AC6"/>
    <w:rsid w:val="00FA72DD"/>
    <w:rsid w:val="00FA7321"/>
    <w:rsid w:val="00FA76CB"/>
    <w:rsid w:val="00FA76F0"/>
    <w:rsid w:val="00FA7B81"/>
    <w:rsid w:val="00FB0477"/>
    <w:rsid w:val="00FB0742"/>
    <w:rsid w:val="00FB1329"/>
    <w:rsid w:val="00FB142B"/>
    <w:rsid w:val="00FB1689"/>
    <w:rsid w:val="00FB1D91"/>
    <w:rsid w:val="00FB23BB"/>
    <w:rsid w:val="00FB2597"/>
    <w:rsid w:val="00FB2A8C"/>
    <w:rsid w:val="00FB2B1E"/>
    <w:rsid w:val="00FB2C91"/>
    <w:rsid w:val="00FB2F2B"/>
    <w:rsid w:val="00FB2F90"/>
    <w:rsid w:val="00FB3058"/>
    <w:rsid w:val="00FB3511"/>
    <w:rsid w:val="00FB3722"/>
    <w:rsid w:val="00FB3F73"/>
    <w:rsid w:val="00FB420D"/>
    <w:rsid w:val="00FB4298"/>
    <w:rsid w:val="00FB438B"/>
    <w:rsid w:val="00FB4B6B"/>
    <w:rsid w:val="00FB4D04"/>
    <w:rsid w:val="00FB4DA5"/>
    <w:rsid w:val="00FB4ED8"/>
    <w:rsid w:val="00FB4FC7"/>
    <w:rsid w:val="00FB508D"/>
    <w:rsid w:val="00FB50BE"/>
    <w:rsid w:val="00FB582F"/>
    <w:rsid w:val="00FB6014"/>
    <w:rsid w:val="00FB6204"/>
    <w:rsid w:val="00FB6400"/>
    <w:rsid w:val="00FB69F1"/>
    <w:rsid w:val="00FB75A3"/>
    <w:rsid w:val="00FB7CCD"/>
    <w:rsid w:val="00FC0CCF"/>
    <w:rsid w:val="00FC0E8A"/>
    <w:rsid w:val="00FC0FDA"/>
    <w:rsid w:val="00FC10A5"/>
    <w:rsid w:val="00FC13E2"/>
    <w:rsid w:val="00FC1A27"/>
    <w:rsid w:val="00FC1BCF"/>
    <w:rsid w:val="00FC1D45"/>
    <w:rsid w:val="00FC2286"/>
    <w:rsid w:val="00FC24D8"/>
    <w:rsid w:val="00FC256A"/>
    <w:rsid w:val="00FC2B66"/>
    <w:rsid w:val="00FC2F7B"/>
    <w:rsid w:val="00FC32E8"/>
    <w:rsid w:val="00FC354A"/>
    <w:rsid w:val="00FC35C3"/>
    <w:rsid w:val="00FC3655"/>
    <w:rsid w:val="00FC3891"/>
    <w:rsid w:val="00FC3905"/>
    <w:rsid w:val="00FC3A16"/>
    <w:rsid w:val="00FC3E12"/>
    <w:rsid w:val="00FC3FBB"/>
    <w:rsid w:val="00FC436B"/>
    <w:rsid w:val="00FC4529"/>
    <w:rsid w:val="00FC4817"/>
    <w:rsid w:val="00FC4AFD"/>
    <w:rsid w:val="00FC5011"/>
    <w:rsid w:val="00FC56F6"/>
    <w:rsid w:val="00FC576D"/>
    <w:rsid w:val="00FC582C"/>
    <w:rsid w:val="00FC5C6F"/>
    <w:rsid w:val="00FC6322"/>
    <w:rsid w:val="00FC64AD"/>
    <w:rsid w:val="00FC671F"/>
    <w:rsid w:val="00FC69CB"/>
    <w:rsid w:val="00FC6BF5"/>
    <w:rsid w:val="00FC6EDF"/>
    <w:rsid w:val="00FC6FC6"/>
    <w:rsid w:val="00FC70E0"/>
    <w:rsid w:val="00FC70F5"/>
    <w:rsid w:val="00FC73F4"/>
    <w:rsid w:val="00FC7708"/>
    <w:rsid w:val="00FC7AB9"/>
    <w:rsid w:val="00FC7C4F"/>
    <w:rsid w:val="00FD0382"/>
    <w:rsid w:val="00FD0B92"/>
    <w:rsid w:val="00FD0FAE"/>
    <w:rsid w:val="00FD14A9"/>
    <w:rsid w:val="00FD1678"/>
    <w:rsid w:val="00FD1712"/>
    <w:rsid w:val="00FD2006"/>
    <w:rsid w:val="00FD23EC"/>
    <w:rsid w:val="00FD2715"/>
    <w:rsid w:val="00FD2D24"/>
    <w:rsid w:val="00FD2E71"/>
    <w:rsid w:val="00FD4598"/>
    <w:rsid w:val="00FD4790"/>
    <w:rsid w:val="00FD4E2D"/>
    <w:rsid w:val="00FD503F"/>
    <w:rsid w:val="00FD5416"/>
    <w:rsid w:val="00FD54B8"/>
    <w:rsid w:val="00FD5993"/>
    <w:rsid w:val="00FD5C55"/>
    <w:rsid w:val="00FD5ECD"/>
    <w:rsid w:val="00FD6300"/>
    <w:rsid w:val="00FD64D3"/>
    <w:rsid w:val="00FD6520"/>
    <w:rsid w:val="00FD66B3"/>
    <w:rsid w:val="00FD67E9"/>
    <w:rsid w:val="00FD6AB9"/>
    <w:rsid w:val="00FD6EEF"/>
    <w:rsid w:val="00FD70CF"/>
    <w:rsid w:val="00FD71DA"/>
    <w:rsid w:val="00FD773D"/>
    <w:rsid w:val="00FD7902"/>
    <w:rsid w:val="00FD7D6D"/>
    <w:rsid w:val="00FE018B"/>
    <w:rsid w:val="00FE0250"/>
    <w:rsid w:val="00FE0B54"/>
    <w:rsid w:val="00FE1666"/>
    <w:rsid w:val="00FE1C5D"/>
    <w:rsid w:val="00FE1DDC"/>
    <w:rsid w:val="00FE2050"/>
    <w:rsid w:val="00FE2199"/>
    <w:rsid w:val="00FE23A8"/>
    <w:rsid w:val="00FE2C59"/>
    <w:rsid w:val="00FE2F3E"/>
    <w:rsid w:val="00FE3054"/>
    <w:rsid w:val="00FE30D3"/>
    <w:rsid w:val="00FE3999"/>
    <w:rsid w:val="00FE3C64"/>
    <w:rsid w:val="00FE4387"/>
    <w:rsid w:val="00FE444B"/>
    <w:rsid w:val="00FE4591"/>
    <w:rsid w:val="00FE4BD5"/>
    <w:rsid w:val="00FE52EB"/>
    <w:rsid w:val="00FE5389"/>
    <w:rsid w:val="00FE55C3"/>
    <w:rsid w:val="00FE5C2D"/>
    <w:rsid w:val="00FE63FD"/>
    <w:rsid w:val="00FE669B"/>
    <w:rsid w:val="00FE677F"/>
    <w:rsid w:val="00FE6937"/>
    <w:rsid w:val="00FE6FD4"/>
    <w:rsid w:val="00FE7572"/>
    <w:rsid w:val="00FE7DDC"/>
    <w:rsid w:val="00FE7FF7"/>
    <w:rsid w:val="00FF0A5A"/>
    <w:rsid w:val="00FF1926"/>
    <w:rsid w:val="00FF1975"/>
    <w:rsid w:val="00FF1C38"/>
    <w:rsid w:val="00FF1E5A"/>
    <w:rsid w:val="00FF20D1"/>
    <w:rsid w:val="00FF23B5"/>
    <w:rsid w:val="00FF28B8"/>
    <w:rsid w:val="00FF2911"/>
    <w:rsid w:val="00FF2937"/>
    <w:rsid w:val="00FF2B57"/>
    <w:rsid w:val="00FF2B90"/>
    <w:rsid w:val="00FF2F00"/>
    <w:rsid w:val="00FF2F02"/>
    <w:rsid w:val="00FF33D6"/>
    <w:rsid w:val="00FF37E2"/>
    <w:rsid w:val="00FF3B06"/>
    <w:rsid w:val="00FF4545"/>
    <w:rsid w:val="00FF4A25"/>
    <w:rsid w:val="00FF4FD5"/>
    <w:rsid w:val="00FF5252"/>
    <w:rsid w:val="00FF52E0"/>
    <w:rsid w:val="00FF55FF"/>
    <w:rsid w:val="00FF59C6"/>
    <w:rsid w:val="00FF5E2F"/>
    <w:rsid w:val="00FF5F15"/>
    <w:rsid w:val="00FF602C"/>
    <w:rsid w:val="00FF63B7"/>
    <w:rsid w:val="00FF63D1"/>
    <w:rsid w:val="00FF6697"/>
    <w:rsid w:val="00FF66AC"/>
    <w:rsid w:val="00FF6734"/>
    <w:rsid w:val="00FF6950"/>
    <w:rsid w:val="00FF7442"/>
    <w:rsid w:val="00FF75F0"/>
    <w:rsid w:val="00FF771E"/>
    <w:rsid w:val="00FF78F7"/>
    <w:rsid w:val="00FF7982"/>
    <w:rsid w:val="02757524"/>
    <w:rsid w:val="03BBA6A4"/>
    <w:rsid w:val="058695FE"/>
    <w:rsid w:val="058D71CB"/>
    <w:rsid w:val="060C8CB1"/>
    <w:rsid w:val="065DCE34"/>
    <w:rsid w:val="066A70BC"/>
    <w:rsid w:val="067FA598"/>
    <w:rsid w:val="071951D7"/>
    <w:rsid w:val="072CD94A"/>
    <w:rsid w:val="083DDFC8"/>
    <w:rsid w:val="08724F03"/>
    <w:rsid w:val="08C841A5"/>
    <w:rsid w:val="091A1D87"/>
    <w:rsid w:val="095113D3"/>
    <w:rsid w:val="09963F0F"/>
    <w:rsid w:val="09CD346B"/>
    <w:rsid w:val="0B5B58BF"/>
    <w:rsid w:val="0C640AEF"/>
    <w:rsid w:val="0D289E69"/>
    <w:rsid w:val="0DACF7C3"/>
    <w:rsid w:val="0F6A2BB8"/>
    <w:rsid w:val="116E8A80"/>
    <w:rsid w:val="11CD7CAC"/>
    <w:rsid w:val="128D1B43"/>
    <w:rsid w:val="12904E0C"/>
    <w:rsid w:val="12DA4C5C"/>
    <w:rsid w:val="1308B4E8"/>
    <w:rsid w:val="136DB34E"/>
    <w:rsid w:val="13FBB907"/>
    <w:rsid w:val="1421DDF9"/>
    <w:rsid w:val="142A01DE"/>
    <w:rsid w:val="149DC657"/>
    <w:rsid w:val="14F43B6C"/>
    <w:rsid w:val="1520DABD"/>
    <w:rsid w:val="15509004"/>
    <w:rsid w:val="160D296C"/>
    <w:rsid w:val="1668AB0A"/>
    <w:rsid w:val="172AB485"/>
    <w:rsid w:val="183A5BD6"/>
    <w:rsid w:val="1A279D0B"/>
    <w:rsid w:val="1A4BF7F0"/>
    <w:rsid w:val="1B69F43C"/>
    <w:rsid w:val="1B825812"/>
    <w:rsid w:val="1CCC1D19"/>
    <w:rsid w:val="1CE8B2CD"/>
    <w:rsid w:val="1DD76881"/>
    <w:rsid w:val="1DDAB14A"/>
    <w:rsid w:val="1E004F8D"/>
    <w:rsid w:val="1E01A574"/>
    <w:rsid w:val="1E1A7728"/>
    <w:rsid w:val="1E3583E2"/>
    <w:rsid w:val="1E7A4020"/>
    <w:rsid w:val="235C0534"/>
    <w:rsid w:val="23727596"/>
    <w:rsid w:val="25C00663"/>
    <w:rsid w:val="25E5D6B7"/>
    <w:rsid w:val="2666E63E"/>
    <w:rsid w:val="270CEF2C"/>
    <w:rsid w:val="2767DE57"/>
    <w:rsid w:val="276FA9E4"/>
    <w:rsid w:val="28213CC7"/>
    <w:rsid w:val="28CC0EEB"/>
    <w:rsid w:val="29700833"/>
    <w:rsid w:val="29F72A87"/>
    <w:rsid w:val="2A226344"/>
    <w:rsid w:val="2AEB1918"/>
    <w:rsid w:val="2CE16587"/>
    <w:rsid w:val="2D8090E9"/>
    <w:rsid w:val="2E291CB3"/>
    <w:rsid w:val="2E31C2BA"/>
    <w:rsid w:val="2F0B8E37"/>
    <w:rsid w:val="2F4CF648"/>
    <w:rsid w:val="2F5C50CC"/>
    <w:rsid w:val="2F9B9515"/>
    <w:rsid w:val="31875E6F"/>
    <w:rsid w:val="3189E5B9"/>
    <w:rsid w:val="319D7947"/>
    <w:rsid w:val="32B2A659"/>
    <w:rsid w:val="32D39EAF"/>
    <w:rsid w:val="334A5CA2"/>
    <w:rsid w:val="34CCC7A6"/>
    <w:rsid w:val="370F7FC2"/>
    <w:rsid w:val="375216B2"/>
    <w:rsid w:val="37B71ACB"/>
    <w:rsid w:val="38F7C605"/>
    <w:rsid w:val="39020EB4"/>
    <w:rsid w:val="3949C913"/>
    <w:rsid w:val="39C787BC"/>
    <w:rsid w:val="3A11EB4D"/>
    <w:rsid w:val="3A3F320C"/>
    <w:rsid w:val="3AEE1BEF"/>
    <w:rsid w:val="3BB4D993"/>
    <w:rsid w:val="3BD04A0B"/>
    <w:rsid w:val="3C05D97B"/>
    <w:rsid w:val="3CB700F0"/>
    <w:rsid w:val="3CBDF146"/>
    <w:rsid w:val="3D0B81F6"/>
    <w:rsid w:val="3D3D3E0D"/>
    <w:rsid w:val="3E7DBA62"/>
    <w:rsid w:val="3E905B00"/>
    <w:rsid w:val="3E9F7910"/>
    <w:rsid w:val="3F21AD6C"/>
    <w:rsid w:val="3F631DCF"/>
    <w:rsid w:val="3FBA8375"/>
    <w:rsid w:val="4054CBC4"/>
    <w:rsid w:val="4109EF27"/>
    <w:rsid w:val="41574E6E"/>
    <w:rsid w:val="4254C487"/>
    <w:rsid w:val="42CD9458"/>
    <w:rsid w:val="4417BAA4"/>
    <w:rsid w:val="447CA40D"/>
    <w:rsid w:val="4501A9F0"/>
    <w:rsid w:val="45110497"/>
    <w:rsid w:val="4770FBB1"/>
    <w:rsid w:val="48B74945"/>
    <w:rsid w:val="4A7CAC91"/>
    <w:rsid w:val="4AD1A449"/>
    <w:rsid w:val="4AEF60C7"/>
    <w:rsid w:val="4B40B500"/>
    <w:rsid w:val="4BA45D17"/>
    <w:rsid w:val="4D355BA0"/>
    <w:rsid w:val="4E985FB4"/>
    <w:rsid w:val="4F63AFF0"/>
    <w:rsid w:val="4F918104"/>
    <w:rsid w:val="4F98F856"/>
    <w:rsid w:val="4FF9A513"/>
    <w:rsid w:val="50EF959D"/>
    <w:rsid w:val="51785BC6"/>
    <w:rsid w:val="517A5C5D"/>
    <w:rsid w:val="51D01460"/>
    <w:rsid w:val="52304593"/>
    <w:rsid w:val="525598B8"/>
    <w:rsid w:val="5278ABC4"/>
    <w:rsid w:val="52BB2915"/>
    <w:rsid w:val="532065FD"/>
    <w:rsid w:val="535CD0D8"/>
    <w:rsid w:val="5547CF2C"/>
    <w:rsid w:val="588F399C"/>
    <w:rsid w:val="5891E42B"/>
    <w:rsid w:val="58A5AEE8"/>
    <w:rsid w:val="5971AEEC"/>
    <w:rsid w:val="59B18338"/>
    <w:rsid w:val="59BEA8CF"/>
    <w:rsid w:val="59D5BD2C"/>
    <w:rsid w:val="59D70AAC"/>
    <w:rsid w:val="5A0B8635"/>
    <w:rsid w:val="5A243D73"/>
    <w:rsid w:val="5A24AEDE"/>
    <w:rsid w:val="5A2ACBC0"/>
    <w:rsid w:val="5A7E300B"/>
    <w:rsid w:val="5C9E1BEF"/>
    <w:rsid w:val="5D3FB872"/>
    <w:rsid w:val="5D686CB1"/>
    <w:rsid w:val="5D76A98E"/>
    <w:rsid w:val="5D863821"/>
    <w:rsid w:val="5DC973F2"/>
    <w:rsid w:val="5DD22FBC"/>
    <w:rsid w:val="5DFCD254"/>
    <w:rsid w:val="5E9F0653"/>
    <w:rsid w:val="5EA0A492"/>
    <w:rsid w:val="5FE72BB6"/>
    <w:rsid w:val="601FB6B8"/>
    <w:rsid w:val="6024C862"/>
    <w:rsid w:val="603A85EE"/>
    <w:rsid w:val="60D57F51"/>
    <w:rsid w:val="612CA06E"/>
    <w:rsid w:val="618CC141"/>
    <w:rsid w:val="62492364"/>
    <w:rsid w:val="63EF8A38"/>
    <w:rsid w:val="64B20C4C"/>
    <w:rsid w:val="64F191E6"/>
    <w:rsid w:val="650387B8"/>
    <w:rsid w:val="686D0E74"/>
    <w:rsid w:val="6A284271"/>
    <w:rsid w:val="6A3AE68D"/>
    <w:rsid w:val="6AE78CC5"/>
    <w:rsid w:val="6C3A9CEB"/>
    <w:rsid w:val="6C763661"/>
    <w:rsid w:val="6C9DFB0C"/>
    <w:rsid w:val="6CAE34F4"/>
    <w:rsid w:val="6E25040E"/>
    <w:rsid w:val="6E280818"/>
    <w:rsid w:val="6EB50E2A"/>
    <w:rsid w:val="6FE142EC"/>
    <w:rsid w:val="70A80F62"/>
    <w:rsid w:val="7117FA2F"/>
    <w:rsid w:val="726C93E3"/>
    <w:rsid w:val="7283F10A"/>
    <w:rsid w:val="75D4BDD1"/>
    <w:rsid w:val="76428741"/>
    <w:rsid w:val="767819E6"/>
    <w:rsid w:val="77966741"/>
    <w:rsid w:val="78C7B570"/>
    <w:rsid w:val="7959FF5D"/>
    <w:rsid w:val="79AE42B2"/>
    <w:rsid w:val="79E62BEB"/>
    <w:rsid w:val="79F19A4F"/>
    <w:rsid w:val="7B816004"/>
    <w:rsid w:val="7C20713E"/>
    <w:rsid w:val="7C9FCDFD"/>
    <w:rsid w:val="7CE21C13"/>
    <w:rsid w:val="7D97B6B1"/>
    <w:rsid w:val="7EBF1E41"/>
    <w:rsid w:val="7F592A21"/>
    <w:rsid w:val="7FD0563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06EA0D"/>
  <w15:chartTrackingRefBased/>
  <w15:docId w15:val="{DF3160B1-5A91-4FA0-B3A8-F6BBEE2005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3" w:qFormat="1"/>
    <w:lsdException w:name="heading 1" w:uiPriority="0"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8"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3"/>
    <w:qFormat/>
    <w:rsid w:val="00E95FAE"/>
    <w:pPr>
      <w:spacing w:after="240" w:line="288" w:lineRule="auto"/>
    </w:pPr>
    <w:rPr>
      <w:rFonts w:ascii="Arial" w:eastAsia="Cambria" w:hAnsi="Arial" w:cs="Times New Roman"/>
      <w:color w:val="646464"/>
      <w:sz w:val="20"/>
      <w:szCs w:val="24"/>
    </w:rPr>
  </w:style>
  <w:style w:type="paragraph" w:styleId="Heading1">
    <w:name w:val="heading 1"/>
    <w:next w:val="Normal"/>
    <w:link w:val="Heading1Char"/>
    <w:qFormat/>
    <w:rsid w:val="00E95FAE"/>
    <w:pPr>
      <w:spacing w:after="240" w:line="288" w:lineRule="auto"/>
      <w:outlineLvl w:val="0"/>
    </w:pPr>
    <w:rPr>
      <w:rFonts w:ascii="Arial" w:eastAsia="Times New Roman" w:hAnsi="Arial" w:cs="Times New Roman"/>
      <w:b/>
      <w:bCs/>
      <w:caps/>
      <w:color w:val="4472C4" w:themeColor="accent1"/>
      <w:spacing w:val="20"/>
      <w:sz w:val="32"/>
      <w:szCs w:val="36"/>
    </w:rPr>
  </w:style>
  <w:style w:type="paragraph" w:styleId="Heading2">
    <w:name w:val="heading 2"/>
    <w:next w:val="Normal"/>
    <w:link w:val="Heading2Char"/>
    <w:uiPriority w:val="1"/>
    <w:qFormat/>
    <w:rsid w:val="00E95FAE"/>
    <w:pPr>
      <w:spacing w:after="240" w:line="288" w:lineRule="auto"/>
      <w:outlineLvl w:val="1"/>
    </w:pPr>
    <w:rPr>
      <w:rFonts w:ascii="Arial" w:eastAsia="Times New Roman" w:hAnsi="Arial" w:cs="Times New Roman"/>
      <w:b/>
      <w:bCs/>
      <w:caps/>
      <w:color w:val="000000" w:themeColor="text1"/>
      <w:spacing w:val="20"/>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95FAE"/>
    <w:rPr>
      <w:rFonts w:ascii="Arial" w:eastAsia="Times New Roman" w:hAnsi="Arial" w:cs="Times New Roman"/>
      <w:b/>
      <w:bCs/>
      <w:caps/>
      <w:color w:val="4472C4" w:themeColor="accent1"/>
      <w:spacing w:val="20"/>
      <w:sz w:val="32"/>
      <w:szCs w:val="36"/>
    </w:rPr>
  </w:style>
  <w:style w:type="character" w:customStyle="1" w:styleId="Heading2Char">
    <w:name w:val="Heading 2 Char"/>
    <w:basedOn w:val="DefaultParagraphFont"/>
    <w:link w:val="Heading2"/>
    <w:uiPriority w:val="1"/>
    <w:rsid w:val="00E95FAE"/>
    <w:rPr>
      <w:rFonts w:ascii="Arial" w:eastAsia="Times New Roman" w:hAnsi="Arial" w:cs="Times New Roman"/>
      <w:b/>
      <w:bCs/>
      <w:caps/>
      <w:color w:val="000000" w:themeColor="text1"/>
      <w:spacing w:val="20"/>
      <w:sz w:val="24"/>
      <w:szCs w:val="28"/>
    </w:rPr>
  </w:style>
  <w:style w:type="paragraph" w:styleId="NoSpacing">
    <w:name w:val="No Spacing"/>
    <w:uiPriority w:val="8"/>
    <w:qFormat/>
    <w:rsid w:val="00E95FAE"/>
    <w:pPr>
      <w:spacing w:after="0" w:line="240" w:lineRule="auto"/>
    </w:pPr>
    <w:rPr>
      <w:rFonts w:eastAsia="Cambria" w:cs="Times New Roman"/>
      <w:color w:val="000000" w:themeColor="text1"/>
      <w:szCs w:val="24"/>
    </w:rPr>
  </w:style>
  <w:style w:type="paragraph" w:customStyle="1" w:styleId="Bullets">
    <w:name w:val="Bullets"/>
    <w:uiPriority w:val="4"/>
    <w:qFormat/>
    <w:rsid w:val="00E95FAE"/>
    <w:pPr>
      <w:numPr>
        <w:numId w:val="1"/>
      </w:numPr>
      <w:spacing w:after="240" w:line="288" w:lineRule="auto"/>
      <w:ind w:right="360"/>
      <w:contextualSpacing/>
    </w:pPr>
    <w:rPr>
      <w:rFonts w:ascii="Arial" w:eastAsia="Cambria" w:hAnsi="Arial" w:cs="Arial"/>
      <w:color w:val="646464"/>
      <w:sz w:val="20"/>
      <w:szCs w:val="24"/>
    </w:rPr>
  </w:style>
  <w:style w:type="paragraph" w:styleId="Header">
    <w:name w:val="header"/>
    <w:basedOn w:val="Normal"/>
    <w:link w:val="HeaderChar"/>
    <w:uiPriority w:val="99"/>
    <w:unhideWhenUsed/>
    <w:rsid w:val="00E95FAE"/>
    <w:pPr>
      <w:tabs>
        <w:tab w:val="center" w:pos="4680"/>
        <w:tab w:val="right" w:pos="9360"/>
      </w:tabs>
      <w:spacing w:after="0"/>
    </w:pPr>
  </w:style>
  <w:style w:type="character" w:customStyle="1" w:styleId="HeaderChar">
    <w:name w:val="Header Char"/>
    <w:basedOn w:val="DefaultParagraphFont"/>
    <w:link w:val="Header"/>
    <w:uiPriority w:val="99"/>
    <w:rsid w:val="00E95FAE"/>
    <w:rPr>
      <w:rFonts w:ascii="Arial" w:eastAsia="Cambria" w:hAnsi="Arial" w:cs="Times New Roman"/>
      <w:color w:val="646464"/>
      <w:sz w:val="20"/>
      <w:szCs w:val="24"/>
    </w:rPr>
  </w:style>
  <w:style w:type="paragraph" w:styleId="Footer">
    <w:name w:val="footer"/>
    <w:basedOn w:val="Normal"/>
    <w:link w:val="FooterChar"/>
    <w:uiPriority w:val="99"/>
    <w:unhideWhenUsed/>
    <w:rsid w:val="00E95FAE"/>
    <w:pPr>
      <w:tabs>
        <w:tab w:val="center" w:pos="4680"/>
        <w:tab w:val="right" w:pos="9360"/>
      </w:tabs>
      <w:spacing w:after="0"/>
    </w:pPr>
  </w:style>
  <w:style w:type="character" w:customStyle="1" w:styleId="FooterChar">
    <w:name w:val="Footer Char"/>
    <w:basedOn w:val="DefaultParagraphFont"/>
    <w:link w:val="Footer"/>
    <w:uiPriority w:val="99"/>
    <w:rsid w:val="00E95FAE"/>
    <w:rPr>
      <w:rFonts w:ascii="Arial" w:eastAsia="Cambria" w:hAnsi="Arial" w:cs="Times New Roman"/>
      <w:color w:val="646464"/>
      <w:sz w:val="20"/>
      <w:szCs w:val="24"/>
    </w:rPr>
  </w:style>
  <w:style w:type="paragraph" w:customStyle="1" w:styleId="Subhead1">
    <w:name w:val="Subhead 1"/>
    <w:basedOn w:val="Normal"/>
    <w:link w:val="Subhead1Char"/>
    <w:uiPriority w:val="3"/>
    <w:qFormat/>
    <w:rsid w:val="00E95FAE"/>
    <w:rPr>
      <w:b/>
      <w:color w:val="4472C4" w:themeColor="accent1"/>
      <w:sz w:val="22"/>
    </w:rPr>
  </w:style>
  <w:style w:type="character" w:customStyle="1" w:styleId="Subhead1Char">
    <w:name w:val="Subhead 1 Char"/>
    <w:basedOn w:val="DefaultParagraphFont"/>
    <w:link w:val="Subhead1"/>
    <w:uiPriority w:val="3"/>
    <w:rsid w:val="00E95FAE"/>
    <w:rPr>
      <w:rFonts w:ascii="Arial" w:eastAsia="Cambria" w:hAnsi="Arial" w:cs="Times New Roman"/>
      <w:b/>
      <w:color w:val="4472C4" w:themeColor="accent1"/>
      <w:szCs w:val="24"/>
    </w:rPr>
  </w:style>
  <w:style w:type="paragraph" w:styleId="BalloonText">
    <w:name w:val="Balloon Text"/>
    <w:basedOn w:val="Normal"/>
    <w:link w:val="BalloonTextChar"/>
    <w:uiPriority w:val="99"/>
    <w:semiHidden/>
    <w:unhideWhenUsed/>
    <w:rsid w:val="00F961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61E8"/>
    <w:rPr>
      <w:rFonts w:ascii="Segoe UI" w:eastAsia="Cambria" w:hAnsi="Segoe UI" w:cs="Segoe UI"/>
      <w:color w:val="646464"/>
      <w:sz w:val="18"/>
      <w:szCs w:val="18"/>
    </w:rPr>
  </w:style>
  <w:style w:type="character" w:styleId="CommentReference">
    <w:name w:val="annotation reference"/>
    <w:basedOn w:val="DefaultParagraphFont"/>
    <w:uiPriority w:val="99"/>
    <w:semiHidden/>
    <w:unhideWhenUsed/>
    <w:rsid w:val="004A066A"/>
    <w:rPr>
      <w:sz w:val="16"/>
      <w:szCs w:val="16"/>
    </w:rPr>
  </w:style>
  <w:style w:type="paragraph" w:styleId="CommentText">
    <w:name w:val="annotation text"/>
    <w:basedOn w:val="Normal"/>
    <w:link w:val="CommentTextChar"/>
    <w:uiPriority w:val="99"/>
    <w:unhideWhenUsed/>
    <w:rsid w:val="004A066A"/>
    <w:pPr>
      <w:spacing w:line="240" w:lineRule="auto"/>
    </w:pPr>
    <w:rPr>
      <w:szCs w:val="20"/>
    </w:rPr>
  </w:style>
  <w:style w:type="character" w:customStyle="1" w:styleId="CommentTextChar">
    <w:name w:val="Comment Text Char"/>
    <w:basedOn w:val="DefaultParagraphFont"/>
    <w:link w:val="CommentText"/>
    <w:uiPriority w:val="99"/>
    <w:rsid w:val="004A066A"/>
    <w:rPr>
      <w:rFonts w:ascii="Arial" w:eastAsia="Cambria" w:hAnsi="Arial" w:cs="Times New Roman"/>
      <w:color w:val="646464"/>
      <w:sz w:val="20"/>
      <w:szCs w:val="20"/>
    </w:rPr>
  </w:style>
  <w:style w:type="paragraph" w:styleId="CommentSubject">
    <w:name w:val="annotation subject"/>
    <w:basedOn w:val="CommentText"/>
    <w:next w:val="CommentText"/>
    <w:link w:val="CommentSubjectChar"/>
    <w:uiPriority w:val="99"/>
    <w:semiHidden/>
    <w:unhideWhenUsed/>
    <w:rsid w:val="004A066A"/>
    <w:rPr>
      <w:b/>
      <w:bCs/>
    </w:rPr>
  </w:style>
  <w:style w:type="character" w:customStyle="1" w:styleId="CommentSubjectChar">
    <w:name w:val="Comment Subject Char"/>
    <w:basedOn w:val="CommentTextChar"/>
    <w:link w:val="CommentSubject"/>
    <w:uiPriority w:val="99"/>
    <w:semiHidden/>
    <w:rsid w:val="004A066A"/>
    <w:rPr>
      <w:rFonts w:ascii="Arial" w:eastAsia="Cambria" w:hAnsi="Arial" w:cs="Times New Roman"/>
      <w:b/>
      <w:bCs/>
      <w:color w:val="646464"/>
      <w:sz w:val="20"/>
      <w:szCs w:val="20"/>
    </w:rPr>
  </w:style>
  <w:style w:type="character" w:styleId="UnresolvedMention">
    <w:name w:val="Unresolved Mention"/>
    <w:basedOn w:val="DefaultParagraphFont"/>
    <w:uiPriority w:val="99"/>
    <w:unhideWhenUsed/>
    <w:rsid w:val="004A066A"/>
    <w:rPr>
      <w:color w:val="605E5C"/>
      <w:shd w:val="clear" w:color="auto" w:fill="E1DFDD"/>
    </w:rPr>
  </w:style>
  <w:style w:type="character" w:styleId="Mention">
    <w:name w:val="Mention"/>
    <w:basedOn w:val="DefaultParagraphFont"/>
    <w:uiPriority w:val="99"/>
    <w:unhideWhenUsed/>
    <w:rsid w:val="004A066A"/>
    <w:rPr>
      <w:color w:val="2B579A"/>
      <w:shd w:val="clear" w:color="auto" w:fill="E1DFDD"/>
    </w:rPr>
  </w:style>
  <w:style w:type="table" w:styleId="TableGrid">
    <w:name w:val="Table Grid"/>
    <w:basedOn w:val="TableNormal"/>
    <w:rsid w:val="00F94A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ullet List,FooterText,List Paragraph1,numbered,Paragraphe de liste1,Bulletr List Paragraph,列出段落,列出段落1,Listeafsnit1,Parágrafo da Lista1,List Paragraph2,List Paragraph21,Párrafo de lista1,リスト段落1,Bullet list,Foot,List Paragraph11,P,Question"/>
    <w:basedOn w:val="Normal"/>
    <w:link w:val="ListParagraphChar"/>
    <w:uiPriority w:val="34"/>
    <w:qFormat/>
    <w:rsid w:val="002B3389"/>
    <w:pPr>
      <w:ind w:left="720"/>
      <w:contextualSpacing/>
    </w:pPr>
  </w:style>
  <w:style w:type="paragraph" w:styleId="NormalWeb">
    <w:name w:val="Normal (Web)"/>
    <w:basedOn w:val="Normal"/>
    <w:uiPriority w:val="99"/>
    <w:unhideWhenUsed/>
    <w:rsid w:val="00D46FCD"/>
    <w:pPr>
      <w:spacing w:before="100" w:beforeAutospacing="1" w:after="100" w:afterAutospacing="1" w:line="240" w:lineRule="auto"/>
    </w:pPr>
    <w:rPr>
      <w:rFonts w:ascii="Times New Roman" w:eastAsia="Times New Roman" w:hAnsi="Times New Roman"/>
      <w:color w:val="auto"/>
      <w:sz w:val="24"/>
    </w:rPr>
  </w:style>
  <w:style w:type="character" w:customStyle="1" w:styleId="apple-tab-span">
    <w:name w:val="apple-tab-span"/>
    <w:basedOn w:val="DefaultParagraphFont"/>
    <w:rsid w:val="00D46FCD"/>
  </w:style>
  <w:style w:type="character" w:styleId="Hyperlink">
    <w:name w:val="Hyperlink"/>
    <w:basedOn w:val="DefaultParagraphFont"/>
    <w:uiPriority w:val="99"/>
    <w:unhideWhenUsed/>
    <w:rsid w:val="00706D13"/>
    <w:rPr>
      <w:color w:val="0000FF"/>
      <w:u w:val="single"/>
    </w:rPr>
  </w:style>
  <w:style w:type="paragraph" w:styleId="Revision">
    <w:name w:val="Revision"/>
    <w:hidden/>
    <w:uiPriority w:val="99"/>
    <w:semiHidden/>
    <w:rsid w:val="00DE30A3"/>
    <w:pPr>
      <w:spacing w:after="0" w:line="240" w:lineRule="auto"/>
    </w:pPr>
    <w:rPr>
      <w:rFonts w:ascii="Arial" w:eastAsia="Cambria" w:hAnsi="Arial" w:cs="Times New Roman"/>
      <w:color w:val="646464"/>
      <w:sz w:val="20"/>
      <w:szCs w:val="24"/>
    </w:rPr>
  </w:style>
  <w:style w:type="character" w:styleId="FollowedHyperlink">
    <w:name w:val="FollowedHyperlink"/>
    <w:basedOn w:val="DefaultParagraphFont"/>
    <w:uiPriority w:val="99"/>
    <w:semiHidden/>
    <w:unhideWhenUsed/>
    <w:rsid w:val="00E1446D"/>
    <w:rPr>
      <w:color w:val="954F72" w:themeColor="followedHyperlink"/>
      <w:u w:val="single"/>
    </w:rPr>
  </w:style>
  <w:style w:type="character" w:styleId="Strong">
    <w:name w:val="Strong"/>
    <w:basedOn w:val="DefaultParagraphFont"/>
    <w:uiPriority w:val="22"/>
    <w:qFormat/>
    <w:rsid w:val="00B27762"/>
    <w:rPr>
      <w:b/>
      <w:bCs/>
    </w:rPr>
  </w:style>
  <w:style w:type="character" w:customStyle="1" w:styleId="ListParagraphChar">
    <w:name w:val="List Paragraph Char"/>
    <w:aliases w:val="Bullet List Char,FooterText Char,List Paragraph1 Char,numbered Char,Paragraphe de liste1 Char,Bulletr List Paragraph Char,列出段落 Char,列出段落1 Char,Listeafsnit1 Char,Parágrafo da Lista1 Char,List Paragraph2 Char,List Paragraph21 Char"/>
    <w:basedOn w:val="DefaultParagraphFont"/>
    <w:link w:val="ListParagraph"/>
    <w:uiPriority w:val="34"/>
    <w:rsid w:val="00156C8F"/>
    <w:rPr>
      <w:rFonts w:ascii="Arial" w:eastAsia="Cambria" w:hAnsi="Arial" w:cs="Times New Roman"/>
      <w:color w:val="646464"/>
      <w:sz w:val="20"/>
      <w:szCs w:val="24"/>
    </w:rPr>
  </w:style>
  <w:style w:type="character" w:customStyle="1" w:styleId="QuestionChar">
    <w:name w:val="Question Char"/>
    <w:aliases w:val="qq Char"/>
    <w:basedOn w:val="DefaultParagraphFont"/>
    <w:locked/>
    <w:rsid w:val="00970123"/>
    <w:rPr>
      <w:rFonts w:ascii="Times" w:hAnsi="Times" w:cs="Times"/>
    </w:rPr>
  </w:style>
  <w:style w:type="paragraph" w:customStyle="1" w:styleId="Section">
    <w:name w:val="Section"/>
    <w:basedOn w:val="Normal"/>
    <w:rsid w:val="00970123"/>
    <w:pPr>
      <w:tabs>
        <w:tab w:val="num" w:pos="504"/>
      </w:tabs>
      <w:spacing w:after="0" w:line="240" w:lineRule="auto"/>
      <w:ind w:left="360" w:hanging="360"/>
    </w:pPr>
    <w:rPr>
      <w:rFonts w:ascii="Times New Roman" w:eastAsiaTheme="minorHAnsi" w:hAnsi="Times New Roman"/>
      <w:b/>
      <w:bCs/>
      <w:color w:val="auto"/>
      <w:sz w:val="24"/>
    </w:rPr>
  </w:style>
  <w:style w:type="paragraph" w:customStyle="1" w:styleId="Options2">
    <w:name w:val="Options 2"/>
    <w:basedOn w:val="Normal"/>
    <w:rsid w:val="00970123"/>
    <w:pPr>
      <w:tabs>
        <w:tab w:val="num" w:pos="1080"/>
      </w:tabs>
      <w:spacing w:after="0" w:line="240" w:lineRule="auto"/>
      <w:ind w:left="1080" w:hanging="360"/>
    </w:pPr>
    <w:rPr>
      <w:rFonts w:ascii="Times New Roman" w:eastAsiaTheme="minorHAnsi" w:hAnsi="Times New Roman"/>
      <w:color w:val="auto"/>
      <w:sz w:val="24"/>
    </w:rPr>
  </w:style>
  <w:style w:type="paragraph" w:customStyle="1" w:styleId="Question2">
    <w:name w:val="Question 2"/>
    <w:basedOn w:val="Normal"/>
    <w:rsid w:val="00970123"/>
    <w:pPr>
      <w:tabs>
        <w:tab w:val="num" w:pos="576"/>
      </w:tabs>
      <w:spacing w:before="240" w:after="0" w:line="240" w:lineRule="auto"/>
      <w:ind w:left="1440" w:hanging="360"/>
    </w:pPr>
    <w:rPr>
      <w:rFonts w:ascii="Times New Roman" w:eastAsiaTheme="minorHAnsi" w:hAnsi="Times New Roman"/>
      <w:color w:val="auto"/>
      <w:sz w:val="24"/>
    </w:rPr>
  </w:style>
  <w:style w:type="paragraph" w:styleId="BodyText">
    <w:name w:val="Body Text"/>
    <w:basedOn w:val="Normal"/>
    <w:link w:val="BodyTextChar"/>
    <w:uiPriority w:val="99"/>
    <w:rsid w:val="004116CC"/>
    <w:rPr>
      <w:rFonts w:ascii="Georgia" w:eastAsia="Batang" w:hAnsi="Georgia" w:cs="Arial"/>
      <w:color w:val="C0504D"/>
      <w:szCs w:val="20"/>
      <w:lang w:val="en-GB" w:eastAsia="ko-KR"/>
    </w:rPr>
  </w:style>
  <w:style w:type="character" w:customStyle="1" w:styleId="BodyTextChar">
    <w:name w:val="Body Text Char"/>
    <w:basedOn w:val="DefaultParagraphFont"/>
    <w:link w:val="BodyText"/>
    <w:uiPriority w:val="99"/>
    <w:rsid w:val="004116CC"/>
    <w:rPr>
      <w:rFonts w:ascii="Georgia" w:eastAsia="Batang" w:hAnsi="Georgia" w:cs="Arial"/>
      <w:color w:val="C0504D"/>
      <w:sz w:val="20"/>
      <w:szCs w:val="20"/>
      <w:lang w:val="en-GB" w:eastAsia="ko-KR"/>
    </w:rPr>
  </w:style>
  <w:style w:type="table" w:customStyle="1" w:styleId="TableGridLight2">
    <w:name w:val="Table Grid Light2"/>
    <w:basedOn w:val="TableNormal"/>
    <w:next w:val="TableGridLight"/>
    <w:uiPriority w:val="40"/>
    <w:rsid w:val="004116CC"/>
    <w:pPr>
      <w:spacing w:after="0" w:line="240" w:lineRule="auto"/>
    </w:pPr>
    <w:rPr>
      <w:rFonts w:ascii="Times" w:eastAsia="Times" w:hAnsi="Times" w:cs="Times New Roman"/>
      <w:lang w:val="en-GB" w:eastAsia="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Light">
    <w:name w:val="Grid Table Light"/>
    <w:basedOn w:val="TableNormal"/>
    <w:uiPriority w:val="40"/>
    <w:rsid w:val="004116C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xmsolistparagraph">
    <w:name w:val="x_msolistparagraph"/>
    <w:basedOn w:val="Normal"/>
    <w:rsid w:val="00403EF7"/>
    <w:pPr>
      <w:spacing w:after="0" w:line="240" w:lineRule="auto"/>
      <w:ind w:left="720"/>
    </w:pPr>
    <w:rPr>
      <w:rFonts w:ascii="Calibri" w:eastAsiaTheme="minorHAnsi" w:hAnsi="Calibri" w:cs="Calibri"/>
      <w:color w:val="auto"/>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351251">
      <w:bodyDiv w:val="1"/>
      <w:marLeft w:val="0"/>
      <w:marRight w:val="0"/>
      <w:marTop w:val="0"/>
      <w:marBottom w:val="0"/>
      <w:divBdr>
        <w:top w:val="none" w:sz="0" w:space="0" w:color="auto"/>
        <w:left w:val="none" w:sz="0" w:space="0" w:color="auto"/>
        <w:bottom w:val="none" w:sz="0" w:space="0" w:color="auto"/>
        <w:right w:val="none" w:sz="0" w:space="0" w:color="auto"/>
      </w:divBdr>
      <w:divsChild>
        <w:div w:id="8605032">
          <w:marLeft w:val="547"/>
          <w:marRight w:val="0"/>
          <w:marTop w:val="0"/>
          <w:marBottom w:val="0"/>
          <w:divBdr>
            <w:top w:val="none" w:sz="0" w:space="0" w:color="auto"/>
            <w:left w:val="none" w:sz="0" w:space="0" w:color="auto"/>
            <w:bottom w:val="none" w:sz="0" w:space="0" w:color="auto"/>
            <w:right w:val="none" w:sz="0" w:space="0" w:color="auto"/>
          </w:divBdr>
        </w:div>
        <w:div w:id="383263703">
          <w:marLeft w:val="547"/>
          <w:marRight w:val="0"/>
          <w:marTop w:val="0"/>
          <w:marBottom w:val="0"/>
          <w:divBdr>
            <w:top w:val="none" w:sz="0" w:space="0" w:color="auto"/>
            <w:left w:val="none" w:sz="0" w:space="0" w:color="auto"/>
            <w:bottom w:val="none" w:sz="0" w:space="0" w:color="auto"/>
            <w:right w:val="none" w:sz="0" w:space="0" w:color="auto"/>
          </w:divBdr>
        </w:div>
        <w:div w:id="1244602515">
          <w:marLeft w:val="547"/>
          <w:marRight w:val="0"/>
          <w:marTop w:val="0"/>
          <w:marBottom w:val="0"/>
          <w:divBdr>
            <w:top w:val="none" w:sz="0" w:space="0" w:color="auto"/>
            <w:left w:val="none" w:sz="0" w:space="0" w:color="auto"/>
            <w:bottom w:val="none" w:sz="0" w:space="0" w:color="auto"/>
            <w:right w:val="none" w:sz="0" w:space="0" w:color="auto"/>
          </w:divBdr>
        </w:div>
      </w:divsChild>
    </w:div>
    <w:div w:id="70278583">
      <w:bodyDiv w:val="1"/>
      <w:marLeft w:val="0"/>
      <w:marRight w:val="0"/>
      <w:marTop w:val="0"/>
      <w:marBottom w:val="0"/>
      <w:divBdr>
        <w:top w:val="none" w:sz="0" w:space="0" w:color="auto"/>
        <w:left w:val="none" w:sz="0" w:space="0" w:color="auto"/>
        <w:bottom w:val="none" w:sz="0" w:space="0" w:color="auto"/>
        <w:right w:val="none" w:sz="0" w:space="0" w:color="auto"/>
      </w:divBdr>
    </w:div>
    <w:div w:id="159781340">
      <w:bodyDiv w:val="1"/>
      <w:marLeft w:val="0"/>
      <w:marRight w:val="0"/>
      <w:marTop w:val="0"/>
      <w:marBottom w:val="0"/>
      <w:divBdr>
        <w:top w:val="none" w:sz="0" w:space="0" w:color="auto"/>
        <w:left w:val="none" w:sz="0" w:space="0" w:color="auto"/>
        <w:bottom w:val="none" w:sz="0" w:space="0" w:color="auto"/>
        <w:right w:val="none" w:sz="0" w:space="0" w:color="auto"/>
      </w:divBdr>
    </w:div>
    <w:div w:id="196241204">
      <w:bodyDiv w:val="1"/>
      <w:marLeft w:val="0"/>
      <w:marRight w:val="0"/>
      <w:marTop w:val="0"/>
      <w:marBottom w:val="0"/>
      <w:divBdr>
        <w:top w:val="none" w:sz="0" w:space="0" w:color="auto"/>
        <w:left w:val="none" w:sz="0" w:space="0" w:color="auto"/>
        <w:bottom w:val="none" w:sz="0" w:space="0" w:color="auto"/>
        <w:right w:val="none" w:sz="0" w:space="0" w:color="auto"/>
      </w:divBdr>
    </w:div>
    <w:div w:id="295568554">
      <w:bodyDiv w:val="1"/>
      <w:marLeft w:val="0"/>
      <w:marRight w:val="0"/>
      <w:marTop w:val="0"/>
      <w:marBottom w:val="0"/>
      <w:divBdr>
        <w:top w:val="none" w:sz="0" w:space="0" w:color="auto"/>
        <w:left w:val="none" w:sz="0" w:space="0" w:color="auto"/>
        <w:bottom w:val="none" w:sz="0" w:space="0" w:color="auto"/>
        <w:right w:val="none" w:sz="0" w:space="0" w:color="auto"/>
      </w:divBdr>
      <w:divsChild>
        <w:div w:id="1290480497">
          <w:marLeft w:val="0"/>
          <w:marRight w:val="0"/>
          <w:marTop w:val="0"/>
          <w:marBottom w:val="0"/>
          <w:divBdr>
            <w:top w:val="none" w:sz="0" w:space="0" w:color="auto"/>
            <w:left w:val="none" w:sz="0" w:space="0" w:color="auto"/>
            <w:bottom w:val="none" w:sz="0" w:space="0" w:color="auto"/>
            <w:right w:val="none" w:sz="0" w:space="0" w:color="auto"/>
          </w:divBdr>
        </w:div>
      </w:divsChild>
    </w:div>
    <w:div w:id="302858316">
      <w:bodyDiv w:val="1"/>
      <w:marLeft w:val="0"/>
      <w:marRight w:val="0"/>
      <w:marTop w:val="0"/>
      <w:marBottom w:val="0"/>
      <w:divBdr>
        <w:top w:val="none" w:sz="0" w:space="0" w:color="auto"/>
        <w:left w:val="none" w:sz="0" w:space="0" w:color="auto"/>
        <w:bottom w:val="none" w:sz="0" w:space="0" w:color="auto"/>
        <w:right w:val="none" w:sz="0" w:space="0" w:color="auto"/>
      </w:divBdr>
    </w:div>
    <w:div w:id="303387610">
      <w:bodyDiv w:val="1"/>
      <w:marLeft w:val="0"/>
      <w:marRight w:val="0"/>
      <w:marTop w:val="0"/>
      <w:marBottom w:val="0"/>
      <w:divBdr>
        <w:top w:val="none" w:sz="0" w:space="0" w:color="auto"/>
        <w:left w:val="none" w:sz="0" w:space="0" w:color="auto"/>
        <w:bottom w:val="none" w:sz="0" w:space="0" w:color="auto"/>
        <w:right w:val="none" w:sz="0" w:space="0" w:color="auto"/>
      </w:divBdr>
    </w:div>
    <w:div w:id="348338243">
      <w:bodyDiv w:val="1"/>
      <w:marLeft w:val="0"/>
      <w:marRight w:val="0"/>
      <w:marTop w:val="0"/>
      <w:marBottom w:val="0"/>
      <w:divBdr>
        <w:top w:val="none" w:sz="0" w:space="0" w:color="auto"/>
        <w:left w:val="none" w:sz="0" w:space="0" w:color="auto"/>
        <w:bottom w:val="none" w:sz="0" w:space="0" w:color="auto"/>
        <w:right w:val="none" w:sz="0" w:space="0" w:color="auto"/>
      </w:divBdr>
    </w:div>
    <w:div w:id="360742276">
      <w:bodyDiv w:val="1"/>
      <w:marLeft w:val="0"/>
      <w:marRight w:val="0"/>
      <w:marTop w:val="0"/>
      <w:marBottom w:val="0"/>
      <w:divBdr>
        <w:top w:val="none" w:sz="0" w:space="0" w:color="auto"/>
        <w:left w:val="none" w:sz="0" w:space="0" w:color="auto"/>
        <w:bottom w:val="none" w:sz="0" w:space="0" w:color="auto"/>
        <w:right w:val="none" w:sz="0" w:space="0" w:color="auto"/>
      </w:divBdr>
      <w:divsChild>
        <w:div w:id="2087802490">
          <w:marLeft w:val="0"/>
          <w:marRight w:val="0"/>
          <w:marTop w:val="0"/>
          <w:marBottom w:val="0"/>
          <w:divBdr>
            <w:top w:val="none" w:sz="0" w:space="0" w:color="auto"/>
            <w:left w:val="none" w:sz="0" w:space="0" w:color="auto"/>
            <w:bottom w:val="none" w:sz="0" w:space="0" w:color="auto"/>
            <w:right w:val="none" w:sz="0" w:space="0" w:color="auto"/>
          </w:divBdr>
        </w:div>
      </w:divsChild>
    </w:div>
    <w:div w:id="366298210">
      <w:bodyDiv w:val="1"/>
      <w:marLeft w:val="0"/>
      <w:marRight w:val="0"/>
      <w:marTop w:val="0"/>
      <w:marBottom w:val="0"/>
      <w:divBdr>
        <w:top w:val="none" w:sz="0" w:space="0" w:color="auto"/>
        <w:left w:val="none" w:sz="0" w:space="0" w:color="auto"/>
        <w:bottom w:val="none" w:sz="0" w:space="0" w:color="auto"/>
        <w:right w:val="none" w:sz="0" w:space="0" w:color="auto"/>
      </w:divBdr>
    </w:div>
    <w:div w:id="396251069">
      <w:bodyDiv w:val="1"/>
      <w:marLeft w:val="0"/>
      <w:marRight w:val="0"/>
      <w:marTop w:val="0"/>
      <w:marBottom w:val="0"/>
      <w:divBdr>
        <w:top w:val="none" w:sz="0" w:space="0" w:color="auto"/>
        <w:left w:val="none" w:sz="0" w:space="0" w:color="auto"/>
        <w:bottom w:val="none" w:sz="0" w:space="0" w:color="auto"/>
        <w:right w:val="none" w:sz="0" w:space="0" w:color="auto"/>
      </w:divBdr>
    </w:div>
    <w:div w:id="606354251">
      <w:bodyDiv w:val="1"/>
      <w:marLeft w:val="0"/>
      <w:marRight w:val="0"/>
      <w:marTop w:val="0"/>
      <w:marBottom w:val="0"/>
      <w:divBdr>
        <w:top w:val="none" w:sz="0" w:space="0" w:color="auto"/>
        <w:left w:val="none" w:sz="0" w:space="0" w:color="auto"/>
        <w:bottom w:val="none" w:sz="0" w:space="0" w:color="auto"/>
        <w:right w:val="none" w:sz="0" w:space="0" w:color="auto"/>
      </w:divBdr>
    </w:div>
    <w:div w:id="616956800">
      <w:bodyDiv w:val="1"/>
      <w:marLeft w:val="0"/>
      <w:marRight w:val="0"/>
      <w:marTop w:val="0"/>
      <w:marBottom w:val="0"/>
      <w:divBdr>
        <w:top w:val="none" w:sz="0" w:space="0" w:color="auto"/>
        <w:left w:val="none" w:sz="0" w:space="0" w:color="auto"/>
        <w:bottom w:val="none" w:sz="0" w:space="0" w:color="auto"/>
        <w:right w:val="none" w:sz="0" w:space="0" w:color="auto"/>
      </w:divBdr>
    </w:div>
    <w:div w:id="851187930">
      <w:bodyDiv w:val="1"/>
      <w:marLeft w:val="0"/>
      <w:marRight w:val="0"/>
      <w:marTop w:val="0"/>
      <w:marBottom w:val="0"/>
      <w:divBdr>
        <w:top w:val="none" w:sz="0" w:space="0" w:color="auto"/>
        <w:left w:val="none" w:sz="0" w:space="0" w:color="auto"/>
        <w:bottom w:val="none" w:sz="0" w:space="0" w:color="auto"/>
        <w:right w:val="none" w:sz="0" w:space="0" w:color="auto"/>
      </w:divBdr>
    </w:div>
    <w:div w:id="887185331">
      <w:bodyDiv w:val="1"/>
      <w:marLeft w:val="0"/>
      <w:marRight w:val="0"/>
      <w:marTop w:val="0"/>
      <w:marBottom w:val="0"/>
      <w:divBdr>
        <w:top w:val="none" w:sz="0" w:space="0" w:color="auto"/>
        <w:left w:val="none" w:sz="0" w:space="0" w:color="auto"/>
        <w:bottom w:val="none" w:sz="0" w:space="0" w:color="auto"/>
        <w:right w:val="none" w:sz="0" w:space="0" w:color="auto"/>
      </w:divBdr>
      <w:divsChild>
        <w:div w:id="836848775">
          <w:marLeft w:val="547"/>
          <w:marRight w:val="0"/>
          <w:marTop w:val="0"/>
          <w:marBottom w:val="0"/>
          <w:divBdr>
            <w:top w:val="none" w:sz="0" w:space="0" w:color="auto"/>
            <w:left w:val="none" w:sz="0" w:space="0" w:color="auto"/>
            <w:bottom w:val="none" w:sz="0" w:space="0" w:color="auto"/>
            <w:right w:val="none" w:sz="0" w:space="0" w:color="auto"/>
          </w:divBdr>
        </w:div>
        <w:div w:id="1484928012">
          <w:marLeft w:val="547"/>
          <w:marRight w:val="0"/>
          <w:marTop w:val="0"/>
          <w:marBottom w:val="0"/>
          <w:divBdr>
            <w:top w:val="none" w:sz="0" w:space="0" w:color="auto"/>
            <w:left w:val="none" w:sz="0" w:space="0" w:color="auto"/>
            <w:bottom w:val="none" w:sz="0" w:space="0" w:color="auto"/>
            <w:right w:val="none" w:sz="0" w:space="0" w:color="auto"/>
          </w:divBdr>
        </w:div>
        <w:div w:id="2108889508">
          <w:marLeft w:val="547"/>
          <w:marRight w:val="0"/>
          <w:marTop w:val="0"/>
          <w:marBottom w:val="0"/>
          <w:divBdr>
            <w:top w:val="none" w:sz="0" w:space="0" w:color="auto"/>
            <w:left w:val="none" w:sz="0" w:space="0" w:color="auto"/>
            <w:bottom w:val="none" w:sz="0" w:space="0" w:color="auto"/>
            <w:right w:val="none" w:sz="0" w:space="0" w:color="auto"/>
          </w:divBdr>
        </w:div>
      </w:divsChild>
    </w:div>
    <w:div w:id="948849971">
      <w:bodyDiv w:val="1"/>
      <w:marLeft w:val="0"/>
      <w:marRight w:val="0"/>
      <w:marTop w:val="0"/>
      <w:marBottom w:val="0"/>
      <w:divBdr>
        <w:top w:val="none" w:sz="0" w:space="0" w:color="auto"/>
        <w:left w:val="none" w:sz="0" w:space="0" w:color="auto"/>
        <w:bottom w:val="none" w:sz="0" w:space="0" w:color="auto"/>
        <w:right w:val="none" w:sz="0" w:space="0" w:color="auto"/>
      </w:divBdr>
    </w:div>
    <w:div w:id="952204925">
      <w:bodyDiv w:val="1"/>
      <w:marLeft w:val="0"/>
      <w:marRight w:val="0"/>
      <w:marTop w:val="0"/>
      <w:marBottom w:val="0"/>
      <w:divBdr>
        <w:top w:val="none" w:sz="0" w:space="0" w:color="auto"/>
        <w:left w:val="none" w:sz="0" w:space="0" w:color="auto"/>
        <w:bottom w:val="none" w:sz="0" w:space="0" w:color="auto"/>
        <w:right w:val="none" w:sz="0" w:space="0" w:color="auto"/>
      </w:divBdr>
    </w:div>
    <w:div w:id="1180435617">
      <w:bodyDiv w:val="1"/>
      <w:marLeft w:val="0"/>
      <w:marRight w:val="0"/>
      <w:marTop w:val="0"/>
      <w:marBottom w:val="0"/>
      <w:divBdr>
        <w:top w:val="none" w:sz="0" w:space="0" w:color="auto"/>
        <w:left w:val="none" w:sz="0" w:space="0" w:color="auto"/>
        <w:bottom w:val="none" w:sz="0" w:space="0" w:color="auto"/>
        <w:right w:val="none" w:sz="0" w:space="0" w:color="auto"/>
      </w:divBdr>
    </w:div>
    <w:div w:id="1386948570">
      <w:bodyDiv w:val="1"/>
      <w:marLeft w:val="0"/>
      <w:marRight w:val="0"/>
      <w:marTop w:val="0"/>
      <w:marBottom w:val="0"/>
      <w:divBdr>
        <w:top w:val="none" w:sz="0" w:space="0" w:color="auto"/>
        <w:left w:val="none" w:sz="0" w:space="0" w:color="auto"/>
        <w:bottom w:val="none" w:sz="0" w:space="0" w:color="auto"/>
        <w:right w:val="none" w:sz="0" w:space="0" w:color="auto"/>
      </w:divBdr>
      <w:divsChild>
        <w:div w:id="508639001">
          <w:marLeft w:val="0"/>
          <w:marRight w:val="0"/>
          <w:marTop w:val="0"/>
          <w:marBottom w:val="0"/>
          <w:divBdr>
            <w:top w:val="none" w:sz="0" w:space="0" w:color="auto"/>
            <w:left w:val="none" w:sz="0" w:space="0" w:color="auto"/>
            <w:bottom w:val="none" w:sz="0" w:space="0" w:color="auto"/>
            <w:right w:val="none" w:sz="0" w:space="0" w:color="auto"/>
          </w:divBdr>
        </w:div>
      </w:divsChild>
    </w:div>
    <w:div w:id="1440493924">
      <w:bodyDiv w:val="1"/>
      <w:marLeft w:val="0"/>
      <w:marRight w:val="0"/>
      <w:marTop w:val="0"/>
      <w:marBottom w:val="0"/>
      <w:divBdr>
        <w:top w:val="none" w:sz="0" w:space="0" w:color="auto"/>
        <w:left w:val="none" w:sz="0" w:space="0" w:color="auto"/>
        <w:bottom w:val="none" w:sz="0" w:space="0" w:color="auto"/>
        <w:right w:val="none" w:sz="0" w:space="0" w:color="auto"/>
      </w:divBdr>
      <w:divsChild>
        <w:div w:id="2081751936">
          <w:marLeft w:val="0"/>
          <w:marRight w:val="0"/>
          <w:marTop w:val="0"/>
          <w:marBottom w:val="0"/>
          <w:divBdr>
            <w:top w:val="none" w:sz="0" w:space="0" w:color="auto"/>
            <w:left w:val="none" w:sz="0" w:space="0" w:color="auto"/>
            <w:bottom w:val="none" w:sz="0" w:space="0" w:color="auto"/>
            <w:right w:val="none" w:sz="0" w:space="0" w:color="auto"/>
          </w:divBdr>
        </w:div>
      </w:divsChild>
    </w:div>
    <w:div w:id="1474299215">
      <w:bodyDiv w:val="1"/>
      <w:marLeft w:val="0"/>
      <w:marRight w:val="0"/>
      <w:marTop w:val="0"/>
      <w:marBottom w:val="0"/>
      <w:divBdr>
        <w:top w:val="none" w:sz="0" w:space="0" w:color="auto"/>
        <w:left w:val="none" w:sz="0" w:space="0" w:color="auto"/>
        <w:bottom w:val="none" w:sz="0" w:space="0" w:color="auto"/>
        <w:right w:val="none" w:sz="0" w:space="0" w:color="auto"/>
      </w:divBdr>
      <w:divsChild>
        <w:div w:id="747771549">
          <w:marLeft w:val="1080"/>
          <w:marRight w:val="0"/>
          <w:marTop w:val="100"/>
          <w:marBottom w:val="240"/>
          <w:divBdr>
            <w:top w:val="none" w:sz="0" w:space="0" w:color="auto"/>
            <w:left w:val="none" w:sz="0" w:space="0" w:color="auto"/>
            <w:bottom w:val="none" w:sz="0" w:space="0" w:color="auto"/>
            <w:right w:val="none" w:sz="0" w:space="0" w:color="auto"/>
          </w:divBdr>
        </w:div>
        <w:div w:id="782306736">
          <w:marLeft w:val="1080"/>
          <w:marRight w:val="0"/>
          <w:marTop w:val="100"/>
          <w:marBottom w:val="240"/>
          <w:divBdr>
            <w:top w:val="none" w:sz="0" w:space="0" w:color="auto"/>
            <w:left w:val="none" w:sz="0" w:space="0" w:color="auto"/>
            <w:bottom w:val="none" w:sz="0" w:space="0" w:color="auto"/>
            <w:right w:val="none" w:sz="0" w:space="0" w:color="auto"/>
          </w:divBdr>
        </w:div>
        <w:div w:id="788360953">
          <w:marLeft w:val="1080"/>
          <w:marRight w:val="0"/>
          <w:marTop w:val="100"/>
          <w:marBottom w:val="240"/>
          <w:divBdr>
            <w:top w:val="none" w:sz="0" w:space="0" w:color="auto"/>
            <w:left w:val="none" w:sz="0" w:space="0" w:color="auto"/>
            <w:bottom w:val="none" w:sz="0" w:space="0" w:color="auto"/>
            <w:right w:val="none" w:sz="0" w:space="0" w:color="auto"/>
          </w:divBdr>
        </w:div>
        <w:div w:id="869338549">
          <w:marLeft w:val="1080"/>
          <w:marRight w:val="0"/>
          <w:marTop w:val="100"/>
          <w:marBottom w:val="240"/>
          <w:divBdr>
            <w:top w:val="none" w:sz="0" w:space="0" w:color="auto"/>
            <w:left w:val="none" w:sz="0" w:space="0" w:color="auto"/>
            <w:bottom w:val="none" w:sz="0" w:space="0" w:color="auto"/>
            <w:right w:val="none" w:sz="0" w:space="0" w:color="auto"/>
          </w:divBdr>
        </w:div>
        <w:div w:id="1400588939">
          <w:marLeft w:val="1080"/>
          <w:marRight w:val="0"/>
          <w:marTop w:val="100"/>
          <w:marBottom w:val="240"/>
          <w:divBdr>
            <w:top w:val="none" w:sz="0" w:space="0" w:color="auto"/>
            <w:left w:val="none" w:sz="0" w:space="0" w:color="auto"/>
            <w:bottom w:val="none" w:sz="0" w:space="0" w:color="auto"/>
            <w:right w:val="none" w:sz="0" w:space="0" w:color="auto"/>
          </w:divBdr>
        </w:div>
      </w:divsChild>
    </w:div>
    <w:div w:id="1520049647">
      <w:bodyDiv w:val="1"/>
      <w:marLeft w:val="0"/>
      <w:marRight w:val="0"/>
      <w:marTop w:val="0"/>
      <w:marBottom w:val="0"/>
      <w:divBdr>
        <w:top w:val="none" w:sz="0" w:space="0" w:color="auto"/>
        <w:left w:val="none" w:sz="0" w:space="0" w:color="auto"/>
        <w:bottom w:val="none" w:sz="0" w:space="0" w:color="auto"/>
        <w:right w:val="none" w:sz="0" w:space="0" w:color="auto"/>
      </w:divBdr>
    </w:div>
    <w:div w:id="1633830759">
      <w:bodyDiv w:val="1"/>
      <w:marLeft w:val="0"/>
      <w:marRight w:val="0"/>
      <w:marTop w:val="0"/>
      <w:marBottom w:val="0"/>
      <w:divBdr>
        <w:top w:val="none" w:sz="0" w:space="0" w:color="auto"/>
        <w:left w:val="none" w:sz="0" w:space="0" w:color="auto"/>
        <w:bottom w:val="none" w:sz="0" w:space="0" w:color="auto"/>
        <w:right w:val="none" w:sz="0" w:space="0" w:color="auto"/>
      </w:divBdr>
    </w:div>
    <w:div w:id="1730152744">
      <w:bodyDiv w:val="1"/>
      <w:marLeft w:val="0"/>
      <w:marRight w:val="0"/>
      <w:marTop w:val="0"/>
      <w:marBottom w:val="0"/>
      <w:divBdr>
        <w:top w:val="none" w:sz="0" w:space="0" w:color="auto"/>
        <w:left w:val="none" w:sz="0" w:space="0" w:color="auto"/>
        <w:bottom w:val="none" w:sz="0" w:space="0" w:color="auto"/>
        <w:right w:val="none" w:sz="0" w:space="0" w:color="auto"/>
      </w:divBdr>
    </w:div>
    <w:div w:id="1780102157">
      <w:bodyDiv w:val="1"/>
      <w:marLeft w:val="0"/>
      <w:marRight w:val="0"/>
      <w:marTop w:val="0"/>
      <w:marBottom w:val="0"/>
      <w:divBdr>
        <w:top w:val="none" w:sz="0" w:space="0" w:color="auto"/>
        <w:left w:val="none" w:sz="0" w:space="0" w:color="auto"/>
        <w:bottom w:val="none" w:sz="0" w:space="0" w:color="auto"/>
        <w:right w:val="none" w:sz="0" w:space="0" w:color="auto"/>
      </w:divBdr>
    </w:div>
    <w:div w:id="1840538980">
      <w:bodyDiv w:val="1"/>
      <w:marLeft w:val="0"/>
      <w:marRight w:val="0"/>
      <w:marTop w:val="0"/>
      <w:marBottom w:val="0"/>
      <w:divBdr>
        <w:top w:val="none" w:sz="0" w:space="0" w:color="auto"/>
        <w:left w:val="none" w:sz="0" w:space="0" w:color="auto"/>
        <w:bottom w:val="none" w:sz="0" w:space="0" w:color="auto"/>
        <w:right w:val="none" w:sz="0" w:space="0" w:color="auto"/>
      </w:divBdr>
      <w:divsChild>
        <w:div w:id="138695426">
          <w:marLeft w:val="547"/>
          <w:marRight w:val="0"/>
          <w:marTop w:val="0"/>
          <w:marBottom w:val="0"/>
          <w:divBdr>
            <w:top w:val="none" w:sz="0" w:space="0" w:color="auto"/>
            <w:left w:val="none" w:sz="0" w:space="0" w:color="auto"/>
            <w:bottom w:val="none" w:sz="0" w:space="0" w:color="auto"/>
            <w:right w:val="none" w:sz="0" w:space="0" w:color="auto"/>
          </w:divBdr>
        </w:div>
        <w:div w:id="495608820">
          <w:marLeft w:val="547"/>
          <w:marRight w:val="0"/>
          <w:marTop w:val="0"/>
          <w:marBottom w:val="0"/>
          <w:divBdr>
            <w:top w:val="none" w:sz="0" w:space="0" w:color="auto"/>
            <w:left w:val="none" w:sz="0" w:space="0" w:color="auto"/>
            <w:bottom w:val="none" w:sz="0" w:space="0" w:color="auto"/>
            <w:right w:val="none" w:sz="0" w:space="0" w:color="auto"/>
          </w:divBdr>
        </w:div>
        <w:div w:id="1629698568">
          <w:marLeft w:val="547"/>
          <w:marRight w:val="0"/>
          <w:marTop w:val="0"/>
          <w:marBottom w:val="0"/>
          <w:divBdr>
            <w:top w:val="none" w:sz="0" w:space="0" w:color="auto"/>
            <w:left w:val="none" w:sz="0" w:space="0" w:color="auto"/>
            <w:bottom w:val="none" w:sz="0" w:space="0" w:color="auto"/>
            <w:right w:val="none" w:sz="0" w:space="0" w:color="auto"/>
          </w:divBdr>
        </w:div>
      </w:divsChild>
    </w:div>
    <w:div w:id="1841575628">
      <w:bodyDiv w:val="1"/>
      <w:marLeft w:val="0"/>
      <w:marRight w:val="0"/>
      <w:marTop w:val="0"/>
      <w:marBottom w:val="0"/>
      <w:divBdr>
        <w:top w:val="none" w:sz="0" w:space="0" w:color="auto"/>
        <w:left w:val="none" w:sz="0" w:space="0" w:color="auto"/>
        <w:bottom w:val="none" w:sz="0" w:space="0" w:color="auto"/>
        <w:right w:val="none" w:sz="0" w:space="0" w:color="auto"/>
      </w:divBdr>
    </w:div>
    <w:div w:id="1888713173">
      <w:bodyDiv w:val="1"/>
      <w:marLeft w:val="0"/>
      <w:marRight w:val="0"/>
      <w:marTop w:val="0"/>
      <w:marBottom w:val="0"/>
      <w:divBdr>
        <w:top w:val="none" w:sz="0" w:space="0" w:color="auto"/>
        <w:left w:val="none" w:sz="0" w:space="0" w:color="auto"/>
        <w:bottom w:val="none" w:sz="0" w:space="0" w:color="auto"/>
        <w:right w:val="none" w:sz="0" w:space="0" w:color="auto"/>
      </w:divBdr>
    </w:div>
    <w:div w:id="1891453699">
      <w:bodyDiv w:val="1"/>
      <w:marLeft w:val="0"/>
      <w:marRight w:val="0"/>
      <w:marTop w:val="0"/>
      <w:marBottom w:val="0"/>
      <w:divBdr>
        <w:top w:val="none" w:sz="0" w:space="0" w:color="auto"/>
        <w:left w:val="none" w:sz="0" w:space="0" w:color="auto"/>
        <w:bottom w:val="none" w:sz="0" w:space="0" w:color="auto"/>
        <w:right w:val="none" w:sz="0" w:space="0" w:color="auto"/>
      </w:divBdr>
      <w:divsChild>
        <w:div w:id="765612911">
          <w:marLeft w:val="720"/>
          <w:marRight w:val="0"/>
          <w:marTop w:val="0"/>
          <w:marBottom w:val="120"/>
          <w:divBdr>
            <w:top w:val="none" w:sz="0" w:space="0" w:color="auto"/>
            <w:left w:val="none" w:sz="0" w:space="0" w:color="auto"/>
            <w:bottom w:val="none" w:sz="0" w:space="0" w:color="auto"/>
            <w:right w:val="none" w:sz="0" w:space="0" w:color="auto"/>
          </w:divBdr>
        </w:div>
      </w:divsChild>
    </w:div>
    <w:div w:id="1921594564">
      <w:bodyDiv w:val="1"/>
      <w:marLeft w:val="0"/>
      <w:marRight w:val="0"/>
      <w:marTop w:val="0"/>
      <w:marBottom w:val="0"/>
      <w:divBdr>
        <w:top w:val="none" w:sz="0" w:space="0" w:color="auto"/>
        <w:left w:val="none" w:sz="0" w:space="0" w:color="auto"/>
        <w:bottom w:val="none" w:sz="0" w:space="0" w:color="auto"/>
        <w:right w:val="none" w:sz="0" w:space="0" w:color="auto"/>
      </w:divBdr>
    </w:div>
    <w:div w:id="1922369277">
      <w:bodyDiv w:val="1"/>
      <w:marLeft w:val="0"/>
      <w:marRight w:val="0"/>
      <w:marTop w:val="0"/>
      <w:marBottom w:val="0"/>
      <w:divBdr>
        <w:top w:val="none" w:sz="0" w:space="0" w:color="auto"/>
        <w:left w:val="none" w:sz="0" w:space="0" w:color="auto"/>
        <w:bottom w:val="none" w:sz="0" w:space="0" w:color="auto"/>
        <w:right w:val="none" w:sz="0" w:space="0" w:color="auto"/>
      </w:divBdr>
    </w:div>
    <w:div w:id="1937059997">
      <w:bodyDiv w:val="1"/>
      <w:marLeft w:val="0"/>
      <w:marRight w:val="0"/>
      <w:marTop w:val="0"/>
      <w:marBottom w:val="0"/>
      <w:divBdr>
        <w:top w:val="none" w:sz="0" w:space="0" w:color="auto"/>
        <w:left w:val="none" w:sz="0" w:space="0" w:color="auto"/>
        <w:bottom w:val="none" w:sz="0" w:space="0" w:color="auto"/>
        <w:right w:val="none" w:sz="0" w:space="0" w:color="auto"/>
      </w:divBdr>
    </w:div>
    <w:div w:id="2015767610">
      <w:bodyDiv w:val="1"/>
      <w:marLeft w:val="0"/>
      <w:marRight w:val="0"/>
      <w:marTop w:val="0"/>
      <w:marBottom w:val="0"/>
      <w:divBdr>
        <w:top w:val="none" w:sz="0" w:space="0" w:color="auto"/>
        <w:left w:val="none" w:sz="0" w:space="0" w:color="auto"/>
        <w:bottom w:val="none" w:sz="0" w:space="0" w:color="auto"/>
        <w:right w:val="none" w:sz="0" w:space="0" w:color="auto"/>
      </w:divBdr>
    </w:div>
    <w:div w:id="2024163711">
      <w:bodyDiv w:val="1"/>
      <w:marLeft w:val="0"/>
      <w:marRight w:val="0"/>
      <w:marTop w:val="0"/>
      <w:marBottom w:val="0"/>
      <w:divBdr>
        <w:top w:val="none" w:sz="0" w:space="0" w:color="auto"/>
        <w:left w:val="none" w:sz="0" w:space="0" w:color="auto"/>
        <w:bottom w:val="none" w:sz="0" w:space="0" w:color="auto"/>
        <w:right w:val="none" w:sz="0" w:space="0" w:color="auto"/>
      </w:divBdr>
      <w:divsChild>
        <w:div w:id="92018036">
          <w:marLeft w:val="547"/>
          <w:marRight w:val="0"/>
          <w:marTop w:val="0"/>
          <w:marBottom w:val="0"/>
          <w:divBdr>
            <w:top w:val="none" w:sz="0" w:space="0" w:color="auto"/>
            <w:left w:val="none" w:sz="0" w:space="0" w:color="auto"/>
            <w:bottom w:val="none" w:sz="0" w:space="0" w:color="auto"/>
            <w:right w:val="none" w:sz="0" w:space="0" w:color="auto"/>
          </w:divBdr>
        </w:div>
        <w:div w:id="104009335">
          <w:marLeft w:val="547"/>
          <w:marRight w:val="0"/>
          <w:marTop w:val="0"/>
          <w:marBottom w:val="0"/>
          <w:divBdr>
            <w:top w:val="none" w:sz="0" w:space="0" w:color="auto"/>
            <w:left w:val="none" w:sz="0" w:space="0" w:color="auto"/>
            <w:bottom w:val="none" w:sz="0" w:space="0" w:color="auto"/>
            <w:right w:val="none" w:sz="0" w:space="0" w:color="auto"/>
          </w:divBdr>
        </w:div>
        <w:div w:id="1536850117">
          <w:marLeft w:val="547"/>
          <w:marRight w:val="0"/>
          <w:marTop w:val="0"/>
          <w:marBottom w:val="0"/>
          <w:divBdr>
            <w:top w:val="none" w:sz="0" w:space="0" w:color="auto"/>
            <w:left w:val="none" w:sz="0" w:space="0" w:color="auto"/>
            <w:bottom w:val="none" w:sz="0" w:space="0" w:color="auto"/>
            <w:right w:val="none" w:sz="0" w:space="0" w:color="auto"/>
          </w:divBdr>
        </w:div>
      </w:divsChild>
    </w:div>
    <w:div w:id="2037072149">
      <w:bodyDiv w:val="1"/>
      <w:marLeft w:val="0"/>
      <w:marRight w:val="0"/>
      <w:marTop w:val="0"/>
      <w:marBottom w:val="0"/>
      <w:divBdr>
        <w:top w:val="none" w:sz="0" w:space="0" w:color="auto"/>
        <w:left w:val="none" w:sz="0" w:space="0" w:color="auto"/>
        <w:bottom w:val="none" w:sz="0" w:space="0" w:color="auto"/>
        <w:right w:val="none" w:sz="0" w:space="0" w:color="auto"/>
      </w:divBdr>
    </w:div>
    <w:div w:id="2080705750">
      <w:bodyDiv w:val="1"/>
      <w:marLeft w:val="0"/>
      <w:marRight w:val="0"/>
      <w:marTop w:val="0"/>
      <w:marBottom w:val="0"/>
      <w:divBdr>
        <w:top w:val="none" w:sz="0" w:space="0" w:color="auto"/>
        <w:left w:val="none" w:sz="0" w:space="0" w:color="auto"/>
        <w:bottom w:val="none" w:sz="0" w:space="0" w:color="auto"/>
        <w:right w:val="none" w:sz="0" w:space="0" w:color="auto"/>
      </w:divBdr>
    </w:div>
    <w:div w:id="2112241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7F431065966E14DAA31AEC962FF12B7" ma:contentTypeVersion="6" ma:contentTypeDescription="Create a new document." ma:contentTypeScope="" ma:versionID="32401add95310f5df122e108e7f57ba3">
  <xsd:schema xmlns:xsd="http://www.w3.org/2001/XMLSchema" xmlns:xs="http://www.w3.org/2001/XMLSchema" xmlns:p="http://schemas.microsoft.com/office/2006/metadata/properties" xmlns:ns2="a14dd5ec-f77c-4c6f-a73b-0bf3563ac5e9" xmlns:ns3="a0bf1bc4-9102-46c6-9e0a-c7ff4d4aa618" targetNamespace="http://schemas.microsoft.com/office/2006/metadata/properties" ma:root="true" ma:fieldsID="2ea2f676addf31f62b280a5239e46aa0" ns2:_="" ns3:_="">
    <xsd:import namespace="a14dd5ec-f77c-4c6f-a73b-0bf3563ac5e9"/>
    <xsd:import namespace="a0bf1bc4-9102-46c6-9e0a-c7ff4d4aa61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4dd5ec-f77c-4c6f-a73b-0bf3563ac5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0bf1bc4-9102-46c6-9e0a-c7ff4d4aa61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a0bf1bc4-9102-46c6-9e0a-c7ff4d4aa618">
      <UserInfo>
        <DisplayName>SharingLinks.96d6f8f1-ad09-4546-986e-b61b58f92421.Flexible.81d0f452-2328-43c9-ac65-ba78f00038d7</DisplayName>
        <AccountId>19</AccountId>
        <AccountType/>
      </UserInfo>
      <UserInfo>
        <DisplayName>Naramore, Amber</DisplayName>
        <AccountId>28</AccountId>
        <AccountType/>
      </UserInfo>
      <UserInfo>
        <DisplayName>Zysman, Viktor</DisplayName>
        <AccountId>13</AccountId>
        <AccountType/>
      </UserInfo>
      <UserInfo>
        <DisplayName>Reilly, Micaela</DisplayName>
        <AccountId>29</AccountId>
        <AccountType/>
      </UserInfo>
      <UserInfo>
        <DisplayName>Fyffe, Julia</DisplayName>
        <AccountId>18</AccountId>
        <AccountType/>
      </UserInfo>
      <UserInfo>
        <DisplayName>Cunningham, Matthew</DisplayName>
        <AccountId>9</AccountId>
        <AccountType/>
      </UserInfo>
      <UserInfo>
        <DisplayName>Walter, Hannah</DisplayName>
        <AccountId>125</AccountId>
        <AccountType/>
      </UserInfo>
      <UserInfo>
        <DisplayName>Allman, Christian</DisplayName>
        <AccountId>144</AccountId>
        <AccountType/>
      </UserInfo>
      <UserInfo>
        <DisplayName>Tutundzic, Negra</DisplayName>
        <AccountId>124</AccountId>
        <AccountType/>
      </UserInfo>
      <UserInfo>
        <DisplayName>Allen, Jamaya</DisplayName>
        <AccountId>199</AccountId>
        <AccountType/>
      </UserInfo>
      <UserInfo>
        <DisplayName>Bailey, Robert</DisplayName>
        <AccountId>226</AccountId>
        <AccountType/>
      </UserInfo>
      <UserInfo>
        <DisplayName>ODea, John</DisplayName>
        <AccountId>252</AccountId>
        <AccountType/>
      </UserInfo>
      <UserInfo>
        <DisplayName>Lam, Alice</DisplayName>
        <AccountId>249</AccountId>
        <AccountType/>
      </UserInfo>
    </SharedWithUsers>
  </documentManagement>
</p:properties>
</file>

<file path=customXml/itemProps1.xml><?xml version="1.0" encoding="utf-8"?>
<ds:datastoreItem xmlns:ds="http://schemas.openxmlformats.org/officeDocument/2006/customXml" ds:itemID="{4304C01F-14A8-42A5-9B03-08F081AAF7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4dd5ec-f77c-4c6f-a73b-0bf3563ac5e9"/>
    <ds:schemaRef ds:uri="a0bf1bc4-9102-46c6-9e0a-c7ff4d4aa6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47CC6A9-6C70-4511-B119-FD5D636584D1}">
  <ds:schemaRefs>
    <ds:schemaRef ds:uri="http://schemas.openxmlformats.org/officeDocument/2006/bibliography"/>
  </ds:schemaRefs>
</ds:datastoreItem>
</file>

<file path=customXml/itemProps3.xml><?xml version="1.0" encoding="utf-8"?>
<ds:datastoreItem xmlns:ds="http://schemas.openxmlformats.org/officeDocument/2006/customXml" ds:itemID="{8DB196C8-886E-4CE3-AEB3-3F9D59358717}">
  <ds:schemaRefs>
    <ds:schemaRef ds:uri="http://schemas.microsoft.com/sharepoint/v3/contenttype/forms"/>
  </ds:schemaRefs>
</ds:datastoreItem>
</file>

<file path=customXml/itemProps4.xml><?xml version="1.0" encoding="utf-8"?>
<ds:datastoreItem xmlns:ds="http://schemas.openxmlformats.org/officeDocument/2006/customXml" ds:itemID="{949553FE-6D56-4653-AC6A-3A0A6858ADE9}">
  <ds:schemaRefs>
    <ds:schemaRef ds:uri="http://schemas.microsoft.com/office/2006/metadata/properties"/>
    <ds:schemaRef ds:uri="http://schemas.microsoft.com/office/infopath/2007/PartnerControls"/>
    <ds:schemaRef ds:uri="a0bf1bc4-9102-46c6-9e0a-c7ff4d4aa618"/>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7</Pages>
  <Words>13715</Words>
  <Characters>78182</Characters>
  <Application>Microsoft Office Word</Application>
  <DocSecurity>0</DocSecurity>
  <Lines>651</Lines>
  <Paragraphs>1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en, Jamaya</dc:creator>
  <cp:keywords/>
  <dc:description/>
  <cp:lastModifiedBy>Sudarshan Dilip Patil</cp:lastModifiedBy>
  <cp:revision>2</cp:revision>
  <cp:lastPrinted>2022-07-19T19:10:00Z</cp:lastPrinted>
  <dcterms:created xsi:type="dcterms:W3CDTF">2022-08-19T18:30:00Z</dcterms:created>
  <dcterms:modified xsi:type="dcterms:W3CDTF">2022-08-19T1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7F431065966E14DAA31AEC962FF12B7</vt:lpwstr>
  </property>
</Properties>
</file>